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8F11C" w14:textId="533BAADC" w:rsidR="003F1C17" w:rsidRPr="00D630BC" w:rsidRDefault="00127531">
      <w:pPr>
        <w:snapToGrid w:val="0"/>
        <w:jc w:val="center"/>
        <w:rPr>
          <w:rFonts w:eastAsia="微軟正黑體"/>
          <w:b/>
          <w:sz w:val="40"/>
          <w:szCs w:val="40"/>
          <w:lang w:val="en-GB"/>
        </w:rPr>
      </w:pPr>
      <w:r w:rsidRPr="00D630BC">
        <w:rPr>
          <w:rFonts w:eastAsia="微軟正黑體"/>
          <w:b/>
          <w:noProof/>
          <w:color w:val="000000" w:themeColor="text1"/>
          <w:sz w:val="44"/>
          <w:szCs w:val="44"/>
          <w:lang w:val="en-US"/>
        </w:rPr>
        <mc:AlternateContent>
          <mc:Choice Requires="wps">
            <w:drawing>
              <wp:anchor distT="45720" distB="45720" distL="114300" distR="114300" simplePos="0" relativeHeight="251579904" behindDoc="0" locked="0" layoutInCell="1" allowOverlap="1" wp14:anchorId="29745B44" wp14:editId="200683F3">
                <wp:simplePos x="0" y="0"/>
                <wp:positionH relativeFrom="margin">
                  <wp:posOffset>-248285</wp:posOffset>
                </wp:positionH>
                <wp:positionV relativeFrom="paragraph">
                  <wp:posOffset>352425</wp:posOffset>
                </wp:positionV>
                <wp:extent cx="5743575" cy="1829435"/>
                <wp:effectExtent l="0" t="0" r="9525" b="0"/>
                <wp:wrapSquare wrapText="bothSides"/>
                <wp:docPr id="4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1829435"/>
                        </a:xfrm>
                        <a:prstGeom prst="rect">
                          <a:avLst/>
                        </a:prstGeom>
                        <a:solidFill>
                          <a:srgbClr val="FFFFFF">
                            <a:alpha val="69804"/>
                          </a:srgbClr>
                        </a:solidFill>
                        <a:ln w="9525">
                          <a:noFill/>
                          <a:miter lim="800000"/>
                        </a:ln>
                      </wps:spPr>
                      <wps:txbx>
                        <w:txbxContent>
                          <w:p w14:paraId="3EA4AA44" w14:textId="34A14A2D" w:rsidR="00932A2B" w:rsidRDefault="00932A2B">
                            <w:pPr>
                              <w:snapToGrid w:val="0"/>
                              <w:jc w:val="center"/>
                              <w:rPr>
                                <w:b/>
                                <w:color w:val="000000"/>
                                <w:sz w:val="56"/>
                                <w:szCs w:val="56"/>
                                <w:lang w:val="en-US"/>
                              </w:rPr>
                            </w:pPr>
                            <w:r>
                              <w:rPr>
                                <w:rFonts w:hint="eastAsia"/>
                                <w:b/>
                                <w:color w:val="000000"/>
                                <w:sz w:val="56"/>
                                <w:szCs w:val="56"/>
                                <w:lang w:val="en-US"/>
                              </w:rPr>
                              <w:t>Citizenship</w:t>
                            </w:r>
                            <w:r>
                              <w:rPr>
                                <w:b/>
                                <w:color w:val="000000"/>
                                <w:sz w:val="56"/>
                                <w:szCs w:val="56"/>
                                <w:lang w:val="en-US"/>
                              </w:rPr>
                              <w:t>, Economics and Society</w:t>
                            </w:r>
                          </w:p>
                          <w:p w14:paraId="4E24D7DB" w14:textId="77777777" w:rsidR="00932A2B" w:rsidRDefault="00932A2B">
                            <w:pPr>
                              <w:snapToGrid w:val="0"/>
                              <w:jc w:val="center"/>
                              <w:rPr>
                                <w:rFonts w:eastAsia="微軟正黑體"/>
                                <w:b/>
                                <w:sz w:val="56"/>
                                <w:szCs w:val="56"/>
                                <w:lang w:val="en-US" w:eastAsia="zh-TW"/>
                              </w:rPr>
                            </w:pPr>
                            <w:r>
                              <w:rPr>
                                <w:rFonts w:hint="eastAsia"/>
                                <w:b/>
                                <w:color w:val="000000"/>
                                <w:sz w:val="56"/>
                                <w:szCs w:val="56"/>
                                <w:lang w:val="en-US"/>
                              </w:rPr>
                              <w:t>(Secondary</w:t>
                            </w:r>
                            <w:r>
                              <w:rPr>
                                <w:b/>
                                <w:color w:val="000000"/>
                                <w:sz w:val="56"/>
                                <w:szCs w:val="56"/>
                                <w:lang w:val="en-US"/>
                              </w:rPr>
                              <w:t xml:space="preserve"> </w:t>
                            </w:r>
                            <w:r>
                              <w:rPr>
                                <w:rFonts w:hint="eastAsia"/>
                                <w:b/>
                                <w:color w:val="000000"/>
                                <w:sz w:val="56"/>
                                <w:szCs w:val="56"/>
                                <w:lang w:val="en-US"/>
                              </w:rPr>
                              <w:t>1-3)</w:t>
                            </w:r>
                          </w:p>
                          <w:p w14:paraId="39F93A80" w14:textId="64DB740B" w:rsidR="00932A2B" w:rsidRDefault="00932A2B" w:rsidP="001B53BC">
                            <w:pPr>
                              <w:snapToGrid w:val="0"/>
                              <w:spacing w:after="120"/>
                              <w:jc w:val="center"/>
                              <w:rPr>
                                <w:b/>
                                <w:sz w:val="56"/>
                                <w:szCs w:val="56"/>
                                <w:lang w:val="en-US"/>
                              </w:rPr>
                            </w:pPr>
                            <w:r>
                              <w:rPr>
                                <w:rFonts w:hint="eastAsia"/>
                                <w:b/>
                                <w:sz w:val="56"/>
                                <w:szCs w:val="56"/>
                                <w:lang w:val="en-US"/>
                              </w:rPr>
                              <w:t xml:space="preserve">Support </w:t>
                            </w:r>
                            <w:r>
                              <w:rPr>
                                <w:b/>
                                <w:sz w:val="56"/>
                                <w:szCs w:val="56"/>
                                <w:lang w:val="en-US"/>
                              </w:rPr>
                              <w:t>Resources</w:t>
                            </w:r>
                          </w:p>
                          <w:p w14:paraId="08BA7FEC" w14:textId="77777777" w:rsidR="00932A2B" w:rsidRPr="001B53BC" w:rsidRDefault="00932A2B" w:rsidP="001B53BC">
                            <w:pPr>
                              <w:spacing w:after="120"/>
                              <w:jc w:val="center"/>
                              <w:rPr>
                                <w:rFonts w:eastAsia="微軟正黑體"/>
                                <w:b/>
                                <w:color w:val="0033CC"/>
                                <w:sz w:val="56"/>
                                <w:szCs w:val="56"/>
                                <w:lang w:val="en-GB" w:eastAsia="zh-TW"/>
                              </w:rPr>
                            </w:pPr>
                            <w:r w:rsidRPr="001B53BC">
                              <w:rPr>
                                <w:b/>
                                <w:color w:val="0033CC"/>
                                <w:sz w:val="56"/>
                                <w:szCs w:val="56"/>
                                <w:lang w:val="en-GB"/>
                              </w:rPr>
                              <w:t>Secondary 1</w:t>
                            </w:r>
                          </w:p>
                          <w:p w14:paraId="51FFC69A" w14:textId="77777777" w:rsidR="00932A2B" w:rsidRPr="00127531" w:rsidRDefault="00932A2B" w:rsidP="00127531">
                            <w:pPr>
                              <w:snapToGrid w:val="0"/>
                              <w:jc w:val="center"/>
                              <w:rPr>
                                <w:b/>
                                <w:sz w:val="56"/>
                                <w:szCs w:val="56"/>
                                <w:lang w:val="en-US"/>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type w14:anchorId="29745B44" id="_x0000_t202" coordsize="21600,21600" o:spt="202" path="m,l,21600r21600,l21600,xe">
                <v:stroke joinstyle="miter"/>
                <v:path gradientshapeok="t" o:connecttype="rect"/>
              </v:shapetype>
              <v:shape id="文字方塊 2" o:spid="_x0000_s1026" type="#_x0000_t202" style="position:absolute;left:0;text-align:left;margin-left:-19.55pt;margin-top:27.75pt;width:452.25pt;height:144.05pt;z-index:251579904;visibility:visible;mso-wrap-style:square;mso-width-percent:0;mso-wrap-distance-left:9pt;mso-wrap-distance-top:3.6pt;mso-wrap-distance-right:9pt;mso-wrap-distance-bottom:3.6pt;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" stroked="f">
                <v:fill opacity="45746f"/>
                <v:textbox>
                  <w:txbxContent>
                    <w:p w14:paraId="3EA4AA44" w14:textId="34A14A2D" w:rsidR="00932A2B" w:rsidRDefault="00932A2B">
                      <w:pPr>
                        <w:snapToGrid w:val="0"/>
                        <w:jc w:val="center"/>
                        <w:rPr>
                          <w:b/>
                          <w:color w:val="000000"/>
                          <w:sz w:val="56"/>
                          <w:szCs w:val="56"/>
                          <w:lang w:val="en-US"/>
                        </w:rPr>
                      </w:pPr>
                      <w:r>
                        <w:rPr>
                          <w:rFonts w:hint="eastAsia"/>
                          <w:b/>
                          <w:color w:val="000000"/>
                          <w:sz w:val="56"/>
                          <w:szCs w:val="56"/>
                          <w:lang w:val="en-US"/>
                        </w:rPr>
                        <w:t>Citizenship</w:t>
                      </w:r>
                      <w:r>
                        <w:rPr>
                          <w:b/>
                          <w:color w:val="000000"/>
                          <w:sz w:val="56"/>
                          <w:szCs w:val="56"/>
                          <w:lang w:val="en-US"/>
                        </w:rPr>
                        <w:t>, Economics and Society</w:t>
                      </w:r>
                    </w:p>
                    <w:p w14:paraId="4E24D7DB" w14:textId="77777777" w:rsidR="00932A2B" w:rsidRDefault="00932A2B">
                      <w:pPr>
                        <w:snapToGrid w:val="0"/>
                        <w:jc w:val="center"/>
                        <w:rPr>
                          <w:rFonts w:eastAsia="微軟正黑體"/>
                          <w:b/>
                          <w:sz w:val="56"/>
                          <w:szCs w:val="56"/>
                          <w:lang w:val="en-US" w:eastAsia="zh-TW"/>
                        </w:rPr>
                      </w:pPr>
                      <w:r>
                        <w:rPr>
                          <w:rFonts w:hint="eastAsia"/>
                          <w:b/>
                          <w:color w:val="000000"/>
                          <w:sz w:val="56"/>
                          <w:szCs w:val="56"/>
                          <w:lang w:val="en-US"/>
                        </w:rPr>
                        <w:t>(Secondary</w:t>
                      </w:r>
                      <w:r>
                        <w:rPr>
                          <w:b/>
                          <w:color w:val="000000"/>
                          <w:sz w:val="56"/>
                          <w:szCs w:val="56"/>
                          <w:lang w:val="en-US"/>
                        </w:rPr>
                        <w:t xml:space="preserve"> </w:t>
                      </w:r>
                      <w:r>
                        <w:rPr>
                          <w:rFonts w:hint="eastAsia"/>
                          <w:b/>
                          <w:color w:val="000000"/>
                          <w:sz w:val="56"/>
                          <w:szCs w:val="56"/>
                          <w:lang w:val="en-US"/>
                        </w:rPr>
                        <w:t>1-3)</w:t>
                      </w:r>
                    </w:p>
                    <w:p w14:paraId="39F93A80" w14:textId="64DB740B" w:rsidR="00932A2B" w:rsidRDefault="00932A2B" w:rsidP="001B53BC">
                      <w:pPr>
                        <w:snapToGrid w:val="0"/>
                        <w:spacing w:after="120"/>
                        <w:jc w:val="center"/>
                        <w:rPr>
                          <w:b/>
                          <w:sz w:val="56"/>
                          <w:szCs w:val="56"/>
                          <w:lang w:val="en-US"/>
                        </w:rPr>
                      </w:pPr>
                      <w:r>
                        <w:rPr>
                          <w:rFonts w:hint="eastAsia"/>
                          <w:b/>
                          <w:sz w:val="56"/>
                          <w:szCs w:val="56"/>
                          <w:lang w:val="en-US"/>
                        </w:rPr>
                        <w:t xml:space="preserve">Support </w:t>
                      </w:r>
                      <w:r>
                        <w:rPr>
                          <w:b/>
                          <w:sz w:val="56"/>
                          <w:szCs w:val="56"/>
                          <w:lang w:val="en-US"/>
                        </w:rPr>
                        <w:t>Resources</w:t>
                      </w:r>
                    </w:p>
                    <w:p w14:paraId="08BA7FEC" w14:textId="77777777" w:rsidR="00932A2B" w:rsidRPr="001B53BC" w:rsidRDefault="00932A2B" w:rsidP="001B53BC">
                      <w:pPr>
                        <w:spacing w:after="120"/>
                        <w:jc w:val="center"/>
                        <w:rPr>
                          <w:rFonts w:eastAsia="微軟正黑體"/>
                          <w:b/>
                          <w:color w:val="0033CC"/>
                          <w:sz w:val="56"/>
                          <w:szCs w:val="56"/>
                          <w:lang w:val="en-GB" w:eastAsia="zh-TW"/>
                        </w:rPr>
                      </w:pPr>
                      <w:r w:rsidRPr="001B53BC">
                        <w:rPr>
                          <w:b/>
                          <w:color w:val="0033CC"/>
                          <w:sz w:val="56"/>
                          <w:szCs w:val="56"/>
                          <w:lang w:val="en-GB"/>
                        </w:rPr>
                        <w:t>Secondary 1</w:t>
                      </w:r>
                    </w:p>
                    <w:p w14:paraId="51FFC69A" w14:textId="77777777" w:rsidR="00932A2B" w:rsidRPr="00127531" w:rsidRDefault="00932A2B" w:rsidP="00127531">
                      <w:pPr>
                        <w:snapToGrid w:val="0"/>
                        <w:jc w:val="center"/>
                        <w:rPr>
                          <w:b/>
                          <w:sz w:val="56"/>
                          <w:szCs w:val="56"/>
                          <w:lang w:val="en-US"/>
                        </w:rPr>
                      </w:pPr>
                    </w:p>
                  </w:txbxContent>
                </v:textbox>
                <w10:wrap type="square" anchorx="margin"/>
              </v:shape>
            </w:pict>
          </mc:Fallback>
        </mc:AlternateContent>
      </w:r>
      <w:r w:rsidR="00CE6ED9" w:rsidRPr="00D630BC">
        <w:rPr>
          <w:rFonts w:eastAsia="微軟正黑體"/>
          <w:b/>
          <w:noProof/>
          <w:color w:val="000000" w:themeColor="text1"/>
          <w:sz w:val="44"/>
          <w:szCs w:val="44"/>
          <w:lang w:val="en-US"/>
        </w:rPr>
        <w:drawing>
          <wp:anchor distT="0" distB="0" distL="114300" distR="114300" simplePos="0" relativeHeight="251576832" behindDoc="1" locked="0" layoutInCell="1" allowOverlap="1" wp14:anchorId="358406CF" wp14:editId="0500A160">
            <wp:simplePos x="0" y="0"/>
            <wp:positionH relativeFrom="column">
              <wp:posOffset>-1211580</wp:posOffset>
            </wp:positionH>
            <wp:positionV relativeFrom="paragraph">
              <wp:posOffset>-1051560</wp:posOffset>
            </wp:positionV>
            <wp:extent cx="7634260" cy="10812780"/>
            <wp:effectExtent l="0" t="0" r="5080" b="7620"/>
            <wp:wrapNone/>
            <wp:docPr id="24" name="圖片 5"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圖片 5" descr="A picture containing text, map&#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7636069" cy="10815342"/>
                    </a:xfrm>
                    <a:prstGeom prst="rect">
                      <a:avLst/>
                    </a:prstGeom>
                  </pic:spPr>
                </pic:pic>
              </a:graphicData>
            </a:graphic>
            <wp14:sizeRelV relativeFrom="margin">
              <wp14:pctHeight>0</wp14:pctHeight>
            </wp14:sizeRelV>
          </wp:anchor>
        </w:drawing>
      </w:r>
    </w:p>
    <w:p w14:paraId="09868F0D" w14:textId="596D5AA7" w:rsidR="003F1C17" w:rsidRPr="00D630BC" w:rsidRDefault="003F1C17">
      <w:pPr>
        <w:jc w:val="center"/>
        <w:rPr>
          <w:rFonts w:eastAsia="微軟正黑體"/>
          <w:b/>
          <w:sz w:val="52"/>
          <w:szCs w:val="52"/>
          <w:lang w:val="en-GB"/>
        </w:rPr>
      </w:pPr>
      <w:bookmarkStart w:id="0" w:name="_Hlk32355862"/>
      <w:bookmarkEnd w:id="0"/>
    </w:p>
    <w:p w14:paraId="0A2A8AF7" w14:textId="30E87D0E" w:rsidR="003F1C17" w:rsidRPr="00D630BC" w:rsidRDefault="003F1C17">
      <w:pPr>
        <w:jc w:val="center"/>
        <w:rPr>
          <w:rFonts w:eastAsia="微軟正黑體"/>
          <w:b/>
          <w:sz w:val="52"/>
          <w:szCs w:val="52"/>
          <w:lang w:val="en-GB"/>
        </w:rPr>
      </w:pPr>
    </w:p>
    <w:p w14:paraId="1D21E3C6" w14:textId="5789722A" w:rsidR="003F1C17" w:rsidRPr="00D630BC" w:rsidRDefault="003F1C17">
      <w:pPr>
        <w:jc w:val="center"/>
        <w:rPr>
          <w:rFonts w:eastAsia="微軟正黑體"/>
          <w:b/>
          <w:sz w:val="52"/>
          <w:szCs w:val="52"/>
          <w:lang w:val="en-GB"/>
        </w:rPr>
      </w:pPr>
    </w:p>
    <w:p w14:paraId="382BE5B1" w14:textId="318A30AD" w:rsidR="003F1C17" w:rsidRPr="00D630BC" w:rsidRDefault="003F1C17">
      <w:pPr>
        <w:jc w:val="center"/>
        <w:rPr>
          <w:rFonts w:eastAsia="微軟正黑體"/>
          <w:b/>
          <w:sz w:val="52"/>
          <w:szCs w:val="52"/>
          <w:lang w:val="en-GB"/>
        </w:rPr>
      </w:pPr>
    </w:p>
    <w:p w14:paraId="4AB37A96" w14:textId="642208DA" w:rsidR="003F1C17" w:rsidRPr="00D630BC" w:rsidRDefault="003F1C17">
      <w:pPr>
        <w:jc w:val="center"/>
        <w:rPr>
          <w:rFonts w:eastAsia="微軟正黑體"/>
          <w:b/>
          <w:color w:val="0070C0"/>
          <w:lang w:val="en-GB" w:eastAsia="zh-TW"/>
        </w:rPr>
      </w:pPr>
    </w:p>
    <w:p w14:paraId="6D5FE849" w14:textId="77777777" w:rsidR="00F305E7" w:rsidRPr="001B53BC" w:rsidRDefault="00961FA3" w:rsidP="00D630BC">
      <w:pPr>
        <w:jc w:val="center"/>
        <w:rPr>
          <w:rFonts w:eastAsia="SimSun"/>
          <w:b/>
          <w:bCs/>
          <w:color w:val="0033CC"/>
          <w:sz w:val="56"/>
          <w:szCs w:val="56"/>
          <w:lang w:val="en-GB"/>
        </w:rPr>
      </w:pPr>
      <w:r w:rsidRPr="001B53BC">
        <w:rPr>
          <w:rFonts w:eastAsia="SimSun"/>
          <w:b/>
          <w:bCs/>
          <w:color w:val="0033CC"/>
          <w:sz w:val="56"/>
          <w:szCs w:val="56"/>
          <w:lang w:val="en-GB"/>
        </w:rPr>
        <w:t xml:space="preserve">Module 1.1 </w:t>
      </w:r>
    </w:p>
    <w:p w14:paraId="408C4FDF" w14:textId="1B06C27D" w:rsidR="004746E6" w:rsidRPr="001B53BC" w:rsidRDefault="004746E6" w:rsidP="00B531A5">
      <w:pPr>
        <w:spacing w:after="120"/>
        <w:jc w:val="center"/>
        <w:rPr>
          <w:rFonts w:eastAsia="SimSun"/>
          <w:b/>
          <w:bCs/>
          <w:color w:val="0033CC"/>
          <w:sz w:val="56"/>
          <w:szCs w:val="56"/>
          <w:lang w:val="en-GB"/>
        </w:rPr>
      </w:pPr>
      <w:r w:rsidRPr="001B53BC">
        <w:rPr>
          <w:rFonts w:eastAsia="SimSun"/>
          <w:b/>
          <w:bCs/>
          <w:color w:val="0033CC"/>
          <w:sz w:val="56"/>
          <w:szCs w:val="56"/>
          <w:lang w:val="en-GB"/>
        </w:rPr>
        <w:t xml:space="preserve">Self-understanding and Life Skills </w:t>
      </w:r>
    </w:p>
    <w:p w14:paraId="76E40E80" w14:textId="1014BF69" w:rsidR="00DB26BB" w:rsidRPr="004746E6" w:rsidRDefault="004746E6" w:rsidP="00D630BC">
      <w:pPr>
        <w:jc w:val="center"/>
        <w:rPr>
          <w:rFonts w:eastAsia="SimSun"/>
          <w:b/>
          <w:bCs/>
          <w:color w:val="000000" w:themeColor="text1"/>
          <w:sz w:val="56"/>
          <w:szCs w:val="56"/>
          <w:lang w:val="en-GB"/>
        </w:rPr>
      </w:pPr>
      <w:r>
        <w:rPr>
          <w:rFonts w:eastAsia="SimSun"/>
          <w:b/>
          <w:bCs/>
          <w:color w:val="000000" w:themeColor="text1"/>
          <w:sz w:val="56"/>
          <w:szCs w:val="56"/>
          <w:lang w:val="en-GB"/>
        </w:rPr>
        <w:t>Part 5</w:t>
      </w:r>
      <w:r w:rsidR="00CE6ED9" w:rsidRPr="004746E6">
        <w:rPr>
          <w:rFonts w:eastAsia="SimSun"/>
          <w:b/>
          <w:bCs/>
          <w:color w:val="000000" w:themeColor="text1"/>
          <w:sz w:val="56"/>
          <w:szCs w:val="56"/>
          <w:lang w:val="en-GB"/>
        </w:rPr>
        <w:t>:</w:t>
      </w:r>
    </w:p>
    <w:p w14:paraId="6272B670" w14:textId="260D2F33" w:rsidR="003F1C17" w:rsidRPr="004746E6" w:rsidRDefault="00CE6ED9" w:rsidP="00D630BC">
      <w:pPr>
        <w:jc w:val="center"/>
        <w:rPr>
          <w:rFonts w:eastAsia="SimSun"/>
          <w:b/>
          <w:bCs/>
          <w:color w:val="0070C0"/>
          <w:sz w:val="56"/>
          <w:szCs w:val="56"/>
          <w:lang w:val="en-GB"/>
        </w:rPr>
      </w:pPr>
      <w:r w:rsidRPr="004746E6">
        <w:rPr>
          <w:rFonts w:eastAsia="SimSun"/>
          <w:b/>
          <w:bCs/>
          <w:color w:val="000000" w:themeColor="text1"/>
          <w:sz w:val="56"/>
          <w:szCs w:val="56"/>
          <w:lang w:val="en-GB"/>
        </w:rPr>
        <w:t>Life Planning</w:t>
      </w:r>
    </w:p>
    <w:p w14:paraId="65CDE0BE" w14:textId="39089792" w:rsidR="003F1C17" w:rsidRPr="00D630BC" w:rsidRDefault="00CE6ED9">
      <w:pPr>
        <w:jc w:val="center"/>
        <w:rPr>
          <w:rFonts w:eastAsia="SimSun"/>
          <w:b/>
          <w:sz w:val="28"/>
          <w:lang w:val="en-GB"/>
        </w:rPr>
        <w:sectPr w:rsidR="003F1C17" w:rsidRPr="00D630BC" w:rsidSect="008B47A8">
          <w:headerReference w:type="default" r:id="rId10"/>
          <w:footerReference w:type="default" r:id="rId11"/>
          <w:pgSz w:w="11906" w:h="16838"/>
          <w:pgMar w:top="1440" w:right="1800" w:bottom="1440" w:left="1800" w:header="709" w:footer="709" w:gutter="0"/>
          <w:cols w:space="708"/>
          <w:docGrid w:linePitch="360"/>
        </w:sectPr>
      </w:pPr>
      <w:r w:rsidRPr="00D630BC">
        <w:rPr>
          <w:rFonts w:eastAsia="微軟正黑體"/>
          <w:b/>
          <w:noProof/>
          <w:sz w:val="48"/>
          <w:szCs w:val="48"/>
          <w:lang w:val="en-US"/>
        </w:rPr>
        <mc:AlternateContent>
          <mc:Choice Requires="wps">
            <w:drawing>
              <wp:anchor distT="0" distB="0" distL="114300" distR="114300" simplePos="0" relativeHeight="251744768" behindDoc="0" locked="0" layoutInCell="1" allowOverlap="1" wp14:anchorId="72352110" wp14:editId="327CB71B">
                <wp:simplePos x="0" y="0"/>
                <wp:positionH relativeFrom="column">
                  <wp:posOffset>-354965</wp:posOffset>
                </wp:positionH>
                <wp:positionV relativeFrom="paragraph">
                  <wp:posOffset>922655</wp:posOffset>
                </wp:positionV>
                <wp:extent cx="6063615" cy="1154430"/>
                <wp:effectExtent l="0" t="0" r="0" b="0"/>
                <wp:wrapNone/>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3615" cy="1154430"/>
                        </a:xfrm>
                        <a:prstGeom prst="rect">
                          <a:avLst/>
                        </a:prstGeom>
                        <a:noFill/>
                        <a:ln w="9525">
                          <a:noFill/>
                          <a:miter lim="800000"/>
                        </a:ln>
                      </wps:spPr>
                      <wps:txbx>
                        <w:txbxContent>
                          <w:p w14:paraId="026A41E7" w14:textId="77777777" w:rsidR="00932A2B" w:rsidRPr="00E50776" w:rsidRDefault="00932A2B">
                            <w:pPr>
                              <w:rPr>
                                <w:rFonts w:eastAsia="微軟正黑體"/>
                                <w:sz w:val="32"/>
                                <w:szCs w:val="32"/>
                                <w:lang w:val="en-US" w:eastAsia="zh-TW"/>
                              </w:rPr>
                            </w:pPr>
                            <w:r w:rsidRPr="00E50776">
                              <w:rPr>
                                <w:rFonts w:eastAsia="微軟正黑體"/>
                                <w:sz w:val="32"/>
                                <w:szCs w:val="32"/>
                                <w:lang w:val="en-US" w:eastAsia="zh-TW"/>
                              </w:rPr>
                              <w:t>Personal, Social and Humanities Education Section</w:t>
                            </w:r>
                          </w:p>
                          <w:p w14:paraId="416EDC90" w14:textId="77777777" w:rsidR="00932A2B" w:rsidRDefault="00932A2B">
                            <w:pPr>
                              <w:rPr>
                                <w:rFonts w:eastAsia="微軟正黑體"/>
                                <w:sz w:val="32"/>
                                <w:szCs w:val="32"/>
                                <w:lang w:eastAsia="zh-TW"/>
                              </w:rPr>
                            </w:pPr>
                            <w:r>
                              <w:rPr>
                                <w:rFonts w:eastAsia="微軟正黑體"/>
                                <w:sz w:val="32"/>
                                <w:szCs w:val="32"/>
                                <w:lang w:eastAsia="zh-TW"/>
                              </w:rPr>
                              <w:t>Curriculum Development Institute</w:t>
                            </w:r>
                          </w:p>
                          <w:p w14:paraId="55104925" w14:textId="77777777" w:rsidR="00932A2B" w:rsidRDefault="00932A2B">
                            <w:pPr>
                              <w:rPr>
                                <w:rFonts w:ascii="微軟正黑體" w:eastAsia="微軟正黑體" w:hAnsi="微軟正黑體"/>
                                <w:sz w:val="32"/>
                                <w:szCs w:val="32"/>
                                <w:lang w:eastAsia="zh-TW"/>
                              </w:rPr>
                            </w:pPr>
                            <w:r>
                              <w:rPr>
                                <w:sz w:val="32"/>
                                <w:szCs w:val="32"/>
                                <w:lang w:val="en-US"/>
                              </w:rPr>
                              <w:t>Education Bureau</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2352110" id="_x0000_s1027" type="#_x0000_t202" style="position:absolute;left:0;text-align:left;margin-left:-27.95pt;margin-top:72.65pt;width:477.45pt;height:90.9pt;z-index:2517447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" filled="f" stroked="f">
                <v:textbox style="mso-fit-shape-to-text:t">
                  <w:txbxContent>
                    <w:p w14:paraId="026A41E7" w14:textId="77777777" w:rsidR="00932A2B" w:rsidRPr="00E50776" w:rsidRDefault="00932A2B">
                      <w:pPr>
                        <w:rPr>
                          <w:rFonts w:eastAsia="微軟正黑體"/>
                          <w:sz w:val="32"/>
                          <w:szCs w:val="32"/>
                          <w:lang w:val="en-US" w:eastAsia="zh-TW"/>
                        </w:rPr>
                      </w:pPr>
                      <w:r w:rsidRPr="00E50776">
                        <w:rPr>
                          <w:rFonts w:eastAsia="微軟正黑體"/>
                          <w:sz w:val="32"/>
                          <w:szCs w:val="32"/>
                          <w:lang w:val="en-US" w:eastAsia="zh-TW"/>
                        </w:rPr>
                        <w:t>Personal, Social and Humanities Education Section</w:t>
                      </w:r>
                    </w:p>
                    <w:p w14:paraId="416EDC90" w14:textId="77777777" w:rsidR="00932A2B" w:rsidRDefault="00932A2B">
                      <w:pPr>
                        <w:rPr>
                          <w:rFonts w:eastAsia="微軟正黑體"/>
                          <w:sz w:val="32"/>
                          <w:szCs w:val="32"/>
                          <w:lang w:eastAsia="zh-TW"/>
                        </w:rPr>
                      </w:pPr>
                      <w:r>
                        <w:rPr>
                          <w:rFonts w:eastAsia="微軟正黑體"/>
                          <w:sz w:val="32"/>
                          <w:szCs w:val="32"/>
                          <w:lang w:eastAsia="zh-TW"/>
                        </w:rPr>
                        <w:t>Curriculum Development Institute</w:t>
                      </w:r>
                    </w:p>
                    <w:p w14:paraId="55104925" w14:textId="77777777" w:rsidR="00932A2B" w:rsidRDefault="00932A2B">
                      <w:pPr>
                        <w:rPr>
                          <w:rFonts w:ascii="微軟正黑體" w:eastAsia="微軟正黑體" w:hAnsi="微軟正黑體"/>
                          <w:sz w:val="32"/>
                          <w:szCs w:val="32"/>
                          <w:lang w:eastAsia="zh-TW"/>
                        </w:rPr>
                      </w:pPr>
                      <w:r>
                        <w:rPr>
                          <w:sz w:val="32"/>
                          <w:szCs w:val="32"/>
                          <w:lang w:val="en-US"/>
                        </w:rPr>
                        <w:t>Education Bureau</w:t>
                      </w:r>
                    </w:p>
                  </w:txbxContent>
                </v:textbox>
              </v:shape>
            </w:pict>
          </mc:Fallback>
        </mc:AlternateContent>
      </w:r>
      <w:r w:rsidRPr="00D630BC">
        <w:rPr>
          <w:rFonts w:eastAsia="SimSun"/>
          <w:color w:val="000000"/>
          <w:kern w:val="2"/>
          <w:sz w:val="44"/>
          <w:szCs w:val="44"/>
          <w:lang w:val="en-GB"/>
        </w:rPr>
        <w:t>(Self-</w:t>
      </w:r>
      <w:r w:rsidR="00227068" w:rsidRPr="0091029D">
        <w:rPr>
          <w:rFonts w:eastAsia="SimSun"/>
          <w:color w:val="000000"/>
          <w:kern w:val="2"/>
          <w:sz w:val="44"/>
          <w:szCs w:val="44"/>
          <w:lang w:val="en-GB"/>
        </w:rPr>
        <w:t>learning</w:t>
      </w:r>
      <w:r w:rsidRPr="00D630BC">
        <w:rPr>
          <w:rFonts w:eastAsia="SimSun"/>
          <w:color w:val="000000"/>
          <w:kern w:val="2"/>
          <w:sz w:val="44"/>
          <w:szCs w:val="44"/>
          <w:lang w:val="en-GB"/>
        </w:rPr>
        <w:t xml:space="preserve"> </w:t>
      </w:r>
      <w:r w:rsidR="00227068">
        <w:rPr>
          <w:rFonts w:eastAsia="SimSun"/>
          <w:color w:val="000000"/>
          <w:kern w:val="2"/>
          <w:sz w:val="44"/>
          <w:szCs w:val="44"/>
          <w:lang w:val="en-GB"/>
        </w:rPr>
        <w:t>m</w:t>
      </w:r>
      <w:r w:rsidRPr="00D630BC">
        <w:rPr>
          <w:rFonts w:eastAsia="SimSun"/>
          <w:color w:val="000000"/>
          <w:kern w:val="2"/>
          <w:sz w:val="44"/>
          <w:szCs w:val="44"/>
          <w:lang w:val="en-GB"/>
        </w:rPr>
        <w:t>aterials</w:t>
      </w:r>
      <w:r w:rsidR="007643F5">
        <w:rPr>
          <w:rFonts w:eastAsia="SimSun"/>
          <w:color w:val="000000"/>
          <w:kern w:val="2"/>
          <w:sz w:val="44"/>
          <w:szCs w:val="44"/>
          <w:lang w:val="en-GB"/>
        </w:rPr>
        <w:t xml:space="preserve"> </w:t>
      </w:r>
      <w:r w:rsidR="007643F5">
        <w:rPr>
          <w:rFonts w:eastAsiaTheme="minorEastAsia" w:hint="eastAsia"/>
          <w:color w:val="000000"/>
          <w:kern w:val="2"/>
          <w:sz w:val="44"/>
          <w:szCs w:val="44"/>
          <w:lang w:val="en-GB" w:eastAsia="zh-TW"/>
        </w:rPr>
        <w:t>included</w:t>
      </w:r>
      <w:r w:rsidRPr="00D630BC">
        <w:rPr>
          <w:rFonts w:eastAsia="SimSun"/>
          <w:color w:val="000000"/>
          <w:kern w:val="2"/>
          <w:sz w:val="44"/>
          <w:szCs w:val="44"/>
          <w:lang w:val="en-GB"/>
        </w:rPr>
        <w:t>)</w:t>
      </w:r>
    </w:p>
    <w:p w14:paraId="2D833EDB" w14:textId="77777777" w:rsidR="003F1C17" w:rsidRPr="008B47A8" w:rsidRDefault="00CE6ED9">
      <w:pPr>
        <w:spacing w:line="360" w:lineRule="auto"/>
        <w:jc w:val="center"/>
        <w:rPr>
          <w:rFonts w:eastAsiaTheme="minorEastAsia"/>
          <w:b/>
          <w:bCs/>
          <w:color w:val="000000" w:themeColor="text1"/>
          <w:kern w:val="2"/>
          <w:sz w:val="28"/>
          <w:szCs w:val="28"/>
          <w:u w:val="single"/>
          <w:lang w:val="en-GB"/>
        </w:rPr>
      </w:pPr>
      <w:r w:rsidRPr="008B47A8">
        <w:rPr>
          <w:rFonts w:eastAsiaTheme="minorEastAsia"/>
          <w:b/>
          <w:bCs/>
          <w:color w:val="000000" w:themeColor="text1"/>
          <w:kern w:val="2"/>
          <w:sz w:val="28"/>
          <w:szCs w:val="28"/>
          <w:u w:val="single"/>
          <w:lang w:val="en-GB"/>
        </w:rPr>
        <w:lastRenderedPageBreak/>
        <w:t>Introduction</w:t>
      </w:r>
    </w:p>
    <w:p w14:paraId="1F0F2D6E" w14:textId="77777777" w:rsidR="003F1C17" w:rsidRPr="008B47A8" w:rsidRDefault="003F1C17">
      <w:pPr>
        <w:spacing w:line="360" w:lineRule="auto"/>
        <w:jc w:val="center"/>
        <w:rPr>
          <w:rFonts w:asciiTheme="minorEastAsia" w:eastAsiaTheme="minorEastAsia" w:hAnsiTheme="minorEastAsia"/>
          <w:color w:val="000000" w:themeColor="text1"/>
          <w:kern w:val="2"/>
          <w:sz w:val="28"/>
          <w:szCs w:val="28"/>
          <w:lang w:val="en-GB"/>
        </w:rPr>
      </w:pPr>
    </w:p>
    <w:p w14:paraId="440EE7AB" w14:textId="34B613FF" w:rsidR="003D1953" w:rsidRPr="00137775" w:rsidRDefault="003D1953" w:rsidP="003D1953">
      <w:pPr>
        <w:numPr>
          <w:ilvl w:val="0"/>
          <w:numId w:val="7"/>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val="en-GB"/>
        </w:rPr>
      </w:pPr>
      <w:r>
        <w:rPr>
          <w:rFonts w:eastAsia="新細明體"/>
          <w:color w:val="000000" w:themeColor="text1"/>
          <w:sz w:val="28"/>
          <w:szCs w:val="28"/>
          <w:lang w:val="en-GB"/>
        </w:rPr>
        <w:t xml:space="preserve">The “Citizenship, </w:t>
      </w:r>
      <w:r w:rsidRPr="003B0D79">
        <w:rPr>
          <w:rFonts w:eastAsia="新細明體"/>
          <w:color w:val="000000" w:themeColor="text1"/>
          <w:sz w:val="28"/>
          <w:szCs w:val="28"/>
          <w:lang w:val="en-GB"/>
        </w:rPr>
        <w:t>Economics and Society (Seconda</w:t>
      </w:r>
      <w:r w:rsidR="008607F4">
        <w:rPr>
          <w:rFonts w:eastAsia="新細明體"/>
          <w:color w:val="000000" w:themeColor="text1"/>
          <w:sz w:val="28"/>
          <w:szCs w:val="28"/>
          <w:lang w:val="en-GB"/>
        </w:rPr>
        <w:t>ry1-3) Support Resources” cover</w:t>
      </w:r>
      <w:r w:rsidR="00175078">
        <w:rPr>
          <w:rFonts w:eastAsia="新細明體"/>
          <w:color w:val="000000" w:themeColor="text1"/>
          <w:sz w:val="28"/>
          <w:szCs w:val="28"/>
          <w:lang w:val="en-GB"/>
        </w:rPr>
        <w:t>s</w:t>
      </w:r>
      <w:r w:rsidRPr="003B0D79">
        <w:rPr>
          <w:rFonts w:eastAsia="新細明體"/>
          <w:color w:val="000000" w:themeColor="text1"/>
          <w:sz w:val="28"/>
          <w:szCs w:val="28"/>
          <w:lang w:val="en-GB"/>
        </w:rPr>
        <w:t xml:space="preserve"> the essential learning contents of Strand</w:t>
      </w:r>
      <w:r w:rsidR="00260E76">
        <w:rPr>
          <w:rFonts w:eastAsia="新細明體"/>
          <w:color w:val="000000" w:themeColor="text1"/>
          <w:sz w:val="28"/>
          <w:szCs w:val="28"/>
          <w:lang w:val="en-GB"/>
        </w:rPr>
        <w:t>s</w:t>
      </w:r>
      <w:r w:rsidRPr="003B0D79">
        <w:rPr>
          <w:rFonts w:eastAsia="新細明體"/>
          <w:color w:val="000000" w:themeColor="text1"/>
          <w:sz w:val="28"/>
          <w:szCs w:val="28"/>
          <w:lang w:val="en-GB"/>
        </w:rPr>
        <w:t xml:space="preserve"> 1, 5 and 6 in the Personal, Social and Humanities Education Key Learning Area. </w:t>
      </w:r>
      <w:r w:rsidR="00175078">
        <w:rPr>
          <w:rFonts w:eastAsiaTheme="minorEastAsia"/>
          <w:color w:val="000000" w:themeColor="text1"/>
          <w:sz w:val="28"/>
          <w:szCs w:val="28"/>
          <w:lang w:val="en-GB"/>
        </w:rPr>
        <w:t>It is</w:t>
      </w:r>
      <w:r w:rsidR="00260E76">
        <w:rPr>
          <w:rFonts w:eastAsia="新細明體"/>
          <w:color w:val="000000" w:themeColor="text1"/>
          <w:sz w:val="28"/>
          <w:szCs w:val="28"/>
          <w:lang w:val="en-GB"/>
        </w:rPr>
        <w:t xml:space="preserve"> design</w:t>
      </w:r>
      <w:r w:rsidRPr="00137775">
        <w:rPr>
          <w:rFonts w:eastAsia="新細明體"/>
          <w:color w:val="000000" w:themeColor="text1"/>
          <w:sz w:val="28"/>
          <w:szCs w:val="28"/>
          <w:lang w:val="en-GB"/>
        </w:rPr>
        <w:t>ed to support the implementation of the Citizenship, Economics and Society curriculum.</w:t>
      </w:r>
    </w:p>
    <w:p w14:paraId="4F4688B1" w14:textId="78D3446E" w:rsidR="00A764C7" w:rsidRPr="00175078" w:rsidRDefault="00625EA6" w:rsidP="00175078">
      <w:pPr>
        <w:numPr>
          <w:ilvl w:val="0"/>
          <w:numId w:val="7"/>
        </w:numPr>
        <w:autoSpaceDE w:val="0"/>
        <w:autoSpaceDN w:val="0"/>
        <w:adjustRightInd w:val="0"/>
        <w:spacing w:line="360" w:lineRule="auto"/>
        <w:jc w:val="both"/>
        <w:rPr>
          <w:rFonts w:eastAsia="新細明體"/>
          <w:color w:val="000000" w:themeColor="text1"/>
          <w:sz w:val="28"/>
          <w:szCs w:val="28"/>
          <w:lang w:val="en-GB"/>
        </w:rPr>
      </w:pPr>
      <w:r>
        <w:rPr>
          <w:rFonts w:eastAsia="新細明體"/>
          <w:color w:val="000000" w:themeColor="text1"/>
          <w:sz w:val="28"/>
          <w:szCs w:val="28"/>
          <w:lang w:val="en-GB"/>
        </w:rPr>
        <w:t xml:space="preserve">The </w:t>
      </w:r>
      <w:r w:rsidR="00D52341">
        <w:rPr>
          <w:rFonts w:eastAsia="新細明體"/>
          <w:color w:val="000000" w:themeColor="text1"/>
          <w:sz w:val="28"/>
          <w:szCs w:val="28"/>
          <w:lang w:val="en-GB"/>
        </w:rPr>
        <w:t xml:space="preserve">support </w:t>
      </w:r>
      <w:r w:rsidR="003D1953">
        <w:rPr>
          <w:rFonts w:eastAsia="新細明體"/>
          <w:color w:val="000000" w:themeColor="text1"/>
          <w:sz w:val="28"/>
          <w:szCs w:val="28"/>
          <w:lang w:val="en-GB"/>
        </w:rPr>
        <w:t>resource</w:t>
      </w:r>
      <w:r w:rsidR="00D52341">
        <w:rPr>
          <w:rFonts w:eastAsia="新細明體"/>
          <w:color w:val="000000" w:themeColor="text1"/>
          <w:sz w:val="28"/>
          <w:szCs w:val="28"/>
          <w:lang w:val="en-GB"/>
        </w:rPr>
        <w:t>s provide</w:t>
      </w:r>
      <w:r w:rsidR="00A764C7" w:rsidRPr="00122906">
        <w:rPr>
          <w:rFonts w:eastAsia="新細明體"/>
          <w:color w:val="000000" w:themeColor="text1"/>
          <w:sz w:val="28"/>
          <w:szCs w:val="28"/>
          <w:lang w:val="en-GB"/>
        </w:rPr>
        <w:t xml:space="preserve"> diversified learning activities to help students acquire knowledge and </w:t>
      </w:r>
      <w:r w:rsidR="007B6B9A" w:rsidRPr="00175078">
        <w:rPr>
          <w:rFonts w:eastAsia="新細明體"/>
          <w:color w:val="000000" w:themeColor="text1"/>
          <w:sz w:val="28"/>
          <w:szCs w:val="28"/>
          <w:lang w:val="en-GB"/>
        </w:rPr>
        <w:t>understand</w:t>
      </w:r>
      <w:r w:rsidR="007B6B9A" w:rsidRPr="00122906">
        <w:rPr>
          <w:rFonts w:eastAsia="新細明體"/>
          <w:color w:val="000000" w:themeColor="text1"/>
          <w:sz w:val="28"/>
          <w:szCs w:val="28"/>
          <w:lang w:val="en-GB"/>
        </w:rPr>
        <w:t xml:space="preserve"> </w:t>
      </w:r>
      <w:r w:rsidR="00A764C7" w:rsidRPr="00122906">
        <w:rPr>
          <w:rFonts w:eastAsia="新細明體"/>
          <w:color w:val="000000" w:themeColor="text1"/>
          <w:sz w:val="28"/>
          <w:szCs w:val="28"/>
          <w:lang w:val="en-GB"/>
        </w:rPr>
        <w:t>concepts, develop skills and nurture positive values</w:t>
      </w:r>
      <w:r>
        <w:rPr>
          <w:rFonts w:eastAsia="新細明體"/>
          <w:color w:val="000000" w:themeColor="text1"/>
          <w:sz w:val="28"/>
          <w:szCs w:val="28"/>
          <w:lang w:val="en-GB"/>
        </w:rPr>
        <w:t xml:space="preserve"> and attitudes. In addition, they </w:t>
      </w:r>
      <w:r w:rsidR="00A764C7" w:rsidRPr="00122906">
        <w:rPr>
          <w:rFonts w:eastAsia="新細明體"/>
          <w:color w:val="000000" w:themeColor="text1"/>
          <w:sz w:val="28"/>
          <w:szCs w:val="28"/>
          <w:lang w:val="en-GB"/>
        </w:rPr>
        <w:t>of</w:t>
      </w:r>
      <w:r>
        <w:rPr>
          <w:rFonts w:eastAsia="新細明體"/>
          <w:color w:val="000000" w:themeColor="text1"/>
          <w:sz w:val="28"/>
          <w:szCs w:val="28"/>
          <w:lang w:val="en-GB"/>
        </w:rPr>
        <w:t>fer</w:t>
      </w:r>
      <w:r w:rsidR="00A764C7" w:rsidRPr="00122906">
        <w:rPr>
          <w:rFonts w:eastAsia="新細明體"/>
          <w:color w:val="000000" w:themeColor="text1"/>
          <w:sz w:val="28"/>
          <w:szCs w:val="28"/>
          <w:lang w:val="en-GB"/>
        </w:rPr>
        <w:t xml:space="preserve"> teaching guidelines and suggestions on learning and teaching activities for teachers’ reference. Further, </w:t>
      </w:r>
      <w:r>
        <w:rPr>
          <w:rFonts w:eastAsia="新細明體"/>
          <w:color w:val="000000" w:themeColor="text1"/>
          <w:sz w:val="28"/>
          <w:szCs w:val="28"/>
          <w:lang w:val="en-GB"/>
        </w:rPr>
        <w:t xml:space="preserve">they provide </w:t>
      </w:r>
      <w:r w:rsidR="003D1953">
        <w:rPr>
          <w:rFonts w:eastAsia="新細明體"/>
          <w:color w:val="000000" w:themeColor="text1"/>
          <w:sz w:val="28"/>
          <w:szCs w:val="28"/>
          <w:lang w:val="en-GB"/>
        </w:rPr>
        <w:t>reading</w:t>
      </w:r>
      <w:r w:rsidR="00A764C7" w:rsidRPr="00122906">
        <w:rPr>
          <w:rFonts w:eastAsia="新細明體"/>
          <w:color w:val="000000" w:themeColor="text1"/>
          <w:sz w:val="28"/>
          <w:szCs w:val="28"/>
          <w:lang w:val="en-GB"/>
        </w:rPr>
        <w:t xml:space="preserve"> materials to enhan</w:t>
      </w:r>
      <w:r w:rsidR="003D1953">
        <w:rPr>
          <w:rFonts w:eastAsia="新細明體"/>
          <w:color w:val="000000" w:themeColor="text1"/>
          <w:sz w:val="28"/>
          <w:szCs w:val="28"/>
          <w:lang w:val="en-GB"/>
        </w:rPr>
        <w:t>ce students’ interest in reading.</w:t>
      </w:r>
    </w:p>
    <w:p w14:paraId="205647D9" w14:textId="0F5DEE61" w:rsidR="003F1C17" w:rsidRPr="00175078" w:rsidRDefault="00CE6ED9" w:rsidP="004746E6">
      <w:pPr>
        <w:numPr>
          <w:ilvl w:val="0"/>
          <w:numId w:val="7"/>
        </w:numPr>
        <w:autoSpaceDE w:val="0"/>
        <w:autoSpaceDN w:val="0"/>
        <w:adjustRightInd w:val="0"/>
        <w:spacing w:line="360" w:lineRule="auto"/>
        <w:jc w:val="both"/>
        <w:rPr>
          <w:rFonts w:eastAsia="新細明體"/>
          <w:color w:val="000000" w:themeColor="text1"/>
          <w:sz w:val="28"/>
          <w:szCs w:val="28"/>
          <w:lang w:val="en-GB"/>
        </w:rPr>
      </w:pPr>
      <w:r w:rsidRPr="008B47A8">
        <w:rPr>
          <w:rFonts w:eastAsia="新細明體"/>
          <w:color w:val="000000" w:themeColor="text1"/>
          <w:sz w:val="28"/>
          <w:szCs w:val="28"/>
          <w:lang w:val="en-GB"/>
        </w:rPr>
        <w:t>“</w:t>
      </w:r>
      <w:r w:rsidR="00961FA3">
        <w:rPr>
          <w:rFonts w:eastAsia="新細明體"/>
          <w:color w:val="000000" w:themeColor="text1"/>
          <w:sz w:val="28"/>
          <w:szCs w:val="28"/>
          <w:lang w:val="en-GB"/>
        </w:rPr>
        <w:t>Module 1.1</w:t>
      </w:r>
      <w:r w:rsidR="004746E6" w:rsidRPr="00175078">
        <w:rPr>
          <w:rFonts w:eastAsia="新細明體"/>
          <w:color w:val="000000" w:themeColor="text1"/>
          <w:sz w:val="28"/>
          <w:szCs w:val="28"/>
          <w:lang w:val="en-GB"/>
        </w:rPr>
        <w:t xml:space="preserve"> </w:t>
      </w:r>
      <w:r w:rsidR="004746E6" w:rsidRPr="004746E6">
        <w:rPr>
          <w:rFonts w:eastAsia="新細明體"/>
          <w:color w:val="000000" w:themeColor="text1"/>
          <w:sz w:val="28"/>
          <w:szCs w:val="28"/>
          <w:lang w:val="en-GB"/>
        </w:rPr>
        <w:t>Self-understanding and Life Skills</w:t>
      </w:r>
      <w:r w:rsidR="004746E6">
        <w:rPr>
          <w:rFonts w:eastAsia="新細明體"/>
          <w:color w:val="000000" w:themeColor="text1"/>
          <w:sz w:val="28"/>
          <w:szCs w:val="28"/>
          <w:lang w:val="en-GB"/>
        </w:rPr>
        <w:t xml:space="preserve"> Part 5</w:t>
      </w:r>
      <w:r w:rsidRPr="008B47A8">
        <w:rPr>
          <w:rFonts w:eastAsia="新細明體"/>
          <w:color w:val="000000" w:themeColor="text1"/>
          <w:sz w:val="28"/>
          <w:szCs w:val="28"/>
          <w:lang w:val="en-GB"/>
        </w:rPr>
        <w:t xml:space="preserve">: Life Planning” </w:t>
      </w:r>
      <w:r w:rsidR="00A764C7">
        <w:rPr>
          <w:rFonts w:eastAsia="新細明體"/>
          <w:color w:val="000000" w:themeColor="text1"/>
          <w:sz w:val="28"/>
          <w:szCs w:val="28"/>
          <w:lang w:val="en-GB"/>
        </w:rPr>
        <w:t>for</w:t>
      </w:r>
      <w:r w:rsidR="00625EA6">
        <w:rPr>
          <w:rFonts w:eastAsia="新細明體"/>
          <w:color w:val="000000" w:themeColor="text1"/>
          <w:sz w:val="28"/>
          <w:szCs w:val="28"/>
          <w:lang w:val="en-GB"/>
        </w:rPr>
        <w:t xml:space="preserve"> Secondary 1</w:t>
      </w:r>
      <w:r w:rsidR="005A1E7F">
        <w:rPr>
          <w:rFonts w:eastAsia="新細明體"/>
          <w:color w:val="000000" w:themeColor="text1"/>
          <w:sz w:val="28"/>
          <w:szCs w:val="28"/>
          <w:lang w:val="en-GB"/>
        </w:rPr>
        <w:t xml:space="preserve"> </w:t>
      </w:r>
      <w:r w:rsidR="00625EA6">
        <w:rPr>
          <w:rFonts w:eastAsia="新細明體"/>
          <w:color w:val="000000" w:themeColor="text1"/>
          <w:sz w:val="28"/>
          <w:szCs w:val="28"/>
          <w:lang w:val="en-GB"/>
        </w:rPr>
        <w:t>was</w:t>
      </w:r>
      <w:r w:rsidRPr="008B47A8">
        <w:rPr>
          <w:rFonts w:eastAsia="新細明體"/>
          <w:color w:val="000000" w:themeColor="text1"/>
          <w:sz w:val="28"/>
          <w:szCs w:val="28"/>
          <w:lang w:val="en-GB"/>
        </w:rPr>
        <w:t xml:space="preserve"> developed by the School of Education and Languages of </w:t>
      </w:r>
      <w:r w:rsidR="007643F5" w:rsidRPr="008B47A8">
        <w:rPr>
          <w:rFonts w:eastAsia="新細明體"/>
          <w:color w:val="000000" w:themeColor="text1"/>
          <w:sz w:val="28"/>
          <w:szCs w:val="28"/>
          <w:lang w:val="en-GB"/>
        </w:rPr>
        <w:t>t</w:t>
      </w:r>
      <w:r w:rsidR="00E50776" w:rsidRPr="008B47A8">
        <w:rPr>
          <w:rFonts w:eastAsia="新細明體"/>
          <w:color w:val="000000" w:themeColor="text1"/>
          <w:sz w:val="28"/>
          <w:szCs w:val="28"/>
          <w:lang w:val="en-GB"/>
        </w:rPr>
        <w:t xml:space="preserve">he </w:t>
      </w:r>
      <w:r w:rsidRPr="008B47A8">
        <w:rPr>
          <w:rFonts w:eastAsia="新細明體"/>
          <w:color w:val="000000" w:themeColor="text1"/>
          <w:sz w:val="28"/>
          <w:szCs w:val="28"/>
          <w:lang w:val="en-GB"/>
        </w:rPr>
        <w:t>Open University of Hong Kong, commissioned by the Personal, Social and Humanities Education Section, Curriculum Development Institute of the Education Bureau.</w:t>
      </w:r>
    </w:p>
    <w:p w14:paraId="21C5B281" w14:textId="77777777" w:rsidR="003F1C17" w:rsidRPr="00D630BC" w:rsidRDefault="003F1C17">
      <w:pPr>
        <w:rPr>
          <w:rFonts w:eastAsia="微軟正黑體"/>
          <w:b/>
          <w:sz w:val="28"/>
          <w:szCs w:val="28"/>
          <w:lang w:val="en-GB" w:eastAsia="zh-HK"/>
        </w:rPr>
      </w:pPr>
    </w:p>
    <w:p w14:paraId="385DC034" w14:textId="77777777" w:rsidR="003F1C17" w:rsidRPr="00D630BC" w:rsidRDefault="00CE6ED9">
      <w:pPr>
        <w:jc w:val="center"/>
        <w:rPr>
          <w:lang w:val="en-GB" w:eastAsia="zh-TW"/>
        </w:rPr>
      </w:pPr>
      <w:r w:rsidRPr="00D630BC">
        <w:rPr>
          <w:lang w:val="en-GB" w:eastAsia="zh-TW"/>
        </w:rPr>
        <w:br w:type="page"/>
      </w:r>
    </w:p>
    <w:p w14:paraId="62B44FC1" w14:textId="77777777" w:rsidR="002A1407" w:rsidRDefault="00961FA3">
      <w:pPr>
        <w:jc w:val="center"/>
        <w:rPr>
          <w:rFonts w:eastAsia="SimSun"/>
          <w:b/>
          <w:bCs/>
          <w:kern w:val="2"/>
          <w:sz w:val="36"/>
          <w:szCs w:val="36"/>
          <w:lang w:val="en-GB"/>
        </w:rPr>
      </w:pPr>
      <w:r>
        <w:rPr>
          <w:rFonts w:eastAsia="SimSun"/>
          <w:b/>
          <w:bCs/>
          <w:kern w:val="2"/>
          <w:sz w:val="36"/>
          <w:szCs w:val="36"/>
          <w:lang w:val="en-GB"/>
        </w:rPr>
        <w:lastRenderedPageBreak/>
        <w:t xml:space="preserve">Module 1.1 </w:t>
      </w:r>
      <w:r w:rsidR="002A1407" w:rsidRPr="002A1407">
        <w:rPr>
          <w:rFonts w:eastAsia="SimSun"/>
          <w:b/>
          <w:bCs/>
          <w:kern w:val="2"/>
          <w:sz w:val="36"/>
          <w:szCs w:val="36"/>
          <w:lang w:val="en-GB"/>
        </w:rPr>
        <w:t xml:space="preserve">Self-understanding and Life Skills </w:t>
      </w:r>
    </w:p>
    <w:p w14:paraId="7FA34D59" w14:textId="347104E5" w:rsidR="003F1C17" w:rsidRPr="00D630BC" w:rsidRDefault="002A1407">
      <w:pPr>
        <w:jc w:val="center"/>
        <w:rPr>
          <w:rFonts w:eastAsia="SimSun"/>
          <w:b/>
          <w:bCs/>
          <w:kern w:val="2"/>
          <w:sz w:val="36"/>
          <w:szCs w:val="36"/>
          <w:lang w:val="en-GB"/>
        </w:rPr>
      </w:pPr>
      <w:r>
        <w:rPr>
          <w:rFonts w:eastAsia="SimSun"/>
          <w:b/>
          <w:bCs/>
          <w:kern w:val="2"/>
          <w:sz w:val="36"/>
          <w:szCs w:val="36"/>
          <w:lang w:val="en-GB"/>
        </w:rPr>
        <w:t>Part 5</w:t>
      </w:r>
      <w:r w:rsidR="00CE6ED9" w:rsidRPr="00D630BC">
        <w:rPr>
          <w:rFonts w:eastAsia="SimSun"/>
          <w:b/>
          <w:bCs/>
          <w:kern w:val="2"/>
          <w:sz w:val="36"/>
          <w:szCs w:val="36"/>
          <w:lang w:val="en-GB"/>
        </w:rPr>
        <w:t>: Life Planning</w:t>
      </w:r>
    </w:p>
    <w:p w14:paraId="36DB53F5" w14:textId="77777777" w:rsidR="003F1C17" w:rsidRPr="00D630BC" w:rsidRDefault="003F1C17">
      <w:pPr>
        <w:jc w:val="center"/>
        <w:rPr>
          <w:b/>
          <w:sz w:val="36"/>
          <w:szCs w:val="36"/>
          <w:lang w:val="en-GB" w:eastAsia="zh-TW"/>
        </w:rPr>
      </w:pPr>
    </w:p>
    <w:p w14:paraId="1730A4F7" w14:textId="77777777" w:rsidR="003F1C17" w:rsidRPr="00D630BC" w:rsidRDefault="00CE6ED9">
      <w:pPr>
        <w:jc w:val="center"/>
        <w:rPr>
          <w:rFonts w:eastAsia="SimSun"/>
          <w:b/>
          <w:sz w:val="36"/>
          <w:szCs w:val="36"/>
          <w:lang w:val="en-GB"/>
        </w:rPr>
      </w:pPr>
      <w:r w:rsidRPr="00D630BC">
        <w:rPr>
          <w:rFonts w:eastAsia="SimSun"/>
          <w:b/>
          <w:sz w:val="36"/>
          <w:szCs w:val="36"/>
          <w:lang w:val="en-GB"/>
        </w:rPr>
        <w:t>Contents</w:t>
      </w:r>
    </w:p>
    <w:p w14:paraId="40354BBB" w14:textId="77777777" w:rsidR="003F1C17" w:rsidRPr="00D630BC" w:rsidRDefault="003F1C17">
      <w:pPr>
        <w:jc w:val="center"/>
        <w:rPr>
          <w:rFonts w:eastAsia="SimSun"/>
          <w:b/>
          <w:sz w:val="28"/>
          <w:szCs w:val="28"/>
          <w:lang w:val="en-GB" w:eastAsia="zh-TW"/>
        </w:rPr>
      </w:pPr>
    </w:p>
    <w:p w14:paraId="57A72105" w14:textId="77777777" w:rsidR="003F1C17" w:rsidRPr="00D630BC" w:rsidRDefault="003F1C17">
      <w:pPr>
        <w:jc w:val="center"/>
        <w:rPr>
          <w:rFonts w:eastAsia="新細明體"/>
          <w:kern w:val="2"/>
          <w:lang w:val="en-GB" w:eastAsia="zh-TW"/>
        </w:rPr>
      </w:pPr>
    </w:p>
    <w:tbl>
      <w:tblPr>
        <w:tblStyle w:val="aff"/>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903AC0" w:rsidRPr="00903AC0" w14:paraId="249EEB8D" w14:textId="77777777" w:rsidTr="008B47A8">
        <w:tc>
          <w:tcPr>
            <w:tcW w:w="6803" w:type="dxa"/>
          </w:tcPr>
          <w:p w14:paraId="41AA9FB9" w14:textId="77777777" w:rsidR="003F1C17" w:rsidRPr="00903AC0" w:rsidRDefault="00CE6ED9">
            <w:pPr>
              <w:spacing w:line="360" w:lineRule="auto"/>
              <w:rPr>
                <w:rFonts w:eastAsiaTheme="minorEastAsia"/>
                <w:b/>
                <w:color w:val="000000" w:themeColor="text1"/>
                <w:sz w:val="28"/>
                <w:szCs w:val="28"/>
                <w:lang w:val="en-GB"/>
              </w:rPr>
            </w:pPr>
            <w:r w:rsidRPr="00903AC0">
              <w:rPr>
                <w:rFonts w:eastAsiaTheme="minorEastAsia"/>
                <w:b/>
                <w:color w:val="000000" w:themeColor="text1"/>
                <w:sz w:val="28"/>
                <w:szCs w:val="28"/>
                <w:lang w:val="en-GB"/>
              </w:rPr>
              <w:t>Teaching Design</w:t>
            </w:r>
          </w:p>
        </w:tc>
        <w:tc>
          <w:tcPr>
            <w:tcW w:w="1587" w:type="dxa"/>
          </w:tcPr>
          <w:p w14:paraId="49BE4D0E" w14:textId="77777777" w:rsidR="003F1C17" w:rsidRPr="00903AC0" w:rsidRDefault="00CE6ED9" w:rsidP="008B47A8">
            <w:pPr>
              <w:spacing w:line="360" w:lineRule="auto"/>
              <w:rPr>
                <w:rFonts w:eastAsiaTheme="minorEastAsia"/>
                <w:b/>
                <w:color w:val="000000" w:themeColor="text1"/>
                <w:lang w:val="en-GB" w:eastAsia="zh-TW"/>
              </w:rPr>
            </w:pPr>
            <w:r w:rsidRPr="00903AC0">
              <w:rPr>
                <w:rFonts w:eastAsiaTheme="minorEastAsia"/>
                <w:b/>
                <w:color w:val="000000" w:themeColor="text1"/>
                <w:lang w:val="en-GB"/>
              </w:rPr>
              <w:t>Pages</w:t>
            </w:r>
          </w:p>
        </w:tc>
      </w:tr>
      <w:tr w:rsidR="00903AC0" w:rsidRPr="00903AC0" w14:paraId="35726E37" w14:textId="77777777" w:rsidTr="008B47A8">
        <w:tc>
          <w:tcPr>
            <w:tcW w:w="6803" w:type="dxa"/>
          </w:tcPr>
          <w:p w14:paraId="7FBF556A" w14:textId="7295539D" w:rsidR="003F1C17" w:rsidRPr="00903AC0" w:rsidRDefault="00CE6ED9" w:rsidP="0091029D">
            <w:pPr>
              <w:spacing w:line="360" w:lineRule="auto"/>
              <w:rPr>
                <w:rFonts w:eastAsiaTheme="minorEastAsia"/>
                <w:color w:val="000000" w:themeColor="text1"/>
                <w:lang w:val="en-GB"/>
              </w:rPr>
            </w:pPr>
            <w:r w:rsidRPr="00903AC0">
              <w:rPr>
                <w:rFonts w:eastAsiaTheme="minorEastAsia"/>
                <w:color w:val="000000" w:themeColor="text1"/>
                <w:lang w:val="en-GB"/>
              </w:rPr>
              <w:t>Lesson 1 and Lesson 2: Personal interests and talents and opportunities and challenges</w:t>
            </w:r>
            <w:r w:rsidR="00903AC0" w:rsidRPr="00903AC0">
              <w:rPr>
                <w:rFonts w:eastAsiaTheme="minorEastAsia"/>
                <w:color w:val="000000" w:themeColor="text1"/>
                <w:lang w:val="en-GB"/>
              </w:rPr>
              <w:t xml:space="preserve"> around us</w:t>
            </w:r>
          </w:p>
        </w:tc>
        <w:tc>
          <w:tcPr>
            <w:tcW w:w="1587" w:type="dxa"/>
          </w:tcPr>
          <w:p w14:paraId="6A3CB180" w14:textId="0B0B84FB" w:rsidR="003F1C17" w:rsidRPr="00903AC0" w:rsidRDefault="00474F04" w:rsidP="008B47A8">
            <w:pPr>
              <w:spacing w:line="360" w:lineRule="auto"/>
              <w:rPr>
                <w:rFonts w:eastAsiaTheme="minorEastAsia"/>
                <w:color w:val="000000" w:themeColor="text1"/>
                <w:lang w:val="en-GB" w:eastAsia="zh-TW"/>
              </w:rPr>
            </w:pPr>
            <w:r>
              <w:rPr>
                <w:rFonts w:eastAsiaTheme="minorEastAsia" w:hint="eastAsia"/>
                <w:color w:val="000000" w:themeColor="text1"/>
                <w:lang w:val="en-GB" w:eastAsia="zh-TW"/>
              </w:rPr>
              <w:t>4</w:t>
            </w:r>
          </w:p>
        </w:tc>
      </w:tr>
      <w:tr w:rsidR="00903AC0" w:rsidRPr="00903AC0" w14:paraId="65C1E19E" w14:textId="77777777" w:rsidTr="008B47A8">
        <w:tc>
          <w:tcPr>
            <w:tcW w:w="6803" w:type="dxa"/>
          </w:tcPr>
          <w:p w14:paraId="01FB1158" w14:textId="77777777" w:rsidR="003F1C17" w:rsidRPr="00903AC0" w:rsidRDefault="00CE6ED9" w:rsidP="0091029D">
            <w:pPr>
              <w:spacing w:line="360" w:lineRule="auto"/>
              <w:rPr>
                <w:rFonts w:eastAsiaTheme="minorEastAsia"/>
                <w:color w:val="000000" w:themeColor="text1"/>
                <w:lang w:val="en-GB"/>
              </w:rPr>
            </w:pPr>
            <w:r w:rsidRPr="00903AC0">
              <w:rPr>
                <w:rFonts w:eastAsiaTheme="minorEastAsia"/>
                <w:color w:val="000000" w:themeColor="text1"/>
                <w:lang w:val="en-GB"/>
              </w:rPr>
              <w:t>Lesson 3: Setting life goals</w:t>
            </w:r>
          </w:p>
        </w:tc>
        <w:tc>
          <w:tcPr>
            <w:tcW w:w="1587" w:type="dxa"/>
          </w:tcPr>
          <w:p w14:paraId="17D51CE3" w14:textId="1B67691B" w:rsidR="003F1C17" w:rsidRPr="00903AC0" w:rsidRDefault="00474F04" w:rsidP="008B47A8">
            <w:pPr>
              <w:spacing w:line="360" w:lineRule="auto"/>
              <w:rPr>
                <w:rFonts w:eastAsiaTheme="minorEastAsia"/>
                <w:color w:val="000000" w:themeColor="text1"/>
                <w:lang w:val="en-GB" w:eastAsia="zh-TW"/>
              </w:rPr>
            </w:pPr>
            <w:r>
              <w:rPr>
                <w:rFonts w:eastAsiaTheme="minorEastAsia" w:hint="eastAsia"/>
                <w:color w:val="000000" w:themeColor="text1"/>
                <w:lang w:val="en-GB" w:eastAsia="zh-TW"/>
              </w:rPr>
              <w:t>7</w:t>
            </w:r>
          </w:p>
        </w:tc>
      </w:tr>
      <w:tr w:rsidR="00903AC0" w:rsidRPr="00903AC0" w14:paraId="50E13D74" w14:textId="77777777" w:rsidTr="008B47A8">
        <w:tc>
          <w:tcPr>
            <w:tcW w:w="6803" w:type="dxa"/>
          </w:tcPr>
          <w:p w14:paraId="59F9613C" w14:textId="77777777" w:rsidR="003F1C17" w:rsidRPr="00903AC0" w:rsidRDefault="003F1C17">
            <w:pPr>
              <w:spacing w:line="360" w:lineRule="auto"/>
              <w:rPr>
                <w:rFonts w:eastAsiaTheme="minorEastAsia"/>
                <w:b/>
                <w:color w:val="000000" w:themeColor="text1"/>
                <w:sz w:val="20"/>
                <w:lang w:val="en-GB"/>
              </w:rPr>
            </w:pPr>
          </w:p>
        </w:tc>
        <w:tc>
          <w:tcPr>
            <w:tcW w:w="1587" w:type="dxa"/>
          </w:tcPr>
          <w:p w14:paraId="4F1417C8" w14:textId="77777777" w:rsidR="003F1C17" w:rsidRPr="00903AC0" w:rsidRDefault="003F1C17" w:rsidP="008B47A8">
            <w:pPr>
              <w:spacing w:line="360" w:lineRule="auto"/>
              <w:rPr>
                <w:rFonts w:eastAsiaTheme="minorEastAsia"/>
                <w:b/>
                <w:color w:val="000000" w:themeColor="text1"/>
                <w:lang w:val="en-GB"/>
              </w:rPr>
            </w:pPr>
          </w:p>
        </w:tc>
      </w:tr>
      <w:tr w:rsidR="00903AC0" w:rsidRPr="00903AC0" w14:paraId="084A126C" w14:textId="77777777" w:rsidTr="008B47A8">
        <w:tc>
          <w:tcPr>
            <w:tcW w:w="6803" w:type="dxa"/>
          </w:tcPr>
          <w:p w14:paraId="6BFF7743" w14:textId="77777777" w:rsidR="003F1C17" w:rsidRPr="00903AC0" w:rsidRDefault="00CE6ED9">
            <w:pPr>
              <w:spacing w:line="360" w:lineRule="auto"/>
              <w:rPr>
                <w:rFonts w:eastAsiaTheme="minorEastAsia"/>
                <w:b/>
                <w:color w:val="000000" w:themeColor="text1"/>
                <w:sz w:val="20"/>
                <w:lang w:val="en-GB"/>
              </w:rPr>
            </w:pPr>
            <w:r w:rsidRPr="00903AC0">
              <w:rPr>
                <w:rFonts w:eastAsiaTheme="minorEastAsia"/>
                <w:b/>
                <w:color w:val="000000" w:themeColor="text1"/>
                <w:sz w:val="28"/>
                <w:szCs w:val="28"/>
                <w:lang w:val="en-GB"/>
              </w:rPr>
              <w:t>Learning and Teaching Activities</w:t>
            </w:r>
          </w:p>
        </w:tc>
        <w:tc>
          <w:tcPr>
            <w:tcW w:w="1587" w:type="dxa"/>
          </w:tcPr>
          <w:p w14:paraId="428F234D" w14:textId="77777777" w:rsidR="003F1C17" w:rsidRPr="00903AC0" w:rsidRDefault="003F1C17" w:rsidP="008B47A8">
            <w:pPr>
              <w:spacing w:line="360" w:lineRule="auto"/>
              <w:rPr>
                <w:rFonts w:eastAsiaTheme="minorEastAsia"/>
                <w:b/>
                <w:color w:val="000000" w:themeColor="text1"/>
                <w:lang w:val="en-GB"/>
              </w:rPr>
            </w:pPr>
          </w:p>
        </w:tc>
      </w:tr>
      <w:tr w:rsidR="00903AC0" w:rsidRPr="00903AC0" w14:paraId="4C9F2AF4" w14:textId="77777777" w:rsidTr="008B47A8">
        <w:tc>
          <w:tcPr>
            <w:tcW w:w="6803" w:type="dxa"/>
          </w:tcPr>
          <w:p w14:paraId="1CB17DB9" w14:textId="77777777" w:rsidR="003F1C17" w:rsidRPr="00903AC0" w:rsidRDefault="00CE6ED9" w:rsidP="0091029D">
            <w:pPr>
              <w:spacing w:line="360" w:lineRule="auto"/>
              <w:rPr>
                <w:rFonts w:eastAsiaTheme="minorEastAsia"/>
                <w:color w:val="000000" w:themeColor="text1"/>
                <w:lang w:val="en-GB"/>
              </w:rPr>
            </w:pPr>
            <w:r w:rsidRPr="00903AC0">
              <w:rPr>
                <w:rFonts w:eastAsiaTheme="minorEastAsia"/>
                <w:color w:val="000000" w:themeColor="text1"/>
                <w:lang w:val="en-GB"/>
              </w:rPr>
              <w:t>Worksheet 1: Life planning</w:t>
            </w:r>
          </w:p>
        </w:tc>
        <w:tc>
          <w:tcPr>
            <w:tcW w:w="1587" w:type="dxa"/>
          </w:tcPr>
          <w:p w14:paraId="6030D66E" w14:textId="2203C1C3" w:rsidR="003F1C17" w:rsidRPr="00903AC0" w:rsidRDefault="00CE6ED9" w:rsidP="008B47A8">
            <w:pPr>
              <w:spacing w:line="360" w:lineRule="auto"/>
              <w:rPr>
                <w:rFonts w:eastAsiaTheme="minorEastAsia"/>
                <w:b/>
                <w:color w:val="000000" w:themeColor="text1"/>
                <w:lang w:val="en-GB" w:eastAsia="zh-TW"/>
              </w:rPr>
            </w:pPr>
            <w:r w:rsidRPr="00903AC0">
              <w:rPr>
                <w:rFonts w:eastAsia="新細明體"/>
                <w:color w:val="000000" w:themeColor="text1"/>
                <w:lang w:val="en-GB" w:eastAsia="zh-TW"/>
              </w:rPr>
              <w:t>1</w:t>
            </w:r>
            <w:r w:rsidR="00474F04">
              <w:rPr>
                <w:rFonts w:eastAsia="新細明體"/>
                <w:color w:val="000000" w:themeColor="text1"/>
                <w:lang w:val="en-GB" w:eastAsia="zh-TW"/>
              </w:rPr>
              <w:t>1</w:t>
            </w:r>
          </w:p>
        </w:tc>
      </w:tr>
      <w:tr w:rsidR="00903AC0" w:rsidRPr="00903AC0" w14:paraId="05D49543" w14:textId="77777777" w:rsidTr="008B47A8">
        <w:tc>
          <w:tcPr>
            <w:tcW w:w="6803" w:type="dxa"/>
          </w:tcPr>
          <w:p w14:paraId="113FA930" w14:textId="77777777" w:rsidR="003F1C17" w:rsidRPr="00903AC0" w:rsidRDefault="00CE6ED9" w:rsidP="0091029D">
            <w:pPr>
              <w:spacing w:line="360" w:lineRule="auto"/>
              <w:rPr>
                <w:rFonts w:eastAsiaTheme="minorEastAsia"/>
                <w:color w:val="000000" w:themeColor="text1"/>
                <w:lang w:val="en-GB"/>
              </w:rPr>
            </w:pPr>
            <w:r w:rsidRPr="00903AC0">
              <w:rPr>
                <w:rFonts w:eastAsiaTheme="minorEastAsia"/>
                <w:color w:val="000000" w:themeColor="text1"/>
                <w:lang w:val="en-GB"/>
              </w:rPr>
              <w:t>Worksheet 2: Self-awareness: Understand yourself</w:t>
            </w:r>
          </w:p>
        </w:tc>
        <w:tc>
          <w:tcPr>
            <w:tcW w:w="1587" w:type="dxa"/>
          </w:tcPr>
          <w:p w14:paraId="524A420C" w14:textId="2BE23911" w:rsidR="003F1C17" w:rsidRPr="00903AC0" w:rsidRDefault="00CE6ED9" w:rsidP="00423AED">
            <w:pPr>
              <w:spacing w:line="360" w:lineRule="auto"/>
              <w:rPr>
                <w:rFonts w:eastAsiaTheme="minorEastAsia"/>
                <w:b/>
                <w:color w:val="000000" w:themeColor="text1"/>
                <w:lang w:val="en-GB" w:eastAsia="zh-TW"/>
              </w:rPr>
            </w:pPr>
            <w:r w:rsidRPr="00903AC0">
              <w:rPr>
                <w:rFonts w:eastAsia="新細明體"/>
                <w:color w:val="000000" w:themeColor="text1"/>
                <w:kern w:val="2"/>
                <w:lang w:val="en-GB" w:eastAsia="zh-TW"/>
              </w:rPr>
              <w:t>1</w:t>
            </w:r>
            <w:r w:rsidR="00474F04">
              <w:rPr>
                <w:rFonts w:eastAsia="新細明體"/>
                <w:color w:val="000000" w:themeColor="text1"/>
                <w:kern w:val="2"/>
                <w:lang w:val="en-GB" w:eastAsia="zh-TW"/>
              </w:rPr>
              <w:t>3</w:t>
            </w:r>
          </w:p>
        </w:tc>
      </w:tr>
      <w:tr w:rsidR="00903AC0" w:rsidRPr="00903AC0" w14:paraId="1CFF76FF" w14:textId="77777777" w:rsidTr="008B47A8">
        <w:tc>
          <w:tcPr>
            <w:tcW w:w="6803" w:type="dxa"/>
          </w:tcPr>
          <w:p w14:paraId="476EE915" w14:textId="77777777" w:rsidR="003F1C17" w:rsidRPr="00903AC0" w:rsidRDefault="00CE6ED9" w:rsidP="0091029D">
            <w:pPr>
              <w:spacing w:line="360" w:lineRule="auto"/>
              <w:rPr>
                <w:rFonts w:eastAsiaTheme="minorEastAsia"/>
                <w:color w:val="000000" w:themeColor="text1"/>
                <w:lang w:val="en-GB"/>
              </w:rPr>
            </w:pPr>
            <w:r w:rsidRPr="00903AC0">
              <w:rPr>
                <w:rFonts w:eastAsiaTheme="minorEastAsia"/>
                <w:color w:val="000000" w:themeColor="text1"/>
                <w:lang w:val="en-GB"/>
              </w:rPr>
              <w:t>Worksheet 3: Awareness of the surroundings: Explore the external environment</w:t>
            </w:r>
          </w:p>
        </w:tc>
        <w:tc>
          <w:tcPr>
            <w:tcW w:w="1587" w:type="dxa"/>
          </w:tcPr>
          <w:p w14:paraId="04F097E2" w14:textId="337B33CE" w:rsidR="003F1C17" w:rsidRPr="00903AC0" w:rsidRDefault="00CE6ED9" w:rsidP="00423AED">
            <w:pPr>
              <w:spacing w:line="360" w:lineRule="auto"/>
              <w:rPr>
                <w:rFonts w:eastAsiaTheme="minorEastAsia"/>
                <w:b/>
                <w:color w:val="000000" w:themeColor="text1"/>
                <w:lang w:val="en-GB"/>
              </w:rPr>
            </w:pPr>
            <w:r w:rsidRPr="00903AC0">
              <w:rPr>
                <w:rFonts w:eastAsia="新細明體"/>
                <w:color w:val="000000" w:themeColor="text1"/>
                <w:kern w:val="2"/>
                <w:lang w:val="en-GB" w:eastAsia="zh-TW"/>
              </w:rPr>
              <w:t>1</w:t>
            </w:r>
            <w:r w:rsidR="00474F04">
              <w:rPr>
                <w:rFonts w:eastAsia="新細明體"/>
                <w:color w:val="000000" w:themeColor="text1"/>
                <w:kern w:val="2"/>
                <w:lang w:val="en-GB" w:eastAsia="zh-TW"/>
              </w:rPr>
              <w:t>7</w:t>
            </w:r>
          </w:p>
        </w:tc>
      </w:tr>
      <w:tr w:rsidR="00903AC0" w:rsidRPr="00903AC0" w14:paraId="2C6986AD" w14:textId="77777777" w:rsidTr="008B47A8">
        <w:tc>
          <w:tcPr>
            <w:tcW w:w="6803" w:type="dxa"/>
          </w:tcPr>
          <w:p w14:paraId="0F84C977" w14:textId="77777777" w:rsidR="003F1C17" w:rsidRPr="00903AC0" w:rsidRDefault="00CE6ED9" w:rsidP="0091029D">
            <w:pPr>
              <w:spacing w:line="360" w:lineRule="auto"/>
              <w:rPr>
                <w:rFonts w:eastAsiaTheme="minorEastAsia"/>
                <w:color w:val="000000" w:themeColor="text1"/>
                <w:lang w:val="en-GB"/>
              </w:rPr>
            </w:pPr>
            <w:r w:rsidRPr="00903AC0">
              <w:rPr>
                <w:rFonts w:eastAsiaTheme="minorEastAsia"/>
                <w:color w:val="000000" w:themeColor="text1"/>
                <w:lang w:val="en-GB"/>
              </w:rPr>
              <w:t>Worksheet 4: Setting goals</w:t>
            </w:r>
          </w:p>
        </w:tc>
        <w:tc>
          <w:tcPr>
            <w:tcW w:w="1587" w:type="dxa"/>
          </w:tcPr>
          <w:p w14:paraId="74318FE0" w14:textId="6425283E" w:rsidR="003F1C17" w:rsidRPr="00903AC0" w:rsidRDefault="00CE6ED9" w:rsidP="00423AED">
            <w:pPr>
              <w:spacing w:line="360" w:lineRule="auto"/>
              <w:rPr>
                <w:rFonts w:eastAsiaTheme="minorEastAsia"/>
                <w:b/>
                <w:color w:val="000000" w:themeColor="text1"/>
                <w:lang w:val="en-GB"/>
              </w:rPr>
            </w:pPr>
            <w:r w:rsidRPr="00903AC0">
              <w:rPr>
                <w:rFonts w:eastAsia="新細明體"/>
                <w:color w:val="000000" w:themeColor="text1"/>
                <w:kern w:val="2"/>
                <w:lang w:val="en-GB" w:eastAsia="zh-TW"/>
              </w:rPr>
              <w:t>2</w:t>
            </w:r>
            <w:r w:rsidR="00474F04">
              <w:rPr>
                <w:rFonts w:eastAsia="新細明體"/>
                <w:color w:val="000000" w:themeColor="text1"/>
                <w:kern w:val="2"/>
                <w:lang w:val="en-GB" w:eastAsia="zh-TW"/>
              </w:rPr>
              <w:t>5</w:t>
            </w:r>
          </w:p>
        </w:tc>
      </w:tr>
      <w:tr w:rsidR="00903AC0" w:rsidRPr="00903AC0" w14:paraId="246BA210" w14:textId="77777777" w:rsidTr="008B47A8">
        <w:trPr>
          <w:trHeight w:val="386"/>
        </w:trPr>
        <w:tc>
          <w:tcPr>
            <w:tcW w:w="6803" w:type="dxa"/>
          </w:tcPr>
          <w:p w14:paraId="67606FE4" w14:textId="77777777" w:rsidR="003F1C17" w:rsidRPr="00903AC0" w:rsidRDefault="00CE6ED9" w:rsidP="0091029D">
            <w:pPr>
              <w:spacing w:line="360" w:lineRule="auto"/>
              <w:rPr>
                <w:rFonts w:eastAsiaTheme="minorEastAsia"/>
                <w:color w:val="000000" w:themeColor="text1"/>
                <w:lang w:val="en-GB"/>
              </w:rPr>
            </w:pPr>
            <w:r w:rsidRPr="00903AC0">
              <w:rPr>
                <w:rFonts w:eastAsiaTheme="minorEastAsia"/>
                <w:color w:val="000000" w:themeColor="text1"/>
                <w:lang w:val="en-GB"/>
              </w:rPr>
              <w:t>Worksheet 5: Principles of setting goals</w:t>
            </w:r>
          </w:p>
        </w:tc>
        <w:tc>
          <w:tcPr>
            <w:tcW w:w="1587" w:type="dxa"/>
          </w:tcPr>
          <w:p w14:paraId="79B15DE2" w14:textId="267F5770" w:rsidR="003F1C17" w:rsidRPr="00903AC0" w:rsidRDefault="00423AED" w:rsidP="008B47A8">
            <w:pPr>
              <w:spacing w:line="360" w:lineRule="auto"/>
              <w:rPr>
                <w:rFonts w:eastAsiaTheme="minorEastAsia"/>
                <w:color w:val="000000" w:themeColor="text1"/>
                <w:lang w:val="en-GB" w:eastAsia="zh-TW"/>
              </w:rPr>
            </w:pPr>
            <w:r>
              <w:rPr>
                <w:rFonts w:eastAsiaTheme="minorEastAsia" w:hint="eastAsia"/>
                <w:color w:val="000000" w:themeColor="text1"/>
                <w:lang w:val="en-GB" w:eastAsia="zh-TW"/>
              </w:rPr>
              <w:t>2</w:t>
            </w:r>
            <w:r w:rsidR="00474F04">
              <w:rPr>
                <w:rFonts w:eastAsiaTheme="minorEastAsia"/>
                <w:color w:val="000000" w:themeColor="text1"/>
                <w:lang w:val="en-GB" w:eastAsia="zh-TW"/>
              </w:rPr>
              <w:t>8</w:t>
            </w:r>
          </w:p>
        </w:tc>
      </w:tr>
      <w:tr w:rsidR="00903AC0" w:rsidRPr="00903AC0" w14:paraId="3BAEEBD2" w14:textId="77777777" w:rsidTr="008B47A8">
        <w:tc>
          <w:tcPr>
            <w:tcW w:w="6803" w:type="dxa"/>
          </w:tcPr>
          <w:p w14:paraId="5034F623" w14:textId="7C32B7F9" w:rsidR="003F1C17" w:rsidRPr="00903AC0" w:rsidRDefault="00075585" w:rsidP="0091029D">
            <w:pPr>
              <w:spacing w:line="360" w:lineRule="auto"/>
              <w:rPr>
                <w:rFonts w:eastAsiaTheme="minorEastAsia"/>
                <w:color w:val="000000" w:themeColor="text1"/>
                <w:lang w:val="en-GB"/>
              </w:rPr>
            </w:pPr>
            <w:r w:rsidRPr="00903AC0">
              <w:rPr>
                <w:rFonts w:eastAsiaTheme="minorEastAsia"/>
                <w:color w:val="000000" w:themeColor="text1"/>
                <w:lang w:val="en-GB"/>
              </w:rPr>
              <w:t>Worksheet 6: Taking action</w:t>
            </w:r>
            <w:r w:rsidR="00903AC0" w:rsidRPr="00903AC0">
              <w:rPr>
                <w:rFonts w:eastAsiaTheme="minorEastAsia"/>
                <w:color w:val="000000" w:themeColor="text1"/>
                <w:lang w:val="en-GB"/>
              </w:rPr>
              <w:t xml:space="preserve"> to equip yourself</w:t>
            </w:r>
          </w:p>
        </w:tc>
        <w:tc>
          <w:tcPr>
            <w:tcW w:w="1587" w:type="dxa"/>
          </w:tcPr>
          <w:p w14:paraId="1AD36AA5" w14:textId="7DBD6887" w:rsidR="003F1C17" w:rsidRPr="00903AC0" w:rsidRDefault="00CE6ED9" w:rsidP="00423AED">
            <w:pPr>
              <w:spacing w:line="360" w:lineRule="auto"/>
              <w:rPr>
                <w:rFonts w:eastAsiaTheme="minorEastAsia"/>
                <w:color w:val="000000" w:themeColor="text1"/>
                <w:lang w:val="en-GB" w:eastAsia="zh-HK"/>
              </w:rPr>
            </w:pPr>
            <w:r w:rsidRPr="00903AC0">
              <w:rPr>
                <w:rFonts w:eastAsia="新細明體"/>
                <w:color w:val="000000" w:themeColor="text1"/>
                <w:kern w:val="2"/>
                <w:lang w:val="en-GB" w:eastAsia="zh-TW"/>
              </w:rPr>
              <w:t>3</w:t>
            </w:r>
            <w:r w:rsidR="00474F04">
              <w:rPr>
                <w:rFonts w:eastAsia="新細明體"/>
                <w:color w:val="000000" w:themeColor="text1"/>
                <w:kern w:val="2"/>
                <w:lang w:val="en-GB" w:eastAsia="zh-TW"/>
              </w:rPr>
              <w:t>4</w:t>
            </w:r>
          </w:p>
        </w:tc>
      </w:tr>
      <w:tr w:rsidR="00903AC0" w:rsidRPr="00903AC0" w14:paraId="668576F5" w14:textId="77777777" w:rsidTr="008B47A8">
        <w:tc>
          <w:tcPr>
            <w:tcW w:w="6803" w:type="dxa"/>
          </w:tcPr>
          <w:p w14:paraId="4099B3C0" w14:textId="77777777" w:rsidR="003F1C17" w:rsidRPr="00903AC0" w:rsidRDefault="003F1C17">
            <w:pPr>
              <w:spacing w:line="360" w:lineRule="auto"/>
              <w:rPr>
                <w:rFonts w:eastAsiaTheme="minorEastAsia"/>
                <w:b/>
                <w:color w:val="000000" w:themeColor="text1"/>
                <w:sz w:val="20"/>
                <w:lang w:val="en-GB"/>
              </w:rPr>
            </w:pPr>
          </w:p>
        </w:tc>
        <w:tc>
          <w:tcPr>
            <w:tcW w:w="1587" w:type="dxa"/>
          </w:tcPr>
          <w:p w14:paraId="6391AC22" w14:textId="77777777" w:rsidR="003F1C17" w:rsidRPr="00903AC0" w:rsidRDefault="003F1C17" w:rsidP="008B47A8">
            <w:pPr>
              <w:spacing w:line="360" w:lineRule="auto"/>
              <w:rPr>
                <w:rFonts w:eastAsiaTheme="minorEastAsia"/>
                <w:b/>
                <w:color w:val="000000" w:themeColor="text1"/>
                <w:lang w:val="en-GB"/>
              </w:rPr>
            </w:pPr>
          </w:p>
        </w:tc>
      </w:tr>
      <w:tr w:rsidR="00903AC0" w:rsidRPr="00903AC0" w14:paraId="35225248" w14:textId="77777777" w:rsidTr="008B47A8">
        <w:tc>
          <w:tcPr>
            <w:tcW w:w="6803" w:type="dxa"/>
          </w:tcPr>
          <w:p w14:paraId="29317058" w14:textId="77777777" w:rsidR="003F1C17" w:rsidRPr="00903AC0" w:rsidRDefault="00CE6ED9">
            <w:pPr>
              <w:spacing w:line="360" w:lineRule="auto"/>
              <w:rPr>
                <w:rFonts w:eastAsiaTheme="minorEastAsia"/>
                <w:b/>
                <w:color w:val="000000" w:themeColor="text1"/>
                <w:sz w:val="28"/>
                <w:szCs w:val="28"/>
                <w:lang w:val="en-GB"/>
              </w:rPr>
            </w:pPr>
            <w:r w:rsidRPr="00903AC0">
              <w:rPr>
                <w:rFonts w:eastAsiaTheme="minorEastAsia"/>
                <w:b/>
                <w:color w:val="000000" w:themeColor="text1"/>
                <w:sz w:val="28"/>
                <w:szCs w:val="28"/>
                <w:lang w:val="en-GB"/>
              </w:rPr>
              <w:t>Joyful Reading</w:t>
            </w:r>
          </w:p>
        </w:tc>
        <w:tc>
          <w:tcPr>
            <w:tcW w:w="1587" w:type="dxa"/>
          </w:tcPr>
          <w:p w14:paraId="68AFA38D" w14:textId="77777777" w:rsidR="003F1C17" w:rsidRPr="00903AC0" w:rsidRDefault="003F1C17" w:rsidP="008B47A8">
            <w:pPr>
              <w:spacing w:line="360" w:lineRule="auto"/>
              <w:rPr>
                <w:rFonts w:eastAsiaTheme="minorEastAsia"/>
                <w:b/>
                <w:color w:val="000000" w:themeColor="text1"/>
                <w:lang w:val="en-GB"/>
              </w:rPr>
            </w:pPr>
          </w:p>
        </w:tc>
      </w:tr>
      <w:tr w:rsidR="00903AC0" w:rsidRPr="00903AC0" w14:paraId="24536D1B" w14:textId="77777777" w:rsidTr="008B47A8">
        <w:tc>
          <w:tcPr>
            <w:tcW w:w="6803" w:type="dxa"/>
          </w:tcPr>
          <w:p w14:paraId="00BB69E1" w14:textId="77777777" w:rsidR="003F1C17" w:rsidRPr="00903AC0" w:rsidRDefault="00CE6ED9" w:rsidP="0091029D">
            <w:pPr>
              <w:spacing w:line="360" w:lineRule="auto"/>
              <w:rPr>
                <w:rFonts w:eastAsia="SimSun"/>
                <w:b/>
                <w:color w:val="000000" w:themeColor="text1"/>
                <w:lang w:val="en-GB"/>
              </w:rPr>
            </w:pPr>
            <w:r w:rsidRPr="00903AC0">
              <w:rPr>
                <w:rFonts w:eastAsiaTheme="minorEastAsia"/>
                <w:color w:val="000000" w:themeColor="text1"/>
                <w:lang w:val="en-GB"/>
              </w:rPr>
              <w:t>Guess</w:t>
            </w:r>
            <w:r w:rsidRPr="00903AC0">
              <w:rPr>
                <w:rFonts w:eastAsia="SimSun"/>
                <w:color w:val="000000" w:themeColor="text1"/>
                <w:lang w:val="en-GB"/>
              </w:rPr>
              <w:t xml:space="preserve"> who I am</w:t>
            </w:r>
          </w:p>
        </w:tc>
        <w:tc>
          <w:tcPr>
            <w:tcW w:w="1587" w:type="dxa"/>
          </w:tcPr>
          <w:p w14:paraId="30D9886C" w14:textId="0C9197D4" w:rsidR="003F1C17" w:rsidRPr="00903AC0" w:rsidRDefault="00CE6ED9" w:rsidP="00423AED">
            <w:pPr>
              <w:spacing w:line="360" w:lineRule="auto"/>
              <w:rPr>
                <w:rFonts w:eastAsiaTheme="minorEastAsia"/>
                <w:b/>
                <w:color w:val="000000" w:themeColor="text1"/>
                <w:lang w:val="en-GB"/>
              </w:rPr>
            </w:pPr>
            <w:r w:rsidRPr="00903AC0">
              <w:rPr>
                <w:rFonts w:eastAsia="新細明體"/>
                <w:color w:val="000000" w:themeColor="text1"/>
                <w:kern w:val="2"/>
                <w:lang w:val="en-GB" w:eastAsia="zh-TW"/>
              </w:rPr>
              <w:t>3</w:t>
            </w:r>
            <w:r w:rsidR="00474F04">
              <w:rPr>
                <w:rFonts w:eastAsia="新細明體"/>
                <w:color w:val="000000" w:themeColor="text1"/>
                <w:kern w:val="2"/>
                <w:lang w:val="en-GB" w:eastAsia="zh-TW"/>
              </w:rPr>
              <w:t>7</w:t>
            </w:r>
          </w:p>
        </w:tc>
      </w:tr>
      <w:tr w:rsidR="00903AC0" w:rsidRPr="00903AC0" w14:paraId="433A2C71" w14:textId="77777777" w:rsidTr="008B47A8">
        <w:tc>
          <w:tcPr>
            <w:tcW w:w="6803" w:type="dxa"/>
          </w:tcPr>
          <w:p w14:paraId="2F8D69EE" w14:textId="77777777" w:rsidR="003F1C17" w:rsidRPr="00903AC0" w:rsidRDefault="003F1C17">
            <w:pPr>
              <w:spacing w:line="360" w:lineRule="auto"/>
              <w:rPr>
                <w:rFonts w:eastAsiaTheme="minorEastAsia"/>
                <w:b/>
                <w:color w:val="000000" w:themeColor="text1"/>
                <w:sz w:val="20"/>
                <w:lang w:val="en-GB"/>
              </w:rPr>
            </w:pPr>
          </w:p>
        </w:tc>
        <w:tc>
          <w:tcPr>
            <w:tcW w:w="1587" w:type="dxa"/>
          </w:tcPr>
          <w:p w14:paraId="5F25ABBC" w14:textId="77777777" w:rsidR="003F1C17" w:rsidRPr="00903AC0" w:rsidRDefault="003F1C17" w:rsidP="008B47A8">
            <w:pPr>
              <w:spacing w:line="360" w:lineRule="auto"/>
              <w:rPr>
                <w:rFonts w:eastAsiaTheme="minorEastAsia"/>
                <w:b/>
                <w:color w:val="000000" w:themeColor="text1"/>
                <w:lang w:val="en-GB"/>
              </w:rPr>
            </w:pPr>
          </w:p>
        </w:tc>
      </w:tr>
      <w:tr w:rsidR="00903AC0" w:rsidRPr="00903AC0" w14:paraId="0BE00E01" w14:textId="77777777" w:rsidTr="008B47A8">
        <w:tc>
          <w:tcPr>
            <w:tcW w:w="6803" w:type="dxa"/>
          </w:tcPr>
          <w:p w14:paraId="29C7C4D1" w14:textId="0D8F4431" w:rsidR="003F1C17" w:rsidRPr="00903AC0" w:rsidRDefault="00CE6ED9">
            <w:pPr>
              <w:spacing w:line="360" w:lineRule="auto"/>
              <w:rPr>
                <w:rFonts w:eastAsiaTheme="minorEastAsia"/>
                <w:b/>
                <w:color w:val="000000" w:themeColor="text1"/>
                <w:sz w:val="28"/>
                <w:szCs w:val="28"/>
                <w:lang w:val="en-GB"/>
              </w:rPr>
            </w:pPr>
            <w:r w:rsidRPr="00903AC0">
              <w:rPr>
                <w:rFonts w:eastAsiaTheme="minorEastAsia"/>
                <w:b/>
                <w:color w:val="000000" w:themeColor="text1"/>
                <w:sz w:val="28"/>
                <w:szCs w:val="28"/>
                <w:lang w:val="en-GB"/>
              </w:rPr>
              <w:t>Self-</w:t>
            </w:r>
            <w:r w:rsidR="00227068" w:rsidRPr="00903AC0">
              <w:rPr>
                <w:rFonts w:eastAsiaTheme="minorEastAsia"/>
                <w:b/>
                <w:color w:val="000000" w:themeColor="text1"/>
                <w:sz w:val="28"/>
                <w:szCs w:val="28"/>
                <w:lang w:val="en-GB"/>
              </w:rPr>
              <w:t>learning</w:t>
            </w:r>
            <w:r w:rsidRPr="00903AC0">
              <w:rPr>
                <w:rFonts w:eastAsiaTheme="minorEastAsia"/>
                <w:b/>
                <w:color w:val="000000" w:themeColor="text1"/>
                <w:sz w:val="28"/>
                <w:szCs w:val="28"/>
                <w:lang w:val="en-GB"/>
              </w:rPr>
              <w:t xml:space="preserve"> </w:t>
            </w:r>
            <w:r w:rsidR="00E261D5" w:rsidRPr="00903AC0">
              <w:rPr>
                <w:rFonts w:eastAsiaTheme="minorEastAsia"/>
                <w:b/>
                <w:color w:val="000000" w:themeColor="text1"/>
                <w:sz w:val="28"/>
                <w:szCs w:val="28"/>
                <w:lang w:val="en-GB"/>
              </w:rPr>
              <w:t>Materials</w:t>
            </w:r>
          </w:p>
        </w:tc>
        <w:tc>
          <w:tcPr>
            <w:tcW w:w="1587" w:type="dxa"/>
          </w:tcPr>
          <w:p w14:paraId="6FD650A0" w14:textId="77777777" w:rsidR="003F1C17" w:rsidRPr="00903AC0" w:rsidRDefault="003F1C17" w:rsidP="008B47A8">
            <w:pPr>
              <w:spacing w:line="360" w:lineRule="auto"/>
              <w:rPr>
                <w:rFonts w:eastAsiaTheme="minorEastAsia"/>
                <w:b/>
                <w:color w:val="000000" w:themeColor="text1"/>
                <w:lang w:val="en-GB"/>
              </w:rPr>
            </w:pPr>
          </w:p>
        </w:tc>
      </w:tr>
      <w:tr w:rsidR="00903AC0" w:rsidRPr="00903AC0" w14:paraId="2E76692D" w14:textId="77777777" w:rsidTr="008B47A8">
        <w:tc>
          <w:tcPr>
            <w:tcW w:w="6803" w:type="dxa"/>
          </w:tcPr>
          <w:p w14:paraId="2D85E3DA" w14:textId="3797631F" w:rsidR="003F1C17" w:rsidRPr="00903AC0" w:rsidRDefault="003D255B" w:rsidP="003D255B">
            <w:pPr>
              <w:spacing w:line="360" w:lineRule="auto"/>
              <w:rPr>
                <w:rFonts w:eastAsia="新細明體"/>
                <w:b/>
                <w:color w:val="000000" w:themeColor="text1"/>
                <w:lang w:val="en-GB"/>
              </w:rPr>
            </w:pPr>
            <w:r w:rsidRPr="00903AC0">
              <w:rPr>
                <w:rFonts w:eastAsiaTheme="minorEastAsia"/>
                <w:color w:val="000000" w:themeColor="text1"/>
                <w:lang w:val="en-GB"/>
              </w:rPr>
              <w:t>Take action on our d</w:t>
            </w:r>
            <w:r w:rsidR="00CE6ED9" w:rsidRPr="00903AC0">
              <w:rPr>
                <w:rFonts w:eastAsiaTheme="minorEastAsia"/>
                <w:color w:val="000000" w:themeColor="text1"/>
                <w:lang w:val="en-GB"/>
              </w:rPr>
              <w:t>ream</w:t>
            </w:r>
            <w:r w:rsidRPr="00903AC0">
              <w:rPr>
                <w:rFonts w:eastAsiaTheme="minorEastAsia"/>
                <w:color w:val="000000" w:themeColor="text1"/>
                <w:lang w:val="en-GB"/>
              </w:rPr>
              <w:t>s</w:t>
            </w:r>
            <w:r w:rsidR="00CE6ED9" w:rsidRPr="00903AC0">
              <w:rPr>
                <w:rFonts w:eastAsia="新細明體"/>
                <w:color w:val="000000" w:themeColor="text1"/>
                <w:lang w:val="en-GB"/>
              </w:rPr>
              <w:t>!</w:t>
            </w:r>
          </w:p>
        </w:tc>
        <w:tc>
          <w:tcPr>
            <w:tcW w:w="1587" w:type="dxa"/>
          </w:tcPr>
          <w:p w14:paraId="0482F179" w14:textId="7028B9AD" w:rsidR="003F1C17" w:rsidRPr="00474F04" w:rsidRDefault="00140D66" w:rsidP="00423AED">
            <w:pPr>
              <w:spacing w:line="360" w:lineRule="auto"/>
              <w:rPr>
                <w:rFonts w:eastAsiaTheme="minorEastAsia"/>
                <w:bCs/>
                <w:color w:val="000000" w:themeColor="text1"/>
                <w:lang w:val="en-GB" w:eastAsia="zh-TW"/>
              </w:rPr>
            </w:pPr>
            <w:r>
              <w:rPr>
                <w:rFonts w:eastAsiaTheme="minorEastAsia" w:hint="eastAsia"/>
                <w:bCs/>
                <w:color w:val="000000" w:themeColor="text1"/>
                <w:lang w:val="en-GB" w:eastAsia="zh-TW"/>
              </w:rPr>
              <w:t>4</w:t>
            </w:r>
            <w:r>
              <w:rPr>
                <w:rFonts w:eastAsiaTheme="minorEastAsia"/>
                <w:bCs/>
                <w:color w:val="000000" w:themeColor="text1"/>
                <w:lang w:val="en-GB" w:eastAsia="zh-TW"/>
              </w:rPr>
              <w:t>0</w:t>
            </w:r>
          </w:p>
        </w:tc>
      </w:tr>
      <w:tr w:rsidR="00903AC0" w:rsidRPr="00903AC0" w14:paraId="39B51205" w14:textId="77777777" w:rsidTr="008B47A8">
        <w:tc>
          <w:tcPr>
            <w:tcW w:w="6803" w:type="dxa"/>
          </w:tcPr>
          <w:p w14:paraId="0FADC25C" w14:textId="77777777" w:rsidR="003F1C17" w:rsidRPr="00903AC0" w:rsidRDefault="003F1C17">
            <w:pPr>
              <w:spacing w:line="360" w:lineRule="auto"/>
              <w:rPr>
                <w:rFonts w:eastAsiaTheme="minorEastAsia"/>
                <w:b/>
                <w:color w:val="000000" w:themeColor="text1"/>
                <w:sz w:val="20"/>
                <w:lang w:val="en-GB"/>
              </w:rPr>
            </w:pPr>
          </w:p>
        </w:tc>
        <w:tc>
          <w:tcPr>
            <w:tcW w:w="1587" w:type="dxa"/>
          </w:tcPr>
          <w:p w14:paraId="18060330" w14:textId="77777777" w:rsidR="003F1C17" w:rsidRPr="00903AC0" w:rsidRDefault="003F1C17" w:rsidP="008B47A8">
            <w:pPr>
              <w:spacing w:line="360" w:lineRule="auto"/>
              <w:rPr>
                <w:rFonts w:eastAsiaTheme="minorEastAsia"/>
                <w:b/>
                <w:color w:val="000000" w:themeColor="text1"/>
                <w:lang w:val="en-GB"/>
              </w:rPr>
            </w:pPr>
          </w:p>
        </w:tc>
      </w:tr>
      <w:tr w:rsidR="00903AC0" w:rsidRPr="00903AC0" w14:paraId="425362FD" w14:textId="77777777" w:rsidTr="008B47A8">
        <w:tc>
          <w:tcPr>
            <w:tcW w:w="6803" w:type="dxa"/>
          </w:tcPr>
          <w:p w14:paraId="72810B87" w14:textId="77777777" w:rsidR="003F1C17" w:rsidRPr="00903AC0" w:rsidRDefault="00CE6ED9">
            <w:pPr>
              <w:spacing w:line="360" w:lineRule="auto"/>
              <w:rPr>
                <w:rFonts w:eastAsiaTheme="minorEastAsia"/>
                <w:b/>
                <w:color w:val="000000" w:themeColor="text1"/>
                <w:sz w:val="28"/>
                <w:szCs w:val="28"/>
                <w:lang w:val="en-GB"/>
              </w:rPr>
            </w:pPr>
            <w:r w:rsidRPr="00903AC0">
              <w:rPr>
                <w:rFonts w:eastAsiaTheme="minorEastAsia"/>
                <w:b/>
                <w:color w:val="000000" w:themeColor="text1"/>
                <w:sz w:val="28"/>
                <w:szCs w:val="28"/>
                <w:lang w:val="en-GB"/>
              </w:rPr>
              <w:t>References</w:t>
            </w:r>
          </w:p>
        </w:tc>
        <w:tc>
          <w:tcPr>
            <w:tcW w:w="1587" w:type="dxa"/>
          </w:tcPr>
          <w:p w14:paraId="5BA41F58" w14:textId="64965992" w:rsidR="003F1C17" w:rsidRPr="00903AC0" w:rsidRDefault="00CE6ED9" w:rsidP="00423AED">
            <w:pPr>
              <w:spacing w:line="360" w:lineRule="auto"/>
              <w:rPr>
                <w:rFonts w:eastAsiaTheme="minorEastAsia"/>
                <w:color w:val="000000" w:themeColor="text1"/>
                <w:lang w:val="en-GB" w:eastAsia="zh-TW"/>
              </w:rPr>
            </w:pPr>
            <w:r w:rsidRPr="00903AC0">
              <w:rPr>
                <w:rFonts w:eastAsiaTheme="minorEastAsia"/>
                <w:color w:val="000000" w:themeColor="text1"/>
                <w:lang w:val="en-GB" w:eastAsia="zh-TW"/>
              </w:rPr>
              <w:t>4</w:t>
            </w:r>
            <w:r w:rsidR="00140D66">
              <w:rPr>
                <w:rFonts w:eastAsiaTheme="minorEastAsia"/>
                <w:color w:val="000000" w:themeColor="text1"/>
                <w:lang w:val="en-GB" w:eastAsia="zh-TW"/>
              </w:rPr>
              <w:t>4</w:t>
            </w:r>
          </w:p>
        </w:tc>
      </w:tr>
    </w:tbl>
    <w:p w14:paraId="14094C98" w14:textId="77777777" w:rsidR="003F1C17" w:rsidRPr="00D630BC" w:rsidRDefault="003F1C17">
      <w:pPr>
        <w:jc w:val="center"/>
        <w:rPr>
          <w:rFonts w:eastAsia="新細明體"/>
          <w:kern w:val="2"/>
          <w:lang w:val="en-GB" w:eastAsia="zh-TW"/>
        </w:rPr>
      </w:pPr>
    </w:p>
    <w:p w14:paraId="43CC1E0A" w14:textId="77777777" w:rsidR="003F1C17" w:rsidRPr="00D630BC" w:rsidRDefault="003F1C17">
      <w:pPr>
        <w:rPr>
          <w:rFonts w:eastAsia="SimSun"/>
          <w:b/>
          <w:sz w:val="28"/>
          <w:szCs w:val="28"/>
          <w:lang w:val="en-GB"/>
        </w:rPr>
      </w:pPr>
    </w:p>
    <w:p w14:paraId="08A92FAA" w14:textId="77777777" w:rsidR="003F1C17" w:rsidRPr="00D630BC" w:rsidRDefault="00CE6ED9">
      <w:pPr>
        <w:spacing w:after="200" w:line="276" w:lineRule="auto"/>
        <w:rPr>
          <w:lang w:val="en-GB"/>
        </w:rPr>
      </w:pPr>
      <w:r w:rsidRPr="00D630BC">
        <w:rPr>
          <w:lang w:val="en-GB"/>
        </w:rPr>
        <w:br w:type="page"/>
      </w:r>
    </w:p>
    <w:p w14:paraId="5D9651EA" w14:textId="77777777" w:rsidR="003F1C17" w:rsidRPr="00D630BC" w:rsidRDefault="00CE6ED9">
      <w:pPr>
        <w:rPr>
          <w:rFonts w:eastAsia="SimSun"/>
          <w:b/>
          <w:lang w:val="en-GB"/>
        </w:rPr>
      </w:pPr>
      <w:r w:rsidRPr="00D630BC">
        <w:rPr>
          <w:rFonts w:eastAsia="新細明體"/>
          <w:b/>
          <w:sz w:val="28"/>
          <w:szCs w:val="28"/>
          <w:lang w:val="en-GB"/>
        </w:rPr>
        <w:lastRenderedPageBreak/>
        <w:t>Teaching Design</w:t>
      </w:r>
      <w:r w:rsidRPr="00D630BC">
        <w:rPr>
          <w:b/>
          <w:sz w:val="28"/>
          <w:szCs w:val="28"/>
          <w:lang w:val="en-GB"/>
        </w:rPr>
        <w:t>:</w:t>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69"/>
        <w:gridCol w:w="6"/>
        <w:gridCol w:w="1419"/>
        <w:gridCol w:w="9"/>
      </w:tblGrid>
      <w:tr w:rsidR="003F1C17" w:rsidRPr="00CE6ED9" w14:paraId="5DA04EB6" w14:textId="77777777" w:rsidTr="00E15FC9">
        <w:trPr>
          <w:gridAfter w:val="1"/>
          <w:wAfter w:w="9" w:type="dxa"/>
        </w:trPr>
        <w:tc>
          <w:tcPr>
            <w:tcW w:w="1587" w:type="dxa"/>
            <w:tcBorders>
              <w:bottom w:val="single" w:sz="4" w:space="0" w:color="auto"/>
            </w:tcBorders>
            <w:shd w:val="clear" w:color="auto" w:fill="auto"/>
          </w:tcPr>
          <w:p w14:paraId="7FE6E62D" w14:textId="77777777" w:rsidR="003F1C17" w:rsidRPr="00D630BC" w:rsidRDefault="00CE6ED9">
            <w:pPr>
              <w:spacing w:line="276" w:lineRule="auto"/>
              <w:rPr>
                <w:rFonts w:eastAsia="新細明體"/>
                <w:lang w:val="en-GB"/>
              </w:rPr>
            </w:pPr>
            <w:r w:rsidRPr="00D630BC">
              <w:rPr>
                <w:b/>
                <w:lang w:val="en-GB"/>
              </w:rPr>
              <w:t>Topic:</w:t>
            </w:r>
          </w:p>
        </w:tc>
        <w:tc>
          <w:tcPr>
            <w:tcW w:w="6794" w:type="dxa"/>
            <w:gridSpan w:val="3"/>
            <w:tcBorders>
              <w:bottom w:val="single" w:sz="4" w:space="0" w:color="auto"/>
            </w:tcBorders>
            <w:shd w:val="clear" w:color="auto" w:fill="auto"/>
          </w:tcPr>
          <w:p w14:paraId="58194CB3" w14:textId="77777777" w:rsidR="003F1C17" w:rsidRPr="00D630BC" w:rsidRDefault="00CE6ED9">
            <w:pPr>
              <w:spacing w:line="276" w:lineRule="auto"/>
              <w:rPr>
                <w:rFonts w:eastAsia="SimSun"/>
                <w:lang w:val="en-GB"/>
              </w:rPr>
            </w:pPr>
            <w:r w:rsidRPr="00D630BC">
              <w:rPr>
                <w:rFonts w:eastAsia="SimSun"/>
                <w:lang w:val="en-GB"/>
              </w:rPr>
              <w:t>Life Planning</w:t>
            </w:r>
          </w:p>
        </w:tc>
      </w:tr>
      <w:tr w:rsidR="003F1C17" w:rsidRPr="00CE6ED9" w14:paraId="5B7687C0" w14:textId="77777777" w:rsidTr="00E15FC9">
        <w:trPr>
          <w:gridAfter w:val="1"/>
          <w:wAfter w:w="9" w:type="dxa"/>
        </w:trPr>
        <w:tc>
          <w:tcPr>
            <w:tcW w:w="1587" w:type="dxa"/>
            <w:tcBorders>
              <w:bottom w:val="single" w:sz="4" w:space="0" w:color="auto"/>
            </w:tcBorders>
            <w:shd w:val="clear" w:color="auto" w:fill="auto"/>
          </w:tcPr>
          <w:p w14:paraId="69F8743B" w14:textId="77777777" w:rsidR="003F1C17" w:rsidRPr="00D630BC" w:rsidRDefault="00CE6ED9">
            <w:pPr>
              <w:spacing w:line="276" w:lineRule="auto"/>
              <w:rPr>
                <w:rFonts w:eastAsia="SimSun"/>
                <w:b/>
                <w:bCs/>
                <w:lang w:val="en-GB"/>
              </w:rPr>
            </w:pPr>
            <w:r w:rsidRPr="00D630BC">
              <w:rPr>
                <w:rFonts w:eastAsia="SimSun"/>
                <w:b/>
                <w:bCs/>
                <w:lang w:val="en-GB"/>
              </w:rPr>
              <w:t>Duration:</w:t>
            </w:r>
          </w:p>
        </w:tc>
        <w:tc>
          <w:tcPr>
            <w:tcW w:w="6794" w:type="dxa"/>
            <w:gridSpan w:val="3"/>
            <w:tcBorders>
              <w:bottom w:val="single" w:sz="4" w:space="0" w:color="auto"/>
            </w:tcBorders>
            <w:shd w:val="clear" w:color="auto" w:fill="auto"/>
          </w:tcPr>
          <w:p w14:paraId="7B8FECA6" w14:textId="77777777" w:rsidR="003F1C17" w:rsidRPr="00D630BC" w:rsidRDefault="00CE6ED9">
            <w:pPr>
              <w:widowControl w:val="0"/>
              <w:spacing w:line="276" w:lineRule="auto"/>
              <w:jc w:val="both"/>
              <w:rPr>
                <w:rFonts w:eastAsia="SimSun"/>
                <w:lang w:val="en-GB"/>
              </w:rPr>
            </w:pPr>
            <w:r w:rsidRPr="00D630BC">
              <w:rPr>
                <w:rFonts w:eastAsia="新細明體"/>
                <w:lang w:val="en-GB" w:eastAsia="zh-TW"/>
              </w:rPr>
              <w:t>3</w:t>
            </w:r>
            <w:r w:rsidRPr="00D630BC">
              <w:rPr>
                <w:rFonts w:eastAsia="SimSun"/>
                <w:lang w:val="en-GB"/>
              </w:rPr>
              <w:t xml:space="preserve"> lessons</w:t>
            </w:r>
          </w:p>
        </w:tc>
      </w:tr>
      <w:tr w:rsidR="003F1C17" w:rsidRPr="00022C8F" w14:paraId="1A9E6ECB" w14:textId="77777777" w:rsidTr="00E15FC9">
        <w:trPr>
          <w:gridAfter w:val="1"/>
          <w:wAfter w:w="9" w:type="dxa"/>
        </w:trPr>
        <w:tc>
          <w:tcPr>
            <w:tcW w:w="1587" w:type="dxa"/>
            <w:tcBorders>
              <w:bottom w:val="single" w:sz="4" w:space="0" w:color="auto"/>
            </w:tcBorders>
            <w:shd w:val="clear" w:color="auto" w:fill="auto"/>
          </w:tcPr>
          <w:p w14:paraId="6D42BCDE" w14:textId="77777777" w:rsidR="003F1C17" w:rsidRPr="00D630BC" w:rsidRDefault="00CE6ED9">
            <w:pPr>
              <w:spacing w:line="276" w:lineRule="auto"/>
              <w:rPr>
                <w:rFonts w:eastAsia="新細明體"/>
                <w:b/>
                <w:lang w:val="en-GB"/>
              </w:rPr>
            </w:pPr>
            <w:r w:rsidRPr="00D630BC">
              <w:rPr>
                <w:rFonts w:eastAsia="新細明體"/>
                <w:b/>
                <w:lang w:val="en-GB"/>
              </w:rPr>
              <w:t>Learning Objectives:</w:t>
            </w:r>
          </w:p>
        </w:tc>
        <w:tc>
          <w:tcPr>
            <w:tcW w:w="6794" w:type="dxa"/>
            <w:gridSpan w:val="3"/>
            <w:tcBorders>
              <w:bottom w:val="single" w:sz="4" w:space="0" w:color="auto"/>
            </w:tcBorders>
            <w:shd w:val="clear" w:color="auto" w:fill="auto"/>
          </w:tcPr>
          <w:p w14:paraId="345494F9" w14:textId="77777777" w:rsidR="003F1C17" w:rsidRPr="00D630BC" w:rsidRDefault="00CE6ED9" w:rsidP="002019E0">
            <w:pPr>
              <w:pStyle w:val="aff8"/>
              <w:widowControl w:val="0"/>
              <w:numPr>
                <w:ilvl w:val="0"/>
                <w:numId w:val="8"/>
              </w:numPr>
              <w:spacing w:line="276" w:lineRule="auto"/>
              <w:ind w:leftChars="0" w:left="482" w:hanging="482"/>
              <w:jc w:val="both"/>
              <w:rPr>
                <w:rFonts w:eastAsia="新細明體"/>
                <w:lang w:val="en-GB"/>
              </w:rPr>
            </w:pPr>
            <w:r w:rsidRPr="00D630BC">
              <w:rPr>
                <w:rFonts w:eastAsia="SimSun"/>
                <w:lang w:val="en-GB"/>
              </w:rPr>
              <w:t>To understand personal interests and talents</w:t>
            </w:r>
          </w:p>
          <w:p w14:paraId="2BE3E5E8" w14:textId="3F296B1F" w:rsidR="003F1C17" w:rsidRPr="00D630BC" w:rsidRDefault="00CE6ED9" w:rsidP="002019E0">
            <w:pPr>
              <w:pStyle w:val="aff8"/>
              <w:widowControl w:val="0"/>
              <w:numPr>
                <w:ilvl w:val="0"/>
                <w:numId w:val="8"/>
              </w:numPr>
              <w:spacing w:line="276" w:lineRule="auto"/>
              <w:ind w:leftChars="0" w:left="482" w:hanging="482"/>
              <w:jc w:val="both"/>
              <w:rPr>
                <w:rFonts w:eastAsia="新細明體"/>
                <w:lang w:val="en-GB"/>
              </w:rPr>
            </w:pPr>
            <w:r w:rsidRPr="00D630BC">
              <w:rPr>
                <w:rFonts w:eastAsia="SimSun"/>
                <w:lang w:val="en-GB"/>
              </w:rPr>
              <w:t xml:space="preserve">To </w:t>
            </w:r>
            <w:r w:rsidR="00D16343">
              <w:rPr>
                <w:rFonts w:eastAsia="SimSun"/>
                <w:lang w:val="en-GB"/>
              </w:rPr>
              <w:t xml:space="preserve">be aware of </w:t>
            </w:r>
            <w:r w:rsidRPr="00D630BC">
              <w:rPr>
                <w:rFonts w:eastAsia="SimSun"/>
                <w:lang w:val="en-GB"/>
              </w:rPr>
              <w:t>opportunities and challenges</w:t>
            </w:r>
            <w:r w:rsidR="00D16343">
              <w:rPr>
                <w:rFonts w:eastAsia="SimSun"/>
                <w:lang w:val="en-GB"/>
              </w:rPr>
              <w:t xml:space="preserve"> around us</w:t>
            </w:r>
          </w:p>
          <w:p w14:paraId="60F7B9C4" w14:textId="05448B85" w:rsidR="003F1C17" w:rsidRPr="00D630BC" w:rsidRDefault="00CE6ED9" w:rsidP="002019E0">
            <w:pPr>
              <w:pStyle w:val="aff8"/>
              <w:widowControl w:val="0"/>
              <w:numPr>
                <w:ilvl w:val="0"/>
                <w:numId w:val="8"/>
              </w:numPr>
              <w:spacing w:line="276" w:lineRule="auto"/>
              <w:ind w:leftChars="0" w:left="482" w:hanging="482"/>
              <w:jc w:val="both"/>
              <w:rPr>
                <w:rFonts w:eastAsia="新細明體"/>
                <w:lang w:val="en-GB" w:eastAsia="zh-TW"/>
              </w:rPr>
            </w:pPr>
            <w:r w:rsidRPr="00D630BC">
              <w:rPr>
                <w:rFonts w:eastAsia="SimSun"/>
                <w:lang w:val="en-GB"/>
              </w:rPr>
              <w:t>To set short-term and long-term goals</w:t>
            </w:r>
          </w:p>
        </w:tc>
      </w:tr>
      <w:tr w:rsidR="003F1C17" w:rsidRPr="00022C8F" w14:paraId="376AA408" w14:textId="77777777" w:rsidTr="00E15FC9">
        <w:trPr>
          <w:gridAfter w:val="1"/>
          <w:wAfter w:w="9" w:type="dxa"/>
        </w:trPr>
        <w:tc>
          <w:tcPr>
            <w:tcW w:w="8381" w:type="dxa"/>
            <w:gridSpan w:val="4"/>
            <w:tcBorders>
              <w:bottom w:val="single" w:sz="4" w:space="0" w:color="auto"/>
            </w:tcBorders>
            <w:shd w:val="clear" w:color="auto" w:fill="DBE5F1" w:themeFill="accent1" w:themeFillTint="33"/>
          </w:tcPr>
          <w:p w14:paraId="5478C000" w14:textId="3ABD3B8E" w:rsidR="003F1C17" w:rsidRPr="00D630BC" w:rsidRDefault="00CE6ED9" w:rsidP="00D16343">
            <w:pPr>
              <w:widowControl w:val="0"/>
              <w:spacing w:line="276" w:lineRule="auto"/>
              <w:ind w:left="34"/>
              <w:jc w:val="center"/>
              <w:rPr>
                <w:rFonts w:eastAsia="SimSun"/>
                <w:b/>
                <w:lang w:val="en-GB"/>
              </w:rPr>
            </w:pPr>
            <w:r w:rsidRPr="00D630BC">
              <w:rPr>
                <w:rFonts w:eastAsia="SimSun"/>
                <w:b/>
                <w:color w:val="000000" w:themeColor="text1"/>
                <w:lang w:val="en-GB"/>
              </w:rPr>
              <w:t>Lesson 1 and Lesson 2 (Personal interests and talents and opportunities and challenges</w:t>
            </w:r>
            <w:r w:rsidR="00D16343">
              <w:rPr>
                <w:rFonts w:eastAsia="SimSun"/>
                <w:b/>
                <w:color w:val="000000" w:themeColor="text1"/>
                <w:lang w:val="en-GB"/>
              </w:rPr>
              <w:t xml:space="preserve"> around us</w:t>
            </w:r>
            <w:r w:rsidRPr="00D630BC">
              <w:rPr>
                <w:rFonts w:eastAsia="SimSun"/>
                <w:b/>
                <w:color w:val="000000" w:themeColor="text1"/>
                <w:lang w:val="en-GB"/>
              </w:rPr>
              <w:t>)</w:t>
            </w:r>
          </w:p>
        </w:tc>
      </w:tr>
      <w:tr w:rsidR="003F1C17" w:rsidRPr="00022C8F" w14:paraId="5431D060" w14:textId="77777777" w:rsidTr="00E15FC9">
        <w:trPr>
          <w:gridAfter w:val="1"/>
          <w:wAfter w:w="9" w:type="dxa"/>
        </w:trPr>
        <w:tc>
          <w:tcPr>
            <w:tcW w:w="1587" w:type="dxa"/>
            <w:tcBorders>
              <w:bottom w:val="single" w:sz="4" w:space="0" w:color="auto"/>
              <w:right w:val="single" w:sz="4" w:space="0" w:color="auto"/>
            </w:tcBorders>
            <w:shd w:val="clear" w:color="auto" w:fill="auto"/>
          </w:tcPr>
          <w:p w14:paraId="11238D31" w14:textId="77777777" w:rsidR="003F1C17" w:rsidRPr="00D630BC" w:rsidRDefault="00CE6ED9">
            <w:pPr>
              <w:spacing w:line="276" w:lineRule="auto"/>
              <w:rPr>
                <w:rFonts w:eastAsia="新細明體"/>
                <w:b/>
                <w:bCs/>
                <w:lang w:val="en-GB"/>
              </w:rPr>
            </w:pPr>
            <w:r w:rsidRPr="00D630BC">
              <w:rPr>
                <w:rFonts w:eastAsia="新細明體"/>
                <w:b/>
                <w:bCs/>
                <w:lang w:val="en-GB"/>
              </w:rPr>
              <w:t>Pre-lesson Preparation:</w:t>
            </w:r>
          </w:p>
        </w:tc>
        <w:tc>
          <w:tcPr>
            <w:tcW w:w="6794" w:type="dxa"/>
            <w:gridSpan w:val="3"/>
            <w:tcBorders>
              <w:left w:val="single" w:sz="4" w:space="0" w:color="auto"/>
              <w:bottom w:val="single" w:sz="4" w:space="0" w:color="auto"/>
            </w:tcBorders>
            <w:shd w:val="clear" w:color="auto" w:fill="auto"/>
          </w:tcPr>
          <w:p w14:paraId="5D4519D8" w14:textId="77777777" w:rsidR="00A544F7" w:rsidRDefault="00CE6ED9" w:rsidP="007C726E">
            <w:pPr>
              <w:widowControl w:val="0"/>
              <w:spacing w:line="276" w:lineRule="auto"/>
              <w:jc w:val="both"/>
              <w:rPr>
                <w:lang w:val="en-GB"/>
              </w:rPr>
            </w:pPr>
            <w:r w:rsidRPr="00D630BC">
              <w:rPr>
                <w:rFonts w:eastAsia="SimSun"/>
                <w:bCs/>
                <w:color w:val="000000" w:themeColor="text1"/>
                <w:lang w:val="en-GB"/>
              </w:rPr>
              <w:t xml:space="preserve">Students </w:t>
            </w:r>
            <w:r w:rsidR="00A544F7" w:rsidRPr="002C47B0">
              <w:rPr>
                <w:lang w:val="en-GB"/>
              </w:rPr>
              <w:t>shall finish the following before class:</w:t>
            </w:r>
          </w:p>
          <w:p w14:paraId="1BEC52D1" w14:textId="7812000E" w:rsidR="003F1C17" w:rsidRPr="00A544F7" w:rsidRDefault="00A544F7" w:rsidP="002019E0">
            <w:pPr>
              <w:pStyle w:val="aff8"/>
              <w:widowControl w:val="0"/>
              <w:numPr>
                <w:ilvl w:val="0"/>
                <w:numId w:val="29"/>
              </w:numPr>
              <w:spacing w:line="276" w:lineRule="auto"/>
              <w:ind w:leftChars="0" w:left="482" w:hanging="482"/>
              <w:jc w:val="both"/>
              <w:rPr>
                <w:rFonts w:eastAsia="SimSun"/>
                <w:bCs/>
                <w:color w:val="000000" w:themeColor="text1"/>
                <w:lang w:val="en-GB"/>
              </w:rPr>
            </w:pPr>
            <w:r>
              <w:rPr>
                <w:rFonts w:eastAsiaTheme="minorEastAsia" w:hint="eastAsia"/>
                <w:bCs/>
                <w:color w:val="000000" w:themeColor="text1"/>
                <w:lang w:val="en-GB" w:eastAsia="zh-TW"/>
              </w:rPr>
              <w:t>R</w:t>
            </w:r>
            <w:r w:rsidR="00F90685" w:rsidRPr="00A544F7">
              <w:rPr>
                <w:rFonts w:eastAsia="SimSun"/>
                <w:bCs/>
                <w:color w:val="000000" w:themeColor="text1"/>
                <w:lang w:val="en-GB"/>
              </w:rPr>
              <w:t>ead</w:t>
            </w:r>
            <w:r w:rsidR="00CE6ED9" w:rsidRPr="00A544F7">
              <w:rPr>
                <w:rFonts w:eastAsia="SimSun"/>
                <w:bCs/>
                <w:color w:val="000000" w:themeColor="text1"/>
                <w:lang w:val="en-GB"/>
              </w:rPr>
              <w:t xml:space="preserve"> Worksheets 1-3 and complete relevant activities before class.</w:t>
            </w:r>
          </w:p>
        </w:tc>
      </w:tr>
      <w:tr w:rsidR="003F1C17" w:rsidRPr="00CE6ED9" w14:paraId="05FC0297" w14:textId="77777777" w:rsidTr="00E15FC9">
        <w:trPr>
          <w:gridAfter w:val="1"/>
          <w:wAfter w:w="9" w:type="dxa"/>
        </w:trPr>
        <w:tc>
          <w:tcPr>
            <w:tcW w:w="1587" w:type="dxa"/>
            <w:tcBorders>
              <w:bottom w:val="single" w:sz="4" w:space="0" w:color="auto"/>
              <w:right w:val="nil"/>
            </w:tcBorders>
            <w:shd w:val="clear" w:color="auto" w:fill="auto"/>
          </w:tcPr>
          <w:p w14:paraId="1613D269" w14:textId="77777777" w:rsidR="003F1C17" w:rsidRPr="00D630BC" w:rsidRDefault="003F1C17">
            <w:pPr>
              <w:spacing w:line="276" w:lineRule="auto"/>
              <w:rPr>
                <w:rFonts w:eastAsia="新細明體"/>
                <w:b/>
                <w:bCs/>
                <w:lang w:val="en-GB" w:eastAsia="zh-TW"/>
              </w:rPr>
            </w:pPr>
          </w:p>
        </w:tc>
        <w:tc>
          <w:tcPr>
            <w:tcW w:w="5369" w:type="dxa"/>
            <w:tcBorders>
              <w:left w:val="nil"/>
              <w:bottom w:val="single" w:sz="4" w:space="0" w:color="auto"/>
            </w:tcBorders>
            <w:shd w:val="clear" w:color="auto" w:fill="auto"/>
          </w:tcPr>
          <w:p w14:paraId="117BD054" w14:textId="77777777" w:rsidR="003F1C17" w:rsidRPr="00D630BC" w:rsidRDefault="003F1C17">
            <w:pPr>
              <w:widowControl w:val="0"/>
              <w:spacing w:line="276" w:lineRule="auto"/>
              <w:rPr>
                <w:rFonts w:eastAsia="新細明體"/>
                <w:b/>
                <w:lang w:val="en-GB" w:eastAsia="zh-TW"/>
              </w:rPr>
            </w:pPr>
          </w:p>
        </w:tc>
        <w:tc>
          <w:tcPr>
            <w:tcW w:w="1425" w:type="dxa"/>
            <w:gridSpan w:val="2"/>
            <w:shd w:val="clear" w:color="auto" w:fill="auto"/>
          </w:tcPr>
          <w:p w14:paraId="55F3D33F" w14:textId="77777777" w:rsidR="003F1C17" w:rsidRPr="00D630BC" w:rsidRDefault="00CE6ED9" w:rsidP="00D16343">
            <w:pPr>
              <w:widowControl w:val="0"/>
              <w:snapToGrid w:val="0"/>
              <w:jc w:val="both"/>
              <w:rPr>
                <w:rFonts w:eastAsia="新細明體"/>
                <w:lang w:val="en-GB" w:eastAsia="zh-TW"/>
              </w:rPr>
            </w:pPr>
            <w:r w:rsidRPr="00D630BC">
              <w:rPr>
                <w:rFonts w:eastAsia="新細明體"/>
                <w:b/>
                <w:bCs/>
                <w:lang w:val="en-GB"/>
              </w:rPr>
              <w:t>Suggested lesson time</w:t>
            </w:r>
          </w:p>
        </w:tc>
      </w:tr>
      <w:tr w:rsidR="007B7895" w:rsidRPr="00CE6ED9" w14:paraId="5EFA100D" w14:textId="77777777" w:rsidTr="00E15FC9">
        <w:trPr>
          <w:gridAfter w:val="1"/>
          <w:wAfter w:w="9" w:type="dxa"/>
        </w:trPr>
        <w:tc>
          <w:tcPr>
            <w:tcW w:w="1587" w:type="dxa"/>
            <w:vMerge w:val="restart"/>
            <w:tcBorders>
              <w:top w:val="single" w:sz="4" w:space="0" w:color="auto"/>
            </w:tcBorders>
            <w:shd w:val="clear" w:color="auto" w:fill="auto"/>
          </w:tcPr>
          <w:p w14:paraId="2FFC0125" w14:textId="77777777" w:rsidR="007B7895" w:rsidRPr="00D630BC" w:rsidRDefault="007B7895">
            <w:pPr>
              <w:spacing w:line="276" w:lineRule="auto"/>
              <w:rPr>
                <w:rFonts w:eastAsia="新細明體"/>
                <w:b/>
                <w:bCs/>
                <w:lang w:val="en-GB"/>
              </w:rPr>
            </w:pPr>
            <w:r w:rsidRPr="00D630BC">
              <w:rPr>
                <w:rFonts w:eastAsia="新細明體"/>
                <w:b/>
                <w:bCs/>
                <w:lang w:val="en-GB"/>
              </w:rPr>
              <w:t>Enquiry Process:</w:t>
            </w:r>
          </w:p>
          <w:p w14:paraId="71C4BB4F" w14:textId="77777777" w:rsidR="007B7895" w:rsidRPr="00D630BC" w:rsidRDefault="007B7895">
            <w:pPr>
              <w:spacing w:line="276" w:lineRule="auto"/>
              <w:rPr>
                <w:rFonts w:eastAsia="新細明體"/>
                <w:lang w:val="en-GB"/>
              </w:rPr>
            </w:pPr>
          </w:p>
          <w:p w14:paraId="2352C1DC" w14:textId="77777777" w:rsidR="007B7895" w:rsidRPr="00D630BC" w:rsidRDefault="007B7895">
            <w:pPr>
              <w:spacing w:line="276" w:lineRule="auto"/>
              <w:rPr>
                <w:rFonts w:eastAsia="新細明體"/>
                <w:lang w:val="en-GB"/>
              </w:rPr>
            </w:pPr>
          </w:p>
        </w:tc>
        <w:tc>
          <w:tcPr>
            <w:tcW w:w="5369" w:type="dxa"/>
            <w:tcBorders>
              <w:top w:val="single" w:sz="4" w:space="0" w:color="auto"/>
              <w:bottom w:val="single" w:sz="4" w:space="0" w:color="auto"/>
            </w:tcBorders>
            <w:shd w:val="clear" w:color="auto" w:fill="auto"/>
          </w:tcPr>
          <w:p w14:paraId="38E3C7A6" w14:textId="6D61D6FD" w:rsidR="007B7895" w:rsidRPr="00D630BC" w:rsidRDefault="007B7895" w:rsidP="002019E0">
            <w:pPr>
              <w:pStyle w:val="aff8"/>
              <w:numPr>
                <w:ilvl w:val="0"/>
                <w:numId w:val="10"/>
              </w:numPr>
              <w:tabs>
                <w:tab w:val="clear" w:pos="360"/>
              </w:tabs>
              <w:spacing w:line="276" w:lineRule="auto"/>
              <w:ind w:leftChars="0" w:left="397" w:hanging="397"/>
              <w:jc w:val="both"/>
              <w:rPr>
                <w:b/>
                <w:color w:val="000000" w:themeColor="text1"/>
                <w:lang w:val="en-GB" w:eastAsia="zh-TW"/>
              </w:rPr>
            </w:pPr>
            <w:r w:rsidRPr="00D630BC">
              <w:rPr>
                <w:rFonts w:eastAsia="SimSun"/>
                <w:b/>
                <w:color w:val="000000" w:themeColor="text1"/>
                <w:lang w:val="en-GB"/>
              </w:rPr>
              <w:t xml:space="preserve">Set: </w:t>
            </w:r>
            <w:r w:rsidRPr="00D630BC">
              <w:rPr>
                <w:rFonts w:eastAsia="SimSun"/>
                <w:color w:val="000000" w:themeColor="text1"/>
                <w:kern w:val="2"/>
                <w:lang w:val="en-GB"/>
              </w:rPr>
              <w:t>The teacher invite</w:t>
            </w:r>
            <w:r>
              <w:rPr>
                <w:rFonts w:eastAsia="SimSun"/>
                <w:color w:val="000000" w:themeColor="text1"/>
                <w:kern w:val="2"/>
                <w:lang w:val="en-GB"/>
              </w:rPr>
              <w:t>s</w:t>
            </w:r>
            <w:r w:rsidRPr="00D630BC">
              <w:rPr>
                <w:rFonts w:eastAsia="SimSun"/>
                <w:color w:val="000000" w:themeColor="text1"/>
                <w:kern w:val="2"/>
                <w:lang w:val="en-GB"/>
              </w:rPr>
              <w:t xml:space="preserve"> students to share their views on “Activity 1: </w:t>
            </w:r>
            <w:r w:rsidRPr="00903AC0">
              <w:rPr>
                <w:rFonts w:eastAsia="SimSun"/>
                <w:color w:val="000000" w:themeColor="text1"/>
                <w:kern w:val="2"/>
                <w:lang w:val="en-GB"/>
              </w:rPr>
              <w:t>What does life planning have to do with me</w:t>
            </w:r>
            <w:r w:rsidRPr="00D630BC">
              <w:rPr>
                <w:rFonts w:eastAsia="SimSun"/>
                <w:color w:val="000000" w:themeColor="text1"/>
                <w:kern w:val="2"/>
                <w:lang w:val="en-GB"/>
              </w:rPr>
              <w:t>?” in Worksheet 1 and guide</w:t>
            </w:r>
            <w:r>
              <w:rPr>
                <w:rFonts w:eastAsia="SimSun"/>
                <w:color w:val="000000" w:themeColor="text1"/>
                <w:kern w:val="2"/>
                <w:lang w:val="en-GB"/>
              </w:rPr>
              <w:t>s</w:t>
            </w:r>
            <w:r w:rsidRPr="00D630BC">
              <w:rPr>
                <w:rFonts w:eastAsia="SimSun"/>
                <w:color w:val="000000" w:themeColor="text1"/>
                <w:kern w:val="2"/>
                <w:lang w:val="en-GB"/>
              </w:rPr>
              <w:t xml:space="preserve"> them to understand the relationship between life planning and themselves. And then, the teacher introduce</w:t>
            </w:r>
            <w:r>
              <w:rPr>
                <w:rFonts w:eastAsia="SimSun"/>
                <w:color w:val="000000" w:themeColor="text1"/>
                <w:kern w:val="2"/>
                <w:lang w:val="en-GB"/>
              </w:rPr>
              <w:t>s</w:t>
            </w:r>
            <w:r w:rsidRPr="00D630BC">
              <w:rPr>
                <w:rFonts w:eastAsia="SimSun"/>
                <w:color w:val="000000" w:themeColor="text1"/>
                <w:kern w:val="2"/>
                <w:lang w:val="en-GB"/>
              </w:rPr>
              <w:t xml:space="preserve"> the definition of life planning and explain</w:t>
            </w:r>
            <w:r>
              <w:rPr>
                <w:rFonts w:eastAsia="SimSun"/>
                <w:color w:val="000000" w:themeColor="text1"/>
                <w:kern w:val="2"/>
                <w:lang w:val="en-GB"/>
              </w:rPr>
              <w:t>s</w:t>
            </w:r>
            <w:r w:rsidRPr="00D630BC">
              <w:rPr>
                <w:rFonts w:eastAsia="SimSun"/>
                <w:color w:val="000000" w:themeColor="text1"/>
                <w:kern w:val="2"/>
                <w:lang w:val="en-GB"/>
              </w:rPr>
              <w:t xml:space="preserve"> the four major elements of life planning.</w:t>
            </w:r>
          </w:p>
        </w:tc>
        <w:tc>
          <w:tcPr>
            <w:tcW w:w="1425" w:type="dxa"/>
            <w:gridSpan w:val="2"/>
            <w:shd w:val="clear" w:color="auto" w:fill="auto"/>
          </w:tcPr>
          <w:p w14:paraId="156F0406" w14:textId="77777777" w:rsidR="007B7895" w:rsidRPr="00D630BC" w:rsidRDefault="007B7895">
            <w:pPr>
              <w:widowControl w:val="0"/>
              <w:spacing w:line="276" w:lineRule="auto"/>
              <w:ind w:left="34"/>
              <w:rPr>
                <w:rFonts w:eastAsia="SimSun"/>
                <w:color w:val="808080" w:themeColor="background1" w:themeShade="80"/>
                <w:lang w:val="en-GB"/>
              </w:rPr>
            </w:pPr>
            <w:r w:rsidRPr="00D630BC">
              <w:rPr>
                <w:rFonts w:eastAsia="新細明體"/>
                <w:color w:val="000000" w:themeColor="text1"/>
                <w:lang w:val="en-GB" w:eastAsia="zh-TW"/>
              </w:rPr>
              <w:t>15</w:t>
            </w:r>
            <w:r w:rsidRPr="00D630BC">
              <w:rPr>
                <w:rFonts w:eastAsia="SimSun"/>
                <w:color w:val="000000" w:themeColor="text1"/>
                <w:lang w:val="en-GB"/>
              </w:rPr>
              <w:t xml:space="preserve"> minutes</w:t>
            </w:r>
          </w:p>
        </w:tc>
      </w:tr>
      <w:tr w:rsidR="007B7895" w:rsidRPr="00CE6ED9" w14:paraId="3E044EFF" w14:textId="77777777" w:rsidTr="00E15FC9">
        <w:trPr>
          <w:gridAfter w:val="1"/>
          <w:wAfter w:w="9" w:type="dxa"/>
        </w:trPr>
        <w:tc>
          <w:tcPr>
            <w:tcW w:w="1587" w:type="dxa"/>
            <w:vMerge/>
            <w:shd w:val="clear" w:color="auto" w:fill="auto"/>
          </w:tcPr>
          <w:p w14:paraId="3A46B391" w14:textId="77777777" w:rsidR="007B7895" w:rsidRPr="00D630BC" w:rsidRDefault="007B7895">
            <w:pPr>
              <w:spacing w:line="276" w:lineRule="auto"/>
              <w:rPr>
                <w:rFonts w:eastAsia="新細明體"/>
                <w:b/>
                <w:bCs/>
                <w:lang w:val="en-GB"/>
              </w:rPr>
            </w:pPr>
          </w:p>
        </w:tc>
        <w:tc>
          <w:tcPr>
            <w:tcW w:w="5369" w:type="dxa"/>
            <w:tcBorders>
              <w:top w:val="single" w:sz="4" w:space="0" w:color="auto"/>
              <w:bottom w:val="single" w:sz="4" w:space="0" w:color="auto"/>
            </w:tcBorders>
            <w:shd w:val="clear" w:color="auto" w:fill="auto"/>
          </w:tcPr>
          <w:p w14:paraId="45638A48" w14:textId="77777777" w:rsidR="007B7895" w:rsidRPr="00D630BC" w:rsidRDefault="007B7895" w:rsidP="007C726E">
            <w:pPr>
              <w:pStyle w:val="aff8"/>
              <w:numPr>
                <w:ilvl w:val="0"/>
                <w:numId w:val="10"/>
              </w:numPr>
              <w:tabs>
                <w:tab w:val="clear" w:pos="360"/>
              </w:tabs>
              <w:spacing w:line="276" w:lineRule="auto"/>
              <w:ind w:leftChars="0" w:left="397" w:hanging="397"/>
              <w:jc w:val="both"/>
              <w:rPr>
                <w:rFonts w:eastAsia="新細明體"/>
                <w:b/>
                <w:color w:val="000000" w:themeColor="text1"/>
                <w:lang w:val="en-GB"/>
              </w:rPr>
            </w:pPr>
            <w:r w:rsidRPr="00D630BC">
              <w:rPr>
                <w:rFonts w:eastAsia="新細明體"/>
                <w:b/>
                <w:color w:val="000000" w:themeColor="text1"/>
                <w:lang w:val="en-GB"/>
              </w:rPr>
              <w:t>Interactive teaching:</w:t>
            </w:r>
          </w:p>
          <w:p w14:paraId="6312F8A9" w14:textId="13E09BC8" w:rsidR="007B7895" w:rsidRPr="00CE6ED9" w:rsidRDefault="007B7895" w:rsidP="002019E0">
            <w:pPr>
              <w:pStyle w:val="aff8"/>
              <w:widowControl w:val="0"/>
              <w:numPr>
                <w:ilvl w:val="0"/>
                <w:numId w:val="11"/>
              </w:numPr>
              <w:spacing w:line="276" w:lineRule="auto"/>
              <w:ind w:leftChars="0" w:left="879" w:hanging="482"/>
              <w:jc w:val="both"/>
              <w:rPr>
                <w:rFonts w:eastAsia="新細明體"/>
                <w:i/>
                <w:color w:val="808080" w:themeColor="background1" w:themeShade="80"/>
                <w:kern w:val="2"/>
                <w:lang w:val="en-GB" w:eastAsia="zh-TW"/>
              </w:rPr>
            </w:pPr>
            <w:r>
              <w:rPr>
                <w:rFonts w:eastAsia="SimSun"/>
                <w:b/>
                <w:bCs/>
                <w:iCs/>
                <w:color w:val="000000" w:themeColor="text1"/>
                <w:kern w:val="2"/>
                <w:lang w:val="en-GB"/>
              </w:rPr>
              <w:t>Activity introduction</w:t>
            </w:r>
            <w:r w:rsidRPr="00D630BC">
              <w:rPr>
                <w:rFonts w:eastAsia="SimSun"/>
                <w:b/>
                <w:color w:val="000000" w:themeColor="text1"/>
                <w:kern w:val="2"/>
                <w:lang w:val="en-GB"/>
              </w:rPr>
              <w:t xml:space="preserve">: </w:t>
            </w:r>
            <w:r w:rsidRPr="00D630BC">
              <w:rPr>
                <w:rFonts w:eastAsia="SimSun"/>
                <w:bCs/>
                <w:color w:val="000000" w:themeColor="text1"/>
                <w:kern w:val="2"/>
                <w:lang w:val="en-GB"/>
              </w:rPr>
              <w:t>The teacher ask</w:t>
            </w:r>
            <w:r>
              <w:rPr>
                <w:rFonts w:eastAsia="SimSun"/>
                <w:bCs/>
                <w:color w:val="000000" w:themeColor="text1"/>
                <w:kern w:val="2"/>
                <w:lang w:val="en-GB"/>
              </w:rPr>
              <w:t>s</w:t>
            </w:r>
            <w:r w:rsidRPr="00D630BC">
              <w:rPr>
                <w:rFonts w:eastAsia="SimSun"/>
                <w:bCs/>
                <w:color w:val="000000" w:themeColor="text1"/>
                <w:kern w:val="2"/>
                <w:lang w:val="en-GB"/>
              </w:rPr>
              <w:t xml:space="preserve"> students to finish “Activity 1: </w:t>
            </w:r>
            <w:r>
              <w:rPr>
                <w:rFonts w:eastAsia="SimSun"/>
                <w:bCs/>
                <w:color w:val="000000" w:themeColor="text1"/>
                <w:kern w:val="2"/>
                <w:lang w:val="en-GB"/>
              </w:rPr>
              <w:t>To find out about oneself</w:t>
            </w:r>
            <w:r w:rsidRPr="00D630BC">
              <w:rPr>
                <w:rFonts w:eastAsia="SimSun"/>
                <w:bCs/>
                <w:color w:val="000000" w:themeColor="text1"/>
                <w:kern w:val="2"/>
                <w:lang w:val="en-GB"/>
              </w:rPr>
              <w:t xml:space="preserve">” in Worksheet 2 and </w:t>
            </w:r>
            <w:r>
              <w:rPr>
                <w:rFonts w:eastAsia="SimSun"/>
                <w:bCs/>
                <w:color w:val="000000" w:themeColor="text1"/>
                <w:kern w:val="2"/>
                <w:lang w:val="en-GB"/>
              </w:rPr>
              <w:t xml:space="preserve">to </w:t>
            </w:r>
            <w:r w:rsidRPr="00D630BC">
              <w:rPr>
                <w:rFonts w:eastAsia="SimSun"/>
                <w:bCs/>
                <w:color w:val="000000" w:themeColor="text1"/>
                <w:kern w:val="2"/>
                <w:lang w:val="en-GB"/>
              </w:rPr>
              <w:t xml:space="preserve">share </w:t>
            </w:r>
            <w:r>
              <w:rPr>
                <w:rFonts w:eastAsia="SimSun"/>
                <w:bCs/>
                <w:color w:val="000000" w:themeColor="text1"/>
                <w:kern w:val="2"/>
                <w:lang w:val="en-GB"/>
              </w:rPr>
              <w:t xml:space="preserve">with classmates their </w:t>
            </w:r>
            <w:r w:rsidRPr="00D630BC">
              <w:rPr>
                <w:rFonts w:eastAsia="SimSun"/>
                <w:bCs/>
                <w:color w:val="000000" w:themeColor="text1"/>
                <w:kern w:val="2"/>
                <w:lang w:val="en-GB"/>
              </w:rPr>
              <w:t xml:space="preserve">characters, interests, </w:t>
            </w:r>
            <w:r>
              <w:rPr>
                <w:rFonts w:eastAsia="SimSun"/>
                <w:bCs/>
                <w:color w:val="000000" w:themeColor="text1"/>
                <w:kern w:val="2"/>
                <w:lang w:val="en-GB"/>
              </w:rPr>
              <w:t>abilities</w:t>
            </w:r>
            <w:r w:rsidRPr="00D630BC">
              <w:rPr>
                <w:rFonts w:eastAsia="SimSun"/>
                <w:bCs/>
                <w:color w:val="000000" w:themeColor="text1"/>
                <w:kern w:val="2"/>
                <w:lang w:val="en-GB"/>
              </w:rPr>
              <w:t>, work values</w:t>
            </w:r>
            <w:r>
              <w:rPr>
                <w:rFonts w:eastAsia="SimSun"/>
                <w:bCs/>
                <w:color w:val="000000" w:themeColor="text1"/>
                <w:kern w:val="2"/>
                <w:lang w:val="en-GB"/>
              </w:rPr>
              <w:t>, etc.</w:t>
            </w:r>
            <w:r w:rsidRPr="00D630BC">
              <w:rPr>
                <w:rFonts w:eastAsia="SimSun"/>
                <w:bCs/>
                <w:color w:val="000000" w:themeColor="text1"/>
                <w:kern w:val="2"/>
                <w:lang w:val="en-GB"/>
              </w:rPr>
              <w:t xml:space="preserve"> </w:t>
            </w:r>
            <w:r>
              <w:rPr>
                <w:rFonts w:eastAsia="SimSun"/>
                <w:bCs/>
                <w:color w:val="000000" w:themeColor="text1"/>
                <w:kern w:val="2"/>
                <w:lang w:val="en-GB"/>
              </w:rPr>
              <w:t xml:space="preserve">The objective of </w:t>
            </w:r>
            <w:r w:rsidRPr="00D630BC">
              <w:rPr>
                <w:rFonts w:eastAsia="SimSun"/>
                <w:bCs/>
                <w:color w:val="000000" w:themeColor="text1"/>
                <w:kern w:val="2"/>
                <w:lang w:val="en-GB"/>
              </w:rPr>
              <w:t xml:space="preserve">Activity 1 </w:t>
            </w:r>
            <w:r>
              <w:rPr>
                <w:rFonts w:eastAsia="SimSun"/>
                <w:bCs/>
                <w:color w:val="000000" w:themeColor="text1"/>
                <w:kern w:val="2"/>
                <w:lang w:val="en-GB"/>
              </w:rPr>
              <w:t>is to</w:t>
            </w:r>
            <w:r w:rsidRPr="00D630BC">
              <w:rPr>
                <w:rFonts w:eastAsia="SimSun"/>
                <w:bCs/>
                <w:color w:val="000000" w:themeColor="text1"/>
                <w:kern w:val="2"/>
                <w:lang w:val="en-GB"/>
              </w:rPr>
              <w:t xml:space="preserve"> help </w:t>
            </w:r>
            <w:r>
              <w:rPr>
                <w:rFonts w:eastAsia="SimSun"/>
                <w:bCs/>
                <w:color w:val="000000" w:themeColor="text1"/>
                <w:kern w:val="2"/>
                <w:lang w:val="en-GB"/>
              </w:rPr>
              <w:t>students</w:t>
            </w:r>
            <w:r w:rsidRPr="00D630BC">
              <w:rPr>
                <w:rFonts w:eastAsia="SimSun"/>
                <w:bCs/>
                <w:color w:val="000000" w:themeColor="text1"/>
                <w:kern w:val="2"/>
                <w:lang w:val="en-GB"/>
              </w:rPr>
              <w:t xml:space="preserve"> understand </w:t>
            </w:r>
            <w:r>
              <w:rPr>
                <w:rFonts w:eastAsia="SimSun"/>
                <w:bCs/>
                <w:color w:val="000000" w:themeColor="text1"/>
                <w:kern w:val="2"/>
                <w:lang w:val="en-GB"/>
              </w:rPr>
              <w:t>themselves</w:t>
            </w:r>
            <w:r w:rsidRPr="00D630BC">
              <w:rPr>
                <w:rFonts w:eastAsia="SimSun"/>
                <w:bCs/>
                <w:color w:val="000000" w:themeColor="text1"/>
                <w:kern w:val="2"/>
                <w:lang w:val="en-GB"/>
              </w:rPr>
              <w:t>.</w:t>
            </w:r>
          </w:p>
          <w:p w14:paraId="69DA568A" w14:textId="29685934" w:rsidR="007B7895" w:rsidRPr="00CE6ED9" w:rsidRDefault="007B7895" w:rsidP="007C726E">
            <w:pPr>
              <w:pStyle w:val="aff8"/>
              <w:widowControl w:val="0"/>
              <w:numPr>
                <w:ilvl w:val="0"/>
                <w:numId w:val="11"/>
              </w:numPr>
              <w:spacing w:line="276" w:lineRule="auto"/>
              <w:ind w:leftChars="0" w:left="879" w:hanging="482"/>
              <w:jc w:val="both"/>
              <w:rPr>
                <w:rFonts w:eastAsia="新細明體"/>
                <w:b/>
                <w:bCs/>
                <w:i/>
                <w:color w:val="808080" w:themeColor="background1" w:themeShade="80"/>
                <w:kern w:val="2"/>
                <w:lang w:val="en-GB" w:eastAsia="zh-TW"/>
              </w:rPr>
            </w:pPr>
            <w:r w:rsidRPr="00D630BC">
              <w:rPr>
                <w:rFonts w:eastAsia="SimSun"/>
                <w:b/>
                <w:bCs/>
                <w:color w:val="000000" w:themeColor="text1"/>
                <w:kern w:val="2"/>
                <w:lang w:val="en-GB"/>
              </w:rPr>
              <w:t xml:space="preserve">Class discussion: </w:t>
            </w:r>
            <w:r w:rsidRPr="00D630BC">
              <w:rPr>
                <w:rFonts w:eastAsia="SimSun"/>
                <w:color w:val="000000" w:themeColor="text1"/>
                <w:kern w:val="2"/>
                <w:lang w:val="en-GB"/>
              </w:rPr>
              <w:t>The teacher invite</w:t>
            </w:r>
            <w:r>
              <w:rPr>
                <w:rFonts w:eastAsia="SimSun"/>
                <w:color w:val="000000" w:themeColor="text1"/>
                <w:kern w:val="2"/>
                <w:lang w:val="en-GB"/>
              </w:rPr>
              <w:t>s</w:t>
            </w:r>
            <w:r w:rsidRPr="00D630BC">
              <w:rPr>
                <w:rFonts w:eastAsia="SimSun"/>
                <w:color w:val="000000" w:themeColor="text1"/>
                <w:kern w:val="2"/>
                <w:lang w:val="en-GB"/>
              </w:rPr>
              <w:t xml:space="preserve"> students to share values that they </w:t>
            </w:r>
            <w:r>
              <w:rPr>
                <w:rFonts w:eastAsia="SimSun"/>
                <w:color w:val="000000" w:themeColor="text1"/>
                <w:kern w:val="2"/>
                <w:lang w:val="en-GB"/>
              </w:rPr>
              <w:t>consider important</w:t>
            </w:r>
            <w:r w:rsidRPr="00D630BC">
              <w:rPr>
                <w:rFonts w:eastAsia="SimSun"/>
                <w:color w:val="000000" w:themeColor="text1"/>
                <w:kern w:val="2"/>
                <w:lang w:val="en-GB"/>
              </w:rPr>
              <w:t xml:space="preserve"> and help</w:t>
            </w:r>
            <w:r>
              <w:rPr>
                <w:rFonts w:eastAsia="SimSun"/>
                <w:color w:val="000000" w:themeColor="text1"/>
                <w:kern w:val="2"/>
                <w:lang w:val="en-GB"/>
              </w:rPr>
              <w:t>s</w:t>
            </w:r>
            <w:r w:rsidRPr="00D630BC">
              <w:rPr>
                <w:rFonts w:eastAsia="SimSun"/>
                <w:color w:val="000000" w:themeColor="text1"/>
                <w:kern w:val="2"/>
                <w:lang w:val="en-GB"/>
              </w:rPr>
              <w:t xml:space="preserve"> students reflect on the impacts of values on career choice</w:t>
            </w:r>
            <w:r>
              <w:rPr>
                <w:rFonts w:eastAsia="SimSun"/>
                <w:color w:val="000000" w:themeColor="text1"/>
                <w:kern w:val="2"/>
                <w:lang w:val="en-GB"/>
              </w:rPr>
              <w:t>;</w:t>
            </w:r>
            <w:r w:rsidRPr="00D630BC">
              <w:rPr>
                <w:rFonts w:eastAsia="SimSun"/>
                <w:color w:val="000000" w:themeColor="text1"/>
                <w:kern w:val="2"/>
                <w:lang w:val="en-GB"/>
              </w:rPr>
              <w:t xml:space="preserve"> and then carr</w:t>
            </w:r>
            <w:r>
              <w:rPr>
                <w:rFonts w:eastAsia="SimSun"/>
                <w:color w:val="000000" w:themeColor="text1"/>
                <w:kern w:val="2"/>
                <w:lang w:val="en-GB"/>
              </w:rPr>
              <w:t>ies</w:t>
            </w:r>
            <w:r w:rsidRPr="00D630BC">
              <w:rPr>
                <w:rFonts w:eastAsia="SimSun"/>
                <w:color w:val="000000" w:themeColor="text1"/>
                <w:kern w:val="2"/>
                <w:lang w:val="en-GB"/>
              </w:rPr>
              <w:t xml:space="preserve"> out a class discussion.</w:t>
            </w:r>
          </w:p>
          <w:p w14:paraId="7836E297" w14:textId="72BDA5A7" w:rsidR="007B7895" w:rsidRPr="00CE6ED9" w:rsidRDefault="007B7895" w:rsidP="007C726E">
            <w:pPr>
              <w:pStyle w:val="aff8"/>
              <w:widowControl w:val="0"/>
              <w:numPr>
                <w:ilvl w:val="0"/>
                <w:numId w:val="11"/>
              </w:numPr>
              <w:spacing w:line="276" w:lineRule="auto"/>
              <w:ind w:leftChars="0" w:left="879" w:hanging="482"/>
              <w:jc w:val="both"/>
              <w:rPr>
                <w:rFonts w:eastAsia="新細明體"/>
                <w:i/>
                <w:color w:val="808080" w:themeColor="background1" w:themeShade="80"/>
                <w:kern w:val="2"/>
                <w:lang w:val="en-GB" w:eastAsia="zh-TW"/>
              </w:rPr>
            </w:pPr>
            <w:r>
              <w:rPr>
                <w:rFonts w:eastAsia="SimSun"/>
                <w:b/>
                <w:color w:val="000000" w:themeColor="text1"/>
                <w:kern w:val="2"/>
                <w:lang w:val="en-GB"/>
              </w:rPr>
              <w:t>Summary</w:t>
            </w:r>
            <w:r w:rsidRPr="00D630BC">
              <w:rPr>
                <w:rFonts w:eastAsia="SimSun"/>
                <w:b/>
                <w:color w:val="000000" w:themeColor="text1"/>
                <w:kern w:val="2"/>
                <w:lang w:val="en-GB"/>
              </w:rPr>
              <w:t xml:space="preserve">: </w:t>
            </w:r>
            <w:r>
              <w:rPr>
                <w:rFonts w:eastAsia="標楷體"/>
                <w:color w:val="000000" w:themeColor="text1"/>
                <w:kern w:val="2"/>
                <w:lang w:val="en-GB"/>
              </w:rPr>
              <w:t xml:space="preserve">The </w:t>
            </w:r>
            <w:r w:rsidRPr="00D630BC">
              <w:rPr>
                <w:rFonts w:eastAsia="標楷體"/>
                <w:color w:val="000000" w:themeColor="text1"/>
                <w:kern w:val="2"/>
                <w:lang w:val="en-GB"/>
              </w:rPr>
              <w:t xml:space="preserve">teacher </w:t>
            </w:r>
            <w:r>
              <w:rPr>
                <w:rFonts w:eastAsia="標楷體"/>
                <w:color w:val="000000" w:themeColor="text1"/>
                <w:kern w:val="2"/>
                <w:lang w:val="en-GB"/>
              </w:rPr>
              <w:t xml:space="preserve">summarises the class discussion and asks </w:t>
            </w:r>
            <w:r w:rsidRPr="00D630BC">
              <w:rPr>
                <w:rFonts w:eastAsia="標楷體"/>
                <w:color w:val="000000" w:themeColor="text1"/>
                <w:kern w:val="2"/>
                <w:lang w:val="en-GB"/>
              </w:rPr>
              <w:t>students:</w:t>
            </w:r>
          </w:p>
          <w:p w14:paraId="6C9FC1B9" w14:textId="7D23B9E9" w:rsidR="007B7895" w:rsidRPr="00CE6ED9" w:rsidRDefault="007B7895" w:rsidP="002019E0">
            <w:pPr>
              <w:widowControl w:val="0"/>
              <w:numPr>
                <w:ilvl w:val="0"/>
                <w:numId w:val="12"/>
              </w:numPr>
              <w:spacing w:line="276" w:lineRule="auto"/>
              <w:ind w:left="1361" w:hanging="482"/>
              <w:jc w:val="both"/>
              <w:rPr>
                <w:rFonts w:eastAsia="標楷體"/>
                <w:color w:val="808080" w:themeColor="background1" w:themeShade="80"/>
                <w:kern w:val="2"/>
                <w:lang w:val="en-GB" w:eastAsia="zh-TW"/>
              </w:rPr>
            </w:pPr>
            <w:r>
              <w:rPr>
                <w:rFonts w:eastAsia="標楷體"/>
                <w:color w:val="000000" w:themeColor="text1"/>
                <w:kern w:val="2"/>
                <w:lang w:val="en-GB"/>
              </w:rPr>
              <w:t xml:space="preserve">Other than </w:t>
            </w:r>
            <w:r w:rsidRPr="00D630BC">
              <w:rPr>
                <w:rFonts w:eastAsia="標楷體"/>
                <w:color w:val="000000" w:themeColor="text1"/>
                <w:kern w:val="2"/>
                <w:lang w:val="en-GB"/>
              </w:rPr>
              <w:t xml:space="preserve">characters, interests, </w:t>
            </w:r>
            <w:r>
              <w:rPr>
                <w:rFonts w:eastAsia="標楷體"/>
                <w:color w:val="000000" w:themeColor="text1"/>
                <w:kern w:val="2"/>
                <w:lang w:val="en-GB"/>
              </w:rPr>
              <w:t xml:space="preserve">abilities </w:t>
            </w:r>
            <w:r w:rsidRPr="00D630BC">
              <w:rPr>
                <w:rFonts w:eastAsia="標楷體"/>
                <w:color w:val="000000" w:themeColor="text1"/>
                <w:kern w:val="2"/>
                <w:lang w:val="en-GB"/>
              </w:rPr>
              <w:t>and work values, what other factors will affect career choice</w:t>
            </w:r>
            <w:r>
              <w:rPr>
                <w:rFonts w:eastAsia="標楷體"/>
                <w:color w:val="000000" w:themeColor="text1"/>
                <w:kern w:val="2"/>
                <w:lang w:val="en-GB"/>
              </w:rPr>
              <w:t>?</w:t>
            </w:r>
          </w:p>
        </w:tc>
        <w:tc>
          <w:tcPr>
            <w:tcW w:w="1425" w:type="dxa"/>
            <w:gridSpan w:val="2"/>
            <w:shd w:val="clear" w:color="auto" w:fill="auto"/>
          </w:tcPr>
          <w:p w14:paraId="47D7D49C" w14:textId="77777777" w:rsidR="007B7895" w:rsidRPr="00D630BC" w:rsidRDefault="007B7895">
            <w:pPr>
              <w:widowControl w:val="0"/>
              <w:spacing w:line="276" w:lineRule="auto"/>
              <w:ind w:left="34"/>
              <w:rPr>
                <w:rFonts w:eastAsia="SimSun"/>
                <w:color w:val="000000" w:themeColor="text1"/>
                <w:lang w:val="en-GB"/>
              </w:rPr>
            </w:pPr>
            <w:r w:rsidRPr="00D630BC">
              <w:rPr>
                <w:rFonts w:eastAsia="新細明體"/>
                <w:color w:val="000000" w:themeColor="text1"/>
                <w:lang w:val="en-GB" w:eastAsia="zh-TW"/>
              </w:rPr>
              <w:t>25</w:t>
            </w:r>
            <w:r w:rsidRPr="00D630BC">
              <w:rPr>
                <w:rFonts w:eastAsia="SimSun"/>
                <w:color w:val="000000" w:themeColor="text1"/>
                <w:lang w:val="en-GB"/>
              </w:rPr>
              <w:t xml:space="preserve"> minutes</w:t>
            </w:r>
          </w:p>
        </w:tc>
      </w:tr>
      <w:tr w:rsidR="007B7895" w:rsidRPr="00CE6ED9" w14:paraId="50EBB505" w14:textId="77777777" w:rsidTr="00E15FC9">
        <w:trPr>
          <w:gridAfter w:val="1"/>
          <w:wAfter w:w="9" w:type="dxa"/>
        </w:trPr>
        <w:tc>
          <w:tcPr>
            <w:tcW w:w="1587" w:type="dxa"/>
            <w:vMerge/>
            <w:shd w:val="clear" w:color="auto" w:fill="auto"/>
          </w:tcPr>
          <w:p w14:paraId="46575CCF" w14:textId="77777777" w:rsidR="007B7895" w:rsidRPr="00D630BC" w:rsidRDefault="007B7895">
            <w:pPr>
              <w:spacing w:line="276" w:lineRule="auto"/>
              <w:rPr>
                <w:rFonts w:eastAsia="新細明體"/>
                <w:b/>
                <w:bCs/>
                <w:lang w:val="en-GB"/>
              </w:rPr>
            </w:pPr>
          </w:p>
        </w:tc>
        <w:tc>
          <w:tcPr>
            <w:tcW w:w="5369" w:type="dxa"/>
            <w:tcBorders>
              <w:top w:val="single" w:sz="4" w:space="0" w:color="auto"/>
              <w:bottom w:val="single" w:sz="4" w:space="0" w:color="auto"/>
            </w:tcBorders>
            <w:shd w:val="clear" w:color="auto" w:fill="auto"/>
          </w:tcPr>
          <w:p w14:paraId="209058AD" w14:textId="77777777" w:rsidR="007B7895" w:rsidRPr="00D630BC" w:rsidRDefault="007B7895" w:rsidP="007C726E">
            <w:pPr>
              <w:pStyle w:val="aff8"/>
              <w:numPr>
                <w:ilvl w:val="0"/>
                <w:numId w:val="10"/>
              </w:numPr>
              <w:tabs>
                <w:tab w:val="clear" w:pos="360"/>
              </w:tabs>
              <w:spacing w:line="276" w:lineRule="auto"/>
              <w:ind w:leftChars="0" w:left="397" w:hanging="397"/>
              <w:jc w:val="both"/>
              <w:rPr>
                <w:rFonts w:eastAsia="新細明體"/>
                <w:b/>
                <w:color w:val="000000" w:themeColor="text1"/>
                <w:lang w:val="en-GB"/>
              </w:rPr>
            </w:pPr>
            <w:r w:rsidRPr="00D630BC">
              <w:rPr>
                <w:rFonts w:eastAsia="新細明體"/>
                <w:b/>
                <w:color w:val="000000" w:themeColor="text1"/>
                <w:lang w:val="en-GB"/>
              </w:rPr>
              <w:t>Interactive teaching:</w:t>
            </w:r>
          </w:p>
          <w:p w14:paraId="5CA6B8C4" w14:textId="5D8189B1" w:rsidR="007B7895" w:rsidRPr="00CE6ED9" w:rsidRDefault="007B7895" w:rsidP="007C726E">
            <w:pPr>
              <w:pStyle w:val="aff8"/>
              <w:widowControl w:val="0"/>
              <w:numPr>
                <w:ilvl w:val="0"/>
                <w:numId w:val="11"/>
              </w:numPr>
              <w:spacing w:line="276" w:lineRule="auto"/>
              <w:ind w:leftChars="0" w:left="879" w:hanging="482"/>
              <w:jc w:val="both"/>
              <w:rPr>
                <w:rFonts w:eastAsia="新細明體"/>
                <w:i/>
                <w:color w:val="808080" w:themeColor="background1" w:themeShade="80"/>
                <w:kern w:val="2"/>
                <w:lang w:val="en-GB" w:eastAsia="zh-TW"/>
              </w:rPr>
            </w:pPr>
            <w:r w:rsidRPr="00D630BC">
              <w:rPr>
                <w:rFonts w:eastAsia="SimSun"/>
                <w:b/>
                <w:bCs/>
                <w:iCs/>
                <w:color w:val="000000" w:themeColor="text1"/>
                <w:kern w:val="2"/>
                <w:lang w:val="en-GB"/>
              </w:rPr>
              <w:t>Class discussion:</w:t>
            </w:r>
            <w:r w:rsidRPr="00D630BC">
              <w:rPr>
                <w:rFonts w:eastAsia="SimSun"/>
                <w:iCs/>
                <w:color w:val="000000" w:themeColor="text1"/>
                <w:kern w:val="2"/>
                <w:lang w:val="en-GB"/>
              </w:rPr>
              <w:t xml:space="preserve"> The teacher ask</w:t>
            </w:r>
            <w:r>
              <w:rPr>
                <w:rFonts w:eastAsia="SimSun"/>
                <w:iCs/>
                <w:color w:val="000000" w:themeColor="text1"/>
                <w:kern w:val="2"/>
                <w:lang w:val="en-GB"/>
              </w:rPr>
              <w:t>s</w:t>
            </w:r>
            <w:r w:rsidRPr="00D630BC">
              <w:rPr>
                <w:rFonts w:eastAsia="SimSun"/>
                <w:iCs/>
                <w:color w:val="000000" w:themeColor="text1"/>
                <w:kern w:val="2"/>
                <w:lang w:val="en-GB"/>
              </w:rPr>
              <w:t xml:space="preserve"> students to share </w:t>
            </w:r>
            <w:r>
              <w:rPr>
                <w:rFonts w:eastAsia="SimSun"/>
                <w:iCs/>
                <w:color w:val="000000" w:themeColor="text1"/>
                <w:kern w:val="2"/>
                <w:lang w:val="en-GB"/>
              </w:rPr>
              <w:t xml:space="preserve">their responses to the question in </w:t>
            </w:r>
            <w:r w:rsidRPr="00D630BC">
              <w:rPr>
                <w:rFonts w:eastAsia="SimSun"/>
                <w:iCs/>
                <w:color w:val="000000" w:themeColor="text1"/>
                <w:kern w:val="2"/>
                <w:lang w:val="en-GB"/>
              </w:rPr>
              <w:t xml:space="preserve">“Activity 1: </w:t>
            </w:r>
            <w:r w:rsidRPr="00E6542B">
              <w:rPr>
                <w:rFonts w:eastAsia="SimSun"/>
                <w:iCs/>
                <w:color w:val="000000" w:themeColor="text1"/>
                <w:kern w:val="2"/>
                <w:lang w:val="en-GB"/>
              </w:rPr>
              <w:t xml:space="preserve">Employment </w:t>
            </w:r>
            <w:r w:rsidRPr="00D630BC">
              <w:rPr>
                <w:rFonts w:eastAsia="SimSun"/>
                <w:iCs/>
                <w:color w:val="000000" w:themeColor="text1"/>
                <w:kern w:val="2"/>
                <w:lang w:val="en-GB"/>
              </w:rPr>
              <w:t>environment and occupation” in Worksheet 3 and point</w:t>
            </w:r>
            <w:r>
              <w:rPr>
                <w:rFonts w:eastAsia="SimSun"/>
                <w:iCs/>
                <w:color w:val="000000" w:themeColor="text1"/>
                <w:kern w:val="2"/>
                <w:lang w:val="en-GB"/>
              </w:rPr>
              <w:t>s</w:t>
            </w:r>
            <w:r w:rsidRPr="00D630BC">
              <w:rPr>
                <w:rFonts w:eastAsia="SimSun"/>
                <w:iCs/>
                <w:color w:val="000000" w:themeColor="text1"/>
                <w:kern w:val="2"/>
                <w:lang w:val="en-GB"/>
              </w:rPr>
              <w:t xml:space="preserve"> out </w:t>
            </w:r>
            <w:r w:rsidRPr="00D630BC">
              <w:rPr>
                <w:rFonts w:eastAsia="SimSun"/>
                <w:iCs/>
                <w:color w:val="000000" w:themeColor="text1"/>
                <w:kern w:val="2"/>
                <w:lang w:val="en-GB"/>
              </w:rPr>
              <w:lastRenderedPageBreak/>
              <w:t xml:space="preserve">that </w:t>
            </w:r>
            <w:r w:rsidRPr="00E6542B">
              <w:rPr>
                <w:rFonts w:eastAsia="SimSun"/>
                <w:iCs/>
                <w:color w:val="000000" w:themeColor="text1"/>
                <w:kern w:val="2"/>
                <w:lang w:val="en-GB"/>
              </w:rPr>
              <w:t xml:space="preserve">job </w:t>
            </w:r>
            <w:r w:rsidRPr="00BB1A59">
              <w:rPr>
                <w:rFonts w:eastAsia="SimSun"/>
                <w:iCs/>
                <w:color w:val="000000" w:themeColor="text1"/>
                <w:kern w:val="2"/>
                <w:lang w:val="en-GB"/>
              </w:rPr>
              <w:t xml:space="preserve">opportunities </w:t>
            </w:r>
            <w:r w:rsidRPr="00E6542B">
              <w:rPr>
                <w:rFonts w:eastAsia="SimSun"/>
                <w:iCs/>
                <w:color w:val="000000" w:themeColor="text1"/>
                <w:kern w:val="2"/>
                <w:lang w:val="en-GB"/>
              </w:rPr>
              <w:t>and employment environment</w:t>
            </w:r>
            <w:r w:rsidRPr="00D630BC">
              <w:rPr>
                <w:rFonts w:eastAsia="SimSun"/>
                <w:iCs/>
                <w:color w:val="000000" w:themeColor="text1"/>
                <w:kern w:val="2"/>
                <w:lang w:val="en-GB"/>
              </w:rPr>
              <w:t xml:space="preserve"> are closely related to each other and the points</w:t>
            </w:r>
            <w:r>
              <w:rPr>
                <w:rFonts w:eastAsia="SimSun"/>
                <w:iCs/>
                <w:color w:val="000000" w:themeColor="text1"/>
                <w:kern w:val="2"/>
                <w:lang w:val="en-GB"/>
              </w:rPr>
              <w:t>-</w:t>
            </w:r>
            <w:r w:rsidRPr="00D630BC">
              <w:rPr>
                <w:rFonts w:eastAsia="SimSun"/>
                <w:iCs/>
                <w:color w:val="000000" w:themeColor="text1"/>
                <w:kern w:val="2"/>
                <w:lang w:val="en-GB"/>
              </w:rPr>
              <w:t>to</w:t>
            </w:r>
            <w:r>
              <w:rPr>
                <w:rFonts w:eastAsia="SimSun"/>
                <w:iCs/>
                <w:color w:val="000000" w:themeColor="text1"/>
                <w:kern w:val="2"/>
                <w:lang w:val="en-GB"/>
              </w:rPr>
              <w:t xml:space="preserve">-note </w:t>
            </w:r>
            <w:r w:rsidRPr="00D630BC">
              <w:rPr>
                <w:rFonts w:eastAsia="SimSun"/>
                <w:iCs/>
                <w:color w:val="000000" w:themeColor="text1"/>
                <w:kern w:val="2"/>
                <w:lang w:val="en-GB"/>
              </w:rPr>
              <w:t>while making an occupational choice.</w:t>
            </w:r>
          </w:p>
          <w:p w14:paraId="030B21D5" w14:textId="3296A428" w:rsidR="007B7895" w:rsidRPr="00D630BC" w:rsidRDefault="007B7895" w:rsidP="007C726E">
            <w:pPr>
              <w:pStyle w:val="aff8"/>
              <w:widowControl w:val="0"/>
              <w:numPr>
                <w:ilvl w:val="0"/>
                <w:numId w:val="11"/>
              </w:numPr>
              <w:spacing w:line="276" w:lineRule="auto"/>
              <w:ind w:leftChars="0" w:left="879" w:hanging="482"/>
              <w:jc w:val="both"/>
              <w:rPr>
                <w:rFonts w:eastAsia="SimSun"/>
                <w:b/>
                <w:color w:val="000000" w:themeColor="text1"/>
                <w:lang w:val="en-GB" w:eastAsia="zh-TW"/>
              </w:rPr>
            </w:pPr>
            <w:r>
              <w:rPr>
                <w:rFonts w:eastAsiaTheme="minorEastAsia"/>
                <w:b/>
                <w:bCs/>
                <w:color w:val="000000" w:themeColor="text1"/>
                <w:lang w:val="en-GB"/>
              </w:rPr>
              <w:t xml:space="preserve">Direct </w:t>
            </w:r>
            <w:r w:rsidRPr="00D630BC">
              <w:rPr>
                <w:rFonts w:eastAsiaTheme="minorEastAsia"/>
                <w:b/>
                <w:bCs/>
                <w:color w:val="000000" w:themeColor="text1"/>
                <w:lang w:val="en-GB"/>
              </w:rPr>
              <w:t>instruction:</w:t>
            </w:r>
            <w:r w:rsidRPr="00D630BC">
              <w:rPr>
                <w:rFonts w:eastAsiaTheme="minorEastAsia"/>
                <w:color w:val="000000" w:themeColor="text1"/>
                <w:lang w:val="en-GB"/>
              </w:rPr>
              <w:t xml:space="preserve"> </w:t>
            </w:r>
            <w:r w:rsidRPr="00D630BC">
              <w:rPr>
                <w:rFonts w:eastAsia="SimSun"/>
                <w:iCs/>
                <w:color w:val="000000" w:themeColor="text1"/>
                <w:lang w:val="en-GB"/>
              </w:rPr>
              <w:t>The teacher explain</w:t>
            </w:r>
            <w:r>
              <w:rPr>
                <w:rFonts w:eastAsia="SimSun"/>
                <w:iCs/>
                <w:color w:val="000000" w:themeColor="text1"/>
                <w:lang w:val="en-GB"/>
              </w:rPr>
              <w:t>s</w:t>
            </w:r>
            <w:r w:rsidRPr="00D630BC">
              <w:rPr>
                <w:rFonts w:eastAsia="SimSun"/>
                <w:iCs/>
                <w:color w:val="000000" w:themeColor="text1"/>
                <w:lang w:val="en-GB"/>
              </w:rPr>
              <w:t xml:space="preserve"> </w:t>
            </w:r>
            <w:r>
              <w:rPr>
                <w:rFonts w:eastAsia="SimSun"/>
                <w:iCs/>
                <w:color w:val="000000" w:themeColor="text1"/>
                <w:lang w:val="en-GB"/>
              </w:rPr>
              <w:t xml:space="preserve">the meaning of </w:t>
            </w:r>
            <w:r w:rsidRPr="00D630BC">
              <w:rPr>
                <w:rFonts w:eastAsia="SimSun"/>
                <w:iCs/>
                <w:color w:val="000000" w:themeColor="text1"/>
                <w:lang w:val="en-GB"/>
              </w:rPr>
              <w:t>SWOT, the relationship between the self and the environment and that between external factors and internal factors and what factors will contribute to the achievement of goals and what will hinder it. The teacher explain</w:t>
            </w:r>
            <w:r>
              <w:rPr>
                <w:rFonts w:eastAsia="SimSun"/>
                <w:iCs/>
                <w:color w:val="000000" w:themeColor="text1"/>
                <w:lang w:val="en-GB"/>
              </w:rPr>
              <w:t>s</w:t>
            </w:r>
            <w:r w:rsidRPr="00D630BC">
              <w:rPr>
                <w:rFonts w:eastAsia="SimSun"/>
                <w:iCs/>
                <w:color w:val="000000" w:themeColor="text1"/>
                <w:lang w:val="en-GB"/>
              </w:rPr>
              <w:t xml:space="preserve"> what “Strengths”, “Weaknesses”, “Opportunities” and “Threats” </w:t>
            </w:r>
            <w:r w:rsidRPr="0087161B">
              <w:rPr>
                <w:rFonts w:eastAsia="SimSun"/>
                <w:iCs/>
                <w:color w:val="000000" w:themeColor="text1"/>
                <w:lang w:val="en-GB"/>
              </w:rPr>
              <w:t xml:space="preserve">are </w:t>
            </w:r>
            <w:r w:rsidRPr="00D630BC">
              <w:rPr>
                <w:rFonts w:eastAsia="SimSun"/>
                <w:iCs/>
                <w:color w:val="000000" w:themeColor="text1"/>
                <w:lang w:val="en-GB"/>
              </w:rPr>
              <w:t>so that students can have a preliminary understanding of how to evaluate</w:t>
            </w:r>
            <w:r>
              <w:rPr>
                <w:rFonts w:eastAsia="SimSun"/>
                <w:iCs/>
                <w:color w:val="000000" w:themeColor="text1"/>
                <w:lang w:val="en-GB"/>
              </w:rPr>
              <w:t xml:space="preserve"> their initial </w:t>
            </w:r>
            <w:r w:rsidRPr="00E6542B">
              <w:rPr>
                <w:rFonts w:eastAsia="SimSun"/>
                <w:iCs/>
                <w:color w:val="000000" w:themeColor="text1"/>
                <w:lang w:val="en-GB"/>
              </w:rPr>
              <w:t xml:space="preserve">career </w:t>
            </w:r>
            <w:r w:rsidRPr="00F8643E">
              <w:rPr>
                <w:rFonts w:eastAsia="SimSun"/>
                <w:iCs/>
                <w:color w:val="000000" w:themeColor="text1"/>
                <w:lang w:val="en-GB"/>
              </w:rPr>
              <w:t>positioning</w:t>
            </w:r>
            <w:r w:rsidRPr="00D630BC">
              <w:rPr>
                <w:rFonts w:eastAsia="SimSun"/>
                <w:iCs/>
                <w:color w:val="000000" w:themeColor="text1"/>
                <w:lang w:val="en-GB"/>
              </w:rPr>
              <w:t>.</w:t>
            </w:r>
          </w:p>
        </w:tc>
        <w:tc>
          <w:tcPr>
            <w:tcW w:w="1425" w:type="dxa"/>
            <w:gridSpan w:val="2"/>
            <w:shd w:val="clear" w:color="auto" w:fill="auto"/>
          </w:tcPr>
          <w:p w14:paraId="5D1D87B3" w14:textId="77777777" w:rsidR="007B7895" w:rsidRPr="00D630BC" w:rsidRDefault="007B7895">
            <w:pPr>
              <w:widowControl w:val="0"/>
              <w:spacing w:line="276" w:lineRule="auto"/>
              <w:ind w:left="34"/>
              <w:rPr>
                <w:rFonts w:eastAsia="SimSun"/>
                <w:color w:val="000000" w:themeColor="text1"/>
                <w:lang w:val="en-GB"/>
              </w:rPr>
            </w:pPr>
            <w:r w:rsidRPr="00D630BC">
              <w:rPr>
                <w:rFonts w:eastAsia="新細明體"/>
                <w:color w:val="000000" w:themeColor="text1"/>
                <w:lang w:val="en-GB" w:eastAsia="zh-TW"/>
              </w:rPr>
              <w:lastRenderedPageBreak/>
              <w:t>10</w:t>
            </w:r>
            <w:r w:rsidRPr="00D630BC">
              <w:rPr>
                <w:rFonts w:eastAsia="SimSun"/>
                <w:color w:val="000000" w:themeColor="text1"/>
                <w:lang w:val="en-GB"/>
              </w:rPr>
              <w:t xml:space="preserve"> minutes</w:t>
            </w:r>
          </w:p>
        </w:tc>
      </w:tr>
      <w:tr w:rsidR="007B7895" w:rsidRPr="00CE6ED9" w14:paraId="3C5DA640" w14:textId="77777777" w:rsidTr="00E15FC9">
        <w:trPr>
          <w:gridAfter w:val="1"/>
          <w:wAfter w:w="9" w:type="dxa"/>
        </w:trPr>
        <w:tc>
          <w:tcPr>
            <w:tcW w:w="1587" w:type="dxa"/>
            <w:vMerge/>
            <w:shd w:val="clear" w:color="auto" w:fill="auto"/>
          </w:tcPr>
          <w:p w14:paraId="7D8C6D3C" w14:textId="77777777" w:rsidR="007B7895" w:rsidRPr="00D630BC" w:rsidRDefault="007B7895">
            <w:pPr>
              <w:spacing w:line="276" w:lineRule="auto"/>
              <w:rPr>
                <w:rFonts w:eastAsia="新細明體"/>
                <w:b/>
                <w:bCs/>
                <w:lang w:val="en-GB"/>
              </w:rPr>
            </w:pPr>
          </w:p>
        </w:tc>
        <w:tc>
          <w:tcPr>
            <w:tcW w:w="5375" w:type="dxa"/>
            <w:gridSpan w:val="2"/>
            <w:tcBorders>
              <w:top w:val="single" w:sz="4" w:space="0" w:color="auto"/>
              <w:bottom w:val="single" w:sz="4" w:space="0" w:color="auto"/>
            </w:tcBorders>
            <w:shd w:val="clear" w:color="auto" w:fill="auto"/>
          </w:tcPr>
          <w:p w14:paraId="0F4790A2" w14:textId="77777777" w:rsidR="007B7895" w:rsidRPr="00D630BC" w:rsidRDefault="007B7895" w:rsidP="007C726E">
            <w:pPr>
              <w:pStyle w:val="aff8"/>
              <w:numPr>
                <w:ilvl w:val="0"/>
                <w:numId w:val="10"/>
              </w:numPr>
              <w:tabs>
                <w:tab w:val="clear" w:pos="360"/>
              </w:tabs>
              <w:spacing w:line="276" w:lineRule="auto"/>
              <w:ind w:leftChars="0" w:left="397" w:hanging="397"/>
              <w:jc w:val="both"/>
              <w:rPr>
                <w:rFonts w:eastAsia="新細明體"/>
                <w:b/>
                <w:color w:val="000000" w:themeColor="text1"/>
                <w:lang w:val="en-GB"/>
              </w:rPr>
            </w:pPr>
            <w:r w:rsidRPr="00D630BC">
              <w:rPr>
                <w:rFonts w:eastAsia="新細明體"/>
                <w:b/>
                <w:color w:val="000000" w:themeColor="text1"/>
                <w:lang w:val="en-GB"/>
              </w:rPr>
              <w:t>Interactive teaching:</w:t>
            </w:r>
          </w:p>
          <w:p w14:paraId="478457D0" w14:textId="183F999A" w:rsidR="007B7895" w:rsidRPr="00D630BC" w:rsidRDefault="007B7895" w:rsidP="007C726E">
            <w:pPr>
              <w:pStyle w:val="aff8"/>
              <w:widowControl w:val="0"/>
              <w:numPr>
                <w:ilvl w:val="0"/>
                <w:numId w:val="11"/>
              </w:numPr>
              <w:spacing w:line="276" w:lineRule="auto"/>
              <w:ind w:leftChars="0" w:left="879" w:hanging="482"/>
              <w:jc w:val="both"/>
              <w:rPr>
                <w:rFonts w:eastAsia="新細明體"/>
                <w:iCs/>
                <w:color w:val="000000" w:themeColor="text1"/>
                <w:lang w:val="en-GB" w:eastAsia="zh-TW"/>
              </w:rPr>
            </w:pPr>
            <w:r w:rsidRPr="00D630BC">
              <w:rPr>
                <w:rFonts w:eastAsia="SimSun"/>
                <w:b/>
                <w:bCs/>
                <w:iCs/>
                <w:color w:val="000000" w:themeColor="text1"/>
                <w:lang w:val="en-GB"/>
              </w:rPr>
              <w:t xml:space="preserve">Group discussion: </w:t>
            </w:r>
            <w:r w:rsidRPr="00D630BC">
              <w:rPr>
                <w:rFonts w:eastAsia="SimSun"/>
                <w:iCs/>
                <w:color w:val="000000" w:themeColor="text1"/>
                <w:lang w:val="en-GB"/>
              </w:rPr>
              <w:t>Students work in groups of 4</w:t>
            </w:r>
            <w:r>
              <w:rPr>
                <w:rFonts w:eastAsia="SimSun"/>
                <w:iCs/>
                <w:color w:val="000000" w:themeColor="text1"/>
                <w:lang w:val="en-GB"/>
              </w:rPr>
              <w:t xml:space="preserve"> </w:t>
            </w:r>
            <w:r>
              <w:rPr>
                <w:rFonts w:eastAsiaTheme="minorEastAsia" w:hint="eastAsia"/>
                <w:iCs/>
                <w:color w:val="000000" w:themeColor="text1"/>
                <w:lang w:val="en-GB" w:eastAsia="zh-TW"/>
              </w:rPr>
              <w:t>to</w:t>
            </w:r>
            <w:r w:rsidRPr="00D630BC">
              <w:rPr>
                <w:rFonts w:eastAsia="SimSun"/>
                <w:iCs/>
                <w:color w:val="000000" w:themeColor="text1"/>
                <w:lang w:val="en-GB"/>
              </w:rPr>
              <w:t xml:space="preserve"> discuss the case provided in “Activity 2: SWOT Analysis” in Worksheet 3 and analyse the result</w:t>
            </w:r>
            <w:r>
              <w:rPr>
                <w:rFonts w:eastAsia="SimSun"/>
                <w:iCs/>
                <w:color w:val="000000" w:themeColor="text1"/>
                <w:lang w:val="en-GB"/>
              </w:rPr>
              <w:t>;</w:t>
            </w:r>
            <w:r w:rsidRPr="00D630BC">
              <w:rPr>
                <w:rFonts w:eastAsia="SimSun"/>
                <w:iCs/>
                <w:color w:val="000000" w:themeColor="text1"/>
                <w:lang w:val="en-GB"/>
              </w:rPr>
              <w:t xml:space="preserve"> understand the contents and integrate them with the SWOT Analysis</w:t>
            </w:r>
            <w:r>
              <w:rPr>
                <w:rFonts w:eastAsia="SimSun"/>
                <w:iCs/>
                <w:color w:val="000000" w:themeColor="text1"/>
                <w:lang w:val="en-GB"/>
              </w:rPr>
              <w:t>; and</w:t>
            </w:r>
            <w:r w:rsidRPr="00D630BC">
              <w:rPr>
                <w:rFonts w:eastAsia="SimSun"/>
                <w:iCs/>
                <w:color w:val="000000" w:themeColor="text1"/>
                <w:lang w:val="en-GB"/>
              </w:rPr>
              <w:t xml:space="preserve"> </w:t>
            </w:r>
            <w:r>
              <w:rPr>
                <w:rFonts w:eastAsia="SimSun"/>
                <w:iCs/>
                <w:color w:val="000000" w:themeColor="text1"/>
                <w:lang w:val="en-GB"/>
              </w:rPr>
              <w:t xml:space="preserve">suggest coping </w:t>
            </w:r>
            <w:r w:rsidRPr="00D630BC">
              <w:rPr>
                <w:rFonts w:eastAsia="SimSun"/>
                <w:iCs/>
                <w:color w:val="000000" w:themeColor="text1"/>
                <w:lang w:val="en-GB"/>
              </w:rPr>
              <w:t>measures and solutions.</w:t>
            </w:r>
          </w:p>
          <w:p w14:paraId="3B29B2E9" w14:textId="1C2BEB4B" w:rsidR="007B7895" w:rsidRPr="00D630BC" w:rsidRDefault="007B7895" w:rsidP="007C726E">
            <w:pPr>
              <w:pStyle w:val="aff8"/>
              <w:widowControl w:val="0"/>
              <w:numPr>
                <w:ilvl w:val="0"/>
                <w:numId w:val="13"/>
              </w:numPr>
              <w:spacing w:line="276" w:lineRule="auto"/>
              <w:ind w:leftChars="0" w:left="879" w:hanging="482"/>
              <w:jc w:val="both"/>
              <w:rPr>
                <w:rFonts w:eastAsia="新細明體"/>
                <w:b/>
                <w:color w:val="000000" w:themeColor="text1"/>
                <w:lang w:val="en-GB" w:eastAsia="zh-TW"/>
              </w:rPr>
            </w:pPr>
            <w:r>
              <w:rPr>
                <w:rFonts w:eastAsia="新細明體"/>
                <w:b/>
                <w:color w:val="000000" w:themeColor="text1"/>
                <w:lang w:val="en-GB" w:eastAsia="zh-TW"/>
              </w:rPr>
              <w:t xml:space="preserve">Presentation </w:t>
            </w:r>
            <w:r w:rsidRPr="00D630BC">
              <w:rPr>
                <w:rFonts w:eastAsia="新細明體"/>
                <w:b/>
                <w:color w:val="000000" w:themeColor="text1"/>
                <w:lang w:val="en-GB" w:eastAsia="zh-TW"/>
              </w:rPr>
              <w:t>and class discussion:</w:t>
            </w:r>
            <w:r w:rsidRPr="00D630BC">
              <w:rPr>
                <w:rFonts w:eastAsia="SimSun"/>
                <w:b/>
                <w:color w:val="000000" w:themeColor="text1"/>
                <w:lang w:val="en-GB"/>
              </w:rPr>
              <w:t xml:space="preserve"> </w:t>
            </w:r>
            <w:r w:rsidRPr="00D630BC">
              <w:rPr>
                <w:rFonts w:eastAsia="SimSun"/>
                <w:color w:val="000000" w:themeColor="text1"/>
                <w:lang w:val="en-GB"/>
              </w:rPr>
              <w:t>The teacher invite</w:t>
            </w:r>
            <w:r>
              <w:rPr>
                <w:rFonts w:eastAsia="SimSun"/>
                <w:color w:val="000000" w:themeColor="text1"/>
                <w:lang w:val="en-GB"/>
              </w:rPr>
              <w:t>s</w:t>
            </w:r>
            <w:r w:rsidRPr="00D630BC">
              <w:rPr>
                <w:rFonts w:eastAsia="SimSun"/>
                <w:color w:val="000000" w:themeColor="text1"/>
                <w:lang w:val="en-GB"/>
              </w:rPr>
              <w:t xml:space="preserve"> each group to report</w:t>
            </w:r>
            <w:r>
              <w:rPr>
                <w:rFonts w:eastAsia="SimSun"/>
                <w:color w:val="000000" w:themeColor="text1"/>
                <w:lang w:val="en-GB"/>
              </w:rPr>
              <w:t xml:space="preserve"> </w:t>
            </w:r>
            <w:r>
              <w:rPr>
                <w:rFonts w:eastAsia="新細明體"/>
                <w:lang w:val="en-GB" w:eastAsia="zh-TW"/>
              </w:rPr>
              <w:t>their</w:t>
            </w:r>
            <w:r w:rsidRPr="00D630BC">
              <w:rPr>
                <w:rFonts w:eastAsia="新細明體"/>
                <w:lang w:val="en-GB" w:eastAsia="zh-TW"/>
              </w:rPr>
              <w:t xml:space="preserve"> discussion results </w:t>
            </w:r>
            <w:r>
              <w:rPr>
                <w:rFonts w:eastAsia="新細明體"/>
                <w:lang w:val="en-GB" w:eastAsia="zh-TW"/>
              </w:rPr>
              <w:t xml:space="preserve">to the class. Based on students’ presentation, </w:t>
            </w:r>
            <w:r w:rsidRPr="00D630BC">
              <w:rPr>
                <w:rFonts w:eastAsia="SimSun"/>
                <w:lang w:val="en-GB"/>
              </w:rPr>
              <w:t xml:space="preserve">the teacher </w:t>
            </w:r>
            <w:r>
              <w:rPr>
                <w:rFonts w:eastAsia="SimSun"/>
                <w:lang w:val="en-GB"/>
              </w:rPr>
              <w:t xml:space="preserve">helps </w:t>
            </w:r>
            <w:r w:rsidRPr="00D630BC">
              <w:rPr>
                <w:rFonts w:eastAsia="SimSun"/>
                <w:lang w:val="en-GB"/>
              </w:rPr>
              <w:t>students</w:t>
            </w:r>
            <w:r>
              <w:rPr>
                <w:rFonts w:eastAsia="SimSun"/>
                <w:lang w:val="en-GB"/>
              </w:rPr>
              <w:t xml:space="preserve"> deepen their </w:t>
            </w:r>
            <w:r w:rsidRPr="00D630BC">
              <w:rPr>
                <w:rFonts w:eastAsia="SimSun"/>
                <w:lang w:val="en-GB"/>
              </w:rPr>
              <w:t>understanding of the SWOT Analysis and its application.</w:t>
            </w:r>
          </w:p>
          <w:p w14:paraId="3AD437B2" w14:textId="62BEC15F" w:rsidR="007B7895" w:rsidRPr="00420E40" w:rsidRDefault="007B7895" w:rsidP="007C726E">
            <w:pPr>
              <w:pStyle w:val="aff8"/>
              <w:widowControl w:val="0"/>
              <w:numPr>
                <w:ilvl w:val="0"/>
                <w:numId w:val="13"/>
              </w:numPr>
              <w:spacing w:line="276" w:lineRule="auto"/>
              <w:ind w:leftChars="0" w:left="879" w:hanging="482"/>
              <w:jc w:val="both"/>
              <w:rPr>
                <w:rFonts w:eastAsia="新細明體"/>
                <w:b/>
                <w:color w:val="000000" w:themeColor="text1"/>
                <w:lang w:val="en-GB" w:eastAsia="zh-TW"/>
              </w:rPr>
            </w:pPr>
            <w:r>
              <w:rPr>
                <w:rFonts w:eastAsia="SimSun"/>
                <w:b/>
                <w:bCs/>
                <w:iCs/>
                <w:color w:val="000000" w:themeColor="text1"/>
                <w:lang w:val="en-GB"/>
              </w:rPr>
              <w:t>Summary</w:t>
            </w:r>
            <w:r w:rsidRPr="00D630BC">
              <w:rPr>
                <w:rFonts w:eastAsia="SimSun"/>
                <w:b/>
                <w:bCs/>
                <w:iCs/>
                <w:color w:val="000000" w:themeColor="text1"/>
                <w:lang w:val="en-GB"/>
              </w:rPr>
              <w:t xml:space="preserve">: </w:t>
            </w:r>
            <w:r w:rsidRPr="000970B6">
              <w:rPr>
                <w:rFonts w:eastAsia="SimSun"/>
                <w:iCs/>
                <w:color w:val="000000" w:themeColor="text1"/>
                <w:lang w:val="en-GB"/>
              </w:rPr>
              <w:t>T</w:t>
            </w:r>
            <w:r>
              <w:rPr>
                <w:rFonts w:eastAsia="SimSun"/>
                <w:iCs/>
                <w:color w:val="000000" w:themeColor="text1"/>
                <w:lang w:val="en-GB"/>
              </w:rPr>
              <w:t xml:space="preserve">he teacher points out that </w:t>
            </w:r>
            <w:r w:rsidRPr="00D630BC">
              <w:rPr>
                <w:rFonts w:eastAsia="新細明體"/>
                <w:color w:val="000000" w:themeColor="text1"/>
                <w:lang w:val="en-GB" w:eastAsia="zh-TW"/>
              </w:rPr>
              <w:t>we can make</w:t>
            </w:r>
            <w:r w:rsidRPr="00D630BC">
              <w:rPr>
                <w:rFonts w:eastAsia="SimSun"/>
                <w:color w:val="000000" w:themeColor="text1"/>
                <w:lang w:val="en-GB"/>
              </w:rPr>
              <w:t xml:space="preserve"> </w:t>
            </w:r>
            <w:r w:rsidRPr="00D630BC">
              <w:rPr>
                <w:rFonts w:eastAsia="新細明體"/>
                <w:color w:val="000000" w:themeColor="text1"/>
                <w:lang w:val="en-GB" w:eastAsia="zh-TW"/>
              </w:rPr>
              <w:t>more comprehensive and effective plan</w:t>
            </w:r>
            <w:r w:rsidRPr="00D630BC">
              <w:rPr>
                <w:rFonts w:eastAsia="SimSun"/>
                <w:color w:val="000000" w:themeColor="text1"/>
                <w:lang w:val="en-GB"/>
              </w:rPr>
              <w:t>s</w:t>
            </w:r>
            <w:r w:rsidRPr="00D630BC">
              <w:rPr>
                <w:rFonts w:eastAsia="新細明體"/>
                <w:color w:val="000000" w:themeColor="text1"/>
                <w:lang w:val="en-GB" w:eastAsia="zh-TW"/>
              </w:rPr>
              <w:t xml:space="preserve"> by recogni</w:t>
            </w:r>
            <w:r w:rsidRPr="00D630BC">
              <w:rPr>
                <w:rFonts w:eastAsia="SimSun"/>
                <w:color w:val="000000" w:themeColor="text1"/>
                <w:lang w:val="en-GB"/>
              </w:rPr>
              <w:t>s</w:t>
            </w:r>
            <w:r w:rsidRPr="00D630BC">
              <w:rPr>
                <w:rFonts w:eastAsia="新細明體"/>
                <w:color w:val="000000" w:themeColor="text1"/>
                <w:lang w:val="en-GB" w:eastAsia="zh-TW"/>
              </w:rPr>
              <w:t xml:space="preserve">ing the opportunities and challenges </w:t>
            </w:r>
            <w:r>
              <w:rPr>
                <w:rFonts w:eastAsia="新細明體"/>
                <w:color w:val="000000" w:themeColor="text1"/>
                <w:lang w:val="en-GB" w:eastAsia="zh-TW"/>
              </w:rPr>
              <w:t>around us</w:t>
            </w:r>
            <w:r w:rsidRPr="00D630BC">
              <w:rPr>
                <w:rFonts w:eastAsia="SimSun"/>
                <w:color w:val="000000" w:themeColor="text1"/>
                <w:lang w:val="en-GB"/>
              </w:rPr>
              <w:t xml:space="preserve">. </w:t>
            </w:r>
            <w:r>
              <w:rPr>
                <w:rFonts w:eastAsia="SimSun"/>
                <w:color w:val="000000" w:themeColor="text1"/>
                <w:lang w:val="en-GB"/>
              </w:rPr>
              <w:t xml:space="preserve">Understanding ourselves and </w:t>
            </w:r>
            <w:r w:rsidRPr="00D630BC">
              <w:rPr>
                <w:rFonts w:eastAsia="SimSun"/>
                <w:color w:val="000000" w:themeColor="text1"/>
                <w:lang w:val="en-GB"/>
              </w:rPr>
              <w:t xml:space="preserve">opportunities and challenges </w:t>
            </w:r>
            <w:r>
              <w:rPr>
                <w:rFonts w:eastAsia="SimSun"/>
                <w:color w:val="000000" w:themeColor="text1"/>
                <w:lang w:val="en-GB"/>
              </w:rPr>
              <w:t>around us</w:t>
            </w:r>
            <w:r w:rsidRPr="00D630BC">
              <w:rPr>
                <w:rFonts w:eastAsia="SimSun"/>
                <w:color w:val="000000" w:themeColor="text1"/>
                <w:lang w:val="en-GB"/>
              </w:rPr>
              <w:t xml:space="preserve"> is helpful for us to make occupational choices in the future.</w:t>
            </w:r>
          </w:p>
        </w:tc>
        <w:tc>
          <w:tcPr>
            <w:tcW w:w="1419" w:type="dxa"/>
            <w:shd w:val="clear" w:color="auto" w:fill="auto"/>
          </w:tcPr>
          <w:p w14:paraId="7A697FED" w14:textId="77777777" w:rsidR="007B7895" w:rsidRPr="00D630BC" w:rsidRDefault="007B7895">
            <w:pPr>
              <w:widowControl w:val="0"/>
              <w:spacing w:line="276" w:lineRule="auto"/>
              <w:ind w:left="34"/>
              <w:rPr>
                <w:rFonts w:eastAsia="SimSun"/>
                <w:color w:val="000000" w:themeColor="text1"/>
                <w:lang w:val="en-GB"/>
              </w:rPr>
            </w:pPr>
            <w:r w:rsidRPr="00D630BC">
              <w:rPr>
                <w:rFonts w:eastAsia="新細明體"/>
                <w:color w:val="000000" w:themeColor="text1"/>
                <w:lang w:val="en-GB"/>
              </w:rPr>
              <w:t>20</w:t>
            </w:r>
            <w:r w:rsidRPr="00D630BC">
              <w:rPr>
                <w:rFonts w:eastAsia="SimSun"/>
                <w:color w:val="000000" w:themeColor="text1"/>
                <w:lang w:val="en-GB"/>
              </w:rPr>
              <w:t xml:space="preserve"> minutes</w:t>
            </w:r>
          </w:p>
        </w:tc>
      </w:tr>
      <w:tr w:rsidR="007B7895" w:rsidRPr="00CE6ED9" w14:paraId="6C85C8BB" w14:textId="77777777" w:rsidTr="00E15FC9">
        <w:trPr>
          <w:gridAfter w:val="1"/>
          <w:wAfter w:w="9" w:type="dxa"/>
        </w:trPr>
        <w:tc>
          <w:tcPr>
            <w:tcW w:w="1587" w:type="dxa"/>
            <w:vMerge/>
            <w:shd w:val="clear" w:color="auto" w:fill="auto"/>
          </w:tcPr>
          <w:p w14:paraId="6FBFC887" w14:textId="77777777" w:rsidR="007B7895" w:rsidRPr="00D630BC" w:rsidRDefault="007B7895">
            <w:pPr>
              <w:spacing w:line="276" w:lineRule="auto"/>
              <w:rPr>
                <w:rFonts w:eastAsia="新細明體"/>
                <w:b/>
                <w:bCs/>
                <w:lang w:val="en-GB" w:eastAsia="zh-TW"/>
              </w:rPr>
            </w:pPr>
          </w:p>
        </w:tc>
        <w:tc>
          <w:tcPr>
            <w:tcW w:w="5375" w:type="dxa"/>
            <w:gridSpan w:val="2"/>
            <w:shd w:val="clear" w:color="auto" w:fill="auto"/>
          </w:tcPr>
          <w:p w14:paraId="2B7CD6BC" w14:textId="69A4CDCF" w:rsidR="007B7895" w:rsidRPr="00D630BC" w:rsidRDefault="007B7895" w:rsidP="007C726E">
            <w:pPr>
              <w:pStyle w:val="aff8"/>
              <w:numPr>
                <w:ilvl w:val="0"/>
                <w:numId w:val="10"/>
              </w:numPr>
              <w:tabs>
                <w:tab w:val="clear" w:pos="360"/>
              </w:tabs>
              <w:spacing w:line="276" w:lineRule="auto"/>
              <w:ind w:leftChars="0" w:left="397" w:hanging="397"/>
              <w:jc w:val="both"/>
              <w:rPr>
                <w:rFonts w:eastAsia="新細明體"/>
                <w:b/>
                <w:color w:val="000000" w:themeColor="text1"/>
                <w:lang w:val="en-GB" w:eastAsia="zh-TW"/>
              </w:rPr>
            </w:pPr>
            <w:r>
              <w:rPr>
                <w:rFonts w:eastAsia="SimSun"/>
                <w:b/>
                <w:color w:val="000000" w:themeColor="text1"/>
                <w:lang w:val="en-GB"/>
              </w:rPr>
              <w:t>Conclusion</w:t>
            </w:r>
            <w:r w:rsidRPr="00D630BC">
              <w:rPr>
                <w:rFonts w:eastAsia="SimSun"/>
                <w:b/>
                <w:color w:val="000000" w:themeColor="text1"/>
                <w:lang w:val="en-GB"/>
              </w:rPr>
              <w:t>:</w:t>
            </w:r>
          </w:p>
          <w:p w14:paraId="6F46AF27" w14:textId="77E380F0" w:rsidR="007B7895" w:rsidRPr="00D630BC" w:rsidRDefault="007B7895" w:rsidP="007C726E">
            <w:pPr>
              <w:pStyle w:val="aff8"/>
              <w:widowControl w:val="0"/>
              <w:numPr>
                <w:ilvl w:val="0"/>
                <w:numId w:val="13"/>
              </w:numPr>
              <w:spacing w:line="276" w:lineRule="auto"/>
              <w:ind w:leftChars="0" w:left="879" w:hanging="482"/>
              <w:jc w:val="both"/>
              <w:rPr>
                <w:rFonts w:eastAsia="新細明體"/>
                <w:iCs/>
                <w:color w:val="000000" w:themeColor="text1"/>
                <w:lang w:val="en-GB" w:eastAsia="zh-TW"/>
              </w:rPr>
            </w:pPr>
            <w:r w:rsidRPr="00D630BC">
              <w:rPr>
                <w:rFonts w:eastAsia="SimSun"/>
                <w:iCs/>
                <w:color w:val="000000" w:themeColor="text1"/>
                <w:lang w:val="en-GB"/>
              </w:rPr>
              <w:t xml:space="preserve">The teacher </w:t>
            </w:r>
            <w:r>
              <w:rPr>
                <w:rFonts w:eastAsia="SimSun"/>
                <w:iCs/>
                <w:color w:val="000000" w:themeColor="text1"/>
                <w:lang w:val="en-GB"/>
              </w:rPr>
              <w:t xml:space="preserve">summarises </w:t>
            </w:r>
            <w:r w:rsidRPr="00D630BC">
              <w:rPr>
                <w:rFonts w:eastAsia="SimSun"/>
                <w:iCs/>
                <w:color w:val="000000" w:themeColor="text1"/>
                <w:lang w:val="en-GB"/>
              </w:rPr>
              <w:t>the key</w:t>
            </w:r>
            <w:r>
              <w:rPr>
                <w:rFonts w:eastAsia="SimSun"/>
                <w:iCs/>
                <w:color w:val="000000" w:themeColor="text1"/>
                <w:lang w:val="en-GB"/>
              </w:rPr>
              <w:t xml:space="preserve"> </w:t>
            </w:r>
            <w:r w:rsidRPr="00D630BC">
              <w:rPr>
                <w:rFonts w:eastAsia="SimSun"/>
                <w:iCs/>
                <w:color w:val="000000" w:themeColor="text1"/>
                <w:lang w:val="en-GB"/>
              </w:rPr>
              <w:t>learning points of Lesson 1 and Lesson 2.</w:t>
            </w:r>
          </w:p>
          <w:p w14:paraId="05BA689A" w14:textId="375631A6" w:rsidR="007B7895" w:rsidRPr="00D630BC" w:rsidRDefault="007B7895" w:rsidP="007C726E">
            <w:pPr>
              <w:pStyle w:val="aff8"/>
              <w:widowControl w:val="0"/>
              <w:numPr>
                <w:ilvl w:val="0"/>
                <w:numId w:val="13"/>
              </w:numPr>
              <w:spacing w:line="276" w:lineRule="auto"/>
              <w:ind w:leftChars="0" w:left="879" w:hanging="482"/>
              <w:jc w:val="both"/>
              <w:rPr>
                <w:rFonts w:eastAsia="新細明體"/>
                <w:b/>
                <w:bCs/>
                <w:iCs/>
                <w:color w:val="000000" w:themeColor="text1"/>
                <w:lang w:val="en-GB" w:eastAsia="zh-TW"/>
              </w:rPr>
            </w:pPr>
            <w:r w:rsidRPr="00D630BC">
              <w:rPr>
                <w:rFonts w:eastAsiaTheme="minorEastAsia"/>
                <w:iCs/>
                <w:color w:val="000000" w:themeColor="text1"/>
                <w:lang w:val="en-GB"/>
              </w:rPr>
              <w:t>The teacher encourage</w:t>
            </w:r>
            <w:r>
              <w:rPr>
                <w:rFonts w:eastAsiaTheme="minorEastAsia"/>
                <w:iCs/>
                <w:color w:val="000000" w:themeColor="text1"/>
                <w:lang w:val="en-GB"/>
              </w:rPr>
              <w:t>s</w:t>
            </w:r>
            <w:r w:rsidRPr="00D630BC">
              <w:rPr>
                <w:rFonts w:eastAsiaTheme="minorEastAsia"/>
                <w:iCs/>
                <w:color w:val="000000" w:themeColor="text1"/>
                <w:lang w:val="en-GB"/>
              </w:rPr>
              <w:t xml:space="preserve"> students to develop a </w:t>
            </w:r>
            <w:r>
              <w:rPr>
                <w:rFonts w:eastAsiaTheme="minorEastAsia"/>
                <w:iCs/>
                <w:color w:val="000000" w:themeColor="text1"/>
                <w:lang w:val="en-GB"/>
              </w:rPr>
              <w:t xml:space="preserve">better </w:t>
            </w:r>
            <w:r w:rsidRPr="00D630BC">
              <w:rPr>
                <w:rFonts w:eastAsiaTheme="minorEastAsia"/>
                <w:iCs/>
                <w:color w:val="000000" w:themeColor="text1"/>
                <w:lang w:val="en-GB"/>
              </w:rPr>
              <w:t xml:space="preserve">understanding of themselves and the surrounding environment so that they can </w:t>
            </w:r>
            <w:r>
              <w:rPr>
                <w:rFonts w:eastAsiaTheme="minorEastAsia"/>
                <w:iCs/>
                <w:color w:val="000000" w:themeColor="text1"/>
                <w:lang w:val="en-GB"/>
              </w:rPr>
              <w:t xml:space="preserve">have </w:t>
            </w:r>
            <w:r w:rsidRPr="00D630BC">
              <w:rPr>
                <w:rFonts w:eastAsiaTheme="minorEastAsia"/>
                <w:iCs/>
                <w:color w:val="000000" w:themeColor="text1"/>
                <w:lang w:val="en-GB"/>
              </w:rPr>
              <w:t xml:space="preserve">more </w:t>
            </w:r>
            <w:r>
              <w:rPr>
                <w:rFonts w:eastAsiaTheme="minorEastAsia"/>
                <w:iCs/>
                <w:color w:val="000000" w:themeColor="text1"/>
                <w:lang w:val="en-GB"/>
              </w:rPr>
              <w:t xml:space="preserve">careful consideration when </w:t>
            </w:r>
            <w:r w:rsidRPr="00D630BC">
              <w:rPr>
                <w:rFonts w:eastAsiaTheme="minorEastAsia"/>
                <w:iCs/>
                <w:color w:val="000000" w:themeColor="text1"/>
                <w:lang w:val="en-GB"/>
              </w:rPr>
              <w:t xml:space="preserve">planning their lives. Besides, the teacher </w:t>
            </w:r>
            <w:r w:rsidRPr="00D630BC">
              <w:rPr>
                <w:rFonts w:eastAsiaTheme="minorEastAsia"/>
                <w:iCs/>
                <w:color w:val="000000" w:themeColor="text1"/>
                <w:lang w:val="en-GB"/>
              </w:rPr>
              <w:lastRenderedPageBreak/>
              <w:t>encourage</w:t>
            </w:r>
            <w:r>
              <w:rPr>
                <w:rFonts w:eastAsiaTheme="minorEastAsia"/>
                <w:iCs/>
                <w:color w:val="000000" w:themeColor="text1"/>
                <w:lang w:val="en-GB"/>
              </w:rPr>
              <w:t>s</w:t>
            </w:r>
            <w:r w:rsidRPr="00D630BC">
              <w:rPr>
                <w:rFonts w:eastAsiaTheme="minorEastAsia"/>
                <w:iCs/>
                <w:color w:val="000000" w:themeColor="text1"/>
                <w:lang w:val="en-GB"/>
              </w:rPr>
              <w:t xml:space="preserve"> </w:t>
            </w:r>
            <w:r>
              <w:rPr>
                <w:rFonts w:eastAsiaTheme="minorEastAsia"/>
                <w:iCs/>
                <w:color w:val="000000" w:themeColor="text1"/>
                <w:lang w:val="en-GB"/>
              </w:rPr>
              <w:t xml:space="preserve">students </w:t>
            </w:r>
            <w:r w:rsidRPr="00D630BC">
              <w:rPr>
                <w:rFonts w:eastAsiaTheme="minorEastAsia"/>
                <w:iCs/>
                <w:color w:val="000000" w:themeColor="text1"/>
                <w:lang w:val="en-GB"/>
              </w:rPr>
              <w:t>to enhance their skills in using the SWOT Analysis.</w:t>
            </w:r>
          </w:p>
          <w:p w14:paraId="5B4B921E" w14:textId="68CE646B" w:rsidR="007B7895" w:rsidRPr="00D630BC" w:rsidRDefault="007B7895" w:rsidP="007C726E">
            <w:pPr>
              <w:pStyle w:val="aff8"/>
              <w:widowControl w:val="0"/>
              <w:numPr>
                <w:ilvl w:val="0"/>
                <w:numId w:val="13"/>
              </w:numPr>
              <w:spacing w:line="276" w:lineRule="auto"/>
              <w:ind w:leftChars="0" w:left="879" w:hanging="482"/>
              <w:jc w:val="both"/>
              <w:rPr>
                <w:rFonts w:eastAsia="新細明體"/>
                <w:color w:val="000000" w:themeColor="text1"/>
                <w:lang w:val="en-GB" w:eastAsia="zh-TW"/>
              </w:rPr>
            </w:pPr>
            <w:r w:rsidRPr="00D630BC">
              <w:rPr>
                <w:rFonts w:eastAsia="SimSun"/>
                <w:color w:val="000000" w:themeColor="text1"/>
                <w:lang w:val="en-GB"/>
              </w:rPr>
              <w:t>The teacher remind</w:t>
            </w:r>
            <w:r>
              <w:rPr>
                <w:rFonts w:eastAsia="SimSun"/>
                <w:color w:val="000000" w:themeColor="text1"/>
                <w:lang w:val="en-GB"/>
              </w:rPr>
              <w:t>s</w:t>
            </w:r>
            <w:r w:rsidRPr="00D630BC">
              <w:rPr>
                <w:rFonts w:eastAsia="SimSun"/>
                <w:color w:val="000000" w:themeColor="text1"/>
                <w:lang w:val="en-GB"/>
              </w:rPr>
              <w:t xml:space="preserve"> students that choosing a major field for study is an important part of life planning</w:t>
            </w:r>
            <w:r>
              <w:rPr>
                <w:rFonts w:eastAsia="SimSun"/>
                <w:color w:val="000000" w:themeColor="text1"/>
                <w:lang w:val="en-GB"/>
              </w:rPr>
              <w:t xml:space="preserve"> and sets the stage for the following part on setting </w:t>
            </w:r>
            <w:r w:rsidRPr="00D630BC">
              <w:rPr>
                <w:rFonts w:eastAsia="SimSun"/>
                <w:color w:val="000000" w:themeColor="text1"/>
                <w:lang w:val="en-GB"/>
              </w:rPr>
              <w:t>SMART goals.</w:t>
            </w:r>
          </w:p>
        </w:tc>
        <w:tc>
          <w:tcPr>
            <w:tcW w:w="1419" w:type="dxa"/>
            <w:shd w:val="clear" w:color="auto" w:fill="auto"/>
          </w:tcPr>
          <w:p w14:paraId="7D316F3F" w14:textId="77777777" w:rsidR="007B7895" w:rsidRPr="00D630BC" w:rsidRDefault="007B7895">
            <w:pPr>
              <w:spacing w:line="276" w:lineRule="auto"/>
              <w:rPr>
                <w:rFonts w:eastAsia="SimSun"/>
                <w:color w:val="000000" w:themeColor="text1"/>
                <w:lang w:val="en-GB"/>
              </w:rPr>
            </w:pPr>
            <w:r w:rsidRPr="00D630BC">
              <w:rPr>
                <w:rFonts w:eastAsia="新細明體"/>
                <w:color w:val="000000" w:themeColor="text1"/>
                <w:lang w:val="en-GB" w:eastAsia="zh-TW"/>
              </w:rPr>
              <w:lastRenderedPageBreak/>
              <w:t>10</w:t>
            </w:r>
            <w:r w:rsidRPr="00D630BC">
              <w:rPr>
                <w:rFonts w:eastAsia="SimSun"/>
                <w:color w:val="000000" w:themeColor="text1"/>
                <w:lang w:val="en-GB"/>
              </w:rPr>
              <w:t xml:space="preserve"> minutes</w:t>
            </w:r>
          </w:p>
        </w:tc>
      </w:tr>
      <w:tr w:rsidR="003F1C17" w:rsidRPr="00CE6ED9" w14:paraId="46368258" w14:textId="77777777" w:rsidTr="00E15FC9">
        <w:tc>
          <w:tcPr>
            <w:tcW w:w="1587" w:type="dxa"/>
            <w:tcBorders>
              <w:top w:val="single" w:sz="4" w:space="0" w:color="auto"/>
            </w:tcBorders>
            <w:shd w:val="clear" w:color="auto" w:fill="auto"/>
          </w:tcPr>
          <w:p w14:paraId="4E558972" w14:textId="77777777" w:rsidR="003F1C17" w:rsidRPr="00D630BC" w:rsidRDefault="00CE6ED9">
            <w:pPr>
              <w:spacing w:line="276" w:lineRule="auto"/>
              <w:rPr>
                <w:rFonts w:eastAsia="新細明體"/>
                <w:b/>
                <w:bCs/>
                <w:lang w:val="en-GB"/>
              </w:rPr>
            </w:pPr>
            <w:r w:rsidRPr="00D630BC">
              <w:rPr>
                <w:rFonts w:eastAsia="新細明體"/>
                <w:b/>
                <w:bCs/>
                <w:lang w:val="en-GB"/>
              </w:rPr>
              <w:t>Learning and Teaching Resources:</w:t>
            </w:r>
          </w:p>
        </w:tc>
        <w:tc>
          <w:tcPr>
            <w:tcW w:w="6803" w:type="dxa"/>
            <w:gridSpan w:val="4"/>
            <w:shd w:val="clear" w:color="auto" w:fill="auto"/>
          </w:tcPr>
          <w:p w14:paraId="4286BE12" w14:textId="1076B5D1" w:rsidR="003F1C17" w:rsidRPr="00D630BC" w:rsidRDefault="00CE6ED9">
            <w:pPr>
              <w:spacing w:line="276" w:lineRule="auto"/>
              <w:rPr>
                <w:rFonts w:eastAsia="SimSun"/>
                <w:color w:val="000000"/>
                <w:lang w:val="en-GB"/>
              </w:rPr>
            </w:pPr>
            <w:r w:rsidRPr="00D630BC">
              <w:rPr>
                <w:rFonts w:eastAsia="SimSun"/>
                <w:color w:val="000000" w:themeColor="text1"/>
                <w:lang w:val="en-GB"/>
              </w:rPr>
              <w:t>Worksheets 1-3</w:t>
            </w:r>
          </w:p>
        </w:tc>
      </w:tr>
    </w:tbl>
    <w:p w14:paraId="34334096" w14:textId="77777777" w:rsidR="003F1C17" w:rsidRPr="00CE6ED9" w:rsidRDefault="003F1C17">
      <w:pPr>
        <w:rPr>
          <w:lang w:val="en-GB" w:eastAsia="zh-TW"/>
        </w:rPr>
      </w:pPr>
    </w:p>
    <w:p w14:paraId="2D41936F" w14:textId="77777777" w:rsidR="003F1C17" w:rsidRPr="00CE6ED9" w:rsidRDefault="003F1C17">
      <w:pPr>
        <w:rPr>
          <w:lang w:val="en-GB" w:eastAsia="zh-TW"/>
        </w:rPr>
      </w:pPr>
    </w:p>
    <w:p w14:paraId="47C1D41A" w14:textId="77777777" w:rsidR="003F1C17" w:rsidRPr="00D630BC" w:rsidRDefault="00CE6ED9">
      <w:pPr>
        <w:rPr>
          <w:lang w:val="en-GB" w:eastAsia="zh-TW"/>
        </w:rPr>
      </w:pPr>
      <w:r w:rsidRPr="00D630BC">
        <w:rPr>
          <w:lang w:val="en-GB" w:eastAsia="zh-TW"/>
        </w:rPr>
        <w:br w:type="page"/>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2"/>
        <w:gridCol w:w="1421"/>
      </w:tblGrid>
      <w:tr w:rsidR="003F1C17" w:rsidRPr="00CE6ED9" w14:paraId="0AD2C6D5" w14:textId="77777777" w:rsidTr="00E15FC9">
        <w:tc>
          <w:tcPr>
            <w:tcW w:w="8387" w:type="dxa"/>
            <w:gridSpan w:val="3"/>
            <w:tcBorders>
              <w:bottom w:val="single" w:sz="4" w:space="0" w:color="auto"/>
            </w:tcBorders>
            <w:shd w:val="clear" w:color="auto" w:fill="DBE5F1" w:themeFill="accent1" w:themeFillTint="33"/>
          </w:tcPr>
          <w:p w14:paraId="71F2CDEC" w14:textId="54EBE3D3" w:rsidR="003F1C17" w:rsidRPr="00D630BC" w:rsidRDefault="00CE6ED9" w:rsidP="007C726E">
            <w:pPr>
              <w:widowControl w:val="0"/>
              <w:spacing w:line="276" w:lineRule="auto"/>
              <w:ind w:left="34"/>
              <w:jc w:val="center"/>
              <w:rPr>
                <w:rFonts w:eastAsia="SimSun"/>
                <w:b/>
                <w:lang w:val="en-GB"/>
              </w:rPr>
            </w:pPr>
            <w:r w:rsidRPr="00D630BC">
              <w:rPr>
                <w:rFonts w:eastAsia="SimSun"/>
                <w:b/>
                <w:color w:val="000000" w:themeColor="text1"/>
                <w:lang w:val="en-GB"/>
              </w:rPr>
              <w:lastRenderedPageBreak/>
              <w:t>Lesson 3 (Setting life goals)</w:t>
            </w:r>
          </w:p>
        </w:tc>
      </w:tr>
      <w:tr w:rsidR="003F1C17" w:rsidRPr="00022C8F" w14:paraId="66EF92B1" w14:textId="77777777" w:rsidTr="00E15FC9">
        <w:tc>
          <w:tcPr>
            <w:tcW w:w="1587" w:type="dxa"/>
            <w:tcBorders>
              <w:bottom w:val="single" w:sz="4" w:space="0" w:color="auto"/>
              <w:right w:val="single" w:sz="4" w:space="0" w:color="auto"/>
            </w:tcBorders>
            <w:shd w:val="clear" w:color="auto" w:fill="auto"/>
          </w:tcPr>
          <w:p w14:paraId="532282AA" w14:textId="77777777" w:rsidR="003F1C17" w:rsidRPr="00D630BC" w:rsidRDefault="00CE6ED9" w:rsidP="007C726E">
            <w:pPr>
              <w:spacing w:line="276" w:lineRule="auto"/>
              <w:rPr>
                <w:rFonts w:eastAsia="新細明體"/>
                <w:lang w:val="en-GB"/>
              </w:rPr>
            </w:pPr>
            <w:r w:rsidRPr="00D630BC">
              <w:rPr>
                <w:rFonts w:eastAsia="新細明體"/>
                <w:b/>
                <w:bCs/>
                <w:lang w:val="en-GB"/>
              </w:rPr>
              <w:t>Pre-lesson Preparation:</w:t>
            </w:r>
          </w:p>
        </w:tc>
        <w:tc>
          <w:tcPr>
            <w:tcW w:w="6800" w:type="dxa"/>
            <w:gridSpan w:val="2"/>
            <w:tcBorders>
              <w:left w:val="single" w:sz="4" w:space="0" w:color="auto"/>
              <w:bottom w:val="single" w:sz="4" w:space="0" w:color="auto"/>
            </w:tcBorders>
            <w:shd w:val="clear" w:color="auto" w:fill="auto"/>
          </w:tcPr>
          <w:p w14:paraId="6DFB90D1" w14:textId="062E13D1" w:rsidR="003F1C17" w:rsidRPr="00D630BC" w:rsidRDefault="00CE6ED9" w:rsidP="007C726E">
            <w:pPr>
              <w:widowControl w:val="0"/>
              <w:spacing w:line="276" w:lineRule="auto"/>
              <w:ind w:left="34"/>
              <w:jc w:val="both"/>
              <w:rPr>
                <w:rFonts w:eastAsia="SimSun"/>
                <w:bCs/>
                <w:color w:val="000000" w:themeColor="text1"/>
                <w:lang w:val="en-GB"/>
              </w:rPr>
            </w:pPr>
            <w:r w:rsidRPr="00D630BC">
              <w:rPr>
                <w:rFonts w:eastAsia="SimSun"/>
                <w:bCs/>
                <w:color w:val="000000" w:themeColor="text1"/>
                <w:lang w:val="en-GB"/>
              </w:rPr>
              <w:t xml:space="preserve">Students </w:t>
            </w:r>
            <w:r w:rsidR="00EE27B8">
              <w:rPr>
                <w:rFonts w:eastAsia="SimSun"/>
                <w:bCs/>
                <w:color w:val="000000" w:themeColor="text1"/>
                <w:lang w:val="en-GB"/>
              </w:rPr>
              <w:t>read</w:t>
            </w:r>
            <w:r w:rsidRPr="00D630BC">
              <w:rPr>
                <w:rFonts w:eastAsia="SimSun"/>
                <w:bCs/>
                <w:color w:val="000000" w:themeColor="text1"/>
                <w:lang w:val="en-GB"/>
              </w:rPr>
              <w:t xml:space="preserve"> Worksheets 4-6 and complete </w:t>
            </w:r>
            <w:r w:rsidR="008D4A3A">
              <w:rPr>
                <w:rFonts w:eastAsia="SimSun"/>
                <w:bCs/>
                <w:color w:val="000000" w:themeColor="text1"/>
                <w:lang w:val="en-GB"/>
              </w:rPr>
              <w:t xml:space="preserve">related </w:t>
            </w:r>
            <w:r w:rsidRPr="00D630BC">
              <w:rPr>
                <w:rFonts w:eastAsia="SimSun"/>
                <w:bCs/>
                <w:color w:val="000000" w:themeColor="text1"/>
                <w:lang w:val="en-GB"/>
              </w:rPr>
              <w:t>activities before class.</w:t>
            </w:r>
          </w:p>
        </w:tc>
      </w:tr>
      <w:tr w:rsidR="003F1C17" w:rsidRPr="00CE6ED9" w14:paraId="2EB1F4E8" w14:textId="77777777" w:rsidTr="00E15FC9">
        <w:tc>
          <w:tcPr>
            <w:tcW w:w="1587" w:type="dxa"/>
            <w:tcBorders>
              <w:bottom w:val="single" w:sz="4" w:space="0" w:color="auto"/>
              <w:right w:val="nil"/>
            </w:tcBorders>
            <w:shd w:val="clear" w:color="auto" w:fill="auto"/>
          </w:tcPr>
          <w:p w14:paraId="0FDB7861" w14:textId="77777777" w:rsidR="003F1C17" w:rsidRPr="00D630BC" w:rsidRDefault="003F1C17" w:rsidP="007C726E">
            <w:pPr>
              <w:spacing w:line="276" w:lineRule="auto"/>
              <w:rPr>
                <w:rFonts w:eastAsia="新細明體"/>
                <w:b/>
                <w:bCs/>
                <w:lang w:val="en-GB" w:eastAsia="zh-TW"/>
              </w:rPr>
            </w:pPr>
          </w:p>
        </w:tc>
        <w:tc>
          <w:tcPr>
            <w:tcW w:w="5382" w:type="dxa"/>
            <w:tcBorders>
              <w:left w:val="nil"/>
              <w:bottom w:val="single" w:sz="4" w:space="0" w:color="auto"/>
            </w:tcBorders>
            <w:shd w:val="clear" w:color="auto" w:fill="auto"/>
          </w:tcPr>
          <w:p w14:paraId="71A5E02D" w14:textId="77777777" w:rsidR="003F1C17" w:rsidRPr="00D630BC" w:rsidRDefault="003F1C17" w:rsidP="007C726E">
            <w:pPr>
              <w:widowControl w:val="0"/>
              <w:spacing w:line="276" w:lineRule="auto"/>
              <w:rPr>
                <w:rFonts w:eastAsia="新細明體"/>
                <w:b/>
                <w:lang w:val="en-GB" w:eastAsia="zh-TW"/>
              </w:rPr>
            </w:pPr>
          </w:p>
        </w:tc>
        <w:tc>
          <w:tcPr>
            <w:tcW w:w="1418" w:type="dxa"/>
            <w:shd w:val="clear" w:color="auto" w:fill="auto"/>
          </w:tcPr>
          <w:p w14:paraId="03960E5F" w14:textId="77777777" w:rsidR="003F1C17" w:rsidRPr="00D630BC" w:rsidRDefault="00CE6ED9" w:rsidP="007C726E">
            <w:pPr>
              <w:widowControl w:val="0"/>
              <w:spacing w:line="276" w:lineRule="auto"/>
              <w:ind w:left="34"/>
              <w:rPr>
                <w:rFonts w:eastAsia="SimSun"/>
                <w:b/>
                <w:lang w:val="en-GB"/>
              </w:rPr>
            </w:pPr>
            <w:r w:rsidRPr="00D630BC">
              <w:rPr>
                <w:rFonts w:eastAsia="SimSun"/>
                <w:b/>
                <w:lang w:val="en-GB"/>
              </w:rPr>
              <w:t>Suggested lesson time</w:t>
            </w:r>
          </w:p>
        </w:tc>
      </w:tr>
      <w:tr w:rsidR="007B7895" w:rsidRPr="00CE6ED9" w14:paraId="7D555B03" w14:textId="77777777" w:rsidTr="00E15FC9">
        <w:tc>
          <w:tcPr>
            <w:tcW w:w="1587" w:type="dxa"/>
            <w:vMerge w:val="restart"/>
            <w:tcBorders>
              <w:top w:val="single" w:sz="4" w:space="0" w:color="auto"/>
            </w:tcBorders>
            <w:shd w:val="clear" w:color="auto" w:fill="auto"/>
          </w:tcPr>
          <w:p w14:paraId="7C0D2A11" w14:textId="77777777" w:rsidR="007B7895" w:rsidRPr="00D630BC" w:rsidRDefault="007B7895" w:rsidP="007C726E">
            <w:pPr>
              <w:spacing w:line="276" w:lineRule="auto"/>
              <w:rPr>
                <w:rFonts w:eastAsia="新細明體"/>
                <w:b/>
                <w:bCs/>
                <w:lang w:val="en-GB"/>
              </w:rPr>
            </w:pPr>
            <w:r w:rsidRPr="00D630BC">
              <w:rPr>
                <w:rFonts w:eastAsia="新細明體"/>
                <w:b/>
                <w:bCs/>
                <w:lang w:val="en-GB"/>
              </w:rPr>
              <w:t>Enquiry Process:</w:t>
            </w:r>
          </w:p>
          <w:p w14:paraId="2013BA73" w14:textId="77777777" w:rsidR="007B7895" w:rsidRPr="00D630BC" w:rsidRDefault="007B7895" w:rsidP="007C726E">
            <w:pPr>
              <w:spacing w:line="276" w:lineRule="auto"/>
              <w:rPr>
                <w:rFonts w:eastAsia="新細明體"/>
                <w:lang w:val="en-GB"/>
              </w:rPr>
            </w:pPr>
          </w:p>
          <w:p w14:paraId="2FE49363" w14:textId="77777777" w:rsidR="007B7895" w:rsidRPr="00D630BC" w:rsidRDefault="007B7895" w:rsidP="007C726E">
            <w:pPr>
              <w:spacing w:line="276" w:lineRule="auto"/>
              <w:rPr>
                <w:rFonts w:eastAsia="新細明體"/>
                <w:lang w:val="en-GB"/>
              </w:rPr>
            </w:pPr>
          </w:p>
        </w:tc>
        <w:tc>
          <w:tcPr>
            <w:tcW w:w="5382" w:type="dxa"/>
            <w:tcBorders>
              <w:top w:val="single" w:sz="4" w:space="0" w:color="auto"/>
              <w:bottom w:val="single" w:sz="4" w:space="0" w:color="auto"/>
            </w:tcBorders>
            <w:shd w:val="clear" w:color="auto" w:fill="auto"/>
          </w:tcPr>
          <w:p w14:paraId="6EF70CFC" w14:textId="10D7BCE4" w:rsidR="007B7895" w:rsidRPr="00D630BC" w:rsidRDefault="007B7895" w:rsidP="006F11DF">
            <w:pPr>
              <w:pStyle w:val="aff8"/>
              <w:numPr>
                <w:ilvl w:val="0"/>
                <w:numId w:val="30"/>
              </w:numPr>
              <w:tabs>
                <w:tab w:val="clear" w:pos="360"/>
              </w:tabs>
              <w:spacing w:line="276" w:lineRule="auto"/>
              <w:ind w:leftChars="0" w:left="397" w:hanging="397"/>
              <w:jc w:val="both"/>
              <w:rPr>
                <w:rFonts w:eastAsia="新細明體"/>
                <w:b/>
                <w:bCs/>
                <w:color w:val="000000" w:themeColor="text1"/>
                <w:lang w:val="en-GB" w:eastAsia="zh-TW"/>
              </w:rPr>
            </w:pPr>
            <w:r w:rsidRPr="00D630BC">
              <w:rPr>
                <w:rFonts w:eastAsia="SimSun"/>
                <w:b/>
                <w:bCs/>
                <w:color w:val="000000" w:themeColor="text1"/>
                <w:lang w:val="en-GB"/>
              </w:rPr>
              <w:t>Set and</w:t>
            </w:r>
            <w:r>
              <w:rPr>
                <w:rFonts w:eastAsia="SimSun"/>
                <w:b/>
                <w:bCs/>
                <w:color w:val="000000" w:themeColor="text1"/>
                <w:lang w:val="en-GB"/>
              </w:rPr>
              <w:t xml:space="preserve"> revision</w:t>
            </w:r>
            <w:r w:rsidRPr="00D630BC">
              <w:rPr>
                <w:rFonts w:eastAsia="SimSun"/>
                <w:b/>
                <w:bCs/>
                <w:color w:val="000000" w:themeColor="text1"/>
                <w:lang w:val="en-GB"/>
              </w:rPr>
              <w:t>:</w:t>
            </w:r>
            <w:r w:rsidRPr="00D630BC">
              <w:rPr>
                <w:rFonts w:ascii="新細明體" w:eastAsia="SimSun" w:hAnsi="新細明體"/>
                <w:color w:val="000000" w:themeColor="text1"/>
                <w:lang w:val="en-GB"/>
              </w:rPr>
              <w:t xml:space="preserve"> </w:t>
            </w:r>
            <w:r w:rsidRPr="00D630BC">
              <w:rPr>
                <w:rFonts w:eastAsia="SimSun"/>
                <w:color w:val="000000" w:themeColor="text1"/>
                <w:lang w:val="en-GB"/>
              </w:rPr>
              <w:t>The teacher briefly review</w:t>
            </w:r>
            <w:r>
              <w:rPr>
                <w:rFonts w:eastAsia="SimSun"/>
                <w:color w:val="000000" w:themeColor="text1"/>
                <w:lang w:val="en-GB"/>
              </w:rPr>
              <w:t>s</w:t>
            </w:r>
            <w:r w:rsidRPr="00D630BC">
              <w:rPr>
                <w:rFonts w:eastAsia="SimSun"/>
                <w:color w:val="000000" w:themeColor="text1"/>
                <w:lang w:val="en-GB"/>
              </w:rPr>
              <w:t xml:space="preserve"> the key </w:t>
            </w:r>
            <w:r>
              <w:rPr>
                <w:rFonts w:eastAsia="SimSun"/>
                <w:color w:val="000000" w:themeColor="text1"/>
                <w:lang w:val="en-GB"/>
              </w:rPr>
              <w:t xml:space="preserve">learning </w:t>
            </w:r>
            <w:r w:rsidRPr="00D630BC">
              <w:rPr>
                <w:rFonts w:eastAsia="SimSun"/>
                <w:color w:val="000000" w:themeColor="text1"/>
                <w:lang w:val="en-GB"/>
              </w:rPr>
              <w:t>points of Lesson 1 and Lesson 2 with students.</w:t>
            </w:r>
          </w:p>
        </w:tc>
        <w:tc>
          <w:tcPr>
            <w:tcW w:w="1418" w:type="dxa"/>
            <w:shd w:val="clear" w:color="auto" w:fill="auto"/>
          </w:tcPr>
          <w:p w14:paraId="16BA1F74" w14:textId="77777777" w:rsidR="007B7895" w:rsidRPr="00D630BC" w:rsidRDefault="007B7895" w:rsidP="007C726E">
            <w:pPr>
              <w:widowControl w:val="0"/>
              <w:spacing w:line="276" w:lineRule="auto"/>
              <w:ind w:left="34"/>
              <w:rPr>
                <w:rFonts w:eastAsia="SimSun"/>
                <w:color w:val="000000" w:themeColor="text1"/>
                <w:lang w:val="en-GB"/>
              </w:rPr>
            </w:pPr>
            <w:r w:rsidRPr="00D630BC">
              <w:rPr>
                <w:rFonts w:eastAsia="新細明體"/>
                <w:color w:val="000000" w:themeColor="text1"/>
                <w:lang w:val="en-GB" w:eastAsia="zh-TW"/>
              </w:rPr>
              <w:t>5</w:t>
            </w:r>
            <w:r w:rsidRPr="00D630BC">
              <w:rPr>
                <w:rFonts w:eastAsia="SimSun"/>
                <w:color w:val="000000" w:themeColor="text1"/>
                <w:lang w:val="en-GB"/>
              </w:rPr>
              <w:t xml:space="preserve"> minutes</w:t>
            </w:r>
          </w:p>
        </w:tc>
      </w:tr>
      <w:tr w:rsidR="007B7895" w:rsidRPr="00CE6ED9" w14:paraId="098BADB2" w14:textId="77777777" w:rsidTr="00E15FC9">
        <w:tc>
          <w:tcPr>
            <w:tcW w:w="1587" w:type="dxa"/>
            <w:vMerge/>
            <w:shd w:val="clear" w:color="auto" w:fill="auto"/>
          </w:tcPr>
          <w:p w14:paraId="4E9172EE" w14:textId="77777777" w:rsidR="007B7895" w:rsidRPr="00D630BC" w:rsidRDefault="007B7895" w:rsidP="007C726E">
            <w:pPr>
              <w:spacing w:line="276" w:lineRule="auto"/>
              <w:rPr>
                <w:rFonts w:eastAsia="新細明體"/>
                <w:b/>
                <w:bCs/>
                <w:color w:val="000000" w:themeColor="text1"/>
                <w:lang w:val="en-GB"/>
              </w:rPr>
            </w:pPr>
          </w:p>
        </w:tc>
        <w:tc>
          <w:tcPr>
            <w:tcW w:w="5382" w:type="dxa"/>
            <w:tcBorders>
              <w:top w:val="single" w:sz="4" w:space="0" w:color="auto"/>
              <w:bottom w:val="single" w:sz="4" w:space="0" w:color="auto"/>
            </w:tcBorders>
            <w:shd w:val="clear" w:color="auto" w:fill="auto"/>
          </w:tcPr>
          <w:p w14:paraId="3CF30395" w14:textId="77777777" w:rsidR="007B7895" w:rsidRPr="00D630BC" w:rsidRDefault="007B7895" w:rsidP="006F11DF">
            <w:pPr>
              <w:pStyle w:val="aff8"/>
              <w:numPr>
                <w:ilvl w:val="0"/>
                <w:numId w:val="30"/>
              </w:numPr>
              <w:tabs>
                <w:tab w:val="clear" w:pos="360"/>
              </w:tabs>
              <w:spacing w:line="276" w:lineRule="auto"/>
              <w:ind w:leftChars="0" w:left="397" w:hanging="397"/>
              <w:jc w:val="both"/>
              <w:rPr>
                <w:rFonts w:eastAsia="新細明體"/>
                <w:color w:val="000000" w:themeColor="text1"/>
                <w:lang w:val="en-GB" w:eastAsia="zh-TW"/>
              </w:rPr>
            </w:pPr>
            <w:r w:rsidRPr="00D630BC">
              <w:rPr>
                <w:rFonts w:eastAsia="SimSun"/>
                <w:b/>
                <w:color w:val="000000" w:themeColor="text1"/>
                <w:lang w:val="en-GB"/>
              </w:rPr>
              <w:t>Interactive teaching:</w:t>
            </w:r>
          </w:p>
          <w:p w14:paraId="2D10F948" w14:textId="3CFB6C95" w:rsidR="007B7895" w:rsidRPr="008D4A3A" w:rsidRDefault="007B7895" w:rsidP="007C726E">
            <w:pPr>
              <w:pStyle w:val="aff8"/>
              <w:widowControl w:val="0"/>
              <w:numPr>
                <w:ilvl w:val="0"/>
                <w:numId w:val="13"/>
              </w:numPr>
              <w:snapToGrid w:val="0"/>
              <w:spacing w:line="276" w:lineRule="auto"/>
              <w:ind w:leftChars="0" w:left="879" w:hanging="482"/>
              <w:jc w:val="both"/>
              <w:rPr>
                <w:rFonts w:eastAsia="新細明體"/>
                <w:color w:val="000000" w:themeColor="text1"/>
                <w:kern w:val="2"/>
                <w:lang w:val="en-GB" w:eastAsia="zh-TW"/>
              </w:rPr>
            </w:pPr>
            <w:r w:rsidRPr="008D4A3A">
              <w:rPr>
                <w:b/>
                <w:bCs/>
                <w:lang w:val="en-GB"/>
              </w:rPr>
              <w:t>Direct instruction</w:t>
            </w:r>
            <w:r w:rsidRPr="00C23BA5">
              <w:rPr>
                <w:b/>
                <w:bCs/>
                <w:lang w:val="en-GB"/>
              </w:rPr>
              <w:t xml:space="preserve">: </w:t>
            </w:r>
            <w:r w:rsidRPr="00E261D5">
              <w:rPr>
                <w:rFonts w:eastAsia="SimSun"/>
                <w:color w:val="000000" w:themeColor="text1"/>
                <w:kern w:val="2"/>
                <w:lang w:val="en-GB"/>
              </w:rPr>
              <w:t xml:space="preserve">The teacher </w:t>
            </w:r>
            <w:r w:rsidRPr="008D4A3A">
              <w:rPr>
                <w:rFonts w:eastAsia="SimSun"/>
                <w:color w:val="000000" w:themeColor="text1"/>
                <w:kern w:val="2"/>
                <w:lang w:val="en-GB"/>
              </w:rPr>
              <w:t>briefly introduces “Activity 1: Their life goals” in Worksheet 4.</w:t>
            </w:r>
            <w:r>
              <w:rPr>
                <w:rFonts w:eastAsia="SimSun"/>
                <w:b/>
                <w:bCs/>
                <w:color w:val="000000" w:themeColor="text1"/>
                <w:kern w:val="2"/>
                <w:lang w:val="en-GB"/>
              </w:rPr>
              <w:t xml:space="preserve"> </w:t>
            </w:r>
            <w:r w:rsidRPr="008D4A3A">
              <w:rPr>
                <w:rFonts w:eastAsia="新細明體"/>
                <w:color w:val="000000" w:themeColor="text1"/>
                <w:kern w:val="2"/>
                <w:lang w:val="en-GB" w:eastAsia="zh-TW"/>
              </w:rPr>
              <w:t>Everyone has their own goals and directions at different stages. We need to find out our own life goals.</w:t>
            </w:r>
          </w:p>
          <w:p w14:paraId="7F3804B0" w14:textId="22ECCE9C" w:rsidR="007B7895" w:rsidRPr="00CE6ED9" w:rsidRDefault="007B7895" w:rsidP="007C726E">
            <w:pPr>
              <w:pStyle w:val="aff8"/>
              <w:widowControl w:val="0"/>
              <w:numPr>
                <w:ilvl w:val="0"/>
                <w:numId w:val="13"/>
              </w:numPr>
              <w:snapToGrid w:val="0"/>
              <w:spacing w:line="276" w:lineRule="auto"/>
              <w:ind w:leftChars="0" w:left="879" w:hanging="482"/>
              <w:jc w:val="both"/>
              <w:rPr>
                <w:rFonts w:eastAsia="新細明體"/>
                <w:color w:val="000000" w:themeColor="text1"/>
                <w:kern w:val="2"/>
                <w:lang w:val="en-GB" w:eastAsia="zh-TW"/>
              </w:rPr>
            </w:pPr>
            <w:r w:rsidRPr="00D630BC">
              <w:rPr>
                <w:rFonts w:eastAsia="SimSun"/>
                <w:b/>
                <w:bCs/>
                <w:color w:val="000000" w:themeColor="text1"/>
                <w:kern w:val="2"/>
                <w:lang w:val="en-GB"/>
              </w:rPr>
              <w:t xml:space="preserve">Class discussion: </w:t>
            </w:r>
            <w:r w:rsidRPr="00D630BC">
              <w:rPr>
                <w:rFonts w:eastAsia="SimSun"/>
                <w:color w:val="000000" w:themeColor="text1"/>
                <w:kern w:val="2"/>
                <w:lang w:val="en-GB"/>
              </w:rPr>
              <w:t xml:space="preserve">The teacher </w:t>
            </w:r>
            <w:r>
              <w:rPr>
                <w:rFonts w:eastAsiaTheme="minorEastAsia" w:hint="eastAsia"/>
                <w:color w:val="000000" w:themeColor="text1"/>
                <w:kern w:val="2"/>
                <w:lang w:val="en-GB" w:eastAsia="zh-TW"/>
              </w:rPr>
              <w:t>i</w:t>
            </w:r>
            <w:r>
              <w:rPr>
                <w:rFonts w:eastAsiaTheme="minorEastAsia"/>
                <w:color w:val="000000" w:themeColor="text1"/>
                <w:kern w:val="2"/>
                <w:lang w:val="en-GB" w:eastAsia="zh-TW"/>
              </w:rPr>
              <w:t xml:space="preserve">nvites </w:t>
            </w:r>
            <w:r w:rsidRPr="00D630BC">
              <w:rPr>
                <w:rFonts w:eastAsia="SimSun"/>
                <w:color w:val="000000" w:themeColor="text1"/>
                <w:kern w:val="2"/>
                <w:lang w:val="en-GB"/>
              </w:rPr>
              <w:t xml:space="preserve">students to share their aspirations </w:t>
            </w:r>
            <w:r>
              <w:rPr>
                <w:rFonts w:eastAsia="SimSun"/>
                <w:color w:val="000000" w:themeColor="text1"/>
                <w:kern w:val="2"/>
                <w:lang w:val="en-GB"/>
              </w:rPr>
              <w:t xml:space="preserve">which </w:t>
            </w:r>
            <w:r w:rsidRPr="00D630BC">
              <w:rPr>
                <w:rFonts w:eastAsia="SimSun"/>
                <w:color w:val="000000" w:themeColor="text1"/>
                <w:kern w:val="2"/>
                <w:lang w:val="en-GB"/>
              </w:rPr>
              <w:t>they have written down in “Activity 2: The picture of dream” in Worksheet 4*.</w:t>
            </w:r>
          </w:p>
          <w:p w14:paraId="2318C35C" w14:textId="04E7F30E" w:rsidR="007B7895" w:rsidRPr="00D630BC" w:rsidRDefault="007B7895" w:rsidP="007C726E">
            <w:pPr>
              <w:pStyle w:val="aff8"/>
              <w:widowControl w:val="0"/>
              <w:numPr>
                <w:ilvl w:val="0"/>
                <w:numId w:val="13"/>
              </w:numPr>
              <w:snapToGrid w:val="0"/>
              <w:spacing w:line="276" w:lineRule="auto"/>
              <w:ind w:leftChars="0" w:left="879" w:hanging="482"/>
              <w:jc w:val="both"/>
              <w:rPr>
                <w:rFonts w:eastAsia="新細明體"/>
                <w:b/>
                <w:color w:val="000000" w:themeColor="text1"/>
                <w:lang w:val="en-GB" w:eastAsia="zh-TW"/>
              </w:rPr>
            </w:pPr>
            <w:r>
              <w:rPr>
                <w:rFonts w:eastAsia="SimSun"/>
                <w:b/>
                <w:bCs/>
                <w:color w:val="000000" w:themeColor="text1"/>
                <w:lang w:val="en-GB"/>
              </w:rPr>
              <w:t xml:space="preserve">Direct </w:t>
            </w:r>
            <w:r w:rsidRPr="00D630BC">
              <w:rPr>
                <w:rFonts w:eastAsia="SimSun"/>
                <w:b/>
                <w:bCs/>
                <w:color w:val="000000" w:themeColor="text1"/>
                <w:lang w:val="en-GB"/>
              </w:rPr>
              <w:t>instruction:</w:t>
            </w:r>
            <w:r w:rsidRPr="00D630BC">
              <w:rPr>
                <w:rFonts w:eastAsia="SimSun"/>
                <w:color w:val="000000" w:themeColor="text1"/>
                <w:lang w:val="en-GB"/>
              </w:rPr>
              <w:t xml:space="preserve"> </w:t>
            </w:r>
            <w:r w:rsidRPr="00D630BC">
              <w:rPr>
                <w:rFonts w:eastAsia="SimSun"/>
                <w:color w:val="000000" w:themeColor="text1"/>
                <w:kern w:val="2"/>
                <w:lang w:val="en-GB"/>
              </w:rPr>
              <w:t xml:space="preserve">The </w:t>
            </w:r>
            <w:r>
              <w:rPr>
                <w:rFonts w:eastAsia="SimSun"/>
                <w:color w:val="000000" w:themeColor="text1"/>
                <w:kern w:val="2"/>
                <w:lang w:val="en-GB"/>
              </w:rPr>
              <w:t xml:space="preserve">teacher </w:t>
            </w:r>
            <w:r w:rsidRPr="00D630BC">
              <w:rPr>
                <w:rFonts w:eastAsia="SimSun"/>
                <w:color w:val="000000" w:themeColor="text1"/>
                <w:kern w:val="2"/>
                <w:lang w:val="en-GB"/>
              </w:rPr>
              <w:t>briefly introduce</w:t>
            </w:r>
            <w:r>
              <w:rPr>
                <w:rFonts w:eastAsia="SimSun"/>
                <w:color w:val="000000" w:themeColor="text1"/>
                <w:kern w:val="2"/>
                <w:lang w:val="en-GB"/>
              </w:rPr>
              <w:t>s</w:t>
            </w:r>
            <w:r w:rsidRPr="00D630BC">
              <w:rPr>
                <w:rFonts w:eastAsia="SimSun"/>
                <w:color w:val="000000" w:themeColor="text1"/>
                <w:kern w:val="2"/>
                <w:lang w:val="en-GB"/>
              </w:rPr>
              <w:t xml:space="preserve"> “Activity 1: SMART goals” in Worksheet 5 and the origin and definition of the SMART principle</w:t>
            </w:r>
            <w:r>
              <w:rPr>
                <w:rFonts w:eastAsia="SimSun"/>
                <w:color w:val="000000" w:themeColor="text1"/>
                <w:kern w:val="2"/>
                <w:lang w:val="en-GB"/>
              </w:rPr>
              <w:t>s</w:t>
            </w:r>
            <w:r w:rsidRPr="00D630BC">
              <w:rPr>
                <w:rFonts w:eastAsia="SimSun"/>
                <w:color w:val="000000" w:themeColor="text1"/>
                <w:kern w:val="2"/>
                <w:lang w:val="en-GB"/>
              </w:rPr>
              <w:t>. And then, the teacher check</w:t>
            </w:r>
            <w:r>
              <w:rPr>
                <w:rFonts w:eastAsia="SimSun"/>
                <w:color w:val="000000" w:themeColor="text1"/>
                <w:kern w:val="2"/>
                <w:lang w:val="en-GB"/>
              </w:rPr>
              <w:t>s</w:t>
            </w:r>
            <w:r w:rsidRPr="00D630BC">
              <w:rPr>
                <w:rFonts w:eastAsia="SimSun"/>
                <w:color w:val="000000" w:themeColor="text1"/>
                <w:kern w:val="2"/>
                <w:lang w:val="en-GB"/>
              </w:rPr>
              <w:t xml:space="preserve"> the answer with students and explain with examples.</w:t>
            </w:r>
          </w:p>
          <w:p w14:paraId="080B57CC" w14:textId="626A486C" w:rsidR="007B7895" w:rsidRPr="00D630BC" w:rsidRDefault="007B7895" w:rsidP="007C726E">
            <w:pPr>
              <w:pStyle w:val="aff8"/>
              <w:widowControl w:val="0"/>
              <w:numPr>
                <w:ilvl w:val="0"/>
                <w:numId w:val="13"/>
              </w:numPr>
              <w:snapToGrid w:val="0"/>
              <w:spacing w:line="276" w:lineRule="auto"/>
              <w:ind w:leftChars="0" w:left="879" w:hanging="482"/>
              <w:jc w:val="both"/>
              <w:rPr>
                <w:rFonts w:eastAsia="新細明體"/>
                <w:b/>
                <w:color w:val="000000" w:themeColor="text1"/>
                <w:lang w:val="en-GB" w:eastAsia="zh-TW"/>
              </w:rPr>
            </w:pPr>
            <w:r w:rsidRPr="00D630BC">
              <w:rPr>
                <w:rFonts w:eastAsia="SimSun"/>
                <w:b/>
                <w:color w:val="000000" w:themeColor="text1"/>
                <w:lang w:val="en-GB"/>
              </w:rPr>
              <w:t xml:space="preserve">Group discussion and peer learning: </w:t>
            </w:r>
            <w:r w:rsidRPr="00D630BC">
              <w:rPr>
                <w:rFonts w:eastAsia="SimSun"/>
                <w:bCs/>
                <w:color w:val="000000" w:themeColor="text1"/>
                <w:lang w:val="en-GB"/>
              </w:rPr>
              <w:t xml:space="preserve">Students work in groups of 4-5 to complete the case </w:t>
            </w:r>
            <w:r>
              <w:rPr>
                <w:rFonts w:eastAsia="SimSun"/>
                <w:bCs/>
                <w:color w:val="000000" w:themeColor="text1"/>
                <w:lang w:val="en-GB"/>
              </w:rPr>
              <w:t xml:space="preserve">in </w:t>
            </w:r>
            <w:r w:rsidRPr="00D630BC">
              <w:rPr>
                <w:rFonts w:eastAsia="SimSun"/>
                <w:bCs/>
                <w:color w:val="000000" w:themeColor="text1"/>
                <w:lang w:val="en-GB"/>
              </w:rPr>
              <w:t>“Activity 2: You SMART and I SMART” in Worksheet 5 and share their answers</w:t>
            </w:r>
            <w:r w:rsidRPr="00D630BC" w:rsidDel="00C23BA5">
              <w:rPr>
                <w:rFonts w:eastAsia="SimSun"/>
                <w:bCs/>
                <w:color w:val="000000" w:themeColor="text1"/>
                <w:lang w:val="en-GB"/>
              </w:rPr>
              <w:t xml:space="preserve"> </w:t>
            </w:r>
            <w:r>
              <w:rPr>
                <w:rFonts w:eastAsia="SimSun"/>
                <w:bCs/>
                <w:color w:val="000000" w:themeColor="text1"/>
                <w:lang w:val="en-GB"/>
              </w:rPr>
              <w:t xml:space="preserve">with </w:t>
            </w:r>
            <w:r w:rsidRPr="00D630BC">
              <w:rPr>
                <w:rFonts w:eastAsia="SimSun"/>
                <w:bCs/>
                <w:color w:val="000000" w:themeColor="text1"/>
                <w:lang w:val="en-GB"/>
              </w:rPr>
              <w:t>the whole class.</w:t>
            </w:r>
          </w:p>
          <w:p w14:paraId="3633E981" w14:textId="43D31A27" w:rsidR="007B7895" w:rsidRPr="00D630BC" w:rsidRDefault="007B7895" w:rsidP="007C726E">
            <w:pPr>
              <w:pStyle w:val="aff8"/>
              <w:widowControl w:val="0"/>
              <w:numPr>
                <w:ilvl w:val="0"/>
                <w:numId w:val="13"/>
              </w:numPr>
              <w:snapToGrid w:val="0"/>
              <w:spacing w:line="276" w:lineRule="auto"/>
              <w:ind w:leftChars="0" w:left="879" w:hanging="482"/>
              <w:jc w:val="both"/>
              <w:rPr>
                <w:rFonts w:eastAsia="新細明體"/>
                <w:i/>
                <w:color w:val="808080" w:themeColor="background1" w:themeShade="80"/>
                <w:lang w:val="en-GB" w:eastAsia="zh-TW"/>
              </w:rPr>
            </w:pPr>
            <w:r>
              <w:rPr>
                <w:rFonts w:eastAsia="SimSun"/>
                <w:b/>
                <w:bCs/>
                <w:color w:val="000000" w:themeColor="text1"/>
                <w:lang w:val="en-GB"/>
              </w:rPr>
              <w:t>Summary</w:t>
            </w:r>
            <w:r w:rsidRPr="00D630BC">
              <w:rPr>
                <w:rFonts w:eastAsia="SimSun"/>
                <w:b/>
                <w:bCs/>
                <w:color w:val="000000" w:themeColor="text1"/>
                <w:lang w:val="en-GB"/>
              </w:rPr>
              <w:t>:</w:t>
            </w:r>
            <w:r w:rsidRPr="00D630BC">
              <w:rPr>
                <w:rFonts w:eastAsia="SimSun"/>
                <w:color w:val="000000" w:themeColor="text1"/>
                <w:lang w:val="en-GB"/>
              </w:rPr>
              <w:t xml:space="preserve"> </w:t>
            </w:r>
            <w:r>
              <w:rPr>
                <w:rFonts w:eastAsia="SimSun"/>
                <w:color w:val="000000" w:themeColor="text1"/>
                <w:lang w:val="en-GB"/>
              </w:rPr>
              <w:t>The t</w:t>
            </w:r>
            <w:r w:rsidRPr="00D630BC">
              <w:rPr>
                <w:rFonts w:eastAsia="新細明體"/>
                <w:color w:val="000000" w:themeColor="text1"/>
                <w:lang w:val="en-GB" w:eastAsia="zh-HK"/>
              </w:rPr>
              <w:t xml:space="preserve">eacher </w:t>
            </w:r>
            <w:r>
              <w:rPr>
                <w:rFonts w:eastAsia="新細明體"/>
                <w:color w:val="000000" w:themeColor="text1"/>
                <w:lang w:val="en-GB" w:eastAsia="zh-HK"/>
              </w:rPr>
              <w:t>summarises the class discussion and asks the</w:t>
            </w:r>
            <w:r w:rsidRPr="00D630BC">
              <w:rPr>
                <w:rFonts w:eastAsia="SimSun"/>
                <w:color w:val="000000" w:themeColor="text1"/>
                <w:lang w:val="en-GB"/>
              </w:rPr>
              <w:t xml:space="preserve"> </w:t>
            </w:r>
            <w:r w:rsidRPr="00D630BC">
              <w:rPr>
                <w:rFonts w:eastAsia="新細明體"/>
                <w:color w:val="000000" w:themeColor="text1"/>
                <w:lang w:val="en-GB" w:eastAsia="zh-HK"/>
              </w:rPr>
              <w:t>question</w:t>
            </w:r>
            <w:r w:rsidRPr="00D630BC">
              <w:rPr>
                <w:rFonts w:eastAsia="SimSun"/>
                <w:color w:val="000000" w:themeColor="text1"/>
                <w:lang w:val="en-GB"/>
              </w:rPr>
              <w:t>s</w:t>
            </w:r>
            <w:r w:rsidRPr="00D630BC">
              <w:rPr>
                <w:rFonts w:eastAsia="新細明體"/>
                <w:color w:val="000000" w:themeColor="text1"/>
                <w:lang w:val="en-GB" w:eastAsia="zh-HK"/>
              </w:rPr>
              <w:t>:</w:t>
            </w:r>
          </w:p>
          <w:p w14:paraId="0091BCC7" w14:textId="77777777" w:rsidR="007B7895" w:rsidRPr="00D630BC" w:rsidRDefault="007B7895" w:rsidP="002019E0">
            <w:pPr>
              <w:widowControl w:val="0"/>
              <w:numPr>
                <w:ilvl w:val="0"/>
                <w:numId w:val="12"/>
              </w:numPr>
              <w:spacing w:line="276" w:lineRule="auto"/>
              <w:ind w:left="1361" w:hanging="482"/>
              <w:jc w:val="both"/>
              <w:rPr>
                <w:rFonts w:eastAsia="標楷體"/>
                <w:color w:val="000000" w:themeColor="text1"/>
                <w:lang w:val="en-GB" w:eastAsia="zh-HK"/>
              </w:rPr>
            </w:pPr>
            <w:r w:rsidRPr="00D630BC">
              <w:rPr>
                <w:rFonts w:eastAsia="標楷體"/>
                <w:color w:val="000000" w:themeColor="text1"/>
                <w:lang w:val="en-GB"/>
              </w:rPr>
              <w:t>What are the difficulties in setting SMART goals?</w:t>
            </w:r>
          </w:p>
          <w:p w14:paraId="7203D9A2" w14:textId="76E8D675" w:rsidR="007B7895" w:rsidRPr="00D630BC" w:rsidRDefault="007B7895" w:rsidP="002019E0">
            <w:pPr>
              <w:widowControl w:val="0"/>
              <w:numPr>
                <w:ilvl w:val="0"/>
                <w:numId w:val="12"/>
              </w:numPr>
              <w:spacing w:line="276" w:lineRule="auto"/>
              <w:ind w:left="1361" w:hanging="482"/>
              <w:jc w:val="both"/>
              <w:rPr>
                <w:rFonts w:eastAsia="標楷體"/>
                <w:color w:val="000000" w:themeColor="text1"/>
                <w:lang w:val="en-GB" w:eastAsia="zh-HK"/>
              </w:rPr>
            </w:pPr>
            <w:r w:rsidRPr="00D630BC">
              <w:rPr>
                <w:rFonts w:eastAsia="標楷體"/>
                <w:color w:val="000000" w:themeColor="text1"/>
                <w:lang w:val="en-GB"/>
              </w:rPr>
              <w:t>What are the benefits of using the SMART principle</w:t>
            </w:r>
            <w:r>
              <w:rPr>
                <w:rFonts w:eastAsia="標楷體"/>
                <w:color w:val="000000" w:themeColor="text1"/>
                <w:lang w:val="en-GB"/>
              </w:rPr>
              <w:t>s</w:t>
            </w:r>
            <w:r w:rsidRPr="00D630BC">
              <w:rPr>
                <w:rFonts w:eastAsia="標楷體"/>
                <w:color w:val="000000" w:themeColor="text1"/>
                <w:lang w:val="en-GB"/>
              </w:rPr>
              <w:t>?</w:t>
            </w:r>
          </w:p>
          <w:p w14:paraId="18C116AA" w14:textId="6EF671E8" w:rsidR="007B7895" w:rsidRPr="00D630BC" w:rsidRDefault="007B7895" w:rsidP="007C726E">
            <w:pPr>
              <w:pStyle w:val="aff8"/>
              <w:widowControl w:val="0"/>
              <w:snapToGrid w:val="0"/>
              <w:spacing w:beforeLines="50" w:before="120" w:line="276" w:lineRule="auto"/>
              <w:ind w:leftChars="0" w:left="431"/>
              <w:jc w:val="both"/>
              <w:rPr>
                <w:rFonts w:eastAsia="新細明體"/>
                <w:color w:val="000000" w:themeColor="text1"/>
                <w:kern w:val="2"/>
                <w:lang w:val="en-GB" w:eastAsia="zh-TW"/>
              </w:rPr>
            </w:pPr>
            <w:r w:rsidRPr="00D630BC">
              <w:rPr>
                <w:rFonts w:eastAsiaTheme="minorEastAsia"/>
                <w:i/>
                <w:color w:val="000000" w:themeColor="text1"/>
                <w:lang w:val="en-GB"/>
              </w:rPr>
              <w:t>*</w:t>
            </w:r>
            <w:r>
              <w:rPr>
                <w:rFonts w:eastAsiaTheme="minorEastAsia"/>
                <w:i/>
                <w:color w:val="000000" w:themeColor="text1"/>
                <w:lang w:val="en-GB"/>
              </w:rPr>
              <w:t xml:space="preserve"> </w:t>
            </w:r>
            <w:r>
              <w:rPr>
                <w:i/>
                <w:iCs/>
                <w:lang w:val="en-GB" w:eastAsia="zh-HK"/>
              </w:rPr>
              <w:t>Notes for teachers on catering for learner diversity</w:t>
            </w:r>
            <w:r w:rsidRPr="00D630BC">
              <w:rPr>
                <w:rFonts w:eastAsia="SimSun"/>
                <w:bCs/>
                <w:i/>
                <w:color w:val="000000" w:themeColor="text1"/>
                <w:lang w:val="en-GB"/>
              </w:rPr>
              <w:t xml:space="preserve">: Appendix </w:t>
            </w:r>
            <w:r>
              <w:rPr>
                <w:rFonts w:eastAsia="SimSun"/>
                <w:bCs/>
                <w:i/>
                <w:color w:val="000000" w:themeColor="text1"/>
                <w:lang w:val="en-GB"/>
              </w:rPr>
              <w:t>1</w:t>
            </w:r>
            <w:r w:rsidRPr="00D630BC">
              <w:rPr>
                <w:rFonts w:eastAsia="SimSun"/>
                <w:bCs/>
                <w:i/>
                <w:color w:val="000000" w:themeColor="text1"/>
                <w:lang w:val="en-GB"/>
              </w:rPr>
              <w:t>: “Different types of goals” is provided to enable students to learn how to set short-term, medium-term, long-term and life goals, helping students to plan their lives.</w:t>
            </w:r>
          </w:p>
        </w:tc>
        <w:tc>
          <w:tcPr>
            <w:tcW w:w="1418" w:type="dxa"/>
            <w:shd w:val="clear" w:color="auto" w:fill="auto"/>
          </w:tcPr>
          <w:p w14:paraId="428F2BAF" w14:textId="77777777" w:rsidR="007B7895" w:rsidRPr="00D630BC" w:rsidRDefault="007B7895" w:rsidP="007C726E">
            <w:pPr>
              <w:widowControl w:val="0"/>
              <w:spacing w:line="276" w:lineRule="auto"/>
              <w:ind w:left="34"/>
              <w:rPr>
                <w:rFonts w:eastAsia="SimSun"/>
                <w:color w:val="000000" w:themeColor="text1"/>
                <w:lang w:val="en-GB"/>
              </w:rPr>
            </w:pPr>
            <w:r w:rsidRPr="00D630BC">
              <w:rPr>
                <w:rFonts w:eastAsia="新細明體"/>
                <w:color w:val="000000" w:themeColor="text1"/>
                <w:lang w:val="en-GB" w:eastAsia="zh-TW"/>
              </w:rPr>
              <w:t>20</w:t>
            </w:r>
            <w:r w:rsidRPr="00D630BC">
              <w:rPr>
                <w:rFonts w:eastAsia="SimSun"/>
                <w:color w:val="000000" w:themeColor="text1"/>
                <w:lang w:val="en-GB"/>
              </w:rPr>
              <w:t xml:space="preserve"> minutes</w:t>
            </w:r>
          </w:p>
        </w:tc>
      </w:tr>
      <w:tr w:rsidR="007B7895" w:rsidRPr="00CE6ED9" w14:paraId="03BAB6EA" w14:textId="77777777" w:rsidTr="00E15FC9">
        <w:tc>
          <w:tcPr>
            <w:tcW w:w="1587" w:type="dxa"/>
            <w:vMerge/>
            <w:shd w:val="clear" w:color="auto" w:fill="auto"/>
          </w:tcPr>
          <w:p w14:paraId="4E934654" w14:textId="77777777" w:rsidR="007B7895" w:rsidRPr="00D630BC" w:rsidRDefault="007B7895">
            <w:pPr>
              <w:spacing w:line="276" w:lineRule="auto"/>
              <w:rPr>
                <w:rFonts w:eastAsia="新細明體"/>
                <w:b/>
                <w:bCs/>
                <w:color w:val="000000" w:themeColor="text1"/>
                <w:lang w:val="en-GB"/>
              </w:rPr>
            </w:pPr>
          </w:p>
        </w:tc>
        <w:tc>
          <w:tcPr>
            <w:tcW w:w="5382" w:type="dxa"/>
            <w:tcBorders>
              <w:top w:val="single" w:sz="4" w:space="0" w:color="auto"/>
              <w:bottom w:val="single" w:sz="4" w:space="0" w:color="auto"/>
            </w:tcBorders>
            <w:shd w:val="clear" w:color="auto" w:fill="auto"/>
          </w:tcPr>
          <w:p w14:paraId="02FDD4FE" w14:textId="77777777" w:rsidR="007B7895" w:rsidRPr="00D630BC" w:rsidRDefault="007B7895" w:rsidP="006F11DF">
            <w:pPr>
              <w:pStyle w:val="aff8"/>
              <w:numPr>
                <w:ilvl w:val="0"/>
                <w:numId w:val="30"/>
              </w:numPr>
              <w:tabs>
                <w:tab w:val="clear" w:pos="360"/>
              </w:tabs>
              <w:spacing w:line="276" w:lineRule="auto"/>
              <w:ind w:leftChars="0" w:left="397" w:hanging="397"/>
              <w:jc w:val="both"/>
              <w:rPr>
                <w:rFonts w:eastAsia="新細明體"/>
                <w:b/>
                <w:color w:val="000000" w:themeColor="text1"/>
                <w:lang w:val="en-GB"/>
              </w:rPr>
            </w:pPr>
            <w:r w:rsidRPr="00D630BC">
              <w:rPr>
                <w:rFonts w:eastAsia="SimSun"/>
                <w:b/>
                <w:color w:val="000000" w:themeColor="text1"/>
                <w:lang w:val="en-GB"/>
              </w:rPr>
              <w:t>Interactive teaching:</w:t>
            </w:r>
          </w:p>
          <w:p w14:paraId="5EE0CAE5" w14:textId="38DD05DA" w:rsidR="007B7895" w:rsidRPr="00CE6ED9" w:rsidRDefault="007B7895" w:rsidP="007C726E">
            <w:pPr>
              <w:pStyle w:val="aff8"/>
              <w:widowControl w:val="0"/>
              <w:numPr>
                <w:ilvl w:val="0"/>
                <w:numId w:val="13"/>
              </w:numPr>
              <w:spacing w:line="276" w:lineRule="auto"/>
              <w:ind w:leftChars="0" w:left="879" w:hanging="482"/>
              <w:jc w:val="both"/>
              <w:rPr>
                <w:rFonts w:eastAsia="新細明體"/>
                <w:bCs/>
                <w:color w:val="000000" w:themeColor="text1"/>
                <w:kern w:val="2"/>
                <w:lang w:val="en-GB" w:eastAsia="zh-TW"/>
              </w:rPr>
            </w:pPr>
            <w:r w:rsidRPr="00D630BC">
              <w:rPr>
                <w:rFonts w:eastAsia="SimSun"/>
                <w:b/>
                <w:color w:val="000000" w:themeColor="text1"/>
                <w:lang w:val="en-GB"/>
              </w:rPr>
              <w:t>Pair</w:t>
            </w:r>
            <w:r>
              <w:rPr>
                <w:rFonts w:eastAsia="SimSun"/>
                <w:b/>
                <w:color w:val="000000" w:themeColor="text1"/>
                <w:lang w:val="en-GB"/>
              </w:rPr>
              <w:t xml:space="preserve"> work</w:t>
            </w:r>
            <w:r w:rsidRPr="00D630BC">
              <w:rPr>
                <w:rFonts w:eastAsia="SimSun"/>
                <w:b/>
                <w:color w:val="000000" w:themeColor="text1"/>
                <w:lang w:val="en-GB"/>
              </w:rPr>
              <w:t xml:space="preserve">: </w:t>
            </w:r>
            <w:r w:rsidRPr="00D630BC">
              <w:rPr>
                <w:rFonts w:eastAsia="SimSun"/>
                <w:bCs/>
                <w:color w:val="000000" w:themeColor="text1"/>
                <w:lang w:val="en-GB"/>
              </w:rPr>
              <w:t xml:space="preserve">Students complete the activity of setting personal goals </w:t>
            </w:r>
            <w:r>
              <w:rPr>
                <w:rFonts w:eastAsia="SimSun"/>
                <w:bCs/>
                <w:color w:val="000000" w:themeColor="text1"/>
                <w:lang w:val="en-GB"/>
              </w:rPr>
              <w:t>in</w:t>
            </w:r>
            <w:r w:rsidRPr="00D630BC">
              <w:rPr>
                <w:rFonts w:eastAsia="SimSun"/>
                <w:bCs/>
                <w:color w:val="000000" w:themeColor="text1"/>
                <w:lang w:val="en-GB"/>
              </w:rPr>
              <w:t xml:space="preserve"> “Activity 3: Set </w:t>
            </w:r>
            <w:r w:rsidRPr="00D630BC">
              <w:rPr>
                <w:rFonts w:eastAsia="SimSun"/>
                <w:bCs/>
                <w:color w:val="000000" w:themeColor="text1"/>
                <w:lang w:val="en-GB"/>
              </w:rPr>
              <w:lastRenderedPageBreak/>
              <w:t>your own goals” in Worksheet 5 and each of them invite</w:t>
            </w:r>
            <w:r>
              <w:rPr>
                <w:rFonts w:eastAsia="SimSun"/>
                <w:bCs/>
                <w:color w:val="000000" w:themeColor="text1"/>
                <w:lang w:val="en-GB"/>
              </w:rPr>
              <w:t>s</w:t>
            </w:r>
            <w:r w:rsidRPr="00D630BC">
              <w:rPr>
                <w:rFonts w:eastAsia="SimSun"/>
                <w:bCs/>
                <w:color w:val="000000" w:themeColor="text1"/>
                <w:lang w:val="en-GB"/>
              </w:rPr>
              <w:t xml:space="preserve"> </w:t>
            </w:r>
            <w:r>
              <w:rPr>
                <w:rFonts w:eastAsia="SimSun"/>
                <w:bCs/>
                <w:color w:val="000000" w:themeColor="text1"/>
                <w:lang w:val="en-GB"/>
              </w:rPr>
              <w:t xml:space="preserve">a neighbour </w:t>
            </w:r>
            <w:r w:rsidRPr="00D630BC">
              <w:rPr>
                <w:rFonts w:eastAsia="SimSun"/>
                <w:bCs/>
                <w:color w:val="000000" w:themeColor="text1"/>
                <w:lang w:val="en-GB"/>
              </w:rPr>
              <w:t>to evaluate whether their goals are feasible.</w:t>
            </w:r>
          </w:p>
          <w:p w14:paraId="70D49CFD" w14:textId="665BFCC6" w:rsidR="007B7895" w:rsidRPr="00BB1A59" w:rsidRDefault="007B7895" w:rsidP="007C726E">
            <w:pPr>
              <w:pStyle w:val="aff8"/>
              <w:widowControl w:val="0"/>
              <w:numPr>
                <w:ilvl w:val="0"/>
                <w:numId w:val="13"/>
              </w:numPr>
              <w:spacing w:line="276" w:lineRule="auto"/>
              <w:ind w:leftChars="0" w:left="879" w:hanging="482"/>
              <w:jc w:val="both"/>
              <w:rPr>
                <w:rFonts w:eastAsia="新細明體"/>
                <w:b/>
                <w:color w:val="000000" w:themeColor="text1"/>
                <w:lang w:val="en-GB" w:eastAsia="zh-TW"/>
              </w:rPr>
            </w:pPr>
            <w:r>
              <w:rPr>
                <w:rFonts w:eastAsia="SimSun"/>
                <w:b/>
                <w:color w:val="000000" w:themeColor="text1"/>
                <w:lang w:val="en-GB"/>
              </w:rPr>
              <w:t>Summary</w:t>
            </w:r>
            <w:r w:rsidRPr="00D630BC">
              <w:rPr>
                <w:rFonts w:eastAsia="SimSun"/>
                <w:b/>
                <w:color w:val="000000" w:themeColor="text1"/>
                <w:lang w:val="en-GB"/>
              </w:rPr>
              <w:t xml:space="preserve">: </w:t>
            </w:r>
            <w:r w:rsidRPr="00D630BC">
              <w:rPr>
                <w:rFonts w:eastAsia="SimSun"/>
                <w:color w:val="000000" w:themeColor="text1"/>
                <w:kern w:val="2"/>
                <w:lang w:val="en-GB"/>
              </w:rPr>
              <w:t>The teacher emphasise</w:t>
            </w:r>
            <w:r>
              <w:rPr>
                <w:rFonts w:eastAsia="SimSun"/>
                <w:color w:val="000000" w:themeColor="text1"/>
                <w:kern w:val="2"/>
                <w:lang w:val="en-GB"/>
              </w:rPr>
              <w:t>s</w:t>
            </w:r>
            <w:r w:rsidRPr="00D630BC">
              <w:rPr>
                <w:rFonts w:eastAsia="SimSun"/>
                <w:color w:val="000000" w:themeColor="text1"/>
                <w:kern w:val="2"/>
                <w:lang w:val="en-GB"/>
              </w:rPr>
              <w:t xml:space="preserve"> that setting goals is an </w:t>
            </w:r>
            <w:r w:rsidRPr="00CE6ED9">
              <w:rPr>
                <w:rFonts w:eastAsia="SimSun"/>
                <w:color w:val="000000" w:themeColor="text1"/>
                <w:kern w:val="2"/>
                <w:lang w:val="en-GB"/>
              </w:rPr>
              <w:t>indispensable</w:t>
            </w:r>
            <w:r w:rsidRPr="00D630BC">
              <w:rPr>
                <w:rFonts w:eastAsia="SimSun"/>
                <w:color w:val="000000" w:themeColor="text1"/>
                <w:kern w:val="2"/>
                <w:lang w:val="en-GB"/>
              </w:rPr>
              <w:t xml:space="preserve"> part of a good plan. It not only </w:t>
            </w:r>
            <w:r>
              <w:rPr>
                <w:rFonts w:eastAsia="SimSun"/>
                <w:color w:val="000000" w:themeColor="text1"/>
                <w:kern w:val="2"/>
                <w:lang w:val="en-GB"/>
              </w:rPr>
              <w:t>evokes our spirit</w:t>
            </w:r>
            <w:r w:rsidRPr="00BB1A59">
              <w:rPr>
                <w:rFonts w:eastAsia="SimSun"/>
                <w:color w:val="000000" w:themeColor="text1"/>
                <w:kern w:val="2"/>
                <w:lang w:val="en-GB"/>
              </w:rPr>
              <w:t xml:space="preserve"> but also enables us to know about our weaknesses, strengths </w:t>
            </w:r>
            <w:r>
              <w:rPr>
                <w:rFonts w:eastAsia="SimSun"/>
                <w:color w:val="000000" w:themeColor="text1"/>
                <w:kern w:val="2"/>
                <w:lang w:val="en-GB"/>
              </w:rPr>
              <w:t xml:space="preserve">when reviewing our </w:t>
            </w:r>
            <w:r w:rsidRPr="00BB1A59">
              <w:rPr>
                <w:rFonts w:eastAsia="SimSun"/>
                <w:color w:val="000000" w:themeColor="text1"/>
                <w:kern w:val="2"/>
                <w:lang w:val="en-GB"/>
              </w:rPr>
              <w:t>progress, which will be helpful in revising our plans in the future.</w:t>
            </w:r>
          </w:p>
          <w:p w14:paraId="27979909" w14:textId="178FD18E" w:rsidR="007B7895" w:rsidRPr="00D630BC" w:rsidRDefault="007B7895" w:rsidP="007C726E">
            <w:pPr>
              <w:pStyle w:val="aff8"/>
              <w:widowControl w:val="0"/>
              <w:numPr>
                <w:ilvl w:val="0"/>
                <w:numId w:val="13"/>
              </w:numPr>
              <w:spacing w:line="276" w:lineRule="auto"/>
              <w:ind w:leftChars="0" w:left="879" w:hanging="482"/>
              <w:jc w:val="both"/>
              <w:rPr>
                <w:rFonts w:eastAsia="新細明體"/>
                <w:b/>
                <w:color w:val="000000" w:themeColor="text1"/>
                <w:lang w:val="en-GB" w:eastAsia="zh-TW"/>
              </w:rPr>
            </w:pPr>
            <w:r>
              <w:rPr>
                <w:rFonts w:eastAsia="SimSun"/>
                <w:b/>
                <w:color w:val="000000" w:themeColor="text1"/>
                <w:lang w:val="en-GB"/>
              </w:rPr>
              <w:t xml:space="preserve">Direct </w:t>
            </w:r>
            <w:r w:rsidRPr="00D630BC">
              <w:rPr>
                <w:rFonts w:eastAsia="SimSun"/>
                <w:b/>
                <w:color w:val="000000" w:themeColor="text1"/>
                <w:lang w:val="en-GB"/>
              </w:rPr>
              <w:t xml:space="preserve">instruction: </w:t>
            </w:r>
            <w:r w:rsidRPr="00D630BC">
              <w:rPr>
                <w:rFonts w:eastAsia="SimSun"/>
                <w:bCs/>
                <w:color w:val="000000" w:themeColor="text1"/>
                <w:lang w:val="en-GB"/>
              </w:rPr>
              <w:t>The teacher briefly introduce</w:t>
            </w:r>
            <w:r>
              <w:rPr>
                <w:rFonts w:eastAsia="SimSun"/>
                <w:bCs/>
                <w:color w:val="000000" w:themeColor="text1"/>
                <w:lang w:val="en-GB"/>
              </w:rPr>
              <w:t>s</w:t>
            </w:r>
            <w:r w:rsidRPr="00D630BC">
              <w:rPr>
                <w:rFonts w:eastAsia="SimSun"/>
                <w:bCs/>
                <w:color w:val="000000" w:themeColor="text1"/>
                <w:lang w:val="en-GB"/>
              </w:rPr>
              <w:t xml:space="preserve"> Worksheet 6 “Taking action</w:t>
            </w:r>
            <w:r>
              <w:rPr>
                <w:rFonts w:eastAsia="SimSun"/>
                <w:bCs/>
                <w:color w:val="000000" w:themeColor="text1"/>
                <w:lang w:val="en-GB"/>
              </w:rPr>
              <w:t xml:space="preserve"> to equip yourself</w:t>
            </w:r>
            <w:r w:rsidRPr="00D630BC">
              <w:rPr>
                <w:rFonts w:eastAsia="SimSun"/>
                <w:bCs/>
                <w:color w:val="000000" w:themeColor="text1"/>
                <w:lang w:val="en-GB"/>
              </w:rPr>
              <w:t>” and explain</w:t>
            </w:r>
            <w:r>
              <w:rPr>
                <w:rFonts w:eastAsia="SimSun"/>
                <w:bCs/>
                <w:color w:val="000000" w:themeColor="text1"/>
                <w:lang w:val="en-GB"/>
              </w:rPr>
              <w:t>s</w:t>
            </w:r>
            <w:r w:rsidRPr="00D630BC">
              <w:rPr>
                <w:rFonts w:eastAsia="SimSun"/>
                <w:bCs/>
                <w:color w:val="000000" w:themeColor="text1"/>
                <w:lang w:val="en-GB"/>
              </w:rPr>
              <w:t xml:space="preserve"> that students shall equip themselves well, develop their interests and capacities and prepare for the future. And then, the teacher </w:t>
            </w:r>
            <w:r>
              <w:rPr>
                <w:rFonts w:eastAsia="SimSun"/>
                <w:bCs/>
                <w:color w:val="000000" w:themeColor="text1"/>
                <w:lang w:val="en-GB"/>
              </w:rPr>
              <w:t xml:space="preserve">provides hints </w:t>
            </w:r>
            <w:r w:rsidRPr="00D630BC">
              <w:rPr>
                <w:rFonts w:eastAsia="SimSun"/>
                <w:bCs/>
                <w:color w:val="000000" w:themeColor="text1"/>
                <w:lang w:val="en-GB"/>
              </w:rPr>
              <w:t xml:space="preserve">for taking action </w:t>
            </w:r>
            <w:r>
              <w:rPr>
                <w:rFonts w:eastAsia="SimSun"/>
                <w:bCs/>
                <w:color w:val="000000" w:themeColor="text1"/>
                <w:lang w:val="en-GB"/>
              </w:rPr>
              <w:t xml:space="preserve">on our </w:t>
            </w:r>
            <w:r w:rsidRPr="00D630BC">
              <w:rPr>
                <w:rFonts w:eastAsia="SimSun"/>
                <w:bCs/>
                <w:color w:val="000000" w:themeColor="text1"/>
                <w:lang w:val="en-GB"/>
              </w:rPr>
              <w:t>dreams.</w:t>
            </w:r>
          </w:p>
          <w:p w14:paraId="7DD6C34F" w14:textId="69EDDB25" w:rsidR="007B7895" w:rsidRPr="00D630BC" w:rsidRDefault="007B7895" w:rsidP="007C726E">
            <w:pPr>
              <w:pStyle w:val="aff8"/>
              <w:widowControl w:val="0"/>
              <w:numPr>
                <w:ilvl w:val="0"/>
                <w:numId w:val="13"/>
              </w:numPr>
              <w:spacing w:line="276" w:lineRule="auto"/>
              <w:ind w:leftChars="0" w:left="879" w:hanging="482"/>
              <w:jc w:val="both"/>
              <w:rPr>
                <w:rFonts w:eastAsia="新細明體"/>
                <w:b/>
                <w:color w:val="000000" w:themeColor="text1"/>
                <w:lang w:val="en-GB" w:eastAsia="zh-TW"/>
              </w:rPr>
            </w:pPr>
            <w:r>
              <w:rPr>
                <w:rFonts w:eastAsia="SimSun"/>
                <w:b/>
                <w:color w:val="000000" w:themeColor="text1"/>
                <w:lang w:val="en-GB"/>
              </w:rPr>
              <w:t>Individual work</w:t>
            </w:r>
            <w:r w:rsidRPr="00D630BC">
              <w:rPr>
                <w:rFonts w:eastAsia="SimSun"/>
                <w:b/>
                <w:color w:val="000000" w:themeColor="text1"/>
                <w:lang w:val="en-GB"/>
              </w:rPr>
              <w:t xml:space="preserve">: </w:t>
            </w:r>
            <w:r w:rsidRPr="00D630BC">
              <w:rPr>
                <w:rFonts w:eastAsia="SimSun"/>
                <w:bCs/>
                <w:color w:val="000000" w:themeColor="text1"/>
                <w:lang w:val="en-GB"/>
              </w:rPr>
              <w:t>Each student complete</w:t>
            </w:r>
            <w:r>
              <w:rPr>
                <w:rFonts w:eastAsia="SimSun"/>
                <w:bCs/>
                <w:color w:val="000000" w:themeColor="text1"/>
                <w:lang w:val="en-GB"/>
              </w:rPr>
              <w:t>s</w:t>
            </w:r>
            <w:r w:rsidRPr="00D630BC">
              <w:rPr>
                <w:rFonts w:eastAsia="SimSun"/>
                <w:bCs/>
                <w:color w:val="000000" w:themeColor="text1"/>
                <w:lang w:val="en-GB"/>
              </w:rPr>
              <w:t xml:space="preserve"> “My life planning </w:t>
            </w:r>
            <w:r>
              <w:rPr>
                <w:rFonts w:eastAsia="SimSun"/>
                <w:bCs/>
                <w:color w:val="000000" w:themeColor="text1"/>
                <w:lang w:val="en-GB"/>
              </w:rPr>
              <w:t>check</w:t>
            </w:r>
            <w:r w:rsidRPr="00D630BC">
              <w:rPr>
                <w:rFonts w:eastAsia="SimSun"/>
                <w:bCs/>
                <w:color w:val="000000" w:themeColor="text1"/>
                <w:lang w:val="en-GB"/>
              </w:rPr>
              <w:t>list”</w:t>
            </w:r>
            <w:r>
              <w:rPr>
                <w:rFonts w:eastAsia="SimSun"/>
                <w:bCs/>
                <w:color w:val="000000" w:themeColor="text1"/>
                <w:lang w:val="en-GB"/>
              </w:rPr>
              <w:t>; and</w:t>
            </w:r>
            <w:r w:rsidRPr="00D630BC">
              <w:rPr>
                <w:rFonts w:eastAsia="SimSun"/>
                <w:bCs/>
                <w:color w:val="000000" w:themeColor="text1"/>
                <w:lang w:val="en-GB"/>
              </w:rPr>
              <w:t xml:space="preserve"> </w:t>
            </w:r>
            <w:r>
              <w:rPr>
                <w:rFonts w:eastAsia="SimSun"/>
                <w:bCs/>
                <w:color w:val="000000" w:themeColor="text1"/>
                <w:lang w:val="en-GB"/>
              </w:rPr>
              <w:t>then reads</w:t>
            </w:r>
            <w:r w:rsidRPr="00D630BC">
              <w:rPr>
                <w:rFonts w:eastAsia="SimSun"/>
                <w:bCs/>
                <w:color w:val="000000" w:themeColor="text1"/>
                <w:lang w:val="en-GB"/>
              </w:rPr>
              <w:t xml:space="preserve"> “Activity 1: Action plan” in Self-</w:t>
            </w:r>
            <w:r>
              <w:rPr>
                <w:rFonts w:eastAsia="SimSun"/>
                <w:bCs/>
                <w:color w:val="000000" w:themeColor="text1"/>
                <w:lang w:val="en-GB"/>
              </w:rPr>
              <w:t>learning</w:t>
            </w:r>
            <w:r w:rsidRPr="00D630BC">
              <w:rPr>
                <w:rFonts w:eastAsia="SimSun"/>
                <w:bCs/>
                <w:color w:val="000000" w:themeColor="text1"/>
                <w:lang w:val="en-GB"/>
              </w:rPr>
              <w:t xml:space="preserve"> </w:t>
            </w:r>
            <w:r w:rsidR="002261DE">
              <w:rPr>
                <w:rFonts w:eastAsia="SimSun"/>
                <w:bCs/>
                <w:color w:val="000000" w:themeColor="text1"/>
                <w:lang w:val="en-GB"/>
              </w:rPr>
              <w:t>m</w:t>
            </w:r>
            <w:r w:rsidRPr="00D630BC">
              <w:rPr>
                <w:rFonts w:eastAsia="SimSun"/>
                <w:bCs/>
                <w:color w:val="000000" w:themeColor="text1"/>
                <w:lang w:val="en-GB"/>
              </w:rPr>
              <w:t>aterials and set</w:t>
            </w:r>
            <w:r>
              <w:rPr>
                <w:rFonts w:eastAsia="SimSun"/>
                <w:bCs/>
                <w:color w:val="000000" w:themeColor="text1"/>
                <w:lang w:val="en-GB"/>
              </w:rPr>
              <w:t>s</w:t>
            </w:r>
            <w:r w:rsidRPr="00D630BC">
              <w:rPr>
                <w:rFonts w:eastAsia="SimSun"/>
                <w:bCs/>
                <w:color w:val="000000" w:themeColor="text1"/>
                <w:lang w:val="en-GB"/>
              </w:rPr>
              <w:t xml:space="preserve"> a </w:t>
            </w:r>
            <w:r w:rsidRPr="00CE6ED9">
              <w:rPr>
                <w:rFonts w:eastAsia="SimSun"/>
                <w:bCs/>
                <w:color w:val="000000" w:themeColor="text1"/>
                <w:lang w:val="en-GB"/>
              </w:rPr>
              <w:t>short-term</w:t>
            </w:r>
            <w:r w:rsidRPr="00D630BC">
              <w:rPr>
                <w:rFonts w:eastAsia="SimSun"/>
                <w:bCs/>
                <w:color w:val="000000" w:themeColor="text1"/>
                <w:lang w:val="en-GB"/>
              </w:rPr>
              <w:t xml:space="preserve"> goal that he/she should complete within one week for himself/herself.</w:t>
            </w:r>
          </w:p>
          <w:p w14:paraId="330FB41F" w14:textId="66A9B312" w:rsidR="007B7895" w:rsidRPr="00D630BC" w:rsidRDefault="007B7895" w:rsidP="002261DE">
            <w:pPr>
              <w:pStyle w:val="aff8"/>
              <w:widowControl w:val="0"/>
              <w:numPr>
                <w:ilvl w:val="0"/>
                <w:numId w:val="13"/>
              </w:numPr>
              <w:spacing w:line="276" w:lineRule="auto"/>
              <w:ind w:leftChars="0" w:left="879" w:hanging="482"/>
              <w:jc w:val="both"/>
              <w:rPr>
                <w:rFonts w:eastAsia="新細明體"/>
                <w:b/>
                <w:color w:val="000000" w:themeColor="text1"/>
                <w:lang w:val="en-GB" w:eastAsia="zh-TW"/>
              </w:rPr>
            </w:pPr>
            <w:r>
              <w:rPr>
                <w:rFonts w:eastAsia="SimSun"/>
                <w:b/>
                <w:color w:val="000000" w:themeColor="text1"/>
                <w:lang w:val="en-GB"/>
              </w:rPr>
              <w:t>Student</w:t>
            </w:r>
            <w:r w:rsidRPr="00D630BC">
              <w:rPr>
                <w:rFonts w:eastAsia="SimSun"/>
                <w:b/>
                <w:color w:val="000000" w:themeColor="text1"/>
                <w:lang w:val="en-GB"/>
              </w:rPr>
              <w:t xml:space="preserve"> reflection: </w:t>
            </w:r>
            <w:r w:rsidRPr="00D630BC">
              <w:rPr>
                <w:rFonts w:eastAsia="SimSun"/>
                <w:bCs/>
                <w:color w:val="000000" w:themeColor="text1"/>
                <w:lang w:val="en-GB"/>
              </w:rPr>
              <w:t>The teacher explain</w:t>
            </w:r>
            <w:r>
              <w:rPr>
                <w:rFonts w:eastAsia="SimSun"/>
                <w:bCs/>
                <w:color w:val="000000" w:themeColor="text1"/>
                <w:lang w:val="en-GB"/>
              </w:rPr>
              <w:t>s</w:t>
            </w:r>
            <w:r w:rsidRPr="00D630BC">
              <w:rPr>
                <w:rFonts w:eastAsia="SimSun"/>
                <w:bCs/>
                <w:color w:val="000000" w:themeColor="text1"/>
                <w:lang w:val="en-GB"/>
              </w:rPr>
              <w:t xml:space="preserve"> “Activity 2: Review and reflection” in Self-</w:t>
            </w:r>
            <w:r>
              <w:rPr>
                <w:rFonts w:eastAsia="SimSun"/>
                <w:bCs/>
                <w:color w:val="000000" w:themeColor="text1"/>
                <w:lang w:val="en-GB"/>
              </w:rPr>
              <w:t xml:space="preserve">learning </w:t>
            </w:r>
            <w:r w:rsidR="002261DE">
              <w:rPr>
                <w:rFonts w:eastAsia="SimSun"/>
                <w:bCs/>
                <w:color w:val="000000" w:themeColor="text1"/>
                <w:lang w:val="en-GB"/>
              </w:rPr>
              <w:t>m</w:t>
            </w:r>
            <w:r w:rsidRPr="00D630BC">
              <w:rPr>
                <w:rFonts w:eastAsia="SimSun"/>
                <w:bCs/>
                <w:color w:val="000000" w:themeColor="text1"/>
                <w:lang w:val="en-GB"/>
              </w:rPr>
              <w:t>aterials and then ask</w:t>
            </w:r>
            <w:r>
              <w:rPr>
                <w:rFonts w:eastAsia="SimSun"/>
                <w:bCs/>
                <w:color w:val="000000" w:themeColor="text1"/>
                <w:lang w:val="en-GB"/>
              </w:rPr>
              <w:t>s</w:t>
            </w:r>
            <w:r w:rsidRPr="00D630BC">
              <w:rPr>
                <w:rFonts w:eastAsia="SimSun"/>
                <w:bCs/>
                <w:color w:val="000000" w:themeColor="text1"/>
                <w:lang w:val="en-GB"/>
              </w:rPr>
              <w:t xml:space="preserve"> students to complete “Table 1: Review and reflection” with their families or friends so as to achieve their goals.</w:t>
            </w:r>
          </w:p>
        </w:tc>
        <w:tc>
          <w:tcPr>
            <w:tcW w:w="1418" w:type="dxa"/>
            <w:shd w:val="clear" w:color="auto" w:fill="auto"/>
          </w:tcPr>
          <w:p w14:paraId="7C7DDE01" w14:textId="77777777" w:rsidR="007B7895" w:rsidRPr="00D630BC" w:rsidRDefault="007B7895">
            <w:pPr>
              <w:widowControl w:val="0"/>
              <w:spacing w:line="276" w:lineRule="auto"/>
              <w:ind w:left="34"/>
              <w:rPr>
                <w:rFonts w:eastAsia="SimSun"/>
                <w:color w:val="000000" w:themeColor="text1"/>
                <w:lang w:val="en-GB"/>
              </w:rPr>
            </w:pPr>
            <w:r w:rsidRPr="00D630BC">
              <w:rPr>
                <w:rFonts w:eastAsia="新細明體"/>
                <w:color w:val="000000" w:themeColor="text1"/>
                <w:lang w:val="en-GB" w:eastAsia="zh-TW"/>
              </w:rPr>
              <w:lastRenderedPageBreak/>
              <w:t>10</w:t>
            </w:r>
            <w:r w:rsidRPr="00D630BC">
              <w:rPr>
                <w:rFonts w:eastAsia="SimSun"/>
                <w:color w:val="000000" w:themeColor="text1"/>
                <w:lang w:val="en-GB"/>
              </w:rPr>
              <w:t xml:space="preserve"> minutes</w:t>
            </w:r>
          </w:p>
        </w:tc>
      </w:tr>
      <w:tr w:rsidR="007B7895" w:rsidRPr="00CE6ED9" w14:paraId="1F5D45AE" w14:textId="77777777" w:rsidTr="00E15FC9">
        <w:tc>
          <w:tcPr>
            <w:tcW w:w="1587" w:type="dxa"/>
            <w:vMerge/>
            <w:tcBorders>
              <w:bottom w:val="single" w:sz="4" w:space="0" w:color="auto"/>
            </w:tcBorders>
            <w:shd w:val="clear" w:color="auto" w:fill="auto"/>
          </w:tcPr>
          <w:p w14:paraId="2D07EDE0" w14:textId="1E9BFC34" w:rsidR="007B7895" w:rsidRPr="00D630BC" w:rsidRDefault="007B7895">
            <w:pPr>
              <w:spacing w:line="276" w:lineRule="auto"/>
              <w:rPr>
                <w:rFonts w:eastAsia="新細明體"/>
                <w:b/>
                <w:bCs/>
                <w:lang w:val="en-GB"/>
              </w:rPr>
            </w:pPr>
          </w:p>
        </w:tc>
        <w:tc>
          <w:tcPr>
            <w:tcW w:w="5382" w:type="dxa"/>
            <w:tcBorders>
              <w:top w:val="single" w:sz="4" w:space="0" w:color="auto"/>
            </w:tcBorders>
            <w:shd w:val="clear" w:color="auto" w:fill="auto"/>
          </w:tcPr>
          <w:p w14:paraId="243D6D10" w14:textId="2C41F334" w:rsidR="007B7895" w:rsidRPr="00CE6ED9" w:rsidRDefault="007B7895" w:rsidP="002019E0">
            <w:pPr>
              <w:pStyle w:val="aff8"/>
              <w:numPr>
                <w:ilvl w:val="0"/>
                <w:numId w:val="30"/>
              </w:numPr>
              <w:tabs>
                <w:tab w:val="clear" w:pos="360"/>
              </w:tabs>
              <w:spacing w:line="276" w:lineRule="auto"/>
              <w:ind w:leftChars="0" w:left="397" w:hanging="397"/>
              <w:jc w:val="both"/>
              <w:rPr>
                <w:rFonts w:eastAsia="新細明體"/>
                <w:b/>
                <w:color w:val="000000" w:themeColor="text1"/>
                <w:kern w:val="2"/>
                <w:lang w:val="en-GB"/>
              </w:rPr>
            </w:pPr>
            <w:r>
              <w:rPr>
                <w:rFonts w:eastAsia="SimSun"/>
                <w:b/>
                <w:color w:val="000000" w:themeColor="text1"/>
                <w:kern w:val="2"/>
                <w:lang w:val="en-GB"/>
              </w:rPr>
              <w:t>Conclusion</w:t>
            </w:r>
            <w:r w:rsidRPr="00D630BC">
              <w:rPr>
                <w:rFonts w:eastAsia="SimSun"/>
                <w:b/>
                <w:color w:val="000000" w:themeColor="text1"/>
                <w:kern w:val="2"/>
                <w:lang w:val="en-GB"/>
              </w:rPr>
              <w:t>:</w:t>
            </w:r>
          </w:p>
          <w:p w14:paraId="638DCB9D" w14:textId="791BE37C" w:rsidR="007B7895" w:rsidRPr="00CE6ED9" w:rsidRDefault="007B7895" w:rsidP="002019E0">
            <w:pPr>
              <w:pStyle w:val="aff8"/>
              <w:widowControl w:val="0"/>
              <w:numPr>
                <w:ilvl w:val="0"/>
                <w:numId w:val="13"/>
              </w:numPr>
              <w:spacing w:line="276" w:lineRule="auto"/>
              <w:ind w:leftChars="0" w:left="879" w:hanging="482"/>
              <w:jc w:val="both"/>
              <w:rPr>
                <w:rFonts w:eastAsia="新細明體"/>
                <w:b/>
                <w:color w:val="000000" w:themeColor="text1"/>
                <w:kern w:val="2"/>
                <w:lang w:val="en-GB" w:eastAsia="zh-TW"/>
              </w:rPr>
            </w:pPr>
            <w:r w:rsidRPr="00D630BC">
              <w:rPr>
                <w:rFonts w:eastAsia="SimSun"/>
                <w:color w:val="000000" w:themeColor="text1"/>
                <w:kern w:val="2"/>
                <w:lang w:val="en-GB"/>
              </w:rPr>
              <w:t xml:space="preserve">The teacher </w:t>
            </w:r>
            <w:r w:rsidRPr="00BB1A59">
              <w:rPr>
                <w:rFonts w:eastAsia="SimSun"/>
                <w:bCs/>
                <w:color w:val="000000" w:themeColor="text1"/>
                <w:kern w:val="2"/>
                <w:lang w:val="en-GB"/>
              </w:rPr>
              <w:t>concludes</w:t>
            </w:r>
            <w:r w:rsidRPr="00300BD9">
              <w:rPr>
                <w:rFonts w:eastAsia="SimSun"/>
                <w:color w:val="000000" w:themeColor="text1"/>
                <w:kern w:val="2"/>
                <w:lang w:val="en-GB"/>
              </w:rPr>
              <w:t xml:space="preserve"> </w:t>
            </w:r>
            <w:r w:rsidRPr="00D630BC">
              <w:rPr>
                <w:rFonts w:eastAsia="SimSun"/>
                <w:color w:val="000000" w:themeColor="text1"/>
                <w:kern w:val="2"/>
                <w:lang w:val="en-GB"/>
              </w:rPr>
              <w:t>the key points of learning of Lesson 3.</w:t>
            </w:r>
          </w:p>
          <w:p w14:paraId="51C926D7" w14:textId="3DF304D5" w:rsidR="007B7895" w:rsidRPr="00CE6ED9" w:rsidRDefault="007B7895" w:rsidP="007C726E">
            <w:pPr>
              <w:pStyle w:val="aff8"/>
              <w:widowControl w:val="0"/>
              <w:numPr>
                <w:ilvl w:val="0"/>
                <w:numId w:val="13"/>
              </w:numPr>
              <w:spacing w:line="276" w:lineRule="auto"/>
              <w:ind w:leftChars="0" w:left="879" w:hanging="482"/>
              <w:jc w:val="both"/>
              <w:rPr>
                <w:rFonts w:eastAsia="新細明體"/>
                <w:b/>
                <w:color w:val="000000" w:themeColor="text1"/>
                <w:kern w:val="2"/>
                <w:lang w:val="en-GB" w:eastAsia="zh-TW"/>
              </w:rPr>
            </w:pPr>
            <w:r w:rsidRPr="00D630BC">
              <w:rPr>
                <w:rFonts w:eastAsia="SimSun"/>
                <w:color w:val="000000" w:themeColor="text1"/>
                <w:kern w:val="2"/>
                <w:lang w:val="en-GB"/>
              </w:rPr>
              <w:t xml:space="preserve">The teacher </w:t>
            </w:r>
            <w:r w:rsidRPr="00BB1A59">
              <w:rPr>
                <w:rFonts w:eastAsia="SimSun"/>
                <w:bCs/>
                <w:color w:val="000000" w:themeColor="text1"/>
                <w:kern w:val="2"/>
                <w:lang w:val="en-GB"/>
              </w:rPr>
              <w:t>encourages</w:t>
            </w:r>
            <w:r w:rsidRPr="00D630BC">
              <w:rPr>
                <w:rFonts w:eastAsia="SimSun"/>
                <w:color w:val="000000" w:themeColor="text1"/>
                <w:kern w:val="2"/>
                <w:lang w:val="en-GB"/>
              </w:rPr>
              <w:t xml:space="preserve"> students to set different goals, stick to their goals no matter what challenges and difficulties they meet and reflect on the following questions:</w:t>
            </w:r>
          </w:p>
          <w:p w14:paraId="2CE3FA05" w14:textId="77777777" w:rsidR="007B7895" w:rsidRPr="00CE6ED9" w:rsidRDefault="007B7895" w:rsidP="002019E0">
            <w:pPr>
              <w:widowControl w:val="0"/>
              <w:numPr>
                <w:ilvl w:val="0"/>
                <w:numId w:val="12"/>
              </w:numPr>
              <w:spacing w:line="276" w:lineRule="auto"/>
              <w:ind w:left="1361" w:hanging="482"/>
              <w:jc w:val="both"/>
              <w:rPr>
                <w:rFonts w:eastAsia="標楷體"/>
                <w:b/>
                <w:color w:val="000000" w:themeColor="text1"/>
                <w:kern w:val="2"/>
                <w:lang w:val="en-GB" w:eastAsia="zh-TW"/>
              </w:rPr>
            </w:pPr>
            <w:r w:rsidRPr="00D630BC">
              <w:rPr>
                <w:rFonts w:eastAsia="標楷體"/>
                <w:color w:val="000000" w:themeColor="text1"/>
                <w:kern w:val="2"/>
                <w:lang w:val="en-GB"/>
              </w:rPr>
              <w:t>How to stick to my goals and achieve them with actions?</w:t>
            </w:r>
          </w:p>
          <w:p w14:paraId="40FB6B95" w14:textId="2F0D31BA" w:rsidR="007B7895" w:rsidRPr="00CE6ED9" w:rsidRDefault="007B7895" w:rsidP="002019E0">
            <w:pPr>
              <w:widowControl w:val="0"/>
              <w:numPr>
                <w:ilvl w:val="0"/>
                <w:numId w:val="12"/>
              </w:numPr>
              <w:spacing w:line="276" w:lineRule="auto"/>
              <w:ind w:left="1361" w:hanging="482"/>
              <w:jc w:val="both"/>
              <w:rPr>
                <w:rFonts w:eastAsia="標楷體"/>
                <w:b/>
                <w:color w:val="000000" w:themeColor="text1"/>
                <w:kern w:val="2"/>
                <w:lang w:val="en-GB" w:eastAsia="zh-TW"/>
              </w:rPr>
            </w:pPr>
            <w:r w:rsidRPr="00CE6ED9">
              <w:rPr>
                <w:rFonts w:eastAsia="標楷體"/>
                <w:color w:val="000000" w:themeColor="text1"/>
                <w:kern w:val="2"/>
                <w:lang w:val="en-GB" w:eastAsia="zh-HK"/>
              </w:rPr>
              <w:t xml:space="preserve">Is there any way to </w:t>
            </w:r>
            <w:r>
              <w:rPr>
                <w:rFonts w:eastAsia="標楷體"/>
                <w:color w:val="000000" w:themeColor="text1"/>
                <w:kern w:val="2"/>
                <w:lang w:val="en-GB" w:eastAsia="zh-HK"/>
              </w:rPr>
              <w:t>overcome</w:t>
            </w:r>
            <w:r w:rsidRPr="00D630BC">
              <w:rPr>
                <w:rFonts w:eastAsia="標楷體"/>
                <w:color w:val="000000" w:themeColor="text1"/>
                <w:kern w:val="2"/>
                <w:lang w:val="en-GB"/>
              </w:rPr>
              <w:t xml:space="preserve"> </w:t>
            </w:r>
            <w:r w:rsidRPr="00CE6ED9">
              <w:rPr>
                <w:rFonts w:eastAsia="標楷體"/>
                <w:color w:val="000000" w:themeColor="text1"/>
                <w:kern w:val="2"/>
                <w:lang w:val="en-GB" w:eastAsia="zh-HK"/>
              </w:rPr>
              <w:t>difficult</w:t>
            </w:r>
            <w:r w:rsidRPr="00D630BC">
              <w:rPr>
                <w:rFonts w:eastAsia="標楷體"/>
                <w:color w:val="000000" w:themeColor="text1"/>
                <w:kern w:val="2"/>
                <w:lang w:val="en-GB"/>
              </w:rPr>
              <w:t>ies</w:t>
            </w:r>
            <w:r w:rsidRPr="00CE6ED9">
              <w:rPr>
                <w:rFonts w:eastAsia="標楷體"/>
                <w:color w:val="000000" w:themeColor="text1"/>
                <w:kern w:val="2"/>
                <w:lang w:val="en-GB" w:eastAsia="zh-HK"/>
              </w:rPr>
              <w:t>?</w:t>
            </w:r>
          </w:p>
          <w:p w14:paraId="085AFDD6" w14:textId="283977F3" w:rsidR="007B7895" w:rsidRPr="00CE6ED9" w:rsidRDefault="007B7895" w:rsidP="002019E0">
            <w:pPr>
              <w:widowControl w:val="0"/>
              <w:numPr>
                <w:ilvl w:val="0"/>
                <w:numId w:val="12"/>
              </w:numPr>
              <w:spacing w:line="276" w:lineRule="auto"/>
              <w:ind w:left="1361" w:hanging="482"/>
              <w:jc w:val="both"/>
              <w:rPr>
                <w:rFonts w:eastAsia="標楷體"/>
                <w:b/>
                <w:color w:val="000000" w:themeColor="text1"/>
                <w:kern w:val="2"/>
                <w:lang w:val="en-GB" w:eastAsia="zh-TW"/>
              </w:rPr>
            </w:pPr>
            <w:r w:rsidRPr="00CE6ED9">
              <w:rPr>
                <w:rFonts w:eastAsia="標楷體"/>
                <w:color w:val="000000" w:themeColor="text1"/>
                <w:kern w:val="2"/>
                <w:lang w:val="en-GB" w:eastAsia="zh-TW"/>
              </w:rPr>
              <w:t xml:space="preserve">What internal and external </w:t>
            </w:r>
            <w:r>
              <w:rPr>
                <w:rFonts w:eastAsia="標楷體"/>
                <w:color w:val="000000" w:themeColor="text1"/>
                <w:kern w:val="2"/>
                <w:lang w:val="en-GB" w:eastAsia="zh-TW"/>
              </w:rPr>
              <w:t xml:space="preserve">personal </w:t>
            </w:r>
            <w:r w:rsidRPr="00CE6ED9">
              <w:rPr>
                <w:rFonts w:eastAsia="標楷體"/>
                <w:color w:val="000000" w:themeColor="text1"/>
                <w:kern w:val="2"/>
                <w:lang w:val="en-GB" w:eastAsia="zh-TW"/>
              </w:rPr>
              <w:t xml:space="preserve">characteristics can help me </w:t>
            </w:r>
            <w:r w:rsidRPr="00D630BC">
              <w:rPr>
                <w:rFonts w:eastAsia="標楷體"/>
                <w:color w:val="000000" w:themeColor="text1"/>
                <w:kern w:val="2"/>
                <w:lang w:val="en-GB"/>
              </w:rPr>
              <w:t>make my dream</w:t>
            </w:r>
            <w:r>
              <w:rPr>
                <w:rFonts w:eastAsia="標楷體"/>
                <w:color w:val="000000" w:themeColor="text1"/>
                <w:kern w:val="2"/>
                <w:lang w:val="en-GB"/>
              </w:rPr>
              <w:t>s</w:t>
            </w:r>
            <w:r w:rsidRPr="00D630BC">
              <w:rPr>
                <w:rFonts w:eastAsia="標楷體"/>
                <w:color w:val="000000" w:themeColor="text1"/>
                <w:kern w:val="2"/>
                <w:lang w:val="en-GB"/>
              </w:rPr>
              <w:t xml:space="preserve"> come true?</w:t>
            </w:r>
          </w:p>
        </w:tc>
        <w:tc>
          <w:tcPr>
            <w:tcW w:w="1418" w:type="dxa"/>
            <w:tcBorders>
              <w:top w:val="single" w:sz="4" w:space="0" w:color="auto"/>
            </w:tcBorders>
            <w:shd w:val="clear" w:color="auto" w:fill="auto"/>
          </w:tcPr>
          <w:p w14:paraId="25C8B1E4" w14:textId="77777777" w:rsidR="007B7895" w:rsidRPr="00D630BC" w:rsidRDefault="007B7895">
            <w:pPr>
              <w:widowControl w:val="0"/>
              <w:spacing w:line="276" w:lineRule="auto"/>
              <w:rPr>
                <w:rFonts w:eastAsia="SimSun"/>
                <w:color w:val="000000" w:themeColor="text1"/>
                <w:lang w:val="en-GB"/>
              </w:rPr>
            </w:pPr>
            <w:r w:rsidRPr="00D630BC">
              <w:rPr>
                <w:rFonts w:eastAsia="新細明體"/>
                <w:color w:val="000000" w:themeColor="text1"/>
                <w:lang w:val="en-GB" w:eastAsia="zh-TW"/>
              </w:rPr>
              <w:t>5</w:t>
            </w:r>
            <w:r w:rsidRPr="00D630BC">
              <w:rPr>
                <w:rFonts w:eastAsia="SimSun"/>
                <w:color w:val="000000" w:themeColor="text1"/>
                <w:lang w:val="en-GB"/>
              </w:rPr>
              <w:t xml:space="preserve"> minutes</w:t>
            </w:r>
          </w:p>
        </w:tc>
      </w:tr>
      <w:tr w:rsidR="003F1C17" w:rsidRPr="00022C8F" w14:paraId="1F0C4B80" w14:textId="77777777" w:rsidTr="00E15FC9">
        <w:tc>
          <w:tcPr>
            <w:tcW w:w="1587" w:type="dxa"/>
            <w:tcBorders>
              <w:top w:val="single" w:sz="4" w:space="0" w:color="auto"/>
              <w:left w:val="single" w:sz="4" w:space="0" w:color="auto"/>
              <w:bottom w:val="single" w:sz="4" w:space="0" w:color="auto"/>
              <w:right w:val="single" w:sz="4" w:space="0" w:color="auto"/>
            </w:tcBorders>
            <w:shd w:val="clear" w:color="auto" w:fill="auto"/>
          </w:tcPr>
          <w:p w14:paraId="5846F37C" w14:textId="77777777" w:rsidR="003F1C17" w:rsidRPr="00D630BC" w:rsidRDefault="00CE6ED9" w:rsidP="007C726E">
            <w:pPr>
              <w:spacing w:line="276" w:lineRule="auto"/>
              <w:rPr>
                <w:rFonts w:eastAsia="新細明體"/>
                <w:b/>
                <w:bCs/>
                <w:lang w:val="en-GB"/>
              </w:rPr>
            </w:pPr>
            <w:r w:rsidRPr="00D630BC">
              <w:rPr>
                <w:rFonts w:eastAsia="新細明體"/>
                <w:b/>
                <w:color w:val="000000" w:themeColor="text1"/>
                <w:lang w:val="en-GB"/>
              </w:rPr>
              <w:lastRenderedPageBreak/>
              <w:t>Extended Learning Activity:</w:t>
            </w:r>
          </w:p>
        </w:tc>
        <w:tc>
          <w:tcPr>
            <w:tcW w:w="6803" w:type="dxa"/>
            <w:gridSpan w:val="2"/>
            <w:tcBorders>
              <w:top w:val="single" w:sz="4" w:space="0" w:color="auto"/>
              <w:left w:val="single" w:sz="4" w:space="0" w:color="auto"/>
              <w:bottom w:val="single" w:sz="4" w:space="0" w:color="auto"/>
              <w:right w:val="single" w:sz="4" w:space="0" w:color="auto"/>
            </w:tcBorders>
            <w:shd w:val="clear" w:color="auto" w:fill="auto"/>
          </w:tcPr>
          <w:p w14:paraId="34F7BCA1" w14:textId="7967F625" w:rsidR="003F1C17" w:rsidRPr="00D630BC" w:rsidRDefault="00CE6ED9" w:rsidP="007C726E">
            <w:pPr>
              <w:spacing w:line="276" w:lineRule="auto"/>
              <w:jc w:val="both"/>
              <w:rPr>
                <w:rFonts w:eastAsia="SimSun"/>
                <w:i/>
                <w:iCs/>
                <w:color w:val="000000" w:themeColor="text1"/>
                <w:lang w:val="en-GB"/>
              </w:rPr>
            </w:pPr>
            <w:r w:rsidRPr="00D630BC">
              <w:rPr>
                <w:rFonts w:eastAsia="SimSun"/>
                <w:color w:val="000000" w:themeColor="text1"/>
                <w:lang w:val="en-GB"/>
              </w:rPr>
              <w:t xml:space="preserve">Students read Appendix </w:t>
            </w:r>
            <w:r w:rsidR="00420E40">
              <w:rPr>
                <w:rFonts w:eastAsia="SimSun"/>
                <w:color w:val="000000" w:themeColor="text1"/>
                <w:lang w:val="en-GB"/>
              </w:rPr>
              <w:t>1</w:t>
            </w:r>
            <w:r w:rsidRPr="00D630BC">
              <w:rPr>
                <w:rFonts w:eastAsia="SimSun"/>
                <w:color w:val="000000" w:themeColor="text1"/>
                <w:lang w:val="en-GB"/>
              </w:rPr>
              <w:t xml:space="preserve">: “Different types of goals” and Appendix </w:t>
            </w:r>
            <w:r w:rsidR="009E41F1">
              <w:rPr>
                <w:rFonts w:eastAsia="SimSun"/>
                <w:color w:val="000000" w:themeColor="text1"/>
                <w:lang w:val="en-GB"/>
              </w:rPr>
              <w:t>2</w:t>
            </w:r>
            <w:r w:rsidRPr="00D630BC">
              <w:rPr>
                <w:rFonts w:eastAsia="SimSun"/>
                <w:color w:val="000000" w:themeColor="text1"/>
                <w:lang w:val="en-GB"/>
              </w:rPr>
              <w:t>: “Joyful Reading” to learn and reflect on relevant contents after class.</w:t>
            </w:r>
          </w:p>
        </w:tc>
      </w:tr>
      <w:tr w:rsidR="003F1C17" w:rsidRPr="00022C8F" w14:paraId="5329D93B" w14:textId="77777777" w:rsidTr="00E15FC9">
        <w:tc>
          <w:tcPr>
            <w:tcW w:w="1587" w:type="dxa"/>
            <w:tcBorders>
              <w:top w:val="single" w:sz="4" w:space="0" w:color="auto"/>
              <w:left w:val="single" w:sz="4" w:space="0" w:color="auto"/>
              <w:bottom w:val="single" w:sz="4" w:space="0" w:color="auto"/>
              <w:right w:val="single" w:sz="4" w:space="0" w:color="auto"/>
            </w:tcBorders>
            <w:shd w:val="clear" w:color="auto" w:fill="auto"/>
          </w:tcPr>
          <w:p w14:paraId="35B92D44" w14:textId="77777777" w:rsidR="003F1C17" w:rsidRPr="00D630BC" w:rsidRDefault="00CE6ED9" w:rsidP="007C726E">
            <w:pPr>
              <w:spacing w:line="276" w:lineRule="auto"/>
              <w:rPr>
                <w:rFonts w:eastAsia="新細明體"/>
                <w:b/>
                <w:bCs/>
                <w:lang w:val="en-GB"/>
              </w:rPr>
            </w:pPr>
            <w:r w:rsidRPr="00D630BC">
              <w:rPr>
                <w:rFonts w:eastAsia="新細明體"/>
                <w:b/>
                <w:bCs/>
                <w:lang w:val="en-GB"/>
              </w:rPr>
              <w:t>Learning and Teaching Resources:</w:t>
            </w:r>
          </w:p>
        </w:tc>
        <w:tc>
          <w:tcPr>
            <w:tcW w:w="6803" w:type="dxa"/>
            <w:gridSpan w:val="2"/>
            <w:tcBorders>
              <w:top w:val="single" w:sz="4" w:space="0" w:color="auto"/>
              <w:left w:val="single" w:sz="4" w:space="0" w:color="auto"/>
              <w:bottom w:val="single" w:sz="4" w:space="0" w:color="auto"/>
              <w:right w:val="single" w:sz="4" w:space="0" w:color="auto"/>
            </w:tcBorders>
            <w:shd w:val="clear" w:color="auto" w:fill="auto"/>
          </w:tcPr>
          <w:p w14:paraId="1C0A5349" w14:textId="3429A52E" w:rsidR="003F1C17" w:rsidRPr="00D630BC" w:rsidRDefault="00CE6ED9" w:rsidP="002261DE">
            <w:pPr>
              <w:spacing w:line="276" w:lineRule="auto"/>
              <w:jc w:val="both"/>
              <w:rPr>
                <w:rFonts w:eastAsia="SimSun"/>
                <w:color w:val="000000" w:themeColor="text1"/>
                <w:lang w:val="en-GB"/>
              </w:rPr>
            </w:pPr>
            <w:r w:rsidRPr="00D630BC">
              <w:rPr>
                <w:rFonts w:eastAsia="SimSun"/>
                <w:color w:val="000000" w:themeColor="text1"/>
                <w:lang w:val="en-GB"/>
              </w:rPr>
              <w:t xml:space="preserve">Worksheets 4-6; Appendixes </w:t>
            </w:r>
            <w:r w:rsidR="00C8078B">
              <w:rPr>
                <w:rFonts w:eastAsia="SimSun"/>
                <w:color w:val="000000" w:themeColor="text1"/>
                <w:lang w:val="en-GB"/>
              </w:rPr>
              <w:t>1-</w:t>
            </w:r>
            <w:r w:rsidRPr="00D630BC">
              <w:rPr>
                <w:rFonts w:eastAsia="SimSun"/>
                <w:color w:val="000000" w:themeColor="text1"/>
                <w:lang w:val="en-GB"/>
              </w:rPr>
              <w:t>2; Self-</w:t>
            </w:r>
            <w:r w:rsidR="00E261D5">
              <w:rPr>
                <w:rFonts w:eastAsia="SimSun"/>
                <w:color w:val="000000" w:themeColor="text1"/>
                <w:lang w:val="en-GB"/>
              </w:rPr>
              <w:t xml:space="preserve">learning </w:t>
            </w:r>
            <w:r w:rsidR="002261DE">
              <w:rPr>
                <w:rFonts w:eastAsia="SimSun"/>
                <w:color w:val="000000" w:themeColor="text1"/>
                <w:lang w:val="en-GB"/>
              </w:rPr>
              <w:t>m</w:t>
            </w:r>
            <w:r w:rsidRPr="00D630BC">
              <w:rPr>
                <w:rFonts w:eastAsia="SimSun"/>
                <w:color w:val="000000" w:themeColor="text1"/>
                <w:lang w:val="en-GB"/>
              </w:rPr>
              <w:t>aterials</w:t>
            </w:r>
          </w:p>
        </w:tc>
      </w:tr>
    </w:tbl>
    <w:p w14:paraId="077F91BE" w14:textId="77777777" w:rsidR="003F1C17" w:rsidRPr="00D630BC" w:rsidRDefault="003F1C17">
      <w:pPr>
        <w:spacing w:line="276" w:lineRule="auto"/>
        <w:rPr>
          <w:rFonts w:eastAsia="新細明體"/>
          <w:b/>
          <w:lang w:val="en-GB" w:eastAsia="zh-HK"/>
        </w:rPr>
      </w:pPr>
    </w:p>
    <w:p w14:paraId="4406C951" w14:textId="77777777" w:rsidR="003F1C17" w:rsidRPr="00D630BC" w:rsidRDefault="00CE6ED9">
      <w:pPr>
        <w:spacing w:after="200" w:line="276" w:lineRule="auto"/>
        <w:rPr>
          <w:rFonts w:eastAsia="新細明體"/>
          <w:b/>
          <w:lang w:val="en-GB" w:eastAsia="zh-HK"/>
        </w:rPr>
      </w:pPr>
      <w:r w:rsidRPr="00D630BC">
        <w:rPr>
          <w:rFonts w:eastAsia="新細明體"/>
          <w:b/>
          <w:lang w:val="en-GB" w:eastAsia="zh-HK"/>
        </w:rPr>
        <w:br w:type="page"/>
      </w:r>
    </w:p>
    <w:p w14:paraId="2DEF71B5" w14:textId="77777777" w:rsidR="006B5176" w:rsidRDefault="00961FA3" w:rsidP="002019E0">
      <w:pPr>
        <w:snapToGrid w:val="0"/>
        <w:spacing w:line="276" w:lineRule="auto"/>
        <w:jc w:val="center"/>
        <w:rPr>
          <w:rFonts w:eastAsia="SimSun"/>
          <w:b/>
          <w:lang w:val="en-GB"/>
        </w:rPr>
      </w:pPr>
      <w:r w:rsidRPr="00D51DDF">
        <w:rPr>
          <w:rFonts w:eastAsia="SimSun"/>
          <w:b/>
          <w:lang w:val="en-GB"/>
        </w:rPr>
        <w:lastRenderedPageBreak/>
        <w:t xml:space="preserve">Module 1.1 </w:t>
      </w:r>
      <w:r w:rsidR="006B5176" w:rsidRPr="006B5176">
        <w:rPr>
          <w:rFonts w:eastAsia="SimSun"/>
          <w:b/>
          <w:lang w:val="en-GB"/>
        </w:rPr>
        <w:t xml:space="preserve">Self-understanding and Life Skills </w:t>
      </w:r>
    </w:p>
    <w:p w14:paraId="1ED1857B" w14:textId="73E11F17" w:rsidR="009F538F" w:rsidRPr="00D51DDF" w:rsidRDefault="006B5176" w:rsidP="002019E0">
      <w:pPr>
        <w:snapToGrid w:val="0"/>
        <w:spacing w:line="276" w:lineRule="auto"/>
        <w:jc w:val="center"/>
        <w:rPr>
          <w:rFonts w:eastAsia="SimSun"/>
          <w:b/>
          <w:lang w:val="en-GB"/>
        </w:rPr>
      </w:pPr>
      <w:r>
        <w:rPr>
          <w:rFonts w:eastAsia="SimSun"/>
          <w:b/>
          <w:lang w:val="en-GB"/>
        </w:rPr>
        <w:t>Part 5</w:t>
      </w:r>
      <w:r w:rsidR="00CE6ED9" w:rsidRPr="00D51DDF">
        <w:rPr>
          <w:rFonts w:eastAsia="SimSun"/>
          <w:b/>
          <w:lang w:val="en-GB"/>
        </w:rPr>
        <w:t>: Life Planning</w:t>
      </w:r>
    </w:p>
    <w:p w14:paraId="5A15689F" w14:textId="1C1F21B6" w:rsidR="003D255B" w:rsidRPr="00D51DDF" w:rsidRDefault="00CE6ED9" w:rsidP="002019E0">
      <w:pPr>
        <w:snapToGrid w:val="0"/>
        <w:spacing w:line="276" w:lineRule="auto"/>
        <w:jc w:val="center"/>
        <w:rPr>
          <w:rFonts w:eastAsia="SimSun"/>
          <w:b/>
          <w:lang w:val="en-GB"/>
        </w:rPr>
      </w:pPr>
      <w:r w:rsidRPr="00D51DDF">
        <w:rPr>
          <w:rFonts w:eastAsia="SimSun"/>
          <w:b/>
          <w:lang w:val="en-GB"/>
        </w:rPr>
        <w:t xml:space="preserve">(Lesson 1 and Lesson 2) </w:t>
      </w:r>
    </w:p>
    <w:p w14:paraId="5365F11B" w14:textId="48980F45" w:rsidR="003F1C17" w:rsidRPr="00D51DDF" w:rsidRDefault="00CE6ED9" w:rsidP="002019E0">
      <w:pPr>
        <w:snapToGrid w:val="0"/>
        <w:spacing w:line="276" w:lineRule="auto"/>
        <w:jc w:val="center"/>
        <w:rPr>
          <w:rFonts w:eastAsia="SimSun"/>
          <w:b/>
          <w:bCs/>
          <w:lang w:val="en-GB"/>
        </w:rPr>
      </w:pPr>
      <w:r w:rsidRPr="00D51DDF">
        <w:rPr>
          <w:rFonts w:eastAsia="新細明體"/>
          <w:b/>
          <w:bCs/>
          <w:lang w:val="en-GB"/>
        </w:rPr>
        <w:t>Learning and Teaching</w:t>
      </w:r>
      <w:r w:rsidRPr="00D51DDF">
        <w:rPr>
          <w:rFonts w:eastAsia="SimSun"/>
          <w:b/>
          <w:bCs/>
          <w:lang w:val="en-GB"/>
        </w:rPr>
        <w:t xml:space="preserve"> Materials</w:t>
      </w:r>
    </w:p>
    <w:p w14:paraId="694CC2DC" w14:textId="77777777" w:rsidR="003D255B" w:rsidRPr="00D51DDF" w:rsidRDefault="003D255B" w:rsidP="002019E0">
      <w:pPr>
        <w:snapToGrid w:val="0"/>
        <w:spacing w:line="276" w:lineRule="auto"/>
        <w:rPr>
          <w:rFonts w:eastAsia="SimSun"/>
          <w:b/>
          <w:lang w:val="en-GB"/>
        </w:rPr>
      </w:pPr>
    </w:p>
    <w:p w14:paraId="0057CF4F" w14:textId="77777777" w:rsidR="003F1C17" w:rsidRPr="00D51DDF" w:rsidRDefault="00CE6ED9" w:rsidP="002019E0">
      <w:pPr>
        <w:snapToGrid w:val="0"/>
        <w:spacing w:line="276" w:lineRule="auto"/>
        <w:rPr>
          <w:rFonts w:eastAsia="SimSun"/>
          <w:b/>
          <w:lang w:val="en-GB"/>
        </w:rPr>
      </w:pPr>
      <w:r w:rsidRPr="00D51DDF">
        <w:rPr>
          <w:rFonts w:eastAsia="SimSun"/>
          <w:b/>
          <w:lang w:val="en-GB"/>
        </w:rPr>
        <w:t>Preface</w:t>
      </w:r>
    </w:p>
    <w:p w14:paraId="43B8A87F" w14:textId="03B834BD" w:rsidR="003F1C17" w:rsidRPr="00A4306E" w:rsidRDefault="004C2042" w:rsidP="002019E0">
      <w:pPr>
        <w:snapToGrid w:val="0"/>
        <w:spacing w:line="276" w:lineRule="auto"/>
        <w:jc w:val="both"/>
        <w:rPr>
          <w:rFonts w:eastAsia="微軟正黑體"/>
          <w:bCs/>
          <w:lang w:val="en-GB" w:eastAsia="zh-TW"/>
        </w:rPr>
      </w:pPr>
      <w:r w:rsidRPr="00D51DDF">
        <w:rPr>
          <w:rFonts w:eastAsia="微軟正黑體"/>
          <w:bCs/>
          <w:lang w:val="en-GB" w:eastAsia="zh-TW"/>
        </w:rPr>
        <w:t>In Module</w:t>
      </w:r>
      <w:r w:rsidR="00CE6ED9" w:rsidRPr="00D51DDF">
        <w:rPr>
          <w:rFonts w:eastAsia="微軟正黑體"/>
          <w:bCs/>
          <w:lang w:val="en-GB" w:eastAsia="zh-TW"/>
        </w:rPr>
        <w:t xml:space="preserve"> 1</w:t>
      </w:r>
      <w:r w:rsidR="00F305E7">
        <w:rPr>
          <w:rFonts w:eastAsia="微軟正黑體"/>
          <w:bCs/>
          <w:lang w:val="en-GB" w:eastAsia="zh-TW"/>
        </w:rPr>
        <w:t xml:space="preserve">.1 </w:t>
      </w:r>
      <w:r w:rsidR="00A4306E" w:rsidRPr="00A4306E">
        <w:rPr>
          <w:rFonts w:eastAsia="微軟正黑體"/>
          <w:bCs/>
          <w:lang w:val="en-GB" w:eastAsia="zh-TW"/>
        </w:rPr>
        <w:t>Self-understanding and Life Skills</w:t>
      </w:r>
      <w:r w:rsidR="00A4306E">
        <w:rPr>
          <w:rFonts w:eastAsia="微軟正黑體"/>
          <w:bCs/>
          <w:lang w:val="en-GB" w:eastAsia="zh-TW"/>
        </w:rPr>
        <w:t xml:space="preserve"> </w:t>
      </w:r>
      <w:r w:rsidR="00F305E7">
        <w:rPr>
          <w:rFonts w:eastAsia="微軟正黑體"/>
          <w:bCs/>
          <w:lang w:val="en-GB" w:eastAsia="zh-TW"/>
        </w:rPr>
        <w:t>Part 1</w:t>
      </w:r>
      <w:r w:rsidR="00CE6ED9" w:rsidRPr="00D51DDF">
        <w:rPr>
          <w:rFonts w:eastAsia="微軟正黑體"/>
          <w:bCs/>
          <w:lang w:val="en-GB" w:eastAsia="zh-TW"/>
        </w:rPr>
        <w:t xml:space="preserve"> </w:t>
      </w:r>
      <w:r w:rsidR="00F305E7">
        <w:rPr>
          <w:rFonts w:eastAsia="微軟正黑體"/>
          <w:bCs/>
          <w:lang w:val="en-GB" w:eastAsia="zh-TW"/>
        </w:rPr>
        <w:t>to 1.1 Part 4</w:t>
      </w:r>
      <w:r w:rsidR="00051C99" w:rsidRPr="00D51DDF">
        <w:rPr>
          <w:rFonts w:eastAsia="微軟正黑體"/>
          <w:bCs/>
          <w:lang w:val="en-GB" w:eastAsia="zh-TW"/>
        </w:rPr>
        <w:t xml:space="preserve">, </w:t>
      </w:r>
      <w:r w:rsidR="00CE6ED9" w:rsidRPr="00D51DDF">
        <w:rPr>
          <w:rFonts w:eastAsia="微軟正黑體"/>
          <w:bCs/>
          <w:lang w:val="en-GB" w:eastAsia="zh-TW"/>
        </w:rPr>
        <w:t xml:space="preserve">we have learned </w:t>
      </w:r>
      <w:r w:rsidR="00051C99" w:rsidRPr="00D51DDF">
        <w:rPr>
          <w:rFonts w:eastAsia="微軟正黑體"/>
          <w:bCs/>
          <w:lang w:val="en-GB" w:eastAsia="zh-TW"/>
        </w:rPr>
        <w:t xml:space="preserve">how to enhance </w:t>
      </w:r>
      <w:r w:rsidR="00CE6ED9" w:rsidRPr="00D51DDF">
        <w:rPr>
          <w:rFonts w:eastAsia="微軟正黑體"/>
          <w:bCs/>
          <w:lang w:val="en-GB" w:eastAsia="zh-TW"/>
        </w:rPr>
        <w:t xml:space="preserve">our </w:t>
      </w:r>
      <w:r w:rsidR="00051C99" w:rsidRPr="00D51DDF">
        <w:rPr>
          <w:rFonts w:eastAsia="微軟正黑體"/>
          <w:bCs/>
          <w:lang w:val="en-GB" w:eastAsia="zh-TW"/>
        </w:rPr>
        <w:t>life skills</w:t>
      </w:r>
      <w:r w:rsidR="003D255B" w:rsidRPr="00D51DDF">
        <w:rPr>
          <w:rFonts w:eastAsia="微軟正黑體"/>
          <w:bCs/>
          <w:lang w:val="en-GB" w:eastAsia="zh-TW"/>
        </w:rPr>
        <w:t xml:space="preserve"> </w:t>
      </w:r>
      <w:r w:rsidR="00051C99" w:rsidRPr="00D51DDF">
        <w:rPr>
          <w:rFonts w:eastAsia="SimSun"/>
          <w:bCs/>
          <w:lang w:val="en-GB"/>
        </w:rPr>
        <w:t>so as</w:t>
      </w:r>
      <w:r w:rsidR="00CE6ED9" w:rsidRPr="00D51DDF">
        <w:rPr>
          <w:rFonts w:eastAsia="SimSun"/>
          <w:bCs/>
          <w:lang w:val="en-GB"/>
        </w:rPr>
        <w:t xml:space="preserve"> to improve</w:t>
      </w:r>
      <w:r w:rsidRPr="00D51DDF">
        <w:rPr>
          <w:rFonts w:eastAsia="微軟正黑體"/>
          <w:bCs/>
          <w:lang w:val="en-GB" w:eastAsia="zh-TW"/>
        </w:rPr>
        <w:t xml:space="preserve"> ourselves. In this module</w:t>
      </w:r>
      <w:r w:rsidR="00CE6ED9" w:rsidRPr="00D51DDF">
        <w:rPr>
          <w:rFonts w:eastAsia="微軟正黑體"/>
          <w:bCs/>
          <w:lang w:val="en-GB" w:eastAsia="zh-TW"/>
        </w:rPr>
        <w:t xml:space="preserve">, we </w:t>
      </w:r>
      <w:r w:rsidR="00051C99" w:rsidRPr="00D51DDF">
        <w:rPr>
          <w:rFonts w:eastAsia="微軟正黑體"/>
          <w:bCs/>
          <w:lang w:val="en-GB" w:eastAsia="zh-TW"/>
        </w:rPr>
        <w:t xml:space="preserve">shall </w:t>
      </w:r>
      <w:r w:rsidR="00CE6ED9" w:rsidRPr="00D51DDF">
        <w:rPr>
          <w:rFonts w:eastAsia="微軟正黑體"/>
          <w:bCs/>
          <w:lang w:val="en-GB" w:eastAsia="zh-TW"/>
        </w:rPr>
        <w:t xml:space="preserve">learn </w:t>
      </w:r>
      <w:r w:rsidR="00051C99" w:rsidRPr="00D51DDF">
        <w:rPr>
          <w:rFonts w:eastAsia="微軟正黑體"/>
          <w:bCs/>
          <w:lang w:val="en-GB" w:eastAsia="zh-TW"/>
        </w:rPr>
        <w:t>to</w:t>
      </w:r>
      <w:r w:rsidR="00CE6ED9" w:rsidRPr="00D51DDF">
        <w:rPr>
          <w:rFonts w:eastAsia="微軟正黑體"/>
          <w:bCs/>
          <w:lang w:val="en-GB" w:eastAsia="zh-TW"/>
        </w:rPr>
        <w:t xml:space="preserve"> understand ourselves better and </w:t>
      </w:r>
      <w:r w:rsidR="00051C99" w:rsidRPr="00D51DDF">
        <w:rPr>
          <w:rFonts w:eastAsia="微軟正黑體"/>
          <w:bCs/>
          <w:lang w:val="en-GB" w:eastAsia="zh-TW"/>
        </w:rPr>
        <w:t xml:space="preserve">how to set </w:t>
      </w:r>
      <w:r w:rsidR="00CE6ED9" w:rsidRPr="00D51DDF">
        <w:rPr>
          <w:rFonts w:eastAsia="微軟正黑體"/>
          <w:bCs/>
          <w:lang w:val="en-GB" w:eastAsia="zh-TW"/>
        </w:rPr>
        <w:t>our life goals and pursu</w:t>
      </w:r>
      <w:r w:rsidR="00051C99" w:rsidRPr="00D51DDF">
        <w:rPr>
          <w:rFonts w:eastAsia="微軟正黑體"/>
          <w:bCs/>
          <w:lang w:val="en-GB" w:eastAsia="zh-TW"/>
        </w:rPr>
        <w:t>e</w:t>
      </w:r>
      <w:r w:rsidR="00CE6ED9" w:rsidRPr="00D51DDF">
        <w:rPr>
          <w:rFonts w:eastAsia="微軟正黑體"/>
          <w:bCs/>
          <w:lang w:val="en-GB" w:eastAsia="zh-TW"/>
        </w:rPr>
        <w:t xml:space="preserve"> our dreams, </w:t>
      </w:r>
      <w:r w:rsidR="00051C99" w:rsidRPr="00D51DDF">
        <w:rPr>
          <w:rFonts w:eastAsia="微軟正黑體"/>
          <w:bCs/>
          <w:lang w:val="en-GB" w:eastAsia="zh-TW"/>
        </w:rPr>
        <w:t xml:space="preserve">use </w:t>
      </w:r>
      <w:r w:rsidR="00CE6ED9" w:rsidRPr="00D51DDF">
        <w:rPr>
          <w:rFonts w:eastAsia="微軟正黑體"/>
          <w:bCs/>
          <w:lang w:val="en-GB" w:eastAsia="zh-TW"/>
        </w:rPr>
        <w:t xml:space="preserve">methods to </w:t>
      </w:r>
      <w:r w:rsidR="003D255B" w:rsidRPr="00D51DDF">
        <w:rPr>
          <w:rFonts w:eastAsia="微軟正黑體"/>
          <w:bCs/>
          <w:lang w:val="en-GB" w:eastAsia="zh-TW"/>
        </w:rPr>
        <w:t>assess</w:t>
      </w:r>
      <w:r w:rsidR="00CE6ED9" w:rsidRPr="00D51DDF">
        <w:rPr>
          <w:rFonts w:eastAsia="微軟正黑體"/>
          <w:bCs/>
          <w:lang w:val="en-GB" w:eastAsia="zh-TW"/>
        </w:rPr>
        <w:t xml:space="preserve"> the external environment, </w:t>
      </w:r>
      <w:r w:rsidR="00051C99" w:rsidRPr="00D51DDF">
        <w:rPr>
          <w:rFonts w:eastAsia="微軟正黑體"/>
          <w:bCs/>
          <w:lang w:val="en-GB" w:eastAsia="zh-TW"/>
        </w:rPr>
        <w:t xml:space="preserve">and </w:t>
      </w:r>
      <w:r w:rsidR="00CE6ED9" w:rsidRPr="00D51DDF">
        <w:rPr>
          <w:rFonts w:eastAsia="微軟正黑體"/>
          <w:bCs/>
          <w:lang w:val="en-GB" w:eastAsia="zh-TW"/>
        </w:rPr>
        <w:t xml:space="preserve">discuss how to plan our lives. </w:t>
      </w:r>
    </w:p>
    <w:p w14:paraId="1E24DCB8" w14:textId="77777777" w:rsidR="003F1C17" w:rsidRPr="00D51DDF" w:rsidRDefault="00CE6ED9">
      <w:pPr>
        <w:spacing w:after="200" w:line="276" w:lineRule="auto"/>
        <w:rPr>
          <w:rFonts w:eastAsia="SimSun"/>
          <w:bCs/>
          <w:lang w:val="en-GB" w:eastAsia="zh-TW"/>
        </w:rPr>
      </w:pPr>
      <w:r w:rsidRPr="00D51DDF">
        <w:rPr>
          <w:noProof/>
          <w:lang w:val="en-US"/>
        </w:rPr>
        <w:drawing>
          <wp:anchor distT="0" distB="0" distL="114300" distR="114300" simplePos="0" relativeHeight="251505152" behindDoc="0" locked="0" layoutInCell="1" allowOverlap="1" wp14:anchorId="3C42292F" wp14:editId="5D94411E">
            <wp:simplePos x="0" y="0"/>
            <wp:positionH relativeFrom="column">
              <wp:posOffset>988060</wp:posOffset>
            </wp:positionH>
            <wp:positionV relativeFrom="paragraph">
              <wp:posOffset>219710</wp:posOffset>
            </wp:positionV>
            <wp:extent cx="3401060" cy="4442460"/>
            <wp:effectExtent l="0" t="0" r="2540" b="2540"/>
            <wp:wrapNone/>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pic:cNvPicPr>
                      <a:picLocks noChangeAspect="1"/>
                    </pic:cNvPicPr>
                  </pic:nvPicPr>
                  <pic:blipFill>
                    <a:blip r:embed="rId12" cstate="screen"/>
                    <a:stretch>
                      <a:fillRect/>
                    </a:stretch>
                  </pic:blipFill>
                  <pic:spPr>
                    <a:xfrm>
                      <a:off x="0" y="0"/>
                      <a:ext cx="3401122" cy="4442716"/>
                    </a:xfrm>
                    <a:prstGeom prst="rect">
                      <a:avLst/>
                    </a:prstGeom>
                  </pic:spPr>
                </pic:pic>
              </a:graphicData>
            </a:graphic>
          </wp:anchor>
        </w:drawing>
      </w:r>
      <w:r w:rsidRPr="00D51DDF">
        <w:rPr>
          <w:rFonts w:eastAsia="SimSun"/>
          <w:bCs/>
          <w:lang w:val="en-GB" w:eastAsia="zh-TW"/>
        </w:rPr>
        <w:br w:type="page"/>
      </w:r>
    </w:p>
    <w:p w14:paraId="073432C6" w14:textId="1A055608" w:rsidR="003F1C17" w:rsidRPr="00D51DDF" w:rsidRDefault="009F63F1" w:rsidP="002019E0">
      <w:pPr>
        <w:spacing w:line="276" w:lineRule="auto"/>
        <w:rPr>
          <w:rFonts w:eastAsia="微軟正黑體"/>
          <w:b/>
          <w:sz w:val="28"/>
          <w:szCs w:val="28"/>
          <w:lang w:val="en-GB" w:eastAsia="zh-HK"/>
        </w:rPr>
      </w:pPr>
      <w:r w:rsidRPr="00D51DDF">
        <w:rPr>
          <w:rFonts w:eastAsia="微軟正黑體"/>
          <w:b/>
          <w:noProof/>
          <w:sz w:val="28"/>
          <w:szCs w:val="28"/>
          <w:lang w:val="en-US"/>
        </w:rPr>
        <w:lastRenderedPageBreak/>
        <mc:AlternateContent>
          <mc:Choice Requires="wpg">
            <w:drawing>
              <wp:anchor distT="0" distB="0" distL="114300" distR="114300" simplePos="0" relativeHeight="251747840" behindDoc="0" locked="0" layoutInCell="1" allowOverlap="1" wp14:anchorId="59C2292D" wp14:editId="1B92F7B0">
                <wp:simplePos x="0" y="0"/>
                <wp:positionH relativeFrom="column">
                  <wp:posOffset>4351020</wp:posOffset>
                </wp:positionH>
                <wp:positionV relativeFrom="paragraph">
                  <wp:posOffset>-140004</wp:posOffset>
                </wp:positionV>
                <wp:extent cx="1516380" cy="1583690"/>
                <wp:effectExtent l="0" t="0" r="7620" b="0"/>
                <wp:wrapNone/>
                <wp:docPr id="1042" name="群組 1042"/>
                <wp:cNvGraphicFramePr/>
                <a:graphic xmlns:a="http://schemas.openxmlformats.org/drawingml/2006/main">
                  <a:graphicData uri="http://schemas.microsoft.com/office/word/2010/wordprocessingGroup">
                    <wpg:wgp>
                      <wpg:cNvGrpSpPr/>
                      <wpg:grpSpPr>
                        <a:xfrm>
                          <a:off x="0" y="0"/>
                          <a:ext cx="1516380" cy="1583690"/>
                          <a:chOff x="0" y="0"/>
                          <a:chExt cx="1516380" cy="1583690"/>
                        </a:xfrm>
                      </wpg:grpSpPr>
                      <pic:pic xmlns:pic="http://schemas.openxmlformats.org/drawingml/2006/picture">
                        <pic:nvPicPr>
                          <pic:cNvPr id="509" name="圖片 509"/>
                          <pic:cNvPicPr>
                            <a:picLocks noChangeAspect="1"/>
                          </pic:cNvPicPr>
                        </pic:nvPicPr>
                        <pic:blipFill>
                          <a:blip r:embed="rId13" cstate="screen"/>
                          <a:stretch>
                            <a:fillRect/>
                          </a:stretch>
                        </pic:blipFill>
                        <pic:spPr>
                          <a:xfrm>
                            <a:off x="0" y="0"/>
                            <a:ext cx="1516380" cy="1583690"/>
                          </a:xfrm>
                          <a:prstGeom prst="rect">
                            <a:avLst/>
                          </a:prstGeom>
                          <a:ln>
                            <a:noFill/>
                          </a:ln>
                        </pic:spPr>
                      </pic:pic>
                      <wps:wsp>
                        <wps:cNvPr id="4" name="文本框 4"/>
                        <wps:cNvSpPr txBox="1"/>
                        <wps:spPr>
                          <a:xfrm>
                            <a:off x="68580" y="510540"/>
                            <a:ext cx="723900" cy="381000"/>
                          </a:xfrm>
                          <a:prstGeom prst="rect">
                            <a:avLst/>
                          </a:prstGeom>
                          <a:solidFill>
                            <a:schemeClr val="tx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3B3BAEF9" w14:textId="05E03E4F" w:rsidR="00932A2B" w:rsidRPr="00BB1A59" w:rsidRDefault="00932A2B" w:rsidP="00BB1A59">
                              <w:pPr>
                                <w:snapToGrid w:val="0"/>
                                <w:jc w:val="center"/>
                                <w:rPr>
                                  <w:rFonts w:ascii="Comic Sans MS" w:eastAsia="SimSun" w:hAnsi="Comic Sans MS"/>
                                  <w:b/>
                                  <w:color w:val="FFFFFF" w:themeColor="background1"/>
                                  <w:sz w:val="16"/>
                                  <w:szCs w:val="16"/>
                                  <w:lang w:val="en-US"/>
                                </w:rPr>
                              </w:pPr>
                              <w:r w:rsidRPr="00BB1A59">
                                <w:rPr>
                                  <w:rFonts w:ascii="Comic Sans MS" w:eastAsia="SimSun" w:hAnsi="Comic Sans MS"/>
                                  <w:b/>
                                  <w:color w:val="FFFFFF" w:themeColor="background1"/>
                                  <w:sz w:val="16"/>
                                  <w:szCs w:val="16"/>
                                  <w:lang w:val="en-US"/>
                                </w:rPr>
                                <w:t>Life Planning</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59C2292D" id="群組 1042" o:spid="_x0000_s1028" style="position:absolute;margin-left:342.6pt;margin-top:-11pt;width:119.4pt;height:124.7pt;z-index:251747840" coordsize="15163,15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509" o:spid="_x0000_s1029" type="#_x0000_t75" style="position:absolute;width:15163;height:15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">
                  <v:imagedata r:id="rId14" o:title=""/>
                </v:shape>
                <v:shape id="文本框 4" o:spid="_x0000_s1030" type="#_x0000_t202" style="position:absolute;left:685;top:5105;width:7239;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" fillcolor="black [3213]" strokeweight=".5pt">
                  <v:textbox>
                    <w:txbxContent>
                      <w:p w14:paraId="3B3BAEF9" w14:textId="05E03E4F" w:rsidR="00932A2B" w:rsidRPr="00BB1A59" w:rsidRDefault="00932A2B" w:rsidP="00BB1A59">
                        <w:pPr>
                          <w:snapToGrid w:val="0"/>
                          <w:jc w:val="center"/>
                          <w:rPr>
                            <w:rFonts w:ascii="Comic Sans MS" w:eastAsia="SimSun" w:hAnsi="Comic Sans MS"/>
                            <w:b/>
                            <w:color w:val="FFFFFF" w:themeColor="background1"/>
                            <w:sz w:val="16"/>
                            <w:szCs w:val="16"/>
                            <w:lang w:val="en-US"/>
                          </w:rPr>
                        </w:pPr>
                        <w:r w:rsidRPr="00BB1A59">
                          <w:rPr>
                            <w:rFonts w:ascii="Comic Sans MS" w:eastAsia="SimSun" w:hAnsi="Comic Sans MS"/>
                            <w:b/>
                            <w:color w:val="FFFFFF" w:themeColor="background1"/>
                            <w:sz w:val="16"/>
                            <w:szCs w:val="16"/>
                            <w:lang w:val="en-US"/>
                          </w:rPr>
                          <w:t>Life Planning</w:t>
                        </w:r>
                      </w:p>
                    </w:txbxContent>
                  </v:textbox>
                </v:shape>
              </v:group>
            </w:pict>
          </mc:Fallback>
        </mc:AlternateContent>
      </w:r>
      <w:r w:rsidR="00912F6A" w:rsidRPr="00D51DDF">
        <w:rPr>
          <w:rFonts w:eastAsia="微軟正黑體"/>
          <w:b/>
          <w:noProof/>
          <w:sz w:val="28"/>
          <w:szCs w:val="28"/>
          <w:lang w:val="en-US"/>
        </w:rPr>
        <mc:AlternateContent>
          <mc:Choice Requires="wps">
            <w:drawing>
              <wp:anchor distT="0" distB="0" distL="114300" distR="114300" simplePos="0" relativeHeight="251598336" behindDoc="0" locked="0" layoutInCell="1" allowOverlap="1" wp14:anchorId="2450A97E" wp14:editId="7034E1F8">
                <wp:simplePos x="0" y="0"/>
                <wp:positionH relativeFrom="column">
                  <wp:posOffset>2636520</wp:posOffset>
                </wp:positionH>
                <wp:positionV relativeFrom="paragraph">
                  <wp:posOffset>-670560</wp:posOffset>
                </wp:positionV>
                <wp:extent cx="2379980" cy="835660"/>
                <wp:effectExtent l="0" t="0" r="20320" b="21590"/>
                <wp:wrapNone/>
                <wp:docPr id="471" name="矩形: 圓角 471"/>
                <wp:cNvGraphicFramePr/>
                <a:graphic xmlns:a="http://schemas.openxmlformats.org/drawingml/2006/main">
                  <a:graphicData uri="http://schemas.microsoft.com/office/word/2010/wordprocessingShape">
                    <wps:wsp>
                      <wps:cNvSpPr/>
                      <wps:spPr>
                        <a:xfrm>
                          <a:off x="0" y="0"/>
                          <a:ext cx="2379980" cy="835660"/>
                        </a:xfrm>
                        <a:prstGeom prst="roundRect">
                          <a:avLst/>
                        </a:prstGeom>
                        <a:solidFill>
                          <a:sysClr val="window" lastClr="FFFFFF"/>
                        </a:solidFill>
                        <a:ln w="25400" cap="flat" cmpd="sng" algn="ctr">
                          <a:solidFill>
                            <a:srgbClr val="FF0000"/>
                          </a:solidFill>
                          <a:prstDash val="sysDash"/>
                        </a:ln>
                        <a:effectLst/>
                      </wps:spPr>
                      <wps:txbx>
                        <w:txbxContent>
                          <w:p w14:paraId="7355B39C" w14:textId="1CB5CF59" w:rsidR="00932A2B" w:rsidRPr="00DF28A1" w:rsidRDefault="00932A2B" w:rsidP="00DF28A1">
                            <w:pPr>
                              <w:pStyle w:val="aff8"/>
                              <w:ind w:leftChars="0" w:left="0"/>
                              <w:jc w:val="both"/>
                              <w:rPr>
                                <w:rFonts w:ascii="細明體" w:eastAsia="細明體" w:hAnsi="細明體"/>
                                <w:sz w:val="18"/>
                                <w:szCs w:val="18"/>
                                <w:lang w:val="en-US" w:eastAsia="zh-TW"/>
                              </w:rPr>
                            </w:pPr>
                            <w:r>
                              <w:rPr>
                                <w:rFonts w:ascii="Calibri" w:hAnsi="Calibri" w:cstheme="minorBidi"/>
                                <w:noProof/>
                                <w:sz w:val="20"/>
                                <w:szCs w:val="20"/>
                                <w:lang w:val="en-US"/>
                              </w:rPr>
                              <w:drawing>
                                <wp:inline distT="0" distB="0" distL="0" distR="0" wp14:anchorId="324F090C" wp14:editId="45183605">
                                  <wp:extent cx="383540" cy="220345"/>
                                  <wp:effectExtent l="0" t="0" r="0" b="8255"/>
                                  <wp:docPr id="122" name="圖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圖片 1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89691" cy="223879"/>
                                          </a:xfrm>
                                          <a:prstGeom prst="rect">
                                            <a:avLst/>
                                          </a:prstGeom>
                                          <a:noFill/>
                                          <a:ln>
                                            <a:noFill/>
                                          </a:ln>
                                        </pic:spPr>
                                      </pic:pic>
                                    </a:graphicData>
                                  </a:graphic>
                                </wp:inline>
                              </w:drawing>
                            </w:r>
                            <w:r w:rsidRPr="00DF28A1">
                              <w:rPr>
                                <w:sz w:val="18"/>
                                <w:szCs w:val="18"/>
                                <w:lang w:val="en-US" w:eastAsia="zh-TW"/>
                              </w:rPr>
                              <w:t>The teacher asks students to finish Worksheets 1-2 before class and then carries out a discussion activity and makes a conclusion during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2450A97E" id="矩形: 圓角 471" o:spid="_x0000_s1031" style="position:absolute;margin-left:207.6pt;margin-top:-52.8pt;width:187.4pt;height:65.8pt;z-index:251598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" fillcolor="window" strokecolor="red" strokeweight="2pt">
                <v:stroke dashstyle="3 1"/>
                <v:textbox>
                  <w:txbxContent>
                    <w:p w14:paraId="7355B39C" w14:textId="1CB5CF59" w:rsidR="00932A2B" w:rsidRPr="00DF28A1" w:rsidRDefault="00932A2B" w:rsidP="00DF28A1">
                      <w:pPr>
                        <w:pStyle w:val="aff8"/>
                        <w:ind w:leftChars="0" w:left="0"/>
                        <w:jc w:val="both"/>
                        <w:rPr>
                          <w:rFonts w:ascii="細明體" w:eastAsia="細明體" w:hAnsi="細明體"/>
                          <w:sz w:val="18"/>
                          <w:szCs w:val="18"/>
                          <w:lang w:val="en-US" w:eastAsia="zh-TW"/>
                        </w:rPr>
                      </w:pPr>
                      <w:r>
                        <w:rPr>
                          <w:rFonts w:ascii="Calibri" w:hAnsi="Calibri" w:cstheme="minorBidi"/>
                          <w:noProof/>
                          <w:sz w:val="20"/>
                          <w:szCs w:val="20"/>
                          <w:lang w:val="en-US"/>
                        </w:rPr>
                        <w:drawing>
                          <wp:inline distT="0" distB="0" distL="0" distR="0" wp14:anchorId="324F090C" wp14:editId="45183605">
                            <wp:extent cx="383540" cy="220345"/>
                            <wp:effectExtent l="0" t="0" r="0" b="8255"/>
                            <wp:docPr id="122" name="圖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圖片 1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89691" cy="223879"/>
                                    </a:xfrm>
                                    <a:prstGeom prst="rect">
                                      <a:avLst/>
                                    </a:prstGeom>
                                    <a:noFill/>
                                    <a:ln>
                                      <a:noFill/>
                                    </a:ln>
                                  </pic:spPr>
                                </pic:pic>
                              </a:graphicData>
                            </a:graphic>
                          </wp:inline>
                        </w:drawing>
                      </w:r>
                      <w:r w:rsidRPr="00DF28A1">
                        <w:rPr>
                          <w:sz w:val="18"/>
                          <w:szCs w:val="18"/>
                          <w:lang w:val="en-US" w:eastAsia="zh-TW"/>
                        </w:rPr>
                        <w:t>The teacher asks students to finish Worksheets 1-2 before class and then carries out a discussion activity and makes a conclusion during class.</w:t>
                      </w:r>
                    </w:p>
                  </w:txbxContent>
                </v:textbox>
              </v:roundrect>
            </w:pict>
          </mc:Fallback>
        </mc:AlternateContent>
      </w:r>
      <w:r w:rsidR="00CE6ED9" w:rsidRPr="00D51DDF">
        <w:rPr>
          <w:rFonts w:eastAsia="微軟正黑體"/>
          <w:b/>
          <w:sz w:val="28"/>
          <w:szCs w:val="28"/>
          <w:lang w:val="en-GB"/>
        </w:rPr>
        <w:t xml:space="preserve">Worksheet 1: </w:t>
      </w:r>
      <w:r w:rsidR="00CE6ED9" w:rsidRPr="00D51DDF">
        <w:rPr>
          <w:rFonts w:eastAsia="微軟正黑體"/>
          <w:b/>
          <w:sz w:val="28"/>
          <w:szCs w:val="28"/>
          <w:lang w:val="en-GB" w:eastAsia="zh-TW"/>
        </w:rPr>
        <w:t>Life planning</w:t>
      </w:r>
      <w:r w:rsidR="00CE6ED9" w:rsidRPr="00D51DDF">
        <w:rPr>
          <w:rFonts w:eastAsia="微軟正黑體"/>
          <w:b/>
          <w:sz w:val="28"/>
          <w:szCs w:val="28"/>
          <w:lang w:val="en-GB" w:eastAsia="zh-HK"/>
        </w:rPr>
        <w:t xml:space="preserve"> </w:t>
      </w:r>
    </w:p>
    <w:p w14:paraId="788C84AF" w14:textId="1646E812" w:rsidR="003F1C17" w:rsidRPr="00D51DDF" w:rsidRDefault="00CE6ED9" w:rsidP="002019E0">
      <w:pPr>
        <w:spacing w:line="276" w:lineRule="auto"/>
        <w:rPr>
          <w:rFonts w:eastAsia="SimSun"/>
          <w:b/>
          <w:color w:val="000000" w:themeColor="text1"/>
          <w:sz w:val="28"/>
          <w:szCs w:val="28"/>
          <w:lang w:val="en-GB"/>
        </w:rPr>
      </w:pPr>
      <w:r w:rsidRPr="00D51DDF">
        <w:rPr>
          <w:rFonts w:eastAsia="SimSun"/>
          <w:b/>
          <w:sz w:val="28"/>
          <w:szCs w:val="28"/>
          <w:lang w:val="en-GB"/>
        </w:rPr>
        <w:t>Activity 1:</w:t>
      </w:r>
      <w:r w:rsidR="00912F6A" w:rsidRPr="00D51DDF">
        <w:rPr>
          <w:rFonts w:eastAsia="SimSun"/>
          <w:b/>
          <w:sz w:val="28"/>
          <w:szCs w:val="28"/>
          <w:lang w:val="en-GB"/>
        </w:rPr>
        <w:t xml:space="preserve"> </w:t>
      </w:r>
      <w:r w:rsidR="00051C99" w:rsidRPr="00D51DDF">
        <w:rPr>
          <w:rFonts w:eastAsia="SimSun"/>
          <w:b/>
          <w:sz w:val="28"/>
          <w:szCs w:val="28"/>
          <w:lang w:val="en-GB"/>
        </w:rPr>
        <w:t>What does life planning have to do with me</w:t>
      </w:r>
      <w:r w:rsidR="00903AC0" w:rsidRPr="00D51DDF">
        <w:rPr>
          <w:rFonts w:eastAsia="SimSun"/>
          <w:b/>
          <w:sz w:val="28"/>
          <w:szCs w:val="28"/>
          <w:lang w:val="en-GB"/>
        </w:rPr>
        <w:t>?</w:t>
      </w:r>
    </w:p>
    <w:p w14:paraId="41CB149A" w14:textId="45B11164" w:rsidR="003F1C17" w:rsidRPr="00D51DDF" w:rsidRDefault="00CE6ED9" w:rsidP="002019E0">
      <w:pPr>
        <w:snapToGrid w:val="0"/>
        <w:spacing w:line="276" w:lineRule="auto"/>
        <w:ind w:rightChars="1868" w:right="4483"/>
        <w:jc w:val="both"/>
        <w:rPr>
          <w:rFonts w:eastAsia="SimSun"/>
          <w:lang w:val="en-GB"/>
        </w:rPr>
      </w:pPr>
      <w:r w:rsidRPr="00D51DDF">
        <w:rPr>
          <w:rFonts w:eastAsia="SimSun"/>
          <w:lang w:val="en-GB"/>
        </w:rPr>
        <w:t>Read carefully the views of the following students on life planning and answer the question.</w:t>
      </w:r>
    </w:p>
    <w:p w14:paraId="26E2287F" w14:textId="27C6056C" w:rsidR="003F1C17" w:rsidRPr="00D51DDF" w:rsidRDefault="009F63F1">
      <w:pPr>
        <w:rPr>
          <w:rFonts w:eastAsia="SimSun"/>
          <w:lang w:val="en-GB" w:eastAsia="zh-TW"/>
        </w:rPr>
      </w:pPr>
      <w:r w:rsidRPr="00D51DDF">
        <w:rPr>
          <w:rFonts w:eastAsia="微軟正黑體"/>
          <w:noProof/>
          <w:lang w:val="en-US"/>
        </w:rPr>
        <mc:AlternateContent>
          <mc:Choice Requires="wps">
            <w:drawing>
              <wp:anchor distT="0" distB="0" distL="114300" distR="114300" simplePos="0" relativeHeight="251514368" behindDoc="0" locked="0" layoutInCell="1" allowOverlap="1" wp14:anchorId="19D38283" wp14:editId="3921F19B">
                <wp:simplePos x="0" y="0"/>
                <wp:positionH relativeFrom="column">
                  <wp:posOffset>2404110</wp:posOffset>
                </wp:positionH>
                <wp:positionV relativeFrom="paragraph">
                  <wp:posOffset>71755</wp:posOffset>
                </wp:positionV>
                <wp:extent cx="1514361" cy="1512640"/>
                <wp:effectExtent l="635" t="0" r="10795" b="10795"/>
                <wp:wrapNone/>
                <wp:docPr id="271" name="Freeform 22"/>
                <wp:cNvGraphicFramePr/>
                <a:graphic xmlns:a="http://schemas.openxmlformats.org/drawingml/2006/main">
                  <a:graphicData uri="http://schemas.microsoft.com/office/word/2010/wordprocessingShape">
                    <wps:wsp>
                      <wps:cNvSpPr/>
                      <wps:spPr bwMode="auto">
                        <a:xfrm rot="16200000">
                          <a:off x="0" y="0"/>
                          <a:ext cx="1514361" cy="1512640"/>
                        </a:xfrm>
                        <a:custGeom>
                          <a:avLst/>
                          <a:gdLst>
                            <a:gd name="T0" fmla="+- 0 9613 8242"/>
                            <a:gd name="T1" fmla="*/ T0 w 2011"/>
                            <a:gd name="T2" fmla="+- 0 2090 2090"/>
                            <a:gd name="T3" fmla="*/ 2090 h 1395"/>
                            <a:gd name="T4" fmla="+- 0 8738 8242"/>
                            <a:gd name="T5" fmla="*/ T4 w 2011"/>
                            <a:gd name="T6" fmla="+- 0 2090 2090"/>
                            <a:gd name="T7" fmla="*/ 2090 h 1395"/>
                            <a:gd name="T8" fmla="+- 0 8667 8242"/>
                            <a:gd name="T9" fmla="*/ T8 w 2011"/>
                            <a:gd name="T10" fmla="+- 0 2098 2090"/>
                            <a:gd name="T11" fmla="*/ 2098 h 1395"/>
                            <a:gd name="T12" fmla="+- 0 8595 8242"/>
                            <a:gd name="T13" fmla="*/ T12 w 2011"/>
                            <a:gd name="T14" fmla="+- 0 2130 2090"/>
                            <a:gd name="T15" fmla="*/ 2130 h 1395"/>
                            <a:gd name="T16" fmla="+- 0 8542 8242"/>
                            <a:gd name="T17" fmla="*/ T16 w 2011"/>
                            <a:gd name="T18" fmla="+- 0 2180 2090"/>
                            <a:gd name="T19" fmla="*/ 2180 h 1395"/>
                            <a:gd name="T20" fmla="+- 0 8509 8242"/>
                            <a:gd name="T21" fmla="*/ T20 w 2011"/>
                            <a:gd name="T22" fmla="+- 0 2246 2090"/>
                            <a:gd name="T23" fmla="*/ 2246 h 1395"/>
                            <a:gd name="T24" fmla="+- 0 8498 8242"/>
                            <a:gd name="T25" fmla="*/ T24 w 2011"/>
                            <a:gd name="T26" fmla="+- 0 2326 2090"/>
                            <a:gd name="T27" fmla="*/ 2326 h 1395"/>
                            <a:gd name="T28" fmla="+- 0 8498 8242"/>
                            <a:gd name="T29" fmla="*/ T28 w 2011"/>
                            <a:gd name="T30" fmla="+- 0 2723 2090"/>
                            <a:gd name="T31" fmla="*/ 2723 h 1395"/>
                            <a:gd name="T32" fmla="+- 0 8498 8242"/>
                            <a:gd name="T33" fmla="*/ T32 w 2011"/>
                            <a:gd name="T34" fmla="+- 0 2803 2090"/>
                            <a:gd name="T35" fmla="*/ 2803 h 1395"/>
                            <a:gd name="T36" fmla="+- 0 8498 8242"/>
                            <a:gd name="T37" fmla="*/ T36 w 2011"/>
                            <a:gd name="T38" fmla="+- 0 2882 2090"/>
                            <a:gd name="T39" fmla="*/ 2882 h 1395"/>
                            <a:gd name="T40" fmla="+- 0 8497 8242"/>
                            <a:gd name="T41" fmla="*/ T40 w 2011"/>
                            <a:gd name="T42" fmla="+- 0 2896 2090"/>
                            <a:gd name="T43" fmla="*/ 2896 h 1395"/>
                            <a:gd name="T44" fmla="+- 0 8493 8242"/>
                            <a:gd name="T45" fmla="*/ T44 w 2011"/>
                            <a:gd name="T46" fmla="+- 0 2908 2090"/>
                            <a:gd name="T47" fmla="*/ 2908 h 1395"/>
                            <a:gd name="T48" fmla="+- 0 8486 8242"/>
                            <a:gd name="T49" fmla="*/ T48 w 2011"/>
                            <a:gd name="T50" fmla="+- 0 2917 2090"/>
                            <a:gd name="T51" fmla="*/ 2917 h 1395"/>
                            <a:gd name="T52" fmla="+- 0 8475 8242"/>
                            <a:gd name="T53" fmla="*/ T52 w 2011"/>
                            <a:gd name="T54" fmla="+- 0 2926 2090"/>
                            <a:gd name="T55" fmla="*/ 2926 h 1395"/>
                            <a:gd name="T56" fmla="+- 0 8417 8242"/>
                            <a:gd name="T57" fmla="*/ T56 w 2011"/>
                            <a:gd name="T58" fmla="+- 0 2964 2090"/>
                            <a:gd name="T59" fmla="*/ 2964 h 1395"/>
                            <a:gd name="T60" fmla="+- 0 8242 8242"/>
                            <a:gd name="T61" fmla="*/ T60 w 2011"/>
                            <a:gd name="T62" fmla="+- 0 3079 2090"/>
                            <a:gd name="T63" fmla="*/ 3079 h 1395"/>
                            <a:gd name="T64" fmla="+- 0 8489 8242"/>
                            <a:gd name="T65" fmla="*/ T64 w 2011"/>
                            <a:gd name="T66" fmla="+- 0 3248 2090"/>
                            <a:gd name="T67" fmla="*/ 3248 h 1395"/>
                            <a:gd name="T68" fmla="+- 0 8497 8242"/>
                            <a:gd name="T69" fmla="*/ T68 w 2011"/>
                            <a:gd name="T70" fmla="+- 0 3256 2090"/>
                            <a:gd name="T71" fmla="*/ 3256 h 1395"/>
                            <a:gd name="T72" fmla="+- 0 8499 8242"/>
                            <a:gd name="T73" fmla="*/ T72 w 2011"/>
                            <a:gd name="T74" fmla="+- 0 3273 2090"/>
                            <a:gd name="T75" fmla="*/ 3273 h 1395"/>
                            <a:gd name="T76" fmla="+- 0 8516 8242"/>
                            <a:gd name="T77" fmla="*/ T76 w 2011"/>
                            <a:gd name="T78" fmla="+- 0 3346 2090"/>
                            <a:gd name="T79" fmla="*/ 3346 h 1395"/>
                            <a:gd name="T80" fmla="+- 0 8550 8242"/>
                            <a:gd name="T81" fmla="*/ T80 w 2011"/>
                            <a:gd name="T82" fmla="+- 0 3405 2090"/>
                            <a:gd name="T83" fmla="*/ 3405 h 1395"/>
                            <a:gd name="T84" fmla="+- 0 8598 8242"/>
                            <a:gd name="T85" fmla="*/ T84 w 2011"/>
                            <a:gd name="T86" fmla="+- 0 3448 2090"/>
                            <a:gd name="T87" fmla="*/ 3448 h 1395"/>
                            <a:gd name="T88" fmla="+- 0 8659 8242"/>
                            <a:gd name="T89" fmla="*/ T88 w 2011"/>
                            <a:gd name="T90" fmla="+- 0 3475 2090"/>
                            <a:gd name="T91" fmla="*/ 3475 h 1395"/>
                            <a:gd name="T92" fmla="+- 0 8733 8242"/>
                            <a:gd name="T93" fmla="*/ T92 w 2011"/>
                            <a:gd name="T94" fmla="+- 0 3485 2090"/>
                            <a:gd name="T95" fmla="*/ 3485 h 1395"/>
                            <a:gd name="T96" fmla="+- 0 9214 8242"/>
                            <a:gd name="T97" fmla="*/ T96 w 2011"/>
                            <a:gd name="T98" fmla="+- 0 3485 2090"/>
                            <a:gd name="T99" fmla="*/ 3485 h 1395"/>
                            <a:gd name="T100" fmla="+- 0 10017 8242"/>
                            <a:gd name="T101" fmla="*/ T100 w 2011"/>
                            <a:gd name="T102" fmla="+- 0 3485 2090"/>
                            <a:gd name="T103" fmla="*/ 3485 h 1395"/>
                            <a:gd name="T104" fmla="+- 0 10086 8242"/>
                            <a:gd name="T105" fmla="*/ T104 w 2011"/>
                            <a:gd name="T106" fmla="+- 0 3477 2090"/>
                            <a:gd name="T107" fmla="*/ 3477 h 1395"/>
                            <a:gd name="T108" fmla="+- 0 10155 8242"/>
                            <a:gd name="T109" fmla="*/ T108 w 2011"/>
                            <a:gd name="T110" fmla="+- 0 3446 2090"/>
                            <a:gd name="T111" fmla="*/ 3446 h 1395"/>
                            <a:gd name="T112" fmla="+- 0 10207 8242"/>
                            <a:gd name="T113" fmla="*/ T112 w 2011"/>
                            <a:gd name="T114" fmla="+- 0 3394 2090"/>
                            <a:gd name="T115" fmla="*/ 3394 h 1395"/>
                            <a:gd name="T116" fmla="+- 0 10240 8242"/>
                            <a:gd name="T117" fmla="*/ T116 w 2011"/>
                            <a:gd name="T118" fmla="+- 0 3326 2090"/>
                            <a:gd name="T119" fmla="*/ 3326 h 1395"/>
                            <a:gd name="T120" fmla="+- 0 10252 8242"/>
                            <a:gd name="T121" fmla="*/ T120 w 2011"/>
                            <a:gd name="T122" fmla="+- 0 3244 2090"/>
                            <a:gd name="T123" fmla="*/ 3244 h 1395"/>
                            <a:gd name="T124" fmla="+- 0 10252 8242"/>
                            <a:gd name="T125" fmla="*/ T124 w 2011"/>
                            <a:gd name="T126" fmla="+- 0 2326 2090"/>
                            <a:gd name="T127" fmla="*/ 2326 h 1395"/>
                            <a:gd name="T128" fmla="+- 0 10244 8242"/>
                            <a:gd name="T129" fmla="*/ T128 w 2011"/>
                            <a:gd name="T130" fmla="+- 0 2261 2090"/>
                            <a:gd name="T131" fmla="*/ 2261 h 1395"/>
                            <a:gd name="T132" fmla="+- 0 10212 8242"/>
                            <a:gd name="T133" fmla="*/ T132 w 2011"/>
                            <a:gd name="T134" fmla="+- 0 2189 2090"/>
                            <a:gd name="T135" fmla="*/ 2189 h 1395"/>
                            <a:gd name="T136" fmla="+- 0 10161 8242"/>
                            <a:gd name="T137" fmla="*/ T136 w 2011"/>
                            <a:gd name="T138" fmla="+- 0 2135 2090"/>
                            <a:gd name="T139" fmla="*/ 2135 h 1395"/>
                            <a:gd name="T140" fmla="+- 0 10094 8242"/>
                            <a:gd name="T141" fmla="*/ T140 w 2011"/>
                            <a:gd name="T142" fmla="+- 0 2102 2090"/>
                            <a:gd name="T143" fmla="*/ 2102 h 1395"/>
                            <a:gd name="T144" fmla="+- 0 10011 8242"/>
                            <a:gd name="T145" fmla="*/ T144 w 2011"/>
                            <a:gd name="T146" fmla="+- 0 2090 2090"/>
                            <a:gd name="T147" fmla="*/ 2090 h 1395"/>
                            <a:gd name="T148" fmla="+- 0 9613 8242"/>
                            <a:gd name="T149" fmla="*/ T148 w 2011"/>
                            <a:gd name="T150" fmla="+- 0 2090 2090"/>
                            <a:gd name="T151" fmla="*/ 2090 h 13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11" h="1395">
                              <a:moveTo>
                                <a:pt x="1371" y="0"/>
                              </a:moveTo>
                              <a:lnTo>
                                <a:pt x="496" y="0"/>
                              </a:lnTo>
                              <a:lnTo>
                                <a:pt x="425" y="8"/>
                              </a:lnTo>
                              <a:lnTo>
                                <a:pt x="353" y="40"/>
                              </a:lnTo>
                              <a:lnTo>
                                <a:pt x="300" y="90"/>
                              </a:lnTo>
                              <a:lnTo>
                                <a:pt x="267" y="156"/>
                              </a:lnTo>
                              <a:lnTo>
                                <a:pt x="256" y="236"/>
                              </a:lnTo>
                              <a:lnTo>
                                <a:pt x="256" y="633"/>
                              </a:lnTo>
                              <a:lnTo>
                                <a:pt x="256" y="713"/>
                              </a:lnTo>
                              <a:lnTo>
                                <a:pt x="256" y="792"/>
                              </a:lnTo>
                              <a:lnTo>
                                <a:pt x="255" y="806"/>
                              </a:lnTo>
                              <a:lnTo>
                                <a:pt x="251" y="818"/>
                              </a:lnTo>
                              <a:lnTo>
                                <a:pt x="244" y="827"/>
                              </a:lnTo>
                              <a:lnTo>
                                <a:pt x="233" y="836"/>
                              </a:lnTo>
                              <a:lnTo>
                                <a:pt x="175" y="874"/>
                              </a:lnTo>
                              <a:lnTo>
                                <a:pt x="0" y="989"/>
                              </a:lnTo>
                              <a:lnTo>
                                <a:pt x="247" y="1158"/>
                              </a:lnTo>
                              <a:lnTo>
                                <a:pt x="255" y="1166"/>
                              </a:lnTo>
                              <a:lnTo>
                                <a:pt x="257" y="1183"/>
                              </a:lnTo>
                              <a:lnTo>
                                <a:pt x="274" y="1256"/>
                              </a:lnTo>
                              <a:lnTo>
                                <a:pt x="308" y="1315"/>
                              </a:lnTo>
                              <a:lnTo>
                                <a:pt x="356" y="1358"/>
                              </a:lnTo>
                              <a:lnTo>
                                <a:pt x="417" y="1385"/>
                              </a:lnTo>
                              <a:lnTo>
                                <a:pt x="491" y="1395"/>
                              </a:lnTo>
                              <a:lnTo>
                                <a:pt x="972" y="1395"/>
                              </a:lnTo>
                              <a:lnTo>
                                <a:pt x="1775" y="1395"/>
                              </a:lnTo>
                              <a:lnTo>
                                <a:pt x="1844" y="1387"/>
                              </a:lnTo>
                              <a:lnTo>
                                <a:pt x="1913" y="1356"/>
                              </a:lnTo>
                              <a:lnTo>
                                <a:pt x="1965" y="1304"/>
                              </a:lnTo>
                              <a:lnTo>
                                <a:pt x="1998" y="1236"/>
                              </a:lnTo>
                              <a:lnTo>
                                <a:pt x="2010" y="1154"/>
                              </a:lnTo>
                              <a:lnTo>
                                <a:pt x="2010" y="236"/>
                              </a:lnTo>
                              <a:lnTo>
                                <a:pt x="2002" y="171"/>
                              </a:lnTo>
                              <a:lnTo>
                                <a:pt x="1970" y="99"/>
                              </a:lnTo>
                              <a:lnTo>
                                <a:pt x="1919" y="45"/>
                              </a:lnTo>
                              <a:lnTo>
                                <a:pt x="1852" y="12"/>
                              </a:lnTo>
                              <a:lnTo>
                                <a:pt x="1769" y="0"/>
                              </a:lnTo>
                              <a:lnTo>
                                <a:pt x="1371" y="0"/>
                              </a:lnTo>
                              <a:close/>
                            </a:path>
                          </a:pathLst>
                        </a:custGeom>
                        <a:solidFill>
                          <a:srgbClr val="FFFFFF"/>
                        </a:solidFill>
                        <a:ln>
                          <a:solidFill>
                            <a:schemeClr val="tx1"/>
                          </a:solidFill>
                        </a:ln>
                      </wps:spPr>
                      <wps:txbx>
                        <w:txbxContent>
                          <w:p w14:paraId="4EBD195D" w14:textId="77777777" w:rsidR="00932A2B" w:rsidRPr="00E50776" w:rsidRDefault="00932A2B">
                            <w:pPr>
                              <w:snapToGrid w:val="0"/>
                              <w:jc w:val="both"/>
                              <w:rPr>
                                <w:rFonts w:eastAsia="微軟正黑體"/>
                                <w:lang w:val="en-US" w:eastAsia="zh-TW"/>
                              </w:rPr>
                            </w:pPr>
                            <w:r w:rsidRPr="00E50776">
                              <w:rPr>
                                <w:rFonts w:eastAsia="微軟正黑體"/>
                                <w:lang w:val="en-US" w:eastAsia="zh-TW"/>
                              </w:rPr>
                              <w:t>The world is changing and so are our plans! Life planning? I’d better not think about it until I gr</w:t>
                            </w:r>
                            <w:r w:rsidRPr="00E50776">
                              <w:rPr>
                                <w:rFonts w:eastAsia="微軟正黑體" w:hint="eastAsia"/>
                                <w:lang w:val="en-US" w:eastAsia="zh-TW"/>
                              </w:rPr>
                              <w:t>ow up!</w:t>
                            </w:r>
                          </w:p>
                        </w:txbxContent>
                      </wps:txbx>
                      <wps:bodyPr rot="0" vert="horz" wrap="square" lIns="91440" tIns="45720" rIns="91440" bIns="45720" anchor="t" anchorCtr="0" upright="1">
                        <a:noAutofit/>
                      </wps:bodyPr>
                    </wps:wsp>
                  </a:graphicData>
                </a:graphic>
              </wp:anchor>
            </w:drawing>
          </mc:Choice>
          <mc:Fallback>
            <w:pict>
              <v:shape w14:anchorId="19D38283" id="Freeform 22" o:spid="_x0000_s1032" style="position:absolute;margin-left:189.3pt;margin-top:5.65pt;width:119.25pt;height:119.1pt;rotation:-90;z-index:251514368;visibility:visible;mso-wrap-style:square;mso-wrap-distance-left:9pt;mso-wrap-distance-top:0;mso-wrap-distance-right:9pt;mso-wrap-distance-bottom:0;mso-position-horizontal:absolute;mso-position-horizontal-relative:text;mso-position-vertical:absolute;mso-position-vertical-relative:text;v-text-anchor:top" coordsize="2011,1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" adj="-11796480,,5400" path="m1371,l496,,425,8,353,40,300,90r-33,66l256,236r,397l256,713r,79l255,806r-4,12l244,827r-11,9l175,874,,989r247,169l255,1166r2,17l274,1256r34,59l356,1358r61,27l491,1395r481,l1775,1395r69,-8l1913,1356r52,-52l1998,1236r12,-82l2010,236r-8,-65l1970,99,1919,45,1852,12,1769,,1371,xe" strokecolor="black [3213]">
                <v:stroke joinstyle="miter"/>
                <v:formulas/>
                <v:path arrowok="t" o:connecttype="custom" o:connectlocs="1032416,2266249;373507,2266249;320041,2274924;265823,2309622;225912,2363839;201061,2435405;192778,2522151;192778,2952630;192778,3039376;192778,3125038;192025,3140219;189013,3153231;183741,3162990;175458,3172749;131782,3213953;0,3338651;186001,3521903;192025,3530578;193531,3549011;206333,3628167;231936,3692143;268082,3738769;314017,3768046;369742,3778889;731954,3778889;1336644,3778889;1388604,3770215;1440563,3736600;1479721,3680215;1504571,3606481;1513608,3517566;1513608,2522151;1507584,2451670;1483486,2373598;1445081,2315044;1394628,2279261;1332126,2266249;1032416,2266249" o:connectangles="0,0,0,0,0,0,0,0,0,0,0,0,0,0,0,0,0,0,0,0,0,0,0,0,0,0,0,0,0,0,0,0,0,0,0,0,0,0" textboxrect="0,0,2011,1395"/>
                <v:textbox>
                  <w:txbxContent>
                    <w:p w14:paraId="4EBD195D" w14:textId="77777777" w:rsidR="00932A2B" w:rsidRPr="00E50776" w:rsidRDefault="00932A2B">
                      <w:pPr>
                        <w:snapToGrid w:val="0"/>
                        <w:jc w:val="both"/>
                        <w:rPr>
                          <w:rFonts w:eastAsia="微軟正黑體"/>
                          <w:lang w:val="en-US" w:eastAsia="zh-TW"/>
                        </w:rPr>
                      </w:pPr>
                      <w:r w:rsidRPr="00E50776">
                        <w:rPr>
                          <w:rFonts w:eastAsia="微軟正黑體"/>
                          <w:lang w:val="en-US" w:eastAsia="zh-TW"/>
                        </w:rPr>
                        <w:t>The world is changing and so are our plans! Life planning? I’d better not think about it until I gr</w:t>
                      </w:r>
                      <w:r w:rsidRPr="00E50776">
                        <w:rPr>
                          <w:rFonts w:eastAsia="微軟正黑體" w:hint="eastAsia"/>
                          <w:lang w:val="en-US" w:eastAsia="zh-TW"/>
                        </w:rPr>
                        <w:t>ow up!</w:t>
                      </w:r>
                    </w:p>
                  </w:txbxContent>
                </v:textbox>
              </v:shape>
            </w:pict>
          </mc:Fallback>
        </mc:AlternateContent>
      </w:r>
      <w:r w:rsidR="00832FFD" w:rsidRPr="00D51DDF">
        <w:rPr>
          <w:rFonts w:eastAsia="SimSun"/>
          <w:b/>
          <w:noProof/>
          <w:sz w:val="28"/>
          <w:szCs w:val="28"/>
          <w:lang w:val="en-US"/>
        </w:rPr>
        <mc:AlternateContent>
          <mc:Choice Requires="wps">
            <w:drawing>
              <wp:anchor distT="0" distB="0" distL="114300" distR="114300" simplePos="0" relativeHeight="251507200" behindDoc="0" locked="0" layoutInCell="1" allowOverlap="1" wp14:anchorId="58011F1F" wp14:editId="52FB243E">
                <wp:simplePos x="0" y="0"/>
                <wp:positionH relativeFrom="column">
                  <wp:posOffset>-544195</wp:posOffset>
                </wp:positionH>
                <wp:positionV relativeFrom="paragraph">
                  <wp:posOffset>216535</wp:posOffset>
                </wp:positionV>
                <wp:extent cx="1408288" cy="1343586"/>
                <wp:effectExtent l="0" t="5715" r="15240" b="15240"/>
                <wp:wrapNone/>
                <wp:docPr id="86" name="Freeform 22"/>
                <wp:cNvGraphicFramePr/>
                <a:graphic xmlns:a="http://schemas.openxmlformats.org/drawingml/2006/main">
                  <a:graphicData uri="http://schemas.microsoft.com/office/word/2010/wordprocessingShape">
                    <wps:wsp>
                      <wps:cNvSpPr/>
                      <wps:spPr bwMode="auto">
                        <a:xfrm rot="16200000">
                          <a:off x="0" y="0"/>
                          <a:ext cx="1408288" cy="1343586"/>
                        </a:xfrm>
                        <a:custGeom>
                          <a:avLst/>
                          <a:gdLst>
                            <a:gd name="T0" fmla="+- 0 9613 8242"/>
                            <a:gd name="T1" fmla="*/ T0 w 2011"/>
                            <a:gd name="T2" fmla="+- 0 2090 2090"/>
                            <a:gd name="T3" fmla="*/ 2090 h 1395"/>
                            <a:gd name="T4" fmla="+- 0 8738 8242"/>
                            <a:gd name="T5" fmla="*/ T4 w 2011"/>
                            <a:gd name="T6" fmla="+- 0 2090 2090"/>
                            <a:gd name="T7" fmla="*/ 2090 h 1395"/>
                            <a:gd name="T8" fmla="+- 0 8667 8242"/>
                            <a:gd name="T9" fmla="*/ T8 w 2011"/>
                            <a:gd name="T10" fmla="+- 0 2098 2090"/>
                            <a:gd name="T11" fmla="*/ 2098 h 1395"/>
                            <a:gd name="T12" fmla="+- 0 8595 8242"/>
                            <a:gd name="T13" fmla="*/ T12 w 2011"/>
                            <a:gd name="T14" fmla="+- 0 2130 2090"/>
                            <a:gd name="T15" fmla="*/ 2130 h 1395"/>
                            <a:gd name="T16" fmla="+- 0 8542 8242"/>
                            <a:gd name="T17" fmla="*/ T16 w 2011"/>
                            <a:gd name="T18" fmla="+- 0 2180 2090"/>
                            <a:gd name="T19" fmla="*/ 2180 h 1395"/>
                            <a:gd name="T20" fmla="+- 0 8509 8242"/>
                            <a:gd name="T21" fmla="*/ T20 w 2011"/>
                            <a:gd name="T22" fmla="+- 0 2246 2090"/>
                            <a:gd name="T23" fmla="*/ 2246 h 1395"/>
                            <a:gd name="T24" fmla="+- 0 8498 8242"/>
                            <a:gd name="T25" fmla="*/ T24 w 2011"/>
                            <a:gd name="T26" fmla="+- 0 2326 2090"/>
                            <a:gd name="T27" fmla="*/ 2326 h 1395"/>
                            <a:gd name="T28" fmla="+- 0 8498 8242"/>
                            <a:gd name="T29" fmla="*/ T28 w 2011"/>
                            <a:gd name="T30" fmla="+- 0 2723 2090"/>
                            <a:gd name="T31" fmla="*/ 2723 h 1395"/>
                            <a:gd name="T32" fmla="+- 0 8498 8242"/>
                            <a:gd name="T33" fmla="*/ T32 w 2011"/>
                            <a:gd name="T34" fmla="+- 0 2803 2090"/>
                            <a:gd name="T35" fmla="*/ 2803 h 1395"/>
                            <a:gd name="T36" fmla="+- 0 8498 8242"/>
                            <a:gd name="T37" fmla="*/ T36 w 2011"/>
                            <a:gd name="T38" fmla="+- 0 2882 2090"/>
                            <a:gd name="T39" fmla="*/ 2882 h 1395"/>
                            <a:gd name="T40" fmla="+- 0 8497 8242"/>
                            <a:gd name="T41" fmla="*/ T40 w 2011"/>
                            <a:gd name="T42" fmla="+- 0 2896 2090"/>
                            <a:gd name="T43" fmla="*/ 2896 h 1395"/>
                            <a:gd name="T44" fmla="+- 0 8493 8242"/>
                            <a:gd name="T45" fmla="*/ T44 w 2011"/>
                            <a:gd name="T46" fmla="+- 0 2908 2090"/>
                            <a:gd name="T47" fmla="*/ 2908 h 1395"/>
                            <a:gd name="T48" fmla="+- 0 8486 8242"/>
                            <a:gd name="T49" fmla="*/ T48 w 2011"/>
                            <a:gd name="T50" fmla="+- 0 2917 2090"/>
                            <a:gd name="T51" fmla="*/ 2917 h 1395"/>
                            <a:gd name="T52" fmla="+- 0 8475 8242"/>
                            <a:gd name="T53" fmla="*/ T52 w 2011"/>
                            <a:gd name="T54" fmla="+- 0 2926 2090"/>
                            <a:gd name="T55" fmla="*/ 2926 h 1395"/>
                            <a:gd name="T56" fmla="+- 0 8417 8242"/>
                            <a:gd name="T57" fmla="*/ T56 w 2011"/>
                            <a:gd name="T58" fmla="+- 0 2964 2090"/>
                            <a:gd name="T59" fmla="*/ 2964 h 1395"/>
                            <a:gd name="T60" fmla="+- 0 8242 8242"/>
                            <a:gd name="T61" fmla="*/ T60 w 2011"/>
                            <a:gd name="T62" fmla="+- 0 3079 2090"/>
                            <a:gd name="T63" fmla="*/ 3079 h 1395"/>
                            <a:gd name="T64" fmla="+- 0 8489 8242"/>
                            <a:gd name="T65" fmla="*/ T64 w 2011"/>
                            <a:gd name="T66" fmla="+- 0 3248 2090"/>
                            <a:gd name="T67" fmla="*/ 3248 h 1395"/>
                            <a:gd name="T68" fmla="+- 0 8497 8242"/>
                            <a:gd name="T69" fmla="*/ T68 w 2011"/>
                            <a:gd name="T70" fmla="+- 0 3256 2090"/>
                            <a:gd name="T71" fmla="*/ 3256 h 1395"/>
                            <a:gd name="T72" fmla="+- 0 8499 8242"/>
                            <a:gd name="T73" fmla="*/ T72 w 2011"/>
                            <a:gd name="T74" fmla="+- 0 3273 2090"/>
                            <a:gd name="T75" fmla="*/ 3273 h 1395"/>
                            <a:gd name="T76" fmla="+- 0 8516 8242"/>
                            <a:gd name="T77" fmla="*/ T76 w 2011"/>
                            <a:gd name="T78" fmla="+- 0 3346 2090"/>
                            <a:gd name="T79" fmla="*/ 3346 h 1395"/>
                            <a:gd name="T80" fmla="+- 0 8550 8242"/>
                            <a:gd name="T81" fmla="*/ T80 w 2011"/>
                            <a:gd name="T82" fmla="+- 0 3405 2090"/>
                            <a:gd name="T83" fmla="*/ 3405 h 1395"/>
                            <a:gd name="T84" fmla="+- 0 8598 8242"/>
                            <a:gd name="T85" fmla="*/ T84 w 2011"/>
                            <a:gd name="T86" fmla="+- 0 3448 2090"/>
                            <a:gd name="T87" fmla="*/ 3448 h 1395"/>
                            <a:gd name="T88" fmla="+- 0 8659 8242"/>
                            <a:gd name="T89" fmla="*/ T88 w 2011"/>
                            <a:gd name="T90" fmla="+- 0 3475 2090"/>
                            <a:gd name="T91" fmla="*/ 3475 h 1395"/>
                            <a:gd name="T92" fmla="+- 0 8733 8242"/>
                            <a:gd name="T93" fmla="*/ T92 w 2011"/>
                            <a:gd name="T94" fmla="+- 0 3485 2090"/>
                            <a:gd name="T95" fmla="*/ 3485 h 1395"/>
                            <a:gd name="T96" fmla="+- 0 9214 8242"/>
                            <a:gd name="T97" fmla="*/ T96 w 2011"/>
                            <a:gd name="T98" fmla="+- 0 3485 2090"/>
                            <a:gd name="T99" fmla="*/ 3485 h 1395"/>
                            <a:gd name="T100" fmla="+- 0 10017 8242"/>
                            <a:gd name="T101" fmla="*/ T100 w 2011"/>
                            <a:gd name="T102" fmla="+- 0 3485 2090"/>
                            <a:gd name="T103" fmla="*/ 3485 h 1395"/>
                            <a:gd name="T104" fmla="+- 0 10086 8242"/>
                            <a:gd name="T105" fmla="*/ T104 w 2011"/>
                            <a:gd name="T106" fmla="+- 0 3477 2090"/>
                            <a:gd name="T107" fmla="*/ 3477 h 1395"/>
                            <a:gd name="T108" fmla="+- 0 10155 8242"/>
                            <a:gd name="T109" fmla="*/ T108 w 2011"/>
                            <a:gd name="T110" fmla="+- 0 3446 2090"/>
                            <a:gd name="T111" fmla="*/ 3446 h 1395"/>
                            <a:gd name="T112" fmla="+- 0 10207 8242"/>
                            <a:gd name="T113" fmla="*/ T112 w 2011"/>
                            <a:gd name="T114" fmla="+- 0 3394 2090"/>
                            <a:gd name="T115" fmla="*/ 3394 h 1395"/>
                            <a:gd name="T116" fmla="+- 0 10240 8242"/>
                            <a:gd name="T117" fmla="*/ T116 w 2011"/>
                            <a:gd name="T118" fmla="+- 0 3326 2090"/>
                            <a:gd name="T119" fmla="*/ 3326 h 1395"/>
                            <a:gd name="T120" fmla="+- 0 10252 8242"/>
                            <a:gd name="T121" fmla="*/ T120 w 2011"/>
                            <a:gd name="T122" fmla="+- 0 3244 2090"/>
                            <a:gd name="T123" fmla="*/ 3244 h 1395"/>
                            <a:gd name="T124" fmla="+- 0 10252 8242"/>
                            <a:gd name="T125" fmla="*/ T124 w 2011"/>
                            <a:gd name="T126" fmla="+- 0 2326 2090"/>
                            <a:gd name="T127" fmla="*/ 2326 h 1395"/>
                            <a:gd name="T128" fmla="+- 0 10244 8242"/>
                            <a:gd name="T129" fmla="*/ T128 w 2011"/>
                            <a:gd name="T130" fmla="+- 0 2261 2090"/>
                            <a:gd name="T131" fmla="*/ 2261 h 1395"/>
                            <a:gd name="T132" fmla="+- 0 10212 8242"/>
                            <a:gd name="T133" fmla="*/ T132 w 2011"/>
                            <a:gd name="T134" fmla="+- 0 2189 2090"/>
                            <a:gd name="T135" fmla="*/ 2189 h 1395"/>
                            <a:gd name="T136" fmla="+- 0 10161 8242"/>
                            <a:gd name="T137" fmla="*/ T136 w 2011"/>
                            <a:gd name="T138" fmla="+- 0 2135 2090"/>
                            <a:gd name="T139" fmla="*/ 2135 h 1395"/>
                            <a:gd name="T140" fmla="+- 0 10094 8242"/>
                            <a:gd name="T141" fmla="*/ T140 w 2011"/>
                            <a:gd name="T142" fmla="+- 0 2102 2090"/>
                            <a:gd name="T143" fmla="*/ 2102 h 1395"/>
                            <a:gd name="T144" fmla="+- 0 10011 8242"/>
                            <a:gd name="T145" fmla="*/ T144 w 2011"/>
                            <a:gd name="T146" fmla="+- 0 2090 2090"/>
                            <a:gd name="T147" fmla="*/ 2090 h 1395"/>
                            <a:gd name="T148" fmla="+- 0 9613 8242"/>
                            <a:gd name="T149" fmla="*/ T148 w 2011"/>
                            <a:gd name="T150" fmla="+- 0 2090 2090"/>
                            <a:gd name="T151" fmla="*/ 2090 h 13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11" h="1395">
                              <a:moveTo>
                                <a:pt x="1371" y="0"/>
                              </a:moveTo>
                              <a:lnTo>
                                <a:pt x="496" y="0"/>
                              </a:lnTo>
                              <a:lnTo>
                                <a:pt x="425" y="8"/>
                              </a:lnTo>
                              <a:lnTo>
                                <a:pt x="353" y="40"/>
                              </a:lnTo>
                              <a:lnTo>
                                <a:pt x="300" y="90"/>
                              </a:lnTo>
                              <a:lnTo>
                                <a:pt x="267" y="156"/>
                              </a:lnTo>
                              <a:lnTo>
                                <a:pt x="256" y="236"/>
                              </a:lnTo>
                              <a:lnTo>
                                <a:pt x="256" y="633"/>
                              </a:lnTo>
                              <a:lnTo>
                                <a:pt x="256" y="713"/>
                              </a:lnTo>
                              <a:lnTo>
                                <a:pt x="256" y="792"/>
                              </a:lnTo>
                              <a:lnTo>
                                <a:pt x="255" y="806"/>
                              </a:lnTo>
                              <a:lnTo>
                                <a:pt x="251" y="818"/>
                              </a:lnTo>
                              <a:lnTo>
                                <a:pt x="244" y="827"/>
                              </a:lnTo>
                              <a:lnTo>
                                <a:pt x="233" y="836"/>
                              </a:lnTo>
                              <a:lnTo>
                                <a:pt x="175" y="874"/>
                              </a:lnTo>
                              <a:lnTo>
                                <a:pt x="0" y="989"/>
                              </a:lnTo>
                              <a:lnTo>
                                <a:pt x="247" y="1158"/>
                              </a:lnTo>
                              <a:lnTo>
                                <a:pt x="255" y="1166"/>
                              </a:lnTo>
                              <a:lnTo>
                                <a:pt x="257" y="1183"/>
                              </a:lnTo>
                              <a:lnTo>
                                <a:pt x="274" y="1256"/>
                              </a:lnTo>
                              <a:lnTo>
                                <a:pt x="308" y="1315"/>
                              </a:lnTo>
                              <a:lnTo>
                                <a:pt x="356" y="1358"/>
                              </a:lnTo>
                              <a:lnTo>
                                <a:pt x="417" y="1385"/>
                              </a:lnTo>
                              <a:lnTo>
                                <a:pt x="491" y="1395"/>
                              </a:lnTo>
                              <a:lnTo>
                                <a:pt x="972" y="1395"/>
                              </a:lnTo>
                              <a:lnTo>
                                <a:pt x="1775" y="1395"/>
                              </a:lnTo>
                              <a:lnTo>
                                <a:pt x="1844" y="1387"/>
                              </a:lnTo>
                              <a:lnTo>
                                <a:pt x="1913" y="1356"/>
                              </a:lnTo>
                              <a:lnTo>
                                <a:pt x="1965" y="1304"/>
                              </a:lnTo>
                              <a:lnTo>
                                <a:pt x="1998" y="1236"/>
                              </a:lnTo>
                              <a:lnTo>
                                <a:pt x="2010" y="1154"/>
                              </a:lnTo>
                              <a:lnTo>
                                <a:pt x="2010" y="236"/>
                              </a:lnTo>
                              <a:lnTo>
                                <a:pt x="2002" y="171"/>
                              </a:lnTo>
                              <a:lnTo>
                                <a:pt x="1970" y="99"/>
                              </a:lnTo>
                              <a:lnTo>
                                <a:pt x="1919" y="45"/>
                              </a:lnTo>
                              <a:lnTo>
                                <a:pt x="1852" y="12"/>
                              </a:lnTo>
                              <a:lnTo>
                                <a:pt x="1769" y="0"/>
                              </a:lnTo>
                              <a:lnTo>
                                <a:pt x="1371" y="0"/>
                              </a:lnTo>
                              <a:close/>
                            </a:path>
                          </a:pathLst>
                        </a:custGeom>
                        <a:solidFill>
                          <a:srgbClr val="FFFFFF"/>
                        </a:solidFill>
                        <a:ln>
                          <a:solidFill>
                            <a:schemeClr val="tx1"/>
                          </a:solidFill>
                        </a:ln>
                      </wps:spPr>
                      <wps:txbx>
                        <w:txbxContent>
                          <w:p w14:paraId="492DB2F2" w14:textId="06BA6438" w:rsidR="00932A2B" w:rsidRDefault="00932A2B">
                            <w:pPr>
                              <w:jc w:val="both"/>
                              <w:rPr>
                                <w:rFonts w:eastAsia="SimSun"/>
                                <w:lang w:val="en-US"/>
                              </w:rPr>
                            </w:pPr>
                            <w:r>
                              <w:rPr>
                                <w:rFonts w:eastAsia="SimSun"/>
                                <w:lang w:val="en-US"/>
                              </w:rPr>
                              <w:t xml:space="preserve">Life planning? I’m just a Secondary 1 student. How can I deal with such a difficult task? </w:t>
                            </w:r>
                          </w:p>
                          <w:p w14:paraId="7936CD4B" w14:textId="77777777" w:rsidR="00932A2B" w:rsidRDefault="00932A2B">
                            <w:pPr>
                              <w:snapToGrid w:val="0"/>
                              <w:rPr>
                                <w:rFonts w:ascii="微軟正黑體" w:eastAsia="SimSun" w:hAnsi="微軟正黑體"/>
                                <w:lang w:val="en-US"/>
                              </w:rPr>
                            </w:pPr>
                          </w:p>
                        </w:txbxContent>
                      </wps:txbx>
                      <wps:bodyPr rot="0" vert="horz" wrap="square" lIns="91440" tIns="45720" rIns="91440" bIns="45720" anchor="t" anchorCtr="0" upright="1">
                        <a:noAutofit/>
                      </wps:bodyPr>
                    </wps:wsp>
                  </a:graphicData>
                </a:graphic>
              </wp:anchor>
            </w:drawing>
          </mc:Choice>
          <mc:Fallback>
            <w:pict>
              <v:shape w14:anchorId="58011F1F" id="_x0000_s1033" style="position:absolute;margin-left:-42.85pt;margin-top:17.05pt;width:110.9pt;height:105.8pt;rotation:-90;z-index:251507200;visibility:visible;mso-wrap-style:square;mso-wrap-distance-left:9pt;mso-wrap-distance-top:0;mso-wrap-distance-right:9pt;mso-wrap-distance-bottom:0;mso-position-horizontal:absolute;mso-position-horizontal-relative:text;mso-position-vertical:absolute;mso-position-vertical-relative:text;v-text-anchor:top" coordsize="2011,1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" adj="-11796480,,5400" path="m1371,l496,,425,8,353,40,300,90r-33,66l256,236r,397l256,713r,79l255,806r-4,12l244,827r-11,9l175,874,,989r247,169l255,1166r2,17l274,1256r34,59l356,1358r61,27l491,1395r481,l1775,1395r69,-8l1913,1356r52,-52l1998,1236r12,-82l2010,236r-8,-65l1970,99,1919,45,1852,12,1769,,1371,xe" strokecolor="black [3213]">
                <v:stroke joinstyle="miter"/>
                <v:formulas/>
                <v:path arrowok="t" o:connecttype="custom" o:connectlocs="960101,2012971;347345,2012971;297624,2020676;247203,2051497;210088,2099654;186978,2163222;179275,2240273;179275,2622641;179275,2699693;179275,2775781;178575,2789265;175773,2800823;170871,2809491;163168,2818160;122551,2854759;0,2965521;172972,3128292;178575,3135997;179975,3152371;191880,3222680;215690,3279506;249304,3320921;292022,3346926;343844,3356557;680684,3356557;1243019,3356557;1291339,3348852;1339659,3318995;1376075,3268911;1399184,3203417;1407588,3124439;1407588,2240273;1401985,2177669;1379576,2108322;1343861,2056313;1296942,2024529;1238817,2012971;960101,2012971" o:connectangles="0,0,0,0,0,0,0,0,0,0,0,0,0,0,0,0,0,0,0,0,0,0,0,0,0,0,0,0,0,0,0,0,0,0,0,0,0,0" textboxrect="0,0,2011,1395"/>
                <v:textbox>
                  <w:txbxContent>
                    <w:p w14:paraId="492DB2F2" w14:textId="06BA6438" w:rsidR="00932A2B" w:rsidRDefault="00932A2B">
                      <w:pPr>
                        <w:jc w:val="both"/>
                        <w:rPr>
                          <w:rFonts w:eastAsia="SimSun"/>
                          <w:lang w:val="en-US"/>
                        </w:rPr>
                      </w:pPr>
                      <w:r>
                        <w:rPr>
                          <w:rFonts w:eastAsia="SimSun"/>
                          <w:lang w:val="en-US"/>
                        </w:rPr>
                        <w:t xml:space="preserve">Life planning? I’m just a Secondary 1 student. How can I deal with such a difficult task? </w:t>
                      </w:r>
                    </w:p>
                    <w:p w14:paraId="7936CD4B" w14:textId="77777777" w:rsidR="00932A2B" w:rsidRDefault="00932A2B">
                      <w:pPr>
                        <w:snapToGrid w:val="0"/>
                        <w:rPr>
                          <w:rFonts w:ascii="微軟正黑體" w:eastAsia="SimSun" w:hAnsi="微軟正黑體"/>
                          <w:lang w:val="en-US"/>
                        </w:rPr>
                      </w:pPr>
                    </w:p>
                  </w:txbxContent>
                </v:textbox>
              </v:shape>
            </w:pict>
          </mc:Fallback>
        </mc:AlternateContent>
      </w:r>
    </w:p>
    <w:p w14:paraId="4D384DBA" w14:textId="365ACCFB" w:rsidR="003F1C17" w:rsidRPr="00D51DDF" w:rsidRDefault="009F63F1">
      <w:pPr>
        <w:rPr>
          <w:rFonts w:eastAsia="微軟正黑體"/>
          <w:lang w:val="en-GB" w:eastAsia="zh-TW"/>
        </w:rPr>
      </w:pPr>
      <w:r w:rsidRPr="00D51DDF">
        <w:rPr>
          <w:rFonts w:eastAsia="微軟正黑體"/>
          <w:noProof/>
          <w:lang w:val="en-US"/>
        </w:rPr>
        <mc:AlternateContent>
          <mc:Choice Requires="wps">
            <w:drawing>
              <wp:anchor distT="0" distB="0" distL="114300" distR="114300" simplePos="0" relativeHeight="251600384" behindDoc="0" locked="0" layoutInCell="1" allowOverlap="1" wp14:anchorId="29C206DC" wp14:editId="3EA6B877">
                <wp:simplePos x="0" y="0"/>
                <wp:positionH relativeFrom="column">
                  <wp:posOffset>3876040</wp:posOffset>
                </wp:positionH>
                <wp:positionV relativeFrom="paragraph">
                  <wp:posOffset>10160</wp:posOffset>
                </wp:positionV>
                <wp:extent cx="1789119" cy="1434764"/>
                <wp:effectExtent l="5715" t="0" r="26670" b="26670"/>
                <wp:wrapNone/>
                <wp:docPr id="251" name="Freeform 22"/>
                <wp:cNvGraphicFramePr/>
                <a:graphic xmlns:a="http://schemas.openxmlformats.org/drawingml/2006/main">
                  <a:graphicData uri="http://schemas.microsoft.com/office/word/2010/wordprocessingShape">
                    <wps:wsp>
                      <wps:cNvSpPr/>
                      <wps:spPr bwMode="auto">
                        <a:xfrm rot="16200000">
                          <a:off x="0" y="0"/>
                          <a:ext cx="1789119" cy="1434764"/>
                        </a:xfrm>
                        <a:custGeom>
                          <a:avLst/>
                          <a:gdLst>
                            <a:gd name="T0" fmla="+- 0 9613 8242"/>
                            <a:gd name="T1" fmla="*/ T0 w 2011"/>
                            <a:gd name="T2" fmla="+- 0 2090 2090"/>
                            <a:gd name="T3" fmla="*/ 2090 h 1395"/>
                            <a:gd name="T4" fmla="+- 0 8738 8242"/>
                            <a:gd name="T5" fmla="*/ T4 w 2011"/>
                            <a:gd name="T6" fmla="+- 0 2090 2090"/>
                            <a:gd name="T7" fmla="*/ 2090 h 1395"/>
                            <a:gd name="T8" fmla="+- 0 8667 8242"/>
                            <a:gd name="T9" fmla="*/ T8 w 2011"/>
                            <a:gd name="T10" fmla="+- 0 2098 2090"/>
                            <a:gd name="T11" fmla="*/ 2098 h 1395"/>
                            <a:gd name="T12" fmla="+- 0 8595 8242"/>
                            <a:gd name="T13" fmla="*/ T12 w 2011"/>
                            <a:gd name="T14" fmla="+- 0 2130 2090"/>
                            <a:gd name="T15" fmla="*/ 2130 h 1395"/>
                            <a:gd name="T16" fmla="+- 0 8542 8242"/>
                            <a:gd name="T17" fmla="*/ T16 w 2011"/>
                            <a:gd name="T18" fmla="+- 0 2180 2090"/>
                            <a:gd name="T19" fmla="*/ 2180 h 1395"/>
                            <a:gd name="T20" fmla="+- 0 8509 8242"/>
                            <a:gd name="T21" fmla="*/ T20 w 2011"/>
                            <a:gd name="T22" fmla="+- 0 2246 2090"/>
                            <a:gd name="T23" fmla="*/ 2246 h 1395"/>
                            <a:gd name="T24" fmla="+- 0 8498 8242"/>
                            <a:gd name="T25" fmla="*/ T24 w 2011"/>
                            <a:gd name="T26" fmla="+- 0 2326 2090"/>
                            <a:gd name="T27" fmla="*/ 2326 h 1395"/>
                            <a:gd name="T28" fmla="+- 0 8498 8242"/>
                            <a:gd name="T29" fmla="*/ T28 w 2011"/>
                            <a:gd name="T30" fmla="+- 0 2723 2090"/>
                            <a:gd name="T31" fmla="*/ 2723 h 1395"/>
                            <a:gd name="T32" fmla="+- 0 8498 8242"/>
                            <a:gd name="T33" fmla="*/ T32 w 2011"/>
                            <a:gd name="T34" fmla="+- 0 2803 2090"/>
                            <a:gd name="T35" fmla="*/ 2803 h 1395"/>
                            <a:gd name="T36" fmla="+- 0 8498 8242"/>
                            <a:gd name="T37" fmla="*/ T36 w 2011"/>
                            <a:gd name="T38" fmla="+- 0 2882 2090"/>
                            <a:gd name="T39" fmla="*/ 2882 h 1395"/>
                            <a:gd name="T40" fmla="+- 0 8497 8242"/>
                            <a:gd name="T41" fmla="*/ T40 w 2011"/>
                            <a:gd name="T42" fmla="+- 0 2896 2090"/>
                            <a:gd name="T43" fmla="*/ 2896 h 1395"/>
                            <a:gd name="T44" fmla="+- 0 8493 8242"/>
                            <a:gd name="T45" fmla="*/ T44 w 2011"/>
                            <a:gd name="T46" fmla="+- 0 2908 2090"/>
                            <a:gd name="T47" fmla="*/ 2908 h 1395"/>
                            <a:gd name="T48" fmla="+- 0 8486 8242"/>
                            <a:gd name="T49" fmla="*/ T48 w 2011"/>
                            <a:gd name="T50" fmla="+- 0 2917 2090"/>
                            <a:gd name="T51" fmla="*/ 2917 h 1395"/>
                            <a:gd name="T52" fmla="+- 0 8475 8242"/>
                            <a:gd name="T53" fmla="*/ T52 w 2011"/>
                            <a:gd name="T54" fmla="+- 0 2926 2090"/>
                            <a:gd name="T55" fmla="*/ 2926 h 1395"/>
                            <a:gd name="T56" fmla="+- 0 8417 8242"/>
                            <a:gd name="T57" fmla="*/ T56 w 2011"/>
                            <a:gd name="T58" fmla="+- 0 2964 2090"/>
                            <a:gd name="T59" fmla="*/ 2964 h 1395"/>
                            <a:gd name="T60" fmla="+- 0 8242 8242"/>
                            <a:gd name="T61" fmla="*/ T60 w 2011"/>
                            <a:gd name="T62" fmla="+- 0 3079 2090"/>
                            <a:gd name="T63" fmla="*/ 3079 h 1395"/>
                            <a:gd name="T64" fmla="+- 0 8489 8242"/>
                            <a:gd name="T65" fmla="*/ T64 w 2011"/>
                            <a:gd name="T66" fmla="+- 0 3248 2090"/>
                            <a:gd name="T67" fmla="*/ 3248 h 1395"/>
                            <a:gd name="T68" fmla="+- 0 8497 8242"/>
                            <a:gd name="T69" fmla="*/ T68 w 2011"/>
                            <a:gd name="T70" fmla="+- 0 3256 2090"/>
                            <a:gd name="T71" fmla="*/ 3256 h 1395"/>
                            <a:gd name="T72" fmla="+- 0 8499 8242"/>
                            <a:gd name="T73" fmla="*/ T72 w 2011"/>
                            <a:gd name="T74" fmla="+- 0 3273 2090"/>
                            <a:gd name="T75" fmla="*/ 3273 h 1395"/>
                            <a:gd name="T76" fmla="+- 0 8516 8242"/>
                            <a:gd name="T77" fmla="*/ T76 w 2011"/>
                            <a:gd name="T78" fmla="+- 0 3346 2090"/>
                            <a:gd name="T79" fmla="*/ 3346 h 1395"/>
                            <a:gd name="T80" fmla="+- 0 8550 8242"/>
                            <a:gd name="T81" fmla="*/ T80 w 2011"/>
                            <a:gd name="T82" fmla="+- 0 3405 2090"/>
                            <a:gd name="T83" fmla="*/ 3405 h 1395"/>
                            <a:gd name="T84" fmla="+- 0 8598 8242"/>
                            <a:gd name="T85" fmla="*/ T84 w 2011"/>
                            <a:gd name="T86" fmla="+- 0 3448 2090"/>
                            <a:gd name="T87" fmla="*/ 3448 h 1395"/>
                            <a:gd name="T88" fmla="+- 0 8659 8242"/>
                            <a:gd name="T89" fmla="*/ T88 w 2011"/>
                            <a:gd name="T90" fmla="+- 0 3475 2090"/>
                            <a:gd name="T91" fmla="*/ 3475 h 1395"/>
                            <a:gd name="T92" fmla="+- 0 8733 8242"/>
                            <a:gd name="T93" fmla="*/ T92 w 2011"/>
                            <a:gd name="T94" fmla="+- 0 3485 2090"/>
                            <a:gd name="T95" fmla="*/ 3485 h 1395"/>
                            <a:gd name="T96" fmla="+- 0 9214 8242"/>
                            <a:gd name="T97" fmla="*/ T96 w 2011"/>
                            <a:gd name="T98" fmla="+- 0 3485 2090"/>
                            <a:gd name="T99" fmla="*/ 3485 h 1395"/>
                            <a:gd name="T100" fmla="+- 0 10017 8242"/>
                            <a:gd name="T101" fmla="*/ T100 w 2011"/>
                            <a:gd name="T102" fmla="+- 0 3485 2090"/>
                            <a:gd name="T103" fmla="*/ 3485 h 1395"/>
                            <a:gd name="T104" fmla="+- 0 10086 8242"/>
                            <a:gd name="T105" fmla="*/ T104 w 2011"/>
                            <a:gd name="T106" fmla="+- 0 3477 2090"/>
                            <a:gd name="T107" fmla="*/ 3477 h 1395"/>
                            <a:gd name="T108" fmla="+- 0 10155 8242"/>
                            <a:gd name="T109" fmla="*/ T108 w 2011"/>
                            <a:gd name="T110" fmla="+- 0 3446 2090"/>
                            <a:gd name="T111" fmla="*/ 3446 h 1395"/>
                            <a:gd name="T112" fmla="+- 0 10207 8242"/>
                            <a:gd name="T113" fmla="*/ T112 w 2011"/>
                            <a:gd name="T114" fmla="+- 0 3394 2090"/>
                            <a:gd name="T115" fmla="*/ 3394 h 1395"/>
                            <a:gd name="T116" fmla="+- 0 10240 8242"/>
                            <a:gd name="T117" fmla="*/ T116 w 2011"/>
                            <a:gd name="T118" fmla="+- 0 3326 2090"/>
                            <a:gd name="T119" fmla="*/ 3326 h 1395"/>
                            <a:gd name="T120" fmla="+- 0 10252 8242"/>
                            <a:gd name="T121" fmla="*/ T120 w 2011"/>
                            <a:gd name="T122" fmla="+- 0 3244 2090"/>
                            <a:gd name="T123" fmla="*/ 3244 h 1395"/>
                            <a:gd name="T124" fmla="+- 0 10252 8242"/>
                            <a:gd name="T125" fmla="*/ T124 w 2011"/>
                            <a:gd name="T126" fmla="+- 0 2326 2090"/>
                            <a:gd name="T127" fmla="*/ 2326 h 1395"/>
                            <a:gd name="T128" fmla="+- 0 10244 8242"/>
                            <a:gd name="T129" fmla="*/ T128 w 2011"/>
                            <a:gd name="T130" fmla="+- 0 2261 2090"/>
                            <a:gd name="T131" fmla="*/ 2261 h 1395"/>
                            <a:gd name="T132" fmla="+- 0 10212 8242"/>
                            <a:gd name="T133" fmla="*/ T132 w 2011"/>
                            <a:gd name="T134" fmla="+- 0 2189 2090"/>
                            <a:gd name="T135" fmla="*/ 2189 h 1395"/>
                            <a:gd name="T136" fmla="+- 0 10161 8242"/>
                            <a:gd name="T137" fmla="*/ T136 w 2011"/>
                            <a:gd name="T138" fmla="+- 0 2135 2090"/>
                            <a:gd name="T139" fmla="*/ 2135 h 1395"/>
                            <a:gd name="T140" fmla="+- 0 10094 8242"/>
                            <a:gd name="T141" fmla="*/ T140 w 2011"/>
                            <a:gd name="T142" fmla="+- 0 2102 2090"/>
                            <a:gd name="T143" fmla="*/ 2102 h 1395"/>
                            <a:gd name="T144" fmla="+- 0 10011 8242"/>
                            <a:gd name="T145" fmla="*/ T144 w 2011"/>
                            <a:gd name="T146" fmla="+- 0 2090 2090"/>
                            <a:gd name="T147" fmla="*/ 2090 h 1395"/>
                            <a:gd name="T148" fmla="+- 0 9613 8242"/>
                            <a:gd name="T149" fmla="*/ T148 w 2011"/>
                            <a:gd name="T150" fmla="+- 0 2090 2090"/>
                            <a:gd name="T151" fmla="*/ 2090 h 13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11" h="1395">
                              <a:moveTo>
                                <a:pt x="1371" y="0"/>
                              </a:moveTo>
                              <a:lnTo>
                                <a:pt x="496" y="0"/>
                              </a:lnTo>
                              <a:lnTo>
                                <a:pt x="425" y="8"/>
                              </a:lnTo>
                              <a:lnTo>
                                <a:pt x="353" y="40"/>
                              </a:lnTo>
                              <a:lnTo>
                                <a:pt x="300" y="90"/>
                              </a:lnTo>
                              <a:lnTo>
                                <a:pt x="267" y="156"/>
                              </a:lnTo>
                              <a:lnTo>
                                <a:pt x="256" y="236"/>
                              </a:lnTo>
                              <a:lnTo>
                                <a:pt x="256" y="633"/>
                              </a:lnTo>
                              <a:lnTo>
                                <a:pt x="256" y="713"/>
                              </a:lnTo>
                              <a:lnTo>
                                <a:pt x="256" y="792"/>
                              </a:lnTo>
                              <a:lnTo>
                                <a:pt x="255" y="806"/>
                              </a:lnTo>
                              <a:lnTo>
                                <a:pt x="251" y="818"/>
                              </a:lnTo>
                              <a:lnTo>
                                <a:pt x="244" y="827"/>
                              </a:lnTo>
                              <a:lnTo>
                                <a:pt x="233" y="836"/>
                              </a:lnTo>
                              <a:lnTo>
                                <a:pt x="175" y="874"/>
                              </a:lnTo>
                              <a:lnTo>
                                <a:pt x="0" y="989"/>
                              </a:lnTo>
                              <a:lnTo>
                                <a:pt x="247" y="1158"/>
                              </a:lnTo>
                              <a:lnTo>
                                <a:pt x="255" y="1166"/>
                              </a:lnTo>
                              <a:lnTo>
                                <a:pt x="257" y="1183"/>
                              </a:lnTo>
                              <a:lnTo>
                                <a:pt x="274" y="1256"/>
                              </a:lnTo>
                              <a:lnTo>
                                <a:pt x="308" y="1315"/>
                              </a:lnTo>
                              <a:lnTo>
                                <a:pt x="356" y="1358"/>
                              </a:lnTo>
                              <a:lnTo>
                                <a:pt x="417" y="1385"/>
                              </a:lnTo>
                              <a:lnTo>
                                <a:pt x="491" y="1395"/>
                              </a:lnTo>
                              <a:lnTo>
                                <a:pt x="972" y="1395"/>
                              </a:lnTo>
                              <a:lnTo>
                                <a:pt x="1775" y="1395"/>
                              </a:lnTo>
                              <a:lnTo>
                                <a:pt x="1844" y="1387"/>
                              </a:lnTo>
                              <a:lnTo>
                                <a:pt x="1913" y="1356"/>
                              </a:lnTo>
                              <a:lnTo>
                                <a:pt x="1965" y="1304"/>
                              </a:lnTo>
                              <a:lnTo>
                                <a:pt x="1998" y="1236"/>
                              </a:lnTo>
                              <a:lnTo>
                                <a:pt x="2010" y="1154"/>
                              </a:lnTo>
                              <a:lnTo>
                                <a:pt x="2010" y="236"/>
                              </a:lnTo>
                              <a:lnTo>
                                <a:pt x="2002" y="171"/>
                              </a:lnTo>
                              <a:lnTo>
                                <a:pt x="1970" y="99"/>
                              </a:lnTo>
                              <a:lnTo>
                                <a:pt x="1919" y="45"/>
                              </a:lnTo>
                              <a:lnTo>
                                <a:pt x="1852" y="12"/>
                              </a:lnTo>
                              <a:lnTo>
                                <a:pt x="1769" y="0"/>
                              </a:lnTo>
                              <a:lnTo>
                                <a:pt x="1371" y="0"/>
                              </a:lnTo>
                              <a:close/>
                            </a:path>
                          </a:pathLst>
                        </a:custGeom>
                        <a:solidFill>
                          <a:srgbClr val="FFFFFF"/>
                        </a:solidFill>
                        <a:ln>
                          <a:solidFill>
                            <a:schemeClr val="tx1"/>
                          </a:solidFill>
                        </a:ln>
                      </wps:spPr>
                      <wps:txbx>
                        <w:txbxContent>
                          <w:p w14:paraId="21AA7C52" w14:textId="12CE1014" w:rsidR="00932A2B" w:rsidRPr="00BB1A59" w:rsidRDefault="00932A2B">
                            <w:pPr>
                              <w:snapToGrid w:val="0"/>
                              <w:jc w:val="both"/>
                              <w:rPr>
                                <w:rFonts w:eastAsia="SimSun"/>
                                <w:sz w:val="23"/>
                                <w:szCs w:val="23"/>
                                <w:lang w:val="en-US" w:eastAsia="zh-TW"/>
                              </w:rPr>
                            </w:pPr>
                            <w:r w:rsidRPr="00BB1A59">
                              <w:rPr>
                                <w:rFonts w:eastAsia="SimSun"/>
                                <w:sz w:val="23"/>
                                <w:szCs w:val="23"/>
                                <w:lang w:val="en-US" w:eastAsia="zh-TW"/>
                              </w:rPr>
                              <w:t xml:space="preserve">I know myself better than anyone else. My future should be decided by me. Besides, </w:t>
                            </w:r>
                            <w:r w:rsidRPr="00BB1A59">
                              <w:rPr>
                                <w:rFonts w:eastAsia="SimSun"/>
                                <w:sz w:val="23"/>
                                <w:szCs w:val="23"/>
                                <w:lang w:val="en-US"/>
                              </w:rPr>
                              <w:t>i</w:t>
                            </w:r>
                            <w:r w:rsidRPr="00BB1A59">
                              <w:rPr>
                                <w:rFonts w:eastAsia="SimSun"/>
                                <w:sz w:val="23"/>
                                <w:szCs w:val="23"/>
                                <w:lang w:val="en-US" w:eastAsia="zh-TW"/>
                              </w:rPr>
                              <w:t>f I plan earlier, I can make my dream</w:t>
                            </w:r>
                            <w:r w:rsidRPr="00BB1A59">
                              <w:rPr>
                                <w:rFonts w:eastAsia="SimSun"/>
                                <w:sz w:val="23"/>
                                <w:szCs w:val="23"/>
                                <w:lang w:val="en-US"/>
                              </w:rPr>
                              <w:t xml:space="preserve">s </w:t>
                            </w:r>
                            <w:r w:rsidRPr="00BB1A59">
                              <w:rPr>
                                <w:rFonts w:eastAsia="SimSun"/>
                                <w:sz w:val="23"/>
                                <w:szCs w:val="23"/>
                                <w:lang w:val="en-US" w:eastAsia="zh-TW"/>
                              </w:rPr>
                              <w:t>come true one step faster</w:t>
                            </w:r>
                            <w:r w:rsidRPr="00BB1A59">
                              <w:rPr>
                                <w:rFonts w:eastAsia="SimSun"/>
                                <w:sz w:val="23"/>
                                <w:szCs w:val="23"/>
                                <w:lang w:val="en-US"/>
                              </w:rPr>
                              <w:t xml:space="preserve"> than others</w:t>
                            </w:r>
                            <w:r w:rsidRPr="00BB1A59">
                              <w:rPr>
                                <w:rFonts w:eastAsia="SimSun"/>
                                <w:sz w:val="23"/>
                                <w:szCs w:val="23"/>
                                <w:lang w:val="en-US" w:eastAsia="zh-TW"/>
                              </w:rPr>
                              <w:t>.</w:t>
                            </w:r>
                          </w:p>
                        </w:txbxContent>
                      </wps:txbx>
                      <wps:bodyPr rot="0" vert="horz" wrap="square" lIns="91440" tIns="45720" rIns="91440" bIns="45720" anchor="t" anchorCtr="0" upright="1">
                        <a:noAutofit/>
                      </wps:bodyPr>
                    </wps:wsp>
                  </a:graphicData>
                </a:graphic>
              </wp:anchor>
            </w:drawing>
          </mc:Choice>
          <mc:Fallback>
            <w:pict>
              <v:shape w14:anchorId="29C206DC" id="_x0000_s1034" style="position:absolute;margin-left:305.2pt;margin-top:.8pt;width:140.9pt;height:112.95pt;rotation:-90;z-index:251600384;visibility:visible;mso-wrap-style:square;mso-wrap-distance-left:9pt;mso-wrap-distance-top:0;mso-wrap-distance-right:9pt;mso-wrap-distance-bottom:0;mso-position-horizontal:absolute;mso-position-horizontal-relative:text;mso-position-vertical:absolute;mso-position-vertical-relative:text;v-text-anchor:top" coordsize="2011,1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" adj="-11796480,,5400" path="m1371,l496,,425,8,353,40,300,90r-33,66l256,236r,397l256,713r,79l255,806r-4,12l244,827r-11,9l175,874,,989r247,169l255,1166r2,17l274,1256r34,59l356,1358r61,27l491,1395r481,l1775,1395r69,-8l1913,1356r52,-52l1998,1236r12,-82l2010,236r-8,-65l1970,99,1919,45,1852,12,1769,,1371,xe" strokecolor="black [3213]">
                <v:stroke joinstyle="miter"/>
                <v:formulas/>
                <v:path arrowok="t" o:connecttype="custom" o:connectlocs="1219733,2149575;441275,2149575;378108,2157803;314052,2190715;266900,2242140;237541,2310021;227755,2392302;227755,2800618;227755,2882899;227755,2964150;226865,2978549;223306,2990892;217079,3000148;207292,3009405;155692,3048488;0,3166766;219748,3340583;226865,3348811;228644,3366296;243769,3441377;274017,3502058;316721,3546284;370991,3574054;436826,3584339;864756,3584339;1579158,3584339;1640545,3576111;1701932,3544227;1748194,3490745;1777553,3420806;1788229,3336469;1788229,2392302;1781112,2325449;1752643,2251397;1707270,2195857;1647662,2161917;1573820,2149575;1219733,2149575" o:connectangles="0,0,0,0,0,0,0,0,0,0,0,0,0,0,0,0,0,0,0,0,0,0,0,0,0,0,0,0,0,0,0,0,0,0,0,0,0,0" textboxrect="0,0,2011,1395"/>
                <v:textbox>
                  <w:txbxContent>
                    <w:p w14:paraId="21AA7C52" w14:textId="12CE1014" w:rsidR="00932A2B" w:rsidRPr="00BB1A59" w:rsidRDefault="00932A2B">
                      <w:pPr>
                        <w:snapToGrid w:val="0"/>
                        <w:jc w:val="both"/>
                        <w:rPr>
                          <w:rFonts w:eastAsia="SimSun"/>
                          <w:sz w:val="23"/>
                          <w:szCs w:val="23"/>
                          <w:lang w:val="en-US" w:eastAsia="zh-TW"/>
                        </w:rPr>
                      </w:pPr>
                      <w:r w:rsidRPr="00BB1A59">
                        <w:rPr>
                          <w:rFonts w:eastAsia="SimSun"/>
                          <w:sz w:val="23"/>
                          <w:szCs w:val="23"/>
                          <w:lang w:val="en-US" w:eastAsia="zh-TW"/>
                        </w:rPr>
                        <w:t xml:space="preserve">I know myself better than anyone else. My future should be decided by me. Besides, </w:t>
                      </w:r>
                      <w:r w:rsidRPr="00BB1A59">
                        <w:rPr>
                          <w:rFonts w:eastAsia="SimSun"/>
                          <w:sz w:val="23"/>
                          <w:szCs w:val="23"/>
                          <w:lang w:val="en-US"/>
                        </w:rPr>
                        <w:t>i</w:t>
                      </w:r>
                      <w:r w:rsidRPr="00BB1A59">
                        <w:rPr>
                          <w:rFonts w:eastAsia="SimSun"/>
                          <w:sz w:val="23"/>
                          <w:szCs w:val="23"/>
                          <w:lang w:val="en-US" w:eastAsia="zh-TW"/>
                        </w:rPr>
                        <w:t>f I plan earlier, I can make my dream</w:t>
                      </w:r>
                      <w:r w:rsidRPr="00BB1A59">
                        <w:rPr>
                          <w:rFonts w:eastAsia="SimSun"/>
                          <w:sz w:val="23"/>
                          <w:szCs w:val="23"/>
                          <w:lang w:val="en-US"/>
                        </w:rPr>
                        <w:t xml:space="preserve">s </w:t>
                      </w:r>
                      <w:r w:rsidRPr="00BB1A59">
                        <w:rPr>
                          <w:rFonts w:eastAsia="SimSun"/>
                          <w:sz w:val="23"/>
                          <w:szCs w:val="23"/>
                          <w:lang w:val="en-US" w:eastAsia="zh-TW"/>
                        </w:rPr>
                        <w:t>come true one step faster</w:t>
                      </w:r>
                      <w:r w:rsidRPr="00BB1A59">
                        <w:rPr>
                          <w:rFonts w:eastAsia="SimSun"/>
                          <w:sz w:val="23"/>
                          <w:szCs w:val="23"/>
                          <w:lang w:val="en-US"/>
                        </w:rPr>
                        <w:t xml:space="preserve"> than others</w:t>
                      </w:r>
                      <w:r w:rsidRPr="00BB1A59">
                        <w:rPr>
                          <w:rFonts w:eastAsia="SimSun"/>
                          <w:sz w:val="23"/>
                          <w:szCs w:val="23"/>
                          <w:lang w:val="en-US" w:eastAsia="zh-TW"/>
                        </w:rPr>
                        <w:t>.</w:t>
                      </w:r>
                    </w:p>
                  </w:txbxContent>
                </v:textbox>
              </v:shape>
            </w:pict>
          </mc:Fallback>
        </mc:AlternateContent>
      </w:r>
      <w:r w:rsidRPr="00D51DDF">
        <w:rPr>
          <w:rFonts w:eastAsia="微軟正黑體"/>
          <w:noProof/>
          <w:lang w:val="en-US"/>
        </w:rPr>
        <mc:AlternateContent>
          <mc:Choice Requires="wps">
            <w:drawing>
              <wp:anchor distT="0" distB="0" distL="114300" distR="114300" simplePos="0" relativeHeight="251510272" behindDoc="0" locked="0" layoutInCell="1" allowOverlap="1" wp14:anchorId="60C68FDF" wp14:editId="1CFF7696">
                <wp:simplePos x="0" y="0"/>
                <wp:positionH relativeFrom="column">
                  <wp:posOffset>1001395</wp:posOffset>
                </wp:positionH>
                <wp:positionV relativeFrom="paragraph">
                  <wp:posOffset>12065</wp:posOffset>
                </wp:positionV>
                <wp:extent cx="1103630" cy="1232535"/>
                <wp:effectExtent l="0" t="7303" r="13018" b="13017"/>
                <wp:wrapNone/>
                <wp:docPr id="79" name="Freeform 22"/>
                <wp:cNvGraphicFramePr/>
                <a:graphic xmlns:a="http://schemas.openxmlformats.org/drawingml/2006/main">
                  <a:graphicData uri="http://schemas.microsoft.com/office/word/2010/wordprocessingShape">
                    <wps:wsp>
                      <wps:cNvSpPr/>
                      <wps:spPr bwMode="auto">
                        <a:xfrm rot="16200000">
                          <a:off x="0" y="0"/>
                          <a:ext cx="1103630" cy="1232535"/>
                        </a:xfrm>
                        <a:custGeom>
                          <a:avLst/>
                          <a:gdLst>
                            <a:gd name="T0" fmla="+- 0 9613 8242"/>
                            <a:gd name="T1" fmla="*/ T0 w 2011"/>
                            <a:gd name="T2" fmla="+- 0 2090 2090"/>
                            <a:gd name="T3" fmla="*/ 2090 h 1395"/>
                            <a:gd name="T4" fmla="+- 0 8738 8242"/>
                            <a:gd name="T5" fmla="*/ T4 w 2011"/>
                            <a:gd name="T6" fmla="+- 0 2090 2090"/>
                            <a:gd name="T7" fmla="*/ 2090 h 1395"/>
                            <a:gd name="T8" fmla="+- 0 8667 8242"/>
                            <a:gd name="T9" fmla="*/ T8 w 2011"/>
                            <a:gd name="T10" fmla="+- 0 2098 2090"/>
                            <a:gd name="T11" fmla="*/ 2098 h 1395"/>
                            <a:gd name="T12" fmla="+- 0 8595 8242"/>
                            <a:gd name="T13" fmla="*/ T12 w 2011"/>
                            <a:gd name="T14" fmla="+- 0 2130 2090"/>
                            <a:gd name="T15" fmla="*/ 2130 h 1395"/>
                            <a:gd name="T16" fmla="+- 0 8542 8242"/>
                            <a:gd name="T17" fmla="*/ T16 w 2011"/>
                            <a:gd name="T18" fmla="+- 0 2180 2090"/>
                            <a:gd name="T19" fmla="*/ 2180 h 1395"/>
                            <a:gd name="T20" fmla="+- 0 8509 8242"/>
                            <a:gd name="T21" fmla="*/ T20 w 2011"/>
                            <a:gd name="T22" fmla="+- 0 2246 2090"/>
                            <a:gd name="T23" fmla="*/ 2246 h 1395"/>
                            <a:gd name="T24" fmla="+- 0 8498 8242"/>
                            <a:gd name="T25" fmla="*/ T24 w 2011"/>
                            <a:gd name="T26" fmla="+- 0 2326 2090"/>
                            <a:gd name="T27" fmla="*/ 2326 h 1395"/>
                            <a:gd name="T28" fmla="+- 0 8498 8242"/>
                            <a:gd name="T29" fmla="*/ T28 w 2011"/>
                            <a:gd name="T30" fmla="+- 0 2723 2090"/>
                            <a:gd name="T31" fmla="*/ 2723 h 1395"/>
                            <a:gd name="T32" fmla="+- 0 8498 8242"/>
                            <a:gd name="T33" fmla="*/ T32 w 2011"/>
                            <a:gd name="T34" fmla="+- 0 2803 2090"/>
                            <a:gd name="T35" fmla="*/ 2803 h 1395"/>
                            <a:gd name="T36" fmla="+- 0 8498 8242"/>
                            <a:gd name="T37" fmla="*/ T36 w 2011"/>
                            <a:gd name="T38" fmla="+- 0 2882 2090"/>
                            <a:gd name="T39" fmla="*/ 2882 h 1395"/>
                            <a:gd name="T40" fmla="+- 0 8497 8242"/>
                            <a:gd name="T41" fmla="*/ T40 w 2011"/>
                            <a:gd name="T42" fmla="+- 0 2896 2090"/>
                            <a:gd name="T43" fmla="*/ 2896 h 1395"/>
                            <a:gd name="T44" fmla="+- 0 8493 8242"/>
                            <a:gd name="T45" fmla="*/ T44 w 2011"/>
                            <a:gd name="T46" fmla="+- 0 2908 2090"/>
                            <a:gd name="T47" fmla="*/ 2908 h 1395"/>
                            <a:gd name="T48" fmla="+- 0 8486 8242"/>
                            <a:gd name="T49" fmla="*/ T48 w 2011"/>
                            <a:gd name="T50" fmla="+- 0 2917 2090"/>
                            <a:gd name="T51" fmla="*/ 2917 h 1395"/>
                            <a:gd name="T52" fmla="+- 0 8475 8242"/>
                            <a:gd name="T53" fmla="*/ T52 w 2011"/>
                            <a:gd name="T54" fmla="+- 0 2926 2090"/>
                            <a:gd name="T55" fmla="*/ 2926 h 1395"/>
                            <a:gd name="T56" fmla="+- 0 8417 8242"/>
                            <a:gd name="T57" fmla="*/ T56 w 2011"/>
                            <a:gd name="T58" fmla="+- 0 2964 2090"/>
                            <a:gd name="T59" fmla="*/ 2964 h 1395"/>
                            <a:gd name="T60" fmla="+- 0 8242 8242"/>
                            <a:gd name="T61" fmla="*/ T60 w 2011"/>
                            <a:gd name="T62" fmla="+- 0 3079 2090"/>
                            <a:gd name="T63" fmla="*/ 3079 h 1395"/>
                            <a:gd name="T64" fmla="+- 0 8489 8242"/>
                            <a:gd name="T65" fmla="*/ T64 w 2011"/>
                            <a:gd name="T66" fmla="+- 0 3248 2090"/>
                            <a:gd name="T67" fmla="*/ 3248 h 1395"/>
                            <a:gd name="T68" fmla="+- 0 8497 8242"/>
                            <a:gd name="T69" fmla="*/ T68 w 2011"/>
                            <a:gd name="T70" fmla="+- 0 3256 2090"/>
                            <a:gd name="T71" fmla="*/ 3256 h 1395"/>
                            <a:gd name="T72" fmla="+- 0 8499 8242"/>
                            <a:gd name="T73" fmla="*/ T72 w 2011"/>
                            <a:gd name="T74" fmla="+- 0 3273 2090"/>
                            <a:gd name="T75" fmla="*/ 3273 h 1395"/>
                            <a:gd name="T76" fmla="+- 0 8516 8242"/>
                            <a:gd name="T77" fmla="*/ T76 w 2011"/>
                            <a:gd name="T78" fmla="+- 0 3346 2090"/>
                            <a:gd name="T79" fmla="*/ 3346 h 1395"/>
                            <a:gd name="T80" fmla="+- 0 8550 8242"/>
                            <a:gd name="T81" fmla="*/ T80 w 2011"/>
                            <a:gd name="T82" fmla="+- 0 3405 2090"/>
                            <a:gd name="T83" fmla="*/ 3405 h 1395"/>
                            <a:gd name="T84" fmla="+- 0 8598 8242"/>
                            <a:gd name="T85" fmla="*/ T84 w 2011"/>
                            <a:gd name="T86" fmla="+- 0 3448 2090"/>
                            <a:gd name="T87" fmla="*/ 3448 h 1395"/>
                            <a:gd name="T88" fmla="+- 0 8659 8242"/>
                            <a:gd name="T89" fmla="*/ T88 w 2011"/>
                            <a:gd name="T90" fmla="+- 0 3475 2090"/>
                            <a:gd name="T91" fmla="*/ 3475 h 1395"/>
                            <a:gd name="T92" fmla="+- 0 8733 8242"/>
                            <a:gd name="T93" fmla="*/ T92 w 2011"/>
                            <a:gd name="T94" fmla="+- 0 3485 2090"/>
                            <a:gd name="T95" fmla="*/ 3485 h 1395"/>
                            <a:gd name="T96" fmla="+- 0 9214 8242"/>
                            <a:gd name="T97" fmla="*/ T96 w 2011"/>
                            <a:gd name="T98" fmla="+- 0 3485 2090"/>
                            <a:gd name="T99" fmla="*/ 3485 h 1395"/>
                            <a:gd name="T100" fmla="+- 0 10017 8242"/>
                            <a:gd name="T101" fmla="*/ T100 w 2011"/>
                            <a:gd name="T102" fmla="+- 0 3485 2090"/>
                            <a:gd name="T103" fmla="*/ 3485 h 1395"/>
                            <a:gd name="T104" fmla="+- 0 10086 8242"/>
                            <a:gd name="T105" fmla="*/ T104 w 2011"/>
                            <a:gd name="T106" fmla="+- 0 3477 2090"/>
                            <a:gd name="T107" fmla="*/ 3477 h 1395"/>
                            <a:gd name="T108" fmla="+- 0 10155 8242"/>
                            <a:gd name="T109" fmla="*/ T108 w 2011"/>
                            <a:gd name="T110" fmla="+- 0 3446 2090"/>
                            <a:gd name="T111" fmla="*/ 3446 h 1395"/>
                            <a:gd name="T112" fmla="+- 0 10207 8242"/>
                            <a:gd name="T113" fmla="*/ T112 w 2011"/>
                            <a:gd name="T114" fmla="+- 0 3394 2090"/>
                            <a:gd name="T115" fmla="*/ 3394 h 1395"/>
                            <a:gd name="T116" fmla="+- 0 10240 8242"/>
                            <a:gd name="T117" fmla="*/ T116 w 2011"/>
                            <a:gd name="T118" fmla="+- 0 3326 2090"/>
                            <a:gd name="T119" fmla="*/ 3326 h 1395"/>
                            <a:gd name="T120" fmla="+- 0 10252 8242"/>
                            <a:gd name="T121" fmla="*/ T120 w 2011"/>
                            <a:gd name="T122" fmla="+- 0 3244 2090"/>
                            <a:gd name="T123" fmla="*/ 3244 h 1395"/>
                            <a:gd name="T124" fmla="+- 0 10252 8242"/>
                            <a:gd name="T125" fmla="*/ T124 w 2011"/>
                            <a:gd name="T126" fmla="+- 0 2326 2090"/>
                            <a:gd name="T127" fmla="*/ 2326 h 1395"/>
                            <a:gd name="T128" fmla="+- 0 10244 8242"/>
                            <a:gd name="T129" fmla="*/ T128 w 2011"/>
                            <a:gd name="T130" fmla="+- 0 2261 2090"/>
                            <a:gd name="T131" fmla="*/ 2261 h 1395"/>
                            <a:gd name="T132" fmla="+- 0 10212 8242"/>
                            <a:gd name="T133" fmla="*/ T132 w 2011"/>
                            <a:gd name="T134" fmla="+- 0 2189 2090"/>
                            <a:gd name="T135" fmla="*/ 2189 h 1395"/>
                            <a:gd name="T136" fmla="+- 0 10161 8242"/>
                            <a:gd name="T137" fmla="*/ T136 w 2011"/>
                            <a:gd name="T138" fmla="+- 0 2135 2090"/>
                            <a:gd name="T139" fmla="*/ 2135 h 1395"/>
                            <a:gd name="T140" fmla="+- 0 10094 8242"/>
                            <a:gd name="T141" fmla="*/ T140 w 2011"/>
                            <a:gd name="T142" fmla="+- 0 2102 2090"/>
                            <a:gd name="T143" fmla="*/ 2102 h 1395"/>
                            <a:gd name="T144" fmla="+- 0 10011 8242"/>
                            <a:gd name="T145" fmla="*/ T144 w 2011"/>
                            <a:gd name="T146" fmla="+- 0 2090 2090"/>
                            <a:gd name="T147" fmla="*/ 2090 h 1395"/>
                            <a:gd name="T148" fmla="+- 0 9613 8242"/>
                            <a:gd name="T149" fmla="*/ T148 w 2011"/>
                            <a:gd name="T150" fmla="+- 0 2090 2090"/>
                            <a:gd name="T151" fmla="*/ 2090 h 13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11" h="1395">
                              <a:moveTo>
                                <a:pt x="1371" y="0"/>
                              </a:moveTo>
                              <a:lnTo>
                                <a:pt x="496" y="0"/>
                              </a:lnTo>
                              <a:lnTo>
                                <a:pt x="425" y="8"/>
                              </a:lnTo>
                              <a:lnTo>
                                <a:pt x="353" y="40"/>
                              </a:lnTo>
                              <a:lnTo>
                                <a:pt x="300" y="90"/>
                              </a:lnTo>
                              <a:lnTo>
                                <a:pt x="267" y="156"/>
                              </a:lnTo>
                              <a:lnTo>
                                <a:pt x="256" y="236"/>
                              </a:lnTo>
                              <a:lnTo>
                                <a:pt x="256" y="633"/>
                              </a:lnTo>
                              <a:lnTo>
                                <a:pt x="256" y="713"/>
                              </a:lnTo>
                              <a:lnTo>
                                <a:pt x="256" y="792"/>
                              </a:lnTo>
                              <a:lnTo>
                                <a:pt x="255" y="806"/>
                              </a:lnTo>
                              <a:lnTo>
                                <a:pt x="251" y="818"/>
                              </a:lnTo>
                              <a:lnTo>
                                <a:pt x="244" y="827"/>
                              </a:lnTo>
                              <a:lnTo>
                                <a:pt x="233" y="836"/>
                              </a:lnTo>
                              <a:lnTo>
                                <a:pt x="175" y="874"/>
                              </a:lnTo>
                              <a:lnTo>
                                <a:pt x="0" y="989"/>
                              </a:lnTo>
                              <a:lnTo>
                                <a:pt x="247" y="1158"/>
                              </a:lnTo>
                              <a:lnTo>
                                <a:pt x="255" y="1166"/>
                              </a:lnTo>
                              <a:lnTo>
                                <a:pt x="257" y="1183"/>
                              </a:lnTo>
                              <a:lnTo>
                                <a:pt x="274" y="1256"/>
                              </a:lnTo>
                              <a:lnTo>
                                <a:pt x="308" y="1315"/>
                              </a:lnTo>
                              <a:lnTo>
                                <a:pt x="356" y="1358"/>
                              </a:lnTo>
                              <a:lnTo>
                                <a:pt x="417" y="1385"/>
                              </a:lnTo>
                              <a:lnTo>
                                <a:pt x="491" y="1395"/>
                              </a:lnTo>
                              <a:lnTo>
                                <a:pt x="972" y="1395"/>
                              </a:lnTo>
                              <a:lnTo>
                                <a:pt x="1775" y="1395"/>
                              </a:lnTo>
                              <a:lnTo>
                                <a:pt x="1844" y="1387"/>
                              </a:lnTo>
                              <a:lnTo>
                                <a:pt x="1913" y="1356"/>
                              </a:lnTo>
                              <a:lnTo>
                                <a:pt x="1965" y="1304"/>
                              </a:lnTo>
                              <a:lnTo>
                                <a:pt x="1998" y="1236"/>
                              </a:lnTo>
                              <a:lnTo>
                                <a:pt x="2010" y="1154"/>
                              </a:lnTo>
                              <a:lnTo>
                                <a:pt x="2010" y="236"/>
                              </a:lnTo>
                              <a:lnTo>
                                <a:pt x="2002" y="171"/>
                              </a:lnTo>
                              <a:lnTo>
                                <a:pt x="1970" y="99"/>
                              </a:lnTo>
                              <a:lnTo>
                                <a:pt x="1919" y="45"/>
                              </a:lnTo>
                              <a:lnTo>
                                <a:pt x="1852" y="12"/>
                              </a:lnTo>
                              <a:lnTo>
                                <a:pt x="1769" y="0"/>
                              </a:lnTo>
                              <a:lnTo>
                                <a:pt x="1371" y="0"/>
                              </a:lnTo>
                              <a:close/>
                            </a:path>
                          </a:pathLst>
                        </a:custGeom>
                        <a:solidFill>
                          <a:srgbClr val="FFFFFF"/>
                        </a:solidFill>
                        <a:ln>
                          <a:solidFill>
                            <a:schemeClr val="tx1"/>
                          </a:solidFill>
                        </a:ln>
                      </wps:spPr>
                      <wps:txbx>
                        <w:txbxContent>
                          <w:p w14:paraId="0269F463" w14:textId="62074C3B" w:rsidR="00932A2B" w:rsidRDefault="00932A2B">
                            <w:pPr>
                              <w:jc w:val="both"/>
                              <w:rPr>
                                <w:rFonts w:eastAsia="SimSun"/>
                                <w:lang w:val="en-US"/>
                              </w:rPr>
                            </w:pPr>
                            <w:r>
                              <w:rPr>
                                <w:rFonts w:eastAsia="SimSun" w:hint="eastAsia"/>
                                <w:lang w:val="en-US"/>
                              </w:rPr>
                              <w:t>My parents</w:t>
                            </w:r>
                            <w:r>
                              <w:rPr>
                                <w:rFonts w:eastAsia="SimSun"/>
                                <w:lang w:val="en-US"/>
                              </w:rPr>
                              <w:t>’</w:t>
                            </w:r>
                            <w:r>
                              <w:rPr>
                                <w:rFonts w:eastAsia="SimSun" w:hint="eastAsia"/>
                                <w:lang w:val="en-US"/>
                              </w:rPr>
                              <w:t xml:space="preserve"> </w:t>
                            </w:r>
                            <w:r>
                              <w:rPr>
                                <w:rFonts w:eastAsia="SimSun"/>
                                <w:lang w:val="en-US"/>
                              </w:rPr>
                              <w:t xml:space="preserve">decision is the best. I </w:t>
                            </w:r>
                            <w:r>
                              <w:rPr>
                                <w:rFonts w:eastAsia="SimSun" w:hint="eastAsia"/>
                                <w:lang w:val="en-US"/>
                              </w:rPr>
                              <w:t>won</w:t>
                            </w:r>
                            <w:r>
                              <w:rPr>
                                <w:rFonts w:eastAsia="SimSun"/>
                                <w:lang w:val="en-US"/>
                              </w:rPr>
                              <w:t>’</w:t>
                            </w:r>
                            <w:r>
                              <w:rPr>
                                <w:rFonts w:eastAsia="SimSun" w:hint="eastAsia"/>
                                <w:lang w:val="en-US"/>
                              </w:rPr>
                              <w:t xml:space="preserve">t </w:t>
                            </w:r>
                            <w:r>
                              <w:rPr>
                                <w:rFonts w:eastAsia="SimSun"/>
                                <w:lang w:val="en-US"/>
                              </w:rPr>
                              <w:t xml:space="preserve">both </w:t>
                            </w:r>
                            <w:r>
                              <w:rPr>
                                <w:rFonts w:eastAsia="SimSun" w:hint="eastAsia"/>
                                <w:lang w:val="en-US"/>
                              </w:rPr>
                              <w:t>think</w:t>
                            </w:r>
                            <w:r>
                              <w:rPr>
                                <w:rFonts w:eastAsia="SimSun"/>
                                <w:lang w:val="en-US"/>
                              </w:rPr>
                              <w:t>ing</w:t>
                            </w:r>
                            <w:r>
                              <w:rPr>
                                <w:rFonts w:eastAsia="SimSun" w:hint="eastAsia"/>
                                <w:lang w:val="en-US"/>
                              </w:rPr>
                              <w:t xml:space="preserve"> about it!</w:t>
                            </w:r>
                          </w:p>
                          <w:p w14:paraId="35D132B0" w14:textId="77777777" w:rsidR="00932A2B" w:rsidRPr="00E50776" w:rsidRDefault="00932A2B">
                            <w:pPr>
                              <w:snapToGrid w:val="0"/>
                              <w:rPr>
                                <w:rFonts w:ascii="微軟正黑體" w:eastAsia="SimSun" w:hAnsi="微軟正黑體" w:cs="新細明體"/>
                                <w:lang w:val="en-US" w:eastAsia="zh-TW"/>
                              </w:rPr>
                            </w:pPr>
                          </w:p>
                        </w:txbxContent>
                      </wps:txbx>
                      <wps:bodyPr rot="0" vert="horz" wrap="square" lIns="91440" tIns="45720" rIns="91440" bIns="45720" anchor="t" anchorCtr="0" upright="1">
                        <a:noAutofit/>
                      </wps:bodyPr>
                    </wps:wsp>
                  </a:graphicData>
                </a:graphic>
              </wp:anchor>
            </w:drawing>
          </mc:Choice>
          <mc:Fallback>
            <w:pict>
              <v:shape w14:anchorId="60C68FDF" id="_x0000_s1035" style="position:absolute;margin-left:78.85pt;margin-top:.95pt;width:86.9pt;height:97.05pt;rotation:-90;z-index:251510272;visibility:visible;mso-wrap-style:square;mso-wrap-distance-left:9pt;mso-wrap-distance-top:0;mso-wrap-distance-right:9pt;mso-wrap-distance-bottom:0;mso-position-horizontal:absolute;mso-position-horizontal-relative:text;mso-position-vertical:absolute;mso-position-vertical-relative:text;v-text-anchor:top" coordsize="2011,1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" adj="-11796480,,5400" path="m1371,l496,,425,8,353,40,300,90r-33,66l256,236r,397l256,713r,79l255,806r-4,12l244,827r-11,9l175,874,,989r247,169l255,1166r2,17l274,1256r34,59l356,1358r61,27l491,1395r481,l1775,1395r69,-8l1913,1356r52,-52l1998,1236r12,-82l2010,236r-8,-65l1970,99,1919,45,1852,12,1769,,1371,xe" strokecolor="black [3213]">
                <v:stroke joinstyle="miter"/>
                <v:formulas/>
                <v:path arrowok="t" o:connecttype="custom" o:connectlocs="752400,1846594;272203,1846594;233239,1853662;193725,1881935;164639,1926112;146529,1984426;140492,2055109;140492,2405873;140492,2476556;140492,2546355;139943,2558725;137748,2569327;133906,2577279;127870,2585231;96039,2618806;0,2720412;135553,2869730;139943,2876799;141041,2891819;150370,2956317;169029,3008446;195372,3046438;228848,3070293;269459,3079129;533430,3079129;974114,3079129;1011981,3072060;1049848,3044671;1078385,2998727;1096496,2938646;1103081,2866196;1103081,2055109;1098691,1997679;1081129,1934064;1053141,1886353;1016371,1857196;970821,1846594;752400,1846594" o:connectangles="0,0,0,0,0,0,0,0,0,0,0,0,0,0,0,0,0,0,0,0,0,0,0,0,0,0,0,0,0,0,0,0,0,0,0,0,0,0" textboxrect="0,0,2011,1395"/>
                <v:textbox>
                  <w:txbxContent>
                    <w:p w14:paraId="0269F463" w14:textId="62074C3B" w:rsidR="00932A2B" w:rsidRDefault="00932A2B">
                      <w:pPr>
                        <w:jc w:val="both"/>
                        <w:rPr>
                          <w:rFonts w:eastAsia="SimSun"/>
                          <w:lang w:val="en-US"/>
                        </w:rPr>
                      </w:pPr>
                      <w:r>
                        <w:rPr>
                          <w:rFonts w:eastAsia="SimSun" w:hint="eastAsia"/>
                          <w:lang w:val="en-US"/>
                        </w:rPr>
                        <w:t>My parents</w:t>
                      </w:r>
                      <w:r>
                        <w:rPr>
                          <w:rFonts w:eastAsia="SimSun"/>
                          <w:lang w:val="en-US"/>
                        </w:rPr>
                        <w:t>’</w:t>
                      </w:r>
                      <w:r>
                        <w:rPr>
                          <w:rFonts w:eastAsia="SimSun" w:hint="eastAsia"/>
                          <w:lang w:val="en-US"/>
                        </w:rPr>
                        <w:t xml:space="preserve"> </w:t>
                      </w:r>
                      <w:r>
                        <w:rPr>
                          <w:rFonts w:eastAsia="SimSun"/>
                          <w:lang w:val="en-US"/>
                        </w:rPr>
                        <w:t xml:space="preserve">decision is the best. I </w:t>
                      </w:r>
                      <w:r>
                        <w:rPr>
                          <w:rFonts w:eastAsia="SimSun" w:hint="eastAsia"/>
                          <w:lang w:val="en-US"/>
                        </w:rPr>
                        <w:t>won</w:t>
                      </w:r>
                      <w:r>
                        <w:rPr>
                          <w:rFonts w:eastAsia="SimSun"/>
                          <w:lang w:val="en-US"/>
                        </w:rPr>
                        <w:t>’</w:t>
                      </w:r>
                      <w:r>
                        <w:rPr>
                          <w:rFonts w:eastAsia="SimSun" w:hint="eastAsia"/>
                          <w:lang w:val="en-US"/>
                        </w:rPr>
                        <w:t xml:space="preserve">t </w:t>
                      </w:r>
                      <w:r>
                        <w:rPr>
                          <w:rFonts w:eastAsia="SimSun"/>
                          <w:lang w:val="en-US"/>
                        </w:rPr>
                        <w:t xml:space="preserve">both </w:t>
                      </w:r>
                      <w:r>
                        <w:rPr>
                          <w:rFonts w:eastAsia="SimSun" w:hint="eastAsia"/>
                          <w:lang w:val="en-US"/>
                        </w:rPr>
                        <w:t>think</w:t>
                      </w:r>
                      <w:r>
                        <w:rPr>
                          <w:rFonts w:eastAsia="SimSun"/>
                          <w:lang w:val="en-US"/>
                        </w:rPr>
                        <w:t>ing</w:t>
                      </w:r>
                      <w:r>
                        <w:rPr>
                          <w:rFonts w:eastAsia="SimSun" w:hint="eastAsia"/>
                          <w:lang w:val="en-US"/>
                        </w:rPr>
                        <w:t xml:space="preserve"> about it!</w:t>
                      </w:r>
                    </w:p>
                    <w:p w14:paraId="35D132B0" w14:textId="77777777" w:rsidR="00932A2B" w:rsidRPr="00E50776" w:rsidRDefault="00932A2B">
                      <w:pPr>
                        <w:snapToGrid w:val="0"/>
                        <w:rPr>
                          <w:rFonts w:ascii="微軟正黑體" w:eastAsia="SimSun" w:hAnsi="微軟正黑體" w:cs="新細明體"/>
                          <w:lang w:val="en-US" w:eastAsia="zh-TW"/>
                        </w:rPr>
                      </w:pPr>
                    </w:p>
                  </w:txbxContent>
                </v:textbox>
              </v:shape>
            </w:pict>
          </mc:Fallback>
        </mc:AlternateContent>
      </w:r>
    </w:p>
    <w:p w14:paraId="040ABE41" w14:textId="4C96201D" w:rsidR="003F1C17" w:rsidRPr="00D51DDF" w:rsidRDefault="003F1C17">
      <w:pPr>
        <w:rPr>
          <w:rFonts w:eastAsia="微軟正黑體"/>
          <w:lang w:val="en-GB" w:eastAsia="zh-TW"/>
        </w:rPr>
      </w:pPr>
    </w:p>
    <w:p w14:paraId="2B316362" w14:textId="5DBC6A0F" w:rsidR="003F1C17" w:rsidRPr="00D51DDF" w:rsidRDefault="003F1C17">
      <w:pPr>
        <w:rPr>
          <w:rFonts w:eastAsia="微軟正黑體"/>
          <w:lang w:val="en-GB" w:eastAsia="zh-TW"/>
        </w:rPr>
      </w:pPr>
    </w:p>
    <w:p w14:paraId="20BE810B" w14:textId="77777777" w:rsidR="003F1C17" w:rsidRPr="00D51DDF" w:rsidRDefault="003F1C17">
      <w:pPr>
        <w:rPr>
          <w:rFonts w:eastAsia="微軟正黑體"/>
          <w:lang w:val="en-GB" w:eastAsia="zh-TW"/>
        </w:rPr>
      </w:pPr>
    </w:p>
    <w:p w14:paraId="47693FB0" w14:textId="77777777" w:rsidR="003F1C17" w:rsidRPr="00D51DDF" w:rsidRDefault="003F1C17">
      <w:pPr>
        <w:rPr>
          <w:rFonts w:eastAsia="微軟正黑體"/>
          <w:lang w:val="en-GB" w:eastAsia="zh-TW"/>
        </w:rPr>
      </w:pPr>
    </w:p>
    <w:p w14:paraId="2BBD21B9" w14:textId="77777777" w:rsidR="003F1C17" w:rsidRPr="00D51DDF" w:rsidRDefault="003F1C17">
      <w:pPr>
        <w:rPr>
          <w:rFonts w:eastAsia="SimSun"/>
          <w:lang w:val="en-GB" w:eastAsia="zh-TW"/>
        </w:rPr>
      </w:pPr>
    </w:p>
    <w:p w14:paraId="11C3876F" w14:textId="77777777" w:rsidR="003F1C17" w:rsidRPr="00D51DDF" w:rsidRDefault="003F1C17">
      <w:pPr>
        <w:rPr>
          <w:rFonts w:eastAsia="SimSun"/>
          <w:lang w:val="en-GB" w:eastAsia="zh-TW"/>
        </w:rPr>
      </w:pPr>
    </w:p>
    <w:p w14:paraId="152F5CE8" w14:textId="53F75CED" w:rsidR="003F1C17" w:rsidRPr="00D51DDF" w:rsidRDefault="009F63F1">
      <w:pPr>
        <w:rPr>
          <w:rFonts w:eastAsiaTheme="minorEastAsia"/>
          <w:lang w:val="en-GB" w:eastAsia="zh-TW"/>
        </w:rPr>
      </w:pPr>
      <w:r w:rsidRPr="00D51DDF">
        <w:rPr>
          <w:noProof/>
          <w:lang w:val="en-US"/>
        </w:rPr>
        <w:drawing>
          <wp:anchor distT="0" distB="0" distL="114300" distR="114300" simplePos="0" relativeHeight="251485696" behindDoc="1" locked="0" layoutInCell="1" allowOverlap="1" wp14:anchorId="485D041F" wp14:editId="0F752BAA">
            <wp:simplePos x="0" y="0"/>
            <wp:positionH relativeFrom="column">
              <wp:posOffset>4363085</wp:posOffset>
            </wp:positionH>
            <wp:positionV relativeFrom="page">
              <wp:posOffset>3651250</wp:posOffset>
            </wp:positionV>
            <wp:extent cx="547370" cy="776605"/>
            <wp:effectExtent l="0" t="0" r="0" b="0"/>
            <wp:wrapTight wrapText="bothSides">
              <wp:wrapPolygon edited="0">
                <wp:start x="6515" y="0"/>
                <wp:lineTo x="1002" y="2826"/>
                <wp:lineTo x="0" y="3532"/>
                <wp:lineTo x="0" y="20487"/>
                <wp:lineTo x="2506" y="21194"/>
                <wp:lineTo x="18543" y="21194"/>
                <wp:lineTo x="21049" y="20841"/>
                <wp:lineTo x="21049" y="18015"/>
                <wp:lineTo x="20548" y="4592"/>
                <wp:lineTo x="17541" y="1413"/>
                <wp:lineTo x="14534" y="0"/>
                <wp:lineTo x="6515" y="0"/>
              </wp:wrapPolygon>
            </wp:wrapTight>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a:picLocks noChangeAspect="1"/>
                    </pic:cNvPicPr>
                  </pic:nvPicPr>
                  <pic:blipFill>
                    <a:blip r:embed="rId16" cstate="screen"/>
                    <a:stretch>
                      <a:fillRect/>
                    </a:stretch>
                  </pic:blipFill>
                  <pic:spPr>
                    <a:xfrm>
                      <a:off x="0" y="0"/>
                      <a:ext cx="547370" cy="776605"/>
                    </a:xfrm>
                    <a:prstGeom prst="rect">
                      <a:avLst/>
                    </a:prstGeom>
                  </pic:spPr>
                </pic:pic>
              </a:graphicData>
            </a:graphic>
          </wp:anchor>
        </w:drawing>
      </w:r>
      <w:r w:rsidRPr="00D51DDF">
        <w:rPr>
          <w:rFonts w:eastAsia="微軟正黑體"/>
          <w:noProof/>
          <w:kern w:val="2"/>
          <w:sz w:val="36"/>
          <w:szCs w:val="36"/>
          <w:lang w:val="en-US"/>
        </w:rPr>
        <w:drawing>
          <wp:anchor distT="0" distB="0" distL="114300" distR="114300" simplePos="0" relativeHeight="251503104" behindDoc="0" locked="0" layoutInCell="1" allowOverlap="1" wp14:anchorId="01BDC412" wp14:editId="1D18E410">
            <wp:simplePos x="0" y="0"/>
            <wp:positionH relativeFrom="column">
              <wp:posOffset>608965</wp:posOffset>
            </wp:positionH>
            <wp:positionV relativeFrom="paragraph">
              <wp:posOffset>146318</wp:posOffset>
            </wp:positionV>
            <wp:extent cx="560705" cy="755650"/>
            <wp:effectExtent l="0" t="0" r="0" b="6350"/>
            <wp:wrapNone/>
            <wp:docPr id="90" name="圖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圖片 90"/>
                    <pic:cNvPicPr>
                      <a:picLocks noChangeAspect="1" noChangeArrowheads="1"/>
                    </pic:cNvPicPr>
                  </pic:nvPicPr>
                  <pic:blipFill>
                    <a:blip r:embed="rId17" cstate="screen"/>
                    <a:stretch>
                      <a:fillRect/>
                    </a:stretch>
                  </pic:blipFill>
                  <pic:spPr>
                    <a:xfrm>
                      <a:off x="0" y="0"/>
                      <a:ext cx="560705" cy="755650"/>
                    </a:xfrm>
                    <a:prstGeom prst="rect">
                      <a:avLst/>
                    </a:prstGeom>
                    <a:noFill/>
                    <a:ln>
                      <a:noFill/>
                    </a:ln>
                  </pic:spPr>
                </pic:pic>
              </a:graphicData>
            </a:graphic>
          </wp:anchor>
        </w:drawing>
      </w:r>
      <w:r w:rsidR="00CE6ED9" w:rsidRPr="00D51DDF">
        <w:rPr>
          <w:rFonts w:eastAsia="微軟正黑體"/>
          <w:noProof/>
          <w:kern w:val="2"/>
          <w:sz w:val="36"/>
          <w:szCs w:val="36"/>
          <w:lang w:val="en-US"/>
        </w:rPr>
        <w:drawing>
          <wp:anchor distT="0" distB="0" distL="114300" distR="114300" simplePos="0" relativeHeight="251501056" behindDoc="0" locked="0" layoutInCell="1" allowOverlap="1" wp14:anchorId="611C4C36" wp14:editId="5EF20257">
            <wp:simplePos x="0" y="0"/>
            <wp:positionH relativeFrom="column">
              <wp:posOffset>1688465</wp:posOffset>
            </wp:positionH>
            <wp:positionV relativeFrom="paragraph">
              <wp:posOffset>3175</wp:posOffset>
            </wp:positionV>
            <wp:extent cx="525780" cy="761365"/>
            <wp:effectExtent l="0" t="0" r="0" b="635"/>
            <wp:wrapNone/>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25"/>
                    <pic:cNvPicPr>
                      <a:picLocks noChangeAspect="1" noChangeArrowheads="1"/>
                    </pic:cNvPicPr>
                  </pic:nvPicPr>
                  <pic:blipFill>
                    <a:blip r:embed="rId18" cstate="screen"/>
                    <a:stretch>
                      <a:fillRect/>
                    </a:stretch>
                  </pic:blipFill>
                  <pic:spPr>
                    <a:xfrm>
                      <a:off x="0" y="0"/>
                      <a:ext cx="525780" cy="761365"/>
                    </a:xfrm>
                    <a:prstGeom prst="rect">
                      <a:avLst/>
                    </a:prstGeom>
                    <a:noFill/>
                    <a:ln>
                      <a:noFill/>
                    </a:ln>
                  </pic:spPr>
                </pic:pic>
              </a:graphicData>
            </a:graphic>
          </wp:anchor>
        </w:drawing>
      </w:r>
      <w:r w:rsidR="00CE6ED9" w:rsidRPr="00D51DDF">
        <w:rPr>
          <w:rFonts w:eastAsiaTheme="minorEastAsia"/>
          <w:lang w:val="en-GB" w:eastAsia="zh-TW"/>
        </w:rPr>
        <w:t xml:space="preserve"> </w:t>
      </w:r>
    </w:p>
    <w:p w14:paraId="550BF0DE" w14:textId="6DE4C2D6" w:rsidR="003F1C17" w:rsidRPr="00D51DDF" w:rsidRDefault="009F63F1">
      <w:pPr>
        <w:rPr>
          <w:rFonts w:eastAsia="SimSun"/>
          <w:lang w:val="en-GB" w:eastAsia="zh-TW"/>
        </w:rPr>
      </w:pPr>
      <w:r w:rsidRPr="00D51DDF">
        <w:rPr>
          <w:rFonts w:eastAsia="微軟正黑體"/>
          <w:noProof/>
          <w:kern w:val="2"/>
          <w:sz w:val="36"/>
          <w:szCs w:val="36"/>
          <w:lang w:val="en-US"/>
        </w:rPr>
        <w:drawing>
          <wp:anchor distT="0" distB="0" distL="114300" distR="114300" simplePos="0" relativeHeight="251492864" behindDoc="0" locked="0" layoutInCell="1" allowOverlap="1" wp14:anchorId="6837AC1E" wp14:editId="0550BD38">
            <wp:simplePos x="0" y="0"/>
            <wp:positionH relativeFrom="column">
              <wp:posOffset>3300730</wp:posOffset>
            </wp:positionH>
            <wp:positionV relativeFrom="paragraph">
              <wp:posOffset>3810</wp:posOffset>
            </wp:positionV>
            <wp:extent cx="532765" cy="706755"/>
            <wp:effectExtent l="0" t="0" r="635" b="5080"/>
            <wp:wrapNone/>
            <wp:docPr id="91" name="圖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圖片 91"/>
                    <pic:cNvPicPr>
                      <a:picLocks noChangeAspect="1" noChangeArrowheads="1"/>
                    </pic:cNvPicPr>
                  </pic:nvPicPr>
                  <pic:blipFill>
                    <a:blip r:embed="rId19" cstate="screen"/>
                    <a:stretch>
                      <a:fillRect/>
                    </a:stretch>
                  </pic:blipFill>
                  <pic:spPr>
                    <a:xfrm>
                      <a:off x="0" y="0"/>
                      <a:ext cx="532765" cy="706755"/>
                    </a:xfrm>
                    <a:prstGeom prst="rect">
                      <a:avLst/>
                    </a:prstGeom>
                    <a:noFill/>
                    <a:ln>
                      <a:noFill/>
                    </a:ln>
                  </pic:spPr>
                </pic:pic>
              </a:graphicData>
            </a:graphic>
          </wp:anchor>
        </w:drawing>
      </w:r>
    </w:p>
    <w:p w14:paraId="46246484" w14:textId="442FC55B" w:rsidR="003F1C17" w:rsidRPr="00D51DDF" w:rsidRDefault="009F63F1">
      <w:pPr>
        <w:rPr>
          <w:rFonts w:eastAsia="SimSun"/>
          <w:lang w:val="en-GB" w:eastAsia="zh-TW"/>
        </w:rPr>
      </w:pPr>
      <w:r w:rsidRPr="00D51DDF">
        <w:rPr>
          <w:rFonts w:eastAsiaTheme="minorEastAsia"/>
          <w:noProof/>
          <w:lang w:val="en-US"/>
        </w:rPr>
        <mc:AlternateContent>
          <mc:Choice Requires="wps">
            <w:drawing>
              <wp:anchor distT="45720" distB="45720" distL="114300" distR="114300" simplePos="0" relativeHeight="251544064" behindDoc="0" locked="0" layoutInCell="1" allowOverlap="1" wp14:anchorId="0867B0E0" wp14:editId="0577B941">
                <wp:simplePos x="0" y="0"/>
                <wp:positionH relativeFrom="margin">
                  <wp:posOffset>-213360</wp:posOffset>
                </wp:positionH>
                <wp:positionV relativeFrom="paragraph">
                  <wp:posOffset>228600</wp:posOffset>
                </wp:positionV>
                <wp:extent cx="929640" cy="1404620"/>
                <wp:effectExtent l="0" t="0" r="0" b="0"/>
                <wp:wrapNone/>
                <wp:docPr id="19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9640" cy="1404620"/>
                        </a:xfrm>
                        <a:prstGeom prst="rect">
                          <a:avLst/>
                        </a:prstGeom>
                        <a:noFill/>
                        <a:ln w="9525">
                          <a:noFill/>
                          <a:miter lim="800000"/>
                        </a:ln>
                      </wps:spPr>
                      <wps:txbx>
                        <w:txbxContent>
                          <w:p w14:paraId="7A272673" w14:textId="4783706E" w:rsidR="00932A2B" w:rsidRPr="00DF28A1" w:rsidRDefault="00932A2B">
                            <w:pPr>
                              <w:jc w:val="both"/>
                              <w:rPr>
                                <w:rFonts w:eastAsia="SimSun"/>
                                <w:b/>
                                <w:bCs/>
                                <w:iCs/>
                                <w:color w:val="000000" w:themeColor="text1"/>
                                <w:lang w:val="en-US"/>
                              </w:rPr>
                            </w:pPr>
                            <w:r w:rsidRPr="00DF28A1">
                              <w:rPr>
                                <w:rFonts w:eastAsia="SimSun"/>
                                <w:b/>
                                <w:bCs/>
                                <w:iCs/>
                                <w:color w:val="000000" w:themeColor="text1"/>
                                <w:lang w:val="en-US"/>
                              </w:rPr>
                              <w:t>Siu Ching</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867B0E0" id="_x0000_s1036" type="#_x0000_t202" style="position:absolute;margin-left:-16.8pt;margin-top:18pt;width:73.2pt;height:110.6pt;z-index:2515440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" filled="f" stroked="f">
                <v:textbox style="mso-fit-shape-to-text:t">
                  <w:txbxContent>
                    <w:p w14:paraId="7A272673" w14:textId="4783706E" w:rsidR="00932A2B" w:rsidRPr="00DF28A1" w:rsidRDefault="00932A2B">
                      <w:pPr>
                        <w:jc w:val="both"/>
                        <w:rPr>
                          <w:rFonts w:eastAsia="SimSun"/>
                          <w:b/>
                          <w:bCs/>
                          <w:iCs/>
                          <w:color w:val="000000" w:themeColor="text1"/>
                          <w:lang w:val="en-US"/>
                        </w:rPr>
                      </w:pPr>
                      <w:r w:rsidRPr="00DF28A1">
                        <w:rPr>
                          <w:rFonts w:eastAsia="SimSun"/>
                          <w:b/>
                          <w:bCs/>
                          <w:iCs/>
                          <w:color w:val="000000" w:themeColor="text1"/>
                          <w:lang w:val="en-US"/>
                        </w:rPr>
                        <w:t>Siu Ching</w:t>
                      </w:r>
                    </w:p>
                  </w:txbxContent>
                </v:textbox>
                <w10:wrap anchorx="margin"/>
              </v:shape>
            </w:pict>
          </mc:Fallback>
        </mc:AlternateContent>
      </w:r>
    </w:p>
    <w:p w14:paraId="7D30FD0F" w14:textId="4BE83D4F" w:rsidR="003F1C17" w:rsidRPr="00D51DDF" w:rsidRDefault="009F63F1">
      <w:pPr>
        <w:rPr>
          <w:rFonts w:eastAsia="SimSun"/>
          <w:lang w:val="en-GB" w:eastAsia="zh-TW"/>
        </w:rPr>
      </w:pPr>
      <w:r w:rsidRPr="00D51DDF">
        <w:rPr>
          <w:rFonts w:eastAsiaTheme="minorEastAsia"/>
          <w:noProof/>
          <w:lang w:val="en-US"/>
        </w:rPr>
        <mc:AlternateContent>
          <mc:Choice Requires="wps">
            <w:drawing>
              <wp:anchor distT="45720" distB="45720" distL="114300" distR="114300" simplePos="0" relativeHeight="251606528" behindDoc="0" locked="0" layoutInCell="1" allowOverlap="1" wp14:anchorId="092E2046" wp14:editId="5D0AB705">
                <wp:simplePos x="0" y="0"/>
                <wp:positionH relativeFrom="column">
                  <wp:posOffset>4785360</wp:posOffset>
                </wp:positionH>
                <wp:positionV relativeFrom="paragraph">
                  <wp:posOffset>85090</wp:posOffset>
                </wp:positionV>
                <wp:extent cx="1116330" cy="289560"/>
                <wp:effectExtent l="0" t="0" r="0" b="0"/>
                <wp:wrapNone/>
                <wp:docPr id="26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330" cy="289560"/>
                        </a:xfrm>
                        <a:prstGeom prst="rect">
                          <a:avLst/>
                        </a:prstGeom>
                        <a:noFill/>
                        <a:ln w="9525">
                          <a:noFill/>
                          <a:miter lim="800000"/>
                        </a:ln>
                      </wps:spPr>
                      <wps:txbx>
                        <w:txbxContent>
                          <w:p w14:paraId="3DFCA9D8" w14:textId="05131118" w:rsidR="00932A2B" w:rsidRPr="00DF28A1" w:rsidRDefault="00932A2B">
                            <w:pPr>
                              <w:rPr>
                                <w:rFonts w:eastAsia="微軟正黑體"/>
                                <w:b/>
                                <w:bCs/>
                                <w:iCs/>
                                <w:color w:val="000000" w:themeColor="text1"/>
                                <w:lang w:val="en-US" w:eastAsia="zh-TW"/>
                              </w:rPr>
                            </w:pPr>
                            <w:r w:rsidRPr="00DF28A1">
                              <w:rPr>
                                <w:rFonts w:eastAsia="SimSun"/>
                                <w:b/>
                                <w:bCs/>
                                <w:iCs/>
                                <w:color w:val="000000" w:themeColor="text1"/>
                                <w:lang w:val="en-US"/>
                              </w:rPr>
                              <w:t>Wing Cheong</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92E2046" id="_x0000_s1037" type="#_x0000_t202" style="position:absolute;margin-left:376.8pt;margin-top:6.7pt;width:87.9pt;height:22.8pt;z-index:251606528;visibility:visible;mso-wrap-style:square;mso-height-percent:0;mso-wrap-distance-left:9pt;mso-wrap-distance-top:3.6pt;mso-wrap-distance-right:9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" filled="f" stroked="f">
                <v:textbox>
                  <w:txbxContent>
                    <w:p w14:paraId="3DFCA9D8" w14:textId="05131118" w:rsidR="00932A2B" w:rsidRPr="00DF28A1" w:rsidRDefault="00932A2B">
                      <w:pPr>
                        <w:rPr>
                          <w:rFonts w:eastAsia="微軟正黑體"/>
                          <w:b/>
                          <w:bCs/>
                          <w:iCs/>
                          <w:color w:val="000000" w:themeColor="text1"/>
                          <w:lang w:val="en-US" w:eastAsia="zh-TW"/>
                        </w:rPr>
                      </w:pPr>
                      <w:r w:rsidRPr="00DF28A1">
                        <w:rPr>
                          <w:rFonts w:eastAsia="SimSun"/>
                          <w:b/>
                          <w:bCs/>
                          <w:iCs/>
                          <w:color w:val="000000" w:themeColor="text1"/>
                          <w:lang w:val="en-US"/>
                        </w:rPr>
                        <w:t>Wing Cheong</w:t>
                      </w:r>
                    </w:p>
                  </w:txbxContent>
                </v:textbox>
              </v:shape>
            </w:pict>
          </mc:Fallback>
        </mc:AlternateContent>
      </w:r>
      <w:r w:rsidRPr="00D51DDF">
        <w:rPr>
          <w:rFonts w:eastAsiaTheme="minorEastAsia"/>
          <w:noProof/>
          <w:lang w:val="en-US"/>
        </w:rPr>
        <mc:AlternateContent>
          <mc:Choice Requires="wps">
            <w:drawing>
              <wp:anchor distT="45720" distB="45720" distL="114300" distR="114300" simplePos="0" relativeHeight="251547136" behindDoc="0" locked="0" layoutInCell="1" allowOverlap="1" wp14:anchorId="7CF98EAC" wp14:editId="7F1C34CC">
                <wp:simplePos x="0" y="0"/>
                <wp:positionH relativeFrom="column">
                  <wp:posOffset>2520950</wp:posOffset>
                </wp:positionH>
                <wp:positionV relativeFrom="paragraph">
                  <wp:posOffset>6985</wp:posOffset>
                </wp:positionV>
                <wp:extent cx="935990" cy="1404620"/>
                <wp:effectExtent l="0" t="0" r="0" b="0"/>
                <wp:wrapNone/>
                <wp:docPr id="20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5990" cy="1404620"/>
                        </a:xfrm>
                        <a:prstGeom prst="rect">
                          <a:avLst/>
                        </a:prstGeom>
                        <a:noFill/>
                        <a:ln w="9525">
                          <a:noFill/>
                          <a:miter lim="800000"/>
                        </a:ln>
                      </wps:spPr>
                      <wps:txbx>
                        <w:txbxContent>
                          <w:p w14:paraId="2BBDE586" w14:textId="0B9598C9" w:rsidR="00932A2B" w:rsidRPr="00DF28A1" w:rsidRDefault="00932A2B">
                            <w:pPr>
                              <w:rPr>
                                <w:rFonts w:eastAsia="SimSun"/>
                                <w:b/>
                                <w:bCs/>
                                <w:iCs/>
                                <w:color w:val="000000" w:themeColor="text1"/>
                                <w:lang w:val="en-US"/>
                              </w:rPr>
                            </w:pPr>
                            <w:r w:rsidRPr="00DF28A1">
                              <w:rPr>
                                <w:rFonts w:eastAsia="SimSun"/>
                                <w:b/>
                                <w:bCs/>
                                <w:iCs/>
                                <w:color w:val="000000" w:themeColor="text1"/>
                                <w:lang w:val="en-US"/>
                              </w:rPr>
                              <w:t>Ming Wai</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CF98EAC" id="_x0000_s1038" type="#_x0000_t202" style="position:absolute;margin-left:198.5pt;margin-top:.55pt;width:73.7pt;height:110.6pt;z-index:2515471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" filled="f" stroked="f">
                <v:textbox style="mso-fit-shape-to-text:t">
                  <w:txbxContent>
                    <w:p w14:paraId="2BBDE586" w14:textId="0B9598C9" w:rsidR="00932A2B" w:rsidRPr="00DF28A1" w:rsidRDefault="00932A2B">
                      <w:pPr>
                        <w:rPr>
                          <w:rFonts w:eastAsia="SimSun"/>
                          <w:b/>
                          <w:bCs/>
                          <w:iCs/>
                          <w:color w:val="000000" w:themeColor="text1"/>
                          <w:lang w:val="en-US"/>
                        </w:rPr>
                      </w:pPr>
                      <w:r w:rsidRPr="00DF28A1">
                        <w:rPr>
                          <w:rFonts w:eastAsia="SimSun"/>
                          <w:b/>
                          <w:bCs/>
                          <w:iCs/>
                          <w:color w:val="000000" w:themeColor="text1"/>
                          <w:lang w:val="en-US"/>
                        </w:rPr>
                        <w:t>Ming Wai</w:t>
                      </w:r>
                    </w:p>
                  </w:txbxContent>
                </v:textbox>
              </v:shape>
            </w:pict>
          </mc:Fallback>
        </mc:AlternateContent>
      </w:r>
    </w:p>
    <w:p w14:paraId="5B6911DF" w14:textId="5721FC12" w:rsidR="003F1C17" w:rsidRPr="00D51DDF" w:rsidRDefault="00DF28A1">
      <w:pPr>
        <w:rPr>
          <w:rFonts w:eastAsia="SimSun"/>
          <w:lang w:val="en-GB" w:eastAsia="zh-TW"/>
        </w:rPr>
      </w:pPr>
      <w:r w:rsidRPr="00D51DDF">
        <w:rPr>
          <w:rFonts w:eastAsiaTheme="minorEastAsia"/>
          <w:noProof/>
          <w:lang w:val="en-US"/>
        </w:rPr>
        <mc:AlternateContent>
          <mc:Choice Requires="wps">
            <w:drawing>
              <wp:anchor distT="45720" distB="45720" distL="114300" distR="114300" simplePos="0" relativeHeight="251545088" behindDoc="0" locked="0" layoutInCell="1" allowOverlap="1" wp14:anchorId="6C14E1C8" wp14:editId="78226B38">
                <wp:simplePos x="0" y="0"/>
                <wp:positionH relativeFrom="margin">
                  <wp:posOffset>1662430</wp:posOffset>
                </wp:positionH>
                <wp:positionV relativeFrom="paragraph">
                  <wp:posOffset>4445</wp:posOffset>
                </wp:positionV>
                <wp:extent cx="782320" cy="1404620"/>
                <wp:effectExtent l="0" t="0" r="0" b="0"/>
                <wp:wrapNone/>
                <wp:docPr id="20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2320" cy="1404620"/>
                        </a:xfrm>
                        <a:prstGeom prst="rect">
                          <a:avLst/>
                        </a:prstGeom>
                        <a:noFill/>
                        <a:ln w="9525">
                          <a:noFill/>
                          <a:miter lim="800000"/>
                        </a:ln>
                      </wps:spPr>
                      <wps:txbx>
                        <w:txbxContent>
                          <w:p w14:paraId="7B8A4B91" w14:textId="43CC318C" w:rsidR="00932A2B" w:rsidRPr="00DF28A1" w:rsidRDefault="00932A2B">
                            <w:pPr>
                              <w:rPr>
                                <w:rFonts w:eastAsia="SimSun"/>
                                <w:b/>
                                <w:bCs/>
                                <w:iCs/>
                                <w:color w:val="000000" w:themeColor="text1"/>
                                <w:lang w:val="en-US"/>
                              </w:rPr>
                            </w:pPr>
                            <w:r w:rsidRPr="00DF28A1">
                              <w:rPr>
                                <w:rFonts w:eastAsia="SimSun"/>
                                <w:b/>
                                <w:bCs/>
                                <w:iCs/>
                                <w:color w:val="000000" w:themeColor="text1"/>
                                <w:lang w:val="en-US"/>
                              </w:rPr>
                              <w:t>Man Ki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C14E1C8" id="_x0000_s1039" type="#_x0000_t202" style="position:absolute;margin-left:130.9pt;margin-top:.35pt;width:61.6pt;height:110.6pt;z-index:2515450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" filled="f" stroked="f">
                <v:textbox style="mso-fit-shape-to-text:t">
                  <w:txbxContent>
                    <w:p w14:paraId="7B8A4B91" w14:textId="43CC318C" w:rsidR="00932A2B" w:rsidRPr="00DF28A1" w:rsidRDefault="00932A2B">
                      <w:pPr>
                        <w:rPr>
                          <w:rFonts w:eastAsia="SimSun"/>
                          <w:b/>
                          <w:bCs/>
                          <w:iCs/>
                          <w:color w:val="000000" w:themeColor="text1"/>
                          <w:lang w:val="en-US"/>
                        </w:rPr>
                      </w:pPr>
                      <w:r w:rsidRPr="00DF28A1">
                        <w:rPr>
                          <w:rFonts w:eastAsia="SimSun"/>
                          <w:b/>
                          <w:bCs/>
                          <w:iCs/>
                          <w:color w:val="000000" w:themeColor="text1"/>
                          <w:lang w:val="en-US"/>
                        </w:rPr>
                        <w:t>Man Kit</w:t>
                      </w:r>
                    </w:p>
                  </w:txbxContent>
                </v:textbox>
                <w10:wrap anchorx="margin"/>
              </v:shape>
            </w:pict>
          </mc:Fallback>
        </mc:AlternateContent>
      </w:r>
    </w:p>
    <w:p w14:paraId="68DF87BA" w14:textId="79DBB268" w:rsidR="003F1C17" w:rsidRPr="00D51DDF" w:rsidRDefault="003F1C17">
      <w:pPr>
        <w:rPr>
          <w:rFonts w:eastAsia="SimSun"/>
          <w:lang w:val="en-GB" w:eastAsia="zh-TW"/>
        </w:rPr>
      </w:pPr>
    </w:p>
    <w:p w14:paraId="6266E41A" w14:textId="221875E9" w:rsidR="003F1C17" w:rsidRPr="00D51DDF" w:rsidRDefault="00B64E6D" w:rsidP="006F11DF">
      <w:pPr>
        <w:pStyle w:val="aff8"/>
        <w:numPr>
          <w:ilvl w:val="0"/>
          <w:numId w:val="14"/>
        </w:numPr>
        <w:snapToGrid w:val="0"/>
        <w:spacing w:line="276" w:lineRule="auto"/>
        <w:ind w:leftChars="0" w:left="482" w:hanging="482"/>
        <w:jc w:val="both"/>
        <w:rPr>
          <w:rFonts w:eastAsiaTheme="minorEastAsia"/>
          <w:lang w:val="en-GB" w:eastAsia="zh-TW"/>
        </w:rPr>
      </w:pPr>
      <w:r w:rsidRPr="00D51DDF">
        <w:rPr>
          <w:rFonts w:eastAsia="SimSun"/>
          <w:lang w:val="en-GB"/>
        </w:rPr>
        <w:t xml:space="preserve">Whose view </w:t>
      </w:r>
      <w:r w:rsidR="00CE6ED9" w:rsidRPr="00D51DDF">
        <w:rPr>
          <w:rFonts w:eastAsia="SimSun"/>
          <w:lang w:val="en-GB"/>
        </w:rPr>
        <w:t>do you agree with</w:t>
      </w:r>
      <w:r w:rsidRPr="00D51DDF">
        <w:rPr>
          <w:rFonts w:eastAsia="SimSun"/>
          <w:lang w:val="en-GB"/>
        </w:rPr>
        <w:t xml:space="preserve"> most</w:t>
      </w:r>
      <w:r w:rsidR="00CE6ED9" w:rsidRPr="00D51DDF">
        <w:rPr>
          <w:rFonts w:eastAsia="SimSun"/>
          <w:lang w:val="en-GB"/>
        </w:rPr>
        <w:t>? Please put a tick “</w:t>
      </w:r>
      <w:r w:rsidR="00CE6ED9" w:rsidRPr="00D51DDF">
        <w:rPr>
          <w:rFonts w:eastAsiaTheme="minorEastAsia"/>
          <w:lang w:val="en-GB" w:eastAsia="zh-TW"/>
        </w:rPr>
        <w:sym w:font="Wingdings" w:char="F0FC"/>
      </w:r>
      <w:r w:rsidR="00CE6ED9" w:rsidRPr="00D51DDF">
        <w:rPr>
          <w:rFonts w:eastAsia="SimSun"/>
          <w:lang w:val="en-GB"/>
        </w:rPr>
        <w:t>” to his/her view and write down your reasons in the blank</w:t>
      </w:r>
      <w:r w:rsidRPr="00D51DDF">
        <w:rPr>
          <w:rFonts w:eastAsia="SimSun"/>
          <w:lang w:val="en-GB"/>
        </w:rPr>
        <w:t xml:space="preserve"> space</w:t>
      </w:r>
      <w:r w:rsidR="00CE6ED9" w:rsidRPr="00D51DDF">
        <w:rPr>
          <w:rFonts w:eastAsia="SimSun"/>
          <w:lang w:val="en-GB"/>
        </w:rPr>
        <w:t>.</w:t>
      </w:r>
    </w:p>
    <w:tbl>
      <w:tblPr>
        <w:tblStyle w:val="aff"/>
        <w:tblW w:w="0" w:type="auto"/>
        <w:tblLook w:val="04A0" w:firstRow="1" w:lastRow="0" w:firstColumn="1" w:lastColumn="0" w:noHBand="0" w:noVBand="1"/>
      </w:tblPr>
      <w:tblGrid>
        <w:gridCol w:w="3256"/>
        <w:gridCol w:w="5040"/>
      </w:tblGrid>
      <w:tr w:rsidR="00DF28A1" w:rsidRPr="00022C8F" w14:paraId="1C0DFE2D" w14:textId="77777777" w:rsidTr="009F63F1">
        <w:trPr>
          <w:trHeight w:val="1251"/>
        </w:trPr>
        <w:tc>
          <w:tcPr>
            <w:tcW w:w="3256" w:type="dxa"/>
          </w:tcPr>
          <w:p w14:paraId="146BA4C5" w14:textId="7DB01906" w:rsidR="00DF28A1" w:rsidRPr="00D51DDF" w:rsidRDefault="00DF28A1">
            <w:pPr>
              <w:spacing w:after="120"/>
              <w:rPr>
                <w:rFonts w:eastAsia="微軟正黑體"/>
                <w:b/>
                <w:sz w:val="28"/>
                <w:szCs w:val="28"/>
                <w:lang w:val="en-GB" w:eastAsia="zh-TW"/>
              </w:rPr>
            </w:pPr>
            <w:r w:rsidRPr="00D51DDF">
              <w:rPr>
                <w:rFonts w:eastAsia="微軟正黑體"/>
                <w:noProof/>
                <w:kern w:val="2"/>
                <w:sz w:val="36"/>
                <w:szCs w:val="36"/>
                <w:lang w:val="en-US"/>
              </w:rPr>
              <w:drawing>
                <wp:anchor distT="0" distB="0" distL="114300" distR="114300" simplePos="0" relativeHeight="251575808" behindDoc="1" locked="0" layoutInCell="1" allowOverlap="1" wp14:anchorId="522DA12E" wp14:editId="5B783FF3">
                  <wp:simplePos x="0" y="0"/>
                  <wp:positionH relativeFrom="column">
                    <wp:posOffset>629285</wp:posOffset>
                  </wp:positionH>
                  <wp:positionV relativeFrom="paragraph">
                    <wp:posOffset>18415</wp:posOffset>
                  </wp:positionV>
                  <wp:extent cx="498475" cy="671830"/>
                  <wp:effectExtent l="0" t="0" r="0" b="0"/>
                  <wp:wrapTight wrapText="bothSides">
                    <wp:wrapPolygon edited="0">
                      <wp:start x="4953" y="0"/>
                      <wp:lineTo x="1651" y="3062"/>
                      <wp:lineTo x="0" y="9800"/>
                      <wp:lineTo x="0" y="20824"/>
                      <wp:lineTo x="825" y="20824"/>
                      <wp:lineTo x="19811" y="20824"/>
                      <wp:lineTo x="20637" y="20824"/>
                      <wp:lineTo x="20637" y="9800"/>
                      <wp:lineTo x="18986" y="3062"/>
                      <wp:lineTo x="15684" y="0"/>
                      <wp:lineTo x="4953" y="0"/>
                    </wp:wrapPolygon>
                  </wp:wrapTight>
                  <wp:docPr id="455" name="圖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圖片 455"/>
                          <pic:cNvPicPr>
                            <a:picLocks noChangeAspect="1" noChangeArrowheads="1"/>
                          </pic:cNvPicPr>
                        </pic:nvPicPr>
                        <pic:blipFill>
                          <a:blip r:embed="rId20" cstate="screen"/>
                          <a:stretch>
                            <a:fillRect/>
                          </a:stretch>
                        </pic:blipFill>
                        <pic:spPr>
                          <a:xfrm>
                            <a:off x="0" y="0"/>
                            <a:ext cx="498475" cy="671830"/>
                          </a:xfrm>
                          <a:prstGeom prst="rect">
                            <a:avLst/>
                          </a:prstGeom>
                          <a:noFill/>
                          <a:ln>
                            <a:noFill/>
                          </a:ln>
                        </pic:spPr>
                      </pic:pic>
                    </a:graphicData>
                  </a:graphic>
                </wp:anchor>
              </w:drawing>
            </w:r>
            <w:r w:rsidRPr="00D51DDF">
              <w:rPr>
                <w:rFonts w:eastAsia="微軟正黑體"/>
                <w:noProof/>
                <w:kern w:val="2"/>
                <w:sz w:val="36"/>
                <w:szCs w:val="36"/>
                <w:lang w:val="en-US"/>
              </w:rPr>
              <w:drawing>
                <wp:inline distT="0" distB="0" distL="0" distR="0" wp14:anchorId="76F9678F" wp14:editId="2F3A29D1">
                  <wp:extent cx="405130" cy="400050"/>
                  <wp:effectExtent l="0" t="0" r="0" b="0"/>
                  <wp:docPr id="456" name="圖片 456" descr="一張含有 坐, 男人, 桌, 鏡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圖片 456" descr="一張含有 坐, 男人, 桌, 鏡 的圖片&#10;&#10;自動產生的描述"/>
                          <pic:cNvPicPr>
                            <a:picLocks noChangeAspect="1" noChangeArrowheads="1"/>
                          </pic:cNvPicPr>
                        </pic:nvPicPr>
                        <pic:blipFill>
                          <a:blip r:embed="rId21" cstate="screen">
                            <a:extLst>
                              <a:ext uri="{28A0092B-C50C-407E-A947-70E740481C1C}">
                                <a14:useLocalDpi xmlns:a14="http://schemas.microsoft.com/office/drawing/2010/main" val="0"/>
                              </a:ext>
                            </a:extLst>
                          </a:blip>
                          <a:srcRect/>
                          <a:stretch>
                            <a:fillRect/>
                          </a:stretch>
                        </pic:blipFill>
                        <pic:spPr>
                          <a:xfrm>
                            <a:off x="0" y="0"/>
                            <a:ext cx="405130" cy="400050"/>
                          </a:xfrm>
                          <a:prstGeom prst="rect">
                            <a:avLst/>
                          </a:prstGeom>
                          <a:noFill/>
                          <a:ln>
                            <a:noFill/>
                          </a:ln>
                        </pic:spPr>
                      </pic:pic>
                    </a:graphicData>
                  </a:graphic>
                </wp:inline>
              </w:drawing>
            </w:r>
            <w:r w:rsidR="009F63F1" w:rsidRPr="00D51DDF">
              <w:rPr>
                <w:rFonts w:eastAsia="SimSun"/>
                <w:b/>
                <w:bCs/>
                <w:iCs/>
                <w:color w:val="000000" w:themeColor="text1"/>
                <w:lang w:val="en-US"/>
              </w:rPr>
              <w:t xml:space="preserve"> Siu Ching</w:t>
            </w:r>
          </w:p>
        </w:tc>
        <w:tc>
          <w:tcPr>
            <w:tcW w:w="5040" w:type="dxa"/>
          </w:tcPr>
          <w:p w14:paraId="52E495B3" w14:textId="77777777" w:rsidR="00DF28A1" w:rsidRPr="00D51DDF" w:rsidRDefault="009F63F1" w:rsidP="007C726E">
            <w:pPr>
              <w:spacing w:line="276" w:lineRule="auto"/>
              <w:rPr>
                <w:rFonts w:eastAsia="SimSun"/>
                <w:lang w:val="en-GB"/>
              </w:rPr>
            </w:pPr>
            <w:r w:rsidRPr="00D51DDF">
              <w:rPr>
                <w:rFonts w:eastAsia="SimSun"/>
                <w:lang w:val="en-GB"/>
              </w:rPr>
              <w:t>Reasons:</w:t>
            </w:r>
          </w:p>
          <w:p w14:paraId="009CD7C3" w14:textId="26B63666" w:rsidR="009F63F1" w:rsidRPr="00D51DDF" w:rsidRDefault="009F63F1" w:rsidP="007C726E">
            <w:pPr>
              <w:spacing w:line="276" w:lineRule="auto"/>
              <w:jc w:val="both"/>
              <w:rPr>
                <w:rFonts w:eastAsia="微軟正黑體"/>
                <w:b/>
                <w:sz w:val="28"/>
                <w:szCs w:val="28"/>
                <w:lang w:val="en-US" w:eastAsia="zh-TW"/>
              </w:rPr>
            </w:pPr>
            <w:r w:rsidRPr="00D51DDF">
              <w:rPr>
                <w:rFonts w:eastAsia="SimSun"/>
                <w:i/>
                <w:iCs/>
                <w:color w:val="FF0000"/>
                <w:lang w:val="en-US"/>
              </w:rPr>
              <w:t xml:space="preserve">A </w:t>
            </w:r>
            <w:r w:rsidRPr="00D51DDF">
              <w:rPr>
                <w:rFonts w:eastAsia="SimSun" w:hint="eastAsia"/>
                <w:i/>
                <w:iCs/>
                <w:color w:val="FF0000"/>
                <w:lang w:val="en-US"/>
              </w:rPr>
              <w:t>s</w:t>
            </w:r>
            <w:r w:rsidRPr="00D51DDF">
              <w:rPr>
                <w:rFonts w:eastAsia="SimSun"/>
                <w:i/>
                <w:iCs/>
                <w:color w:val="FF0000"/>
                <w:lang w:val="en-US"/>
              </w:rPr>
              <w:t>econdary 1 student is too young to plan his/her life.</w:t>
            </w:r>
          </w:p>
        </w:tc>
      </w:tr>
      <w:tr w:rsidR="00DF28A1" w:rsidRPr="00022C8F" w14:paraId="3B6C478E" w14:textId="77777777" w:rsidTr="009F63F1">
        <w:tc>
          <w:tcPr>
            <w:tcW w:w="3256" w:type="dxa"/>
          </w:tcPr>
          <w:p w14:paraId="4DED29F6" w14:textId="6F2169AE" w:rsidR="00DF28A1" w:rsidRPr="00D51DDF" w:rsidRDefault="009F63F1">
            <w:pPr>
              <w:spacing w:after="120"/>
              <w:rPr>
                <w:rFonts w:eastAsia="微軟正黑體"/>
                <w:b/>
                <w:sz w:val="28"/>
                <w:szCs w:val="28"/>
                <w:lang w:val="en-GB" w:eastAsia="zh-TW"/>
              </w:rPr>
            </w:pPr>
            <w:r w:rsidRPr="00D51DDF">
              <w:rPr>
                <w:rFonts w:eastAsia="微軟正黑體"/>
                <w:noProof/>
                <w:kern w:val="2"/>
                <w:sz w:val="36"/>
                <w:szCs w:val="36"/>
                <w:lang w:val="en-US"/>
              </w:rPr>
              <w:drawing>
                <wp:anchor distT="0" distB="0" distL="114300" distR="114300" simplePos="0" relativeHeight="251550208" behindDoc="0" locked="0" layoutInCell="1" allowOverlap="1" wp14:anchorId="7EB14798" wp14:editId="6562F6EA">
                  <wp:simplePos x="0" y="0"/>
                  <wp:positionH relativeFrom="column">
                    <wp:posOffset>659765</wp:posOffset>
                  </wp:positionH>
                  <wp:positionV relativeFrom="paragraph">
                    <wp:posOffset>16510</wp:posOffset>
                  </wp:positionV>
                  <wp:extent cx="525780" cy="762000"/>
                  <wp:effectExtent l="0" t="0" r="7620" b="0"/>
                  <wp:wrapSquare wrapText="bothSides"/>
                  <wp:docPr id="453" name="圖片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圖片 453"/>
                          <pic:cNvPicPr>
                            <a:picLocks noChangeAspect="1" noChangeArrowheads="1"/>
                          </pic:cNvPicPr>
                        </pic:nvPicPr>
                        <pic:blipFill>
                          <a:blip r:embed="rId18" cstate="screen"/>
                          <a:stretch>
                            <a:fillRect/>
                          </a:stretch>
                        </pic:blipFill>
                        <pic:spPr>
                          <a:xfrm>
                            <a:off x="0" y="0"/>
                            <a:ext cx="525780" cy="762000"/>
                          </a:xfrm>
                          <a:prstGeom prst="rect">
                            <a:avLst/>
                          </a:prstGeom>
                          <a:noFill/>
                          <a:ln>
                            <a:noFill/>
                          </a:ln>
                        </pic:spPr>
                      </pic:pic>
                    </a:graphicData>
                  </a:graphic>
                </wp:anchor>
              </w:drawing>
            </w:r>
            <w:r w:rsidR="00DF28A1" w:rsidRPr="00D51DDF">
              <w:rPr>
                <w:rFonts w:eastAsia="微軟正黑體"/>
                <w:noProof/>
                <w:kern w:val="2"/>
                <w:sz w:val="36"/>
                <w:szCs w:val="36"/>
                <w:lang w:val="en-US"/>
              </w:rPr>
              <w:drawing>
                <wp:inline distT="0" distB="0" distL="0" distR="0" wp14:anchorId="365B874A" wp14:editId="20A74D7F">
                  <wp:extent cx="405130" cy="400050"/>
                  <wp:effectExtent l="0" t="0" r="0" b="0"/>
                  <wp:docPr id="1038" name="圖片 1038" descr="一張含有 坐, 男人, 桌, 鏡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圖片 456" descr="一張含有 坐, 男人, 桌, 鏡 的圖片&#10;&#10;自動產生的描述"/>
                          <pic:cNvPicPr>
                            <a:picLocks noChangeAspect="1" noChangeArrowheads="1"/>
                          </pic:cNvPicPr>
                        </pic:nvPicPr>
                        <pic:blipFill>
                          <a:blip r:embed="rId21" cstate="screen">
                            <a:extLst>
                              <a:ext uri="{28A0092B-C50C-407E-A947-70E740481C1C}">
                                <a14:useLocalDpi xmlns:a14="http://schemas.microsoft.com/office/drawing/2010/main" val="0"/>
                              </a:ext>
                            </a:extLst>
                          </a:blip>
                          <a:srcRect/>
                          <a:stretch>
                            <a:fillRect/>
                          </a:stretch>
                        </pic:blipFill>
                        <pic:spPr>
                          <a:xfrm>
                            <a:off x="0" y="0"/>
                            <a:ext cx="405130" cy="400050"/>
                          </a:xfrm>
                          <a:prstGeom prst="rect">
                            <a:avLst/>
                          </a:prstGeom>
                          <a:noFill/>
                          <a:ln>
                            <a:noFill/>
                          </a:ln>
                        </pic:spPr>
                      </pic:pic>
                    </a:graphicData>
                  </a:graphic>
                </wp:inline>
              </w:drawing>
            </w:r>
            <w:r w:rsidRPr="00D51DDF">
              <w:rPr>
                <w:rFonts w:eastAsia="SimSun"/>
                <w:b/>
                <w:bCs/>
                <w:iCs/>
                <w:color w:val="000000" w:themeColor="text1"/>
                <w:lang w:val="en-US"/>
              </w:rPr>
              <w:t xml:space="preserve"> Man Kit</w:t>
            </w:r>
          </w:p>
        </w:tc>
        <w:tc>
          <w:tcPr>
            <w:tcW w:w="5040" w:type="dxa"/>
          </w:tcPr>
          <w:p w14:paraId="139675BD" w14:textId="77777777" w:rsidR="00DF28A1" w:rsidRPr="00D51DDF" w:rsidRDefault="009F63F1" w:rsidP="007C726E">
            <w:pPr>
              <w:spacing w:line="276" w:lineRule="auto"/>
              <w:rPr>
                <w:rFonts w:eastAsia="SimSun"/>
                <w:lang w:val="en-GB"/>
              </w:rPr>
            </w:pPr>
            <w:r w:rsidRPr="00D51DDF">
              <w:rPr>
                <w:rFonts w:eastAsia="SimSun"/>
                <w:lang w:val="en-GB"/>
              </w:rPr>
              <w:t>Reasons:</w:t>
            </w:r>
          </w:p>
          <w:p w14:paraId="1E6FA07B" w14:textId="5F6EBBDC" w:rsidR="009F63F1" w:rsidRPr="00D51DDF" w:rsidRDefault="009F63F1" w:rsidP="007C726E">
            <w:pPr>
              <w:spacing w:line="276" w:lineRule="auto"/>
              <w:rPr>
                <w:rFonts w:eastAsia="微軟正黑體"/>
                <w:b/>
                <w:sz w:val="28"/>
                <w:szCs w:val="28"/>
                <w:lang w:val="en-GB" w:eastAsia="zh-TW"/>
              </w:rPr>
            </w:pPr>
            <w:r w:rsidRPr="00D51DDF">
              <w:rPr>
                <w:rFonts w:eastAsia="新細明體"/>
                <w:i/>
                <w:iCs/>
                <w:color w:val="FF0000"/>
                <w:lang w:val="en-US" w:eastAsia="zh-TW"/>
              </w:rPr>
              <w:t>Parents have knowledge and life experience.</w:t>
            </w:r>
            <w:r w:rsidRPr="00D51DDF">
              <w:rPr>
                <w:rFonts w:eastAsia="SimSun"/>
                <w:i/>
                <w:iCs/>
                <w:color w:val="FF0000"/>
                <w:lang w:val="en-US"/>
              </w:rPr>
              <w:t xml:space="preserve"> It would be most suitable for them to make decisions for us.</w:t>
            </w:r>
          </w:p>
        </w:tc>
      </w:tr>
      <w:tr w:rsidR="00DF28A1" w:rsidRPr="00022C8F" w14:paraId="743C1CFF" w14:textId="77777777" w:rsidTr="009F63F1">
        <w:tc>
          <w:tcPr>
            <w:tcW w:w="3256" w:type="dxa"/>
          </w:tcPr>
          <w:p w14:paraId="4401E741" w14:textId="3DB04ED9" w:rsidR="00DF28A1" w:rsidRPr="00D51DDF" w:rsidRDefault="009F63F1">
            <w:pPr>
              <w:spacing w:after="120"/>
              <w:rPr>
                <w:rFonts w:eastAsia="微軟正黑體"/>
                <w:b/>
                <w:sz w:val="28"/>
                <w:szCs w:val="28"/>
                <w:lang w:val="en-GB" w:eastAsia="zh-TW"/>
              </w:rPr>
            </w:pPr>
            <w:r w:rsidRPr="00D51DDF">
              <w:rPr>
                <w:rFonts w:eastAsia="微軟正黑體"/>
                <w:noProof/>
                <w:kern w:val="2"/>
                <w:sz w:val="36"/>
                <w:szCs w:val="36"/>
                <w:lang w:val="en-US"/>
              </w:rPr>
              <w:drawing>
                <wp:anchor distT="0" distB="0" distL="114300" distR="114300" simplePos="0" relativeHeight="251790848" behindDoc="0" locked="0" layoutInCell="1" allowOverlap="1" wp14:anchorId="7ED89DF6" wp14:editId="4D54B67C">
                  <wp:simplePos x="0" y="0"/>
                  <wp:positionH relativeFrom="column">
                    <wp:posOffset>583565</wp:posOffset>
                  </wp:positionH>
                  <wp:positionV relativeFrom="paragraph">
                    <wp:posOffset>0</wp:posOffset>
                  </wp:positionV>
                  <wp:extent cx="535940" cy="711835"/>
                  <wp:effectExtent l="0" t="0" r="0" b="0"/>
                  <wp:wrapSquare wrapText="bothSides"/>
                  <wp:docPr id="451" name="圖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圖片 451"/>
                          <pic:cNvPicPr>
                            <a:picLocks noChangeAspect="1" noChangeArrowheads="1"/>
                          </pic:cNvPicPr>
                        </pic:nvPicPr>
                        <pic:blipFill>
                          <a:blip r:embed="rId22" cstate="screen"/>
                          <a:stretch>
                            <a:fillRect/>
                          </a:stretch>
                        </pic:blipFill>
                        <pic:spPr>
                          <a:xfrm>
                            <a:off x="0" y="0"/>
                            <a:ext cx="535940" cy="711835"/>
                          </a:xfrm>
                          <a:prstGeom prst="rect">
                            <a:avLst/>
                          </a:prstGeom>
                          <a:noFill/>
                          <a:ln>
                            <a:noFill/>
                          </a:ln>
                        </pic:spPr>
                      </pic:pic>
                    </a:graphicData>
                  </a:graphic>
                </wp:anchor>
              </w:drawing>
            </w:r>
            <w:r w:rsidR="00DF28A1" w:rsidRPr="00D51DDF">
              <w:rPr>
                <w:rFonts w:eastAsia="微軟正黑體"/>
                <w:noProof/>
                <w:kern w:val="2"/>
                <w:sz w:val="36"/>
                <w:szCs w:val="36"/>
                <w:lang w:val="en-US"/>
              </w:rPr>
              <w:drawing>
                <wp:inline distT="0" distB="0" distL="0" distR="0" wp14:anchorId="6A604274" wp14:editId="45E99979">
                  <wp:extent cx="405130" cy="400050"/>
                  <wp:effectExtent l="0" t="0" r="0" b="0"/>
                  <wp:docPr id="1039" name="圖片 1039" descr="一張含有 坐, 男人, 桌, 鏡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圖片 456" descr="一張含有 坐, 男人, 桌, 鏡 的圖片&#10;&#10;自動產生的描述"/>
                          <pic:cNvPicPr>
                            <a:picLocks noChangeAspect="1" noChangeArrowheads="1"/>
                          </pic:cNvPicPr>
                        </pic:nvPicPr>
                        <pic:blipFill>
                          <a:blip r:embed="rId21" cstate="screen">
                            <a:extLst>
                              <a:ext uri="{28A0092B-C50C-407E-A947-70E740481C1C}">
                                <a14:useLocalDpi xmlns:a14="http://schemas.microsoft.com/office/drawing/2010/main" val="0"/>
                              </a:ext>
                            </a:extLst>
                          </a:blip>
                          <a:srcRect/>
                          <a:stretch>
                            <a:fillRect/>
                          </a:stretch>
                        </pic:blipFill>
                        <pic:spPr>
                          <a:xfrm>
                            <a:off x="0" y="0"/>
                            <a:ext cx="405130" cy="400050"/>
                          </a:xfrm>
                          <a:prstGeom prst="rect">
                            <a:avLst/>
                          </a:prstGeom>
                          <a:noFill/>
                          <a:ln>
                            <a:noFill/>
                          </a:ln>
                        </pic:spPr>
                      </pic:pic>
                    </a:graphicData>
                  </a:graphic>
                </wp:inline>
              </w:drawing>
            </w:r>
            <w:r w:rsidRPr="00D51DDF">
              <w:rPr>
                <w:rFonts w:eastAsia="SimSun"/>
                <w:b/>
                <w:bCs/>
                <w:iCs/>
                <w:color w:val="000000" w:themeColor="text1"/>
                <w:lang w:val="en-US"/>
              </w:rPr>
              <w:t xml:space="preserve"> Ming Wai</w:t>
            </w:r>
          </w:p>
        </w:tc>
        <w:tc>
          <w:tcPr>
            <w:tcW w:w="5040" w:type="dxa"/>
          </w:tcPr>
          <w:p w14:paraId="4CDD1835" w14:textId="77777777" w:rsidR="00DF28A1" w:rsidRPr="00D51DDF" w:rsidRDefault="009F63F1" w:rsidP="007C726E">
            <w:pPr>
              <w:spacing w:line="276" w:lineRule="auto"/>
              <w:rPr>
                <w:rFonts w:eastAsia="SimSun"/>
                <w:lang w:val="en-GB"/>
              </w:rPr>
            </w:pPr>
            <w:r w:rsidRPr="00D51DDF">
              <w:rPr>
                <w:rFonts w:eastAsia="SimSun"/>
                <w:lang w:val="en-GB"/>
              </w:rPr>
              <w:t>Reasons:</w:t>
            </w:r>
          </w:p>
          <w:p w14:paraId="18118C32" w14:textId="6AD8F0C9" w:rsidR="009F63F1" w:rsidRPr="00D51DDF" w:rsidRDefault="009F63F1" w:rsidP="007C726E">
            <w:pPr>
              <w:spacing w:line="276" w:lineRule="auto"/>
              <w:rPr>
                <w:rFonts w:eastAsia="微軟正黑體"/>
                <w:b/>
                <w:sz w:val="28"/>
                <w:szCs w:val="28"/>
                <w:lang w:val="en-GB" w:eastAsia="zh-TW"/>
              </w:rPr>
            </w:pPr>
            <w:r w:rsidRPr="00D51DDF">
              <w:rPr>
                <w:rFonts w:eastAsia="SimSun"/>
                <w:i/>
                <w:iCs/>
                <w:color w:val="FF0000"/>
                <w:lang w:val="en-US"/>
              </w:rPr>
              <w:t>Things are ever-changing, so I think we should not waste time making plans that will change in the future.</w:t>
            </w:r>
          </w:p>
        </w:tc>
      </w:tr>
      <w:tr w:rsidR="009F63F1" w:rsidRPr="00022C8F" w14:paraId="5671F7EB" w14:textId="77777777" w:rsidTr="009F63F1">
        <w:tc>
          <w:tcPr>
            <w:tcW w:w="3256" w:type="dxa"/>
          </w:tcPr>
          <w:p w14:paraId="7807B52F" w14:textId="77777777" w:rsidR="009F63F1" w:rsidRPr="00D51DDF" w:rsidRDefault="009F63F1" w:rsidP="009F63F1">
            <w:pPr>
              <w:spacing w:after="120"/>
              <w:jc w:val="both"/>
              <w:rPr>
                <w:rFonts w:eastAsia="SimSun"/>
                <w:b/>
                <w:bCs/>
                <w:iCs/>
                <w:color w:val="000000" w:themeColor="text1"/>
                <w:lang w:val="en-US"/>
              </w:rPr>
            </w:pPr>
            <w:r w:rsidRPr="00D51DDF">
              <w:rPr>
                <w:noProof/>
                <w:lang w:val="en-US"/>
              </w:rPr>
              <w:drawing>
                <wp:anchor distT="0" distB="0" distL="114300" distR="114300" simplePos="0" relativeHeight="251791872" behindDoc="0" locked="0" layoutInCell="1" allowOverlap="1" wp14:anchorId="2EDF452C" wp14:editId="2DB19C69">
                  <wp:simplePos x="0" y="0"/>
                  <wp:positionH relativeFrom="column">
                    <wp:posOffset>606425</wp:posOffset>
                  </wp:positionH>
                  <wp:positionV relativeFrom="paragraph">
                    <wp:posOffset>22860</wp:posOffset>
                  </wp:positionV>
                  <wp:extent cx="547370" cy="776605"/>
                  <wp:effectExtent l="0" t="0" r="5080" b="4445"/>
                  <wp:wrapSquare wrapText="bothSides"/>
                  <wp:docPr id="123" name="圖片 123"/>
                  <wp:cNvGraphicFramePr/>
                  <a:graphic xmlns:a="http://schemas.openxmlformats.org/drawingml/2006/main">
                    <a:graphicData uri="http://schemas.openxmlformats.org/drawingml/2006/picture">
                      <pic:pic xmlns:pic="http://schemas.openxmlformats.org/drawingml/2006/picture">
                        <pic:nvPicPr>
                          <pic:cNvPr id="123" name="圖片 12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7370" cy="776605"/>
                          </a:xfrm>
                          <a:prstGeom prst="rect">
                            <a:avLst/>
                          </a:prstGeom>
                        </pic:spPr>
                      </pic:pic>
                    </a:graphicData>
                  </a:graphic>
                </wp:anchor>
              </w:drawing>
            </w:r>
            <w:r w:rsidRPr="00D51DDF">
              <w:rPr>
                <w:rFonts w:eastAsia="微軟正黑體"/>
                <w:noProof/>
                <w:kern w:val="2"/>
                <w:sz w:val="36"/>
                <w:szCs w:val="36"/>
                <w:lang w:val="en-US"/>
              </w:rPr>
              <w:drawing>
                <wp:inline distT="0" distB="0" distL="0" distR="0" wp14:anchorId="61E7EB1E" wp14:editId="11CA3FBD">
                  <wp:extent cx="405130" cy="400050"/>
                  <wp:effectExtent l="0" t="0" r="0" b="0"/>
                  <wp:docPr id="1040" name="圖片 1040" descr="一張含有 坐, 男人, 桌, 鏡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圖片 456" descr="一張含有 坐, 男人, 桌, 鏡 的圖片&#10;&#10;自動產生的描述"/>
                          <pic:cNvPicPr>
                            <a:picLocks noChangeAspect="1" noChangeArrowheads="1"/>
                          </pic:cNvPicPr>
                        </pic:nvPicPr>
                        <pic:blipFill>
                          <a:blip r:embed="rId21" cstate="screen">
                            <a:extLst>
                              <a:ext uri="{28A0092B-C50C-407E-A947-70E740481C1C}">
                                <a14:useLocalDpi xmlns:a14="http://schemas.microsoft.com/office/drawing/2010/main" val="0"/>
                              </a:ext>
                            </a:extLst>
                          </a:blip>
                          <a:srcRect/>
                          <a:stretch>
                            <a:fillRect/>
                          </a:stretch>
                        </pic:blipFill>
                        <pic:spPr>
                          <a:xfrm>
                            <a:off x="0" y="0"/>
                            <a:ext cx="405130" cy="400050"/>
                          </a:xfrm>
                          <a:prstGeom prst="rect">
                            <a:avLst/>
                          </a:prstGeom>
                          <a:noFill/>
                          <a:ln>
                            <a:noFill/>
                          </a:ln>
                        </pic:spPr>
                      </pic:pic>
                    </a:graphicData>
                  </a:graphic>
                </wp:inline>
              </w:drawing>
            </w:r>
            <w:r w:rsidRPr="00D51DDF">
              <w:rPr>
                <w:rFonts w:eastAsia="SimSun"/>
                <w:b/>
                <w:bCs/>
                <w:iCs/>
                <w:color w:val="000000" w:themeColor="text1"/>
                <w:lang w:val="en-US"/>
              </w:rPr>
              <w:t>Wing</w:t>
            </w:r>
          </w:p>
          <w:p w14:paraId="07CF7CD1" w14:textId="45FC3846" w:rsidR="009F63F1" w:rsidRPr="00D51DDF" w:rsidRDefault="009F63F1" w:rsidP="009F63F1">
            <w:pPr>
              <w:spacing w:after="120"/>
              <w:jc w:val="both"/>
              <w:rPr>
                <w:rFonts w:eastAsia="微軟正黑體"/>
                <w:noProof/>
                <w:kern w:val="2"/>
                <w:sz w:val="36"/>
                <w:szCs w:val="36"/>
                <w:lang w:val="en-US" w:eastAsia="zh-TW"/>
              </w:rPr>
            </w:pPr>
            <w:r w:rsidRPr="00D51DDF">
              <w:rPr>
                <w:rFonts w:eastAsia="SimSun"/>
                <w:b/>
                <w:bCs/>
                <w:iCs/>
                <w:color w:val="000000" w:themeColor="text1"/>
                <w:lang w:val="en-US"/>
              </w:rPr>
              <w:t xml:space="preserve"> Cheong</w:t>
            </w:r>
          </w:p>
        </w:tc>
        <w:tc>
          <w:tcPr>
            <w:tcW w:w="5040" w:type="dxa"/>
          </w:tcPr>
          <w:p w14:paraId="677038C6" w14:textId="77777777" w:rsidR="009F63F1" w:rsidRPr="00D51DDF" w:rsidRDefault="009F63F1" w:rsidP="007C726E">
            <w:pPr>
              <w:spacing w:line="276" w:lineRule="auto"/>
              <w:rPr>
                <w:rFonts w:eastAsia="SimSun"/>
                <w:lang w:val="en-GB"/>
              </w:rPr>
            </w:pPr>
            <w:r w:rsidRPr="00D51DDF">
              <w:rPr>
                <w:rFonts w:eastAsia="SimSun"/>
                <w:lang w:val="en-GB"/>
              </w:rPr>
              <w:t>Reasons:</w:t>
            </w:r>
          </w:p>
          <w:p w14:paraId="3DF40BB5" w14:textId="30DCCCB7" w:rsidR="009F63F1" w:rsidRPr="00D51DDF" w:rsidRDefault="009F63F1" w:rsidP="007C726E">
            <w:pPr>
              <w:spacing w:line="276" w:lineRule="auto"/>
              <w:rPr>
                <w:rFonts w:eastAsia="微軟正黑體"/>
                <w:b/>
                <w:sz w:val="28"/>
                <w:szCs w:val="28"/>
                <w:lang w:val="en-GB" w:eastAsia="zh-TW"/>
              </w:rPr>
            </w:pPr>
            <w:r w:rsidRPr="00D51DDF">
              <w:rPr>
                <w:rFonts w:eastAsia="新細明體"/>
                <w:i/>
                <w:iCs/>
                <w:color w:val="FF0000"/>
                <w:lang w:val="en-US" w:eastAsia="zh-TW"/>
              </w:rPr>
              <w:t xml:space="preserve">I think planning early will give me a direction in life and allow me to have more time to </w:t>
            </w:r>
            <w:r w:rsidRPr="00D51DDF">
              <w:rPr>
                <w:rFonts w:eastAsia="新細明體"/>
                <w:i/>
                <w:iCs/>
                <w:color w:val="FF0000"/>
                <w:lang w:val="en-GB" w:eastAsia="zh-TW"/>
              </w:rPr>
              <w:t>realise</w:t>
            </w:r>
            <w:r w:rsidRPr="00D51DDF">
              <w:rPr>
                <w:rFonts w:eastAsia="新細明體"/>
                <w:i/>
                <w:iCs/>
                <w:color w:val="FF0000"/>
                <w:lang w:val="en-US" w:eastAsia="zh-TW"/>
              </w:rPr>
              <w:t xml:space="preserve"> my goals</w:t>
            </w:r>
          </w:p>
        </w:tc>
      </w:tr>
    </w:tbl>
    <w:p w14:paraId="1F958CBC" w14:textId="4C84E440" w:rsidR="00DF28A1" w:rsidRPr="00D51DDF" w:rsidRDefault="007C726E">
      <w:pPr>
        <w:spacing w:after="120"/>
        <w:rPr>
          <w:rFonts w:eastAsia="微軟正黑體"/>
          <w:b/>
          <w:sz w:val="28"/>
          <w:szCs w:val="28"/>
          <w:lang w:val="en-GB" w:eastAsia="zh-TW"/>
        </w:rPr>
      </w:pPr>
      <w:r w:rsidRPr="00D51DDF">
        <w:rPr>
          <w:rFonts w:eastAsia="微軟正黑體"/>
          <w:b/>
          <w:noProof/>
          <w:sz w:val="28"/>
          <w:szCs w:val="28"/>
          <w:lang w:val="en-US"/>
        </w:rPr>
        <mc:AlternateContent>
          <mc:Choice Requires="wps">
            <w:drawing>
              <wp:anchor distT="0" distB="0" distL="114300" distR="114300" simplePos="0" relativeHeight="251633152" behindDoc="0" locked="0" layoutInCell="1" allowOverlap="1" wp14:anchorId="62B0E3FC" wp14:editId="3849098D">
                <wp:simplePos x="0" y="0"/>
                <wp:positionH relativeFrom="margin">
                  <wp:posOffset>22860</wp:posOffset>
                </wp:positionH>
                <wp:positionV relativeFrom="paragraph">
                  <wp:posOffset>24765</wp:posOffset>
                </wp:positionV>
                <wp:extent cx="5429250" cy="1623060"/>
                <wp:effectExtent l="19050" t="0" r="38100" b="34290"/>
                <wp:wrapNone/>
                <wp:docPr id="67" name="雲朵形 67"/>
                <wp:cNvGraphicFramePr/>
                <a:graphic xmlns:a="http://schemas.openxmlformats.org/drawingml/2006/main">
                  <a:graphicData uri="http://schemas.microsoft.com/office/word/2010/wordprocessingShape">
                    <wps:wsp>
                      <wps:cNvSpPr/>
                      <wps:spPr>
                        <a:xfrm>
                          <a:off x="0" y="0"/>
                          <a:ext cx="5429250" cy="1623060"/>
                        </a:xfrm>
                        <a:prstGeom prst="cloud">
                          <a:avLst/>
                        </a:prstGeom>
                      </wps:spPr>
                      <wps:style>
                        <a:lnRef idx="2">
                          <a:schemeClr val="accent5"/>
                        </a:lnRef>
                        <a:fillRef idx="1">
                          <a:schemeClr val="lt1"/>
                        </a:fillRef>
                        <a:effectRef idx="0">
                          <a:schemeClr val="accent5"/>
                        </a:effectRef>
                        <a:fontRef idx="minor">
                          <a:schemeClr val="dk1"/>
                        </a:fontRef>
                      </wps:style>
                      <wps:txbx>
                        <w:txbxContent>
                          <w:p w14:paraId="1A1F8BC8" w14:textId="2C4E561C" w:rsidR="00932A2B" w:rsidRDefault="00932A2B">
                            <w:pPr>
                              <w:snapToGrid w:val="0"/>
                              <w:spacing w:line="276" w:lineRule="auto"/>
                              <w:jc w:val="center"/>
                              <w:rPr>
                                <w:rFonts w:eastAsia="SimSun"/>
                                <w:b/>
                                <w:bCs/>
                                <w:sz w:val="28"/>
                                <w:szCs w:val="28"/>
                                <w:lang w:val="en-US"/>
                              </w:rPr>
                            </w:pPr>
                            <w:r>
                              <w:rPr>
                                <w:rFonts w:eastAsia="SimSun"/>
                                <w:b/>
                                <w:bCs/>
                                <w:sz w:val="28"/>
                                <w:szCs w:val="28"/>
                                <w:lang w:val="en-US"/>
                              </w:rPr>
                              <w:t xml:space="preserve">What is life planning? As I’m just a </w:t>
                            </w:r>
                            <w:r>
                              <w:rPr>
                                <w:rFonts w:eastAsia="SimSun" w:hint="eastAsia"/>
                                <w:b/>
                                <w:bCs/>
                                <w:sz w:val="28"/>
                                <w:szCs w:val="28"/>
                                <w:lang w:val="en-US"/>
                              </w:rPr>
                              <w:t>s</w:t>
                            </w:r>
                            <w:r>
                              <w:rPr>
                                <w:rFonts w:eastAsia="SimSun"/>
                                <w:b/>
                                <w:bCs/>
                                <w:sz w:val="28"/>
                                <w:szCs w:val="28"/>
                                <w:lang w:val="en-US"/>
                              </w:rPr>
                              <w:t xml:space="preserve">econdary school student, </w:t>
                            </w:r>
                            <w:r>
                              <w:rPr>
                                <w:rFonts w:eastAsia="SimSun" w:hint="eastAsia"/>
                                <w:b/>
                                <w:bCs/>
                                <w:sz w:val="28"/>
                                <w:szCs w:val="28"/>
                                <w:lang w:val="en-US"/>
                              </w:rPr>
                              <w:t>d</w:t>
                            </w:r>
                            <w:r>
                              <w:rPr>
                                <w:rFonts w:eastAsia="SimSun"/>
                                <w:b/>
                                <w:bCs/>
                                <w:sz w:val="28"/>
                                <w:szCs w:val="28"/>
                                <w:lang w:val="en-US"/>
                              </w:rPr>
                              <w:t>o I have the ability to plan my life? How to plan my lif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shape w14:anchorId="62B0E3FC" id="雲朵形 67" o:spid="_x0000_s1040" style="position:absolute;margin-left:1.8pt;margin-top:1.95pt;width:427.5pt;height:127.8pt;z-index:2516331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4bacc6 [3208]" strokeweight="2pt">
                <v:stroke joinstyle="miter"/>
                <v:formulas/>
                <v:path arrowok="t" o:connecttype="custom" o:connectlocs="589803,983492;271463,953548;870691,1311185;731441,1325499;2070907,1468644;1986955,1403271;3622893,1305624;3589338,1377347;4289233,862401;4697809,1130506;5253051,576863;5071070,677402;4816449,203859;4826000,251349;3654438,148480;3747691,87916;2782616,177334;2827734,125111;1759479,195068;1922859,245713;518669,593206;490141,539893" o:connectangles="0,0,0,0,0,0,0,0,0,0,0,0,0,0,0,0,0,0,0,0,0,0" textboxrect="0,0,43200,43200"/>
                <v:textbox>
                  <w:txbxContent>
                    <w:p w14:paraId="1A1F8BC8" w14:textId="2C4E561C" w:rsidR="00932A2B" w:rsidRDefault="00932A2B">
                      <w:pPr>
                        <w:snapToGrid w:val="0"/>
                        <w:spacing w:line="276" w:lineRule="auto"/>
                        <w:jc w:val="center"/>
                        <w:rPr>
                          <w:rFonts w:eastAsia="SimSun"/>
                          <w:b/>
                          <w:bCs/>
                          <w:sz w:val="28"/>
                          <w:szCs w:val="28"/>
                          <w:lang w:val="en-US"/>
                        </w:rPr>
                      </w:pPr>
                      <w:r>
                        <w:rPr>
                          <w:rFonts w:eastAsia="SimSun"/>
                          <w:b/>
                          <w:bCs/>
                          <w:sz w:val="28"/>
                          <w:szCs w:val="28"/>
                          <w:lang w:val="en-US"/>
                        </w:rPr>
                        <w:t xml:space="preserve">What is life planning? As I’m just a </w:t>
                      </w:r>
                      <w:r>
                        <w:rPr>
                          <w:rFonts w:eastAsia="SimSun" w:hint="eastAsia"/>
                          <w:b/>
                          <w:bCs/>
                          <w:sz w:val="28"/>
                          <w:szCs w:val="28"/>
                          <w:lang w:val="en-US"/>
                        </w:rPr>
                        <w:t>s</w:t>
                      </w:r>
                      <w:r>
                        <w:rPr>
                          <w:rFonts w:eastAsia="SimSun"/>
                          <w:b/>
                          <w:bCs/>
                          <w:sz w:val="28"/>
                          <w:szCs w:val="28"/>
                          <w:lang w:val="en-US"/>
                        </w:rPr>
                        <w:t xml:space="preserve">econdary school student, </w:t>
                      </w:r>
                      <w:r>
                        <w:rPr>
                          <w:rFonts w:eastAsia="SimSun" w:hint="eastAsia"/>
                          <w:b/>
                          <w:bCs/>
                          <w:sz w:val="28"/>
                          <w:szCs w:val="28"/>
                          <w:lang w:val="en-US"/>
                        </w:rPr>
                        <w:t>d</w:t>
                      </w:r>
                      <w:r>
                        <w:rPr>
                          <w:rFonts w:eastAsia="SimSun"/>
                          <w:b/>
                          <w:bCs/>
                          <w:sz w:val="28"/>
                          <w:szCs w:val="28"/>
                          <w:lang w:val="en-US"/>
                        </w:rPr>
                        <w:t>o I have the ability to plan my life? How to plan my life?</w:t>
                      </w:r>
                    </w:p>
                  </w:txbxContent>
                </v:textbox>
                <w10:wrap anchorx="margin"/>
              </v:shape>
            </w:pict>
          </mc:Fallback>
        </mc:AlternateContent>
      </w:r>
    </w:p>
    <w:p w14:paraId="6444266A" w14:textId="74EE067B" w:rsidR="003F1C17" w:rsidRPr="00D51DDF" w:rsidRDefault="003F1C17">
      <w:pPr>
        <w:spacing w:after="120"/>
        <w:rPr>
          <w:rFonts w:eastAsia="微軟正黑體"/>
          <w:b/>
          <w:sz w:val="28"/>
          <w:szCs w:val="28"/>
          <w:lang w:val="en-GB" w:eastAsia="zh-TW"/>
        </w:rPr>
      </w:pPr>
    </w:p>
    <w:p w14:paraId="68A92BCB" w14:textId="558AE520" w:rsidR="009F63F1" w:rsidRPr="00D51DDF" w:rsidRDefault="009F63F1">
      <w:pPr>
        <w:spacing w:after="120"/>
        <w:rPr>
          <w:rFonts w:eastAsia="微軟正黑體"/>
          <w:b/>
          <w:sz w:val="28"/>
          <w:szCs w:val="28"/>
          <w:lang w:val="en-GB" w:eastAsia="zh-TW"/>
        </w:rPr>
      </w:pPr>
    </w:p>
    <w:p w14:paraId="3718888A" w14:textId="73747F90" w:rsidR="009F63F1" w:rsidRPr="00D51DDF" w:rsidRDefault="009F63F1">
      <w:pPr>
        <w:spacing w:after="120"/>
        <w:rPr>
          <w:rFonts w:eastAsia="微軟正黑體"/>
          <w:b/>
          <w:sz w:val="28"/>
          <w:szCs w:val="28"/>
          <w:lang w:val="en-GB" w:eastAsia="zh-TW"/>
        </w:rPr>
      </w:pPr>
    </w:p>
    <w:p w14:paraId="0B1E0FE5" w14:textId="77777777" w:rsidR="009F63F1" w:rsidRPr="00D51DDF" w:rsidRDefault="009F63F1">
      <w:pPr>
        <w:spacing w:after="120"/>
        <w:rPr>
          <w:rFonts w:eastAsia="微軟正黑體"/>
          <w:b/>
          <w:sz w:val="28"/>
          <w:szCs w:val="28"/>
          <w:lang w:val="en-GB" w:eastAsia="zh-TW"/>
        </w:rPr>
      </w:pPr>
    </w:p>
    <w:p w14:paraId="2582906B" w14:textId="3DAE6A17" w:rsidR="003F1C17" w:rsidRPr="00D51DDF" w:rsidRDefault="003F1C17">
      <w:pPr>
        <w:spacing w:after="120"/>
        <w:rPr>
          <w:rFonts w:eastAsia="微軟正黑體"/>
          <w:b/>
          <w:sz w:val="28"/>
          <w:szCs w:val="28"/>
          <w:lang w:val="en-GB" w:eastAsia="zh-TW"/>
        </w:rPr>
      </w:pPr>
    </w:p>
    <w:p w14:paraId="1CEB1F88" w14:textId="77777777" w:rsidR="003F1C17" w:rsidRPr="00D51DDF" w:rsidRDefault="00CE6ED9" w:rsidP="007C726E">
      <w:pPr>
        <w:snapToGrid w:val="0"/>
        <w:spacing w:line="276" w:lineRule="auto"/>
        <w:jc w:val="both"/>
        <w:rPr>
          <w:rFonts w:eastAsia="微軟正黑體"/>
          <w:b/>
          <w:sz w:val="28"/>
          <w:szCs w:val="28"/>
          <w:lang w:val="en-GB" w:eastAsia="zh-TW"/>
        </w:rPr>
      </w:pPr>
      <w:r w:rsidRPr="00D51DDF">
        <w:rPr>
          <w:rFonts w:eastAsia="微軟正黑體"/>
          <w:b/>
          <w:sz w:val="28"/>
          <w:szCs w:val="28"/>
          <w:lang w:val="en-GB" w:eastAsia="zh-TW"/>
        </w:rPr>
        <w:br w:type="page"/>
      </w:r>
      <w:r w:rsidRPr="00D51DDF">
        <w:rPr>
          <w:rFonts w:eastAsia="SimSun"/>
          <w:b/>
          <w:bCs/>
          <w:sz w:val="28"/>
          <w:szCs w:val="28"/>
          <w:lang w:val="en-GB"/>
        </w:rPr>
        <w:lastRenderedPageBreak/>
        <w:t>What is life planning?</w:t>
      </w:r>
    </w:p>
    <w:p w14:paraId="032562E7" w14:textId="15251BA0" w:rsidR="003F1C17" w:rsidRPr="00D51DDF" w:rsidRDefault="00CE6ED9" w:rsidP="007C726E">
      <w:pPr>
        <w:snapToGrid w:val="0"/>
        <w:spacing w:line="276" w:lineRule="auto"/>
        <w:ind w:right="-198"/>
        <w:jc w:val="both"/>
        <w:rPr>
          <w:rFonts w:eastAsia="微軟正黑體"/>
          <w:bCs/>
          <w:lang w:val="en-GB" w:eastAsia="zh-TW"/>
        </w:rPr>
      </w:pPr>
      <w:r w:rsidRPr="00D51DDF">
        <w:rPr>
          <w:noProof/>
          <w:lang w:val="en-US"/>
        </w:rPr>
        <w:drawing>
          <wp:anchor distT="0" distB="0" distL="114300" distR="114300" simplePos="0" relativeHeight="251564544" behindDoc="0" locked="0" layoutInCell="1" allowOverlap="1" wp14:anchorId="76C38C65" wp14:editId="0610C326">
            <wp:simplePos x="0" y="0"/>
            <wp:positionH relativeFrom="column">
              <wp:posOffset>4397375</wp:posOffset>
            </wp:positionH>
            <wp:positionV relativeFrom="paragraph">
              <wp:posOffset>553720</wp:posOffset>
            </wp:positionV>
            <wp:extent cx="1081405" cy="990600"/>
            <wp:effectExtent l="0" t="0" r="4445" b="0"/>
            <wp:wrapSquare wrapText="bothSides"/>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圖片 75"/>
                    <pic:cNvPicPr>
                      <a:picLocks noChangeAspect="1"/>
                    </pic:cNvPicPr>
                  </pic:nvPicPr>
                  <pic:blipFill>
                    <a:blip r:embed="rId24" cstate="screen"/>
                    <a:stretch>
                      <a:fillRect/>
                    </a:stretch>
                  </pic:blipFill>
                  <pic:spPr>
                    <a:xfrm>
                      <a:off x="0" y="0"/>
                      <a:ext cx="1081405" cy="990600"/>
                    </a:xfrm>
                    <a:prstGeom prst="rect">
                      <a:avLst/>
                    </a:prstGeom>
                  </pic:spPr>
                </pic:pic>
              </a:graphicData>
            </a:graphic>
            <wp14:sizeRelH relativeFrom="margin">
              <wp14:pctWidth>0</wp14:pctWidth>
            </wp14:sizeRelH>
            <wp14:sizeRelV relativeFrom="margin">
              <wp14:pctHeight>0</wp14:pctHeight>
            </wp14:sizeRelV>
          </wp:anchor>
        </w:drawing>
      </w:r>
      <w:r w:rsidRPr="00D51DDF">
        <w:rPr>
          <w:rFonts w:eastAsia="SimSun"/>
          <w:b/>
          <w:lang w:val="en-GB"/>
        </w:rPr>
        <w:t>Life planning</w:t>
      </w:r>
      <w:r w:rsidRPr="00D51DDF">
        <w:rPr>
          <w:rFonts w:eastAsia="SimSun"/>
          <w:bCs/>
          <w:lang w:val="en-GB"/>
        </w:rPr>
        <w:t xml:space="preserve"> means </w:t>
      </w:r>
      <w:r w:rsidR="004C5FE8" w:rsidRPr="00D51DDF">
        <w:rPr>
          <w:rFonts w:eastAsia="SimSun"/>
          <w:bCs/>
          <w:lang w:val="en-GB"/>
        </w:rPr>
        <w:t xml:space="preserve">setting goals for </w:t>
      </w:r>
      <w:r w:rsidRPr="00D51DDF">
        <w:rPr>
          <w:rFonts w:eastAsia="SimSun"/>
          <w:bCs/>
          <w:lang w:val="en-GB"/>
        </w:rPr>
        <w:t>our lives comprehensively</w:t>
      </w:r>
      <w:r w:rsidR="004C5FE8" w:rsidRPr="00D51DDF">
        <w:rPr>
          <w:rFonts w:eastAsia="SimSun"/>
          <w:bCs/>
          <w:lang w:val="en-GB"/>
        </w:rPr>
        <w:t>.</w:t>
      </w:r>
      <w:r w:rsidRPr="00D51DDF">
        <w:rPr>
          <w:rFonts w:eastAsia="SimSun"/>
          <w:bCs/>
          <w:lang w:val="en-GB"/>
        </w:rPr>
        <w:t xml:space="preserve"> </w:t>
      </w:r>
      <w:r w:rsidR="004C5FE8" w:rsidRPr="00D51DDF">
        <w:rPr>
          <w:rFonts w:eastAsia="SimSun"/>
          <w:bCs/>
          <w:lang w:val="en-GB"/>
        </w:rPr>
        <w:t xml:space="preserve">It </w:t>
      </w:r>
      <w:r w:rsidRPr="00D51DDF">
        <w:rPr>
          <w:rFonts w:eastAsia="SimSun"/>
          <w:bCs/>
          <w:lang w:val="en-GB"/>
        </w:rPr>
        <w:t xml:space="preserve">is a continuous and lifelong process. As we grow older, we will have different priorities in life planning and we will also have </w:t>
      </w:r>
      <w:r w:rsidR="004C5FE8" w:rsidRPr="00D51DDF">
        <w:rPr>
          <w:rFonts w:eastAsia="SimSun"/>
          <w:bCs/>
          <w:lang w:val="en-GB"/>
        </w:rPr>
        <w:t xml:space="preserve">different </w:t>
      </w:r>
      <w:r w:rsidRPr="00D51DDF">
        <w:rPr>
          <w:rFonts w:eastAsia="SimSun"/>
          <w:bCs/>
          <w:lang w:val="en-GB"/>
        </w:rPr>
        <w:t xml:space="preserve">life goals </w:t>
      </w:r>
      <w:r w:rsidR="004C5FE8" w:rsidRPr="00D51DDF">
        <w:rPr>
          <w:rFonts w:eastAsia="SimSun"/>
          <w:bCs/>
          <w:lang w:val="en-GB"/>
        </w:rPr>
        <w:t xml:space="preserve">at </w:t>
      </w:r>
      <w:r w:rsidRPr="00D51DDF">
        <w:rPr>
          <w:rFonts w:eastAsia="SimSun"/>
          <w:bCs/>
          <w:lang w:val="en-GB"/>
        </w:rPr>
        <w:t>different stages</w:t>
      </w:r>
      <w:r w:rsidR="004C5FE8" w:rsidRPr="00D51DDF">
        <w:rPr>
          <w:rFonts w:eastAsia="SimSun"/>
          <w:bCs/>
          <w:lang w:val="en-GB"/>
        </w:rPr>
        <w:t xml:space="preserve"> of life</w:t>
      </w:r>
      <w:r w:rsidRPr="00D51DDF">
        <w:rPr>
          <w:rFonts w:eastAsia="SimSun"/>
          <w:bCs/>
          <w:lang w:val="en-GB"/>
        </w:rPr>
        <w:t>.</w:t>
      </w:r>
    </w:p>
    <w:p w14:paraId="4C4FD7C3" w14:textId="77777777" w:rsidR="003F1C17" w:rsidRPr="00D51DDF" w:rsidRDefault="003F1C17" w:rsidP="007C726E">
      <w:pPr>
        <w:snapToGrid w:val="0"/>
        <w:spacing w:line="276" w:lineRule="auto"/>
        <w:ind w:right="-198"/>
        <w:jc w:val="both"/>
        <w:rPr>
          <w:rFonts w:eastAsia="微軟正黑體"/>
          <w:bCs/>
          <w:lang w:val="en-GB" w:eastAsia="zh-TW"/>
        </w:rPr>
      </w:pPr>
    </w:p>
    <w:p w14:paraId="2E153540" w14:textId="254C48EC" w:rsidR="003F1C17" w:rsidRPr="00D51DDF" w:rsidRDefault="00CE6ED9" w:rsidP="007C726E">
      <w:pPr>
        <w:snapToGrid w:val="0"/>
        <w:spacing w:line="276" w:lineRule="auto"/>
        <w:jc w:val="both"/>
        <w:rPr>
          <w:rFonts w:eastAsia="微軟正黑體"/>
          <w:bCs/>
          <w:lang w:val="en-GB" w:eastAsia="zh-TW"/>
        </w:rPr>
      </w:pPr>
      <w:r w:rsidRPr="00D51DDF">
        <w:rPr>
          <w:rFonts w:eastAsia="微軟正黑體"/>
          <w:bCs/>
          <w:lang w:val="en-GB" w:eastAsia="zh-TW"/>
        </w:rPr>
        <w:t xml:space="preserve">We </w:t>
      </w:r>
      <w:r w:rsidR="004C5FE8" w:rsidRPr="00D51DDF">
        <w:rPr>
          <w:rFonts w:eastAsia="微軟正黑體"/>
          <w:bCs/>
          <w:lang w:val="en-GB" w:eastAsia="zh-TW"/>
        </w:rPr>
        <w:t>set</w:t>
      </w:r>
      <w:r w:rsidRPr="00D51DDF">
        <w:rPr>
          <w:rFonts w:eastAsia="微軟正黑體"/>
          <w:bCs/>
          <w:lang w:val="en-GB" w:eastAsia="zh-TW"/>
        </w:rPr>
        <w:t xml:space="preserve">, plan and practice our life goals by </w:t>
      </w:r>
      <w:r w:rsidR="00257F1C" w:rsidRPr="00D51DDF">
        <w:rPr>
          <w:rFonts w:eastAsia="微軟正黑體"/>
          <w:bCs/>
          <w:lang w:val="en-GB" w:eastAsia="zh-TW"/>
        </w:rPr>
        <w:t xml:space="preserve">using </w:t>
      </w:r>
      <w:r w:rsidRPr="00D51DDF">
        <w:rPr>
          <w:rFonts w:eastAsia="微軟正黑體"/>
          <w:bCs/>
          <w:lang w:val="en-GB" w:eastAsia="zh-TW"/>
        </w:rPr>
        <w:t xml:space="preserve">the knowledge, skills, values and attitudes that are needed for planning our lives and </w:t>
      </w:r>
      <w:r w:rsidR="00257F1C" w:rsidRPr="00D51DDF">
        <w:rPr>
          <w:rFonts w:eastAsia="微軟正黑體"/>
          <w:bCs/>
          <w:lang w:val="en-GB" w:eastAsia="zh-TW"/>
        </w:rPr>
        <w:t xml:space="preserve">considering </w:t>
      </w:r>
      <w:r w:rsidRPr="00D51DDF">
        <w:rPr>
          <w:rFonts w:eastAsia="微軟正黑體"/>
          <w:bCs/>
          <w:lang w:val="en-GB" w:eastAsia="zh-TW"/>
        </w:rPr>
        <w:t xml:space="preserve">our personal characters, interests, capacities, values, directions and others. </w:t>
      </w:r>
      <w:r w:rsidR="00257F1C" w:rsidRPr="00D51DDF">
        <w:rPr>
          <w:rFonts w:eastAsia="微軟正黑體"/>
          <w:bCs/>
          <w:lang w:val="en-GB" w:eastAsia="zh-TW"/>
        </w:rPr>
        <w:t>For secondary school students, l</w:t>
      </w:r>
      <w:r w:rsidRPr="00D51DDF">
        <w:rPr>
          <w:rFonts w:eastAsia="微軟正黑體"/>
          <w:bCs/>
          <w:lang w:val="en-GB" w:eastAsia="zh-TW"/>
        </w:rPr>
        <w:t xml:space="preserve">ife </w:t>
      </w:r>
      <w:r w:rsidR="007A1CCA" w:rsidRPr="00D51DDF">
        <w:rPr>
          <w:rFonts w:eastAsia="微軟正黑體"/>
          <w:bCs/>
          <w:lang w:val="en-GB" w:eastAsia="zh-TW"/>
        </w:rPr>
        <w:t>planning</w:t>
      </w:r>
      <w:r w:rsidRPr="00D51DDF">
        <w:rPr>
          <w:rFonts w:eastAsia="微軟正黑體"/>
          <w:bCs/>
          <w:lang w:val="en-GB" w:eastAsia="zh-TW"/>
        </w:rPr>
        <w:t xml:space="preserve"> should mainly focus on </w:t>
      </w:r>
      <w:r w:rsidRPr="00D51DDF">
        <w:rPr>
          <w:rFonts w:eastAsia="微軟正黑體"/>
          <w:b/>
          <w:bCs/>
          <w:lang w:val="en-GB" w:eastAsia="zh-TW"/>
        </w:rPr>
        <w:t>academic planning</w:t>
      </w:r>
      <w:r w:rsidRPr="00D51DDF">
        <w:rPr>
          <w:rFonts w:eastAsia="微軟正黑體"/>
          <w:bCs/>
          <w:lang w:val="en-GB" w:eastAsia="zh-TW"/>
        </w:rPr>
        <w:t xml:space="preserve"> and </w:t>
      </w:r>
      <w:r w:rsidRPr="00D51DDF">
        <w:rPr>
          <w:rFonts w:eastAsia="微軟正黑體"/>
          <w:b/>
          <w:bCs/>
          <w:lang w:val="en-GB" w:eastAsia="zh-TW"/>
        </w:rPr>
        <w:t>career planning</w:t>
      </w:r>
      <w:r w:rsidRPr="00D51DDF">
        <w:rPr>
          <w:rFonts w:eastAsia="微軟正黑體"/>
          <w:bCs/>
          <w:lang w:val="en-GB" w:eastAsia="zh-TW"/>
        </w:rPr>
        <w:t xml:space="preserve">. As secondary </w:t>
      </w:r>
      <w:r w:rsidR="00257F1C" w:rsidRPr="00D51DDF">
        <w:rPr>
          <w:rFonts w:eastAsia="微軟正黑體"/>
          <w:bCs/>
          <w:lang w:val="en-GB" w:eastAsia="zh-TW"/>
        </w:rPr>
        <w:t xml:space="preserve">school </w:t>
      </w:r>
      <w:r w:rsidRPr="00D51DDF">
        <w:rPr>
          <w:rFonts w:eastAsia="微軟正黑體"/>
          <w:bCs/>
          <w:lang w:val="en-GB" w:eastAsia="zh-TW"/>
        </w:rPr>
        <w:t>students, we are in the exploration stage</w:t>
      </w:r>
      <w:r w:rsidRPr="00D51DDF">
        <w:rPr>
          <w:rFonts w:eastAsia="SimSun"/>
          <w:bCs/>
          <w:lang w:val="en-GB"/>
        </w:rPr>
        <w:t xml:space="preserve">, </w:t>
      </w:r>
      <w:r w:rsidRPr="00D51DDF">
        <w:rPr>
          <w:rFonts w:eastAsia="微軟正黑體"/>
          <w:bCs/>
          <w:lang w:val="en-GB" w:eastAsia="zh-TW"/>
        </w:rPr>
        <w:t xml:space="preserve">which is a critical time for our academic and career development. </w:t>
      </w:r>
      <w:r w:rsidR="00AB791C" w:rsidRPr="00D51DDF">
        <w:rPr>
          <w:rFonts w:eastAsia="微軟正黑體"/>
          <w:bCs/>
          <w:lang w:val="en-GB" w:eastAsia="zh-TW"/>
        </w:rPr>
        <w:t xml:space="preserve">If </w:t>
      </w:r>
      <w:r w:rsidRPr="00D51DDF">
        <w:rPr>
          <w:rFonts w:eastAsia="微軟正黑體"/>
          <w:bCs/>
          <w:lang w:val="en-GB" w:eastAsia="zh-TW"/>
        </w:rPr>
        <w:t xml:space="preserve">we </w:t>
      </w:r>
      <w:r w:rsidR="00AB791C" w:rsidRPr="00D51DDF">
        <w:rPr>
          <w:rFonts w:eastAsia="微軟正黑體"/>
          <w:bCs/>
          <w:lang w:val="en-GB" w:eastAsia="zh-TW"/>
        </w:rPr>
        <w:t xml:space="preserve">can </w:t>
      </w:r>
      <w:r w:rsidRPr="00D51DDF">
        <w:rPr>
          <w:rFonts w:eastAsia="微軟正黑體"/>
          <w:bCs/>
          <w:lang w:val="en-GB" w:eastAsia="zh-TW"/>
        </w:rPr>
        <w:t xml:space="preserve">start </w:t>
      </w:r>
      <w:r w:rsidR="00AB791C" w:rsidRPr="00D51DDF">
        <w:rPr>
          <w:rFonts w:eastAsia="微軟正黑體"/>
          <w:bCs/>
          <w:lang w:val="en-GB" w:eastAsia="zh-TW"/>
        </w:rPr>
        <w:t xml:space="preserve">earlier </w:t>
      </w:r>
      <w:r w:rsidRPr="00D51DDF">
        <w:rPr>
          <w:rFonts w:eastAsia="微軟正黑體"/>
          <w:bCs/>
          <w:lang w:val="en-GB" w:eastAsia="zh-TW"/>
        </w:rPr>
        <w:t>to understand ourselves, explore our abilities, participate in different activities</w:t>
      </w:r>
      <w:r w:rsidR="00257F1C" w:rsidRPr="00D51DDF">
        <w:rPr>
          <w:rFonts w:eastAsia="微軟正黑體"/>
          <w:bCs/>
          <w:lang w:val="en-GB" w:eastAsia="zh-TW"/>
        </w:rPr>
        <w:t xml:space="preserve">, </w:t>
      </w:r>
      <w:r w:rsidR="00AB791C" w:rsidRPr="00D51DDF">
        <w:rPr>
          <w:rFonts w:eastAsia="微軟正黑體"/>
          <w:bCs/>
          <w:lang w:val="en-GB" w:eastAsia="zh-TW"/>
        </w:rPr>
        <w:t xml:space="preserve">and </w:t>
      </w:r>
      <w:r w:rsidR="00257F1C" w:rsidRPr="00D51DDF">
        <w:rPr>
          <w:rFonts w:eastAsia="微軟正黑體"/>
          <w:bCs/>
          <w:lang w:val="en-GB" w:eastAsia="zh-TW"/>
        </w:rPr>
        <w:t xml:space="preserve">come into </w:t>
      </w:r>
      <w:r w:rsidRPr="00D51DDF">
        <w:rPr>
          <w:rFonts w:eastAsia="微軟正黑體"/>
          <w:bCs/>
          <w:lang w:val="en-GB" w:eastAsia="zh-TW"/>
        </w:rPr>
        <w:t>contact with people of all walks of life</w:t>
      </w:r>
      <w:r w:rsidR="00257F1C" w:rsidRPr="00D51DDF">
        <w:rPr>
          <w:rFonts w:eastAsia="微軟正黑體"/>
          <w:bCs/>
          <w:lang w:val="en-GB" w:eastAsia="zh-TW"/>
        </w:rPr>
        <w:t>,</w:t>
      </w:r>
      <w:r w:rsidRPr="00D51DDF">
        <w:rPr>
          <w:rFonts w:eastAsia="微軟正黑體"/>
          <w:bCs/>
          <w:lang w:val="en-GB" w:eastAsia="zh-TW"/>
        </w:rPr>
        <w:t xml:space="preserve"> </w:t>
      </w:r>
      <w:r w:rsidR="00AB791C" w:rsidRPr="00D51DDF">
        <w:rPr>
          <w:rFonts w:eastAsia="微軟正黑體"/>
          <w:bCs/>
          <w:lang w:val="en-GB" w:eastAsia="zh-TW"/>
        </w:rPr>
        <w:t xml:space="preserve">we can </w:t>
      </w:r>
      <w:r w:rsidRPr="00D51DDF">
        <w:rPr>
          <w:rFonts w:eastAsia="微軟正黑體"/>
          <w:bCs/>
          <w:lang w:val="en-GB" w:eastAsia="zh-TW"/>
        </w:rPr>
        <w:t>understand the employment environment of various industries, set goals and carry out our life plans</w:t>
      </w:r>
      <w:r w:rsidR="00AB791C" w:rsidRPr="00D51DDF">
        <w:rPr>
          <w:rFonts w:eastAsia="微軟正黑體"/>
          <w:bCs/>
          <w:lang w:val="en-GB" w:eastAsia="zh-TW"/>
        </w:rPr>
        <w:t xml:space="preserve"> earlier</w:t>
      </w:r>
      <w:r w:rsidRPr="00D51DDF">
        <w:rPr>
          <w:rFonts w:eastAsia="微軟正黑體"/>
          <w:bCs/>
          <w:lang w:val="en-GB" w:eastAsia="zh-TW"/>
        </w:rPr>
        <w:t xml:space="preserve">, </w:t>
      </w:r>
      <w:r w:rsidR="00AB791C" w:rsidRPr="00D51DDF">
        <w:rPr>
          <w:rFonts w:eastAsia="微軟正黑體"/>
          <w:bCs/>
          <w:lang w:val="en-GB" w:eastAsia="zh-TW"/>
        </w:rPr>
        <w:t xml:space="preserve">which will be helpful </w:t>
      </w:r>
      <w:r w:rsidR="007563A9" w:rsidRPr="00D51DDF">
        <w:rPr>
          <w:rFonts w:eastAsia="微軟正黑體"/>
          <w:bCs/>
          <w:lang w:val="en-GB" w:eastAsia="zh-TW"/>
        </w:rPr>
        <w:t xml:space="preserve">for us to </w:t>
      </w:r>
      <w:r w:rsidRPr="00D51DDF">
        <w:rPr>
          <w:rFonts w:eastAsia="微軟正黑體"/>
          <w:bCs/>
          <w:lang w:val="en-GB" w:eastAsia="zh-TW"/>
        </w:rPr>
        <w:t>pursu</w:t>
      </w:r>
      <w:r w:rsidR="007563A9" w:rsidRPr="00D51DDF">
        <w:rPr>
          <w:rFonts w:eastAsia="微軟正黑體"/>
          <w:bCs/>
          <w:lang w:val="en-GB" w:eastAsia="zh-TW"/>
        </w:rPr>
        <w:t>e</w:t>
      </w:r>
      <w:r w:rsidRPr="00D51DDF">
        <w:rPr>
          <w:rFonts w:eastAsia="微軟正黑體"/>
          <w:bCs/>
          <w:lang w:val="en-GB" w:eastAsia="zh-TW"/>
        </w:rPr>
        <w:t xml:space="preserve"> fruitful lives.</w:t>
      </w:r>
    </w:p>
    <w:p w14:paraId="7EA8A7D2" w14:textId="77777777" w:rsidR="003F1C17" w:rsidRPr="00D51DDF" w:rsidRDefault="003F1C17" w:rsidP="007C726E">
      <w:pPr>
        <w:snapToGrid w:val="0"/>
        <w:spacing w:line="276" w:lineRule="auto"/>
        <w:jc w:val="both"/>
        <w:rPr>
          <w:rFonts w:eastAsia="微軟正黑體"/>
          <w:bCs/>
          <w:lang w:val="en-GB" w:eastAsia="zh-TW"/>
        </w:rPr>
      </w:pPr>
    </w:p>
    <w:p w14:paraId="273B1FBF" w14:textId="6353F845" w:rsidR="003F1C17" w:rsidRPr="00D51DDF" w:rsidRDefault="00CE6ED9" w:rsidP="007C726E">
      <w:pPr>
        <w:snapToGrid w:val="0"/>
        <w:spacing w:line="276" w:lineRule="auto"/>
        <w:jc w:val="both"/>
        <w:rPr>
          <w:rFonts w:eastAsia="SimSun"/>
          <w:b/>
          <w:color w:val="000000" w:themeColor="text1"/>
          <w:sz w:val="28"/>
          <w:szCs w:val="28"/>
          <w:lang w:val="en-GB"/>
        </w:rPr>
      </w:pPr>
      <w:r w:rsidRPr="00D51DDF">
        <w:rPr>
          <w:rFonts w:eastAsiaTheme="minorEastAsia"/>
          <w:color w:val="000000"/>
          <w:sz w:val="22"/>
          <w:szCs w:val="22"/>
          <w:u w:val="single"/>
          <w:lang w:val="en-GB" w:eastAsia="zh-TW"/>
        </w:rPr>
        <w:t>Excerpted and adapted from</w:t>
      </w:r>
      <w:r w:rsidRPr="00D51DDF">
        <w:rPr>
          <w:rFonts w:eastAsia="SimSun"/>
          <w:color w:val="000000"/>
          <w:sz w:val="22"/>
          <w:szCs w:val="22"/>
          <w:lang w:val="en-GB"/>
        </w:rPr>
        <w:t xml:space="preserve">: </w:t>
      </w:r>
      <w:r w:rsidRPr="00D51DDF">
        <w:rPr>
          <w:rFonts w:eastAsia="SimSun"/>
          <w:sz w:val="22"/>
          <w:szCs w:val="22"/>
          <w:lang w:val="en-GB"/>
        </w:rPr>
        <w:t>Education Bureau, the government of the Hong Kong Special Administrative Region (2019)</w:t>
      </w:r>
      <w:r w:rsidR="00DD0BA1" w:rsidRPr="00D51DDF">
        <w:rPr>
          <w:rFonts w:eastAsia="SimSun"/>
          <w:sz w:val="22"/>
          <w:szCs w:val="22"/>
          <w:lang w:val="en-GB"/>
        </w:rPr>
        <w:t>, Life Planning Information</w:t>
      </w:r>
      <w:r w:rsidRPr="00D51DDF">
        <w:rPr>
          <w:rFonts w:eastAsia="SimSun"/>
          <w:sz w:val="22"/>
          <w:szCs w:val="22"/>
          <w:lang w:val="en-GB"/>
        </w:rPr>
        <w:t xml:space="preserve">; </w:t>
      </w:r>
      <w:r w:rsidRPr="00D51DDF">
        <w:rPr>
          <w:rFonts w:eastAsiaTheme="minorEastAsia"/>
          <w:bCs/>
          <w:sz w:val="22"/>
          <w:szCs w:val="22"/>
          <w:lang w:val="en-GB"/>
        </w:rPr>
        <w:t>Hok Yau Club (2020)</w:t>
      </w:r>
      <w:r w:rsidR="00DD0BA1" w:rsidRPr="00D51DDF">
        <w:rPr>
          <w:rFonts w:eastAsiaTheme="minorEastAsia"/>
          <w:bCs/>
          <w:sz w:val="22"/>
          <w:szCs w:val="22"/>
          <w:lang w:val="en-GB"/>
        </w:rPr>
        <w:t xml:space="preserve">, Life planning: Carry out your life plan and manage your life actively! </w:t>
      </w:r>
      <w:r w:rsidRPr="00D51DDF">
        <w:rPr>
          <w:rFonts w:eastAsiaTheme="minorEastAsia"/>
          <w:bCs/>
          <w:sz w:val="22"/>
          <w:szCs w:val="22"/>
          <w:lang w:val="en-GB"/>
        </w:rPr>
        <w:t xml:space="preserve">; </w:t>
      </w:r>
      <w:r w:rsidRPr="00D51DDF">
        <w:rPr>
          <w:rFonts w:eastAsiaTheme="minorEastAsia" w:hint="eastAsia"/>
          <w:bCs/>
          <w:sz w:val="22"/>
          <w:szCs w:val="22"/>
          <w:lang w:val="en-GB" w:eastAsia="zh-TW"/>
        </w:rPr>
        <w:t>明報升學網</w:t>
      </w:r>
      <w:r w:rsidRPr="00D51DDF">
        <w:rPr>
          <w:rFonts w:eastAsia="SimSun"/>
          <w:bCs/>
          <w:sz w:val="22"/>
          <w:szCs w:val="22"/>
          <w:lang w:val="en-GB"/>
        </w:rPr>
        <w:t xml:space="preserve"> (2018)</w:t>
      </w:r>
      <w:r w:rsidR="00DD0BA1" w:rsidRPr="00D51DDF">
        <w:rPr>
          <w:rFonts w:eastAsia="SimSun"/>
          <w:bCs/>
          <w:sz w:val="22"/>
          <w:szCs w:val="22"/>
          <w:lang w:val="en-GB"/>
        </w:rPr>
        <w:t>, Only by exploring actively can we make good life plans</w:t>
      </w:r>
      <w:r w:rsidRPr="00D51DDF">
        <w:rPr>
          <w:rFonts w:eastAsia="SimSun"/>
          <w:bCs/>
          <w:sz w:val="22"/>
          <w:szCs w:val="22"/>
          <w:lang w:val="en-GB"/>
        </w:rPr>
        <w:t>.</w:t>
      </w:r>
    </w:p>
    <w:p w14:paraId="223DB0FD" w14:textId="77777777" w:rsidR="003F1C17" w:rsidRPr="00D51DDF" w:rsidRDefault="003F1C17" w:rsidP="007C726E">
      <w:pPr>
        <w:snapToGrid w:val="0"/>
        <w:spacing w:line="276" w:lineRule="auto"/>
        <w:ind w:right="-198"/>
        <w:jc w:val="both"/>
        <w:rPr>
          <w:rFonts w:eastAsia="微軟正黑體"/>
          <w:b/>
          <w:sz w:val="28"/>
          <w:szCs w:val="28"/>
          <w:lang w:val="en-GB" w:eastAsia="zh-TW"/>
        </w:rPr>
      </w:pPr>
    </w:p>
    <w:p w14:paraId="33BBA224" w14:textId="77777777" w:rsidR="003F1C17" w:rsidRPr="00D51DDF" w:rsidRDefault="00CE6ED9" w:rsidP="007C726E">
      <w:pPr>
        <w:snapToGrid w:val="0"/>
        <w:spacing w:line="276" w:lineRule="auto"/>
        <w:ind w:right="-198"/>
        <w:jc w:val="both"/>
        <w:rPr>
          <w:rFonts w:eastAsia="SimSun"/>
          <w:bCs/>
          <w:lang w:val="en-GB"/>
        </w:rPr>
      </w:pPr>
      <w:r w:rsidRPr="00D51DDF">
        <w:rPr>
          <w:rFonts w:eastAsia="SimSun"/>
          <w:b/>
          <w:sz w:val="28"/>
          <w:szCs w:val="28"/>
          <w:lang w:val="en-GB"/>
        </w:rPr>
        <w:t>The 4 elements of life planning</w:t>
      </w:r>
    </w:p>
    <w:p w14:paraId="40481CD0" w14:textId="5BF9BCA9" w:rsidR="003F1C17" w:rsidRPr="00D51DDF" w:rsidRDefault="007563A9" w:rsidP="007C726E">
      <w:pPr>
        <w:snapToGrid w:val="0"/>
        <w:spacing w:line="276" w:lineRule="auto"/>
        <w:jc w:val="both"/>
        <w:rPr>
          <w:rFonts w:eastAsia="微軟正黑體"/>
          <w:bCs/>
          <w:lang w:val="en-GB" w:eastAsia="zh-TW"/>
        </w:rPr>
      </w:pPr>
      <w:r w:rsidRPr="00D51DDF">
        <w:rPr>
          <w:rFonts w:eastAsia="微軟正黑體"/>
          <w:bCs/>
          <w:lang w:val="en-GB" w:eastAsia="zh-TW"/>
        </w:rPr>
        <w:t xml:space="preserve">When making </w:t>
      </w:r>
      <w:r w:rsidR="00CE6ED9" w:rsidRPr="00D51DDF">
        <w:rPr>
          <w:rFonts w:eastAsia="SimSun"/>
          <w:bCs/>
          <w:lang w:val="en-GB"/>
        </w:rPr>
        <w:t>life</w:t>
      </w:r>
      <w:r w:rsidR="00CE6ED9" w:rsidRPr="00D51DDF">
        <w:rPr>
          <w:rFonts w:eastAsia="微軟正黑體"/>
          <w:bCs/>
          <w:lang w:val="en-GB" w:eastAsia="zh-TW"/>
        </w:rPr>
        <w:t xml:space="preserve"> plans, </w:t>
      </w:r>
      <w:r w:rsidRPr="00D51DDF">
        <w:rPr>
          <w:rFonts w:eastAsia="微軟正黑體"/>
          <w:bCs/>
          <w:lang w:val="en-GB" w:eastAsia="zh-TW"/>
        </w:rPr>
        <w:t xml:space="preserve">we need to </w:t>
      </w:r>
      <w:r w:rsidR="00CE6ED9" w:rsidRPr="00D51DDF">
        <w:rPr>
          <w:rFonts w:eastAsia="微軟正黑體"/>
          <w:bCs/>
          <w:lang w:val="en-GB" w:eastAsia="zh-TW"/>
        </w:rPr>
        <w:t>know ourselves very well (</w:t>
      </w:r>
      <w:r w:rsidR="00CE6ED9" w:rsidRPr="00D51DDF">
        <w:rPr>
          <w:rFonts w:eastAsia="SimSun"/>
          <w:bCs/>
          <w:lang w:val="en-GB"/>
        </w:rPr>
        <w:t>S</w:t>
      </w:r>
      <w:r w:rsidR="00CE6ED9" w:rsidRPr="00D51DDF">
        <w:rPr>
          <w:rFonts w:eastAsia="微軟正黑體"/>
          <w:bCs/>
          <w:lang w:val="en-GB" w:eastAsia="zh-TW"/>
        </w:rPr>
        <w:t xml:space="preserve">elf-awareness) and master relevant information about ways to </w:t>
      </w:r>
      <w:r w:rsidRPr="00D51DDF">
        <w:rPr>
          <w:rFonts w:eastAsia="微軟正黑體"/>
          <w:bCs/>
          <w:lang w:val="en-GB" w:eastAsia="zh-TW"/>
        </w:rPr>
        <w:t>pursue further studies</w:t>
      </w:r>
      <w:r w:rsidR="00CE6ED9" w:rsidRPr="00D51DDF">
        <w:rPr>
          <w:rFonts w:eastAsia="微軟正黑體"/>
          <w:bCs/>
          <w:lang w:val="en-GB" w:eastAsia="zh-TW"/>
        </w:rPr>
        <w:t>, the trend of the employment market, the social environment and so on (</w:t>
      </w:r>
      <w:r w:rsidR="00CE6ED9" w:rsidRPr="00D51DDF">
        <w:rPr>
          <w:rFonts w:eastAsia="SimSun"/>
          <w:bCs/>
          <w:lang w:val="en-GB"/>
        </w:rPr>
        <w:t>A</w:t>
      </w:r>
      <w:r w:rsidR="00CE6ED9" w:rsidRPr="00D51DDF">
        <w:rPr>
          <w:rFonts w:eastAsia="微軟正黑體"/>
          <w:bCs/>
          <w:lang w:val="en-GB" w:eastAsia="zh-TW"/>
        </w:rPr>
        <w:t xml:space="preserve">wareness of the surroundings) </w:t>
      </w:r>
      <w:r w:rsidRPr="00D51DDF">
        <w:rPr>
          <w:rFonts w:eastAsia="微軟正黑體"/>
          <w:bCs/>
          <w:lang w:val="en-GB" w:eastAsia="zh-TW"/>
        </w:rPr>
        <w:t xml:space="preserve">so as </w:t>
      </w:r>
      <w:r w:rsidR="00CE6ED9" w:rsidRPr="00D51DDF">
        <w:rPr>
          <w:rFonts w:eastAsia="微軟正黑體"/>
          <w:bCs/>
          <w:lang w:val="en-GB" w:eastAsia="zh-TW"/>
        </w:rPr>
        <w:t xml:space="preserve">to help us set </w:t>
      </w:r>
      <w:r w:rsidRPr="00D51DDF">
        <w:rPr>
          <w:rFonts w:eastAsia="微軟正黑體"/>
          <w:bCs/>
          <w:lang w:val="en-GB" w:eastAsia="zh-TW"/>
        </w:rPr>
        <w:t xml:space="preserve">appropriate </w:t>
      </w:r>
      <w:r w:rsidR="00CE6ED9" w:rsidRPr="00D51DDF">
        <w:rPr>
          <w:rFonts w:eastAsia="微軟正黑體"/>
          <w:bCs/>
          <w:lang w:val="en-GB" w:eastAsia="zh-TW"/>
        </w:rPr>
        <w:t>goals (</w:t>
      </w:r>
      <w:r w:rsidR="00CE6ED9" w:rsidRPr="00D51DDF">
        <w:rPr>
          <w:rFonts w:eastAsia="SimSun"/>
          <w:bCs/>
          <w:lang w:val="en-GB"/>
        </w:rPr>
        <w:t>Goal setting</w:t>
      </w:r>
      <w:r w:rsidR="00CE6ED9" w:rsidRPr="00D51DDF">
        <w:rPr>
          <w:rFonts w:eastAsia="微軟正黑體"/>
          <w:bCs/>
          <w:lang w:val="en-GB" w:eastAsia="zh-TW"/>
        </w:rPr>
        <w:t>) and take actions to achieve them (</w:t>
      </w:r>
      <w:r w:rsidR="00CE6ED9" w:rsidRPr="00D51DDF">
        <w:rPr>
          <w:rFonts w:eastAsia="SimSun"/>
          <w:bCs/>
          <w:lang w:val="en-GB"/>
        </w:rPr>
        <w:t>A</w:t>
      </w:r>
      <w:r w:rsidR="00CE6ED9" w:rsidRPr="00D51DDF">
        <w:rPr>
          <w:rFonts w:eastAsia="微軟正黑體"/>
          <w:bCs/>
          <w:lang w:val="en-GB" w:eastAsia="zh-TW"/>
        </w:rPr>
        <w:t xml:space="preserve">ctions). In Worksheets 2-5, we will discuss various major elements of </w:t>
      </w:r>
      <w:r w:rsidR="00CE6ED9" w:rsidRPr="00D51DDF">
        <w:rPr>
          <w:rFonts w:eastAsia="SimSun"/>
          <w:bCs/>
          <w:lang w:val="en-GB"/>
        </w:rPr>
        <w:t>life</w:t>
      </w:r>
      <w:r w:rsidR="00CE6ED9" w:rsidRPr="00D51DDF">
        <w:rPr>
          <w:rFonts w:eastAsia="微軟正黑體"/>
          <w:bCs/>
          <w:lang w:val="en-GB" w:eastAsia="zh-TW"/>
        </w:rPr>
        <w:t xml:space="preserve"> planning.</w:t>
      </w:r>
    </w:p>
    <w:p w14:paraId="29863A52" w14:textId="3422DA95" w:rsidR="003F1C17" w:rsidRPr="00D51DDF" w:rsidRDefault="00CE6ED9">
      <w:pPr>
        <w:snapToGrid w:val="0"/>
        <w:spacing w:line="276" w:lineRule="auto"/>
        <w:rPr>
          <w:rFonts w:eastAsia="微軟正黑體"/>
          <w:b/>
          <w:lang w:val="en-GB" w:eastAsia="zh-TW"/>
        </w:rPr>
      </w:pPr>
      <w:r w:rsidRPr="00D51DDF">
        <w:rPr>
          <w:noProof/>
          <w:lang w:val="en-US"/>
        </w:rPr>
        <mc:AlternateContent>
          <mc:Choice Requires="wps">
            <w:drawing>
              <wp:anchor distT="0" distB="0" distL="114300" distR="114300" simplePos="0" relativeHeight="251748864" behindDoc="0" locked="0" layoutInCell="1" allowOverlap="1" wp14:anchorId="303C2CD6" wp14:editId="76775103">
                <wp:simplePos x="0" y="0"/>
                <wp:positionH relativeFrom="column">
                  <wp:posOffset>2116455</wp:posOffset>
                </wp:positionH>
                <wp:positionV relativeFrom="paragraph">
                  <wp:posOffset>114300</wp:posOffset>
                </wp:positionV>
                <wp:extent cx="1367790" cy="316230"/>
                <wp:effectExtent l="0" t="0" r="3810" b="7620"/>
                <wp:wrapNone/>
                <wp:docPr id="76" name="文本框 76"/>
                <wp:cNvGraphicFramePr/>
                <a:graphic xmlns:a="http://schemas.openxmlformats.org/drawingml/2006/main">
                  <a:graphicData uri="http://schemas.microsoft.com/office/word/2010/wordprocessingShape">
                    <wps:wsp>
                      <wps:cNvSpPr txBox="1"/>
                      <wps:spPr>
                        <a:xfrm>
                          <a:off x="3482340" y="6380480"/>
                          <a:ext cx="1367790" cy="31623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53B0C42A" w14:textId="77777777" w:rsidR="00932A2B" w:rsidRDefault="00932A2B">
                            <w:pPr>
                              <w:rPr>
                                <w:rFonts w:eastAsia="SimSun"/>
                                <w:b/>
                                <w:bCs/>
                                <w:sz w:val="28"/>
                                <w:szCs w:val="28"/>
                                <w:lang w:val="en-US"/>
                              </w:rPr>
                            </w:pPr>
                            <w:r>
                              <w:rPr>
                                <w:rFonts w:eastAsia="SimSun" w:hint="eastAsia"/>
                                <w:b/>
                                <w:bCs/>
                                <w:sz w:val="28"/>
                                <w:szCs w:val="28"/>
                                <w:lang w:val="en-US"/>
                              </w:rPr>
                              <w:t>Self-awarene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03C2CD6" id="文本框 76" o:spid="_x0000_s1041" type="#_x0000_t202" style="position:absolute;margin-left:166.65pt;margin-top:9pt;width:107.7pt;height:24.9pt;z-index:251748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" fillcolor="white [3201]" stroked="f" strokeweight=".5pt">
                <v:textbox>
                  <w:txbxContent>
                    <w:p w14:paraId="53B0C42A" w14:textId="77777777" w:rsidR="00932A2B" w:rsidRDefault="00932A2B">
                      <w:pPr>
                        <w:rPr>
                          <w:rFonts w:eastAsia="SimSun"/>
                          <w:b/>
                          <w:bCs/>
                          <w:sz w:val="28"/>
                          <w:szCs w:val="28"/>
                          <w:lang w:val="en-US"/>
                        </w:rPr>
                      </w:pPr>
                      <w:r>
                        <w:rPr>
                          <w:rFonts w:eastAsia="SimSun" w:hint="eastAsia"/>
                          <w:b/>
                          <w:bCs/>
                          <w:sz w:val="28"/>
                          <w:szCs w:val="28"/>
                          <w:lang w:val="en-US"/>
                        </w:rPr>
                        <w:t>Self-awareness</w:t>
                      </w:r>
                    </w:p>
                  </w:txbxContent>
                </v:textbox>
              </v:shape>
            </w:pict>
          </mc:Fallback>
        </mc:AlternateContent>
      </w:r>
      <w:r w:rsidR="000F77E1" w:rsidRPr="00D51DDF">
        <w:rPr>
          <w:rFonts w:eastAsia="新細明體"/>
          <w:bCs/>
          <w:noProof/>
          <w:lang w:val="en-US"/>
        </w:rPr>
        <w:drawing>
          <wp:anchor distT="0" distB="0" distL="114300" distR="114300" simplePos="0" relativeHeight="251735552" behindDoc="0" locked="0" layoutInCell="1" allowOverlap="1" wp14:anchorId="45AF29B0" wp14:editId="445D743E">
            <wp:simplePos x="0" y="0"/>
            <wp:positionH relativeFrom="margin">
              <wp:posOffset>616585</wp:posOffset>
            </wp:positionH>
            <wp:positionV relativeFrom="paragraph">
              <wp:posOffset>26670</wp:posOffset>
            </wp:positionV>
            <wp:extent cx="4368165" cy="2854325"/>
            <wp:effectExtent l="0" t="19050" r="0" b="41275"/>
            <wp:wrapNone/>
            <wp:docPr id="458" name="資料庫圖表 4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14:sizeRelH relativeFrom="margin">
              <wp14:pctWidth>0</wp14:pctWidth>
            </wp14:sizeRelH>
            <wp14:sizeRelV relativeFrom="margin">
              <wp14:pctHeight>0</wp14:pctHeight>
            </wp14:sizeRelV>
          </wp:anchor>
        </w:drawing>
      </w:r>
    </w:p>
    <w:p w14:paraId="1D781EB4" w14:textId="77777777" w:rsidR="003F1C17" w:rsidRPr="00D51DDF" w:rsidRDefault="003F1C17">
      <w:pPr>
        <w:snapToGrid w:val="0"/>
        <w:spacing w:line="276" w:lineRule="auto"/>
        <w:rPr>
          <w:rFonts w:eastAsia="微軟正黑體"/>
          <w:b/>
          <w:lang w:val="en-GB" w:eastAsia="zh-TW"/>
        </w:rPr>
      </w:pPr>
    </w:p>
    <w:p w14:paraId="243E9ABC" w14:textId="77777777" w:rsidR="003F1C17" w:rsidRPr="00D51DDF" w:rsidRDefault="00CE6ED9">
      <w:pPr>
        <w:snapToGrid w:val="0"/>
        <w:spacing w:line="276" w:lineRule="auto"/>
        <w:rPr>
          <w:rFonts w:eastAsia="微軟正黑體"/>
          <w:b/>
          <w:lang w:val="en-GB" w:eastAsia="zh-TW"/>
        </w:rPr>
      </w:pPr>
      <w:r w:rsidRPr="00D51DDF">
        <w:rPr>
          <w:noProof/>
          <w:lang w:val="en-US"/>
        </w:rPr>
        <mc:AlternateContent>
          <mc:Choice Requires="wps">
            <w:drawing>
              <wp:anchor distT="0" distB="0" distL="114300" distR="114300" simplePos="0" relativeHeight="251749888" behindDoc="0" locked="0" layoutInCell="1" allowOverlap="1" wp14:anchorId="6A2264A9" wp14:editId="375C441D">
                <wp:simplePos x="0" y="0"/>
                <wp:positionH relativeFrom="column">
                  <wp:posOffset>2019300</wp:posOffset>
                </wp:positionH>
                <wp:positionV relativeFrom="paragraph">
                  <wp:posOffset>43815</wp:posOffset>
                </wp:positionV>
                <wp:extent cx="1548765" cy="345440"/>
                <wp:effectExtent l="0" t="0" r="13335" b="16510"/>
                <wp:wrapNone/>
                <wp:docPr id="77" name="文本框 77"/>
                <wp:cNvGraphicFramePr/>
                <a:graphic xmlns:a="http://schemas.openxmlformats.org/drawingml/2006/main">
                  <a:graphicData uri="http://schemas.microsoft.com/office/word/2010/wordprocessingShape">
                    <wps:wsp>
                      <wps:cNvSpPr txBox="1"/>
                      <wps:spPr>
                        <a:xfrm>
                          <a:off x="3267710" y="6701790"/>
                          <a:ext cx="1548765" cy="34544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3D25ED0E" w14:textId="77777777" w:rsidR="00932A2B" w:rsidRDefault="00932A2B">
                            <w:pPr>
                              <w:rPr>
                                <w:rFonts w:eastAsia="SimSun"/>
                                <w:lang w:val="en-US"/>
                              </w:rPr>
                            </w:pPr>
                            <w:r>
                              <w:rPr>
                                <w:rFonts w:eastAsia="SimSun" w:hint="eastAsia"/>
                                <w:lang w:val="en-US"/>
                              </w:rPr>
                              <w:t>Understand ourselv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A2264A9" id="文本框 77" o:spid="_x0000_s1042" type="#_x0000_t202" style="position:absolute;margin-left:159pt;margin-top:3.45pt;width:121.95pt;height:27.2pt;z-index:251749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" fillcolor="white [3201]" stroked="f" strokeweight=".5pt">
                <v:textbox>
                  <w:txbxContent>
                    <w:p w14:paraId="3D25ED0E" w14:textId="77777777" w:rsidR="00932A2B" w:rsidRDefault="00932A2B">
                      <w:pPr>
                        <w:rPr>
                          <w:rFonts w:eastAsia="SimSun"/>
                          <w:lang w:val="en-US"/>
                        </w:rPr>
                      </w:pPr>
                      <w:r>
                        <w:rPr>
                          <w:rFonts w:eastAsia="SimSun" w:hint="eastAsia"/>
                          <w:lang w:val="en-US"/>
                        </w:rPr>
                        <w:t>Understand ourselves</w:t>
                      </w:r>
                    </w:p>
                  </w:txbxContent>
                </v:textbox>
              </v:shape>
            </w:pict>
          </mc:Fallback>
        </mc:AlternateContent>
      </w:r>
    </w:p>
    <w:p w14:paraId="10C2F2BF" w14:textId="77777777" w:rsidR="003F1C17" w:rsidRPr="00D51DDF" w:rsidRDefault="003F1C17">
      <w:pPr>
        <w:snapToGrid w:val="0"/>
        <w:spacing w:line="276" w:lineRule="auto"/>
        <w:rPr>
          <w:rFonts w:eastAsia="微軟正黑體"/>
          <w:b/>
          <w:lang w:val="en-GB" w:eastAsia="zh-TW"/>
        </w:rPr>
      </w:pPr>
    </w:p>
    <w:p w14:paraId="21E731B3" w14:textId="2D71FF27" w:rsidR="003F1C17" w:rsidRPr="00D51DDF" w:rsidRDefault="003F1C17">
      <w:pPr>
        <w:snapToGrid w:val="0"/>
        <w:spacing w:line="276" w:lineRule="auto"/>
        <w:rPr>
          <w:rFonts w:eastAsia="微軟正黑體"/>
          <w:b/>
          <w:lang w:val="en-GB" w:eastAsia="zh-TW"/>
        </w:rPr>
      </w:pPr>
    </w:p>
    <w:p w14:paraId="3D6A6F3A" w14:textId="09565011" w:rsidR="003F1C17" w:rsidRPr="00D51DDF" w:rsidRDefault="0066661D">
      <w:pPr>
        <w:snapToGrid w:val="0"/>
        <w:spacing w:line="276" w:lineRule="auto"/>
        <w:rPr>
          <w:rFonts w:eastAsia="微軟正黑體"/>
          <w:b/>
          <w:lang w:val="en-GB" w:eastAsia="zh-TW"/>
        </w:rPr>
      </w:pPr>
      <w:r w:rsidRPr="00D51DDF">
        <w:rPr>
          <w:noProof/>
          <w:lang w:val="en-US"/>
        </w:rPr>
        <mc:AlternateContent>
          <mc:Choice Requires="wps">
            <w:drawing>
              <wp:anchor distT="0" distB="0" distL="114300" distR="114300" simplePos="0" relativeHeight="251752960" behindDoc="0" locked="0" layoutInCell="1" allowOverlap="1" wp14:anchorId="7AD505AB" wp14:editId="69ADCC39">
                <wp:simplePos x="0" y="0"/>
                <wp:positionH relativeFrom="column">
                  <wp:posOffset>3008630</wp:posOffset>
                </wp:positionH>
                <wp:positionV relativeFrom="paragraph">
                  <wp:posOffset>35693</wp:posOffset>
                </wp:positionV>
                <wp:extent cx="1581785" cy="402848"/>
                <wp:effectExtent l="0" t="0" r="0" b="0"/>
                <wp:wrapNone/>
                <wp:docPr id="129" name="文本框 129"/>
                <wp:cNvGraphicFramePr/>
                <a:graphic xmlns:a="http://schemas.openxmlformats.org/drawingml/2006/main">
                  <a:graphicData uri="http://schemas.microsoft.com/office/word/2010/wordprocessingShape">
                    <wps:wsp>
                      <wps:cNvSpPr txBox="1"/>
                      <wps:spPr>
                        <a:xfrm>
                          <a:off x="0" y="0"/>
                          <a:ext cx="1581785" cy="402848"/>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7A3F57D0" w14:textId="77777777" w:rsidR="00932A2B" w:rsidRPr="0066661D" w:rsidRDefault="00932A2B" w:rsidP="0066661D">
                            <w:pPr>
                              <w:jc w:val="center"/>
                              <w:rPr>
                                <w:rFonts w:eastAsia="SimSun"/>
                                <w:b/>
                                <w:bCs/>
                                <w:sz w:val="22"/>
                                <w:szCs w:val="22"/>
                                <w:lang w:val="en-US"/>
                              </w:rPr>
                            </w:pPr>
                            <w:r w:rsidRPr="0066661D">
                              <w:rPr>
                                <w:rFonts w:eastAsia="SimSun" w:hint="eastAsia"/>
                                <w:b/>
                                <w:bCs/>
                                <w:sz w:val="22"/>
                                <w:szCs w:val="22"/>
                                <w:lang w:val="en-US"/>
                              </w:rPr>
                              <w:t>Awareness of the surrounding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7AD505AB" id="文本框 129" o:spid="_x0000_s1043" type="#_x0000_t202" style="position:absolute;margin-left:236.9pt;margin-top:2.8pt;width:124.55pt;height:31.7pt;z-index:251752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" fillcolor="white [3201]" stroked="f" strokeweight=".5pt">
                <v:textbox>
                  <w:txbxContent>
                    <w:p w14:paraId="7A3F57D0" w14:textId="77777777" w:rsidR="00932A2B" w:rsidRPr="0066661D" w:rsidRDefault="00932A2B" w:rsidP="0066661D">
                      <w:pPr>
                        <w:jc w:val="center"/>
                        <w:rPr>
                          <w:rFonts w:eastAsia="SimSun"/>
                          <w:b/>
                          <w:bCs/>
                          <w:sz w:val="22"/>
                          <w:szCs w:val="22"/>
                          <w:lang w:val="en-US"/>
                        </w:rPr>
                      </w:pPr>
                      <w:r w:rsidRPr="0066661D">
                        <w:rPr>
                          <w:rFonts w:eastAsia="SimSun" w:hint="eastAsia"/>
                          <w:b/>
                          <w:bCs/>
                          <w:sz w:val="22"/>
                          <w:szCs w:val="22"/>
                          <w:lang w:val="en-US"/>
                        </w:rPr>
                        <w:t>Awareness of the surroundings</w:t>
                      </w:r>
                    </w:p>
                  </w:txbxContent>
                </v:textbox>
              </v:shape>
            </w:pict>
          </mc:Fallback>
        </mc:AlternateContent>
      </w:r>
      <w:r w:rsidR="00CE6ED9" w:rsidRPr="00D51DDF">
        <w:rPr>
          <w:noProof/>
          <w:lang w:val="en-US"/>
        </w:rPr>
        <mc:AlternateContent>
          <mc:Choice Requires="wps">
            <w:drawing>
              <wp:anchor distT="0" distB="0" distL="114300" distR="114300" simplePos="0" relativeHeight="251750912" behindDoc="0" locked="0" layoutInCell="1" allowOverlap="1" wp14:anchorId="23749EAE" wp14:editId="4B808FAE">
                <wp:simplePos x="0" y="0"/>
                <wp:positionH relativeFrom="column">
                  <wp:posOffset>1209040</wp:posOffset>
                </wp:positionH>
                <wp:positionV relativeFrom="paragraph">
                  <wp:posOffset>116205</wp:posOffset>
                </wp:positionV>
                <wp:extent cx="1213485" cy="316230"/>
                <wp:effectExtent l="0" t="0" r="5715" b="7620"/>
                <wp:wrapNone/>
                <wp:docPr id="84" name="文本框 84"/>
                <wp:cNvGraphicFramePr/>
                <a:graphic xmlns:a="http://schemas.openxmlformats.org/drawingml/2006/main">
                  <a:graphicData uri="http://schemas.microsoft.com/office/word/2010/wordprocessingShape">
                    <wps:wsp>
                      <wps:cNvSpPr txBox="1"/>
                      <wps:spPr>
                        <a:xfrm>
                          <a:off x="0" y="0"/>
                          <a:ext cx="1213485" cy="31623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3123983A" w14:textId="77777777" w:rsidR="00932A2B" w:rsidRDefault="00932A2B">
                            <w:pPr>
                              <w:rPr>
                                <w:rFonts w:eastAsia="SimSun"/>
                                <w:b/>
                                <w:bCs/>
                                <w:sz w:val="28"/>
                                <w:szCs w:val="28"/>
                                <w:lang w:val="en-US"/>
                              </w:rPr>
                            </w:pPr>
                            <w:r>
                              <w:rPr>
                                <w:rFonts w:eastAsia="SimSun" w:hint="eastAsia"/>
                                <w:b/>
                                <w:bCs/>
                                <w:sz w:val="28"/>
                                <w:szCs w:val="28"/>
                                <w:lang w:val="en-US"/>
                              </w:rPr>
                              <w:t>Action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3749EAE" id="文本框 84" o:spid="_x0000_s1044" type="#_x0000_t202" style="position:absolute;margin-left:95.2pt;margin-top:9.15pt;width:95.55pt;height:24.9pt;z-index:251750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" fillcolor="white [3201]" stroked="f" strokeweight=".5pt">
                <v:textbox>
                  <w:txbxContent>
                    <w:p w14:paraId="3123983A" w14:textId="77777777" w:rsidR="00932A2B" w:rsidRDefault="00932A2B">
                      <w:pPr>
                        <w:rPr>
                          <w:rFonts w:eastAsia="SimSun"/>
                          <w:b/>
                          <w:bCs/>
                          <w:sz w:val="28"/>
                          <w:szCs w:val="28"/>
                          <w:lang w:val="en-US"/>
                        </w:rPr>
                      </w:pPr>
                      <w:r>
                        <w:rPr>
                          <w:rFonts w:eastAsia="SimSun" w:hint="eastAsia"/>
                          <w:b/>
                          <w:bCs/>
                          <w:sz w:val="28"/>
                          <w:szCs w:val="28"/>
                          <w:lang w:val="en-US"/>
                        </w:rPr>
                        <w:t>Actions</w:t>
                      </w:r>
                    </w:p>
                  </w:txbxContent>
                </v:textbox>
              </v:shape>
            </w:pict>
          </mc:Fallback>
        </mc:AlternateContent>
      </w:r>
    </w:p>
    <w:p w14:paraId="3739DDAF" w14:textId="1D74F8B6" w:rsidR="003F1C17" w:rsidRPr="00D51DDF" w:rsidRDefault="003F1C17">
      <w:pPr>
        <w:snapToGrid w:val="0"/>
        <w:spacing w:line="276" w:lineRule="auto"/>
        <w:rPr>
          <w:rFonts w:eastAsia="微軟正黑體"/>
          <w:b/>
          <w:lang w:val="en-GB" w:eastAsia="zh-TW"/>
        </w:rPr>
      </w:pPr>
    </w:p>
    <w:p w14:paraId="41FA65B4" w14:textId="2B762440" w:rsidR="003F1C17" w:rsidRPr="00D51DDF" w:rsidRDefault="0066661D">
      <w:pPr>
        <w:snapToGrid w:val="0"/>
        <w:spacing w:line="276" w:lineRule="auto"/>
        <w:rPr>
          <w:rFonts w:eastAsia="微軟正黑體"/>
          <w:b/>
          <w:lang w:val="en-GB" w:eastAsia="zh-TW"/>
        </w:rPr>
      </w:pPr>
      <w:r w:rsidRPr="00D51DDF">
        <w:rPr>
          <w:noProof/>
          <w:lang w:val="en-US"/>
        </w:rPr>
        <mc:AlternateContent>
          <mc:Choice Requires="wps">
            <w:drawing>
              <wp:anchor distT="0" distB="0" distL="114300" distR="114300" simplePos="0" relativeHeight="251753984" behindDoc="0" locked="0" layoutInCell="1" allowOverlap="1" wp14:anchorId="0C6C7B61" wp14:editId="1E14F269">
                <wp:simplePos x="0" y="0"/>
                <wp:positionH relativeFrom="column">
                  <wp:posOffset>3028057</wp:posOffset>
                </wp:positionH>
                <wp:positionV relativeFrom="paragraph">
                  <wp:posOffset>29192</wp:posOffset>
                </wp:positionV>
                <wp:extent cx="1548765" cy="424895"/>
                <wp:effectExtent l="0" t="0" r="0" b="0"/>
                <wp:wrapNone/>
                <wp:docPr id="131" name="文本框 131"/>
                <wp:cNvGraphicFramePr/>
                <a:graphic xmlns:a="http://schemas.openxmlformats.org/drawingml/2006/main">
                  <a:graphicData uri="http://schemas.microsoft.com/office/word/2010/wordprocessingShape">
                    <wps:wsp>
                      <wps:cNvSpPr txBox="1"/>
                      <wps:spPr>
                        <a:xfrm>
                          <a:off x="0" y="0"/>
                          <a:ext cx="1548765" cy="42489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6647D1BB" w14:textId="77777777" w:rsidR="00932A2B" w:rsidRPr="0066661D" w:rsidRDefault="00932A2B" w:rsidP="0066661D">
                            <w:pPr>
                              <w:jc w:val="center"/>
                              <w:rPr>
                                <w:rFonts w:eastAsia="SimSun"/>
                                <w:sz w:val="22"/>
                                <w:szCs w:val="22"/>
                                <w:lang w:val="en-US"/>
                              </w:rPr>
                            </w:pPr>
                            <w:r w:rsidRPr="0066661D">
                              <w:rPr>
                                <w:rFonts w:eastAsia="SimSun" w:hint="eastAsia"/>
                                <w:sz w:val="22"/>
                                <w:szCs w:val="22"/>
                                <w:lang w:val="en-US"/>
                              </w:rPr>
                              <w:t>Explore the external environ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0C6C7B61" id="文本框 131" o:spid="_x0000_s1045" type="#_x0000_t202" style="position:absolute;margin-left:238.45pt;margin-top:2.3pt;width:121.95pt;height:33.45pt;z-index:251753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" fillcolor="white [3201]" stroked="f" strokeweight=".5pt">
                <v:textbox>
                  <w:txbxContent>
                    <w:p w14:paraId="6647D1BB" w14:textId="77777777" w:rsidR="00932A2B" w:rsidRPr="0066661D" w:rsidRDefault="00932A2B" w:rsidP="0066661D">
                      <w:pPr>
                        <w:jc w:val="center"/>
                        <w:rPr>
                          <w:rFonts w:eastAsia="SimSun"/>
                          <w:sz w:val="22"/>
                          <w:szCs w:val="22"/>
                          <w:lang w:val="en-US"/>
                        </w:rPr>
                      </w:pPr>
                      <w:r w:rsidRPr="0066661D">
                        <w:rPr>
                          <w:rFonts w:eastAsia="SimSun" w:hint="eastAsia"/>
                          <w:sz w:val="22"/>
                          <w:szCs w:val="22"/>
                          <w:lang w:val="en-US"/>
                        </w:rPr>
                        <w:t>Explore the external environment</w:t>
                      </w:r>
                    </w:p>
                  </w:txbxContent>
                </v:textbox>
              </v:shape>
            </w:pict>
          </mc:Fallback>
        </mc:AlternateContent>
      </w:r>
      <w:r w:rsidR="00CE6ED9" w:rsidRPr="00D51DDF">
        <w:rPr>
          <w:noProof/>
          <w:lang w:val="en-US"/>
        </w:rPr>
        <mc:AlternateContent>
          <mc:Choice Requires="wps">
            <w:drawing>
              <wp:anchor distT="0" distB="0" distL="114300" distR="114300" simplePos="0" relativeHeight="251751936" behindDoc="0" locked="0" layoutInCell="1" allowOverlap="1" wp14:anchorId="1B07C7A1" wp14:editId="24A464B6">
                <wp:simplePos x="0" y="0"/>
                <wp:positionH relativeFrom="column">
                  <wp:posOffset>1052830</wp:posOffset>
                </wp:positionH>
                <wp:positionV relativeFrom="paragraph">
                  <wp:posOffset>22225</wp:posOffset>
                </wp:positionV>
                <wp:extent cx="1548765" cy="345440"/>
                <wp:effectExtent l="0" t="0" r="13335" b="16510"/>
                <wp:wrapNone/>
                <wp:docPr id="128" name="文本框 128"/>
                <wp:cNvGraphicFramePr/>
                <a:graphic xmlns:a="http://schemas.openxmlformats.org/drawingml/2006/main">
                  <a:graphicData uri="http://schemas.microsoft.com/office/word/2010/wordprocessingShape">
                    <wps:wsp>
                      <wps:cNvSpPr txBox="1"/>
                      <wps:spPr>
                        <a:xfrm>
                          <a:off x="0" y="0"/>
                          <a:ext cx="1548765" cy="34544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512EA72A" w14:textId="77777777" w:rsidR="00932A2B" w:rsidRDefault="00932A2B">
                            <w:pPr>
                              <w:rPr>
                                <w:rFonts w:eastAsia="SimSun"/>
                                <w:lang w:val="en-US"/>
                              </w:rPr>
                            </w:pPr>
                            <w:r>
                              <w:rPr>
                                <w:rFonts w:eastAsia="SimSun" w:hint="eastAsia"/>
                                <w:lang w:val="en-US"/>
                              </w:rPr>
                              <w:t>Put into practic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B07C7A1" id="文本框 128" o:spid="_x0000_s1046" type="#_x0000_t202" style="position:absolute;margin-left:82.9pt;margin-top:1.75pt;width:121.95pt;height:27.2pt;z-index:251751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" fillcolor="white [3201]" stroked="f" strokeweight=".5pt">
                <v:textbox>
                  <w:txbxContent>
                    <w:p w14:paraId="512EA72A" w14:textId="77777777" w:rsidR="00932A2B" w:rsidRDefault="00932A2B">
                      <w:pPr>
                        <w:rPr>
                          <w:rFonts w:eastAsia="SimSun"/>
                          <w:lang w:val="en-US"/>
                        </w:rPr>
                      </w:pPr>
                      <w:r>
                        <w:rPr>
                          <w:rFonts w:eastAsia="SimSun" w:hint="eastAsia"/>
                          <w:lang w:val="en-US"/>
                        </w:rPr>
                        <w:t>Put into practice</w:t>
                      </w:r>
                    </w:p>
                  </w:txbxContent>
                </v:textbox>
              </v:shape>
            </w:pict>
          </mc:Fallback>
        </mc:AlternateContent>
      </w:r>
    </w:p>
    <w:p w14:paraId="3E1C9025" w14:textId="77777777" w:rsidR="003F1C17" w:rsidRPr="00D51DDF" w:rsidRDefault="003F1C17">
      <w:pPr>
        <w:snapToGrid w:val="0"/>
        <w:spacing w:line="276" w:lineRule="auto"/>
        <w:rPr>
          <w:rFonts w:eastAsia="微軟正黑體"/>
          <w:b/>
          <w:lang w:val="en-GB" w:eastAsia="zh-TW"/>
        </w:rPr>
      </w:pPr>
    </w:p>
    <w:p w14:paraId="68D2A88A" w14:textId="77777777" w:rsidR="003F1C17" w:rsidRPr="00D51DDF" w:rsidRDefault="003F1C17">
      <w:pPr>
        <w:snapToGrid w:val="0"/>
        <w:spacing w:line="276" w:lineRule="auto"/>
        <w:rPr>
          <w:rFonts w:eastAsia="微軟正黑體"/>
          <w:b/>
          <w:lang w:val="en-GB" w:eastAsia="zh-TW"/>
        </w:rPr>
      </w:pPr>
    </w:p>
    <w:p w14:paraId="7498B2D0" w14:textId="77777777" w:rsidR="003F1C17" w:rsidRPr="00D51DDF" w:rsidRDefault="00CE6ED9">
      <w:pPr>
        <w:snapToGrid w:val="0"/>
        <w:spacing w:line="276" w:lineRule="auto"/>
        <w:rPr>
          <w:rFonts w:eastAsia="微軟正黑體"/>
          <w:b/>
          <w:lang w:val="en-GB" w:eastAsia="zh-TW"/>
        </w:rPr>
      </w:pPr>
      <w:r w:rsidRPr="00D51DDF">
        <w:rPr>
          <w:noProof/>
          <w:lang w:val="en-US"/>
        </w:rPr>
        <mc:AlternateContent>
          <mc:Choice Requires="wps">
            <w:drawing>
              <wp:anchor distT="0" distB="0" distL="114300" distR="114300" simplePos="0" relativeHeight="251755008" behindDoc="0" locked="0" layoutInCell="1" allowOverlap="1" wp14:anchorId="62E16DC0" wp14:editId="51B8674B">
                <wp:simplePos x="0" y="0"/>
                <wp:positionH relativeFrom="column">
                  <wp:posOffset>2197100</wp:posOffset>
                </wp:positionH>
                <wp:positionV relativeFrom="paragraph">
                  <wp:posOffset>120650</wp:posOffset>
                </wp:positionV>
                <wp:extent cx="1367790" cy="316230"/>
                <wp:effectExtent l="0" t="0" r="3810" b="7620"/>
                <wp:wrapNone/>
                <wp:docPr id="132" name="文本框 132"/>
                <wp:cNvGraphicFramePr/>
                <a:graphic xmlns:a="http://schemas.openxmlformats.org/drawingml/2006/main">
                  <a:graphicData uri="http://schemas.microsoft.com/office/word/2010/wordprocessingShape">
                    <wps:wsp>
                      <wps:cNvSpPr txBox="1"/>
                      <wps:spPr>
                        <a:xfrm>
                          <a:off x="0" y="0"/>
                          <a:ext cx="1367790" cy="31623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10F91A8D" w14:textId="77777777" w:rsidR="00932A2B" w:rsidRDefault="00932A2B">
                            <w:pPr>
                              <w:rPr>
                                <w:rFonts w:eastAsia="SimSun"/>
                                <w:b/>
                                <w:bCs/>
                                <w:sz w:val="28"/>
                                <w:szCs w:val="28"/>
                                <w:lang w:val="en-US"/>
                              </w:rPr>
                            </w:pPr>
                            <w:r>
                              <w:rPr>
                                <w:rFonts w:eastAsia="SimSun" w:hint="eastAsia"/>
                                <w:b/>
                                <w:bCs/>
                                <w:sz w:val="28"/>
                                <w:szCs w:val="28"/>
                                <w:lang w:val="en-US"/>
                              </w:rPr>
                              <w:t>Goal setting</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2E16DC0" id="文本框 132" o:spid="_x0000_s1047" type="#_x0000_t202" style="position:absolute;margin-left:173pt;margin-top:9.5pt;width:107.7pt;height:24.9pt;z-index:251755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" fillcolor="white [3201]" stroked="f" strokeweight=".5pt">
                <v:textbox>
                  <w:txbxContent>
                    <w:p w14:paraId="10F91A8D" w14:textId="77777777" w:rsidR="00932A2B" w:rsidRDefault="00932A2B">
                      <w:pPr>
                        <w:rPr>
                          <w:rFonts w:eastAsia="SimSun"/>
                          <w:b/>
                          <w:bCs/>
                          <w:sz w:val="28"/>
                          <w:szCs w:val="28"/>
                          <w:lang w:val="en-US"/>
                        </w:rPr>
                      </w:pPr>
                      <w:r>
                        <w:rPr>
                          <w:rFonts w:eastAsia="SimSun" w:hint="eastAsia"/>
                          <w:b/>
                          <w:bCs/>
                          <w:sz w:val="28"/>
                          <w:szCs w:val="28"/>
                          <w:lang w:val="en-US"/>
                        </w:rPr>
                        <w:t>Goal setting</w:t>
                      </w:r>
                    </w:p>
                  </w:txbxContent>
                </v:textbox>
              </v:shape>
            </w:pict>
          </mc:Fallback>
        </mc:AlternateContent>
      </w:r>
    </w:p>
    <w:p w14:paraId="2110B8FF" w14:textId="77777777" w:rsidR="003F1C17" w:rsidRPr="00D51DDF" w:rsidRDefault="003F1C17">
      <w:pPr>
        <w:snapToGrid w:val="0"/>
        <w:spacing w:line="276" w:lineRule="auto"/>
        <w:rPr>
          <w:rFonts w:eastAsia="微軟正黑體"/>
          <w:b/>
          <w:lang w:val="en-GB" w:eastAsia="zh-TW"/>
        </w:rPr>
      </w:pPr>
    </w:p>
    <w:p w14:paraId="1995C39D" w14:textId="77777777" w:rsidR="003F1C17" w:rsidRPr="00D51DDF" w:rsidRDefault="00CE6ED9">
      <w:pPr>
        <w:snapToGrid w:val="0"/>
        <w:spacing w:line="276" w:lineRule="auto"/>
        <w:rPr>
          <w:rFonts w:eastAsia="微軟正黑體"/>
          <w:b/>
          <w:lang w:val="en-GB" w:eastAsia="zh-TW"/>
        </w:rPr>
      </w:pPr>
      <w:r w:rsidRPr="00D51DDF">
        <w:rPr>
          <w:noProof/>
          <w:lang w:val="en-US"/>
        </w:rPr>
        <mc:AlternateContent>
          <mc:Choice Requires="wps">
            <w:drawing>
              <wp:anchor distT="0" distB="0" distL="114300" distR="114300" simplePos="0" relativeHeight="251756032" behindDoc="0" locked="0" layoutInCell="1" allowOverlap="1" wp14:anchorId="0AB86601" wp14:editId="2A5F8589">
                <wp:simplePos x="0" y="0"/>
                <wp:positionH relativeFrom="column">
                  <wp:posOffset>2266950</wp:posOffset>
                </wp:positionH>
                <wp:positionV relativeFrom="paragraph">
                  <wp:posOffset>14605</wp:posOffset>
                </wp:positionV>
                <wp:extent cx="1167765" cy="345440"/>
                <wp:effectExtent l="0" t="0" r="13335" b="16510"/>
                <wp:wrapNone/>
                <wp:docPr id="133" name="文本框 133"/>
                <wp:cNvGraphicFramePr/>
                <a:graphic xmlns:a="http://schemas.openxmlformats.org/drawingml/2006/main">
                  <a:graphicData uri="http://schemas.microsoft.com/office/word/2010/wordprocessingShape">
                    <wps:wsp>
                      <wps:cNvSpPr txBox="1"/>
                      <wps:spPr>
                        <a:xfrm>
                          <a:off x="0" y="0"/>
                          <a:ext cx="1167765" cy="34544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1CB9DDD3" w14:textId="77777777" w:rsidR="00932A2B" w:rsidRDefault="00932A2B">
                            <w:pPr>
                              <w:rPr>
                                <w:rFonts w:eastAsia="SimSun"/>
                                <w:lang w:val="en-US"/>
                              </w:rPr>
                            </w:pPr>
                            <w:r>
                              <w:rPr>
                                <w:rFonts w:eastAsia="SimSun" w:hint="eastAsia"/>
                                <w:lang w:val="en-US"/>
                              </w:rPr>
                              <w:t>Set direction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AB86601" id="文本框 133" o:spid="_x0000_s1048" type="#_x0000_t202" style="position:absolute;margin-left:178.5pt;margin-top:1.15pt;width:91.95pt;height:27.2pt;z-index:251756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" fillcolor="white [3201]" stroked="f" strokeweight=".5pt">
                <v:textbox>
                  <w:txbxContent>
                    <w:p w14:paraId="1CB9DDD3" w14:textId="77777777" w:rsidR="00932A2B" w:rsidRDefault="00932A2B">
                      <w:pPr>
                        <w:rPr>
                          <w:rFonts w:eastAsia="SimSun"/>
                          <w:lang w:val="en-US"/>
                        </w:rPr>
                      </w:pPr>
                      <w:r>
                        <w:rPr>
                          <w:rFonts w:eastAsia="SimSun" w:hint="eastAsia"/>
                          <w:lang w:val="en-US"/>
                        </w:rPr>
                        <w:t>Set directions</w:t>
                      </w:r>
                    </w:p>
                  </w:txbxContent>
                </v:textbox>
              </v:shape>
            </w:pict>
          </mc:Fallback>
        </mc:AlternateContent>
      </w:r>
    </w:p>
    <w:p w14:paraId="217E219F" w14:textId="77777777" w:rsidR="003F1C17" w:rsidRPr="00D51DDF" w:rsidRDefault="003F1C17">
      <w:pPr>
        <w:snapToGrid w:val="0"/>
        <w:spacing w:line="276" w:lineRule="auto"/>
        <w:rPr>
          <w:rFonts w:eastAsia="微軟正黑體"/>
          <w:b/>
          <w:lang w:val="en-GB" w:eastAsia="zh-TW"/>
        </w:rPr>
      </w:pPr>
    </w:p>
    <w:p w14:paraId="7EDCA474" w14:textId="77777777" w:rsidR="003F1C17" w:rsidRPr="00D51DDF" w:rsidRDefault="003F1C17">
      <w:pPr>
        <w:snapToGrid w:val="0"/>
        <w:spacing w:line="276" w:lineRule="auto"/>
        <w:rPr>
          <w:rFonts w:eastAsia="微軟正黑體"/>
          <w:b/>
          <w:lang w:val="en-GB" w:eastAsia="zh-TW"/>
        </w:rPr>
      </w:pPr>
    </w:p>
    <w:p w14:paraId="536246C1" w14:textId="117F42D8" w:rsidR="0066661D" w:rsidRPr="00D51DDF" w:rsidRDefault="00CE6ED9" w:rsidP="000F77E1">
      <w:pPr>
        <w:snapToGrid w:val="0"/>
        <w:spacing w:line="276" w:lineRule="auto"/>
        <w:rPr>
          <w:rFonts w:eastAsia="SimSun"/>
          <w:b/>
          <w:lang w:val="en-GB"/>
        </w:rPr>
      </w:pPr>
      <w:r w:rsidRPr="00D51DDF">
        <w:rPr>
          <w:rFonts w:eastAsia="SimSun"/>
          <w:b/>
          <w:lang w:val="en-GB"/>
        </w:rPr>
        <w:t>Fig. 1</w:t>
      </w:r>
      <w:r w:rsidR="00BB1A59" w:rsidRPr="00D51DDF">
        <w:rPr>
          <w:rFonts w:eastAsia="SimSun"/>
          <w:b/>
          <w:lang w:val="en-GB"/>
        </w:rPr>
        <w:t xml:space="preserve"> </w:t>
      </w:r>
      <w:r w:rsidRPr="00D51DDF">
        <w:rPr>
          <w:rFonts w:eastAsia="SimSun"/>
          <w:b/>
          <w:lang w:val="en-GB"/>
        </w:rPr>
        <w:t>The 4 elements of life planning</w:t>
      </w:r>
    </w:p>
    <w:p w14:paraId="7C41300D" w14:textId="77777777" w:rsidR="003F1C17" w:rsidRPr="00D51DDF" w:rsidRDefault="00CE6ED9" w:rsidP="007C726E">
      <w:pPr>
        <w:snapToGrid w:val="0"/>
        <w:spacing w:line="276" w:lineRule="auto"/>
        <w:rPr>
          <w:rFonts w:eastAsia="微軟正黑體"/>
          <w:b/>
          <w:sz w:val="28"/>
          <w:szCs w:val="28"/>
          <w:lang w:val="en-GB" w:eastAsia="zh-TW"/>
        </w:rPr>
      </w:pPr>
      <w:r w:rsidRPr="00D51DDF">
        <w:rPr>
          <w:rFonts w:eastAsia="SimSun"/>
          <w:b/>
          <w:sz w:val="28"/>
          <w:szCs w:val="28"/>
          <w:lang w:val="en-GB"/>
        </w:rPr>
        <w:lastRenderedPageBreak/>
        <w:t xml:space="preserve">Worksheet 2: </w:t>
      </w:r>
      <w:r w:rsidRPr="00D51DDF">
        <w:rPr>
          <w:rFonts w:eastAsia="微軟正黑體"/>
          <w:b/>
          <w:sz w:val="28"/>
          <w:szCs w:val="28"/>
          <w:lang w:val="en-GB" w:eastAsia="zh-HK"/>
        </w:rPr>
        <w:t>Self-awareness: Understand yourself</w:t>
      </w:r>
    </w:p>
    <w:p w14:paraId="6BDD7009" w14:textId="453B59E3" w:rsidR="003F1C17" w:rsidRPr="00D51DDF" w:rsidRDefault="00CE6ED9" w:rsidP="007C726E">
      <w:pPr>
        <w:snapToGrid w:val="0"/>
        <w:spacing w:line="276" w:lineRule="auto"/>
        <w:jc w:val="both"/>
        <w:rPr>
          <w:rFonts w:eastAsia="SimSun"/>
          <w:bCs/>
          <w:color w:val="000000" w:themeColor="text1"/>
          <w:lang w:val="en-GB"/>
        </w:rPr>
      </w:pPr>
      <w:r w:rsidRPr="00D51DDF">
        <w:rPr>
          <w:rFonts w:eastAsia="SimSun"/>
          <w:bCs/>
          <w:color w:val="000000" w:themeColor="text1"/>
          <w:lang w:val="en-GB"/>
        </w:rPr>
        <w:t>To understand yourself is the first s</w:t>
      </w:r>
      <w:r w:rsidR="001A5419" w:rsidRPr="00D51DDF">
        <w:rPr>
          <w:rFonts w:eastAsia="SimSun"/>
          <w:bCs/>
          <w:color w:val="000000" w:themeColor="text1"/>
          <w:lang w:val="en-GB"/>
        </w:rPr>
        <w:t>t</w:t>
      </w:r>
      <w:r w:rsidR="00961FA3" w:rsidRPr="00D51DDF">
        <w:rPr>
          <w:rFonts w:eastAsia="SimSun"/>
          <w:bCs/>
          <w:color w:val="000000" w:themeColor="text1"/>
          <w:lang w:val="en-GB"/>
        </w:rPr>
        <w:t>e</w:t>
      </w:r>
      <w:r w:rsidR="00B1560E">
        <w:rPr>
          <w:rFonts w:eastAsia="SimSun"/>
          <w:bCs/>
          <w:color w:val="000000" w:themeColor="text1"/>
          <w:lang w:val="en-GB"/>
        </w:rPr>
        <w:t xml:space="preserve">p of life planning. Module 1.1 </w:t>
      </w:r>
      <w:r w:rsidR="00A4306E" w:rsidRPr="00A4306E">
        <w:rPr>
          <w:rFonts w:eastAsia="SimSun"/>
          <w:bCs/>
          <w:color w:val="000000" w:themeColor="text1"/>
          <w:lang w:val="en-GB"/>
        </w:rPr>
        <w:t>Self-understanding and Life Skills</w:t>
      </w:r>
      <w:r w:rsidR="00A4306E">
        <w:rPr>
          <w:rFonts w:eastAsia="SimSun"/>
          <w:bCs/>
          <w:color w:val="000000" w:themeColor="text1"/>
          <w:lang w:val="en-GB"/>
        </w:rPr>
        <w:t xml:space="preserve"> </w:t>
      </w:r>
      <w:r w:rsidR="00B1560E">
        <w:rPr>
          <w:rFonts w:eastAsia="SimSun"/>
          <w:bCs/>
          <w:color w:val="000000" w:themeColor="text1"/>
          <w:lang w:val="en-GB"/>
        </w:rPr>
        <w:t xml:space="preserve">Part 1 </w:t>
      </w:r>
      <w:r w:rsidRPr="00D51DDF">
        <w:rPr>
          <w:rFonts w:eastAsia="SimSun"/>
          <w:bCs/>
          <w:color w:val="000000" w:themeColor="text1"/>
          <w:lang w:val="en-GB"/>
        </w:rPr>
        <w:t xml:space="preserve">“Self-understanding” has helped us understand ourselves </w:t>
      </w:r>
      <w:r w:rsidR="007563A9" w:rsidRPr="00D51DDF">
        <w:rPr>
          <w:rFonts w:eastAsia="SimSun"/>
          <w:bCs/>
          <w:color w:val="000000" w:themeColor="text1"/>
          <w:lang w:val="en-GB"/>
        </w:rPr>
        <w:t xml:space="preserve">such as </w:t>
      </w:r>
      <w:r w:rsidRPr="00D51DDF">
        <w:rPr>
          <w:rFonts w:eastAsia="SimSun"/>
          <w:bCs/>
          <w:color w:val="000000" w:themeColor="text1"/>
          <w:lang w:val="en-GB"/>
        </w:rPr>
        <w:t>our characters, interests</w:t>
      </w:r>
      <w:r w:rsidR="00E71213" w:rsidRPr="00D51DDF">
        <w:rPr>
          <w:rFonts w:eastAsia="SimSun"/>
          <w:bCs/>
          <w:color w:val="000000" w:themeColor="text1"/>
          <w:lang w:val="en-GB"/>
        </w:rPr>
        <w:t xml:space="preserve">, </w:t>
      </w:r>
      <w:r w:rsidRPr="00D51DDF">
        <w:rPr>
          <w:rFonts w:eastAsia="SimSun"/>
          <w:bCs/>
          <w:color w:val="000000" w:themeColor="text1"/>
          <w:lang w:val="en-GB"/>
        </w:rPr>
        <w:t>capacities</w:t>
      </w:r>
      <w:r w:rsidR="007563A9" w:rsidRPr="00D51DDF">
        <w:rPr>
          <w:rFonts w:eastAsia="SimSun"/>
          <w:bCs/>
          <w:color w:val="000000" w:themeColor="text1"/>
          <w:lang w:val="en-GB"/>
        </w:rPr>
        <w:t>, etc</w:t>
      </w:r>
      <w:r w:rsidRPr="00D51DDF">
        <w:rPr>
          <w:rFonts w:eastAsia="SimSun"/>
          <w:bCs/>
          <w:color w:val="000000" w:themeColor="text1"/>
          <w:lang w:val="en-GB"/>
        </w:rPr>
        <w:t xml:space="preserve">. Besides, our values, especially our work values, are very important for </w:t>
      </w:r>
      <w:r w:rsidR="003C7F8B" w:rsidRPr="00D51DDF">
        <w:rPr>
          <w:rFonts w:eastAsia="SimSun"/>
          <w:bCs/>
          <w:color w:val="000000" w:themeColor="text1"/>
          <w:lang w:val="en-GB"/>
        </w:rPr>
        <w:t xml:space="preserve">helping us set </w:t>
      </w:r>
      <w:r w:rsidR="00F80206" w:rsidRPr="00D51DDF">
        <w:rPr>
          <w:rFonts w:eastAsia="SimSun"/>
          <w:bCs/>
          <w:color w:val="000000" w:themeColor="text1"/>
          <w:lang w:val="en-GB"/>
        </w:rPr>
        <w:t>goals</w:t>
      </w:r>
      <w:r w:rsidRPr="00D51DDF">
        <w:rPr>
          <w:rFonts w:eastAsia="SimSun"/>
          <w:bCs/>
          <w:color w:val="000000" w:themeColor="text1"/>
          <w:lang w:val="en-GB"/>
        </w:rPr>
        <w:t xml:space="preserve"> and </w:t>
      </w:r>
      <w:r w:rsidR="003C7F8B" w:rsidRPr="00D51DDF">
        <w:rPr>
          <w:rFonts w:eastAsia="SimSun"/>
          <w:bCs/>
          <w:color w:val="000000" w:themeColor="text1"/>
          <w:lang w:val="en-GB"/>
        </w:rPr>
        <w:t>make choices</w:t>
      </w:r>
      <w:r w:rsidRPr="00D51DDF">
        <w:rPr>
          <w:rFonts w:eastAsia="SimSun"/>
          <w:bCs/>
          <w:color w:val="000000" w:themeColor="text1"/>
          <w:lang w:val="en-GB"/>
        </w:rPr>
        <w:t xml:space="preserve"> in life planning.</w:t>
      </w:r>
    </w:p>
    <w:p w14:paraId="291FF94A" w14:textId="77777777" w:rsidR="003F1C17" w:rsidRPr="00D51DDF" w:rsidRDefault="003F1C17" w:rsidP="007C726E">
      <w:pPr>
        <w:snapToGrid w:val="0"/>
        <w:spacing w:line="276" w:lineRule="auto"/>
        <w:rPr>
          <w:rFonts w:eastAsia="微軟正黑體"/>
          <w:bCs/>
          <w:color w:val="000000" w:themeColor="text1"/>
          <w:lang w:val="en-GB" w:eastAsia="zh-TW"/>
        </w:rPr>
      </w:pPr>
    </w:p>
    <w:p w14:paraId="4AAB54A3" w14:textId="19613BC6" w:rsidR="003F1C17" w:rsidRPr="00D51DDF" w:rsidRDefault="00CE6ED9" w:rsidP="007C726E">
      <w:pPr>
        <w:snapToGrid w:val="0"/>
        <w:spacing w:line="276" w:lineRule="auto"/>
        <w:jc w:val="both"/>
        <w:rPr>
          <w:rFonts w:eastAsia="SimSun"/>
          <w:bCs/>
          <w:color w:val="000000" w:themeColor="text1"/>
          <w:lang w:val="en-GB"/>
        </w:rPr>
      </w:pPr>
      <w:r w:rsidRPr="00D51DDF">
        <w:rPr>
          <w:rFonts w:eastAsia="微軟正黑體"/>
          <w:noProof/>
          <w:color w:val="000000" w:themeColor="text1"/>
          <w:lang w:val="en-US"/>
        </w:rPr>
        <w:drawing>
          <wp:anchor distT="0" distB="0" distL="114300" distR="114300" simplePos="0" relativeHeight="251745792" behindDoc="0" locked="0" layoutInCell="1" allowOverlap="1" wp14:anchorId="00772585" wp14:editId="2D9291B7">
            <wp:simplePos x="0" y="0"/>
            <wp:positionH relativeFrom="column">
              <wp:posOffset>3564890</wp:posOffset>
            </wp:positionH>
            <wp:positionV relativeFrom="paragraph">
              <wp:posOffset>1054735</wp:posOffset>
            </wp:positionV>
            <wp:extent cx="1510030" cy="858520"/>
            <wp:effectExtent l="0" t="0" r="1270" b="5080"/>
            <wp:wrapSquare wrapText="bothSides"/>
            <wp:docPr id="499" name="圖片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圖片 499"/>
                    <pic:cNvPicPr>
                      <a:picLocks noChangeAspect="1" noChangeArrowheads="1"/>
                    </pic:cNvPicPr>
                  </pic:nvPicPr>
                  <pic:blipFill>
                    <a:blip r:embed="rId30" cstate="screen"/>
                    <a:stretch>
                      <a:fillRect/>
                    </a:stretch>
                  </pic:blipFill>
                  <pic:spPr>
                    <a:xfrm>
                      <a:off x="0" y="0"/>
                      <a:ext cx="1510030" cy="858520"/>
                    </a:xfrm>
                    <a:prstGeom prst="rect">
                      <a:avLst/>
                    </a:prstGeom>
                    <a:noFill/>
                    <a:ln>
                      <a:noFill/>
                    </a:ln>
                  </pic:spPr>
                </pic:pic>
              </a:graphicData>
            </a:graphic>
          </wp:anchor>
        </w:drawing>
      </w:r>
      <w:r w:rsidRPr="00D51DDF">
        <w:rPr>
          <w:rFonts w:eastAsia="微軟正黑體"/>
          <w:bCs/>
          <w:color w:val="000000" w:themeColor="text1"/>
          <w:lang w:val="en-GB" w:eastAsia="zh-TW"/>
        </w:rPr>
        <w:t>Values refer to individual</w:t>
      </w:r>
      <w:r w:rsidR="00F80206" w:rsidRPr="00D51DDF">
        <w:rPr>
          <w:rFonts w:eastAsia="微軟正黑體"/>
          <w:bCs/>
          <w:color w:val="000000" w:themeColor="text1"/>
          <w:lang w:val="en-GB" w:eastAsia="zh-TW"/>
        </w:rPr>
        <w:t>s</w:t>
      </w:r>
      <w:r w:rsidR="009C49D5" w:rsidRPr="00D51DDF">
        <w:rPr>
          <w:rFonts w:eastAsia="微軟正黑體"/>
          <w:bCs/>
          <w:color w:val="000000" w:themeColor="text1"/>
          <w:lang w:val="en-GB" w:eastAsia="zh-TW"/>
        </w:rPr>
        <w:t>’</w:t>
      </w:r>
      <w:r w:rsidRPr="00D51DDF">
        <w:rPr>
          <w:rFonts w:eastAsia="微軟正黑體"/>
          <w:bCs/>
          <w:color w:val="000000" w:themeColor="text1"/>
          <w:lang w:val="en-GB" w:eastAsia="zh-TW"/>
        </w:rPr>
        <w:t xml:space="preserve"> evaluations and attitudes on the significance, function</w:t>
      </w:r>
      <w:r w:rsidR="00F80206" w:rsidRPr="00D51DDF">
        <w:rPr>
          <w:rFonts w:eastAsia="微軟正黑體"/>
          <w:bCs/>
          <w:color w:val="000000" w:themeColor="text1"/>
          <w:lang w:val="en-GB" w:eastAsia="zh-TW"/>
        </w:rPr>
        <w:t>s</w:t>
      </w:r>
      <w:r w:rsidRPr="00D51DDF">
        <w:rPr>
          <w:rFonts w:eastAsia="微軟正黑體"/>
          <w:bCs/>
          <w:color w:val="000000" w:themeColor="text1"/>
          <w:lang w:val="en-GB" w:eastAsia="zh-TW"/>
        </w:rPr>
        <w:t xml:space="preserve"> and importance of things </w:t>
      </w:r>
      <w:r w:rsidR="00F80206" w:rsidRPr="00D51DDF">
        <w:rPr>
          <w:rFonts w:eastAsia="微軟正黑體"/>
          <w:bCs/>
          <w:color w:val="000000" w:themeColor="text1"/>
          <w:lang w:val="en-GB" w:eastAsia="zh-TW"/>
        </w:rPr>
        <w:t xml:space="preserve">such as </w:t>
      </w:r>
      <w:r w:rsidRPr="00D51DDF">
        <w:rPr>
          <w:rFonts w:eastAsia="微軟正黑體"/>
          <w:bCs/>
          <w:color w:val="000000" w:themeColor="text1"/>
          <w:lang w:val="en-GB" w:eastAsia="zh-TW"/>
        </w:rPr>
        <w:t xml:space="preserve">people, events and objects. </w:t>
      </w:r>
      <w:r w:rsidR="009C49D5" w:rsidRPr="00D51DDF">
        <w:rPr>
          <w:rFonts w:eastAsia="微軟正黑體"/>
          <w:bCs/>
          <w:color w:val="000000" w:themeColor="text1"/>
          <w:lang w:val="en-GB" w:eastAsia="zh-TW"/>
        </w:rPr>
        <w:t>W</w:t>
      </w:r>
      <w:r w:rsidRPr="00D51DDF">
        <w:rPr>
          <w:rFonts w:eastAsia="微軟正黑體"/>
          <w:bCs/>
          <w:color w:val="000000" w:themeColor="text1"/>
          <w:lang w:val="en-GB" w:eastAsia="zh-TW"/>
        </w:rPr>
        <w:t>ork values refer to</w:t>
      </w:r>
      <w:r w:rsidR="009C49D5" w:rsidRPr="00D51DDF">
        <w:rPr>
          <w:rFonts w:eastAsia="微軟正黑體"/>
          <w:bCs/>
          <w:color w:val="000000" w:themeColor="text1"/>
          <w:lang w:val="en-GB" w:eastAsia="zh-TW"/>
        </w:rPr>
        <w:t xml:space="preserve"> individuals’ </w:t>
      </w:r>
      <w:r w:rsidR="003C7090" w:rsidRPr="00D51DDF">
        <w:rPr>
          <w:rFonts w:eastAsia="微軟正黑體"/>
          <w:bCs/>
          <w:color w:val="000000" w:themeColor="text1"/>
          <w:lang w:val="en-GB" w:eastAsia="zh-TW"/>
        </w:rPr>
        <w:t>evaluations</w:t>
      </w:r>
      <w:r w:rsidRPr="00D51DDF">
        <w:rPr>
          <w:rFonts w:eastAsia="微軟正黑體"/>
          <w:bCs/>
          <w:color w:val="000000" w:themeColor="text1"/>
          <w:lang w:val="en-GB" w:eastAsia="zh-TW"/>
        </w:rPr>
        <w:t xml:space="preserve"> </w:t>
      </w:r>
      <w:r w:rsidR="009C49D5" w:rsidRPr="00D51DDF">
        <w:rPr>
          <w:rFonts w:eastAsia="微軟正黑體"/>
          <w:bCs/>
          <w:color w:val="000000" w:themeColor="text1"/>
          <w:lang w:val="en-GB" w:eastAsia="zh-TW"/>
        </w:rPr>
        <w:t xml:space="preserve">of </w:t>
      </w:r>
      <w:r w:rsidRPr="00D51DDF">
        <w:rPr>
          <w:rFonts w:eastAsia="微軟正黑體"/>
          <w:bCs/>
          <w:color w:val="000000" w:themeColor="text1"/>
          <w:lang w:val="en-GB" w:eastAsia="zh-TW"/>
        </w:rPr>
        <w:t xml:space="preserve">the importance of things such as work environments, salaries, promotion opportunities, etc. to </w:t>
      </w:r>
      <w:r w:rsidR="009C49D5" w:rsidRPr="00D51DDF">
        <w:rPr>
          <w:rFonts w:eastAsia="微軟正黑體"/>
          <w:bCs/>
          <w:color w:val="000000" w:themeColor="text1"/>
          <w:lang w:val="en-GB" w:eastAsia="zh-TW"/>
        </w:rPr>
        <w:t xml:space="preserve">them when making </w:t>
      </w:r>
      <w:r w:rsidRPr="00D51DDF">
        <w:rPr>
          <w:rFonts w:eastAsia="微軟正黑體"/>
          <w:bCs/>
          <w:color w:val="000000" w:themeColor="text1"/>
          <w:lang w:val="en-GB" w:eastAsia="zh-TW"/>
        </w:rPr>
        <w:t>career choices. We can recognise our own values by examining our work values</w:t>
      </w:r>
      <w:r w:rsidR="003C7090" w:rsidRPr="00D51DDF">
        <w:rPr>
          <w:rFonts w:eastAsia="微軟正黑體"/>
          <w:bCs/>
          <w:color w:val="000000" w:themeColor="text1"/>
          <w:lang w:val="en-GB" w:eastAsia="zh-TW"/>
        </w:rPr>
        <w:t>. Below are some</w:t>
      </w:r>
      <w:r w:rsidRPr="00D51DDF">
        <w:rPr>
          <w:rFonts w:eastAsia="SimSun"/>
          <w:bCs/>
          <w:color w:val="000000" w:themeColor="text1"/>
          <w:lang w:val="en-GB"/>
        </w:rPr>
        <w:t xml:space="preserve"> example</w:t>
      </w:r>
      <w:r w:rsidR="003C7090" w:rsidRPr="00D51DDF">
        <w:rPr>
          <w:rFonts w:eastAsia="SimSun"/>
          <w:bCs/>
          <w:color w:val="000000" w:themeColor="text1"/>
          <w:lang w:val="en-GB"/>
        </w:rPr>
        <w:t>s.</w:t>
      </w:r>
    </w:p>
    <w:p w14:paraId="29DAD95E" w14:textId="77777777" w:rsidR="003F1C17" w:rsidRPr="00D51DDF" w:rsidRDefault="003F1C17" w:rsidP="007C726E">
      <w:pPr>
        <w:snapToGrid w:val="0"/>
        <w:spacing w:line="276" w:lineRule="auto"/>
        <w:rPr>
          <w:rFonts w:eastAsia="微軟正黑體"/>
          <w:bCs/>
          <w:color w:val="000000" w:themeColor="text1"/>
          <w:lang w:val="en-GB" w:eastAsia="zh-TW"/>
        </w:rPr>
      </w:pPr>
    </w:p>
    <w:p w14:paraId="789061EA" w14:textId="7BA947E3" w:rsidR="003C7090" w:rsidRPr="00D51DDF" w:rsidRDefault="00CE6ED9" w:rsidP="007C726E">
      <w:pPr>
        <w:snapToGrid w:val="0"/>
        <w:spacing w:line="276" w:lineRule="auto"/>
        <w:jc w:val="both"/>
        <w:rPr>
          <w:rFonts w:eastAsia="SimSun"/>
          <w:color w:val="000000" w:themeColor="text1"/>
          <w:lang w:val="en-GB"/>
        </w:rPr>
      </w:pPr>
      <w:r w:rsidRPr="00D51DDF">
        <w:rPr>
          <w:rFonts w:eastAsia="SimSun"/>
          <w:color w:val="000000" w:themeColor="text1"/>
          <w:lang w:val="en-GB"/>
        </w:rPr>
        <w:t>S</w:t>
      </w:r>
      <w:r w:rsidRPr="00D51DDF">
        <w:rPr>
          <w:rFonts w:eastAsia="微軟正黑體"/>
          <w:color w:val="000000" w:themeColor="text1"/>
          <w:lang w:val="en-GB" w:eastAsia="zh-TW"/>
        </w:rPr>
        <w:t>ome people think that it is very important to have</w:t>
      </w:r>
      <w:r w:rsidRPr="00D51DDF">
        <w:rPr>
          <w:rFonts w:eastAsia="SimSun"/>
          <w:color w:val="000000" w:themeColor="text1"/>
          <w:lang w:val="en-GB"/>
        </w:rPr>
        <w:t xml:space="preserve"> a </w:t>
      </w:r>
      <w:r w:rsidRPr="00D51DDF">
        <w:rPr>
          <w:rFonts w:eastAsia="微軟正黑體"/>
          <w:color w:val="000000" w:themeColor="text1"/>
          <w:lang w:val="en-GB" w:eastAsia="zh-TW"/>
        </w:rPr>
        <w:t>good</w:t>
      </w:r>
      <w:r w:rsidRPr="00D51DDF">
        <w:rPr>
          <w:rFonts w:eastAsia="SimSun"/>
          <w:color w:val="000000" w:themeColor="text1"/>
          <w:lang w:val="en-GB"/>
        </w:rPr>
        <w:t xml:space="preserve"> and guaranteed</w:t>
      </w:r>
      <w:r w:rsidRPr="00D51DDF">
        <w:rPr>
          <w:rFonts w:eastAsia="微軟正黑體"/>
          <w:color w:val="000000" w:themeColor="text1"/>
          <w:lang w:val="en-GB" w:eastAsia="zh-TW"/>
        </w:rPr>
        <w:t xml:space="preserve"> salary. W</w:t>
      </w:r>
      <w:r w:rsidRPr="00D51DDF">
        <w:rPr>
          <w:rFonts w:eastAsia="SimSun"/>
          <w:color w:val="000000" w:themeColor="text1"/>
          <w:lang w:val="en-GB"/>
        </w:rPr>
        <w:t>hile</w:t>
      </w:r>
      <w:r w:rsidRPr="00D51DDF">
        <w:rPr>
          <w:rFonts w:eastAsia="微軟正黑體"/>
          <w:color w:val="000000" w:themeColor="text1"/>
          <w:lang w:val="en-GB" w:eastAsia="zh-TW"/>
        </w:rPr>
        <w:t xml:space="preserve"> looking for</w:t>
      </w:r>
      <w:r w:rsidRPr="00D51DDF">
        <w:rPr>
          <w:rFonts w:eastAsia="SimSun"/>
          <w:color w:val="000000" w:themeColor="text1"/>
          <w:lang w:val="en-GB"/>
        </w:rPr>
        <w:t xml:space="preserve"> a </w:t>
      </w:r>
      <w:r w:rsidRPr="00D51DDF">
        <w:rPr>
          <w:rFonts w:eastAsia="微軟正黑體"/>
          <w:color w:val="000000" w:themeColor="text1"/>
          <w:lang w:val="en-GB" w:eastAsia="zh-TW"/>
        </w:rPr>
        <w:t xml:space="preserve">job, they will </w:t>
      </w:r>
      <w:r w:rsidR="003C7090" w:rsidRPr="00D51DDF">
        <w:rPr>
          <w:rFonts w:eastAsia="微軟正黑體"/>
          <w:color w:val="000000" w:themeColor="text1"/>
          <w:lang w:val="en-GB" w:eastAsia="zh-TW"/>
        </w:rPr>
        <w:t xml:space="preserve">first consider </w:t>
      </w:r>
      <w:r w:rsidRPr="00D51DDF">
        <w:rPr>
          <w:rFonts w:eastAsia="微軟正黑體"/>
          <w:color w:val="000000" w:themeColor="text1"/>
          <w:lang w:val="en-GB" w:eastAsia="zh-TW"/>
        </w:rPr>
        <w:t xml:space="preserve">large companies. Therefore, </w:t>
      </w:r>
      <w:r w:rsidRPr="00D51DDF">
        <w:rPr>
          <w:rFonts w:eastAsia="SimSun"/>
          <w:color w:val="000000" w:themeColor="text1"/>
          <w:lang w:val="en-GB"/>
        </w:rPr>
        <w:t xml:space="preserve">what they value </w:t>
      </w:r>
      <w:r w:rsidR="00266B1B">
        <w:rPr>
          <w:rFonts w:eastAsia="SimSun"/>
          <w:color w:val="000000" w:themeColor="text1"/>
          <w:lang w:val="en-GB"/>
        </w:rPr>
        <w:t xml:space="preserve">more </w:t>
      </w:r>
      <w:r w:rsidRPr="00D51DDF">
        <w:rPr>
          <w:rFonts w:eastAsia="SimSun"/>
          <w:color w:val="000000" w:themeColor="text1"/>
          <w:lang w:val="en-GB"/>
        </w:rPr>
        <w:t>are salary and stability</w:t>
      </w:r>
      <w:r w:rsidR="003C7090" w:rsidRPr="00D51DDF">
        <w:rPr>
          <w:rFonts w:eastAsia="SimSun"/>
          <w:color w:val="000000" w:themeColor="text1"/>
          <w:lang w:val="en-GB"/>
        </w:rPr>
        <w:t>.</w:t>
      </w:r>
    </w:p>
    <w:p w14:paraId="4BD1B10E" w14:textId="7F2AD5D2" w:rsidR="003F1C17" w:rsidRPr="00D51DDF" w:rsidRDefault="003C7090" w:rsidP="007C726E">
      <w:pPr>
        <w:snapToGrid w:val="0"/>
        <w:spacing w:line="276" w:lineRule="auto"/>
        <w:jc w:val="both"/>
        <w:rPr>
          <w:rFonts w:eastAsia="微軟正黑體"/>
          <w:color w:val="FF0000"/>
          <w:lang w:val="en-GB" w:eastAsia="zh-TW"/>
        </w:rPr>
      </w:pPr>
      <w:r w:rsidRPr="00D51DDF">
        <w:rPr>
          <w:noProof/>
          <w:lang w:val="en-US"/>
        </w:rPr>
        <w:drawing>
          <wp:anchor distT="0" distB="0" distL="114300" distR="114300" simplePos="0" relativeHeight="251708928" behindDoc="0" locked="0" layoutInCell="1" allowOverlap="1" wp14:anchorId="3E94B2BA" wp14:editId="6AECF51E">
            <wp:simplePos x="0" y="0"/>
            <wp:positionH relativeFrom="margin">
              <wp:posOffset>3175</wp:posOffset>
            </wp:positionH>
            <wp:positionV relativeFrom="paragraph">
              <wp:posOffset>64856</wp:posOffset>
            </wp:positionV>
            <wp:extent cx="958850" cy="817880"/>
            <wp:effectExtent l="0" t="0" r="6350" b="0"/>
            <wp:wrapSquare wrapText="bothSides"/>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圖片 66"/>
                    <pic:cNvPicPr>
                      <a:picLocks noChangeAspect="1" noChangeArrowheads="1"/>
                    </pic:cNvPicPr>
                  </pic:nvPicPr>
                  <pic:blipFill>
                    <a:blip r:embed="rId31" cstate="screen"/>
                    <a:stretch>
                      <a:fillRect/>
                    </a:stretch>
                  </pic:blipFill>
                  <pic:spPr>
                    <a:xfrm>
                      <a:off x="0" y="0"/>
                      <a:ext cx="958850" cy="817880"/>
                    </a:xfrm>
                    <a:prstGeom prst="rect">
                      <a:avLst/>
                    </a:prstGeom>
                    <a:noFill/>
                    <a:ln>
                      <a:noFill/>
                    </a:ln>
                  </pic:spPr>
                </pic:pic>
              </a:graphicData>
            </a:graphic>
          </wp:anchor>
        </w:drawing>
      </w:r>
    </w:p>
    <w:p w14:paraId="468251FC" w14:textId="3826EA6F" w:rsidR="003F1C17" w:rsidRPr="00D51DDF" w:rsidRDefault="003C7090" w:rsidP="007C726E">
      <w:pPr>
        <w:snapToGrid w:val="0"/>
        <w:spacing w:line="276" w:lineRule="auto"/>
        <w:jc w:val="both"/>
        <w:rPr>
          <w:rFonts w:eastAsia="SimSun"/>
          <w:color w:val="000000" w:themeColor="text1"/>
          <w:lang w:val="en-GB"/>
        </w:rPr>
      </w:pPr>
      <w:r w:rsidRPr="00D51DDF">
        <w:rPr>
          <w:rFonts w:eastAsia="SimSun"/>
          <w:color w:val="000000" w:themeColor="text1"/>
          <w:lang w:val="en-GB"/>
        </w:rPr>
        <w:t xml:space="preserve">Also, </w:t>
      </w:r>
      <w:r w:rsidR="00CE6ED9" w:rsidRPr="00D51DDF">
        <w:rPr>
          <w:rFonts w:eastAsia="SimSun"/>
          <w:color w:val="000000" w:themeColor="text1"/>
          <w:lang w:val="en-GB"/>
        </w:rPr>
        <w:t xml:space="preserve">some people want to have more freedom and autonomy in work and will consider </w:t>
      </w:r>
      <w:r w:rsidRPr="00D51DDF">
        <w:rPr>
          <w:rFonts w:eastAsia="SimSun"/>
          <w:color w:val="000000" w:themeColor="text1"/>
          <w:lang w:val="en-GB"/>
        </w:rPr>
        <w:t>taking up</w:t>
      </w:r>
      <w:r w:rsidR="00CE6ED9" w:rsidRPr="00D51DDF">
        <w:rPr>
          <w:rFonts w:eastAsia="SimSun"/>
          <w:color w:val="000000" w:themeColor="text1"/>
          <w:lang w:val="en-GB"/>
        </w:rPr>
        <w:t xml:space="preserve"> self-employment or part-time work. Therefore, what they value </w:t>
      </w:r>
      <w:r w:rsidR="00CB1D32">
        <w:rPr>
          <w:rFonts w:eastAsia="SimSun"/>
          <w:color w:val="000000" w:themeColor="text1"/>
          <w:lang w:val="en-GB"/>
        </w:rPr>
        <w:t xml:space="preserve">more </w:t>
      </w:r>
      <w:r w:rsidR="00CE6ED9" w:rsidRPr="00D51DDF">
        <w:rPr>
          <w:rFonts w:eastAsia="SimSun"/>
          <w:color w:val="000000" w:themeColor="text1"/>
          <w:lang w:val="en-GB"/>
        </w:rPr>
        <w:t>are freedom and autonomy</w:t>
      </w:r>
      <w:r w:rsidRPr="00D51DDF">
        <w:rPr>
          <w:rFonts w:eastAsia="SimSun"/>
          <w:color w:val="000000" w:themeColor="text1"/>
          <w:lang w:val="en-GB"/>
        </w:rPr>
        <w:t>.</w:t>
      </w:r>
    </w:p>
    <w:p w14:paraId="108FF99B" w14:textId="0208FE12" w:rsidR="003F1C17" w:rsidRPr="00D51DDF" w:rsidRDefault="003C7090" w:rsidP="007C726E">
      <w:pPr>
        <w:snapToGrid w:val="0"/>
        <w:spacing w:line="276" w:lineRule="auto"/>
        <w:rPr>
          <w:rFonts w:eastAsia="微軟正黑體"/>
          <w:color w:val="000000" w:themeColor="text1"/>
          <w:lang w:val="en-GB" w:eastAsia="zh-TW"/>
        </w:rPr>
      </w:pPr>
      <w:r w:rsidRPr="00D51DDF">
        <w:rPr>
          <w:rFonts w:eastAsia="微軟正黑體"/>
          <w:noProof/>
          <w:color w:val="000000" w:themeColor="text1"/>
          <w:lang w:val="en-US"/>
        </w:rPr>
        <w:drawing>
          <wp:anchor distT="0" distB="0" distL="114300" distR="114300" simplePos="0" relativeHeight="251709952" behindDoc="0" locked="0" layoutInCell="1" allowOverlap="1" wp14:anchorId="3D1CFE18" wp14:editId="1F845F5C">
            <wp:simplePos x="0" y="0"/>
            <wp:positionH relativeFrom="margin">
              <wp:posOffset>4623435</wp:posOffset>
            </wp:positionH>
            <wp:positionV relativeFrom="paragraph">
              <wp:posOffset>77849</wp:posOffset>
            </wp:positionV>
            <wp:extent cx="452120" cy="965835"/>
            <wp:effectExtent l="0" t="0" r="5080" b="0"/>
            <wp:wrapSquare wrapText="bothSides"/>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圖片 69"/>
                    <pic:cNvPicPr>
                      <a:picLocks noChangeAspect="1" noChangeArrowheads="1"/>
                    </pic:cNvPicPr>
                  </pic:nvPicPr>
                  <pic:blipFill>
                    <a:blip r:embed="rId32" cstate="screen"/>
                    <a:stretch>
                      <a:fillRect/>
                    </a:stretch>
                  </pic:blipFill>
                  <pic:spPr>
                    <a:xfrm>
                      <a:off x="0" y="0"/>
                      <a:ext cx="452120" cy="965835"/>
                    </a:xfrm>
                    <a:prstGeom prst="rect">
                      <a:avLst/>
                    </a:prstGeom>
                    <a:noFill/>
                    <a:ln>
                      <a:noFill/>
                    </a:ln>
                  </pic:spPr>
                </pic:pic>
              </a:graphicData>
            </a:graphic>
          </wp:anchor>
        </w:drawing>
      </w:r>
    </w:p>
    <w:p w14:paraId="7E67669A" w14:textId="22C10B7F" w:rsidR="003F1C17" w:rsidRPr="00D51DDF" w:rsidRDefault="003C7090" w:rsidP="007C726E">
      <w:pPr>
        <w:snapToGrid w:val="0"/>
        <w:spacing w:line="276" w:lineRule="auto"/>
        <w:rPr>
          <w:rFonts w:eastAsia="SimSun"/>
          <w:color w:val="000000" w:themeColor="text1"/>
          <w:lang w:val="en-GB"/>
        </w:rPr>
      </w:pPr>
      <w:r w:rsidRPr="00D51DDF">
        <w:rPr>
          <w:rFonts w:eastAsia="SimSun"/>
          <w:color w:val="000000" w:themeColor="text1"/>
          <w:lang w:val="en-GB"/>
        </w:rPr>
        <w:t xml:space="preserve">Further, </w:t>
      </w:r>
      <w:r w:rsidR="00CE6ED9" w:rsidRPr="00D51DDF">
        <w:rPr>
          <w:rFonts w:eastAsia="SimSun"/>
          <w:color w:val="000000" w:themeColor="text1"/>
          <w:lang w:val="en-GB"/>
        </w:rPr>
        <w:t xml:space="preserve">some people want to help </w:t>
      </w:r>
      <w:r w:rsidR="00330708" w:rsidRPr="00D51DDF">
        <w:rPr>
          <w:rFonts w:eastAsia="SimSun"/>
          <w:color w:val="000000" w:themeColor="text1"/>
          <w:lang w:val="en-GB"/>
        </w:rPr>
        <w:t xml:space="preserve">others </w:t>
      </w:r>
      <w:r w:rsidR="00CE6ED9" w:rsidRPr="00D51DDF">
        <w:rPr>
          <w:rFonts w:eastAsia="SimSun"/>
          <w:color w:val="000000" w:themeColor="text1"/>
          <w:lang w:val="en-GB"/>
        </w:rPr>
        <w:t xml:space="preserve">and will consider engaging in healthcare work. Therefore, what they value </w:t>
      </w:r>
      <w:r w:rsidR="00CB1D32">
        <w:rPr>
          <w:rFonts w:eastAsia="SimSun"/>
          <w:color w:val="000000" w:themeColor="text1"/>
          <w:lang w:val="en-GB"/>
        </w:rPr>
        <w:t xml:space="preserve">more </w:t>
      </w:r>
      <w:r w:rsidR="00CE6ED9" w:rsidRPr="00D51DDF">
        <w:rPr>
          <w:rFonts w:eastAsia="SimSun"/>
          <w:color w:val="000000" w:themeColor="text1"/>
          <w:lang w:val="en-GB"/>
        </w:rPr>
        <w:t xml:space="preserve">is </w:t>
      </w:r>
      <w:r w:rsidR="00CB1D32">
        <w:rPr>
          <w:rFonts w:eastAsia="SimSun"/>
          <w:color w:val="000000" w:themeColor="text1"/>
          <w:lang w:val="en-GB"/>
        </w:rPr>
        <w:t>caring for others</w:t>
      </w:r>
      <w:r w:rsidR="00CE6ED9" w:rsidRPr="00D51DDF">
        <w:rPr>
          <w:rFonts w:eastAsia="SimSun"/>
          <w:color w:val="000000" w:themeColor="text1"/>
          <w:lang w:val="en-GB"/>
        </w:rPr>
        <w:t>.</w:t>
      </w:r>
    </w:p>
    <w:p w14:paraId="5FD82418" w14:textId="77777777" w:rsidR="003F1C17" w:rsidRPr="00D51DDF" w:rsidRDefault="003F1C17" w:rsidP="007C726E">
      <w:pPr>
        <w:snapToGrid w:val="0"/>
        <w:spacing w:line="276" w:lineRule="auto"/>
        <w:rPr>
          <w:rFonts w:eastAsia="微軟正黑體"/>
          <w:color w:val="FF0000"/>
          <w:lang w:val="en-GB" w:eastAsia="zh-HK"/>
        </w:rPr>
      </w:pPr>
    </w:p>
    <w:p w14:paraId="01ED9A31" w14:textId="3C50E9C0" w:rsidR="003F1C17" w:rsidRPr="00D51DDF" w:rsidRDefault="00CE6ED9" w:rsidP="007C726E">
      <w:pPr>
        <w:snapToGrid w:val="0"/>
        <w:spacing w:line="276" w:lineRule="auto"/>
        <w:jc w:val="both"/>
        <w:rPr>
          <w:rFonts w:eastAsia="微軟正黑體"/>
          <w:bCs/>
          <w:lang w:val="en-GB" w:eastAsia="zh-TW"/>
        </w:rPr>
      </w:pPr>
      <w:r w:rsidRPr="00D51DDF">
        <w:rPr>
          <w:rFonts w:eastAsia="微軟正黑體"/>
          <w:bCs/>
          <w:noProof/>
          <w:color w:val="000000" w:themeColor="text1"/>
          <w:lang w:val="en-US"/>
        </w:rPr>
        <w:drawing>
          <wp:anchor distT="0" distB="0" distL="114300" distR="114300" simplePos="0" relativeHeight="251736576" behindDoc="0" locked="0" layoutInCell="1" allowOverlap="1" wp14:anchorId="42E17F32" wp14:editId="344B0FC9">
            <wp:simplePos x="0" y="0"/>
            <wp:positionH relativeFrom="margin">
              <wp:posOffset>962660</wp:posOffset>
            </wp:positionH>
            <wp:positionV relativeFrom="paragraph">
              <wp:posOffset>1170305</wp:posOffset>
            </wp:positionV>
            <wp:extent cx="3314700" cy="1965960"/>
            <wp:effectExtent l="0" t="0" r="0" b="0"/>
            <wp:wrapNone/>
            <wp:docPr id="304" name="資料庫圖表 3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anchor>
        </w:drawing>
      </w:r>
      <w:r w:rsidRPr="00D51DDF">
        <w:rPr>
          <w:rFonts w:eastAsia="微軟正黑體"/>
          <w:bCs/>
          <w:lang w:val="en-GB" w:eastAsia="zh-TW"/>
        </w:rPr>
        <w:t xml:space="preserve">In fact, everyone has different considerations </w:t>
      </w:r>
      <w:r w:rsidR="00BD197A" w:rsidRPr="00D51DDF">
        <w:rPr>
          <w:rFonts w:eastAsia="微軟正黑體"/>
          <w:bCs/>
          <w:lang w:val="en-GB" w:eastAsia="zh-TW"/>
        </w:rPr>
        <w:t>in</w:t>
      </w:r>
      <w:r w:rsidRPr="00D51DDF">
        <w:rPr>
          <w:rFonts w:eastAsia="微軟正黑體"/>
          <w:bCs/>
          <w:lang w:val="en-GB" w:eastAsia="zh-TW"/>
        </w:rPr>
        <w:t xml:space="preserve"> life planning. </w:t>
      </w:r>
      <w:r w:rsidR="00595E60" w:rsidRPr="00D51DDF">
        <w:rPr>
          <w:rFonts w:eastAsia="微軟正黑體"/>
          <w:bCs/>
          <w:lang w:val="en-GB" w:eastAsia="zh-TW"/>
        </w:rPr>
        <w:t>Since</w:t>
      </w:r>
      <w:r w:rsidRPr="00D51DDF">
        <w:rPr>
          <w:rFonts w:eastAsia="微軟正黑體"/>
          <w:bCs/>
          <w:lang w:val="en-GB" w:eastAsia="zh-TW"/>
        </w:rPr>
        <w:t xml:space="preserve"> the character</w:t>
      </w:r>
      <w:r w:rsidRPr="00D51DDF">
        <w:rPr>
          <w:rFonts w:eastAsia="SimSun"/>
          <w:bCs/>
          <w:lang w:val="en-GB"/>
        </w:rPr>
        <w:t>s</w:t>
      </w:r>
      <w:r w:rsidRPr="00D51DDF">
        <w:rPr>
          <w:rFonts w:eastAsia="微軟正黑體"/>
          <w:bCs/>
          <w:lang w:val="en-GB" w:eastAsia="zh-TW"/>
        </w:rPr>
        <w:t xml:space="preserve"> and the environment</w:t>
      </w:r>
      <w:r w:rsidR="00BD197A" w:rsidRPr="00D51DDF">
        <w:rPr>
          <w:rFonts w:eastAsia="微軟正黑體"/>
          <w:bCs/>
          <w:lang w:val="en-GB" w:eastAsia="zh-TW"/>
        </w:rPr>
        <w:t xml:space="preserve"> </w:t>
      </w:r>
      <w:r w:rsidR="00595E60" w:rsidRPr="00D51DDF">
        <w:rPr>
          <w:rFonts w:eastAsia="微軟正黑體"/>
          <w:bCs/>
          <w:lang w:val="en-GB" w:eastAsia="zh-TW"/>
        </w:rPr>
        <w:t xml:space="preserve">a person </w:t>
      </w:r>
      <w:r w:rsidR="00BD197A" w:rsidRPr="00D51DDF">
        <w:rPr>
          <w:rFonts w:eastAsia="微軟正黑體"/>
          <w:bCs/>
          <w:lang w:val="en-GB" w:eastAsia="zh-TW"/>
        </w:rPr>
        <w:t xml:space="preserve">grows up in </w:t>
      </w:r>
      <w:r w:rsidRPr="00D51DDF">
        <w:rPr>
          <w:rFonts w:eastAsia="微軟正黑體"/>
          <w:bCs/>
          <w:lang w:val="en-GB" w:eastAsia="zh-TW"/>
        </w:rPr>
        <w:t>are unique, the needs, expectations or dreams of two person</w:t>
      </w:r>
      <w:r w:rsidR="00595E60" w:rsidRPr="00D51DDF">
        <w:rPr>
          <w:rFonts w:eastAsia="微軟正黑體"/>
          <w:bCs/>
          <w:lang w:val="en-GB" w:eastAsia="zh-TW"/>
        </w:rPr>
        <w:t>s</w:t>
      </w:r>
      <w:r w:rsidRPr="00D51DDF">
        <w:rPr>
          <w:rFonts w:eastAsia="微軟正黑體"/>
          <w:bCs/>
          <w:lang w:val="en-GB" w:eastAsia="zh-TW"/>
        </w:rPr>
        <w:t xml:space="preserve"> who study the same </w:t>
      </w:r>
      <w:r w:rsidR="00595E60" w:rsidRPr="00D51DDF">
        <w:rPr>
          <w:rFonts w:eastAsia="微軟正黑體"/>
          <w:bCs/>
          <w:lang w:val="en-GB" w:eastAsia="zh-TW"/>
        </w:rPr>
        <w:t>subjects will</w:t>
      </w:r>
      <w:r w:rsidRPr="00D51DDF">
        <w:rPr>
          <w:rFonts w:eastAsia="微軟正黑體"/>
          <w:bCs/>
          <w:lang w:val="en-GB" w:eastAsia="zh-TW"/>
        </w:rPr>
        <w:t xml:space="preserve"> be </w:t>
      </w:r>
      <w:r w:rsidR="00330708" w:rsidRPr="00D51DDF">
        <w:rPr>
          <w:rFonts w:eastAsia="微軟正黑體"/>
          <w:bCs/>
          <w:lang w:val="en-GB" w:eastAsia="zh-TW"/>
        </w:rPr>
        <w:t>different</w:t>
      </w:r>
      <w:r w:rsidRPr="00D51DDF">
        <w:rPr>
          <w:rFonts w:eastAsia="微軟正黑體"/>
          <w:bCs/>
          <w:lang w:val="en-GB" w:eastAsia="zh-TW"/>
        </w:rPr>
        <w:t xml:space="preserve">. Therefore, we should </w:t>
      </w:r>
      <w:r w:rsidR="00595E60" w:rsidRPr="00D51DDF">
        <w:rPr>
          <w:rFonts w:eastAsia="微軟正黑體"/>
          <w:bCs/>
          <w:lang w:val="en-GB" w:eastAsia="zh-TW"/>
        </w:rPr>
        <w:t xml:space="preserve">clearly understand ourselves and set goals </w:t>
      </w:r>
      <w:r w:rsidRPr="00D51DDF">
        <w:rPr>
          <w:rFonts w:eastAsia="微軟正黑體"/>
          <w:bCs/>
          <w:lang w:val="en-GB" w:eastAsia="zh-TW"/>
        </w:rPr>
        <w:t xml:space="preserve">according to our characters, interests, abilities and values, </w:t>
      </w:r>
      <w:r w:rsidR="00595E60" w:rsidRPr="00D51DDF">
        <w:rPr>
          <w:rFonts w:eastAsia="微軟正黑體"/>
          <w:bCs/>
          <w:lang w:val="en-GB" w:eastAsia="zh-TW"/>
        </w:rPr>
        <w:t xml:space="preserve">so that we can make </w:t>
      </w:r>
      <w:r w:rsidRPr="00D51DDF">
        <w:rPr>
          <w:rFonts w:eastAsia="微軟正黑體"/>
          <w:bCs/>
          <w:lang w:val="en-GB" w:eastAsia="zh-TW"/>
        </w:rPr>
        <w:t>a suitable life plan for ourselves.</w:t>
      </w:r>
    </w:p>
    <w:p w14:paraId="13410BBE" w14:textId="77777777" w:rsidR="003F1C17" w:rsidRPr="00D51DDF" w:rsidRDefault="003F1C17">
      <w:pPr>
        <w:snapToGrid w:val="0"/>
        <w:spacing w:line="276" w:lineRule="auto"/>
        <w:rPr>
          <w:rFonts w:eastAsia="微軟正黑體"/>
          <w:bCs/>
          <w:color w:val="000000" w:themeColor="text1"/>
          <w:lang w:val="en-GB" w:eastAsia="zh-HK"/>
        </w:rPr>
      </w:pPr>
    </w:p>
    <w:p w14:paraId="416C2582" w14:textId="77777777" w:rsidR="003F1C17" w:rsidRPr="00D51DDF" w:rsidRDefault="003F1C17">
      <w:pPr>
        <w:snapToGrid w:val="0"/>
        <w:spacing w:line="276" w:lineRule="auto"/>
        <w:rPr>
          <w:rFonts w:eastAsia="SimSun"/>
          <w:bCs/>
          <w:lang w:val="en-GB" w:eastAsia="zh-TW"/>
        </w:rPr>
      </w:pPr>
    </w:p>
    <w:p w14:paraId="6CE7C085" w14:textId="77777777" w:rsidR="003F1C17" w:rsidRPr="00D51DDF" w:rsidRDefault="003F1C17">
      <w:pPr>
        <w:spacing w:after="120" w:line="276" w:lineRule="auto"/>
        <w:rPr>
          <w:rFonts w:eastAsia="微軟正黑體"/>
          <w:b/>
          <w:sz w:val="28"/>
          <w:szCs w:val="28"/>
          <w:lang w:val="en-GB" w:eastAsia="zh-TW"/>
        </w:rPr>
      </w:pPr>
    </w:p>
    <w:p w14:paraId="11D1956C" w14:textId="77777777" w:rsidR="003F1C17" w:rsidRPr="00D51DDF" w:rsidRDefault="003F1C17">
      <w:pPr>
        <w:spacing w:after="120" w:line="276" w:lineRule="auto"/>
        <w:rPr>
          <w:rFonts w:eastAsia="微軟正黑體"/>
          <w:b/>
          <w:sz w:val="28"/>
          <w:szCs w:val="28"/>
          <w:lang w:val="en-GB" w:eastAsia="zh-TW"/>
        </w:rPr>
      </w:pPr>
    </w:p>
    <w:p w14:paraId="305E0150" w14:textId="77777777" w:rsidR="003F1C17" w:rsidRPr="00D51DDF" w:rsidRDefault="003F1C17">
      <w:pPr>
        <w:spacing w:after="120" w:line="276" w:lineRule="auto"/>
        <w:rPr>
          <w:rFonts w:eastAsia="微軟正黑體"/>
          <w:b/>
          <w:sz w:val="28"/>
          <w:szCs w:val="28"/>
          <w:lang w:val="en-GB" w:eastAsia="zh-TW"/>
        </w:rPr>
      </w:pPr>
    </w:p>
    <w:p w14:paraId="216532EE" w14:textId="77777777" w:rsidR="003F1C17" w:rsidRPr="00D51DDF" w:rsidRDefault="003F1C17">
      <w:pPr>
        <w:spacing w:after="200" w:line="276" w:lineRule="auto"/>
        <w:rPr>
          <w:rFonts w:eastAsia="微軟正黑體"/>
          <w:b/>
          <w:lang w:val="en-GB" w:eastAsia="zh-HK"/>
        </w:rPr>
      </w:pPr>
    </w:p>
    <w:p w14:paraId="425F9845" w14:textId="77777777" w:rsidR="003F1C17" w:rsidRPr="00D51DDF" w:rsidRDefault="003F1C17">
      <w:pPr>
        <w:spacing w:after="200" w:line="276" w:lineRule="auto"/>
        <w:rPr>
          <w:rFonts w:eastAsia="微軟正黑體"/>
          <w:b/>
          <w:lang w:val="en-GB" w:eastAsia="zh-HK"/>
        </w:rPr>
      </w:pPr>
    </w:p>
    <w:p w14:paraId="686177AA" w14:textId="77777777" w:rsidR="003F1C17" w:rsidRPr="00D51DDF" w:rsidRDefault="00CE6ED9">
      <w:pPr>
        <w:spacing w:after="200" w:line="276" w:lineRule="auto"/>
        <w:rPr>
          <w:rFonts w:eastAsia="SimSun"/>
          <w:b/>
          <w:sz w:val="28"/>
          <w:szCs w:val="28"/>
          <w:lang w:val="en-GB"/>
        </w:rPr>
      </w:pPr>
      <w:r w:rsidRPr="00D51DDF">
        <w:rPr>
          <w:rFonts w:eastAsia="SimSun"/>
          <w:b/>
          <w:lang w:val="en-GB"/>
        </w:rPr>
        <w:t>Fig. 2 Personal positioning</w:t>
      </w:r>
    </w:p>
    <w:p w14:paraId="7E38A479" w14:textId="1A91FDAB" w:rsidR="003F1C17" w:rsidRPr="00D51DDF" w:rsidRDefault="00172D3C" w:rsidP="007C726E">
      <w:pPr>
        <w:snapToGrid w:val="0"/>
        <w:spacing w:line="276" w:lineRule="auto"/>
        <w:jc w:val="both"/>
        <w:rPr>
          <w:rFonts w:eastAsia="SimSun"/>
          <w:b/>
          <w:sz w:val="22"/>
          <w:szCs w:val="22"/>
          <w:lang w:val="en-GB"/>
        </w:rPr>
      </w:pPr>
      <w:r w:rsidRPr="00D51DDF">
        <w:rPr>
          <w:rFonts w:eastAsia="SimSun"/>
          <w:b/>
          <w:noProof/>
          <w:sz w:val="28"/>
          <w:szCs w:val="28"/>
          <w:lang w:val="en-US"/>
        </w:rPr>
        <w:lastRenderedPageBreak/>
        <mc:AlternateContent>
          <mc:Choice Requires="wpg">
            <w:drawing>
              <wp:anchor distT="0" distB="0" distL="114300" distR="114300" simplePos="0" relativeHeight="251793920" behindDoc="0" locked="0" layoutInCell="1" allowOverlap="1" wp14:anchorId="3DED65EE" wp14:editId="3EA950CF">
                <wp:simplePos x="0" y="0"/>
                <wp:positionH relativeFrom="column">
                  <wp:posOffset>3063240</wp:posOffset>
                </wp:positionH>
                <wp:positionV relativeFrom="paragraph">
                  <wp:posOffset>3810</wp:posOffset>
                </wp:positionV>
                <wp:extent cx="2438400" cy="1779905"/>
                <wp:effectExtent l="0" t="0" r="0" b="0"/>
                <wp:wrapSquare wrapText="bothSides"/>
                <wp:docPr id="1045" name="群組 1045"/>
                <wp:cNvGraphicFramePr/>
                <a:graphic xmlns:a="http://schemas.openxmlformats.org/drawingml/2006/main">
                  <a:graphicData uri="http://schemas.microsoft.com/office/word/2010/wordprocessingGroup">
                    <wpg:wgp>
                      <wpg:cNvGrpSpPr/>
                      <wpg:grpSpPr>
                        <a:xfrm>
                          <a:off x="0" y="0"/>
                          <a:ext cx="2438400" cy="1779905"/>
                          <a:chOff x="0" y="0"/>
                          <a:chExt cx="2348230" cy="1603375"/>
                        </a:xfrm>
                      </wpg:grpSpPr>
                      <pic:pic xmlns:pic="http://schemas.openxmlformats.org/drawingml/2006/picture">
                        <pic:nvPicPr>
                          <pic:cNvPr id="121" name="圖片 121"/>
                          <pic:cNvPicPr>
                            <a:picLocks noChangeAspect="1"/>
                          </pic:cNvPicPr>
                        </pic:nvPicPr>
                        <pic:blipFill>
                          <a:blip r:embed="rId38" cstate="screen"/>
                          <a:stretch>
                            <a:fillRect/>
                          </a:stretch>
                        </pic:blipFill>
                        <pic:spPr>
                          <a:xfrm>
                            <a:off x="0" y="0"/>
                            <a:ext cx="2348230" cy="1603375"/>
                          </a:xfrm>
                          <a:prstGeom prst="rect">
                            <a:avLst/>
                          </a:prstGeom>
                        </pic:spPr>
                      </pic:pic>
                      <wps:wsp>
                        <wps:cNvPr id="137" name="文本框 137"/>
                        <wps:cNvSpPr txBox="1"/>
                        <wps:spPr>
                          <a:xfrm>
                            <a:off x="602673" y="131618"/>
                            <a:ext cx="774330" cy="370445"/>
                          </a:xfrm>
                          <a:custGeom>
                            <a:avLst/>
                            <a:gdLst>
                              <a:gd name="connsiteX0" fmla="*/ 0 w 803129"/>
                              <a:gd name="connsiteY0" fmla="*/ 0 h 400840"/>
                              <a:gd name="connsiteX1" fmla="*/ 803129 w 803129"/>
                              <a:gd name="connsiteY1" fmla="*/ 0 h 400840"/>
                              <a:gd name="connsiteX2" fmla="*/ 803129 w 803129"/>
                              <a:gd name="connsiteY2" fmla="*/ 400840 h 400840"/>
                              <a:gd name="connsiteX3" fmla="*/ 0 w 803129"/>
                              <a:gd name="connsiteY3" fmla="*/ 400840 h 400840"/>
                              <a:gd name="connsiteX4" fmla="*/ 0 w 803129"/>
                              <a:gd name="connsiteY4" fmla="*/ 0 h 400840"/>
                              <a:gd name="connsiteX0" fmla="*/ 0 w 803129"/>
                              <a:gd name="connsiteY0" fmla="*/ 0 h 400840"/>
                              <a:gd name="connsiteX1" fmla="*/ 803129 w 803129"/>
                              <a:gd name="connsiteY1" fmla="*/ 0 h 400840"/>
                              <a:gd name="connsiteX2" fmla="*/ 706147 w 803129"/>
                              <a:gd name="connsiteY2" fmla="*/ 373131 h 400840"/>
                              <a:gd name="connsiteX3" fmla="*/ 0 w 803129"/>
                              <a:gd name="connsiteY3" fmla="*/ 400840 h 400840"/>
                              <a:gd name="connsiteX4" fmla="*/ 0 w 803129"/>
                              <a:gd name="connsiteY4" fmla="*/ 0 h 400840"/>
                              <a:gd name="connsiteX0" fmla="*/ 0 w 803129"/>
                              <a:gd name="connsiteY0" fmla="*/ 0 h 411231"/>
                              <a:gd name="connsiteX1" fmla="*/ 803129 w 803129"/>
                              <a:gd name="connsiteY1" fmla="*/ 0 h 411231"/>
                              <a:gd name="connsiteX2" fmla="*/ 691859 w 803129"/>
                              <a:gd name="connsiteY2" fmla="*/ 411231 h 411231"/>
                              <a:gd name="connsiteX3" fmla="*/ 0 w 803129"/>
                              <a:gd name="connsiteY3" fmla="*/ 400840 h 411231"/>
                              <a:gd name="connsiteX4" fmla="*/ 0 w 803129"/>
                              <a:gd name="connsiteY4" fmla="*/ 0 h 411231"/>
                              <a:gd name="connsiteX0" fmla="*/ 0 w 804064"/>
                              <a:gd name="connsiteY0" fmla="*/ 0 h 411231"/>
                              <a:gd name="connsiteX1" fmla="*/ 803129 w 804064"/>
                              <a:gd name="connsiteY1" fmla="*/ 0 h 411231"/>
                              <a:gd name="connsiteX2" fmla="*/ 803129 w 804064"/>
                              <a:gd name="connsiteY2" fmla="*/ 15816 h 411231"/>
                              <a:gd name="connsiteX3" fmla="*/ 691859 w 804064"/>
                              <a:gd name="connsiteY3" fmla="*/ 411231 h 411231"/>
                              <a:gd name="connsiteX4" fmla="*/ 0 w 804064"/>
                              <a:gd name="connsiteY4" fmla="*/ 400840 h 411231"/>
                              <a:gd name="connsiteX5" fmla="*/ 0 w 804064"/>
                              <a:gd name="connsiteY5" fmla="*/ 0 h 411231"/>
                              <a:gd name="connsiteX0" fmla="*/ 0 w 804064"/>
                              <a:gd name="connsiteY0" fmla="*/ 0 h 411231"/>
                              <a:gd name="connsiteX1" fmla="*/ 803129 w 804064"/>
                              <a:gd name="connsiteY1" fmla="*/ 0 h 411231"/>
                              <a:gd name="connsiteX2" fmla="*/ 803129 w 804064"/>
                              <a:gd name="connsiteY2" fmla="*/ 15816 h 411231"/>
                              <a:gd name="connsiteX3" fmla="*/ 761025 w 804064"/>
                              <a:gd name="connsiteY3" fmla="*/ 223461 h 411231"/>
                              <a:gd name="connsiteX4" fmla="*/ 691859 w 804064"/>
                              <a:gd name="connsiteY4" fmla="*/ 411231 h 411231"/>
                              <a:gd name="connsiteX5" fmla="*/ 0 w 804064"/>
                              <a:gd name="connsiteY5" fmla="*/ 400840 h 411231"/>
                              <a:gd name="connsiteX6" fmla="*/ 0 w 804064"/>
                              <a:gd name="connsiteY6" fmla="*/ 0 h 411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04064" h="411231">
                                <a:moveTo>
                                  <a:pt x="0" y="0"/>
                                </a:moveTo>
                                <a:lnTo>
                                  <a:pt x="803129" y="0"/>
                                </a:lnTo>
                                <a:cubicBezTo>
                                  <a:pt x="799890" y="19559"/>
                                  <a:pt x="806368" y="-3743"/>
                                  <a:pt x="803129" y="15816"/>
                                </a:cubicBezTo>
                                <a:cubicBezTo>
                                  <a:pt x="782744" y="78681"/>
                                  <a:pt x="781410" y="160596"/>
                                  <a:pt x="761025" y="223461"/>
                                </a:cubicBezTo>
                                <a:lnTo>
                                  <a:pt x="691859" y="411231"/>
                                </a:lnTo>
                                <a:lnTo>
                                  <a:pt x="0" y="400840"/>
                                </a:lnTo>
                                <a:lnTo>
                                  <a:pt x="0" y="0"/>
                                </a:lnTo>
                                <a:close/>
                              </a:path>
                            </a:pathLst>
                          </a:custGeom>
                          <a:solidFill>
                            <a:srgbClr val="D6D9E2"/>
                          </a:solidFill>
                          <a:ln w="6350">
                            <a:noFill/>
                          </a:ln>
                        </wps:spPr>
                        <wps:style>
                          <a:lnRef idx="0">
                            <a:schemeClr val="accent1"/>
                          </a:lnRef>
                          <a:fillRef idx="0">
                            <a:schemeClr val="accent1"/>
                          </a:fillRef>
                          <a:effectRef idx="0">
                            <a:schemeClr val="accent1"/>
                          </a:effectRef>
                          <a:fontRef idx="minor">
                            <a:schemeClr val="dk1"/>
                          </a:fontRef>
                        </wps:style>
                        <wps:txbx>
                          <w:txbxContent>
                            <w:p w14:paraId="38BC83A9" w14:textId="77777777" w:rsidR="00932A2B" w:rsidRDefault="00932A2B">
                              <w:pPr>
                                <w:rPr>
                                  <w:rFonts w:eastAsia="SimSun"/>
                                  <w:b/>
                                  <w:bCs/>
                                  <w:sz w:val="32"/>
                                  <w:szCs w:val="32"/>
                                  <w:lang w:val="en-US"/>
                                </w:rPr>
                              </w:pPr>
                              <w:r>
                                <w:rPr>
                                  <w:rFonts w:eastAsia="SimSun" w:hint="eastAsia"/>
                                  <w:b/>
                                  <w:bCs/>
                                  <w:sz w:val="32"/>
                                  <w:szCs w:val="32"/>
                                  <w:lang w:val="en-US"/>
                                </w:rPr>
                                <w:t>Work</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44" name="十角星形 1044"/>
                        <wps:cNvSpPr/>
                        <wps:spPr>
                          <a:xfrm>
                            <a:off x="207818" y="339437"/>
                            <a:ext cx="629920" cy="658495"/>
                          </a:xfrm>
                          <a:prstGeom prst="star10">
                            <a:avLst>
                              <a:gd name="adj" fmla="val 32348"/>
                              <a:gd name="hf" fmla="val 105146"/>
                            </a:avLst>
                          </a:prstGeom>
                          <a:solidFill>
                            <a:schemeClr val="accent6">
                              <a:lumMod val="40000"/>
                              <a:lumOff val="60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6A4264" w14:textId="77777777" w:rsidR="00932A2B" w:rsidRPr="00172D3C" w:rsidRDefault="00932A2B" w:rsidP="00172D3C">
                              <w:pPr>
                                <w:jc w:val="center"/>
                                <w:rPr>
                                  <w:rFonts w:eastAsia="SimSun"/>
                                  <w:sz w:val="22"/>
                                  <w:szCs w:val="22"/>
                                </w:rPr>
                              </w:pPr>
                              <w:r w:rsidRPr="00172D3C">
                                <w:rPr>
                                  <w:rFonts w:eastAsiaTheme="minorEastAsia" w:hint="eastAsia"/>
                                  <w:color w:val="000000" w:themeColor="text1"/>
                                  <w:sz w:val="22"/>
                                  <w:szCs w:val="22"/>
                                  <w:lang w:eastAsia="zh-TW"/>
                                </w:rPr>
                                <w:t>N</w:t>
                              </w:r>
                              <w:r w:rsidRPr="00172D3C">
                                <w:rPr>
                                  <w:rFonts w:eastAsia="SimSun"/>
                                  <w:color w:val="000000" w:themeColor="text1"/>
                                  <w:sz w:val="22"/>
                                  <w:szCs w:val="22"/>
                                </w:rPr>
                                <w:t>ew</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ED65EE" id="群組 1045" o:spid="_x0000_s1049" style="position:absolute;left:0;text-align:left;margin-left:241.2pt;margin-top:.3pt;width:192pt;height:140.15pt;z-index:251793920;mso-width-relative:margin;mso-height-relative:margin" coordsize="23482,160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">
                <v:shape id="圖片 121" o:spid="_x0000_s1050" type="#_x0000_t75" style="position:absolute;width:23482;height:160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">
                  <v:imagedata r:id="rId39" o:title=""/>
                </v:shape>
                <v:shape id="文本框 137" o:spid="_x0000_s1051" style="position:absolute;left:6026;top:1316;width:7744;height:3704;visibility:visible;mso-wrap-style:square;v-text-anchor:top" coordsize="804064,41123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" adj="-11796480,,5400" path="m,l803129,v-3239,19559,3239,-3743,,15816c782744,78681,781410,160596,761025,223461l691859,411231,,400840,,xe" fillcolor="#d6d9e2" stroked="f" strokeweight=".5pt">
                  <v:stroke joinstyle="miter"/>
                  <v:formulas/>
                  <v:path arrowok="t" o:connecttype="custom" o:connectlocs="0,0;773430,0;773430,14247;732883,201298;666274,370445;0,361085;0,0" o:connectangles="0,0,0,0,0,0,0" textboxrect="0,0,804064,411231"/>
                  <v:textbox>
                    <w:txbxContent>
                      <w:p w14:paraId="38BC83A9" w14:textId="77777777" w:rsidR="00932A2B" w:rsidRDefault="00932A2B">
                        <w:pPr>
                          <w:rPr>
                            <w:rFonts w:eastAsia="SimSun"/>
                            <w:b/>
                            <w:bCs/>
                            <w:sz w:val="32"/>
                            <w:szCs w:val="32"/>
                            <w:lang w:val="en-US"/>
                          </w:rPr>
                        </w:pPr>
                        <w:r>
                          <w:rPr>
                            <w:rFonts w:eastAsia="SimSun" w:hint="eastAsia"/>
                            <w:b/>
                            <w:bCs/>
                            <w:sz w:val="32"/>
                            <w:szCs w:val="32"/>
                            <w:lang w:val="en-US"/>
                          </w:rPr>
                          <w:t>Work</w:t>
                        </w:r>
                      </w:p>
                    </w:txbxContent>
                  </v:textbox>
                </v:shape>
                <v:shape id="十角星形 1044" o:spid="_x0000_s1052" style="position:absolute;left:2078;top:3394;width:6299;height:6585;visibility:visible;mso-wrap-style:square;v-text-anchor:middle" coordsize="629920,6584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" adj="-11796480,,5400" path="m,227503l141626,204042,120303,62880r128449,63782l314960,r66208,126662l509617,62880,488294,204042r141626,23461l529212,329248,629920,430992,488294,454453r21323,141162l381168,531833,314960,658495,248752,531833,120303,595615,141626,454453,,430992,100708,329248,,227503xe" fillcolor="#fbd4b4 [1305]" strokecolor="#e36c0a [2409]" strokeweight="2pt">
                  <v:stroke joinstyle="miter"/>
                  <v:formulas/>
                  <v:path arrowok="t" o:connecttype="custom" o:connectlocs="0,227503;141626,204042;120303,62880;248752,126662;314960,0;381168,126662;509617,62880;488294,204042;629920,227503;529212,329248;629920,430992;488294,454453;509617,595615;381168,531833;314960,658495;248752,531833;120303,595615;141626,454453;0,430992;100708,329248;0,227503" o:connectangles="0,0,0,0,0,0,0,0,0,0,0,0,0,0,0,0,0,0,0,0,0" textboxrect="0,0,629920,658495"/>
                  <v:textbox inset="0,,0">
                    <w:txbxContent>
                      <w:p w14:paraId="476A4264" w14:textId="77777777" w:rsidR="00932A2B" w:rsidRPr="00172D3C" w:rsidRDefault="00932A2B" w:rsidP="00172D3C">
                        <w:pPr>
                          <w:jc w:val="center"/>
                          <w:rPr>
                            <w:rFonts w:eastAsia="SimSun"/>
                            <w:sz w:val="22"/>
                            <w:szCs w:val="22"/>
                          </w:rPr>
                        </w:pPr>
                        <w:r w:rsidRPr="00172D3C">
                          <w:rPr>
                            <w:rFonts w:eastAsiaTheme="minorEastAsia" w:hint="eastAsia"/>
                            <w:color w:val="000000" w:themeColor="text1"/>
                            <w:sz w:val="22"/>
                            <w:szCs w:val="22"/>
                            <w:lang w:eastAsia="zh-TW"/>
                          </w:rPr>
                          <w:t>N</w:t>
                        </w:r>
                        <w:r w:rsidRPr="00172D3C">
                          <w:rPr>
                            <w:rFonts w:eastAsia="SimSun"/>
                            <w:color w:val="000000" w:themeColor="text1"/>
                            <w:sz w:val="22"/>
                            <w:szCs w:val="22"/>
                          </w:rPr>
                          <w:t>ew</w:t>
                        </w:r>
                      </w:p>
                    </w:txbxContent>
                  </v:textbox>
                </v:shape>
                <w10:wrap type="square"/>
              </v:group>
            </w:pict>
          </mc:Fallback>
        </mc:AlternateContent>
      </w:r>
      <w:r w:rsidR="00CE6ED9" w:rsidRPr="00D51DDF">
        <w:rPr>
          <w:rFonts w:eastAsia="SimSun"/>
          <w:b/>
          <w:sz w:val="28"/>
          <w:szCs w:val="28"/>
          <w:lang w:val="en-GB"/>
        </w:rPr>
        <w:t xml:space="preserve">Activity 1: </w:t>
      </w:r>
      <w:r w:rsidR="008454DA" w:rsidRPr="00D51DDF">
        <w:rPr>
          <w:rFonts w:eastAsia="SimSun"/>
          <w:b/>
          <w:sz w:val="28"/>
          <w:szCs w:val="28"/>
          <w:lang w:val="en-GB"/>
        </w:rPr>
        <w:t>To find out about oneself</w:t>
      </w:r>
    </w:p>
    <w:p w14:paraId="5E0AAF7D" w14:textId="5AB8AB05" w:rsidR="003F1C17" w:rsidRPr="00D51DDF" w:rsidRDefault="00CE6ED9" w:rsidP="007C726E">
      <w:pPr>
        <w:snapToGrid w:val="0"/>
        <w:spacing w:line="276" w:lineRule="auto"/>
        <w:jc w:val="both"/>
        <w:rPr>
          <w:rFonts w:eastAsia="SimSun"/>
          <w:bCs/>
          <w:lang w:val="en-GB"/>
        </w:rPr>
      </w:pPr>
      <w:r w:rsidRPr="00D51DDF">
        <w:rPr>
          <w:rFonts w:eastAsia="SimSun"/>
          <w:bCs/>
          <w:lang w:val="en-GB"/>
        </w:rPr>
        <w:t>Please fill in the figure below according to the following instructions.</w:t>
      </w:r>
    </w:p>
    <w:p w14:paraId="5AFB403A" w14:textId="55B442D5" w:rsidR="003F1C17" w:rsidRPr="00D51DDF" w:rsidRDefault="00577325" w:rsidP="007C726E">
      <w:pPr>
        <w:snapToGrid w:val="0"/>
        <w:spacing w:line="276" w:lineRule="auto"/>
        <w:jc w:val="both"/>
        <w:rPr>
          <w:rFonts w:eastAsia="SimSun"/>
          <w:bCs/>
          <w:lang w:val="en-GB"/>
        </w:rPr>
      </w:pPr>
      <w:r w:rsidRPr="00D51DDF">
        <w:rPr>
          <w:rFonts w:eastAsia="微軟正黑體" w:hint="eastAsia"/>
          <w:bCs/>
          <w:lang w:val="en-GB" w:eastAsia="zh-TW"/>
        </w:rPr>
        <w:t>(</w:t>
      </w:r>
      <w:r w:rsidR="00CE6ED9" w:rsidRPr="00D51DDF">
        <w:rPr>
          <w:rFonts w:eastAsia="微軟正黑體"/>
          <w:bCs/>
          <w:lang w:val="en-GB" w:eastAsia="zh-TW"/>
        </w:rPr>
        <w:t>1</w:t>
      </w:r>
      <w:r w:rsidRPr="00D51DDF">
        <w:rPr>
          <w:rFonts w:eastAsia="微軟正黑體"/>
          <w:bCs/>
          <w:lang w:val="en-GB" w:eastAsia="zh-TW"/>
        </w:rPr>
        <w:t>)</w:t>
      </w:r>
      <w:r w:rsidRPr="00D51DDF">
        <w:rPr>
          <w:rFonts w:eastAsia="微軟正黑體" w:hint="eastAsia"/>
          <w:bCs/>
          <w:lang w:val="en-GB" w:eastAsia="zh-TW"/>
        </w:rPr>
        <w:t xml:space="preserve"> </w:t>
      </w:r>
      <w:r w:rsidR="00CE6ED9" w:rsidRPr="00D51DDF">
        <w:rPr>
          <w:rFonts w:eastAsia="SimSun"/>
          <w:bCs/>
          <w:lang w:val="en-GB"/>
        </w:rPr>
        <w:t>Refer to Activit</w:t>
      </w:r>
      <w:r w:rsidR="00DB7345" w:rsidRPr="00D51DDF">
        <w:rPr>
          <w:rFonts w:eastAsia="SimSun"/>
          <w:bCs/>
          <w:lang w:val="en-GB"/>
        </w:rPr>
        <w:t xml:space="preserve">y </w:t>
      </w:r>
      <w:r w:rsidR="00961FA3" w:rsidRPr="00D51DDF">
        <w:rPr>
          <w:rFonts w:eastAsia="SimSun"/>
          <w:bCs/>
          <w:lang w:val="en-GB"/>
        </w:rPr>
        <w:t>1</w:t>
      </w:r>
      <w:r w:rsidR="00F0784F">
        <w:rPr>
          <w:rFonts w:eastAsia="SimSun"/>
          <w:bCs/>
          <w:lang w:val="en-GB"/>
        </w:rPr>
        <w:t xml:space="preserve"> in Worksheet 1 of  Module 1.1 </w:t>
      </w:r>
      <w:r w:rsidR="00A4306E" w:rsidRPr="00A4306E">
        <w:rPr>
          <w:rFonts w:eastAsia="SimSun"/>
          <w:bCs/>
          <w:lang w:val="en-GB"/>
        </w:rPr>
        <w:t>Self-understanding and Life Skills</w:t>
      </w:r>
      <w:r w:rsidR="00A4306E">
        <w:rPr>
          <w:rFonts w:eastAsia="SimSun"/>
          <w:bCs/>
          <w:lang w:val="en-GB"/>
        </w:rPr>
        <w:t xml:space="preserve"> </w:t>
      </w:r>
      <w:r w:rsidR="00F0784F">
        <w:rPr>
          <w:rFonts w:eastAsia="SimSun"/>
          <w:bCs/>
          <w:lang w:val="en-GB"/>
        </w:rPr>
        <w:t>Part 1</w:t>
      </w:r>
      <w:r w:rsidR="00CE6ED9" w:rsidRPr="00D51DDF">
        <w:rPr>
          <w:rFonts w:eastAsia="SimSun"/>
          <w:bCs/>
          <w:lang w:val="en-GB"/>
        </w:rPr>
        <w:t xml:space="preserve"> “Self-understanding” and fill in your characters, interests and capacities;</w:t>
      </w:r>
    </w:p>
    <w:p w14:paraId="73DBC789" w14:textId="446E5FC4" w:rsidR="003F1C17" w:rsidRPr="00D51DDF" w:rsidRDefault="00577325" w:rsidP="007C726E">
      <w:pPr>
        <w:snapToGrid w:val="0"/>
        <w:spacing w:line="276" w:lineRule="auto"/>
        <w:jc w:val="both"/>
        <w:rPr>
          <w:rFonts w:eastAsia="SimSun"/>
          <w:bCs/>
          <w:lang w:val="en-GB"/>
        </w:rPr>
      </w:pPr>
      <w:r w:rsidRPr="00D51DDF">
        <w:rPr>
          <w:rFonts w:eastAsia="微軟正黑體" w:hint="eastAsia"/>
          <w:bCs/>
          <w:lang w:val="en-GB" w:eastAsia="zh-TW"/>
        </w:rPr>
        <w:t>(</w:t>
      </w:r>
      <w:r w:rsidRPr="00D51DDF">
        <w:rPr>
          <w:rFonts w:eastAsia="微軟正黑體"/>
          <w:bCs/>
          <w:lang w:val="en-GB" w:eastAsia="zh-TW"/>
        </w:rPr>
        <w:t xml:space="preserve">2) </w:t>
      </w:r>
      <w:r w:rsidR="00CE6ED9" w:rsidRPr="00D51DDF">
        <w:rPr>
          <w:rFonts w:eastAsia="SimSun"/>
          <w:bCs/>
          <w:lang w:val="en-GB"/>
        </w:rPr>
        <w:t xml:space="preserve">Complete the </w:t>
      </w:r>
      <w:r w:rsidRPr="00D51DDF">
        <w:rPr>
          <w:rFonts w:eastAsia="SimSun"/>
          <w:bCs/>
          <w:lang w:val="en-GB"/>
        </w:rPr>
        <w:t>“</w:t>
      </w:r>
      <w:r w:rsidR="00CE6ED9" w:rsidRPr="00D51DDF">
        <w:rPr>
          <w:rFonts w:eastAsia="SimSun"/>
          <w:bCs/>
          <w:lang w:val="en-GB"/>
        </w:rPr>
        <w:t xml:space="preserve">Work </w:t>
      </w:r>
      <w:r w:rsidRPr="00D51DDF">
        <w:rPr>
          <w:rFonts w:eastAsia="SimSun"/>
          <w:bCs/>
          <w:lang w:val="en-GB"/>
        </w:rPr>
        <w:t>V</w:t>
      </w:r>
      <w:r w:rsidR="00CE6ED9" w:rsidRPr="00D51DDF">
        <w:rPr>
          <w:rFonts w:eastAsia="SimSun"/>
          <w:bCs/>
          <w:lang w:val="en-GB"/>
        </w:rPr>
        <w:t>alue</w:t>
      </w:r>
      <w:r w:rsidRPr="00D51DDF">
        <w:rPr>
          <w:rFonts w:eastAsia="SimSun"/>
          <w:bCs/>
          <w:lang w:val="en-GB"/>
        </w:rPr>
        <w:t>s</w:t>
      </w:r>
      <w:r w:rsidR="00CE6ED9" w:rsidRPr="00D51DDF">
        <w:rPr>
          <w:rFonts w:eastAsia="SimSun"/>
          <w:bCs/>
          <w:lang w:val="en-GB"/>
        </w:rPr>
        <w:t xml:space="preserve"> </w:t>
      </w:r>
      <w:r w:rsidRPr="00D51DDF">
        <w:rPr>
          <w:rFonts w:eastAsia="SimSun"/>
          <w:bCs/>
          <w:lang w:val="en-GB"/>
        </w:rPr>
        <w:t>R</w:t>
      </w:r>
      <w:r w:rsidR="00CE6ED9" w:rsidRPr="00D51DDF">
        <w:rPr>
          <w:rFonts w:eastAsia="SimSun"/>
          <w:bCs/>
          <w:lang w:val="en-GB"/>
        </w:rPr>
        <w:t xml:space="preserve">ating </w:t>
      </w:r>
      <w:r w:rsidRPr="00D51DDF">
        <w:rPr>
          <w:rFonts w:eastAsia="SimSun"/>
          <w:bCs/>
          <w:lang w:val="en-GB"/>
        </w:rPr>
        <w:t>S</w:t>
      </w:r>
      <w:r w:rsidR="00CE6ED9" w:rsidRPr="00D51DDF">
        <w:rPr>
          <w:rFonts w:eastAsia="SimSun"/>
          <w:bCs/>
          <w:lang w:val="en-GB"/>
        </w:rPr>
        <w:t>cale</w:t>
      </w:r>
      <w:r w:rsidRPr="00D51DDF">
        <w:rPr>
          <w:rFonts w:eastAsia="SimSun"/>
          <w:bCs/>
          <w:lang w:val="en-GB"/>
        </w:rPr>
        <w:t>”</w:t>
      </w:r>
      <w:r w:rsidR="00CE6ED9" w:rsidRPr="00D51DDF">
        <w:rPr>
          <w:rFonts w:eastAsia="SimSun"/>
          <w:bCs/>
          <w:lang w:val="en-GB"/>
        </w:rPr>
        <w:t xml:space="preserve"> on the next page and then refer to your </w:t>
      </w:r>
      <w:r w:rsidR="004433AA" w:rsidRPr="00D51DDF">
        <w:rPr>
          <w:rFonts w:eastAsia="SimSun"/>
          <w:bCs/>
          <w:lang w:val="en-GB"/>
        </w:rPr>
        <w:t xml:space="preserve">assessment </w:t>
      </w:r>
      <w:r w:rsidR="00CE6ED9" w:rsidRPr="00D51DDF">
        <w:rPr>
          <w:rFonts w:eastAsia="SimSun"/>
          <w:bCs/>
          <w:lang w:val="en-GB"/>
        </w:rPr>
        <w:t>result</w:t>
      </w:r>
      <w:r w:rsidRPr="00D51DDF">
        <w:rPr>
          <w:rFonts w:eastAsia="SimSun"/>
          <w:bCs/>
          <w:lang w:val="en-GB"/>
        </w:rPr>
        <w:t>s</w:t>
      </w:r>
      <w:r w:rsidR="00CE6ED9" w:rsidRPr="00D51DDF">
        <w:rPr>
          <w:rFonts w:eastAsia="SimSun"/>
          <w:bCs/>
          <w:lang w:val="en-GB"/>
        </w:rPr>
        <w:t xml:space="preserve"> to fill in your </w:t>
      </w:r>
      <w:r w:rsidRPr="00D51DDF">
        <w:rPr>
          <w:rFonts w:eastAsia="SimSun"/>
          <w:bCs/>
          <w:lang w:val="en-GB"/>
        </w:rPr>
        <w:t xml:space="preserve">work </w:t>
      </w:r>
      <w:r w:rsidR="00CE6ED9" w:rsidRPr="00D51DDF">
        <w:rPr>
          <w:rFonts w:eastAsia="SimSun"/>
          <w:bCs/>
          <w:lang w:val="en-GB"/>
        </w:rPr>
        <w:t>values</w:t>
      </w:r>
      <w:r w:rsidRPr="00D51DDF">
        <w:rPr>
          <w:rFonts w:eastAsia="SimSun"/>
          <w:bCs/>
          <w:lang w:val="en-GB"/>
        </w:rPr>
        <w:t xml:space="preserve"> in the diagram below</w:t>
      </w:r>
      <w:r w:rsidR="00CE6ED9" w:rsidRPr="00D51DDF">
        <w:rPr>
          <w:rFonts w:eastAsia="SimSun"/>
          <w:bCs/>
          <w:lang w:val="en-GB"/>
        </w:rPr>
        <w:t>.</w:t>
      </w:r>
    </w:p>
    <w:p w14:paraId="19F42565" w14:textId="3000BADA" w:rsidR="009A2977" w:rsidRPr="00D51DDF" w:rsidRDefault="009A2977">
      <w:pPr>
        <w:snapToGrid w:val="0"/>
        <w:spacing w:line="276" w:lineRule="auto"/>
        <w:jc w:val="both"/>
        <w:rPr>
          <w:rFonts w:eastAsia="SimSun"/>
          <w:bCs/>
          <w:lang w:val="en-GB"/>
        </w:rPr>
      </w:pPr>
    </w:p>
    <w:p w14:paraId="0F22BB33" w14:textId="270D0846" w:rsidR="009A2977" w:rsidRPr="00D51DDF" w:rsidRDefault="007C726E">
      <w:pPr>
        <w:rPr>
          <w:rFonts w:eastAsia="微軟正黑體"/>
          <w:bCs/>
          <w:lang w:val="en-GB" w:eastAsia="zh-TW"/>
        </w:rPr>
      </w:pPr>
      <w:r w:rsidRPr="00D51DDF">
        <w:rPr>
          <w:rFonts w:eastAsia="微軟正黑體" w:hint="eastAsia"/>
          <w:bCs/>
          <w:noProof/>
          <w:lang w:val="en-US"/>
        </w:rPr>
        <mc:AlternateContent>
          <mc:Choice Requires="wpg">
            <w:drawing>
              <wp:anchor distT="0" distB="0" distL="114300" distR="114300" simplePos="0" relativeHeight="251807232" behindDoc="0" locked="0" layoutInCell="1" allowOverlap="1" wp14:anchorId="224BC86B" wp14:editId="291A9EDD">
                <wp:simplePos x="0" y="0"/>
                <wp:positionH relativeFrom="column">
                  <wp:posOffset>-472440</wp:posOffset>
                </wp:positionH>
                <wp:positionV relativeFrom="paragraph">
                  <wp:posOffset>248920</wp:posOffset>
                </wp:positionV>
                <wp:extent cx="6599555" cy="5600700"/>
                <wp:effectExtent l="0" t="0" r="29845" b="38100"/>
                <wp:wrapSquare wrapText="bothSides"/>
                <wp:docPr id="68" name="群組 68"/>
                <wp:cNvGraphicFramePr/>
                <a:graphic xmlns:a="http://schemas.openxmlformats.org/drawingml/2006/main">
                  <a:graphicData uri="http://schemas.microsoft.com/office/word/2010/wordprocessingGroup">
                    <wpg:wgp>
                      <wpg:cNvGrpSpPr/>
                      <wpg:grpSpPr>
                        <a:xfrm>
                          <a:off x="0" y="0"/>
                          <a:ext cx="6599555" cy="5600700"/>
                          <a:chOff x="0" y="87972"/>
                          <a:chExt cx="6616287" cy="5388014"/>
                        </a:xfrm>
                      </wpg:grpSpPr>
                      <wps:wsp>
                        <wps:cNvPr id="477" name="直線接點 477"/>
                        <wps:cNvCnPr>
                          <a:endCxn id="485" idx="2"/>
                        </wps:cNvCnPr>
                        <wps:spPr>
                          <a:xfrm flipH="1">
                            <a:off x="3293004" y="98599"/>
                            <a:ext cx="31029" cy="537738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485" name="流程圖: 替代程序 485"/>
                        <wps:cNvSpPr/>
                        <wps:spPr>
                          <a:xfrm>
                            <a:off x="0" y="87972"/>
                            <a:ext cx="6586007" cy="5388014"/>
                          </a:xfrm>
                          <a:prstGeom prst="flowChartAlternateProcess">
                            <a:avLst/>
                          </a:prstGeom>
                          <a:noFill/>
                          <a:ln w="19050"/>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af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7"/>
                                <w:gridCol w:w="4594"/>
                              </w:tblGrid>
                              <w:tr w:rsidR="00932A2B" w14:paraId="5522427F" w14:textId="77777777" w:rsidTr="009A2977">
                                <w:tc>
                                  <w:tcPr>
                                    <w:tcW w:w="4677" w:type="dxa"/>
                                  </w:tcPr>
                                  <w:p w14:paraId="7D8B66B9" w14:textId="77777777" w:rsidR="00932A2B" w:rsidRPr="0088171A" w:rsidRDefault="00932A2B" w:rsidP="007C726E">
                                    <w:pPr>
                                      <w:spacing w:line="276" w:lineRule="auto"/>
                                      <w:rPr>
                                        <w:rFonts w:eastAsia="SimSun"/>
                                        <w:b/>
                                        <w:bCs/>
                                        <w:color w:val="000000" w:themeColor="text1"/>
                                        <w:sz w:val="28"/>
                                        <w:szCs w:val="28"/>
                                        <w:lang w:val="en-US"/>
                                      </w:rPr>
                                    </w:pPr>
                                    <w:r w:rsidRPr="0088171A">
                                      <w:rPr>
                                        <w:rFonts w:eastAsia="SimSun"/>
                                        <w:b/>
                                        <w:bCs/>
                                        <w:color w:val="000000" w:themeColor="text1"/>
                                        <w:sz w:val="28"/>
                                        <w:szCs w:val="28"/>
                                        <w:lang w:val="en-US"/>
                                      </w:rPr>
                                      <w:t>My characters...</w:t>
                                    </w:r>
                                    <w:r w:rsidRPr="0088171A">
                                      <w:rPr>
                                        <w:rFonts w:eastAsia="微軟正黑體"/>
                                        <w:i/>
                                        <w:iCs/>
                                        <w:color w:val="000000" w:themeColor="text1"/>
                                        <w:sz w:val="20"/>
                                        <w:szCs w:val="20"/>
                                        <w:lang w:val="en-US" w:eastAsia="zh-TW"/>
                                      </w:rPr>
                                      <w:t xml:space="preserve"> </w:t>
                                    </w:r>
                                    <w:r w:rsidRPr="0088171A">
                                      <w:rPr>
                                        <w:rFonts w:eastAsia="SimSun" w:hint="eastAsia"/>
                                        <w:i/>
                                        <w:iCs/>
                                        <w:color w:val="000000" w:themeColor="text1"/>
                                        <w:sz w:val="20"/>
                                        <w:szCs w:val="20"/>
                                        <w:lang w:val="en-US"/>
                                      </w:rPr>
                                      <w:t xml:space="preserve">(Fill in </w:t>
                                    </w:r>
                                    <w:r w:rsidRPr="0088171A">
                                      <w:rPr>
                                        <w:rFonts w:eastAsia="SimSun"/>
                                        <w:i/>
                                        <w:iCs/>
                                        <w:color w:val="000000" w:themeColor="text1"/>
                                        <w:sz w:val="20"/>
                                        <w:szCs w:val="20"/>
                                        <w:lang w:val="en-US"/>
                                      </w:rPr>
                                      <w:t xml:space="preserve">at least </w:t>
                                    </w:r>
                                    <w:r w:rsidRPr="0088171A">
                                      <w:rPr>
                                        <w:rFonts w:eastAsia="SimSun" w:hint="eastAsia"/>
                                        <w:i/>
                                        <w:iCs/>
                                        <w:color w:val="000000" w:themeColor="text1"/>
                                        <w:sz w:val="20"/>
                                        <w:szCs w:val="20"/>
                                        <w:u w:val="single"/>
                                        <w:lang w:val="en-US"/>
                                      </w:rPr>
                                      <w:t>three</w:t>
                                    </w:r>
                                    <w:r w:rsidRPr="0088171A">
                                      <w:rPr>
                                        <w:rFonts w:eastAsia="SimSun"/>
                                        <w:i/>
                                        <w:iCs/>
                                        <w:color w:val="000000" w:themeColor="text1"/>
                                        <w:sz w:val="20"/>
                                        <w:szCs w:val="20"/>
                                        <w:lang w:val="en-US"/>
                                      </w:rPr>
                                      <w:t xml:space="preserve"> items)</w:t>
                                    </w:r>
                                  </w:p>
                                  <w:p w14:paraId="67F0CD7A" w14:textId="77777777" w:rsidR="00932A2B" w:rsidRPr="0088171A" w:rsidRDefault="00932A2B" w:rsidP="007C726E">
                                    <w:pPr>
                                      <w:spacing w:line="276" w:lineRule="auto"/>
                                      <w:jc w:val="both"/>
                                      <w:rPr>
                                        <w:rFonts w:eastAsia="SimSun"/>
                                        <w:i/>
                                        <w:iCs/>
                                        <w:color w:val="FF0000"/>
                                        <w:lang w:val="en-US"/>
                                      </w:rPr>
                                    </w:pPr>
                                    <w:r w:rsidRPr="0088171A">
                                      <w:rPr>
                                        <w:rFonts w:eastAsia="SimSun"/>
                                        <w:i/>
                                        <w:iCs/>
                                        <w:color w:val="FF0000"/>
                                        <w:lang w:val="en-US"/>
                                      </w:rPr>
                                      <w:t>For example:</w:t>
                                    </w:r>
                                  </w:p>
                                  <w:p w14:paraId="1C07AE58" w14:textId="77777777" w:rsidR="00932A2B" w:rsidRPr="0088171A" w:rsidRDefault="00932A2B" w:rsidP="006F11DF">
                                    <w:pPr>
                                      <w:pStyle w:val="aff8"/>
                                      <w:numPr>
                                        <w:ilvl w:val="0"/>
                                        <w:numId w:val="15"/>
                                      </w:numPr>
                                      <w:spacing w:line="276" w:lineRule="auto"/>
                                      <w:ind w:leftChars="0" w:left="960"/>
                                      <w:jc w:val="both"/>
                                      <w:rPr>
                                        <w:rFonts w:eastAsia="SimSun"/>
                                        <w:i/>
                                        <w:iCs/>
                                        <w:color w:val="FF0000"/>
                                        <w:lang w:val="en-US" w:eastAsia="zh-TW"/>
                                      </w:rPr>
                                    </w:pPr>
                                    <w:r w:rsidRPr="0088171A">
                                      <w:rPr>
                                        <w:rFonts w:eastAsia="SimSun" w:hint="eastAsia"/>
                                        <w:i/>
                                        <w:iCs/>
                                        <w:color w:val="FF0000"/>
                                        <w:lang w:val="en-US"/>
                                      </w:rPr>
                                      <w:t>I</w:t>
                                    </w:r>
                                    <w:r w:rsidRPr="0088171A">
                                      <w:rPr>
                                        <w:rFonts w:eastAsia="SimSun"/>
                                        <w:i/>
                                        <w:iCs/>
                                        <w:color w:val="FF0000"/>
                                        <w:lang w:val="en-US"/>
                                      </w:rPr>
                                      <w:t xml:space="preserve"> ’</w:t>
                                    </w:r>
                                    <w:r w:rsidRPr="0088171A">
                                      <w:rPr>
                                        <w:rFonts w:eastAsia="SimSun" w:hint="eastAsia"/>
                                        <w:i/>
                                        <w:iCs/>
                                        <w:color w:val="FF0000"/>
                                        <w:lang w:val="en-US"/>
                                      </w:rPr>
                                      <w:t xml:space="preserve">m </w:t>
                                    </w:r>
                                    <w:r w:rsidRPr="0088171A">
                                      <w:rPr>
                                        <w:rFonts w:eastAsia="SimSun"/>
                                        <w:i/>
                                        <w:iCs/>
                                        <w:color w:val="FF0000"/>
                                        <w:lang w:val="en-US"/>
                                      </w:rPr>
                                      <w:t>fond of being alone</w:t>
                                    </w:r>
                                    <w:r w:rsidRPr="0088171A">
                                      <w:rPr>
                                        <w:rFonts w:eastAsia="SimSun" w:hint="eastAsia"/>
                                        <w:i/>
                                        <w:iCs/>
                                        <w:color w:val="FF0000"/>
                                        <w:lang w:val="en-US"/>
                                      </w:rPr>
                                      <w:t>.</w:t>
                                    </w:r>
                                  </w:p>
                                  <w:p w14:paraId="6DB82475" w14:textId="77777777" w:rsidR="00932A2B" w:rsidRPr="0088171A" w:rsidRDefault="00932A2B" w:rsidP="006F11DF">
                                    <w:pPr>
                                      <w:pStyle w:val="aff8"/>
                                      <w:numPr>
                                        <w:ilvl w:val="0"/>
                                        <w:numId w:val="15"/>
                                      </w:numPr>
                                      <w:spacing w:line="276" w:lineRule="auto"/>
                                      <w:ind w:leftChars="0" w:left="960"/>
                                      <w:jc w:val="both"/>
                                      <w:rPr>
                                        <w:i/>
                                        <w:iCs/>
                                        <w:color w:val="FF0000"/>
                                        <w:lang w:val="en-US" w:eastAsia="zh-TW"/>
                                      </w:rPr>
                                    </w:pPr>
                                    <w:r w:rsidRPr="0088171A">
                                      <w:rPr>
                                        <w:rFonts w:eastAsia="SimSun"/>
                                        <w:i/>
                                        <w:iCs/>
                                        <w:color w:val="FF0000"/>
                                        <w:lang w:val="en-US"/>
                                      </w:rPr>
                                      <w:t>I don’t easily believe others.</w:t>
                                    </w:r>
                                  </w:p>
                                  <w:p w14:paraId="4C5B8913" w14:textId="77777777" w:rsidR="00932A2B" w:rsidRPr="0088171A" w:rsidRDefault="00932A2B" w:rsidP="006F11DF">
                                    <w:pPr>
                                      <w:pStyle w:val="aff8"/>
                                      <w:numPr>
                                        <w:ilvl w:val="0"/>
                                        <w:numId w:val="15"/>
                                      </w:numPr>
                                      <w:spacing w:line="276" w:lineRule="auto"/>
                                      <w:ind w:leftChars="0" w:left="960"/>
                                      <w:jc w:val="both"/>
                                      <w:rPr>
                                        <w:i/>
                                        <w:iCs/>
                                        <w:color w:val="FF0000"/>
                                        <w:lang w:val="en-US" w:eastAsia="zh-TW"/>
                                      </w:rPr>
                                    </w:pPr>
                                    <w:r w:rsidRPr="0088171A">
                                      <w:rPr>
                                        <w:rFonts w:eastAsia="SimSun"/>
                                        <w:i/>
                                        <w:iCs/>
                                        <w:color w:val="FF0000"/>
                                        <w:lang w:val="en-US"/>
                                      </w:rPr>
                                      <w:t xml:space="preserve">I do things </w:t>
                                    </w:r>
                                    <w:r w:rsidRPr="0088171A">
                                      <w:rPr>
                                        <w:rFonts w:eastAsia="SimSun" w:hint="eastAsia"/>
                                        <w:i/>
                                        <w:iCs/>
                                        <w:color w:val="FF0000"/>
                                        <w:lang w:val="en-US"/>
                                      </w:rPr>
                                      <w:t xml:space="preserve">by </w:t>
                                    </w:r>
                                    <w:r w:rsidRPr="0088171A">
                                      <w:rPr>
                                        <w:rFonts w:eastAsia="SimSun"/>
                                        <w:i/>
                                        <w:iCs/>
                                        <w:color w:val="FF0000"/>
                                        <w:lang w:val="en-US"/>
                                      </w:rPr>
                                      <w:t>myself and don’t rely on others.</w:t>
                                    </w:r>
                                  </w:p>
                                  <w:p w14:paraId="6EA67F62" w14:textId="77777777" w:rsidR="00932A2B" w:rsidRDefault="00932A2B" w:rsidP="007C726E">
                                    <w:pPr>
                                      <w:spacing w:line="276" w:lineRule="auto"/>
                                      <w:rPr>
                                        <w:rFonts w:eastAsia="SimSun"/>
                                        <w:b/>
                                        <w:bCs/>
                                        <w:color w:val="000000" w:themeColor="text1"/>
                                        <w:sz w:val="28"/>
                                        <w:szCs w:val="28"/>
                                        <w:lang w:val="en-US"/>
                                      </w:rPr>
                                    </w:pPr>
                                  </w:p>
                                  <w:p w14:paraId="121D9C70" w14:textId="0DA509DC" w:rsidR="00932A2B" w:rsidRDefault="00932A2B" w:rsidP="007C726E">
                                    <w:pPr>
                                      <w:spacing w:line="276" w:lineRule="auto"/>
                                      <w:rPr>
                                        <w:rFonts w:eastAsia="SimSun"/>
                                        <w:b/>
                                        <w:bCs/>
                                        <w:color w:val="000000" w:themeColor="text1"/>
                                        <w:sz w:val="28"/>
                                        <w:szCs w:val="28"/>
                                        <w:lang w:val="en-US"/>
                                      </w:rPr>
                                    </w:pPr>
                                  </w:p>
                                  <w:p w14:paraId="0F77EE61" w14:textId="77777777" w:rsidR="00932A2B" w:rsidRDefault="00932A2B" w:rsidP="007C726E">
                                    <w:pPr>
                                      <w:spacing w:line="276" w:lineRule="auto"/>
                                      <w:rPr>
                                        <w:rFonts w:eastAsia="SimSun"/>
                                        <w:b/>
                                        <w:bCs/>
                                        <w:color w:val="000000" w:themeColor="text1"/>
                                        <w:sz w:val="28"/>
                                        <w:szCs w:val="28"/>
                                        <w:lang w:val="en-US"/>
                                      </w:rPr>
                                    </w:pPr>
                                  </w:p>
                                  <w:p w14:paraId="40298C96" w14:textId="77777777" w:rsidR="00932A2B" w:rsidRDefault="00932A2B" w:rsidP="007C726E">
                                    <w:pPr>
                                      <w:spacing w:line="276" w:lineRule="auto"/>
                                      <w:rPr>
                                        <w:rFonts w:eastAsia="SimSun"/>
                                        <w:b/>
                                        <w:bCs/>
                                        <w:color w:val="000000" w:themeColor="text1"/>
                                        <w:sz w:val="28"/>
                                        <w:szCs w:val="28"/>
                                        <w:lang w:val="en-US"/>
                                      </w:rPr>
                                    </w:pPr>
                                    <w:r w:rsidRPr="0088171A">
                                      <w:rPr>
                                        <w:rFonts w:eastAsia="SimSun"/>
                                        <w:b/>
                                        <w:bCs/>
                                        <w:color w:val="000000" w:themeColor="text1"/>
                                        <w:sz w:val="28"/>
                                        <w:szCs w:val="28"/>
                                        <w:lang w:val="en-US"/>
                                      </w:rPr>
                                      <w:t>Characters</w:t>
                                    </w:r>
                                  </w:p>
                                  <w:p w14:paraId="0471B882" w14:textId="78DFE38D" w:rsidR="00932A2B" w:rsidRPr="0088171A" w:rsidRDefault="00932A2B" w:rsidP="007C726E">
                                    <w:pPr>
                                      <w:spacing w:line="276" w:lineRule="auto"/>
                                      <w:rPr>
                                        <w:color w:val="000000" w:themeColor="text1"/>
                                        <w:lang w:val="en-US"/>
                                      </w:rPr>
                                    </w:pPr>
                                  </w:p>
                                </w:tc>
                                <w:tc>
                                  <w:tcPr>
                                    <w:tcW w:w="4681" w:type="dxa"/>
                                  </w:tcPr>
                                  <w:p w14:paraId="19C007E7" w14:textId="77777777" w:rsidR="00932A2B" w:rsidRPr="0088171A" w:rsidRDefault="00932A2B" w:rsidP="007C726E">
                                    <w:pPr>
                                      <w:spacing w:line="276" w:lineRule="auto"/>
                                      <w:rPr>
                                        <w:rFonts w:eastAsia="SimSun"/>
                                        <w:b/>
                                        <w:bCs/>
                                        <w:color w:val="000000" w:themeColor="text1"/>
                                        <w:sz w:val="28"/>
                                        <w:szCs w:val="28"/>
                                        <w:lang w:val="en-US"/>
                                      </w:rPr>
                                    </w:pPr>
                                    <w:r w:rsidRPr="0088171A">
                                      <w:rPr>
                                        <w:rFonts w:eastAsia="SimSun"/>
                                        <w:b/>
                                        <w:bCs/>
                                        <w:color w:val="000000" w:themeColor="text1"/>
                                        <w:sz w:val="28"/>
                                        <w:szCs w:val="28"/>
                                        <w:lang w:val="en-US"/>
                                      </w:rPr>
                                      <w:t>I like...</w:t>
                                    </w:r>
                                    <w:r w:rsidRPr="0088171A">
                                      <w:rPr>
                                        <w:rFonts w:eastAsia="SimSun"/>
                                        <w:i/>
                                        <w:iCs/>
                                        <w:color w:val="000000" w:themeColor="text1"/>
                                        <w:sz w:val="20"/>
                                        <w:szCs w:val="20"/>
                                        <w:lang w:val="en-US"/>
                                      </w:rPr>
                                      <w:t>(</w:t>
                                    </w:r>
                                    <w:r w:rsidRPr="0088171A">
                                      <w:rPr>
                                        <w:rFonts w:eastAsia="SimSun" w:hint="eastAsia"/>
                                        <w:i/>
                                        <w:iCs/>
                                        <w:color w:val="000000" w:themeColor="text1"/>
                                        <w:sz w:val="20"/>
                                        <w:szCs w:val="20"/>
                                        <w:lang w:val="en-US"/>
                                      </w:rPr>
                                      <w:t>Fill in</w:t>
                                    </w:r>
                                    <w:r w:rsidRPr="0088171A">
                                      <w:rPr>
                                        <w:rFonts w:eastAsia="SimSun"/>
                                        <w:i/>
                                        <w:iCs/>
                                        <w:color w:val="000000" w:themeColor="text1"/>
                                        <w:sz w:val="20"/>
                                        <w:szCs w:val="20"/>
                                        <w:lang w:val="en-US"/>
                                      </w:rPr>
                                      <w:t xml:space="preserve"> at least </w:t>
                                    </w:r>
                                    <w:r w:rsidRPr="0088171A">
                                      <w:rPr>
                                        <w:rFonts w:eastAsia="SimSun"/>
                                        <w:i/>
                                        <w:iCs/>
                                        <w:color w:val="000000" w:themeColor="text1"/>
                                        <w:sz w:val="20"/>
                                        <w:szCs w:val="20"/>
                                        <w:u w:val="single"/>
                                        <w:lang w:val="en-US"/>
                                      </w:rPr>
                                      <w:t>three</w:t>
                                    </w:r>
                                    <w:r w:rsidRPr="0088171A">
                                      <w:rPr>
                                        <w:rFonts w:eastAsia="SimSun"/>
                                        <w:i/>
                                        <w:iCs/>
                                        <w:color w:val="000000" w:themeColor="text1"/>
                                        <w:sz w:val="20"/>
                                        <w:szCs w:val="20"/>
                                        <w:lang w:val="en-US"/>
                                      </w:rPr>
                                      <w:t xml:space="preserve"> items)</w:t>
                                    </w:r>
                                  </w:p>
                                  <w:p w14:paraId="76FBF6FD" w14:textId="77777777" w:rsidR="00932A2B" w:rsidRDefault="00932A2B" w:rsidP="007C726E">
                                    <w:pPr>
                                      <w:spacing w:line="276" w:lineRule="auto"/>
                                      <w:jc w:val="both"/>
                                      <w:rPr>
                                        <w:rFonts w:eastAsia="SimSun"/>
                                        <w:i/>
                                        <w:iCs/>
                                        <w:color w:val="FF0000"/>
                                        <w:lang w:val="en-US"/>
                                      </w:rPr>
                                    </w:pPr>
                                    <w:r>
                                      <w:rPr>
                                        <w:rFonts w:eastAsia="SimSun"/>
                                        <w:i/>
                                        <w:iCs/>
                                        <w:color w:val="FF0000"/>
                                        <w:lang w:val="en-US"/>
                                      </w:rPr>
                                      <w:t>For example:</w:t>
                                    </w:r>
                                  </w:p>
                                  <w:p w14:paraId="3B3F5274" w14:textId="77777777" w:rsidR="00932A2B" w:rsidRPr="0088171A" w:rsidRDefault="00932A2B" w:rsidP="006F11DF">
                                    <w:pPr>
                                      <w:pStyle w:val="aff8"/>
                                      <w:numPr>
                                        <w:ilvl w:val="0"/>
                                        <w:numId w:val="16"/>
                                      </w:numPr>
                                      <w:spacing w:line="276" w:lineRule="auto"/>
                                      <w:ind w:leftChars="0" w:left="357" w:hanging="357"/>
                                      <w:jc w:val="both"/>
                                      <w:rPr>
                                        <w:rFonts w:eastAsia="新細明體"/>
                                        <w:i/>
                                        <w:iCs/>
                                        <w:color w:val="FF0000"/>
                                        <w:lang w:val="en-US" w:eastAsia="zh-TW"/>
                                      </w:rPr>
                                    </w:pPr>
                                    <w:r w:rsidRPr="0088171A">
                                      <w:rPr>
                                        <w:rFonts w:eastAsia="SimSun"/>
                                        <w:i/>
                                        <w:iCs/>
                                        <w:color w:val="FF0000"/>
                                        <w:lang w:val="en-US"/>
                                      </w:rPr>
                                      <w:t>I like</w:t>
                                    </w:r>
                                    <w:r w:rsidRPr="0088171A">
                                      <w:rPr>
                                        <w:rFonts w:eastAsia="SimSun" w:hint="eastAsia"/>
                                        <w:i/>
                                        <w:iCs/>
                                        <w:color w:val="FF0000"/>
                                        <w:lang w:val="en-US"/>
                                      </w:rPr>
                                      <w:t xml:space="preserve"> </w:t>
                                    </w:r>
                                    <w:r w:rsidRPr="0088171A">
                                      <w:rPr>
                                        <w:rFonts w:eastAsia="SimSun"/>
                                        <w:i/>
                                        <w:iCs/>
                                        <w:color w:val="FF0000"/>
                                        <w:lang w:val="en-US"/>
                                      </w:rPr>
                                      <w:t>read</w:t>
                                    </w:r>
                                    <w:r w:rsidRPr="0088171A">
                                      <w:rPr>
                                        <w:rFonts w:eastAsia="SimSun" w:hint="eastAsia"/>
                                        <w:i/>
                                        <w:iCs/>
                                        <w:color w:val="FF0000"/>
                                        <w:lang w:val="en-US"/>
                                      </w:rPr>
                                      <w:t>ing</w:t>
                                    </w:r>
                                    <w:r w:rsidRPr="0088171A">
                                      <w:rPr>
                                        <w:rFonts w:eastAsia="SimSun"/>
                                        <w:i/>
                                        <w:iCs/>
                                        <w:color w:val="FF0000"/>
                                        <w:lang w:val="en-US"/>
                                      </w:rPr>
                                      <w:t xml:space="preserve"> science and technology magazines and research</w:t>
                                    </w:r>
                                    <w:r w:rsidRPr="0088171A">
                                      <w:rPr>
                                        <w:rFonts w:eastAsia="SimSun" w:hint="eastAsia"/>
                                        <w:i/>
                                        <w:iCs/>
                                        <w:color w:val="FF0000"/>
                                        <w:lang w:val="en-US"/>
                                      </w:rPr>
                                      <w:t xml:space="preserve">ing </w:t>
                                    </w:r>
                                    <w:r w:rsidRPr="0088171A">
                                      <w:rPr>
                                        <w:rFonts w:eastAsia="SimSun"/>
                                        <w:i/>
                                        <w:iCs/>
                                        <w:color w:val="FF0000"/>
                                        <w:lang w:val="en-US"/>
                                      </w:rPr>
                                      <w:t>special topics.</w:t>
                                    </w:r>
                                  </w:p>
                                  <w:p w14:paraId="074B0070" w14:textId="77777777" w:rsidR="00932A2B" w:rsidRPr="0088171A" w:rsidRDefault="00932A2B" w:rsidP="006F11DF">
                                    <w:pPr>
                                      <w:pStyle w:val="aff8"/>
                                      <w:numPr>
                                        <w:ilvl w:val="0"/>
                                        <w:numId w:val="16"/>
                                      </w:numPr>
                                      <w:spacing w:line="276" w:lineRule="auto"/>
                                      <w:ind w:leftChars="0" w:left="357" w:hanging="357"/>
                                      <w:jc w:val="both"/>
                                      <w:rPr>
                                        <w:rFonts w:eastAsia="SimSun"/>
                                        <w:i/>
                                        <w:iCs/>
                                        <w:color w:val="FF0000"/>
                                        <w:lang w:val="en-US" w:eastAsia="zh-TW"/>
                                      </w:rPr>
                                    </w:pPr>
                                    <w:r w:rsidRPr="0088171A">
                                      <w:rPr>
                                        <w:rFonts w:eastAsia="SimSun" w:hint="eastAsia"/>
                                        <w:i/>
                                        <w:iCs/>
                                        <w:color w:val="FF0000"/>
                                        <w:lang w:val="en-US"/>
                                      </w:rPr>
                                      <w:t>I like solving problems and getting to the bottom of things.</w:t>
                                    </w:r>
                                  </w:p>
                                  <w:p w14:paraId="635C896C" w14:textId="77777777" w:rsidR="00932A2B" w:rsidRPr="0088171A" w:rsidRDefault="00932A2B" w:rsidP="006F11DF">
                                    <w:pPr>
                                      <w:pStyle w:val="aff8"/>
                                      <w:numPr>
                                        <w:ilvl w:val="0"/>
                                        <w:numId w:val="16"/>
                                      </w:numPr>
                                      <w:spacing w:line="276" w:lineRule="auto"/>
                                      <w:ind w:leftChars="0" w:left="357" w:hanging="357"/>
                                      <w:jc w:val="both"/>
                                      <w:rPr>
                                        <w:color w:val="000000" w:themeColor="text1"/>
                                        <w:lang w:val="en-US"/>
                                      </w:rPr>
                                    </w:pPr>
                                    <w:r w:rsidRPr="0088171A">
                                      <w:rPr>
                                        <w:rFonts w:eastAsia="SimSun" w:hint="eastAsia"/>
                                        <w:i/>
                                        <w:iCs/>
                                        <w:color w:val="FF0000"/>
                                        <w:lang w:val="en-US" w:eastAsia="zh-TW"/>
                                      </w:rPr>
                                      <w:t>I like p</w:t>
                                    </w:r>
                                    <w:r>
                                      <w:rPr>
                                        <w:rFonts w:eastAsia="SimSun" w:hint="eastAsia"/>
                                        <w:i/>
                                        <w:iCs/>
                                        <w:color w:val="FF0000"/>
                                        <w:lang w:val="en-US" w:eastAsia="zh-TW"/>
                                      </w:rPr>
                                      <w:t>ainting and design</w:t>
                                    </w:r>
                                    <w:r>
                                      <w:rPr>
                                        <w:rFonts w:eastAsia="SimSun" w:hint="eastAsia"/>
                                        <w:i/>
                                        <w:iCs/>
                                        <w:color w:val="FF0000"/>
                                        <w:lang w:val="en-US"/>
                                      </w:rPr>
                                      <w:t>.</w:t>
                                    </w:r>
                                  </w:p>
                                  <w:p w14:paraId="40286FEA" w14:textId="6A5A281E" w:rsidR="00932A2B" w:rsidRDefault="00932A2B" w:rsidP="007C726E">
                                    <w:pPr>
                                      <w:spacing w:line="276" w:lineRule="auto"/>
                                      <w:jc w:val="right"/>
                                      <w:rPr>
                                        <w:rFonts w:eastAsia="SimSun"/>
                                        <w:b/>
                                        <w:bCs/>
                                        <w:color w:val="000000" w:themeColor="text1"/>
                                        <w:sz w:val="28"/>
                                        <w:szCs w:val="28"/>
                                        <w:lang w:val="en-US"/>
                                      </w:rPr>
                                    </w:pPr>
                                  </w:p>
                                  <w:p w14:paraId="1FC1E503" w14:textId="77777777" w:rsidR="00932A2B" w:rsidRDefault="00932A2B" w:rsidP="007C726E">
                                    <w:pPr>
                                      <w:spacing w:line="276" w:lineRule="auto"/>
                                      <w:jc w:val="right"/>
                                      <w:rPr>
                                        <w:rFonts w:eastAsia="SimSun"/>
                                        <w:b/>
                                        <w:bCs/>
                                        <w:color w:val="000000" w:themeColor="text1"/>
                                        <w:sz w:val="28"/>
                                        <w:szCs w:val="28"/>
                                        <w:lang w:val="en-US"/>
                                      </w:rPr>
                                    </w:pPr>
                                  </w:p>
                                  <w:p w14:paraId="7010F209" w14:textId="0FAC4FE3" w:rsidR="00932A2B" w:rsidRPr="0088171A" w:rsidRDefault="00932A2B" w:rsidP="007C726E">
                                    <w:pPr>
                                      <w:spacing w:line="276" w:lineRule="auto"/>
                                      <w:jc w:val="right"/>
                                      <w:rPr>
                                        <w:color w:val="000000" w:themeColor="text1"/>
                                        <w:lang w:val="en-US"/>
                                      </w:rPr>
                                    </w:pPr>
                                    <w:r w:rsidRPr="0088171A">
                                      <w:rPr>
                                        <w:rFonts w:eastAsia="SimSun"/>
                                        <w:b/>
                                        <w:bCs/>
                                        <w:color w:val="000000" w:themeColor="text1"/>
                                        <w:sz w:val="28"/>
                                        <w:szCs w:val="28"/>
                                        <w:lang w:val="en-US"/>
                                      </w:rPr>
                                      <w:t>Interest</w:t>
                                    </w:r>
                                    <w:r>
                                      <w:rPr>
                                        <w:rFonts w:eastAsia="SimSun"/>
                                        <w:b/>
                                        <w:bCs/>
                                        <w:sz w:val="28"/>
                                        <w:szCs w:val="28"/>
                                        <w:lang w:val="en-US"/>
                                      </w:rPr>
                                      <w:t>s</w:t>
                                    </w:r>
                                  </w:p>
                                </w:tc>
                              </w:tr>
                              <w:tr w:rsidR="00932A2B" w14:paraId="557FA695" w14:textId="77777777" w:rsidTr="009A2977">
                                <w:trPr>
                                  <w:trHeight w:val="3277"/>
                                </w:trPr>
                                <w:tc>
                                  <w:tcPr>
                                    <w:tcW w:w="4677" w:type="dxa"/>
                                  </w:tcPr>
                                  <w:p w14:paraId="1E5DEC76" w14:textId="77777777" w:rsidR="00932A2B" w:rsidRDefault="00932A2B" w:rsidP="007C726E">
                                    <w:pPr>
                                      <w:spacing w:line="276" w:lineRule="auto"/>
                                      <w:ind w:rightChars="364" w:right="874"/>
                                      <w:rPr>
                                        <w:rFonts w:eastAsia="SimSun"/>
                                        <w:i/>
                                        <w:iCs/>
                                        <w:color w:val="000000" w:themeColor="text1"/>
                                        <w:sz w:val="20"/>
                                        <w:szCs w:val="20"/>
                                        <w:lang w:val="en-US"/>
                                      </w:rPr>
                                    </w:pPr>
                                    <w:r w:rsidRPr="0088171A">
                                      <w:rPr>
                                        <w:rFonts w:eastAsia="SimSun" w:hint="eastAsia"/>
                                        <w:b/>
                                        <w:bCs/>
                                        <w:color w:val="000000" w:themeColor="text1"/>
                                        <w:sz w:val="28"/>
                                        <w:szCs w:val="28"/>
                                        <w:lang w:val="en-US"/>
                                      </w:rPr>
                                      <w:t>I</w:t>
                                    </w:r>
                                    <w:r w:rsidRPr="0088171A">
                                      <w:rPr>
                                        <w:rFonts w:eastAsia="SimSun"/>
                                        <w:b/>
                                        <w:bCs/>
                                        <w:color w:val="000000" w:themeColor="text1"/>
                                        <w:sz w:val="28"/>
                                        <w:szCs w:val="28"/>
                                        <w:lang w:val="en-US"/>
                                      </w:rPr>
                                      <w:t>’</w:t>
                                    </w:r>
                                    <w:r w:rsidRPr="0088171A">
                                      <w:rPr>
                                        <w:rFonts w:eastAsia="SimSun" w:hint="eastAsia"/>
                                        <w:b/>
                                        <w:bCs/>
                                        <w:color w:val="000000" w:themeColor="text1"/>
                                        <w:sz w:val="28"/>
                                        <w:szCs w:val="28"/>
                                        <w:lang w:val="en-US"/>
                                      </w:rPr>
                                      <w:t>m good at...</w:t>
                                    </w:r>
                                    <w:r w:rsidRPr="0088171A">
                                      <w:rPr>
                                        <w:rFonts w:eastAsia="SimSun"/>
                                        <w:i/>
                                        <w:iCs/>
                                        <w:color w:val="000000" w:themeColor="text1"/>
                                        <w:sz w:val="20"/>
                                        <w:szCs w:val="20"/>
                                        <w:lang w:val="en-US"/>
                                      </w:rPr>
                                      <w:t>(</w:t>
                                    </w:r>
                                    <w:r w:rsidRPr="0088171A">
                                      <w:rPr>
                                        <w:rFonts w:eastAsia="SimSun" w:hint="eastAsia"/>
                                        <w:i/>
                                        <w:iCs/>
                                        <w:color w:val="000000" w:themeColor="text1"/>
                                        <w:sz w:val="20"/>
                                        <w:szCs w:val="20"/>
                                        <w:lang w:val="en-US"/>
                                      </w:rPr>
                                      <w:t>Fill in</w:t>
                                    </w:r>
                                    <w:r w:rsidRPr="0088171A">
                                      <w:rPr>
                                        <w:rFonts w:eastAsia="SimSun"/>
                                        <w:i/>
                                        <w:iCs/>
                                        <w:color w:val="000000" w:themeColor="text1"/>
                                        <w:sz w:val="20"/>
                                        <w:szCs w:val="20"/>
                                        <w:lang w:val="en-US"/>
                                      </w:rPr>
                                      <w:t xml:space="preserve"> at least three items)</w:t>
                                    </w:r>
                                  </w:p>
                                  <w:p w14:paraId="14453B0B" w14:textId="77777777" w:rsidR="00932A2B" w:rsidRPr="00BB1A59" w:rsidRDefault="00932A2B" w:rsidP="007C726E">
                                    <w:pPr>
                                      <w:spacing w:line="276" w:lineRule="auto"/>
                                      <w:rPr>
                                        <w:rFonts w:eastAsiaTheme="minorEastAsia"/>
                                        <w:i/>
                                        <w:iCs/>
                                        <w:color w:val="FF0000"/>
                                        <w:lang w:val="en-US"/>
                                      </w:rPr>
                                    </w:pPr>
                                    <w:r w:rsidRPr="00BB1A59">
                                      <w:rPr>
                                        <w:rFonts w:eastAsiaTheme="minorEastAsia"/>
                                        <w:i/>
                                        <w:iCs/>
                                        <w:color w:val="FF0000"/>
                                        <w:lang w:val="en-US"/>
                                      </w:rPr>
                                      <w:t>For example:</w:t>
                                    </w:r>
                                  </w:p>
                                  <w:p w14:paraId="3EF6D61C" w14:textId="77777777" w:rsidR="00932A2B" w:rsidRPr="00BB1A59" w:rsidRDefault="00932A2B" w:rsidP="006F11DF">
                                    <w:pPr>
                                      <w:pStyle w:val="aff8"/>
                                      <w:numPr>
                                        <w:ilvl w:val="0"/>
                                        <w:numId w:val="18"/>
                                      </w:numPr>
                                      <w:spacing w:line="276" w:lineRule="auto"/>
                                      <w:ind w:leftChars="0" w:left="357" w:hanging="357"/>
                                      <w:jc w:val="both"/>
                                      <w:rPr>
                                        <w:rFonts w:eastAsiaTheme="minorEastAsia"/>
                                        <w:i/>
                                        <w:iCs/>
                                        <w:color w:val="FF0000"/>
                                        <w:lang w:val="en-US" w:eastAsia="zh-TW"/>
                                      </w:rPr>
                                    </w:pPr>
                                    <w:r w:rsidRPr="00BB1A59">
                                      <w:rPr>
                                        <w:rFonts w:eastAsiaTheme="minorEastAsia"/>
                                        <w:i/>
                                        <w:iCs/>
                                        <w:color w:val="FF0000"/>
                                        <w:lang w:val="en-US"/>
                                      </w:rPr>
                                      <w:t>I</w:t>
                                    </w:r>
                                    <w:r w:rsidRPr="00BB1A59">
                                      <w:rPr>
                                        <w:rFonts w:eastAsiaTheme="minorEastAsia"/>
                                        <w:i/>
                                        <w:iCs/>
                                        <w:color w:val="FF0000"/>
                                        <w:lang w:val="en-US" w:eastAsia="zh-TW"/>
                                      </w:rPr>
                                      <w:t xml:space="preserve"> am good at mental arithmetic, logical reasoning and analytical thinking and have a strong sense of pace</w:t>
                                    </w:r>
                                    <w:r w:rsidRPr="00BB1A59">
                                      <w:rPr>
                                        <w:rFonts w:eastAsiaTheme="minorEastAsia"/>
                                        <w:i/>
                                        <w:iCs/>
                                        <w:color w:val="FF0000"/>
                                        <w:lang w:val="en-US"/>
                                      </w:rPr>
                                      <w:t>.</w:t>
                                    </w:r>
                                  </w:p>
                                  <w:p w14:paraId="1E80C418" w14:textId="77777777" w:rsidR="00932A2B" w:rsidRPr="00BB1A59" w:rsidRDefault="00932A2B" w:rsidP="006F11DF">
                                    <w:pPr>
                                      <w:pStyle w:val="aff8"/>
                                      <w:numPr>
                                        <w:ilvl w:val="0"/>
                                        <w:numId w:val="18"/>
                                      </w:numPr>
                                      <w:spacing w:line="276" w:lineRule="auto"/>
                                      <w:ind w:leftChars="0" w:left="357" w:hanging="357"/>
                                      <w:jc w:val="both"/>
                                      <w:rPr>
                                        <w:rFonts w:eastAsiaTheme="minorEastAsia"/>
                                        <w:i/>
                                        <w:iCs/>
                                        <w:color w:val="FF0000"/>
                                        <w:lang w:val="en-US" w:eastAsia="zh-TW"/>
                                      </w:rPr>
                                    </w:pPr>
                                    <w:r w:rsidRPr="00BB1A59">
                                      <w:rPr>
                                        <w:rFonts w:eastAsiaTheme="minorEastAsia"/>
                                        <w:i/>
                                        <w:iCs/>
                                        <w:color w:val="FF0000"/>
                                        <w:lang w:val="en-US"/>
                                      </w:rPr>
                                      <w:t>I’m good at differentiating colors.</w:t>
                                    </w:r>
                                  </w:p>
                                  <w:p w14:paraId="4CEF90FA" w14:textId="77777777" w:rsidR="00932A2B" w:rsidRPr="00B75C5F" w:rsidRDefault="00932A2B" w:rsidP="006F11DF">
                                    <w:pPr>
                                      <w:pStyle w:val="aff8"/>
                                      <w:numPr>
                                        <w:ilvl w:val="0"/>
                                        <w:numId w:val="18"/>
                                      </w:numPr>
                                      <w:spacing w:line="276" w:lineRule="auto"/>
                                      <w:ind w:leftChars="0" w:left="357" w:hanging="357"/>
                                      <w:jc w:val="both"/>
                                      <w:rPr>
                                        <w:lang w:val="en-US"/>
                                      </w:rPr>
                                    </w:pPr>
                                    <w:r w:rsidRPr="00BB1A59">
                                      <w:rPr>
                                        <w:rFonts w:eastAsiaTheme="minorEastAsia"/>
                                        <w:i/>
                                        <w:iCs/>
                                        <w:color w:val="FF0000"/>
                                        <w:lang w:val="en-US" w:eastAsia="zh-TW"/>
                                      </w:rPr>
                                      <w:t xml:space="preserve">I </w:t>
                                    </w:r>
                                    <w:r w:rsidRPr="00BB1A59">
                                      <w:rPr>
                                        <w:rFonts w:eastAsiaTheme="minorEastAsia"/>
                                        <w:i/>
                                        <w:iCs/>
                                        <w:color w:val="FF0000"/>
                                        <w:lang w:val="en-US"/>
                                      </w:rPr>
                                      <w:t xml:space="preserve">can </w:t>
                                    </w:r>
                                    <w:r w:rsidRPr="00BB1A59">
                                      <w:rPr>
                                        <w:rFonts w:eastAsiaTheme="minorEastAsia"/>
                                        <w:i/>
                                        <w:iCs/>
                                        <w:color w:val="FF0000"/>
                                        <w:lang w:val="en-US" w:eastAsia="zh-TW"/>
                                      </w:rPr>
                                      <w:t>use</w:t>
                                    </w:r>
                                    <w:r w:rsidRPr="00BB1A59">
                                      <w:rPr>
                                        <w:rFonts w:eastAsiaTheme="minorEastAsia"/>
                                        <w:i/>
                                        <w:iCs/>
                                        <w:color w:val="FF0000"/>
                                        <w:lang w:val="en-US"/>
                                      </w:rPr>
                                      <w:t xml:space="preserve"> </w:t>
                                    </w:r>
                                    <w:r w:rsidRPr="00BB1A59">
                                      <w:rPr>
                                        <w:rFonts w:eastAsiaTheme="minorEastAsia"/>
                                        <w:i/>
                                        <w:iCs/>
                                        <w:color w:val="FF0000"/>
                                        <w:lang w:val="en-US" w:eastAsia="zh-TW"/>
                                      </w:rPr>
                                      <w:t>image</w:t>
                                    </w:r>
                                    <w:r w:rsidRPr="00BB1A59">
                                      <w:rPr>
                                        <w:rFonts w:eastAsiaTheme="minorEastAsia"/>
                                        <w:i/>
                                        <w:iCs/>
                                        <w:color w:val="FF0000"/>
                                        <w:lang w:val="en-US"/>
                                      </w:rPr>
                                      <w:t>s</w:t>
                                    </w:r>
                                    <w:r w:rsidRPr="00BB1A59">
                                      <w:rPr>
                                        <w:rFonts w:eastAsiaTheme="minorEastAsia"/>
                                        <w:i/>
                                        <w:iCs/>
                                        <w:color w:val="FF0000"/>
                                        <w:lang w:val="en-US" w:eastAsia="zh-TW"/>
                                      </w:rPr>
                                      <w:t xml:space="preserve"> </w:t>
                                    </w:r>
                                    <w:r w:rsidRPr="00BB1A59">
                                      <w:rPr>
                                        <w:rFonts w:eastAsiaTheme="minorEastAsia"/>
                                        <w:i/>
                                        <w:iCs/>
                                        <w:color w:val="FF0000"/>
                                        <w:lang w:val="en-US"/>
                                      </w:rPr>
                                      <w:t>t</w:t>
                                    </w:r>
                                    <w:r w:rsidRPr="00BB1A59">
                                      <w:rPr>
                                        <w:rFonts w:eastAsiaTheme="minorEastAsia"/>
                                        <w:i/>
                                        <w:iCs/>
                                        <w:color w:val="FF0000"/>
                                        <w:lang w:val="en-US" w:eastAsia="zh-TW"/>
                                      </w:rPr>
                                      <w:t xml:space="preserve">o </w:t>
                                    </w:r>
                                    <w:r w:rsidRPr="00BB1A59">
                                      <w:rPr>
                                        <w:rFonts w:eastAsiaTheme="minorEastAsia"/>
                                        <w:i/>
                                        <w:iCs/>
                                        <w:color w:val="FF0000"/>
                                        <w:lang w:val="en-GB" w:eastAsia="zh-TW"/>
                                      </w:rPr>
                                      <w:t>organi</w:t>
                                    </w:r>
                                    <w:r w:rsidRPr="00BB1A59">
                                      <w:rPr>
                                        <w:rFonts w:eastAsiaTheme="minorEastAsia"/>
                                        <w:i/>
                                        <w:iCs/>
                                        <w:color w:val="FF0000"/>
                                        <w:lang w:val="en-GB"/>
                                      </w:rPr>
                                      <w:t>s</w:t>
                                    </w:r>
                                    <w:r w:rsidRPr="00BB1A59">
                                      <w:rPr>
                                        <w:rFonts w:eastAsiaTheme="minorEastAsia"/>
                                        <w:i/>
                                        <w:iCs/>
                                        <w:color w:val="FF0000"/>
                                        <w:lang w:val="en-GB" w:eastAsia="zh-TW"/>
                                      </w:rPr>
                                      <w:t>e</w:t>
                                    </w:r>
                                    <w:r w:rsidRPr="00BB1A59">
                                      <w:rPr>
                                        <w:rFonts w:eastAsiaTheme="minorEastAsia"/>
                                        <w:i/>
                                        <w:iCs/>
                                        <w:color w:val="FF0000"/>
                                        <w:lang w:val="en-US"/>
                                      </w:rPr>
                                      <w:t xml:space="preserve"> </w:t>
                                    </w:r>
                                    <w:r w:rsidRPr="00BB1A59">
                                      <w:rPr>
                                        <w:rFonts w:eastAsiaTheme="minorEastAsia"/>
                                        <w:i/>
                                        <w:iCs/>
                                        <w:color w:val="FF0000"/>
                                        <w:lang w:val="en-US" w:eastAsia="zh-TW"/>
                                      </w:rPr>
                                      <w:t>and present</w:t>
                                    </w:r>
                                    <w:r w:rsidRPr="00BB1A59">
                                      <w:rPr>
                                        <w:rFonts w:eastAsiaTheme="minorEastAsia"/>
                                        <w:i/>
                                        <w:iCs/>
                                        <w:color w:val="FF0000"/>
                                        <w:lang w:val="en-US"/>
                                      </w:rPr>
                                      <w:t xml:space="preserve"> information.</w:t>
                                    </w:r>
                                  </w:p>
                                  <w:p w14:paraId="36E6389A" w14:textId="552B293A" w:rsidR="00932A2B" w:rsidRDefault="00932A2B" w:rsidP="007C726E">
                                    <w:pPr>
                                      <w:snapToGrid w:val="0"/>
                                      <w:spacing w:line="276" w:lineRule="auto"/>
                                      <w:rPr>
                                        <w:rFonts w:eastAsia="SimSun"/>
                                        <w:b/>
                                        <w:bCs/>
                                        <w:color w:val="000000" w:themeColor="text1"/>
                                        <w:sz w:val="28"/>
                                        <w:szCs w:val="28"/>
                                        <w:lang w:val="en-US"/>
                                      </w:rPr>
                                    </w:pPr>
                                  </w:p>
                                  <w:p w14:paraId="73D98736" w14:textId="77777777" w:rsidR="00932A2B" w:rsidRPr="009A2977" w:rsidRDefault="00932A2B" w:rsidP="007C726E">
                                    <w:pPr>
                                      <w:snapToGrid w:val="0"/>
                                      <w:spacing w:line="276" w:lineRule="auto"/>
                                      <w:rPr>
                                        <w:rFonts w:eastAsia="SimSun"/>
                                        <w:b/>
                                        <w:bCs/>
                                        <w:color w:val="000000" w:themeColor="text1"/>
                                        <w:sz w:val="28"/>
                                        <w:szCs w:val="28"/>
                                        <w:lang w:val="en-US"/>
                                      </w:rPr>
                                    </w:pPr>
                                  </w:p>
                                  <w:p w14:paraId="1D99B2DF" w14:textId="150333C8" w:rsidR="00932A2B" w:rsidRDefault="00932A2B" w:rsidP="007C726E">
                                    <w:pPr>
                                      <w:snapToGrid w:val="0"/>
                                      <w:spacing w:line="276" w:lineRule="auto"/>
                                    </w:pPr>
                                    <w:r w:rsidRPr="0088171A">
                                      <w:rPr>
                                        <w:rFonts w:eastAsia="Meiryo"/>
                                        <w:b/>
                                        <w:bCs/>
                                        <w:color w:val="000000" w:themeColor="text1"/>
                                        <w:sz w:val="28"/>
                                        <w:szCs w:val="28"/>
                                        <w:lang w:val="en-US"/>
                                      </w:rPr>
                                      <w:t>Capacities</w:t>
                                    </w:r>
                                  </w:p>
                                </w:tc>
                                <w:tc>
                                  <w:tcPr>
                                    <w:tcW w:w="4681" w:type="dxa"/>
                                  </w:tcPr>
                                  <w:p w14:paraId="2C6FC5A4" w14:textId="77777777" w:rsidR="00932A2B" w:rsidRDefault="00932A2B" w:rsidP="007C726E">
                                    <w:pPr>
                                      <w:spacing w:line="276" w:lineRule="auto"/>
                                      <w:ind w:leftChars="303" w:left="727"/>
                                      <w:rPr>
                                        <w:rFonts w:eastAsia="SimSun"/>
                                        <w:i/>
                                        <w:iCs/>
                                        <w:color w:val="000000" w:themeColor="text1"/>
                                        <w:sz w:val="18"/>
                                        <w:szCs w:val="18"/>
                                        <w:lang w:val="en-US"/>
                                      </w:rPr>
                                    </w:pPr>
                                    <w:r w:rsidRPr="0088171A">
                                      <w:rPr>
                                        <w:rFonts w:eastAsia="SimSun"/>
                                        <w:b/>
                                        <w:bCs/>
                                        <w:color w:val="000000" w:themeColor="text1"/>
                                        <w:sz w:val="26"/>
                                        <w:szCs w:val="26"/>
                                        <w:lang w:val="en-US"/>
                                      </w:rPr>
                                      <w:t>I value...</w:t>
                                    </w:r>
                                    <w:r w:rsidRPr="0088171A">
                                      <w:rPr>
                                        <w:rFonts w:eastAsia="SimSun"/>
                                        <w:i/>
                                        <w:iCs/>
                                        <w:color w:val="000000" w:themeColor="text1"/>
                                        <w:sz w:val="18"/>
                                        <w:szCs w:val="18"/>
                                        <w:lang w:val="en-US"/>
                                      </w:rPr>
                                      <w:t xml:space="preserve">(Fill in at least </w:t>
                                    </w:r>
                                    <w:r w:rsidRPr="0088171A">
                                      <w:rPr>
                                        <w:rFonts w:eastAsia="SimSun"/>
                                        <w:i/>
                                        <w:iCs/>
                                        <w:color w:val="000000" w:themeColor="text1"/>
                                        <w:sz w:val="18"/>
                                        <w:szCs w:val="18"/>
                                        <w:u w:val="single"/>
                                        <w:lang w:val="en-US"/>
                                      </w:rPr>
                                      <w:t>three</w:t>
                                    </w:r>
                                    <w:r w:rsidRPr="0088171A">
                                      <w:rPr>
                                        <w:rFonts w:eastAsia="SimSun"/>
                                        <w:i/>
                                        <w:iCs/>
                                        <w:color w:val="000000" w:themeColor="text1"/>
                                        <w:sz w:val="18"/>
                                        <w:szCs w:val="18"/>
                                        <w:lang w:val="en-US"/>
                                      </w:rPr>
                                      <w:t xml:space="preserve"> items according to your personal knowledge and referring to your results in the “Work Values Rating Scale" on the next page)</w:t>
                                    </w:r>
                                  </w:p>
                                  <w:p w14:paraId="56FDF9FF" w14:textId="77777777" w:rsidR="00932A2B" w:rsidRPr="00BB1A59" w:rsidRDefault="00932A2B" w:rsidP="007C726E">
                                    <w:pPr>
                                      <w:snapToGrid w:val="0"/>
                                      <w:spacing w:line="276" w:lineRule="auto"/>
                                      <w:rPr>
                                        <w:rFonts w:eastAsiaTheme="minorEastAsia"/>
                                        <w:i/>
                                        <w:iCs/>
                                        <w:color w:val="FF0000"/>
                                        <w:lang w:val="en-US"/>
                                      </w:rPr>
                                    </w:pPr>
                                    <w:r w:rsidRPr="00BB1A59">
                                      <w:rPr>
                                        <w:rFonts w:eastAsiaTheme="minorEastAsia"/>
                                        <w:i/>
                                        <w:iCs/>
                                        <w:color w:val="FF0000"/>
                                        <w:lang w:val="en-US"/>
                                      </w:rPr>
                                      <w:t>For example:</w:t>
                                    </w:r>
                                  </w:p>
                                  <w:p w14:paraId="686C882C" w14:textId="77777777" w:rsidR="00932A2B" w:rsidRPr="00BB1A59" w:rsidRDefault="00932A2B" w:rsidP="006F11DF">
                                    <w:pPr>
                                      <w:pStyle w:val="aff8"/>
                                      <w:numPr>
                                        <w:ilvl w:val="0"/>
                                        <w:numId w:val="17"/>
                                      </w:numPr>
                                      <w:snapToGrid w:val="0"/>
                                      <w:spacing w:line="276" w:lineRule="auto"/>
                                      <w:ind w:leftChars="0" w:left="357" w:hanging="357"/>
                                      <w:rPr>
                                        <w:rFonts w:eastAsia="新細明體"/>
                                        <w:i/>
                                        <w:iCs/>
                                        <w:color w:val="FF0000"/>
                                        <w:lang w:val="en-US" w:eastAsia="zh-TW"/>
                                      </w:rPr>
                                    </w:pPr>
                                    <w:r w:rsidRPr="00BB1A59">
                                      <w:rPr>
                                        <w:rFonts w:eastAsiaTheme="minorEastAsia"/>
                                        <w:i/>
                                        <w:iCs/>
                                        <w:color w:val="FF0000"/>
                                        <w:lang w:val="en-US" w:eastAsia="zh-TW"/>
                                      </w:rPr>
                                      <w:t>I attach importance to application of knowledge and contributing my strengths;</w:t>
                                    </w:r>
                                    <w:r w:rsidRPr="00BB1A59">
                                      <w:rPr>
                                        <w:rFonts w:eastAsiaTheme="minorEastAsia"/>
                                        <w:i/>
                                        <w:iCs/>
                                        <w:color w:val="FF0000"/>
                                        <w:lang w:val="en-US"/>
                                      </w:rPr>
                                      <w:t xml:space="preserve"> </w:t>
                                    </w:r>
                                    <w:r w:rsidRPr="00BB1A59">
                                      <w:rPr>
                                        <w:rFonts w:eastAsiaTheme="minorEastAsia"/>
                                        <w:i/>
                                        <w:iCs/>
                                        <w:color w:val="FF0000"/>
                                        <w:lang w:val="en-US" w:eastAsia="zh-TW"/>
                                      </w:rPr>
                                      <w:t xml:space="preserve">and </w:t>
                                    </w:r>
                                    <w:r w:rsidRPr="00BB1A59">
                                      <w:rPr>
                                        <w:rFonts w:eastAsiaTheme="minorEastAsia"/>
                                        <w:i/>
                                        <w:iCs/>
                                        <w:color w:val="FF0000"/>
                                        <w:lang w:val="en-US"/>
                                      </w:rPr>
                                      <w:t>value achievements and challenges in work.</w:t>
                                    </w:r>
                                  </w:p>
                                  <w:p w14:paraId="26B0E657" w14:textId="77777777" w:rsidR="00932A2B" w:rsidRPr="00BB1A59" w:rsidRDefault="00932A2B" w:rsidP="006F11DF">
                                    <w:pPr>
                                      <w:pStyle w:val="aff8"/>
                                      <w:numPr>
                                        <w:ilvl w:val="0"/>
                                        <w:numId w:val="17"/>
                                      </w:numPr>
                                      <w:snapToGrid w:val="0"/>
                                      <w:spacing w:line="276" w:lineRule="auto"/>
                                      <w:ind w:leftChars="0" w:left="357" w:hanging="357"/>
                                      <w:rPr>
                                        <w:rFonts w:eastAsia="新細明體"/>
                                        <w:i/>
                                        <w:iCs/>
                                        <w:color w:val="FF0000"/>
                                        <w:lang w:val="en-US" w:eastAsia="zh-TW"/>
                                      </w:rPr>
                                    </w:pPr>
                                    <w:r w:rsidRPr="00BB1A59">
                                      <w:rPr>
                                        <w:rFonts w:eastAsia="新細明體"/>
                                        <w:i/>
                                        <w:iCs/>
                                        <w:color w:val="FF0000"/>
                                        <w:lang w:val="en-US" w:eastAsia="zh-TW"/>
                                      </w:rPr>
                                      <w:t>I value</w:t>
                                    </w:r>
                                    <w:r w:rsidRPr="00BB1A59">
                                      <w:rPr>
                                        <w:rFonts w:eastAsia="SimSun"/>
                                        <w:i/>
                                        <w:iCs/>
                                        <w:color w:val="FF0000"/>
                                        <w:lang w:val="en-US"/>
                                      </w:rPr>
                                      <w:t xml:space="preserve"> autonomy in </w:t>
                                    </w:r>
                                    <w:r>
                                      <w:rPr>
                                        <w:rFonts w:eastAsia="SimSun"/>
                                        <w:i/>
                                        <w:iCs/>
                                        <w:color w:val="FF0000"/>
                                        <w:lang w:val="en-US"/>
                                      </w:rPr>
                                      <w:t>decision-</w:t>
                                    </w:r>
                                    <w:r w:rsidRPr="00BB1A59">
                                      <w:rPr>
                                        <w:rFonts w:eastAsia="SimSun"/>
                                        <w:i/>
                                        <w:iCs/>
                                        <w:color w:val="FF0000"/>
                                        <w:lang w:val="en-US"/>
                                      </w:rPr>
                                      <w:t>making</w:t>
                                    </w:r>
                                    <w:r>
                                      <w:rPr>
                                        <w:rFonts w:eastAsia="SimSun"/>
                                        <w:i/>
                                        <w:iCs/>
                                        <w:color w:val="FF0000"/>
                                        <w:lang w:val="en-US"/>
                                      </w:rPr>
                                      <w:t>.</w:t>
                                    </w:r>
                                  </w:p>
                                  <w:p w14:paraId="6B814FB9" w14:textId="7B250718" w:rsidR="00932A2B" w:rsidRPr="00B75C5F" w:rsidRDefault="00932A2B" w:rsidP="006F11DF">
                                    <w:pPr>
                                      <w:pStyle w:val="aff8"/>
                                      <w:numPr>
                                        <w:ilvl w:val="0"/>
                                        <w:numId w:val="17"/>
                                      </w:numPr>
                                      <w:snapToGrid w:val="0"/>
                                      <w:spacing w:line="276" w:lineRule="auto"/>
                                      <w:ind w:leftChars="0" w:left="357" w:hanging="357"/>
                                      <w:rPr>
                                        <w:color w:val="000000" w:themeColor="text1"/>
                                        <w:lang w:val="en-US"/>
                                      </w:rPr>
                                    </w:pPr>
                                    <w:r w:rsidRPr="00BB1A59">
                                      <w:rPr>
                                        <w:rFonts w:eastAsia="SimSun"/>
                                        <w:i/>
                                        <w:iCs/>
                                        <w:color w:val="FF0000"/>
                                        <w:lang w:val="en-US"/>
                                      </w:rPr>
                                      <w:t>I value comfortable work environment.</w:t>
                                    </w:r>
                                  </w:p>
                                  <w:p w14:paraId="568E13E3" w14:textId="77777777" w:rsidR="00932A2B" w:rsidRPr="00B75C5F" w:rsidRDefault="00932A2B" w:rsidP="007C726E">
                                    <w:pPr>
                                      <w:pStyle w:val="aff8"/>
                                      <w:snapToGrid w:val="0"/>
                                      <w:spacing w:line="276" w:lineRule="auto"/>
                                      <w:ind w:leftChars="0" w:left="357"/>
                                      <w:rPr>
                                        <w:color w:val="000000" w:themeColor="text1"/>
                                        <w:lang w:val="en-US"/>
                                      </w:rPr>
                                    </w:pPr>
                                  </w:p>
                                  <w:p w14:paraId="5ADC6E48" w14:textId="2399BE3E" w:rsidR="00932A2B" w:rsidRPr="009A2977" w:rsidRDefault="00932A2B" w:rsidP="007C726E">
                                    <w:pPr>
                                      <w:spacing w:line="276" w:lineRule="auto"/>
                                      <w:jc w:val="right"/>
                                      <w:rPr>
                                        <w:rFonts w:eastAsia="SimSun"/>
                                        <w:b/>
                                        <w:bCs/>
                                        <w:color w:val="000000" w:themeColor="text1"/>
                                        <w:sz w:val="28"/>
                                        <w:szCs w:val="28"/>
                                        <w:lang w:val="en-US"/>
                                      </w:rPr>
                                    </w:pPr>
                                    <w:r w:rsidRPr="0088171A">
                                      <w:rPr>
                                        <w:rFonts w:eastAsia="SimSun"/>
                                        <w:b/>
                                        <w:bCs/>
                                        <w:color w:val="000000" w:themeColor="text1"/>
                                        <w:sz w:val="28"/>
                                        <w:szCs w:val="28"/>
                                        <w:lang w:val="en-US"/>
                                      </w:rPr>
                                      <w:t>Work value</w:t>
                                    </w:r>
                                    <w:r>
                                      <w:rPr>
                                        <w:rFonts w:eastAsia="SimSun"/>
                                        <w:b/>
                                        <w:bCs/>
                                        <w:color w:val="000000" w:themeColor="text1"/>
                                        <w:sz w:val="28"/>
                                        <w:szCs w:val="28"/>
                                        <w:lang w:val="en-US"/>
                                      </w:rPr>
                                      <w:t>s</w:t>
                                    </w:r>
                                  </w:p>
                                </w:tc>
                              </w:tr>
                            </w:tbl>
                            <w:p w14:paraId="1D268796" w14:textId="77777777" w:rsidR="00932A2B" w:rsidRDefault="00932A2B" w:rsidP="009A29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6" name="直線接點 486"/>
                        <wps:cNvCnPr/>
                        <wps:spPr>
                          <a:xfrm flipV="1">
                            <a:off x="21265" y="2661929"/>
                            <a:ext cx="6595022" cy="15487"/>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489" name="矩形: 圓角 489"/>
                        <wps:cNvSpPr/>
                        <wps:spPr>
                          <a:xfrm>
                            <a:off x="2718465" y="2375541"/>
                            <a:ext cx="1062234" cy="64471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A2C36B8" w14:textId="77777777" w:rsidR="00932A2B" w:rsidRPr="00B51EE6" w:rsidRDefault="00932A2B" w:rsidP="009A2977">
                              <w:pPr>
                                <w:jc w:val="center"/>
                                <w:rPr>
                                  <w:rFonts w:eastAsia="DengXian"/>
                                  <w:b/>
                                  <w:bCs/>
                                  <w:color w:val="0070C0"/>
                                </w:rPr>
                              </w:pPr>
                              <w:r w:rsidRPr="00B51EE6">
                                <w:rPr>
                                  <w:rFonts w:eastAsia="DengXian"/>
                                  <w:b/>
                                  <w:bCs/>
                                  <w:color w:val="0070C0"/>
                                </w:rPr>
                                <w:t>P</w:t>
                              </w:r>
                              <w:r w:rsidRPr="00B51EE6">
                                <w:rPr>
                                  <w:rFonts w:eastAsiaTheme="minorEastAsia" w:hint="eastAsia"/>
                                  <w:b/>
                                  <w:bCs/>
                                  <w:color w:val="0070C0"/>
                                  <w:lang w:eastAsia="zh-TW"/>
                                </w:rPr>
                                <w:t>e</w:t>
                              </w:r>
                              <w:r w:rsidRPr="00B51EE6">
                                <w:rPr>
                                  <w:rFonts w:eastAsia="DengXian"/>
                                  <w:b/>
                                  <w:bCs/>
                                  <w:color w:val="0070C0"/>
                                </w:rPr>
                                <w:t>ople/</w:t>
                              </w:r>
                            </w:p>
                            <w:p w14:paraId="3D3C17A5" w14:textId="77777777" w:rsidR="00932A2B" w:rsidRPr="00B51EE6" w:rsidRDefault="00932A2B" w:rsidP="009A2977">
                              <w:pPr>
                                <w:jc w:val="center"/>
                                <w:rPr>
                                  <w:rFonts w:eastAsia="DengXian"/>
                                  <w:b/>
                                  <w:bCs/>
                                  <w:color w:val="0070C0"/>
                                </w:rPr>
                              </w:pPr>
                              <w:r w:rsidRPr="00B51EE6">
                                <w:rPr>
                                  <w:rFonts w:eastAsia="DengXian"/>
                                  <w:b/>
                                  <w:bCs/>
                                  <w:color w:val="0070C0"/>
                                </w:rPr>
                                <w:t>Occup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4BC86B" id="群組 68" o:spid="_x0000_s1053" style="position:absolute;margin-left:-37.2pt;margin-top:19.6pt;width:519.65pt;height:441pt;z-index:251807232;mso-width-relative:margin;mso-height-relative:margin" coordorigin=",879" coordsize="66162,53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">
                <v:line id="直線接點 477" o:spid="_x0000_s1054" style="position:absolute;flip:x;visibility:visible;mso-wrap-style:square" from="32930,985" to="33240,54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" strokecolor="#4579b8 [3044]" strokeweight="1p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流程圖: 替代程序 485" o:spid="_x0000_s1055" type="#_x0000_t176" style="position:absolute;top:879;width:65860;height:53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" filled="f" strokecolor="#243f60 [1604]" strokeweight="1.5pt">
                  <v:textbox>
                    <w:txbxContent>
                      <w:tbl>
                        <w:tblPr>
                          <w:tblStyle w:val="af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7"/>
                          <w:gridCol w:w="4594"/>
                        </w:tblGrid>
                        <w:tr w:rsidR="00932A2B" w14:paraId="5522427F" w14:textId="77777777" w:rsidTr="009A2977">
                          <w:tc>
                            <w:tcPr>
                              <w:tcW w:w="4677" w:type="dxa"/>
                            </w:tcPr>
                            <w:p w14:paraId="7D8B66B9" w14:textId="77777777" w:rsidR="00932A2B" w:rsidRPr="0088171A" w:rsidRDefault="00932A2B" w:rsidP="007C726E">
                              <w:pPr>
                                <w:spacing w:line="276" w:lineRule="auto"/>
                                <w:rPr>
                                  <w:rFonts w:eastAsia="SimSun"/>
                                  <w:b/>
                                  <w:bCs/>
                                  <w:color w:val="000000" w:themeColor="text1"/>
                                  <w:sz w:val="28"/>
                                  <w:szCs w:val="28"/>
                                  <w:lang w:val="en-US"/>
                                </w:rPr>
                              </w:pPr>
                              <w:r w:rsidRPr="0088171A">
                                <w:rPr>
                                  <w:rFonts w:eastAsia="SimSun"/>
                                  <w:b/>
                                  <w:bCs/>
                                  <w:color w:val="000000" w:themeColor="text1"/>
                                  <w:sz w:val="28"/>
                                  <w:szCs w:val="28"/>
                                  <w:lang w:val="en-US"/>
                                </w:rPr>
                                <w:t>My characters...</w:t>
                              </w:r>
                              <w:r w:rsidRPr="0088171A">
                                <w:rPr>
                                  <w:rFonts w:eastAsia="微軟正黑體"/>
                                  <w:i/>
                                  <w:iCs/>
                                  <w:color w:val="000000" w:themeColor="text1"/>
                                  <w:sz w:val="20"/>
                                  <w:szCs w:val="20"/>
                                  <w:lang w:val="en-US" w:eastAsia="zh-TW"/>
                                </w:rPr>
                                <w:t xml:space="preserve"> </w:t>
                              </w:r>
                              <w:r w:rsidRPr="0088171A">
                                <w:rPr>
                                  <w:rFonts w:eastAsia="SimSun" w:hint="eastAsia"/>
                                  <w:i/>
                                  <w:iCs/>
                                  <w:color w:val="000000" w:themeColor="text1"/>
                                  <w:sz w:val="20"/>
                                  <w:szCs w:val="20"/>
                                  <w:lang w:val="en-US"/>
                                </w:rPr>
                                <w:t xml:space="preserve">(Fill in </w:t>
                              </w:r>
                              <w:r w:rsidRPr="0088171A">
                                <w:rPr>
                                  <w:rFonts w:eastAsia="SimSun"/>
                                  <w:i/>
                                  <w:iCs/>
                                  <w:color w:val="000000" w:themeColor="text1"/>
                                  <w:sz w:val="20"/>
                                  <w:szCs w:val="20"/>
                                  <w:lang w:val="en-US"/>
                                </w:rPr>
                                <w:t xml:space="preserve">at least </w:t>
                              </w:r>
                              <w:r w:rsidRPr="0088171A">
                                <w:rPr>
                                  <w:rFonts w:eastAsia="SimSun" w:hint="eastAsia"/>
                                  <w:i/>
                                  <w:iCs/>
                                  <w:color w:val="000000" w:themeColor="text1"/>
                                  <w:sz w:val="20"/>
                                  <w:szCs w:val="20"/>
                                  <w:u w:val="single"/>
                                  <w:lang w:val="en-US"/>
                                </w:rPr>
                                <w:t>three</w:t>
                              </w:r>
                              <w:r w:rsidRPr="0088171A">
                                <w:rPr>
                                  <w:rFonts w:eastAsia="SimSun"/>
                                  <w:i/>
                                  <w:iCs/>
                                  <w:color w:val="000000" w:themeColor="text1"/>
                                  <w:sz w:val="20"/>
                                  <w:szCs w:val="20"/>
                                  <w:lang w:val="en-US"/>
                                </w:rPr>
                                <w:t xml:space="preserve"> items)</w:t>
                              </w:r>
                            </w:p>
                            <w:p w14:paraId="67F0CD7A" w14:textId="77777777" w:rsidR="00932A2B" w:rsidRPr="0088171A" w:rsidRDefault="00932A2B" w:rsidP="007C726E">
                              <w:pPr>
                                <w:spacing w:line="276" w:lineRule="auto"/>
                                <w:jc w:val="both"/>
                                <w:rPr>
                                  <w:rFonts w:eastAsia="SimSun"/>
                                  <w:i/>
                                  <w:iCs/>
                                  <w:color w:val="FF0000"/>
                                  <w:lang w:val="en-US"/>
                                </w:rPr>
                              </w:pPr>
                              <w:r w:rsidRPr="0088171A">
                                <w:rPr>
                                  <w:rFonts w:eastAsia="SimSun"/>
                                  <w:i/>
                                  <w:iCs/>
                                  <w:color w:val="FF0000"/>
                                  <w:lang w:val="en-US"/>
                                </w:rPr>
                                <w:t>For example:</w:t>
                              </w:r>
                            </w:p>
                            <w:p w14:paraId="1C07AE58" w14:textId="77777777" w:rsidR="00932A2B" w:rsidRPr="0088171A" w:rsidRDefault="00932A2B" w:rsidP="006F11DF">
                              <w:pPr>
                                <w:pStyle w:val="aff8"/>
                                <w:numPr>
                                  <w:ilvl w:val="0"/>
                                  <w:numId w:val="15"/>
                                </w:numPr>
                                <w:spacing w:line="276" w:lineRule="auto"/>
                                <w:ind w:leftChars="0" w:left="960"/>
                                <w:jc w:val="both"/>
                                <w:rPr>
                                  <w:rFonts w:eastAsia="SimSun"/>
                                  <w:i/>
                                  <w:iCs/>
                                  <w:color w:val="FF0000"/>
                                  <w:lang w:val="en-US" w:eastAsia="zh-TW"/>
                                </w:rPr>
                              </w:pPr>
                              <w:r w:rsidRPr="0088171A">
                                <w:rPr>
                                  <w:rFonts w:eastAsia="SimSun" w:hint="eastAsia"/>
                                  <w:i/>
                                  <w:iCs/>
                                  <w:color w:val="FF0000"/>
                                  <w:lang w:val="en-US"/>
                                </w:rPr>
                                <w:t>I</w:t>
                              </w:r>
                              <w:r w:rsidRPr="0088171A">
                                <w:rPr>
                                  <w:rFonts w:eastAsia="SimSun"/>
                                  <w:i/>
                                  <w:iCs/>
                                  <w:color w:val="FF0000"/>
                                  <w:lang w:val="en-US"/>
                                </w:rPr>
                                <w:t xml:space="preserve"> ’</w:t>
                              </w:r>
                              <w:r w:rsidRPr="0088171A">
                                <w:rPr>
                                  <w:rFonts w:eastAsia="SimSun" w:hint="eastAsia"/>
                                  <w:i/>
                                  <w:iCs/>
                                  <w:color w:val="FF0000"/>
                                  <w:lang w:val="en-US"/>
                                </w:rPr>
                                <w:t xml:space="preserve">m </w:t>
                              </w:r>
                              <w:r w:rsidRPr="0088171A">
                                <w:rPr>
                                  <w:rFonts w:eastAsia="SimSun"/>
                                  <w:i/>
                                  <w:iCs/>
                                  <w:color w:val="FF0000"/>
                                  <w:lang w:val="en-US"/>
                                </w:rPr>
                                <w:t>fond of being alone</w:t>
                              </w:r>
                              <w:r w:rsidRPr="0088171A">
                                <w:rPr>
                                  <w:rFonts w:eastAsia="SimSun" w:hint="eastAsia"/>
                                  <w:i/>
                                  <w:iCs/>
                                  <w:color w:val="FF0000"/>
                                  <w:lang w:val="en-US"/>
                                </w:rPr>
                                <w:t>.</w:t>
                              </w:r>
                            </w:p>
                            <w:p w14:paraId="6DB82475" w14:textId="77777777" w:rsidR="00932A2B" w:rsidRPr="0088171A" w:rsidRDefault="00932A2B" w:rsidP="006F11DF">
                              <w:pPr>
                                <w:pStyle w:val="aff8"/>
                                <w:numPr>
                                  <w:ilvl w:val="0"/>
                                  <w:numId w:val="15"/>
                                </w:numPr>
                                <w:spacing w:line="276" w:lineRule="auto"/>
                                <w:ind w:leftChars="0" w:left="960"/>
                                <w:jc w:val="both"/>
                                <w:rPr>
                                  <w:i/>
                                  <w:iCs/>
                                  <w:color w:val="FF0000"/>
                                  <w:lang w:val="en-US" w:eastAsia="zh-TW"/>
                                </w:rPr>
                              </w:pPr>
                              <w:r w:rsidRPr="0088171A">
                                <w:rPr>
                                  <w:rFonts w:eastAsia="SimSun"/>
                                  <w:i/>
                                  <w:iCs/>
                                  <w:color w:val="FF0000"/>
                                  <w:lang w:val="en-US"/>
                                </w:rPr>
                                <w:t>I don’t easily believe others.</w:t>
                              </w:r>
                            </w:p>
                            <w:p w14:paraId="4C5B8913" w14:textId="77777777" w:rsidR="00932A2B" w:rsidRPr="0088171A" w:rsidRDefault="00932A2B" w:rsidP="006F11DF">
                              <w:pPr>
                                <w:pStyle w:val="aff8"/>
                                <w:numPr>
                                  <w:ilvl w:val="0"/>
                                  <w:numId w:val="15"/>
                                </w:numPr>
                                <w:spacing w:line="276" w:lineRule="auto"/>
                                <w:ind w:leftChars="0" w:left="960"/>
                                <w:jc w:val="both"/>
                                <w:rPr>
                                  <w:i/>
                                  <w:iCs/>
                                  <w:color w:val="FF0000"/>
                                  <w:lang w:val="en-US" w:eastAsia="zh-TW"/>
                                </w:rPr>
                              </w:pPr>
                              <w:r w:rsidRPr="0088171A">
                                <w:rPr>
                                  <w:rFonts w:eastAsia="SimSun"/>
                                  <w:i/>
                                  <w:iCs/>
                                  <w:color w:val="FF0000"/>
                                  <w:lang w:val="en-US"/>
                                </w:rPr>
                                <w:t xml:space="preserve">I do things </w:t>
                              </w:r>
                              <w:r w:rsidRPr="0088171A">
                                <w:rPr>
                                  <w:rFonts w:eastAsia="SimSun" w:hint="eastAsia"/>
                                  <w:i/>
                                  <w:iCs/>
                                  <w:color w:val="FF0000"/>
                                  <w:lang w:val="en-US"/>
                                </w:rPr>
                                <w:t xml:space="preserve">by </w:t>
                              </w:r>
                              <w:r w:rsidRPr="0088171A">
                                <w:rPr>
                                  <w:rFonts w:eastAsia="SimSun"/>
                                  <w:i/>
                                  <w:iCs/>
                                  <w:color w:val="FF0000"/>
                                  <w:lang w:val="en-US"/>
                                </w:rPr>
                                <w:t>myself and don’t rely on others.</w:t>
                              </w:r>
                            </w:p>
                            <w:p w14:paraId="6EA67F62" w14:textId="77777777" w:rsidR="00932A2B" w:rsidRDefault="00932A2B" w:rsidP="007C726E">
                              <w:pPr>
                                <w:spacing w:line="276" w:lineRule="auto"/>
                                <w:rPr>
                                  <w:rFonts w:eastAsia="SimSun"/>
                                  <w:b/>
                                  <w:bCs/>
                                  <w:color w:val="000000" w:themeColor="text1"/>
                                  <w:sz w:val="28"/>
                                  <w:szCs w:val="28"/>
                                  <w:lang w:val="en-US"/>
                                </w:rPr>
                              </w:pPr>
                            </w:p>
                            <w:p w14:paraId="121D9C70" w14:textId="0DA509DC" w:rsidR="00932A2B" w:rsidRDefault="00932A2B" w:rsidP="007C726E">
                              <w:pPr>
                                <w:spacing w:line="276" w:lineRule="auto"/>
                                <w:rPr>
                                  <w:rFonts w:eastAsia="SimSun"/>
                                  <w:b/>
                                  <w:bCs/>
                                  <w:color w:val="000000" w:themeColor="text1"/>
                                  <w:sz w:val="28"/>
                                  <w:szCs w:val="28"/>
                                  <w:lang w:val="en-US"/>
                                </w:rPr>
                              </w:pPr>
                            </w:p>
                            <w:p w14:paraId="0F77EE61" w14:textId="77777777" w:rsidR="00932A2B" w:rsidRDefault="00932A2B" w:rsidP="007C726E">
                              <w:pPr>
                                <w:spacing w:line="276" w:lineRule="auto"/>
                                <w:rPr>
                                  <w:rFonts w:eastAsia="SimSun"/>
                                  <w:b/>
                                  <w:bCs/>
                                  <w:color w:val="000000" w:themeColor="text1"/>
                                  <w:sz w:val="28"/>
                                  <w:szCs w:val="28"/>
                                  <w:lang w:val="en-US"/>
                                </w:rPr>
                              </w:pPr>
                            </w:p>
                            <w:p w14:paraId="40298C96" w14:textId="77777777" w:rsidR="00932A2B" w:rsidRDefault="00932A2B" w:rsidP="007C726E">
                              <w:pPr>
                                <w:spacing w:line="276" w:lineRule="auto"/>
                                <w:rPr>
                                  <w:rFonts w:eastAsia="SimSun"/>
                                  <w:b/>
                                  <w:bCs/>
                                  <w:color w:val="000000" w:themeColor="text1"/>
                                  <w:sz w:val="28"/>
                                  <w:szCs w:val="28"/>
                                  <w:lang w:val="en-US"/>
                                </w:rPr>
                              </w:pPr>
                              <w:r w:rsidRPr="0088171A">
                                <w:rPr>
                                  <w:rFonts w:eastAsia="SimSun"/>
                                  <w:b/>
                                  <w:bCs/>
                                  <w:color w:val="000000" w:themeColor="text1"/>
                                  <w:sz w:val="28"/>
                                  <w:szCs w:val="28"/>
                                  <w:lang w:val="en-US"/>
                                </w:rPr>
                                <w:t>Characters</w:t>
                              </w:r>
                            </w:p>
                            <w:p w14:paraId="0471B882" w14:textId="78DFE38D" w:rsidR="00932A2B" w:rsidRPr="0088171A" w:rsidRDefault="00932A2B" w:rsidP="007C726E">
                              <w:pPr>
                                <w:spacing w:line="276" w:lineRule="auto"/>
                                <w:rPr>
                                  <w:color w:val="000000" w:themeColor="text1"/>
                                  <w:lang w:val="en-US"/>
                                </w:rPr>
                              </w:pPr>
                            </w:p>
                          </w:tc>
                          <w:tc>
                            <w:tcPr>
                              <w:tcW w:w="4681" w:type="dxa"/>
                            </w:tcPr>
                            <w:p w14:paraId="19C007E7" w14:textId="77777777" w:rsidR="00932A2B" w:rsidRPr="0088171A" w:rsidRDefault="00932A2B" w:rsidP="007C726E">
                              <w:pPr>
                                <w:spacing w:line="276" w:lineRule="auto"/>
                                <w:rPr>
                                  <w:rFonts w:eastAsia="SimSun"/>
                                  <w:b/>
                                  <w:bCs/>
                                  <w:color w:val="000000" w:themeColor="text1"/>
                                  <w:sz w:val="28"/>
                                  <w:szCs w:val="28"/>
                                  <w:lang w:val="en-US"/>
                                </w:rPr>
                              </w:pPr>
                              <w:r w:rsidRPr="0088171A">
                                <w:rPr>
                                  <w:rFonts w:eastAsia="SimSun"/>
                                  <w:b/>
                                  <w:bCs/>
                                  <w:color w:val="000000" w:themeColor="text1"/>
                                  <w:sz w:val="28"/>
                                  <w:szCs w:val="28"/>
                                  <w:lang w:val="en-US"/>
                                </w:rPr>
                                <w:t>I like...</w:t>
                              </w:r>
                              <w:r w:rsidRPr="0088171A">
                                <w:rPr>
                                  <w:rFonts w:eastAsia="SimSun"/>
                                  <w:i/>
                                  <w:iCs/>
                                  <w:color w:val="000000" w:themeColor="text1"/>
                                  <w:sz w:val="20"/>
                                  <w:szCs w:val="20"/>
                                  <w:lang w:val="en-US"/>
                                </w:rPr>
                                <w:t>(</w:t>
                              </w:r>
                              <w:r w:rsidRPr="0088171A">
                                <w:rPr>
                                  <w:rFonts w:eastAsia="SimSun" w:hint="eastAsia"/>
                                  <w:i/>
                                  <w:iCs/>
                                  <w:color w:val="000000" w:themeColor="text1"/>
                                  <w:sz w:val="20"/>
                                  <w:szCs w:val="20"/>
                                  <w:lang w:val="en-US"/>
                                </w:rPr>
                                <w:t>Fill in</w:t>
                              </w:r>
                              <w:r w:rsidRPr="0088171A">
                                <w:rPr>
                                  <w:rFonts w:eastAsia="SimSun"/>
                                  <w:i/>
                                  <w:iCs/>
                                  <w:color w:val="000000" w:themeColor="text1"/>
                                  <w:sz w:val="20"/>
                                  <w:szCs w:val="20"/>
                                  <w:lang w:val="en-US"/>
                                </w:rPr>
                                <w:t xml:space="preserve"> at least </w:t>
                              </w:r>
                              <w:r w:rsidRPr="0088171A">
                                <w:rPr>
                                  <w:rFonts w:eastAsia="SimSun"/>
                                  <w:i/>
                                  <w:iCs/>
                                  <w:color w:val="000000" w:themeColor="text1"/>
                                  <w:sz w:val="20"/>
                                  <w:szCs w:val="20"/>
                                  <w:u w:val="single"/>
                                  <w:lang w:val="en-US"/>
                                </w:rPr>
                                <w:t>three</w:t>
                              </w:r>
                              <w:r w:rsidRPr="0088171A">
                                <w:rPr>
                                  <w:rFonts w:eastAsia="SimSun"/>
                                  <w:i/>
                                  <w:iCs/>
                                  <w:color w:val="000000" w:themeColor="text1"/>
                                  <w:sz w:val="20"/>
                                  <w:szCs w:val="20"/>
                                  <w:lang w:val="en-US"/>
                                </w:rPr>
                                <w:t xml:space="preserve"> items)</w:t>
                              </w:r>
                            </w:p>
                            <w:p w14:paraId="76FBF6FD" w14:textId="77777777" w:rsidR="00932A2B" w:rsidRDefault="00932A2B" w:rsidP="007C726E">
                              <w:pPr>
                                <w:spacing w:line="276" w:lineRule="auto"/>
                                <w:jc w:val="both"/>
                                <w:rPr>
                                  <w:rFonts w:eastAsia="SimSun"/>
                                  <w:i/>
                                  <w:iCs/>
                                  <w:color w:val="FF0000"/>
                                  <w:lang w:val="en-US"/>
                                </w:rPr>
                              </w:pPr>
                              <w:r>
                                <w:rPr>
                                  <w:rFonts w:eastAsia="SimSun"/>
                                  <w:i/>
                                  <w:iCs/>
                                  <w:color w:val="FF0000"/>
                                  <w:lang w:val="en-US"/>
                                </w:rPr>
                                <w:t>For example:</w:t>
                              </w:r>
                            </w:p>
                            <w:p w14:paraId="3B3F5274" w14:textId="77777777" w:rsidR="00932A2B" w:rsidRPr="0088171A" w:rsidRDefault="00932A2B" w:rsidP="006F11DF">
                              <w:pPr>
                                <w:pStyle w:val="aff8"/>
                                <w:numPr>
                                  <w:ilvl w:val="0"/>
                                  <w:numId w:val="16"/>
                                </w:numPr>
                                <w:spacing w:line="276" w:lineRule="auto"/>
                                <w:ind w:leftChars="0" w:left="357" w:hanging="357"/>
                                <w:jc w:val="both"/>
                                <w:rPr>
                                  <w:rFonts w:eastAsia="新細明體"/>
                                  <w:i/>
                                  <w:iCs/>
                                  <w:color w:val="FF0000"/>
                                  <w:lang w:val="en-US" w:eastAsia="zh-TW"/>
                                </w:rPr>
                              </w:pPr>
                              <w:r w:rsidRPr="0088171A">
                                <w:rPr>
                                  <w:rFonts w:eastAsia="SimSun"/>
                                  <w:i/>
                                  <w:iCs/>
                                  <w:color w:val="FF0000"/>
                                  <w:lang w:val="en-US"/>
                                </w:rPr>
                                <w:t>I like</w:t>
                              </w:r>
                              <w:r w:rsidRPr="0088171A">
                                <w:rPr>
                                  <w:rFonts w:eastAsia="SimSun" w:hint="eastAsia"/>
                                  <w:i/>
                                  <w:iCs/>
                                  <w:color w:val="FF0000"/>
                                  <w:lang w:val="en-US"/>
                                </w:rPr>
                                <w:t xml:space="preserve"> </w:t>
                              </w:r>
                              <w:r w:rsidRPr="0088171A">
                                <w:rPr>
                                  <w:rFonts w:eastAsia="SimSun"/>
                                  <w:i/>
                                  <w:iCs/>
                                  <w:color w:val="FF0000"/>
                                  <w:lang w:val="en-US"/>
                                </w:rPr>
                                <w:t>read</w:t>
                              </w:r>
                              <w:r w:rsidRPr="0088171A">
                                <w:rPr>
                                  <w:rFonts w:eastAsia="SimSun" w:hint="eastAsia"/>
                                  <w:i/>
                                  <w:iCs/>
                                  <w:color w:val="FF0000"/>
                                  <w:lang w:val="en-US"/>
                                </w:rPr>
                                <w:t>ing</w:t>
                              </w:r>
                              <w:r w:rsidRPr="0088171A">
                                <w:rPr>
                                  <w:rFonts w:eastAsia="SimSun"/>
                                  <w:i/>
                                  <w:iCs/>
                                  <w:color w:val="FF0000"/>
                                  <w:lang w:val="en-US"/>
                                </w:rPr>
                                <w:t xml:space="preserve"> science and technology magazines and research</w:t>
                              </w:r>
                              <w:r w:rsidRPr="0088171A">
                                <w:rPr>
                                  <w:rFonts w:eastAsia="SimSun" w:hint="eastAsia"/>
                                  <w:i/>
                                  <w:iCs/>
                                  <w:color w:val="FF0000"/>
                                  <w:lang w:val="en-US"/>
                                </w:rPr>
                                <w:t xml:space="preserve">ing </w:t>
                              </w:r>
                              <w:r w:rsidRPr="0088171A">
                                <w:rPr>
                                  <w:rFonts w:eastAsia="SimSun"/>
                                  <w:i/>
                                  <w:iCs/>
                                  <w:color w:val="FF0000"/>
                                  <w:lang w:val="en-US"/>
                                </w:rPr>
                                <w:t>special topics.</w:t>
                              </w:r>
                            </w:p>
                            <w:p w14:paraId="074B0070" w14:textId="77777777" w:rsidR="00932A2B" w:rsidRPr="0088171A" w:rsidRDefault="00932A2B" w:rsidP="006F11DF">
                              <w:pPr>
                                <w:pStyle w:val="aff8"/>
                                <w:numPr>
                                  <w:ilvl w:val="0"/>
                                  <w:numId w:val="16"/>
                                </w:numPr>
                                <w:spacing w:line="276" w:lineRule="auto"/>
                                <w:ind w:leftChars="0" w:left="357" w:hanging="357"/>
                                <w:jc w:val="both"/>
                                <w:rPr>
                                  <w:rFonts w:eastAsia="SimSun"/>
                                  <w:i/>
                                  <w:iCs/>
                                  <w:color w:val="FF0000"/>
                                  <w:lang w:val="en-US" w:eastAsia="zh-TW"/>
                                </w:rPr>
                              </w:pPr>
                              <w:r w:rsidRPr="0088171A">
                                <w:rPr>
                                  <w:rFonts w:eastAsia="SimSun" w:hint="eastAsia"/>
                                  <w:i/>
                                  <w:iCs/>
                                  <w:color w:val="FF0000"/>
                                  <w:lang w:val="en-US"/>
                                </w:rPr>
                                <w:t>I like solving problems and getting to the bottom of things.</w:t>
                              </w:r>
                            </w:p>
                            <w:p w14:paraId="635C896C" w14:textId="77777777" w:rsidR="00932A2B" w:rsidRPr="0088171A" w:rsidRDefault="00932A2B" w:rsidP="006F11DF">
                              <w:pPr>
                                <w:pStyle w:val="aff8"/>
                                <w:numPr>
                                  <w:ilvl w:val="0"/>
                                  <w:numId w:val="16"/>
                                </w:numPr>
                                <w:spacing w:line="276" w:lineRule="auto"/>
                                <w:ind w:leftChars="0" w:left="357" w:hanging="357"/>
                                <w:jc w:val="both"/>
                                <w:rPr>
                                  <w:color w:val="000000" w:themeColor="text1"/>
                                  <w:lang w:val="en-US"/>
                                </w:rPr>
                              </w:pPr>
                              <w:r w:rsidRPr="0088171A">
                                <w:rPr>
                                  <w:rFonts w:eastAsia="SimSun" w:hint="eastAsia"/>
                                  <w:i/>
                                  <w:iCs/>
                                  <w:color w:val="FF0000"/>
                                  <w:lang w:val="en-US" w:eastAsia="zh-TW"/>
                                </w:rPr>
                                <w:t>I like p</w:t>
                              </w:r>
                              <w:r>
                                <w:rPr>
                                  <w:rFonts w:eastAsia="SimSun" w:hint="eastAsia"/>
                                  <w:i/>
                                  <w:iCs/>
                                  <w:color w:val="FF0000"/>
                                  <w:lang w:val="en-US" w:eastAsia="zh-TW"/>
                                </w:rPr>
                                <w:t>ainting and design</w:t>
                              </w:r>
                              <w:r>
                                <w:rPr>
                                  <w:rFonts w:eastAsia="SimSun" w:hint="eastAsia"/>
                                  <w:i/>
                                  <w:iCs/>
                                  <w:color w:val="FF0000"/>
                                  <w:lang w:val="en-US"/>
                                </w:rPr>
                                <w:t>.</w:t>
                              </w:r>
                            </w:p>
                            <w:p w14:paraId="40286FEA" w14:textId="6A5A281E" w:rsidR="00932A2B" w:rsidRDefault="00932A2B" w:rsidP="007C726E">
                              <w:pPr>
                                <w:spacing w:line="276" w:lineRule="auto"/>
                                <w:jc w:val="right"/>
                                <w:rPr>
                                  <w:rFonts w:eastAsia="SimSun"/>
                                  <w:b/>
                                  <w:bCs/>
                                  <w:color w:val="000000" w:themeColor="text1"/>
                                  <w:sz w:val="28"/>
                                  <w:szCs w:val="28"/>
                                  <w:lang w:val="en-US"/>
                                </w:rPr>
                              </w:pPr>
                            </w:p>
                            <w:p w14:paraId="1FC1E503" w14:textId="77777777" w:rsidR="00932A2B" w:rsidRDefault="00932A2B" w:rsidP="007C726E">
                              <w:pPr>
                                <w:spacing w:line="276" w:lineRule="auto"/>
                                <w:jc w:val="right"/>
                                <w:rPr>
                                  <w:rFonts w:eastAsia="SimSun"/>
                                  <w:b/>
                                  <w:bCs/>
                                  <w:color w:val="000000" w:themeColor="text1"/>
                                  <w:sz w:val="28"/>
                                  <w:szCs w:val="28"/>
                                  <w:lang w:val="en-US"/>
                                </w:rPr>
                              </w:pPr>
                            </w:p>
                            <w:p w14:paraId="7010F209" w14:textId="0FAC4FE3" w:rsidR="00932A2B" w:rsidRPr="0088171A" w:rsidRDefault="00932A2B" w:rsidP="007C726E">
                              <w:pPr>
                                <w:spacing w:line="276" w:lineRule="auto"/>
                                <w:jc w:val="right"/>
                                <w:rPr>
                                  <w:color w:val="000000" w:themeColor="text1"/>
                                  <w:lang w:val="en-US"/>
                                </w:rPr>
                              </w:pPr>
                              <w:r w:rsidRPr="0088171A">
                                <w:rPr>
                                  <w:rFonts w:eastAsia="SimSun"/>
                                  <w:b/>
                                  <w:bCs/>
                                  <w:color w:val="000000" w:themeColor="text1"/>
                                  <w:sz w:val="28"/>
                                  <w:szCs w:val="28"/>
                                  <w:lang w:val="en-US"/>
                                </w:rPr>
                                <w:t>Interest</w:t>
                              </w:r>
                              <w:r>
                                <w:rPr>
                                  <w:rFonts w:eastAsia="SimSun"/>
                                  <w:b/>
                                  <w:bCs/>
                                  <w:sz w:val="28"/>
                                  <w:szCs w:val="28"/>
                                  <w:lang w:val="en-US"/>
                                </w:rPr>
                                <w:t>s</w:t>
                              </w:r>
                            </w:p>
                          </w:tc>
                        </w:tr>
                        <w:tr w:rsidR="00932A2B" w14:paraId="557FA695" w14:textId="77777777" w:rsidTr="009A2977">
                          <w:trPr>
                            <w:trHeight w:val="3277"/>
                          </w:trPr>
                          <w:tc>
                            <w:tcPr>
                              <w:tcW w:w="4677" w:type="dxa"/>
                            </w:tcPr>
                            <w:p w14:paraId="1E5DEC76" w14:textId="77777777" w:rsidR="00932A2B" w:rsidRDefault="00932A2B" w:rsidP="007C726E">
                              <w:pPr>
                                <w:spacing w:line="276" w:lineRule="auto"/>
                                <w:ind w:rightChars="364" w:right="874"/>
                                <w:rPr>
                                  <w:rFonts w:eastAsia="SimSun"/>
                                  <w:i/>
                                  <w:iCs/>
                                  <w:color w:val="000000" w:themeColor="text1"/>
                                  <w:sz w:val="20"/>
                                  <w:szCs w:val="20"/>
                                  <w:lang w:val="en-US"/>
                                </w:rPr>
                              </w:pPr>
                              <w:r w:rsidRPr="0088171A">
                                <w:rPr>
                                  <w:rFonts w:eastAsia="SimSun" w:hint="eastAsia"/>
                                  <w:b/>
                                  <w:bCs/>
                                  <w:color w:val="000000" w:themeColor="text1"/>
                                  <w:sz w:val="28"/>
                                  <w:szCs w:val="28"/>
                                  <w:lang w:val="en-US"/>
                                </w:rPr>
                                <w:t>I</w:t>
                              </w:r>
                              <w:r w:rsidRPr="0088171A">
                                <w:rPr>
                                  <w:rFonts w:eastAsia="SimSun"/>
                                  <w:b/>
                                  <w:bCs/>
                                  <w:color w:val="000000" w:themeColor="text1"/>
                                  <w:sz w:val="28"/>
                                  <w:szCs w:val="28"/>
                                  <w:lang w:val="en-US"/>
                                </w:rPr>
                                <w:t>’</w:t>
                              </w:r>
                              <w:r w:rsidRPr="0088171A">
                                <w:rPr>
                                  <w:rFonts w:eastAsia="SimSun" w:hint="eastAsia"/>
                                  <w:b/>
                                  <w:bCs/>
                                  <w:color w:val="000000" w:themeColor="text1"/>
                                  <w:sz w:val="28"/>
                                  <w:szCs w:val="28"/>
                                  <w:lang w:val="en-US"/>
                                </w:rPr>
                                <w:t>m good at...</w:t>
                              </w:r>
                              <w:r w:rsidRPr="0088171A">
                                <w:rPr>
                                  <w:rFonts w:eastAsia="SimSun"/>
                                  <w:i/>
                                  <w:iCs/>
                                  <w:color w:val="000000" w:themeColor="text1"/>
                                  <w:sz w:val="20"/>
                                  <w:szCs w:val="20"/>
                                  <w:lang w:val="en-US"/>
                                </w:rPr>
                                <w:t>(</w:t>
                              </w:r>
                              <w:r w:rsidRPr="0088171A">
                                <w:rPr>
                                  <w:rFonts w:eastAsia="SimSun" w:hint="eastAsia"/>
                                  <w:i/>
                                  <w:iCs/>
                                  <w:color w:val="000000" w:themeColor="text1"/>
                                  <w:sz w:val="20"/>
                                  <w:szCs w:val="20"/>
                                  <w:lang w:val="en-US"/>
                                </w:rPr>
                                <w:t>Fill in</w:t>
                              </w:r>
                              <w:r w:rsidRPr="0088171A">
                                <w:rPr>
                                  <w:rFonts w:eastAsia="SimSun"/>
                                  <w:i/>
                                  <w:iCs/>
                                  <w:color w:val="000000" w:themeColor="text1"/>
                                  <w:sz w:val="20"/>
                                  <w:szCs w:val="20"/>
                                  <w:lang w:val="en-US"/>
                                </w:rPr>
                                <w:t xml:space="preserve"> at least three items)</w:t>
                              </w:r>
                            </w:p>
                            <w:p w14:paraId="14453B0B" w14:textId="77777777" w:rsidR="00932A2B" w:rsidRPr="00BB1A59" w:rsidRDefault="00932A2B" w:rsidP="007C726E">
                              <w:pPr>
                                <w:spacing w:line="276" w:lineRule="auto"/>
                                <w:rPr>
                                  <w:rFonts w:eastAsiaTheme="minorEastAsia"/>
                                  <w:i/>
                                  <w:iCs/>
                                  <w:color w:val="FF0000"/>
                                  <w:lang w:val="en-US"/>
                                </w:rPr>
                              </w:pPr>
                              <w:r w:rsidRPr="00BB1A59">
                                <w:rPr>
                                  <w:rFonts w:eastAsiaTheme="minorEastAsia"/>
                                  <w:i/>
                                  <w:iCs/>
                                  <w:color w:val="FF0000"/>
                                  <w:lang w:val="en-US"/>
                                </w:rPr>
                                <w:t>For example:</w:t>
                              </w:r>
                            </w:p>
                            <w:p w14:paraId="3EF6D61C" w14:textId="77777777" w:rsidR="00932A2B" w:rsidRPr="00BB1A59" w:rsidRDefault="00932A2B" w:rsidP="006F11DF">
                              <w:pPr>
                                <w:pStyle w:val="aff8"/>
                                <w:numPr>
                                  <w:ilvl w:val="0"/>
                                  <w:numId w:val="18"/>
                                </w:numPr>
                                <w:spacing w:line="276" w:lineRule="auto"/>
                                <w:ind w:leftChars="0" w:left="357" w:hanging="357"/>
                                <w:jc w:val="both"/>
                                <w:rPr>
                                  <w:rFonts w:eastAsiaTheme="minorEastAsia"/>
                                  <w:i/>
                                  <w:iCs/>
                                  <w:color w:val="FF0000"/>
                                  <w:lang w:val="en-US" w:eastAsia="zh-TW"/>
                                </w:rPr>
                              </w:pPr>
                              <w:r w:rsidRPr="00BB1A59">
                                <w:rPr>
                                  <w:rFonts w:eastAsiaTheme="minorEastAsia"/>
                                  <w:i/>
                                  <w:iCs/>
                                  <w:color w:val="FF0000"/>
                                  <w:lang w:val="en-US"/>
                                </w:rPr>
                                <w:t>I</w:t>
                              </w:r>
                              <w:r w:rsidRPr="00BB1A59">
                                <w:rPr>
                                  <w:rFonts w:eastAsiaTheme="minorEastAsia"/>
                                  <w:i/>
                                  <w:iCs/>
                                  <w:color w:val="FF0000"/>
                                  <w:lang w:val="en-US" w:eastAsia="zh-TW"/>
                                </w:rPr>
                                <w:t xml:space="preserve"> am good at mental arithmetic, logical reasoning and analytical thinking and have a strong sense of pace</w:t>
                              </w:r>
                              <w:r w:rsidRPr="00BB1A59">
                                <w:rPr>
                                  <w:rFonts w:eastAsiaTheme="minorEastAsia"/>
                                  <w:i/>
                                  <w:iCs/>
                                  <w:color w:val="FF0000"/>
                                  <w:lang w:val="en-US"/>
                                </w:rPr>
                                <w:t>.</w:t>
                              </w:r>
                            </w:p>
                            <w:p w14:paraId="1E80C418" w14:textId="77777777" w:rsidR="00932A2B" w:rsidRPr="00BB1A59" w:rsidRDefault="00932A2B" w:rsidP="006F11DF">
                              <w:pPr>
                                <w:pStyle w:val="aff8"/>
                                <w:numPr>
                                  <w:ilvl w:val="0"/>
                                  <w:numId w:val="18"/>
                                </w:numPr>
                                <w:spacing w:line="276" w:lineRule="auto"/>
                                <w:ind w:leftChars="0" w:left="357" w:hanging="357"/>
                                <w:jc w:val="both"/>
                                <w:rPr>
                                  <w:rFonts w:eastAsiaTheme="minorEastAsia"/>
                                  <w:i/>
                                  <w:iCs/>
                                  <w:color w:val="FF0000"/>
                                  <w:lang w:val="en-US" w:eastAsia="zh-TW"/>
                                </w:rPr>
                              </w:pPr>
                              <w:r w:rsidRPr="00BB1A59">
                                <w:rPr>
                                  <w:rFonts w:eastAsiaTheme="minorEastAsia"/>
                                  <w:i/>
                                  <w:iCs/>
                                  <w:color w:val="FF0000"/>
                                  <w:lang w:val="en-US"/>
                                </w:rPr>
                                <w:t>I’m good at differentiating colors.</w:t>
                              </w:r>
                            </w:p>
                            <w:p w14:paraId="4CEF90FA" w14:textId="77777777" w:rsidR="00932A2B" w:rsidRPr="00B75C5F" w:rsidRDefault="00932A2B" w:rsidP="006F11DF">
                              <w:pPr>
                                <w:pStyle w:val="aff8"/>
                                <w:numPr>
                                  <w:ilvl w:val="0"/>
                                  <w:numId w:val="18"/>
                                </w:numPr>
                                <w:spacing w:line="276" w:lineRule="auto"/>
                                <w:ind w:leftChars="0" w:left="357" w:hanging="357"/>
                                <w:jc w:val="both"/>
                                <w:rPr>
                                  <w:lang w:val="en-US"/>
                                </w:rPr>
                              </w:pPr>
                              <w:r w:rsidRPr="00BB1A59">
                                <w:rPr>
                                  <w:rFonts w:eastAsiaTheme="minorEastAsia"/>
                                  <w:i/>
                                  <w:iCs/>
                                  <w:color w:val="FF0000"/>
                                  <w:lang w:val="en-US" w:eastAsia="zh-TW"/>
                                </w:rPr>
                                <w:t xml:space="preserve">I </w:t>
                              </w:r>
                              <w:r w:rsidRPr="00BB1A59">
                                <w:rPr>
                                  <w:rFonts w:eastAsiaTheme="minorEastAsia"/>
                                  <w:i/>
                                  <w:iCs/>
                                  <w:color w:val="FF0000"/>
                                  <w:lang w:val="en-US"/>
                                </w:rPr>
                                <w:t xml:space="preserve">can </w:t>
                              </w:r>
                              <w:r w:rsidRPr="00BB1A59">
                                <w:rPr>
                                  <w:rFonts w:eastAsiaTheme="minorEastAsia"/>
                                  <w:i/>
                                  <w:iCs/>
                                  <w:color w:val="FF0000"/>
                                  <w:lang w:val="en-US" w:eastAsia="zh-TW"/>
                                </w:rPr>
                                <w:t>use</w:t>
                              </w:r>
                              <w:r w:rsidRPr="00BB1A59">
                                <w:rPr>
                                  <w:rFonts w:eastAsiaTheme="minorEastAsia"/>
                                  <w:i/>
                                  <w:iCs/>
                                  <w:color w:val="FF0000"/>
                                  <w:lang w:val="en-US"/>
                                </w:rPr>
                                <w:t xml:space="preserve"> </w:t>
                              </w:r>
                              <w:r w:rsidRPr="00BB1A59">
                                <w:rPr>
                                  <w:rFonts w:eastAsiaTheme="minorEastAsia"/>
                                  <w:i/>
                                  <w:iCs/>
                                  <w:color w:val="FF0000"/>
                                  <w:lang w:val="en-US" w:eastAsia="zh-TW"/>
                                </w:rPr>
                                <w:t>image</w:t>
                              </w:r>
                              <w:r w:rsidRPr="00BB1A59">
                                <w:rPr>
                                  <w:rFonts w:eastAsiaTheme="minorEastAsia"/>
                                  <w:i/>
                                  <w:iCs/>
                                  <w:color w:val="FF0000"/>
                                  <w:lang w:val="en-US"/>
                                </w:rPr>
                                <w:t>s</w:t>
                              </w:r>
                              <w:r w:rsidRPr="00BB1A59">
                                <w:rPr>
                                  <w:rFonts w:eastAsiaTheme="minorEastAsia"/>
                                  <w:i/>
                                  <w:iCs/>
                                  <w:color w:val="FF0000"/>
                                  <w:lang w:val="en-US" w:eastAsia="zh-TW"/>
                                </w:rPr>
                                <w:t xml:space="preserve"> </w:t>
                              </w:r>
                              <w:r w:rsidRPr="00BB1A59">
                                <w:rPr>
                                  <w:rFonts w:eastAsiaTheme="minorEastAsia"/>
                                  <w:i/>
                                  <w:iCs/>
                                  <w:color w:val="FF0000"/>
                                  <w:lang w:val="en-US"/>
                                </w:rPr>
                                <w:t>t</w:t>
                              </w:r>
                              <w:r w:rsidRPr="00BB1A59">
                                <w:rPr>
                                  <w:rFonts w:eastAsiaTheme="minorEastAsia"/>
                                  <w:i/>
                                  <w:iCs/>
                                  <w:color w:val="FF0000"/>
                                  <w:lang w:val="en-US" w:eastAsia="zh-TW"/>
                                </w:rPr>
                                <w:t xml:space="preserve">o </w:t>
                              </w:r>
                              <w:r w:rsidRPr="00BB1A59">
                                <w:rPr>
                                  <w:rFonts w:eastAsiaTheme="minorEastAsia"/>
                                  <w:i/>
                                  <w:iCs/>
                                  <w:color w:val="FF0000"/>
                                  <w:lang w:val="en-GB" w:eastAsia="zh-TW"/>
                                </w:rPr>
                                <w:t>organi</w:t>
                              </w:r>
                              <w:r w:rsidRPr="00BB1A59">
                                <w:rPr>
                                  <w:rFonts w:eastAsiaTheme="minorEastAsia"/>
                                  <w:i/>
                                  <w:iCs/>
                                  <w:color w:val="FF0000"/>
                                  <w:lang w:val="en-GB"/>
                                </w:rPr>
                                <w:t>s</w:t>
                              </w:r>
                              <w:r w:rsidRPr="00BB1A59">
                                <w:rPr>
                                  <w:rFonts w:eastAsiaTheme="minorEastAsia"/>
                                  <w:i/>
                                  <w:iCs/>
                                  <w:color w:val="FF0000"/>
                                  <w:lang w:val="en-GB" w:eastAsia="zh-TW"/>
                                </w:rPr>
                                <w:t>e</w:t>
                              </w:r>
                              <w:r w:rsidRPr="00BB1A59">
                                <w:rPr>
                                  <w:rFonts w:eastAsiaTheme="minorEastAsia"/>
                                  <w:i/>
                                  <w:iCs/>
                                  <w:color w:val="FF0000"/>
                                  <w:lang w:val="en-US"/>
                                </w:rPr>
                                <w:t xml:space="preserve"> </w:t>
                              </w:r>
                              <w:r w:rsidRPr="00BB1A59">
                                <w:rPr>
                                  <w:rFonts w:eastAsiaTheme="minorEastAsia"/>
                                  <w:i/>
                                  <w:iCs/>
                                  <w:color w:val="FF0000"/>
                                  <w:lang w:val="en-US" w:eastAsia="zh-TW"/>
                                </w:rPr>
                                <w:t>and present</w:t>
                              </w:r>
                              <w:r w:rsidRPr="00BB1A59">
                                <w:rPr>
                                  <w:rFonts w:eastAsiaTheme="minorEastAsia"/>
                                  <w:i/>
                                  <w:iCs/>
                                  <w:color w:val="FF0000"/>
                                  <w:lang w:val="en-US"/>
                                </w:rPr>
                                <w:t xml:space="preserve"> information.</w:t>
                              </w:r>
                            </w:p>
                            <w:p w14:paraId="36E6389A" w14:textId="552B293A" w:rsidR="00932A2B" w:rsidRDefault="00932A2B" w:rsidP="007C726E">
                              <w:pPr>
                                <w:snapToGrid w:val="0"/>
                                <w:spacing w:line="276" w:lineRule="auto"/>
                                <w:rPr>
                                  <w:rFonts w:eastAsia="SimSun"/>
                                  <w:b/>
                                  <w:bCs/>
                                  <w:color w:val="000000" w:themeColor="text1"/>
                                  <w:sz w:val="28"/>
                                  <w:szCs w:val="28"/>
                                  <w:lang w:val="en-US"/>
                                </w:rPr>
                              </w:pPr>
                            </w:p>
                            <w:p w14:paraId="73D98736" w14:textId="77777777" w:rsidR="00932A2B" w:rsidRPr="009A2977" w:rsidRDefault="00932A2B" w:rsidP="007C726E">
                              <w:pPr>
                                <w:snapToGrid w:val="0"/>
                                <w:spacing w:line="276" w:lineRule="auto"/>
                                <w:rPr>
                                  <w:rFonts w:eastAsia="SimSun"/>
                                  <w:b/>
                                  <w:bCs/>
                                  <w:color w:val="000000" w:themeColor="text1"/>
                                  <w:sz w:val="28"/>
                                  <w:szCs w:val="28"/>
                                  <w:lang w:val="en-US"/>
                                </w:rPr>
                              </w:pPr>
                            </w:p>
                            <w:p w14:paraId="1D99B2DF" w14:textId="150333C8" w:rsidR="00932A2B" w:rsidRDefault="00932A2B" w:rsidP="007C726E">
                              <w:pPr>
                                <w:snapToGrid w:val="0"/>
                                <w:spacing w:line="276" w:lineRule="auto"/>
                              </w:pPr>
                              <w:r w:rsidRPr="0088171A">
                                <w:rPr>
                                  <w:rFonts w:eastAsia="Meiryo"/>
                                  <w:b/>
                                  <w:bCs/>
                                  <w:color w:val="000000" w:themeColor="text1"/>
                                  <w:sz w:val="28"/>
                                  <w:szCs w:val="28"/>
                                  <w:lang w:val="en-US"/>
                                </w:rPr>
                                <w:t>Capacities</w:t>
                              </w:r>
                            </w:p>
                          </w:tc>
                          <w:tc>
                            <w:tcPr>
                              <w:tcW w:w="4681" w:type="dxa"/>
                            </w:tcPr>
                            <w:p w14:paraId="2C6FC5A4" w14:textId="77777777" w:rsidR="00932A2B" w:rsidRDefault="00932A2B" w:rsidP="007C726E">
                              <w:pPr>
                                <w:spacing w:line="276" w:lineRule="auto"/>
                                <w:ind w:leftChars="303" w:left="727"/>
                                <w:rPr>
                                  <w:rFonts w:eastAsia="SimSun"/>
                                  <w:i/>
                                  <w:iCs/>
                                  <w:color w:val="000000" w:themeColor="text1"/>
                                  <w:sz w:val="18"/>
                                  <w:szCs w:val="18"/>
                                  <w:lang w:val="en-US"/>
                                </w:rPr>
                              </w:pPr>
                              <w:r w:rsidRPr="0088171A">
                                <w:rPr>
                                  <w:rFonts w:eastAsia="SimSun"/>
                                  <w:b/>
                                  <w:bCs/>
                                  <w:color w:val="000000" w:themeColor="text1"/>
                                  <w:sz w:val="26"/>
                                  <w:szCs w:val="26"/>
                                  <w:lang w:val="en-US"/>
                                </w:rPr>
                                <w:t>I value...</w:t>
                              </w:r>
                              <w:r w:rsidRPr="0088171A">
                                <w:rPr>
                                  <w:rFonts w:eastAsia="SimSun"/>
                                  <w:i/>
                                  <w:iCs/>
                                  <w:color w:val="000000" w:themeColor="text1"/>
                                  <w:sz w:val="18"/>
                                  <w:szCs w:val="18"/>
                                  <w:lang w:val="en-US"/>
                                </w:rPr>
                                <w:t xml:space="preserve">(Fill in at least </w:t>
                              </w:r>
                              <w:r w:rsidRPr="0088171A">
                                <w:rPr>
                                  <w:rFonts w:eastAsia="SimSun"/>
                                  <w:i/>
                                  <w:iCs/>
                                  <w:color w:val="000000" w:themeColor="text1"/>
                                  <w:sz w:val="18"/>
                                  <w:szCs w:val="18"/>
                                  <w:u w:val="single"/>
                                  <w:lang w:val="en-US"/>
                                </w:rPr>
                                <w:t>three</w:t>
                              </w:r>
                              <w:r w:rsidRPr="0088171A">
                                <w:rPr>
                                  <w:rFonts w:eastAsia="SimSun"/>
                                  <w:i/>
                                  <w:iCs/>
                                  <w:color w:val="000000" w:themeColor="text1"/>
                                  <w:sz w:val="18"/>
                                  <w:szCs w:val="18"/>
                                  <w:lang w:val="en-US"/>
                                </w:rPr>
                                <w:t xml:space="preserve"> items according to your personal knowledge and referring to your results in the “Work Values Rating Scale" on the next page)</w:t>
                              </w:r>
                            </w:p>
                            <w:p w14:paraId="56FDF9FF" w14:textId="77777777" w:rsidR="00932A2B" w:rsidRPr="00BB1A59" w:rsidRDefault="00932A2B" w:rsidP="007C726E">
                              <w:pPr>
                                <w:snapToGrid w:val="0"/>
                                <w:spacing w:line="276" w:lineRule="auto"/>
                                <w:rPr>
                                  <w:rFonts w:eastAsiaTheme="minorEastAsia"/>
                                  <w:i/>
                                  <w:iCs/>
                                  <w:color w:val="FF0000"/>
                                  <w:lang w:val="en-US"/>
                                </w:rPr>
                              </w:pPr>
                              <w:r w:rsidRPr="00BB1A59">
                                <w:rPr>
                                  <w:rFonts w:eastAsiaTheme="minorEastAsia"/>
                                  <w:i/>
                                  <w:iCs/>
                                  <w:color w:val="FF0000"/>
                                  <w:lang w:val="en-US"/>
                                </w:rPr>
                                <w:t>For example:</w:t>
                              </w:r>
                            </w:p>
                            <w:p w14:paraId="686C882C" w14:textId="77777777" w:rsidR="00932A2B" w:rsidRPr="00BB1A59" w:rsidRDefault="00932A2B" w:rsidP="006F11DF">
                              <w:pPr>
                                <w:pStyle w:val="aff8"/>
                                <w:numPr>
                                  <w:ilvl w:val="0"/>
                                  <w:numId w:val="17"/>
                                </w:numPr>
                                <w:snapToGrid w:val="0"/>
                                <w:spacing w:line="276" w:lineRule="auto"/>
                                <w:ind w:leftChars="0" w:left="357" w:hanging="357"/>
                                <w:rPr>
                                  <w:rFonts w:eastAsia="新細明體"/>
                                  <w:i/>
                                  <w:iCs/>
                                  <w:color w:val="FF0000"/>
                                  <w:lang w:val="en-US" w:eastAsia="zh-TW"/>
                                </w:rPr>
                              </w:pPr>
                              <w:r w:rsidRPr="00BB1A59">
                                <w:rPr>
                                  <w:rFonts w:eastAsiaTheme="minorEastAsia"/>
                                  <w:i/>
                                  <w:iCs/>
                                  <w:color w:val="FF0000"/>
                                  <w:lang w:val="en-US" w:eastAsia="zh-TW"/>
                                </w:rPr>
                                <w:t>I attach importance to application of knowledge and contributing my strengths;</w:t>
                              </w:r>
                              <w:r w:rsidRPr="00BB1A59">
                                <w:rPr>
                                  <w:rFonts w:eastAsiaTheme="minorEastAsia"/>
                                  <w:i/>
                                  <w:iCs/>
                                  <w:color w:val="FF0000"/>
                                  <w:lang w:val="en-US"/>
                                </w:rPr>
                                <w:t xml:space="preserve"> </w:t>
                              </w:r>
                              <w:r w:rsidRPr="00BB1A59">
                                <w:rPr>
                                  <w:rFonts w:eastAsiaTheme="minorEastAsia"/>
                                  <w:i/>
                                  <w:iCs/>
                                  <w:color w:val="FF0000"/>
                                  <w:lang w:val="en-US" w:eastAsia="zh-TW"/>
                                </w:rPr>
                                <w:t xml:space="preserve">and </w:t>
                              </w:r>
                              <w:r w:rsidRPr="00BB1A59">
                                <w:rPr>
                                  <w:rFonts w:eastAsiaTheme="minorEastAsia"/>
                                  <w:i/>
                                  <w:iCs/>
                                  <w:color w:val="FF0000"/>
                                  <w:lang w:val="en-US"/>
                                </w:rPr>
                                <w:t>value achievements and challenges in work.</w:t>
                              </w:r>
                            </w:p>
                            <w:p w14:paraId="26B0E657" w14:textId="77777777" w:rsidR="00932A2B" w:rsidRPr="00BB1A59" w:rsidRDefault="00932A2B" w:rsidP="006F11DF">
                              <w:pPr>
                                <w:pStyle w:val="aff8"/>
                                <w:numPr>
                                  <w:ilvl w:val="0"/>
                                  <w:numId w:val="17"/>
                                </w:numPr>
                                <w:snapToGrid w:val="0"/>
                                <w:spacing w:line="276" w:lineRule="auto"/>
                                <w:ind w:leftChars="0" w:left="357" w:hanging="357"/>
                                <w:rPr>
                                  <w:rFonts w:eastAsia="新細明體"/>
                                  <w:i/>
                                  <w:iCs/>
                                  <w:color w:val="FF0000"/>
                                  <w:lang w:val="en-US" w:eastAsia="zh-TW"/>
                                </w:rPr>
                              </w:pPr>
                              <w:r w:rsidRPr="00BB1A59">
                                <w:rPr>
                                  <w:rFonts w:eastAsia="新細明體"/>
                                  <w:i/>
                                  <w:iCs/>
                                  <w:color w:val="FF0000"/>
                                  <w:lang w:val="en-US" w:eastAsia="zh-TW"/>
                                </w:rPr>
                                <w:t>I value</w:t>
                              </w:r>
                              <w:r w:rsidRPr="00BB1A59">
                                <w:rPr>
                                  <w:rFonts w:eastAsia="SimSun"/>
                                  <w:i/>
                                  <w:iCs/>
                                  <w:color w:val="FF0000"/>
                                  <w:lang w:val="en-US"/>
                                </w:rPr>
                                <w:t xml:space="preserve"> autonomy in </w:t>
                              </w:r>
                              <w:r>
                                <w:rPr>
                                  <w:rFonts w:eastAsia="SimSun"/>
                                  <w:i/>
                                  <w:iCs/>
                                  <w:color w:val="FF0000"/>
                                  <w:lang w:val="en-US"/>
                                </w:rPr>
                                <w:t>decision-</w:t>
                              </w:r>
                              <w:r w:rsidRPr="00BB1A59">
                                <w:rPr>
                                  <w:rFonts w:eastAsia="SimSun"/>
                                  <w:i/>
                                  <w:iCs/>
                                  <w:color w:val="FF0000"/>
                                  <w:lang w:val="en-US"/>
                                </w:rPr>
                                <w:t>making</w:t>
                              </w:r>
                              <w:r>
                                <w:rPr>
                                  <w:rFonts w:eastAsia="SimSun"/>
                                  <w:i/>
                                  <w:iCs/>
                                  <w:color w:val="FF0000"/>
                                  <w:lang w:val="en-US"/>
                                </w:rPr>
                                <w:t>.</w:t>
                              </w:r>
                            </w:p>
                            <w:p w14:paraId="6B814FB9" w14:textId="7B250718" w:rsidR="00932A2B" w:rsidRPr="00B75C5F" w:rsidRDefault="00932A2B" w:rsidP="006F11DF">
                              <w:pPr>
                                <w:pStyle w:val="aff8"/>
                                <w:numPr>
                                  <w:ilvl w:val="0"/>
                                  <w:numId w:val="17"/>
                                </w:numPr>
                                <w:snapToGrid w:val="0"/>
                                <w:spacing w:line="276" w:lineRule="auto"/>
                                <w:ind w:leftChars="0" w:left="357" w:hanging="357"/>
                                <w:rPr>
                                  <w:color w:val="000000" w:themeColor="text1"/>
                                  <w:lang w:val="en-US"/>
                                </w:rPr>
                              </w:pPr>
                              <w:r w:rsidRPr="00BB1A59">
                                <w:rPr>
                                  <w:rFonts w:eastAsia="SimSun"/>
                                  <w:i/>
                                  <w:iCs/>
                                  <w:color w:val="FF0000"/>
                                  <w:lang w:val="en-US"/>
                                </w:rPr>
                                <w:t>I value comfortable work environment.</w:t>
                              </w:r>
                            </w:p>
                            <w:p w14:paraId="568E13E3" w14:textId="77777777" w:rsidR="00932A2B" w:rsidRPr="00B75C5F" w:rsidRDefault="00932A2B" w:rsidP="007C726E">
                              <w:pPr>
                                <w:pStyle w:val="aff8"/>
                                <w:snapToGrid w:val="0"/>
                                <w:spacing w:line="276" w:lineRule="auto"/>
                                <w:ind w:leftChars="0" w:left="357"/>
                                <w:rPr>
                                  <w:color w:val="000000" w:themeColor="text1"/>
                                  <w:lang w:val="en-US"/>
                                </w:rPr>
                              </w:pPr>
                            </w:p>
                            <w:p w14:paraId="5ADC6E48" w14:textId="2399BE3E" w:rsidR="00932A2B" w:rsidRPr="009A2977" w:rsidRDefault="00932A2B" w:rsidP="007C726E">
                              <w:pPr>
                                <w:spacing w:line="276" w:lineRule="auto"/>
                                <w:jc w:val="right"/>
                                <w:rPr>
                                  <w:rFonts w:eastAsia="SimSun"/>
                                  <w:b/>
                                  <w:bCs/>
                                  <w:color w:val="000000" w:themeColor="text1"/>
                                  <w:sz w:val="28"/>
                                  <w:szCs w:val="28"/>
                                  <w:lang w:val="en-US"/>
                                </w:rPr>
                              </w:pPr>
                              <w:r w:rsidRPr="0088171A">
                                <w:rPr>
                                  <w:rFonts w:eastAsia="SimSun"/>
                                  <w:b/>
                                  <w:bCs/>
                                  <w:color w:val="000000" w:themeColor="text1"/>
                                  <w:sz w:val="28"/>
                                  <w:szCs w:val="28"/>
                                  <w:lang w:val="en-US"/>
                                </w:rPr>
                                <w:t>Work value</w:t>
                              </w:r>
                              <w:r>
                                <w:rPr>
                                  <w:rFonts w:eastAsia="SimSun"/>
                                  <w:b/>
                                  <w:bCs/>
                                  <w:color w:val="000000" w:themeColor="text1"/>
                                  <w:sz w:val="28"/>
                                  <w:szCs w:val="28"/>
                                  <w:lang w:val="en-US"/>
                                </w:rPr>
                                <w:t>s</w:t>
                              </w:r>
                            </w:p>
                          </w:tc>
                        </w:tr>
                      </w:tbl>
                      <w:p w14:paraId="1D268796" w14:textId="77777777" w:rsidR="00932A2B" w:rsidRDefault="00932A2B" w:rsidP="009A2977">
                        <w:pPr>
                          <w:jc w:val="center"/>
                        </w:pPr>
                      </w:p>
                    </w:txbxContent>
                  </v:textbox>
                </v:shape>
                <v:line id="直線接點 486" o:spid="_x0000_s1056" style="position:absolute;flip:y;visibility:visible;mso-wrap-style:square" from="212,26619" to="66162,267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" strokecolor="#4579b8 [3044]" strokeweight="1.5pt"/>
                <v:roundrect id="矩形: 圓角 489" o:spid="_x0000_s1057" style="position:absolute;left:27184;top:23755;width:10622;height:64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" fillcolor="white [3201]" strokecolor="#f79646 [3209]" strokeweight="2pt">
                  <v:textbox>
                    <w:txbxContent>
                      <w:p w14:paraId="6A2C36B8" w14:textId="77777777" w:rsidR="00932A2B" w:rsidRPr="00B51EE6" w:rsidRDefault="00932A2B" w:rsidP="009A2977">
                        <w:pPr>
                          <w:jc w:val="center"/>
                          <w:rPr>
                            <w:rFonts w:eastAsia="DengXian"/>
                            <w:b/>
                            <w:bCs/>
                            <w:color w:val="0070C0"/>
                          </w:rPr>
                        </w:pPr>
                        <w:r w:rsidRPr="00B51EE6">
                          <w:rPr>
                            <w:rFonts w:eastAsia="DengXian"/>
                            <w:b/>
                            <w:bCs/>
                            <w:color w:val="0070C0"/>
                          </w:rPr>
                          <w:t>P</w:t>
                        </w:r>
                        <w:r w:rsidRPr="00B51EE6">
                          <w:rPr>
                            <w:rFonts w:eastAsiaTheme="minorEastAsia" w:hint="eastAsia"/>
                            <w:b/>
                            <w:bCs/>
                            <w:color w:val="0070C0"/>
                            <w:lang w:eastAsia="zh-TW"/>
                          </w:rPr>
                          <w:t>e</w:t>
                        </w:r>
                        <w:r w:rsidRPr="00B51EE6">
                          <w:rPr>
                            <w:rFonts w:eastAsia="DengXian"/>
                            <w:b/>
                            <w:bCs/>
                            <w:color w:val="0070C0"/>
                          </w:rPr>
                          <w:t>ople/</w:t>
                        </w:r>
                      </w:p>
                      <w:p w14:paraId="3D3C17A5" w14:textId="77777777" w:rsidR="00932A2B" w:rsidRPr="00B51EE6" w:rsidRDefault="00932A2B" w:rsidP="009A2977">
                        <w:pPr>
                          <w:jc w:val="center"/>
                          <w:rPr>
                            <w:rFonts w:eastAsia="DengXian"/>
                            <w:b/>
                            <w:bCs/>
                            <w:color w:val="0070C0"/>
                          </w:rPr>
                        </w:pPr>
                        <w:r w:rsidRPr="00B51EE6">
                          <w:rPr>
                            <w:rFonts w:eastAsia="DengXian"/>
                            <w:b/>
                            <w:bCs/>
                            <w:color w:val="0070C0"/>
                          </w:rPr>
                          <w:t>Occupation</w:t>
                        </w:r>
                      </w:p>
                    </w:txbxContent>
                  </v:textbox>
                </v:roundrect>
                <w10:wrap type="square"/>
              </v:group>
            </w:pict>
          </mc:Fallback>
        </mc:AlternateContent>
      </w:r>
    </w:p>
    <w:p w14:paraId="045E65D0" w14:textId="5D223FAF" w:rsidR="009A2977" w:rsidRPr="00D51DDF" w:rsidRDefault="009A2977">
      <w:pPr>
        <w:rPr>
          <w:rFonts w:eastAsia="微軟正黑體"/>
          <w:bCs/>
          <w:lang w:val="en-GB" w:eastAsia="zh-TW"/>
        </w:rPr>
      </w:pPr>
    </w:p>
    <w:p w14:paraId="20AB45D0" w14:textId="0EA4940B" w:rsidR="00200353" w:rsidRPr="00D51DDF" w:rsidRDefault="00200353">
      <w:pPr>
        <w:rPr>
          <w:rFonts w:eastAsiaTheme="minorEastAsia"/>
          <w:bCs/>
          <w:sz w:val="28"/>
          <w:szCs w:val="28"/>
          <w:lang w:val="en-GB" w:eastAsia="zh-TW"/>
        </w:rPr>
      </w:pPr>
      <w:r w:rsidRPr="00D51DDF">
        <w:rPr>
          <w:rFonts w:eastAsiaTheme="minorEastAsia"/>
          <w:bCs/>
          <w:sz w:val="28"/>
          <w:szCs w:val="28"/>
          <w:lang w:val="en-GB" w:eastAsia="zh-TW"/>
        </w:rPr>
        <w:br w:type="page"/>
      </w:r>
    </w:p>
    <w:p w14:paraId="7E2EAF4F" w14:textId="27E11C71" w:rsidR="003F1C17" w:rsidRPr="00D51DDF" w:rsidRDefault="00CE6ED9">
      <w:pPr>
        <w:snapToGrid w:val="0"/>
        <w:spacing w:line="276" w:lineRule="auto"/>
        <w:rPr>
          <w:rFonts w:eastAsia="Microsoft JhengHei UI"/>
          <w:b/>
          <w:sz w:val="28"/>
          <w:szCs w:val="28"/>
          <w:lang w:val="en-GB" w:eastAsia="zh-TW"/>
        </w:rPr>
      </w:pPr>
      <w:r w:rsidRPr="00D51DDF">
        <w:rPr>
          <w:rFonts w:eastAsia="Microsoft JhengHei UI"/>
          <w:b/>
          <w:sz w:val="28"/>
          <w:szCs w:val="28"/>
          <w:lang w:val="en-GB" w:eastAsia="zh-HK"/>
        </w:rPr>
        <w:lastRenderedPageBreak/>
        <w:t xml:space="preserve">Work </w:t>
      </w:r>
      <w:r w:rsidR="00E15FC9" w:rsidRPr="00D51DDF">
        <w:rPr>
          <w:rFonts w:eastAsia="Microsoft JhengHei UI"/>
          <w:b/>
          <w:sz w:val="28"/>
          <w:szCs w:val="28"/>
          <w:lang w:val="en-GB" w:eastAsia="zh-HK"/>
        </w:rPr>
        <w:t>v</w:t>
      </w:r>
      <w:r w:rsidRPr="00D51DDF">
        <w:rPr>
          <w:rFonts w:eastAsia="Microsoft JhengHei UI"/>
          <w:b/>
          <w:sz w:val="28"/>
          <w:szCs w:val="28"/>
          <w:lang w:val="en-GB" w:eastAsia="zh-HK"/>
        </w:rPr>
        <w:t>alue</w:t>
      </w:r>
      <w:r w:rsidR="00C847FA" w:rsidRPr="00D51DDF">
        <w:rPr>
          <w:rFonts w:eastAsia="Microsoft JhengHei UI"/>
          <w:b/>
          <w:sz w:val="28"/>
          <w:szCs w:val="28"/>
          <w:lang w:val="en-GB" w:eastAsia="zh-HK"/>
        </w:rPr>
        <w:t>s</w:t>
      </w:r>
      <w:r w:rsidRPr="00D51DDF">
        <w:rPr>
          <w:rFonts w:eastAsia="Microsoft JhengHei UI"/>
          <w:b/>
          <w:sz w:val="28"/>
          <w:szCs w:val="28"/>
          <w:lang w:val="en-GB" w:eastAsia="zh-HK"/>
        </w:rPr>
        <w:t xml:space="preserve"> </w:t>
      </w:r>
      <w:r w:rsidR="00E15FC9" w:rsidRPr="00D51DDF">
        <w:rPr>
          <w:rFonts w:eastAsia="Microsoft JhengHei UI"/>
          <w:b/>
          <w:sz w:val="28"/>
          <w:szCs w:val="28"/>
          <w:lang w:val="en-GB" w:eastAsia="zh-HK"/>
        </w:rPr>
        <w:t>r</w:t>
      </w:r>
      <w:r w:rsidRPr="00D51DDF">
        <w:rPr>
          <w:rFonts w:eastAsia="Microsoft JhengHei UI"/>
          <w:b/>
          <w:sz w:val="28"/>
          <w:szCs w:val="28"/>
          <w:lang w:val="en-GB" w:eastAsia="zh-HK"/>
        </w:rPr>
        <w:t xml:space="preserve">ating </w:t>
      </w:r>
      <w:r w:rsidR="00E15FC9" w:rsidRPr="00D51DDF">
        <w:rPr>
          <w:rFonts w:eastAsia="Microsoft JhengHei UI"/>
          <w:b/>
          <w:sz w:val="28"/>
          <w:szCs w:val="28"/>
          <w:lang w:val="en-GB" w:eastAsia="zh-HK"/>
        </w:rPr>
        <w:t>s</w:t>
      </w:r>
      <w:r w:rsidRPr="00D51DDF">
        <w:rPr>
          <w:rFonts w:eastAsia="Microsoft JhengHei UI"/>
          <w:b/>
          <w:sz w:val="28"/>
          <w:szCs w:val="28"/>
          <w:lang w:val="en-GB" w:eastAsia="zh-HK"/>
        </w:rPr>
        <w:t>cale</w:t>
      </w:r>
    </w:p>
    <w:p w14:paraId="6008736A" w14:textId="20092D8A" w:rsidR="003F1C17" w:rsidRPr="00D51DDF" w:rsidRDefault="00D472D3">
      <w:pPr>
        <w:spacing w:after="120"/>
        <w:rPr>
          <w:rFonts w:eastAsia="微軟正黑體"/>
          <w:bCs/>
          <w:lang w:val="en-GB" w:eastAsia="zh-TW"/>
        </w:rPr>
      </w:pPr>
      <w:r w:rsidRPr="00D51DDF">
        <w:rPr>
          <w:rFonts w:eastAsia="Microsoft JhengHei UI"/>
          <w:b/>
          <w:noProof/>
          <w:sz w:val="28"/>
          <w:szCs w:val="28"/>
          <w:lang w:val="en-US"/>
        </w:rPr>
        <mc:AlternateContent>
          <mc:Choice Requires="wps">
            <w:drawing>
              <wp:anchor distT="45720" distB="45720" distL="114300" distR="114300" simplePos="0" relativeHeight="251481600" behindDoc="0" locked="0" layoutInCell="1" allowOverlap="1" wp14:anchorId="5A3BFBC9" wp14:editId="61545614">
                <wp:simplePos x="0" y="0"/>
                <wp:positionH relativeFrom="margin">
                  <wp:posOffset>-79351</wp:posOffset>
                </wp:positionH>
                <wp:positionV relativeFrom="paragraph">
                  <wp:posOffset>38070</wp:posOffset>
                </wp:positionV>
                <wp:extent cx="5403850" cy="1202690"/>
                <wp:effectExtent l="0" t="0" r="25400" b="16510"/>
                <wp:wrapNone/>
                <wp:docPr id="45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0" cy="1202690"/>
                        </a:xfrm>
                        <a:prstGeom prst="roundRect">
                          <a:avLst/>
                        </a:prstGeom>
                        <a:solidFill>
                          <a:srgbClr val="FFFFFF"/>
                        </a:solidFill>
                        <a:ln w="12700">
                          <a:solidFill>
                            <a:srgbClr val="00B0F0"/>
                          </a:solidFill>
                          <a:miter lim="800000"/>
                        </a:ln>
                      </wps:spPr>
                      <wps:txbx>
                        <w:txbxContent>
                          <w:p w14:paraId="01EA445F" w14:textId="6920C9FA" w:rsidR="00932A2B" w:rsidRPr="00BB1A59" w:rsidRDefault="00932A2B" w:rsidP="007C726E">
                            <w:pPr>
                              <w:snapToGrid w:val="0"/>
                              <w:spacing w:line="276" w:lineRule="auto"/>
                              <w:jc w:val="both"/>
                              <w:rPr>
                                <w:rFonts w:eastAsia="微軟正黑體"/>
                                <w:sz w:val="20"/>
                                <w:szCs w:val="20"/>
                                <w:lang w:val="en-US" w:eastAsia="zh-TW"/>
                              </w:rPr>
                            </w:pPr>
                            <w:r w:rsidRPr="00BB1A59">
                              <w:rPr>
                                <w:rFonts w:eastAsia="微軟正黑體"/>
                                <w:sz w:val="20"/>
                                <w:szCs w:val="20"/>
                                <w:lang w:val="en-US" w:eastAsia="zh-TW"/>
                              </w:rPr>
                              <w:t xml:space="preserve">This assessment is provided to help students understand themselves from multiple perspectives. The assessment results are for reference only. Students don’t need to and should not regard </w:t>
                            </w:r>
                            <w:r w:rsidRPr="00A00F62">
                              <w:rPr>
                                <w:rFonts w:eastAsia="微軟正黑體"/>
                                <w:sz w:val="20"/>
                                <w:szCs w:val="20"/>
                                <w:lang w:val="en-US" w:eastAsia="zh-TW"/>
                              </w:rPr>
                              <w:t xml:space="preserve">the results </w:t>
                            </w:r>
                            <w:r w:rsidRPr="00BB1A59">
                              <w:rPr>
                                <w:rFonts w:eastAsia="微軟正黑體"/>
                                <w:sz w:val="20"/>
                                <w:szCs w:val="20"/>
                                <w:lang w:val="en-US" w:eastAsia="zh-TW"/>
                              </w:rPr>
                              <w:t>as strict standard</w:t>
                            </w:r>
                            <w:r w:rsidRPr="00A00F62">
                              <w:rPr>
                                <w:rFonts w:eastAsia="微軟正黑體"/>
                                <w:sz w:val="20"/>
                                <w:szCs w:val="20"/>
                                <w:lang w:val="en-US" w:eastAsia="zh-TW"/>
                              </w:rPr>
                              <w:t>s</w:t>
                            </w:r>
                            <w:r w:rsidRPr="00BB1A59">
                              <w:rPr>
                                <w:rFonts w:eastAsia="微軟正黑體"/>
                                <w:sz w:val="20"/>
                                <w:szCs w:val="20"/>
                                <w:lang w:val="en-US" w:eastAsia="zh-TW"/>
                              </w:rPr>
                              <w:t xml:space="preserve"> for </w:t>
                            </w:r>
                            <w:r w:rsidRPr="00A00F62">
                              <w:rPr>
                                <w:rFonts w:eastAsia="微軟正黑體"/>
                                <w:sz w:val="20"/>
                                <w:szCs w:val="20"/>
                                <w:lang w:val="en-US" w:eastAsia="zh-TW"/>
                              </w:rPr>
                              <w:t xml:space="preserve">determining career </w:t>
                            </w:r>
                            <w:r>
                              <w:rPr>
                                <w:rFonts w:eastAsia="微軟正黑體"/>
                                <w:sz w:val="20"/>
                                <w:szCs w:val="20"/>
                                <w:lang w:val="en-US" w:eastAsia="zh-TW"/>
                              </w:rPr>
                              <w:t>choices</w:t>
                            </w:r>
                            <w:r w:rsidRPr="00BB1A59">
                              <w:rPr>
                                <w:rFonts w:eastAsia="微軟正黑體"/>
                                <w:sz w:val="20"/>
                                <w:szCs w:val="20"/>
                                <w:lang w:val="en-US" w:eastAsia="zh-TW"/>
                              </w:rPr>
                              <w:t>. If students rely too much on testing tools while they are exploring interests, selecting courses and subjects and choosing universities and majors, they will narrow their options in life planning. Students shall remember that the most effective way is to regularly check their progress in goal achievement and adjust their goals when necessary.</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roundrect w14:anchorId="5A3BFBC9" id="_x0000_s1058" style="position:absolute;margin-left:-6.25pt;margin-top:3pt;width:425.5pt;height:94.7pt;z-index:251481600;visibility:visible;mso-wrap-style:square;mso-height-percent:0;mso-wrap-distance-left:9pt;mso-wrap-distance-top:3.6pt;mso-wrap-distance-right:9pt;mso-wrap-distance-bottom:3.6pt;mso-position-horizontal:absolute;mso-position-horizontal-relative:margin;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" strokecolor="#00b0f0" strokeweight="1pt">
                <v:stroke joinstyle="miter"/>
                <v:textbox>
                  <w:txbxContent>
                    <w:p w14:paraId="01EA445F" w14:textId="6920C9FA" w:rsidR="00932A2B" w:rsidRPr="00BB1A59" w:rsidRDefault="00932A2B" w:rsidP="007C726E">
                      <w:pPr>
                        <w:snapToGrid w:val="0"/>
                        <w:spacing w:line="276" w:lineRule="auto"/>
                        <w:jc w:val="both"/>
                        <w:rPr>
                          <w:rFonts w:eastAsia="微軟正黑體"/>
                          <w:sz w:val="20"/>
                          <w:szCs w:val="20"/>
                          <w:lang w:val="en-US" w:eastAsia="zh-TW"/>
                        </w:rPr>
                      </w:pPr>
                      <w:r w:rsidRPr="00BB1A59">
                        <w:rPr>
                          <w:rFonts w:eastAsia="微軟正黑體"/>
                          <w:sz w:val="20"/>
                          <w:szCs w:val="20"/>
                          <w:lang w:val="en-US" w:eastAsia="zh-TW"/>
                        </w:rPr>
                        <w:t xml:space="preserve">This assessment is provided to help students understand themselves from multiple perspectives. The assessment results are for reference only. Students don’t need to and should not regard </w:t>
                      </w:r>
                      <w:r w:rsidRPr="00A00F62">
                        <w:rPr>
                          <w:rFonts w:eastAsia="微軟正黑體"/>
                          <w:sz w:val="20"/>
                          <w:szCs w:val="20"/>
                          <w:lang w:val="en-US" w:eastAsia="zh-TW"/>
                        </w:rPr>
                        <w:t xml:space="preserve">the results </w:t>
                      </w:r>
                      <w:r w:rsidRPr="00BB1A59">
                        <w:rPr>
                          <w:rFonts w:eastAsia="微軟正黑體"/>
                          <w:sz w:val="20"/>
                          <w:szCs w:val="20"/>
                          <w:lang w:val="en-US" w:eastAsia="zh-TW"/>
                        </w:rPr>
                        <w:t>as strict standard</w:t>
                      </w:r>
                      <w:r w:rsidRPr="00A00F62">
                        <w:rPr>
                          <w:rFonts w:eastAsia="微軟正黑體"/>
                          <w:sz w:val="20"/>
                          <w:szCs w:val="20"/>
                          <w:lang w:val="en-US" w:eastAsia="zh-TW"/>
                        </w:rPr>
                        <w:t>s</w:t>
                      </w:r>
                      <w:r w:rsidRPr="00BB1A59">
                        <w:rPr>
                          <w:rFonts w:eastAsia="微軟正黑體"/>
                          <w:sz w:val="20"/>
                          <w:szCs w:val="20"/>
                          <w:lang w:val="en-US" w:eastAsia="zh-TW"/>
                        </w:rPr>
                        <w:t xml:space="preserve"> for </w:t>
                      </w:r>
                      <w:r w:rsidRPr="00A00F62">
                        <w:rPr>
                          <w:rFonts w:eastAsia="微軟正黑體"/>
                          <w:sz w:val="20"/>
                          <w:szCs w:val="20"/>
                          <w:lang w:val="en-US" w:eastAsia="zh-TW"/>
                        </w:rPr>
                        <w:t xml:space="preserve">determining career </w:t>
                      </w:r>
                      <w:r>
                        <w:rPr>
                          <w:rFonts w:eastAsia="微軟正黑體"/>
                          <w:sz w:val="20"/>
                          <w:szCs w:val="20"/>
                          <w:lang w:val="en-US" w:eastAsia="zh-TW"/>
                        </w:rPr>
                        <w:t>choices</w:t>
                      </w:r>
                      <w:r w:rsidRPr="00BB1A59">
                        <w:rPr>
                          <w:rFonts w:eastAsia="微軟正黑體"/>
                          <w:sz w:val="20"/>
                          <w:szCs w:val="20"/>
                          <w:lang w:val="en-US" w:eastAsia="zh-TW"/>
                        </w:rPr>
                        <w:t>. If students rely too much on testing tools while they are exploring interests, selecting courses and subjects and choosing universities and majors, they will narrow their options in life planning. Students shall remember that the most effective way is to regularly check their progress in goal achievement and adjust their goals when necessary.</w:t>
                      </w:r>
                    </w:p>
                  </w:txbxContent>
                </v:textbox>
                <w10:wrap anchorx="margin"/>
              </v:roundrect>
            </w:pict>
          </mc:Fallback>
        </mc:AlternateContent>
      </w:r>
    </w:p>
    <w:p w14:paraId="3F40A451" w14:textId="77777777" w:rsidR="003F1C17" w:rsidRPr="00D51DDF" w:rsidRDefault="003F1C17">
      <w:pPr>
        <w:spacing w:after="120"/>
        <w:rPr>
          <w:rFonts w:eastAsia="微軟正黑體"/>
          <w:bCs/>
          <w:lang w:val="en-GB" w:eastAsia="zh-TW"/>
        </w:rPr>
      </w:pPr>
    </w:p>
    <w:p w14:paraId="2DEC861A" w14:textId="77777777" w:rsidR="003F1C17" w:rsidRPr="00D51DDF" w:rsidRDefault="003F1C17">
      <w:pPr>
        <w:spacing w:after="120"/>
        <w:rPr>
          <w:rFonts w:eastAsia="微軟正黑體"/>
          <w:bCs/>
          <w:lang w:val="en-GB" w:eastAsia="zh-TW"/>
        </w:rPr>
      </w:pPr>
    </w:p>
    <w:p w14:paraId="65E162A4" w14:textId="77777777" w:rsidR="003F1C17" w:rsidRPr="00D51DDF" w:rsidRDefault="003F1C17">
      <w:pPr>
        <w:spacing w:after="120"/>
        <w:rPr>
          <w:rFonts w:eastAsia="微軟正黑體"/>
          <w:bCs/>
          <w:lang w:val="en-GB" w:eastAsia="zh-TW"/>
        </w:rPr>
      </w:pPr>
    </w:p>
    <w:p w14:paraId="12922D8F" w14:textId="77777777" w:rsidR="003F1C17" w:rsidRPr="00D51DDF" w:rsidRDefault="003F1C17">
      <w:pPr>
        <w:spacing w:after="120"/>
        <w:rPr>
          <w:rFonts w:eastAsia="微軟正黑體"/>
          <w:bCs/>
          <w:lang w:val="en-GB" w:eastAsia="zh-TW"/>
        </w:rPr>
      </w:pPr>
    </w:p>
    <w:p w14:paraId="0CEA83B8" w14:textId="6962AF09" w:rsidR="003F1C17" w:rsidRPr="00D51DDF" w:rsidRDefault="00CE6ED9" w:rsidP="007C726E">
      <w:pPr>
        <w:spacing w:after="120" w:line="276" w:lineRule="auto"/>
        <w:jc w:val="both"/>
        <w:rPr>
          <w:rFonts w:eastAsia="微軟正黑體"/>
          <w:bCs/>
          <w:lang w:val="en-GB" w:eastAsia="zh-TW"/>
        </w:rPr>
      </w:pPr>
      <w:r w:rsidRPr="00D51DDF">
        <w:rPr>
          <w:rFonts w:eastAsia="微軟正黑體"/>
          <w:bCs/>
          <w:lang w:val="en-GB" w:eastAsia="zh-TW"/>
        </w:rPr>
        <w:t xml:space="preserve">Here are 16 </w:t>
      </w:r>
      <w:r w:rsidRPr="00D51DDF">
        <w:rPr>
          <w:rFonts w:eastAsia="SimSun"/>
          <w:bCs/>
          <w:lang w:val="en-GB"/>
        </w:rPr>
        <w:t>element</w:t>
      </w:r>
      <w:r w:rsidRPr="00D51DDF">
        <w:rPr>
          <w:rFonts w:eastAsia="微軟正黑體"/>
          <w:bCs/>
          <w:lang w:val="en-GB" w:eastAsia="zh-TW"/>
        </w:rPr>
        <w:t xml:space="preserve">s that </w:t>
      </w:r>
      <w:r w:rsidRPr="00D51DDF">
        <w:rPr>
          <w:rFonts w:eastAsia="SimSun"/>
          <w:bCs/>
          <w:lang w:val="en-GB"/>
        </w:rPr>
        <w:t xml:space="preserve">will </w:t>
      </w:r>
      <w:r w:rsidRPr="00D51DDF">
        <w:rPr>
          <w:rFonts w:eastAsia="微軟正黑體"/>
          <w:bCs/>
          <w:lang w:val="en-GB" w:eastAsia="zh-TW"/>
        </w:rPr>
        <w:t>affect</w:t>
      </w:r>
      <w:r w:rsidRPr="00D51DDF">
        <w:rPr>
          <w:rFonts w:eastAsia="SimSun"/>
          <w:bCs/>
          <w:lang w:val="en-GB"/>
        </w:rPr>
        <w:t xml:space="preserve"> personal occupational </w:t>
      </w:r>
      <w:r w:rsidRPr="00D51DDF">
        <w:rPr>
          <w:rFonts w:eastAsia="微軟正黑體"/>
          <w:bCs/>
          <w:lang w:val="en-GB" w:eastAsia="zh-TW"/>
        </w:rPr>
        <w:t>choice</w:t>
      </w:r>
      <w:r w:rsidRPr="00D51DDF">
        <w:rPr>
          <w:rFonts w:eastAsia="SimSun"/>
          <w:bCs/>
          <w:lang w:val="en-GB"/>
        </w:rPr>
        <w:t xml:space="preserve">s. Try to rank these elements according to their importance to </w:t>
      </w:r>
      <w:r w:rsidR="007A1CCA" w:rsidRPr="00D51DDF">
        <w:rPr>
          <w:rFonts w:eastAsia="SimSun"/>
          <w:bCs/>
          <w:lang w:val="en-GB"/>
        </w:rPr>
        <w:t>you. The</w:t>
      </w:r>
      <w:r w:rsidRPr="00D51DDF">
        <w:rPr>
          <w:rFonts w:eastAsia="SimSun"/>
          <w:bCs/>
          <w:lang w:val="en-GB"/>
        </w:rPr>
        <w:t xml:space="preserve"> element rank</w:t>
      </w:r>
      <w:r w:rsidR="00EE76C1" w:rsidRPr="00D51DDF">
        <w:rPr>
          <w:rFonts w:eastAsia="SimSun"/>
          <w:bCs/>
          <w:lang w:val="en-GB"/>
        </w:rPr>
        <w:t>ed</w:t>
      </w:r>
      <w:r w:rsidRPr="00D51DDF">
        <w:rPr>
          <w:rFonts w:eastAsia="SimSun"/>
          <w:bCs/>
          <w:lang w:val="en-GB"/>
        </w:rPr>
        <w:t xml:space="preserve"> “1” should be the “most important” element while the element rank</w:t>
      </w:r>
      <w:r w:rsidR="00EE76C1" w:rsidRPr="00D51DDF">
        <w:rPr>
          <w:rFonts w:eastAsia="SimSun"/>
          <w:bCs/>
          <w:lang w:val="en-GB"/>
        </w:rPr>
        <w:t>ed</w:t>
      </w:r>
      <w:r w:rsidRPr="00D51DDF">
        <w:rPr>
          <w:rFonts w:eastAsia="SimSun"/>
          <w:bCs/>
          <w:lang w:val="en-GB"/>
        </w:rPr>
        <w:t xml:space="preserve"> “16” should be the “least important” element. Your priorities will reflect the values that you </w:t>
      </w:r>
      <w:r w:rsidR="00EE76C1" w:rsidRPr="00D51DDF">
        <w:rPr>
          <w:rFonts w:eastAsia="SimSun"/>
          <w:bCs/>
          <w:lang w:val="en-GB"/>
        </w:rPr>
        <w:t>consider important</w:t>
      </w:r>
      <w:r w:rsidRPr="00D51DDF">
        <w:rPr>
          <w:rFonts w:eastAsia="SimSun"/>
          <w:bCs/>
          <w:lang w:val="en-GB"/>
        </w:rPr>
        <w:t>.</w:t>
      </w:r>
    </w:p>
    <w:tbl>
      <w:tblPr>
        <w:tblStyle w:val="4-61"/>
        <w:tblW w:w="8359" w:type="dxa"/>
        <w:tblLook w:val="04A0" w:firstRow="1" w:lastRow="0" w:firstColumn="1" w:lastColumn="0" w:noHBand="0" w:noVBand="1"/>
      </w:tblPr>
      <w:tblGrid>
        <w:gridCol w:w="7169"/>
        <w:gridCol w:w="1190"/>
      </w:tblGrid>
      <w:tr w:rsidR="003F1C17" w:rsidRPr="00D51DDF" w14:paraId="6334A0DF" w14:textId="77777777" w:rsidTr="003F1C17">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7338" w:type="dxa"/>
            <w:tcBorders>
              <w:bottom w:val="nil"/>
            </w:tcBorders>
            <w:shd w:val="clear" w:color="auto" w:fill="FBC69B"/>
          </w:tcPr>
          <w:p w14:paraId="1BCBE93C" w14:textId="77777777" w:rsidR="003F1C17" w:rsidRPr="00D51DDF" w:rsidRDefault="00CE6ED9">
            <w:pPr>
              <w:spacing w:line="276" w:lineRule="auto"/>
              <w:jc w:val="center"/>
              <w:rPr>
                <w:rFonts w:eastAsia="SimSun"/>
                <w:b w:val="0"/>
                <w:bCs w:val="0"/>
                <w:color w:val="000000" w:themeColor="text1"/>
                <w:lang w:val="en-GB"/>
              </w:rPr>
            </w:pPr>
            <w:r w:rsidRPr="00D51DDF">
              <w:rPr>
                <w:rFonts w:eastAsia="微軟正黑體"/>
                <w:color w:val="000000" w:themeColor="text1"/>
                <w:lang w:val="en-GB" w:eastAsia="zh-TW"/>
              </w:rPr>
              <w:t xml:space="preserve"> </w:t>
            </w:r>
            <w:r w:rsidRPr="00D51DDF">
              <w:rPr>
                <w:rFonts w:eastAsia="SimSun"/>
                <w:color w:val="000000" w:themeColor="text1"/>
                <w:lang w:val="en-GB"/>
              </w:rPr>
              <w:t>Considerations</w:t>
            </w:r>
          </w:p>
        </w:tc>
        <w:tc>
          <w:tcPr>
            <w:tcW w:w="1021" w:type="dxa"/>
            <w:tcBorders>
              <w:bottom w:val="nil"/>
            </w:tcBorders>
            <w:shd w:val="clear" w:color="auto" w:fill="FBC69B"/>
          </w:tcPr>
          <w:p w14:paraId="78BF6FE5" w14:textId="77777777" w:rsidR="003F1C17" w:rsidRPr="00D51DDF" w:rsidRDefault="00CE6ED9">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SimSun"/>
                <w:b w:val="0"/>
                <w:bCs w:val="0"/>
                <w:color w:val="000000" w:themeColor="text1"/>
                <w:lang w:val="en-GB"/>
              </w:rPr>
            </w:pPr>
            <w:r w:rsidRPr="00D51DDF">
              <w:rPr>
                <w:rFonts w:eastAsia="SimSun"/>
                <w:color w:val="000000" w:themeColor="text1"/>
                <w:lang w:val="en-GB"/>
              </w:rPr>
              <w:t>Rankings</w:t>
            </w:r>
          </w:p>
        </w:tc>
      </w:tr>
      <w:tr w:rsidR="003F1C17" w:rsidRPr="00022C8F" w14:paraId="06DFA032"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nil"/>
              <w:left w:val="nil"/>
              <w:bottom w:val="nil"/>
              <w:right w:val="single" w:sz="4" w:space="0" w:color="FABF8F" w:themeColor="accent6" w:themeTint="99"/>
            </w:tcBorders>
            <w:shd w:val="clear" w:color="auto" w:fill="FDE9D9" w:themeFill="accent6" w:themeFillTint="33"/>
          </w:tcPr>
          <w:p w14:paraId="750C6E70" w14:textId="09E1E0DD"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微軟正黑體"/>
                <w:sz w:val="22"/>
                <w:szCs w:val="22"/>
                <w:lang w:val="en-GB" w:eastAsia="zh-TW"/>
              </w:rPr>
              <w:t>Personal talent</w:t>
            </w:r>
            <w:r w:rsidRPr="00D51DDF">
              <w:rPr>
                <w:rFonts w:eastAsia="SimSun"/>
                <w:sz w:val="22"/>
                <w:szCs w:val="22"/>
                <w:lang w:val="en-GB"/>
              </w:rPr>
              <w:t>s</w:t>
            </w:r>
            <w:r w:rsidRPr="00D51DDF">
              <w:rPr>
                <w:rFonts w:eastAsia="微軟正黑體"/>
                <w:sz w:val="22"/>
                <w:szCs w:val="22"/>
                <w:lang w:val="en-GB" w:eastAsia="zh-TW"/>
              </w:rPr>
              <w:t xml:space="preserve"> and knowledge</w:t>
            </w:r>
            <w:r w:rsidRPr="00D51DDF">
              <w:rPr>
                <w:rFonts w:eastAsia="SimSun"/>
                <w:sz w:val="22"/>
                <w:szCs w:val="22"/>
                <w:lang w:val="en-GB"/>
              </w:rPr>
              <w:t>:</w:t>
            </w:r>
            <w:r w:rsidRPr="00D51DDF">
              <w:rPr>
                <w:rFonts w:eastAsiaTheme="minorEastAsia"/>
                <w:color w:val="000000" w:themeColor="text1"/>
                <w:sz w:val="22"/>
                <w:szCs w:val="22"/>
                <w:lang w:val="en-GB"/>
              </w:rPr>
              <w:t xml:space="preserve"> </w:t>
            </w:r>
            <w:r w:rsidR="00EE76C1" w:rsidRPr="00D51DDF">
              <w:rPr>
                <w:rFonts w:eastAsiaTheme="minorEastAsia"/>
                <w:color w:val="000000" w:themeColor="text1"/>
                <w:sz w:val="22"/>
                <w:szCs w:val="22"/>
                <w:lang w:val="en-GB"/>
              </w:rPr>
              <w:t>W</w:t>
            </w:r>
            <w:r w:rsidRPr="00D51DDF">
              <w:rPr>
                <w:rFonts w:eastAsiaTheme="minorEastAsia"/>
                <w:color w:val="000000" w:themeColor="text1"/>
                <w:sz w:val="22"/>
                <w:szCs w:val="22"/>
                <w:lang w:val="en-GB"/>
              </w:rPr>
              <w:t xml:space="preserve">hether I can </w:t>
            </w:r>
            <w:r w:rsidRPr="00D51DDF">
              <w:rPr>
                <w:rFonts w:eastAsiaTheme="minorEastAsia"/>
                <w:color w:val="000000" w:themeColor="text1"/>
                <w:sz w:val="22"/>
                <w:szCs w:val="22"/>
                <w:lang w:val="en-GB" w:eastAsia="zh-TW"/>
              </w:rPr>
              <w:t>apply what I have learned</w:t>
            </w:r>
            <w:r w:rsidRPr="00D51DDF">
              <w:rPr>
                <w:rFonts w:eastAsia="SimSun"/>
                <w:color w:val="000000" w:themeColor="text1"/>
                <w:sz w:val="22"/>
                <w:szCs w:val="22"/>
                <w:lang w:val="en-GB"/>
              </w:rPr>
              <w:t xml:space="preserve"> to the work</w:t>
            </w:r>
            <w:r w:rsidRPr="00D51DDF">
              <w:rPr>
                <w:rFonts w:eastAsiaTheme="minorEastAsia"/>
                <w:color w:val="000000" w:themeColor="text1"/>
                <w:sz w:val="22"/>
                <w:szCs w:val="22"/>
                <w:lang w:val="en-GB" w:eastAsia="zh-TW"/>
              </w:rPr>
              <w:t>, give full play to my strengths</w:t>
            </w:r>
            <w:r w:rsidRPr="00D51DDF">
              <w:rPr>
                <w:rFonts w:eastAsiaTheme="minorEastAsia"/>
                <w:color w:val="000000" w:themeColor="text1"/>
                <w:sz w:val="22"/>
                <w:szCs w:val="22"/>
                <w:lang w:val="en-GB"/>
              </w:rPr>
              <w:t xml:space="preserve"> </w:t>
            </w:r>
            <w:r w:rsidRPr="00D51DDF">
              <w:rPr>
                <w:rFonts w:eastAsiaTheme="minorEastAsia"/>
                <w:color w:val="000000" w:themeColor="text1"/>
                <w:sz w:val="22"/>
                <w:szCs w:val="22"/>
                <w:lang w:val="en-GB" w:eastAsia="zh-TW"/>
              </w:rPr>
              <w:t>and constantly learn and grow</w:t>
            </w:r>
            <w:r w:rsidRPr="00D51DDF">
              <w:rPr>
                <w:rFonts w:eastAsia="SimSun"/>
                <w:color w:val="000000" w:themeColor="text1"/>
                <w:sz w:val="22"/>
                <w:szCs w:val="22"/>
                <w:lang w:val="en-GB"/>
              </w:rPr>
              <w:t>.</w:t>
            </w:r>
          </w:p>
        </w:tc>
        <w:tc>
          <w:tcPr>
            <w:tcW w:w="1021" w:type="dxa"/>
            <w:tcBorders>
              <w:top w:val="nil"/>
              <w:left w:val="single" w:sz="4" w:space="0" w:color="FABF8F" w:themeColor="accent6" w:themeTint="99"/>
              <w:bottom w:val="nil"/>
              <w:right w:val="nil"/>
            </w:tcBorders>
            <w:shd w:val="clear" w:color="auto" w:fill="FDE9D9" w:themeFill="accent6" w:themeFillTint="33"/>
          </w:tcPr>
          <w:p w14:paraId="78F5C04F"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sz w:val="22"/>
                <w:szCs w:val="22"/>
                <w:lang w:val="en-GB" w:eastAsia="zh-TW"/>
              </w:rPr>
            </w:pPr>
          </w:p>
        </w:tc>
      </w:tr>
      <w:tr w:rsidR="003F1C17" w:rsidRPr="00022C8F" w14:paraId="6211E925" w14:textId="77777777" w:rsidTr="003F1C17">
        <w:trPr>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nil"/>
              <w:left w:val="single" w:sz="4" w:space="0" w:color="FABF8F" w:themeColor="accent6" w:themeTint="99"/>
              <w:bottom w:val="single" w:sz="4" w:space="0" w:color="FABF8F" w:themeColor="accent6" w:themeTint="99"/>
              <w:right w:val="single" w:sz="4" w:space="0" w:color="FABF8F" w:themeColor="accent6" w:themeTint="99"/>
            </w:tcBorders>
          </w:tcPr>
          <w:p w14:paraId="4C115DA1" w14:textId="397C23AD"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sz w:val="22"/>
                <w:szCs w:val="22"/>
                <w:lang w:val="en-GB"/>
              </w:rPr>
              <w:t xml:space="preserve">Achievements and challenges: </w:t>
            </w:r>
            <w:r w:rsidR="00EE76C1" w:rsidRPr="00D51DDF">
              <w:rPr>
                <w:rFonts w:eastAsia="SimSun"/>
                <w:sz w:val="22"/>
                <w:szCs w:val="22"/>
                <w:lang w:val="en-GB"/>
              </w:rPr>
              <w:t>W</w:t>
            </w:r>
            <w:r w:rsidRPr="00D51DDF">
              <w:rPr>
                <w:rFonts w:eastAsia="SimSun"/>
                <w:sz w:val="22"/>
                <w:szCs w:val="22"/>
                <w:lang w:val="en-GB"/>
              </w:rPr>
              <w:t xml:space="preserve">hether </w:t>
            </w:r>
            <w:r w:rsidR="007A1CCA" w:rsidRPr="00D51DDF">
              <w:rPr>
                <w:rFonts w:eastAsia="SimSun"/>
                <w:sz w:val="22"/>
                <w:szCs w:val="22"/>
                <w:lang w:val="en-GB"/>
              </w:rPr>
              <w:t>the work is</w:t>
            </w:r>
            <w:r w:rsidRPr="00D51DDF">
              <w:rPr>
                <w:rFonts w:eastAsia="SimSun"/>
                <w:sz w:val="22"/>
                <w:szCs w:val="22"/>
                <w:lang w:val="en-GB"/>
              </w:rPr>
              <w:t xml:space="preserve"> challenging and I can constantly get a sense of achievement from it.</w:t>
            </w:r>
          </w:p>
        </w:tc>
        <w:tc>
          <w:tcPr>
            <w:tcW w:w="1021" w:type="dxa"/>
            <w:tcBorders>
              <w:top w:val="nil"/>
              <w:left w:val="single" w:sz="4" w:space="0" w:color="FABF8F" w:themeColor="accent6" w:themeTint="99"/>
              <w:bottom w:val="single" w:sz="4" w:space="0" w:color="FABF8F" w:themeColor="accent6" w:themeTint="99"/>
              <w:right w:val="single" w:sz="4" w:space="0" w:color="FABF8F" w:themeColor="accent6" w:themeTint="99"/>
            </w:tcBorders>
          </w:tcPr>
          <w:p w14:paraId="5141BD8F"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sz w:val="22"/>
                <w:szCs w:val="22"/>
                <w:lang w:val="en-GB" w:eastAsia="zh-TW"/>
              </w:rPr>
            </w:pPr>
          </w:p>
        </w:tc>
      </w:tr>
      <w:tr w:rsidR="003F1C17" w:rsidRPr="00022C8F" w14:paraId="62BACADD"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642A143E" w14:textId="6A716FD3"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color w:val="000000" w:themeColor="text1"/>
                <w:sz w:val="22"/>
                <w:szCs w:val="22"/>
                <w:lang w:val="en-GB"/>
              </w:rPr>
              <w:t xml:space="preserve">Diversity: </w:t>
            </w:r>
            <w:r w:rsidR="00EE76C1" w:rsidRPr="00D51DDF">
              <w:rPr>
                <w:rFonts w:eastAsia="SimSun"/>
                <w:color w:val="000000" w:themeColor="text1"/>
                <w:sz w:val="22"/>
                <w:szCs w:val="22"/>
                <w:lang w:val="en-GB"/>
              </w:rPr>
              <w:t>W</w:t>
            </w:r>
            <w:r w:rsidRPr="00D51DDF">
              <w:rPr>
                <w:rFonts w:eastAsia="SimSun"/>
                <w:color w:val="000000" w:themeColor="text1"/>
                <w:sz w:val="22"/>
                <w:szCs w:val="22"/>
                <w:lang w:val="en-GB"/>
              </w:rPr>
              <w:t>hether my responsibilities are diversified and varied.</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3D578CA1"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sz w:val="22"/>
                <w:szCs w:val="22"/>
                <w:lang w:val="en-GB" w:eastAsia="zh-TW"/>
              </w:rPr>
            </w:pPr>
          </w:p>
        </w:tc>
      </w:tr>
      <w:tr w:rsidR="003F1C17" w:rsidRPr="00022C8F" w14:paraId="59E51C37"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330559FA" w14:textId="3828A64A"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微軟正黑體"/>
                <w:sz w:val="22"/>
                <w:szCs w:val="22"/>
                <w:lang w:val="en-GB" w:eastAsia="zh-TW"/>
              </w:rPr>
              <w:t>Autonomy</w:t>
            </w:r>
            <w:r w:rsidRPr="00D51DDF">
              <w:rPr>
                <w:rFonts w:eastAsia="SimSun"/>
                <w:sz w:val="22"/>
                <w:szCs w:val="22"/>
                <w:lang w:val="en-GB"/>
              </w:rPr>
              <w:t xml:space="preserve">: </w:t>
            </w:r>
            <w:r w:rsidR="00EE76C1" w:rsidRPr="00D51DDF">
              <w:rPr>
                <w:rFonts w:eastAsia="SimSun"/>
                <w:sz w:val="22"/>
                <w:szCs w:val="22"/>
                <w:lang w:val="en-GB"/>
              </w:rPr>
              <w:t>W</w:t>
            </w:r>
            <w:r w:rsidRPr="00D51DDF">
              <w:rPr>
                <w:rFonts w:eastAsia="SimSun"/>
                <w:sz w:val="22"/>
                <w:szCs w:val="22"/>
                <w:lang w:val="en-GB"/>
              </w:rPr>
              <w:t xml:space="preserve">hether I am given the power to make decisions. </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F598F8E"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color w:val="FF0000"/>
                <w:sz w:val="22"/>
                <w:szCs w:val="22"/>
                <w:lang w:val="en-GB" w:eastAsia="zh-HK"/>
              </w:rPr>
            </w:pPr>
          </w:p>
        </w:tc>
      </w:tr>
      <w:tr w:rsidR="003F1C17" w:rsidRPr="00022C8F" w14:paraId="46B9C8B5"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45785DE5" w14:textId="7452181E"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sz w:val="22"/>
                <w:szCs w:val="22"/>
                <w:lang w:val="en-GB"/>
              </w:rPr>
              <w:t xml:space="preserve">Clarity: </w:t>
            </w:r>
            <w:r w:rsidR="00EE76C1" w:rsidRPr="00D51DDF">
              <w:rPr>
                <w:rFonts w:eastAsia="SimSun"/>
                <w:sz w:val="22"/>
                <w:szCs w:val="22"/>
                <w:lang w:val="en-GB"/>
              </w:rPr>
              <w:t>W</w:t>
            </w:r>
            <w:r w:rsidRPr="00D51DDF">
              <w:rPr>
                <w:rFonts w:eastAsia="SimSun"/>
                <w:sz w:val="22"/>
                <w:szCs w:val="22"/>
                <w:lang w:val="en-GB"/>
              </w:rPr>
              <w:t xml:space="preserve">hether there are clear procedures and rules and whether </w:t>
            </w:r>
            <w:r w:rsidR="00EE76C1" w:rsidRPr="00D51DDF">
              <w:rPr>
                <w:rFonts w:eastAsia="SimSun"/>
                <w:sz w:val="22"/>
                <w:szCs w:val="22"/>
                <w:lang w:val="en-GB"/>
              </w:rPr>
              <w:t xml:space="preserve">the </w:t>
            </w:r>
            <w:r w:rsidRPr="00D51DDF">
              <w:rPr>
                <w:rFonts w:eastAsia="SimSun"/>
                <w:sz w:val="22"/>
                <w:szCs w:val="22"/>
                <w:lang w:val="en-GB"/>
              </w:rPr>
              <w:t xml:space="preserve">results of </w:t>
            </w:r>
            <w:r w:rsidR="00EE76C1" w:rsidRPr="00D51DDF">
              <w:rPr>
                <w:rFonts w:eastAsia="SimSun"/>
                <w:sz w:val="22"/>
                <w:szCs w:val="22"/>
                <w:lang w:val="en-GB"/>
              </w:rPr>
              <w:t xml:space="preserve">my </w:t>
            </w:r>
            <w:r w:rsidRPr="00D51DDF">
              <w:rPr>
                <w:rFonts w:eastAsia="SimSun"/>
                <w:sz w:val="22"/>
                <w:szCs w:val="22"/>
                <w:lang w:val="en-GB"/>
              </w:rPr>
              <w:t>work will be valued.</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35B6F3F5"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color w:val="FF0000"/>
                <w:sz w:val="22"/>
                <w:szCs w:val="22"/>
                <w:lang w:val="en-GB" w:eastAsia="zh-HK"/>
              </w:rPr>
            </w:pPr>
          </w:p>
        </w:tc>
      </w:tr>
      <w:tr w:rsidR="003F1C17" w:rsidRPr="00022C8F" w14:paraId="553FE9DC" w14:textId="77777777" w:rsidTr="003F1C17">
        <w:trPr>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055A543" w14:textId="0C743741" w:rsidR="003F1C17" w:rsidRPr="00D51DDF" w:rsidRDefault="00CE6ED9" w:rsidP="006F11DF">
            <w:pPr>
              <w:pStyle w:val="aff8"/>
              <w:numPr>
                <w:ilvl w:val="0"/>
                <w:numId w:val="19"/>
              </w:numPr>
              <w:spacing w:line="276" w:lineRule="auto"/>
              <w:ind w:leftChars="0"/>
              <w:jc w:val="both"/>
              <w:rPr>
                <w:rFonts w:eastAsia="微軟正黑體"/>
                <w:bCs w:val="0"/>
                <w:color w:val="000000" w:themeColor="text1"/>
                <w:sz w:val="22"/>
                <w:szCs w:val="22"/>
                <w:lang w:val="en-GB" w:eastAsia="zh-TW"/>
              </w:rPr>
            </w:pPr>
            <w:r w:rsidRPr="00D51DDF">
              <w:rPr>
                <w:rFonts w:eastAsia="SimSun"/>
                <w:color w:val="000000" w:themeColor="text1"/>
                <w:sz w:val="22"/>
                <w:szCs w:val="22"/>
                <w:lang w:val="en-GB"/>
              </w:rPr>
              <w:t xml:space="preserve">Relationships with colleagues: </w:t>
            </w:r>
            <w:r w:rsidR="00EE76C1" w:rsidRPr="00D51DDF">
              <w:rPr>
                <w:rFonts w:eastAsia="SimSun"/>
                <w:color w:val="000000" w:themeColor="text1"/>
                <w:sz w:val="22"/>
                <w:szCs w:val="22"/>
                <w:lang w:val="en-GB"/>
              </w:rPr>
              <w:t>W</w:t>
            </w:r>
            <w:r w:rsidRPr="00D51DDF">
              <w:rPr>
                <w:rFonts w:eastAsia="SimSun"/>
                <w:color w:val="000000" w:themeColor="text1"/>
                <w:sz w:val="22"/>
                <w:szCs w:val="22"/>
                <w:lang w:val="en-GB"/>
              </w:rPr>
              <w:t>hether the colleagues get along well, are willing to cooperate and have good interpersonal relationships.</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50B1EF8E"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sz w:val="22"/>
                <w:szCs w:val="22"/>
                <w:lang w:val="en-GB" w:eastAsia="zh-TW"/>
              </w:rPr>
            </w:pPr>
          </w:p>
        </w:tc>
      </w:tr>
      <w:tr w:rsidR="003F1C17" w:rsidRPr="00022C8F" w14:paraId="3830FD24" w14:textId="77777777" w:rsidTr="003F1C17">
        <w:trPr>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0FFB7D82" w14:textId="62836D68"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微軟正黑體"/>
                <w:color w:val="000000" w:themeColor="text1"/>
                <w:sz w:val="22"/>
                <w:szCs w:val="22"/>
                <w:lang w:val="en-GB" w:eastAsia="zh-TW"/>
              </w:rPr>
              <w:t>Stability:</w:t>
            </w:r>
            <w:r w:rsidRPr="00D51DDF">
              <w:rPr>
                <w:rFonts w:eastAsia="SimSun"/>
                <w:color w:val="000000" w:themeColor="text1"/>
                <w:sz w:val="22"/>
                <w:szCs w:val="22"/>
                <w:lang w:val="en-GB"/>
              </w:rPr>
              <w:t xml:space="preserve"> </w:t>
            </w:r>
            <w:r w:rsidR="00EE76C1" w:rsidRPr="00D51DDF">
              <w:rPr>
                <w:rFonts w:eastAsia="SimSun"/>
                <w:color w:val="000000" w:themeColor="text1"/>
                <w:sz w:val="22"/>
                <w:szCs w:val="22"/>
                <w:lang w:val="en-GB"/>
              </w:rPr>
              <w:t>W</w:t>
            </w:r>
            <w:r w:rsidRPr="00D51DDF">
              <w:rPr>
                <w:rFonts w:eastAsia="SimSun"/>
                <w:color w:val="000000" w:themeColor="text1"/>
                <w:sz w:val="22"/>
                <w:szCs w:val="22"/>
                <w:lang w:val="en-GB"/>
              </w:rPr>
              <w:t xml:space="preserve">hether I will </w:t>
            </w:r>
            <w:r w:rsidR="00EE76C1" w:rsidRPr="00D51DDF">
              <w:rPr>
                <w:rFonts w:eastAsiaTheme="minorEastAsia" w:hint="eastAsia"/>
                <w:color w:val="000000" w:themeColor="text1"/>
                <w:sz w:val="22"/>
                <w:szCs w:val="22"/>
                <w:lang w:val="en-GB" w:eastAsia="zh-TW"/>
              </w:rPr>
              <w:t>n</w:t>
            </w:r>
            <w:r w:rsidR="00EE76C1" w:rsidRPr="00D51DDF">
              <w:rPr>
                <w:rFonts w:eastAsiaTheme="minorEastAsia"/>
                <w:color w:val="000000" w:themeColor="text1"/>
                <w:sz w:val="22"/>
                <w:szCs w:val="22"/>
                <w:lang w:val="en-GB" w:eastAsia="zh-TW"/>
              </w:rPr>
              <w:t xml:space="preserve">ot </w:t>
            </w:r>
            <w:r w:rsidRPr="00D51DDF">
              <w:rPr>
                <w:rFonts w:eastAsia="SimSun"/>
                <w:color w:val="000000" w:themeColor="text1"/>
                <w:sz w:val="22"/>
                <w:szCs w:val="22"/>
                <w:lang w:val="en-GB"/>
              </w:rPr>
              <w:t xml:space="preserve">be arbitrarily </w:t>
            </w:r>
            <w:r w:rsidR="00EE76C1" w:rsidRPr="00D51DDF">
              <w:rPr>
                <w:rFonts w:eastAsia="SimSun"/>
                <w:color w:val="000000" w:themeColor="text1"/>
                <w:sz w:val="22"/>
                <w:szCs w:val="22"/>
                <w:lang w:val="en-GB"/>
              </w:rPr>
              <w:t xml:space="preserve">assigned </w:t>
            </w:r>
            <w:r w:rsidRPr="00D51DDF">
              <w:rPr>
                <w:rFonts w:eastAsia="SimSun"/>
                <w:color w:val="000000" w:themeColor="text1"/>
                <w:sz w:val="22"/>
                <w:szCs w:val="22"/>
                <w:lang w:val="en-GB"/>
              </w:rPr>
              <w:t xml:space="preserve">to </w:t>
            </w:r>
            <w:r w:rsidR="00EE76C1" w:rsidRPr="00D51DDF">
              <w:rPr>
                <w:rFonts w:eastAsia="SimSun"/>
                <w:color w:val="000000" w:themeColor="text1"/>
                <w:sz w:val="22"/>
                <w:szCs w:val="22"/>
                <w:lang w:val="en-GB"/>
              </w:rPr>
              <w:t xml:space="preserve">new </w:t>
            </w:r>
            <w:r w:rsidRPr="00D51DDF">
              <w:rPr>
                <w:rFonts w:eastAsia="SimSun"/>
                <w:color w:val="000000" w:themeColor="text1"/>
                <w:sz w:val="22"/>
                <w:szCs w:val="22"/>
                <w:lang w:val="en-GB"/>
              </w:rPr>
              <w:t xml:space="preserve">positions and there is </w:t>
            </w:r>
            <w:r w:rsidR="00EE76C1" w:rsidRPr="00D51DDF">
              <w:rPr>
                <w:rFonts w:eastAsia="SimSun"/>
                <w:color w:val="000000" w:themeColor="text1"/>
                <w:sz w:val="22"/>
                <w:szCs w:val="22"/>
                <w:lang w:val="en-GB"/>
              </w:rPr>
              <w:t>job security</w:t>
            </w:r>
            <w:r w:rsidRPr="00D51DDF">
              <w:rPr>
                <w:rFonts w:eastAsia="SimSun"/>
                <w:color w:val="000000" w:themeColor="text1"/>
                <w:sz w:val="22"/>
                <w:szCs w:val="22"/>
                <w:lang w:val="en-GB"/>
              </w:rPr>
              <w:t>.</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3E0A9CDF"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sz w:val="22"/>
                <w:szCs w:val="22"/>
                <w:lang w:val="en-GB" w:eastAsia="zh-TW"/>
              </w:rPr>
            </w:pPr>
          </w:p>
        </w:tc>
      </w:tr>
      <w:tr w:rsidR="003F1C17" w:rsidRPr="00022C8F" w14:paraId="03DDA11E"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4A6C17A8" w14:textId="613D8631" w:rsidR="003F1C17" w:rsidRPr="00D51DDF" w:rsidRDefault="00CE6ED9" w:rsidP="006F11DF">
            <w:pPr>
              <w:pStyle w:val="aff8"/>
              <w:numPr>
                <w:ilvl w:val="0"/>
                <w:numId w:val="19"/>
              </w:numPr>
              <w:spacing w:line="276" w:lineRule="auto"/>
              <w:ind w:leftChars="0"/>
              <w:jc w:val="both"/>
              <w:rPr>
                <w:rFonts w:eastAsia="微軟正黑體"/>
                <w:sz w:val="22"/>
                <w:szCs w:val="22"/>
                <w:lang w:val="en-GB" w:eastAsia="zh-TW"/>
              </w:rPr>
            </w:pPr>
            <w:r w:rsidRPr="00D51DDF">
              <w:rPr>
                <w:rFonts w:eastAsia="SimSun"/>
                <w:color w:val="000000" w:themeColor="text1"/>
                <w:sz w:val="22"/>
                <w:szCs w:val="22"/>
                <w:lang w:val="en-GB"/>
              </w:rPr>
              <w:t xml:space="preserve">Fairness: </w:t>
            </w:r>
            <w:r w:rsidR="00EE76C1" w:rsidRPr="00D51DDF">
              <w:rPr>
                <w:rFonts w:eastAsia="SimSun"/>
                <w:color w:val="000000" w:themeColor="text1"/>
                <w:sz w:val="22"/>
                <w:szCs w:val="22"/>
                <w:lang w:val="en-GB"/>
              </w:rPr>
              <w:t>W</w:t>
            </w:r>
            <w:r w:rsidRPr="00D51DDF">
              <w:rPr>
                <w:rFonts w:eastAsia="SimSun"/>
                <w:color w:val="000000" w:themeColor="text1"/>
                <w:sz w:val="22"/>
                <w:szCs w:val="22"/>
                <w:lang w:val="en-GB"/>
              </w:rPr>
              <w:t xml:space="preserve">hether I can get proportional rewards for my efforts. </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2FD4701C"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sz w:val="22"/>
                <w:szCs w:val="22"/>
                <w:lang w:val="en-GB" w:eastAsia="zh-TW"/>
              </w:rPr>
            </w:pPr>
          </w:p>
        </w:tc>
      </w:tr>
      <w:tr w:rsidR="003F1C17" w:rsidRPr="00022C8F" w14:paraId="1ED8C6DE" w14:textId="77777777" w:rsidTr="003F1C17">
        <w:trPr>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687A9F30" w14:textId="1051DE98"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color w:val="000000" w:themeColor="text1"/>
                <w:sz w:val="22"/>
                <w:szCs w:val="22"/>
                <w:lang w:val="en-GB"/>
              </w:rPr>
              <w:t xml:space="preserve">Work environment: </w:t>
            </w:r>
            <w:r w:rsidR="00EE76C1" w:rsidRPr="00D51DDF">
              <w:rPr>
                <w:rFonts w:eastAsia="SimSun"/>
                <w:color w:val="000000" w:themeColor="text1"/>
                <w:sz w:val="22"/>
                <w:szCs w:val="22"/>
                <w:lang w:val="en-GB"/>
              </w:rPr>
              <w:t>W</w:t>
            </w:r>
            <w:r w:rsidRPr="00D51DDF">
              <w:rPr>
                <w:rFonts w:eastAsia="SimSun"/>
                <w:color w:val="000000" w:themeColor="text1"/>
                <w:sz w:val="22"/>
                <w:szCs w:val="22"/>
                <w:lang w:val="en-GB"/>
              </w:rPr>
              <w:t>hether there is a comfortable work environment.</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4339E37B"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sz w:val="22"/>
                <w:szCs w:val="22"/>
                <w:lang w:val="en-GB" w:eastAsia="zh-TW"/>
              </w:rPr>
            </w:pPr>
          </w:p>
        </w:tc>
      </w:tr>
      <w:tr w:rsidR="003F1C17" w:rsidRPr="00022C8F" w14:paraId="2CB25D2A"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7D51FCAD" w14:textId="2FD52A10"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color w:val="000000" w:themeColor="text1"/>
                <w:sz w:val="22"/>
                <w:szCs w:val="22"/>
                <w:lang w:val="en-GB"/>
              </w:rPr>
              <w:t xml:space="preserve">Working hours: </w:t>
            </w:r>
            <w:r w:rsidR="00EE76C1" w:rsidRPr="00D51DDF">
              <w:rPr>
                <w:rFonts w:eastAsia="SimSun"/>
                <w:color w:val="000000" w:themeColor="text1"/>
                <w:sz w:val="22"/>
                <w:szCs w:val="22"/>
                <w:lang w:val="en-GB"/>
              </w:rPr>
              <w:t>W</w:t>
            </w:r>
            <w:r w:rsidRPr="00D51DDF">
              <w:rPr>
                <w:rFonts w:eastAsia="SimSun"/>
                <w:color w:val="000000" w:themeColor="text1"/>
                <w:sz w:val="22"/>
                <w:szCs w:val="22"/>
                <w:lang w:val="en-GB"/>
              </w:rPr>
              <w:t xml:space="preserve">hether I have stable working hours and I won’t need to work overtime too often and can participate </w:t>
            </w:r>
            <w:r w:rsidR="00EE76C1" w:rsidRPr="00D51DDF">
              <w:rPr>
                <w:rFonts w:eastAsia="SimSun"/>
                <w:color w:val="000000" w:themeColor="text1"/>
                <w:sz w:val="22"/>
                <w:szCs w:val="22"/>
                <w:lang w:val="en-GB"/>
              </w:rPr>
              <w:t xml:space="preserve">in </w:t>
            </w:r>
            <w:r w:rsidRPr="00D51DDF">
              <w:rPr>
                <w:rFonts w:eastAsia="SimSun"/>
                <w:color w:val="000000" w:themeColor="text1"/>
                <w:sz w:val="22"/>
                <w:szCs w:val="22"/>
                <w:lang w:val="en-GB"/>
              </w:rPr>
              <w:t>other activities after work.</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4D57645F"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sz w:val="22"/>
                <w:szCs w:val="22"/>
                <w:lang w:val="en-GB" w:eastAsia="zh-TW"/>
              </w:rPr>
            </w:pPr>
          </w:p>
        </w:tc>
      </w:tr>
      <w:tr w:rsidR="003F1C17" w:rsidRPr="00022C8F" w14:paraId="34767BAC" w14:textId="77777777" w:rsidTr="003F1C17">
        <w:trPr>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51ACE721" w14:textId="747E56F6"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color w:val="000000" w:themeColor="text1"/>
                <w:sz w:val="22"/>
                <w:szCs w:val="22"/>
                <w:lang w:val="en-GB"/>
              </w:rPr>
              <w:t xml:space="preserve">Superiors who value the views of subordinates: </w:t>
            </w:r>
            <w:r w:rsidR="00EE76C1" w:rsidRPr="00D51DDF">
              <w:rPr>
                <w:rFonts w:eastAsia="SimSun"/>
                <w:color w:val="000000" w:themeColor="text1"/>
                <w:sz w:val="22"/>
                <w:szCs w:val="22"/>
                <w:lang w:val="en-GB"/>
              </w:rPr>
              <w:t>W</w:t>
            </w:r>
            <w:r w:rsidRPr="00D51DDF">
              <w:rPr>
                <w:rFonts w:eastAsia="SimSun"/>
                <w:color w:val="000000" w:themeColor="text1"/>
                <w:sz w:val="22"/>
                <w:szCs w:val="22"/>
                <w:lang w:val="en-GB"/>
              </w:rPr>
              <w:t xml:space="preserve">hether my suggestions and thoughts will be valued by </w:t>
            </w:r>
            <w:r w:rsidR="00EE76C1" w:rsidRPr="00D51DDF">
              <w:rPr>
                <w:rFonts w:eastAsia="SimSun"/>
                <w:color w:val="000000" w:themeColor="text1"/>
                <w:sz w:val="22"/>
                <w:szCs w:val="22"/>
                <w:lang w:val="en-GB"/>
              </w:rPr>
              <w:t xml:space="preserve">my </w:t>
            </w:r>
            <w:r w:rsidRPr="00D51DDF">
              <w:rPr>
                <w:rFonts w:eastAsia="SimSun"/>
                <w:color w:val="000000" w:themeColor="text1"/>
                <w:sz w:val="22"/>
                <w:szCs w:val="22"/>
                <w:lang w:val="en-GB"/>
              </w:rPr>
              <w:t>superiors.</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712BB2C7"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sz w:val="22"/>
                <w:szCs w:val="22"/>
                <w:lang w:val="en-GB" w:eastAsia="zh-TW"/>
              </w:rPr>
            </w:pPr>
          </w:p>
        </w:tc>
      </w:tr>
      <w:tr w:rsidR="003F1C17" w:rsidRPr="00022C8F" w14:paraId="5A266FD9"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4073473B" w14:textId="2DDB186D"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微軟正黑體"/>
                <w:color w:val="000000" w:themeColor="text1"/>
                <w:sz w:val="22"/>
                <w:szCs w:val="22"/>
                <w:lang w:val="en-GB" w:eastAsia="zh-TW"/>
              </w:rPr>
              <w:t>Appreciation and encouragement:</w:t>
            </w:r>
            <w:r w:rsidRPr="00D51DDF">
              <w:rPr>
                <w:rFonts w:eastAsia="SimSun"/>
                <w:color w:val="000000" w:themeColor="text1"/>
                <w:sz w:val="22"/>
                <w:szCs w:val="22"/>
                <w:lang w:val="en-GB"/>
              </w:rPr>
              <w:t xml:space="preserve"> </w:t>
            </w:r>
            <w:r w:rsidR="00EE76C1" w:rsidRPr="00D51DDF">
              <w:rPr>
                <w:rFonts w:eastAsia="SimSun"/>
                <w:color w:val="000000" w:themeColor="text1"/>
                <w:sz w:val="22"/>
                <w:szCs w:val="22"/>
                <w:lang w:val="en-GB"/>
              </w:rPr>
              <w:t>W</w:t>
            </w:r>
            <w:r w:rsidRPr="00D51DDF">
              <w:rPr>
                <w:rFonts w:eastAsia="SimSun"/>
                <w:color w:val="000000" w:themeColor="text1"/>
                <w:sz w:val="22"/>
                <w:szCs w:val="22"/>
                <w:lang w:val="en-GB"/>
              </w:rPr>
              <w:t>hether I will get verbal praise, affirmation or substantial rewards from my superiors.</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218082CB"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sz w:val="22"/>
                <w:szCs w:val="22"/>
                <w:lang w:val="en-GB" w:eastAsia="zh-TW"/>
              </w:rPr>
            </w:pPr>
          </w:p>
        </w:tc>
      </w:tr>
      <w:tr w:rsidR="003F1C17" w:rsidRPr="00022C8F" w14:paraId="28A31EF3"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0F9DCA53" w14:textId="4944C738"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sz w:val="22"/>
                <w:szCs w:val="22"/>
                <w:lang w:val="en-GB"/>
              </w:rPr>
              <w:t xml:space="preserve">Salary: </w:t>
            </w:r>
            <w:r w:rsidR="00EE76C1" w:rsidRPr="00D51DDF">
              <w:rPr>
                <w:rFonts w:eastAsia="SimSun"/>
                <w:sz w:val="22"/>
                <w:szCs w:val="22"/>
                <w:lang w:val="en-GB"/>
              </w:rPr>
              <w:t>W</w:t>
            </w:r>
            <w:r w:rsidRPr="00D51DDF">
              <w:rPr>
                <w:rFonts w:eastAsia="SimSun"/>
                <w:sz w:val="22"/>
                <w:szCs w:val="22"/>
                <w:lang w:val="en-GB"/>
              </w:rPr>
              <w:t>hether my salary is good enough to maintain a good life.</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33679A9C"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color w:val="FF0000"/>
                <w:sz w:val="22"/>
                <w:szCs w:val="22"/>
                <w:lang w:val="en-GB" w:eastAsia="zh-HK"/>
              </w:rPr>
            </w:pPr>
          </w:p>
        </w:tc>
      </w:tr>
      <w:tr w:rsidR="003F1C17" w:rsidRPr="00022C8F" w14:paraId="1B27BD76"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14E726AC" w14:textId="5E1616D3"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sz w:val="22"/>
                <w:szCs w:val="22"/>
                <w:lang w:val="en-GB"/>
              </w:rPr>
              <w:t xml:space="preserve">Benefits: </w:t>
            </w:r>
            <w:r w:rsidR="00EE76C1" w:rsidRPr="00D51DDF">
              <w:rPr>
                <w:rFonts w:eastAsia="SimSun"/>
                <w:sz w:val="22"/>
                <w:szCs w:val="22"/>
                <w:lang w:val="en-GB"/>
              </w:rPr>
              <w:t>W</w:t>
            </w:r>
            <w:r w:rsidRPr="00D51DDF">
              <w:rPr>
                <w:rFonts w:eastAsia="SimSun"/>
                <w:sz w:val="22"/>
                <w:szCs w:val="22"/>
                <w:lang w:val="en-GB"/>
              </w:rPr>
              <w:t>hether I will be provided with sound benefits, such as healthcare and bonus.</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02C35886"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color w:val="FF0000"/>
                <w:sz w:val="22"/>
                <w:szCs w:val="22"/>
                <w:lang w:val="en-GB" w:eastAsia="zh-HK"/>
              </w:rPr>
            </w:pPr>
          </w:p>
        </w:tc>
      </w:tr>
      <w:tr w:rsidR="003F1C17" w:rsidRPr="00022C8F" w14:paraId="39C26D61"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5E9C14DC" w14:textId="2E8C7057"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sz w:val="22"/>
                <w:szCs w:val="22"/>
                <w:lang w:val="en-GB"/>
              </w:rPr>
              <w:t xml:space="preserve">Promotion: </w:t>
            </w:r>
            <w:r w:rsidR="00EE76C1" w:rsidRPr="00D51DDF">
              <w:rPr>
                <w:rFonts w:eastAsia="SimSun"/>
                <w:sz w:val="22"/>
                <w:szCs w:val="22"/>
                <w:lang w:val="en-GB"/>
              </w:rPr>
              <w:t>W</w:t>
            </w:r>
            <w:r w:rsidRPr="00D51DDF">
              <w:rPr>
                <w:rFonts w:eastAsia="SimSun"/>
                <w:sz w:val="22"/>
                <w:szCs w:val="22"/>
                <w:lang w:val="en-GB"/>
              </w:rPr>
              <w:t>hether I have the opportunities to get promotion.</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24D92739"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color w:val="FF0000"/>
                <w:sz w:val="22"/>
                <w:szCs w:val="22"/>
                <w:lang w:val="en-GB" w:eastAsia="zh-HK"/>
              </w:rPr>
            </w:pPr>
          </w:p>
        </w:tc>
      </w:tr>
      <w:tr w:rsidR="003F1C17" w:rsidRPr="00022C8F" w14:paraId="77948CF2"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72EAFA80" w14:textId="5CBE7FD0"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sz w:val="22"/>
                <w:szCs w:val="22"/>
                <w:lang w:val="en-GB"/>
              </w:rPr>
              <w:t xml:space="preserve">Business travel: </w:t>
            </w:r>
            <w:r w:rsidR="00EE76C1" w:rsidRPr="00D51DDF">
              <w:rPr>
                <w:rFonts w:eastAsia="SimSun"/>
                <w:sz w:val="22"/>
                <w:szCs w:val="22"/>
                <w:lang w:val="en-GB"/>
              </w:rPr>
              <w:t>W</w:t>
            </w:r>
            <w:r w:rsidRPr="00D51DDF">
              <w:rPr>
                <w:rFonts w:eastAsia="SimSun"/>
                <w:sz w:val="22"/>
                <w:szCs w:val="22"/>
                <w:lang w:val="en-GB"/>
              </w:rPr>
              <w:t>hether the work requires a lot of travelling.</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3B98FFA7"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color w:val="FF0000"/>
                <w:sz w:val="22"/>
                <w:szCs w:val="22"/>
                <w:lang w:val="en-GB" w:eastAsia="zh-HK"/>
              </w:rPr>
            </w:pPr>
          </w:p>
        </w:tc>
      </w:tr>
    </w:tbl>
    <w:p w14:paraId="18F0139B" w14:textId="4112EDB7" w:rsidR="003F1C17" w:rsidRPr="00D51DDF" w:rsidRDefault="003F1C17">
      <w:pPr>
        <w:snapToGrid w:val="0"/>
        <w:spacing w:line="276" w:lineRule="auto"/>
        <w:rPr>
          <w:rFonts w:eastAsiaTheme="minorEastAsia"/>
          <w:sz w:val="22"/>
          <w:szCs w:val="22"/>
          <w:lang w:val="en-GB" w:eastAsia="zh-TW"/>
        </w:rPr>
      </w:pPr>
    </w:p>
    <w:p w14:paraId="4D2CE62B" w14:textId="0E365116" w:rsidR="00AC24B9" w:rsidRPr="00D51DDF" w:rsidRDefault="001771F2">
      <w:pPr>
        <w:snapToGrid w:val="0"/>
        <w:spacing w:line="276" w:lineRule="auto"/>
        <w:rPr>
          <w:rFonts w:eastAsia="SimSun"/>
          <w:sz w:val="22"/>
          <w:szCs w:val="22"/>
          <w:lang w:val="en-GB"/>
        </w:rPr>
      </w:pPr>
      <w:r w:rsidRPr="00D51DDF">
        <w:rPr>
          <w:rFonts w:eastAsia="微軟正黑體"/>
          <w:noProof/>
          <w:sz w:val="22"/>
          <w:szCs w:val="22"/>
          <w:lang w:val="en-US"/>
        </w:rPr>
        <mc:AlternateContent>
          <mc:Choice Requires="wps">
            <w:drawing>
              <wp:anchor distT="0" distB="0" distL="114300" distR="114300" simplePos="0" relativeHeight="251623936" behindDoc="0" locked="0" layoutInCell="1" allowOverlap="1" wp14:anchorId="427C6386" wp14:editId="31108E00">
                <wp:simplePos x="0" y="0"/>
                <wp:positionH relativeFrom="margin">
                  <wp:posOffset>3445771</wp:posOffset>
                </wp:positionH>
                <wp:positionV relativeFrom="paragraph">
                  <wp:posOffset>195207</wp:posOffset>
                </wp:positionV>
                <wp:extent cx="2567940" cy="1546225"/>
                <wp:effectExtent l="0" t="0" r="22860" b="17780"/>
                <wp:wrapNone/>
                <wp:docPr id="521" name="文字方塊 5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7940" cy="1546225"/>
                        </a:xfrm>
                        <a:prstGeom prst="rect">
                          <a:avLst/>
                        </a:prstGeom>
                        <a:solidFill>
                          <a:srgbClr val="FFFFFF"/>
                        </a:solidFill>
                        <a:ln w="9525">
                          <a:solidFill>
                            <a:srgbClr val="000000"/>
                          </a:solidFill>
                          <a:miter lim="800000"/>
                        </a:ln>
                      </wps:spPr>
                      <wps:txbx>
                        <w:txbxContent>
                          <w:p w14:paraId="2384FF00" w14:textId="29F17595" w:rsidR="00932A2B" w:rsidRDefault="00932A2B">
                            <w:pPr>
                              <w:rPr>
                                <w:rFonts w:eastAsia="SimSun"/>
                                <w:b/>
                                <w:bCs/>
                                <w:lang w:val="en-US"/>
                              </w:rPr>
                            </w:pPr>
                            <w:r>
                              <w:rPr>
                                <w:rFonts w:eastAsia="SimSun"/>
                                <w:b/>
                                <w:bCs/>
                                <w:lang w:val="en-US"/>
                              </w:rPr>
                              <w:t>Elements I value the most (work values)</w:t>
                            </w:r>
                          </w:p>
                          <w:p w14:paraId="40377905" w14:textId="77777777" w:rsidR="00932A2B" w:rsidRDefault="00932A2B">
                            <w:pPr>
                              <w:rPr>
                                <w:rFonts w:ascii="微軟正黑體" w:eastAsia="微軟正黑體" w:hAnsi="微軟正黑體"/>
                                <w:b/>
                                <w:bCs/>
                                <w:lang w:eastAsia="zh-TW"/>
                              </w:rPr>
                            </w:pPr>
                            <w:r>
                              <w:rPr>
                                <w:rFonts w:eastAsia="SimSun"/>
                                <w:b/>
                                <w:bCs/>
                                <w:lang w:val="en-US"/>
                              </w:rPr>
                              <w:t>No.1</w:t>
                            </w:r>
                            <w:r>
                              <w:rPr>
                                <w:rFonts w:eastAsia="SimSun" w:hint="eastAsia"/>
                                <w:b/>
                                <w:bCs/>
                                <w:lang w:val="en-US"/>
                              </w:rPr>
                              <w:t>:</w:t>
                            </w:r>
                            <w:r>
                              <w:rPr>
                                <w:rFonts w:ascii="微軟正黑體" w:eastAsia="微軟正黑體" w:hAnsi="微軟正黑體" w:hint="eastAsia"/>
                                <w:b/>
                                <w:bCs/>
                                <w:u w:val="single"/>
                                <w:lang w:eastAsia="zh-TW"/>
                              </w:rPr>
                              <w:tab/>
                            </w:r>
                            <w:r>
                              <w:rPr>
                                <w:rFonts w:ascii="微軟正黑體" w:eastAsia="微軟正黑體" w:hAnsi="微軟正黑體" w:hint="eastAsia"/>
                                <w:b/>
                                <w:bCs/>
                                <w:u w:val="single"/>
                                <w:lang w:eastAsia="zh-TW"/>
                              </w:rPr>
                              <w:tab/>
                            </w:r>
                            <w:r>
                              <w:rPr>
                                <w:rFonts w:ascii="微軟正黑體" w:eastAsia="微軟正黑體" w:hAnsi="微軟正黑體" w:hint="eastAsia"/>
                                <w:b/>
                                <w:bCs/>
                                <w:u w:val="single"/>
                                <w:lang w:eastAsia="zh-TW"/>
                              </w:rPr>
                              <w:tab/>
                            </w:r>
                            <w:r>
                              <w:rPr>
                                <w:rFonts w:ascii="微軟正黑體" w:eastAsia="微軟正黑體" w:hAnsi="微軟正黑體" w:hint="eastAsia"/>
                                <w:b/>
                                <w:bCs/>
                                <w:u w:val="single"/>
                                <w:lang w:eastAsia="zh-TW"/>
                              </w:rPr>
                              <w:tab/>
                            </w:r>
                          </w:p>
                          <w:p w14:paraId="2B2A7C60" w14:textId="77777777" w:rsidR="00932A2B" w:rsidRDefault="00932A2B">
                            <w:pPr>
                              <w:rPr>
                                <w:rFonts w:ascii="微軟正黑體" w:eastAsia="微軟正黑體" w:hAnsi="微軟正黑體"/>
                                <w:b/>
                                <w:bCs/>
                                <w:u w:val="single"/>
                              </w:rPr>
                            </w:pPr>
                            <w:r>
                              <w:rPr>
                                <w:rFonts w:eastAsia="SimSun"/>
                                <w:b/>
                                <w:bCs/>
                                <w:lang w:val="en-US"/>
                              </w:rPr>
                              <w:t>No.2</w:t>
                            </w:r>
                            <w:r>
                              <w:rPr>
                                <w:rFonts w:eastAsia="SimSun" w:hint="eastAsia"/>
                                <w:b/>
                                <w:bCs/>
                                <w:lang w:val="en-US"/>
                              </w:rPr>
                              <w:t>:</w:t>
                            </w:r>
                            <w:r>
                              <w:rPr>
                                <w:rFonts w:ascii="微軟正黑體" w:eastAsia="微軟正黑體" w:hAnsi="微軟正黑體" w:hint="eastAsia"/>
                                <w:b/>
                                <w:bCs/>
                                <w:u w:val="single"/>
                              </w:rPr>
                              <w:tab/>
                            </w:r>
                            <w:r>
                              <w:rPr>
                                <w:rFonts w:ascii="微軟正黑體" w:eastAsia="微軟正黑體" w:hAnsi="微軟正黑體" w:hint="eastAsia"/>
                                <w:b/>
                                <w:bCs/>
                                <w:u w:val="single"/>
                              </w:rPr>
                              <w:tab/>
                            </w:r>
                            <w:r>
                              <w:rPr>
                                <w:rFonts w:ascii="微軟正黑體" w:eastAsia="微軟正黑體" w:hAnsi="微軟正黑體" w:hint="eastAsia"/>
                                <w:b/>
                                <w:bCs/>
                                <w:u w:val="single"/>
                              </w:rPr>
                              <w:tab/>
                            </w:r>
                            <w:r>
                              <w:rPr>
                                <w:rFonts w:ascii="微軟正黑體" w:eastAsia="微軟正黑體" w:hAnsi="微軟正黑體" w:hint="eastAsia"/>
                                <w:b/>
                                <w:bCs/>
                                <w:u w:val="single"/>
                              </w:rPr>
                              <w:tab/>
                            </w:r>
                          </w:p>
                          <w:p w14:paraId="17F23443" w14:textId="77777777" w:rsidR="00932A2B" w:rsidRDefault="00932A2B">
                            <w:pPr>
                              <w:rPr>
                                <w:rFonts w:ascii="微軟正黑體" w:eastAsia="微軟正黑體" w:hAnsi="微軟正黑體"/>
                                <w:b/>
                                <w:bCs/>
                              </w:rPr>
                            </w:pPr>
                            <w:r>
                              <w:rPr>
                                <w:rFonts w:eastAsia="SimSun"/>
                                <w:b/>
                                <w:bCs/>
                                <w:lang w:val="en-US"/>
                              </w:rPr>
                              <w:t>No.3</w:t>
                            </w:r>
                            <w:r>
                              <w:rPr>
                                <w:rFonts w:eastAsia="SimSun" w:hint="eastAsia"/>
                                <w:b/>
                                <w:bCs/>
                                <w:lang w:val="en-US"/>
                              </w:rPr>
                              <w:t>:</w:t>
                            </w:r>
                            <w:r>
                              <w:rPr>
                                <w:rFonts w:ascii="微軟正黑體" w:eastAsia="微軟正黑體" w:hAnsi="微軟正黑體" w:hint="eastAsia"/>
                                <w:b/>
                                <w:bCs/>
                                <w:u w:val="single"/>
                              </w:rPr>
                              <w:tab/>
                            </w:r>
                            <w:r>
                              <w:rPr>
                                <w:rFonts w:ascii="微軟正黑體" w:eastAsia="微軟正黑體" w:hAnsi="微軟正黑體" w:hint="eastAsia"/>
                                <w:b/>
                                <w:bCs/>
                                <w:u w:val="single"/>
                              </w:rPr>
                              <w:tab/>
                            </w:r>
                            <w:r>
                              <w:rPr>
                                <w:rFonts w:ascii="微軟正黑體" w:eastAsia="微軟正黑體" w:hAnsi="微軟正黑體" w:hint="eastAsia"/>
                                <w:b/>
                                <w:bCs/>
                                <w:u w:val="single"/>
                              </w:rPr>
                              <w:tab/>
                            </w:r>
                            <w:r>
                              <w:rPr>
                                <w:rFonts w:ascii="微軟正黑體" w:eastAsia="微軟正黑體" w:hAnsi="微軟正黑體" w:hint="eastAsia"/>
                                <w:b/>
                                <w:bCs/>
                                <w:u w:val="single"/>
                              </w:rPr>
                              <w:tab/>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27C6386" id="文字方塊 521" o:spid="_x0000_s1059" type="#_x0000_t202" style="position:absolute;margin-left:271.3pt;margin-top:15.35pt;width:202.2pt;height:121.75pt;z-index:251623936;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">
                <v:textbox style="mso-fit-shape-to-text:t">
                  <w:txbxContent>
                    <w:p w14:paraId="2384FF00" w14:textId="29F17595" w:rsidR="00932A2B" w:rsidRDefault="00932A2B">
                      <w:pPr>
                        <w:rPr>
                          <w:rFonts w:eastAsia="SimSun"/>
                          <w:b/>
                          <w:bCs/>
                          <w:lang w:val="en-US"/>
                        </w:rPr>
                      </w:pPr>
                      <w:r>
                        <w:rPr>
                          <w:rFonts w:eastAsia="SimSun"/>
                          <w:b/>
                          <w:bCs/>
                          <w:lang w:val="en-US"/>
                        </w:rPr>
                        <w:t>Elements I value the most (work values)</w:t>
                      </w:r>
                    </w:p>
                    <w:p w14:paraId="40377905" w14:textId="77777777" w:rsidR="00932A2B" w:rsidRDefault="00932A2B">
                      <w:pPr>
                        <w:rPr>
                          <w:rFonts w:ascii="微軟正黑體" w:eastAsia="微軟正黑體" w:hAnsi="微軟正黑體"/>
                          <w:b/>
                          <w:bCs/>
                          <w:lang w:eastAsia="zh-TW"/>
                        </w:rPr>
                      </w:pPr>
                      <w:r>
                        <w:rPr>
                          <w:rFonts w:eastAsia="SimSun"/>
                          <w:b/>
                          <w:bCs/>
                          <w:lang w:val="en-US"/>
                        </w:rPr>
                        <w:t>No.1</w:t>
                      </w:r>
                      <w:r>
                        <w:rPr>
                          <w:rFonts w:eastAsia="SimSun" w:hint="eastAsia"/>
                          <w:b/>
                          <w:bCs/>
                          <w:lang w:val="en-US"/>
                        </w:rPr>
                        <w:t>:</w:t>
                      </w:r>
                      <w:r>
                        <w:rPr>
                          <w:rFonts w:ascii="微軟正黑體" w:eastAsia="微軟正黑體" w:hAnsi="微軟正黑體" w:hint="eastAsia"/>
                          <w:b/>
                          <w:bCs/>
                          <w:u w:val="single"/>
                          <w:lang w:eastAsia="zh-TW"/>
                        </w:rPr>
                        <w:tab/>
                      </w:r>
                      <w:r>
                        <w:rPr>
                          <w:rFonts w:ascii="微軟正黑體" w:eastAsia="微軟正黑體" w:hAnsi="微軟正黑體" w:hint="eastAsia"/>
                          <w:b/>
                          <w:bCs/>
                          <w:u w:val="single"/>
                          <w:lang w:eastAsia="zh-TW"/>
                        </w:rPr>
                        <w:tab/>
                      </w:r>
                      <w:r>
                        <w:rPr>
                          <w:rFonts w:ascii="微軟正黑體" w:eastAsia="微軟正黑體" w:hAnsi="微軟正黑體" w:hint="eastAsia"/>
                          <w:b/>
                          <w:bCs/>
                          <w:u w:val="single"/>
                          <w:lang w:eastAsia="zh-TW"/>
                        </w:rPr>
                        <w:tab/>
                      </w:r>
                      <w:r>
                        <w:rPr>
                          <w:rFonts w:ascii="微軟正黑體" w:eastAsia="微軟正黑體" w:hAnsi="微軟正黑體" w:hint="eastAsia"/>
                          <w:b/>
                          <w:bCs/>
                          <w:u w:val="single"/>
                          <w:lang w:eastAsia="zh-TW"/>
                        </w:rPr>
                        <w:tab/>
                      </w:r>
                    </w:p>
                    <w:p w14:paraId="2B2A7C60" w14:textId="77777777" w:rsidR="00932A2B" w:rsidRDefault="00932A2B">
                      <w:pPr>
                        <w:rPr>
                          <w:rFonts w:ascii="微軟正黑體" w:eastAsia="微軟正黑體" w:hAnsi="微軟正黑體"/>
                          <w:b/>
                          <w:bCs/>
                          <w:u w:val="single"/>
                        </w:rPr>
                      </w:pPr>
                      <w:r>
                        <w:rPr>
                          <w:rFonts w:eastAsia="SimSun"/>
                          <w:b/>
                          <w:bCs/>
                          <w:lang w:val="en-US"/>
                        </w:rPr>
                        <w:t>No.2</w:t>
                      </w:r>
                      <w:r>
                        <w:rPr>
                          <w:rFonts w:eastAsia="SimSun" w:hint="eastAsia"/>
                          <w:b/>
                          <w:bCs/>
                          <w:lang w:val="en-US"/>
                        </w:rPr>
                        <w:t>:</w:t>
                      </w:r>
                      <w:r>
                        <w:rPr>
                          <w:rFonts w:ascii="微軟正黑體" w:eastAsia="微軟正黑體" w:hAnsi="微軟正黑體" w:hint="eastAsia"/>
                          <w:b/>
                          <w:bCs/>
                          <w:u w:val="single"/>
                        </w:rPr>
                        <w:tab/>
                      </w:r>
                      <w:r>
                        <w:rPr>
                          <w:rFonts w:ascii="微軟正黑體" w:eastAsia="微軟正黑體" w:hAnsi="微軟正黑體" w:hint="eastAsia"/>
                          <w:b/>
                          <w:bCs/>
                          <w:u w:val="single"/>
                        </w:rPr>
                        <w:tab/>
                      </w:r>
                      <w:r>
                        <w:rPr>
                          <w:rFonts w:ascii="微軟正黑體" w:eastAsia="微軟正黑體" w:hAnsi="微軟正黑體" w:hint="eastAsia"/>
                          <w:b/>
                          <w:bCs/>
                          <w:u w:val="single"/>
                        </w:rPr>
                        <w:tab/>
                      </w:r>
                      <w:r>
                        <w:rPr>
                          <w:rFonts w:ascii="微軟正黑體" w:eastAsia="微軟正黑體" w:hAnsi="微軟正黑體" w:hint="eastAsia"/>
                          <w:b/>
                          <w:bCs/>
                          <w:u w:val="single"/>
                        </w:rPr>
                        <w:tab/>
                      </w:r>
                    </w:p>
                    <w:p w14:paraId="17F23443" w14:textId="77777777" w:rsidR="00932A2B" w:rsidRDefault="00932A2B">
                      <w:pPr>
                        <w:rPr>
                          <w:rFonts w:ascii="微軟正黑體" w:eastAsia="微軟正黑體" w:hAnsi="微軟正黑體"/>
                          <w:b/>
                          <w:bCs/>
                        </w:rPr>
                      </w:pPr>
                      <w:r>
                        <w:rPr>
                          <w:rFonts w:eastAsia="SimSun"/>
                          <w:b/>
                          <w:bCs/>
                          <w:lang w:val="en-US"/>
                        </w:rPr>
                        <w:t>No.3</w:t>
                      </w:r>
                      <w:r>
                        <w:rPr>
                          <w:rFonts w:eastAsia="SimSun" w:hint="eastAsia"/>
                          <w:b/>
                          <w:bCs/>
                          <w:lang w:val="en-US"/>
                        </w:rPr>
                        <w:t>:</w:t>
                      </w:r>
                      <w:r>
                        <w:rPr>
                          <w:rFonts w:ascii="微軟正黑體" w:eastAsia="微軟正黑體" w:hAnsi="微軟正黑體" w:hint="eastAsia"/>
                          <w:b/>
                          <w:bCs/>
                          <w:u w:val="single"/>
                        </w:rPr>
                        <w:tab/>
                      </w:r>
                      <w:r>
                        <w:rPr>
                          <w:rFonts w:ascii="微軟正黑體" w:eastAsia="微軟正黑體" w:hAnsi="微軟正黑體" w:hint="eastAsia"/>
                          <w:b/>
                          <w:bCs/>
                          <w:u w:val="single"/>
                        </w:rPr>
                        <w:tab/>
                      </w:r>
                      <w:r>
                        <w:rPr>
                          <w:rFonts w:ascii="微軟正黑體" w:eastAsia="微軟正黑體" w:hAnsi="微軟正黑體" w:hint="eastAsia"/>
                          <w:b/>
                          <w:bCs/>
                          <w:u w:val="single"/>
                        </w:rPr>
                        <w:tab/>
                      </w:r>
                      <w:r>
                        <w:rPr>
                          <w:rFonts w:ascii="微軟正黑體" w:eastAsia="微軟正黑體" w:hAnsi="微軟正黑體" w:hint="eastAsia"/>
                          <w:b/>
                          <w:bCs/>
                          <w:u w:val="single"/>
                        </w:rPr>
                        <w:tab/>
                      </w:r>
                    </w:p>
                  </w:txbxContent>
                </v:textbox>
                <w10:wrap anchorx="margin"/>
              </v:shape>
            </w:pict>
          </mc:Fallback>
        </mc:AlternateContent>
      </w:r>
      <w:r w:rsidR="00CE6ED9" w:rsidRPr="00D51DDF">
        <w:rPr>
          <w:rFonts w:eastAsiaTheme="minorEastAsia"/>
          <w:sz w:val="22"/>
          <w:szCs w:val="22"/>
          <w:u w:val="single"/>
          <w:lang w:val="en-GB" w:eastAsia="zh-TW"/>
        </w:rPr>
        <w:t>Excerpted and adapted from</w:t>
      </w:r>
      <w:r w:rsidR="00CE6ED9" w:rsidRPr="00D51DDF">
        <w:rPr>
          <w:rFonts w:eastAsiaTheme="minorEastAsia"/>
          <w:sz w:val="22"/>
          <w:szCs w:val="22"/>
          <w:lang w:val="en-GB" w:eastAsia="zh-TW"/>
        </w:rPr>
        <w:t>:</w:t>
      </w:r>
      <w:r w:rsidR="00CE6ED9" w:rsidRPr="00D51DDF">
        <w:rPr>
          <w:rFonts w:eastAsia="SimSun"/>
          <w:sz w:val="22"/>
          <w:szCs w:val="22"/>
          <w:lang w:val="en-GB"/>
        </w:rPr>
        <w:t xml:space="preserve"> </w:t>
      </w:r>
      <w:r w:rsidR="00CE6ED9" w:rsidRPr="00D51DDF">
        <w:rPr>
          <w:rFonts w:eastAsiaTheme="minorEastAsia"/>
          <w:sz w:val="22"/>
          <w:szCs w:val="22"/>
          <w:lang w:val="en-GB" w:eastAsia="zh-TW"/>
        </w:rPr>
        <w:t>104</w:t>
      </w:r>
      <w:r w:rsidR="00CE6ED9" w:rsidRPr="00D51DDF">
        <w:rPr>
          <w:rFonts w:eastAsiaTheme="minorEastAsia" w:hint="eastAsia"/>
          <w:sz w:val="22"/>
          <w:szCs w:val="22"/>
          <w:lang w:val="en-GB" w:eastAsia="zh-TW"/>
        </w:rPr>
        <w:t>測評銀行</w:t>
      </w:r>
      <w:r w:rsidR="00CE6ED9" w:rsidRPr="00D51DDF">
        <w:rPr>
          <w:rFonts w:eastAsia="SimSun"/>
          <w:sz w:val="22"/>
          <w:szCs w:val="22"/>
          <w:lang w:val="en-GB"/>
        </w:rPr>
        <w:t xml:space="preserve"> (undated)</w:t>
      </w:r>
      <w:r w:rsidRPr="00D51DDF">
        <w:rPr>
          <w:rFonts w:eastAsia="SimSun"/>
          <w:sz w:val="22"/>
          <w:szCs w:val="22"/>
          <w:lang w:val="en-GB"/>
        </w:rPr>
        <w:t xml:space="preserve">, </w:t>
      </w:r>
      <w:r w:rsidRPr="00D51DDF">
        <w:rPr>
          <w:rFonts w:eastAsiaTheme="minorEastAsia" w:hint="eastAsia"/>
          <w:color w:val="000000"/>
          <w:sz w:val="22"/>
          <w:szCs w:val="22"/>
          <w:lang w:val="en-GB" w:eastAsia="zh-TW"/>
        </w:rPr>
        <w:t>Work values rating scale: Assessment structure and contents</w:t>
      </w:r>
      <w:r w:rsidR="00CE6ED9" w:rsidRPr="00D51DDF">
        <w:rPr>
          <w:rFonts w:eastAsia="SimSun"/>
          <w:sz w:val="22"/>
          <w:szCs w:val="22"/>
          <w:lang w:val="en-GB"/>
        </w:rPr>
        <w:t>.</w:t>
      </w:r>
    </w:p>
    <w:p w14:paraId="57EC4068" w14:textId="399C1549" w:rsidR="00AC24B9" w:rsidRPr="00D51DDF" w:rsidRDefault="00AC24B9">
      <w:pPr>
        <w:rPr>
          <w:rFonts w:eastAsia="SimSun"/>
          <w:sz w:val="22"/>
          <w:szCs w:val="22"/>
          <w:lang w:val="en-GB"/>
        </w:rPr>
      </w:pPr>
    </w:p>
    <w:p w14:paraId="33A11E1C" w14:textId="77777777" w:rsidR="003F1C17" w:rsidRPr="00D51DDF" w:rsidRDefault="003F1C17">
      <w:pPr>
        <w:snapToGrid w:val="0"/>
        <w:spacing w:line="276" w:lineRule="auto"/>
        <w:rPr>
          <w:rFonts w:eastAsia="SimSun"/>
          <w:bCs/>
          <w:lang w:val="en-GB"/>
        </w:rPr>
      </w:pPr>
    </w:p>
    <w:p w14:paraId="0B2D3BC4" w14:textId="5E18DCA4" w:rsidR="003F1C17" w:rsidRPr="00D51DDF" w:rsidRDefault="0066661D" w:rsidP="00832FFD">
      <w:pPr>
        <w:spacing w:after="120"/>
        <w:rPr>
          <w:rFonts w:eastAsia="微軟正黑體"/>
          <w:b/>
          <w:lang w:val="en-GB" w:eastAsia="zh-HK"/>
        </w:rPr>
      </w:pPr>
      <w:r w:rsidRPr="00D51DDF">
        <w:rPr>
          <w:rFonts w:eastAsia="微軟正黑體"/>
          <w:b/>
          <w:noProof/>
          <w:sz w:val="28"/>
          <w:szCs w:val="28"/>
          <w:lang w:val="en-US"/>
        </w:rPr>
        <mc:AlternateContent>
          <mc:Choice Requires="wps">
            <w:drawing>
              <wp:anchor distT="0" distB="0" distL="114300" distR="114300" simplePos="0" relativeHeight="251710976" behindDoc="0" locked="0" layoutInCell="1" allowOverlap="1" wp14:anchorId="5BF3EB53" wp14:editId="6075D2BD">
                <wp:simplePos x="0" y="0"/>
                <wp:positionH relativeFrom="column">
                  <wp:posOffset>4445</wp:posOffset>
                </wp:positionH>
                <wp:positionV relativeFrom="paragraph">
                  <wp:posOffset>6350</wp:posOffset>
                </wp:positionV>
                <wp:extent cx="5429250" cy="1636395"/>
                <wp:effectExtent l="19050" t="0" r="38100" b="40005"/>
                <wp:wrapSquare wrapText="bothSides"/>
                <wp:docPr id="533" name="雲朵形 533"/>
                <wp:cNvGraphicFramePr/>
                <a:graphic xmlns:a="http://schemas.openxmlformats.org/drawingml/2006/main">
                  <a:graphicData uri="http://schemas.microsoft.com/office/word/2010/wordprocessingShape">
                    <wps:wsp>
                      <wps:cNvSpPr/>
                      <wps:spPr>
                        <a:xfrm>
                          <a:off x="0" y="0"/>
                          <a:ext cx="5429250" cy="1636395"/>
                        </a:xfrm>
                        <a:prstGeom prst="cloud">
                          <a:avLst/>
                        </a:prstGeom>
                        <a:solidFill>
                          <a:sysClr val="window" lastClr="FFFFFF"/>
                        </a:solidFill>
                        <a:ln w="25400" cap="flat" cmpd="sng" algn="ctr">
                          <a:solidFill>
                            <a:srgbClr val="4BACC6"/>
                          </a:solidFill>
                          <a:prstDash val="solid"/>
                        </a:ln>
                        <a:effectLst/>
                      </wps:spPr>
                      <wps:txbx>
                        <w:txbxContent>
                          <w:p w14:paraId="313DA15E" w14:textId="0BB8F4C6" w:rsidR="00932A2B" w:rsidRPr="00E50776" w:rsidRDefault="00932A2B">
                            <w:pPr>
                              <w:snapToGrid w:val="0"/>
                              <w:spacing w:line="276" w:lineRule="auto"/>
                              <w:jc w:val="center"/>
                              <w:rPr>
                                <w:rFonts w:eastAsia="微軟正黑體"/>
                                <w:b/>
                                <w:bCs/>
                                <w:sz w:val="28"/>
                                <w:szCs w:val="28"/>
                                <w:lang w:val="en-US" w:eastAsia="zh-TW"/>
                              </w:rPr>
                            </w:pPr>
                            <w:r w:rsidRPr="00E50776">
                              <w:rPr>
                                <w:rFonts w:eastAsia="微軟正黑體"/>
                                <w:b/>
                                <w:bCs/>
                                <w:sz w:val="28"/>
                                <w:szCs w:val="28"/>
                                <w:lang w:val="en-US" w:eastAsia="zh-TW"/>
                              </w:rPr>
                              <w:t xml:space="preserve">Do the above activities help you better understand </w:t>
                            </w:r>
                            <w:r>
                              <w:rPr>
                                <w:rFonts w:eastAsia="微軟正黑體"/>
                                <w:b/>
                                <w:bCs/>
                                <w:sz w:val="28"/>
                                <w:szCs w:val="28"/>
                                <w:lang w:val="en-US" w:eastAsia="zh-TW"/>
                              </w:rPr>
                              <w:t xml:space="preserve">what kinds of </w:t>
                            </w:r>
                            <w:r w:rsidRPr="00E50776">
                              <w:rPr>
                                <w:rFonts w:eastAsia="微軟正黑體"/>
                                <w:b/>
                                <w:bCs/>
                                <w:sz w:val="28"/>
                                <w:szCs w:val="28"/>
                                <w:lang w:val="en-US" w:eastAsia="zh-TW"/>
                              </w:rPr>
                              <w:t>jobs are suitable for you?</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5BF3EB53" id="雲朵形 533" o:spid="_x0000_s1060" style="position:absolute;margin-left:.35pt;margin-top:.5pt;width:427.5pt;height:128.85pt;z-index:251710976;visibility:visible;mso-wrap-style:square;mso-wrap-distance-left:9pt;mso-wrap-distance-top:0;mso-wrap-distance-right:9pt;mso-wrap-distance-bottom:0;mso-position-horizontal:absolute;mso-position-horizontal-relative:text;mso-position-vertical:absolute;mso-position-vertical-relative:text;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4bacc6" strokeweight="2pt">
                <v:stroke joinstyle="miter"/>
                <v:formulas/>
                <v:path arrowok="t" o:connecttype="custom" o:connectlocs="589803,991572;271463,961382;870691,1321957;731441,1336389;2070907,1480710;1986955,1414800;3622893,1316351;3589338,1388663;4289233,869486;4697809,1139795;5253051,581602;5071070,682968;4816449,205534;4826000,253414;3654438,149700;3747691,88638;2782616,178791;2827734,126139;1759479,196670;1922859,247732;518669,598080;490141,544329" o:connectangles="0,0,0,0,0,0,0,0,0,0,0,0,0,0,0,0,0,0,0,0,0,0" textboxrect="0,0,43200,43200"/>
                <v:textbox>
                  <w:txbxContent>
                    <w:p w14:paraId="313DA15E" w14:textId="0BB8F4C6" w:rsidR="00932A2B" w:rsidRPr="00E50776" w:rsidRDefault="00932A2B">
                      <w:pPr>
                        <w:snapToGrid w:val="0"/>
                        <w:spacing w:line="276" w:lineRule="auto"/>
                        <w:jc w:val="center"/>
                        <w:rPr>
                          <w:rFonts w:eastAsia="微軟正黑體"/>
                          <w:b/>
                          <w:bCs/>
                          <w:sz w:val="28"/>
                          <w:szCs w:val="28"/>
                          <w:lang w:val="en-US" w:eastAsia="zh-TW"/>
                        </w:rPr>
                      </w:pPr>
                      <w:r w:rsidRPr="00E50776">
                        <w:rPr>
                          <w:rFonts w:eastAsia="微軟正黑體"/>
                          <w:b/>
                          <w:bCs/>
                          <w:sz w:val="28"/>
                          <w:szCs w:val="28"/>
                          <w:lang w:val="en-US" w:eastAsia="zh-TW"/>
                        </w:rPr>
                        <w:t xml:space="preserve">Do the above activities help you better understand </w:t>
                      </w:r>
                      <w:r>
                        <w:rPr>
                          <w:rFonts w:eastAsia="微軟正黑體"/>
                          <w:b/>
                          <w:bCs/>
                          <w:sz w:val="28"/>
                          <w:szCs w:val="28"/>
                          <w:lang w:val="en-US" w:eastAsia="zh-TW"/>
                        </w:rPr>
                        <w:t xml:space="preserve">what kinds of </w:t>
                      </w:r>
                      <w:r w:rsidRPr="00E50776">
                        <w:rPr>
                          <w:rFonts w:eastAsia="微軟正黑體"/>
                          <w:b/>
                          <w:bCs/>
                          <w:sz w:val="28"/>
                          <w:szCs w:val="28"/>
                          <w:lang w:val="en-US" w:eastAsia="zh-TW"/>
                        </w:rPr>
                        <w:t>jobs are suitable for you?</w:t>
                      </w:r>
                    </w:p>
                  </w:txbxContent>
                </v:textbox>
                <w10:wrap type="square"/>
              </v:shape>
            </w:pict>
          </mc:Fallback>
        </mc:AlternateContent>
      </w:r>
    </w:p>
    <w:p w14:paraId="0F26AD59" w14:textId="0F8C74DE" w:rsidR="003F1C17" w:rsidRPr="00D51DDF" w:rsidRDefault="00483635" w:rsidP="007C726E">
      <w:pPr>
        <w:spacing w:line="276" w:lineRule="auto"/>
        <w:rPr>
          <w:rFonts w:eastAsia="SimSun"/>
          <w:b/>
          <w:sz w:val="28"/>
          <w:szCs w:val="28"/>
          <w:lang w:val="en-GB"/>
        </w:rPr>
      </w:pPr>
      <w:r w:rsidRPr="00D51DDF">
        <w:rPr>
          <w:rFonts w:eastAsia="SimSun"/>
          <w:b/>
          <w:sz w:val="28"/>
          <w:szCs w:val="28"/>
          <w:lang w:val="en-GB"/>
        </w:rPr>
        <w:t>Summary</w:t>
      </w:r>
    </w:p>
    <w:p w14:paraId="59D4DADD" w14:textId="656B915D" w:rsidR="003F1C17" w:rsidRPr="00D51DDF" w:rsidRDefault="00CE6ED9" w:rsidP="007C726E">
      <w:pPr>
        <w:spacing w:line="276" w:lineRule="auto"/>
        <w:jc w:val="both"/>
        <w:rPr>
          <w:rFonts w:eastAsia="微軟正黑體"/>
          <w:bCs/>
          <w:lang w:val="en-GB" w:eastAsia="zh-HK"/>
        </w:rPr>
      </w:pPr>
      <w:r w:rsidRPr="00D51DDF">
        <w:rPr>
          <w:rFonts w:eastAsia="微軟正黑體"/>
          <w:bCs/>
          <w:lang w:val="en-GB" w:eastAsia="zh-HK"/>
        </w:rPr>
        <w:t xml:space="preserve">Now, we should have a deeper understanding of our characters, interests, abilities and work values. However, as to our future development and </w:t>
      </w:r>
      <w:r w:rsidR="00F8643E" w:rsidRPr="00D51DDF">
        <w:rPr>
          <w:rFonts w:eastAsia="微軟正黑體"/>
          <w:bCs/>
          <w:lang w:val="en-GB" w:eastAsia="zh-HK"/>
        </w:rPr>
        <w:t xml:space="preserve">personal </w:t>
      </w:r>
      <w:r w:rsidRPr="00D51DDF">
        <w:rPr>
          <w:rFonts w:eastAsia="微軟正黑體"/>
          <w:bCs/>
          <w:lang w:val="en-GB" w:eastAsia="zh-HK"/>
        </w:rPr>
        <w:t xml:space="preserve">positioning, such as </w:t>
      </w:r>
      <w:r w:rsidR="00C86207" w:rsidRPr="00D51DDF">
        <w:rPr>
          <w:rFonts w:eastAsia="微軟正黑體"/>
          <w:bCs/>
          <w:lang w:val="en-GB" w:eastAsia="zh-HK"/>
        </w:rPr>
        <w:t xml:space="preserve">pursuing </w:t>
      </w:r>
      <w:r w:rsidR="00E96F81" w:rsidRPr="00D51DDF">
        <w:rPr>
          <w:rFonts w:eastAsia="微軟正黑體"/>
          <w:bCs/>
          <w:lang w:val="en-GB" w:eastAsia="zh-HK"/>
        </w:rPr>
        <w:t>further stud</w:t>
      </w:r>
      <w:r w:rsidR="00C86207" w:rsidRPr="00D51DDF">
        <w:rPr>
          <w:rFonts w:eastAsia="微軟正黑體"/>
          <w:bCs/>
          <w:lang w:val="en-GB" w:eastAsia="zh-HK"/>
        </w:rPr>
        <w:t>ies</w:t>
      </w:r>
      <w:r w:rsidR="00E96F81" w:rsidRPr="00D51DDF">
        <w:rPr>
          <w:rFonts w:eastAsia="微軟正黑體"/>
          <w:bCs/>
          <w:lang w:val="en-GB" w:eastAsia="zh-HK"/>
        </w:rPr>
        <w:t xml:space="preserve"> </w:t>
      </w:r>
      <w:r w:rsidRPr="00D51DDF">
        <w:rPr>
          <w:rFonts w:eastAsia="微軟正黑體"/>
          <w:bCs/>
          <w:lang w:val="en-GB" w:eastAsia="zh-HK"/>
        </w:rPr>
        <w:t xml:space="preserve">and finding a job, we should not only consider the above elements but </w:t>
      </w:r>
      <w:r w:rsidR="00C86207" w:rsidRPr="00D51DDF">
        <w:rPr>
          <w:rFonts w:eastAsia="微軟正黑體"/>
          <w:bCs/>
          <w:lang w:val="en-GB" w:eastAsia="zh-HK"/>
        </w:rPr>
        <w:t xml:space="preserve">should </w:t>
      </w:r>
      <w:r w:rsidRPr="00D51DDF">
        <w:rPr>
          <w:rFonts w:eastAsia="微軟正黑體"/>
          <w:bCs/>
          <w:lang w:val="en-GB" w:eastAsia="zh-HK"/>
        </w:rPr>
        <w:t xml:space="preserve">also </w:t>
      </w:r>
      <w:r w:rsidR="00C86207" w:rsidRPr="00D51DDF">
        <w:rPr>
          <w:rFonts w:eastAsia="微軟正黑體"/>
          <w:bCs/>
          <w:lang w:val="en-GB" w:eastAsia="zh-HK"/>
        </w:rPr>
        <w:t xml:space="preserve">be aware of </w:t>
      </w:r>
      <w:r w:rsidRPr="00D51DDF">
        <w:rPr>
          <w:rFonts w:eastAsia="微軟正黑體"/>
          <w:bCs/>
          <w:lang w:val="en-GB" w:eastAsia="zh-HK"/>
        </w:rPr>
        <w:t xml:space="preserve">the opportunities and challenges </w:t>
      </w:r>
      <w:r w:rsidR="00C86207" w:rsidRPr="00D51DDF">
        <w:rPr>
          <w:rFonts w:eastAsia="微軟正黑體"/>
          <w:bCs/>
          <w:lang w:val="en-GB" w:eastAsia="zh-HK"/>
        </w:rPr>
        <w:t>around us</w:t>
      </w:r>
      <w:r w:rsidRPr="00D51DDF">
        <w:rPr>
          <w:rFonts w:eastAsia="微軟正黑體"/>
          <w:bCs/>
          <w:lang w:val="en-GB" w:eastAsia="zh-HK"/>
        </w:rPr>
        <w:t xml:space="preserve"> and </w:t>
      </w:r>
      <w:r w:rsidR="00C86207" w:rsidRPr="00D51DDF">
        <w:rPr>
          <w:rFonts w:eastAsia="微軟正黑體"/>
          <w:bCs/>
          <w:lang w:val="en-GB" w:eastAsia="zh-HK"/>
        </w:rPr>
        <w:t xml:space="preserve">grasp </w:t>
      </w:r>
      <w:r w:rsidRPr="00D51DDF">
        <w:rPr>
          <w:rFonts w:eastAsia="微軟正黑體"/>
          <w:bCs/>
          <w:lang w:val="en-GB" w:eastAsia="zh-HK"/>
        </w:rPr>
        <w:t xml:space="preserve">relevant information about </w:t>
      </w:r>
      <w:r w:rsidR="00C86207" w:rsidRPr="00D51DDF">
        <w:rPr>
          <w:rFonts w:eastAsia="微軟正黑體"/>
          <w:bCs/>
          <w:lang w:val="en-GB" w:eastAsia="zh-HK"/>
        </w:rPr>
        <w:t xml:space="preserve">further studies </w:t>
      </w:r>
      <w:r w:rsidRPr="00D51DDF">
        <w:rPr>
          <w:rFonts w:eastAsia="微軟正黑體"/>
          <w:bCs/>
          <w:lang w:val="en-GB" w:eastAsia="zh-HK"/>
        </w:rPr>
        <w:t>and employment</w:t>
      </w:r>
      <w:r w:rsidR="00C86207" w:rsidRPr="00D51DDF">
        <w:rPr>
          <w:rFonts w:eastAsia="微軟正黑體"/>
          <w:bCs/>
          <w:lang w:val="en-GB" w:eastAsia="zh-HK"/>
        </w:rPr>
        <w:t xml:space="preserve"> opportunities</w:t>
      </w:r>
      <w:r w:rsidRPr="00D51DDF">
        <w:rPr>
          <w:rFonts w:eastAsia="微軟正黑體"/>
          <w:bCs/>
          <w:lang w:val="en-GB" w:eastAsia="zh-HK"/>
        </w:rPr>
        <w:t xml:space="preserve">. </w:t>
      </w:r>
    </w:p>
    <w:p w14:paraId="0CD35743" w14:textId="77777777" w:rsidR="00AC24B9" w:rsidRPr="00D51DDF" w:rsidRDefault="00AC24B9">
      <w:pPr>
        <w:rPr>
          <w:rFonts w:eastAsia="SimSun"/>
          <w:b/>
          <w:sz w:val="28"/>
          <w:szCs w:val="28"/>
          <w:lang w:val="en-GB"/>
        </w:rPr>
      </w:pPr>
      <w:r w:rsidRPr="00D51DDF">
        <w:rPr>
          <w:rFonts w:eastAsia="SimSun"/>
          <w:b/>
          <w:sz w:val="28"/>
          <w:szCs w:val="28"/>
          <w:lang w:val="en-GB"/>
        </w:rPr>
        <w:br w:type="page"/>
      </w:r>
    </w:p>
    <w:p w14:paraId="61C4CEEB" w14:textId="3CFB3955" w:rsidR="003F1C17" w:rsidRPr="00D51DDF" w:rsidRDefault="00CE6ED9" w:rsidP="007C726E">
      <w:pPr>
        <w:snapToGrid w:val="0"/>
        <w:spacing w:line="276" w:lineRule="auto"/>
        <w:jc w:val="both"/>
        <w:rPr>
          <w:rFonts w:eastAsia="SimSun"/>
          <w:bCs/>
          <w:lang w:val="en-GB"/>
        </w:rPr>
      </w:pPr>
      <w:r w:rsidRPr="00D51DDF">
        <w:rPr>
          <w:rFonts w:eastAsia="SimSun"/>
          <w:b/>
          <w:sz w:val="28"/>
          <w:szCs w:val="28"/>
          <w:lang w:val="en-GB"/>
        </w:rPr>
        <w:lastRenderedPageBreak/>
        <w:t>Worksheet 3: Awareness of the surroundings: Explore the external environment</w:t>
      </w:r>
    </w:p>
    <w:p w14:paraId="5642FFA3" w14:textId="6AB47739" w:rsidR="003F1C17" w:rsidRPr="00D51DDF" w:rsidRDefault="00CE6ED9" w:rsidP="007C726E">
      <w:pPr>
        <w:snapToGrid w:val="0"/>
        <w:spacing w:line="276" w:lineRule="auto"/>
        <w:jc w:val="both"/>
        <w:rPr>
          <w:rFonts w:eastAsia="Microsoft JhengHei UI"/>
          <w:b/>
          <w:sz w:val="28"/>
          <w:szCs w:val="28"/>
          <w:lang w:val="en-GB" w:eastAsia="zh-HK"/>
        </w:rPr>
      </w:pPr>
      <w:r w:rsidRPr="00D51DDF">
        <w:rPr>
          <w:rFonts w:eastAsia="SimSun"/>
          <w:b/>
          <w:sz w:val="28"/>
          <w:szCs w:val="28"/>
          <w:lang w:val="en-GB"/>
        </w:rPr>
        <w:t xml:space="preserve">Activity 1: </w:t>
      </w:r>
      <w:r w:rsidRPr="00D51DDF">
        <w:rPr>
          <w:rFonts w:eastAsia="Microsoft JhengHei UI"/>
          <w:b/>
          <w:sz w:val="28"/>
          <w:szCs w:val="28"/>
          <w:lang w:val="en-GB" w:eastAsia="zh-TW"/>
        </w:rPr>
        <w:t>Employment environment and occupation</w:t>
      </w:r>
    </w:p>
    <w:p w14:paraId="6355EA21" w14:textId="27BE2C24" w:rsidR="003F1C17" w:rsidRPr="00D51DDF" w:rsidRDefault="00E96F81" w:rsidP="007C726E">
      <w:pPr>
        <w:snapToGrid w:val="0"/>
        <w:spacing w:line="276" w:lineRule="auto"/>
        <w:jc w:val="both"/>
        <w:rPr>
          <w:rFonts w:eastAsia="微軟正黑體"/>
          <w:b/>
          <w:lang w:val="en-GB" w:eastAsia="zh-HK"/>
        </w:rPr>
      </w:pPr>
      <w:r w:rsidRPr="00D51DDF">
        <w:rPr>
          <w:rFonts w:eastAsia="Microsoft JhengHei UI"/>
          <w:lang w:val="en-GB" w:eastAsia="zh-HK"/>
        </w:rPr>
        <w:t xml:space="preserve">A </w:t>
      </w:r>
      <w:r w:rsidR="00CE6ED9" w:rsidRPr="00D51DDF">
        <w:rPr>
          <w:rFonts w:eastAsia="Microsoft JhengHei UI"/>
          <w:lang w:val="en-GB" w:eastAsia="zh-HK"/>
        </w:rPr>
        <w:t xml:space="preserve">clear understanding of the employment environment and </w:t>
      </w:r>
      <w:r w:rsidR="00156B72" w:rsidRPr="00D51DDF">
        <w:rPr>
          <w:rFonts w:eastAsia="Microsoft JhengHei UI"/>
          <w:lang w:val="en-GB" w:eastAsia="zh-HK"/>
        </w:rPr>
        <w:t xml:space="preserve">job </w:t>
      </w:r>
      <w:r w:rsidR="00CE6ED9" w:rsidRPr="00D51DDF">
        <w:rPr>
          <w:rFonts w:eastAsia="SimSun"/>
          <w:lang w:val="en-GB"/>
        </w:rPr>
        <w:t xml:space="preserve">responsibilities </w:t>
      </w:r>
      <w:r w:rsidR="00CE6ED9" w:rsidRPr="00D51DDF">
        <w:rPr>
          <w:rFonts w:eastAsia="Microsoft JhengHei UI"/>
          <w:lang w:val="en-GB" w:eastAsia="zh-HK"/>
        </w:rPr>
        <w:t xml:space="preserve">of occupations can help us decide which subjects to </w:t>
      </w:r>
      <w:r w:rsidR="00A76766" w:rsidRPr="00D51DDF">
        <w:rPr>
          <w:rFonts w:eastAsia="Microsoft JhengHei UI"/>
          <w:lang w:val="en-GB" w:eastAsia="zh-HK"/>
        </w:rPr>
        <w:t xml:space="preserve">study </w:t>
      </w:r>
      <w:r w:rsidRPr="00D51DDF">
        <w:rPr>
          <w:rFonts w:eastAsia="Microsoft JhengHei UI"/>
          <w:lang w:val="en-GB" w:eastAsia="zh-HK"/>
        </w:rPr>
        <w:t>at senior secondary</w:t>
      </w:r>
      <w:r w:rsidR="00A76766" w:rsidRPr="00D51DDF">
        <w:rPr>
          <w:rFonts w:eastAsia="Microsoft JhengHei UI"/>
          <w:lang w:val="en-GB" w:eastAsia="zh-HK"/>
        </w:rPr>
        <w:t xml:space="preserve"> level</w:t>
      </w:r>
      <w:r w:rsidR="00CE6ED9" w:rsidRPr="00D51DDF">
        <w:rPr>
          <w:rFonts w:eastAsia="Microsoft JhengHei UI"/>
          <w:lang w:val="en-GB" w:eastAsia="zh-HK"/>
        </w:rPr>
        <w:t xml:space="preserve">, what schools to </w:t>
      </w:r>
      <w:r w:rsidR="00A76766" w:rsidRPr="00D51DDF">
        <w:rPr>
          <w:rFonts w:eastAsia="Microsoft JhengHei UI"/>
          <w:lang w:val="en-GB" w:eastAsia="zh-HK"/>
        </w:rPr>
        <w:t>attend</w:t>
      </w:r>
      <w:r w:rsidR="00CE6ED9" w:rsidRPr="00D51DDF">
        <w:rPr>
          <w:rFonts w:eastAsia="Microsoft JhengHei UI"/>
          <w:lang w:val="en-GB" w:eastAsia="zh-HK"/>
        </w:rPr>
        <w:t xml:space="preserve"> and what jobs to take in the future.</w:t>
      </w:r>
    </w:p>
    <w:p w14:paraId="2A96D184" w14:textId="21942F95" w:rsidR="003F1C17" w:rsidRPr="00D51DDF" w:rsidRDefault="003F1C17">
      <w:pPr>
        <w:snapToGrid w:val="0"/>
        <w:spacing w:line="276" w:lineRule="auto"/>
        <w:rPr>
          <w:rFonts w:eastAsia="Microsoft JhengHei UI"/>
          <w:b/>
          <w:sz w:val="28"/>
          <w:szCs w:val="28"/>
          <w:lang w:val="en-GB" w:eastAsia="zh-HK"/>
        </w:rPr>
      </w:pPr>
    </w:p>
    <w:p w14:paraId="76F08340" w14:textId="608210A0" w:rsidR="003F1C17" w:rsidRPr="00D51DDF" w:rsidRDefault="003F1C17">
      <w:pPr>
        <w:snapToGrid w:val="0"/>
        <w:spacing w:line="276" w:lineRule="auto"/>
        <w:rPr>
          <w:rFonts w:eastAsia="Microsoft JhengHei UI"/>
          <w:b/>
          <w:sz w:val="28"/>
          <w:szCs w:val="28"/>
          <w:lang w:val="en-GB" w:eastAsia="zh-HK"/>
        </w:rPr>
      </w:pPr>
    </w:p>
    <w:p w14:paraId="03E82757" w14:textId="79AEE3AA" w:rsidR="003F1C17" w:rsidRPr="00D51DDF" w:rsidRDefault="000D78A4" w:rsidP="000D78A4">
      <w:pPr>
        <w:rPr>
          <w:rFonts w:eastAsia="SimSun"/>
          <w:b/>
          <w:lang w:val="en-GB"/>
        </w:rPr>
      </w:pPr>
      <w:r w:rsidRPr="00D51DDF">
        <w:rPr>
          <w:rFonts w:eastAsia="微軟正黑體"/>
          <w:b/>
          <w:noProof/>
          <w:sz w:val="28"/>
          <w:szCs w:val="28"/>
          <w:lang w:val="en-US"/>
        </w:rPr>
        <mc:AlternateContent>
          <mc:Choice Requires="wps">
            <w:drawing>
              <wp:anchor distT="0" distB="0" distL="114300" distR="114300" simplePos="0" relativeHeight="251644416" behindDoc="0" locked="0" layoutInCell="1" allowOverlap="1" wp14:anchorId="3F80D9DA" wp14:editId="28186ABD">
                <wp:simplePos x="0" y="0"/>
                <wp:positionH relativeFrom="margin">
                  <wp:posOffset>391795</wp:posOffset>
                </wp:positionH>
                <wp:positionV relativeFrom="paragraph">
                  <wp:posOffset>4300220</wp:posOffset>
                </wp:positionV>
                <wp:extent cx="4921250" cy="1774825"/>
                <wp:effectExtent l="19050" t="0" r="31750" b="34925"/>
                <wp:wrapNone/>
                <wp:docPr id="44" name="雲朵形 44"/>
                <wp:cNvGraphicFramePr/>
                <a:graphic xmlns:a="http://schemas.openxmlformats.org/drawingml/2006/main">
                  <a:graphicData uri="http://schemas.microsoft.com/office/word/2010/wordprocessingShape">
                    <wps:wsp>
                      <wps:cNvSpPr/>
                      <wps:spPr>
                        <a:xfrm>
                          <a:off x="0" y="0"/>
                          <a:ext cx="4921250" cy="1774825"/>
                        </a:xfrm>
                        <a:prstGeom prst="cloud">
                          <a:avLst/>
                        </a:prstGeom>
                        <a:solidFill>
                          <a:sysClr val="window" lastClr="FFFFFF"/>
                        </a:solidFill>
                        <a:ln w="25400" cap="flat" cmpd="sng" algn="ctr">
                          <a:solidFill>
                            <a:srgbClr val="4BACC6"/>
                          </a:solidFill>
                          <a:prstDash val="solid"/>
                        </a:ln>
                        <a:effectLst/>
                      </wps:spPr>
                      <wps:txbx>
                        <w:txbxContent>
                          <w:p w14:paraId="3782E7F3" w14:textId="474A5B23" w:rsidR="00932A2B" w:rsidRDefault="00932A2B">
                            <w:pPr>
                              <w:jc w:val="center"/>
                              <w:rPr>
                                <w:rFonts w:eastAsia="SimSun"/>
                                <w:b/>
                                <w:sz w:val="28"/>
                                <w:szCs w:val="28"/>
                                <w:lang w:val="en-US"/>
                              </w:rPr>
                            </w:pPr>
                            <w:r w:rsidRPr="00E50776">
                              <w:rPr>
                                <w:rFonts w:eastAsia="Microsoft JhengHei UI" w:hint="eastAsia"/>
                                <w:b/>
                                <w:sz w:val="28"/>
                                <w:szCs w:val="28"/>
                                <w:lang w:val="en-US" w:eastAsia="zh-HK"/>
                              </w:rPr>
                              <w:t>What jobs and employers</w:t>
                            </w:r>
                            <w:r>
                              <w:rPr>
                                <w:rFonts w:eastAsia="SimSun" w:hint="eastAsia"/>
                                <w:b/>
                                <w:sz w:val="28"/>
                                <w:szCs w:val="28"/>
                                <w:lang w:val="en-US"/>
                              </w:rPr>
                              <w:t xml:space="preserve"> are attractive </w:t>
                            </w:r>
                            <w:r>
                              <w:rPr>
                                <w:rFonts w:eastAsia="SimSun"/>
                                <w:b/>
                                <w:sz w:val="28"/>
                                <w:szCs w:val="28"/>
                                <w:lang w:val="en-US"/>
                              </w:rPr>
                              <w:t xml:space="preserve">to </w:t>
                            </w:r>
                            <w:r w:rsidRPr="00E50776">
                              <w:rPr>
                                <w:rFonts w:eastAsia="Microsoft JhengHei UI" w:hint="eastAsia"/>
                                <w:b/>
                                <w:sz w:val="28"/>
                                <w:szCs w:val="28"/>
                                <w:lang w:val="en-US" w:eastAsia="zh-HK"/>
                              </w:rPr>
                              <w:t>Hong Kong</w:t>
                            </w:r>
                            <w:r>
                              <w:rPr>
                                <w:rFonts w:eastAsia="SimSun"/>
                                <w:b/>
                                <w:sz w:val="28"/>
                                <w:szCs w:val="28"/>
                                <w:lang w:val="en-US"/>
                              </w:rPr>
                              <w:t>’</w:t>
                            </w:r>
                            <w:r>
                              <w:rPr>
                                <w:rFonts w:eastAsia="SimSun" w:hint="eastAsia"/>
                                <w:b/>
                                <w:sz w:val="28"/>
                                <w:szCs w:val="28"/>
                                <w:lang w:val="en-US"/>
                              </w:rPr>
                              <w:t xml:space="preserve">s </w:t>
                            </w:r>
                            <w:r>
                              <w:rPr>
                                <w:rFonts w:eastAsia="SimSun"/>
                                <w:b/>
                                <w:sz w:val="28"/>
                                <w:szCs w:val="28"/>
                                <w:lang w:val="en-US"/>
                              </w:rPr>
                              <w:t xml:space="preserve">university </w:t>
                            </w:r>
                            <w:r w:rsidRPr="00E50776">
                              <w:rPr>
                                <w:rFonts w:eastAsia="Microsoft JhengHei UI" w:hint="eastAsia"/>
                                <w:b/>
                                <w:sz w:val="28"/>
                                <w:szCs w:val="28"/>
                                <w:lang w:val="en-US" w:eastAsia="zh-HK"/>
                              </w:rPr>
                              <w:t>student</w:t>
                            </w:r>
                            <w:r>
                              <w:rPr>
                                <w:rFonts w:eastAsia="SimSun" w:hint="eastAsia"/>
                                <w:b/>
                                <w:sz w:val="28"/>
                                <w:szCs w:val="28"/>
                                <w:lang w:val="en-US"/>
                              </w:rPr>
                              <w:t>s</w:t>
                            </w:r>
                            <w:r w:rsidRPr="00E50776">
                              <w:rPr>
                                <w:rFonts w:eastAsia="Microsoft JhengHei UI" w:hint="eastAsia"/>
                                <w:b/>
                                <w:sz w:val="28"/>
                                <w:szCs w:val="28"/>
                                <w:lang w:val="en-US" w:eastAsia="zh-HK"/>
                              </w:rPr>
                              <w:t>?</w:t>
                            </w:r>
                            <w:r>
                              <w:rPr>
                                <w:rFonts w:eastAsia="SimSun" w:hint="eastAsia"/>
                                <w:b/>
                                <w:sz w:val="28"/>
                                <w:szCs w:val="28"/>
                                <w:lang w:val="en-US"/>
                              </w:rPr>
                              <w:t xml:space="preserve"> </w:t>
                            </w:r>
                            <w:r w:rsidRPr="00E50776">
                              <w:rPr>
                                <w:rFonts w:eastAsia="Microsoft JhengHei UI" w:hint="eastAsia"/>
                                <w:b/>
                                <w:sz w:val="28"/>
                                <w:szCs w:val="28"/>
                                <w:lang w:val="en-US" w:eastAsia="zh-HK"/>
                              </w:rPr>
                              <w:t xml:space="preserve">Do you think the above industries or employers will still be so popular in the future? </w:t>
                            </w:r>
                            <w:r>
                              <w:rPr>
                                <w:rFonts w:eastAsia="Microsoft JhengHei UI" w:hint="eastAsia"/>
                                <w:b/>
                                <w:sz w:val="28"/>
                                <w:szCs w:val="28"/>
                                <w:lang w:eastAsia="zh-HK"/>
                              </w:rPr>
                              <w:t>Why</w:t>
                            </w:r>
                            <w:r>
                              <w:rPr>
                                <w:rFonts w:eastAsia="SimSun" w:hint="eastAsia"/>
                                <w:b/>
                                <w:sz w:val="28"/>
                                <w:szCs w:val="28"/>
                                <w:lang w:val="en-US"/>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3F80D9DA" id="雲朵形 44" o:spid="_x0000_s1061" style="position:absolute;margin-left:30.85pt;margin-top:338.6pt;width:387.5pt;height:139.75pt;z-index:251644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4bacc6" strokeweight="2pt">
                <v:stroke joinstyle="miter"/>
                <v:formulas/>
                <v:path arrowok="t" o:connecttype="custom" o:connectlocs="534616,1075454;246063,1042710;789223,1433787;663002,1449440;1877138,1605970;1801041,1534484;3283909,1427707;3253493,1506136;3887901,943040;4258248,1236215;4761537,630802;4596584,740743;4365787,222921;4374444,274851;3312502,162364;3397030,96136;2522255,193916;2563151,136809;1594850,213308;1742943,268689;470139,648674;444280,590376" o:connectangles="0,0,0,0,0,0,0,0,0,0,0,0,0,0,0,0,0,0,0,0,0,0" textboxrect="0,0,43200,43200"/>
                <v:textbox>
                  <w:txbxContent>
                    <w:p w14:paraId="3782E7F3" w14:textId="474A5B23" w:rsidR="00932A2B" w:rsidRDefault="00932A2B">
                      <w:pPr>
                        <w:jc w:val="center"/>
                        <w:rPr>
                          <w:rFonts w:eastAsia="SimSun"/>
                          <w:b/>
                          <w:sz w:val="28"/>
                          <w:szCs w:val="28"/>
                          <w:lang w:val="en-US"/>
                        </w:rPr>
                      </w:pPr>
                      <w:r w:rsidRPr="00E50776">
                        <w:rPr>
                          <w:rFonts w:eastAsia="Microsoft JhengHei UI" w:hint="eastAsia"/>
                          <w:b/>
                          <w:sz w:val="28"/>
                          <w:szCs w:val="28"/>
                          <w:lang w:val="en-US" w:eastAsia="zh-HK"/>
                        </w:rPr>
                        <w:t>What jobs and employers</w:t>
                      </w:r>
                      <w:r>
                        <w:rPr>
                          <w:rFonts w:eastAsia="SimSun" w:hint="eastAsia"/>
                          <w:b/>
                          <w:sz w:val="28"/>
                          <w:szCs w:val="28"/>
                          <w:lang w:val="en-US"/>
                        </w:rPr>
                        <w:t xml:space="preserve"> are attractive </w:t>
                      </w:r>
                      <w:r>
                        <w:rPr>
                          <w:rFonts w:eastAsia="SimSun"/>
                          <w:b/>
                          <w:sz w:val="28"/>
                          <w:szCs w:val="28"/>
                          <w:lang w:val="en-US"/>
                        </w:rPr>
                        <w:t xml:space="preserve">to </w:t>
                      </w:r>
                      <w:r w:rsidRPr="00E50776">
                        <w:rPr>
                          <w:rFonts w:eastAsia="Microsoft JhengHei UI" w:hint="eastAsia"/>
                          <w:b/>
                          <w:sz w:val="28"/>
                          <w:szCs w:val="28"/>
                          <w:lang w:val="en-US" w:eastAsia="zh-HK"/>
                        </w:rPr>
                        <w:t>Hong Kong</w:t>
                      </w:r>
                      <w:r>
                        <w:rPr>
                          <w:rFonts w:eastAsia="SimSun"/>
                          <w:b/>
                          <w:sz w:val="28"/>
                          <w:szCs w:val="28"/>
                          <w:lang w:val="en-US"/>
                        </w:rPr>
                        <w:t>’</w:t>
                      </w:r>
                      <w:r>
                        <w:rPr>
                          <w:rFonts w:eastAsia="SimSun" w:hint="eastAsia"/>
                          <w:b/>
                          <w:sz w:val="28"/>
                          <w:szCs w:val="28"/>
                          <w:lang w:val="en-US"/>
                        </w:rPr>
                        <w:t xml:space="preserve">s </w:t>
                      </w:r>
                      <w:r>
                        <w:rPr>
                          <w:rFonts w:eastAsia="SimSun"/>
                          <w:b/>
                          <w:sz w:val="28"/>
                          <w:szCs w:val="28"/>
                          <w:lang w:val="en-US"/>
                        </w:rPr>
                        <w:t xml:space="preserve">university </w:t>
                      </w:r>
                      <w:r w:rsidRPr="00E50776">
                        <w:rPr>
                          <w:rFonts w:eastAsia="Microsoft JhengHei UI" w:hint="eastAsia"/>
                          <w:b/>
                          <w:sz w:val="28"/>
                          <w:szCs w:val="28"/>
                          <w:lang w:val="en-US" w:eastAsia="zh-HK"/>
                        </w:rPr>
                        <w:t>student</w:t>
                      </w:r>
                      <w:r>
                        <w:rPr>
                          <w:rFonts w:eastAsia="SimSun" w:hint="eastAsia"/>
                          <w:b/>
                          <w:sz w:val="28"/>
                          <w:szCs w:val="28"/>
                          <w:lang w:val="en-US"/>
                        </w:rPr>
                        <w:t>s</w:t>
                      </w:r>
                      <w:r w:rsidRPr="00E50776">
                        <w:rPr>
                          <w:rFonts w:eastAsia="Microsoft JhengHei UI" w:hint="eastAsia"/>
                          <w:b/>
                          <w:sz w:val="28"/>
                          <w:szCs w:val="28"/>
                          <w:lang w:val="en-US" w:eastAsia="zh-HK"/>
                        </w:rPr>
                        <w:t>?</w:t>
                      </w:r>
                      <w:r>
                        <w:rPr>
                          <w:rFonts w:eastAsia="SimSun" w:hint="eastAsia"/>
                          <w:b/>
                          <w:sz w:val="28"/>
                          <w:szCs w:val="28"/>
                          <w:lang w:val="en-US"/>
                        </w:rPr>
                        <w:t xml:space="preserve"> </w:t>
                      </w:r>
                      <w:r w:rsidRPr="00E50776">
                        <w:rPr>
                          <w:rFonts w:eastAsia="Microsoft JhengHei UI" w:hint="eastAsia"/>
                          <w:b/>
                          <w:sz w:val="28"/>
                          <w:szCs w:val="28"/>
                          <w:lang w:val="en-US" w:eastAsia="zh-HK"/>
                        </w:rPr>
                        <w:t xml:space="preserve">Do you think the above industries or employers will still be so popular in the future? </w:t>
                      </w:r>
                      <w:r>
                        <w:rPr>
                          <w:rFonts w:eastAsia="Microsoft JhengHei UI" w:hint="eastAsia"/>
                          <w:b/>
                          <w:sz w:val="28"/>
                          <w:szCs w:val="28"/>
                          <w:lang w:eastAsia="zh-HK"/>
                        </w:rPr>
                        <w:t>Why</w:t>
                      </w:r>
                      <w:r>
                        <w:rPr>
                          <w:rFonts w:eastAsia="SimSun" w:hint="eastAsia"/>
                          <w:b/>
                          <w:sz w:val="28"/>
                          <w:szCs w:val="28"/>
                          <w:lang w:val="en-US"/>
                        </w:rPr>
                        <w:t>?</w:t>
                      </w:r>
                    </w:p>
                  </w:txbxContent>
                </v:textbox>
                <w10:wrap anchorx="margin"/>
              </v:shape>
            </w:pict>
          </mc:Fallback>
        </mc:AlternateContent>
      </w:r>
      <w:r w:rsidR="00C32940" w:rsidRPr="00D51DDF">
        <w:rPr>
          <w:rFonts w:eastAsia="微軟正黑體"/>
          <w:noProof/>
          <w:lang w:val="en-US"/>
        </w:rPr>
        <mc:AlternateContent>
          <mc:Choice Requires="wps">
            <w:drawing>
              <wp:anchor distT="0" distB="0" distL="114300" distR="114300" simplePos="0" relativeHeight="251825664" behindDoc="0" locked="0" layoutInCell="1" allowOverlap="1" wp14:anchorId="3AB6B4F3" wp14:editId="3992F2AA">
                <wp:simplePos x="0" y="0"/>
                <wp:positionH relativeFrom="margin">
                  <wp:posOffset>0</wp:posOffset>
                </wp:positionH>
                <wp:positionV relativeFrom="paragraph">
                  <wp:posOffset>0</wp:posOffset>
                </wp:positionV>
                <wp:extent cx="5886450" cy="3614057"/>
                <wp:effectExtent l="0" t="0" r="19050" b="24765"/>
                <wp:wrapNone/>
                <wp:docPr id="14" name="圓角矩形 14"/>
                <wp:cNvGraphicFramePr/>
                <a:graphic xmlns:a="http://schemas.openxmlformats.org/drawingml/2006/main">
                  <a:graphicData uri="http://schemas.microsoft.com/office/word/2010/wordprocessingShape">
                    <wps:wsp>
                      <wps:cNvSpPr/>
                      <wps:spPr>
                        <a:xfrm>
                          <a:off x="0" y="0"/>
                          <a:ext cx="5886450" cy="3614057"/>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407979C" w14:textId="77777777" w:rsidR="00932A2B" w:rsidRDefault="00932A2B" w:rsidP="000D0C3B">
                            <w:pPr>
                              <w:jc w:val="center"/>
                              <w:rPr>
                                <w:rFonts w:eastAsia="SimSun"/>
                                <w:b/>
                                <w:color w:val="000000" w:themeColor="text1"/>
                                <w:sz w:val="28"/>
                                <w:szCs w:val="28"/>
                                <w:lang w:val="en-GB"/>
                              </w:rPr>
                            </w:pPr>
                            <w:r w:rsidRPr="00AC24B9">
                              <w:rPr>
                                <w:rFonts w:eastAsia="SimSun"/>
                                <w:b/>
                                <w:color w:val="000000" w:themeColor="text1"/>
                                <w:sz w:val="28"/>
                                <w:szCs w:val="28"/>
                                <w:lang w:val="en-GB"/>
                              </w:rPr>
                              <w:t>Most attractive employers for Hong Kong’s university students</w:t>
                            </w:r>
                          </w:p>
                          <w:p w14:paraId="324FEA81" w14:textId="77777777" w:rsidR="00932A2B" w:rsidRPr="009A2977" w:rsidRDefault="00932A2B" w:rsidP="000D0C3B">
                            <w:pPr>
                              <w:jc w:val="center"/>
                              <w:rPr>
                                <w:rFonts w:eastAsia="SimSun"/>
                                <w:b/>
                                <w:color w:val="000000" w:themeColor="text1"/>
                                <w:sz w:val="28"/>
                                <w:szCs w:val="28"/>
                                <w:lang w:val="en-GB"/>
                              </w:rPr>
                            </w:pPr>
                          </w:p>
                          <w:tbl>
                            <w:tblPr>
                              <w:tblW w:w="7958" w:type="dxa"/>
                              <w:tblInd w:w="134" w:type="dxa"/>
                              <w:tblBorders>
                                <w:top w:val="outset" w:sz="6" w:space="0" w:color="auto"/>
                                <w:left w:val="outset" w:sz="6" w:space="0" w:color="auto"/>
                                <w:bottom w:val="outset" w:sz="6" w:space="0" w:color="auto"/>
                                <w:right w:val="outset" w:sz="6" w:space="0" w:color="auto"/>
                              </w:tblBorders>
                              <w:shd w:val="clear" w:color="auto" w:fill="F4F4F4"/>
                              <w:tblCellMar>
                                <w:top w:w="12" w:type="dxa"/>
                                <w:left w:w="12" w:type="dxa"/>
                                <w:bottom w:w="12" w:type="dxa"/>
                                <w:right w:w="12" w:type="dxa"/>
                              </w:tblCellMar>
                              <w:tblLook w:val="04A0" w:firstRow="1" w:lastRow="0" w:firstColumn="1" w:lastColumn="0" w:noHBand="0" w:noVBand="1"/>
                            </w:tblPr>
                            <w:tblGrid>
                              <w:gridCol w:w="1029"/>
                              <w:gridCol w:w="2306"/>
                              <w:gridCol w:w="2315"/>
                              <w:gridCol w:w="2308"/>
                            </w:tblGrid>
                            <w:tr w:rsidR="00932A2B" w:rsidRPr="0066661D" w14:paraId="5C692AC5" w14:textId="77777777" w:rsidTr="000D0C3B">
                              <w:trPr>
                                <w:trHeight w:val="380"/>
                              </w:trPr>
                              <w:tc>
                                <w:tcPr>
                                  <w:tcW w:w="1029" w:type="dxa"/>
                                  <w:vMerge w:val="restart"/>
                                  <w:tcBorders>
                                    <w:top w:val="outset" w:sz="6" w:space="0" w:color="auto"/>
                                    <w:left w:val="outset" w:sz="6" w:space="0" w:color="auto"/>
                                    <w:right w:val="outset" w:sz="6" w:space="0" w:color="auto"/>
                                  </w:tcBorders>
                                  <w:shd w:val="clear" w:color="auto" w:fill="F4F4F4"/>
                                  <w:vAlign w:val="center"/>
                                </w:tcPr>
                                <w:p w14:paraId="3EE41E7F" w14:textId="77777777" w:rsidR="00932A2B" w:rsidRPr="00AC24B9" w:rsidRDefault="00932A2B" w:rsidP="007C726E">
                                  <w:pPr>
                                    <w:snapToGrid w:val="0"/>
                                    <w:jc w:val="center"/>
                                    <w:rPr>
                                      <w:rFonts w:eastAsia="SimSun"/>
                                      <w:b/>
                                      <w:bCs/>
                                      <w:color w:val="000000"/>
                                      <w:spacing w:val="14"/>
                                      <w:sz w:val="22"/>
                                      <w:szCs w:val="22"/>
                                      <w:lang w:val="en-GB"/>
                                    </w:rPr>
                                  </w:pPr>
                                  <w:r w:rsidRPr="00AC24B9">
                                    <w:rPr>
                                      <w:rFonts w:eastAsia="SimSun"/>
                                      <w:b/>
                                      <w:bCs/>
                                      <w:color w:val="000000"/>
                                      <w:spacing w:val="14"/>
                                      <w:sz w:val="22"/>
                                      <w:szCs w:val="22"/>
                                      <w:lang w:val="en-GB"/>
                                    </w:rPr>
                                    <w:t>Rankings</w:t>
                                  </w:r>
                                </w:p>
                              </w:tc>
                              <w:tc>
                                <w:tcPr>
                                  <w:tcW w:w="6929" w:type="dxa"/>
                                  <w:gridSpan w:val="3"/>
                                  <w:tcBorders>
                                    <w:top w:val="outset" w:sz="6" w:space="0" w:color="auto"/>
                                    <w:left w:val="outset" w:sz="6" w:space="0" w:color="auto"/>
                                    <w:bottom w:val="outset" w:sz="6" w:space="0" w:color="auto"/>
                                    <w:right w:val="outset" w:sz="6" w:space="0" w:color="auto"/>
                                  </w:tcBorders>
                                  <w:shd w:val="clear" w:color="auto" w:fill="F4F4F4"/>
                                  <w:vAlign w:val="center"/>
                                </w:tcPr>
                                <w:p w14:paraId="5072BA7D" w14:textId="77777777" w:rsidR="00932A2B" w:rsidRPr="00AC24B9" w:rsidRDefault="00932A2B" w:rsidP="00AC24B9">
                                  <w:pPr>
                                    <w:snapToGrid w:val="0"/>
                                    <w:jc w:val="center"/>
                                    <w:rPr>
                                      <w:rFonts w:eastAsia="SimSun"/>
                                      <w:b/>
                                      <w:bCs/>
                                      <w:color w:val="000000"/>
                                      <w:spacing w:val="14"/>
                                      <w:sz w:val="22"/>
                                      <w:szCs w:val="22"/>
                                      <w:lang w:val="en-GB"/>
                                    </w:rPr>
                                  </w:pPr>
                                  <w:r w:rsidRPr="00AC24B9">
                                    <w:rPr>
                                      <w:rFonts w:eastAsia="微軟正黑體"/>
                                      <w:b/>
                                      <w:bCs/>
                                      <w:color w:val="000000"/>
                                      <w:spacing w:val="14"/>
                                      <w:sz w:val="22"/>
                                      <w:szCs w:val="22"/>
                                      <w:lang w:val="en-GB" w:eastAsia="zh-TW"/>
                                    </w:rPr>
                                    <w:t>University Students Majoring in:</w:t>
                                  </w:r>
                                </w:p>
                              </w:tc>
                            </w:tr>
                            <w:tr w:rsidR="00932A2B" w:rsidRPr="0066661D" w14:paraId="5BCE93DB" w14:textId="77777777" w:rsidTr="000D0C3B">
                              <w:trPr>
                                <w:trHeight w:val="380"/>
                              </w:trPr>
                              <w:tc>
                                <w:tcPr>
                                  <w:tcW w:w="1029" w:type="dxa"/>
                                  <w:vMerge/>
                                  <w:tcBorders>
                                    <w:left w:val="outset" w:sz="6" w:space="0" w:color="auto"/>
                                    <w:bottom w:val="outset" w:sz="6" w:space="0" w:color="auto"/>
                                    <w:right w:val="outset" w:sz="6" w:space="0" w:color="auto"/>
                                  </w:tcBorders>
                                  <w:shd w:val="clear" w:color="auto" w:fill="F4F4F4"/>
                                  <w:vAlign w:val="center"/>
                                </w:tcPr>
                                <w:p w14:paraId="499AADD8" w14:textId="77777777" w:rsidR="00932A2B" w:rsidRPr="00AC24B9" w:rsidRDefault="00932A2B" w:rsidP="007C726E">
                                  <w:pPr>
                                    <w:snapToGrid w:val="0"/>
                                    <w:jc w:val="center"/>
                                    <w:rPr>
                                      <w:rFonts w:eastAsia="SimSun"/>
                                      <w:b/>
                                      <w:bCs/>
                                      <w:color w:val="000000"/>
                                      <w:spacing w:val="14"/>
                                      <w:sz w:val="22"/>
                                      <w:szCs w:val="22"/>
                                      <w:lang w:val="en-GB"/>
                                    </w:rPr>
                                  </w:pP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4E0C0EFC" w14:textId="77777777" w:rsidR="00932A2B" w:rsidRPr="00AC24B9" w:rsidRDefault="00932A2B" w:rsidP="00AC24B9">
                                  <w:pPr>
                                    <w:snapToGrid w:val="0"/>
                                    <w:jc w:val="center"/>
                                    <w:rPr>
                                      <w:rFonts w:eastAsia="微軟正黑體"/>
                                      <w:b/>
                                      <w:bCs/>
                                      <w:color w:val="000000"/>
                                      <w:spacing w:val="14"/>
                                      <w:sz w:val="22"/>
                                      <w:szCs w:val="22"/>
                                      <w:lang w:val="en-GB" w:eastAsia="zh-TW"/>
                                    </w:rPr>
                                  </w:pPr>
                                  <w:r w:rsidRPr="00AC24B9">
                                    <w:rPr>
                                      <w:rFonts w:eastAsia="微軟正黑體"/>
                                      <w:b/>
                                      <w:bCs/>
                                      <w:color w:val="000000"/>
                                      <w:spacing w:val="14"/>
                                      <w:sz w:val="22"/>
                                      <w:szCs w:val="22"/>
                                      <w:lang w:val="en-GB" w:eastAsia="zh-TW"/>
                                    </w:rPr>
                                    <w:t>Business</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3FA7B961" w14:textId="77777777" w:rsidR="00932A2B" w:rsidRPr="00AC24B9" w:rsidRDefault="00932A2B" w:rsidP="00AC24B9">
                                  <w:pPr>
                                    <w:snapToGrid w:val="0"/>
                                    <w:jc w:val="center"/>
                                    <w:rPr>
                                      <w:rFonts w:eastAsia="SimSun"/>
                                      <w:b/>
                                      <w:bCs/>
                                      <w:color w:val="000000"/>
                                      <w:spacing w:val="14"/>
                                      <w:sz w:val="22"/>
                                      <w:szCs w:val="22"/>
                                      <w:lang w:val="en-GB"/>
                                    </w:rPr>
                                  </w:pPr>
                                  <w:r w:rsidRPr="00AC24B9">
                                    <w:rPr>
                                      <w:rFonts w:eastAsia="微軟正黑體"/>
                                      <w:b/>
                                      <w:bCs/>
                                      <w:color w:val="000000"/>
                                      <w:spacing w:val="14"/>
                                      <w:sz w:val="22"/>
                                      <w:szCs w:val="22"/>
                                      <w:lang w:val="en-GB" w:eastAsia="zh-TW"/>
                                    </w:rPr>
                                    <w:t>Engineering</w:t>
                                  </w:r>
                                  <w:r w:rsidRPr="00AC24B9">
                                    <w:rPr>
                                      <w:rFonts w:eastAsia="SimSun"/>
                                      <w:b/>
                                      <w:bCs/>
                                      <w:color w:val="000000"/>
                                      <w:spacing w:val="14"/>
                                      <w:sz w:val="22"/>
                                      <w:szCs w:val="22"/>
                                      <w:lang w:val="en-GB"/>
                                    </w:rPr>
                                    <w:t xml:space="preserve"> and Natural Sciences</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207FA44B" w14:textId="77777777" w:rsidR="00932A2B" w:rsidRPr="00AC24B9" w:rsidRDefault="00932A2B" w:rsidP="00AC24B9">
                                  <w:pPr>
                                    <w:snapToGrid w:val="0"/>
                                    <w:jc w:val="center"/>
                                    <w:rPr>
                                      <w:rFonts w:eastAsia="SimSun"/>
                                      <w:b/>
                                      <w:bCs/>
                                      <w:color w:val="000000"/>
                                      <w:spacing w:val="14"/>
                                      <w:sz w:val="22"/>
                                      <w:szCs w:val="22"/>
                                      <w:lang w:val="en-GB"/>
                                    </w:rPr>
                                  </w:pPr>
                                  <w:r w:rsidRPr="00AC24B9">
                                    <w:rPr>
                                      <w:rFonts w:eastAsia="SimSun"/>
                                      <w:b/>
                                      <w:bCs/>
                                      <w:color w:val="000000"/>
                                      <w:spacing w:val="14"/>
                                      <w:sz w:val="22"/>
                                      <w:szCs w:val="22"/>
                                      <w:lang w:val="en-GB"/>
                                    </w:rPr>
                                    <w:t>Humanities</w:t>
                                  </w:r>
                                </w:p>
                              </w:tc>
                            </w:tr>
                            <w:tr w:rsidR="00932A2B" w:rsidRPr="000D78A4" w14:paraId="54737B60"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1F0B24C2" w14:textId="77777777" w:rsidR="00932A2B" w:rsidRPr="000D78A4" w:rsidRDefault="00932A2B" w:rsidP="007C726E">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1</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098DE50C" w14:textId="38817B84" w:rsidR="00932A2B" w:rsidRPr="000D78A4" w:rsidRDefault="00932A2B" w:rsidP="00AC24B9">
                                  <w:pPr>
                                    <w:snapToGrid w:val="0"/>
                                    <w:rPr>
                                      <w:rFonts w:eastAsia="微軟正黑體"/>
                                      <w:color w:val="000000" w:themeColor="text1"/>
                                      <w:spacing w:val="14"/>
                                      <w:sz w:val="22"/>
                                      <w:szCs w:val="22"/>
                                      <w:lang w:val="en-GB" w:eastAsia="zh-TW"/>
                                    </w:rPr>
                                  </w:pPr>
                                  <w:r w:rsidRPr="000D78A4">
                                    <w:rPr>
                                      <w:rFonts w:eastAsia="Georgia"/>
                                      <w:color w:val="000000" w:themeColor="text1"/>
                                      <w:sz w:val="22"/>
                                      <w:szCs w:val="22"/>
                                      <w:lang w:val="en-GB"/>
                                    </w:rPr>
                                    <w:t>J.P. Morgan</w:t>
                                  </w:r>
                                  <w:r w:rsidRPr="000D78A4">
                                    <w:rPr>
                                      <w:rFonts w:eastAsia="SimSun"/>
                                      <w:color w:val="000000" w:themeColor="text1"/>
                                      <w:sz w:val="22"/>
                                      <w:szCs w:val="22"/>
                                      <w:lang w:val="en-GB"/>
                                    </w:rPr>
                                    <w:t xml:space="preserve"> (Financial institution)</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2398A42D" w14:textId="77777777" w:rsidR="00932A2B" w:rsidRPr="000D78A4" w:rsidRDefault="00932A2B" w:rsidP="00AC24B9">
                                  <w:pPr>
                                    <w:snapToGrid w:val="0"/>
                                    <w:rPr>
                                      <w:rFonts w:eastAsia="微軟正黑體"/>
                                      <w:color w:val="000000" w:themeColor="text1"/>
                                      <w:spacing w:val="14"/>
                                      <w:sz w:val="22"/>
                                      <w:szCs w:val="22"/>
                                      <w:lang w:val="en-GB" w:eastAsia="zh-TW"/>
                                    </w:rPr>
                                  </w:pPr>
                                  <w:r w:rsidRPr="000D78A4">
                                    <w:rPr>
                                      <w:rFonts w:eastAsia="微軟正黑體"/>
                                      <w:color w:val="000000" w:themeColor="text1"/>
                                      <w:spacing w:val="14"/>
                                      <w:sz w:val="22"/>
                                      <w:szCs w:val="22"/>
                                      <w:lang w:val="en-GB" w:eastAsia="zh-TW"/>
                                    </w:rPr>
                                    <w:t>HKSAR Government</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31DF0945" w14:textId="77777777" w:rsidR="00932A2B" w:rsidRPr="000D78A4" w:rsidRDefault="00932A2B" w:rsidP="00AC24B9">
                                  <w:pPr>
                                    <w:snapToGrid w:val="0"/>
                                    <w:rPr>
                                      <w:rFonts w:eastAsia="微軟正黑體"/>
                                      <w:color w:val="000000" w:themeColor="text1"/>
                                      <w:spacing w:val="14"/>
                                      <w:sz w:val="22"/>
                                      <w:szCs w:val="22"/>
                                      <w:lang w:val="en-GB" w:eastAsia="zh-TW"/>
                                    </w:rPr>
                                  </w:pPr>
                                  <w:r w:rsidRPr="000D78A4">
                                    <w:rPr>
                                      <w:rFonts w:eastAsia="微軟正黑體"/>
                                      <w:color w:val="000000" w:themeColor="text1"/>
                                      <w:spacing w:val="14"/>
                                      <w:sz w:val="22"/>
                                      <w:szCs w:val="22"/>
                                      <w:lang w:val="en-GB" w:eastAsia="zh-TW"/>
                                    </w:rPr>
                                    <w:t>HKSAR Government</w:t>
                                  </w:r>
                                </w:p>
                              </w:tc>
                            </w:tr>
                            <w:tr w:rsidR="00932A2B" w:rsidRPr="000D78A4" w14:paraId="643C64BC"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6D50ED83" w14:textId="77777777" w:rsidR="00932A2B" w:rsidRPr="000D78A4" w:rsidRDefault="00932A2B" w:rsidP="007C726E">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2</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54B49A0C" w14:textId="0E05B192" w:rsidR="00932A2B" w:rsidRPr="000D78A4" w:rsidRDefault="00932A2B" w:rsidP="00AC24B9">
                                  <w:pPr>
                                    <w:snapToGrid w:val="0"/>
                                    <w:rPr>
                                      <w:rFonts w:eastAsia="SimSun"/>
                                      <w:color w:val="000000" w:themeColor="text1"/>
                                      <w:spacing w:val="14"/>
                                      <w:sz w:val="22"/>
                                      <w:szCs w:val="22"/>
                                      <w:lang w:val="en-GB"/>
                                    </w:rPr>
                                  </w:pPr>
                                  <w:r w:rsidRPr="000D78A4">
                                    <w:rPr>
                                      <w:rFonts w:eastAsia="Georgia"/>
                                      <w:color w:val="000000" w:themeColor="text1"/>
                                      <w:sz w:val="22"/>
                                      <w:szCs w:val="22"/>
                                      <w:lang w:val="en-GB"/>
                                    </w:rPr>
                                    <w:t>HSBC</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2F86A816" w14:textId="77777777" w:rsidR="00932A2B" w:rsidRPr="000D78A4" w:rsidRDefault="00932A2B" w:rsidP="00AC24B9">
                                  <w:pPr>
                                    <w:snapToGrid w:val="0"/>
                                    <w:rPr>
                                      <w:rFonts w:eastAsia="微軟正黑體"/>
                                      <w:color w:val="000000" w:themeColor="text1"/>
                                      <w:spacing w:val="14"/>
                                      <w:sz w:val="22"/>
                                      <w:szCs w:val="22"/>
                                      <w:lang w:val="en-GB" w:eastAsia="zh-TW"/>
                                    </w:rPr>
                                  </w:pPr>
                                  <w:r w:rsidRPr="000D78A4">
                                    <w:rPr>
                                      <w:rFonts w:eastAsia="微軟正黑體"/>
                                      <w:color w:val="000000" w:themeColor="text1"/>
                                      <w:spacing w:val="14"/>
                                      <w:sz w:val="22"/>
                                      <w:szCs w:val="22"/>
                                      <w:lang w:val="en-GB" w:eastAsia="zh-TW"/>
                                    </w:rPr>
                                    <w:t>Google</w:t>
                                  </w:r>
                                  <w:r w:rsidRPr="000D78A4">
                                    <w:rPr>
                                      <w:rFonts w:eastAsia="SimSun"/>
                                      <w:color w:val="000000" w:themeColor="text1"/>
                                      <w:spacing w:val="14"/>
                                      <w:sz w:val="22"/>
                                      <w:szCs w:val="22"/>
                                      <w:lang w:val="en-GB"/>
                                    </w:rPr>
                                    <w:t xml:space="preserve"> </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5BEB12C8" w14:textId="6CE92DEB" w:rsidR="00932A2B" w:rsidRPr="000D78A4" w:rsidRDefault="00932A2B" w:rsidP="00AC24B9">
                                  <w:pPr>
                                    <w:snapToGrid w:val="0"/>
                                    <w:rPr>
                                      <w:rFonts w:eastAsia="SimSun"/>
                                      <w:color w:val="000000" w:themeColor="text1"/>
                                      <w:spacing w:val="14"/>
                                      <w:sz w:val="22"/>
                                      <w:szCs w:val="22"/>
                                      <w:lang w:val="en-GB"/>
                                    </w:rPr>
                                  </w:pPr>
                                  <w:r w:rsidRPr="000D78A4">
                                    <w:rPr>
                                      <w:rFonts w:eastAsia="微軟正黑體"/>
                                      <w:color w:val="000000" w:themeColor="text1"/>
                                      <w:spacing w:val="14"/>
                                      <w:sz w:val="22"/>
                                      <w:szCs w:val="22"/>
                                      <w:lang w:val="en-GB" w:eastAsia="zh-TW"/>
                                    </w:rPr>
                                    <w:t>Hong Kong Disneyland</w:t>
                                  </w:r>
                                  <w:r w:rsidRPr="000D78A4">
                                    <w:rPr>
                                      <w:rFonts w:eastAsia="SimSun"/>
                                      <w:color w:val="000000" w:themeColor="text1"/>
                                      <w:spacing w:val="14"/>
                                      <w:sz w:val="22"/>
                                      <w:szCs w:val="22"/>
                                      <w:lang w:val="en-GB"/>
                                    </w:rPr>
                                    <w:t xml:space="preserve"> </w:t>
                                  </w:r>
                                </w:p>
                              </w:tc>
                            </w:tr>
                            <w:tr w:rsidR="00932A2B" w:rsidRPr="000D78A4" w14:paraId="24B6E40D"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7BF17794" w14:textId="77777777" w:rsidR="00932A2B" w:rsidRPr="000D78A4" w:rsidRDefault="00932A2B" w:rsidP="000D0C3B">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3</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79856F8F" w14:textId="19219AA0" w:rsidR="00932A2B" w:rsidRPr="000D78A4" w:rsidRDefault="00932A2B" w:rsidP="000D0C3B">
                                  <w:pPr>
                                    <w:snapToGrid w:val="0"/>
                                    <w:rPr>
                                      <w:rFonts w:eastAsia="SimSun"/>
                                      <w:color w:val="000000" w:themeColor="text1"/>
                                      <w:spacing w:val="14"/>
                                      <w:sz w:val="22"/>
                                      <w:szCs w:val="22"/>
                                      <w:lang w:val="en-GB"/>
                                    </w:rPr>
                                  </w:pPr>
                                  <w:r w:rsidRPr="000D78A4">
                                    <w:rPr>
                                      <w:rFonts w:eastAsia="微軟正黑體"/>
                                      <w:color w:val="000000" w:themeColor="text1"/>
                                      <w:spacing w:val="14"/>
                                      <w:sz w:val="22"/>
                                      <w:szCs w:val="22"/>
                                      <w:lang w:val="en-GB" w:eastAsia="zh-TW"/>
                                    </w:rPr>
                                    <w:t>Google</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0F15B877" w14:textId="3E065D41" w:rsidR="00932A2B" w:rsidRPr="000D78A4" w:rsidRDefault="00932A2B" w:rsidP="000D0C3B">
                                  <w:pPr>
                                    <w:snapToGrid w:val="0"/>
                                    <w:rPr>
                                      <w:rFonts w:eastAsia="SimSun"/>
                                      <w:color w:val="000000" w:themeColor="text1"/>
                                      <w:spacing w:val="14"/>
                                      <w:sz w:val="22"/>
                                      <w:szCs w:val="22"/>
                                      <w:lang w:val="en-GB"/>
                                    </w:rPr>
                                  </w:pPr>
                                  <w:r w:rsidRPr="000D78A4">
                                    <w:rPr>
                                      <w:rFonts w:eastAsia="SimSun"/>
                                      <w:color w:val="000000" w:themeColor="text1"/>
                                      <w:spacing w:val="14"/>
                                      <w:sz w:val="22"/>
                                      <w:szCs w:val="22"/>
                                      <w:lang w:val="en-GB"/>
                                    </w:rPr>
                                    <w:t>Apple</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4F5255EA" w14:textId="735B4C2F" w:rsidR="00932A2B" w:rsidRPr="000D78A4" w:rsidRDefault="00932A2B" w:rsidP="000D0C3B">
                                  <w:pPr>
                                    <w:snapToGrid w:val="0"/>
                                    <w:rPr>
                                      <w:rFonts w:eastAsia="SimSun"/>
                                      <w:color w:val="000000" w:themeColor="text1"/>
                                      <w:spacing w:val="14"/>
                                      <w:sz w:val="22"/>
                                      <w:szCs w:val="22"/>
                                      <w:lang w:val="en-GB"/>
                                    </w:rPr>
                                  </w:pPr>
                                  <w:r w:rsidRPr="000D78A4">
                                    <w:rPr>
                                      <w:rFonts w:eastAsia="微軟正黑體"/>
                                      <w:color w:val="000000" w:themeColor="text1"/>
                                      <w:spacing w:val="14"/>
                                      <w:sz w:val="22"/>
                                      <w:szCs w:val="22"/>
                                      <w:lang w:val="en-GB" w:eastAsia="zh-TW"/>
                                    </w:rPr>
                                    <w:t>Google</w:t>
                                  </w:r>
                                </w:p>
                              </w:tc>
                            </w:tr>
                            <w:tr w:rsidR="00932A2B" w:rsidRPr="000D78A4" w14:paraId="17CE73AF"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17578BBC" w14:textId="77777777" w:rsidR="00932A2B" w:rsidRPr="000D78A4" w:rsidRDefault="00932A2B" w:rsidP="000D0C3B">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4</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149869F1" w14:textId="4D33C29B" w:rsidR="00932A2B" w:rsidRPr="000D78A4" w:rsidRDefault="00932A2B" w:rsidP="000D0C3B">
                                  <w:pPr>
                                    <w:snapToGrid w:val="0"/>
                                    <w:rPr>
                                      <w:rFonts w:eastAsia="SimSun"/>
                                      <w:color w:val="000000" w:themeColor="text1"/>
                                      <w:spacing w:val="14"/>
                                      <w:sz w:val="22"/>
                                      <w:szCs w:val="22"/>
                                      <w:lang w:val="en-GB"/>
                                    </w:rPr>
                                  </w:pPr>
                                  <w:r w:rsidRPr="000D78A4">
                                    <w:rPr>
                                      <w:rFonts w:eastAsia="微軟正黑體"/>
                                      <w:color w:val="000000" w:themeColor="text1"/>
                                      <w:spacing w:val="14"/>
                                      <w:sz w:val="22"/>
                                      <w:szCs w:val="22"/>
                                      <w:lang w:val="en-GB" w:eastAsia="zh-TW"/>
                                    </w:rPr>
                                    <w:t>HKSAR Government</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3624F055" w14:textId="58BA1460" w:rsidR="00932A2B" w:rsidRPr="000D78A4" w:rsidRDefault="00932A2B" w:rsidP="000D0C3B">
                                  <w:pPr>
                                    <w:snapToGrid w:val="0"/>
                                    <w:rPr>
                                      <w:rFonts w:eastAsia="微軟正黑體"/>
                                      <w:color w:val="000000" w:themeColor="text1"/>
                                      <w:spacing w:val="14"/>
                                      <w:sz w:val="22"/>
                                      <w:szCs w:val="22"/>
                                      <w:lang w:val="en-GB" w:eastAsia="zh-TW"/>
                                    </w:rPr>
                                  </w:pPr>
                                  <w:r w:rsidRPr="000D78A4">
                                    <w:rPr>
                                      <w:rFonts w:eastAsia="Georgia"/>
                                      <w:color w:val="000000" w:themeColor="text1"/>
                                      <w:sz w:val="22"/>
                                      <w:szCs w:val="22"/>
                                      <w:lang w:val="en-GB"/>
                                    </w:rPr>
                                    <w:t>Microsoft</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4224C60B" w14:textId="7198AA5A" w:rsidR="00932A2B" w:rsidRPr="000D78A4" w:rsidRDefault="00932A2B" w:rsidP="000D0C3B">
                                  <w:pPr>
                                    <w:snapToGrid w:val="0"/>
                                    <w:rPr>
                                      <w:rFonts w:eastAsia="SimSun"/>
                                      <w:color w:val="000000" w:themeColor="text1"/>
                                      <w:spacing w:val="14"/>
                                      <w:sz w:val="22"/>
                                      <w:szCs w:val="22"/>
                                      <w:lang w:val="en-GB"/>
                                    </w:rPr>
                                  </w:pPr>
                                  <w:r w:rsidRPr="000D78A4">
                                    <w:rPr>
                                      <w:rFonts w:eastAsia="SimSun"/>
                                      <w:color w:val="000000" w:themeColor="text1"/>
                                      <w:spacing w:val="14"/>
                                      <w:sz w:val="22"/>
                                      <w:szCs w:val="22"/>
                                      <w:lang w:val="en-GB"/>
                                    </w:rPr>
                                    <w:t>Apple</w:t>
                                  </w:r>
                                </w:p>
                              </w:tc>
                            </w:tr>
                            <w:tr w:rsidR="00932A2B" w:rsidRPr="000D78A4" w14:paraId="0CBD2ED4"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6638B253" w14:textId="77777777" w:rsidR="00932A2B" w:rsidRPr="000D78A4" w:rsidRDefault="00932A2B" w:rsidP="000D0C3B">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5</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281E0B5F" w14:textId="31A65DE4" w:rsidR="00932A2B" w:rsidRPr="000D78A4" w:rsidRDefault="00932A2B" w:rsidP="000D0C3B">
                                  <w:pPr>
                                    <w:snapToGrid w:val="0"/>
                                    <w:rPr>
                                      <w:rFonts w:eastAsia="SimSun"/>
                                      <w:color w:val="000000" w:themeColor="text1"/>
                                      <w:spacing w:val="14"/>
                                      <w:sz w:val="22"/>
                                      <w:szCs w:val="22"/>
                                      <w:lang w:val="en-GB"/>
                                    </w:rPr>
                                  </w:pPr>
                                  <w:r w:rsidRPr="000D78A4">
                                    <w:rPr>
                                      <w:rFonts w:eastAsia="SimSun"/>
                                      <w:color w:val="000000" w:themeColor="text1"/>
                                      <w:spacing w:val="14"/>
                                      <w:sz w:val="22"/>
                                      <w:szCs w:val="22"/>
                                      <w:lang w:val="en-GB"/>
                                    </w:rPr>
                                    <w:t>Apple</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23A70099" w14:textId="142EB907" w:rsidR="00932A2B" w:rsidRPr="000D78A4" w:rsidRDefault="00932A2B" w:rsidP="000D0C3B">
                                  <w:pPr>
                                    <w:snapToGrid w:val="0"/>
                                    <w:rPr>
                                      <w:rFonts w:eastAsia="微軟正黑體"/>
                                      <w:color w:val="000000" w:themeColor="text1"/>
                                      <w:spacing w:val="14"/>
                                      <w:sz w:val="22"/>
                                      <w:szCs w:val="22"/>
                                      <w:lang w:val="en-GB" w:eastAsia="zh-TW"/>
                                    </w:rPr>
                                  </w:pPr>
                                  <w:r w:rsidRPr="000D78A4">
                                    <w:rPr>
                                      <w:rFonts w:eastAsia="Georgia"/>
                                      <w:color w:val="000000" w:themeColor="text1"/>
                                      <w:sz w:val="22"/>
                                      <w:szCs w:val="22"/>
                                      <w:lang w:val="en-GB"/>
                                    </w:rPr>
                                    <w:t>Morgan Stanley</w:t>
                                  </w:r>
                                  <w:r w:rsidRPr="000D78A4">
                                    <w:rPr>
                                      <w:rFonts w:eastAsia="SimSun"/>
                                      <w:color w:val="000000" w:themeColor="text1"/>
                                      <w:sz w:val="22"/>
                                      <w:szCs w:val="22"/>
                                      <w:lang w:val="en-GB"/>
                                    </w:rPr>
                                    <w:t xml:space="preserve"> (Financial institution)</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58CEB330" w14:textId="170DA40E" w:rsidR="00932A2B" w:rsidRPr="000D78A4" w:rsidRDefault="00932A2B" w:rsidP="000D0C3B">
                                  <w:pPr>
                                    <w:snapToGrid w:val="0"/>
                                    <w:rPr>
                                      <w:rFonts w:eastAsia="微軟正黑體"/>
                                      <w:color w:val="000000" w:themeColor="text1"/>
                                      <w:spacing w:val="14"/>
                                      <w:sz w:val="22"/>
                                      <w:szCs w:val="22"/>
                                      <w:lang w:val="en-GB" w:eastAsia="zh-TW"/>
                                    </w:rPr>
                                  </w:pPr>
                                  <w:r w:rsidRPr="000D78A4">
                                    <w:rPr>
                                      <w:rFonts w:eastAsia="微軟正黑體"/>
                                      <w:color w:val="000000" w:themeColor="text1"/>
                                      <w:spacing w:val="14"/>
                                      <w:sz w:val="22"/>
                                      <w:szCs w:val="22"/>
                                      <w:lang w:val="en-GB" w:eastAsia="zh-TW"/>
                                    </w:rPr>
                                    <w:t>The Walt Disney Company</w:t>
                                  </w:r>
                                </w:p>
                              </w:tc>
                            </w:tr>
                          </w:tbl>
                          <w:p w14:paraId="30622578" w14:textId="77777777" w:rsidR="00932A2B" w:rsidRPr="000D78A4" w:rsidRDefault="00932A2B" w:rsidP="000D0C3B">
                            <w:pPr>
                              <w:jc w:val="center"/>
                              <w:rPr>
                                <w:rFonts w:eastAsia="SimSun"/>
                                <w:color w:val="000000" w:themeColor="text1"/>
                              </w:rPr>
                            </w:pPr>
                          </w:p>
                          <w:p w14:paraId="40443B0B" w14:textId="7E685492" w:rsidR="00932A2B" w:rsidRPr="00F01AC0" w:rsidRDefault="00932A2B" w:rsidP="000D0C3B">
                            <w:pPr>
                              <w:spacing w:after="200" w:line="276" w:lineRule="auto"/>
                              <w:ind w:firstLineChars="100" w:firstLine="220"/>
                              <w:rPr>
                                <w:rFonts w:eastAsia="SimSun"/>
                                <w:color w:val="000000" w:themeColor="text1"/>
                                <w:lang w:val="en-US"/>
                              </w:rPr>
                            </w:pPr>
                            <w:r w:rsidRPr="000D78A4">
                              <w:rPr>
                                <w:rFonts w:eastAsia="SimSun"/>
                                <w:bCs/>
                                <w:color w:val="000000" w:themeColor="text1"/>
                                <w:sz w:val="22"/>
                                <w:szCs w:val="22"/>
                                <w:lang w:val="en-GB"/>
                              </w:rPr>
                              <w:t xml:space="preserve">Source: </w:t>
                            </w:r>
                            <w:r w:rsidRPr="00253EE0">
                              <w:rPr>
                                <w:rFonts w:eastAsiaTheme="minorEastAsia"/>
                                <w:bCs/>
                                <w:color w:val="000000" w:themeColor="text1"/>
                                <w:sz w:val="22"/>
                                <w:szCs w:val="22"/>
                                <w:lang w:val="en-GB" w:eastAsia="zh-HK"/>
                              </w:rPr>
                              <w:t>Universum</w:t>
                            </w:r>
                            <w:r w:rsidRPr="00253EE0">
                              <w:rPr>
                                <w:rFonts w:eastAsia="SimSun"/>
                                <w:bCs/>
                                <w:color w:val="000000" w:themeColor="text1"/>
                                <w:sz w:val="22"/>
                                <w:szCs w:val="22"/>
                                <w:lang w:val="en-GB"/>
                              </w:rPr>
                              <w:t xml:space="preserve"> (2022), Hong Kong's Most Attractive Employers 202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3AB6B4F3" id="圓角矩形 14" o:spid="_x0000_s1062" style="position:absolute;margin-left:0;margin-top:0;width:463.5pt;height:284.55pt;z-index:251825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" filled="f" strokecolor="#243f60 [1604]" strokeweight="2pt">
                <v:textbox>
                  <w:txbxContent>
                    <w:p w14:paraId="0407979C" w14:textId="77777777" w:rsidR="00932A2B" w:rsidRDefault="00932A2B" w:rsidP="000D0C3B">
                      <w:pPr>
                        <w:jc w:val="center"/>
                        <w:rPr>
                          <w:rFonts w:eastAsia="SimSun"/>
                          <w:b/>
                          <w:color w:val="000000" w:themeColor="text1"/>
                          <w:sz w:val="28"/>
                          <w:szCs w:val="28"/>
                          <w:lang w:val="en-GB"/>
                        </w:rPr>
                      </w:pPr>
                      <w:r w:rsidRPr="00AC24B9">
                        <w:rPr>
                          <w:rFonts w:eastAsia="SimSun"/>
                          <w:b/>
                          <w:color w:val="000000" w:themeColor="text1"/>
                          <w:sz w:val="28"/>
                          <w:szCs w:val="28"/>
                          <w:lang w:val="en-GB"/>
                        </w:rPr>
                        <w:t>Most attractive employers for Hong Kong’s university students</w:t>
                      </w:r>
                    </w:p>
                    <w:p w14:paraId="324FEA81" w14:textId="77777777" w:rsidR="00932A2B" w:rsidRPr="009A2977" w:rsidRDefault="00932A2B" w:rsidP="000D0C3B">
                      <w:pPr>
                        <w:jc w:val="center"/>
                        <w:rPr>
                          <w:rFonts w:eastAsia="SimSun"/>
                          <w:b/>
                          <w:color w:val="000000" w:themeColor="text1"/>
                          <w:sz w:val="28"/>
                          <w:szCs w:val="28"/>
                          <w:lang w:val="en-GB"/>
                        </w:rPr>
                      </w:pPr>
                    </w:p>
                    <w:tbl>
                      <w:tblPr>
                        <w:tblW w:w="7958" w:type="dxa"/>
                        <w:tblInd w:w="134" w:type="dxa"/>
                        <w:tblBorders>
                          <w:top w:val="outset" w:sz="6" w:space="0" w:color="auto"/>
                          <w:left w:val="outset" w:sz="6" w:space="0" w:color="auto"/>
                          <w:bottom w:val="outset" w:sz="6" w:space="0" w:color="auto"/>
                          <w:right w:val="outset" w:sz="6" w:space="0" w:color="auto"/>
                        </w:tblBorders>
                        <w:shd w:val="clear" w:color="auto" w:fill="F4F4F4"/>
                        <w:tblCellMar>
                          <w:top w:w="12" w:type="dxa"/>
                          <w:left w:w="12" w:type="dxa"/>
                          <w:bottom w:w="12" w:type="dxa"/>
                          <w:right w:w="12" w:type="dxa"/>
                        </w:tblCellMar>
                        <w:tblLook w:val="04A0" w:firstRow="1" w:lastRow="0" w:firstColumn="1" w:lastColumn="0" w:noHBand="0" w:noVBand="1"/>
                      </w:tblPr>
                      <w:tblGrid>
                        <w:gridCol w:w="1029"/>
                        <w:gridCol w:w="2306"/>
                        <w:gridCol w:w="2315"/>
                        <w:gridCol w:w="2308"/>
                      </w:tblGrid>
                      <w:tr w:rsidR="00932A2B" w:rsidRPr="0066661D" w14:paraId="5C692AC5" w14:textId="77777777" w:rsidTr="000D0C3B">
                        <w:trPr>
                          <w:trHeight w:val="380"/>
                        </w:trPr>
                        <w:tc>
                          <w:tcPr>
                            <w:tcW w:w="1029" w:type="dxa"/>
                            <w:vMerge w:val="restart"/>
                            <w:tcBorders>
                              <w:top w:val="outset" w:sz="6" w:space="0" w:color="auto"/>
                              <w:left w:val="outset" w:sz="6" w:space="0" w:color="auto"/>
                              <w:right w:val="outset" w:sz="6" w:space="0" w:color="auto"/>
                            </w:tcBorders>
                            <w:shd w:val="clear" w:color="auto" w:fill="F4F4F4"/>
                            <w:vAlign w:val="center"/>
                          </w:tcPr>
                          <w:p w14:paraId="3EE41E7F" w14:textId="77777777" w:rsidR="00932A2B" w:rsidRPr="00AC24B9" w:rsidRDefault="00932A2B" w:rsidP="007C726E">
                            <w:pPr>
                              <w:snapToGrid w:val="0"/>
                              <w:jc w:val="center"/>
                              <w:rPr>
                                <w:rFonts w:eastAsia="SimSun"/>
                                <w:b/>
                                <w:bCs/>
                                <w:color w:val="000000"/>
                                <w:spacing w:val="14"/>
                                <w:sz w:val="22"/>
                                <w:szCs w:val="22"/>
                                <w:lang w:val="en-GB"/>
                              </w:rPr>
                            </w:pPr>
                            <w:r w:rsidRPr="00AC24B9">
                              <w:rPr>
                                <w:rFonts w:eastAsia="SimSun"/>
                                <w:b/>
                                <w:bCs/>
                                <w:color w:val="000000"/>
                                <w:spacing w:val="14"/>
                                <w:sz w:val="22"/>
                                <w:szCs w:val="22"/>
                                <w:lang w:val="en-GB"/>
                              </w:rPr>
                              <w:t>Rankings</w:t>
                            </w:r>
                          </w:p>
                        </w:tc>
                        <w:tc>
                          <w:tcPr>
                            <w:tcW w:w="6929" w:type="dxa"/>
                            <w:gridSpan w:val="3"/>
                            <w:tcBorders>
                              <w:top w:val="outset" w:sz="6" w:space="0" w:color="auto"/>
                              <w:left w:val="outset" w:sz="6" w:space="0" w:color="auto"/>
                              <w:bottom w:val="outset" w:sz="6" w:space="0" w:color="auto"/>
                              <w:right w:val="outset" w:sz="6" w:space="0" w:color="auto"/>
                            </w:tcBorders>
                            <w:shd w:val="clear" w:color="auto" w:fill="F4F4F4"/>
                            <w:vAlign w:val="center"/>
                          </w:tcPr>
                          <w:p w14:paraId="5072BA7D" w14:textId="77777777" w:rsidR="00932A2B" w:rsidRPr="00AC24B9" w:rsidRDefault="00932A2B" w:rsidP="00AC24B9">
                            <w:pPr>
                              <w:snapToGrid w:val="0"/>
                              <w:jc w:val="center"/>
                              <w:rPr>
                                <w:rFonts w:eastAsia="SimSun"/>
                                <w:b/>
                                <w:bCs/>
                                <w:color w:val="000000"/>
                                <w:spacing w:val="14"/>
                                <w:sz w:val="22"/>
                                <w:szCs w:val="22"/>
                                <w:lang w:val="en-GB"/>
                              </w:rPr>
                            </w:pPr>
                            <w:r w:rsidRPr="00AC24B9">
                              <w:rPr>
                                <w:rFonts w:eastAsia="微軟正黑體"/>
                                <w:b/>
                                <w:bCs/>
                                <w:color w:val="000000"/>
                                <w:spacing w:val="14"/>
                                <w:sz w:val="22"/>
                                <w:szCs w:val="22"/>
                                <w:lang w:val="en-GB" w:eastAsia="zh-TW"/>
                              </w:rPr>
                              <w:t>University Students Majoring in:</w:t>
                            </w:r>
                          </w:p>
                        </w:tc>
                      </w:tr>
                      <w:tr w:rsidR="00932A2B" w:rsidRPr="0066661D" w14:paraId="5BCE93DB" w14:textId="77777777" w:rsidTr="000D0C3B">
                        <w:trPr>
                          <w:trHeight w:val="380"/>
                        </w:trPr>
                        <w:tc>
                          <w:tcPr>
                            <w:tcW w:w="1029" w:type="dxa"/>
                            <w:vMerge/>
                            <w:tcBorders>
                              <w:left w:val="outset" w:sz="6" w:space="0" w:color="auto"/>
                              <w:bottom w:val="outset" w:sz="6" w:space="0" w:color="auto"/>
                              <w:right w:val="outset" w:sz="6" w:space="0" w:color="auto"/>
                            </w:tcBorders>
                            <w:shd w:val="clear" w:color="auto" w:fill="F4F4F4"/>
                            <w:vAlign w:val="center"/>
                          </w:tcPr>
                          <w:p w14:paraId="499AADD8" w14:textId="77777777" w:rsidR="00932A2B" w:rsidRPr="00AC24B9" w:rsidRDefault="00932A2B" w:rsidP="007C726E">
                            <w:pPr>
                              <w:snapToGrid w:val="0"/>
                              <w:jc w:val="center"/>
                              <w:rPr>
                                <w:rFonts w:eastAsia="SimSun"/>
                                <w:b/>
                                <w:bCs/>
                                <w:color w:val="000000"/>
                                <w:spacing w:val="14"/>
                                <w:sz w:val="22"/>
                                <w:szCs w:val="22"/>
                                <w:lang w:val="en-GB"/>
                              </w:rPr>
                            </w:pP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4E0C0EFC" w14:textId="77777777" w:rsidR="00932A2B" w:rsidRPr="00AC24B9" w:rsidRDefault="00932A2B" w:rsidP="00AC24B9">
                            <w:pPr>
                              <w:snapToGrid w:val="0"/>
                              <w:jc w:val="center"/>
                              <w:rPr>
                                <w:rFonts w:eastAsia="微軟正黑體"/>
                                <w:b/>
                                <w:bCs/>
                                <w:color w:val="000000"/>
                                <w:spacing w:val="14"/>
                                <w:sz w:val="22"/>
                                <w:szCs w:val="22"/>
                                <w:lang w:val="en-GB" w:eastAsia="zh-TW"/>
                              </w:rPr>
                            </w:pPr>
                            <w:r w:rsidRPr="00AC24B9">
                              <w:rPr>
                                <w:rFonts w:eastAsia="微軟正黑體"/>
                                <w:b/>
                                <w:bCs/>
                                <w:color w:val="000000"/>
                                <w:spacing w:val="14"/>
                                <w:sz w:val="22"/>
                                <w:szCs w:val="22"/>
                                <w:lang w:val="en-GB" w:eastAsia="zh-TW"/>
                              </w:rPr>
                              <w:t>Business</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3FA7B961" w14:textId="77777777" w:rsidR="00932A2B" w:rsidRPr="00AC24B9" w:rsidRDefault="00932A2B" w:rsidP="00AC24B9">
                            <w:pPr>
                              <w:snapToGrid w:val="0"/>
                              <w:jc w:val="center"/>
                              <w:rPr>
                                <w:rFonts w:eastAsia="SimSun"/>
                                <w:b/>
                                <w:bCs/>
                                <w:color w:val="000000"/>
                                <w:spacing w:val="14"/>
                                <w:sz w:val="22"/>
                                <w:szCs w:val="22"/>
                                <w:lang w:val="en-GB"/>
                              </w:rPr>
                            </w:pPr>
                            <w:r w:rsidRPr="00AC24B9">
                              <w:rPr>
                                <w:rFonts w:eastAsia="微軟正黑體"/>
                                <w:b/>
                                <w:bCs/>
                                <w:color w:val="000000"/>
                                <w:spacing w:val="14"/>
                                <w:sz w:val="22"/>
                                <w:szCs w:val="22"/>
                                <w:lang w:val="en-GB" w:eastAsia="zh-TW"/>
                              </w:rPr>
                              <w:t>Engineering</w:t>
                            </w:r>
                            <w:r w:rsidRPr="00AC24B9">
                              <w:rPr>
                                <w:rFonts w:eastAsia="SimSun"/>
                                <w:b/>
                                <w:bCs/>
                                <w:color w:val="000000"/>
                                <w:spacing w:val="14"/>
                                <w:sz w:val="22"/>
                                <w:szCs w:val="22"/>
                                <w:lang w:val="en-GB"/>
                              </w:rPr>
                              <w:t xml:space="preserve"> and Natural Sciences</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207FA44B" w14:textId="77777777" w:rsidR="00932A2B" w:rsidRPr="00AC24B9" w:rsidRDefault="00932A2B" w:rsidP="00AC24B9">
                            <w:pPr>
                              <w:snapToGrid w:val="0"/>
                              <w:jc w:val="center"/>
                              <w:rPr>
                                <w:rFonts w:eastAsia="SimSun"/>
                                <w:b/>
                                <w:bCs/>
                                <w:color w:val="000000"/>
                                <w:spacing w:val="14"/>
                                <w:sz w:val="22"/>
                                <w:szCs w:val="22"/>
                                <w:lang w:val="en-GB"/>
                              </w:rPr>
                            </w:pPr>
                            <w:r w:rsidRPr="00AC24B9">
                              <w:rPr>
                                <w:rFonts w:eastAsia="SimSun"/>
                                <w:b/>
                                <w:bCs/>
                                <w:color w:val="000000"/>
                                <w:spacing w:val="14"/>
                                <w:sz w:val="22"/>
                                <w:szCs w:val="22"/>
                                <w:lang w:val="en-GB"/>
                              </w:rPr>
                              <w:t>Humanities</w:t>
                            </w:r>
                          </w:p>
                        </w:tc>
                      </w:tr>
                      <w:tr w:rsidR="00932A2B" w:rsidRPr="000D78A4" w14:paraId="54737B60"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1F0B24C2" w14:textId="77777777" w:rsidR="00932A2B" w:rsidRPr="000D78A4" w:rsidRDefault="00932A2B" w:rsidP="007C726E">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1</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098DE50C" w14:textId="38817B84" w:rsidR="00932A2B" w:rsidRPr="000D78A4" w:rsidRDefault="00932A2B" w:rsidP="00AC24B9">
                            <w:pPr>
                              <w:snapToGrid w:val="0"/>
                              <w:rPr>
                                <w:rFonts w:eastAsia="微軟正黑體"/>
                                <w:color w:val="000000" w:themeColor="text1"/>
                                <w:spacing w:val="14"/>
                                <w:sz w:val="22"/>
                                <w:szCs w:val="22"/>
                                <w:lang w:val="en-GB" w:eastAsia="zh-TW"/>
                              </w:rPr>
                            </w:pPr>
                            <w:r w:rsidRPr="000D78A4">
                              <w:rPr>
                                <w:rFonts w:eastAsia="Georgia"/>
                                <w:color w:val="000000" w:themeColor="text1"/>
                                <w:sz w:val="22"/>
                                <w:szCs w:val="22"/>
                                <w:lang w:val="en-GB"/>
                              </w:rPr>
                              <w:t>J.P. Morgan</w:t>
                            </w:r>
                            <w:r w:rsidRPr="000D78A4">
                              <w:rPr>
                                <w:rFonts w:eastAsia="SimSun"/>
                                <w:color w:val="000000" w:themeColor="text1"/>
                                <w:sz w:val="22"/>
                                <w:szCs w:val="22"/>
                                <w:lang w:val="en-GB"/>
                              </w:rPr>
                              <w:t xml:space="preserve"> (Financial institution)</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2398A42D" w14:textId="77777777" w:rsidR="00932A2B" w:rsidRPr="000D78A4" w:rsidRDefault="00932A2B" w:rsidP="00AC24B9">
                            <w:pPr>
                              <w:snapToGrid w:val="0"/>
                              <w:rPr>
                                <w:rFonts w:eastAsia="微軟正黑體"/>
                                <w:color w:val="000000" w:themeColor="text1"/>
                                <w:spacing w:val="14"/>
                                <w:sz w:val="22"/>
                                <w:szCs w:val="22"/>
                                <w:lang w:val="en-GB" w:eastAsia="zh-TW"/>
                              </w:rPr>
                            </w:pPr>
                            <w:r w:rsidRPr="000D78A4">
                              <w:rPr>
                                <w:rFonts w:eastAsia="微軟正黑體"/>
                                <w:color w:val="000000" w:themeColor="text1"/>
                                <w:spacing w:val="14"/>
                                <w:sz w:val="22"/>
                                <w:szCs w:val="22"/>
                                <w:lang w:val="en-GB" w:eastAsia="zh-TW"/>
                              </w:rPr>
                              <w:t>HKSAR Government</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31DF0945" w14:textId="77777777" w:rsidR="00932A2B" w:rsidRPr="000D78A4" w:rsidRDefault="00932A2B" w:rsidP="00AC24B9">
                            <w:pPr>
                              <w:snapToGrid w:val="0"/>
                              <w:rPr>
                                <w:rFonts w:eastAsia="微軟正黑體"/>
                                <w:color w:val="000000" w:themeColor="text1"/>
                                <w:spacing w:val="14"/>
                                <w:sz w:val="22"/>
                                <w:szCs w:val="22"/>
                                <w:lang w:val="en-GB" w:eastAsia="zh-TW"/>
                              </w:rPr>
                            </w:pPr>
                            <w:r w:rsidRPr="000D78A4">
                              <w:rPr>
                                <w:rFonts w:eastAsia="微軟正黑體"/>
                                <w:color w:val="000000" w:themeColor="text1"/>
                                <w:spacing w:val="14"/>
                                <w:sz w:val="22"/>
                                <w:szCs w:val="22"/>
                                <w:lang w:val="en-GB" w:eastAsia="zh-TW"/>
                              </w:rPr>
                              <w:t>HKSAR Government</w:t>
                            </w:r>
                          </w:p>
                        </w:tc>
                      </w:tr>
                      <w:tr w:rsidR="00932A2B" w:rsidRPr="000D78A4" w14:paraId="643C64BC"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6D50ED83" w14:textId="77777777" w:rsidR="00932A2B" w:rsidRPr="000D78A4" w:rsidRDefault="00932A2B" w:rsidP="007C726E">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2</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54B49A0C" w14:textId="0E05B192" w:rsidR="00932A2B" w:rsidRPr="000D78A4" w:rsidRDefault="00932A2B" w:rsidP="00AC24B9">
                            <w:pPr>
                              <w:snapToGrid w:val="0"/>
                              <w:rPr>
                                <w:rFonts w:eastAsia="SimSun"/>
                                <w:color w:val="000000" w:themeColor="text1"/>
                                <w:spacing w:val="14"/>
                                <w:sz w:val="22"/>
                                <w:szCs w:val="22"/>
                                <w:lang w:val="en-GB"/>
                              </w:rPr>
                            </w:pPr>
                            <w:r w:rsidRPr="000D78A4">
                              <w:rPr>
                                <w:rFonts w:eastAsia="Georgia"/>
                                <w:color w:val="000000" w:themeColor="text1"/>
                                <w:sz w:val="22"/>
                                <w:szCs w:val="22"/>
                                <w:lang w:val="en-GB"/>
                              </w:rPr>
                              <w:t>HSBC</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2F86A816" w14:textId="77777777" w:rsidR="00932A2B" w:rsidRPr="000D78A4" w:rsidRDefault="00932A2B" w:rsidP="00AC24B9">
                            <w:pPr>
                              <w:snapToGrid w:val="0"/>
                              <w:rPr>
                                <w:rFonts w:eastAsia="微軟正黑體"/>
                                <w:color w:val="000000" w:themeColor="text1"/>
                                <w:spacing w:val="14"/>
                                <w:sz w:val="22"/>
                                <w:szCs w:val="22"/>
                                <w:lang w:val="en-GB" w:eastAsia="zh-TW"/>
                              </w:rPr>
                            </w:pPr>
                            <w:r w:rsidRPr="000D78A4">
                              <w:rPr>
                                <w:rFonts w:eastAsia="微軟正黑體"/>
                                <w:color w:val="000000" w:themeColor="text1"/>
                                <w:spacing w:val="14"/>
                                <w:sz w:val="22"/>
                                <w:szCs w:val="22"/>
                                <w:lang w:val="en-GB" w:eastAsia="zh-TW"/>
                              </w:rPr>
                              <w:t>Google</w:t>
                            </w:r>
                            <w:r w:rsidRPr="000D78A4">
                              <w:rPr>
                                <w:rFonts w:eastAsia="SimSun"/>
                                <w:color w:val="000000" w:themeColor="text1"/>
                                <w:spacing w:val="14"/>
                                <w:sz w:val="22"/>
                                <w:szCs w:val="22"/>
                                <w:lang w:val="en-GB"/>
                              </w:rPr>
                              <w:t xml:space="preserve"> </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5BEB12C8" w14:textId="6CE92DEB" w:rsidR="00932A2B" w:rsidRPr="000D78A4" w:rsidRDefault="00932A2B" w:rsidP="00AC24B9">
                            <w:pPr>
                              <w:snapToGrid w:val="0"/>
                              <w:rPr>
                                <w:rFonts w:eastAsia="SimSun"/>
                                <w:color w:val="000000" w:themeColor="text1"/>
                                <w:spacing w:val="14"/>
                                <w:sz w:val="22"/>
                                <w:szCs w:val="22"/>
                                <w:lang w:val="en-GB"/>
                              </w:rPr>
                            </w:pPr>
                            <w:r w:rsidRPr="000D78A4">
                              <w:rPr>
                                <w:rFonts w:eastAsia="微軟正黑體"/>
                                <w:color w:val="000000" w:themeColor="text1"/>
                                <w:spacing w:val="14"/>
                                <w:sz w:val="22"/>
                                <w:szCs w:val="22"/>
                                <w:lang w:val="en-GB" w:eastAsia="zh-TW"/>
                              </w:rPr>
                              <w:t>Hong Kong Disneyland</w:t>
                            </w:r>
                            <w:r w:rsidRPr="000D78A4">
                              <w:rPr>
                                <w:rFonts w:eastAsia="SimSun"/>
                                <w:color w:val="000000" w:themeColor="text1"/>
                                <w:spacing w:val="14"/>
                                <w:sz w:val="22"/>
                                <w:szCs w:val="22"/>
                                <w:lang w:val="en-GB"/>
                              </w:rPr>
                              <w:t xml:space="preserve"> </w:t>
                            </w:r>
                          </w:p>
                        </w:tc>
                      </w:tr>
                      <w:tr w:rsidR="00932A2B" w:rsidRPr="000D78A4" w14:paraId="24B6E40D"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7BF17794" w14:textId="77777777" w:rsidR="00932A2B" w:rsidRPr="000D78A4" w:rsidRDefault="00932A2B" w:rsidP="000D0C3B">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3</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79856F8F" w14:textId="19219AA0" w:rsidR="00932A2B" w:rsidRPr="000D78A4" w:rsidRDefault="00932A2B" w:rsidP="000D0C3B">
                            <w:pPr>
                              <w:snapToGrid w:val="0"/>
                              <w:rPr>
                                <w:rFonts w:eastAsia="SimSun"/>
                                <w:color w:val="000000" w:themeColor="text1"/>
                                <w:spacing w:val="14"/>
                                <w:sz w:val="22"/>
                                <w:szCs w:val="22"/>
                                <w:lang w:val="en-GB"/>
                              </w:rPr>
                            </w:pPr>
                            <w:r w:rsidRPr="000D78A4">
                              <w:rPr>
                                <w:rFonts w:eastAsia="微軟正黑體"/>
                                <w:color w:val="000000" w:themeColor="text1"/>
                                <w:spacing w:val="14"/>
                                <w:sz w:val="22"/>
                                <w:szCs w:val="22"/>
                                <w:lang w:val="en-GB" w:eastAsia="zh-TW"/>
                              </w:rPr>
                              <w:t>Google</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0F15B877" w14:textId="3E065D41" w:rsidR="00932A2B" w:rsidRPr="000D78A4" w:rsidRDefault="00932A2B" w:rsidP="000D0C3B">
                            <w:pPr>
                              <w:snapToGrid w:val="0"/>
                              <w:rPr>
                                <w:rFonts w:eastAsia="SimSun"/>
                                <w:color w:val="000000" w:themeColor="text1"/>
                                <w:spacing w:val="14"/>
                                <w:sz w:val="22"/>
                                <w:szCs w:val="22"/>
                                <w:lang w:val="en-GB"/>
                              </w:rPr>
                            </w:pPr>
                            <w:r w:rsidRPr="000D78A4">
                              <w:rPr>
                                <w:rFonts w:eastAsia="SimSun"/>
                                <w:color w:val="000000" w:themeColor="text1"/>
                                <w:spacing w:val="14"/>
                                <w:sz w:val="22"/>
                                <w:szCs w:val="22"/>
                                <w:lang w:val="en-GB"/>
                              </w:rPr>
                              <w:t>Apple</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4F5255EA" w14:textId="735B4C2F" w:rsidR="00932A2B" w:rsidRPr="000D78A4" w:rsidRDefault="00932A2B" w:rsidP="000D0C3B">
                            <w:pPr>
                              <w:snapToGrid w:val="0"/>
                              <w:rPr>
                                <w:rFonts w:eastAsia="SimSun"/>
                                <w:color w:val="000000" w:themeColor="text1"/>
                                <w:spacing w:val="14"/>
                                <w:sz w:val="22"/>
                                <w:szCs w:val="22"/>
                                <w:lang w:val="en-GB"/>
                              </w:rPr>
                            </w:pPr>
                            <w:r w:rsidRPr="000D78A4">
                              <w:rPr>
                                <w:rFonts w:eastAsia="微軟正黑體"/>
                                <w:color w:val="000000" w:themeColor="text1"/>
                                <w:spacing w:val="14"/>
                                <w:sz w:val="22"/>
                                <w:szCs w:val="22"/>
                                <w:lang w:val="en-GB" w:eastAsia="zh-TW"/>
                              </w:rPr>
                              <w:t>Google</w:t>
                            </w:r>
                          </w:p>
                        </w:tc>
                      </w:tr>
                      <w:tr w:rsidR="00932A2B" w:rsidRPr="000D78A4" w14:paraId="17CE73AF"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17578BBC" w14:textId="77777777" w:rsidR="00932A2B" w:rsidRPr="000D78A4" w:rsidRDefault="00932A2B" w:rsidP="000D0C3B">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4</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149869F1" w14:textId="4D33C29B" w:rsidR="00932A2B" w:rsidRPr="000D78A4" w:rsidRDefault="00932A2B" w:rsidP="000D0C3B">
                            <w:pPr>
                              <w:snapToGrid w:val="0"/>
                              <w:rPr>
                                <w:rFonts w:eastAsia="SimSun"/>
                                <w:color w:val="000000" w:themeColor="text1"/>
                                <w:spacing w:val="14"/>
                                <w:sz w:val="22"/>
                                <w:szCs w:val="22"/>
                                <w:lang w:val="en-GB"/>
                              </w:rPr>
                            </w:pPr>
                            <w:r w:rsidRPr="000D78A4">
                              <w:rPr>
                                <w:rFonts w:eastAsia="微軟正黑體"/>
                                <w:color w:val="000000" w:themeColor="text1"/>
                                <w:spacing w:val="14"/>
                                <w:sz w:val="22"/>
                                <w:szCs w:val="22"/>
                                <w:lang w:val="en-GB" w:eastAsia="zh-TW"/>
                              </w:rPr>
                              <w:t>HKSAR Government</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3624F055" w14:textId="58BA1460" w:rsidR="00932A2B" w:rsidRPr="000D78A4" w:rsidRDefault="00932A2B" w:rsidP="000D0C3B">
                            <w:pPr>
                              <w:snapToGrid w:val="0"/>
                              <w:rPr>
                                <w:rFonts w:eastAsia="微軟正黑體"/>
                                <w:color w:val="000000" w:themeColor="text1"/>
                                <w:spacing w:val="14"/>
                                <w:sz w:val="22"/>
                                <w:szCs w:val="22"/>
                                <w:lang w:val="en-GB" w:eastAsia="zh-TW"/>
                              </w:rPr>
                            </w:pPr>
                            <w:r w:rsidRPr="000D78A4">
                              <w:rPr>
                                <w:rFonts w:eastAsia="Georgia"/>
                                <w:color w:val="000000" w:themeColor="text1"/>
                                <w:sz w:val="22"/>
                                <w:szCs w:val="22"/>
                                <w:lang w:val="en-GB"/>
                              </w:rPr>
                              <w:t>Microsoft</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4224C60B" w14:textId="7198AA5A" w:rsidR="00932A2B" w:rsidRPr="000D78A4" w:rsidRDefault="00932A2B" w:rsidP="000D0C3B">
                            <w:pPr>
                              <w:snapToGrid w:val="0"/>
                              <w:rPr>
                                <w:rFonts w:eastAsia="SimSun"/>
                                <w:color w:val="000000" w:themeColor="text1"/>
                                <w:spacing w:val="14"/>
                                <w:sz w:val="22"/>
                                <w:szCs w:val="22"/>
                                <w:lang w:val="en-GB"/>
                              </w:rPr>
                            </w:pPr>
                            <w:r w:rsidRPr="000D78A4">
                              <w:rPr>
                                <w:rFonts w:eastAsia="SimSun"/>
                                <w:color w:val="000000" w:themeColor="text1"/>
                                <w:spacing w:val="14"/>
                                <w:sz w:val="22"/>
                                <w:szCs w:val="22"/>
                                <w:lang w:val="en-GB"/>
                              </w:rPr>
                              <w:t>Apple</w:t>
                            </w:r>
                          </w:p>
                        </w:tc>
                      </w:tr>
                      <w:tr w:rsidR="00932A2B" w:rsidRPr="000D78A4" w14:paraId="0CBD2ED4"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6638B253" w14:textId="77777777" w:rsidR="00932A2B" w:rsidRPr="000D78A4" w:rsidRDefault="00932A2B" w:rsidP="000D0C3B">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5</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281E0B5F" w14:textId="31A65DE4" w:rsidR="00932A2B" w:rsidRPr="000D78A4" w:rsidRDefault="00932A2B" w:rsidP="000D0C3B">
                            <w:pPr>
                              <w:snapToGrid w:val="0"/>
                              <w:rPr>
                                <w:rFonts w:eastAsia="SimSun"/>
                                <w:color w:val="000000" w:themeColor="text1"/>
                                <w:spacing w:val="14"/>
                                <w:sz w:val="22"/>
                                <w:szCs w:val="22"/>
                                <w:lang w:val="en-GB"/>
                              </w:rPr>
                            </w:pPr>
                            <w:r w:rsidRPr="000D78A4">
                              <w:rPr>
                                <w:rFonts w:eastAsia="SimSun"/>
                                <w:color w:val="000000" w:themeColor="text1"/>
                                <w:spacing w:val="14"/>
                                <w:sz w:val="22"/>
                                <w:szCs w:val="22"/>
                                <w:lang w:val="en-GB"/>
                              </w:rPr>
                              <w:t>Apple</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23A70099" w14:textId="142EB907" w:rsidR="00932A2B" w:rsidRPr="000D78A4" w:rsidRDefault="00932A2B" w:rsidP="000D0C3B">
                            <w:pPr>
                              <w:snapToGrid w:val="0"/>
                              <w:rPr>
                                <w:rFonts w:eastAsia="微軟正黑體"/>
                                <w:color w:val="000000" w:themeColor="text1"/>
                                <w:spacing w:val="14"/>
                                <w:sz w:val="22"/>
                                <w:szCs w:val="22"/>
                                <w:lang w:val="en-GB" w:eastAsia="zh-TW"/>
                              </w:rPr>
                            </w:pPr>
                            <w:r w:rsidRPr="000D78A4">
                              <w:rPr>
                                <w:rFonts w:eastAsia="Georgia"/>
                                <w:color w:val="000000" w:themeColor="text1"/>
                                <w:sz w:val="22"/>
                                <w:szCs w:val="22"/>
                                <w:lang w:val="en-GB"/>
                              </w:rPr>
                              <w:t>Morgan Stanley</w:t>
                            </w:r>
                            <w:r w:rsidRPr="000D78A4">
                              <w:rPr>
                                <w:rFonts w:eastAsia="SimSun"/>
                                <w:color w:val="000000" w:themeColor="text1"/>
                                <w:sz w:val="22"/>
                                <w:szCs w:val="22"/>
                                <w:lang w:val="en-GB"/>
                              </w:rPr>
                              <w:t xml:space="preserve"> (Financial institution)</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58CEB330" w14:textId="170DA40E" w:rsidR="00932A2B" w:rsidRPr="000D78A4" w:rsidRDefault="00932A2B" w:rsidP="000D0C3B">
                            <w:pPr>
                              <w:snapToGrid w:val="0"/>
                              <w:rPr>
                                <w:rFonts w:eastAsia="微軟正黑體"/>
                                <w:color w:val="000000" w:themeColor="text1"/>
                                <w:spacing w:val="14"/>
                                <w:sz w:val="22"/>
                                <w:szCs w:val="22"/>
                                <w:lang w:val="en-GB" w:eastAsia="zh-TW"/>
                              </w:rPr>
                            </w:pPr>
                            <w:r w:rsidRPr="000D78A4">
                              <w:rPr>
                                <w:rFonts w:eastAsia="微軟正黑體"/>
                                <w:color w:val="000000" w:themeColor="text1"/>
                                <w:spacing w:val="14"/>
                                <w:sz w:val="22"/>
                                <w:szCs w:val="22"/>
                                <w:lang w:val="en-GB" w:eastAsia="zh-TW"/>
                              </w:rPr>
                              <w:t>The Walt Disney Company</w:t>
                            </w:r>
                          </w:p>
                        </w:tc>
                      </w:tr>
                    </w:tbl>
                    <w:p w14:paraId="30622578" w14:textId="77777777" w:rsidR="00932A2B" w:rsidRPr="000D78A4" w:rsidRDefault="00932A2B" w:rsidP="000D0C3B">
                      <w:pPr>
                        <w:jc w:val="center"/>
                        <w:rPr>
                          <w:rFonts w:eastAsia="SimSun"/>
                          <w:color w:val="000000" w:themeColor="text1"/>
                        </w:rPr>
                      </w:pPr>
                    </w:p>
                    <w:p w14:paraId="40443B0B" w14:textId="7E685492" w:rsidR="00932A2B" w:rsidRPr="00F01AC0" w:rsidRDefault="00932A2B" w:rsidP="000D0C3B">
                      <w:pPr>
                        <w:spacing w:after="200" w:line="276" w:lineRule="auto"/>
                        <w:ind w:firstLineChars="100" w:firstLine="220"/>
                        <w:rPr>
                          <w:rFonts w:eastAsia="SimSun"/>
                          <w:color w:val="000000" w:themeColor="text1"/>
                          <w:lang w:val="en-US"/>
                        </w:rPr>
                      </w:pPr>
                      <w:r w:rsidRPr="000D78A4">
                        <w:rPr>
                          <w:rFonts w:eastAsia="SimSun"/>
                          <w:bCs/>
                          <w:color w:val="000000" w:themeColor="text1"/>
                          <w:sz w:val="22"/>
                          <w:szCs w:val="22"/>
                          <w:lang w:val="en-GB"/>
                        </w:rPr>
                        <w:t xml:space="preserve">Source: </w:t>
                      </w:r>
                      <w:r w:rsidRPr="00253EE0">
                        <w:rPr>
                          <w:rFonts w:eastAsiaTheme="minorEastAsia"/>
                          <w:bCs/>
                          <w:color w:val="000000" w:themeColor="text1"/>
                          <w:sz w:val="22"/>
                          <w:szCs w:val="22"/>
                          <w:lang w:val="en-GB" w:eastAsia="zh-HK"/>
                        </w:rPr>
                        <w:t>Universum</w:t>
                      </w:r>
                      <w:r w:rsidRPr="00253EE0">
                        <w:rPr>
                          <w:rFonts w:eastAsia="SimSun"/>
                          <w:bCs/>
                          <w:color w:val="000000" w:themeColor="text1"/>
                          <w:sz w:val="22"/>
                          <w:szCs w:val="22"/>
                          <w:lang w:val="en-GB"/>
                        </w:rPr>
                        <w:t xml:space="preserve"> (2022), Hong Kong's Most Attractive Employers 2022.</w:t>
                      </w:r>
                    </w:p>
                  </w:txbxContent>
                </v:textbox>
                <w10:wrap anchorx="margin"/>
              </v:roundrect>
            </w:pict>
          </mc:Fallback>
        </mc:AlternateContent>
      </w:r>
      <w:r w:rsidR="00CE6ED9" w:rsidRPr="00D51DDF">
        <w:rPr>
          <w:rFonts w:eastAsia="Microsoft JhengHei UI"/>
          <w:b/>
          <w:lang w:val="en-GB" w:eastAsia="zh-HK"/>
        </w:rPr>
        <w:br w:type="page"/>
      </w:r>
      <w:r w:rsidR="00CE6ED9" w:rsidRPr="00D51DDF">
        <w:rPr>
          <w:noProof/>
          <w:lang w:val="en-US"/>
        </w:rPr>
        <w:lastRenderedPageBreak/>
        <w:drawing>
          <wp:anchor distT="0" distB="0" distL="114300" distR="114300" simplePos="0" relativeHeight="251539968" behindDoc="0" locked="0" layoutInCell="1" allowOverlap="1" wp14:anchorId="20221807" wp14:editId="3350C98B">
            <wp:simplePos x="0" y="0"/>
            <wp:positionH relativeFrom="margin">
              <wp:posOffset>3017520</wp:posOffset>
            </wp:positionH>
            <wp:positionV relativeFrom="paragraph">
              <wp:posOffset>0</wp:posOffset>
            </wp:positionV>
            <wp:extent cx="2459990" cy="687705"/>
            <wp:effectExtent l="0" t="0" r="0" b="0"/>
            <wp:wrapSquare wrapText="bothSides"/>
            <wp:docPr id="108" name="圖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圖片 108"/>
                    <pic:cNvPicPr>
                      <a:picLocks noChangeAspect="1"/>
                    </pic:cNvPicPr>
                  </pic:nvPicPr>
                  <pic:blipFill>
                    <a:blip r:embed="rId40" cstate="screen"/>
                    <a:stretch>
                      <a:fillRect/>
                    </a:stretch>
                  </pic:blipFill>
                  <pic:spPr>
                    <a:xfrm>
                      <a:off x="0" y="0"/>
                      <a:ext cx="2459990" cy="687705"/>
                    </a:xfrm>
                    <a:prstGeom prst="rect">
                      <a:avLst/>
                    </a:prstGeom>
                  </pic:spPr>
                </pic:pic>
              </a:graphicData>
            </a:graphic>
          </wp:anchor>
        </w:drawing>
      </w:r>
      <w:r w:rsidR="00CE6ED9" w:rsidRPr="00D51DDF">
        <w:rPr>
          <w:rFonts w:eastAsia="SimSun"/>
          <w:b/>
          <w:lang w:val="en-GB"/>
        </w:rPr>
        <w:t>The changes of the big environment of work</w:t>
      </w:r>
    </w:p>
    <w:p w14:paraId="7C39D618" w14:textId="0FF2D2CA" w:rsidR="003F1C17" w:rsidRPr="00D51DDF" w:rsidRDefault="00CE6ED9" w:rsidP="007C726E">
      <w:pPr>
        <w:snapToGrid w:val="0"/>
        <w:spacing w:line="276" w:lineRule="auto"/>
        <w:jc w:val="both"/>
        <w:rPr>
          <w:rFonts w:eastAsia="Microsoft JhengHei UI"/>
          <w:lang w:val="en-GB" w:eastAsia="zh-HK"/>
        </w:rPr>
      </w:pPr>
      <w:r w:rsidRPr="00D51DDF">
        <w:rPr>
          <w:rFonts w:eastAsia="Microsoft JhengHei UI"/>
          <w:lang w:val="en-GB" w:eastAsia="zh-HK"/>
        </w:rPr>
        <w:t xml:space="preserve">With rapid development of the world, the types, requirements and modes of work have changed. </w:t>
      </w:r>
      <w:r w:rsidR="00E93EE5" w:rsidRPr="00D51DDF">
        <w:rPr>
          <w:rFonts w:eastAsia="Microsoft JhengHei UI"/>
          <w:lang w:val="en-GB" w:eastAsia="zh-HK"/>
        </w:rPr>
        <w:t>Advances in science and technology have driven t</w:t>
      </w:r>
      <w:r w:rsidRPr="00D51DDF">
        <w:rPr>
          <w:rFonts w:eastAsia="Microsoft JhengHei UI"/>
          <w:lang w:val="en-GB" w:eastAsia="zh-HK"/>
        </w:rPr>
        <w:t xml:space="preserve">he </w:t>
      </w:r>
      <w:r w:rsidR="00870EBD" w:rsidRPr="00D51DDF">
        <w:rPr>
          <w:rFonts w:eastAsia="Microsoft JhengHei UI"/>
          <w:lang w:val="en-GB" w:eastAsia="zh-HK"/>
        </w:rPr>
        <w:t xml:space="preserve">popularity </w:t>
      </w:r>
      <w:r w:rsidRPr="00D51DDF">
        <w:rPr>
          <w:rFonts w:eastAsia="Microsoft JhengHei UI"/>
          <w:lang w:val="en-GB" w:eastAsia="zh-HK"/>
        </w:rPr>
        <w:t>and application of the Internet</w:t>
      </w:r>
      <w:r w:rsidR="00E93EE5" w:rsidRPr="00D51DDF">
        <w:rPr>
          <w:rFonts w:eastAsia="Microsoft JhengHei UI"/>
          <w:lang w:val="en-GB" w:eastAsia="zh-HK"/>
        </w:rPr>
        <w:t xml:space="preserve">, which </w:t>
      </w:r>
      <w:r w:rsidRPr="00D51DDF">
        <w:rPr>
          <w:rFonts w:eastAsia="Microsoft JhengHei UI"/>
          <w:lang w:val="en-GB" w:eastAsia="zh-HK"/>
        </w:rPr>
        <w:t>has led to the emergence of new types of work</w:t>
      </w:r>
      <w:r w:rsidR="00E93EE5" w:rsidRPr="00D51DDF">
        <w:rPr>
          <w:rFonts w:eastAsia="Microsoft JhengHei UI"/>
          <w:lang w:val="en-GB" w:eastAsia="zh-HK"/>
        </w:rPr>
        <w:t xml:space="preserve"> and made </w:t>
      </w:r>
      <w:r w:rsidRPr="00D51DDF">
        <w:rPr>
          <w:rFonts w:eastAsia="Microsoft JhengHei UI"/>
          <w:lang w:val="en-GB" w:eastAsia="zh-HK"/>
        </w:rPr>
        <w:t>some old types of work</w:t>
      </w:r>
      <w:r w:rsidR="00CF18F8" w:rsidRPr="00D51DDF">
        <w:rPr>
          <w:rFonts w:eastAsia="Microsoft JhengHei UI"/>
          <w:lang w:val="en-GB" w:eastAsia="zh-HK"/>
        </w:rPr>
        <w:t xml:space="preserve"> obsolete</w:t>
      </w:r>
      <w:r w:rsidRPr="00D51DDF">
        <w:rPr>
          <w:rFonts w:eastAsia="Microsoft JhengHei UI"/>
          <w:lang w:val="en-GB" w:eastAsia="zh-HK"/>
        </w:rPr>
        <w:t xml:space="preserve">. </w:t>
      </w:r>
      <w:r w:rsidR="00E93EE5" w:rsidRPr="00D51DDF">
        <w:rPr>
          <w:rFonts w:eastAsia="Microsoft JhengHei UI"/>
          <w:lang w:val="en-GB" w:eastAsia="zh-HK"/>
        </w:rPr>
        <w:t xml:space="preserve">While </w:t>
      </w:r>
      <w:r w:rsidRPr="00D51DDF">
        <w:rPr>
          <w:rFonts w:eastAsia="Microsoft JhengHei UI"/>
          <w:lang w:val="en-GB" w:eastAsia="zh-HK"/>
        </w:rPr>
        <w:t xml:space="preserve">there are still </w:t>
      </w:r>
      <w:r w:rsidR="00E93EE5" w:rsidRPr="00D51DDF">
        <w:rPr>
          <w:rFonts w:eastAsia="Microsoft JhengHei UI"/>
          <w:lang w:val="en-GB" w:eastAsia="zh-HK"/>
        </w:rPr>
        <w:t xml:space="preserve">regular </w:t>
      </w:r>
      <w:r w:rsidRPr="00D51DDF">
        <w:rPr>
          <w:rFonts w:eastAsia="Microsoft JhengHei UI"/>
          <w:lang w:val="en-GB" w:eastAsia="zh-HK"/>
        </w:rPr>
        <w:t xml:space="preserve">jobs in the job market, it is obvious that the </w:t>
      </w:r>
      <w:r w:rsidR="00CF18F8" w:rsidRPr="00D51DDF">
        <w:rPr>
          <w:rFonts w:eastAsia="Microsoft JhengHei UI"/>
          <w:lang w:val="en-GB" w:eastAsia="zh-HK"/>
        </w:rPr>
        <w:t xml:space="preserve">old </w:t>
      </w:r>
      <w:r w:rsidRPr="00D51DDF">
        <w:rPr>
          <w:rFonts w:eastAsia="Microsoft JhengHei UI"/>
          <w:lang w:val="en-GB" w:eastAsia="zh-HK"/>
        </w:rPr>
        <w:t xml:space="preserve">idea of </w:t>
      </w:r>
      <w:r w:rsidR="00E93EE5" w:rsidRPr="00D51DDF">
        <w:rPr>
          <w:rFonts w:eastAsia="Microsoft JhengHei UI"/>
          <w:lang w:val="en-GB" w:eastAsia="zh-HK"/>
        </w:rPr>
        <w:t xml:space="preserve">equipping oneself with </w:t>
      </w:r>
      <w:r w:rsidR="00282357" w:rsidRPr="00D51DDF">
        <w:rPr>
          <w:rFonts w:eastAsia="Microsoft JhengHei UI"/>
          <w:lang w:val="en-GB" w:eastAsia="zh-HK"/>
        </w:rPr>
        <w:t xml:space="preserve">only </w:t>
      </w:r>
      <w:r w:rsidRPr="00D51DDF">
        <w:rPr>
          <w:rFonts w:eastAsia="Microsoft JhengHei UI"/>
          <w:lang w:val="en-GB" w:eastAsia="zh-HK"/>
        </w:rPr>
        <w:t xml:space="preserve">one skill is not </w:t>
      </w:r>
      <w:r w:rsidR="00282357" w:rsidRPr="00D51DDF">
        <w:rPr>
          <w:rFonts w:eastAsia="Microsoft JhengHei UI"/>
          <w:lang w:val="en-GB" w:eastAsia="zh-HK"/>
        </w:rPr>
        <w:t xml:space="preserve">sufficient </w:t>
      </w:r>
      <w:r w:rsidRPr="00D51DDF">
        <w:rPr>
          <w:rFonts w:eastAsia="Microsoft JhengHei UI"/>
          <w:lang w:val="en-GB" w:eastAsia="zh-HK"/>
        </w:rPr>
        <w:t>anymore. Now, if we want to adapt to the changes of the big environment effectively, we need to have various talents, keep pace with the times, constantly update our knowledge and improve our abilities in all aspects.</w:t>
      </w:r>
      <w:r w:rsidR="00503B51" w:rsidRPr="00D51DDF">
        <w:rPr>
          <w:rFonts w:eastAsia="Microsoft JhengHei UI"/>
          <w:lang w:val="en-GB" w:eastAsia="zh-HK"/>
        </w:rPr>
        <w:t xml:space="preserve"> </w:t>
      </w:r>
      <w:r w:rsidR="00501F17" w:rsidRPr="00D51DDF">
        <w:rPr>
          <w:rFonts w:eastAsia="Microsoft JhengHei UI"/>
          <w:lang w:val="en-GB" w:eastAsia="zh-HK"/>
        </w:rPr>
        <w:t>F</w:t>
      </w:r>
      <w:r w:rsidR="00151EE4" w:rsidRPr="00D51DDF">
        <w:rPr>
          <w:rFonts w:eastAsia="Microsoft JhengHei UI"/>
          <w:lang w:val="en-GB" w:eastAsia="zh-HK"/>
        </w:rPr>
        <w:t>or example, COVID-19 pandemic has led to the adoption of new technologies in</w:t>
      </w:r>
      <w:r w:rsidR="00501F17" w:rsidRPr="00D51DDF">
        <w:rPr>
          <w:rFonts w:eastAsia="Microsoft JhengHei UI"/>
          <w:lang w:val="en-GB" w:eastAsia="zh-HK"/>
        </w:rPr>
        <w:t xml:space="preserve"> </w:t>
      </w:r>
      <w:r w:rsidR="00EB1FF3" w:rsidRPr="00D51DDF">
        <w:rPr>
          <w:rFonts w:eastAsia="Microsoft JhengHei UI"/>
          <w:lang w:val="en-GB" w:eastAsia="zh-HK"/>
        </w:rPr>
        <w:t>traditional industries, such as</w:t>
      </w:r>
      <w:r w:rsidR="00F05718" w:rsidRPr="00D51DDF">
        <w:rPr>
          <w:rFonts w:eastAsia="Microsoft JhengHei UI"/>
          <w:lang w:val="en-GB" w:eastAsia="zh-HK"/>
        </w:rPr>
        <w:t xml:space="preserve"> </w:t>
      </w:r>
      <w:r w:rsidR="00EB1FF3" w:rsidRPr="00D51DDF">
        <w:rPr>
          <w:rFonts w:eastAsia="Microsoft JhengHei UI"/>
          <w:lang w:val="en-GB" w:eastAsia="zh-HK"/>
        </w:rPr>
        <w:t>classes</w:t>
      </w:r>
      <w:r w:rsidR="00ED14A8" w:rsidRPr="00D51DDF">
        <w:rPr>
          <w:rFonts w:eastAsia="Microsoft JhengHei UI"/>
          <w:lang w:val="en-GB" w:eastAsia="zh-HK"/>
        </w:rPr>
        <w:t xml:space="preserve"> for tutorial schools</w:t>
      </w:r>
      <w:r w:rsidR="00501F17" w:rsidRPr="00D51DDF">
        <w:rPr>
          <w:rFonts w:eastAsia="Microsoft JhengHei UI"/>
          <w:lang w:val="en-GB" w:eastAsia="zh-HK"/>
        </w:rPr>
        <w:t xml:space="preserve">, </w:t>
      </w:r>
      <w:r w:rsidR="00F05718" w:rsidRPr="00D51DDF">
        <w:rPr>
          <w:rFonts w:eastAsia="Microsoft JhengHei UI"/>
          <w:lang w:val="en-GB" w:eastAsia="zh-HK"/>
        </w:rPr>
        <w:t xml:space="preserve">and foster the emergence of new industries such as </w:t>
      </w:r>
      <w:r w:rsidR="00501F17" w:rsidRPr="00D51DDF">
        <w:rPr>
          <w:rFonts w:eastAsia="Microsoft JhengHei UI"/>
          <w:lang w:val="en-GB" w:eastAsia="zh-HK"/>
        </w:rPr>
        <w:t>food delivery platforms</w:t>
      </w:r>
      <w:r w:rsidR="00151EE4" w:rsidRPr="00D51DDF">
        <w:rPr>
          <w:rFonts w:eastAsia="Microsoft JhengHei UI"/>
          <w:lang w:val="en-GB" w:eastAsia="zh-HK"/>
        </w:rPr>
        <w:t>. Therefore, the pandemic has not only brought changes to</w:t>
      </w:r>
      <w:r w:rsidR="00501F17" w:rsidRPr="00D51DDF">
        <w:rPr>
          <w:rFonts w:eastAsia="Microsoft JhengHei UI"/>
          <w:lang w:val="en-GB" w:eastAsia="zh-HK"/>
        </w:rPr>
        <w:t xml:space="preserve"> life, but also brought new development opportunities.</w:t>
      </w:r>
    </w:p>
    <w:p w14:paraId="51D75E57" w14:textId="77777777" w:rsidR="003F1C17" w:rsidRPr="00D51DDF" w:rsidRDefault="003F1C17" w:rsidP="007C726E">
      <w:pPr>
        <w:snapToGrid w:val="0"/>
        <w:spacing w:line="276" w:lineRule="auto"/>
        <w:rPr>
          <w:rFonts w:eastAsia="微軟正黑體"/>
          <w:color w:val="FF0000"/>
          <w:lang w:val="en-GB" w:eastAsia="zh-TW"/>
        </w:rPr>
      </w:pPr>
    </w:p>
    <w:p w14:paraId="4E4B00C1" w14:textId="333B0219" w:rsidR="003F1C17" w:rsidRPr="00D51DDF" w:rsidRDefault="00CE6ED9" w:rsidP="007C726E">
      <w:pPr>
        <w:snapToGrid w:val="0"/>
        <w:spacing w:line="276" w:lineRule="auto"/>
        <w:jc w:val="both"/>
        <w:rPr>
          <w:rFonts w:eastAsia="SimSun"/>
          <w:lang w:val="en-GB"/>
        </w:rPr>
      </w:pPr>
      <w:r w:rsidRPr="00D51DDF">
        <w:rPr>
          <w:noProof/>
          <w:lang w:val="en-US"/>
        </w:rPr>
        <w:drawing>
          <wp:anchor distT="0" distB="0" distL="114300" distR="114300" simplePos="0" relativeHeight="251712000" behindDoc="0" locked="0" layoutInCell="1" allowOverlap="1" wp14:anchorId="4D3EED7B" wp14:editId="1D221B88">
            <wp:simplePos x="0" y="0"/>
            <wp:positionH relativeFrom="margin">
              <wp:posOffset>128270</wp:posOffset>
            </wp:positionH>
            <wp:positionV relativeFrom="paragraph">
              <wp:posOffset>742950</wp:posOffset>
            </wp:positionV>
            <wp:extent cx="1274445" cy="1029970"/>
            <wp:effectExtent l="0" t="0" r="0" b="0"/>
            <wp:wrapSquare wrapText="bothSides"/>
            <wp:docPr id="538" name="圖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圖片 538"/>
                    <pic:cNvPicPr>
                      <a:picLocks noChangeAspect="1" noChangeArrowheads="1"/>
                    </pic:cNvPicPr>
                  </pic:nvPicPr>
                  <pic:blipFill>
                    <a:blip r:embed="rId41" cstate="screen"/>
                    <a:stretch>
                      <a:fillRect/>
                    </a:stretch>
                  </pic:blipFill>
                  <pic:spPr>
                    <a:xfrm>
                      <a:off x="0" y="0"/>
                      <a:ext cx="1274445" cy="1029970"/>
                    </a:xfrm>
                    <a:prstGeom prst="rect">
                      <a:avLst/>
                    </a:prstGeom>
                    <a:noFill/>
                    <a:ln>
                      <a:noFill/>
                    </a:ln>
                  </pic:spPr>
                </pic:pic>
              </a:graphicData>
            </a:graphic>
          </wp:anchor>
        </w:drawing>
      </w:r>
      <w:r w:rsidRPr="00D51DDF">
        <w:rPr>
          <w:rFonts w:eastAsia="SimSun"/>
          <w:lang w:val="en-GB"/>
        </w:rPr>
        <w:t xml:space="preserve">Besides, </w:t>
      </w:r>
      <w:r w:rsidR="008078E6" w:rsidRPr="00D51DDF">
        <w:rPr>
          <w:rFonts w:eastAsia="SimSun"/>
          <w:lang w:val="en-GB"/>
        </w:rPr>
        <w:t xml:space="preserve">the business strategy of enterprises </w:t>
      </w:r>
      <w:r w:rsidRPr="00D51DDF">
        <w:rPr>
          <w:rFonts w:eastAsia="SimSun"/>
          <w:lang w:val="en-GB"/>
        </w:rPr>
        <w:t>to reduce costs</w:t>
      </w:r>
      <w:r w:rsidR="008078E6" w:rsidRPr="00D51DDF">
        <w:rPr>
          <w:rFonts w:eastAsia="SimSun"/>
          <w:lang w:val="en-GB"/>
        </w:rPr>
        <w:t xml:space="preserve"> has resulted in the emergence of </w:t>
      </w:r>
      <w:r w:rsidRPr="00D51DDF">
        <w:rPr>
          <w:rFonts w:eastAsia="SimSun"/>
          <w:lang w:val="en-GB"/>
        </w:rPr>
        <w:t xml:space="preserve">employment modes </w:t>
      </w:r>
      <w:r w:rsidR="00282357" w:rsidRPr="00D51DDF">
        <w:rPr>
          <w:rFonts w:eastAsia="SimSun"/>
          <w:lang w:val="en-GB"/>
        </w:rPr>
        <w:t xml:space="preserve">such </w:t>
      </w:r>
      <w:r w:rsidRPr="00D51DDF">
        <w:rPr>
          <w:rFonts w:eastAsia="SimSun"/>
          <w:lang w:val="en-GB"/>
        </w:rPr>
        <w:t>as contractors, temporary workers, outsourc</w:t>
      </w:r>
      <w:r w:rsidR="00282357" w:rsidRPr="00D51DDF">
        <w:rPr>
          <w:rFonts w:eastAsia="SimSun"/>
          <w:lang w:val="en-GB"/>
        </w:rPr>
        <w:t xml:space="preserve">ed </w:t>
      </w:r>
      <w:r w:rsidRPr="00D51DDF">
        <w:rPr>
          <w:rFonts w:eastAsia="SimSun"/>
          <w:lang w:val="en-GB"/>
        </w:rPr>
        <w:t>service</w:t>
      </w:r>
      <w:r w:rsidR="00282357" w:rsidRPr="00D51DDF">
        <w:rPr>
          <w:rFonts w:eastAsia="SimSun"/>
          <w:lang w:val="en-GB"/>
        </w:rPr>
        <w:t xml:space="preserve"> providers</w:t>
      </w:r>
      <w:r w:rsidR="00E71213" w:rsidRPr="00D51DDF">
        <w:rPr>
          <w:rFonts w:eastAsia="SimSun"/>
          <w:lang w:val="en-GB"/>
        </w:rPr>
        <w:t>, etc.</w:t>
      </w:r>
      <w:r w:rsidRPr="00D51DDF">
        <w:rPr>
          <w:rFonts w:eastAsia="SimSun"/>
          <w:lang w:val="en-GB"/>
        </w:rPr>
        <w:t xml:space="preserve"> </w:t>
      </w:r>
      <w:r w:rsidR="008078E6" w:rsidRPr="00D51DDF">
        <w:rPr>
          <w:rFonts w:eastAsia="SimSun"/>
          <w:lang w:val="en-GB"/>
        </w:rPr>
        <w:t>M</w:t>
      </w:r>
      <w:r w:rsidRPr="00D51DDF">
        <w:rPr>
          <w:rFonts w:eastAsia="SimSun"/>
          <w:lang w:val="en-GB"/>
        </w:rPr>
        <w:t xml:space="preserve">eanwhile, </w:t>
      </w:r>
      <w:r w:rsidR="008078E6" w:rsidRPr="00D51DDF">
        <w:rPr>
          <w:rFonts w:eastAsia="SimSun"/>
          <w:lang w:val="en-GB"/>
        </w:rPr>
        <w:t xml:space="preserve">advances in </w:t>
      </w:r>
      <w:r w:rsidRPr="00D51DDF">
        <w:rPr>
          <w:rFonts w:eastAsia="SimSun"/>
          <w:lang w:val="en-GB"/>
        </w:rPr>
        <w:t>science and technology</w:t>
      </w:r>
      <w:r w:rsidR="008078E6" w:rsidRPr="00D51DDF">
        <w:rPr>
          <w:rFonts w:eastAsia="SimSun"/>
          <w:lang w:val="en-GB"/>
        </w:rPr>
        <w:t xml:space="preserve"> have enabled </w:t>
      </w:r>
      <w:r w:rsidRPr="00D51DDF">
        <w:rPr>
          <w:rFonts w:eastAsia="SimSun"/>
          <w:lang w:val="en-GB"/>
        </w:rPr>
        <w:t xml:space="preserve">creative </w:t>
      </w:r>
      <w:r w:rsidR="008078E6" w:rsidRPr="00D51DDF">
        <w:rPr>
          <w:rFonts w:eastAsia="SimSun"/>
          <w:lang w:val="en-GB"/>
        </w:rPr>
        <w:t xml:space="preserve">people </w:t>
      </w:r>
      <w:r w:rsidRPr="00D51DDF">
        <w:rPr>
          <w:rFonts w:eastAsia="SimSun"/>
          <w:lang w:val="en-GB"/>
        </w:rPr>
        <w:t xml:space="preserve">or </w:t>
      </w:r>
      <w:r w:rsidR="008078E6" w:rsidRPr="00D51DDF">
        <w:rPr>
          <w:rFonts w:eastAsia="SimSun"/>
          <w:lang w:val="en-GB"/>
        </w:rPr>
        <w:t>people who are looking for a</w:t>
      </w:r>
      <w:r w:rsidRPr="00D51DDF">
        <w:rPr>
          <w:rFonts w:eastAsia="SimSun"/>
          <w:lang w:val="en-GB"/>
        </w:rPr>
        <w:t xml:space="preserve"> high</w:t>
      </w:r>
      <w:r w:rsidR="008078E6" w:rsidRPr="00D51DDF">
        <w:rPr>
          <w:rFonts w:eastAsia="SimSun"/>
          <w:lang w:val="en-GB"/>
        </w:rPr>
        <w:t>er</w:t>
      </w:r>
      <w:r w:rsidRPr="00D51DDF">
        <w:rPr>
          <w:rFonts w:eastAsia="SimSun"/>
          <w:lang w:val="en-GB"/>
        </w:rPr>
        <w:t xml:space="preserve"> degree of </w:t>
      </w:r>
      <w:r w:rsidR="008078E6" w:rsidRPr="00D51DDF">
        <w:rPr>
          <w:rFonts w:eastAsia="SimSun"/>
          <w:lang w:val="en-GB"/>
        </w:rPr>
        <w:t>autonomy to</w:t>
      </w:r>
      <w:r w:rsidRPr="00D51DDF">
        <w:rPr>
          <w:rFonts w:eastAsia="SimSun"/>
          <w:lang w:val="en-GB"/>
        </w:rPr>
        <w:t xml:space="preserve"> choose to be self-employed or start businesses, such as setting up </w:t>
      </w:r>
      <w:r w:rsidR="007A1CCA" w:rsidRPr="00D51DDF">
        <w:rPr>
          <w:rFonts w:eastAsia="SimSun"/>
          <w:lang w:val="en-GB"/>
        </w:rPr>
        <w:t>start-ups</w:t>
      </w:r>
      <w:r w:rsidRPr="00D51DDF">
        <w:rPr>
          <w:rFonts w:eastAsia="SimSun"/>
          <w:lang w:val="en-GB"/>
        </w:rPr>
        <w:t xml:space="preserve"> or online stores. Although the income and work hours of these jobs are not stable, they are popular among some young people and begin to flourish. </w:t>
      </w:r>
      <w:r w:rsidR="007A1CCA" w:rsidRPr="00D51DDF">
        <w:rPr>
          <w:rFonts w:eastAsia="SimSun"/>
          <w:lang w:val="en-GB"/>
        </w:rPr>
        <w:t>Thus,</w:t>
      </w:r>
      <w:r w:rsidRPr="00D51DDF">
        <w:rPr>
          <w:rFonts w:eastAsia="SimSun"/>
          <w:lang w:val="en-GB"/>
        </w:rPr>
        <w:t xml:space="preserve"> it can be seen that jobs that were considered as unpromising in the past may </w:t>
      </w:r>
      <w:r w:rsidR="008078E6" w:rsidRPr="00D51DDF">
        <w:rPr>
          <w:rFonts w:eastAsia="SimSun"/>
          <w:lang w:val="en-GB"/>
        </w:rPr>
        <w:t>become</w:t>
      </w:r>
      <w:r w:rsidRPr="00D51DDF">
        <w:rPr>
          <w:rFonts w:eastAsia="SimSun"/>
          <w:lang w:val="en-GB"/>
        </w:rPr>
        <w:t xml:space="preserve"> popular nowadays. Therefore, while planning our lives, we must take the big environment of </w:t>
      </w:r>
      <w:r w:rsidR="008078E6" w:rsidRPr="00D51DDF">
        <w:rPr>
          <w:rFonts w:eastAsia="SimSun"/>
          <w:lang w:val="en-GB"/>
        </w:rPr>
        <w:t xml:space="preserve">employment </w:t>
      </w:r>
      <w:r w:rsidRPr="00D51DDF">
        <w:rPr>
          <w:rFonts w:eastAsia="SimSun"/>
          <w:lang w:val="en-GB"/>
        </w:rPr>
        <w:t>into consideration.</w:t>
      </w:r>
    </w:p>
    <w:p w14:paraId="02DE2612" w14:textId="77777777" w:rsidR="003F1C17" w:rsidRPr="00D51DDF" w:rsidRDefault="00CE6ED9">
      <w:pPr>
        <w:snapToGrid w:val="0"/>
        <w:spacing w:line="276" w:lineRule="auto"/>
        <w:rPr>
          <w:rFonts w:eastAsia="Microsoft JhengHei UI"/>
          <w:b/>
          <w:lang w:val="en-GB" w:eastAsia="zh-TW"/>
        </w:rPr>
      </w:pPr>
      <w:r w:rsidRPr="00D51DDF">
        <w:rPr>
          <w:rFonts w:eastAsia="Microsoft JhengHei UI"/>
          <w:noProof/>
          <w:lang w:val="en-US"/>
        </w:rPr>
        <mc:AlternateContent>
          <mc:Choice Requires="wps">
            <w:drawing>
              <wp:anchor distT="0" distB="0" distL="114300" distR="114300" simplePos="0" relativeHeight="251622912" behindDoc="0" locked="0" layoutInCell="1" allowOverlap="1" wp14:anchorId="0963D9C9" wp14:editId="66B7356A">
                <wp:simplePos x="0" y="0"/>
                <wp:positionH relativeFrom="margin">
                  <wp:posOffset>-546652</wp:posOffset>
                </wp:positionH>
                <wp:positionV relativeFrom="paragraph">
                  <wp:posOffset>145829</wp:posOffset>
                </wp:positionV>
                <wp:extent cx="6113721" cy="3466769"/>
                <wp:effectExtent l="0" t="0" r="20955" b="19685"/>
                <wp:wrapNone/>
                <wp:docPr id="518" name="圓角矩形 518"/>
                <wp:cNvGraphicFramePr/>
                <a:graphic xmlns:a="http://schemas.openxmlformats.org/drawingml/2006/main">
                  <a:graphicData uri="http://schemas.microsoft.com/office/word/2010/wordprocessingShape">
                    <wps:wsp>
                      <wps:cNvSpPr/>
                      <wps:spPr>
                        <a:xfrm>
                          <a:off x="0" y="0"/>
                          <a:ext cx="6113721" cy="3466769"/>
                        </a:xfrm>
                        <a:prstGeom prst="round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0660E9A1" id="圓角矩形 518" o:spid="_x0000_s1026" style="position:absolute;margin-left:-43.05pt;margin-top:11.5pt;width:481.4pt;height:272.95pt;z-index:2516229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" filled="f" strokecolor="#385d8a" strokeweight="2pt">
                <w10:wrap anchorx="margin"/>
              </v:roundrect>
            </w:pict>
          </mc:Fallback>
        </mc:AlternateContent>
      </w:r>
    </w:p>
    <w:p w14:paraId="1F67234F" w14:textId="77777777" w:rsidR="003F1C17" w:rsidRPr="00D51DDF" w:rsidRDefault="00CE6ED9" w:rsidP="00575DA3">
      <w:pPr>
        <w:snapToGrid w:val="0"/>
        <w:spacing w:line="276" w:lineRule="auto"/>
        <w:jc w:val="center"/>
        <w:rPr>
          <w:rFonts w:eastAsia="SimSun"/>
          <w:b/>
          <w:lang w:val="en-GB"/>
        </w:rPr>
      </w:pPr>
      <w:r w:rsidRPr="00D51DDF">
        <w:rPr>
          <w:rFonts w:eastAsia="微軟正黑體"/>
          <w:b/>
          <w:lang w:val="en-GB" w:eastAsia="zh-TW"/>
        </w:rPr>
        <w:t>Is the most ideal job really ideal</w:t>
      </w:r>
      <w:r w:rsidRPr="00D51DDF">
        <w:rPr>
          <w:rFonts w:eastAsia="SimSun"/>
          <w:b/>
          <w:lang w:val="en-GB"/>
        </w:rPr>
        <w:t>...</w:t>
      </w:r>
    </w:p>
    <w:p w14:paraId="52C24BF7" w14:textId="0BDF880E" w:rsidR="003F1C17" w:rsidRPr="00D51DDF" w:rsidRDefault="00CE6ED9" w:rsidP="00575DA3">
      <w:pPr>
        <w:spacing w:line="276" w:lineRule="auto"/>
        <w:rPr>
          <w:rFonts w:eastAsia="SimSun"/>
          <w:bCs/>
          <w:lang w:val="en-GB"/>
        </w:rPr>
      </w:pPr>
      <w:r w:rsidRPr="00D51DDF">
        <w:rPr>
          <w:rFonts w:eastAsia="微軟正黑體"/>
          <w:bCs/>
          <w:lang w:val="en-GB" w:eastAsia="zh-TW"/>
        </w:rPr>
        <w:t>In 2009, the Islands of the Great Barrier Ree</w:t>
      </w:r>
      <w:r w:rsidRPr="00D51DDF">
        <w:rPr>
          <w:rFonts w:eastAsia="微軟正黑體"/>
          <w:bCs/>
          <w:lang w:val="en-GB"/>
        </w:rPr>
        <w:t>f of Australia</w:t>
      </w:r>
      <w:r w:rsidRPr="00D51DDF">
        <w:rPr>
          <w:rFonts w:eastAsia="微軟正黑體"/>
          <w:bCs/>
          <w:lang w:val="en-GB" w:eastAsia="zh-TW"/>
        </w:rPr>
        <w:t xml:space="preserve"> published recruitment advertisements in 18 countries, such as the UK, the US, some countries in Northern Europe and others, and had attracted 35,000 applicants.</w:t>
      </w:r>
    </w:p>
    <w:p w14:paraId="02E93167" w14:textId="197338FC" w:rsidR="003F1C17" w:rsidRPr="00D51DDF" w:rsidRDefault="00575DA3" w:rsidP="00575DA3">
      <w:pPr>
        <w:spacing w:line="276" w:lineRule="auto"/>
        <w:rPr>
          <w:rFonts w:eastAsia="微軟正黑體"/>
          <w:b/>
          <w:lang w:val="en-GB" w:eastAsia="zh-TW"/>
        </w:rPr>
      </w:pPr>
      <w:r w:rsidRPr="00D51DDF">
        <w:rPr>
          <w:rFonts w:eastAsia="微軟正黑體"/>
          <w:b/>
          <w:noProof/>
          <w:lang w:val="en-US"/>
        </w:rPr>
        <mc:AlternateContent>
          <mc:Choice Requires="wps">
            <w:drawing>
              <wp:anchor distT="0" distB="0" distL="114300" distR="114300" simplePos="0" relativeHeight="251613696" behindDoc="0" locked="0" layoutInCell="1" allowOverlap="1" wp14:anchorId="2E941862" wp14:editId="65298B3B">
                <wp:simplePos x="0" y="0"/>
                <wp:positionH relativeFrom="page">
                  <wp:posOffset>967740</wp:posOffset>
                </wp:positionH>
                <wp:positionV relativeFrom="paragraph">
                  <wp:posOffset>6985</wp:posOffset>
                </wp:positionV>
                <wp:extent cx="5303520" cy="1935480"/>
                <wp:effectExtent l="0" t="0" r="11430" b="26670"/>
                <wp:wrapNone/>
                <wp:docPr id="513" name="矩形: 圓角 101"/>
                <wp:cNvGraphicFramePr/>
                <a:graphic xmlns:a="http://schemas.openxmlformats.org/drawingml/2006/main">
                  <a:graphicData uri="http://schemas.microsoft.com/office/word/2010/wordprocessingShape">
                    <wps:wsp>
                      <wps:cNvSpPr/>
                      <wps:spPr>
                        <a:xfrm>
                          <a:off x="0" y="0"/>
                          <a:ext cx="5303520" cy="1935480"/>
                        </a:xfrm>
                        <a:prstGeom prst="roundRect">
                          <a:avLst/>
                        </a:prstGeom>
                        <a:solidFill>
                          <a:sysClr val="window" lastClr="FFFFFF"/>
                        </a:solidFill>
                        <a:ln w="25400" cap="flat" cmpd="sng" algn="ctr">
                          <a:solidFill>
                            <a:srgbClr val="F79646"/>
                          </a:solidFill>
                          <a:prstDash val="solid"/>
                        </a:ln>
                        <a:effectLst/>
                      </wps:spPr>
                      <wps:txbx>
                        <w:txbxContent>
                          <w:p w14:paraId="6052D8B5" w14:textId="77777777" w:rsidR="00932A2B" w:rsidRPr="00575DA3" w:rsidRDefault="00932A2B" w:rsidP="00575DA3">
                            <w:pPr>
                              <w:snapToGrid w:val="0"/>
                              <w:jc w:val="center"/>
                              <w:rPr>
                                <w:rFonts w:eastAsia="SimSun"/>
                                <w:b/>
                                <w:bCs/>
                                <w:lang w:val="en-US"/>
                              </w:rPr>
                            </w:pPr>
                            <w:r w:rsidRPr="00575DA3">
                              <w:rPr>
                                <w:rFonts w:eastAsia="SimSun"/>
                                <w:b/>
                                <w:bCs/>
                                <w:lang w:val="en-US"/>
                              </w:rPr>
                              <w:t xml:space="preserve">Caretaker of the </w:t>
                            </w:r>
                            <w:r w:rsidRPr="00575DA3">
                              <w:rPr>
                                <w:rFonts w:eastAsia="SimSun"/>
                                <w:b/>
                                <w:bCs/>
                                <w:lang w:val="en-US" w:eastAsia="zh-TW"/>
                              </w:rPr>
                              <w:t>Great Barrier Ree</w:t>
                            </w:r>
                            <w:r w:rsidRPr="00575DA3">
                              <w:rPr>
                                <w:rFonts w:eastAsia="SimSun"/>
                                <w:b/>
                                <w:bCs/>
                                <w:lang w:val="en-US"/>
                              </w:rPr>
                              <w:t>f of Australia</w:t>
                            </w:r>
                          </w:p>
                          <w:p w14:paraId="6550703E" w14:textId="77777777" w:rsidR="00932A2B" w:rsidRPr="00575DA3" w:rsidRDefault="00932A2B" w:rsidP="006F11DF">
                            <w:pPr>
                              <w:pStyle w:val="aff8"/>
                              <w:numPr>
                                <w:ilvl w:val="0"/>
                                <w:numId w:val="20"/>
                              </w:numPr>
                              <w:snapToGrid w:val="0"/>
                              <w:ind w:leftChars="0" w:rightChars="568" w:right="1363"/>
                              <w:jc w:val="both"/>
                              <w:rPr>
                                <w:rFonts w:eastAsia="微軟正黑體"/>
                                <w:lang w:val="en-US" w:eastAsia="zh-TW"/>
                              </w:rPr>
                            </w:pPr>
                            <w:r w:rsidRPr="00575DA3">
                              <w:rPr>
                                <w:rFonts w:eastAsia="SimSun"/>
                                <w:lang w:val="en-US"/>
                              </w:rPr>
                              <w:t xml:space="preserve">Job responsibilities: </w:t>
                            </w:r>
                            <w:r w:rsidRPr="00575DA3">
                              <w:rPr>
                                <w:rFonts w:eastAsia="微軟正黑體"/>
                                <w:lang w:val="en-US" w:eastAsia="zh-TW"/>
                              </w:rPr>
                              <w:t>Feed turtles</w:t>
                            </w:r>
                            <w:r w:rsidRPr="00575DA3">
                              <w:rPr>
                                <w:rFonts w:eastAsia="SimSun"/>
                                <w:lang w:val="en-US"/>
                              </w:rPr>
                              <w:t>, observe whale activities, explore the lands and seas of the various islands of the Great Barrier Reef and take photos and make records on blogs.</w:t>
                            </w:r>
                          </w:p>
                          <w:p w14:paraId="59EEE838" w14:textId="77777777" w:rsidR="00932A2B" w:rsidRPr="00575DA3" w:rsidRDefault="00932A2B" w:rsidP="006F11DF">
                            <w:pPr>
                              <w:pStyle w:val="aff8"/>
                              <w:numPr>
                                <w:ilvl w:val="0"/>
                                <w:numId w:val="20"/>
                              </w:numPr>
                              <w:snapToGrid w:val="0"/>
                              <w:ind w:leftChars="0"/>
                              <w:jc w:val="both"/>
                              <w:rPr>
                                <w:rFonts w:eastAsia="微軟正黑體"/>
                                <w:lang w:eastAsia="zh-TW"/>
                              </w:rPr>
                            </w:pPr>
                            <w:r w:rsidRPr="00575DA3">
                              <w:rPr>
                                <w:rFonts w:eastAsia="SimSun"/>
                                <w:lang w:val="en-US"/>
                              </w:rPr>
                              <w:t>Work hours: 12 hours per month</w:t>
                            </w:r>
                          </w:p>
                          <w:p w14:paraId="3D4F8330" w14:textId="5D4E184E" w:rsidR="00932A2B" w:rsidRPr="00575DA3" w:rsidRDefault="00932A2B" w:rsidP="006F11DF">
                            <w:pPr>
                              <w:pStyle w:val="aff8"/>
                              <w:numPr>
                                <w:ilvl w:val="0"/>
                                <w:numId w:val="20"/>
                              </w:numPr>
                              <w:snapToGrid w:val="0"/>
                              <w:ind w:leftChars="0"/>
                              <w:jc w:val="both"/>
                              <w:rPr>
                                <w:rFonts w:eastAsia="微軟正黑體"/>
                              </w:rPr>
                            </w:pPr>
                            <w:r w:rsidRPr="00575DA3">
                              <w:rPr>
                                <w:rFonts w:eastAsia="微軟正黑體"/>
                                <w:lang w:eastAsia="zh-TW"/>
                              </w:rPr>
                              <w:t>Half year salary:</w:t>
                            </w:r>
                            <w:r w:rsidRPr="00575DA3">
                              <w:rPr>
                                <w:rFonts w:eastAsia="SimSun"/>
                                <w:lang w:val="en-US"/>
                              </w:rPr>
                              <w:t xml:space="preserve"> HK$860,000</w:t>
                            </w:r>
                          </w:p>
                          <w:p w14:paraId="2E688FEC" w14:textId="77777777" w:rsidR="00932A2B" w:rsidRPr="00575DA3" w:rsidRDefault="00932A2B" w:rsidP="006F11DF">
                            <w:pPr>
                              <w:pStyle w:val="aff8"/>
                              <w:numPr>
                                <w:ilvl w:val="0"/>
                                <w:numId w:val="20"/>
                              </w:numPr>
                              <w:snapToGrid w:val="0"/>
                              <w:ind w:leftChars="0"/>
                              <w:jc w:val="both"/>
                              <w:rPr>
                                <w:rFonts w:eastAsia="微軟正黑體"/>
                                <w:lang w:val="en-US" w:eastAsia="zh-TW"/>
                              </w:rPr>
                            </w:pPr>
                            <w:r w:rsidRPr="00575DA3">
                              <w:rPr>
                                <w:rFonts w:eastAsia="SimSun"/>
                                <w:lang w:val="en-US"/>
                              </w:rPr>
                              <w:t>Benefits: Live in a 3-room sea view villa which has 2 bathrooms, a fully equipped kitchen, an entertainment system, a private swimming pool, a landscape spa, a solarium, a grand view balcony and outdoor barbecue facilities.</w:t>
                            </w:r>
                          </w:p>
                        </w:txbxContent>
                      </wps:txbx>
                      <wps:bodyPr rot="0" spcFirstLastPara="0" vertOverflow="overflow" horzOverflow="overflow" vert="horz" wrap="square" lIns="0" tIns="0" rIns="0" bIns="0" numCol="1" spcCol="0" rtlCol="0" fromWordArt="0" anchor="ctr" anchorCtr="0" forceAA="0" compatLnSpc="1">
                        <a:noAutofit/>
                      </wps:bodyPr>
                    </wps:wsp>
                  </a:graphicData>
                </a:graphic>
                <wp14:sizeRelV relativeFrom="margin">
                  <wp14:pctHeight>0</wp14:pctHeight>
                </wp14:sizeRelV>
              </wp:anchor>
            </w:drawing>
          </mc:Choice>
          <mc:Fallback>
            <w:pict>
              <v:roundrect w14:anchorId="2E941862" id="矩形: 圓角 101" o:spid="_x0000_s1063" style="position:absolute;margin-left:76.2pt;margin-top:.55pt;width:417.6pt;height:152.4pt;z-index:25161369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" fillcolor="window" strokecolor="#f79646" strokeweight="2pt">
                <v:textbox inset="0,0,0,0">
                  <w:txbxContent>
                    <w:p w14:paraId="6052D8B5" w14:textId="77777777" w:rsidR="00932A2B" w:rsidRPr="00575DA3" w:rsidRDefault="00932A2B" w:rsidP="00575DA3">
                      <w:pPr>
                        <w:snapToGrid w:val="0"/>
                        <w:jc w:val="center"/>
                        <w:rPr>
                          <w:rFonts w:eastAsia="SimSun"/>
                          <w:b/>
                          <w:bCs/>
                          <w:lang w:val="en-US"/>
                        </w:rPr>
                      </w:pPr>
                      <w:r w:rsidRPr="00575DA3">
                        <w:rPr>
                          <w:rFonts w:eastAsia="SimSun"/>
                          <w:b/>
                          <w:bCs/>
                          <w:lang w:val="en-US"/>
                        </w:rPr>
                        <w:t xml:space="preserve">Caretaker of the </w:t>
                      </w:r>
                      <w:r w:rsidRPr="00575DA3">
                        <w:rPr>
                          <w:rFonts w:eastAsia="SimSun"/>
                          <w:b/>
                          <w:bCs/>
                          <w:lang w:val="en-US" w:eastAsia="zh-TW"/>
                        </w:rPr>
                        <w:t>Great Barrier Ree</w:t>
                      </w:r>
                      <w:r w:rsidRPr="00575DA3">
                        <w:rPr>
                          <w:rFonts w:eastAsia="SimSun"/>
                          <w:b/>
                          <w:bCs/>
                          <w:lang w:val="en-US"/>
                        </w:rPr>
                        <w:t>f of Australia</w:t>
                      </w:r>
                    </w:p>
                    <w:p w14:paraId="6550703E" w14:textId="77777777" w:rsidR="00932A2B" w:rsidRPr="00575DA3" w:rsidRDefault="00932A2B" w:rsidP="006F11DF">
                      <w:pPr>
                        <w:pStyle w:val="aff8"/>
                        <w:numPr>
                          <w:ilvl w:val="0"/>
                          <w:numId w:val="20"/>
                        </w:numPr>
                        <w:snapToGrid w:val="0"/>
                        <w:ind w:leftChars="0" w:rightChars="568" w:right="1363"/>
                        <w:jc w:val="both"/>
                        <w:rPr>
                          <w:rFonts w:eastAsia="微軟正黑體"/>
                          <w:lang w:val="en-US" w:eastAsia="zh-TW"/>
                        </w:rPr>
                      </w:pPr>
                      <w:r w:rsidRPr="00575DA3">
                        <w:rPr>
                          <w:rFonts w:eastAsia="SimSun"/>
                          <w:lang w:val="en-US"/>
                        </w:rPr>
                        <w:t xml:space="preserve">Job responsibilities: </w:t>
                      </w:r>
                      <w:r w:rsidRPr="00575DA3">
                        <w:rPr>
                          <w:rFonts w:eastAsia="微軟正黑體"/>
                          <w:lang w:val="en-US" w:eastAsia="zh-TW"/>
                        </w:rPr>
                        <w:t>Feed turtles</w:t>
                      </w:r>
                      <w:r w:rsidRPr="00575DA3">
                        <w:rPr>
                          <w:rFonts w:eastAsia="SimSun"/>
                          <w:lang w:val="en-US"/>
                        </w:rPr>
                        <w:t>, observe whale activities, explore the lands and seas of the various islands of the Great Barrier Reef and take photos and make records on blogs.</w:t>
                      </w:r>
                    </w:p>
                    <w:p w14:paraId="59EEE838" w14:textId="77777777" w:rsidR="00932A2B" w:rsidRPr="00575DA3" w:rsidRDefault="00932A2B" w:rsidP="006F11DF">
                      <w:pPr>
                        <w:pStyle w:val="aff8"/>
                        <w:numPr>
                          <w:ilvl w:val="0"/>
                          <w:numId w:val="20"/>
                        </w:numPr>
                        <w:snapToGrid w:val="0"/>
                        <w:ind w:leftChars="0"/>
                        <w:jc w:val="both"/>
                        <w:rPr>
                          <w:rFonts w:eastAsia="微軟正黑體"/>
                          <w:lang w:eastAsia="zh-TW"/>
                        </w:rPr>
                      </w:pPr>
                      <w:r w:rsidRPr="00575DA3">
                        <w:rPr>
                          <w:rFonts w:eastAsia="SimSun"/>
                          <w:lang w:val="en-US"/>
                        </w:rPr>
                        <w:t>Work hours: 12 hours per month</w:t>
                      </w:r>
                    </w:p>
                    <w:p w14:paraId="3D4F8330" w14:textId="5D4E184E" w:rsidR="00932A2B" w:rsidRPr="00575DA3" w:rsidRDefault="00932A2B" w:rsidP="006F11DF">
                      <w:pPr>
                        <w:pStyle w:val="aff8"/>
                        <w:numPr>
                          <w:ilvl w:val="0"/>
                          <w:numId w:val="20"/>
                        </w:numPr>
                        <w:snapToGrid w:val="0"/>
                        <w:ind w:leftChars="0"/>
                        <w:jc w:val="both"/>
                        <w:rPr>
                          <w:rFonts w:eastAsia="微軟正黑體"/>
                        </w:rPr>
                      </w:pPr>
                      <w:r w:rsidRPr="00575DA3">
                        <w:rPr>
                          <w:rFonts w:eastAsia="微軟正黑體"/>
                          <w:lang w:eastAsia="zh-TW"/>
                        </w:rPr>
                        <w:t>Half year salary:</w:t>
                      </w:r>
                      <w:r w:rsidRPr="00575DA3">
                        <w:rPr>
                          <w:rFonts w:eastAsia="SimSun"/>
                          <w:lang w:val="en-US"/>
                        </w:rPr>
                        <w:t xml:space="preserve"> HK$860,000</w:t>
                      </w:r>
                    </w:p>
                    <w:p w14:paraId="2E688FEC" w14:textId="77777777" w:rsidR="00932A2B" w:rsidRPr="00575DA3" w:rsidRDefault="00932A2B" w:rsidP="006F11DF">
                      <w:pPr>
                        <w:pStyle w:val="aff8"/>
                        <w:numPr>
                          <w:ilvl w:val="0"/>
                          <w:numId w:val="20"/>
                        </w:numPr>
                        <w:snapToGrid w:val="0"/>
                        <w:ind w:leftChars="0"/>
                        <w:jc w:val="both"/>
                        <w:rPr>
                          <w:rFonts w:eastAsia="微軟正黑體"/>
                          <w:lang w:val="en-US" w:eastAsia="zh-TW"/>
                        </w:rPr>
                      </w:pPr>
                      <w:r w:rsidRPr="00575DA3">
                        <w:rPr>
                          <w:rFonts w:eastAsia="SimSun"/>
                          <w:lang w:val="en-US"/>
                        </w:rPr>
                        <w:t>Benefits: Live in a 3-room sea view villa which has 2 bathrooms, a fully equipped kitchen, an entertainment system, a private swimming pool, a landscape spa, a solarium, a grand view balcony and outdoor barbecue facilities.</w:t>
                      </w:r>
                    </w:p>
                  </w:txbxContent>
                </v:textbox>
                <w10:wrap anchorx="page"/>
              </v:roundrect>
            </w:pict>
          </mc:Fallback>
        </mc:AlternateContent>
      </w:r>
    </w:p>
    <w:p w14:paraId="4718FAC2" w14:textId="5370705C" w:rsidR="003F1C17" w:rsidRPr="00D51DDF" w:rsidRDefault="00575DA3" w:rsidP="00575DA3">
      <w:pPr>
        <w:snapToGrid w:val="0"/>
        <w:spacing w:line="276" w:lineRule="auto"/>
        <w:rPr>
          <w:rFonts w:eastAsia="微軟正黑體"/>
          <w:b/>
          <w:lang w:val="en-GB" w:eastAsia="zh-TW"/>
        </w:rPr>
      </w:pPr>
      <w:r w:rsidRPr="00D51DDF">
        <w:rPr>
          <w:bCs/>
          <w:noProof/>
          <w:lang w:val="en-US"/>
        </w:rPr>
        <w:drawing>
          <wp:anchor distT="0" distB="0" distL="114300" distR="114300" simplePos="0" relativeHeight="251617792" behindDoc="0" locked="0" layoutInCell="1" allowOverlap="1" wp14:anchorId="52AE1937" wp14:editId="03DF1289">
            <wp:simplePos x="0" y="0"/>
            <wp:positionH relativeFrom="column">
              <wp:posOffset>4199255</wp:posOffset>
            </wp:positionH>
            <wp:positionV relativeFrom="paragraph">
              <wp:posOffset>90805</wp:posOffset>
            </wp:positionV>
            <wp:extent cx="1235075" cy="843915"/>
            <wp:effectExtent l="0" t="0" r="3175" b="0"/>
            <wp:wrapSquare wrapText="bothSides"/>
            <wp:docPr id="514" name="圖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圖片 514"/>
                    <pic:cNvPicPr>
                      <a:picLocks noChangeAspect="1"/>
                    </pic:cNvPicPr>
                  </pic:nvPicPr>
                  <pic:blipFill>
                    <a:blip r:embed="rId42" cstate="screen"/>
                    <a:stretch>
                      <a:fillRect/>
                    </a:stretch>
                  </pic:blipFill>
                  <pic:spPr>
                    <a:xfrm>
                      <a:off x="0" y="0"/>
                      <a:ext cx="1235075" cy="843915"/>
                    </a:xfrm>
                    <a:prstGeom prst="rect">
                      <a:avLst/>
                    </a:prstGeom>
                  </pic:spPr>
                </pic:pic>
              </a:graphicData>
            </a:graphic>
            <wp14:sizeRelH relativeFrom="margin">
              <wp14:pctWidth>0</wp14:pctWidth>
            </wp14:sizeRelH>
            <wp14:sizeRelV relativeFrom="margin">
              <wp14:pctHeight>0</wp14:pctHeight>
            </wp14:sizeRelV>
          </wp:anchor>
        </w:drawing>
      </w:r>
    </w:p>
    <w:p w14:paraId="2458C31E" w14:textId="52F5ED1A" w:rsidR="003F1C17" w:rsidRPr="00D51DDF" w:rsidRDefault="003F1C17" w:rsidP="00575DA3">
      <w:pPr>
        <w:snapToGrid w:val="0"/>
        <w:spacing w:line="276" w:lineRule="auto"/>
        <w:rPr>
          <w:rFonts w:eastAsia="微軟正黑體"/>
          <w:b/>
          <w:lang w:val="en-GB" w:eastAsia="zh-TW"/>
        </w:rPr>
      </w:pPr>
    </w:p>
    <w:p w14:paraId="7C4209D2" w14:textId="6AB70790" w:rsidR="003F1C17" w:rsidRPr="00D51DDF" w:rsidRDefault="003F1C17" w:rsidP="00575DA3">
      <w:pPr>
        <w:snapToGrid w:val="0"/>
        <w:spacing w:line="276" w:lineRule="auto"/>
        <w:rPr>
          <w:rFonts w:eastAsia="微軟正黑體"/>
          <w:b/>
          <w:lang w:val="en-GB" w:eastAsia="zh-HK"/>
        </w:rPr>
      </w:pPr>
    </w:p>
    <w:p w14:paraId="0C7FB8C6" w14:textId="599109E7" w:rsidR="003F1C17" w:rsidRPr="00D51DDF" w:rsidRDefault="003F1C17" w:rsidP="00575DA3">
      <w:pPr>
        <w:snapToGrid w:val="0"/>
        <w:spacing w:line="276" w:lineRule="auto"/>
        <w:rPr>
          <w:rFonts w:eastAsia="微軟正黑體"/>
          <w:b/>
          <w:lang w:val="en-GB" w:eastAsia="zh-HK"/>
        </w:rPr>
      </w:pPr>
    </w:p>
    <w:p w14:paraId="1AE04498" w14:textId="1EA25CC6" w:rsidR="003F1C17" w:rsidRPr="00D51DDF" w:rsidRDefault="003F1C17" w:rsidP="00575DA3">
      <w:pPr>
        <w:snapToGrid w:val="0"/>
        <w:spacing w:line="276" w:lineRule="auto"/>
        <w:rPr>
          <w:rFonts w:eastAsia="微軟正黑體"/>
          <w:b/>
          <w:lang w:val="en-GB" w:eastAsia="zh-HK"/>
        </w:rPr>
      </w:pPr>
    </w:p>
    <w:p w14:paraId="28B44BB2" w14:textId="1AF52043" w:rsidR="003F1C17" w:rsidRPr="00D51DDF" w:rsidRDefault="003F1C17" w:rsidP="00575DA3">
      <w:pPr>
        <w:snapToGrid w:val="0"/>
        <w:spacing w:line="276" w:lineRule="auto"/>
        <w:rPr>
          <w:rFonts w:eastAsia="微軟正黑體"/>
          <w:b/>
          <w:lang w:val="en-GB" w:eastAsia="zh-HK"/>
        </w:rPr>
      </w:pPr>
    </w:p>
    <w:p w14:paraId="27C8A24A" w14:textId="69917E6C" w:rsidR="003F1C17" w:rsidRPr="00D51DDF" w:rsidRDefault="003F1C17" w:rsidP="00575DA3">
      <w:pPr>
        <w:snapToGrid w:val="0"/>
        <w:spacing w:line="276" w:lineRule="auto"/>
        <w:rPr>
          <w:rFonts w:eastAsia="微軟正黑體"/>
          <w:b/>
          <w:lang w:val="en-GB" w:eastAsia="zh-HK"/>
        </w:rPr>
      </w:pPr>
    </w:p>
    <w:p w14:paraId="5706B451" w14:textId="17E01AFC" w:rsidR="003F1C17" w:rsidRPr="00D51DDF" w:rsidRDefault="003F1C17" w:rsidP="00575DA3">
      <w:pPr>
        <w:spacing w:line="276" w:lineRule="auto"/>
        <w:rPr>
          <w:rFonts w:eastAsia="微軟正黑體"/>
          <w:bCs/>
          <w:lang w:val="en-GB" w:eastAsia="zh-HK"/>
        </w:rPr>
      </w:pPr>
    </w:p>
    <w:p w14:paraId="7C6F9082" w14:textId="77777777" w:rsidR="00575DA3" w:rsidRPr="00D51DDF" w:rsidRDefault="00575DA3" w:rsidP="00575DA3">
      <w:pPr>
        <w:spacing w:line="276" w:lineRule="auto"/>
        <w:jc w:val="both"/>
        <w:rPr>
          <w:rFonts w:eastAsia="SimSun"/>
          <w:bCs/>
          <w:lang w:val="en-GB"/>
        </w:rPr>
      </w:pPr>
    </w:p>
    <w:p w14:paraId="6BA4F1D0" w14:textId="77777777" w:rsidR="00932A2B" w:rsidRDefault="00CE6ED9" w:rsidP="00575DA3">
      <w:pPr>
        <w:spacing w:line="276" w:lineRule="auto"/>
        <w:jc w:val="both"/>
        <w:rPr>
          <w:rFonts w:eastAsia="SimSun"/>
          <w:bCs/>
          <w:lang w:val="en-GB"/>
        </w:rPr>
      </w:pPr>
      <w:r w:rsidRPr="00D51DDF">
        <w:rPr>
          <w:rFonts w:eastAsia="SimSun"/>
          <w:bCs/>
          <w:lang w:val="en-GB"/>
        </w:rPr>
        <w:t xml:space="preserve">This job was </w:t>
      </w:r>
      <w:r w:rsidR="00CF18F8" w:rsidRPr="00D51DDF">
        <w:rPr>
          <w:rFonts w:eastAsia="SimSun"/>
          <w:bCs/>
          <w:lang w:val="en-GB"/>
        </w:rPr>
        <w:t>considered</w:t>
      </w:r>
      <w:r w:rsidRPr="00D51DDF">
        <w:rPr>
          <w:rFonts w:eastAsia="SimSun"/>
          <w:bCs/>
          <w:lang w:val="en-GB"/>
        </w:rPr>
        <w:t xml:space="preserve"> as the “best job of the world” of that time, and it was won by a British man named Ben Southall. However, later Southall complained that he was </w:t>
      </w:r>
    </w:p>
    <w:p w14:paraId="1F2BE9CD" w14:textId="77777777" w:rsidR="00932A2B" w:rsidRDefault="00932A2B" w:rsidP="00575DA3">
      <w:pPr>
        <w:spacing w:line="276" w:lineRule="auto"/>
        <w:jc w:val="both"/>
        <w:rPr>
          <w:rFonts w:eastAsia="SimSun"/>
          <w:bCs/>
          <w:lang w:val="en-GB"/>
        </w:rPr>
      </w:pPr>
    </w:p>
    <w:p w14:paraId="29F5CDD1" w14:textId="5AF2246D" w:rsidR="00932A2B" w:rsidRDefault="00932A2B" w:rsidP="00575DA3">
      <w:pPr>
        <w:spacing w:line="276" w:lineRule="auto"/>
        <w:jc w:val="both"/>
        <w:rPr>
          <w:rFonts w:eastAsia="SimSun"/>
          <w:bCs/>
          <w:lang w:val="en-GB"/>
        </w:rPr>
      </w:pPr>
      <w:r w:rsidRPr="00D51DDF">
        <w:rPr>
          <w:rFonts w:eastAsia="Microsoft JhengHei UI"/>
          <w:noProof/>
          <w:lang w:val="en-US"/>
        </w:rPr>
        <w:lastRenderedPageBreak/>
        <mc:AlternateContent>
          <mc:Choice Requires="wps">
            <w:drawing>
              <wp:anchor distT="0" distB="0" distL="114300" distR="114300" simplePos="0" relativeHeight="251827712" behindDoc="0" locked="0" layoutInCell="1" allowOverlap="1" wp14:anchorId="68F18BAC" wp14:editId="1B604B75">
                <wp:simplePos x="0" y="0"/>
                <wp:positionH relativeFrom="margin">
                  <wp:align>center</wp:align>
                </wp:positionH>
                <wp:positionV relativeFrom="paragraph">
                  <wp:posOffset>29513</wp:posOffset>
                </wp:positionV>
                <wp:extent cx="6113721" cy="1630018"/>
                <wp:effectExtent l="0" t="0" r="20955" b="27940"/>
                <wp:wrapNone/>
                <wp:docPr id="6" name="圓角矩形 518"/>
                <wp:cNvGraphicFramePr/>
                <a:graphic xmlns:a="http://schemas.openxmlformats.org/drawingml/2006/main">
                  <a:graphicData uri="http://schemas.microsoft.com/office/word/2010/wordprocessingShape">
                    <wps:wsp>
                      <wps:cNvSpPr/>
                      <wps:spPr>
                        <a:xfrm>
                          <a:off x="0" y="0"/>
                          <a:ext cx="6113721" cy="1630018"/>
                        </a:xfrm>
                        <a:prstGeom prst="round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1B1E32EA" id="圓角矩形 518" o:spid="_x0000_s1026" style="position:absolute;margin-left:0;margin-top:2.3pt;width:481.4pt;height:128.35pt;z-index:25182771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" filled="f" strokecolor="#385d8a" strokeweight="2pt">
                <w10:wrap anchorx="margin"/>
              </v:roundrect>
            </w:pict>
          </mc:Fallback>
        </mc:AlternateContent>
      </w:r>
    </w:p>
    <w:p w14:paraId="65B54776" w14:textId="50AA9D82" w:rsidR="00932A2B" w:rsidRDefault="00932A2B" w:rsidP="00575DA3">
      <w:pPr>
        <w:spacing w:line="276" w:lineRule="auto"/>
        <w:jc w:val="both"/>
        <w:rPr>
          <w:rFonts w:eastAsia="SimSun"/>
          <w:bCs/>
          <w:lang w:val="en-GB"/>
        </w:rPr>
      </w:pPr>
    </w:p>
    <w:p w14:paraId="3740738C" w14:textId="109C6598" w:rsidR="003F1C17" w:rsidRPr="00D51DDF" w:rsidRDefault="00CE6ED9" w:rsidP="00575DA3">
      <w:pPr>
        <w:spacing w:line="276" w:lineRule="auto"/>
        <w:jc w:val="both"/>
        <w:rPr>
          <w:rFonts w:eastAsia="SimSun"/>
          <w:bCs/>
          <w:lang w:val="en-GB"/>
        </w:rPr>
      </w:pPr>
      <w:r w:rsidRPr="00D51DDF">
        <w:rPr>
          <w:rFonts w:eastAsia="SimSun"/>
          <w:bCs/>
          <w:lang w:val="en-GB"/>
        </w:rPr>
        <w:t>very busy with his work and nearly died of jellyfish stings. In the end, even his girlfriend broke up with him.</w:t>
      </w:r>
    </w:p>
    <w:p w14:paraId="3E9D9FD2" w14:textId="40B89FCB" w:rsidR="003F1C17" w:rsidRPr="00D51DDF" w:rsidRDefault="00CE6ED9" w:rsidP="00575DA3">
      <w:pPr>
        <w:tabs>
          <w:tab w:val="center" w:pos="4156"/>
        </w:tabs>
        <w:spacing w:line="276" w:lineRule="auto"/>
        <w:rPr>
          <w:rFonts w:eastAsia="SimSun"/>
          <w:bCs/>
          <w:lang w:val="en-GB"/>
        </w:rPr>
      </w:pPr>
      <w:r w:rsidRPr="00D51DDF">
        <w:rPr>
          <w:rFonts w:eastAsia="SimSun"/>
          <w:bCs/>
          <w:lang w:val="en-GB"/>
        </w:rPr>
        <w:t>Source: people.cn (2013)</w:t>
      </w:r>
      <w:r w:rsidR="0026411D" w:rsidRPr="00D51DDF">
        <w:rPr>
          <w:rFonts w:eastAsia="SimSun"/>
          <w:bCs/>
          <w:lang w:val="en-GB"/>
        </w:rPr>
        <w:t xml:space="preserve">, </w:t>
      </w:r>
      <w:r w:rsidR="0026411D" w:rsidRPr="00D51DDF">
        <w:rPr>
          <w:rFonts w:eastAsiaTheme="minorEastAsia" w:hint="eastAsia"/>
          <w:color w:val="000000"/>
          <w:lang w:val="en-US" w:eastAsia="zh-TW"/>
        </w:rPr>
        <w:t>Australia is looking for people to take the best job of the world again Eating at all the top restaurants</w:t>
      </w:r>
      <w:r w:rsidR="00B47DD0" w:rsidRPr="00D51DDF">
        <w:rPr>
          <w:rFonts w:eastAsia="SimSun"/>
          <w:bCs/>
          <w:lang w:val="en-GB"/>
        </w:rPr>
        <w:t>;</w:t>
      </w:r>
      <w:r w:rsidRPr="00D51DDF">
        <w:rPr>
          <w:rFonts w:eastAsia="SimSun"/>
          <w:bCs/>
          <w:lang w:val="en-GB"/>
        </w:rPr>
        <w:t xml:space="preserve"> hket (2009)</w:t>
      </w:r>
      <w:r w:rsidR="0026411D" w:rsidRPr="00D51DDF">
        <w:rPr>
          <w:rFonts w:eastAsia="SimSun"/>
          <w:bCs/>
          <w:lang w:val="en-GB"/>
        </w:rPr>
        <w:t xml:space="preserve">, </w:t>
      </w:r>
      <w:r w:rsidR="0026411D" w:rsidRPr="00D51DDF">
        <w:rPr>
          <w:rFonts w:eastAsiaTheme="minorEastAsia" w:hint="eastAsia"/>
          <w:color w:val="000000"/>
          <w:lang w:val="en-US" w:eastAsia="zh-TW"/>
        </w:rPr>
        <w:t>The Australian Great Barrier Reef is recruiting a caretaker with a monthly salary of HK$ 140000</w:t>
      </w:r>
      <w:r w:rsidRPr="00D51DDF">
        <w:rPr>
          <w:rFonts w:eastAsia="SimSun"/>
          <w:bCs/>
          <w:lang w:val="en-GB"/>
        </w:rPr>
        <w:t>.</w:t>
      </w:r>
    </w:p>
    <w:p w14:paraId="40090C96" w14:textId="1DFE404D" w:rsidR="003F1C17" w:rsidRPr="00D51DDF" w:rsidRDefault="00C767A0">
      <w:pPr>
        <w:spacing w:after="200" w:line="276" w:lineRule="auto"/>
        <w:rPr>
          <w:rFonts w:eastAsia="微軟正黑體"/>
          <w:b/>
          <w:bCs/>
          <w:color w:val="000000" w:themeColor="text1"/>
          <w:lang w:val="en-GB" w:eastAsia="zh-HK"/>
        </w:rPr>
      </w:pPr>
      <w:r w:rsidRPr="00D51DDF">
        <w:rPr>
          <w:rFonts w:eastAsia="微軟正黑體"/>
          <w:b/>
          <w:noProof/>
          <w:sz w:val="28"/>
          <w:szCs w:val="28"/>
          <w:lang w:val="en-US"/>
        </w:rPr>
        <mc:AlternateContent>
          <mc:Choice Requires="wps">
            <w:drawing>
              <wp:anchor distT="0" distB="0" distL="114300" distR="114300" simplePos="0" relativeHeight="251645440" behindDoc="0" locked="0" layoutInCell="1" allowOverlap="1" wp14:anchorId="58C9F0DD" wp14:editId="2B540655">
                <wp:simplePos x="0" y="0"/>
                <wp:positionH relativeFrom="margin">
                  <wp:align>right</wp:align>
                </wp:positionH>
                <wp:positionV relativeFrom="paragraph">
                  <wp:posOffset>728870</wp:posOffset>
                </wp:positionV>
                <wp:extent cx="5097780" cy="1089221"/>
                <wp:effectExtent l="19050" t="0" r="45720" b="34925"/>
                <wp:wrapNone/>
                <wp:docPr id="45" name="雲朵形 45"/>
                <wp:cNvGraphicFramePr/>
                <a:graphic xmlns:a="http://schemas.openxmlformats.org/drawingml/2006/main">
                  <a:graphicData uri="http://schemas.microsoft.com/office/word/2010/wordprocessingShape">
                    <wps:wsp>
                      <wps:cNvSpPr/>
                      <wps:spPr>
                        <a:xfrm>
                          <a:off x="0" y="0"/>
                          <a:ext cx="5097780" cy="1089221"/>
                        </a:xfrm>
                        <a:prstGeom prst="cloud">
                          <a:avLst/>
                        </a:prstGeom>
                        <a:solidFill>
                          <a:sysClr val="window" lastClr="FFFFFF"/>
                        </a:solidFill>
                        <a:ln w="25400" cap="flat" cmpd="sng" algn="ctr">
                          <a:solidFill>
                            <a:srgbClr val="4BACC6"/>
                          </a:solidFill>
                          <a:prstDash val="solid"/>
                        </a:ln>
                        <a:effectLst/>
                      </wps:spPr>
                      <wps:txbx>
                        <w:txbxContent>
                          <w:p w14:paraId="72600A68" w14:textId="1807427A" w:rsidR="00932A2B" w:rsidRPr="0066661D" w:rsidRDefault="00932A2B">
                            <w:pPr>
                              <w:jc w:val="center"/>
                              <w:rPr>
                                <w:rFonts w:eastAsia="SimSun"/>
                                <w:sz w:val="22"/>
                                <w:szCs w:val="22"/>
                                <w:lang w:val="en-US"/>
                              </w:rPr>
                            </w:pPr>
                            <w:r w:rsidRPr="0066661D">
                              <w:rPr>
                                <w:rFonts w:eastAsia="SimSun"/>
                                <w:b/>
                                <w:sz w:val="26"/>
                                <w:szCs w:val="26"/>
                                <w:lang w:val="en-US"/>
                              </w:rPr>
                              <w:t>Why would the selected applicant keep complaining about the “best job of the world” that many people had competed fo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58C9F0DD" id="雲朵形 45" o:spid="_x0000_s1064" style="position:absolute;margin-left:350.2pt;margin-top:57.4pt;width:401.4pt;height:85.75pt;z-index:251645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4bacc6" strokeweight="2pt">
                <v:stroke joinstyle="miter"/>
                <v:formulas/>
                <v:path arrowok="t" o:connecttype="custom" o:connectlocs="553794,660012;254889,639917;817533,879924;686784,889530;1944473,985594;1865646,941722;3401706,876193;3370199,924325;4027364,578750;4410996,758673;4932338,387127;4761468,454598;4522392,136808;4531360,168678;3431325,99644;3518884,58999;2612730,119007;2655094,83961;1652058,130908;1805464,164896;487003,398095;460216,362317" o:connectangles="0,0,0,0,0,0,0,0,0,0,0,0,0,0,0,0,0,0,0,0,0,0" textboxrect="0,0,43200,43200"/>
                <v:textbox>
                  <w:txbxContent>
                    <w:p w14:paraId="72600A68" w14:textId="1807427A" w:rsidR="00932A2B" w:rsidRPr="0066661D" w:rsidRDefault="00932A2B">
                      <w:pPr>
                        <w:jc w:val="center"/>
                        <w:rPr>
                          <w:rFonts w:eastAsia="SimSun"/>
                          <w:sz w:val="22"/>
                          <w:szCs w:val="22"/>
                          <w:lang w:val="en-US"/>
                        </w:rPr>
                      </w:pPr>
                      <w:r w:rsidRPr="0066661D">
                        <w:rPr>
                          <w:rFonts w:eastAsia="SimSun"/>
                          <w:b/>
                          <w:sz w:val="26"/>
                          <w:szCs w:val="26"/>
                          <w:lang w:val="en-US"/>
                        </w:rPr>
                        <w:t>Why would the selected applicant keep complaining about the “best job of the world” that many people had competed for?</w:t>
                      </w:r>
                    </w:p>
                  </w:txbxContent>
                </v:textbox>
                <w10:wrap anchorx="margin"/>
              </v:shape>
            </w:pict>
          </mc:Fallback>
        </mc:AlternateContent>
      </w:r>
      <w:r w:rsidR="00CE6ED9" w:rsidRPr="00D51DDF">
        <w:rPr>
          <w:rFonts w:eastAsia="微軟正黑體"/>
          <w:b/>
          <w:bCs/>
          <w:color w:val="000000" w:themeColor="text1"/>
          <w:lang w:val="en-GB" w:eastAsia="zh-HK"/>
        </w:rPr>
        <w:br w:type="page"/>
      </w:r>
    </w:p>
    <w:p w14:paraId="3634B367" w14:textId="77777777" w:rsidR="003F1C17" w:rsidRPr="00D51DDF" w:rsidRDefault="00CE6ED9" w:rsidP="00575DA3">
      <w:pPr>
        <w:snapToGrid w:val="0"/>
        <w:spacing w:line="276" w:lineRule="auto"/>
        <w:rPr>
          <w:rFonts w:eastAsia="SimSun"/>
          <w:b/>
          <w:bCs/>
          <w:color w:val="000000" w:themeColor="text1"/>
          <w:lang w:val="en-GB"/>
        </w:rPr>
      </w:pPr>
      <w:r w:rsidRPr="00D51DDF">
        <w:rPr>
          <w:rFonts w:eastAsia="SimSun"/>
          <w:b/>
          <w:bCs/>
          <w:color w:val="000000" w:themeColor="text1"/>
          <w:lang w:val="en-GB"/>
        </w:rPr>
        <w:lastRenderedPageBreak/>
        <w:t>How to choose an occupation?</w:t>
      </w:r>
    </w:p>
    <w:p w14:paraId="1ED35940" w14:textId="7F8CFEAF" w:rsidR="003F1C17" w:rsidRPr="00D51DDF" w:rsidRDefault="00CE6ED9" w:rsidP="00575DA3">
      <w:pPr>
        <w:spacing w:line="276" w:lineRule="auto"/>
        <w:jc w:val="both"/>
        <w:rPr>
          <w:rFonts w:eastAsia="微軟正黑體"/>
          <w:bCs/>
          <w:color w:val="000000" w:themeColor="text1"/>
          <w:lang w:val="en-GB"/>
        </w:rPr>
      </w:pPr>
      <w:r w:rsidRPr="00D51DDF">
        <w:rPr>
          <w:noProof/>
          <w:lang w:val="en-US"/>
        </w:rPr>
        <w:drawing>
          <wp:anchor distT="0" distB="0" distL="114300" distR="114300" simplePos="0" relativeHeight="251609600" behindDoc="0" locked="0" layoutInCell="1" allowOverlap="1" wp14:anchorId="29AB83CD" wp14:editId="0D726D97">
            <wp:simplePos x="0" y="0"/>
            <wp:positionH relativeFrom="margin">
              <wp:posOffset>3746500</wp:posOffset>
            </wp:positionH>
            <wp:positionV relativeFrom="paragraph">
              <wp:posOffset>9525</wp:posOffset>
            </wp:positionV>
            <wp:extent cx="1723390" cy="1941195"/>
            <wp:effectExtent l="0" t="0" r="0" b="1905"/>
            <wp:wrapSquare wrapText="bothSides"/>
            <wp:docPr id="482" name="圖片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圖片 482"/>
                    <pic:cNvPicPr>
                      <a:picLocks noChangeAspect="1"/>
                    </pic:cNvPicPr>
                  </pic:nvPicPr>
                  <pic:blipFill>
                    <a:blip r:embed="rId43" cstate="screen"/>
                    <a:stretch>
                      <a:fillRect/>
                    </a:stretch>
                  </pic:blipFill>
                  <pic:spPr>
                    <a:xfrm>
                      <a:off x="0" y="0"/>
                      <a:ext cx="1723390" cy="1941195"/>
                    </a:xfrm>
                    <a:prstGeom prst="rect">
                      <a:avLst/>
                    </a:prstGeom>
                  </pic:spPr>
                </pic:pic>
              </a:graphicData>
            </a:graphic>
            <wp14:sizeRelH relativeFrom="margin">
              <wp14:pctWidth>0</wp14:pctWidth>
            </wp14:sizeRelH>
            <wp14:sizeRelV relativeFrom="margin">
              <wp14:pctHeight>0</wp14:pctHeight>
            </wp14:sizeRelV>
          </wp:anchor>
        </w:drawing>
      </w:r>
      <w:r w:rsidRPr="00D51DDF">
        <w:rPr>
          <w:rFonts w:eastAsia="微軟正黑體"/>
          <w:bCs/>
          <w:color w:val="000000" w:themeColor="text1"/>
          <w:lang w:val="en-GB" w:eastAsia="zh-TW"/>
        </w:rPr>
        <w:t>There are many kinds of occupations. Wh</w:t>
      </w:r>
      <w:r w:rsidRPr="00D51DDF">
        <w:rPr>
          <w:rFonts w:eastAsia="SimSun"/>
          <w:bCs/>
          <w:color w:val="000000" w:themeColor="text1"/>
          <w:lang w:val="en-GB"/>
        </w:rPr>
        <w:t>ile</w:t>
      </w:r>
      <w:r w:rsidRPr="00D51DDF">
        <w:rPr>
          <w:rFonts w:eastAsia="微軟正黑體"/>
          <w:bCs/>
          <w:color w:val="000000" w:themeColor="text1"/>
          <w:lang w:val="en-GB" w:eastAsia="zh-TW"/>
        </w:rPr>
        <w:t xml:space="preserve"> we </w:t>
      </w:r>
      <w:r w:rsidRPr="00D51DDF">
        <w:rPr>
          <w:rFonts w:eastAsia="SimSun"/>
          <w:bCs/>
          <w:color w:val="000000" w:themeColor="text1"/>
          <w:lang w:val="en-GB"/>
        </w:rPr>
        <w:t xml:space="preserve">are </w:t>
      </w:r>
      <w:r w:rsidRPr="00D51DDF">
        <w:rPr>
          <w:rFonts w:eastAsia="微軟正黑體"/>
          <w:bCs/>
          <w:color w:val="000000" w:themeColor="text1"/>
          <w:lang w:val="en-GB" w:eastAsia="zh-TW"/>
        </w:rPr>
        <w:t>choos</w:t>
      </w:r>
      <w:r w:rsidRPr="00D51DDF">
        <w:rPr>
          <w:rFonts w:eastAsia="SimSun"/>
          <w:bCs/>
          <w:color w:val="000000" w:themeColor="text1"/>
          <w:lang w:val="en-GB"/>
        </w:rPr>
        <w:t>ing occupations</w:t>
      </w:r>
      <w:r w:rsidRPr="00D51DDF">
        <w:rPr>
          <w:rFonts w:eastAsia="微軟正黑體"/>
          <w:bCs/>
          <w:color w:val="000000" w:themeColor="text1"/>
          <w:lang w:val="en-GB" w:eastAsia="zh-TW"/>
        </w:rPr>
        <w:t xml:space="preserve">, we should first </w:t>
      </w:r>
      <w:r w:rsidRPr="00D51DDF">
        <w:rPr>
          <w:rFonts w:eastAsia="SimSun"/>
          <w:bCs/>
          <w:color w:val="000000" w:themeColor="text1"/>
          <w:lang w:val="en-GB"/>
        </w:rPr>
        <w:t>take</w:t>
      </w:r>
      <w:r w:rsidRPr="00D51DDF">
        <w:rPr>
          <w:rFonts w:eastAsia="微軟正黑體"/>
          <w:bCs/>
          <w:color w:val="000000" w:themeColor="text1"/>
          <w:lang w:val="en-GB" w:eastAsia="zh-TW"/>
        </w:rPr>
        <w:t xml:space="preserve"> our</w:t>
      </w:r>
      <w:r w:rsidRPr="00D51DDF">
        <w:rPr>
          <w:rFonts w:eastAsia="SimSun"/>
          <w:bCs/>
          <w:color w:val="000000" w:themeColor="text1"/>
          <w:lang w:val="en-GB"/>
        </w:rPr>
        <w:t xml:space="preserve"> characters</w:t>
      </w:r>
      <w:r w:rsidRPr="00D51DDF">
        <w:rPr>
          <w:rFonts w:eastAsia="微軟正黑體"/>
          <w:bCs/>
          <w:color w:val="000000" w:themeColor="text1"/>
          <w:lang w:val="en-GB" w:eastAsia="zh-TW"/>
        </w:rPr>
        <w:t xml:space="preserve">, interests, </w:t>
      </w:r>
      <w:r w:rsidRPr="00D51DDF">
        <w:rPr>
          <w:rFonts w:eastAsia="SimSun"/>
          <w:bCs/>
          <w:color w:val="000000" w:themeColor="text1"/>
          <w:lang w:val="en-GB"/>
        </w:rPr>
        <w:t>capaciti</w:t>
      </w:r>
      <w:r w:rsidRPr="00D51DDF">
        <w:rPr>
          <w:rFonts w:eastAsia="微軟正黑體"/>
          <w:bCs/>
          <w:color w:val="000000" w:themeColor="text1"/>
          <w:lang w:val="en-GB" w:eastAsia="zh-TW"/>
        </w:rPr>
        <w:t>es and values</w:t>
      </w:r>
      <w:r w:rsidRPr="00D51DDF">
        <w:rPr>
          <w:rFonts w:eastAsia="SimSun"/>
          <w:bCs/>
          <w:color w:val="000000" w:themeColor="text1"/>
          <w:lang w:val="en-GB"/>
        </w:rPr>
        <w:t xml:space="preserve"> into consideration</w:t>
      </w:r>
      <w:r w:rsidRPr="00D51DDF">
        <w:rPr>
          <w:rFonts w:eastAsia="微軟正黑體"/>
          <w:bCs/>
          <w:color w:val="000000" w:themeColor="text1"/>
          <w:lang w:val="en-GB" w:eastAsia="zh-TW"/>
        </w:rPr>
        <w:t xml:space="preserve">. Otherwise, no matter how </w:t>
      </w:r>
      <w:r w:rsidRPr="00D51DDF">
        <w:rPr>
          <w:rFonts w:eastAsia="SimSun"/>
          <w:bCs/>
          <w:color w:val="000000" w:themeColor="text1"/>
          <w:lang w:val="en-GB"/>
        </w:rPr>
        <w:t xml:space="preserve">great </w:t>
      </w:r>
      <w:r w:rsidRPr="00D51DDF">
        <w:rPr>
          <w:rFonts w:eastAsia="微軟正黑體"/>
          <w:bCs/>
          <w:color w:val="000000" w:themeColor="text1"/>
          <w:lang w:val="en-GB" w:eastAsia="zh-TW"/>
        </w:rPr>
        <w:t xml:space="preserve">the </w:t>
      </w:r>
      <w:r w:rsidRPr="00D51DDF">
        <w:rPr>
          <w:rFonts w:eastAsia="SimSun"/>
          <w:bCs/>
          <w:color w:val="000000" w:themeColor="text1"/>
          <w:lang w:val="en-GB"/>
        </w:rPr>
        <w:t>occupations</w:t>
      </w:r>
      <w:r w:rsidRPr="00D51DDF">
        <w:rPr>
          <w:rFonts w:eastAsia="微軟正黑體"/>
          <w:bCs/>
          <w:color w:val="000000" w:themeColor="text1"/>
          <w:lang w:val="en-GB" w:eastAsia="zh-TW"/>
        </w:rPr>
        <w:t xml:space="preserve"> </w:t>
      </w:r>
      <w:r w:rsidRPr="00D51DDF">
        <w:rPr>
          <w:rFonts w:eastAsia="SimSun"/>
          <w:bCs/>
          <w:color w:val="000000" w:themeColor="text1"/>
          <w:lang w:val="en-GB"/>
        </w:rPr>
        <w:t>are</w:t>
      </w:r>
      <w:r w:rsidRPr="00D51DDF">
        <w:rPr>
          <w:rFonts w:eastAsia="微軟正黑體"/>
          <w:bCs/>
          <w:color w:val="000000" w:themeColor="text1"/>
          <w:lang w:val="en-GB" w:eastAsia="zh-TW"/>
        </w:rPr>
        <w:t xml:space="preserve">, </w:t>
      </w:r>
      <w:r w:rsidRPr="00D51DDF">
        <w:rPr>
          <w:rFonts w:eastAsia="SimSun"/>
          <w:bCs/>
          <w:color w:val="000000" w:themeColor="text1"/>
          <w:lang w:val="en-GB"/>
        </w:rPr>
        <w:t>they</w:t>
      </w:r>
      <w:r w:rsidRPr="00D51DDF">
        <w:rPr>
          <w:rFonts w:eastAsia="微軟正黑體"/>
          <w:bCs/>
          <w:color w:val="000000" w:themeColor="text1"/>
          <w:lang w:val="en-GB" w:eastAsia="zh-TW"/>
        </w:rPr>
        <w:t xml:space="preserve"> will only </w:t>
      </w:r>
      <w:r w:rsidRPr="00D51DDF">
        <w:rPr>
          <w:rFonts w:eastAsia="SimSun"/>
          <w:bCs/>
          <w:color w:val="000000" w:themeColor="text1"/>
          <w:lang w:val="en-GB"/>
        </w:rPr>
        <w:t>put</w:t>
      </w:r>
      <w:r w:rsidRPr="00D51DDF">
        <w:rPr>
          <w:rFonts w:eastAsia="微軟正黑體"/>
          <w:bCs/>
          <w:color w:val="000000" w:themeColor="text1"/>
          <w:lang w:val="en-GB" w:eastAsia="zh-TW"/>
        </w:rPr>
        <w:t xml:space="preserve"> pressure </w:t>
      </w:r>
      <w:r w:rsidRPr="00D51DDF">
        <w:rPr>
          <w:rFonts w:eastAsia="SimSun"/>
          <w:bCs/>
          <w:color w:val="000000" w:themeColor="text1"/>
          <w:lang w:val="en-GB"/>
        </w:rPr>
        <w:t xml:space="preserve">on us </w:t>
      </w:r>
      <w:r w:rsidRPr="00D51DDF">
        <w:rPr>
          <w:rFonts w:eastAsia="微軟正黑體"/>
          <w:bCs/>
          <w:color w:val="000000" w:themeColor="text1"/>
          <w:lang w:val="en-GB" w:eastAsia="zh-TW"/>
        </w:rPr>
        <w:t xml:space="preserve">and </w:t>
      </w:r>
      <w:r w:rsidRPr="00D51DDF">
        <w:rPr>
          <w:rFonts w:eastAsia="SimSun"/>
          <w:bCs/>
          <w:color w:val="000000" w:themeColor="text1"/>
          <w:lang w:val="en-GB"/>
        </w:rPr>
        <w:t xml:space="preserve">make us </w:t>
      </w:r>
      <w:r w:rsidRPr="00D51DDF">
        <w:rPr>
          <w:rFonts w:eastAsia="微軟正黑體"/>
          <w:bCs/>
          <w:color w:val="000000" w:themeColor="text1"/>
          <w:lang w:val="en-GB" w:eastAsia="zh-TW"/>
        </w:rPr>
        <w:t xml:space="preserve">feel uncomfortable if </w:t>
      </w:r>
      <w:r w:rsidRPr="00D51DDF">
        <w:rPr>
          <w:rFonts w:eastAsia="SimSun"/>
          <w:bCs/>
          <w:color w:val="000000" w:themeColor="text1"/>
          <w:lang w:val="en-GB"/>
        </w:rPr>
        <w:t>they are</w:t>
      </w:r>
      <w:r w:rsidRPr="00D51DDF">
        <w:rPr>
          <w:rFonts w:eastAsia="微軟正黑體"/>
          <w:bCs/>
          <w:color w:val="000000" w:themeColor="text1"/>
          <w:lang w:val="en-GB" w:eastAsia="zh-TW"/>
        </w:rPr>
        <w:t xml:space="preserve"> not suitabl</w:t>
      </w:r>
      <w:r w:rsidRPr="00D51DDF">
        <w:rPr>
          <w:rFonts w:eastAsia="SimSun"/>
          <w:bCs/>
          <w:color w:val="000000" w:themeColor="text1"/>
          <w:lang w:val="en-GB"/>
        </w:rPr>
        <w:t>e</w:t>
      </w:r>
      <w:r w:rsidRPr="00D51DDF">
        <w:rPr>
          <w:rFonts w:eastAsia="微軟正黑體"/>
          <w:bCs/>
          <w:color w:val="000000" w:themeColor="text1"/>
          <w:lang w:val="en-GB" w:eastAsia="zh-TW"/>
        </w:rPr>
        <w:t>.</w:t>
      </w:r>
      <w:r w:rsidRPr="00D51DDF">
        <w:rPr>
          <w:rFonts w:eastAsia="SimSun"/>
          <w:bCs/>
          <w:color w:val="000000" w:themeColor="text1"/>
          <w:lang w:val="en-GB"/>
        </w:rPr>
        <w:t xml:space="preserve"> </w:t>
      </w:r>
      <w:r w:rsidRPr="00D51DDF">
        <w:rPr>
          <w:rFonts w:eastAsia="微軟正黑體"/>
          <w:bCs/>
          <w:color w:val="000000" w:themeColor="text1"/>
          <w:lang w:val="en-GB"/>
        </w:rPr>
        <w:t xml:space="preserve">Even if we </w:t>
      </w:r>
      <w:r w:rsidR="001C0712" w:rsidRPr="00D51DDF">
        <w:rPr>
          <w:rFonts w:eastAsia="微軟正黑體"/>
          <w:bCs/>
          <w:color w:val="000000" w:themeColor="text1"/>
          <w:lang w:val="en-GB"/>
        </w:rPr>
        <w:t xml:space="preserve">manage to </w:t>
      </w:r>
      <w:r w:rsidRPr="00D51DDF">
        <w:rPr>
          <w:rFonts w:eastAsia="微軟正黑體"/>
          <w:bCs/>
          <w:color w:val="000000" w:themeColor="text1"/>
          <w:lang w:val="en-GB"/>
        </w:rPr>
        <w:t xml:space="preserve">struggle </w:t>
      </w:r>
      <w:r w:rsidR="00024B75" w:rsidRPr="00D51DDF">
        <w:rPr>
          <w:rFonts w:eastAsia="微軟正黑體"/>
          <w:bCs/>
          <w:color w:val="000000" w:themeColor="text1"/>
          <w:lang w:val="en-GB"/>
        </w:rPr>
        <w:t xml:space="preserve">at the job </w:t>
      </w:r>
      <w:r w:rsidRPr="00D51DDF">
        <w:rPr>
          <w:rFonts w:eastAsia="微軟正黑體"/>
          <w:bCs/>
          <w:color w:val="000000" w:themeColor="text1"/>
          <w:lang w:val="en-GB"/>
        </w:rPr>
        <w:t xml:space="preserve">for a few years, we may eventually change </w:t>
      </w:r>
      <w:r w:rsidR="00024B75" w:rsidRPr="00D51DDF">
        <w:rPr>
          <w:rFonts w:eastAsia="微軟正黑體"/>
          <w:bCs/>
          <w:color w:val="000000" w:themeColor="text1"/>
          <w:lang w:val="en-GB"/>
        </w:rPr>
        <w:t xml:space="preserve">the </w:t>
      </w:r>
      <w:r w:rsidRPr="00D51DDF">
        <w:rPr>
          <w:rFonts w:eastAsia="微軟正黑體"/>
          <w:bCs/>
          <w:color w:val="000000" w:themeColor="text1"/>
          <w:lang w:val="en-GB"/>
        </w:rPr>
        <w:t xml:space="preserve">job because </w:t>
      </w:r>
      <w:r w:rsidR="00024B75" w:rsidRPr="00D51DDF">
        <w:rPr>
          <w:rFonts w:eastAsia="微軟正黑體"/>
          <w:bCs/>
          <w:color w:val="000000" w:themeColor="text1"/>
          <w:lang w:val="en-GB"/>
        </w:rPr>
        <w:t>we are not enjoying it</w:t>
      </w:r>
      <w:r w:rsidRPr="00D51DDF">
        <w:rPr>
          <w:rFonts w:eastAsia="微軟正黑體"/>
          <w:bCs/>
          <w:color w:val="000000" w:themeColor="text1"/>
          <w:lang w:val="en-GB"/>
        </w:rPr>
        <w:t>. On the contrary, if our characters, interests, capacities and values match with our occupations, we can enjoy the pleasure brought by work</w:t>
      </w:r>
      <w:r w:rsidR="00024B75" w:rsidRPr="00D51DDF">
        <w:rPr>
          <w:rFonts w:eastAsia="微軟正黑體"/>
          <w:bCs/>
          <w:color w:val="000000" w:themeColor="text1"/>
          <w:lang w:val="en-GB"/>
        </w:rPr>
        <w:t>,</w:t>
      </w:r>
      <w:r w:rsidRPr="00D51DDF">
        <w:rPr>
          <w:rFonts w:eastAsia="微軟正黑體"/>
          <w:bCs/>
          <w:color w:val="000000" w:themeColor="text1"/>
          <w:lang w:val="en-GB"/>
        </w:rPr>
        <w:t xml:space="preserve"> get a deeper sense of purpose, satisfaction and achievement</w:t>
      </w:r>
      <w:r w:rsidR="00024B75" w:rsidRPr="00D51DDF">
        <w:rPr>
          <w:rFonts w:eastAsia="微軟正黑體"/>
          <w:bCs/>
          <w:color w:val="000000" w:themeColor="text1"/>
          <w:lang w:val="en-GB"/>
        </w:rPr>
        <w:t>,</w:t>
      </w:r>
      <w:r w:rsidRPr="00D51DDF">
        <w:rPr>
          <w:rFonts w:eastAsia="微軟正黑體"/>
          <w:bCs/>
          <w:color w:val="000000" w:themeColor="text1"/>
          <w:lang w:val="en-GB"/>
        </w:rPr>
        <w:t xml:space="preserve"> and </w:t>
      </w:r>
      <w:r w:rsidR="00024B75" w:rsidRPr="00D51DDF">
        <w:rPr>
          <w:rFonts w:eastAsia="微軟正黑體"/>
          <w:bCs/>
          <w:color w:val="000000" w:themeColor="text1"/>
          <w:lang w:val="en-GB"/>
        </w:rPr>
        <w:t xml:space="preserve">have </w:t>
      </w:r>
      <w:r w:rsidRPr="00D51DDF">
        <w:rPr>
          <w:rFonts w:eastAsia="微軟正黑體"/>
          <w:bCs/>
          <w:color w:val="000000" w:themeColor="text1"/>
          <w:lang w:val="en-GB"/>
        </w:rPr>
        <w:t>further development</w:t>
      </w:r>
      <w:r w:rsidR="0060749D" w:rsidRPr="00D51DDF">
        <w:rPr>
          <w:rFonts w:eastAsia="微軟正黑體"/>
          <w:bCs/>
          <w:color w:val="000000" w:themeColor="text1"/>
          <w:lang w:val="en-GB"/>
        </w:rPr>
        <w:t xml:space="preserve"> in the occupations</w:t>
      </w:r>
      <w:r w:rsidRPr="00D51DDF">
        <w:rPr>
          <w:rFonts w:eastAsia="微軟正黑體"/>
          <w:bCs/>
          <w:color w:val="000000" w:themeColor="text1"/>
          <w:lang w:val="en-GB"/>
        </w:rPr>
        <w:t>.</w:t>
      </w:r>
    </w:p>
    <w:p w14:paraId="2D13B621" w14:textId="7A8A6BF7" w:rsidR="003F1C17" w:rsidRPr="00D51DDF" w:rsidRDefault="00CE6ED9" w:rsidP="00575DA3">
      <w:pPr>
        <w:snapToGrid w:val="0"/>
        <w:spacing w:line="276" w:lineRule="auto"/>
        <w:rPr>
          <w:rFonts w:eastAsia="SimSun"/>
          <w:b/>
          <w:lang w:val="en-GB"/>
        </w:rPr>
      </w:pPr>
      <w:r w:rsidRPr="00D51DDF">
        <w:rPr>
          <w:rFonts w:eastAsia="SimSun"/>
          <w:b/>
          <w:lang w:val="en-GB"/>
        </w:rPr>
        <w:t xml:space="preserve"> </w:t>
      </w:r>
    </w:p>
    <w:p w14:paraId="512CF538" w14:textId="2B5CCE7B" w:rsidR="003F1C17" w:rsidRPr="00D51DDF" w:rsidRDefault="00200353" w:rsidP="00575DA3">
      <w:pPr>
        <w:snapToGrid w:val="0"/>
        <w:spacing w:line="276" w:lineRule="auto"/>
        <w:jc w:val="both"/>
        <w:rPr>
          <w:rFonts w:eastAsia="Microsoft JhengHei UI"/>
          <w:lang w:val="en-GB" w:eastAsia="zh-HK"/>
        </w:rPr>
      </w:pPr>
      <w:r w:rsidRPr="00D51DDF">
        <w:rPr>
          <w:noProof/>
          <w:lang w:val="en-US"/>
        </w:rPr>
        <w:drawing>
          <wp:anchor distT="0" distB="0" distL="114300" distR="114300" simplePos="0" relativeHeight="251610624" behindDoc="0" locked="0" layoutInCell="1" allowOverlap="1" wp14:anchorId="05DFD4E7" wp14:editId="79E2FEDC">
            <wp:simplePos x="0" y="0"/>
            <wp:positionH relativeFrom="margin">
              <wp:posOffset>-81280</wp:posOffset>
            </wp:positionH>
            <wp:positionV relativeFrom="paragraph">
              <wp:posOffset>68336</wp:posOffset>
            </wp:positionV>
            <wp:extent cx="2774950" cy="1118235"/>
            <wp:effectExtent l="0" t="0" r="6350" b="5715"/>
            <wp:wrapSquare wrapText="bothSides"/>
            <wp:docPr id="512" name="圖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圖片 512"/>
                    <pic:cNvPicPr>
                      <a:picLocks noChangeAspect="1"/>
                    </pic:cNvPicPr>
                  </pic:nvPicPr>
                  <pic:blipFill>
                    <a:blip r:embed="rId44" cstate="screen"/>
                    <a:stretch>
                      <a:fillRect/>
                    </a:stretch>
                  </pic:blipFill>
                  <pic:spPr>
                    <a:xfrm>
                      <a:off x="0" y="0"/>
                      <a:ext cx="2774950" cy="1118235"/>
                    </a:xfrm>
                    <a:prstGeom prst="rect">
                      <a:avLst/>
                    </a:prstGeom>
                    <a:ln>
                      <a:noFill/>
                    </a:ln>
                  </pic:spPr>
                </pic:pic>
              </a:graphicData>
            </a:graphic>
            <wp14:sizeRelH relativeFrom="margin">
              <wp14:pctWidth>0</wp14:pctWidth>
            </wp14:sizeRelH>
            <wp14:sizeRelV relativeFrom="margin">
              <wp14:pctHeight>0</wp14:pctHeight>
            </wp14:sizeRelV>
          </wp:anchor>
        </w:drawing>
      </w:r>
      <w:r w:rsidR="00CE6ED9" w:rsidRPr="00D51DDF">
        <w:rPr>
          <w:rFonts w:eastAsia="Microsoft JhengHei UI"/>
          <w:lang w:val="en-GB" w:eastAsia="zh-HK"/>
        </w:rPr>
        <w:t xml:space="preserve">Therefore, if we want to know whether our characters, interests, capacities and values match with an </w:t>
      </w:r>
      <w:r w:rsidR="007A1CCA" w:rsidRPr="00D51DDF">
        <w:rPr>
          <w:rFonts w:eastAsia="Microsoft JhengHei UI"/>
          <w:lang w:val="en-GB" w:eastAsia="zh-HK"/>
        </w:rPr>
        <w:t>occupation</w:t>
      </w:r>
      <w:r w:rsidR="00CE6ED9" w:rsidRPr="00D51DDF">
        <w:rPr>
          <w:rFonts w:eastAsia="Microsoft JhengHei UI"/>
          <w:lang w:val="en-GB" w:eastAsia="zh-HK"/>
        </w:rPr>
        <w:t xml:space="preserve">, we need to </w:t>
      </w:r>
      <w:r w:rsidR="0060749D" w:rsidRPr="00D51DDF">
        <w:rPr>
          <w:rFonts w:eastAsia="Microsoft JhengHei UI"/>
          <w:lang w:val="en-GB" w:eastAsia="zh-HK"/>
        </w:rPr>
        <w:t>grasp</w:t>
      </w:r>
      <w:r w:rsidR="00CE6ED9" w:rsidRPr="00D51DDF">
        <w:rPr>
          <w:rFonts w:eastAsia="Microsoft JhengHei UI"/>
          <w:lang w:val="en-GB" w:eastAsia="zh-HK"/>
        </w:rPr>
        <w:t xml:space="preserve"> and analyse information about this occupation, such as the </w:t>
      </w:r>
      <w:r w:rsidR="0060749D" w:rsidRPr="00D51DDF">
        <w:rPr>
          <w:rFonts w:eastAsia="Microsoft JhengHei UI"/>
          <w:lang w:val="en-GB" w:eastAsia="zh-HK"/>
        </w:rPr>
        <w:t xml:space="preserve">job </w:t>
      </w:r>
      <w:r w:rsidR="00CE6ED9" w:rsidRPr="00D51DDF">
        <w:rPr>
          <w:rFonts w:eastAsia="Microsoft JhengHei UI"/>
          <w:lang w:val="en-GB" w:eastAsia="zh-HK"/>
        </w:rPr>
        <w:t xml:space="preserve">responsibilities involved, requirements for </w:t>
      </w:r>
      <w:r w:rsidR="0060749D" w:rsidRPr="00D51DDF">
        <w:rPr>
          <w:rFonts w:eastAsia="Microsoft JhengHei UI"/>
          <w:lang w:val="en-GB" w:eastAsia="zh-HK"/>
        </w:rPr>
        <w:t>qualifications</w:t>
      </w:r>
      <w:r w:rsidR="00CE6ED9" w:rsidRPr="00D51DDF">
        <w:rPr>
          <w:rFonts w:eastAsia="Microsoft JhengHei UI"/>
          <w:lang w:val="en-GB" w:eastAsia="zh-HK"/>
        </w:rPr>
        <w:t xml:space="preserve">, </w:t>
      </w:r>
      <w:r w:rsidR="0060749D" w:rsidRPr="00D51DDF">
        <w:rPr>
          <w:rFonts w:eastAsia="Microsoft JhengHei UI"/>
          <w:lang w:val="en-GB" w:eastAsia="zh-HK"/>
        </w:rPr>
        <w:t>skills</w:t>
      </w:r>
      <w:r w:rsidR="00CE6ED9" w:rsidRPr="00D51DDF">
        <w:rPr>
          <w:rFonts w:eastAsia="Microsoft JhengHei UI"/>
          <w:lang w:val="en-GB" w:eastAsia="zh-HK"/>
        </w:rPr>
        <w:t xml:space="preserve"> and experience, </w:t>
      </w:r>
      <w:r w:rsidR="0060749D" w:rsidRPr="00D51DDF">
        <w:rPr>
          <w:rFonts w:eastAsia="Microsoft JhengHei UI"/>
          <w:lang w:val="en-GB" w:eastAsia="zh-HK"/>
        </w:rPr>
        <w:t xml:space="preserve">career </w:t>
      </w:r>
      <w:r w:rsidR="00CE6ED9" w:rsidRPr="00D51DDF">
        <w:rPr>
          <w:rFonts w:eastAsia="Microsoft JhengHei UI"/>
          <w:lang w:val="en-GB" w:eastAsia="zh-HK"/>
        </w:rPr>
        <w:t>prospects</w:t>
      </w:r>
      <w:r w:rsidR="0060749D" w:rsidRPr="00D51DDF">
        <w:rPr>
          <w:rFonts w:eastAsia="Microsoft JhengHei UI"/>
          <w:lang w:val="en-GB" w:eastAsia="zh-HK"/>
        </w:rPr>
        <w:t>, etc</w:t>
      </w:r>
      <w:r w:rsidR="00CE6ED9" w:rsidRPr="00D51DDF">
        <w:rPr>
          <w:rFonts w:eastAsia="Microsoft JhengHei UI"/>
          <w:lang w:val="en-GB" w:eastAsia="zh-HK"/>
        </w:rPr>
        <w:t xml:space="preserve">. Regarding the employment environment, </w:t>
      </w:r>
      <w:r w:rsidR="00CE6ED9" w:rsidRPr="00D51DDF">
        <w:rPr>
          <w:rFonts w:eastAsia="SimSun"/>
          <w:lang w:val="en-GB"/>
        </w:rPr>
        <w:t>t</w:t>
      </w:r>
      <w:r w:rsidR="00CE6ED9" w:rsidRPr="00D51DDF">
        <w:rPr>
          <w:rFonts w:eastAsia="Microsoft JhengHei UI"/>
          <w:lang w:val="en-GB" w:eastAsia="zh-HK"/>
        </w:rPr>
        <w:t xml:space="preserve">o know about different industries and understand the social environment and the development of the world will be helpful for </w:t>
      </w:r>
      <w:r w:rsidR="00C3555C" w:rsidRPr="00D51DDF">
        <w:rPr>
          <w:rFonts w:eastAsia="Microsoft JhengHei UI"/>
          <w:lang w:val="en-GB" w:eastAsia="zh-HK"/>
        </w:rPr>
        <w:t xml:space="preserve">us to </w:t>
      </w:r>
      <w:r w:rsidR="0060749D" w:rsidRPr="00D51DDF">
        <w:rPr>
          <w:rFonts w:eastAsia="Microsoft JhengHei UI"/>
          <w:lang w:val="en-GB" w:eastAsia="zh-HK"/>
        </w:rPr>
        <w:t>anticipat</w:t>
      </w:r>
      <w:r w:rsidR="00C3555C" w:rsidRPr="00D51DDF">
        <w:rPr>
          <w:rFonts w:eastAsia="Microsoft JhengHei UI"/>
          <w:lang w:val="en-GB" w:eastAsia="zh-HK"/>
        </w:rPr>
        <w:t>e</w:t>
      </w:r>
      <w:r w:rsidR="0060749D" w:rsidRPr="00D51DDF">
        <w:rPr>
          <w:rFonts w:eastAsia="Microsoft JhengHei UI"/>
          <w:lang w:val="en-GB" w:eastAsia="zh-HK"/>
        </w:rPr>
        <w:t xml:space="preserve"> the employment </w:t>
      </w:r>
      <w:r w:rsidR="00CE6ED9" w:rsidRPr="00D51DDF">
        <w:rPr>
          <w:rFonts w:eastAsia="Microsoft JhengHei UI"/>
          <w:lang w:val="en-GB" w:eastAsia="zh-HK"/>
        </w:rPr>
        <w:t xml:space="preserve">trends. Both our parents and teachers can help us understand our values, interests, capacities and career </w:t>
      </w:r>
      <w:r w:rsidR="00C3555C" w:rsidRPr="00D51DDF">
        <w:rPr>
          <w:rFonts w:eastAsia="Microsoft JhengHei UI"/>
          <w:lang w:val="en-GB" w:eastAsia="zh-HK"/>
        </w:rPr>
        <w:t>goals</w:t>
      </w:r>
      <w:r w:rsidR="00CE6ED9" w:rsidRPr="00D51DDF">
        <w:rPr>
          <w:rFonts w:eastAsia="Microsoft JhengHei UI"/>
          <w:lang w:val="en-GB" w:eastAsia="zh-HK"/>
        </w:rPr>
        <w:t xml:space="preserve">, </w:t>
      </w:r>
      <w:r w:rsidR="0060749D" w:rsidRPr="00D51DDF">
        <w:rPr>
          <w:rFonts w:eastAsia="Microsoft JhengHei UI"/>
          <w:lang w:val="en-GB" w:eastAsia="zh-HK"/>
        </w:rPr>
        <w:t xml:space="preserve">and </w:t>
      </w:r>
      <w:r w:rsidR="00CE6ED9" w:rsidRPr="00D51DDF">
        <w:rPr>
          <w:rFonts w:eastAsia="Microsoft JhengHei UI"/>
          <w:lang w:val="en-GB" w:eastAsia="zh-HK"/>
        </w:rPr>
        <w:t xml:space="preserve">develop </w:t>
      </w:r>
      <w:r w:rsidR="00C3555C" w:rsidRPr="00D51DDF">
        <w:rPr>
          <w:rFonts w:eastAsia="Microsoft JhengHei UI"/>
          <w:lang w:val="en-GB" w:eastAsia="zh-HK"/>
        </w:rPr>
        <w:t xml:space="preserve">suitable </w:t>
      </w:r>
      <w:r w:rsidR="00CE6ED9" w:rsidRPr="00D51DDF">
        <w:rPr>
          <w:rFonts w:eastAsia="Microsoft JhengHei UI"/>
          <w:lang w:val="en-GB" w:eastAsia="zh-HK"/>
        </w:rPr>
        <w:t>strategies</w:t>
      </w:r>
      <w:r w:rsidR="00864A9E" w:rsidRPr="00D51DDF">
        <w:rPr>
          <w:rFonts w:eastAsia="Microsoft JhengHei UI"/>
          <w:lang w:val="en-GB" w:eastAsia="zh-HK"/>
        </w:rPr>
        <w:t xml:space="preserve">. They can also </w:t>
      </w:r>
      <w:r w:rsidR="00CE6ED9" w:rsidRPr="00D51DDF">
        <w:rPr>
          <w:rFonts w:eastAsia="Microsoft JhengHei UI"/>
          <w:lang w:val="en-GB" w:eastAsia="zh-HK"/>
        </w:rPr>
        <w:t>provide relevant information to us for our reference, such as opportunities</w:t>
      </w:r>
      <w:r w:rsidR="00864A9E" w:rsidRPr="00D51DDF">
        <w:rPr>
          <w:rFonts w:eastAsia="Microsoft JhengHei UI"/>
          <w:lang w:val="en-GB" w:eastAsia="zh-HK"/>
        </w:rPr>
        <w:t xml:space="preserve"> for </w:t>
      </w:r>
      <w:r w:rsidR="00A647B0" w:rsidRPr="00D51DDF">
        <w:rPr>
          <w:rFonts w:eastAsia="Microsoft JhengHei UI"/>
          <w:lang w:val="en-GB" w:eastAsia="zh-HK"/>
        </w:rPr>
        <w:t xml:space="preserve">further </w:t>
      </w:r>
      <w:r w:rsidR="00864A9E" w:rsidRPr="00D51DDF">
        <w:rPr>
          <w:rFonts w:eastAsia="Microsoft JhengHei UI"/>
          <w:lang w:val="en-GB" w:eastAsia="zh-HK"/>
        </w:rPr>
        <w:t>studies</w:t>
      </w:r>
      <w:r w:rsidR="00CE6ED9" w:rsidRPr="00D51DDF">
        <w:rPr>
          <w:rFonts w:eastAsia="Microsoft JhengHei UI"/>
          <w:lang w:val="en-GB" w:eastAsia="zh-HK"/>
        </w:rPr>
        <w:t xml:space="preserve">, </w:t>
      </w:r>
      <w:r w:rsidR="00864A9E" w:rsidRPr="00D51DDF">
        <w:rPr>
          <w:rFonts w:eastAsia="Microsoft JhengHei UI"/>
          <w:lang w:val="en-GB" w:eastAsia="zh-HK"/>
        </w:rPr>
        <w:t>career pathways</w:t>
      </w:r>
      <w:r w:rsidR="00AC1975" w:rsidRPr="00D51DDF">
        <w:rPr>
          <w:rFonts w:eastAsia="Microsoft JhengHei UI"/>
          <w:lang w:val="en-GB" w:eastAsia="zh-HK"/>
        </w:rPr>
        <w:t>, organisations providing employment support services, etc</w:t>
      </w:r>
      <w:r w:rsidR="00CE6ED9" w:rsidRPr="00D51DDF">
        <w:rPr>
          <w:rFonts w:eastAsia="Microsoft JhengHei UI"/>
          <w:lang w:val="en-GB" w:eastAsia="zh-HK"/>
        </w:rPr>
        <w:t xml:space="preserve">. These resources are helpful for us to explore the feasibility of our </w:t>
      </w:r>
      <w:r w:rsidR="00AC1975" w:rsidRPr="00D51DDF">
        <w:rPr>
          <w:rFonts w:eastAsia="Microsoft JhengHei UI"/>
          <w:lang w:val="en-GB" w:eastAsia="zh-HK"/>
        </w:rPr>
        <w:t xml:space="preserve">career goals </w:t>
      </w:r>
      <w:r w:rsidR="00CE6ED9" w:rsidRPr="00D51DDF">
        <w:rPr>
          <w:rFonts w:eastAsia="Microsoft JhengHei UI"/>
          <w:lang w:val="en-GB" w:eastAsia="zh-HK"/>
        </w:rPr>
        <w:t xml:space="preserve">and set long-term life goals. Besides, they enable us to </w:t>
      </w:r>
      <w:r w:rsidR="00AC1975" w:rsidRPr="00D51DDF">
        <w:rPr>
          <w:rFonts w:eastAsia="Microsoft JhengHei UI"/>
          <w:lang w:val="en-GB" w:eastAsia="zh-HK"/>
        </w:rPr>
        <w:t xml:space="preserve">make step-by-step preparation </w:t>
      </w:r>
      <w:r w:rsidR="00CE6ED9" w:rsidRPr="00D51DDF">
        <w:rPr>
          <w:rFonts w:eastAsia="Microsoft JhengHei UI"/>
          <w:lang w:val="en-GB" w:eastAsia="zh-HK"/>
        </w:rPr>
        <w:t>for our future lives.</w:t>
      </w:r>
    </w:p>
    <w:p w14:paraId="44C856DC" w14:textId="77777777" w:rsidR="003F1C17" w:rsidRPr="00D51DDF" w:rsidRDefault="00CE6ED9" w:rsidP="00575DA3">
      <w:pPr>
        <w:spacing w:after="200" w:line="276" w:lineRule="auto"/>
        <w:rPr>
          <w:rFonts w:eastAsia="微軟正黑體"/>
          <w:b/>
          <w:sz w:val="28"/>
          <w:szCs w:val="28"/>
          <w:lang w:val="en-GB" w:eastAsia="zh-TW"/>
        </w:rPr>
      </w:pPr>
      <w:r w:rsidRPr="00D51DDF">
        <w:rPr>
          <w:rFonts w:eastAsia="微軟正黑體"/>
          <w:b/>
          <w:noProof/>
          <w:sz w:val="28"/>
          <w:szCs w:val="28"/>
          <w:lang w:val="en-US"/>
        </w:rPr>
        <mc:AlternateContent>
          <mc:Choice Requires="wps">
            <w:drawing>
              <wp:anchor distT="0" distB="0" distL="114300" distR="114300" simplePos="0" relativeHeight="251632128" behindDoc="0" locked="0" layoutInCell="1" allowOverlap="1" wp14:anchorId="0951B857" wp14:editId="1458494B">
                <wp:simplePos x="0" y="0"/>
                <wp:positionH relativeFrom="margin">
                  <wp:posOffset>-172085</wp:posOffset>
                </wp:positionH>
                <wp:positionV relativeFrom="paragraph">
                  <wp:posOffset>327660</wp:posOffset>
                </wp:positionV>
                <wp:extent cx="5638800" cy="1160145"/>
                <wp:effectExtent l="12700" t="12700" r="25400" b="27305"/>
                <wp:wrapNone/>
                <wp:docPr id="536" name="圓角矩形 536"/>
                <wp:cNvGraphicFramePr/>
                <a:graphic xmlns:a="http://schemas.openxmlformats.org/drawingml/2006/main">
                  <a:graphicData uri="http://schemas.microsoft.com/office/word/2010/wordprocessingShape">
                    <wps:wsp>
                      <wps:cNvSpPr/>
                      <wps:spPr>
                        <a:xfrm>
                          <a:off x="0" y="0"/>
                          <a:ext cx="5638800" cy="1160145"/>
                        </a:xfrm>
                        <a:prstGeom prst="roundRect">
                          <a:avLst/>
                        </a:prstGeom>
                        <a:solidFill>
                          <a:sysClr val="window" lastClr="FFFFFF"/>
                        </a:solidFill>
                        <a:ln w="25400" cap="flat" cmpd="sng" algn="ctr">
                          <a:solidFill>
                            <a:srgbClr val="4F81BD">
                              <a:shade val="50000"/>
                            </a:srgbClr>
                          </a:solidFill>
                          <a:prstDash val="solid"/>
                        </a:ln>
                        <a:effectLst/>
                      </wps:spPr>
                      <wps:txbx>
                        <w:txbxContent>
                          <w:p w14:paraId="597D3E55" w14:textId="77777777" w:rsidR="00932A2B" w:rsidRPr="00932A2B" w:rsidRDefault="00932A2B">
                            <w:pPr>
                              <w:jc w:val="center"/>
                              <w:rPr>
                                <w:rFonts w:eastAsia="微軟正黑體"/>
                                <w:b/>
                                <w:bCs/>
                                <w:color w:val="000000" w:themeColor="text1"/>
                                <w:sz w:val="28"/>
                                <w:szCs w:val="28"/>
                                <w:lang w:val="en-US" w:eastAsia="zh-TW"/>
                              </w:rPr>
                            </w:pPr>
                            <w:r w:rsidRPr="00E50776">
                              <w:rPr>
                                <w:rFonts w:eastAsia="微軟正黑體"/>
                                <w:b/>
                                <w:bCs/>
                                <w:sz w:val="28"/>
                                <w:szCs w:val="28"/>
                                <w:lang w:val="en-US" w:eastAsia="zh-TW"/>
                              </w:rPr>
                              <w:t>For information about industries and occupations, please visit the website of Life Planning Information of the Education Bureau of the government of the Hong Kong Special Administrative Region</w:t>
                            </w:r>
                          </w:p>
                          <w:p w14:paraId="34CD2C87" w14:textId="77777777" w:rsidR="00932A2B" w:rsidRPr="00932A2B" w:rsidRDefault="00932A2B">
                            <w:pPr>
                              <w:jc w:val="center"/>
                              <w:rPr>
                                <w:rStyle w:val="aff5"/>
                                <w:color w:val="000000" w:themeColor="text1"/>
                                <w:u w:val="none"/>
                                <w:lang w:val="en-US"/>
                              </w:rPr>
                            </w:pPr>
                            <w:r w:rsidRPr="00932A2B">
                              <w:rPr>
                                <w:rStyle w:val="aff5"/>
                                <w:rFonts w:hint="eastAsia"/>
                                <w:color w:val="000000" w:themeColor="text1"/>
                                <w:u w:val="none"/>
                                <w:lang w:val="en-US"/>
                              </w:rPr>
                              <w:t>https://lifeplanning.edb.gov.hk/en/career/career-information/index.htm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0951B857" id="圓角矩形 536" o:spid="_x0000_s1065" style="position:absolute;margin-left:-13.55pt;margin-top:25.8pt;width:444pt;height:91.35pt;z-index:251632128;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" fillcolor="window" strokecolor="#385d8a" strokeweight="2pt">
                <v:textbox>
                  <w:txbxContent>
                    <w:p w14:paraId="597D3E55" w14:textId="77777777" w:rsidR="00932A2B" w:rsidRPr="00932A2B" w:rsidRDefault="00932A2B">
                      <w:pPr>
                        <w:jc w:val="center"/>
                        <w:rPr>
                          <w:rFonts w:eastAsia="微軟正黑體"/>
                          <w:b/>
                          <w:bCs/>
                          <w:color w:val="000000" w:themeColor="text1"/>
                          <w:sz w:val="28"/>
                          <w:szCs w:val="28"/>
                          <w:lang w:val="en-US" w:eastAsia="zh-TW"/>
                        </w:rPr>
                      </w:pPr>
                      <w:r w:rsidRPr="00E50776">
                        <w:rPr>
                          <w:rFonts w:eastAsia="微軟正黑體"/>
                          <w:b/>
                          <w:bCs/>
                          <w:sz w:val="28"/>
                          <w:szCs w:val="28"/>
                          <w:lang w:val="en-US" w:eastAsia="zh-TW"/>
                        </w:rPr>
                        <w:t>For information about industries and occupations, please visit the website of Life Planning Information of the Education Bureau of the government of the Hong Kong Special Administrative Region</w:t>
                      </w:r>
                    </w:p>
                    <w:p w14:paraId="34CD2C87" w14:textId="77777777" w:rsidR="00932A2B" w:rsidRPr="00932A2B" w:rsidRDefault="00932A2B">
                      <w:pPr>
                        <w:jc w:val="center"/>
                        <w:rPr>
                          <w:rStyle w:val="aff5"/>
                          <w:color w:val="000000" w:themeColor="text1"/>
                          <w:u w:val="none"/>
                          <w:lang w:val="en-US"/>
                        </w:rPr>
                      </w:pPr>
                      <w:r w:rsidRPr="00932A2B">
                        <w:rPr>
                          <w:rStyle w:val="aff5"/>
                          <w:rFonts w:hint="eastAsia"/>
                          <w:color w:val="000000" w:themeColor="text1"/>
                          <w:u w:val="none"/>
                          <w:lang w:val="en-US"/>
                        </w:rPr>
                        <w:t>https://lifeplanning.edb.gov.hk/en/career/career-information/index.html</w:t>
                      </w:r>
                    </w:p>
                  </w:txbxContent>
                </v:textbox>
                <w10:wrap anchorx="margin"/>
              </v:roundrect>
            </w:pict>
          </mc:Fallback>
        </mc:AlternateContent>
      </w:r>
    </w:p>
    <w:p w14:paraId="54B916E1" w14:textId="77777777" w:rsidR="003F1C17" w:rsidRPr="00D51DDF" w:rsidRDefault="003F1C17">
      <w:pPr>
        <w:spacing w:after="200" w:line="276" w:lineRule="auto"/>
        <w:rPr>
          <w:rFonts w:eastAsia="微軟正黑體"/>
          <w:b/>
          <w:sz w:val="28"/>
          <w:szCs w:val="28"/>
          <w:lang w:val="en-GB" w:eastAsia="zh-TW"/>
        </w:rPr>
      </w:pPr>
    </w:p>
    <w:p w14:paraId="5BAF9139" w14:textId="77777777" w:rsidR="003F1C17" w:rsidRPr="00D51DDF" w:rsidRDefault="003F1C17">
      <w:pPr>
        <w:spacing w:after="200" w:line="276" w:lineRule="auto"/>
        <w:rPr>
          <w:rFonts w:eastAsia="微軟正黑體"/>
          <w:b/>
          <w:sz w:val="28"/>
          <w:szCs w:val="28"/>
          <w:lang w:val="en-GB" w:eastAsia="zh-TW"/>
        </w:rPr>
      </w:pPr>
    </w:p>
    <w:p w14:paraId="79632F97" w14:textId="77777777" w:rsidR="003F1C17" w:rsidRPr="00D51DDF" w:rsidRDefault="003F1C17">
      <w:pPr>
        <w:spacing w:after="200" w:line="276" w:lineRule="auto"/>
        <w:rPr>
          <w:rFonts w:eastAsia="微軟正黑體"/>
          <w:b/>
          <w:sz w:val="28"/>
          <w:szCs w:val="28"/>
          <w:lang w:val="en-GB" w:eastAsia="zh-TW"/>
        </w:rPr>
      </w:pPr>
    </w:p>
    <w:p w14:paraId="6D25A5AB" w14:textId="77777777" w:rsidR="003F1C17" w:rsidRPr="00D51DDF" w:rsidRDefault="003F1C17">
      <w:pPr>
        <w:snapToGrid w:val="0"/>
        <w:spacing w:line="276" w:lineRule="auto"/>
        <w:rPr>
          <w:rFonts w:eastAsia="Microsoft JhengHei UI"/>
          <w:lang w:val="en-GB" w:eastAsia="zh-HK"/>
        </w:rPr>
      </w:pPr>
    </w:p>
    <w:p w14:paraId="58518E07" w14:textId="77777777" w:rsidR="003F1C17" w:rsidRPr="00D51DDF" w:rsidRDefault="003F1C17">
      <w:pPr>
        <w:snapToGrid w:val="0"/>
        <w:spacing w:line="276" w:lineRule="auto"/>
        <w:rPr>
          <w:rFonts w:eastAsia="Microsoft JhengHei UI"/>
          <w:lang w:val="en-GB" w:eastAsia="zh-HK"/>
        </w:rPr>
      </w:pPr>
    </w:p>
    <w:p w14:paraId="51DF8B30" w14:textId="77777777" w:rsidR="003F1C17" w:rsidRPr="00D51DDF" w:rsidRDefault="003F1C17">
      <w:pPr>
        <w:snapToGrid w:val="0"/>
        <w:spacing w:line="276" w:lineRule="auto"/>
        <w:rPr>
          <w:rFonts w:eastAsia="Microsoft JhengHei UI"/>
          <w:lang w:val="en-GB" w:eastAsia="zh-HK"/>
        </w:rPr>
      </w:pPr>
    </w:p>
    <w:p w14:paraId="07EBA481" w14:textId="77777777" w:rsidR="003F1C17" w:rsidRPr="00D51DDF" w:rsidRDefault="003F1C17">
      <w:pPr>
        <w:snapToGrid w:val="0"/>
        <w:spacing w:line="276" w:lineRule="auto"/>
        <w:rPr>
          <w:rFonts w:eastAsia="Microsoft JhengHei UI"/>
          <w:lang w:val="en-GB" w:eastAsia="zh-HK"/>
        </w:rPr>
      </w:pPr>
    </w:p>
    <w:p w14:paraId="7612AA33" w14:textId="77777777" w:rsidR="003F1C17" w:rsidRPr="00D51DDF" w:rsidRDefault="00CE6ED9">
      <w:pPr>
        <w:spacing w:after="200" w:line="276" w:lineRule="auto"/>
        <w:rPr>
          <w:rFonts w:eastAsia="Microsoft JhengHei UI"/>
          <w:b/>
          <w:sz w:val="28"/>
          <w:szCs w:val="28"/>
          <w:lang w:val="en-GB" w:eastAsia="zh-HK"/>
        </w:rPr>
      </w:pPr>
      <w:r w:rsidRPr="00D51DDF">
        <w:rPr>
          <w:rFonts w:eastAsia="Microsoft JhengHei UI"/>
          <w:b/>
          <w:sz w:val="28"/>
          <w:szCs w:val="28"/>
          <w:lang w:val="en-GB" w:eastAsia="zh-HK"/>
        </w:rPr>
        <w:br w:type="page"/>
      </w:r>
    </w:p>
    <w:p w14:paraId="45184F5A" w14:textId="41029B37" w:rsidR="003F1C17" w:rsidRPr="00D51DDF" w:rsidRDefault="00CE6ED9">
      <w:pPr>
        <w:snapToGrid w:val="0"/>
        <w:spacing w:line="276" w:lineRule="auto"/>
        <w:rPr>
          <w:rFonts w:eastAsia="微軟正黑體"/>
          <w:b/>
          <w:sz w:val="32"/>
          <w:szCs w:val="32"/>
          <w:lang w:val="en-GB" w:eastAsia="zh-TW"/>
        </w:rPr>
      </w:pPr>
      <w:r w:rsidRPr="00D51DDF">
        <w:rPr>
          <w:rFonts w:eastAsia="微軟正黑體"/>
          <w:b/>
          <w:sz w:val="28"/>
          <w:szCs w:val="28"/>
          <w:lang w:val="en-GB" w:eastAsia="zh-TW"/>
        </w:rPr>
        <w:lastRenderedPageBreak/>
        <w:t xml:space="preserve">Activity 2: SWOT </w:t>
      </w:r>
      <w:r w:rsidR="00E15FC9" w:rsidRPr="00D51DDF">
        <w:rPr>
          <w:rFonts w:eastAsia="微軟正黑體"/>
          <w:b/>
          <w:sz w:val="28"/>
          <w:szCs w:val="28"/>
          <w:lang w:val="en-GB" w:eastAsia="zh-TW"/>
        </w:rPr>
        <w:t>a</w:t>
      </w:r>
      <w:r w:rsidRPr="00D51DDF">
        <w:rPr>
          <w:rFonts w:eastAsia="微軟正黑體"/>
          <w:b/>
          <w:sz w:val="28"/>
          <w:szCs w:val="28"/>
          <w:lang w:val="en-GB" w:eastAsia="zh-TW"/>
        </w:rPr>
        <w:t>nalysis</w:t>
      </w:r>
    </w:p>
    <w:p w14:paraId="50A90E08" w14:textId="7207CF3B" w:rsidR="003F1C17" w:rsidRPr="00D51DDF" w:rsidRDefault="00CE6ED9">
      <w:pPr>
        <w:snapToGrid w:val="0"/>
        <w:spacing w:line="276" w:lineRule="auto"/>
        <w:jc w:val="both"/>
        <w:rPr>
          <w:rFonts w:eastAsia="微軟正黑體"/>
          <w:bCs/>
          <w:lang w:val="en-GB" w:eastAsia="zh-TW"/>
        </w:rPr>
      </w:pPr>
      <w:r w:rsidRPr="00D51DDF">
        <w:rPr>
          <w:rFonts w:eastAsia="微軟正黑體"/>
          <w:bCs/>
          <w:lang w:val="en-GB" w:eastAsia="zh-TW"/>
        </w:rPr>
        <w:t>In 1982, Willis, a management professor of America, put forward</w:t>
      </w:r>
      <w:r w:rsidRPr="00D51DDF">
        <w:rPr>
          <w:rFonts w:eastAsia="SimSun"/>
          <w:bCs/>
          <w:lang w:val="en-GB"/>
        </w:rPr>
        <w:t xml:space="preserve"> the </w:t>
      </w:r>
      <w:r w:rsidRPr="00D51DDF">
        <w:rPr>
          <w:rFonts w:eastAsia="微軟正黑體"/>
          <w:b/>
          <w:lang w:val="en-GB" w:eastAsia="zh-TW"/>
        </w:rPr>
        <w:t xml:space="preserve">SWOT </w:t>
      </w:r>
      <w:r w:rsidRPr="00D51DDF">
        <w:rPr>
          <w:rFonts w:eastAsia="SimSun"/>
          <w:b/>
          <w:lang w:val="en-GB"/>
        </w:rPr>
        <w:t>A</w:t>
      </w:r>
      <w:r w:rsidRPr="00D51DDF">
        <w:rPr>
          <w:rFonts w:eastAsia="微軟正黑體"/>
          <w:b/>
          <w:lang w:val="en-GB" w:eastAsia="zh-TW"/>
        </w:rPr>
        <w:t>nalysis</w:t>
      </w:r>
      <w:r w:rsidRPr="00D51DDF">
        <w:rPr>
          <w:rFonts w:eastAsia="微軟正黑體"/>
          <w:bCs/>
          <w:lang w:val="en-GB" w:eastAsia="zh-TW"/>
        </w:rPr>
        <w:t xml:space="preserve">. It is a situational analysis tool that can be applied to different levels of analysis. On the life planning level, this tool </w:t>
      </w:r>
      <w:r w:rsidR="00A647B0" w:rsidRPr="00D51DDF">
        <w:rPr>
          <w:rFonts w:eastAsia="微軟正黑體"/>
          <w:bCs/>
          <w:lang w:val="en-GB" w:eastAsia="zh-TW"/>
        </w:rPr>
        <w:t>help</w:t>
      </w:r>
      <w:r w:rsidR="007E69CA" w:rsidRPr="00D51DDF">
        <w:rPr>
          <w:rFonts w:eastAsia="微軟正黑體"/>
          <w:bCs/>
          <w:lang w:val="en-GB" w:eastAsia="zh-TW"/>
        </w:rPr>
        <w:t>s</w:t>
      </w:r>
      <w:r w:rsidR="00A647B0" w:rsidRPr="00D51DDF">
        <w:rPr>
          <w:rFonts w:eastAsia="微軟正黑體"/>
          <w:bCs/>
          <w:lang w:val="en-GB" w:eastAsia="zh-TW"/>
        </w:rPr>
        <w:t xml:space="preserve"> us</w:t>
      </w:r>
      <w:r w:rsidRPr="00D51DDF">
        <w:rPr>
          <w:rFonts w:eastAsia="微軟正黑體"/>
          <w:bCs/>
          <w:lang w:val="en-GB" w:eastAsia="zh-TW"/>
        </w:rPr>
        <w:t xml:space="preserve"> know clearly about our own </w:t>
      </w:r>
      <w:r w:rsidRPr="00D51DDF">
        <w:rPr>
          <w:rFonts w:eastAsia="微軟正黑體"/>
          <w:b/>
          <w:lang w:val="en-GB" w:eastAsia="zh-TW"/>
        </w:rPr>
        <w:t>strengths</w:t>
      </w:r>
      <w:r w:rsidRPr="00D51DDF">
        <w:rPr>
          <w:rFonts w:eastAsia="微軟正黑體"/>
          <w:bCs/>
          <w:lang w:val="en-GB" w:eastAsia="zh-TW"/>
        </w:rPr>
        <w:t xml:space="preserve"> and </w:t>
      </w:r>
      <w:r w:rsidRPr="00D51DDF">
        <w:rPr>
          <w:rFonts w:eastAsia="微軟正黑體"/>
          <w:b/>
          <w:lang w:val="en-GB" w:eastAsia="zh-TW"/>
        </w:rPr>
        <w:t>weaknesses</w:t>
      </w:r>
      <w:r w:rsidRPr="00D51DDF">
        <w:rPr>
          <w:rFonts w:eastAsia="微軟正黑體"/>
          <w:bCs/>
          <w:lang w:val="en-GB" w:eastAsia="zh-TW"/>
        </w:rPr>
        <w:t xml:space="preserve"> and evaluate the </w:t>
      </w:r>
      <w:r w:rsidRPr="00D51DDF">
        <w:rPr>
          <w:rFonts w:eastAsia="微軟正黑體"/>
          <w:b/>
          <w:lang w:val="en-GB" w:eastAsia="zh-TW"/>
        </w:rPr>
        <w:t>opportunities</w:t>
      </w:r>
      <w:r w:rsidRPr="00D51DDF">
        <w:rPr>
          <w:rFonts w:eastAsia="微軟正黑體"/>
          <w:bCs/>
          <w:lang w:val="en-GB" w:eastAsia="zh-TW"/>
        </w:rPr>
        <w:t xml:space="preserve"> and </w:t>
      </w:r>
      <w:r w:rsidRPr="00D51DDF">
        <w:rPr>
          <w:rFonts w:eastAsia="微軟正黑體"/>
          <w:b/>
          <w:lang w:val="en-GB" w:eastAsia="zh-TW"/>
        </w:rPr>
        <w:t>threats</w:t>
      </w:r>
      <w:r w:rsidRPr="00D51DDF">
        <w:rPr>
          <w:rFonts w:eastAsia="微軟正黑體"/>
          <w:bCs/>
          <w:lang w:val="en-GB" w:eastAsia="zh-TW"/>
        </w:rPr>
        <w:t xml:space="preserve"> in the internal and external environment so that we can conduct situational analysis to further understand our competitiveness and </w:t>
      </w:r>
      <w:r w:rsidR="00F8643E" w:rsidRPr="00D51DDF">
        <w:rPr>
          <w:rFonts w:eastAsia="微軟正黑體"/>
          <w:bCs/>
          <w:lang w:val="en-GB" w:eastAsia="zh-TW"/>
        </w:rPr>
        <w:t xml:space="preserve">personal </w:t>
      </w:r>
      <w:r w:rsidRPr="00D51DDF">
        <w:rPr>
          <w:rFonts w:eastAsia="微軟正黑體"/>
          <w:bCs/>
          <w:lang w:val="en-GB" w:eastAsia="zh-TW"/>
        </w:rPr>
        <w:t>positioning in the workplace before choosing an occupation.</w:t>
      </w:r>
    </w:p>
    <w:p w14:paraId="008C16B0" w14:textId="55E5AB2A" w:rsidR="003F1C17" w:rsidRPr="00D51DDF" w:rsidRDefault="003F1C17">
      <w:pPr>
        <w:snapToGrid w:val="0"/>
        <w:spacing w:line="276" w:lineRule="auto"/>
        <w:rPr>
          <w:rFonts w:eastAsia="微軟正黑體"/>
          <w:bCs/>
          <w:lang w:val="en-GB" w:eastAsia="zh-TW"/>
        </w:rPr>
      </w:pPr>
    </w:p>
    <w:tbl>
      <w:tblPr>
        <w:tblStyle w:val="aff"/>
        <w:tblW w:w="8873" w:type="dxa"/>
        <w:tblInd w:w="-84" w:type="dxa"/>
        <w:tblBorders>
          <w:top w:val="none" w:sz="0" w:space="0" w:color="auto"/>
          <w:left w:val="none" w:sz="0" w:space="0" w:color="auto"/>
        </w:tblBorders>
        <w:tblLook w:val="04A0" w:firstRow="1" w:lastRow="0" w:firstColumn="1" w:lastColumn="0" w:noHBand="0" w:noVBand="1"/>
      </w:tblPr>
      <w:tblGrid>
        <w:gridCol w:w="1932"/>
        <w:gridCol w:w="3470"/>
        <w:gridCol w:w="3471"/>
      </w:tblGrid>
      <w:tr w:rsidR="00200353" w:rsidRPr="00022C8F" w14:paraId="7403F50A" w14:textId="77777777" w:rsidTr="007C726E">
        <w:trPr>
          <w:trHeight w:val="400"/>
        </w:trPr>
        <w:tc>
          <w:tcPr>
            <w:tcW w:w="1932" w:type="dxa"/>
            <w:tcBorders>
              <w:bottom w:val="single" w:sz="4" w:space="0" w:color="auto"/>
            </w:tcBorders>
            <w:vAlign w:val="center"/>
          </w:tcPr>
          <w:p w14:paraId="26712313" w14:textId="77777777" w:rsidR="00200353" w:rsidRPr="00D51DDF" w:rsidRDefault="00200353" w:rsidP="007C726E">
            <w:pPr>
              <w:rPr>
                <w:rFonts w:eastAsia="微軟正黑體"/>
                <w:b/>
                <w:bCs/>
                <w:sz w:val="28"/>
                <w:szCs w:val="28"/>
                <w:lang w:val="en-GB" w:eastAsia="zh-HK"/>
              </w:rPr>
            </w:pPr>
          </w:p>
        </w:tc>
        <w:tc>
          <w:tcPr>
            <w:tcW w:w="3470" w:type="dxa"/>
            <w:tcBorders>
              <w:top w:val="single" w:sz="4" w:space="0" w:color="auto"/>
            </w:tcBorders>
            <w:shd w:val="clear" w:color="auto" w:fill="auto"/>
          </w:tcPr>
          <w:p w14:paraId="5D5B568F" w14:textId="77777777" w:rsidR="00200353" w:rsidRPr="00D51DDF" w:rsidRDefault="00200353" w:rsidP="007C726E">
            <w:pPr>
              <w:jc w:val="center"/>
              <w:rPr>
                <w:rFonts w:eastAsia="SimSun"/>
                <w:b/>
                <w:bCs/>
                <w:sz w:val="40"/>
                <w:szCs w:val="48"/>
                <w:lang w:val="en-GB"/>
              </w:rPr>
            </w:pPr>
            <w:r w:rsidRPr="00D51DDF">
              <w:rPr>
                <w:rFonts w:eastAsia="SimSun"/>
                <w:b/>
                <w:bCs/>
                <w:color w:val="FF0000"/>
                <w:sz w:val="28"/>
                <w:szCs w:val="28"/>
                <w:lang w:val="en-GB"/>
              </w:rPr>
              <w:t>Help</w:t>
            </w:r>
            <w:r w:rsidRPr="00D51DDF">
              <w:rPr>
                <w:rFonts w:eastAsia="SimSun"/>
                <w:b/>
                <w:bCs/>
                <w:color w:val="000000" w:themeColor="text1"/>
                <w:sz w:val="28"/>
                <w:szCs w:val="28"/>
                <w:lang w:val="en-GB"/>
              </w:rPr>
              <w:t xml:space="preserve"> the achievement of goals</w:t>
            </w:r>
          </w:p>
        </w:tc>
        <w:tc>
          <w:tcPr>
            <w:tcW w:w="3471" w:type="dxa"/>
            <w:tcBorders>
              <w:top w:val="single" w:sz="4" w:space="0" w:color="auto"/>
            </w:tcBorders>
            <w:shd w:val="clear" w:color="auto" w:fill="auto"/>
          </w:tcPr>
          <w:p w14:paraId="141490CE" w14:textId="77777777" w:rsidR="00200353" w:rsidRPr="00D51DDF" w:rsidRDefault="00200353" w:rsidP="007C726E">
            <w:pPr>
              <w:jc w:val="center"/>
              <w:rPr>
                <w:rFonts w:eastAsia="SimSun"/>
                <w:b/>
                <w:bCs/>
                <w:sz w:val="40"/>
                <w:szCs w:val="48"/>
                <w:lang w:val="en-GB"/>
              </w:rPr>
            </w:pPr>
            <w:r w:rsidRPr="00D51DDF">
              <w:rPr>
                <w:rFonts w:eastAsia="SimSun"/>
                <w:b/>
                <w:bCs/>
                <w:color w:val="00B0F0"/>
                <w:sz w:val="28"/>
                <w:szCs w:val="28"/>
                <w:lang w:val="en-GB"/>
              </w:rPr>
              <w:t>Hinder</w:t>
            </w:r>
            <w:r w:rsidRPr="00D51DDF">
              <w:rPr>
                <w:rFonts w:eastAsia="SimSun"/>
                <w:b/>
                <w:bCs/>
                <w:color w:val="000000" w:themeColor="text1"/>
                <w:sz w:val="28"/>
                <w:szCs w:val="28"/>
                <w:lang w:val="en-GB"/>
              </w:rPr>
              <w:t xml:space="preserve"> the achievement of goals</w:t>
            </w:r>
          </w:p>
        </w:tc>
      </w:tr>
      <w:tr w:rsidR="00200353" w:rsidRPr="00022C8F" w14:paraId="42523999" w14:textId="77777777" w:rsidTr="007C726E">
        <w:trPr>
          <w:trHeight w:val="3593"/>
        </w:trPr>
        <w:tc>
          <w:tcPr>
            <w:tcW w:w="1932" w:type="dxa"/>
            <w:tcBorders>
              <w:top w:val="single" w:sz="4" w:space="0" w:color="auto"/>
              <w:left w:val="single" w:sz="4" w:space="0" w:color="auto"/>
            </w:tcBorders>
            <w:shd w:val="clear" w:color="auto" w:fill="auto"/>
            <w:vAlign w:val="center"/>
          </w:tcPr>
          <w:p w14:paraId="56DC8867" w14:textId="77777777" w:rsidR="00200353" w:rsidRPr="00D51DDF" w:rsidRDefault="00200353" w:rsidP="007C726E">
            <w:pPr>
              <w:jc w:val="center"/>
              <w:rPr>
                <w:rFonts w:eastAsia="SimSun"/>
                <w:b/>
                <w:bCs/>
                <w:color w:val="E36C0A" w:themeColor="accent6" w:themeShade="BF"/>
                <w:sz w:val="28"/>
                <w:szCs w:val="28"/>
                <w:lang w:val="en-GB"/>
              </w:rPr>
            </w:pPr>
            <w:r w:rsidRPr="00D51DDF">
              <w:rPr>
                <w:rFonts w:eastAsia="SimSun"/>
                <w:b/>
                <w:bCs/>
                <w:color w:val="E36C0A" w:themeColor="accent6" w:themeShade="BF"/>
                <w:sz w:val="28"/>
                <w:szCs w:val="28"/>
                <w:lang w:val="en-GB"/>
              </w:rPr>
              <w:t>Internal</w:t>
            </w:r>
          </w:p>
          <w:p w14:paraId="6569B65A" w14:textId="77777777" w:rsidR="00200353" w:rsidRPr="00D51DDF" w:rsidRDefault="00200353" w:rsidP="007C726E">
            <w:pPr>
              <w:jc w:val="center"/>
              <w:rPr>
                <w:rFonts w:eastAsia="微軟正黑體"/>
                <w:b/>
                <w:bCs/>
                <w:sz w:val="28"/>
                <w:szCs w:val="28"/>
                <w:lang w:val="en-GB" w:eastAsia="zh-HK"/>
              </w:rPr>
            </w:pPr>
            <w:r w:rsidRPr="00D51DDF">
              <w:rPr>
                <w:rFonts w:eastAsia="微軟正黑體" w:hint="eastAsia"/>
                <w:b/>
                <w:bCs/>
                <w:lang w:val="en-GB" w:eastAsia="zh-TW"/>
              </w:rPr>
              <w:t>(</w:t>
            </w:r>
            <w:r w:rsidRPr="00D51DDF">
              <w:rPr>
                <w:rFonts w:eastAsia="SimSun"/>
                <w:b/>
                <w:bCs/>
                <w:lang w:val="en-GB"/>
              </w:rPr>
              <w:t>Personal factors)</w:t>
            </w:r>
          </w:p>
        </w:tc>
        <w:tc>
          <w:tcPr>
            <w:tcW w:w="3470" w:type="dxa"/>
            <w:shd w:val="clear" w:color="auto" w:fill="FFFFFF" w:themeFill="background1"/>
          </w:tcPr>
          <w:p w14:paraId="238579DB" w14:textId="77777777" w:rsidR="00200353" w:rsidRPr="00D51DDF" w:rsidRDefault="00200353" w:rsidP="007C726E">
            <w:pPr>
              <w:jc w:val="center"/>
              <w:rPr>
                <w:rFonts w:eastAsia="STHupo"/>
                <w:b/>
                <w:color w:val="0070C0"/>
                <w:sz w:val="144"/>
                <w:szCs w:val="180"/>
                <w:lang w:val="en-GB" w:eastAsia="zh-TW"/>
              </w:rPr>
            </w:pPr>
            <w:r w:rsidRPr="00D51DDF">
              <w:rPr>
                <w:rFonts w:eastAsia="STHupo"/>
                <w:b/>
                <w:color w:val="0070C0"/>
                <w:sz w:val="144"/>
                <w:szCs w:val="180"/>
                <w:lang w:val="en-GB" w:eastAsia="zh-TW"/>
              </w:rPr>
              <w:t>S</w:t>
            </w:r>
          </w:p>
          <w:p w14:paraId="52A09442" w14:textId="77777777" w:rsidR="00200353" w:rsidRPr="00D51DDF" w:rsidRDefault="00200353" w:rsidP="007C726E">
            <w:pPr>
              <w:jc w:val="center"/>
              <w:rPr>
                <w:rFonts w:eastAsia="SimSun"/>
                <w:b/>
                <w:bCs/>
                <w:color w:val="0070C0"/>
                <w:sz w:val="28"/>
                <w:szCs w:val="28"/>
                <w:lang w:val="en-GB"/>
              </w:rPr>
            </w:pPr>
            <w:r w:rsidRPr="00D51DDF">
              <w:rPr>
                <w:rFonts w:eastAsia="SimSun"/>
                <w:b/>
                <w:bCs/>
                <w:color w:val="0070C0"/>
                <w:sz w:val="40"/>
                <w:szCs w:val="40"/>
                <w:lang w:val="en-GB"/>
              </w:rPr>
              <w:t>Strengths</w:t>
            </w:r>
          </w:p>
          <w:p w14:paraId="75648FAD" w14:textId="77777777" w:rsidR="00200353" w:rsidRPr="00D51DDF" w:rsidRDefault="00200353" w:rsidP="007C726E">
            <w:pPr>
              <w:snapToGrid w:val="0"/>
              <w:rPr>
                <w:rFonts w:eastAsia="SimSun"/>
                <w:lang w:val="en-GB"/>
              </w:rPr>
            </w:pPr>
          </w:p>
          <w:p w14:paraId="2DE8C8AC" w14:textId="77777777" w:rsidR="00200353" w:rsidRPr="00D51DDF" w:rsidRDefault="00200353" w:rsidP="007C726E">
            <w:pPr>
              <w:snapToGrid w:val="0"/>
              <w:jc w:val="center"/>
              <w:rPr>
                <w:rFonts w:eastAsia="SimSun"/>
                <w:lang w:val="en-GB"/>
              </w:rPr>
            </w:pPr>
            <w:r w:rsidRPr="00D51DDF">
              <w:rPr>
                <w:rFonts w:eastAsia="SimSun"/>
                <w:lang w:val="en-GB"/>
              </w:rPr>
              <w:t>Such as skills, educational levels, professional qualifications, interpersonal relationships and resources.</w:t>
            </w:r>
          </w:p>
        </w:tc>
        <w:tc>
          <w:tcPr>
            <w:tcW w:w="3471" w:type="dxa"/>
            <w:shd w:val="clear" w:color="auto" w:fill="FFFFFF" w:themeFill="background1"/>
          </w:tcPr>
          <w:p w14:paraId="56674CD1" w14:textId="77777777" w:rsidR="00200353" w:rsidRPr="00D51DDF" w:rsidRDefault="00200353" w:rsidP="007C726E">
            <w:pPr>
              <w:jc w:val="center"/>
              <w:rPr>
                <w:rFonts w:eastAsia="STHupo"/>
                <w:b/>
                <w:color w:val="33CC33"/>
                <w:sz w:val="144"/>
                <w:szCs w:val="180"/>
                <w:lang w:val="en-GB" w:eastAsia="zh-TW"/>
              </w:rPr>
            </w:pPr>
            <w:r w:rsidRPr="00D51DDF">
              <w:rPr>
                <w:rFonts w:eastAsia="STHupo"/>
                <w:b/>
                <w:color w:val="33CC33"/>
                <w:sz w:val="144"/>
                <w:szCs w:val="180"/>
                <w:lang w:val="en-GB" w:eastAsia="zh-TW"/>
              </w:rPr>
              <w:t>W</w:t>
            </w:r>
          </w:p>
          <w:p w14:paraId="53FAE210" w14:textId="77777777" w:rsidR="00200353" w:rsidRPr="00D51DDF" w:rsidRDefault="00200353" w:rsidP="007C726E">
            <w:pPr>
              <w:jc w:val="center"/>
              <w:rPr>
                <w:rFonts w:eastAsia="SimSun"/>
                <w:b/>
                <w:bCs/>
                <w:color w:val="33CC33"/>
                <w:sz w:val="28"/>
                <w:szCs w:val="28"/>
                <w:lang w:val="en-GB"/>
              </w:rPr>
            </w:pPr>
            <w:r w:rsidRPr="00D51DDF">
              <w:rPr>
                <w:rFonts w:eastAsia="SimSun"/>
                <w:b/>
                <w:bCs/>
                <w:color w:val="33CC33"/>
                <w:sz w:val="40"/>
                <w:szCs w:val="40"/>
                <w:lang w:val="en-GB"/>
              </w:rPr>
              <w:t>Weaknesses</w:t>
            </w:r>
          </w:p>
          <w:p w14:paraId="5ABF6E7B" w14:textId="77777777" w:rsidR="00200353" w:rsidRPr="00D51DDF" w:rsidRDefault="00200353" w:rsidP="007C726E">
            <w:pPr>
              <w:snapToGrid w:val="0"/>
              <w:rPr>
                <w:rFonts w:eastAsia="SimSun"/>
                <w:color w:val="000000" w:themeColor="text1"/>
                <w:lang w:val="en-GB"/>
              </w:rPr>
            </w:pPr>
          </w:p>
          <w:p w14:paraId="7CFE4962" w14:textId="77777777" w:rsidR="00200353" w:rsidRPr="00D51DDF" w:rsidRDefault="00200353" w:rsidP="007C726E">
            <w:pPr>
              <w:snapToGrid w:val="0"/>
              <w:jc w:val="center"/>
              <w:rPr>
                <w:rFonts w:eastAsia="SimSun"/>
                <w:lang w:val="en-GB"/>
              </w:rPr>
            </w:pPr>
            <w:r w:rsidRPr="00D51DDF">
              <w:rPr>
                <w:rFonts w:eastAsia="SimSun"/>
                <w:color w:val="000000" w:themeColor="text1"/>
                <w:lang w:val="en-GB"/>
              </w:rPr>
              <w:t>Such as shortcomings and deficiencies, such as qualifications, skills and experience not being up to the requirements</w:t>
            </w:r>
          </w:p>
        </w:tc>
      </w:tr>
      <w:tr w:rsidR="00200353" w:rsidRPr="00022C8F" w14:paraId="43103B2C" w14:textId="77777777" w:rsidTr="007C726E">
        <w:trPr>
          <w:trHeight w:val="3593"/>
        </w:trPr>
        <w:tc>
          <w:tcPr>
            <w:tcW w:w="1932" w:type="dxa"/>
            <w:tcBorders>
              <w:top w:val="single" w:sz="4" w:space="0" w:color="auto"/>
              <w:left w:val="single" w:sz="4" w:space="0" w:color="auto"/>
            </w:tcBorders>
            <w:shd w:val="clear" w:color="auto" w:fill="auto"/>
            <w:vAlign w:val="center"/>
          </w:tcPr>
          <w:p w14:paraId="67788C4E" w14:textId="77777777" w:rsidR="00200353" w:rsidRPr="00D51DDF" w:rsidRDefault="00200353" w:rsidP="007C726E">
            <w:pPr>
              <w:jc w:val="center"/>
              <w:rPr>
                <w:rFonts w:eastAsia="SimSun"/>
                <w:b/>
                <w:bCs/>
                <w:color w:val="00B050"/>
                <w:sz w:val="28"/>
                <w:szCs w:val="28"/>
                <w:lang w:val="en-GB"/>
              </w:rPr>
            </w:pPr>
            <w:r w:rsidRPr="00D51DDF">
              <w:rPr>
                <w:rFonts w:eastAsia="SimSun"/>
                <w:b/>
                <w:bCs/>
                <w:color w:val="00B050"/>
                <w:sz w:val="28"/>
                <w:szCs w:val="28"/>
                <w:lang w:val="en-GB"/>
              </w:rPr>
              <w:t xml:space="preserve">External </w:t>
            </w:r>
          </w:p>
          <w:p w14:paraId="16AB717E" w14:textId="77777777" w:rsidR="00200353" w:rsidRPr="00D51DDF" w:rsidRDefault="00200353" w:rsidP="007C726E">
            <w:pPr>
              <w:jc w:val="center"/>
              <w:rPr>
                <w:rFonts w:eastAsia="微軟正黑體"/>
                <w:b/>
                <w:bCs/>
                <w:sz w:val="28"/>
                <w:szCs w:val="28"/>
                <w:lang w:val="en-GB" w:eastAsia="zh-HK"/>
              </w:rPr>
            </w:pPr>
            <w:r w:rsidRPr="00D51DDF">
              <w:rPr>
                <w:rFonts w:eastAsia="微軟正黑體" w:hint="eastAsia"/>
                <w:b/>
                <w:bCs/>
                <w:lang w:val="en-GB" w:eastAsia="zh-TW"/>
              </w:rPr>
              <w:t>(</w:t>
            </w:r>
            <w:r w:rsidRPr="00D51DDF">
              <w:rPr>
                <w:rFonts w:eastAsia="SimSun"/>
                <w:b/>
                <w:bCs/>
                <w:lang w:val="en-GB"/>
              </w:rPr>
              <w:t>Environmental factors)</w:t>
            </w:r>
          </w:p>
        </w:tc>
        <w:tc>
          <w:tcPr>
            <w:tcW w:w="3470" w:type="dxa"/>
            <w:shd w:val="clear" w:color="auto" w:fill="FFFFFF" w:themeFill="background1"/>
          </w:tcPr>
          <w:p w14:paraId="4A2DAA7E" w14:textId="77777777" w:rsidR="00200353" w:rsidRPr="00D51DDF" w:rsidRDefault="00200353" w:rsidP="007C726E">
            <w:pPr>
              <w:jc w:val="center"/>
              <w:rPr>
                <w:rFonts w:eastAsia="STHupo"/>
                <w:b/>
                <w:color w:val="9900FF"/>
                <w:sz w:val="144"/>
                <w:szCs w:val="180"/>
                <w:lang w:val="en-GB" w:eastAsia="zh-TW"/>
              </w:rPr>
            </w:pPr>
            <w:r w:rsidRPr="00D51DDF">
              <w:rPr>
                <w:rFonts w:eastAsia="STHupo"/>
                <w:b/>
                <w:color w:val="9900FF"/>
                <w:sz w:val="144"/>
                <w:szCs w:val="180"/>
                <w:lang w:val="en-GB" w:eastAsia="zh-TW"/>
              </w:rPr>
              <w:t>O</w:t>
            </w:r>
          </w:p>
          <w:p w14:paraId="54F274B2" w14:textId="77777777" w:rsidR="00200353" w:rsidRPr="00D51DDF" w:rsidRDefault="00200353" w:rsidP="007C726E">
            <w:pPr>
              <w:jc w:val="center"/>
              <w:rPr>
                <w:rFonts w:eastAsia="SimSun"/>
                <w:color w:val="9900FF"/>
                <w:sz w:val="36"/>
                <w:szCs w:val="36"/>
                <w:lang w:val="en-GB"/>
              </w:rPr>
            </w:pPr>
            <w:r w:rsidRPr="00D51DDF">
              <w:rPr>
                <w:rFonts w:eastAsia="SimSun"/>
                <w:b/>
                <w:bCs/>
                <w:color w:val="9900FF"/>
                <w:sz w:val="40"/>
                <w:szCs w:val="40"/>
                <w:lang w:val="en-GB"/>
              </w:rPr>
              <w:t>Opportunities</w:t>
            </w:r>
          </w:p>
          <w:p w14:paraId="7473B118" w14:textId="77777777" w:rsidR="00200353" w:rsidRPr="00D51DDF" w:rsidRDefault="00200353" w:rsidP="007C726E">
            <w:pPr>
              <w:snapToGrid w:val="0"/>
              <w:rPr>
                <w:rFonts w:eastAsia="SimSun"/>
                <w:lang w:val="en-GB"/>
              </w:rPr>
            </w:pPr>
          </w:p>
          <w:p w14:paraId="155DDD28" w14:textId="77777777" w:rsidR="00200353" w:rsidRPr="00D51DDF" w:rsidRDefault="00200353" w:rsidP="007C726E">
            <w:pPr>
              <w:snapToGrid w:val="0"/>
              <w:jc w:val="center"/>
              <w:rPr>
                <w:rFonts w:eastAsia="SimSun"/>
                <w:lang w:val="en-GB"/>
              </w:rPr>
            </w:pPr>
            <w:r w:rsidRPr="00D51DDF">
              <w:rPr>
                <w:rFonts w:eastAsia="SimSun"/>
                <w:lang w:val="en-GB"/>
              </w:rPr>
              <w:t>Such as possibilities and available resources.</w:t>
            </w:r>
          </w:p>
        </w:tc>
        <w:tc>
          <w:tcPr>
            <w:tcW w:w="3471" w:type="dxa"/>
            <w:shd w:val="clear" w:color="auto" w:fill="FFFFFF" w:themeFill="background1"/>
          </w:tcPr>
          <w:p w14:paraId="4CFA0FB0" w14:textId="77777777" w:rsidR="00200353" w:rsidRPr="00D51DDF" w:rsidRDefault="00200353" w:rsidP="007C726E">
            <w:pPr>
              <w:jc w:val="center"/>
              <w:rPr>
                <w:rFonts w:eastAsia="STHupo"/>
                <w:b/>
                <w:color w:val="E36C0A" w:themeColor="accent6" w:themeShade="BF"/>
                <w:sz w:val="144"/>
                <w:szCs w:val="180"/>
                <w:lang w:val="en-GB" w:eastAsia="zh-TW"/>
              </w:rPr>
            </w:pPr>
            <w:r w:rsidRPr="00D51DDF">
              <w:rPr>
                <w:rFonts w:eastAsia="STHupo"/>
                <w:b/>
                <w:color w:val="E36C0A" w:themeColor="accent6" w:themeShade="BF"/>
                <w:sz w:val="144"/>
                <w:szCs w:val="180"/>
                <w:lang w:val="en-GB" w:eastAsia="zh-TW"/>
              </w:rPr>
              <w:t>T</w:t>
            </w:r>
          </w:p>
          <w:p w14:paraId="3038A9B5" w14:textId="77777777" w:rsidR="00200353" w:rsidRPr="00D51DDF" w:rsidRDefault="00200353" w:rsidP="007C726E">
            <w:pPr>
              <w:jc w:val="center"/>
              <w:rPr>
                <w:rFonts w:eastAsia="SimSun"/>
                <w:color w:val="E36C0A" w:themeColor="accent6" w:themeShade="BF"/>
                <w:sz w:val="28"/>
                <w:szCs w:val="28"/>
                <w:lang w:val="en-GB"/>
              </w:rPr>
            </w:pPr>
            <w:r w:rsidRPr="00D51DDF">
              <w:rPr>
                <w:rFonts w:eastAsia="SimSun"/>
                <w:b/>
                <w:bCs/>
                <w:color w:val="E36C0A" w:themeColor="accent6" w:themeShade="BF"/>
                <w:sz w:val="40"/>
                <w:szCs w:val="40"/>
                <w:lang w:val="en-GB"/>
              </w:rPr>
              <w:t>Threats</w:t>
            </w:r>
          </w:p>
          <w:p w14:paraId="08D34545" w14:textId="77777777" w:rsidR="00200353" w:rsidRPr="00D51DDF" w:rsidRDefault="00200353" w:rsidP="007C726E">
            <w:pPr>
              <w:snapToGrid w:val="0"/>
              <w:rPr>
                <w:rFonts w:eastAsia="SimSun"/>
                <w:lang w:val="en-GB"/>
              </w:rPr>
            </w:pPr>
          </w:p>
          <w:p w14:paraId="2C152A9B" w14:textId="77777777" w:rsidR="00200353" w:rsidRPr="00D51DDF" w:rsidRDefault="00200353" w:rsidP="007C726E">
            <w:pPr>
              <w:snapToGrid w:val="0"/>
              <w:jc w:val="center"/>
              <w:rPr>
                <w:rFonts w:eastAsia="SimSun"/>
                <w:b/>
                <w:bCs/>
                <w:sz w:val="28"/>
                <w:szCs w:val="28"/>
                <w:lang w:val="en-GB" w:eastAsia="zh-TW"/>
              </w:rPr>
            </w:pPr>
            <w:r w:rsidRPr="00D51DDF">
              <w:rPr>
                <w:rFonts w:eastAsia="SimSun"/>
                <w:lang w:val="en-GB"/>
              </w:rPr>
              <w:t>Such as challenges and negative or unfavourable factors.</w:t>
            </w:r>
          </w:p>
        </w:tc>
      </w:tr>
    </w:tbl>
    <w:p w14:paraId="60BAF008" w14:textId="7ABDE54E" w:rsidR="00200353" w:rsidRPr="00D51DDF" w:rsidRDefault="00200353" w:rsidP="00200353">
      <w:pPr>
        <w:snapToGrid w:val="0"/>
        <w:spacing w:line="276" w:lineRule="auto"/>
        <w:rPr>
          <w:rFonts w:eastAsia="微軟正黑體"/>
          <w:b/>
          <w:lang w:val="en-GB" w:eastAsia="zh-HK"/>
        </w:rPr>
      </w:pPr>
    </w:p>
    <w:p w14:paraId="7E975611" w14:textId="6C710555" w:rsidR="00200353" w:rsidRPr="00D51DDF" w:rsidRDefault="00200353" w:rsidP="00200353">
      <w:pPr>
        <w:snapToGrid w:val="0"/>
        <w:spacing w:line="276" w:lineRule="auto"/>
        <w:ind w:firstLineChars="50" w:firstLine="120"/>
        <w:rPr>
          <w:rFonts w:eastAsia="SimSun"/>
          <w:b/>
          <w:lang w:val="en-GB"/>
        </w:rPr>
      </w:pPr>
      <w:r w:rsidRPr="00D51DDF">
        <w:rPr>
          <w:rFonts w:eastAsia="SimSun"/>
          <w:b/>
          <w:lang w:val="en-GB"/>
        </w:rPr>
        <w:t xml:space="preserve">Fig. 3 SWOT </w:t>
      </w:r>
      <w:r w:rsidR="00E15FC9" w:rsidRPr="00D51DDF">
        <w:rPr>
          <w:rFonts w:eastAsia="SimSun"/>
          <w:b/>
          <w:lang w:val="en-GB"/>
        </w:rPr>
        <w:t>a</w:t>
      </w:r>
      <w:r w:rsidRPr="00D51DDF">
        <w:rPr>
          <w:rFonts w:eastAsia="SimSun"/>
          <w:b/>
          <w:lang w:val="en-GB"/>
        </w:rPr>
        <w:t>nalysis</w:t>
      </w:r>
    </w:p>
    <w:p w14:paraId="0ECDD15A" w14:textId="77777777" w:rsidR="00200353" w:rsidRPr="00D51DDF" w:rsidRDefault="00200353" w:rsidP="00200353">
      <w:pPr>
        <w:snapToGrid w:val="0"/>
        <w:spacing w:line="276" w:lineRule="auto"/>
        <w:rPr>
          <w:rFonts w:eastAsiaTheme="minorEastAsia"/>
          <w:bCs/>
          <w:sz w:val="22"/>
          <w:szCs w:val="22"/>
          <w:u w:val="single"/>
          <w:lang w:val="en-GB" w:eastAsia="zh-TW"/>
        </w:rPr>
      </w:pPr>
    </w:p>
    <w:p w14:paraId="66E45195" w14:textId="0C3A69C6" w:rsidR="00200353" w:rsidRPr="00D51DDF" w:rsidRDefault="00200353" w:rsidP="00200353">
      <w:pPr>
        <w:snapToGrid w:val="0"/>
        <w:spacing w:line="276" w:lineRule="auto"/>
        <w:rPr>
          <w:rFonts w:eastAsia="微軟正黑體"/>
          <w:bCs/>
          <w:lang w:val="en-GB" w:eastAsia="zh-TW"/>
        </w:rPr>
      </w:pPr>
      <w:r w:rsidRPr="00D51DDF">
        <w:rPr>
          <w:rFonts w:eastAsiaTheme="minorEastAsia"/>
          <w:sz w:val="22"/>
          <w:szCs w:val="22"/>
          <w:u w:val="single"/>
          <w:lang w:val="en-GB" w:eastAsia="zh-TW"/>
        </w:rPr>
        <w:t>Excerpted and adapted from</w:t>
      </w:r>
      <w:r w:rsidRPr="00D51DDF">
        <w:rPr>
          <w:rFonts w:eastAsiaTheme="minorEastAsia"/>
          <w:sz w:val="22"/>
          <w:szCs w:val="22"/>
          <w:lang w:val="en-GB" w:eastAsia="zh-TW"/>
        </w:rPr>
        <w:t>:</w:t>
      </w:r>
      <w:r w:rsidRPr="00D51DDF">
        <w:rPr>
          <w:rFonts w:eastAsia="SimSun"/>
          <w:sz w:val="22"/>
          <w:szCs w:val="22"/>
          <w:lang w:val="en-GB"/>
        </w:rPr>
        <w:t xml:space="preserve"> </w:t>
      </w:r>
      <w:r w:rsidRPr="00D51DDF">
        <w:rPr>
          <w:rFonts w:eastAsiaTheme="minorEastAsia" w:hint="eastAsia"/>
          <w:bCs/>
          <w:sz w:val="22"/>
          <w:szCs w:val="22"/>
          <w:lang w:val="en-GB" w:eastAsia="zh-TW"/>
        </w:rPr>
        <w:t>陳澤義</w:t>
      </w:r>
      <w:r w:rsidRPr="00D51DDF">
        <w:rPr>
          <w:rFonts w:eastAsia="SimSun"/>
          <w:bCs/>
          <w:sz w:val="22"/>
          <w:szCs w:val="22"/>
          <w:lang w:val="en-GB"/>
        </w:rPr>
        <w:t xml:space="preserve"> (2019)</w:t>
      </w:r>
      <w:r w:rsidR="00053D98" w:rsidRPr="00D51DDF">
        <w:rPr>
          <w:rFonts w:eastAsia="SimSun"/>
          <w:bCs/>
          <w:sz w:val="22"/>
          <w:szCs w:val="22"/>
          <w:lang w:val="en-GB"/>
        </w:rPr>
        <w:t xml:space="preserve">, </w:t>
      </w:r>
      <w:r w:rsidR="00053D98" w:rsidRPr="00D51DDF">
        <w:rPr>
          <w:rFonts w:asciiTheme="minorEastAsia" w:eastAsiaTheme="minorEastAsia" w:hAnsiTheme="minorEastAsia" w:hint="eastAsia"/>
          <w:bCs/>
          <w:sz w:val="22"/>
          <w:szCs w:val="22"/>
          <w:lang w:val="en-GB"/>
        </w:rPr>
        <w:t>《管理與人生》（第三版）</w:t>
      </w:r>
      <w:r w:rsidRPr="00D51DDF">
        <w:rPr>
          <w:rFonts w:eastAsia="SimSun"/>
          <w:bCs/>
          <w:sz w:val="22"/>
          <w:szCs w:val="22"/>
          <w:lang w:val="en-GB"/>
        </w:rPr>
        <w:t xml:space="preserve">; </w:t>
      </w:r>
      <w:r w:rsidRPr="00D51DDF">
        <w:rPr>
          <w:rFonts w:eastAsiaTheme="minorEastAsia"/>
          <w:bCs/>
          <w:sz w:val="22"/>
          <w:szCs w:val="22"/>
          <w:lang w:val="en-GB" w:eastAsia="zh-TW"/>
        </w:rPr>
        <w:t>Weihrich</w:t>
      </w:r>
      <w:r w:rsidRPr="00D51DDF">
        <w:rPr>
          <w:rFonts w:eastAsia="SimSun"/>
          <w:bCs/>
          <w:sz w:val="22"/>
          <w:szCs w:val="22"/>
          <w:lang w:val="en-GB"/>
        </w:rPr>
        <w:t xml:space="preserve"> (1982)</w:t>
      </w:r>
      <w:r w:rsidR="00EE1117" w:rsidRPr="00D51DDF">
        <w:rPr>
          <w:rFonts w:eastAsia="SimSun"/>
          <w:bCs/>
          <w:sz w:val="22"/>
          <w:szCs w:val="22"/>
          <w:lang w:val="en-GB"/>
        </w:rPr>
        <w:t xml:space="preserve">, </w:t>
      </w:r>
      <w:r w:rsidR="00EE1117" w:rsidRPr="00D51DDF">
        <w:rPr>
          <w:rFonts w:eastAsiaTheme="minorEastAsia"/>
          <w:color w:val="000000"/>
          <w:lang w:val="en-GB" w:eastAsia="zh-TW"/>
        </w:rPr>
        <w:t>The TOWS Matrix - A tool for situational analysis. Long Range Planning</w:t>
      </w:r>
      <w:r w:rsidRPr="00D51DDF">
        <w:rPr>
          <w:rFonts w:eastAsia="SimSun"/>
          <w:bCs/>
          <w:sz w:val="22"/>
          <w:szCs w:val="22"/>
          <w:lang w:val="en-GB"/>
        </w:rPr>
        <w:t>.</w:t>
      </w:r>
    </w:p>
    <w:p w14:paraId="7A7DEDD2" w14:textId="4C197C96" w:rsidR="00200353" w:rsidRPr="00D51DDF" w:rsidRDefault="00200353">
      <w:pPr>
        <w:snapToGrid w:val="0"/>
        <w:spacing w:line="276" w:lineRule="auto"/>
        <w:rPr>
          <w:rFonts w:eastAsia="微軟正黑體"/>
          <w:bCs/>
          <w:lang w:val="en-GB" w:eastAsia="zh-TW"/>
        </w:rPr>
      </w:pPr>
    </w:p>
    <w:p w14:paraId="08CD6488" w14:textId="4A96674F" w:rsidR="00200353" w:rsidRPr="00D51DDF" w:rsidRDefault="00200353">
      <w:pPr>
        <w:snapToGrid w:val="0"/>
        <w:spacing w:line="276" w:lineRule="auto"/>
        <w:rPr>
          <w:rFonts w:eastAsia="微軟正黑體"/>
          <w:bCs/>
          <w:lang w:val="en-GB" w:eastAsia="zh-TW"/>
        </w:rPr>
      </w:pPr>
    </w:p>
    <w:p w14:paraId="07061A7E" w14:textId="1033109E" w:rsidR="00200353" w:rsidRPr="00D51DDF" w:rsidRDefault="00200353">
      <w:pPr>
        <w:snapToGrid w:val="0"/>
        <w:spacing w:line="276" w:lineRule="auto"/>
        <w:rPr>
          <w:rFonts w:eastAsia="微軟正黑體"/>
          <w:bCs/>
          <w:lang w:val="en-GB" w:eastAsia="zh-TW"/>
        </w:rPr>
      </w:pPr>
    </w:p>
    <w:p w14:paraId="121143C2" w14:textId="3B613275" w:rsidR="00200353" w:rsidRPr="00D51DDF" w:rsidRDefault="00200353">
      <w:pPr>
        <w:snapToGrid w:val="0"/>
        <w:spacing w:line="276" w:lineRule="auto"/>
        <w:rPr>
          <w:rFonts w:eastAsia="微軟正黑體"/>
          <w:bCs/>
          <w:lang w:val="en-GB" w:eastAsia="zh-TW"/>
        </w:rPr>
      </w:pPr>
    </w:p>
    <w:p w14:paraId="1AD98933" w14:textId="77777777" w:rsidR="00200353" w:rsidRPr="00D51DDF" w:rsidRDefault="00200353">
      <w:pPr>
        <w:snapToGrid w:val="0"/>
        <w:spacing w:line="276" w:lineRule="auto"/>
        <w:rPr>
          <w:rFonts w:eastAsia="微軟正黑體"/>
          <w:bCs/>
          <w:lang w:val="en-GB" w:eastAsia="zh-TW"/>
        </w:rPr>
      </w:pPr>
    </w:p>
    <w:p w14:paraId="3ABEA372" w14:textId="5BE5D6C2" w:rsidR="003F1C17" w:rsidRPr="00D51DDF" w:rsidRDefault="00200353">
      <w:pPr>
        <w:snapToGrid w:val="0"/>
        <w:spacing w:line="276" w:lineRule="auto"/>
        <w:rPr>
          <w:rFonts w:eastAsia="微軟正黑體"/>
          <w:lang w:val="en-GB" w:eastAsia="zh-TW"/>
        </w:rPr>
      </w:pPr>
      <w:r w:rsidRPr="00D51DDF">
        <w:rPr>
          <w:rFonts w:eastAsia="微軟正黑體"/>
          <w:bCs/>
          <w:noProof/>
          <w:lang w:val="en-US"/>
        </w:rPr>
        <mc:AlternateContent>
          <mc:Choice Requires="wps">
            <w:drawing>
              <wp:anchor distT="0" distB="0" distL="114300" distR="114300" simplePos="0" relativeHeight="251627008" behindDoc="0" locked="0" layoutInCell="1" allowOverlap="1" wp14:anchorId="361F79C8" wp14:editId="1A007008">
                <wp:simplePos x="0" y="0"/>
                <wp:positionH relativeFrom="margin">
                  <wp:align>right</wp:align>
                </wp:positionH>
                <wp:positionV relativeFrom="paragraph">
                  <wp:posOffset>0</wp:posOffset>
                </wp:positionV>
                <wp:extent cx="3336290" cy="2194560"/>
                <wp:effectExtent l="914400" t="0" r="16510" b="15240"/>
                <wp:wrapSquare wrapText="bothSides"/>
                <wp:docPr id="528" name="圓角矩形圖說文字 528"/>
                <wp:cNvGraphicFramePr/>
                <a:graphic xmlns:a="http://schemas.openxmlformats.org/drawingml/2006/main">
                  <a:graphicData uri="http://schemas.microsoft.com/office/word/2010/wordprocessingShape">
                    <wps:wsp>
                      <wps:cNvSpPr/>
                      <wps:spPr>
                        <a:xfrm>
                          <a:off x="0" y="0"/>
                          <a:ext cx="3336290" cy="2194560"/>
                        </a:xfrm>
                        <a:prstGeom prst="wedgeRoundRectCallout">
                          <a:avLst>
                            <a:gd name="adj1" fmla="val -77270"/>
                            <a:gd name="adj2" fmla="val 32184"/>
                            <a:gd name="adj3" fmla="val 16667"/>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53846" w14:textId="77777777" w:rsidR="00932A2B" w:rsidRPr="00E50776" w:rsidRDefault="00932A2B">
                            <w:pPr>
                              <w:snapToGrid w:val="0"/>
                              <w:spacing w:line="276" w:lineRule="auto"/>
                              <w:jc w:val="both"/>
                              <w:rPr>
                                <w:rFonts w:eastAsia="微軟正黑體"/>
                                <w:color w:val="000000" w:themeColor="text1"/>
                                <w:lang w:val="en-US" w:eastAsia="zh-TW"/>
                              </w:rPr>
                            </w:pPr>
                            <w:r w:rsidRPr="00E50776">
                              <w:rPr>
                                <w:rFonts w:eastAsia="微軟正黑體"/>
                                <w:color w:val="000000" w:themeColor="text1"/>
                                <w:lang w:val="en-US" w:eastAsia="zh-TW"/>
                              </w:rPr>
                              <w:t>Although I am short (Weakness), my height gives me the advantage of agility (Strength). At the same time, I actively participate in rookie training classes (Opportunity) to improve my capabilities. Although the competition i</w:t>
                            </w:r>
                            <w:r w:rsidRPr="00E50776">
                              <w:rPr>
                                <w:rFonts w:eastAsia="微軟正黑體" w:hint="eastAsia"/>
                                <w:color w:val="000000" w:themeColor="text1"/>
                                <w:lang w:val="en-US" w:eastAsia="zh-TW"/>
                              </w:rPr>
                              <w:t>n the professional basketball team is fierce (Threat), with my unique and comprehensive basketball skills, I successfully occupy a position in the professional basketball team.</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361F79C8"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528" o:spid="_x0000_s1066" type="#_x0000_t62" style="position:absolute;margin-left:211.5pt;margin-top:0;width:262.7pt;height:172.8pt;z-index:251627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" adj="-5890,17752" fillcolor="white [3212]" strokecolor="#243f60 [1604]" strokeweight="2pt">
                <v:textbox>
                  <w:txbxContent>
                    <w:p w14:paraId="22653846" w14:textId="77777777" w:rsidR="00932A2B" w:rsidRPr="00E50776" w:rsidRDefault="00932A2B">
                      <w:pPr>
                        <w:snapToGrid w:val="0"/>
                        <w:spacing w:line="276" w:lineRule="auto"/>
                        <w:jc w:val="both"/>
                        <w:rPr>
                          <w:rFonts w:eastAsia="微軟正黑體"/>
                          <w:color w:val="000000" w:themeColor="text1"/>
                          <w:lang w:val="en-US" w:eastAsia="zh-TW"/>
                        </w:rPr>
                      </w:pPr>
                      <w:r w:rsidRPr="00E50776">
                        <w:rPr>
                          <w:rFonts w:eastAsia="微軟正黑體"/>
                          <w:color w:val="000000" w:themeColor="text1"/>
                          <w:lang w:val="en-US" w:eastAsia="zh-TW"/>
                        </w:rPr>
                        <w:t>Although I am short (Weakness), my height gives me the advantage of agility (Strength). At the same time, I actively participate in rookie training classes (Opportunity) to improve my capabilities. Although the competition i</w:t>
                      </w:r>
                      <w:r w:rsidRPr="00E50776">
                        <w:rPr>
                          <w:rFonts w:eastAsia="微軟正黑體" w:hint="eastAsia"/>
                          <w:color w:val="000000" w:themeColor="text1"/>
                          <w:lang w:val="en-US" w:eastAsia="zh-TW"/>
                        </w:rPr>
                        <w:t>n the professional basketball team is fierce (Threat), with my unique and comprehensive basketball skills, I successfully occupy a position in the professional basketball team.</w:t>
                      </w:r>
                    </w:p>
                  </w:txbxContent>
                </v:textbox>
                <w10:wrap type="square" anchorx="margin"/>
              </v:shape>
            </w:pict>
          </mc:Fallback>
        </mc:AlternateContent>
      </w:r>
    </w:p>
    <w:p w14:paraId="3E91147F" w14:textId="43AE5485" w:rsidR="003F1C17" w:rsidRPr="00D51DDF" w:rsidRDefault="003F1C17">
      <w:pPr>
        <w:jc w:val="both"/>
        <w:rPr>
          <w:rFonts w:eastAsia="SimSun"/>
          <w:b/>
          <w:bCs/>
          <w:lang w:val="en-GB"/>
        </w:rPr>
      </w:pPr>
    </w:p>
    <w:p w14:paraId="5ECC1BEF" w14:textId="77777777" w:rsidR="003F1C17" w:rsidRPr="00D51DDF" w:rsidRDefault="003F1C17">
      <w:pPr>
        <w:snapToGrid w:val="0"/>
        <w:spacing w:line="276" w:lineRule="auto"/>
        <w:rPr>
          <w:rFonts w:eastAsia="微軟正黑體"/>
          <w:bCs/>
          <w:color w:val="000000" w:themeColor="text1"/>
          <w:lang w:val="en-GB" w:eastAsia="zh-TW"/>
        </w:rPr>
      </w:pPr>
    </w:p>
    <w:p w14:paraId="57588AD2" w14:textId="3012CA40" w:rsidR="003F1C17" w:rsidRPr="00D51DDF" w:rsidRDefault="003F1C17">
      <w:pPr>
        <w:snapToGrid w:val="0"/>
        <w:spacing w:line="276" w:lineRule="auto"/>
        <w:rPr>
          <w:rFonts w:eastAsia="微軟正黑體"/>
          <w:bCs/>
          <w:lang w:val="en-GB" w:eastAsia="zh-HK"/>
        </w:rPr>
      </w:pPr>
    </w:p>
    <w:p w14:paraId="7AD282D0" w14:textId="30657B19" w:rsidR="003F1C17" w:rsidRPr="00D51DDF" w:rsidRDefault="003F1C17">
      <w:pPr>
        <w:snapToGrid w:val="0"/>
        <w:spacing w:line="276" w:lineRule="auto"/>
        <w:jc w:val="both"/>
        <w:rPr>
          <w:rFonts w:eastAsia="微軟正黑體"/>
          <w:bCs/>
          <w:lang w:val="en-GB" w:eastAsia="zh-HK"/>
        </w:rPr>
      </w:pPr>
    </w:p>
    <w:p w14:paraId="78F14E4F" w14:textId="62FE249B" w:rsidR="003F1C17" w:rsidRPr="00D51DDF" w:rsidRDefault="003F1C17">
      <w:pPr>
        <w:snapToGrid w:val="0"/>
        <w:spacing w:line="276" w:lineRule="auto"/>
        <w:rPr>
          <w:rFonts w:eastAsia="微軟正黑體"/>
          <w:bCs/>
          <w:lang w:val="en-GB" w:eastAsia="zh-TW"/>
        </w:rPr>
      </w:pPr>
    </w:p>
    <w:p w14:paraId="5C562A81" w14:textId="0342A268" w:rsidR="003F1C17" w:rsidRPr="00D51DDF" w:rsidRDefault="003F1C17">
      <w:pPr>
        <w:rPr>
          <w:rFonts w:eastAsiaTheme="minorEastAsia"/>
          <w:lang w:val="en-GB" w:eastAsia="zh-TW"/>
        </w:rPr>
      </w:pPr>
    </w:p>
    <w:p w14:paraId="70A96FCD" w14:textId="0893DFF9" w:rsidR="003F1C17" w:rsidRPr="00D51DDF" w:rsidRDefault="003F1C17">
      <w:pPr>
        <w:rPr>
          <w:rFonts w:eastAsiaTheme="minorEastAsia"/>
          <w:lang w:val="en-GB" w:eastAsia="zh-TW"/>
        </w:rPr>
      </w:pPr>
    </w:p>
    <w:p w14:paraId="2F32FC9E" w14:textId="5FB34D70" w:rsidR="003F1C17" w:rsidRPr="00D51DDF" w:rsidRDefault="003F1C17">
      <w:pPr>
        <w:rPr>
          <w:rFonts w:eastAsiaTheme="minorEastAsia"/>
          <w:lang w:val="en-GB" w:eastAsia="zh-TW"/>
        </w:rPr>
      </w:pPr>
    </w:p>
    <w:p w14:paraId="5211F7AA" w14:textId="7CAEAFD4" w:rsidR="003F1C17" w:rsidRPr="00D51DDF" w:rsidRDefault="00200353">
      <w:pPr>
        <w:rPr>
          <w:rFonts w:eastAsiaTheme="minorEastAsia"/>
          <w:lang w:val="en-GB" w:eastAsia="zh-TW"/>
        </w:rPr>
      </w:pPr>
      <w:r w:rsidRPr="00D51DDF">
        <w:rPr>
          <w:noProof/>
          <w:lang w:val="en-US"/>
        </w:rPr>
        <w:drawing>
          <wp:anchor distT="0" distB="0" distL="114300" distR="114300" simplePos="0" relativeHeight="251625984" behindDoc="0" locked="0" layoutInCell="1" allowOverlap="1" wp14:anchorId="54CE7CDD" wp14:editId="1DD695B6">
            <wp:simplePos x="0" y="0"/>
            <wp:positionH relativeFrom="margin">
              <wp:posOffset>342998</wp:posOffset>
            </wp:positionH>
            <wp:positionV relativeFrom="paragraph">
              <wp:posOffset>7180</wp:posOffset>
            </wp:positionV>
            <wp:extent cx="624205" cy="1636395"/>
            <wp:effectExtent l="0" t="0" r="0" b="1905"/>
            <wp:wrapSquare wrapText="bothSides"/>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45" cstate="screen"/>
                    <a:stretch>
                      <a:fillRect/>
                    </a:stretch>
                  </pic:blipFill>
                  <pic:spPr>
                    <a:xfrm>
                      <a:off x="0" y="0"/>
                      <a:ext cx="624205" cy="1636395"/>
                    </a:xfrm>
                    <a:prstGeom prst="rect">
                      <a:avLst/>
                    </a:prstGeom>
                    <a:noFill/>
                  </pic:spPr>
                </pic:pic>
              </a:graphicData>
            </a:graphic>
          </wp:anchor>
        </w:drawing>
      </w:r>
    </w:p>
    <w:p w14:paraId="16570C6D" w14:textId="2B679B68" w:rsidR="003F1C17" w:rsidRPr="00D51DDF" w:rsidRDefault="003F1C17">
      <w:pPr>
        <w:rPr>
          <w:rFonts w:eastAsiaTheme="minorEastAsia"/>
          <w:lang w:val="en-GB" w:eastAsia="zh-TW"/>
        </w:rPr>
      </w:pPr>
    </w:p>
    <w:p w14:paraId="24847902" w14:textId="4C4BBA4F" w:rsidR="003F1C17" w:rsidRPr="00D51DDF" w:rsidRDefault="003F1C17">
      <w:pPr>
        <w:rPr>
          <w:rFonts w:eastAsiaTheme="minorEastAsia"/>
          <w:lang w:val="en-GB" w:eastAsia="zh-TW"/>
        </w:rPr>
      </w:pPr>
    </w:p>
    <w:p w14:paraId="0922F92D" w14:textId="77777777" w:rsidR="003F1C17" w:rsidRPr="00D51DDF" w:rsidRDefault="003F1C17">
      <w:pPr>
        <w:rPr>
          <w:rFonts w:eastAsiaTheme="minorEastAsia"/>
          <w:lang w:val="en-GB" w:eastAsia="zh-TW"/>
        </w:rPr>
      </w:pPr>
    </w:p>
    <w:p w14:paraId="1DBDF6B6" w14:textId="77777777" w:rsidR="003F1C17" w:rsidRPr="00D51DDF" w:rsidRDefault="003F1C17">
      <w:pPr>
        <w:rPr>
          <w:rFonts w:eastAsiaTheme="minorEastAsia"/>
          <w:lang w:val="en-GB" w:eastAsia="zh-TW"/>
        </w:rPr>
      </w:pPr>
    </w:p>
    <w:p w14:paraId="05D6E2B7" w14:textId="77777777" w:rsidR="00753452" w:rsidRPr="00D51DDF" w:rsidRDefault="00753452">
      <w:pPr>
        <w:rPr>
          <w:rFonts w:eastAsiaTheme="minorEastAsia"/>
          <w:lang w:val="en-GB" w:eastAsia="zh-TW"/>
        </w:rPr>
      </w:pPr>
    </w:p>
    <w:p w14:paraId="4274FB82" w14:textId="0CA856CF" w:rsidR="003F1C17" w:rsidRPr="00D51DDF" w:rsidRDefault="00CE6ED9">
      <w:pPr>
        <w:snapToGrid w:val="0"/>
        <w:spacing w:line="276" w:lineRule="auto"/>
        <w:rPr>
          <w:rFonts w:eastAsia="SimSun"/>
          <w:b/>
          <w:sz w:val="28"/>
          <w:szCs w:val="28"/>
          <w:lang w:val="en-GB"/>
        </w:rPr>
      </w:pPr>
      <w:r w:rsidRPr="00D51DDF">
        <w:rPr>
          <w:rFonts w:eastAsia="微軟正黑體"/>
          <w:b/>
          <w:sz w:val="28"/>
          <w:szCs w:val="28"/>
          <w:lang w:val="en-GB" w:eastAsia="zh-TW"/>
        </w:rPr>
        <w:br w:type="page"/>
      </w:r>
      <w:r w:rsidRPr="00D51DDF">
        <w:rPr>
          <w:rFonts w:eastAsia="SimSun"/>
          <w:b/>
          <w:sz w:val="28"/>
          <w:szCs w:val="28"/>
          <w:lang w:val="en-GB"/>
        </w:rPr>
        <w:lastRenderedPageBreak/>
        <w:t>SWOT Analysis</w:t>
      </w:r>
      <w:r w:rsidR="000D774C" w:rsidRPr="00D51DDF">
        <w:rPr>
          <w:rFonts w:eastAsia="SimSun"/>
          <w:b/>
          <w:sz w:val="28"/>
          <w:szCs w:val="28"/>
          <w:lang w:val="en-GB"/>
        </w:rPr>
        <w:t>: A case study</w:t>
      </w:r>
    </w:p>
    <w:p w14:paraId="1CE17EAC" w14:textId="71436E43" w:rsidR="003F1C17" w:rsidRPr="00D51DDF" w:rsidRDefault="00CE6ED9">
      <w:pPr>
        <w:snapToGrid w:val="0"/>
        <w:spacing w:line="276" w:lineRule="auto"/>
        <w:rPr>
          <w:rFonts w:eastAsia="微軟正黑體"/>
          <w:b/>
          <w:sz w:val="28"/>
          <w:szCs w:val="28"/>
          <w:lang w:val="en-GB" w:eastAsia="zh-HK"/>
        </w:rPr>
      </w:pPr>
      <w:r w:rsidRPr="00D51DDF">
        <w:rPr>
          <w:rFonts w:eastAsia="微軟正黑體"/>
          <w:lang w:val="en-GB" w:eastAsia="zh-TW"/>
        </w:rPr>
        <w:t>Read the</w:t>
      </w:r>
      <w:r w:rsidRPr="00D51DDF">
        <w:rPr>
          <w:rFonts w:eastAsia="SimSun"/>
          <w:lang w:val="en-GB"/>
        </w:rPr>
        <w:t xml:space="preserve"> </w:t>
      </w:r>
      <w:r w:rsidRPr="00D51DDF">
        <w:rPr>
          <w:rFonts w:eastAsia="微軟正黑體"/>
          <w:lang w:val="en-GB" w:eastAsia="zh-TW"/>
        </w:rPr>
        <w:t>case</w:t>
      </w:r>
      <w:r w:rsidRPr="00D51DDF">
        <w:rPr>
          <w:rFonts w:eastAsia="SimSun"/>
          <w:lang w:val="en-GB"/>
        </w:rPr>
        <w:t xml:space="preserve"> below</w:t>
      </w:r>
      <w:r w:rsidRPr="00D51DDF">
        <w:rPr>
          <w:rFonts w:eastAsia="微軟正黑體"/>
          <w:lang w:val="en-GB" w:eastAsia="zh-TW"/>
        </w:rPr>
        <w:t xml:space="preserve"> carefully and then answer the question.</w:t>
      </w:r>
    </w:p>
    <w:p w14:paraId="11C55B2A" w14:textId="5852E947" w:rsidR="003F1C17" w:rsidRPr="00D51DDF" w:rsidRDefault="00733BA4">
      <w:pPr>
        <w:snapToGrid w:val="0"/>
        <w:spacing w:line="276" w:lineRule="auto"/>
        <w:rPr>
          <w:rFonts w:eastAsia="微軟正黑體"/>
          <w:b/>
          <w:bCs/>
          <w:lang w:val="en-GB" w:eastAsia="zh-TW"/>
        </w:rPr>
      </w:pPr>
      <w:r w:rsidRPr="00D51DDF">
        <w:rPr>
          <w:rFonts w:eastAsia="微軟正黑體"/>
          <w:b/>
          <w:bCs/>
          <w:noProof/>
          <w:sz w:val="22"/>
          <w:szCs w:val="22"/>
          <w:lang w:val="en-US"/>
        </w:rPr>
        <mc:AlternateContent>
          <mc:Choice Requires="wps">
            <w:drawing>
              <wp:anchor distT="0" distB="0" distL="114300" distR="114300" simplePos="0" relativeHeight="251480575" behindDoc="0" locked="0" layoutInCell="1" allowOverlap="1" wp14:anchorId="5912135D" wp14:editId="55AFAEA5">
                <wp:simplePos x="0" y="0"/>
                <wp:positionH relativeFrom="column">
                  <wp:posOffset>-304800</wp:posOffset>
                </wp:positionH>
                <wp:positionV relativeFrom="paragraph">
                  <wp:posOffset>210820</wp:posOffset>
                </wp:positionV>
                <wp:extent cx="5570855" cy="2240280"/>
                <wp:effectExtent l="0" t="0" r="10795" b="26670"/>
                <wp:wrapSquare wrapText="bothSides"/>
                <wp:docPr id="529" name="矩形 529"/>
                <wp:cNvGraphicFramePr/>
                <a:graphic xmlns:a="http://schemas.openxmlformats.org/drawingml/2006/main">
                  <a:graphicData uri="http://schemas.microsoft.com/office/word/2010/wordprocessingShape">
                    <wps:wsp>
                      <wps:cNvSpPr/>
                      <wps:spPr>
                        <a:xfrm>
                          <a:off x="0" y="0"/>
                          <a:ext cx="5570855" cy="2240280"/>
                        </a:xfrm>
                        <a:prstGeom prst="rect">
                          <a:avLst/>
                        </a:prstGeom>
                        <a:noFill/>
                        <a:ln>
                          <a:solidFill>
                            <a:srgbClr val="FFC000"/>
                          </a:solidFill>
                          <a:prstDash val="sysDash"/>
                        </a:ln>
                      </wps:spPr>
                      <wps:style>
                        <a:lnRef idx="2">
                          <a:schemeClr val="accent1"/>
                        </a:lnRef>
                        <a:fillRef idx="1">
                          <a:schemeClr val="lt1"/>
                        </a:fillRef>
                        <a:effectRef idx="0">
                          <a:schemeClr val="accent1"/>
                        </a:effectRef>
                        <a:fontRef idx="minor">
                          <a:schemeClr val="dk1"/>
                        </a:fontRef>
                      </wps:style>
                      <wps:txbx>
                        <w:txbxContent>
                          <w:p w14:paraId="2F2CAD68" w14:textId="77777777" w:rsidR="00932A2B" w:rsidRPr="00D630BC" w:rsidRDefault="00932A2B" w:rsidP="00733BA4">
                            <w:pPr>
                              <w:snapToGrid w:val="0"/>
                              <w:spacing w:line="276" w:lineRule="auto"/>
                              <w:rPr>
                                <w:rFonts w:eastAsia="SimSun"/>
                                <w:b/>
                                <w:lang w:val="en-GB"/>
                              </w:rPr>
                            </w:pPr>
                            <w:r w:rsidRPr="00D630BC">
                              <w:rPr>
                                <w:rFonts w:eastAsia="SimSun"/>
                                <w:b/>
                                <w:lang w:val="en-GB"/>
                              </w:rPr>
                              <w:t>Case 1: “I want to be a director!”</w:t>
                            </w:r>
                          </w:p>
                          <w:p w14:paraId="600539DC" w14:textId="77777777" w:rsidR="00932A2B" w:rsidRPr="00575DA3" w:rsidRDefault="00932A2B" w:rsidP="00733BA4">
                            <w:pPr>
                              <w:snapToGrid w:val="0"/>
                              <w:spacing w:line="276" w:lineRule="auto"/>
                              <w:rPr>
                                <w:rFonts w:eastAsia="微軟正黑體"/>
                                <w:bCs/>
                                <w:color w:val="000000" w:themeColor="text1"/>
                                <w:sz w:val="22"/>
                                <w:szCs w:val="22"/>
                                <w:lang w:val="en-GB" w:eastAsia="zh-HK"/>
                              </w:rPr>
                            </w:pPr>
                            <w:r w:rsidRPr="00575DA3">
                              <w:rPr>
                                <w:rFonts w:eastAsia="微軟正黑體"/>
                                <w:bCs/>
                                <w:color w:val="000000" w:themeColor="text1"/>
                                <w:sz w:val="22"/>
                                <w:szCs w:val="22"/>
                                <w:u w:val="single"/>
                                <w:lang w:val="en-GB" w:eastAsia="zh-HK"/>
                              </w:rPr>
                              <w:t>Occupation Profile</w:t>
                            </w:r>
                            <w:r w:rsidRPr="00575DA3">
                              <w:rPr>
                                <w:rFonts w:eastAsia="微軟正黑體"/>
                                <w:bCs/>
                                <w:color w:val="000000" w:themeColor="text1"/>
                                <w:sz w:val="22"/>
                                <w:szCs w:val="22"/>
                                <w:lang w:val="en-GB" w:eastAsia="zh-HK"/>
                              </w:rPr>
                              <w:t>:</w:t>
                            </w:r>
                          </w:p>
                          <w:p w14:paraId="438986E9" w14:textId="77777777" w:rsidR="00932A2B" w:rsidRPr="00575DA3" w:rsidRDefault="00932A2B" w:rsidP="00733BA4">
                            <w:pPr>
                              <w:pStyle w:val="aff8"/>
                              <w:numPr>
                                <w:ilvl w:val="0"/>
                                <w:numId w:val="21"/>
                              </w:numPr>
                              <w:snapToGrid w:val="0"/>
                              <w:spacing w:line="276" w:lineRule="auto"/>
                              <w:ind w:leftChars="0"/>
                              <w:jc w:val="both"/>
                              <w:rPr>
                                <w:rFonts w:eastAsia="SimSun"/>
                                <w:bCs/>
                                <w:color w:val="000000" w:themeColor="text1"/>
                                <w:sz w:val="22"/>
                                <w:szCs w:val="22"/>
                                <w:lang w:val="en-GB"/>
                              </w:rPr>
                            </w:pPr>
                            <w:r w:rsidRPr="00575DA3">
                              <w:rPr>
                                <w:rFonts w:eastAsia="微軟正黑體"/>
                                <w:bCs/>
                                <w:color w:val="000000" w:themeColor="text1"/>
                                <w:sz w:val="22"/>
                                <w:szCs w:val="22"/>
                                <w:lang w:val="en-GB" w:eastAsia="zh-TW"/>
                              </w:rPr>
                              <w:t xml:space="preserve">Director is an </w:t>
                            </w:r>
                            <w:r w:rsidRPr="00575DA3">
                              <w:rPr>
                                <w:rFonts w:eastAsia="SimSun"/>
                                <w:bCs/>
                                <w:color w:val="000000" w:themeColor="text1"/>
                                <w:sz w:val="22"/>
                                <w:szCs w:val="22"/>
                                <w:lang w:val="en-GB"/>
                              </w:rPr>
                              <w:t xml:space="preserve">occupation related to </w:t>
                            </w:r>
                            <w:r w:rsidRPr="00575DA3">
                              <w:rPr>
                                <w:rFonts w:eastAsia="微軟正黑體"/>
                                <w:bCs/>
                                <w:color w:val="000000" w:themeColor="text1"/>
                                <w:sz w:val="22"/>
                                <w:szCs w:val="22"/>
                                <w:lang w:val="en-GB" w:eastAsia="zh-TW"/>
                              </w:rPr>
                              <w:t>creation</w:t>
                            </w:r>
                            <w:r w:rsidRPr="00B75C5F">
                              <w:rPr>
                                <w:rFonts w:ascii="Arial" w:hAnsi="Arial" w:cs="Arial"/>
                                <w:color w:val="202122"/>
                                <w:sz w:val="22"/>
                                <w:szCs w:val="22"/>
                                <w:shd w:val="clear" w:color="auto" w:fill="FFFFFF"/>
                                <w:lang w:val="en-US"/>
                              </w:rPr>
                              <w:t xml:space="preserve"> </w:t>
                            </w:r>
                            <w:r w:rsidRPr="00575DA3">
                              <w:rPr>
                                <w:rFonts w:eastAsia="SimSun"/>
                                <w:bCs/>
                                <w:color w:val="000000" w:themeColor="text1"/>
                                <w:sz w:val="22"/>
                                <w:szCs w:val="22"/>
                                <w:lang w:val="en-GB"/>
                              </w:rPr>
                              <w:t>of artistic displays.</w:t>
                            </w:r>
                          </w:p>
                          <w:p w14:paraId="0E097842" w14:textId="77777777" w:rsidR="00932A2B" w:rsidRPr="00575DA3" w:rsidRDefault="00932A2B" w:rsidP="00733BA4">
                            <w:pPr>
                              <w:pStyle w:val="aff8"/>
                              <w:numPr>
                                <w:ilvl w:val="0"/>
                                <w:numId w:val="21"/>
                              </w:numPr>
                              <w:snapToGrid w:val="0"/>
                              <w:spacing w:line="276" w:lineRule="auto"/>
                              <w:ind w:leftChars="0"/>
                              <w:jc w:val="both"/>
                              <w:rPr>
                                <w:rFonts w:eastAsia="微軟正黑體"/>
                                <w:bCs/>
                                <w:color w:val="000000" w:themeColor="text1"/>
                                <w:sz w:val="22"/>
                                <w:szCs w:val="22"/>
                                <w:lang w:val="en-GB" w:eastAsia="zh-TW"/>
                              </w:rPr>
                            </w:pPr>
                            <w:r w:rsidRPr="00575DA3">
                              <w:rPr>
                                <w:rFonts w:eastAsia="SimSun"/>
                                <w:bCs/>
                                <w:color w:val="000000" w:themeColor="text1"/>
                                <w:sz w:val="22"/>
                                <w:szCs w:val="22"/>
                                <w:lang w:val="en-GB"/>
                              </w:rPr>
                              <w:t>He/she needs to be creative and equipped with leadership capacity to lead staff to turn scripts into wonderful movies or TV programmes.</w:t>
                            </w:r>
                          </w:p>
                          <w:p w14:paraId="1C5726C3" w14:textId="77777777" w:rsidR="00932A2B" w:rsidRPr="00575DA3" w:rsidRDefault="00932A2B" w:rsidP="00733BA4">
                            <w:pPr>
                              <w:pStyle w:val="aff8"/>
                              <w:numPr>
                                <w:ilvl w:val="0"/>
                                <w:numId w:val="21"/>
                              </w:numPr>
                              <w:snapToGrid w:val="0"/>
                              <w:spacing w:line="276" w:lineRule="auto"/>
                              <w:ind w:leftChars="0"/>
                              <w:jc w:val="both"/>
                              <w:rPr>
                                <w:rFonts w:eastAsia="微軟正黑體"/>
                                <w:bCs/>
                                <w:color w:val="000000" w:themeColor="text1"/>
                                <w:sz w:val="22"/>
                                <w:szCs w:val="22"/>
                                <w:lang w:val="en-GB" w:eastAsia="zh-TW"/>
                              </w:rPr>
                            </w:pPr>
                            <w:r w:rsidRPr="00575DA3">
                              <w:rPr>
                                <w:rFonts w:eastAsia="微軟正黑體"/>
                                <w:bCs/>
                                <w:color w:val="000000" w:themeColor="text1"/>
                                <w:sz w:val="22"/>
                                <w:szCs w:val="22"/>
                                <w:lang w:val="en-GB" w:eastAsia="zh-TW"/>
                              </w:rPr>
                              <w:t xml:space="preserve">He/she should have a comprehensive understanding of shooting work and the production of </w:t>
                            </w:r>
                            <w:r w:rsidRPr="00575DA3">
                              <w:rPr>
                                <w:rFonts w:eastAsia="SimSun"/>
                                <w:bCs/>
                                <w:color w:val="000000" w:themeColor="text1"/>
                                <w:sz w:val="22"/>
                                <w:szCs w:val="22"/>
                                <w:lang w:val="en-GB"/>
                              </w:rPr>
                              <w:t>movie</w:t>
                            </w:r>
                            <w:r w:rsidRPr="00575DA3">
                              <w:rPr>
                                <w:rFonts w:eastAsia="微軟正黑體"/>
                                <w:bCs/>
                                <w:color w:val="000000" w:themeColor="text1"/>
                                <w:sz w:val="22"/>
                                <w:szCs w:val="22"/>
                                <w:lang w:val="en-GB" w:eastAsia="zh-TW"/>
                              </w:rPr>
                              <w:t>s or TV programmes, and</w:t>
                            </w:r>
                            <w:r w:rsidRPr="00575DA3">
                              <w:rPr>
                                <w:rFonts w:eastAsia="SimSun"/>
                                <w:bCs/>
                                <w:color w:val="000000" w:themeColor="text1"/>
                                <w:sz w:val="22"/>
                                <w:szCs w:val="22"/>
                                <w:lang w:val="en-GB"/>
                              </w:rPr>
                              <w:t xml:space="preserve"> she should</w:t>
                            </w:r>
                            <w:r w:rsidRPr="00575DA3">
                              <w:rPr>
                                <w:rFonts w:eastAsia="微軟正黑體"/>
                                <w:bCs/>
                                <w:color w:val="000000" w:themeColor="text1"/>
                                <w:sz w:val="22"/>
                                <w:szCs w:val="22"/>
                                <w:lang w:val="en-GB" w:eastAsia="zh-TW"/>
                              </w:rPr>
                              <w:t xml:space="preserve"> also know how to guide actors to express the emotions and thoughts of characters.</w:t>
                            </w:r>
                          </w:p>
                          <w:p w14:paraId="5676D5D0" w14:textId="77777777" w:rsidR="00932A2B" w:rsidRPr="00D630BC" w:rsidRDefault="00932A2B" w:rsidP="00733BA4">
                            <w:pPr>
                              <w:pStyle w:val="aff8"/>
                              <w:numPr>
                                <w:ilvl w:val="0"/>
                                <w:numId w:val="21"/>
                              </w:numPr>
                              <w:snapToGrid w:val="0"/>
                              <w:spacing w:line="276" w:lineRule="auto"/>
                              <w:ind w:leftChars="0"/>
                              <w:jc w:val="both"/>
                              <w:rPr>
                                <w:rFonts w:eastAsia="微軟正黑體"/>
                                <w:bCs/>
                                <w:color w:val="000000" w:themeColor="text1"/>
                                <w:sz w:val="28"/>
                                <w:szCs w:val="28"/>
                                <w:lang w:val="en-GB" w:eastAsia="zh-TW"/>
                              </w:rPr>
                            </w:pPr>
                            <w:r w:rsidRPr="00575DA3">
                              <w:rPr>
                                <w:rFonts w:eastAsia="微軟正黑體"/>
                                <w:bCs/>
                                <w:color w:val="000000" w:themeColor="text1"/>
                                <w:sz w:val="22"/>
                                <w:szCs w:val="22"/>
                                <w:lang w:val="en-GB" w:eastAsia="zh-TW"/>
                              </w:rPr>
                              <w:t>He/</w:t>
                            </w:r>
                            <w:r w:rsidRPr="00575DA3">
                              <w:rPr>
                                <w:rFonts w:eastAsia="SimSun"/>
                                <w:bCs/>
                                <w:color w:val="000000" w:themeColor="text1"/>
                                <w:sz w:val="22"/>
                                <w:szCs w:val="22"/>
                                <w:lang w:val="en-GB"/>
                              </w:rPr>
                              <w:t>s</w:t>
                            </w:r>
                            <w:r w:rsidRPr="00575DA3">
                              <w:rPr>
                                <w:rFonts w:eastAsia="微軟正黑體"/>
                                <w:bCs/>
                                <w:color w:val="000000" w:themeColor="text1"/>
                                <w:sz w:val="22"/>
                                <w:szCs w:val="22"/>
                                <w:lang w:val="en-GB" w:eastAsia="zh-TW"/>
                              </w:rPr>
                              <w:t>he needs to have good communication skills and pe</w:t>
                            </w:r>
                            <w:r w:rsidRPr="00D630BC">
                              <w:rPr>
                                <w:rFonts w:eastAsia="微軟正黑體"/>
                                <w:bCs/>
                                <w:color w:val="000000" w:themeColor="text1"/>
                                <w:sz w:val="22"/>
                                <w:szCs w:val="22"/>
                                <w:lang w:val="en-GB" w:eastAsia="zh-TW"/>
                              </w:rPr>
                              <w:t xml:space="preserve">rseverance to deal with the pressure </w:t>
                            </w:r>
                            <w:r>
                              <w:rPr>
                                <w:rFonts w:eastAsia="微軟正黑體"/>
                                <w:bCs/>
                                <w:color w:val="000000" w:themeColor="text1"/>
                                <w:sz w:val="22"/>
                                <w:szCs w:val="22"/>
                                <w:lang w:val="en-GB" w:eastAsia="zh-TW"/>
                              </w:rPr>
                              <w:t>at</w:t>
                            </w:r>
                            <w:r w:rsidRPr="00D630BC">
                              <w:rPr>
                                <w:rFonts w:eastAsia="SimSun"/>
                                <w:bCs/>
                                <w:color w:val="000000" w:themeColor="text1"/>
                                <w:sz w:val="22"/>
                                <w:szCs w:val="22"/>
                                <w:lang w:val="en-GB"/>
                              </w:rPr>
                              <w:t xml:space="preserve"> </w:t>
                            </w:r>
                            <w:r w:rsidRPr="00D630BC">
                              <w:rPr>
                                <w:rFonts w:eastAsia="微軟正黑體"/>
                                <w:bCs/>
                                <w:color w:val="000000" w:themeColor="text1"/>
                                <w:sz w:val="22"/>
                                <w:szCs w:val="22"/>
                                <w:lang w:val="en-GB" w:eastAsia="zh-TW"/>
                              </w:rPr>
                              <w:t>work.</w:t>
                            </w:r>
                          </w:p>
                          <w:p w14:paraId="27F577A3" w14:textId="77777777" w:rsidR="00932A2B" w:rsidRPr="00D630BC" w:rsidRDefault="00932A2B" w:rsidP="00733BA4">
                            <w:pPr>
                              <w:pStyle w:val="aff8"/>
                              <w:numPr>
                                <w:ilvl w:val="0"/>
                                <w:numId w:val="21"/>
                              </w:numPr>
                              <w:snapToGrid w:val="0"/>
                              <w:spacing w:line="276" w:lineRule="auto"/>
                              <w:ind w:leftChars="0"/>
                              <w:jc w:val="both"/>
                              <w:rPr>
                                <w:rFonts w:eastAsia="微軟正黑體"/>
                                <w:bCs/>
                                <w:color w:val="000000" w:themeColor="text1"/>
                                <w:sz w:val="28"/>
                                <w:szCs w:val="28"/>
                                <w:lang w:val="en-GB" w:eastAsia="zh-TW"/>
                              </w:rPr>
                            </w:pPr>
                            <w:r w:rsidRPr="00D630BC">
                              <w:rPr>
                                <w:rFonts w:eastAsia="SimSun"/>
                                <w:bCs/>
                                <w:color w:val="000000" w:themeColor="text1"/>
                                <w:sz w:val="22"/>
                                <w:szCs w:val="22"/>
                                <w:lang w:val="en-GB"/>
                              </w:rPr>
                              <w:t>D</w:t>
                            </w:r>
                            <w:r w:rsidRPr="00D630BC">
                              <w:rPr>
                                <w:rFonts w:eastAsia="微軟正黑體"/>
                                <w:bCs/>
                                <w:color w:val="000000" w:themeColor="text1"/>
                                <w:sz w:val="22"/>
                                <w:szCs w:val="22"/>
                                <w:lang w:val="en-GB" w:eastAsia="zh-TW"/>
                              </w:rPr>
                              <w:t>irector</w:t>
                            </w:r>
                            <w:r w:rsidRPr="00D630BC">
                              <w:rPr>
                                <w:rFonts w:eastAsia="SimSun"/>
                                <w:bCs/>
                                <w:color w:val="000000" w:themeColor="text1"/>
                                <w:sz w:val="22"/>
                                <w:szCs w:val="22"/>
                                <w:lang w:val="en-GB"/>
                              </w:rPr>
                              <w:t>s need to adapt to</w:t>
                            </w:r>
                            <w:r w:rsidRPr="00D630BC">
                              <w:rPr>
                                <w:rFonts w:eastAsia="微軟正黑體"/>
                                <w:bCs/>
                                <w:color w:val="000000" w:themeColor="text1"/>
                                <w:sz w:val="22"/>
                                <w:szCs w:val="22"/>
                                <w:lang w:val="en-GB" w:eastAsia="zh-TW"/>
                              </w:rPr>
                              <w:t xml:space="preserve"> the </w:t>
                            </w:r>
                            <w:r w:rsidRPr="00D630BC">
                              <w:rPr>
                                <w:rFonts w:eastAsia="SimSun"/>
                                <w:bCs/>
                                <w:color w:val="000000" w:themeColor="text1"/>
                                <w:sz w:val="22"/>
                                <w:szCs w:val="22"/>
                                <w:lang w:val="en-GB"/>
                              </w:rPr>
                              <w:t>problem</w:t>
                            </w:r>
                            <w:r w:rsidRPr="00D630BC">
                              <w:rPr>
                                <w:rFonts w:eastAsia="微軟正黑體"/>
                                <w:bCs/>
                                <w:color w:val="000000" w:themeColor="text1"/>
                                <w:sz w:val="22"/>
                                <w:szCs w:val="22"/>
                                <w:lang w:val="en-GB" w:eastAsia="zh-TW"/>
                              </w:rPr>
                              <w:t xml:space="preserve"> of unstable income.</w:t>
                            </w:r>
                          </w:p>
                          <w:p w14:paraId="2DE2B8CA" w14:textId="77777777" w:rsidR="00932A2B" w:rsidRPr="00733BA4" w:rsidRDefault="00932A2B" w:rsidP="00733BA4">
                            <w:pPr>
                              <w:jc w:val="both"/>
                              <w:rPr>
                                <w:lang w:val="en-GB"/>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ect w14:anchorId="5912135D" id="矩形 529" o:spid="_x0000_s1067" style="position:absolute;margin-left:-24pt;margin-top:16.6pt;width:438.65pt;height:176.4pt;z-index:25148057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" filled="f" strokecolor="#ffc000" strokeweight="2pt">
                <v:stroke dashstyle="3 1"/>
                <v:textbox>
                  <w:txbxContent>
                    <w:p w14:paraId="2F2CAD68" w14:textId="77777777" w:rsidR="00932A2B" w:rsidRPr="00D630BC" w:rsidRDefault="00932A2B" w:rsidP="00733BA4">
                      <w:pPr>
                        <w:snapToGrid w:val="0"/>
                        <w:spacing w:line="276" w:lineRule="auto"/>
                        <w:rPr>
                          <w:rFonts w:eastAsia="SimSun"/>
                          <w:b/>
                          <w:lang w:val="en-GB"/>
                        </w:rPr>
                      </w:pPr>
                      <w:r w:rsidRPr="00D630BC">
                        <w:rPr>
                          <w:rFonts w:eastAsia="SimSun"/>
                          <w:b/>
                          <w:lang w:val="en-GB"/>
                        </w:rPr>
                        <w:t>Case 1: “I want to be a director!”</w:t>
                      </w:r>
                    </w:p>
                    <w:p w14:paraId="600539DC" w14:textId="77777777" w:rsidR="00932A2B" w:rsidRPr="00575DA3" w:rsidRDefault="00932A2B" w:rsidP="00733BA4">
                      <w:pPr>
                        <w:snapToGrid w:val="0"/>
                        <w:spacing w:line="276" w:lineRule="auto"/>
                        <w:rPr>
                          <w:rFonts w:eastAsia="微軟正黑體"/>
                          <w:bCs/>
                          <w:color w:val="000000" w:themeColor="text1"/>
                          <w:sz w:val="22"/>
                          <w:szCs w:val="22"/>
                          <w:lang w:val="en-GB" w:eastAsia="zh-HK"/>
                        </w:rPr>
                      </w:pPr>
                      <w:r w:rsidRPr="00575DA3">
                        <w:rPr>
                          <w:rFonts w:eastAsia="微軟正黑體"/>
                          <w:bCs/>
                          <w:color w:val="000000" w:themeColor="text1"/>
                          <w:sz w:val="22"/>
                          <w:szCs w:val="22"/>
                          <w:u w:val="single"/>
                          <w:lang w:val="en-GB" w:eastAsia="zh-HK"/>
                        </w:rPr>
                        <w:t>Occupation Profile</w:t>
                      </w:r>
                      <w:r w:rsidRPr="00575DA3">
                        <w:rPr>
                          <w:rFonts w:eastAsia="微軟正黑體"/>
                          <w:bCs/>
                          <w:color w:val="000000" w:themeColor="text1"/>
                          <w:sz w:val="22"/>
                          <w:szCs w:val="22"/>
                          <w:lang w:val="en-GB" w:eastAsia="zh-HK"/>
                        </w:rPr>
                        <w:t>:</w:t>
                      </w:r>
                    </w:p>
                    <w:p w14:paraId="438986E9" w14:textId="77777777" w:rsidR="00932A2B" w:rsidRPr="00575DA3" w:rsidRDefault="00932A2B" w:rsidP="00733BA4">
                      <w:pPr>
                        <w:pStyle w:val="aff8"/>
                        <w:numPr>
                          <w:ilvl w:val="0"/>
                          <w:numId w:val="21"/>
                        </w:numPr>
                        <w:snapToGrid w:val="0"/>
                        <w:spacing w:line="276" w:lineRule="auto"/>
                        <w:ind w:leftChars="0"/>
                        <w:jc w:val="both"/>
                        <w:rPr>
                          <w:rFonts w:eastAsia="SimSun"/>
                          <w:bCs/>
                          <w:color w:val="000000" w:themeColor="text1"/>
                          <w:sz w:val="22"/>
                          <w:szCs w:val="22"/>
                          <w:lang w:val="en-GB"/>
                        </w:rPr>
                      </w:pPr>
                      <w:r w:rsidRPr="00575DA3">
                        <w:rPr>
                          <w:rFonts w:eastAsia="微軟正黑體"/>
                          <w:bCs/>
                          <w:color w:val="000000" w:themeColor="text1"/>
                          <w:sz w:val="22"/>
                          <w:szCs w:val="22"/>
                          <w:lang w:val="en-GB" w:eastAsia="zh-TW"/>
                        </w:rPr>
                        <w:t xml:space="preserve">Director is an </w:t>
                      </w:r>
                      <w:r w:rsidRPr="00575DA3">
                        <w:rPr>
                          <w:rFonts w:eastAsia="SimSun"/>
                          <w:bCs/>
                          <w:color w:val="000000" w:themeColor="text1"/>
                          <w:sz w:val="22"/>
                          <w:szCs w:val="22"/>
                          <w:lang w:val="en-GB"/>
                        </w:rPr>
                        <w:t xml:space="preserve">occupation related to </w:t>
                      </w:r>
                      <w:r w:rsidRPr="00575DA3">
                        <w:rPr>
                          <w:rFonts w:eastAsia="微軟正黑體"/>
                          <w:bCs/>
                          <w:color w:val="000000" w:themeColor="text1"/>
                          <w:sz w:val="22"/>
                          <w:szCs w:val="22"/>
                          <w:lang w:val="en-GB" w:eastAsia="zh-TW"/>
                        </w:rPr>
                        <w:t>creation</w:t>
                      </w:r>
                      <w:r w:rsidRPr="00B75C5F">
                        <w:rPr>
                          <w:rFonts w:ascii="Arial" w:hAnsi="Arial" w:cs="Arial"/>
                          <w:color w:val="202122"/>
                          <w:sz w:val="22"/>
                          <w:szCs w:val="22"/>
                          <w:shd w:val="clear" w:color="auto" w:fill="FFFFFF"/>
                          <w:lang w:val="en-US"/>
                        </w:rPr>
                        <w:t xml:space="preserve"> </w:t>
                      </w:r>
                      <w:r w:rsidRPr="00575DA3">
                        <w:rPr>
                          <w:rFonts w:eastAsia="SimSun"/>
                          <w:bCs/>
                          <w:color w:val="000000" w:themeColor="text1"/>
                          <w:sz w:val="22"/>
                          <w:szCs w:val="22"/>
                          <w:lang w:val="en-GB"/>
                        </w:rPr>
                        <w:t>of artistic displays.</w:t>
                      </w:r>
                    </w:p>
                    <w:p w14:paraId="0E097842" w14:textId="77777777" w:rsidR="00932A2B" w:rsidRPr="00575DA3" w:rsidRDefault="00932A2B" w:rsidP="00733BA4">
                      <w:pPr>
                        <w:pStyle w:val="aff8"/>
                        <w:numPr>
                          <w:ilvl w:val="0"/>
                          <w:numId w:val="21"/>
                        </w:numPr>
                        <w:snapToGrid w:val="0"/>
                        <w:spacing w:line="276" w:lineRule="auto"/>
                        <w:ind w:leftChars="0"/>
                        <w:jc w:val="both"/>
                        <w:rPr>
                          <w:rFonts w:eastAsia="微軟正黑體"/>
                          <w:bCs/>
                          <w:color w:val="000000" w:themeColor="text1"/>
                          <w:sz w:val="22"/>
                          <w:szCs w:val="22"/>
                          <w:lang w:val="en-GB" w:eastAsia="zh-TW"/>
                        </w:rPr>
                      </w:pPr>
                      <w:r w:rsidRPr="00575DA3">
                        <w:rPr>
                          <w:rFonts w:eastAsia="SimSun"/>
                          <w:bCs/>
                          <w:color w:val="000000" w:themeColor="text1"/>
                          <w:sz w:val="22"/>
                          <w:szCs w:val="22"/>
                          <w:lang w:val="en-GB"/>
                        </w:rPr>
                        <w:t>He/she needs to be creative and equipped with leadership capacity to lead staff to turn scripts into wonderful movies or TV programmes.</w:t>
                      </w:r>
                    </w:p>
                    <w:p w14:paraId="1C5726C3" w14:textId="77777777" w:rsidR="00932A2B" w:rsidRPr="00575DA3" w:rsidRDefault="00932A2B" w:rsidP="00733BA4">
                      <w:pPr>
                        <w:pStyle w:val="aff8"/>
                        <w:numPr>
                          <w:ilvl w:val="0"/>
                          <w:numId w:val="21"/>
                        </w:numPr>
                        <w:snapToGrid w:val="0"/>
                        <w:spacing w:line="276" w:lineRule="auto"/>
                        <w:ind w:leftChars="0"/>
                        <w:jc w:val="both"/>
                        <w:rPr>
                          <w:rFonts w:eastAsia="微軟正黑體"/>
                          <w:bCs/>
                          <w:color w:val="000000" w:themeColor="text1"/>
                          <w:sz w:val="22"/>
                          <w:szCs w:val="22"/>
                          <w:lang w:val="en-GB" w:eastAsia="zh-TW"/>
                        </w:rPr>
                      </w:pPr>
                      <w:r w:rsidRPr="00575DA3">
                        <w:rPr>
                          <w:rFonts w:eastAsia="微軟正黑體"/>
                          <w:bCs/>
                          <w:color w:val="000000" w:themeColor="text1"/>
                          <w:sz w:val="22"/>
                          <w:szCs w:val="22"/>
                          <w:lang w:val="en-GB" w:eastAsia="zh-TW"/>
                        </w:rPr>
                        <w:t xml:space="preserve">He/she should have a comprehensive understanding of shooting work and the production of </w:t>
                      </w:r>
                      <w:r w:rsidRPr="00575DA3">
                        <w:rPr>
                          <w:rFonts w:eastAsia="SimSun"/>
                          <w:bCs/>
                          <w:color w:val="000000" w:themeColor="text1"/>
                          <w:sz w:val="22"/>
                          <w:szCs w:val="22"/>
                          <w:lang w:val="en-GB"/>
                        </w:rPr>
                        <w:t>movie</w:t>
                      </w:r>
                      <w:r w:rsidRPr="00575DA3">
                        <w:rPr>
                          <w:rFonts w:eastAsia="微軟正黑體"/>
                          <w:bCs/>
                          <w:color w:val="000000" w:themeColor="text1"/>
                          <w:sz w:val="22"/>
                          <w:szCs w:val="22"/>
                          <w:lang w:val="en-GB" w:eastAsia="zh-TW"/>
                        </w:rPr>
                        <w:t>s or TV programmes, and</w:t>
                      </w:r>
                      <w:r w:rsidRPr="00575DA3">
                        <w:rPr>
                          <w:rFonts w:eastAsia="SimSun"/>
                          <w:bCs/>
                          <w:color w:val="000000" w:themeColor="text1"/>
                          <w:sz w:val="22"/>
                          <w:szCs w:val="22"/>
                          <w:lang w:val="en-GB"/>
                        </w:rPr>
                        <w:t xml:space="preserve"> she should</w:t>
                      </w:r>
                      <w:r w:rsidRPr="00575DA3">
                        <w:rPr>
                          <w:rFonts w:eastAsia="微軟正黑體"/>
                          <w:bCs/>
                          <w:color w:val="000000" w:themeColor="text1"/>
                          <w:sz w:val="22"/>
                          <w:szCs w:val="22"/>
                          <w:lang w:val="en-GB" w:eastAsia="zh-TW"/>
                        </w:rPr>
                        <w:t xml:space="preserve"> also know how to guide actors to express the emotions and thoughts of characters.</w:t>
                      </w:r>
                    </w:p>
                    <w:p w14:paraId="5676D5D0" w14:textId="77777777" w:rsidR="00932A2B" w:rsidRPr="00D630BC" w:rsidRDefault="00932A2B" w:rsidP="00733BA4">
                      <w:pPr>
                        <w:pStyle w:val="aff8"/>
                        <w:numPr>
                          <w:ilvl w:val="0"/>
                          <w:numId w:val="21"/>
                        </w:numPr>
                        <w:snapToGrid w:val="0"/>
                        <w:spacing w:line="276" w:lineRule="auto"/>
                        <w:ind w:leftChars="0"/>
                        <w:jc w:val="both"/>
                        <w:rPr>
                          <w:rFonts w:eastAsia="微軟正黑體"/>
                          <w:bCs/>
                          <w:color w:val="000000" w:themeColor="text1"/>
                          <w:sz w:val="28"/>
                          <w:szCs w:val="28"/>
                          <w:lang w:val="en-GB" w:eastAsia="zh-TW"/>
                        </w:rPr>
                      </w:pPr>
                      <w:r w:rsidRPr="00575DA3">
                        <w:rPr>
                          <w:rFonts w:eastAsia="微軟正黑體"/>
                          <w:bCs/>
                          <w:color w:val="000000" w:themeColor="text1"/>
                          <w:sz w:val="22"/>
                          <w:szCs w:val="22"/>
                          <w:lang w:val="en-GB" w:eastAsia="zh-TW"/>
                        </w:rPr>
                        <w:t>He/</w:t>
                      </w:r>
                      <w:r w:rsidRPr="00575DA3">
                        <w:rPr>
                          <w:rFonts w:eastAsia="SimSun"/>
                          <w:bCs/>
                          <w:color w:val="000000" w:themeColor="text1"/>
                          <w:sz w:val="22"/>
                          <w:szCs w:val="22"/>
                          <w:lang w:val="en-GB"/>
                        </w:rPr>
                        <w:t>s</w:t>
                      </w:r>
                      <w:r w:rsidRPr="00575DA3">
                        <w:rPr>
                          <w:rFonts w:eastAsia="微軟正黑體"/>
                          <w:bCs/>
                          <w:color w:val="000000" w:themeColor="text1"/>
                          <w:sz w:val="22"/>
                          <w:szCs w:val="22"/>
                          <w:lang w:val="en-GB" w:eastAsia="zh-TW"/>
                        </w:rPr>
                        <w:t>he needs to have good communication skills and pe</w:t>
                      </w:r>
                      <w:r w:rsidRPr="00D630BC">
                        <w:rPr>
                          <w:rFonts w:eastAsia="微軟正黑體"/>
                          <w:bCs/>
                          <w:color w:val="000000" w:themeColor="text1"/>
                          <w:sz w:val="22"/>
                          <w:szCs w:val="22"/>
                          <w:lang w:val="en-GB" w:eastAsia="zh-TW"/>
                        </w:rPr>
                        <w:t xml:space="preserve">rseverance to deal with the pressure </w:t>
                      </w:r>
                      <w:r>
                        <w:rPr>
                          <w:rFonts w:eastAsia="微軟正黑體"/>
                          <w:bCs/>
                          <w:color w:val="000000" w:themeColor="text1"/>
                          <w:sz w:val="22"/>
                          <w:szCs w:val="22"/>
                          <w:lang w:val="en-GB" w:eastAsia="zh-TW"/>
                        </w:rPr>
                        <w:t>at</w:t>
                      </w:r>
                      <w:r w:rsidRPr="00D630BC">
                        <w:rPr>
                          <w:rFonts w:eastAsia="SimSun"/>
                          <w:bCs/>
                          <w:color w:val="000000" w:themeColor="text1"/>
                          <w:sz w:val="22"/>
                          <w:szCs w:val="22"/>
                          <w:lang w:val="en-GB"/>
                        </w:rPr>
                        <w:t xml:space="preserve"> </w:t>
                      </w:r>
                      <w:r w:rsidRPr="00D630BC">
                        <w:rPr>
                          <w:rFonts w:eastAsia="微軟正黑體"/>
                          <w:bCs/>
                          <w:color w:val="000000" w:themeColor="text1"/>
                          <w:sz w:val="22"/>
                          <w:szCs w:val="22"/>
                          <w:lang w:val="en-GB" w:eastAsia="zh-TW"/>
                        </w:rPr>
                        <w:t>work.</w:t>
                      </w:r>
                    </w:p>
                    <w:p w14:paraId="27F577A3" w14:textId="77777777" w:rsidR="00932A2B" w:rsidRPr="00D630BC" w:rsidRDefault="00932A2B" w:rsidP="00733BA4">
                      <w:pPr>
                        <w:pStyle w:val="aff8"/>
                        <w:numPr>
                          <w:ilvl w:val="0"/>
                          <w:numId w:val="21"/>
                        </w:numPr>
                        <w:snapToGrid w:val="0"/>
                        <w:spacing w:line="276" w:lineRule="auto"/>
                        <w:ind w:leftChars="0"/>
                        <w:jc w:val="both"/>
                        <w:rPr>
                          <w:rFonts w:eastAsia="微軟正黑體"/>
                          <w:bCs/>
                          <w:color w:val="000000" w:themeColor="text1"/>
                          <w:sz w:val="28"/>
                          <w:szCs w:val="28"/>
                          <w:lang w:val="en-GB" w:eastAsia="zh-TW"/>
                        </w:rPr>
                      </w:pPr>
                      <w:r w:rsidRPr="00D630BC">
                        <w:rPr>
                          <w:rFonts w:eastAsia="SimSun"/>
                          <w:bCs/>
                          <w:color w:val="000000" w:themeColor="text1"/>
                          <w:sz w:val="22"/>
                          <w:szCs w:val="22"/>
                          <w:lang w:val="en-GB"/>
                        </w:rPr>
                        <w:t>D</w:t>
                      </w:r>
                      <w:r w:rsidRPr="00D630BC">
                        <w:rPr>
                          <w:rFonts w:eastAsia="微軟正黑體"/>
                          <w:bCs/>
                          <w:color w:val="000000" w:themeColor="text1"/>
                          <w:sz w:val="22"/>
                          <w:szCs w:val="22"/>
                          <w:lang w:val="en-GB" w:eastAsia="zh-TW"/>
                        </w:rPr>
                        <w:t>irector</w:t>
                      </w:r>
                      <w:r w:rsidRPr="00D630BC">
                        <w:rPr>
                          <w:rFonts w:eastAsia="SimSun"/>
                          <w:bCs/>
                          <w:color w:val="000000" w:themeColor="text1"/>
                          <w:sz w:val="22"/>
                          <w:szCs w:val="22"/>
                          <w:lang w:val="en-GB"/>
                        </w:rPr>
                        <w:t>s need to adapt to</w:t>
                      </w:r>
                      <w:r w:rsidRPr="00D630BC">
                        <w:rPr>
                          <w:rFonts w:eastAsia="微軟正黑體"/>
                          <w:bCs/>
                          <w:color w:val="000000" w:themeColor="text1"/>
                          <w:sz w:val="22"/>
                          <w:szCs w:val="22"/>
                          <w:lang w:val="en-GB" w:eastAsia="zh-TW"/>
                        </w:rPr>
                        <w:t xml:space="preserve"> the </w:t>
                      </w:r>
                      <w:r w:rsidRPr="00D630BC">
                        <w:rPr>
                          <w:rFonts w:eastAsia="SimSun"/>
                          <w:bCs/>
                          <w:color w:val="000000" w:themeColor="text1"/>
                          <w:sz w:val="22"/>
                          <w:szCs w:val="22"/>
                          <w:lang w:val="en-GB"/>
                        </w:rPr>
                        <w:t>problem</w:t>
                      </w:r>
                      <w:r w:rsidRPr="00D630BC">
                        <w:rPr>
                          <w:rFonts w:eastAsia="微軟正黑體"/>
                          <w:bCs/>
                          <w:color w:val="000000" w:themeColor="text1"/>
                          <w:sz w:val="22"/>
                          <w:szCs w:val="22"/>
                          <w:lang w:val="en-GB" w:eastAsia="zh-TW"/>
                        </w:rPr>
                        <w:t xml:space="preserve"> of unstable income.</w:t>
                      </w:r>
                    </w:p>
                    <w:p w14:paraId="2DE2B8CA" w14:textId="77777777" w:rsidR="00932A2B" w:rsidRPr="00733BA4" w:rsidRDefault="00932A2B" w:rsidP="00733BA4">
                      <w:pPr>
                        <w:jc w:val="both"/>
                        <w:rPr>
                          <w:lang w:val="en-GB"/>
                        </w:rPr>
                      </w:pPr>
                    </w:p>
                  </w:txbxContent>
                </v:textbox>
                <w10:wrap type="square"/>
              </v:rect>
            </w:pict>
          </mc:Fallback>
        </mc:AlternateContent>
      </w:r>
    </w:p>
    <w:p w14:paraId="52C3F534" w14:textId="7FCC24E0" w:rsidR="003F1C17" w:rsidRPr="00D51DDF" w:rsidRDefault="00733BA4" w:rsidP="00575DA3">
      <w:pPr>
        <w:snapToGrid w:val="0"/>
        <w:spacing w:line="276" w:lineRule="auto"/>
        <w:rPr>
          <w:rFonts w:eastAsia="SimSun"/>
          <w:b/>
          <w:lang w:val="en-GB" w:eastAsia="zh-TW"/>
        </w:rPr>
      </w:pPr>
      <w:r w:rsidRPr="00D51DDF">
        <w:rPr>
          <w:rFonts w:eastAsia="新細明體"/>
          <w:b/>
          <w:noProof/>
          <w:lang w:val="en-US"/>
        </w:rPr>
        <mc:AlternateContent>
          <mc:Choice Requires="wps">
            <w:drawing>
              <wp:anchor distT="0" distB="0" distL="114300" distR="114300" simplePos="0" relativeHeight="251502080" behindDoc="0" locked="0" layoutInCell="1" allowOverlap="1" wp14:anchorId="65FE4CFB" wp14:editId="7284B599">
                <wp:simplePos x="0" y="0"/>
                <wp:positionH relativeFrom="column">
                  <wp:posOffset>2171700</wp:posOffset>
                </wp:positionH>
                <wp:positionV relativeFrom="paragraph">
                  <wp:posOffset>2272665</wp:posOffset>
                </wp:positionV>
                <wp:extent cx="1883410" cy="935990"/>
                <wp:effectExtent l="19050" t="0" r="40640" b="607060"/>
                <wp:wrapNone/>
                <wp:docPr id="99" name="Cloud Callout 99"/>
                <wp:cNvGraphicFramePr/>
                <a:graphic xmlns:a="http://schemas.openxmlformats.org/drawingml/2006/main">
                  <a:graphicData uri="http://schemas.microsoft.com/office/word/2010/wordprocessingShape">
                    <wps:wsp>
                      <wps:cNvSpPr/>
                      <wps:spPr>
                        <a:xfrm>
                          <a:off x="0" y="0"/>
                          <a:ext cx="1883410" cy="935990"/>
                        </a:xfrm>
                        <a:prstGeom prst="cloudCallout">
                          <a:avLst>
                            <a:gd name="adj1" fmla="val -21952"/>
                            <a:gd name="adj2" fmla="val 109412"/>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E84BC6" w14:textId="77777777" w:rsidR="00932A2B" w:rsidRDefault="00932A2B">
                            <w:pPr>
                              <w:jc w:val="center"/>
                              <w:rPr>
                                <w:rFonts w:eastAsia="SimSun"/>
                                <w:b/>
                                <w:bCs/>
                                <w:color w:val="000000" w:themeColor="text1"/>
                                <w:lang w:val="en-US"/>
                              </w:rPr>
                            </w:pPr>
                            <w:r w:rsidRPr="00E50776">
                              <w:rPr>
                                <w:rFonts w:eastAsia="微軟正黑體"/>
                                <w:b/>
                                <w:bCs/>
                                <w:color w:val="000000" w:themeColor="text1"/>
                                <w:lang w:val="en-US"/>
                              </w:rPr>
                              <w:t>I want to be a director</w:t>
                            </w:r>
                            <w:r>
                              <w:rPr>
                                <w:rFonts w:eastAsia="SimSun"/>
                                <w:b/>
                                <w:bCs/>
                                <w:color w:val="000000" w:themeColor="text1"/>
                                <w:lang w:val="en-US"/>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65FE4CFB"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Cloud Callout 99" o:spid="_x0000_s1068" type="#_x0000_t106" style="position:absolute;margin-left:171pt;margin-top:178.95pt;width:148.3pt;height:73.7pt;z-index:251502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" adj="6058,34433" filled="f" strokecolor="black [3213]" strokeweight="1pt">
                <v:textbox>
                  <w:txbxContent>
                    <w:p w14:paraId="6BE84BC6" w14:textId="77777777" w:rsidR="00932A2B" w:rsidRDefault="00932A2B">
                      <w:pPr>
                        <w:jc w:val="center"/>
                        <w:rPr>
                          <w:rFonts w:eastAsia="SimSun"/>
                          <w:b/>
                          <w:bCs/>
                          <w:color w:val="000000" w:themeColor="text1"/>
                          <w:lang w:val="en-US"/>
                        </w:rPr>
                      </w:pPr>
                      <w:r w:rsidRPr="00E50776">
                        <w:rPr>
                          <w:rFonts w:eastAsia="微軟正黑體"/>
                          <w:b/>
                          <w:bCs/>
                          <w:color w:val="000000" w:themeColor="text1"/>
                          <w:lang w:val="en-US"/>
                        </w:rPr>
                        <w:t>I want to be a director</w:t>
                      </w:r>
                      <w:r>
                        <w:rPr>
                          <w:rFonts w:eastAsia="SimSun"/>
                          <w:b/>
                          <w:bCs/>
                          <w:color w:val="000000" w:themeColor="text1"/>
                          <w:lang w:val="en-US"/>
                        </w:rPr>
                        <w:t>.</w:t>
                      </w:r>
                    </w:p>
                  </w:txbxContent>
                </v:textbox>
              </v:shape>
            </w:pict>
          </mc:Fallback>
        </mc:AlternateContent>
      </w:r>
    </w:p>
    <w:p w14:paraId="42A2AEDF" w14:textId="6D0DE4F6" w:rsidR="003F1C17" w:rsidRPr="00D51DDF" w:rsidRDefault="003F1C17">
      <w:pPr>
        <w:spacing w:after="120"/>
        <w:rPr>
          <w:rFonts w:eastAsia="微軟正黑體"/>
          <w:b/>
          <w:lang w:val="en-GB" w:eastAsia="zh-TW"/>
        </w:rPr>
      </w:pPr>
    </w:p>
    <w:p w14:paraId="761B78D3" w14:textId="5862EF60" w:rsidR="003F1C17" w:rsidRPr="00D51DDF" w:rsidRDefault="003F1C17">
      <w:pPr>
        <w:spacing w:after="120"/>
        <w:rPr>
          <w:rFonts w:eastAsia="微軟正黑體"/>
          <w:b/>
          <w:lang w:val="en-GB" w:eastAsia="zh-TW"/>
        </w:rPr>
      </w:pPr>
    </w:p>
    <w:p w14:paraId="16F7325D" w14:textId="0E7AD34F" w:rsidR="003F1C17" w:rsidRPr="00D51DDF" w:rsidRDefault="0066661D">
      <w:pPr>
        <w:spacing w:after="120"/>
        <w:rPr>
          <w:rFonts w:eastAsia="微軟正黑體"/>
          <w:b/>
          <w:lang w:val="en-GB" w:eastAsia="zh-TW"/>
        </w:rPr>
      </w:pPr>
      <w:r w:rsidRPr="00D51DDF">
        <w:rPr>
          <w:rFonts w:eastAsia="微軟正黑體"/>
          <w:b/>
          <w:noProof/>
          <w:lang w:val="en-US"/>
        </w:rPr>
        <mc:AlternateContent>
          <mc:Choice Requires="wps">
            <w:drawing>
              <wp:anchor distT="0" distB="0" distL="114300" distR="114300" simplePos="0" relativeHeight="251500032" behindDoc="0" locked="0" layoutInCell="1" allowOverlap="1" wp14:anchorId="6DC89543" wp14:editId="7DF1E9B0">
                <wp:simplePos x="0" y="0"/>
                <wp:positionH relativeFrom="column">
                  <wp:posOffset>3413125</wp:posOffset>
                </wp:positionH>
                <wp:positionV relativeFrom="paragraph">
                  <wp:posOffset>152400</wp:posOffset>
                </wp:positionV>
                <wp:extent cx="2274570" cy="2146935"/>
                <wp:effectExtent l="0" t="0" r="11430" b="24765"/>
                <wp:wrapNone/>
                <wp:docPr id="505" name="Text Box 93"/>
                <wp:cNvGraphicFramePr/>
                <a:graphic xmlns:a="http://schemas.openxmlformats.org/drawingml/2006/main">
                  <a:graphicData uri="http://schemas.microsoft.com/office/word/2010/wordprocessingShape">
                    <wps:wsp>
                      <wps:cNvSpPr txBox="1"/>
                      <wps:spPr>
                        <a:xfrm>
                          <a:off x="0" y="0"/>
                          <a:ext cx="2274570" cy="2146935"/>
                        </a:xfrm>
                        <a:prstGeom prst="rect">
                          <a:avLst/>
                        </a:prstGeom>
                      </wps:spPr>
                      <wps:style>
                        <a:lnRef idx="2">
                          <a:schemeClr val="accent3"/>
                        </a:lnRef>
                        <a:fillRef idx="1">
                          <a:schemeClr val="lt1"/>
                        </a:fillRef>
                        <a:effectRef idx="0">
                          <a:schemeClr val="accent3"/>
                        </a:effectRef>
                        <a:fontRef idx="minor">
                          <a:schemeClr val="dk1"/>
                        </a:fontRef>
                      </wps:style>
                      <wps:txbx>
                        <w:txbxContent>
                          <w:p w14:paraId="3DE26A5A" w14:textId="77777777" w:rsidR="00932A2B" w:rsidRDefault="00932A2B">
                            <w:pPr>
                              <w:jc w:val="center"/>
                              <w:rPr>
                                <w:rFonts w:eastAsia="SimSun"/>
                                <w:b/>
                                <w:bCs/>
                                <w:color w:val="00B050"/>
                                <w:sz w:val="36"/>
                                <w:szCs w:val="36"/>
                                <w:lang w:val="en-US"/>
                              </w:rPr>
                            </w:pPr>
                            <w:r>
                              <w:rPr>
                                <w:rFonts w:eastAsia="SimSun"/>
                                <w:b/>
                                <w:bCs/>
                                <w:color w:val="00B050"/>
                                <w:sz w:val="36"/>
                                <w:szCs w:val="36"/>
                                <w:lang w:val="en-US"/>
                              </w:rPr>
                              <w:t>Weaknesses</w:t>
                            </w:r>
                          </w:p>
                          <w:p w14:paraId="3216DDB5" w14:textId="77777777" w:rsidR="00932A2B" w:rsidRPr="006A4DC5" w:rsidRDefault="00932A2B"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not able to work well under pressure.</w:t>
                            </w:r>
                          </w:p>
                          <w:p w14:paraId="7BD33FE5" w14:textId="698E0980" w:rsidR="00932A2B" w:rsidRPr="006A4DC5" w:rsidRDefault="00932A2B"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easy to lose temp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DC89543" id="Text Box 93" o:spid="_x0000_s1069" type="#_x0000_t202" style="position:absolute;margin-left:268.75pt;margin-top:12pt;width:179.1pt;height:169.05pt;z-index:25150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" fillcolor="white [3201]" strokecolor="#9bbb59 [3206]" strokeweight="2pt">
                <v:textbox>
                  <w:txbxContent>
                    <w:p w14:paraId="3DE26A5A" w14:textId="77777777" w:rsidR="00932A2B" w:rsidRDefault="00932A2B">
                      <w:pPr>
                        <w:jc w:val="center"/>
                        <w:rPr>
                          <w:rFonts w:eastAsia="SimSun"/>
                          <w:b/>
                          <w:bCs/>
                          <w:color w:val="00B050"/>
                          <w:sz w:val="36"/>
                          <w:szCs w:val="36"/>
                          <w:lang w:val="en-US"/>
                        </w:rPr>
                      </w:pPr>
                      <w:r>
                        <w:rPr>
                          <w:rFonts w:eastAsia="SimSun"/>
                          <w:b/>
                          <w:bCs/>
                          <w:color w:val="00B050"/>
                          <w:sz w:val="36"/>
                          <w:szCs w:val="36"/>
                          <w:lang w:val="en-US"/>
                        </w:rPr>
                        <w:t>Weaknesses</w:t>
                      </w:r>
                    </w:p>
                    <w:p w14:paraId="3216DDB5" w14:textId="77777777" w:rsidR="00932A2B" w:rsidRPr="006A4DC5" w:rsidRDefault="00932A2B"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not able to work well under pressure.</w:t>
                      </w:r>
                    </w:p>
                    <w:p w14:paraId="7BD33FE5" w14:textId="698E0980" w:rsidR="00932A2B" w:rsidRPr="006A4DC5" w:rsidRDefault="00932A2B"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easy to lose temper.</w:t>
                      </w:r>
                    </w:p>
                  </w:txbxContent>
                </v:textbox>
              </v:shape>
            </w:pict>
          </mc:Fallback>
        </mc:AlternateContent>
      </w:r>
      <w:r w:rsidRPr="00D51DDF">
        <w:rPr>
          <w:rFonts w:eastAsia="微軟正黑體"/>
          <w:b/>
          <w:noProof/>
          <w:lang w:val="en-US"/>
        </w:rPr>
        <mc:AlternateContent>
          <mc:Choice Requires="wps">
            <w:drawing>
              <wp:anchor distT="0" distB="0" distL="114300" distR="114300" simplePos="0" relativeHeight="251495936" behindDoc="0" locked="0" layoutInCell="1" allowOverlap="1" wp14:anchorId="01681821" wp14:editId="449EF076">
                <wp:simplePos x="0" y="0"/>
                <wp:positionH relativeFrom="column">
                  <wp:posOffset>-141605</wp:posOffset>
                </wp:positionH>
                <wp:positionV relativeFrom="paragraph">
                  <wp:posOffset>180340</wp:posOffset>
                </wp:positionV>
                <wp:extent cx="2296160" cy="2146935"/>
                <wp:effectExtent l="0" t="0" r="27940" b="24765"/>
                <wp:wrapNone/>
                <wp:docPr id="502" name="Text Box 92"/>
                <wp:cNvGraphicFramePr/>
                <a:graphic xmlns:a="http://schemas.openxmlformats.org/drawingml/2006/main">
                  <a:graphicData uri="http://schemas.microsoft.com/office/word/2010/wordprocessingShape">
                    <wps:wsp>
                      <wps:cNvSpPr txBox="1"/>
                      <wps:spPr>
                        <a:xfrm>
                          <a:off x="0" y="0"/>
                          <a:ext cx="2296160" cy="2146935"/>
                        </a:xfrm>
                        <a:prstGeom prst="rect">
                          <a:avLst/>
                        </a:prstGeom>
                      </wps:spPr>
                      <wps:style>
                        <a:lnRef idx="2">
                          <a:schemeClr val="accent1"/>
                        </a:lnRef>
                        <a:fillRef idx="1">
                          <a:schemeClr val="lt1"/>
                        </a:fillRef>
                        <a:effectRef idx="0">
                          <a:schemeClr val="accent1"/>
                        </a:effectRef>
                        <a:fontRef idx="minor">
                          <a:schemeClr val="dk1"/>
                        </a:fontRef>
                      </wps:style>
                      <wps:txbx>
                        <w:txbxContent>
                          <w:p w14:paraId="78E2B6E0" w14:textId="77777777" w:rsidR="00932A2B" w:rsidRDefault="00932A2B">
                            <w:pPr>
                              <w:jc w:val="center"/>
                              <w:rPr>
                                <w:rFonts w:eastAsia="SimSun"/>
                                <w:b/>
                                <w:bCs/>
                                <w:color w:val="0070C0"/>
                                <w:sz w:val="36"/>
                                <w:szCs w:val="36"/>
                                <w:lang w:val="en-US"/>
                              </w:rPr>
                            </w:pPr>
                            <w:r>
                              <w:rPr>
                                <w:rFonts w:eastAsia="SimSun"/>
                                <w:b/>
                                <w:bCs/>
                                <w:color w:val="0070C0"/>
                                <w:sz w:val="36"/>
                                <w:szCs w:val="36"/>
                                <w:lang w:val="en-US"/>
                              </w:rPr>
                              <w:t>Strengths</w:t>
                            </w:r>
                          </w:p>
                          <w:p w14:paraId="2C8EB726" w14:textId="77777777" w:rsidR="00932A2B" w:rsidRPr="006A4DC5" w:rsidRDefault="00932A2B"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creative.</w:t>
                            </w:r>
                          </w:p>
                          <w:p w14:paraId="7A14E55F" w14:textId="541DBAA7" w:rsidR="00932A2B" w:rsidRPr="006A4DC5" w:rsidRDefault="00932A2B"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has a good relationship with parents.</w:t>
                            </w:r>
                          </w:p>
                          <w:p w14:paraId="138E7342" w14:textId="201E2DE5" w:rsidR="00932A2B" w:rsidRPr="006A4DC5" w:rsidRDefault="00932A2B" w:rsidP="00733BA4">
                            <w:pPr>
                              <w:numPr>
                                <w:ilvl w:val="0"/>
                                <w:numId w:val="22"/>
                              </w:numPr>
                              <w:jc w:val="both"/>
                              <w:rPr>
                                <w:rFonts w:eastAsia="SimSun"/>
                                <w:bCs/>
                                <w:color w:val="000000" w:themeColor="text1"/>
                                <w:lang w:val="en-US" w:eastAsia="zh-TW"/>
                              </w:rPr>
                            </w:pPr>
                            <w:r w:rsidRPr="006A4DC5">
                              <w:rPr>
                                <w:rFonts w:eastAsiaTheme="minorEastAsia" w:hint="eastAsia"/>
                                <w:bCs/>
                                <w:color w:val="000000" w:themeColor="text1"/>
                                <w:lang w:val="en-US" w:eastAsia="zh-TW"/>
                              </w:rPr>
                              <w:t>S</w:t>
                            </w:r>
                            <w:r w:rsidRPr="006A4DC5">
                              <w:rPr>
                                <w:rFonts w:eastAsiaTheme="minorEastAsia"/>
                                <w:bCs/>
                                <w:color w:val="000000" w:themeColor="text1"/>
                                <w:lang w:val="en-US" w:eastAsia="zh-TW"/>
                              </w:rPr>
                              <w:t>he does not pursue material possessions</w:t>
                            </w:r>
                            <w:r>
                              <w:rPr>
                                <w:rFonts w:eastAsiaTheme="minorEastAsia"/>
                                <w:bCs/>
                                <w:color w:val="000000" w:themeColor="text1"/>
                                <w:lang w:val="en-US" w:eastAsia="zh-TW"/>
                              </w:rPr>
                              <w:t>.</w:t>
                            </w:r>
                          </w:p>
                          <w:p w14:paraId="0EB0730A" w14:textId="77777777" w:rsidR="00932A2B" w:rsidRPr="006A4DC5" w:rsidRDefault="00932A2B"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very interested in artistic creation.</w:t>
                            </w:r>
                          </w:p>
                          <w:p w14:paraId="2239EE1F" w14:textId="77777777" w:rsidR="00932A2B" w:rsidRPr="006A4DC5" w:rsidRDefault="00932A2B"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good at communicating with other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1681821" id="Text Box 92" o:spid="_x0000_s1070" type="#_x0000_t202" style="position:absolute;margin-left:-11.15pt;margin-top:14.2pt;width:180.8pt;height:169.05pt;z-index:25149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" fillcolor="white [3201]" strokecolor="#4f81bd [3204]" strokeweight="2pt">
                <v:textbox>
                  <w:txbxContent>
                    <w:p w14:paraId="78E2B6E0" w14:textId="77777777" w:rsidR="00932A2B" w:rsidRDefault="00932A2B">
                      <w:pPr>
                        <w:jc w:val="center"/>
                        <w:rPr>
                          <w:rFonts w:eastAsia="SimSun"/>
                          <w:b/>
                          <w:bCs/>
                          <w:color w:val="0070C0"/>
                          <w:sz w:val="36"/>
                          <w:szCs w:val="36"/>
                          <w:lang w:val="en-US"/>
                        </w:rPr>
                      </w:pPr>
                      <w:r>
                        <w:rPr>
                          <w:rFonts w:eastAsia="SimSun"/>
                          <w:b/>
                          <w:bCs/>
                          <w:color w:val="0070C0"/>
                          <w:sz w:val="36"/>
                          <w:szCs w:val="36"/>
                          <w:lang w:val="en-US"/>
                        </w:rPr>
                        <w:t>Strengths</w:t>
                      </w:r>
                    </w:p>
                    <w:p w14:paraId="2C8EB726" w14:textId="77777777" w:rsidR="00932A2B" w:rsidRPr="006A4DC5" w:rsidRDefault="00932A2B"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creative.</w:t>
                      </w:r>
                    </w:p>
                    <w:p w14:paraId="7A14E55F" w14:textId="541DBAA7" w:rsidR="00932A2B" w:rsidRPr="006A4DC5" w:rsidRDefault="00932A2B"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has a good relationship with parents.</w:t>
                      </w:r>
                    </w:p>
                    <w:p w14:paraId="138E7342" w14:textId="201E2DE5" w:rsidR="00932A2B" w:rsidRPr="006A4DC5" w:rsidRDefault="00932A2B" w:rsidP="00733BA4">
                      <w:pPr>
                        <w:numPr>
                          <w:ilvl w:val="0"/>
                          <w:numId w:val="22"/>
                        </w:numPr>
                        <w:jc w:val="both"/>
                        <w:rPr>
                          <w:rFonts w:eastAsia="SimSun"/>
                          <w:bCs/>
                          <w:color w:val="000000" w:themeColor="text1"/>
                          <w:lang w:val="en-US" w:eastAsia="zh-TW"/>
                        </w:rPr>
                      </w:pPr>
                      <w:r w:rsidRPr="006A4DC5">
                        <w:rPr>
                          <w:rFonts w:eastAsiaTheme="minorEastAsia" w:hint="eastAsia"/>
                          <w:bCs/>
                          <w:color w:val="000000" w:themeColor="text1"/>
                          <w:lang w:val="en-US" w:eastAsia="zh-TW"/>
                        </w:rPr>
                        <w:t>S</w:t>
                      </w:r>
                      <w:r w:rsidRPr="006A4DC5">
                        <w:rPr>
                          <w:rFonts w:eastAsiaTheme="minorEastAsia"/>
                          <w:bCs/>
                          <w:color w:val="000000" w:themeColor="text1"/>
                          <w:lang w:val="en-US" w:eastAsia="zh-TW"/>
                        </w:rPr>
                        <w:t>he does not pursue material possessions</w:t>
                      </w:r>
                      <w:r>
                        <w:rPr>
                          <w:rFonts w:eastAsiaTheme="minorEastAsia"/>
                          <w:bCs/>
                          <w:color w:val="000000" w:themeColor="text1"/>
                          <w:lang w:val="en-US" w:eastAsia="zh-TW"/>
                        </w:rPr>
                        <w:t>.</w:t>
                      </w:r>
                    </w:p>
                    <w:p w14:paraId="0EB0730A" w14:textId="77777777" w:rsidR="00932A2B" w:rsidRPr="006A4DC5" w:rsidRDefault="00932A2B"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very interested in artistic creation.</w:t>
                      </w:r>
                    </w:p>
                    <w:p w14:paraId="2239EE1F" w14:textId="77777777" w:rsidR="00932A2B" w:rsidRPr="006A4DC5" w:rsidRDefault="00932A2B"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good at communicating with others.</w:t>
                      </w:r>
                    </w:p>
                  </w:txbxContent>
                </v:textbox>
              </v:shape>
            </w:pict>
          </mc:Fallback>
        </mc:AlternateContent>
      </w:r>
      <w:r w:rsidRPr="00D51DDF">
        <w:rPr>
          <w:rFonts w:eastAsia="微軟正黑體"/>
          <w:b/>
          <w:noProof/>
          <w:lang w:val="en-US"/>
        </w:rPr>
        <mc:AlternateContent>
          <mc:Choice Requires="wps">
            <w:drawing>
              <wp:anchor distT="0" distB="0" distL="114300" distR="114300" simplePos="0" relativeHeight="251563520" behindDoc="0" locked="0" layoutInCell="1" allowOverlap="1" wp14:anchorId="37891885" wp14:editId="207BAB85">
                <wp:simplePos x="0" y="0"/>
                <wp:positionH relativeFrom="column">
                  <wp:posOffset>3413760</wp:posOffset>
                </wp:positionH>
                <wp:positionV relativeFrom="paragraph">
                  <wp:posOffset>2557780</wp:posOffset>
                </wp:positionV>
                <wp:extent cx="2263775" cy="2174875"/>
                <wp:effectExtent l="0" t="0" r="22225" b="15875"/>
                <wp:wrapNone/>
                <wp:docPr id="508" name="Text Box 96"/>
                <wp:cNvGraphicFramePr/>
                <a:graphic xmlns:a="http://schemas.openxmlformats.org/drawingml/2006/main">
                  <a:graphicData uri="http://schemas.microsoft.com/office/word/2010/wordprocessingShape">
                    <wps:wsp>
                      <wps:cNvSpPr txBox="1"/>
                      <wps:spPr>
                        <a:xfrm>
                          <a:off x="0" y="0"/>
                          <a:ext cx="2263775" cy="2174875"/>
                        </a:xfrm>
                        <a:prstGeom prst="rect">
                          <a:avLst/>
                        </a:prstGeom>
                      </wps:spPr>
                      <wps:style>
                        <a:lnRef idx="2">
                          <a:schemeClr val="accent2"/>
                        </a:lnRef>
                        <a:fillRef idx="1">
                          <a:schemeClr val="lt1"/>
                        </a:fillRef>
                        <a:effectRef idx="0">
                          <a:schemeClr val="accent2"/>
                        </a:effectRef>
                        <a:fontRef idx="minor">
                          <a:schemeClr val="dk1"/>
                        </a:fontRef>
                      </wps:style>
                      <wps:txbx>
                        <w:txbxContent>
                          <w:p w14:paraId="660B920B" w14:textId="77777777" w:rsidR="00932A2B" w:rsidRPr="00E15FC9" w:rsidRDefault="00932A2B">
                            <w:pPr>
                              <w:jc w:val="center"/>
                              <w:rPr>
                                <w:rFonts w:eastAsia="SimSun"/>
                                <w:b/>
                                <w:bCs/>
                                <w:color w:val="FF0000"/>
                                <w:sz w:val="36"/>
                                <w:szCs w:val="36"/>
                                <w:lang w:val="en-US"/>
                              </w:rPr>
                            </w:pPr>
                            <w:r w:rsidRPr="00E15FC9">
                              <w:rPr>
                                <w:rFonts w:eastAsia="SimSun"/>
                                <w:b/>
                                <w:bCs/>
                                <w:color w:val="FF0000"/>
                                <w:sz w:val="36"/>
                                <w:szCs w:val="36"/>
                                <w:lang w:val="en-US"/>
                              </w:rPr>
                              <w:t>Threats</w:t>
                            </w:r>
                          </w:p>
                          <w:p w14:paraId="64EE8D6E" w14:textId="146B22AC" w:rsidR="00932A2B" w:rsidRPr="006A4DC5" w:rsidRDefault="00932A2B"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It worries Mei Ling</w:t>
                            </w:r>
                            <w:r w:rsidRPr="006A4DC5">
                              <w:rPr>
                                <w:rFonts w:eastAsia="SimSun"/>
                                <w:bCs/>
                                <w:color w:val="000000" w:themeColor="text1"/>
                                <w:lang w:val="en-US"/>
                              </w:rPr>
                              <w:t>’</w:t>
                            </w:r>
                            <w:r w:rsidRPr="006A4DC5">
                              <w:rPr>
                                <w:rFonts w:eastAsia="SimSun" w:hint="eastAsia"/>
                                <w:bCs/>
                                <w:color w:val="000000" w:themeColor="text1"/>
                                <w:lang w:val="en-US"/>
                              </w:rPr>
                              <w:t xml:space="preserve">s family </w:t>
                            </w:r>
                            <w:r w:rsidRPr="006A4DC5">
                              <w:rPr>
                                <w:rFonts w:eastAsia="SimSun"/>
                                <w:bCs/>
                                <w:color w:val="000000" w:themeColor="text1"/>
                                <w:lang w:val="en-US"/>
                              </w:rPr>
                              <w:t xml:space="preserve">that </w:t>
                            </w:r>
                            <w:r w:rsidRPr="006A4DC5">
                              <w:rPr>
                                <w:rFonts w:eastAsia="SimSun" w:hint="eastAsia"/>
                                <w:bCs/>
                                <w:color w:val="000000" w:themeColor="text1"/>
                                <w:lang w:val="en-US"/>
                              </w:rPr>
                              <w:t xml:space="preserve">her income will be unstable if she is a </w:t>
                            </w:r>
                            <w:r w:rsidRPr="006A4DC5">
                              <w:rPr>
                                <w:rFonts w:eastAsia="SimSun"/>
                                <w:bCs/>
                                <w:color w:val="000000" w:themeColor="text1"/>
                                <w:lang w:val="en-US"/>
                              </w:rPr>
                              <w:t>director,</w:t>
                            </w:r>
                            <w:r w:rsidRPr="006A4DC5">
                              <w:rPr>
                                <w:rFonts w:eastAsia="SimSun" w:hint="eastAsia"/>
                                <w:bCs/>
                                <w:color w:val="000000" w:themeColor="text1"/>
                                <w:lang w:val="en-US"/>
                              </w:rPr>
                              <w:t xml:space="preserve"> and she will have a </w:t>
                            </w:r>
                            <w:r w:rsidRPr="006A4DC5">
                              <w:rPr>
                                <w:rFonts w:eastAsia="SimSun"/>
                                <w:bCs/>
                                <w:color w:val="000000" w:themeColor="text1"/>
                                <w:lang w:val="en-US"/>
                              </w:rPr>
                              <w:t>tough</w:t>
                            </w:r>
                            <w:r w:rsidRPr="006A4DC5">
                              <w:rPr>
                                <w:rFonts w:eastAsia="SimSun" w:hint="eastAsia"/>
                                <w:bCs/>
                                <w:color w:val="000000" w:themeColor="text1"/>
                                <w:lang w:val="en-US"/>
                              </w:rPr>
                              <w:t xml:space="preserve"> time.</w:t>
                            </w:r>
                          </w:p>
                          <w:p w14:paraId="2EB4A235" w14:textId="77777777" w:rsidR="00932A2B" w:rsidRDefault="00932A2B">
                            <w:pPr>
                              <w:jc w:val="center"/>
                              <w:rPr>
                                <w:rFonts w:ascii="微軟正黑體" w:eastAsia="SimSun" w:hAnsi="微軟正黑體"/>
                                <w:b/>
                                <w:bCs/>
                                <w:color w:val="FF0000"/>
                                <w:sz w:val="36"/>
                                <w:szCs w:val="36"/>
                                <w:lang w:val="en-US" w:eastAsia="zh-TW"/>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7891885" id="Text Box 96" o:spid="_x0000_s1071" type="#_x0000_t202" style="position:absolute;margin-left:268.8pt;margin-top:201.4pt;width:178.25pt;height:171.25pt;z-index:251563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" fillcolor="white [3201]" strokecolor="#c0504d [3205]" strokeweight="2pt">
                <v:textbox>
                  <w:txbxContent>
                    <w:p w14:paraId="660B920B" w14:textId="77777777" w:rsidR="00932A2B" w:rsidRPr="00E15FC9" w:rsidRDefault="00932A2B">
                      <w:pPr>
                        <w:jc w:val="center"/>
                        <w:rPr>
                          <w:rFonts w:eastAsia="SimSun"/>
                          <w:b/>
                          <w:bCs/>
                          <w:color w:val="FF0000"/>
                          <w:sz w:val="36"/>
                          <w:szCs w:val="36"/>
                          <w:lang w:val="en-US"/>
                        </w:rPr>
                      </w:pPr>
                      <w:r w:rsidRPr="00E15FC9">
                        <w:rPr>
                          <w:rFonts w:eastAsia="SimSun"/>
                          <w:b/>
                          <w:bCs/>
                          <w:color w:val="FF0000"/>
                          <w:sz w:val="36"/>
                          <w:szCs w:val="36"/>
                          <w:lang w:val="en-US"/>
                        </w:rPr>
                        <w:t>Threats</w:t>
                      </w:r>
                    </w:p>
                    <w:p w14:paraId="64EE8D6E" w14:textId="146B22AC" w:rsidR="00932A2B" w:rsidRPr="006A4DC5" w:rsidRDefault="00932A2B"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It worries Mei Ling</w:t>
                      </w:r>
                      <w:r w:rsidRPr="006A4DC5">
                        <w:rPr>
                          <w:rFonts w:eastAsia="SimSun"/>
                          <w:bCs/>
                          <w:color w:val="000000" w:themeColor="text1"/>
                          <w:lang w:val="en-US"/>
                        </w:rPr>
                        <w:t>’</w:t>
                      </w:r>
                      <w:r w:rsidRPr="006A4DC5">
                        <w:rPr>
                          <w:rFonts w:eastAsia="SimSun" w:hint="eastAsia"/>
                          <w:bCs/>
                          <w:color w:val="000000" w:themeColor="text1"/>
                          <w:lang w:val="en-US"/>
                        </w:rPr>
                        <w:t xml:space="preserve">s family </w:t>
                      </w:r>
                      <w:r w:rsidRPr="006A4DC5">
                        <w:rPr>
                          <w:rFonts w:eastAsia="SimSun"/>
                          <w:bCs/>
                          <w:color w:val="000000" w:themeColor="text1"/>
                          <w:lang w:val="en-US"/>
                        </w:rPr>
                        <w:t xml:space="preserve">that </w:t>
                      </w:r>
                      <w:r w:rsidRPr="006A4DC5">
                        <w:rPr>
                          <w:rFonts w:eastAsia="SimSun" w:hint="eastAsia"/>
                          <w:bCs/>
                          <w:color w:val="000000" w:themeColor="text1"/>
                          <w:lang w:val="en-US"/>
                        </w:rPr>
                        <w:t xml:space="preserve">her income will be unstable if she is a </w:t>
                      </w:r>
                      <w:r w:rsidRPr="006A4DC5">
                        <w:rPr>
                          <w:rFonts w:eastAsia="SimSun"/>
                          <w:bCs/>
                          <w:color w:val="000000" w:themeColor="text1"/>
                          <w:lang w:val="en-US"/>
                        </w:rPr>
                        <w:t>director,</w:t>
                      </w:r>
                      <w:r w:rsidRPr="006A4DC5">
                        <w:rPr>
                          <w:rFonts w:eastAsia="SimSun" w:hint="eastAsia"/>
                          <w:bCs/>
                          <w:color w:val="000000" w:themeColor="text1"/>
                          <w:lang w:val="en-US"/>
                        </w:rPr>
                        <w:t xml:space="preserve"> and she will have a </w:t>
                      </w:r>
                      <w:r w:rsidRPr="006A4DC5">
                        <w:rPr>
                          <w:rFonts w:eastAsia="SimSun"/>
                          <w:bCs/>
                          <w:color w:val="000000" w:themeColor="text1"/>
                          <w:lang w:val="en-US"/>
                        </w:rPr>
                        <w:t>tough</w:t>
                      </w:r>
                      <w:r w:rsidRPr="006A4DC5">
                        <w:rPr>
                          <w:rFonts w:eastAsia="SimSun" w:hint="eastAsia"/>
                          <w:bCs/>
                          <w:color w:val="000000" w:themeColor="text1"/>
                          <w:lang w:val="en-US"/>
                        </w:rPr>
                        <w:t xml:space="preserve"> time.</w:t>
                      </w:r>
                    </w:p>
                    <w:p w14:paraId="2EB4A235" w14:textId="77777777" w:rsidR="00932A2B" w:rsidRDefault="00932A2B">
                      <w:pPr>
                        <w:jc w:val="center"/>
                        <w:rPr>
                          <w:rFonts w:ascii="微軟正黑體" w:eastAsia="SimSun" w:hAnsi="微軟正黑體"/>
                          <w:b/>
                          <w:bCs/>
                          <w:color w:val="FF0000"/>
                          <w:sz w:val="36"/>
                          <w:szCs w:val="36"/>
                          <w:lang w:val="en-US" w:eastAsia="zh-TW"/>
                        </w:rPr>
                      </w:pPr>
                    </w:p>
                  </w:txbxContent>
                </v:textbox>
              </v:shape>
            </w:pict>
          </mc:Fallback>
        </mc:AlternateContent>
      </w:r>
      <w:r w:rsidRPr="00D51DDF">
        <w:rPr>
          <w:rFonts w:eastAsia="微軟正黑體"/>
          <w:b/>
          <w:noProof/>
          <w:lang w:val="en-US"/>
        </w:rPr>
        <mc:AlternateContent>
          <mc:Choice Requires="wps">
            <w:drawing>
              <wp:anchor distT="0" distB="0" distL="114300" distR="114300" simplePos="0" relativeHeight="251525632" behindDoc="0" locked="0" layoutInCell="1" allowOverlap="1" wp14:anchorId="0C385985" wp14:editId="436FE030">
                <wp:simplePos x="0" y="0"/>
                <wp:positionH relativeFrom="column">
                  <wp:posOffset>-140970</wp:posOffset>
                </wp:positionH>
                <wp:positionV relativeFrom="paragraph">
                  <wp:posOffset>2582545</wp:posOffset>
                </wp:positionV>
                <wp:extent cx="2263775" cy="2146935"/>
                <wp:effectExtent l="0" t="0" r="22225" b="24765"/>
                <wp:wrapNone/>
                <wp:docPr id="507" name="Text Box 95"/>
                <wp:cNvGraphicFramePr/>
                <a:graphic xmlns:a="http://schemas.openxmlformats.org/drawingml/2006/main">
                  <a:graphicData uri="http://schemas.microsoft.com/office/word/2010/wordprocessingShape">
                    <wps:wsp>
                      <wps:cNvSpPr txBox="1"/>
                      <wps:spPr>
                        <a:xfrm>
                          <a:off x="0" y="0"/>
                          <a:ext cx="2263775" cy="2146935"/>
                        </a:xfrm>
                        <a:prstGeom prst="rect">
                          <a:avLst/>
                        </a:prstGeom>
                      </wps:spPr>
                      <wps:style>
                        <a:lnRef idx="2">
                          <a:schemeClr val="accent4"/>
                        </a:lnRef>
                        <a:fillRef idx="1">
                          <a:schemeClr val="lt1"/>
                        </a:fillRef>
                        <a:effectRef idx="0">
                          <a:schemeClr val="accent4"/>
                        </a:effectRef>
                        <a:fontRef idx="minor">
                          <a:schemeClr val="dk1"/>
                        </a:fontRef>
                      </wps:style>
                      <wps:txbx>
                        <w:txbxContent>
                          <w:p w14:paraId="6C362683" w14:textId="77777777" w:rsidR="00932A2B" w:rsidRDefault="00932A2B">
                            <w:pPr>
                              <w:jc w:val="center"/>
                              <w:rPr>
                                <w:rFonts w:eastAsia="SimSun"/>
                                <w:b/>
                                <w:bCs/>
                                <w:color w:val="7030A0"/>
                                <w:sz w:val="36"/>
                                <w:szCs w:val="36"/>
                                <w:lang w:val="en-US"/>
                              </w:rPr>
                            </w:pPr>
                            <w:bookmarkStart w:id="1" w:name="_Hlk42039681"/>
                            <w:r>
                              <w:rPr>
                                <w:rFonts w:eastAsia="SimSun"/>
                                <w:b/>
                                <w:bCs/>
                                <w:color w:val="7030A0"/>
                                <w:sz w:val="36"/>
                                <w:szCs w:val="36"/>
                                <w:lang w:val="en-US"/>
                              </w:rPr>
                              <w:t>Opportunities</w:t>
                            </w:r>
                            <w:bookmarkEnd w:id="1"/>
                          </w:p>
                          <w:p w14:paraId="7470521E" w14:textId="6A18D5D4" w:rsidR="00932A2B" w:rsidRPr="006A4DC5" w:rsidRDefault="00932A2B"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 xml:space="preserve">She can learn emotion management in Life and Society </w:t>
                            </w:r>
                            <w:r w:rsidRPr="006A4DC5">
                              <w:rPr>
                                <w:rFonts w:eastAsia="SimSun"/>
                                <w:bCs/>
                                <w:color w:val="000000" w:themeColor="text1"/>
                                <w:lang w:val="en-US"/>
                              </w:rPr>
                              <w:t>class</w:t>
                            </w:r>
                            <w:r w:rsidRPr="006A4DC5">
                              <w:rPr>
                                <w:rFonts w:eastAsia="SimSun" w:hint="eastAsia"/>
                                <w:bCs/>
                                <w:color w:val="000000" w:themeColor="text1"/>
                                <w:lang w:val="en-US"/>
                              </w:rPr>
                              <w:t>.</w:t>
                            </w:r>
                          </w:p>
                          <w:p w14:paraId="140B43B5" w14:textId="24A77841" w:rsidR="00932A2B" w:rsidRPr="006A4DC5" w:rsidRDefault="00932A2B"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 xml:space="preserve">She can improve her </w:t>
                            </w:r>
                            <w:r w:rsidRPr="006A4DC5">
                              <w:rPr>
                                <w:rFonts w:eastAsia="SimSun"/>
                                <w:bCs/>
                                <w:color w:val="000000" w:themeColor="text1"/>
                                <w:lang w:val="en-US"/>
                              </w:rPr>
                              <w:t>skills</w:t>
                            </w:r>
                            <w:r w:rsidRPr="006A4DC5">
                              <w:rPr>
                                <w:rFonts w:eastAsia="SimSun" w:hint="eastAsia"/>
                                <w:bCs/>
                                <w:color w:val="000000" w:themeColor="text1"/>
                                <w:lang w:val="en-US"/>
                              </w:rPr>
                              <w:t xml:space="preserve"> by participating in</w:t>
                            </w:r>
                            <w:r w:rsidRPr="006A4DC5">
                              <w:rPr>
                                <w:rFonts w:eastAsia="SimSun"/>
                                <w:bCs/>
                                <w:color w:val="000000" w:themeColor="text1"/>
                                <w:lang w:val="en-US" w:eastAsia="zh-TW"/>
                              </w:rPr>
                              <w:t xml:space="preserve"> short film or micro movie competition</w:t>
                            </w:r>
                            <w:r w:rsidRPr="006A4DC5">
                              <w:rPr>
                                <w:rFonts w:eastAsia="SimSun" w:hint="eastAsia"/>
                                <w:bCs/>
                                <w:color w:val="000000" w:themeColor="text1"/>
                                <w:lang w:val="en-US"/>
                              </w:rPr>
                              <w:t>s.</w:t>
                            </w:r>
                          </w:p>
                          <w:p w14:paraId="0F314582" w14:textId="77777777" w:rsidR="00932A2B" w:rsidRDefault="00932A2B">
                            <w:pPr>
                              <w:jc w:val="both"/>
                              <w:rPr>
                                <w:rFonts w:eastAsia="SimSun"/>
                                <w:bCs/>
                                <w:color w:val="000000" w:themeColor="text1"/>
                                <w:sz w:val="22"/>
                                <w:szCs w:val="22"/>
                                <w:lang w:val="en-US" w:eastAsia="zh-TW"/>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C385985" id="Text Box 95" o:spid="_x0000_s1072" type="#_x0000_t202" style="position:absolute;margin-left:-11.1pt;margin-top:203.35pt;width:178.25pt;height:169.05pt;z-index:251525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" fillcolor="white [3201]" strokecolor="#8064a2 [3207]" strokeweight="2pt">
                <v:textbox>
                  <w:txbxContent>
                    <w:p w14:paraId="6C362683" w14:textId="77777777" w:rsidR="00932A2B" w:rsidRDefault="00932A2B">
                      <w:pPr>
                        <w:jc w:val="center"/>
                        <w:rPr>
                          <w:rFonts w:eastAsia="SimSun"/>
                          <w:b/>
                          <w:bCs/>
                          <w:color w:val="7030A0"/>
                          <w:sz w:val="36"/>
                          <w:szCs w:val="36"/>
                          <w:lang w:val="en-US"/>
                        </w:rPr>
                      </w:pPr>
                      <w:bookmarkStart w:id="2" w:name="_Hlk42039681"/>
                      <w:r>
                        <w:rPr>
                          <w:rFonts w:eastAsia="SimSun"/>
                          <w:b/>
                          <w:bCs/>
                          <w:color w:val="7030A0"/>
                          <w:sz w:val="36"/>
                          <w:szCs w:val="36"/>
                          <w:lang w:val="en-US"/>
                        </w:rPr>
                        <w:t>Opportunities</w:t>
                      </w:r>
                      <w:bookmarkEnd w:id="2"/>
                    </w:p>
                    <w:p w14:paraId="7470521E" w14:textId="6A18D5D4" w:rsidR="00932A2B" w:rsidRPr="006A4DC5" w:rsidRDefault="00932A2B"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 xml:space="preserve">She can learn emotion management in Life and Society </w:t>
                      </w:r>
                      <w:r w:rsidRPr="006A4DC5">
                        <w:rPr>
                          <w:rFonts w:eastAsia="SimSun"/>
                          <w:bCs/>
                          <w:color w:val="000000" w:themeColor="text1"/>
                          <w:lang w:val="en-US"/>
                        </w:rPr>
                        <w:t>class</w:t>
                      </w:r>
                      <w:r w:rsidRPr="006A4DC5">
                        <w:rPr>
                          <w:rFonts w:eastAsia="SimSun" w:hint="eastAsia"/>
                          <w:bCs/>
                          <w:color w:val="000000" w:themeColor="text1"/>
                          <w:lang w:val="en-US"/>
                        </w:rPr>
                        <w:t>.</w:t>
                      </w:r>
                    </w:p>
                    <w:p w14:paraId="140B43B5" w14:textId="24A77841" w:rsidR="00932A2B" w:rsidRPr="006A4DC5" w:rsidRDefault="00932A2B"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 xml:space="preserve">She can improve her </w:t>
                      </w:r>
                      <w:r w:rsidRPr="006A4DC5">
                        <w:rPr>
                          <w:rFonts w:eastAsia="SimSun"/>
                          <w:bCs/>
                          <w:color w:val="000000" w:themeColor="text1"/>
                          <w:lang w:val="en-US"/>
                        </w:rPr>
                        <w:t>skills</w:t>
                      </w:r>
                      <w:r w:rsidRPr="006A4DC5">
                        <w:rPr>
                          <w:rFonts w:eastAsia="SimSun" w:hint="eastAsia"/>
                          <w:bCs/>
                          <w:color w:val="000000" w:themeColor="text1"/>
                          <w:lang w:val="en-US"/>
                        </w:rPr>
                        <w:t xml:space="preserve"> by participating in</w:t>
                      </w:r>
                      <w:r w:rsidRPr="006A4DC5">
                        <w:rPr>
                          <w:rFonts w:eastAsia="SimSun"/>
                          <w:bCs/>
                          <w:color w:val="000000" w:themeColor="text1"/>
                          <w:lang w:val="en-US" w:eastAsia="zh-TW"/>
                        </w:rPr>
                        <w:t xml:space="preserve"> short film or micro movie competition</w:t>
                      </w:r>
                      <w:r w:rsidRPr="006A4DC5">
                        <w:rPr>
                          <w:rFonts w:eastAsia="SimSun" w:hint="eastAsia"/>
                          <w:bCs/>
                          <w:color w:val="000000" w:themeColor="text1"/>
                          <w:lang w:val="en-US"/>
                        </w:rPr>
                        <w:t>s.</w:t>
                      </w:r>
                    </w:p>
                    <w:p w14:paraId="0F314582" w14:textId="77777777" w:rsidR="00932A2B" w:rsidRDefault="00932A2B">
                      <w:pPr>
                        <w:jc w:val="both"/>
                        <w:rPr>
                          <w:rFonts w:eastAsia="SimSun"/>
                          <w:bCs/>
                          <w:color w:val="000000" w:themeColor="text1"/>
                          <w:sz w:val="22"/>
                          <w:szCs w:val="22"/>
                          <w:lang w:val="en-US" w:eastAsia="zh-TW"/>
                        </w:rPr>
                      </w:pPr>
                    </w:p>
                  </w:txbxContent>
                </v:textbox>
              </v:shape>
            </w:pict>
          </mc:Fallback>
        </mc:AlternateContent>
      </w:r>
      <w:r w:rsidRPr="00D51DDF">
        <w:rPr>
          <w:noProof/>
          <w:lang w:val="en-US"/>
        </w:rPr>
        <w:drawing>
          <wp:anchor distT="0" distB="0" distL="114300" distR="114300" simplePos="0" relativeHeight="251491840" behindDoc="0" locked="0" layoutInCell="1" allowOverlap="1" wp14:anchorId="4CA4CCF4" wp14:editId="35F8673B">
            <wp:simplePos x="0" y="0"/>
            <wp:positionH relativeFrom="margin">
              <wp:posOffset>2536190</wp:posOffset>
            </wp:positionH>
            <wp:positionV relativeFrom="paragraph">
              <wp:posOffset>817880</wp:posOffset>
            </wp:positionV>
            <wp:extent cx="594995" cy="1664970"/>
            <wp:effectExtent l="0" t="0" r="0" b="0"/>
            <wp:wrapNone/>
            <wp:docPr id="501" name="圖片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圖片 501"/>
                    <pic:cNvPicPr>
                      <a:picLocks noChangeAspect="1"/>
                    </pic:cNvPicPr>
                  </pic:nvPicPr>
                  <pic:blipFill>
                    <a:blip r:embed="rId46" cstate="screen"/>
                    <a:stretch>
                      <a:fillRect/>
                    </a:stretch>
                  </pic:blipFill>
                  <pic:spPr>
                    <a:xfrm>
                      <a:off x="0" y="0"/>
                      <a:ext cx="594995" cy="1664970"/>
                    </a:xfrm>
                    <a:prstGeom prst="rect">
                      <a:avLst/>
                    </a:prstGeom>
                    <a:ln>
                      <a:noFill/>
                    </a:ln>
                  </pic:spPr>
                </pic:pic>
              </a:graphicData>
            </a:graphic>
          </wp:anchor>
        </w:drawing>
      </w:r>
      <w:r w:rsidRPr="00D51DDF">
        <w:rPr>
          <w:rFonts w:eastAsia="微軟正黑體"/>
          <w:b/>
          <w:noProof/>
          <w:lang w:val="en-US"/>
        </w:rPr>
        <mc:AlternateContent>
          <mc:Choice Requires="wps">
            <w:drawing>
              <wp:anchor distT="45720" distB="45720" distL="114300" distR="114300" simplePos="0" relativeHeight="251723264" behindDoc="0" locked="0" layoutInCell="1" allowOverlap="1" wp14:anchorId="60B76CDC" wp14:editId="159D1B74">
                <wp:simplePos x="0" y="0"/>
                <wp:positionH relativeFrom="column">
                  <wp:posOffset>2434590</wp:posOffset>
                </wp:positionH>
                <wp:positionV relativeFrom="paragraph">
                  <wp:posOffset>2546350</wp:posOffset>
                </wp:positionV>
                <wp:extent cx="762635" cy="1404620"/>
                <wp:effectExtent l="0" t="0" r="0" b="5715"/>
                <wp:wrapSquare wrapText="bothSides"/>
                <wp:docPr id="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635" cy="1404620"/>
                        </a:xfrm>
                        <a:prstGeom prst="rect">
                          <a:avLst/>
                        </a:prstGeom>
                        <a:noFill/>
                        <a:ln w="9525">
                          <a:noFill/>
                          <a:miter lim="800000"/>
                        </a:ln>
                      </wps:spPr>
                      <wps:txbx>
                        <w:txbxContent>
                          <w:p w14:paraId="2D144215" w14:textId="7A63D7A0" w:rsidR="00932A2B" w:rsidRPr="00200353" w:rsidRDefault="00932A2B">
                            <w:pPr>
                              <w:rPr>
                                <w:sz w:val="22"/>
                                <w:szCs w:val="22"/>
                              </w:rPr>
                            </w:pPr>
                            <w:r w:rsidRPr="00200353">
                              <w:rPr>
                                <w:rFonts w:hint="eastAsia"/>
                                <w:sz w:val="22"/>
                                <w:szCs w:val="22"/>
                              </w:rPr>
                              <w:t>Mei Ling</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0B76CDC" id="_x0000_s1073" type="#_x0000_t202" style="position:absolute;margin-left:191.7pt;margin-top:200.5pt;width:60.05pt;height:110.6pt;z-index:251723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" filled="f" stroked="f">
                <v:textbox style="mso-fit-shape-to-text:t">
                  <w:txbxContent>
                    <w:p w14:paraId="2D144215" w14:textId="7A63D7A0" w:rsidR="00932A2B" w:rsidRPr="00200353" w:rsidRDefault="00932A2B">
                      <w:pPr>
                        <w:rPr>
                          <w:sz w:val="22"/>
                          <w:szCs w:val="22"/>
                        </w:rPr>
                      </w:pPr>
                      <w:r w:rsidRPr="00200353">
                        <w:rPr>
                          <w:rFonts w:hint="eastAsia"/>
                          <w:sz w:val="22"/>
                          <w:szCs w:val="22"/>
                        </w:rPr>
                        <w:t>Mei Ling</w:t>
                      </w:r>
                    </w:p>
                  </w:txbxContent>
                </v:textbox>
                <w10:wrap type="square"/>
              </v:shape>
            </w:pict>
          </mc:Fallback>
        </mc:AlternateContent>
      </w:r>
    </w:p>
    <w:p w14:paraId="2453C911" w14:textId="77777777" w:rsidR="003F1C17" w:rsidRPr="00D51DDF" w:rsidRDefault="003F1C17">
      <w:pPr>
        <w:spacing w:after="120"/>
        <w:rPr>
          <w:rFonts w:eastAsia="微軟正黑體"/>
          <w:b/>
          <w:lang w:val="en-GB" w:eastAsia="zh-TW"/>
        </w:rPr>
      </w:pPr>
    </w:p>
    <w:p w14:paraId="3D555C41" w14:textId="77777777" w:rsidR="003F1C17" w:rsidRPr="00D51DDF" w:rsidRDefault="003F1C17">
      <w:pPr>
        <w:spacing w:after="120"/>
        <w:rPr>
          <w:rFonts w:eastAsia="微軟正黑體"/>
          <w:b/>
          <w:lang w:val="en-GB" w:eastAsia="zh-TW"/>
        </w:rPr>
      </w:pPr>
    </w:p>
    <w:p w14:paraId="0EC1039B" w14:textId="77777777" w:rsidR="003F1C17" w:rsidRPr="00D51DDF" w:rsidRDefault="00CE6ED9">
      <w:pPr>
        <w:spacing w:after="120"/>
        <w:rPr>
          <w:rFonts w:eastAsia="微軟正黑體"/>
          <w:bCs/>
          <w:lang w:val="en-GB" w:eastAsia="zh-TW"/>
        </w:rPr>
      </w:pPr>
      <w:r w:rsidRPr="00D51DDF">
        <w:rPr>
          <w:rFonts w:eastAsia="微軟正黑體"/>
          <w:bCs/>
          <w:lang w:val="en-GB" w:eastAsia="zh-TW"/>
        </w:rPr>
        <w:t xml:space="preserve">                          </w:t>
      </w:r>
    </w:p>
    <w:p w14:paraId="1DB40A8E" w14:textId="77777777" w:rsidR="003F1C17" w:rsidRPr="00D51DDF" w:rsidRDefault="003F1C17">
      <w:pPr>
        <w:spacing w:after="120"/>
        <w:rPr>
          <w:rFonts w:eastAsia="微軟正黑體"/>
          <w:bCs/>
          <w:lang w:val="en-GB" w:eastAsia="zh-TW"/>
        </w:rPr>
      </w:pPr>
    </w:p>
    <w:p w14:paraId="1F05BABC" w14:textId="77777777" w:rsidR="003F1C17" w:rsidRPr="00D51DDF" w:rsidRDefault="00CE6ED9">
      <w:pPr>
        <w:spacing w:after="120"/>
        <w:rPr>
          <w:rFonts w:eastAsia="微軟正黑體"/>
          <w:bCs/>
          <w:lang w:val="en-GB" w:eastAsia="zh-TW"/>
        </w:rPr>
      </w:pPr>
      <w:r w:rsidRPr="00D51DDF">
        <w:rPr>
          <w:rFonts w:eastAsia="微軟正黑體"/>
          <w:bCs/>
          <w:lang w:val="en-GB" w:eastAsia="zh-TW"/>
        </w:rPr>
        <w:t xml:space="preserve">                                                                    </w:t>
      </w:r>
    </w:p>
    <w:p w14:paraId="39D98D46" w14:textId="77777777" w:rsidR="003F1C17" w:rsidRPr="00D51DDF" w:rsidRDefault="003F1C17">
      <w:pPr>
        <w:spacing w:after="120"/>
        <w:rPr>
          <w:rFonts w:eastAsia="微軟正黑體"/>
          <w:bCs/>
          <w:lang w:val="en-GB" w:eastAsia="zh-TW"/>
        </w:rPr>
      </w:pPr>
    </w:p>
    <w:p w14:paraId="6A0D7B23" w14:textId="1199C223" w:rsidR="003F1C17" w:rsidRPr="00D51DDF" w:rsidRDefault="003F1C17">
      <w:pPr>
        <w:spacing w:after="120"/>
        <w:rPr>
          <w:rFonts w:eastAsia="微軟正黑體"/>
          <w:bCs/>
          <w:lang w:val="en-GB" w:eastAsia="zh-TW"/>
        </w:rPr>
      </w:pPr>
    </w:p>
    <w:p w14:paraId="2239DD36" w14:textId="77777777" w:rsidR="003F1C17" w:rsidRPr="00D51DDF" w:rsidRDefault="00CE6ED9">
      <w:pPr>
        <w:spacing w:after="120"/>
        <w:rPr>
          <w:rFonts w:eastAsia="微軟正黑體"/>
          <w:b/>
          <w:lang w:val="en-GB" w:eastAsia="zh-TW"/>
        </w:rPr>
      </w:pPr>
      <w:r w:rsidRPr="00D51DDF">
        <w:rPr>
          <w:rFonts w:eastAsia="微軟正黑體"/>
          <w:b/>
          <w:lang w:val="en-GB" w:eastAsia="zh-TW"/>
        </w:rPr>
        <w:t xml:space="preserve">       </w:t>
      </w:r>
    </w:p>
    <w:p w14:paraId="20E81EE3" w14:textId="77777777" w:rsidR="003F1C17" w:rsidRPr="00D51DDF" w:rsidRDefault="003F1C17">
      <w:pPr>
        <w:spacing w:after="120"/>
        <w:rPr>
          <w:rFonts w:eastAsia="新細明體"/>
          <w:b/>
          <w:lang w:val="en-GB" w:eastAsia="zh-TW"/>
        </w:rPr>
      </w:pPr>
    </w:p>
    <w:p w14:paraId="03F59BC6" w14:textId="77777777" w:rsidR="003F1C17" w:rsidRPr="00D51DDF" w:rsidRDefault="003F1C17">
      <w:pPr>
        <w:spacing w:after="120"/>
        <w:rPr>
          <w:rFonts w:eastAsia="微軟正黑體"/>
          <w:b/>
          <w:sz w:val="28"/>
          <w:szCs w:val="28"/>
          <w:lang w:val="en-GB" w:eastAsia="zh-TW"/>
        </w:rPr>
      </w:pPr>
    </w:p>
    <w:p w14:paraId="00659BFA" w14:textId="77777777" w:rsidR="003F1C17" w:rsidRPr="00D51DDF" w:rsidRDefault="003F1C17">
      <w:pPr>
        <w:spacing w:after="200" w:line="276" w:lineRule="auto"/>
        <w:rPr>
          <w:rFonts w:eastAsia="SimSun"/>
          <w:b/>
          <w:sz w:val="28"/>
          <w:szCs w:val="28"/>
          <w:lang w:val="en-GB" w:eastAsia="zh-TW"/>
        </w:rPr>
      </w:pPr>
    </w:p>
    <w:p w14:paraId="551D7D44" w14:textId="77777777" w:rsidR="003F1C17" w:rsidRPr="00D51DDF" w:rsidRDefault="003F1C17">
      <w:pPr>
        <w:spacing w:after="200" w:line="276" w:lineRule="auto"/>
        <w:rPr>
          <w:rFonts w:eastAsia="SimSun"/>
          <w:b/>
          <w:sz w:val="28"/>
          <w:szCs w:val="28"/>
          <w:lang w:val="en-GB" w:eastAsia="zh-TW"/>
        </w:rPr>
      </w:pPr>
    </w:p>
    <w:p w14:paraId="675B836D" w14:textId="77777777" w:rsidR="003F1C17" w:rsidRPr="00D51DDF" w:rsidRDefault="003F1C17">
      <w:pPr>
        <w:spacing w:after="200" w:line="276" w:lineRule="auto"/>
        <w:rPr>
          <w:rFonts w:eastAsia="SimSun"/>
          <w:b/>
          <w:sz w:val="28"/>
          <w:szCs w:val="28"/>
          <w:lang w:val="en-GB" w:eastAsia="zh-TW"/>
        </w:rPr>
      </w:pPr>
    </w:p>
    <w:p w14:paraId="3CCDE023" w14:textId="77777777" w:rsidR="003F1C17" w:rsidRPr="00D51DDF" w:rsidRDefault="00CE6ED9">
      <w:pPr>
        <w:spacing w:after="200" w:line="276" w:lineRule="auto"/>
        <w:rPr>
          <w:rFonts w:eastAsia="微軟正黑體"/>
          <w:bCs/>
          <w:lang w:val="en-GB" w:eastAsia="zh-HK"/>
        </w:rPr>
      </w:pPr>
      <w:r w:rsidRPr="00D51DDF">
        <w:rPr>
          <w:rFonts w:eastAsia="微軟正黑體"/>
          <w:bCs/>
          <w:lang w:val="en-GB" w:eastAsia="zh-HK"/>
        </w:rPr>
        <w:br w:type="page"/>
      </w:r>
    </w:p>
    <w:p w14:paraId="411C7C00" w14:textId="576AC6CF" w:rsidR="003F1C17" w:rsidRPr="00D51DDF" w:rsidRDefault="00EC58BF" w:rsidP="006A4DC5">
      <w:pPr>
        <w:jc w:val="both"/>
        <w:rPr>
          <w:rFonts w:eastAsia="SimSun"/>
          <w:bCs/>
          <w:lang w:val="en-GB"/>
        </w:rPr>
      </w:pPr>
      <w:r w:rsidRPr="00D51DDF">
        <w:rPr>
          <w:noProof/>
          <w:lang w:val="en-US"/>
        </w:rPr>
        <w:lastRenderedPageBreak/>
        <w:drawing>
          <wp:anchor distT="0" distB="0" distL="114300" distR="114300" simplePos="0" relativeHeight="251535872" behindDoc="0" locked="0" layoutInCell="1" allowOverlap="1" wp14:anchorId="0274663A" wp14:editId="4732DC86">
            <wp:simplePos x="0" y="0"/>
            <wp:positionH relativeFrom="margin">
              <wp:posOffset>4484370</wp:posOffset>
            </wp:positionH>
            <wp:positionV relativeFrom="paragraph">
              <wp:posOffset>626745</wp:posOffset>
            </wp:positionV>
            <wp:extent cx="402640" cy="1126800"/>
            <wp:effectExtent l="0" t="0" r="0" b="0"/>
            <wp:wrapNone/>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a:picLocks noChangeAspect="1"/>
                    </pic:cNvPicPr>
                  </pic:nvPicPr>
                  <pic:blipFill>
                    <a:blip r:embed="rId47" cstate="screen"/>
                    <a:stretch>
                      <a:fillRect/>
                    </a:stretch>
                  </pic:blipFill>
                  <pic:spPr>
                    <a:xfrm>
                      <a:off x="0" y="0"/>
                      <a:ext cx="402640" cy="1126800"/>
                    </a:xfrm>
                    <a:prstGeom prst="rect">
                      <a:avLst/>
                    </a:prstGeom>
                    <a:ln>
                      <a:noFill/>
                    </a:ln>
                  </pic:spPr>
                </pic:pic>
              </a:graphicData>
            </a:graphic>
            <wp14:sizeRelH relativeFrom="margin">
              <wp14:pctWidth>0</wp14:pctWidth>
            </wp14:sizeRelH>
            <wp14:sizeRelV relativeFrom="margin">
              <wp14:pctHeight>0</wp14:pctHeight>
            </wp14:sizeRelV>
          </wp:anchor>
        </w:drawing>
      </w:r>
      <w:r w:rsidR="00CE6ED9" w:rsidRPr="00D51DDF">
        <w:rPr>
          <w:rFonts w:eastAsia="SimSun"/>
          <w:bCs/>
          <w:lang w:val="en-GB"/>
        </w:rPr>
        <w:t>According to Case 1, if you are the</w:t>
      </w:r>
      <w:r w:rsidR="00BB1A59" w:rsidRPr="00D51DDF">
        <w:rPr>
          <w:rFonts w:eastAsia="SimSun"/>
          <w:bCs/>
          <w:lang w:val="en-GB"/>
        </w:rPr>
        <w:t xml:space="preserve"> </w:t>
      </w:r>
      <w:r w:rsidR="004666D4" w:rsidRPr="00D51DDF">
        <w:rPr>
          <w:rFonts w:eastAsia="SimSun"/>
          <w:bCs/>
          <w:lang w:val="en-GB"/>
        </w:rPr>
        <w:t>senior schoolmates</w:t>
      </w:r>
      <w:r w:rsidR="00CE6ED9" w:rsidRPr="00D51DDF">
        <w:rPr>
          <w:rFonts w:eastAsia="SimSun"/>
          <w:bCs/>
          <w:lang w:val="en-GB"/>
        </w:rPr>
        <w:t xml:space="preserve"> of </w:t>
      </w:r>
      <w:r w:rsidR="009D70FB" w:rsidRPr="00D51DDF">
        <w:rPr>
          <w:rFonts w:eastAsia="SimSun"/>
          <w:bCs/>
          <w:lang w:val="en-GB"/>
        </w:rPr>
        <w:t>Mei Ling</w:t>
      </w:r>
      <w:r w:rsidR="00CE6ED9" w:rsidRPr="00D51DDF">
        <w:rPr>
          <w:rFonts w:eastAsia="SimSun"/>
          <w:bCs/>
          <w:lang w:val="en-GB"/>
        </w:rPr>
        <w:t xml:space="preserve">, how do you </w:t>
      </w:r>
      <w:r w:rsidRPr="00D51DDF">
        <w:rPr>
          <w:rFonts w:eastAsia="SimSun"/>
          <w:bCs/>
          <w:lang w:val="en-GB"/>
        </w:rPr>
        <w:t xml:space="preserve">advise Mei Ling on how </w:t>
      </w:r>
      <w:r w:rsidR="00CE6ED9" w:rsidRPr="00D51DDF">
        <w:rPr>
          <w:rFonts w:eastAsia="SimSun"/>
          <w:bCs/>
          <w:lang w:val="en-GB"/>
        </w:rPr>
        <w:t xml:space="preserve">she can use her </w:t>
      </w:r>
      <w:r w:rsidR="00CE6ED9" w:rsidRPr="00D51DDF">
        <w:rPr>
          <w:rFonts w:eastAsia="SimSun"/>
          <w:b/>
          <w:lang w:val="en-GB"/>
        </w:rPr>
        <w:t>strengths</w:t>
      </w:r>
      <w:r w:rsidR="00CE6ED9" w:rsidRPr="00D51DDF">
        <w:rPr>
          <w:rFonts w:eastAsia="SimSun"/>
          <w:bCs/>
          <w:lang w:val="en-GB"/>
        </w:rPr>
        <w:t xml:space="preserve"> and external </w:t>
      </w:r>
      <w:r w:rsidR="00CE6ED9" w:rsidRPr="00D51DDF">
        <w:rPr>
          <w:rFonts w:eastAsia="SimSun"/>
          <w:b/>
          <w:lang w:val="en-GB"/>
        </w:rPr>
        <w:t>opportunities</w:t>
      </w:r>
      <w:r w:rsidR="00CE6ED9" w:rsidRPr="00D51DDF">
        <w:rPr>
          <w:rFonts w:eastAsia="SimSun"/>
          <w:bCs/>
          <w:lang w:val="en-GB"/>
        </w:rPr>
        <w:t xml:space="preserve"> to deal with her personal </w:t>
      </w:r>
      <w:r w:rsidR="00CE6ED9" w:rsidRPr="00D51DDF">
        <w:rPr>
          <w:rFonts w:eastAsia="SimSun"/>
          <w:b/>
          <w:lang w:val="en-GB"/>
        </w:rPr>
        <w:t xml:space="preserve">weaknesses </w:t>
      </w:r>
      <w:r w:rsidR="00CE6ED9" w:rsidRPr="00D51DDF">
        <w:rPr>
          <w:rFonts w:eastAsia="SimSun"/>
          <w:bCs/>
          <w:lang w:val="en-GB"/>
        </w:rPr>
        <w:t xml:space="preserve">and the </w:t>
      </w:r>
      <w:r w:rsidR="00CE6ED9" w:rsidRPr="00D51DDF">
        <w:rPr>
          <w:rFonts w:eastAsia="SimSun"/>
          <w:b/>
          <w:lang w:val="en-GB"/>
        </w:rPr>
        <w:t>threats</w:t>
      </w:r>
      <w:r w:rsidR="00CE6ED9" w:rsidRPr="00D51DDF">
        <w:rPr>
          <w:rFonts w:eastAsia="SimSun"/>
          <w:bCs/>
          <w:lang w:val="en-GB"/>
        </w:rPr>
        <w:t xml:space="preserve"> brought by the environment? Please fill in your answers in the chat boxes.</w:t>
      </w:r>
    </w:p>
    <w:p w14:paraId="3659E790" w14:textId="77777777" w:rsidR="00575DA3" w:rsidRPr="00D51DDF" w:rsidRDefault="00575DA3" w:rsidP="006A4DC5">
      <w:pPr>
        <w:jc w:val="both"/>
        <w:rPr>
          <w:rFonts w:eastAsia="SimSun"/>
          <w:bCs/>
          <w:lang w:val="en-GB"/>
        </w:rPr>
      </w:pPr>
    </w:p>
    <w:p w14:paraId="7CCDEB4E" w14:textId="6E90C42A" w:rsidR="003F1C17" w:rsidRPr="00D51DDF" w:rsidRDefault="006A4DC5">
      <w:pPr>
        <w:spacing w:after="200" w:line="276" w:lineRule="auto"/>
        <w:rPr>
          <w:rFonts w:eastAsia="新細明體"/>
          <w:bCs/>
          <w:lang w:val="en-GB" w:eastAsia="zh-TW"/>
        </w:rPr>
      </w:pPr>
      <w:r w:rsidRPr="00D51DDF">
        <w:rPr>
          <w:noProof/>
          <w:lang w:val="en-US"/>
        </w:rPr>
        <mc:AlternateContent>
          <mc:Choice Requires="wps">
            <w:drawing>
              <wp:anchor distT="0" distB="0" distL="114300" distR="114300" simplePos="0" relativeHeight="251537920" behindDoc="0" locked="0" layoutInCell="1" allowOverlap="1" wp14:anchorId="2C0328C6" wp14:editId="0542E10B">
                <wp:simplePos x="0" y="0"/>
                <wp:positionH relativeFrom="column">
                  <wp:posOffset>1613144</wp:posOffset>
                </wp:positionH>
                <wp:positionV relativeFrom="paragraph">
                  <wp:posOffset>101746</wp:posOffset>
                </wp:positionV>
                <wp:extent cx="2438400" cy="936000"/>
                <wp:effectExtent l="0" t="0" r="438150" b="16510"/>
                <wp:wrapNone/>
                <wp:docPr id="19" name="語音泡泡: 圓角矩形 19"/>
                <wp:cNvGraphicFramePr/>
                <a:graphic xmlns:a="http://schemas.openxmlformats.org/drawingml/2006/main">
                  <a:graphicData uri="http://schemas.microsoft.com/office/word/2010/wordprocessingShape">
                    <wps:wsp>
                      <wps:cNvSpPr/>
                      <wps:spPr>
                        <a:xfrm>
                          <a:off x="0" y="0"/>
                          <a:ext cx="2438400" cy="936000"/>
                        </a:xfrm>
                        <a:prstGeom prst="wedgeRoundRectCallout">
                          <a:avLst>
                            <a:gd name="adj1" fmla="val 66926"/>
                            <a:gd name="adj2" fmla="val -18645"/>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290AA00D" w14:textId="5884CDE9" w:rsidR="00932A2B" w:rsidRPr="00E50776" w:rsidRDefault="00932A2B">
                            <w:pPr>
                              <w:jc w:val="both"/>
                              <w:rPr>
                                <w:rFonts w:eastAsia="微軟正黑體"/>
                                <w:lang w:val="en-US" w:eastAsia="zh-TW"/>
                              </w:rPr>
                            </w:pPr>
                            <w:r w:rsidRPr="00E50776">
                              <w:rPr>
                                <w:rFonts w:eastAsia="微軟正黑體"/>
                                <w:lang w:val="en-US" w:eastAsia="zh-TW"/>
                              </w:rPr>
                              <w:t xml:space="preserve">I lose my temper </w:t>
                            </w:r>
                            <w:r>
                              <w:rPr>
                                <w:rFonts w:eastAsia="微軟正黑體"/>
                                <w:lang w:val="en-US" w:eastAsia="zh-TW"/>
                              </w:rPr>
                              <w:t xml:space="preserve">easily </w:t>
                            </w:r>
                            <w:r w:rsidRPr="00E50776">
                              <w:rPr>
                                <w:rFonts w:eastAsia="微軟正黑體"/>
                                <w:lang w:val="en-US" w:eastAsia="zh-TW"/>
                              </w:rPr>
                              <w:t xml:space="preserve">and I’m not able to work well under pressure. But a director needs to work under pressure, what should </w:t>
                            </w:r>
                            <w:r w:rsidRPr="00E50776">
                              <w:rPr>
                                <w:rFonts w:eastAsia="微軟正黑體" w:hint="eastAsia"/>
                                <w:lang w:val="en-US" w:eastAsia="zh-TW"/>
                              </w:rPr>
                              <w:t>I do?</w:t>
                            </w:r>
                          </w:p>
                          <w:p w14:paraId="17AAED77" w14:textId="77777777" w:rsidR="00932A2B" w:rsidRPr="00E50776" w:rsidRDefault="00932A2B">
                            <w:pPr>
                              <w:snapToGrid w:val="0"/>
                              <w:rPr>
                                <w:rFonts w:ascii="微軟正黑體" w:eastAsia="微軟正黑體" w:hAnsi="微軟正黑體"/>
                                <w:lang w:val="en-US" w:eastAsia="zh-TW"/>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shape w14:anchorId="2C0328C6" id="語音泡泡: 圓角矩形 19" o:spid="_x0000_s1074" type="#_x0000_t62" style="position:absolute;margin-left:127pt;margin-top:8pt;width:192pt;height:73.7pt;z-index:251537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" adj="25256,6773" fillcolor="white [3201]" strokecolor="#f79646 [3209]" strokeweight="2pt">
                <v:textbox>
                  <w:txbxContent>
                    <w:p w14:paraId="290AA00D" w14:textId="5884CDE9" w:rsidR="00932A2B" w:rsidRPr="00E50776" w:rsidRDefault="00932A2B">
                      <w:pPr>
                        <w:jc w:val="both"/>
                        <w:rPr>
                          <w:rFonts w:eastAsia="微軟正黑體"/>
                          <w:lang w:val="en-US" w:eastAsia="zh-TW"/>
                        </w:rPr>
                      </w:pPr>
                      <w:r w:rsidRPr="00E50776">
                        <w:rPr>
                          <w:rFonts w:eastAsia="微軟正黑體"/>
                          <w:lang w:val="en-US" w:eastAsia="zh-TW"/>
                        </w:rPr>
                        <w:t xml:space="preserve">I lose my temper </w:t>
                      </w:r>
                      <w:r>
                        <w:rPr>
                          <w:rFonts w:eastAsia="微軟正黑體"/>
                          <w:lang w:val="en-US" w:eastAsia="zh-TW"/>
                        </w:rPr>
                        <w:t xml:space="preserve">easily </w:t>
                      </w:r>
                      <w:r w:rsidRPr="00E50776">
                        <w:rPr>
                          <w:rFonts w:eastAsia="微軟正黑體"/>
                          <w:lang w:val="en-US" w:eastAsia="zh-TW"/>
                        </w:rPr>
                        <w:t xml:space="preserve">and I’m not able to work well under pressure. But a director needs to work under pressure, what should </w:t>
                      </w:r>
                      <w:r w:rsidRPr="00E50776">
                        <w:rPr>
                          <w:rFonts w:eastAsia="微軟正黑體" w:hint="eastAsia"/>
                          <w:lang w:val="en-US" w:eastAsia="zh-TW"/>
                        </w:rPr>
                        <w:t>I do?</w:t>
                      </w:r>
                    </w:p>
                    <w:p w14:paraId="17AAED77" w14:textId="77777777" w:rsidR="00932A2B" w:rsidRPr="00E50776" w:rsidRDefault="00932A2B">
                      <w:pPr>
                        <w:snapToGrid w:val="0"/>
                        <w:rPr>
                          <w:rFonts w:ascii="微軟正黑體" w:eastAsia="微軟正黑體" w:hAnsi="微軟正黑體"/>
                          <w:lang w:val="en-US" w:eastAsia="zh-TW"/>
                        </w:rPr>
                      </w:pPr>
                    </w:p>
                  </w:txbxContent>
                </v:textbox>
              </v:shape>
            </w:pict>
          </mc:Fallback>
        </mc:AlternateContent>
      </w:r>
      <w:r w:rsidR="00EC58BF" w:rsidRPr="00D51DDF">
        <w:rPr>
          <w:rFonts w:eastAsia="新細明體"/>
          <w:bCs/>
          <w:noProof/>
          <w:lang w:val="en-US"/>
        </w:rPr>
        <mc:AlternateContent>
          <mc:Choice Requires="wps">
            <w:drawing>
              <wp:anchor distT="0" distB="0" distL="114300" distR="114300" simplePos="0" relativeHeight="251678208" behindDoc="0" locked="0" layoutInCell="1" allowOverlap="1" wp14:anchorId="65466DC8" wp14:editId="71C006BC">
                <wp:simplePos x="0" y="0"/>
                <wp:positionH relativeFrom="column">
                  <wp:posOffset>325382</wp:posOffset>
                </wp:positionH>
                <wp:positionV relativeFrom="paragraph">
                  <wp:posOffset>24199</wp:posOffset>
                </wp:positionV>
                <wp:extent cx="1329055" cy="480060"/>
                <wp:effectExtent l="12700" t="12700" r="29845" b="21590"/>
                <wp:wrapNone/>
                <wp:docPr id="467" name="橢圓 467"/>
                <wp:cNvGraphicFramePr/>
                <a:graphic xmlns:a="http://schemas.openxmlformats.org/drawingml/2006/main">
                  <a:graphicData uri="http://schemas.microsoft.com/office/word/2010/wordprocessingShape">
                    <wps:wsp>
                      <wps:cNvSpPr/>
                      <wps:spPr>
                        <a:xfrm>
                          <a:off x="0" y="0"/>
                          <a:ext cx="1329055" cy="480060"/>
                        </a:xfrm>
                        <a:prstGeom prst="ellipse">
                          <a:avLst/>
                        </a:prstGeom>
                        <a:solidFill>
                          <a:sysClr val="window" lastClr="FFFFFF"/>
                        </a:solidFill>
                        <a:ln w="25400" cap="flat" cmpd="sng" algn="ctr">
                          <a:solidFill>
                            <a:sysClr val="windowText" lastClr="000000"/>
                          </a:solidFill>
                          <a:prstDash val="solid"/>
                        </a:ln>
                        <a:effectLst/>
                      </wps:spPr>
                      <wps:txbx>
                        <w:txbxContent>
                          <w:p w14:paraId="04BFD467" w14:textId="77777777" w:rsidR="00932A2B" w:rsidRPr="006A4DC5" w:rsidRDefault="00932A2B">
                            <w:pPr>
                              <w:snapToGrid w:val="0"/>
                              <w:spacing w:line="180" w:lineRule="auto"/>
                              <w:jc w:val="center"/>
                              <w:rPr>
                                <w:rFonts w:eastAsia="SimSun"/>
                                <w:b/>
                                <w:bCs/>
                                <w:color w:val="00B050"/>
                                <w:sz w:val="22"/>
                                <w:szCs w:val="22"/>
                                <w:lang w:val="en-US"/>
                              </w:rPr>
                            </w:pPr>
                            <w:r w:rsidRPr="006A4DC5">
                              <w:rPr>
                                <w:rFonts w:eastAsia="SimSun"/>
                                <w:b/>
                                <w:bCs/>
                                <w:color w:val="00B050"/>
                                <w:sz w:val="22"/>
                                <w:szCs w:val="22"/>
                                <w:lang w:val="en-US"/>
                              </w:rPr>
                              <w:t>Weakness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65466DC8" id="橢圓 467" o:spid="_x0000_s1075" style="position:absolute;margin-left:25.6pt;margin-top:1.9pt;width:104.65pt;height:37.8pt;z-index:25167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" fillcolor="window" strokecolor="windowText" strokeweight="2pt">
                <v:textbox>
                  <w:txbxContent>
                    <w:p w14:paraId="04BFD467" w14:textId="77777777" w:rsidR="00932A2B" w:rsidRPr="006A4DC5" w:rsidRDefault="00932A2B">
                      <w:pPr>
                        <w:snapToGrid w:val="0"/>
                        <w:spacing w:line="180" w:lineRule="auto"/>
                        <w:jc w:val="center"/>
                        <w:rPr>
                          <w:rFonts w:eastAsia="SimSun"/>
                          <w:b/>
                          <w:bCs/>
                          <w:color w:val="00B050"/>
                          <w:sz w:val="22"/>
                          <w:szCs w:val="22"/>
                          <w:lang w:val="en-US"/>
                        </w:rPr>
                      </w:pPr>
                      <w:r w:rsidRPr="006A4DC5">
                        <w:rPr>
                          <w:rFonts w:eastAsia="SimSun"/>
                          <w:b/>
                          <w:bCs/>
                          <w:color w:val="00B050"/>
                          <w:sz w:val="22"/>
                          <w:szCs w:val="22"/>
                          <w:lang w:val="en-US"/>
                        </w:rPr>
                        <w:t>Weaknesses</w:t>
                      </w:r>
                    </w:p>
                  </w:txbxContent>
                </v:textbox>
              </v:oval>
            </w:pict>
          </mc:Fallback>
        </mc:AlternateContent>
      </w:r>
    </w:p>
    <w:p w14:paraId="02C91157" w14:textId="72C54164" w:rsidR="003F1C17" w:rsidRPr="00D51DDF" w:rsidRDefault="003F1C17">
      <w:pPr>
        <w:spacing w:after="200" w:line="276" w:lineRule="auto"/>
        <w:rPr>
          <w:rFonts w:eastAsia="新細明體"/>
          <w:bCs/>
          <w:lang w:val="en-GB" w:eastAsia="zh-TW"/>
        </w:rPr>
      </w:pPr>
    </w:p>
    <w:p w14:paraId="76AAEFC6" w14:textId="2E63FA89" w:rsidR="003F1C17" w:rsidRPr="00D51DDF" w:rsidRDefault="00EC58BF">
      <w:pPr>
        <w:spacing w:after="200" w:line="276" w:lineRule="auto"/>
        <w:rPr>
          <w:rFonts w:eastAsia="新細明體"/>
          <w:bCs/>
          <w:lang w:val="en-GB" w:eastAsia="zh-TW"/>
        </w:rPr>
      </w:pPr>
      <w:r w:rsidRPr="00D51DDF">
        <w:rPr>
          <w:rFonts w:eastAsia="新細明體"/>
          <w:bCs/>
          <w:noProof/>
          <w:lang w:val="en-US"/>
        </w:rPr>
        <mc:AlternateContent>
          <mc:Choice Requires="wps">
            <w:drawing>
              <wp:anchor distT="0" distB="0" distL="114300" distR="114300" simplePos="0" relativeHeight="251484672" behindDoc="0" locked="0" layoutInCell="1" allowOverlap="1" wp14:anchorId="70785945" wp14:editId="6ECF4CC9">
                <wp:simplePos x="0" y="0"/>
                <wp:positionH relativeFrom="column">
                  <wp:posOffset>4793916</wp:posOffset>
                </wp:positionH>
                <wp:positionV relativeFrom="paragraph">
                  <wp:posOffset>3325</wp:posOffset>
                </wp:positionV>
                <wp:extent cx="840105" cy="325120"/>
                <wp:effectExtent l="0" t="0" r="0" b="0"/>
                <wp:wrapNone/>
                <wp:docPr id="20" name="流程圖: 程序 20"/>
                <wp:cNvGraphicFramePr/>
                <a:graphic xmlns:a="http://schemas.openxmlformats.org/drawingml/2006/main">
                  <a:graphicData uri="http://schemas.microsoft.com/office/word/2010/wordprocessingShape">
                    <wps:wsp>
                      <wps:cNvSpPr/>
                      <wps:spPr>
                        <a:xfrm>
                          <a:off x="0" y="0"/>
                          <a:ext cx="840105" cy="325120"/>
                        </a:xfrm>
                        <a:prstGeom prst="flowChartProcess">
                          <a:avLst/>
                        </a:prstGeom>
                        <a:noFill/>
                        <a:ln>
                          <a:noFill/>
                        </a:ln>
                      </wps:spPr>
                      <wps:style>
                        <a:lnRef idx="2">
                          <a:schemeClr val="dk1"/>
                        </a:lnRef>
                        <a:fillRef idx="1">
                          <a:schemeClr val="lt1"/>
                        </a:fillRef>
                        <a:effectRef idx="0">
                          <a:schemeClr val="dk1"/>
                        </a:effectRef>
                        <a:fontRef idx="minor">
                          <a:schemeClr val="dk1"/>
                        </a:fontRef>
                      </wps:style>
                      <wps:txbx>
                        <w:txbxContent>
                          <w:p w14:paraId="66B2204B" w14:textId="299E4D38" w:rsidR="00932A2B" w:rsidRDefault="00932A2B">
                            <w:pPr>
                              <w:jc w:val="center"/>
                              <w:rPr>
                                <w:rFonts w:ascii="微軟正黑體" w:eastAsia="微軟正黑體" w:hAnsi="微軟正黑體"/>
                                <w:b/>
                              </w:rPr>
                            </w:pPr>
                            <w:r w:rsidRPr="006A4DC5">
                              <w:rPr>
                                <w:rFonts w:eastAsia="SimSun" w:hint="eastAsia"/>
                                <w:bCs/>
                                <w:lang w:val="en-US"/>
                              </w:rPr>
                              <w:t>Mei Ling</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70785945" id="_x0000_t109" coordsize="21600,21600" o:spt="109" path="m,l,21600r21600,l21600,xe">
                <v:stroke joinstyle="miter"/>
                <v:path gradientshapeok="t" o:connecttype="rect"/>
              </v:shapetype>
              <v:shape id="流程圖: 程序 20" o:spid="_x0000_s1076" type="#_x0000_t109" style="position:absolute;margin-left:377.45pt;margin-top:.25pt;width:66.15pt;height:25.6pt;z-index:251484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" filled="f" stroked="f" strokeweight="2pt">
                <v:textbox>
                  <w:txbxContent>
                    <w:p w14:paraId="66B2204B" w14:textId="299E4D38" w:rsidR="00932A2B" w:rsidRDefault="00932A2B">
                      <w:pPr>
                        <w:jc w:val="center"/>
                        <w:rPr>
                          <w:rFonts w:ascii="微軟正黑體" w:eastAsia="微軟正黑體" w:hAnsi="微軟正黑體"/>
                          <w:b/>
                        </w:rPr>
                      </w:pPr>
                      <w:r w:rsidRPr="006A4DC5">
                        <w:rPr>
                          <w:rFonts w:eastAsia="SimSun" w:hint="eastAsia"/>
                          <w:bCs/>
                          <w:lang w:val="en-US"/>
                        </w:rPr>
                        <w:t>Mei Ling</w:t>
                      </w:r>
                    </w:p>
                  </w:txbxContent>
                </v:textbox>
              </v:shape>
            </w:pict>
          </mc:Fallback>
        </mc:AlternateContent>
      </w:r>
      <w:r w:rsidR="00CE6ED9" w:rsidRPr="00D51DDF">
        <w:rPr>
          <w:noProof/>
          <w:lang w:val="en-US"/>
        </w:rPr>
        <w:drawing>
          <wp:anchor distT="0" distB="0" distL="114300" distR="114300" simplePos="0" relativeHeight="251602432" behindDoc="1" locked="0" layoutInCell="1" allowOverlap="1" wp14:anchorId="16E125FC" wp14:editId="21C1A9D7">
            <wp:simplePos x="0" y="0"/>
            <wp:positionH relativeFrom="column">
              <wp:posOffset>247015</wp:posOffset>
            </wp:positionH>
            <wp:positionV relativeFrom="paragraph">
              <wp:posOffset>209550</wp:posOffset>
            </wp:positionV>
            <wp:extent cx="919480" cy="1126490"/>
            <wp:effectExtent l="0" t="0" r="0" b="3810"/>
            <wp:wrapNone/>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圖片 37"/>
                    <pic:cNvPicPr>
                      <a:picLocks noChangeAspect="1"/>
                    </pic:cNvPicPr>
                  </pic:nvPicPr>
                  <pic:blipFill>
                    <a:blip r:embed="rId48" cstate="screen"/>
                    <a:stretch>
                      <a:fillRect/>
                    </a:stretch>
                  </pic:blipFill>
                  <pic:spPr>
                    <a:xfrm>
                      <a:off x="0" y="0"/>
                      <a:ext cx="919480" cy="1126490"/>
                    </a:xfrm>
                    <a:prstGeom prst="rect">
                      <a:avLst/>
                    </a:prstGeom>
                    <a:ln>
                      <a:noFill/>
                    </a:ln>
                  </pic:spPr>
                </pic:pic>
              </a:graphicData>
            </a:graphic>
          </wp:anchor>
        </w:drawing>
      </w:r>
    </w:p>
    <w:p w14:paraId="16BD6F7A" w14:textId="13C085EB" w:rsidR="003F1C17" w:rsidRPr="00D51DDF" w:rsidRDefault="006A4DC5">
      <w:pPr>
        <w:spacing w:after="200" w:line="276" w:lineRule="auto"/>
        <w:rPr>
          <w:rFonts w:eastAsia="新細明體"/>
          <w:bCs/>
          <w:lang w:val="en-GB" w:eastAsia="zh-TW"/>
        </w:rPr>
      </w:pPr>
      <w:r w:rsidRPr="00D51DDF">
        <w:rPr>
          <w:rFonts w:eastAsia="新細明體"/>
          <w:bCs/>
          <w:noProof/>
          <w:lang w:val="en-US"/>
        </w:rPr>
        <mc:AlternateContent>
          <mc:Choice Requires="wps">
            <w:drawing>
              <wp:anchor distT="0" distB="0" distL="114300" distR="114300" simplePos="0" relativeHeight="251725312" behindDoc="0" locked="0" layoutInCell="1" allowOverlap="1" wp14:anchorId="7F0C72E2" wp14:editId="1D9D6976">
                <wp:simplePos x="0" y="0"/>
                <wp:positionH relativeFrom="column">
                  <wp:posOffset>3912822</wp:posOffset>
                </wp:positionH>
                <wp:positionV relativeFrom="paragraph">
                  <wp:posOffset>244084</wp:posOffset>
                </wp:positionV>
                <wp:extent cx="1486535" cy="532130"/>
                <wp:effectExtent l="12700" t="12700" r="24765" b="26670"/>
                <wp:wrapNone/>
                <wp:docPr id="105" name="橢圓 105"/>
                <wp:cNvGraphicFramePr/>
                <a:graphic xmlns:a="http://schemas.openxmlformats.org/drawingml/2006/main">
                  <a:graphicData uri="http://schemas.microsoft.com/office/word/2010/wordprocessingShape">
                    <wps:wsp>
                      <wps:cNvSpPr/>
                      <wps:spPr>
                        <a:xfrm>
                          <a:off x="0" y="0"/>
                          <a:ext cx="1486535" cy="532130"/>
                        </a:xfrm>
                        <a:prstGeom prst="ellipse">
                          <a:avLst/>
                        </a:prstGeom>
                        <a:solidFill>
                          <a:sysClr val="window" lastClr="FFFFFF"/>
                        </a:solidFill>
                        <a:ln w="25400" cap="flat" cmpd="sng" algn="ctr">
                          <a:solidFill>
                            <a:sysClr val="windowText" lastClr="000000"/>
                          </a:solidFill>
                          <a:prstDash val="solid"/>
                        </a:ln>
                        <a:effectLst/>
                      </wps:spPr>
                      <wps:txbx>
                        <w:txbxContent>
                          <w:p w14:paraId="0AFDD933" w14:textId="77777777" w:rsidR="00932A2B" w:rsidRPr="006A4DC5" w:rsidRDefault="00932A2B">
                            <w:pPr>
                              <w:snapToGrid w:val="0"/>
                              <w:spacing w:line="180" w:lineRule="auto"/>
                              <w:jc w:val="center"/>
                              <w:rPr>
                                <w:rFonts w:eastAsia="SimSun"/>
                                <w:b/>
                                <w:bCs/>
                                <w:color w:val="7030A0"/>
                                <w:sz w:val="22"/>
                                <w:szCs w:val="22"/>
                                <w:lang w:val="en-US"/>
                              </w:rPr>
                            </w:pPr>
                            <w:r w:rsidRPr="006A4DC5">
                              <w:rPr>
                                <w:rFonts w:eastAsia="SimSun"/>
                                <w:b/>
                                <w:bCs/>
                                <w:color w:val="7030A0"/>
                                <w:sz w:val="22"/>
                                <w:szCs w:val="22"/>
                                <w:lang w:val="en-US"/>
                              </w:rPr>
                              <w:t>Opportuniti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7F0C72E2" id="橢圓 105" o:spid="_x0000_s1077" style="position:absolute;margin-left:308.1pt;margin-top:19.2pt;width:117.05pt;height:41.9pt;z-index:251725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" fillcolor="window" strokecolor="windowText" strokeweight="2pt">
                <v:textbox>
                  <w:txbxContent>
                    <w:p w14:paraId="0AFDD933" w14:textId="77777777" w:rsidR="00932A2B" w:rsidRPr="006A4DC5" w:rsidRDefault="00932A2B">
                      <w:pPr>
                        <w:snapToGrid w:val="0"/>
                        <w:spacing w:line="180" w:lineRule="auto"/>
                        <w:jc w:val="center"/>
                        <w:rPr>
                          <w:rFonts w:eastAsia="SimSun"/>
                          <w:b/>
                          <w:bCs/>
                          <w:color w:val="7030A0"/>
                          <w:sz w:val="22"/>
                          <w:szCs w:val="22"/>
                          <w:lang w:val="en-US"/>
                        </w:rPr>
                      </w:pPr>
                      <w:r w:rsidRPr="006A4DC5">
                        <w:rPr>
                          <w:rFonts w:eastAsia="SimSun"/>
                          <w:b/>
                          <w:bCs/>
                          <w:color w:val="7030A0"/>
                          <w:sz w:val="22"/>
                          <w:szCs w:val="22"/>
                          <w:lang w:val="en-US"/>
                        </w:rPr>
                        <w:t>Opportunities</w:t>
                      </w:r>
                    </w:p>
                  </w:txbxContent>
                </v:textbox>
              </v:oval>
            </w:pict>
          </mc:Fallback>
        </mc:AlternateContent>
      </w:r>
      <w:r w:rsidRPr="00D51DDF">
        <w:rPr>
          <w:noProof/>
          <w:lang w:val="en-US"/>
        </w:rPr>
        <mc:AlternateContent>
          <mc:Choice Requires="wps">
            <w:drawing>
              <wp:anchor distT="0" distB="0" distL="114300" distR="114300" simplePos="0" relativeHeight="251571712" behindDoc="0" locked="0" layoutInCell="1" allowOverlap="1" wp14:anchorId="43356A96" wp14:editId="3AE38ADD">
                <wp:simplePos x="0" y="0"/>
                <wp:positionH relativeFrom="column">
                  <wp:posOffset>1555506</wp:posOffset>
                </wp:positionH>
                <wp:positionV relativeFrom="paragraph">
                  <wp:posOffset>121139</wp:posOffset>
                </wp:positionV>
                <wp:extent cx="2448560" cy="1296000"/>
                <wp:effectExtent l="400050" t="0" r="27940" b="19050"/>
                <wp:wrapNone/>
                <wp:docPr id="21" name="語音泡泡: 圓角矩形 21"/>
                <wp:cNvGraphicFramePr/>
                <a:graphic xmlns:a="http://schemas.openxmlformats.org/drawingml/2006/main">
                  <a:graphicData uri="http://schemas.microsoft.com/office/word/2010/wordprocessingShape">
                    <wps:wsp>
                      <wps:cNvSpPr/>
                      <wps:spPr>
                        <a:xfrm>
                          <a:off x="0" y="0"/>
                          <a:ext cx="2448560" cy="1296000"/>
                        </a:xfrm>
                        <a:prstGeom prst="wedgeRoundRectCallout">
                          <a:avLst>
                            <a:gd name="adj1" fmla="val -66182"/>
                            <a:gd name="adj2" fmla="val -47154"/>
                            <a:gd name="adj3" fmla="val 16667"/>
                          </a:avLst>
                        </a:prstGeom>
                      </wps:spPr>
                      <wps:style>
                        <a:lnRef idx="2">
                          <a:schemeClr val="accent3"/>
                        </a:lnRef>
                        <a:fillRef idx="1">
                          <a:schemeClr val="lt1"/>
                        </a:fillRef>
                        <a:effectRef idx="0">
                          <a:schemeClr val="accent3"/>
                        </a:effectRef>
                        <a:fontRef idx="minor">
                          <a:schemeClr val="dk1"/>
                        </a:fontRef>
                      </wps:style>
                      <wps:txbx>
                        <w:txbxContent>
                          <w:p w14:paraId="166B90A1" w14:textId="14010F43" w:rsidR="00932A2B" w:rsidRDefault="00932A2B">
                            <w:pPr>
                              <w:jc w:val="both"/>
                              <w:rPr>
                                <w:rFonts w:eastAsia="SimSun"/>
                                <w:b/>
                                <w:bCs/>
                                <w:color w:val="7030A0"/>
                                <w:sz w:val="36"/>
                                <w:szCs w:val="36"/>
                                <w:lang w:val="en-US"/>
                              </w:rPr>
                            </w:pPr>
                            <w:r w:rsidRPr="00E50776">
                              <w:rPr>
                                <w:rFonts w:eastAsia="微軟正黑體"/>
                                <w:bCs/>
                                <w:lang w:val="en-US" w:eastAsia="zh-TW"/>
                              </w:rPr>
                              <w:t xml:space="preserve">For example: You can learn emotion management in Life and Society </w:t>
                            </w:r>
                            <w:r>
                              <w:rPr>
                                <w:rFonts w:eastAsia="微軟正黑體"/>
                                <w:bCs/>
                                <w:lang w:val="en-US" w:eastAsia="zh-TW"/>
                              </w:rPr>
                              <w:t xml:space="preserve">class </w:t>
                            </w:r>
                            <w:r w:rsidRPr="00E50776">
                              <w:rPr>
                                <w:rFonts w:eastAsia="微軟正黑體"/>
                                <w:bCs/>
                                <w:lang w:val="en-US" w:eastAsia="zh-TW"/>
                              </w:rPr>
                              <w:t xml:space="preserve">and apply what you </w:t>
                            </w:r>
                            <w:r>
                              <w:rPr>
                                <w:rFonts w:eastAsia="微軟正黑體"/>
                                <w:bCs/>
                                <w:lang w:val="en-US" w:eastAsia="zh-TW"/>
                              </w:rPr>
                              <w:t xml:space="preserve">have </w:t>
                            </w:r>
                            <w:r w:rsidRPr="00E50776">
                              <w:rPr>
                                <w:rFonts w:eastAsia="微軟正黑體"/>
                                <w:bCs/>
                                <w:lang w:val="en-US" w:eastAsia="zh-TW"/>
                              </w:rPr>
                              <w:t>learn</w:t>
                            </w:r>
                            <w:r>
                              <w:rPr>
                                <w:rFonts w:eastAsia="微軟正黑體"/>
                                <w:bCs/>
                                <w:lang w:val="en-US" w:eastAsia="zh-TW"/>
                              </w:rPr>
                              <w:t>ed</w:t>
                            </w:r>
                            <w:r w:rsidRPr="00E50776">
                              <w:rPr>
                                <w:rFonts w:eastAsia="微軟正黑體"/>
                                <w:bCs/>
                                <w:lang w:val="en-US" w:eastAsia="zh-TW"/>
                              </w:rPr>
                              <w:t xml:space="preserve"> to improve your abilities to manage emotions </w:t>
                            </w:r>
                            <w:r>
                              <w:rPr>
                                <w:rFonts w:eastAsia="微軟正黑體"/>
                                <w:bCs/>
                                <w:lang w:val="en-US" w:eastAsia="zh-TW"/>
                              </w:rPr>
                              <w:t xml:space="preserve">to help you </w:t>
                            </w:r>
                            <w:r w:rsidRPr="00E50776">
                              <w:rPr>
                                <w:rFonts w:eastAsia="微軟正黑體"/>
                                <w:bCs/>
                                <w:lang w:val="en-US" w:eastAsia="zh-TW"/>
                              </w:rPr>
                              <w:t>work under pressure.</w:t>
                            </w:r>
                          </w:p>
                          <w:p w14:paraId="37981CD9" w14:textId="77777777" w:rsidR="00932A2B" w:rsidRDefault="00932A2B">
                            <w:pPr>
                              <w:jc w:val="both"/>
                              <w:rPr>
                                <w:rFonts w:eastAsia="微軟正黑體"/>
                              </w:rPr>
                            </w:pPr>
                            <w:r>
                              <w:rPr>
                                <w:rFonts w:eastAsia="微軟正黑體"/>
                                <w:bCs/>
                                <w:lang w:eastAsia="zh-TW"/>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shape w14:anchorId="43356A96" id="語音泡泡: 圓角矩形 21" o:spid="_x0000_s1078" type="#_x0000_t62" style="position:absolute;margin-left:122.5pt;margin-top:9.55pt;width:192.8pt;height:102.05pt;z-index:251571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" adj="-3495,615" fillcolor="white [3201]" strokecolor="#9bbb59 [3206]" strokeweight="2pt">
                <v:textbox>
                  <w:txbxContent>
                    <w:p w14:paraId="166B90A1" w14:textId="14010F43" w:rsidR="00932A2B" w:rsidRDefault="00932A2B">
                      <w:pPr>
                        <w:jc w:val="both"/>
                        <w:rPr>
                          <w:rFonts w:eastAsia="SimSun"/>
                          <w:b/>
                          <w:bCs/>
                          <w:color w:val="7030A0"/>
                          <w:sz w:val="36"/>
                          <w:szCs w:val="36"/>
                          <w:lang w:val="en-US"/>
                        </w:rPr>
                      </w:pPr>
                      <w:r w:rsidRPr="00E50776">
                        <w:rPr>
                          <w:rFonts w:eastAsia="微軟正黑體"/>
                          <w:bCs/>
                          <w:lang w:val="en-US" w:eastAsia="zh-TW"/>
                        </w:rPr>
                        <w:t xml:space="preserve">For example: You can learn emotion management in Life and Society </w:t>
                      </w:r>
                      <w:r>
                        <w:rPr>
                          <w:rFonts w:eastAsia="微軟正黑體"/>
                          <w:bCs/>
                          <w:lang w:val="en-US" w:eastAsia="zh-TW"/>
                        </w:rPr>
                        <w:t xml:space="preserve">class </w:t>
                      </w:r>
                      <w:r w:rsidRPr="00E50776">
                        <w:rPr>
                          <w:rFonts w:eastAsia="微軟正黑體"/>
                          <w:bCs/>
                          <w:lang w:val="en-US" w:eastAsia="zh-TW"/>
                        </w:rPr>
                        <w:t xml:space="preserve">and apply what you </w:t>
                      </w:r>
                      <w:r>
                        <w:rPr>
                          <w:rFonts w:eastAsia="微軟正黑體"/>
                          <w:bCs/>
                          <w:lang w:val="en-US" w:eastAsia="zh-TW"/>
                        </w:rPr>
                        <w:t xml:space="preserve">have </w:t>
                      </w:r>
                      <w:r w:rsidRPr="00E50776">
                        <w:rPr>
                          <w:rFonts w:eastAsia="微軟正黑體"/>
                          <w:bCs/>
                          <w:lang w:val="en-US" w:eastAsia="zh-TW"/>
                        </w:rPr>
                        <w:t>learn</w:t>
                      </w:r>
                      <w:r>
                        <w:rPr>
                          <w:rFonts w:eastAsia="微軟正黑體"/>
                          <w:bCs/>
                          <w:lang w:val="en-US" w:eastAsia="zh-TW"/>
                        </w:rPr>
                        <w:t>ed</w:t>
                      </w:r>
                      <w:r w:rsidRPr="00E50776">
                        <w:rPr>
                          <w:rFonts w:eastAsia="微軟正黑體"/>
                          <w:bCs/>
                          <w:lang w:val="en-US" w:eastAsia="zh-TW"/>
                        </w:rPr>
                        <w:t xml:space="preserve"> to improve your abilities to manage emotions </w:t>
                      </w:r>
                      <w:r>
                        <w:rPr>
                          <w:rFonts w:eastAsia="微軟正黑體"/>
                          <w:bCs/>
                          <w:lang w:val="en-US" w:eastAsia="zh-TW"/>
                        </w:rPr>
                        <w:t xml:space="preserve">to help you </w:t>
                      </w:r>
                      <w:r w:rsidRPr="00E50776">
                        <w:rPr>
                          <w:rFonts w:eastAsia="微軟正黑體"/>
                          <w:bCs/>
                          <w:lang w:val="en-US" w:eastAsia="zh-TW"/>
                        </w:rPr>
                        <w:t>work under pressure.</w:t>
                      </w:r>
                    </w:p>
                    <w:p w14:paraId="37981CD9" w14:textId="77777777" w:rsidR="00932A2B" w:rsidRDefault="00932A2B">
                      <w:pPr>
                        <w:jc w:val="both"/>
                        <w:rPr>
                          <w:rFonts w:eastAsia="微軟正黑體"/>
                        </w:rPr>
                      </w:pPr>
                      <w:r>
                        <w:rPr>
                          <w:rFonts w:eastAsia="微軟正黑體"/>
                          <w:bCs/>
                          <w:lang w:eastAsia="zh-TW"/>
                        </w:rPr>
                        <w:t>）</w:t>
                      </w:r>
                    </w:p>
                  </w:txbxContent>
                </v:textbox>
              </v:shape>
            </w:pict>
          </mc:Fallback>
        </mc:AlternateContent>
      </w:r>
    </w:p>
    <w:p w14:paraId="7C6A5F21" w14:textId="689C0FD0" w:rsidR="003F1C17" w:rsidRPr="00D51DDF" w:rsidRDefault="003F1C17">
      <w:pPr>
        <w:spacing w:after="200" w:line="276" w:lineRule="auto"/>
        <w:jc w:val="right"/>
        <w:rPr>
          <w:rFonts w:eastAsia="新細明體"/>
          <w:bCs/>
          <w:lang w:val="en-GB" w:eastAsia="zh-TW"/>
        </w:rPr>
      </w:pPr>
    </w:p>
    <w:p w14:paraId="17D05D97" w14:textId="72B02E7A" w:rsidR="003F1C17" w:rsidRPr="00D51DDF" w:rsidRDefault="00CE6ED9">
      <w:pPr>
        <w:spacing w:after="200" w:line="276" w:lineRule="auto"/>
        <w:rPr>
          <w:rFonts w:eastAsia="新細明體"/>
          <w:bCs/>
          <w:lang w:val="en-GB" w:eastAsia="zh-TW"/>
        </w:rPr>
      </w:pPr>
      <w:r w:rsidRPr="00D51DDF">
        <w:rPr>
          <w:rFonts w:eastAsia="新細明體"/>
          <w:bCs/>
          <w:noProof/>
          <w:lang w:val="en-US"/>
        </w:rPr>
        <mc:AlternateContent>
          <mc:Choice Requires="wps">
            <w:drawing>
              <wp:anchor distT="0" distB="0" distL="114300" distR="114300" simplePos="0" relativeHeight="251490816" behindDoc="0" locked="0" layoutInCell="1" allowOverlap="1" wp14:anchorId="741CB95F" wp14:editId="071B393A">
                <wp:simplePos x="0" y="0"/>
                <wp:positionH relativeFrom="column">
                  <wp:posOffset>-137160</wp:posOffset>
                </wp:positionH>
                <wp:positionV relativeFrom="paragraph">
                  <wp:posOffset>361315</wp:posOffset>
                </wp:positionV>
                <wp:extent cx="1671320" cy="533400"/>
                <wp:effectExtent l="0" t="0" r="0" b="0"/>
                <wp:wrapNone/>
                <wp:docPr id="23" name="流程圖: 程序 23"/>
                <wp:cNvGraphicFramePr/>
                <a:graphic xmlns:a="http://schemas.openxmlformats.org/drawingml/2006/main">
                  <a:graphicData uri="http://schemas.microsoft.com/office/word/2010/wordprocessingShape">
                    <wps:wsp>
                      <wps:cNvSpPr/>
                      <wps:spPr>
                        <a:xfrm>
                          <a:off x="0" y="0"/>
                          <a:ext cx="1671320" cy="533400"/>
                        </a:xfrm>
                        <a:prstGeom prst="flowChartProcess">
                          <a:avLst/>
                        </a:prstGeom>
                        <a:noFill/>
                        <a:ln>
                          <a:noFill/>
                        </a:ln>
                      </wps:spPr>
                      <wps:style>
                        <a:lnRef idx="2">
                          <a:schemeClr val="dk1"/>
                        </a:lnRef>
                        <a:fillRef idx="1">
                          <a:schemeClr val="lt1"/>
                        </a:fillRef>
                        <a:effectRef idx="0">
                          <a:schemeClr val="dk1"/>
                        </a:effectRef>
                        <a:fontRef idx="minor">
                          <a:schemeClr val="dk1"/>
                        </a:fontRef>
                      </wps:style>
                      <wps:txbx>
                        <w:txbxContent>
                          <w:p w14:paraId="0D86ECB2" w14:textId="54A7ED62" w:rsidR="00932A2B" w:rsidRDefault="00932A2B">
                            <w:pPr>
                              <w:jc w:val="center"/>
                              <w:rPr>
                                <w:rFonts w:eastAsia="SimSun"/>
                                <w:bCs/>
                                <w:lang w:val="en-US"/>
                              </w:rPr>
                            </w:pPr>
                            <w:r>
                              <w:rPr>
                                <w:rFonts w:eastAsia="SimSun"/>
                                <w:bCs/>
                                <w:lang w:val="en-US"/>
                              </w:rPr>
                              <w:t xml:space="preserve">Senior students </w:t>
                            </w:r>
                            <w:r w:rsidRPr="006A4DC5">
                              <w:rPr>
                                <w:rFonts w:eastAsia="SimSun"/>
                                <w:bCs/>
                                <w:lang w:val="en-US"/>
                              </w:rPr>
                              <w:t>Chi Keung and Tsz Ching</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shape w14:anchorId="741CB95F" id="流程圖: 程序 23" o:spid="_x0000_s1079" type="#_x0000_t109" style="position:absolute;margin-left:-10.8pt;margin-top:28.45pt;width:131.6pt;height:42pt;z-index:251490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" filled="f" stroked="f" strokeweight="2pt">
                <v:textbox>
                  <w:txbxContent>
                    <w:p w14:paraId="0D86ECB2" w14:textId="54A7ED62" w:rsidR="00932A2B" w:rsidRDefault="00932A2B">
                      <w:pPr>
                        <w:jc w:val="center"/>
                        <w:rPr>
                          <w:rFonts w:eastAsia="SimSun"/>
                          <w:bCs/>
                          <w:lang w:val="en-US"/>
                        </w:rPr>
                      </w:pPr>
                      <w:r>
                        <w:rPr>
                          <w:rFonts w:eastAsia="SimSun"/>
                          <w:bCs/>
                          <w:lang w:val="en-US"/>
                        </w:rPr>
                        <w:t xml:space="preserve">Senior students </w:t>
                      </w:r>
                      <w:r w:rsidRPr="006A4DC5">
                        <w:rPr>
                          <w:rFonts w:eastAsia="SimSun"/>
                          <w:bCs/>
                          <w:lang w:val="en-US"/>
                        </w:rPr>
                        <w:t>Chi Keung and Tsz Ching</w:t>
                      </w:r>
                    </w:p>
                  </w:txbxContent>
                </v:textbox>
              </v:shape>
            </w:pict>
          </mc:Fallback>
        </mc:AlternateContent>
      </w:r>
    </w:p>
    <w:p w14:paraId="2FA33336" w14:textId="5C2D0E0A" w:rsidR="003F1C17" w:rsidRPr="00D51DDF" w:rsidRDefault="006A4DC5">
      <w:pPr>
        <w:rPr>
          <w:rFonts w:eastAsia="新細明體"/>
          <w:bCs/>
          <w:lang w:val="en-GB" w:eastAsia="zh-TW"/>
        </w:rPr>
      </w:pPr>
      <w:r w:rsidRPr="00D51DDF">
        <w:rPr>
          <w:rFonts w:eastAsia="新細明體"/>
          <w:bCs/>
          <w:noProof/>
          <w:lang w:val="en-US"/>
        </w:rPr>
        <mc:AlternateContent>
          <mc:Choice Requires="wps">
            <w:drawing>
              <wp:anchor distT="0" distB="0" distL="114300" distR="114300" simplePos="0" relativeHeight="251594240" behindDoc="0" locked="0" layoutInCell="1" allowOverlap="1" wp14:anchorId="3E7719BD" wp14:editId="7EFB39D3">
                <wp:simplePos x="0" y="0"/>
                <wp:positionH relativeFrom="column">
                  <wp:posOffset>1640400</wp:posOffset>
                </wp:positionH>
                <wp:positionV relativeFrom="paragraph">
                  <wp:posOffset>5397109</wp:posOffset>
                </wp:positionV>
                <wp:extent cx="2609850" cy="380365"/>
                <wp:effectExtent l="12700" t="17145" r="387350" b="21590"/>
                <wp:wrapNone/>
                <wp:docPr id="448" name="語音泡泡: 圓角矩形 448"/>
                <wp:cNvGraphicFramePr/>
                <a:graphic xmlns:a="http://schemas.openxmlformats.org/drawingml/2006/main">
                  <a:graphicData uri="http://schemas.microsoft.com/office/word/2010/wordprocessingShape">
                    <wps:wsp>
                      <wps:cNvSpPr/>
                      <wps:spPr>
                        <a:xfrm>
                          <a:off x="0" y="0"/>
                          <a:ext cx="2609850" cy="380365"/>
                        </a:xfrm>
                        <a:prstGeom prst="wedgeRoundRectCallout">
                          <a:avLst>
                            <a:gd name="adj1" fmla="val 63733"/>
                            <a:gd name="adj2" fmla="val -51143"/>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4429342E" w14:textId="77777777" w:rsidR="00932A2B" w:rsidRPr="00E50776" w:rsidRDefault="00932A2B">
                            <w:pPr>
                              <w:snapToGrid w:val="0"/>
                              <w:rPr>
                                <w:rFonts w:eastAsia="微軟正黑體"/>
                                <w:lang w:val="en-US" w:eastAsia="zh-TW"/>
                              </w:rPr>
                            </w:pPr>
                            <w:r w:rsidRPr="00E50776">
                              <w:rPr>
                                <w:rFonts w:eastAsia="微軟正黑體"/>
                                <w:lang w:val="en-US" w:eastAsia="zh-TW"/>
                              </w:rPr>
                              <w:t>Thank you for your valuable advic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E7719BD" id="語音泡泡: 圓角矩形 448" o:spid="_x0000_s1080" type="#_x0000_t62" style="position:absolute;margin-left:129.15pt;margin-top:424.95pt;width:205.5pt;height:29.95pt;z-index:25159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" adj="24566,-247" fillcolor="white [3201]" strokecolor="#f79646 [3209]" strokeweight="2pt">
                <v:textbox>
                  <w:txbxContent>
                    <w:p w14:paraId="4429342E" w14:textId="77777777" w:rsidR="00932A2B" w:rsidRPr="00E50776" w:rsidRDefault="00932A2B">
                      <w:pPr>
                        <w:snapToGrid w:val="0"/>
                        <w:rPr>
                          <w:rFonts w:eastAsia="微軟正黑體"/>
                          <w:lang w:val="en-US" w:eastAsia="zh-TW"/>
                        </w:rPr>
                      </w:pPr>
                      <w:r w:rsidRPr="00E50776">
                        <w:rPr>
                          <w:rFonts w:eastAsia="微軟正黑體"/>
                          <w:lang w:val="en-US" w:eastAsia="zh-TW"/>
                        </w:rPr>
                        <w:t>Thank you for your valuable advice.</w:t>
                      </w:r>
                    </w:p>
                  </w:txbxContent>
                </v:textbox>
              </v:shape>
            </w:pict>
          </mc:Fallback>
        </mc:AlternateContent>
      </w:r>
      <w:r w:rsidRPr="00D51DDF">
        <w:rPr>
          <w:rFonts w:eastAsia="新細明體"/>
          <w:bCs/>
          <w:noProof/>
          <w:lang w:val="en-US"/>
        </w:rPr>
        <mc:AlternateContent>
          <mc:Choice Requires="wps">
            <w:drawing>
              <wp:anchor distT="0" distB="0" distL="114300" distR="114300" simplePos="0" relativeHeight="251562496" behindDoc="0" locked="0" layoutInCell="1" allowOverlap="1" wp14:anchorId="18E0FADB" wp14:editId="06E659DA">
                <wp:simplePos x="0" y="0"/>
                <wp:positionH relativeFrom="column">
                  <wp:posOffset>2033368</wp:posOffset>
                </wp:positionH>
                <wp:positionV relativeFrom="paragraph">
                  <wp:posOffset>4122615</wp:posOffset>
                </wp:positionV>
                <wp:extent cx="1802130" cy="942340"/>
                <wp:effectExtent l="514350" t="0" r="26670" b="10160"/>
                <wp:wrapNone/>
                <wp:docPr id="47" name="語音泡泡: 圓角矩形 47"/>
                <wp:cNvGraphicFramePr/>
                <a:graphic xmlns:a="http://schemas.openxmlformats.org/drawingml/2006/main">
                  <a:graphicData uri="http://schemas.microsoft.com/office/word/2010/wordprocessingShape">
                    <wps:wsp>
                      <wps:cNvSpPr/>
                      <wps:spPr>
                        <a:xfrm>
                          <a:off x="0" y="0"/>
                          <a:ext cx="1802130" cy="942340"/>
                        </a:xfrm>
                        <a:prstGeom prst="wedgeRoundRectCallout">
                          <a:avLst>
                            <a:gd name="adj1" fmla="val -77643"/>
                            <a:gd name="adj2" fmla="val 16509"/>
                            <a:gd name="adj3" fmla="val 16667"/>
                          </a:avLst>
                        </a:prstGeom>
                      </wps:spPr>
                      <wps:style>
                        <a:lnRef idx="2">
                          <a:schemeClr val="accent3"/>
                        </a:lnRef>
                        <a:fillRef idx="1">
                          <a:schemeClr val="lt1"/>
                        </a:fillRef>
                        <a:effectRef idx="0">
                          <a:schemeClr val="accent3"/>
                        </a:effectRef>
                        <a:fontRef idx="minor">
                          <a:schemeClr val="dk1"/>
                        </a:fontRef>
                      </wps:style>
                      <wps:txbx>
                        <w:txbxContent>
                          <w:p w14:paraId="5C0AB172" w14:textId="77777777" w:rsidR="00932A2B" w:rsidRPr="006A4DC5" w:rsidRDefault="00932A2B" w:rsidP="006A4DC5">
                            <w:pPr>
                              <w:jc w:val="both"/>
                              <w:rPr>
                                <w:rFonts w:eastAsiaTheme="minorEastAsia"/>
                                <w:i/>
                                <w:iCs/>
                                <w:color w:val="FF0000"/>
                                <w:lang w:val="en-US" w:eastAsia="zh-TW"/>
                              </w:rPr>
                            </w:pPr>
                            <w:r w:rsidRPr="006A4DC5">
                              <w:rPr>
                                <w:rFonts w:eastAsiaTheme="minorEastAsia"/>
                                <w:i/>
                                <w:iCs/>
                                <w:color w:val="FF0000"/>
                                <w:lang w:val="en-US" w:eastAsia="zh-TW"/>
                              </w:rPr>
                              <w:t>You can also participate in short film or micro movie competitions to enhance your skills.</w:t>
                            </w:r>
                          </w:p>
                          <w:p w14:paraId="7448F59A" w14:textId="77777777" w:rsidR="00932A2B" w:rsidRPr="006A4DC5" w:rsidRDefault="00932A2B">
                            <w:pPr>
                              <w:rPr>
                                <w:rFonts w:ascii="微軟正黑體" w:eastAsia="微軟正黑體" w:hAnsi="微軟正黑體"/>
                                <w:lang w:val="en-US"/>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18E0FADB" id="語音泡泡: 圓角矩形 47" o:spid="_x0000_s1081" type="#_x0000_t62" style="position:absolute;margin-left:160.1pt;margin-top:324.6pt;width:141.9pt;height:74.2pt;z-index:251562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" adj="-5971,14366" fillcolor="white [3201]" strokecolor="#9bbb59 [3206]" strokeweight="2pt">
                <v:textbox>
                  <w:txbxContent>
                    <w:p w14:paraId="5C0AB172" w14:textId="77777777" w:rsidR="00932A2B" w:rsidRPr="006A4DC5" w:rsidRDefault="00932A2B" w:rsidP="006A4DC5">
                      <w:pPr>
                        <w:jc w:val="both"/>
                        <w:rPr>
                          <w:rFonts w:eastAsiaTheme="minorEastAsia"/>
                          <w:i/>
                          <w:iCs/>
                          <w:color w:val="FF0000"/>
                          <w:lang w:val="en-US" w:eastAsia="zh-TW"/>
                        </w:rPr>
                      </w:pPr>
                      <w:r w:rsidRPr="006A4DC5">
                        <w:rPr>
                          <w:rFonts w:eastAsiaTheme="minorEastAsia"/>
                          <w:i/>
                          <w:iCs/>
                          <w:color w:val="FF0000"/>
                          <w:lang w:val="en-US" w:eastAsia="zh-TW"/>
                        </w:rPr>
                        <w:t>You can also participate in short film or micro movie competitions to enhance your skills.</w:t>
                      </w:r>
                    </w:p>
                    <w:p w14:paraId="7448F59A" w14:textId="77777777" w:rsidR="00932A2B" w:rsidRPr="006A4DC5" w:rsidRDefault="00932A2B">
                      <w:pPr>
                        <w:rPr>
                          <w:rFonts w:ascii="微軟正黑體" w:eastAsia="微軟正黑體" w:hAnsi="微軟正黑體"/>
                          <w:lang w:val="en-US"/>
                        </w:rPr>
                      </w:pPr>
                    </w:p>
                  </w:txbxContent>
                </v:textbox>
              </v:shape>
            </w:pict>
          </mc:Fallback>
        </mc:AlternateContent>
      </w:r>
      <w:r w:rsidRPr="00D51DDF">
        <w:rPr>
          <w:rFonts w:eastAsia="新細明體"/>
          <w:bCs/>
          <w:noProof/>
          <w:lang w:val="en-US"/>
        </w:rPr>
        <mc:AlternateContent>
          <mc:Choice Requires="wps">
            <w:drawing>
              <wp:anchor distT="0" distB="0" distL="114300" distR="114300" simplePos="0" relativeHeight="251729408" behindDoc="0" locked="0" layoutInCell="1" allowOverlap="1" wp14:anchorId="1E8F858B" wp14:editId="4E11BFF5">
                <wp:simplePos x="0" y="0"/>
                <wp:positionH relativeFrom="column">
                  <wp:posOffset>4326352</wp:posOffset>
                </wp:positionH>
                <wp:positionV relativeFrom="paragraph">
                  <wp:posOffset>1766570</wp:posOffset>
                </wp:positionV>
                <wp:extent cx="1147445" cy="532130"/>
                <wp:effectExtent l="12700" t="12700" r="20955" b="26670"/>
                <wp:wrapNone/>
                <wp:docPr id="127" name="橢圓 127"/>
                <wp:cNvGraphicFramePr/>
                <a:graphic xmlns:a="http://schemas.openxmlformats.org/drawingml/2006/main">
                  <a:graphicData uri="http://schemas.microsoft.com/office/word/2010/wordprocessingShape">
                    <wps:wsp>
                      <wps:cNvSpPr/>
                      <wps:spPr>
                        <a:xfrm>
                          <a:off x="0" y="0"/>
                          <a:ext cx="1147445" cy="532130"/>
                        </a:xfrm>
                        <a:prstGeom prst="ellipse">
                          <a:avLst/>
                        </a:prstGeom>
                        <a:solidFill>
                          <a:sysClr val="window" lastClr="FFFFFF"/>
                        </a:solidFill>
                        <a:ln w="25400" cap="flat" cmpd="sng" algn="ctr">
                          <a:solidFill>
                            <a:sysClr val="windowText" lastClr="000000"/>
                          </a:solidFill>
                          <a:prstDash val="solid"/>
                        </a:ln>
                        <a:effectLst/>
                      </wps:spPr>
                      <wps:txbx>
                        <w:txbxContent>
                          <w:p w14:paraId="2AE58739" w14:textId="77777777" w:rsidR="00932A2B" w:rsidRPr="006A4DC5" w:rsidRDefault="00932A2B">
                            <w:pPr>
                              <w:snapToGrid w:val="0"/>
                              <w:spacing w:line="180" w:lineRule="auto"/>
                              <w:jc w:val="center"/>
                              <w:rPr>
                                <w:rFonts w:eastAsia="SimSun"/>
                                <w:b/>
                                <w:bCs/>
                                <w:color w:val="0070C0"/>
                                <w:sz w:val="22"/>
                                <w:szCs w:val="22"/>
                                <w:lang w:val="en-US"/>
                              </w:rPr>
                            </w:pPr>
                            <w:r w:rsidRPr="006A4DC5">
                              <w:rPr>
                                <w:rFonts w:eastAsia="SimSun"/>
                                <w:b/>
                                <w:bCs/>
                                <w:color w:val="0070C0"/>
                                <w:sz w:val="22"/>
                                <w:szCs w:val="22"/>
                                <w:lang w:val="en-US"/>
                              </w:rPr>
                              <w:t>Strength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1E8F858B" id="橢圓 127" o:spid="_x0000_s1082" style="position:absolute;margin-left:340.65pt;margin-top:139.1pt;width:90.35pt;height:41.9pt;z-index:251729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" fillcolor="window" strokecolor="windowText" strokeweight="2pt">
                <v:textbox>
                  <w:txbxContent>
                    <w:p w14:paraId="2AE58739" w14:textId="77777777" w:rsidR="00932A2B" w:rsidRPr="006A4DC5" w:rsidRDefault="00932A2B">
                      <w:pPr>
                        <w:snapToGrid w:val="0"/>
                        <w:spacing w:line="180" w:lineRule="auto"/>
                        <w:jc w:val="center"/>
                        <w:rPr>
                          <w:rFonts w:eastAsia="SimSun"/>
                          <w:b/>
                          <w:bCs/>
                          <w:color w:val="0070C0"/>
                          <w:sz w:val="22"/>
                          <w:szCs w:val="22"/>
                          <w:lang w:val="en-US"/>
                        </w:rPr>
                      </w:pPr>
                      <w:r w:rsidRPr="006A4DC5">
                        <w:rPr>
                          <w:rFonts w:eastAsia="SimSun"/>
                          <w:b/>
                          <w:bCs/>
                          <w:color w:val="0070C0"/>
                          <w:sz w:val="22"/>
                          <w:szCs w:val="22"/>
                          <w:lang w:val="en-US"/>
                        </w:rPr>
                        <w:t>Strengths</w:t>
                      </w:r>
                    </w:p>
                  </w:txbxContent>
                </v:textbox>
              </v:oval>
            </w:pict>
          </mc:Fallback>
        </mc:AlternateContent>
      </w:r>
      <w:r w:rsidRPr="00D51DDF">
        <w:rPr>
          <w:noProof/>
          <w:lang w:val="en-US"/>
        </w:rPr>
        <mc:AlternateContent>
          <mc:Choice Requires="wps">
            <w:drawing>
              <wp:anchor distT="0" distB="0" distL="114300" distR="114300" simplePos="0" relativeHeight="251543040" behindDoc="0" locked="0" layoutInCell="1" allowOverlap="1" wp14:anchorId="5D85BE16" wp14:editId="19FE09F3">
                <wp:simplePos x="0" y="0"/>
                <wp:positionH relativeFrom="column">
                  <wp:posOffset>1693692</wp:posOffset>
                </wp:positionH>
                <wp:positionV relativeFrom="paragraph">
                  <wp:posOffset>1766277</wp:posOffset>
                </wp:positionV>
                <wp:extent cx="2720046" cy="1153550"/>
                <wp:effectExtent l="476250" t="0" r="23495" b="27940"/>
                <wp:wrapNone/>
                <wp:docPr id="34" name="語音泡泡: 圓角矩形 34"/>
                <wp:cNvGraphicFramePr/>
                <a:graphic xmlns:a="http://schemas.openxmlformats.org/drawingml/2006/main">
                  <a:graphicData uri="http://schemas.microsoft.com/office/word/2010/wordprocessingShape">
                    <wps:wsp>
                      <wps:cNvSpPr/>
                      <wps:spPr>
                        <a:xfrm>
                          <a:off x="0" y="0"/>
                          <a:ext cx="2720046" cy="1153550"/>
                        </a:xfrm>
                        <a:prstGeom prst="wedgeRoundRectCallout">
                          <a:avLst>
                            <a:gd name="adj1" fmla="val -67163"/>
                            <a:gd name="adj2" fmla="val -19389"/>
                            <a:gd name="adj3" fmla="val 16667"/>
                          </a:avLst>
                        </a:prstGeom>
                      </wps:spPr>
                      <wps:style>
                        <a:lnRef idx="2">
                          <a:schemeClr val="accent3"/>
                        </a:lnRef>
                        <a:fillRef idx="1">
                          <a:schemeClr val="lt1"/>
                        </a:fillRef>
                        <a:effectRef idx="0">
                          <a:schemeClr val="accent3"/>
                        </a:effectRef>
                        <a:fontRef idx="minor">
                          <a:schemeClr val="dk1"/>
                        </a:fontRef>
                      </wps:style>
                      <wps:txbx>
                        <w:txbxContent>
                          <w:p w14:paraId="0E894089" w14:textId="479EA9C4" w:rsidR="00932A2B" w:rsidRPr="00B75C5F" w:rsidRDefault="00932A2B" w:rsidP="006A4DC5">
                            <w:pPr>
                              <w:jc w:val="both"/>
                              <w:rPr>
                                <w:rFonts w:ascii="微軟正黑體" w:eastAsia="微軟正黑體" w:hAnsi="微軟正黑體"/>
                                <w:lang w:val="en-US"/>
                              </w:rPr>
                            </w:pPr>
                            <w:r w:rsidRPr="006A4DC5">
                              <w:rPr>
                                <w:rFonts w:eastAsiaTheme="minorEastAsia"/>
                                <w:i/>
                                <w:iCs/>
                                <w:color w:val="FF0000"/>
                                <w:lang w:val="en-US" w:eastAsia="zh-TW"/>
                              </w:rPr>
                              <w:t xml:space="preserve">You once said that you don’t pursue material possessions, and you always have a good relationship with your parents. I think you can tell them what you </w:t>
                            </w:r>
                            <w:r w:rsidRPr="006A4DC5">
                              <w:rPr>
                                <w:rFonts w:eastAsiaTheme="minorEastAsia" w:hint="eastAsia"/>
                                <w:i/>
                                <w:iCs/>
                                <w:color w:val="FF0000"/>
                                <w:lang w:val="en-US" w:eastAsia="zh-TW"/>
                              </w:rPr>
                              <w:t>think and ask them for advic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5D85BE16" id="語音泡泡: 圓角矩形 34" o:spid="_x0000_s1083" type="#_x0000_t62" style="position:absolute;margin-left:133.35pt;margin-top:139.1pt;width:214.2pt;height:90.85pt;z-index:25154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" adj="-3707,6612" fillcolor="white [3201]" strokecolor="#9bbb59 [3206]" strokeweight="2pt">
                <v:textbox>
                  <w:txbxContent>
                    <w:p w14:paraId="0E894089" w14:textId="479EA9C4" w:rsidR="00932A2B" w:rsidRPr="00B75C5F" w:rsidRDefault="00932A2B" w:rsidP="006A4DC5">
                      <w:pPr>
                        <w:jc w:val="both"/>
                        <w:rPr>
                          <w:rFonts w:ascii="微軟正黑體" w:eastAsia="微軟正黑體" w:hAnsi="微軟正黑體"/>
                          <w:lang w:val="en-US"/>
                        </w:rPr>
                      </w:pPr>
                      <w:r w:rsidRPr="006A4DC5">
                        <w:rPr>
                          <w:rFonts w:eastAsiaTheme="minorEastAsia"/>
                          <w:i/>
                          <w:iCs/>
                          <w:color w:val="FF0000"/>
                          <w:lang w:val="en-US" w:eastAsia="zh-TW"/>
                        </w:rPr>
                        <w:t xml:space="preserve">You once said that you don’t pursue material possessions, and you always have a good relationship with your parents. I think you can tell them what you </w:t>
                      </w:r>
                      <w:r w:rsidRPr="006A4DC5">
                        <w:rPr>
                          <w:rFonts w:eastAsiaTheme="minorEastAsia" w:hint="eastAsia"/>
                          <w:i/>
                          <w:iCs/>
                          <w:color w:val="FF0000"/>
                          <w:lang w:val="en-US" w:eastAsia="zh-TW"/>
                        </w:rPr>
                        <w:t>think and ask them for advice.</w:t>
                      </w:r>
                    </w:p>
                  </w:txbxContent>
                </v:textbox>
              </v:shape>
            </w:pict>
          </mc:Fallback>
        </mc:AlternateContent>
      </w:r>
      <w:r w:rsidRPr="00D51DDF">
        <w:rPr>
          <w:rFonts w:eastAsia="新細明體"/>
          <w:bCs/>
          <w:noProof/>
          <w:lang w:val="en-US"/>
        </w:rPr>
        <mc:AlternateContent>
          <mc:Choice Requires="wps">
            <w:drawing>
              <wp:anchor distT="0" distB="0" distL="114300" distR="114300" simplePos="0" relativeHeight="251680256" behindDoc="0" locked="0" layoutInCell="1" allowOverlap="1" wp14:anchorId="656050DC" wp14:editId="41D070FD">
                <wp:simplePos x="0" y="0"/>
                <wp:positionH relativeFrom="column">
                  <wp:posOffset>-207498</wp:posOffset>
                </wp:positionH>
                <wp:positionV relativeFrom="paragraph">
                  <wp:posOffset>2765083</wp:posOffset>
                </wp:positionV>
                <wp:extent cx="1765495" cy="1540412"/>
                <wp:effectExtent l="0" t="0" r="25400" b="269875"/>
                <wp:wrapNone/>
                <wp:docPr id="483" name="語音泡泡: 圓角矩形 47"/>
                <wp:cNvGraphicFramePr/>
                <a:graphic xmlns:a="http://schemas.openxmlformats.org/drawingml/2006/main">
                  <a:graphicData uri="http://schemas.microsoft.com/office/word/2010/wordprocessingShape">
                    <wps:wsp>
                      <wps:cNvSpPr/>
                      <wps:spPr>
                        <a:xfrm>
                          <a:off x="0" y="0"/>
                          <a:ext cx="1765495" cy="1540412"/>
                        </a:xfrm>
                        <a:prstGeom prst="wedgeRoundRectCallout">
                          <a:avLst>
                            <a:gd name="adj1" fmla="val -5746"/>
                            <a:gd name="adj2" fmla="val 64953"/>
                            <a:gd name="adj3" fmla="val 16667"/>
                          </a:avLst>
                        </a:prstGeom>
                        <a:solidFill>
                          <a:sysClr val="window" lastClr="FFFFFF"/>
                        </a:solidFill>
                        <a:ln w="25400" cap="flat" cmpd="sng" algn="ctr">
                          <a:solidFill>
                            <a:srgbClr val="9BBB59"/>
                          </a:solidFill>
                          <a:prstDash val="solid"/>
                        </a:ln>
                        <a:effectLst/>
                      </wps:spPr>
                      <wps:txbx>
                        <w:txbxContent>
                          <w:p w14:paraId="43E82BAA" w14:textId="7395D540" w:rsidR="00932A2B" w:rsidRPr="00B75C5F" w:rsidRDefault="00932A2B" w:rsidP="006A4DC5">
                            <w:pPr>
                              <w:jc w:val="both"/>
                              <w:rPr>
                                <w:rFonts w:ascii="微軟正黑體" w:eastAsia="微軟正黑體" w:hAnsi="微軟正黑體"/>
                                <w:lang w:val="en-US"/>
                              </w:rPr>
                            </w:pPr>
                            <w:r w:rsidRPr="006A4DC5">
                              <w:rPr>
                                <w:rFonts w:eastAsiaTheme="minorEastAsia"/>
                                <w:i/>
                                <w:iCs/>
                                <w:color w:val="FF0000"/>
                                <w:lang w:val="en-US" w:eastAsia="zh-TW"/>
                              </w:rPr>
                              <w:t>You are creative and have a strong interest in artistic creation. Besides, you are good at communicating with others. All of these are helpful for you to become a director.</w:t>
                            </w:r>
                          </w:p>
                        </w:txbxContent>
                      </wps:txbx>
                      <wps:bodyPr rot="0" spcFirstLastPara="0" vertOverflow="overflow" horzOverflow="overflow" vert="horz" wrap="square" lIns="0" tIns="45720" rIns="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656050DC" id="_x0000_s1084" type="#_x0000_t62" style="position:absolute;margin-left:-16.35pt;margin-top:217.7pt;width:139pt;height:121.3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" adj="9559,24830" fillcolor="window" strokecolor="#9bbb59" strokeweight="2pt">
                <v:textbox inset="0,,0">
                  <w:txbxContent>
                    <w:p w14:paraId="43E82BAA" w14:textId="7395D540" w:rsidR="00932A2B" w:rsidRPr="00B75C5F" w:rsidRDefault="00932A2B" w:rsidP="006A4DC5">
                      <w:pPr>
                        <w:jc w:val="both"/>
                        <w:rPr>
                          <w:rFonts w:ascii="微軟正黑體" w:eastAsia="微軟正黑體" w:hAnsi="微軟正黑體"/>
                          <w:lang w:val="en-US"/>
                        </w:rPr>
                      </w:pPr>
                      <w:r w:rsidRPr="006A4DC5">
                        <w:rPr>
                          <w:rFonts w:eastAsiaTheme="minorEastAsia"/>
                          <w:i/>
                          <w:iCs/>
                          <w:color w:val="FF0000"/>
                          <w:lang w:val="en-US" w:eastAsia="zh-TW"/>
                        </w:rPr>
                        <w:t>You are creative and have a strong interest in artistic creation. Besides, you are good at communicating with others. All of these are helpful for you to become a director.</w:t>
                      </w:r>
                    </w:p>
                  </w:txbxContent>
                </v:textbox>
              </v:shape>
            </w:pict>
          </mc:Fallback>
        </mc:AlternateContent>
      </w:r>
      <w:r w:rsidRPr="00D51DDF">
        <w:rPr>
          <w:rFonts w:eastAsia="新細明體"/>
          <w:bCs/>
          <w:noProof/>
          <w:lang w:val="en-US"/>
        </w:rPr>
        <mc:AlternateContent>
          <mc:Choice Requires="wps">
            <w:drawing>
              <wp:anchor distT="0" distB="0" distL="114300" distR="114300" simplePos="0" relativeHeight="251556352" behindDoc="0" locked="0" layoutInCell="1" allowOverlap="1" wp14:anchorId="2EFD91BF" wp14:editId="748B7F36">
                <wp:simplePos x="0" y="0"/>
                <wp:positionH relativeFrom="column">
                  <wp:posOffset>1613975</wp:posOffset>
                </wp:positionH>
                <wp:positionV relativeFrom="paragraph">
                  <wp:posOffset>3018985</wp:posOffset>
                </wp:positionV>
                <wp:extent cx="2409190" cy="1006475"/>
                <wp:effectExtent l="12700" t="12700" r="397510" b="28575"/>
                <wp:wrapNone/>
                <wp:docPr id="42" name="語音泡泡: 圓角矩形 42"/>
                <wp:cNvGraphicFramePr/>
                <a:graphic xmlns:a="http://schemas.openxmlformats.org/drawingml/2006/main">
                  <a:graphicData uri="http://schemas.microsoft.com/office/word/2010/wordprocessingShape">
                    <wps:wsp>
                      <wps:cNvSpPr/>
                      <wps:spPr>
                        <a:xfrm>
                          <a:off x="0" y="0"/>
                          <a:ext cx="2409190" cy="1006475"/>
                        </a:xfrm>
                        <a:prstGeom prst="wedgeRoundRectCallout">
                          <a:avLst>
                            <a:gd name="adj1" fmla="val 65720"/>
                            <a:gd name="adj2" fmla="val -4657"/>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73C7788F" w14:textId="79AF12FE" w:rsidR="00932A2B" w:rsidRPr="00E50776" w:rsidRDefault="00932A2B">
                            <w:pPr>
                              <w:snapToGrid w:val="0"/>
                              <w:jc w:val="both"/>
                              <w:rPr>
                                <w:rFonts w:eastAsia="微軟正黑體"/>
                                <w:lang w:val="en-US" w:eastAsia="zh-TW"/>
                              </w:rPr>
                            </w:pPr>
                            <w:r w:rsidRPr="00E50776">
                              <w:rPr>
                                <w:rFonts w:eastAsia="微軟正黑體"/>
                                <w:bCs/>
                                <w:lang w:val="en-US" w:eastAsia="zh-TW"/>
                              </w:rPr>
                              <w:t xml:space="preserve">What other strengths and opportunities do I have </w:t>
                            </w:r>
                            <w:r>
                              <w:rPr>
                                <w:rFonts w:eastAsia="SimSun"/>
                                <w:bCs/>
                                <w:lang w:val="en-US"/>
                              </w:rPr>
                              <w:t>that will</w:t>
                            </w:r>
                            <w:r w:rsidRPr="00E50776">
                              <w:rPr>
                                <w:rFonts w:eastAsia="微軟正黑體"/>
                                <w:bCs/>
                                <w:lang w:val="en-US" w:eastAsia="zh-TW"/>
                              </w:rPr>
                              <w:t xml:space="preserve"> help me</w:t>
                            </w:r>
                            <w:r>
                              <w:rPr>
                                <w:rFonts w:eastAsia="SimSun"/>
                                <w:bCs/>
                                <w:lang w:val="en-US"/>
                              </w:rPr>
                              <w:t xml:space="preserve"> </w:t>
                            </w:r>
                            <w:r w:rsidRPr="00D630BC">
                              <w:rPr>
                                <w:rFonts w:eastAsia="微軟正黑體"/>
                                <w:bCs/>
                                <w:lang w:val="en-GB" w:eastAsia="zh-TW"/>
                              </w:rPr>
                              <w:t>reali</w:t>
                            </w:r>
                            <w:r w:rsidRPr="00D630BC">
                              <w:rPr>
                                <w:rFonts w:eastAsia="SimSun"/>
                                <w:bCs/>
                                <w:lang w:val="en-GB"/>
                              </w:rPr>
                              <w:t>s</w:t>
                            </w:r>
                            <w:r w:rsidRPr="00D630BC">
                              <w:rPr>
                                <w:rFonts w:eastAsia="微軟正黑體"/>
                                <w:bCs/>
                                <w:lang w:val="en-GB" w:eastAsia="zh-TW"/>
                              </w:rPr>
                              <w:t>e</w:t>
                            </w:r>
                            <w:r w:rsidRPr="00E50776">
                              <w:rPr>
                                <w:rFonts w:eastAsia="微軟正黑體"/>
                                <w:bCs/>
                                <w:lang w:val="en-US" w:eastAsia="zh-TW"/>
                              </w:rPr>
                              <w:t xml:space="preserve"> my dream?</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EFD91BF" id="語音泡泡: 圓角矩形 42" o:spid="_x0000_s1085" type="#_x0000_t62" style="position:absolute;margin-left:127.1pt;margin-top:237.7pt;width:189.7pt;height:79.25pt;z-index:251556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" adj="24996,9794" fillcolor="white [3201]" strokecolor="#f79646 [3209]" strokeweight="2pt">
                <v:textbox>
                  <w:txbxContent>
                    <w:p w14:paraId="73C7788F" w14:textId="79AF12FE" w:rsidR="00932A2B" w:rsidRPr="00E50776" w:rsidRDefault="00932A2B">
                      <w:pPr>
                        <w:snapToGrid w:val="0"/>
                        <w:jc w:val="both"/>
                        <w:rPr>
                          <w:rFonts w:eastAsia="微軟正黑體"/>
                          <w:lang w:val="en-US" w:eastAsia="zh-TW"/>
                        </w:rPr>
                      </w:pPr>
                      <w:r w:rsidRPr="00E50776">
                        <w:rPr>
                          <w:rFonts w:eastAsia="微軟正黑體"/>
                          <w:bCs/>
                          <w:lang w:val="en-US" w:eastAsia="zh-TW"/>
                        </w:rPr>
                        <w:t xml:space="preserve">What other strengths and opportunities do I have </w:t>
                      </w:r>
                      <w:r>
                        <w:rPr>
                          <w:rFonts w:eastAsia="SimSun"/>
                          <w:bCs/>
                          <w:lang w:val="en-US"/>
                        </w:rPr>
                        <w:t>that will</w:t>
                      </w:r>
                      <w:r w:rsidRPr="00E50776">
                        <w:rPr>
                          <w:rFonts w:eastAsia="微軟正黑體"/>
                          <w:bCs/>
                          <w:lang w:val="en-US" w:eastAsia="zh-TW"/>
                        </w:rPr>
                        <w:t xml:space="preserve"> help me</w:t>
                      </w:r>
                      <w:r>
                        <w:rPr>
                          <w:rFonts w:eastAsia="SimSun"/>
                          <w:bCs/>
                          <w:lang w:val="en-US"/>
                        </w:rPr>
                        <w:t xml:space="preserve"> </w:t>
                      </w:r>
                      <w:r w:rsidRPr="00D630BC">
                        <w:rPr>
                          <w:rFonts w:eastAsia="微軟正黑體"/>
                          <w:bCs/>
                          <w:lang w:val="en-GB" w:eastAsia="zh-TW"/>
                        </w:rPr>
                        <w:t>reali</w:t>
                      </w:r>
                      <w:r w:rsidRPr="00D630BC">
                        <w:rPr>
                          <w:rFonts w:eastAsia="SimSun"/>
                          <w:bCs/>
                          <w:lang w:val="en-GB"/>
                        </w:rPr>
                        <w:t>s</w:t>
                      </w:r>
                      <w:r w:rsidRPr="00D630BC">
                        <w:rPr>
                          <w:rFonts w:eastAsia="微軟正黑體"/>
                          <w:bCs/>
                          <w:lang w:val="en-GB" w:eastAsia="zh-TW"/>
                        </w:rPr>
                        <w:t>e</w:t>
                      </w:r>
                      <w:r w:rsidRPr="00E50776">
                        <w:rPr>
                          <w:rFonts w:eastAsia="微軟正黑體"/>
                          <w:bCs/>
                          <w:lang w:val="en-US" w:eastAsia="zh-TW"/>
                        </w:rPr>
                        <w:t xml:space="preserve"> my dream?</w:t>
                      </w:r>
                    </w:p>
                  </w:txbxContent>
                </v:textbox>
              </v:shape>
            </w:pict>
          </mc:Fallback>
        </mc:AlternateContent>
      </w:r>
      <w:r w:rsidR="00D25AA3" w:rsidRPr="00D51DDF">
        <w:rPr>
          <w:rFonts w:eastAsia="新細明體"/>
          <w:bCs/>
          <w:noProof/>
          <w:lang w:val="en-US"/>
        </w:rPr>
        <mc:AlternateContent>
          <mc:Choice Requires="wps">
            <w:drawing>
              <wp:anchor distT="0" distB="0" distL="114300" distR="114300" simplePos="0" relativeHeight="251731456" behindDoc="0" locked="0" layoutInCell="1" allowOverlap="1" wp14:anchorId="7E9AD52E" wp14:editId="269C2AA3">
                <wp:simplePos x="0" y="0"/>
                <wp:positionH relativeFrom="column">
                  <wp:posOffset>-704807</wp:posOffset>
                </wp:positionH>
                <wp:positionV relativeFrom="paragraph">
                  <wp:posOffset>2366651</wp:posOffset>
                </wp:positionV>
                <wp:extent cx="1116965" cy="532130"/>
                <wp:effectExtent l="12700" t="12700" r="13335" b="26670"/>
                <wp:wrapNone/>
                <wp:docPr id="516" name="橢圓 516"/>
                <wp:cNvGraphicFramePr/>
                <a:graphic xmlns:a="http://schemas.openxmlformats.org/drawingml/2006/main">
                  <a:graphicData uri="http://schemas.microsoft.com/office/word/2010/wordprocessingShape">
                    <wps:wsp>
                      <wps:cNvSpPr/>
                      <wps:spPr>
                        <a:xfrm>
                          <a:off x="0" y="0"/>
                          <a:ext cx="1116965" cy="532130"/>
                        </a:xfrm>
                        <a:prstGeom prst="ellipse">
                          <a:avLst/>
                        </a:prstGeom>
                        <a:solidFill>
                          <a:sysClr val="window" lastClr="FFFFFF"/>
                        </a:solidFill>
                        <a:ln w="25400" cap="flat" cmpd="sng" algn="ctr">
                          <a:solidFill>
                            <a:sysClr val="windowText" lastClr="000000"/>
                          </a:solidFill>
                          <a:prstDash val="solid"/>
                        </a:ln>
                        <a:effectLst/>
                      </wps:spPr>
                      <wps:txbx>
                        <w:txbxContent>
                          <w:p w14:paraId="081BCB28" w14:textId="5A8F4852" w:rsidR="00932A2B" w:rsidRPr="006A4DC5" w:rsidRDefault="00932A2B">
                            <w:pPr>
                              <w:snapToGrid w:val="0"/>
                              <w:spacing w:line="180" w:lineRule="auto"/>
                              <w:jc w:val="center"/>
                              <w:rPr>
                                <w:rFonts w:ascii="微軟正黑體" w:eastAsia="微軟正黑體" w:hAnsi="微軟正黑體"/>
                                <w:b/>
                                <w:bCs/>
                                <w:color w:val="0070C0"/>
                                <w:sz w:val="22"/>
                                <w:szCs w:val="22"/>
                                <w:lang w:eastAsia="zh-TW"/>
                              </w:rPr>
                            </w:pPr>
                            <w:r w:rsidRPr="006A4DC5">
                              <w:rPr>
                                <w:rFonts w:eastAsia="SimSun"/>
                                <w:b/>
                                <w:bCs/>
                                <w:color w:val="0070C0"/>
                                <w:sz w:val="22"/>
                                <w:szCs w:val="22"/>
                                <w:lang w:val="en-US"/>
                              </w:rPr>
                              <w:t>Strength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7E9AD52E" id="橢圓 516" o:spid="_x0000_s1086" style="position:absolute;margin-left:-55.5pt;margin-top:186.35pt;width:87.95pt;height:41.9pt;z-index:251731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" fillcolor="window" strokecolor="windowText" strokeweight="2pt">
                <v:textbox>
                  <w:txbxContent>
                    <w:p w14:paraId="081BCB28" w14:textId="5A8F4852" w:rsidR="00932A2B" w:rsidRPr="006A4DC5" w:rsidRDefault="00932A2B">
                      <w:pPr>
                        <w:snapToGrid w:val="0"/>
                        <w:spacing w:line="180" w:lineRule="auto"/>
                        <w:jc w:val="center"/>
                        <w:rPr>
                          <w:rFonts w:ascii="微軟正黑體" w:eastAsia="微軟正黑體" w:hAnsi="微軟正黑體"/>
                          <w:b/>
                          <w:bCs/>
                          <w:color w:val="0070C0"/>
                          <w:sz w:val="22"/>
                          <w:szCs w:val="22"/>
                          <w:lang w:eastAsia="zh-TW"/>
                        </w:rPr>
                      </w:pPr>
                      <w:r w:rsidRPr="006A4DC5">
                        <w:rPr>
                          <w:rFonts w:eastAsia="SimSun"/>
                          <w:b/>
                          <w:bCs/>
                          <w:color w:val="0070C0"/>
                          <w:sz w:val="22"/>
                          <w:szCs w:val="22"/>
                          <w:lang w:val="en-US"/>
                        </w:rPr>
                        <w:t>Strengths</w:t>
                      </w:r>
                    </w:p>
                  </w:txbxContent>
                </v:textbox>
              </v:oval>
            </w:pict>
          </mc:Fallback>
        </mc:AlternateContent>
      </w:r>
      <w:r w:rsidR="00EC58BF" w:rsidRPr="00D51DDF">
        <w:rPr>
          <w:rFonts w:eastAsia="新細明體"/>
          <w:bCs/>
          <w:noProof/>
          <w:lang w:val="en-US"/>
        </w:rPr>
        <mc:AlternateContent>
          <mc:Choice Requires="wps">
            <w:drawing>
              <wp:anchor distT="0" distB="0" distL="114300" distR="114300" simplePos="0" relativeHeight="251733504" behindDoc="0" locked="0" layoutInCell="1" allowOverlap="1" wp14:anchorId="636AFE92" wp14:editId="501C77F8">
                <wp:simplePos x="0" y="0"/>
                <wp:positionH relativeFrom="column">
                  <wp:posOffset>3824527</wp:posOffset>
                </wp:positionH>
                <wp:positionV relativeFrom="paragraph">
                  <wp:posOffset>4205457</wp:posOffset>
                </wp:positionV>
                <wp:extent cx="1593215" cy="405765"/>
                <wp:effectExtent l="12700" t="12700" r="13335" b="19685"/>
                <wp:wrapNone/>
                <wp:docPr id="542" name="橢圓 542"/>
                <wp:cNvGraphicFramePr/>
                <a:graphic xmlns:a="http://schemas.openxmlformats.org/drawingml/2006/main">
                  <a:graphicData uri="http://schemas.microsoft.com/office/word/2010/wordprocessingShape">
                    <wps:wsp>
                      <wps:cNvSpPr/>
                      <wps:spPr>
                        <a:xfrm>
                          <a:off x="0" y="0"/>
                          <a:ext cx="1593215" cy="405765"/>
                        </a:xfrm>
                        <a:prstGeom prst="ellipse">
                          <a:avLst/>
                        </a:prstGeom>
                        <a:solidFill>
                          <a:sysClr val="window" lastClr="FFFFFF"/>
                        </a:solidFill>
                        <a:ln w="25400" cap="flat" cmpd="sng" algn="ctr">
                          <a:solidFill>
                            <a:sysClr val="windowText" lastClr="000000"/>
                          </a:solidFill>
                          <a:prstDash val="solid"/>
                        </a:ln>
                        <a:effectLst/>
                      </wps:spPr>
                      <wps:txbx>
                        <w:txbxContent>
                          <w:p w14:paraId="227783F9" w14:textId="77777777" w:rsidR="00932A2B" w:rsidRDefault="00932A2B">
                            <w:pPr>
                              <w:snapToGrid w:val="0"/>
                              <w:spacing w:line="180" w:lineRule="auto"/>
                              <w:jc w:val="center"/>
                              <w:rPr>
                                <w:rFonts w:eastAsia="SimSun"/>
                                <w:b/>
                                <w:bCs/>
                                <w:color w:val="7030A0"/>
                                <w:sz w:val="21"/>
                                <w:szCs w:val="21"/>
                                <w:lang w:val="en-US"/>
                              </w:rPr>
                            </w:pPr>
                            <w:r>
                              <w:rPr>
                                <w:rFonts w:eastAsia="SimSun"/>
                                <w:b/>
                                <w:bCs/>
                                <w:color w:val="7030A0"/>
                                <w:sz w:val="21"/>
                                <w:szCs w:val="21"/>
                                <w:lang w:val="en-US"/>
                              </w:rPr>
                              <w:t>Opportuniti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636AFE92" id="橢圓 542" o:spid="_x0000_s1087" style="position:absolute;margin-left:301.15pt;margin-top:331.15pt;width:125.45pt;height:31.95pt;z-index:251733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" fillcolor="window" strokecolor="windowText" strokeweight="2pt">
                <v:textbox>
                  <w:txbxContent>
                    <w:p w14:paraId="227783F9" w14:textId="77777777" w:rsidR="00932A2B" w:rsidRDefault="00932A2B">
                      <w:pPr>
                        <w:snapToGrid w:val="0"/>
                        <w:spacing w:line="180" w:lineRule="auto"/>
                        <w:jc w:val="center"/>
                        <w:rPr>
                          <w:rFonts w:eastAsia="SimSun"/>
                          <w:b/>
                          <w:bCs/>
                          <w:color w:val="7030A0"/>
                          <w:sz w:val="21"/>
                          <w:szCs w:val="21"/>
                          <w:lang w:val="en-US"/>
                        </w:rPr>
                      </w:pPr>
                      <w:r>
                        <w:rPr>
                          <w:rFonts w:eastAsia="SimSun"/>
                          <w:b/>
                          <w:bCs/>
                          <w:color w:val="7030A0"/>
                          <w:sz w:val="21"/>
                          <w:szCs w:val="21"/>
                          <w:lang w:val="en-US"/>
                        </w:rPr>
                        <w:t>Opportunities</w:t>
                      </w:r>
                    </w:p>
                  </w:txbxContent>
                </v:textbox>
              </v:oval>
            </w:pict>
          </mc:Fallback>
        </mc:AlternateContent>
      </w:r>
      <w:r w:rsidR="00EC58BF" w:rsidRPr="00D51DDF">
        <w:rPr>
          <w:rFonts w:eastAsia="新細明體"/>
          <w:bCs/>
          <w:noProof/>
          <w:lang w:val="en-US"/>
        </w:rPr>
        <w:drawing>
          <wp:anchor distT="0" distB="0" distL="114300" distR="114300" simplePos="0" relativeHeight="251604480" behindDoc="0" locked="0" layoutInCell="1" allowOverlap="1" wp14:anchorId="580A6AEA" wp14:editId="6F334D3E">
            <wp:simplePos x="0" y="0"/>
            <wp:positionH relativeFrom="margin">
              <wp:posOffset>4390156</wp:posOffset>
            </wp:positionH>
            <wp:positionV relativeFrom="paragraph">
              <wp:posOffset>2901222</wp:posOffset>
            </wp:positionV>
            <wp:extent cx="402640" cy="1126800"/>
            <wp:effectExtent l="0" t="0" r="0" b="0"/>
            <wp:wrapNone/>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圖片 46"/>
                    <pic:cNvPicPr>
                      <a:picLocks noChangeAspect="1"/>
                    </pic:cNvPicPr>
                  </pic:nvPicPr>
                  <pic:blipFill>
                    <a:blip r:embed="rId47" cstate="screen"/>
                    <a:stretch>
                      <a:fillRect/>
                    </a:stretch>
                  </pic:blipFill>
                  <pic:spPr>
                    <a:xfrm>
                      <a:off x="0" y="0"/>
                      <a:ext cx="402640" cy="1126800"/>
                    </a:xfrm>
                    <a:prstGeom prst="rect">
                      <a:avLst/>
                    </a:prstGeom>
                    <a:ln>
                      <a:noFill/>
                    </a:ln>
                  </pic:spPr>
                </pic:pic>
              </a:graphicData>
            </a:graphic>
            <wp14:sizeRelH relativeFrom="margin">
              <wp14:pctWidth>0</wp14:pctWidth>
            </wp14:sizeRelH>
            <wp14:sizeRelV relativeFrom="margin">
              <wp14:pctHeight>0</wp14:pctHeight>
            </wp14:sizeRelV>
          </wp:anchor>
        </w:drawing>
      </w:r>
      <w:r w:rsidR="00EC58BF" w:rsidRPr="00D51DDF">
        <w:rPr>
          <w:rFonts w:eastAsia="新細明體"/>
          <w:bCs/>
          <w:noProof/>
          <w:lang w:val="en-US"/>
        </w:rPr>
        <mc:AlternateContent>
          <mc:Choice Requires="wps">
            <w:drawing>
              <wp:anchor distT="0" distB="0" distL="114300" distR="114300" simplePos="0" relativeHeight="251727360" behindDoc="0" locked="0" layoutInCell="1" allowOverlap="1" wp14:anchorId="1F7B77EF" wp14:editId="1E272FCC">
                <wp:simplePos x="0" y="0"/>
                <wp:positionH relativeFrom="column">
                  <wp:posOffset>942517</wp:posOffset>
                </wp:positionH>
                <wp:positionV relativeFrom="paragraph">
                  <wp:posOffset>582620</wp:posOffset>
                </wp:positionV>
                <wp:extent cx="1116330" cy="573405"/>
                <wp:effectExtent l="12700" t="12700" r="13970" b="23495"/>
                <wp:wrapNone/>
                <wp:docPr id="124" name="橢圓 124"/>
                <wp:cNvGraphicFramePr/>
                <a:graphic xmlns:a="http://schemas.openxmlformats.org/drawingml/2006/main">
                  <a:graphicData uri="http://schemas.microsoft.com/office/word/2010/wordprocessingShape">
                    <wps:wsp>
                      <wps:cNvSpPr/>
                      <wps:spPr>
                        <a:xfrm>
                          <a:off x="0" y="0"/>
                          <a:ext cx="1116330" cy="573405"/>
                        </a:xfrm>
                        <a:prstGeom prst="ellipse">
                          <a:avLst/>
                        </a:prstGeom>
                        <a:solidFill>
                          <a:sysClr val="window" lastClr="FFFFFF"/>
                        </a:solidFill>
                        <a:ln w="25400" cap="flat" cmpd="sng" algn="ctr">
                          <a:solidFill>
                            <a:sysClr val="windowText" lastClr="000000"/>
                          </a:solidFill>
                          <a:prstDash val="solid"/>
                        </a:ln>
                        <a:effectLst/>
                      </wps:spPr>
                      <wps:txbx>
                        <w:txbxContent>
                          <w:p w14:paraId="78D82B18" w14:textId="77777777" w:rsidR="00932A2B" w:rsidRPr="006A4DC5" w:rsidRDefault="00932A2B">
                            <w:pPr>
                              <w:snapToGrid w:val="0"/>
                              <w:spacing w:line="180" w:lineRule="auto"/>
                              <w:jc w:val="center"/>
                              <w:rPr>
                                <w:rFonts w:eastAsia="SimSun"/>
                                <w:b/>
                                <w:bCs/>
                                <w:color w:val="FF0000"/>
                                <w:sz w:val="22"/>
                                <w:szCs w:val="22"/>
                                <w:lang w:val="en-US"/>
                              </w:rPr>
                            </w:pPr>
                            <w:r w:rsidRPr="006A4DC5">
                              <w:rPr>
                                <w:rFonts w:eastAsia="SimSun"/>
                                <w:b/>
                                <w:bCs/>
                                <w:color w:val="FF0000"/>
                                <w:sz w:val="22"/>
                                <w:szCs w:val="22"/>
                                <w:lang w:val="en-US"/>
                              </w:rPr>
                              <w:t>Threat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1F7B77EF" id="橢圓 124" o:spid="_x0000_s1088" style="position:absolute;margin-left:74.2pt;margin-top:45.9pt;width:87.9pt;height:45.15pt;z-index:251727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" fillcolor="window" strokecolor="windowText" strokeweight="2pt">
                <v:textbox>
                  <w:txbxContent>
                    <w:p w14:paraId="78D82B18" w14:textId="77777777" w:rsidR="00932A2B" w:rsidRPr="006A4DC5" w:rsidRDefault="00932A2B">
                      <w:pPr>
                        <w:snapToGrid w:val="0"/>
                        <w:spacing w:line="180" w:lineRule="auto"/>
                        <w:jc w:val="center"/>
                        <w:rPr>
                          <w:rFonts w:eastAsia="SimSun"/>
                          <w:b/>
                          <w:bCs/>
                          <w:color w:val="FF0000"/>
                          <w:sz w:val="22"/>
                          <w:szCs w:val="22"/>
                          <w:lang w:val="en-US"/>
                        </w:rPr>
                      </w:pPr>
                      <w:r w:rsidRPr="006A4DC5">
                        <w:rPr>
                          <w:rFonts w:eastAsia="SimSun"/>
                          <w:b/>
                          <w:bCs/>
                          <w:color w:val="FF0000"/>
                          <w:sz w:val="22"/>
                          <w:szCs w:val="22"/>
                          <w:lang w:val="en-US"/>
                        </w:rPr>
                        <w:t>Threats</w:t>
                      </w:r>
                    </w:p>
                  </w:txbxContent>
                </v:textbox>
              </v:oval>
            </w:pict>
          </mc:Fallback>
        </mc:AlternateContent>
      </w:r>
      <w:r w:rsidR="00EC58BF" w:rsidRPr="00D51DDF">
        <w:rPr>
          <w:noProof/>
          <w:lang w:val="en-US"/>
        </w:rPr>
        <w:drawing>
          <wp:anchor distT="0" distB="0" distL="114300" distR="114300" simplePos="0" relativeHeight="251612672" behindDoc="0" locked="0" layoutInCell="1" allowOverlap="1" wp14:anchorId="73502C08" wp14:editId="60616AB7">
            <wp:simplePos x="0" y="0"/>
            <wp:positionH relativeFrom="margin">
              <wp:posOffset>4429125</wp:posOffset>
            </wp:positionH>
            <wp:positionV relativeFrom="paragraph">
              <wp:posOffset>494665</wp:posOffset>
            </wp:positionV>
            <wp:extent cx="402640" cy="1126800"/>
            <wp:effectExtent l="0" t="0" r="0" b="0"/>
            <wp:wrapNone/>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圖片 38"/>
                    <pic:cNvPicPr>
                      <a:picLocks noChangeAspect="1"/>
                    </pic:cNvPicPr>
                  </pic:nvPicPr>
                  <pic:blipFill>
                    <a:blip r:embed="rId47" cstate="screen"/>
                    <a:stretch>
                      <a:fillRect/>
                    </a:stretch>
                  </pic:blipFill>
                  <pic:spPr>
                    <a:xfrm>
                      <a:off x="0" y="0"/>
                      <a:ext cx="402640" cy="1126800"/>
                    </a:xfrm>
                    <a:prstGeom prst="rect">
                      <a:avLst/>
                    </a:prstGeom>
                    <a:ln>
                      <a:noFill/>
                    </a:ln>
                  </pic:spPr>
                </pic:pic>
              </a:graphicData>
            </a:graphic>
            <wp14:sizeRelH relativeFrom="margin">
              <wp14:pctWidth>0</wp14:pctWidth>
            </wp14:sizeRelH>
            <wp14:sizeRelV relativeFrom="margin">
              <wp14:pctHeight>0</wp14:pctHeight>
            </wp14:sizeRelV>
          </wp:anchor>
        </w:drawing>
      </w:r>
      <w:r w:rsidR="00CE6ED9" w:rsidRPr="00D51DDF">
        <w:rPr>
          <w:rFonts w:eastAsia="新細明體"/>
          <w:bCs/>
          <w:noProof/>
          <w:lang w:val="en-US"/>
        </w:rPr>
        <w:drawing>
          <wp:anchor distT="0" distB="0" distL="114300" distR="114300" simplePos="0" relativeHeight="251588096" behindDoc="1" locked="0" layoutInCell="1" allowOverlap="1" wp14:anchorId="7DCF1D5D" wp14:editId="1447E4DF">
            <wp:simplePos x="0" y="0"/>
            <wp:positionH relativeFrom="column">
              <wp:posOffset>559435</wp:posOffset>
            </wp:positionH>
            <wp:positionV relativeFrom="paragraph">
              <wp:posOffset>4392930</wp:posOffset>
            </wp:positionV>
            <wp:extent cx="919480" cy="1126490"/>
            <wp:effectExtent l="0" t="0" r="0" b="3810"/>
            <wp:wrapNone/>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圖片 60"/>
                    <pic:cNvPicPr>
                      <a:picLocks noChangeAspect="1"/>
                    </pic:cNvPicPr>
                  </pic:nvPicPr>
                  <pic:blipFill>
                    <a:blip r:embed="rId48" cstate="screen"/>
                    <a:stretch>
                      <a:fillRect/>
                    </a:stretch>
                  </pic:blipFill>
                  <pic:spPr>
                    <a:xfrm>
                      <a:off x="0" y="0"/>
                      <a:ext cx="919480" cy="1126490"/>
                    </a:xfrm>
                    <a:prstGeom prst="rect">
                      <a:avLst/>
                    </a:prstGeom>
                    <a:ln>
                      <a:noFill/>
                    </a:ln>
                  </pic:spPr>
                </pic:pic>
              </a:graphicData>
            </a:graphic>
          </wp:anchor>
        </w:drawing>
      </w:r>
      <w:r w:rsidR="00CE6ED9" w:rsidRPr="00D51DDF">
        <w:rPr>
          <w:noProof/>
          <w:lang w:val="en-US"/>
        </w:rPr>
        <w:drawing>
          <wp:anchor distT="0" distB="0" distL="114300" distR="114300" simplePos="0" relativeHeight="251620864" behindDoc="1" locked="0" layoutInCell="1" allowOverlap="1" wp14:anchorId="468D92E2" wp14:editId="2523F231">
            <wp:simplePos x="0" y="0"/>
            <wp:positionH relativeFrom="column">
              <wp:posOffset>302895</wp:posOffset>
            </wp:positionH>
            <wp:positionV relativeFrom="paragraph">
              <wp:posOffset>1282065</wp:posOffset>
            </wp:positionV>
            <wp:extent cx="919480" cy="1126490"/>
            <wp:effectExtent l="0" t="0" r="0" b="3810"/>
            <wp:wrapNone/>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pic:cNvPicPr>
                  </pic:nvPicPr>
                  <pic:blipFill>
                    <a:blip r:embed="rId48" cstate="screen"/>
                    <a:stretch>
                      <a:fillRect/>
                    </a:stretch>
                  </pic:blipFill>
                  <pic:spPr>
                    <a:xfrm>
                      <a:off x="0" y="0"/>
                      <a:ext cx="919480" cy="1126490"/>
                    </a:xfrm>
                    <a:prstGeom prst="rect">
                      <a:avLst/>
                    </a:prstGeom>
                    <a:ln>
                      <a:noFill/>
                    </a:ln>
                  </pic:spPr>
                </pic:pic>
              </a:graphicData>
            </a:graphic>
          </wp:anchor>
        </w:drawing>
      </w:r>
      <w:r w:rsidR="00CE6ED9" w:rsidRPr="00D51DDF">
        <w:rPr>
          <w:rFonts w:eastAsia="新細明體"/>
          <w:bCs/>
          <w:noProof/>
          <w:lang w:val="en-US"/>
        </w:rPr>
        <w:drawing>
          <wp:anchor distT="0" distB="0" distL="114300" distR="114300" simplePos="0" relativeHeight="251597312" behindDoc="0" locked="0" layoutInCell="1" allowOverlap="1" wp14:anchorId="3F8A8BA6" wp14:editId="6F0EF799">
            <wp:simplePos x="0" y="0"/>
            <wp:positionH relativeFrom="margin">
              <wp:posOffset>4655185</wp:posOffset>
            </wp:positionH>
            <wp:positionV relativeFrom="paragraph">
              <wp:posOffset>5062220</wp:posOffset>
            </wp:positionV>
            <wp:extent cx="402640" cy="1126800"/>
            <wp:effectExtent l="0" t="0" r="0" b="0"/>
            <wp:wrapNone/>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圖片 449"/>
                    <pic:cNvPicPr>
                      <a:picLocks noChangeAspect="1"/>
                    </pic:cNvPicPr>
                  </pic:nvPicPr>
                  <pic:blipFill>
                    <a:blip r:embed="rId47" cstate="screen"/>
                    <a:stretch>
                      <a:fillRect/>
                    </a:stretch>
                  </pic:blipFill>
                  <pic:spPr>
                    <a:xfrm>
                      <a:off x="0" y="0"/>
                      <a:ext cx="402640" cy="1126800"/>
                    </a:xfrm>
                    <a:prstGeom prst="rect">
                      <a:avLst/>
                    </a:prstGeom>
                    <a:ln>
                      <a:noFill/>
                    </a:ln>
                  </pic:spPr>
                </pic:pic>
              </a:graphicData>
            </a:graphic>
            <wp14:sizeRelH relativeFrom="margin">
              <wp14:pctWidth>0</wp14:pctWidth>
            </wp14:sizeRelH>
            <wp14:sizeRelV relativeFrom="margin">
              <wp14:pctHeight>0</wp14:pctHeight>
            </wp14:sizeRelV>
          </wp:anchor>
        </w:drawing>
      </w:r>
      <w:r w:rsidR="00CE6ED9" w:rsidRPr="00D51DDF">
        <w:rPr>
          <w:noProof/>
          <w:lang w:val="en-US"/>
        </w:rPr>
        <mc:AlternateContent>
          <mc:Choice Requires="wps">
            <w:drawing>
              <wp:anchor distT="0" distB="0" distL="114300" distR="114300" simplePos="0" relativeHeight="251549184" behindDoc="0" locked="0" layoutInCell="1" allowOverlap="1" wp14:anchorId="43A2499D" wp14:editId="2C3D9275">
                <wp:simplePos x="0" y="0"/>
                <wp:positionH relativeFrom="column">
                  <wp:posOffset>2035175</wp:posOffset>
                </wp:positionH>
                <wp:positionV relativeFrom="paragraph">
                  <wp:posOffset>520065</wp:posOffset>
                </wp:positionV>
                <wp:extent cx="2042160" cy="1152000"/>
                <wp:effectExtent l="0" t="0" r="320040" b="10160"/>
                <wp:wrapNone/>
                <wp:docPr id="30" name="語音泡泡: 圓角矩形 30"/>
                <wp:cNvGraphicFramePr/>
                <a:graphic xmlns:a="http://schemas.openxmlformats.org/drawingml/2006/main">
                  <a:graphicData uri="http://schemas.microsoft.com/office/word/2010/wordprocessingShape">
                    <wps:wsp>
                      <wps:cNvSpPr/>
                      <wps:spPr>
                        <a:xfrm>
                          <a:off x="0" y="0"/>
                          <a:ext cx="2042160" cy="1152000"/>
                        </a:xfrm>
                        <a:prstGeom prst="wedgeRoundRectCallout">
                          <a:avLst>
                            <a:gd name="adj1" fmla="val 64263"/>
                            <a:gd name="adj2" fmla="val -10448"/>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6529F7D2" w14:textId="74A414E8" w:rsidR="00932A2B" w:rsidRDefault="00932A2B">
                            <w:pPr>
                              <w:snapToGrid w:val="0"/>
                              <w:jc w:val="both"/>
                              <w:rPr>
                                <w:rFonts w:eastAsia="微軟正黑體"/>
                              </w:rPr>
                            </w:pPr>
                            <w:r>
                              <w:rPr>
                                <w:rFonts w:eastAsia="微軟正黑體"/>
                                <w:bCs/>
                                <w:lang w:val="en-US" w:eastAsia="zh-TW"/>
                              </w:rPr>
                              <w:t>M</w:t>
                            </w:r>
                            <w:r w:rsidRPr="00E50776">
                              <w:rPr>
                                <w:rFonts w:eastAsia="微軟正黑體"/>
                                <w:bCs/>
                                <w:lang w:val="en-US" w:eastAsia="zh-TW"/>
                              </w:rPr>
                              <w:t xml:space="preserve">y family </w:t>
                            </w:r>
                            <w:r>
                              <w:rPr>
                                <w:rFonts w:eastAsia="微軟正黑體"/>
                                <w:bCs/>
                                <w:lang w:val="en-US" w:eastAsia="zh-TW"/>
                              </w:rPr>
                              <w:t xml:space="preserve">worries </w:t>
                            </w:r>
                            <w:r w:rsidRPr="00E50776">
                              <w:rPr>
                                <w:rFonts w:eastAsia="微軟正黑體"/>
                                <w:bCs/>
                                <w:lang w:val="en-US" w:eastAsia="zh-TW"/>
                              </w:rPr>
                              <w:t>that my income will be unstable</w:t>
                            </w:r>
                            <w:r>
                              <w:rPr>
                                <w:rFonts w:eastAsia="SimSun" w:hint="eastAsia"/>
                                <w:bCs/>
                                <w:lang w:val="en-US"/>
                              </w:rPr>
                              <w:t xml:space="preserve"> I</w:t>
                            </w:r>
                            <w:r w:rsidRPr="00E50776">
                              <w:rPr>
                                <w:rFonts w:eastAsia="微軟正黑體"/>
                                <w:bCs/>
                                <w:lang w:val="en-US" w:eastAsia="zh-TW"/>
                              </w:rPr>
                              <w:t>f I</w:t>
                            </w:r>
                            <w:r>
                              <w:rPr>
                                <w:rFonts w:eastAsia="SimSun"/>
                                <w:bCs/>
                                <w:lang w:val="en-US"/>
                              </w:rPr>
                              <w:t>’</w:t>
                            </w:r>
                            <w:r w:rsidRPr="00E50776">
                              <w:rPr>
                                <w:rFonts w:eastAsia="微軟正黑體"/>
                                <w:bCs/>
                                <w:lang w:val="en-US" w:eastAsia="zh-TW"/>
                              </w:rPr>
                              <w:t xml:space="preserve">m a director and I will have a </w:t>
                            </w:r>
                            <w:r>
                              <w:rPr>
                                <w:rFonts w:eastAsia="微軟正黑體"/>
                                <w:bCs/>
                                <w:lang w:val="en-US" w:eastAsia="zh-TW"/>
                              </w:rPr>
                              <w:t>tough</w:t>
                            </w:r>
                            <w:r w:rsidRPr="00E50776">
                              <w:rPr>
                                <w:rFonts w:eastAsia="微軟正黑體"/>
                                <w:bCs/>
                                <w:lang w:val="en-US" w:eastAsia="zh-TW"/>
                              </w:rPr>
                              <w:t xml:space="preserve"> time. </w:t>
                            </w:r>
                            <w:r>
                              <w:rPr>
                                <w:rFonts w:eastAsia="微軟正黑體"/>
                                <w:bCs/>
                                <w:lang w:eastAsia="zh-TW"/>
                              </w:rPr>
                              <w:t>What should I do?</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shape w14:anchorId="43A2499D" id="語音泡泡: 圓角矩形 30" o:spid="_x0000_s1089" type="#_x0000_t62" style="position:absolute;margin-left:160.25pt;margin-top:40.95pt;width:160.8pt;height:90.7pt;z-index:251549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" adj="24681,8543" fillcolor="white [3201]" strokecolor="#f79646 [3209]" strokeweight="2pt">
                <v:textbox>
                  <w:txbxContent>
                    <w:p w14:paraId="6529F7D2" w14:textId="74A414E8" w:rsidR="00932A2B" w:rsidRDefault="00932A2B">
                      <w:pPr>
                        <w:snapToGrid w:val="0"/>
                        <w:jc w:val="both"/>
                        <w:rPr>
                          <w:rFonts w:eastAsia="微軟正黑體"/>
                        </w:rPr>
                      </w:pPr>
                      <w:r>
                        <w:rPr>
                          <w:rFonts w:eastAsia="微軟正黑體"/>
                          <w:bCs/>
                          <w:lang w:val="en-US" w:eastAsia="zh-TW"/>
                        </w:rPr>
                        <w:t>M</w:t>
                      </w:r>
                      <w:r w:rsidRPr="00E50776">
                        <w:rPr>
                          <w:rFonts w:eastAsia="微軟正黑體"/>
                          <w:bCs/>
                          <w:lang w:val="en-US" w:eastAsia="zh-TW"/>
                        </w:rPr>
                        <w:t xml:space="preserve">y family </w:t>
                      </w:r>
                      <w:r>
                        <w:rPr>
                          <w:rFonts w:eastAsia="微軟正黑體"/>
                          <w:bCs/>
                          <w:lang w:val="en-US" w:eastAsia="zh-TW"/>
                        </w:rPr>
                        <w:t xml:space="preserve">worries </w:t>
                      </w:r>
                      <w:r w:rsidRPr="00E50776">
                        <w:rPr>
                          <w:rFonts w:eastAsia="微軟正黑體"/>
                          <w:bCs/>
                          <w:lang w:val="en-US" w:eastAsia="zh-TW"/>
                        </w:rPr>
                        <w:t>that my income will be unstable</w:t>
                      </w:r>
                      <w:r>
                        <w:rPr>
                          <w:rFonts w:eastAsia="SimSun" w:hint="eastAsia"/>
                          <w:bCs/>
                          <w:lang w:val="en-US"/>
                        </w:rPr>
                        <w:t xml:space="preserve"> I</w:t>
                      </w:r>
                      <w:r w:rsidRPr="00E50776">
                        <w:rPr>
                          <w:rFonts w:eastAsia="微軟正黑體"/>
                          <w:bCs/>
                          <w:lang w:val="en-US" w:eastAsia="zh-TW"/>
                        </w:rPr>
                        <w:t>f I</w:t>
                      </w:r>
                      <w:r>
                        <w:rPr>
                          <w:rFonts w:eastAsia="SimSun"/>
                          <w:bCs/>
                          <w:lang w:val="en-US"/>
                        </w:rPr>
                        <w:t>’</w:t>
                      </w:r>
                      <w:r w:rsidRPr="00E50776">
                        <w:rPr>
                          <w:rFonts w:eastAsia="微軟正黑體"/>
                          <w:bCs/>
                          <w:lang w:val="en-US" w:eastAsia="zh-TW"/>
                        </w:rPr>
                        <w:t xml:space="preserve">m a director and I will have a </w:t>
                      </w:r>
                      <w:r>
                        <w:rPr>
                          <w:rFonts w:eastAsia="微軟正黑體"/>
                          <w:bCs/>
                          <w:lang w:val="en-US" w:eastAsia="zh-TW"/>
                        </w:rPr>
                        <w:t>tough</w:t>
                      </w:r>
                      <w:r w:rsidRPr="00E50776">
                        <w:rPr>
                          <w:rFonts w:eastAsia="微軟正黑體"/>
                          <w:bCs/>
                          <w:lang w:val="en-US" w:eastAsia="zh-TW"/>
                        </w:rPr>
                        <w:t xml:space="preserve"> time. </w:t>
                      </w:r>
                      <w:r>
                        <w:rPr>
                          <w:rFonts w:eastAsia="微軟正黑體"/>
                          <w:bCs/>
                          <w:lang w:eastAsia="zh-TW"/>
                        </w:rPr>
                        <w:t>What should I do?</w:t>
                      </w:r>
                    </w:p>
                  </w:txbxContent>
                </v:textbox>
              </v:shape>
            </w:pict>
          </mc:Fallback>
        </mc:AlternateContent>
      </w:r>
      <w:r w:rsidR="00CE6ED9" w:rsidRPr="00D51DDF">
        <w:rPr>
          <w:rFonts w:eastAsia="新細明體"/>
          <w:bCs/>
          <w:lang w:val="en-GB" w:eastAsia="zh-TW"/>
        </w:rPr>
        <w:br w:type="page"/>
      </w:r>
    </w:p>
    <w:p w14:paraId="44C1BD26" w14:textId="69D01390" w:rsidR="003F1C17" w:rsidRPr="00D51DDF" w:rsidRDefault="006D7157" w:rsidP="00575DA3">
      <w:pPr>
        <w:spacing w:line="276" w:lineRule="auto"/>
        <w:rPr>
          <w:rFonts w:eastAsia="SimSun"/>
          <w:b/>
          <w:sz w:val="28"/>
          <w:szCs w:val="28"/>
          <w:lang w:val="en-GB"/>
        </w:rPr>
      </w:pPr>
      <w:r w:rsidRPr="00D51DDF">
        <w:rPr>
          <w:rFonts w:eastAsia="SimSun"/>
          <w:b/>
          <w:sz w:val="28"/>
          <w:szCs w:val="28"/>
          <w:lang w:val="en-GB"/>
        </w:rPr>
        <w:lastRenderedPageBreak/>
        <w:t>Conclusion</w:t>
      </w:r>
    </w:p>
    <w:p w14:paraId="57822356" w14:textId="6F8F0DDA" w:rsidR="003F1C17" w:rsidRPr="00D51DDF" w:rsidRDefault="00CE6ED9" w:rsidP="00575DA3">
      <w:pPr>
        <w:spacing w:line="276" w:lineRule="auto"/>
        <w:jc w:val="both"/>
        <w:rPr>
          <w:rFonts w:eastAsia="SimSun"/>
          <w:b/>
          <w:lang w:val="en-GB"/>
        </w:rPr>
      </w:pPr>
      <w:r w:rsidRPr="00D51DDF">
        <w:rPr>
          <w:rFonts w:eastAsia="SimSun"/>
          <w:lang w:val="en-GB"/>
        </w:rPr>
        <w:t xml:space="preserve">No matter what we choose to do in the future, in addition to knowing ourselves clearly, we need to make practical decisions that suit the actual environment to avoid a huge gap between reality and imagination. Therefore, an early </w:t>
      </w:r>
      <w:r w:rsidR="00811593" w:rsidRPr="00D51DDF">
        <w:rPr>
          <w:rFonts w:eastAsia="SimSun"/>
          <w:lang w:val="en-GB"/>
        </w:rPr>
        <w:t xml:space="preserve">awareness of </w:t>
      </w:r>
      <w:r w:rsidRPr="00D51DDF">
        <w:rPr>
          <w:rFonts w:eastAsia="SimSun"/>
          <w:lang w:val="en-GB"/>
        </w:rPr>
        <w:t xml:space="preserve">the </w:t>
      </w:r>
      <w:r w:rsidR="00811593" w:rsidRPr="00D51DDF">
        <w:rPr>
          <w:rFonts w:eastAsia="SimSun"/>
          <w:lang w:val="en-GB"/>
        </w:rPr>
        <w:t xml:space="preserve">opportunities </w:t>
      </w:r>
      <w:r w:rsidRPr="00D51DDF">
        <w:rPr>
          <w:rFonts w:eastAsia="SimSun"/>
          <w:lang w:val="en-GB"/>
        </w:rPr>
        <w:t xml:space="preserve">and threats </w:t>
      </w:r>
      <w:r w:rsidR="00811593" w:rsidRPr="00D51DDF">
        <w:rPr>
          <w:rFonts w:eastAsia="SimSun"/>
          <w:lang w:val="en-GB"/>
        </w:rPr>
        <w:t xml:space="preserve">in </w:t>
      </w:r>
      <w:r w:rsidRPr="00D51DDF">
        <w:rPr>
          <w:rFonts w:eastAsia="SimSun"/>
          <w:lang w:val="en-GB"/>
        </w:rPr>
        <w:t xml:space="preserve">the environment is an </w:t>
      </w:r>
      <w:r w:rsidR="00811593" w:rsidRPr="00D51DDF">
        <w:rPr>
          <w:rFonts w:eastAsia="SimSun"/>
          <w:lang w:val="en-GB"/>
        </w:rPr>
        <w:t xml:space="preserve">important </w:t>
      </w:r>
      <w:r w:rsidRPr="00D51DDF">
        <w:rPr>
          <w:rFonts w:eastAsia="SimSun"/>
          <w:lang w:val="en-GB"/>
        </w:rPr>
        <w:t>part of life planning.</w:t>
      </w:r>
    </w:p>
    <w:p w14:paraId="36926D7D" w14:textId="77777777" w:rsidR="003F1C17" w:rsidRPr="00D51DDF" w:rsidRDefault="003F1C17">
      <w:pPr>
        <w:spacing w:after="120"/>
        <w:rPr>
          <w:rFonts w:eastAsia="新細明體"/>
          <w:b/>
          <w:lang w:val="en-GB" w:eastAsia="zh-TW"/>
        </w:rPr>
      </w:pPr>
    </w:p>
    <w:p w14:paraId="2A7F26AF" w14:textId="77777777" w:rsidR="003F1C17" w:rsidRPr="00D51DDF" w:rsidRDefault="00CE6ED9">
      <w:pPr>
        <w:spacing w:after="200" w:line="276" w:lineRule="auto"/>
        <w:rPr>
          <w:rFonts w:eastAsia="新細明體"/>
          <w:b/>
          <w:lang w:val="en-GB" w:eastAsia="zh-TW"/>
        </w:rPr>
      </w:pPr>
      <w:r w:rsidRPr="00D51DDF">
        <w:rPr>
          <w:rFonts w:eastAsiaTheme="minorEastAsia"/>
          <w:bCs/>
          <w:noProof/>
          <w:lang w:val="en-US"/>
        </w:rPr>
        <mc:AlternateContent>
          <mc:Choice Requires="wps">
            <w:drawing>
              <wp:anchor distT="0" distB="0" distL="114300" distR="114300" simplePos="0" relativeHeight="251531776" behindDoc="0" locked="0" layoutInCell="1" allowOverlap="1" wp14:anchorId="0EC7702B" wp14:editId="10FE72D0">
                <wp:simplePos x="0" y="0"/>
                <wp:positionH relativeFrom="margin">
                  <wp:posOffset>-53339</wp:posOffset>
                </wp:positionH>
                <wp:positionV relativeFrom="paragraph">
                  <wp:posOffset>584835</wp:posOffset>
                </wp:positionV>
                <wp:extent cx="5440680" cy="988060"/>
                <wp:effectExtent l="0" t="0" r="26670" b="21590"/>
                <wp:wrapNone/>
                <wp:docPr id="532" name="圓角矩形 532"/>
                <wp:cNvGraphicFramePr/>
                <a:graphic xmlns:a="http://schemas.openxmlformats.org/drawingml/2006/main">
                  <a:graphicData uri="http://schemas.microsoft.com/office/word/2010/wordprocessingShape">
                    <wps:wsp>
                      <wps:cNvSpPr/>
                      <wps:spPr>
                        <a:xfrm>
                          <a:off x="0" y="0"/>
                          <a:ext cx="5440680" cy="988060"/>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322470A3" w14:textId="2107E66D" w:rsidR="00932A2B" w:rsidRPr="00E50776" w:rsidRDefault="00932A2B" w:rsidP="00575DA3">
                            <w:pPr>
                              <w:rPr>
                                <w:rFonts w:eastAsia="微軟正黑體"/>
                                <w:b/>
                                <w:bCs/>
                                <w:sz w:val="28"/>
                                <w:szCs w:val="28"/>
                                <w:lang w:val="en-US" w:eastAsia="zh-TW"/>
                              </w:rPr>
                            </w:pPr>
                            <w:r w:rsidRPr="00E50776">
                              <w:rPr>
                                <w:rFonts w:eastAsia="微軟正黑體"/>
                                <w:b/>
                                <w:bCs/>
                                <w:sz w:val="28"/>
                                <w:szCs w:val="28"/>
                                <w:lang w:val="en-US" w:eastAsia="zh-TW"/>
                              </w:rPr>
                              <w:t xml:space="preserve">If you are interested, you can conduct SWOT analysis </w:t>
                            </w:r>
                            <w:r>
                              <w:rPr>
                                <w:rFonts w:eastAsia="微軟正黑體"/>
                                <w:b/>
                                <w:bCs/>
                                <w:sz w:val="28"/>
                                <w:szCs w:val="28"/>
                                <w:lang w:val="en-US" w:eastAsia="zh-TW"/>
                              </w:rPr>
                              <w:t xml:space="preserve">of </w:t>
                            </w:r>
                            <w:r w:rsidRPr="00E50776">
                              <w:rPr>
                                <w:rFonts w:eastAsia="微軟正黑體"/>
                                <w:b/>
                                <w:bCs/>
                                <w:sz w:val="28"/>
                                <w:szCs w:val="28"/>
                                <w:lang w:val="en-US" w:eastAsia="zh-TW"/>
                              </w:rPr>
                              <w:t xml:space="preserve">your </w:t>
                            </w:r>
                            <w:r>
                              <w:rPr>
                                <w:rFonts w:eastAsia="微軟正黑體"/>
                                <w:b/>
                                <w:bCs/>
                                <w:sz w:val="28"/>
                                <w:szCs w:val="28"/>
                                <w:lang w:val="en-US" w:eastAsia="zh-TW"/>
                              </w:rPr>
                              <w:t xml:space="preserve">own </w:t>
                            </w:r>
                            <w:r w:rsidRPr="00E50776">
                              <w:rPr>
                                <w:rFonts w:eastAsia="微軟正黑體"/>
                                <w:b/>
                                <w:bCs/>
                                <w:sz w:val="28"/>
                                <w:szCs w:val="28"/>
                                <w:lang w:val="en-US" w:eastAsia="zh-TW"/>
                              </w:rPr>
                              <w:t>situat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roundrect w14:anchorId="0EC7702B" id="圓角矩形 532" o:spid="_x0000_s1090" style="position:absolute;margin-left:-4.2pt;margin-top:46.05pt;width:428.4pt;height:77.8pt;z-index:251531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" fillcolor="white [3201]" strokecolor="#4f81bd [3204]" strokeweight="2pt">
                <v:textbox>
                  <w:txbxContent>
                    <w:p w14:paraId="322470A3" w14:textId="2107E66D" w:rsidR="00932A2B" w:rsidRPr="00E50776" w:rsidRDefault="00932A2B" w:rsidP="00575DA3">
                      <w:pPr>
                        <w:rPr>
                          <w:rFonts w:eastAsia="微軟正黑體"/>
                          <w:b/>
                          <w:bCs/>
                          <w:sz w:val="28"/>
                          <w:szCs w:val="28"/>
                          <w:lang w:val="en-US" w:eastAsia="zh-TW"/>
                        </w:rPr>
                      </w:pPr>
                      <w:r w:rsidRPr="00E50776">
                        <w:rPr>
                          <w:rFonts w:eastAsia="微軟正黑體"/>
                          <w:b/>
                          <w:bCs/>
                          <w:sz w:val="28"/>
                          <w:szCs w:val="28"/>
                          <w:lang w:val="en-US" w:eastAsia="zh-TW"/>
                        </w:rPr>
                        <w:t xml:space="preserve">If you are interested, you can conduct SWOT analysis </w:t>
                      </w:r>
                      <w:r>
                        <w:rPr>
                          <w:rFonts w:eastAsia="微軟正黑體"/>
                          <w:b/>
                          <w:bCs/>
                          <w:sz w:val="28"/>
                          <w:szCs w:val="28"/>
                          <w:lang w:val="en-US" w:eastAsia="zh-TW"/>
                        </w:rPr>
                        <w:t xml:space="preserve">of </w:t>
                      </w:r>
                      <w:r w:rsidRPr="00E50776">
                        <w:rPr>
                          <w:rFonts w:eastAsia="微軟正黑體"/>
                          <w:b/>
                          <w:bCs/>
                          <w:sz w:val="28"/>
                          <w:szCs w:val="28"/>
                          <w:lang w:val="en-US" w:eastAsia="zh-TW"/>
                        </w:rPr>
                        <w:t xml:space="preserve">your </w:t>
                      </w:r>
                      <w:r>
                        <w:rPr>
                          <w:rFonts w:eastAsia="微軟正黑體"/>
                          <w:b/>
                          <w:bCs/>
                          <w:sz w:val="28"/>
                          <w:szCs w:val="28"/>
                          <w:lang w:val="en-US" w:eastAsia="zh-TW"/>
                        </w:rPr>
                        <w:t xml:space="preserve">own </w:t>
                      </w:r>
                      <w:r w:rsidRPr="00E50776">
                        <w:rPr>
                          <w:rFonts w:eastAsia="微軟正黑體"/>
                          <w:b/>
                          <w:bCs/>
                          <w:sz w:val="28"/>
                          <w:szCs w:val="28"/>
                          <w:lang w:val="en-US" w:eastAsia="zh-TW"/>
                        </w:rPr>
                        <w:t>situation.</w:t>
                      </w:r>
                    </w:p>
                  </w:txbxContent>
                </v:textbox>
                <w10:wrap anchorx="margin"/>
              </v:roundrect>
            </w:pict>
          </mc:Fallback>
        </mc:AlternateContent>
      </w:r>
      <w:r w:rsidRPr="00D51DDF">
        <w:rPr>
          <w:rFonts w:eastAsia="新細明體"/>
          <w:b/>
          <w:lang w:val="en-GB" w:eastAsia="zh-TW"/>
        </w:rPr>
        <w:br w:type="page"/>
      </w:r>
    </w:p>
    <w:p w14:paraId="69B4CFCC" w14:textId="77777777" w:rsidR="006F45CA" w:rsidRDefault="00961FA3">
      <w:pPr>
        <w:snapToGrid w:val="0"/>
        <w:spacing w:line="276" w:lineRule="auto"/>
        <w:jc w:val="center"/>
        <w:rPr>
          <w:rFonts w:eastAsia="新細明體"/>
          <w:b/>
          <w:lang w:val="en-GB" w:eastAsia="zh-HK"/>
        </w:rPr>
      </w:pPr>
      <w:r w:rsidRPr="00D51DDF">
        <w:rPr>
          <w:rFonts w:eastAsia="新細明體"/>
          <w:b/>
          <w:lang w:val="en-GB" w:eastAsia="zh-HK"/>
        </w:rPr>
        <w:lastRenderedPageBreak/>
        <w:t xml:space="preserve">Module 1.1 </w:t>
      </w:r>
      <w:r w:rsidR="006F45CA" w:rsidRPr="006F45CA">
        <w:rPr>
          <w:rFonts w:eastAsia="新細明體"/>
          <w:b/>
          <w:lang w:val="en-GB" w:eastAsia="zh-HK"/>
        </w:rPr>
        <w:t xml:space="preserve">Self-understanding and Life Skills </w:t>
      </w:r>
    </w:p>
    <w:p w14:paraId="15CD139C" w14:textId="66854369" w:rsidR="00733BA4" w:rsidRPr="00D51DDF" w:rsidRDefault="006F45CA">
      <w:pPr>
        <w:snapToGrid w:val="0"/>
        <w:spacing w:line="276" w:lineRule="auto"/>
        <w:jc w:val="center"/>
        <w:rPr>
          <w:rFonts w:eastAsia="新細明體"/>
          <w:b/>
          <w:lang w:val="en-GB" w:eastAsia="zh-HK"/>
        </w:rPr>
      </w:pPr>
      <w:r>
        <w:rPr>
          <w:rFonts w:eastAsia="新細明體"/>
          <w:b/>
          <w:lang w:val="en-GB" w:eastAsia="zh-HK"/>
        </w:rPr>
        <w:t>Part 5</w:t>
      </w:r>
      <w:r w:rsidR="00CE6ED9" w:rsidRPr="00D51DDF">
        <w:rPr>
          <w:rFonts w:eastAsia="新細明體"/>
          <w:b/>
          <w:lang w:val="en-GB" w:eastAsia="zh-HK"/>
        </w:rPr>
        <w:t xml:space="preserve">: Life Planning </w:t>
      </w:r>
    </w:p>
    <w:p w14:paraId="32E92E4F" w14:textId="5BA64C61" w:rsidR="0031520F" w:rsidRPr="00D51DDF" w:rsidRDefault="00CE6ED9">
      <w:pPr>
        <w:snapToGrid w:val="0"/>
        <w:spacing w:line="276" w:lineRule="auto"/>
        <w:jc w:val="center"/>
        <w:rPr>
          <w:rFonts w:eastAsia="新細明體"/>
          <w:b/>
          <w:lang w:val="en-GB" w:eastAsia="zh-HK"/>
        </w:rPr>
      </w:pPr>
      <w:r w:rsidRPr="00D51DDF">
        <w:rPr>
          <w:rFonts w:eastAsia="新細明體"/>
          <w:b/>
          <w:lang w:val="en-GB" w:eastAsia="zh-HK"/>
        </w:rPr>
        <w:t xml:space="preserve">(Lesson </w:t>
      </w:r>
      <w:r w:rsidRPr="00D51DDF">
        <w:rPr>
          <w:rFonts w:eastAsia="新細明體"/>
          <w:b/>
          <w:lang w:val="en-GB"/>
        </w:rPr>
        <w:t>3</w:t>
      </w:r>
      <w:r w:rsidRPr="00D51DDF">
        <w:rPr>
          <w:rFonts w:eastAsia="新細明體"/>
          <w:b/>
          <w:lang w:val="en-GB" w:eastAsia="zh-HK"/>
        </w:rPr>
        <w:t xml:space="preserve">) </w:t>
      </w:r>
    </w:p>
    <w:p w14:paraId="38B63DE9" w14:textId="1B886E7B" w:rsidR="003F1C17" w:rsidRPr="00D51DDF" w:rsidRDefault="00CE6ED9">
      <w:pPr>
        <w:snapToGrid w:val="0"/>
        <w:spacing w:line="276" w:lineRule="auto"/>
        <w:jc w:val="center"/>
        <w:rPr>
          <w:rFonts w:eastAsia="微軟正黑體"/>
          <w:b/>
          <w:sz w:val="28"/>
          <w:szCs w:val="28"/>
          <w:lang w:val="en-GB" w:eastAsia="zh-TW"/>
        </w:rPr>
      </w:pPr>
      <w:r w:rsidRPr="00D51DDF">
        <w:rPr>
          <w:rFonts w:eastAsia="新細明體"/>
          <w:b/>
          <w:lang w:val="en-GB" w:eastAsia="zh-HK"/>
        </w:rPr>
        <w:t>Learning and Teaching Materials</w:t>
      </w:r>
    </w:p>
    <w:p w14:paraId="4271E577" w14:textId="5B923CCB" w:rsidR="003F1C17" w:rsidRPr="00D51DDF" w:rsidRDefault="0031520F">
      <w:pPr>
        <w:spacing w:after="120"/>
        <w:rPr>
          <w:rFonts w:eastAsia="微軟正黑體"/>
          <w:b/>
          <w:bCs/>
          <w:sz w:val="28"/>
          <w:szCs w:val="28"/>
          <w:lang w:val="en-GB" w:eastAsia="zh-TW"/>
        </w:rPr>
      </w:pPr>
      <w:r w:rsidRPr="00D51DDF">
        <w:rPr>
          <w:noProof/>
          <w:lang w:val="en-US"/>
        </w:rPr>
        <mc:AlternateContent>
          <mc:Choice Requires="wps">
            <w:drawing>
              <wp:anchor distT="0" distB="0" distL="114300" distR="114300" simplePos="0" relativeHeight="251504128" behindDoc="0" locked="0" layoutInCell="1" allowOverlap="1" wp14:anchorId="76217252" wp14:editId="3A3E5EE9">
                <wp:simplePos x="0" y="0"/>
                <wp:positionH relativeFrom="margin">
                  <wp:align>right</wp:align>
                </wp:positionH>
                <wp:positionV relativeFrom="paragraph">
                  <wp:posOffset>36830</wp:posOffset>
                </wp:positionV>
                <wp:extent cx="3023870" cy="720000"/>
                <wp:effectExtent l="0" t="0" r="24130" b="23495"/>
                <wp:wrapNone/>
                <wp:docPr id="71" name="圓角矩形 94"/>
                <wp:cNvGraphicFramePr/>
                <a:graphic xmlns:a="http://schemas.openxmlformats.org/drawingml/2006/main">
                  <a:graphicData uri="http://schemas.microsoft.com/office/word/2010/wordprocessingShape">
                    <wps:wsp>
                      <wps:cNvSpPr/>
                      <wps:spPr>
                        <a:xfrm>
                          <a:off x="0" y="0"/>
                          <a:ext cx="3023870" cy="720000"/>
                        </a:xfrm>
                        <a:prstGeom prst="roundRect">
                          <a:avLst/>
                        </a:prstGeom>
                        <a:solidFill>
                          <a:sysClr val="window" lastClr="FFFFFF"/>
                        </a:solidFill>
                        <a:ln w="25400" cap="flat" cmpd="sng" algn="ctr">
                          <a:solidFill>
                            <a:srgbClr val="FF0000"/>
                          </a:solidFill>
                          <a:prstDash val="sysDash"/>
                        </a:ln>
                        <a:effectLst/>
                      </wps:spPr>
                      <wps:txbx>
                        <w:txbxContent>
                          <w:p w14:paraId="060FAE81" w14:textId="216432DB" w:rsidR="00932A2B" w:rsidRPr="0031520F" w:rsidRDefault="00932A2B" w:rsidP="0031520F">
                            <w:pPr>
                              <w:pStyle w:val="aff8"/>
                              <w:ind w:leftChars="0" w:left="0"/>
                              <w:jc w:val="both"/>
                              <w:rPr>
                                <w:rFonts w:ascii="細明體" w:eastAsia="細明體" w:hAnsi="細明體"/>
                                <w:sz w:val="18"/>
                                <w:szCs w:val="18"/>
                                <w:lang w:val="en-US" w:eastAsia="zh-TW"/>
                              </w:rPr>
                            </w:pPr>
                            <w:r>
                              <w:rPr>
                                <w:rFonts w:hint="eastAsia"/>
                                <w:noProof/>
                                <w:lang w:val="en-US"/>
                              </w:rPr>
                              <w:drawing>
                                <wp:inline distT="0" distB="0" distL="0" distR="0" wp14:anchorId="31D97BCA" wp14:editId="78B052C4">
                                  <wp:extent cx="454682" cy="260252"/>
                                  <wp:effectExtent l="0" t="0" r="2540" b="6985"/>
                                  <wp:docPr id="1035" name="圖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圖片 4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59432" cy="262971"/>
                                          </a:xfrm>
                                          <a:prstGeom prst="rect">
                                            <a:avLst/>
                                          </a:prstGeom>
                                          <a:noFill/>
                                          <a:ln>
                                            <a:noFill/>
                                          </a:ln>
                                        </pic:spPr>
                                      </pic:pic>
                                    </a:graphicData>
                                  </a:graphic>
                                </wp:inline>
                              </w:drawing>
                            </w:r>
                            <w:r w:rsidRPr="0031520F">
                              <w:rPr>
                                <w:sz w:val="18"/>
                                <w:szCs w:val="18"/>
                                <w:lang w:val="en-US" w:eastAsia="zh-TW"/>
                              </w:rPr>
                              <w:t>The teacher asks students to finish Worksheets</w:t>
                            </w:r>
                            <w:r w:rsidRPr="0031520F">
                              <w:rPr>
                                <w:rFonts w:eastAsia="SimSun" w:hint="eastAsia"/>
                                <w:sz w:val="18"/>
                                <w:szCs w:val="18"/>
                                <w:lang w:val="en-US"/>
                              </w:rPr>
                              <w:t xml:space="preserve"> 4-6 at home</w:t>
                            </w:r>
                            <w:r w:rsidRPr="0031520F">
                              <w:rPr>
                                <w:sz w:val="18"/>
                                <w:szCs w:val="18"/>
                                <w:lang w:val="en-US" w:eastAsia="zh-TW"/>
                              </w:rPr>
                              <w:t xml:space="preserve"> and then carries out a discussion activity and makes a conclusion during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76217252" id="圓角矩形 94" o:spid="_x0000_s1091" style="position:absolute;margin-left:186.9pt;margin-top:2.9pt;width:238.1pt;height:56.7pt;z-index:25150412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" fillcolor="window" strokecolor="red" strokeweight="2pt">
                <v:stroke dashstyle="3 1"/>
                <v:textbox>
                  <w:txbxContent>
                    <w:p w14:paraId="060FAE81" w14:textId="216432DB" w:rsidR="00932A2B" w:rsidRPr="0031520F" w:rsidRDefault="00932A2B" w:rsidP="0031520F">
                      <w:pPr>
                        <w:pStyle w:val="aff8"/>
                        <w:ind w:leftChars="0" w:left="0"/>
                        <w:jc w:val="both"/>
                        <w:rPr>
                          <w:rFonts w:ascii="細明體" w:eastAsia="細明體" w:hAnsi="細明體"/>
                          <w:sz w:val="18"/>
                          <w:szCs w:val="18"/>
                          <w:lang w:val="en-US" w:eastAsia="zh-TW"/>
                        </w:rPr>
                      </w:pPr>
                      <w:r>
                        <w:rPr>
                          <w:rFonts w:hint="eastAsia"/>
                          <w:noProof/>
                          <w:lang w:val="en-US"/>
                        </w:rPr>
                        <w:drawing>
                          <wp:inline distT="0" distB="0" distL="0" distR="0" wp14:anchorId="31D97BCA" wp14:editId="78B052C4">
                            <wp:extent cx="454682" cy="260252"/>
                            <wp:effectExtent l="0" t="0" r="2540" b="6985"/>
                            <wp:docPr id="1035" name="圖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圖片 4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59432" cy="262971"/>
                                    </a:xfrm>
                                    <a:prstGeom prst="rect">
                                      <a:avLst/>
                                    </a:prstGeom>
                                    <a:noFill/>
                                    <a:ln>
                                      <a:noFill/>
                                    </a:ln>
                                  </pic:spPr>
                                </pic:pic>
                              </a:graphicData>
                            </a:graphic>
                          </wp:inline>
                        </w:drawing>
                      </w:r>
                      <w:r w:rsidRPr="0031520F">
                        <w:rPr>
                          <w:sz w:val="18"/>
                          <w:szCs w:val="18"/>
                          <w:lang w:val="en-US" w:eastAsia="zh-TW"/>
                        </w:rPr>
                        <w:t>The teacher asks students to finish Worksheets</w:t>
                      </w:r>
                      <w:r w:rsidRPr="0031520F">
                        <w:rPr>
                          <w:rFonts w:eastAsia="SimSun" w:hint="eastAsia"/>
                          <w:sz w:val="18"/>
                          <w:szCs w:val="18"/>
                          <w:lang w:val="en-US"/>
                        </w:rPr>
                        <w:t xml:space="preserve"> 4-6 at home</w:t>
                      </w:r>
                      <w:r w:rsidRPr="0031520F">
                        <w:rPr>
                          <w:sz w:val="18"/>
                          <w:szCs w:val="18"/>
                          <w:lang w:val="en-US" w:eastAsia="zh-TW"/>
                        </w:rPr>
                        <w:t xml:space="preserve"> and then carries out a discussion activity and makes a conclusion during class.</w:t>
                      </w:r>
                    </w:p>
                  </w:txbxContent>
                </v:textbox>
                <w10:wrap anchorx="margin"/>
              </v:roundrect>
            </w:pict>
          </mc:Fallback>
        </mc:AlternateContent>
      </w:r>
    </w:p>
    <w:p w14:paraId="267CED8F" w14:textId="3B7E620C" w:rsidR="003F1C17" w:rsidRPr="00D51DDF" w:rsidRDefault="00CE6ED9" w:rsidP="00575DA3">
      <w:pPr>
        <w:spacing w:line="276" w:lineRule="auto"/>
        <w:rPr>
          <w:rFonts w:eastAsia="微軟正黑體"/>
          <w:b/>
          <w:bCs/>
          <w:sz w:val="28"/>
          <w:szCs w:val="28"/>
          <w:lang w:val="en-GB" w:eastAsia="zh-TW"/>
        </w:rPr>
      </w:pPr>
      <w:r w:rsidRPr="00D51DDF">
        <w:rPr>
          <w:rFonts w:eastAsia="Microsoft JhengHei UI"/>
          <w:b/>
          <w:sz w:val="28"/>
          <w:szCs w:val="28"/>
          <w:lang w:val="en-GB" w:eastAsia="zh-HK"/>
        </w:rPr>
        <w:t>Worksheet 4: Setting goals</w:t>
      </w:r>
    </w:p>
    <w:p w14:paraId="21B24CEF" w14:textId="77777777" w:rsidR="003F1C17" w:rsidRPr="00D51DDF" w:rsidRDefault="00CE6ED9" w:rsidP="00575DA3">
      <w:pPr>
        <w:spacing w:line="276" w:lineRule="auto"/>
        <w:rPr>
          <w:rFonts w:eastAsia="微軟正黑體"/>
          <w:bCs/>
          <w:color w:val="000000" w:themeColor="text1"/>
          <w:lang w:val="en-GB" w:eastAsia="zh-HK"/>
        </w:rPr>
      </w:pPr>
      <w:r w:rsidRPr="00D51DDF">
        <w:rPr>
          <w:rFonts w:eastAsia="微軟正黑體"/>
          <w:b/>
          <w:color w:val="000000" w:themeColor="text1"/>
          <w:sz w:val="28"/>
          <w:szCs w:val="28"/>
          <w:lang w:val="en-GB" w:eastAsia="zh-TW"/>
        </w:rPr>
        <w:t>Activity 1: Their life goals</w:t>
      </w:r>
    </w:p>
    <w:p w14:paraId="503E3953" w14:textId="648FB8F8" w:rsidR="003F1C17" w:rsidRPr="00D51DDF" w:rsidRDefault="00CE6ED9" w:rsidP="00575DA3">
      <w:pPr>
        <w:spacing w:line="276" w:lineRule="auto"/>
        <w:jc w:val="both"/>
        <w:rPr>
          <w:rFonts w:eastAsia="微軟正黑體"/>
          <w:bCs/>
          <w:color w:val="000000" w:themeColor="text1"/>
          <w:lang w:val="en-GB" w:eastAsia="zh-TW"/>
        </w:rPr>
      </w:pPr>
      <w:r w:rsidRPr="00D51DDF">
        <w:rPr>
          <w:rFonts w:eastAsia="微軟正黑體"/>
          <w:bCs/>
          <w:color w:val="000000" w:themeColor="text1"/>
          <w:lang w:val="en-GB" w:eastAsia="zh-TW"/>
        </w:rPr>
        <w:t xml:space="preserve">Many people divide their lives into four </w:t>
      </w:r>
      <w:r w:rsidR="00184C29" w:rsidRPr="00D51DDF">
        <w:rPr>
          <w:rFonts w:eastAsia="微軟正黑體" w:hint="eastAsia"/>
          <w:bCs/>
          <w:color w:val="000000" w:themeColor="text1"/>
          <w:lang w:val="en-GB" w:eastAsia="zh-TW"/>
        </w:rPr>
        <w:t>p</w:t>
      </w:r>
      <w:r w:rsidR="00184C29" w:rsidRPr="00D51DDF">
        <w:rPr>
          <w:rFonts w:eastAsia="微軟正黑體"/>
          <w:bCs/>
          <w:color w:val="000000" w:themeColor="text1"/>
          <w:lang w:val="en-GB" w:eastAsia="zh-TW"/>
        </w:rPr>
        <w:t>hases</w:t>
      </w:r>
      <w:r w:rsidRPr="00D51DDF">
        <w:rPr>
          <w:rFonts w:eastAsia="微軟正黑體"/>
          <w:bCs/>
          <w:color w:val="000000" w:themeColor="text1"/>
          <w:lang w:val="en-GB" w:eastAsia="zh-TW"/>
        </w:rPr>
        <w:t xml:space="preserve">, </w:t>
      </w:r>
      <w:r w:rsidR="00184C29" w:rsidRPr="00D51DDF">
        <w:rPr>
          <w:rFonts w:eastAsia="微軟正黑體"/>
          <w:bCs/>
          <w:color w:val="000000" w:themeColor="text1"/>
          <w:lang w:val="en-GB" w:eastAsia="zh-TW"/>
        </w:rPr>
        <w:t>namely</w:t>
      </w:r>
      <w:r w:rsidRPr="00D51DDF">
        <w:rPr>
          <w:rFonts w:eastAsia="微軟正黑體"/>
          <w:bCs/>
          <w:color w:val="000000" w:themeColor="text1"/>
          <w:lang w:val="en-GB" w:eastAsia="zh-TW"/>
        </w:rPr>
        <w:t xml:space="preserve"> study, career, marriage and family. Actually, different people have different goals and everyone will set different goals </w:t>
      </w:r>
      <w:r w:rsidR="00184C29" w:rsidRPr="00D51DDF">
        <w:rPr>
          <w:rFonts w:eastAsia="微軟正黑體"/>
          <w:bCs/>
          <w:color w:val="000000" w:themeColor="text1"/>
          <w:lang w:val="en-GB" w:eastAsia="zh-TW"/>
        </w:rPr>
        <w:t>at</w:t>
      </w:r>
      <w:r w:rsidRPr="00D51DDF">
        <w:rPr>
          <w:rFonts w:eastAsia="微軟正黑體"/>
          <w:bCs/>
          <w:color w:val="000000" w:themeColor="text1"/>
          <w:lang w:val="en-GB" w:eastAsia="zh-TW"/>
        </w:rPr>
        <w:t xml:space="preserve"> different stages of life. </w:t>
      </w:r>
    </w:p>
    <w:p w14:paraId="7E2A1072" w14:textId="77777777" w:rsidR="003F1C17" w:rsidRPr="00D51DDF" w:rsidRDefault="003F1C17" w:rsidP="00575DA3">
      <w:pPr>
        <w:spacing w:line="276" w:lineRule="auto"/>
        <w:rPr>
          <w:rFonts w:eastAsia="微軟正黑體"/>
          <w:bCs/>
          <w:color w:val="000000" w:themeColor="text1"/>
          <w:lang w:val="en-GB" w:eastAsia="zh-TW"/>
        </w:rPr>
      </w:pPr>
    </w:p>
    <w:p w14:paraId="2EC5E9D0" w14:textId="456C1C5C" w:rsidR="003F1C17" w:rsidRPr="00D51DDF" w:rsidRDefault="00CE6ED9" w:rsidP="00575DA3">
      <w:pPr>
        <w:spacing w:line="276" w:lineRule="auto"/>
        <w:rPr>
          <w:rFonts w:eastAsia="SimSun"/>
          <w:bCs/>
          <w:color w:val="000000" w:themeColor="text1"/>
          <w:lang w:val="en-GB"/>
        </w:rPr>
      </w:pPr>
      <w:r w:rsidRPr="00D51DDF">
        <w:rPr>
          <w:rFonts w:eastAsia="SimSun"/>
          <w:lang w:val="en-GB"/>
        </w:rPr>
        <w:t>Fill in the goals of the characters below according to the following information.</w:t>
      </w:r>
    </w:p>
    <w:p w14:paraId="79A7A8E6" w14:textId="5F88BFAD" w:rsidR="003F1C17" w:rsidRPr="00D51DDF" w:rsidRDefault="00184C29">
      <w:pPr>
        <w:snapToGrid w:val="0"/>
        <w:spacing w:line="276" w:lineRule="auto"/>
        <w:rPr>
          <w:rFonts w:eastAsia="SimSun"/>
          <w:sz w:val="28"/>
          <w:szCs w:val="28"/>
          <w:lang w:val="en-GB" w:eastAsia="zh-TW"/>
        </w:rPr>
      </w:pPr>
      <w:r w:rsidRPr="00D51DDF">
        <w:rPr>
          <w:noProof/>
          <w:lang w:val="en-US"/>
        </w:rPr>
        <mc:AlternateContent>
          <mc:Choice Requires="wpg">
            <w:drawing>
              <wp:anchor distT="0" distB="0" distL="114300" distR="114300" simplePos="0" relativeHeight="251647488" behindDoc="0" locked="0" layoutInCell="1" allowOverlap="1" wp14:anchorId="328855C0" wp14:editId="005A9CFF">
                <wp:simplePos x="0" y="0"/>
                <wp:positionH relativeFrom="margin">
                  <wp:align>left</wp:align>
                </wp:positionH>
                <wp:positionV relativeFrom="paragraph">
                  <wp:posOffset>71510</wp:posOffset>
                </wp:positionV>
                <wp:extent cx="5812121" cy="827891"/>
                <wp:effectExtent l="0" t="0" r="0" b="0"/>
                <wp:wrapNone/>
                <wp:docPr id="552" name="群組 552"/>
                <wp:cNvGraphicFramePr/>
                <a:graphic xmlns:a="http://schemas.openxmlformats.org/drawingml/2006/main">
                  <a:graphicData uri="http://schemas.microsoft.com/office/word/2010/wordprocessingGroup">
                    <wpg:wgp>
                      <wpg:cNvGrpSpPr/>
                      <wpg:grpSpPr>
                        <a:xfrm>
                          <a:off x="0" y="0"/>
                          <a:ext cx="5812121" cy="827891"/>
                          <a:chOff x="44157" y="24339"/>
                          <a:chExt cx="5786901" cy="1201889"/>
                        </a:xfrm>
                      </wpg:grpSpPr>
                      <wps:wsp>
                        <wps:cNvPr id="555" name="矩形: 圓角化同側角落 484"/>
                        <wps:cNvSpPr/>
                        <wps:spPr>
                          <a:xfrm rot="10800000">
                            <a:off x="44157" y="24339"/>
                            <a:ext cx="4097017" cy="1169388"/>
                          </a:xfrm>
                          <a:prstGeom prst="round2SameRect">
                            <a:avLst/>
                          </a:prstGeom>
                          <a:noFill/>
                          <a:ln w="25400" cap="flat" cmpd="sng" algn="ctr">
                            <a:solidFill>
                              <a:srgbClr val="8064A2">
                                <a:lumMod val="75000"/>
                              </a:srgbClr>
                            </a:solidFill>
                            <a:prstDash val="solid"/>
                          </a:ln>
                          <a:effectLst/>
                        </wps:spPr>
                        <wps:txbx>
                          <w:txbxContent>
                            <w:p w14:paraId="293FEE4F" w14:textId="77777777" w:rsidR="00932A2B" w:rsidRDefault="00932A2B" w:rsidP="00932A2B">
                              <w:pPr>
                                <w:snapToGrid w:val="0"/>
                                <w:spacing w:line="300" w:lineRule="exact"/>
                                <w:jc w:val="both"/>
                                <w:rPr>
                                  <w:rFonts w:eastAsia="微軟正黑體"/>
                                  <w:lang w:val="en-US" w:eastAsia="zh-TW"/>
                                </w:rPr>
                              </w:pPr>
                              <w:r>
                                <w:rPr>
                                  <w:rFonts w:ascii="微軟正黑體" w:eastAsia="微軟正黑體" w:hAnsi="微軟正黑體" w:cs="新細明體"/>
                                  <w:b/>
                                  <w:bCs/>
                                  <w:sz w:val="32"/>
                                  <w:szCs w:val="32"/>
                                  <w:lang w:eastAsia="zh-TW"/>
                                </w:rPr>
                                <w:fldChar w:fldCharType="begin"/>
                              </w:r>
                              <w:r w:rsidRPr="00E50776">
                                <w:rPr>
                                  <w:rFonts w:ascii="微軟正黑體" w:eastAsia="微軟正黑體" w:hAnsi="微軟正黑體" w:cs="新細明體"/>
                                  <w:b/>
                                  <w:bCs/>
                                  <w:sz w:val="32"/>
                                  <w:szCs w:val="32"/>
                                  <w:lang w:val="en-US" w:eastAsia="zh-TW"/>
                                </w:rPr>
                                <w:instrText xml:space="preserve"> </w:instrText>
                              </w:r>
                              <w:r w:rsidRPr="00E50776">
                                <w:rPr>
                                  <w:rFonts w:ascii="微軟正黑體" w:eastAsia="微軟正黑體" w:hAnsi="微軟正黑體" w:cs="新細明體" w:hint="eastAsia"/>
                                  <w:b/>
                                  <w:bCs/>
                                  <w:sz w:val="32"/>
                                  <w:szCs w:val="32"/>
                                  <w:lang w:val="en-US" w:eastAsia="zh-TW"/>
                                </w:rPr>
                                <w:instrText>eq \o\ac(○,1)</w:instrText>
                              </w:r>
                              <w:r>
                                <w:rPr>
                                  <w:rFonts w:ascii="微軟正黑體" w:eastAsia="微軟正黑體" w:hAnsi="微軟正黑體" w:cs="新細明體"/>
                                  <w:sz w:val="32"/>
                                  <w:szCs w:val="32"/>
                                  <w:lang w:eastAsia="zh-TW"/>
                                </w:rPr>
                                <w:fldChar w:fldCharType="end"/>
                              </w:r>
                              <w:r w:rsidRPr="00E50776">
                                <w:rPr>
                                  <w:rFonts w:eastAsia="微軟正黑體"/>
                                  <w:lang w:val="en-US" w:eastAsia="zh-TW"/>
                                </w:rPr>
                                <w:t xml:space="preserve">I want to be a fireman and </w:t>
                              </w:r>
                              <w:r>
                                <w:rPr>
                                  <w:rFonts w:eastAsia="微軟正黑體"/>
                                  <w:lang w:val="en-US" w:eastAsia="zh-TW"/>
                                </w:rPr>
                                <w:t xml:space="preserve">rescue people from </w:t>
                              </w:r>
                              <w:r>
                                <w:rPr>
                                  <w:rFonts w:eastAsia="SimSun"/>
                                  <w:lang w:val="en-US"/>
                                </w:rPr>
                                <w:t>emergencies and dangers</w:t>
                              </w:r>
                              <w:r w:rsidRPr="00E50776">
                                <w:rPr>
                                  <w:rFonts w:eastAsia="微軟正黑體"/>
                                  <w:lang w:val="en-US" w:eastAsia="zh-TW"/>
                                </w:rPr>
                                <w:t>.</w:t>
                              </w:r>
                            </w:p>
                            <w:p w14:paraId="75FA7C74" w14:textId="4632E31F" w:rsidR="00932A2B" w:rsidRDefault="00932A2B" w:rsidP="00932A2B">
                              <w:pPr>
                                <w:snapToGrid w:val="0"/>
                                <w:spacing w:line="300" w:lineRule="exact"/>
                                <w:jc w:val="right"/>
                                <w:rPr>
                                  <w:rFonts w:eastAsia="SimSun"/>
                                  <w:b/>
                                  <w:bCs/>
                                  <w:lang w:val="en-US"/>
                                </w:rPr>
                              </w:pPr>
                              <w:r>
                                <w:rPr>
                                  <w:rFonts w:eastAsia="SimSun"/>
                                  <w:b/>
                                  <w:bCs/>
                                  <w:lang w:val="en-US"/>
                                </w:rPr>
                                <w:t>A secondary 1 student of Hong Kong</w:t>
                              </w:r>
                            </w:p>
                          </w:txbxContent>
                        </wps:txbx>
                        <wps:bodyPr rot="0" spcFirstLastPara="0" vertOverflow="overflow" horzOverflow="overflow" vert="horz" wrap="square" lIns="91440" tIns="45720" rIns="91440" bIns="45720" numCol="1" spcCol="0" rtlCol="0" fromWordArt="0" anchor="ctr" anchorCtr="0" forceAA="0" upright="1" compatLnSpc="1">
                          <a:noAutofit/>
                        </wps:bodyPr>
                      </wps:wsp>
                      <pic:pic xmlns:pic="http://schemas.openxmlformats.org/drawingml/2006/picture">
                        <pic:nvPicPr>
                          <pic:cNvPr id="556" name="圖片 556"/>
                          <pic:cNvPicPr>
                            <a:picLocks noChangeAspect="1"/>
                          </pic:cNvPicPr>
                        </pic:nvPicPr>
                        <pic:blipFill>
                          <a:blip r:embed="rId49" cstate="screen"/>
                          <a:srcRect/>
                          <a:stretch>
                            <a:fillRect/>
                          </a:stretch>
                        </pic:blipFill>
                        <pic:spPr>
                          <a:xfrm>
                            <a:off x="4194352" y="239665"/>
                            <a:ext cx="1636706" cy="986563"/>
                          </a:xfrm>
                          <a:prstGeom prst="rect">
                            <a:avLst/>
                          </a:prstGeom>
                          <a:ln>
                            <a:noFill/>
                          </a:ln>
                        </pic:spPr>
                      </pic:pic>
                    </wpg:wgp>
                  </a:graphicData>
                </a:graphic>
                <wp14:sizeRelH relativeFrom="margin">
                  <wp14:pctWidth>0</wp14:pctWidth>
                </wp14:sizeRelH>
                <wp14:sizeRelV relativeFrom="margin">
                  <wp14:pctHeight>0</wp14:pctHeight>
                </wp14:sizeRelV>
              </wp:anchor>
            </w:drawing>
          </mc:Choice>
          <mc:Fallback>
            <w:pict>
              <v:group w14:anchorId="328855C0" id="群組 552" o:spid="_x0000_s1092" style="position:absolute;margin-left:0;margin-top:5.65pt;width:457.65pt;height:65.2pt;z-index:251647488;mso-position-horizontal:left;mso-position-horizontal-relative:margin;mso-width-relative:margin;mso-height-relative:margin" coordorigin="441,243" coordsize="57869,120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">
                <v:shape id="矩形: 圓角化同側角落 484" o:spid="_x0000_s1093" style="position:absolute;left:441;top:243;width:40970;height:11694;rotation:180;visibility:visible;mso-wrap-style:square;v-text-anchor:middle" coordsize="4097017,116938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" adj="-11796480,,5400" path="m194902,l3902115,v107641,,194902,87261,194902,194902l4097017,1169388r,l,1169388r,l,194902c,87261,87261,,194902,xe" filled="f" strokecolor="#604a7b" strokeweight="2pt">
                  <v:stroke joinstyle="miter"/>
                  <v:formulas/>
                  <v:path arrowok="t" o:connecttype="custom" o:connectlocs="194902,0;3902115,0;4097017,194902;4097017,1169388;4097017,1169388;0,1169388;0,1169388;0,194902;194902,0" o:connectangles="0,0,0,0,0,0,0,0,0" textboxrect="0,0,4097017,1169388"/>
                  <v:textbox>
                    <w:txbxContent>
                      <w:p w14:paraId="293FEE4F" w14:textId="77777777" w:rsidR="00932A2B" w:rsidRDefault="00932A2B" w:rsidP="00932A2B">
                        <w:pPr>
                          <w:snapToGrid w:val="0"/>
                          <w:spacing w:line="300" w:lineRule="exact"/>
                          <w:jc w:val="both"/>
                          <w:rPr>
                            <w:rFonts w:eastAsia="微軟正黑體"/>
                            <w:lang w:val="en-US" w:eastAsia="zh-TW"/>
                          </w:rPr>
                        </w:pPr>
                        <w:r>
                          <w:rPr>
                            <w:rFonts w:ascii="微軟正黑體" w:eastAsia="微軟正黑體" w:hAnsi="微軟正黑體" w:cs="新細明體"/>
                            <w:b/>
                            <w:bCs/>
                            <w:sz w:val="32"/>
                            <w:szCs w:val="32"/>
                            <w:lang w:eastAsia="zh-TW"/>
                          </w:rPr>
                          <w:fldChar w:fldCharType="begin"/>
                        </w:r>
                        <w:r w:rsidRPr="00E50776">
                          <w:rPr>
                            <w:rFonts w:ascii="微軟正黑體" w:eastAsia="微軟正黑體" w:hAnsi="微軟正黑體" w:cs="新細明體"/>
                            <w:b/>
                            <w:bCs/>
                            <w:sz w:val="32"/>
                            <w:szCs w:val="32"/>
                            <w:lang w:val="en-US" w:eastAsia="zh-TW"/>
                          </w:rPr>
                          <w:instrText xml:space="preserve"> </w:instrText>
                        </w:r>
                        <w:r w:rsidRPr="00E50776">
                          <w:rPr>
                            <w:rFonts w:ascii="微軟正黑體" w:eastAsia="微軟正黑體" w:hAnsi="微軟正黑體" w:cs="新細明體" w:hint="eastAsia"/>
                            <w:b/>
                            <w:bCs/>
                            <w:sz w:val="32"/>
                            <w:szCs w:val="32"/>
                            <w:lang w:val="en-US" w:eastAsia="zh-TW"/>
                          </w:rPr>
                          <w:instrText>eq \o\ac(○,1)</w:instrText>
                        </w:r>
                        <w:r>
                          <w:rPr>
                            <w:rFonts w:ascii="微軟正黑體" w:eastAsia="微軟正黑體" w:hAnsi="微軟正黑體" w:cs="新細明體"/>
                            <w:sz w:val="32"/>
                            <w:szCs w:val="32"/>
                            <w:lang w:eastAsia="zh-TW"/>
                          </w:rPr>
                          <w:fldChar w:fldCharType="end"/>
                        </w:r>
                        <w:r w:rsidRPr="00E50776">
                          <w:rPr>
                            <w:rFonts w:eastAsia="微軟正黑體"/>
                            <w:lang w:val="en-US" w:eastAsia="zh-TW"/>
                          </w:rPr>
                          <w:t xml:space="preserve">I want to be a fireman and </w:t>
                        </w:r>
                        <w:r>
                          <w:rPr>
                            <w:rFonts w:eastAsia="微軟正黑體"/>
                            <w:lang w:val="en-US" w:eastAsia="zh-TW"/>
                          </w:rPr>
                          <w:t xml:space="preserve">rescue people from </w:t>
                        </w:r>
                        <w:r>
                          <w:rPr>
                            <w:rFonts w:eastAsia="SimSun"/>
                            <w:lang w:val="en-US"/>
                          </w:rPr>
                          <w:t>emergencies and dangers</w:t>
                        </w:r>
                        <w:r w:rsidRPr="00E50776">
                          <w:rPr>
                            <w:rFonts w:eastAsia="微軟正黑體"/>
                            <w:lang w:val="en-US" w:eastAsia="zh-TW"/>
                          </w:rPr>
                          <w:t>.</w:t>
                        </w:r>
                      </w:p>
                      <w:p w14:paraId="75FA7C74" w14:textId="4632E31F" w:rsidR="00932A2B" w:rsidRDefault="00932A2B" w:rsidP="00932A2B">
                        <w:pPr>
                          <w:snapToGrid w:val="0"/>
                          <w:spacing w:line="300" w:lineRule="exact"/>
                          <w:jc w:val="right"/>
                          <w:rPr>
                            <w:rFonts w:eastAsia="SimSun"/>
                            <w:b/>
                            <w:bCs/>
                            <w:lang w:val="en-US"/>
                          </w:rPr>
                        </w:pPr>
                        <w:r>
                          <w:rPr>
                            <w:rFonts w:eastAsia="SimSun"/>
                            <w:b/>
                            <w:bCs/>
                            <w:lang w:val="en-US"/>
                          </w:rPr>
                          <w:t>A secondary 1 student of Hong Kong</w:t>
                        </w:r>
                      </w:p>
                    </w:txbxContent>
                  </v:textbox>
                </v:shape>
                <v:shape id="圖片 556" o:spid="_x0000_s1094" type="#_x0000_t75" style="position:absolute;left:41943;top:2396;width:16367;height:9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">
                  <v:imagedata r:id="rId50" o:title=""/>
                </v:shape>
                <w10:wrap anchorx="margin"/>
              </v:group>
            </w:pict>
          </mc:Fallback>
        </mc:AlternateContent>
      </w:r>
    </w:p>
    <w:p w14:paraId="300785AD" w14:textId="77777777" w:rsidR="003F1C17" w:rsidRPr="00D51DDF" w:rsidRDefault="003F1C17">
      <w:pPr>
        <w:snapToGrid w:val="0"/>
        <w:spacing w:line="276" w:lineRule="auto"/>
        <w:rPr>
          <w:rFonts w:eastAsia="SimSun"/>
          <w:sz w:val="28"/>
          <w:szCs w:val="28"/>
          <w:lang w:val="en-GB" w:eastAsia="zh-TW"/>
        </w:rPr>
      </w:pPr>
    </w:p>
    <w:p w14:paraId="2BA01D15" w14:textId="77777777" w:rsidR="003F1C17" w:rsidRPr="00D51DDF" w:rsidRDefault="003F1C17">
      <w:pPr>
        <w:snapToGrid w:val="0"/>
        <w:spacing w:line="276" w:lineRule="auto"/>
        <w:rPr>
          <w:rFonts w:eastAsia="微軟正黑體"/>
          <w:bCs/>
          <w:color w:val="000000" w:themeColor="text1"/>
          <w:lang w:val="en-GB" w:eastAsia="zh-HK"/>
        </w:rPr>
      </w:pPr>
    </w:p>
    <w:p w14:paraId="3888834C" w14:textId="77777777" w:rsidR="003F1C17" w:rsidRPr="00D51DDF" w:rsidRDefault="003F1C17">
      <w:pPr>
        <w:snapToGrid w:val="0"/>
        <w:spacing w:line="276" w:lineRule="auto"/>
        <w:rPr>
          <w:rFonts w:eastAsia="SimSun"/>
          <w:bCs/>
          <w:color w:val="000000" w:themeColor="text1"/>
          <w:lang w:val="en-GB"/>
        </w:rPr>
      </w:pPr>
    </w:p>
    <w:p w14:paraId="37EC4447" w14:textId="139687B0" w:rsidR="0031520F" w:rsidRPr="00D51DDF" w:rsidRDefault="0031520F">
      <w:pPr>
        <w:snapToGrid w:val="0"/>
        <w:spacing w:line="276" w:lineRule="auto"/>
        <w:rPr>
          <w:rFonts w:eastAsia="SimSun"/>
          <w:bCs/>
          <w:color w:val="000000" w:themeColor="text1"/>
          <w:u w:val="single"/>
          <w:lang w:val="en-GB"/>
        </w:rPr>
      </w:pPr>
    </w:p>
    <w:tbl>
      <w:tblPr>
        <w:tblStyle w:val="af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985"/>
      </w:tblGrid>
      <w:tr w:rsidR="0031520F" w:rsidRPr="00D51DDF" w14:paraId="122E62D4" w14:textId="77777777" w:rsidTr="0031520F">
        <w:tc>
          <w:tcPr>
            <w:tcW w:w="2410" w:type="dxa"/>
          </w:tcPr>
          <w:p w14:paraId="45071A97" w14:textId="75938B18" w:rsidR="0031520F" w:rsidRPr="00D51DDF" w:rsidRDefault="0031520F">
            <w:pPr>
              <w:snapToGrid w:val="0"/>
              <w:spacing w:line="276" w:lineRule="auto"/>
              <w:rPr>
                <w:rFonts w:eastAsia="SimSun"/>
                <w:bCs/>
                <w:color w:val="000000" w:themeColor="text1"/>
                <w:u w:val="single"/>
                <w:lang w:val="en-GB"/>
              </w:rPr>
            </w:pPr>
            <w:r w:rsidRPr="00D51DDF">
              <w:rPr>
                <w:rFonts w:eastAsia="SimSun"/>
                <w:bCs/>
                <w:color w:val="000000" w:themeColor="text1"/>
                <w:lang w:val="en-GB"/>
              </w:rPr>
              <w:t>Example: Her goal is</w:t>
            </w:r>
          </w:p>
        </w:tc>
        <w:tc>
          <w:tcPr>
            <w:tcW w:w="1985" w:type="dxa"/>
            <w:tcBorders>
              <w:bottom w:val="single" w:sz="4" w:space="0" w:color="auto"/>
            </w:tcBorders>
          </w:tcPr>
          <w:p w14:paraId="3C93EE6B" w14:textId="22BF1BD2" w:rsidR="0031520F" w:rsidRPr="00D51DDF" w:rsidRDefault="0031520F">
            <w:pPr>
              <w:snapToGrid w:val="0"/>
              <w:spacing w:line="276" w:lineRule="auto"/>
              <w:rPr>
                <w:rFonts w:eastAsia="SimSun"/>
                <w:bCs/>
                <w:color w:val="000000" w:themeColor="text1"/>
                <w:lang w:val="en-GB"/>
              </w:rPr>
            </w:pPr>
            <w:r w:rsidRPr="00D51DDF">
              <w:rPr>
                <w:rFonts w:eastAsia="SimSun"/>
                <w:bCs/>
                <w:i/>
                <w:iCs/>
                <w:color w:val="FF0000"/>
                <w:lang w:val="en-GB"/>
              </w:rPr>
              <w:t>to be a fireman.</w:t>
            </w:r>
          </w:p>
        </w:tc>
      </w:tr>
    </w:tbl>
    <w:p w14:paraId="7655C0A2" w14:textId="60685DE2" w:rsidR="003F1C17" w:rsidRPr="00D51DDF" w:rsidRDefault="0031520F">
      <w:pPr>
        <w:snapToGrid w:val="0"/>
        <w:spacing w:line="276" w:lineRule="auto"/>
        <w:rPr>
          <w:rFonts w:eastAsia="微軟正黑體"/>
          <w:color w:val="000000" w:themeColor="text1"/>
          <w:sz w:val="28"/>
          <w:szCs w:val="28"/>
          <w:lang w:val="en-GB" w:eastAsia="zh-TW"/>
        </w:rPr>
      </w:pPr>
      <w:r w:rsidRPr="00D51DDF">
        <w:rPr>
          <w:noProof/>
          <w:lang w:val="en-US"/>
        </w:rPr>
        <mc:AlternateContent>
          <mc:Choice Requires="wps">
            <w:drawing>
              <wp:anchor distT="0" distB="0" distL="114300" distR="114300" simplePos="0" relativeHeight="251638272" behindDoc="0" locked="0" layoutInCell="1" allowOverlap="1" wp14:anchorId="63800B5B" wp14:editId="365859D4">
                <wp:simplePos x="0" y="0"/>
                <wp:positionH relativeFrom="column">
                  <wp:posOffset>841075</wp:posOffset>
                </wp:positionH>
                <wp:positionV relativeFrom="paragraph">
                  <wp:posOffset>206950</wp:posOffset>
                </wp:positionV>
                <wp:extent cx="4097020" cy="690113"/>
                <wp:effectExtent l="0" t="0" r="17780" b="15240"/>
                <wp:wrapNone/>
                <wp:docPr id="450" name="矩形: 圓角化同側角落 450"/>
                <wp:cNvGraphicFramePr/>
                <a:graphic xmlns:a="http://schemas.openxmlformats.org/drawingml/2006/main">
                  <a:graphicData uri="http://schemas.microsoft.com/office/word/2010/wordprocessingShape">
                    <wps:wsp>
                      <wps:cNvSpPr/>
                      <wps:spPr>
                        <a:xfrm rot="10800000">
                          <a:off x="0" y="0"/>
                          <a:ext cx="4097020" cy="690113"/>
                        </a:xfrm>
                        <a:prstGeom prst="round2SameRect">
                          <a:avLst/>
                        </a:prstGeom>
                        <a:noFill/>
                        <a:ln w="25400" cap="flat" cmpd="sng" algn="ctr">
                          <a:solidFill>
                            <a:srgbClr val="8064A2">
                              <a:lumMod val="75000"/>
                            </a:srgbClr>
                          </a:solidFill>
                          <a:prstDash val="solid"/>
                        </a:ln>
                        <a:effectLst/>
                      </wps:spPr>
                      <wps:txbx>
                        <w:txbxContent>
                          <w:p w14:paraId="09D8C3E0" w14:textId="43A6D44F" w:rsidR="00932A2B" w:rsidRPr="00E50776" w:rsidRDefault="00932A2B" w:rsidP="00BB1A59">
                            <w:pPr>
                              <w:snapToGrid w:val="0"/>
                              <w:spacing w:line="300" w:lineRule="exact"/>
                              <w:jc w:val="both"/>
                              <w:rPr>
                                <w:rFonts w:eastAsia="微軟正黑體"/>
                                <w:lang w:val="en-US" w:eastAsia="zh-TW"/>
                              </w:rPr>
                            </w:pPr>
                            <w:r>
                              <w:rPr>
                                <w:rFonts w:ascii="微軟正黑體" w:eastAsia="微軟正黑體" w:hAnsi="微軟正黑體"/>
                                <w:b/>
                                <w:bCs/>
                                <w:color w:val="000000" w:themeColor="text1"/>
                                <w:lang w:eastAsia="zh-TW"/>
                              </w:rPr>
                              <w:fldChar w:fldCharType="begin"/>
                            </w:r>
                            <w:r w:rsidRPr="00E50776">
                              <w:rPr>
                                <w:rFonts w:ascii="微軟正黑體" w:eastAsia="微軟正黑體" w:hAnsi="微軟正黑體"/>
                                <w:b/>
                                <w:bCs/>
                                <w:color w:val="000000" w:themeColor="text1"/>
                                <w:lang w:val="en-US" w:eastAsia="zh-TW"/>
                              </w:rPr>
                              <w:instrText xml:space="preserve"> </w:instrText>
                            </w:r>
                            <w:r w:rsidRPr="00E50776">
                              <w:rPr>
                                <w:rFonts w:ascii="微軟正黑體" w:eastAsia="微軟正黑體" w:hAnsi="微軟正黑體" w:hint="eastAsia"/>
                                <w:b/>
                                <w:bCs/>
                                <w:color w:val="000000" w:themeColor="text1"/>
                                <w:lang w:val="en-US" w:eastAsia="zh-TW"/>
                              </w:rPr>
                              <w:instrText>eq \o\ac(</w:instrText>
                            </w:r>
                            <w:r w:rsidRPr="00E50776">
                              <w:rPr>
                                <w:rFonts w:ascii="微軟正黑體" w:eastAsia="微軟正黑體" w:hAnsi="微軟正黑體" w:hint="eastAsia"/>
                                <w:b/>
                                <w:bCs/>
                                <w:color w:val="000000" w:themeColor="text1"/>
                                <w:position w:val="-4"/>
                                <w:sz w:val="36"/>
                                <w:lang w:val="en-US" w:eastAsia="zh-TW"/>
                              </w:rPr>
                              <w:instrText>○</w:instrText>
                            </w:r>
                            <w:r w:rsidRPr="00E50776">
                              <w:rPr>
                                <w:rFonts w:ascii="微軟正黑體" w:eastAsia="微軟正黑體" w:hAnsi="微軟正黑體" w:hint="eastAsia"/>
                                <w:b/>
                                <w:bCs/>
                                <w:color w:val="000000" w:themeColor="text1"/>
                                <w:lang w:val="en-US" w:eastAsia="zh-TW"/>
                              </w:rPr>
                              <w:instrText>,2)</w:instrText>
                            </w:r>
                            <w:r>
                              <w:rPr>
                                <w:rFonts w:ascii="微軟正黑體" w:eastAsia="微軟正黑體" w:hAnsi="微軟正黑體"/>
                                <w:b/>
                                <w:bCs/>
                                <w:color w:val="000000" w:themeColor="text1"/>
                                <w:lang w:eastAsia="zh-TW"/>
                              </w:rPr>
                              <w:fldChar w:fldCharType="end"/>
                            </w:r>
                            <w:r w:rsidRPr="00E50776">
                              <w:rPr>
                                <w:rFonts w:eastAsia="微軟正黑體"/>
                                <w:lang w:val="en-US" w:eastAsia="zh-TW"/>
                              </w:rPr>
                              <w:t xml:space="preserve">Our goal is to own our own property and </w:t>
                            </w:r>
                            <w:r>
                              <w:rPr>
                                <w:rFonts w:eastAsia="SimSun"/>
                                <w:lang w:val="en-US"/>
                              </w:rPr>
                              <w:t>make it our</w:t>
                            </w:r>
                            <w:r w:rsidRPr="00E50776">
                              <w:rPr>
                                <w:rFonts w:eastAsia="微軟正黑體"/>
                                <w:lang w:val="en-US" w:eastAsia="zh-TW"/>
                              </w:rPr>
                              <w:t xml:space="preserve"> home.</w:t>
                            </w:r>
                          </w:p>
                          <w:p w14:paraId="5BDF261D" w14:textId="77777777" w:rsidR="00932A2B" w:rsidRDefault="00932A2B" w:rsidP="00BB1A59">
                            <w:pPr>
                              <w:snapToGrid w:val="0"/>
                              <w:spacing w:line="300" w:lineRule="exact"/>
                              <w:jc w:val="right"/>
                              <w:rPr>
                                <w:rFonts w:eastAsia="SimSun"/>
                                <w:b/>
                                <w:bCs/>
                                <w:lang w:val="en-US"/>
                              </w:rPr>
                            </w:pPr>
                            <w:r>
                              <w:rPr>
                                <w:rFonts w:eastAsia="SimSun"/>
                                <w:b/>
                                <w:bCs/>
                                <w:lang w:val="en-US"/>
                              </w:rPr>
                              <w:t>A young wife</w:t>
                            </w:r>
                          </w:p>
                        </w:txbxContent>
                      </wps:txbx>
                      <wps:bodyPr rot="0" spcFirstLastPara="0" vertOverflow="overflow" horzOverflow="overflow" vert="horz" wrap="square" lIns="91440" tIns="45720" rIns="91440" bIns="45720" numCol="1" spcCol="0" rtlCol="0" fromWordArt="0" anchor="ctr" anchorCtr="0" forceAA="0" upright="1" compatLnSpc="1">
                        <a:noAutofit/>
                      </wps:bodyPr>
                    </wps:wsp>
                  </a:graphicData>
                </a:graphic>
                <wp14:sizeRelV relativeFrom="margin">
                  <wp14:pctHeight>0</wp14:pctHeight>
                </wp14:sizeRelV>
              </wp:anchor>
            </w:drawing>
          </mc:Choice>
          <mc:Fallback>
            <w:pict>
              <v:shape w14:anchorId="63800B5B" id="矩形: 圓角化同側角落 450" o:spid="_x0000_s1095" style="position:absolute;margin-left:66.25pt;margin-top:16.3pt;width:322.6pt;height:54.35pt;rotation:180;z-index:251638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097020,69011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" adj="-11796480,,5400" path="m115021,l3981999,v63524,,115021,51497,115021,115021l4097020,690113r,l,690113r,l,115021c,51497,51497,,115021,xe" filled="f" strokecolor="#604a7b" strokeweight="2pt">
                <v:stroke joinstyle="miter"/>
                <v:formulas/>
                <v:path arrowok="t" o:connecttype="custom" o:connectlocs="115021,0;3981999,0;4097020,115021;4097020,690113;4097020,690113;0,690113;0,690113;0,115021;115021,0" o:connectangles="0,0,0,0,0,0,0,0,0" textboxrect="0,0,4097020,690113"/>
                <v:textbox>
                  <w:txbxContent>
                    <w:p w14:paraId="09D8C3E0" w14:textId="43A6D44F" w:rsidR="00932A2B" w:rsidRPr="00E50776" w:rsidRDefault="00932A2B" w:rsidP="00BB1A59">
                      <w:pPr>
                        <w:snapToGrid w:val="0"/>
                        <w:spacing w:line="300" w:lineRule="exact"/>
                        <w:jc w:val="both"/>
                        <w:rPr>
                          <w:rFonts w:eastAsia="微軟正黑體"/>
                          <w:lang w:val="en-US" w:eastAsia="zh-TW"/>
                        </w:rPr>
                      </w:pPr>
                      <w:r>
                        <w:rPr>
                          <w:rFonts w:ascii="微軟正黑體" w:eastAsia="微軟正黑體" w:hAnsi="微軟正黑體"/>
                          <w:b/>
                          <w:bCs/>
                          <w:color w:val="000000" w:themeColor="text1"/>
                          <w:lang w:eastAsia="zh-TW"/>
                        </w:rPr>
                        <w:fldChar w:fldCharType="begin"/>
                      </w:r>
                      <w:r w:rsidRPr="00E50776">
                        <w:rPr>
                          <w:rFonts w:ascii="微軟正黑體" w:eastAsia="微軟正黑體" w:hAnsi="微軟正黑體"/>
                          <w:b/>
                          <w:bCs/>
                          <w:color w:val="000000" w:themeColor="text1"/>
                          <w:lang w:val="en-US" w:eastAsia="zh-TW"/>
                        </w:rPr>
                        <w:instrText xml:space="preserve"> </w:instrText>
                      </w:r>
                      <w:r w:rsidRPr="00E50776">
                        <w:rPr>
                          <w:rFonts w:ascii="微軟正黑體" w:eastAsia="微軟正黑體" w:hAnsi="微軟正黑體" w:hint="eastAsia"/>
                          <w:b/>
                          <w:bCs/>
                          <w:color w:val="000000" w:themeColor="text1"/>
                          <w:lang w:val="en-US" w:eastAsia="zh-TW"/>
                        </w:rPr>
                        <w:instrText>eq \o\ac(</w:instrText>
                      </w:r>
                      <w:r w:rsidRPr="00E50776">
                        <w:rPr>
                          <w:rFonts w:ascii="微軟正黑體" w:eastAsia="微軟正黑體" w:hAnsi="微軟正黑體" w:hint="eastAsia"/>
                          <w:b/>
                          <w:bCs/>
                          <w:color w:val="000000" w:themeColor="text1"/>
                          <w:position w:val="-4"/>
                          <w:sz w:val="36"/>
                          <w:lang w:val="en-US" w:eastAsia="zh-TW"/>
                        </w:rPr>
                        <w:instrText>○</w:instrText>
                      </w:r>
                      <w:r w:rsidRPr="00E50776">
                        <w:rPr>
                          <w:rFonts w:ascii="微軟正黑體" w:eastAsia="微軟正黑體" w:hAnsi="微軟正黑體" w:hint="eastAsia"/>
                          <w:b/>
                          <w:bCs/>
                          <w:color w:val="000000" w:themeColor="text1"/>
                          <w:lang w:val="en-US" w:eastAsia="zh-TW"/>
                        </w:rPr>
                        <w:instrText>,2)</w:instrText>
                      </w:r>
                      <w:r>
                        <w:rPr>
                          <w:rFonts w:ascii="微軟正黑體" w:eastAsia="微軟正黑體" w:hAnsi="微軟正黑體"/>
                          <w:b/>
                          <w:bCs/>
                          <w:color w:val="000000" w:themeColor="text1"/>
                          <w:lang w:eastAsia="zh-TW"/>
                        </w:rPr>
                        <w:fldChar w:fldCharType="end"/>
                      </w:r>
                      <w:r w:rsidRPr="00E50776">
                        <w:rPr>
                          <w:rFonts w:eastAsia="微軟正黑體"/>
                          <w:lang w:val="en-US" w:eastAsia="zh-TW"/>
                        </w:rPr>
                        <w:t xml:space="preserve">Our goal is to own our own property and </w:t>
                      </w:r>
                      <w:r>
                        <w:rPr>
                          <w:rFonts w:eastAsia="SimSun"/>
                          <w:lang w:val="en-US"/>
                        </w:rPr>
                        <w:t>make it our</w:t>
                      </w:r>
                      <w:r w:rsidRPr="00E50776">
                        <w:rPr>
                          <w:rFonts w:eastAsia="微軟正黑體"/>
                          <w:lang w:val="en-US" w:eastAsia="zh-TW"/>
                        </w:rPr>
                        <w:t xml:space="preserve"> home.</w:t>
                      </w:r>
                    </w:p>
                    <w:p w14:paraId="5BDF261D" w14:textId="77777777" w:rsidR="00932A2B" w:rsidRDefault="00932A2B" w:rsidP="00BB1A59">
                      <w:pPr>
                        <w:snapToGrid w:val="0"/>
                        <w:spacing w:line="300" w:lineRule="exact"/>
                        <w:jc w:val="right"/>
                        <w:rPr>
                          <w:rFonts w:eastAsia="SimSun"/>
                          <w:b/>
                          <w:bCs/>
                          <w:lang w:val="en-US"/>
                        </w:rPr>
                      </w:pPr>
                      <w:r>
                        <w:rPr>
                          <w:rFonts w:eastAsia="SimSun"/>
                          <w:b/>
                          <w:bCs/>
                          <w:lang w:val="en-US"/>
                        </w:rPr>
                        <w:t>A young wife</w:t>
                      </w:r>
                    </w:p>
                  </w:txbxContent>
                </v:textbox>
              </v:shape>
            </w:pict>
          </mc:Fallback>
        </mc:AlternateContent>
      </w:r>
    </w:p>
    <w:p w14:paraId="52CC07F4" w14:textId="1EE67F12" w:rsidR="003F1C17" w:rsidRPr="00D51DDF" w:rsidRDefault="00932A2B">
      <w:pPr>
        <w:snapToGrid w:val="0"/>
        <w:spacing w:line="276" w:lineRule="auto"/>
        <w:rPr>
          <w:rFonts w:eastAsia="SimSun"/>
          <w:lang w:val="en-GB" w:eastAsia="zh-TW"/>
        </w:rPr>
      </w:pPr>
      <w:r w:rsidRPr="00D51DDF">
        <w:rPr>
          <w:noProof/>
          <w:lang w:val="en-US"/>
        </w:rPr>
        <w:drawing>
          <wp:anchor distT="0" distB="0" distL="114300" distR="114300" simplePos="0" relativeHeight="251639296" behindDoc="0" locked="0" layoutInCell="1" allowOverlap="1" wp14:anchorId="42648F9E" wp14:editId="52B81305">
            <wp:simplePos x="0" y="0"/>
            <wp:positionH relativeFrom="margin">
              <wp:posOffset>86265</wp:posOffset>
            </wp:positionH>
            <wp:positionV relativeFrom="paragraph">
              <wp:posOffset>5930</wp:posOffset>
            </wp:positionV>
            <wp:extent cx="638355" cy="832787"/>
            <wp:effectExtent l="0" t="0" r="0" b="5715"/>
            <wp:wrapNone/>
            <wp:docPr id="475" name="圖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圖片 475"/>
                    <pic:cNvPicPr>
                      <a:picLocks noChangeAspect="1"/>
                    </pic:cNvPicPr>
                  </pic:nvPicPr>
                  <pic:blipFill>
                    <a:blip r:embed="rId51" cstate="screen"/>
                    <a:stretch>
                      <a:fillRect/>
                    </a:stretch>
                  </pic:blipFill>
                  <pic:spPr>
                    <a:xfrm>
                      <a:off x="0" y="0"/>
                      <a:ext cx="638355" cy="832787"/>
                    </a:xfrm>
                    <a:prstGeom prst="rect">
                      <a:avLst/>
                    </a:prstGeom>
                    <a:ln>
                      <a:noFill/>
                    </a:ln>
                  </pic:spPr>
                </pic:pic>
              </a:graphicData>
            </a:graphic>
            <wp14:sizeRelH relativeFrom="margin">
              <wp14:pctWidth>0</wp14:pctWidth>
            </wp14:sizeRelH>
            <wp14:sizeRelV relativeFrom="margin">
              <wp14:pctHeight>0</wp14:pctHeight>
            </wp14:sizeRelV>
          </wp:anchor>
        </w:drawing>
      </w:r>
    </w:p>
    <w:p w14:paraId="7859F447" w14:textId="77777777" w:rsidR="003F1C17" w:rsidRPr="00D51DDF" w:rsidRDefault="003F1C17">
      <w:pPr>
        <w:snapToGrid w:val="0"/>
        <w:spacing w:line="276" w:lineRule="auto"/>
        <w:rPr>
          <w:lang w:val="en-GB" w:eastAsia="zh-TW"/>
        </w:rPr>
      </w:pPr>
    </w:p>
    <w:p w14:paraId="2DFD436D" w14:textId="77777777" w:rsidR="003F1C17" w:rsidRPr="00D51DDF" w:rsidRDefault="003F1C17">
      <w:pPr>
        <w:snapToGrid w:val="0"/>
        <w:spacing w:line="276" w:lineRule="auto"/>
        <w:rPr>
          <w:lang w:val="en-GB" w:eastAsia="zh-TW"/>
        </w:rPr>
      </w:pPr>
    </w:p>
    <w:p w14:paraId="68107B58" w14:textId="77777777" w:rsidR="003F1C17" w:rsidRPr="00D51DDF" w:rsidRDefault="003F1C17">
      <w:pPr>
        <w:snapToGrid w:val="0"/>
        <w:spacing w:line="276" w:lineRule="auto"/>
        <w:rPr>
          <w:lang w:val="en-GB" w:eastAsia="zh-TW"/>
        </w:rPr>
      </w:pPr>
    </w:p>
    <w:p w14:paraId="5B58DB80" w14:textId="1FBADE28" w:rsidR="003F1C17" w:rsidRPr="00D51DDF" w:rsidRDefault="003F1C17">
      <w:pPr>
        <w:snapToGrid w:val="0"/>
        <w:spacing w:line="276" w:lineRule="auto"/>
        <w:rPr>
          <w:lang w:val="en-GB" w:eastAsia="zh-TW"/>
        </w:rPr>
      </w:pPr>
    </w:p>
    <w:tbl>
      <w:tblPr>
        <w:tblStyle w:val="af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5670"/>
      </w:tblGrid>
      <w:tr w:rsidR="0031520F" w:rsidRPr="00022C8F" w14:paraId="4ABAE0DA" w14:textId="77777777" w:rsidTr="0031520F">
        <w:tc>
          <w:tcPr>
            <w:tcW w:w="1418" w:type="dxa"/>
          </w:tcPr>
          <w:p w14:paraId="06ABE4BC" w14:textId="5CBE3F8A" w:rsidR="0031520F" w:rsidRPr="00D51DDF" w:rsidRDefault="0031520F" w:rsidP="007C726E">
            <w:pPr>
              <w:snapToGrid w:val="0"/>
              <w:spacing w:line="276" w:lineRule="auto"/>
              <w:rPr>
                <w:rFonts w:eastAsia="SimSun"/>
                <w:bCs/>
                <w:color w:val="000000" w:themeColor="text1"/>
                <w:u w:val="single"/>
                <w:lang w:val="en-GB"/>
              </w:rPr>
            </w:pPr>
            <w:r w:rsidRPr="00D51DDF">
              <w:rPr>
                <w:rFonts w:eastAsia="SimSun"/>
                <w:bCs/>
                <w:lang w:val="en-GB"/>
              </w:rPr>
              <w:t>Her goal is</w:t>
            </w:r>
          </w:p>
        </w:tc>
        <w:tc>
          <w:tcPr>
            <w:tcW w:w="5670" w:type="dxa"/>
            <w:tcBorders>
              <w:bottom w:val="single" w:sz="4" w:space="0" w:color="auto"/>
            </w:tcBorders>
          </w:tcPr>
          <w:p w14:paraId="0B72B5F3" w14:textId="46B4C373" w:rsidR="0031520F" w:rsidRPr="00D51DDF" w:rsidRDefault="0031520F" w:rsidP="0031520F">
            <w:pPr>
              <w:rPr>
                <w:rFonts w:eastAsia="SimSun"/>
                <w:bCs/>
                <w:color w:val="000000" w:themeColor="text1"/>
                <w:lang w:val="en-GB"/>
              </w:rPr>
            </w:pPr>
            <w:r w:rsidRPr="00D51DDF">
              <w:rPr>
                <w:rFonts w:eastAsia="SimSun" w:hint="eastAsia"/>
                <w:i/>
                <w:iCs/>
                <w:color w:val="FF0000"/>
                <w:lang w:val="en-US"/>
              </w:rPr>
              <w:t>to own their own property.</w:t>
            </w:r>
          </w:p>
        </w:tc>
      </w:tr>
    </w:tbl>
    <w:p w14:paraId="7AE992FD" w14:textId="6EDC15EA" w:rsidR="003F1C17" w:rsidRPr="00D51DDF" w:rsidRDefault="00932A2B">
      <w:pPr>
        <w:snapToGrid w:val="0"/>
        <w:spacing w:line="276" w:lineRule="auto"/>
        <w:rPr>
          <w:rFonts w:eastAsia="微軟正黑體"/>
          <w:bCs/>
          <w:color w:val="000000" w:themeColor="text1"/>
          <w:sz w:val="28"/>
          <w:szCs w:val="28"/>
          <w:lang w:val="en-GB" w:eastAsia="zh-TW"/>
        </w:rPr>
      </w:pPr>
      <w:r w:rsidRPr="00D51DDF">
        <w:rPr>
          <w:noProof/>
          <w:lang w:val="en-US"/>
        </w:rPr>
        <w:drawing>
          <wp:anchor distT="0" distB="0" distL="114300" distR="114300" simplePos="0" relativeHeight="251722240" behindDoc="0" locked="0" layoutInCell="1" allowOverlap="1" wp14:anchorId="77F6D504" wp14:editId="0053022E">
            <wp:simplePos x="0" y="0"/>
            <wp:positionH relativeFrom="column">
              <wp:posOffset>47577</wp:posOffset>
            </wp:positionH>
            <wp:positionV relativeFrom="paragraph">
              <wp:posOffset>142252</wp:posOffset>
            </wp:positionV>
            <wp:extent cx="800100" cy="711200"/>
            <wp:effectExtent l="0" t="0" r="635" b="0"/>
            <wp:wrapNone/>
            <wp:docPr id="460" name="圖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圖片 88"/>
                    <pic:cNvPicPr>
                      <a:picLocks noChangeAspect="1" noChangeArrowheads="1"/>
                    </pic:cNvPicPr>
                  </pic:nvPicPr>
                  <pic:blipFill>
                    <a:blip r:embed="rId52" cstate="screen"/>
                    <a:stretch>
                      <a:fillRect/>
                    </a:stretch>
                  </pic:blipFill>
                  <pic:spPr>
                    <a:xfrm>
                      <a:off x="0" y="0"/>
                      <a:ext cx="800100" cy="711200"/>
                    </a:xfrm>
                    <a:prstGeom prst="rect">
                      <a:avLst/>
                    </a:prstGeom>
                    <a:noFill/>
                  </pic:spPr>
                </pic:pic>
              </a:graphicData>
            </a:graphic>
          </wp:anchor>
        </w:drawing>
      </w:r>
      <w:r w:rsidR="0031520F" w:rsidRPr="00D51DDF">
        <w:rPr>
          <w:noProof/>
          <w:lang w:val="en-US"/>
        </w:rPr>
        <mc:AlternateContent>
          <mc:Choice Requires="wps">
            <w:drawing>
              <wp:anchor distT="0" distB="0" distL="114300" distR="114300" simplePos="0" relativeHeight="251635200" behindDoc="0" locked="0" layoutInCell="1" allowOverlap="1" wp14:anchorId="77CDA1A1" wp14:editId="6F50817E">
                <wp:simplePos x="0" y="0"/>
                <wp:positionH relativeFrom="column">
                  <wp:posOffset>1022229</wp:posOffset>
                </wp:positionH>
                <wp:positionV relativeFrom="paragraph">
                  <wp:posOffset>102330</wp:posOffset>
                </wp:positionV>
                <wp:extent cx="4059555" cy="888521"/>
                <wp:effectExtent l="0" t="0" r="17145" b="26035"/>
                <wp:wrapNone/>
                <wp:docPr id="33" name="矩形: 圓角化同側角落 33"/>
                <wp:cNvGraphicFramePr/>
                <a:graphic xmlns:a="http://schemas.openxmlformats.org/drawingml/2006/main">
                  <a:graphicData uri="http://schemas.microsoft.com/office/word/2010/wordprocessingShape">
                    <wps:wsp>
                      <wps:cNvSpPr/>
                      <wps:spPr>
                        <a:xfrm rot="10800000">
                          <a:off x="0" y="0"/>
                          <a:ext cx="4059555" cy="888521"/>
                        </a:xfrm>
                        <a:prstGeom prst="round2SameRect">
                          <a:avLst/>
                        </a:prstGeom>
                        <a:noFill/>
                        <a:ln w="25400" cap="flat" cmpd="sng" algn="ctr">
                          <a:solidFill>
                            <a:srgbClr val="8064A2">
                              <a:lumMod val="75000"/>
                            </a:srgbClr>
                          </a:solidFill>
                          <a:prstDash val="solid"/>
                        </a:ln>
                        <a:effectLst/>
                      </wps:spPr>
                      <wps:txbx>
                        <w:txbxContent>
                          <w:p w14:paraId="4A02033A" w14:textId="358B68F7" w:rsidR="00932A2B" w:rsidRPr="00E50776" w:rsidRDefault="00932A2B" w:rsidP="00BB1A59">
                            <w:pPr>
                              <w:snapToGrid w:val="0"/>
                              <w:spacing w:line="300" w:lineRule="exact"/>
                              <w:rPr>
                                <w:rFonts w:eastAsia="微軟正黑體"/>
                                <w:lang w:val="en-US" w:eastAsia="zh-TW"/>
                              </w:rPr>
                            </w:pPr>
                            <w:r>
                              <w:rPr>
                                <w:rFonts w:ascii="微軟正黑體" w:eastAsia="微軟正黑體" w:hAnsi="微軟正黑體"/>
                                <w:b/>
                                <w:bCs/>
                                <w:color w:val="000000" w:themeColor="text1"/>
                                <w:lang w:eastAsia="zh-TW"/>
                              </w:rPr>
                              <w:fldChar w:fldCharType="begin"/>
                            </w:r>
                            <w:r w:rsidRPr="00E50776">
                              <w:rPr>
                                <w:rFonts w:ascii="微軟正黑體" w:eastAsia="微軟正黑體" w:hAnsi="微軟正黑體"/>
                                <w:b/>
                                <w:bCs/>
                                <w:color w:val="000000" w:themeColor="text1"/>
                                <w:lang w:val="en-US" w:eastAsia="zh-TW"/>
                              </w:rPr>
                              <w:instrText xml:space="preserve"> </w:instrText>
                            </w:r>
                            <w:r w:rsidRPr="00E50776">
                              <w:rPr>
                                <w:rFonts w:ascii="微軟正黑體" w:eastAsia="微軟正黑體" w:hAnsi="微軟正黑體" w:hint="eastAsia"/>
                                <w:b/>
                                <w:bCs/>
                                <w:color w:val="000000" w:themeColor="text1"/>
                                <w:lang w:val="en-US" w:eastAsia="zh-TW"/>
                              </w:rPr>
                              <w:instrText>eq \o\ac(</w:instrText>
                            </w:r>
                            <w:r w:rsidRPr="00E50776">
                              <w:rPr>
                                <w:rFonts w:ascii="微軟正黑體" w:eastAsia="微軟正黑體" w:hAnsi="微軟正黑體" w:hint="eastAsia"/>
                                <w:b/>
                                <w:bCs/>
                                <w:color w:val="000000" w:themeColor="text1"/>
                                <w:position w:val="-4"/>
                                <w:sz w:val="36"/>
                                <w:lang w:val="en-US" w:eastAsia="zh-TW"/>
                              </w:rPr>
                              <w:instrText>○</w:instrText>
                            </w:r>
                            <w:r w:rsidRPr="00E50776">
                              <w:rPr>
                                <w:rFonts w:ascii="微軟正黑體" w:eastAsia="微軟正黑體" w:hAnsi="微軟正黑體" w:hint="eastAsia"/>
                                <w:b/>
                                <w:bCs/>
                                <w:color w:val="000000" w:themeColor="text1"/>
                                <w:lang w:val="en-US" w:eastAsia="zh-TW"/>
                              </w:rPr>
                              <w:instrText>,3)</w:instrText>
                            </w:r>
                            <w:r>
                              <w:rPr>
                                <w:rFonts w:ascii="微軟正黑體" w:eastAsia="微軟正黑體" w:hAnsi="微軟正黑體"/>
                                <w:b/>
                                <w:bCs/>
                                <w:color w:val="000000" w:themeColor="text1"/>
                                <w:lang w:eastAsia="zh-TW"/>
                              </w:rPr>
                              <w:fldChar w:fldCharType="end"/>
                            </w:r>
                            <w:r w:rsidRPr="00E50776">
                              <w:rPr>
                                <w:rFonts w:eastAsia="微軟正黑體"/>
                                <w:lang w:val="en-US" w:eastAsia="zh-TW"/>
                              </w:rPr>
                              <w:t xml:space="preserve">As a writer, I should </w:t>
                            </w:r>
                            <w:r>
                              <w:rPr>
                                <w:rFonts w:eastAsia="微軟正黑體"/>
                                <w:lang w:val="en-US" w:eastAsia="zh-TW"/>
                              </w:rPr>
                              <w:t xml:space="preserve">engage </w:t>
                            </w:r>
                            <w:r>
                              <w:rPr>
                                <w:rFonts w:eastAsia="SimSun" w:hint="eastAsia"/>
                                <w:lang w:val="en-US"/>
                              </w:rPr>
                              <w:t>readers with my work</w:t>
                            </w:r>
                            <w:r w:rsidRPr="00E50776">
                              <w:rPr>
                                <w:rFonts w:eastAsia="微軟正黑體"/>
                                <w:lang w:val="en-US" w:eastAsia="zh-TW"/>
                              </w:rPr>
                              <w:t>. Before I leave this world, I have to leave something behind.</w:t>
                            </w:r>
                          </w:p>
                          <w:p w14:paraId="5BCB62FF" w14:textId="77777777" w:rsidR="00932A2B" w:rsidRDefault="00932A2B" w:rsidP="00BB1A59">
                            <w:pPr>
                              <w:snapToGrid w:val="0"/>
                              <w:spacing w:line="300" w:lineRule="exact"/>
                              <w:jc w:val="right"/>
                              <w:rPr>
                                <w:rFonts w:eastAsia="微軟正黑體"/>
                                <w:b/>
                                <w:bCs/>
                                <w:lang w:val="en-US" w:eastAsia="zh-TW"/>
                              </w:rPr>
                            </w:pPr>
                          </w:p>
                          <w:p w14:paraId="4A42A402" w14:textId="496FA9A1" w:rsidR="00932A2B" w:rsidRDefault="00932A2B" w:rsidP="00BB1A59">
                            <w:pPr>
                              <w:snapToGrid w:val="0"/>
                              <w:spacing w:line="300" w:lineRule="exact"/>
                              <w:jc w:val="right"/>
                              <w:rPr>
                                <w:rFonts w:ascii="微軟正黑體" w:eastAsia="微軟正黑體" w:hAnsi="微軟正黑體" w:cs="新細明體"/>
                                <w:b/>
                                <w:bCs/>
                                <w:lang w:val="en-US" w:eastAsia="zh-TW"/>
                              </w:rPr>
                            </w:pPr>
                            <w:r w:rsidRPr="00D630BC">
                              <w:rPr>
                                <w:rFonts w:eastAsia="微軟正黑體"/>
                                <w:b/>
                                <w:bCs/>
                                <w:lang w:val="en-US" w:eastAsia="zh-TW"/>
                              </w:rPr>
                              <w:t>Ba Jin</w:t>
                            </w:r>
                            <w:r>
                              <w:rPr>
                                <w:rFonts w:eastAsia="微軟正黑體"/>
                                <w:b/>
                                <w:bCs/>
                                <w:lang w:val="en-US" w:eastAsia="zh-TW"/>
                              </w:rPr>
                              <w:t xml:space="preserve">, </w:t>
                            </w:r>
                            <w:r w:rsidRPr="00E50776">
                              <w:rPr>
                                <w:rFonts w:eastAsia="微軟正黑體"/>
                                <w:b/>
                                <w:bCs/>
                                <w:lang w:val="en-US" w:eastAsia="zh-TW"/>
                              </w:rPr>
                              <w:t xml:space="preserve">Modern writer, </w:t>
                            </w:r>
                            <w:r>
                              <w:rPr>
                                <w:rFonts w:eastAsia="SimSun" w:hint="eastAsia"/>
                                <w:b/>
                                <w:bCs/>
                                <w:lang w:val="en-US"/>
                              </w:rPr>
                              <w:t>P</w:t>
                            </w:r>
                            <w:r w:rsidRPr="00E50776">
                              <w:rPr>
                                <w:rFonts w:eastAsia="微軟正黑體"/>
                                <w:b/>
                                <w:bCs/>
                                <w:lang w:val="en-US" w:eastAsia="zh-TW"/>
                              </w:rPr>
                              <w:t xml:space="preserve">ublisher and </w:t>
                            </w:r>
                            <w:r>
                              <w:rPr>
                                <w:rFonts w:eastAsia="SimSun" w:hint="eastAsia"/>
                                <w:b/>
                                <w:bCs/>
                                <w:lang w:val="en-US"/>
                              </w:rPr>
                              <w:t>T</w:t>
                            </w:r>
                            <w:r w:rsidRPr="00E50776">
                              <w:rPr>
                                <w:rFonts w:eastAsia="微軟正黑體"/>
                                <w:b/>
                                <w:bCs/>
                                <w:lang w:val="en-US" w:eastAsia="zh-TW"/>
                              </w:rPr>
                              <w:t>ranslator</w:t>
                            </w:r>
                          </w:p>
                        </w:txbxContent>
                      </wps:txbx>
                      <wps:bodyPr rot="0" spcFirstLastPara="0" vertOverflow="overflow" horzOverflow="overflow" vert="horz" wrap="square" lIns="91440" tIns="45720" rIns="91440" bIns="45720" numCol="1" spcCol="0" rtlCol="0" fromWordArt="0" anchor="ctr" anchorCtr="0" forceAA="0" upright="1" compatLnSpc="1">
                        <a:noAutofit/>
                      </wps:bodyPr>
                    </wps:wsp>
                  </a:graphicData>
                </a:graphic>
                <wp14:sizeRelV relativeFrom="margin">
                  <wp14:pctHeight>0</wp14:pctHeight>
                </wp14:sizeRelV>
              </wp:anchor>
            </w:drawing>
          </mc:Choice>
          <mc:Fallback>
            <w:pict>
              <v:shape w14:anchorId="77CDA1A1" id="矩形: 圓角化同側角落 33" o:spid="_x0000_s1096" style="position:absolute;margin-left:80.5pt;margin-top:8.05pt;width:319.65pt;height:69.95pt;rotation:180;z-index:251635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059555,88852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" adj="-11796480,,5400" path="m148090,l3911465,v81788,,148090,66302,148090,148090l4059555,888521r,l,888521r,l,148090c,66302,66302,,148090,xe" filled="f" strokecolor="#604a7b" strokeweight="2pt">
                <v:stroke joinstyle="miter"/>
                <v:formulas/>
                <v:path arrowok="t" o:connecttype="custom" o:connectlocs="148090,0;3911465,0;4059555,148090;4059555,888521;4059555,888521;0,888521;0,888521;0,148090;148090,0" o:connectangles="0,0,0,0,0,0,0,0,0" textboxrect="0,0,4059555,888521"/>
                <v:textbox>
                  <w:txbxContent>
                    <w:p w14:paraId="4A02033A" w14:textId="358B68F7" w:rsidR="00932A2B" w:rsidRPr="00E50776" w:rsidRDefault="00932A2B" w:rsidP="00BB1A59">
                      <w:pPr>
                        <w:snapToGrid w:val="0"/>
                        <w:spacing w:line="300" w:lineRule="exact"/>
                        <w:rPr>
                          <w:rFonts w:eastAsia="微軟正黑體"/>
                          <w:lang w:val="en-US" w:eastAsia="zh-TW"/>
                        </w:rPr>
                      </w:pPr>
                      <w:r>
                        <w:rPr>
                          <w:rFonts w:ascii="微軟正黑體" w:eastAsia="微軟正黑體" w:hAnsi="微軟正黑體"/>
                          <w:b/>
                          <w:bCs/>
                          <w:color w:val="000000" w:themeColor="text1"/>
                          <w:lang w:eastAsia="zh-TW"/>
                        </w:rPr>
                        <w:fldChar w:fldCharType="begin"/>
                      </w:r>
                      <w:r w:rsidRPr="00E50776">
                        <w:rPr>
                          <w:rFonts w:ascii="微軟正黑體" w:eastAsia="微軟正黑體" w:hAnsi="微軟正黑體"/>
                          <w:b/>
                          <w:bCs/>
                          <w:color w:val="000000" w:themeColor="text1"/>
                          <w:lang w:val="en-US" w:eastAsia="zh-TW"/>
                        </w:rPr>
                        <w:instrText xml:space="preserve"> </w:instrText>
                      </w:r>
                      <w:r w:rsidRPr="00E50776">
                        <w:rPr>
                          <w:rFonts w:ascii="微軟正黑體" w:eastAsia="微軟正黑體" w:hAnsi="微軟正黑體" w:hint="eastAsia"/>
                          <w:b/>
                          <w:bCs/>
                          <w:color w:val="000000" w:themeColor="text1"/>
                          <w:lang w:val="en-US" w:eastAsia="zh-TW"/>
                        </w:rPr>
                        <w:instrText>eq \o\ac(</w:instrText>
                      </w:r>
                      <w:r w:rsidRPr="00E50776">
                        <w:rPr>
                          <w:rFonts w:ascii="微軟正黑體" w:eastAsia="微軟正黑體" w:hAnsi="微軟正黑體" w:hint="eastAsia"/>
                          <w:b/>
                          <w:bCs/>
                          <w:color w:val="000000" w:themeColor="text1"/>
                          <w:position w:val="-4"/>
                          <w:sz w:val="36"/>
                          <w:lang w:val="en-US" w:eastAsia="zh-TW"/>
                        </w:rPr>
                        <w:instrText>○</w:instrText>
                      </w:r>
                      <w:r w:rsidRPr="00E50776">
                        <w:rPr>
                          <w:rFonts w:ascii="微軟正黑體" w:eastAsia="微軟正黑體" w:hAnsi="微軟正黑體" w:hint="eastAsia"/>
                          <w:b/>
                          <w:bCs/>
                          <w:color w:val="000000" w:themeColor="text1"/>
                          <w:lang w:val="en-US" w:eastAsia="zh-TW"/>
                        </w:rPr>
                        <w:instrText>,3)</w:instrText>
                      </w:r>
                      <w:r>
                        <w:rPr>
                          <w:rFonts w:ascii="微軟正黑體" w:eastAsia="微軟正黑體" w:hAnsi="微軟正黑體"/>
                          <w:b/>
                          <w:bCs/>
                          <w:color w:val="000000" w:themeColor="text1"/>
                          <w:lang w:eastAsia="zh-TW"/>
                        </w:rPr>
                        <w:fldChar w:fldCharType="end"/>
                      </w:r>
                      <w:r w:rsidRPr="00E50776">
                        <w:rPr>
                          <w:rFonts w:eastAsia="微軟正黑體"/>
                          <w:lang w:val="en-US" w:eastAsia="zh-TW"/>
                        </w:rPr>
                        <w:t xml:space="preserve">As a writer, I should </w:t>
                      </w:r>
                      <w:r>
                        <w:rPr>
                          <w:rFonts w:eastAsia="微軟正黑體"/>
                          <w:lang w:val="en-US" w:eastAsia="zh-TW"/>
                        </w:rPr>
                        <w:t xml:space="preserve">engage </w:t>
                      </w:r>
                      <w:r>
                        <w:rPr>
                          <w:rFonts w:eastAsia="SimSun" w:hint="eastAsia"/>
                          <w:lang w:val="en-US"/>
                        </w:rPr>
                        <w:t>readers with my work</w:t>
                      </w:r>
                      <w:r w:rsidRPr="00E50776">
                        <w:rPr>
                          <w:rFonts w:eastAsia="微軟正黑體"/>
                          <w:lang w:val="en-US" w:eastAsia="zh-TW"/>
                        </w:rPr>
                        <w:t>. Before I leave this world, I have to leave something behind.</w:t>
                      </w:r>
                    </w:p>
                    <w:p w14:paraId="5BCB62FF" w14:textId="77777777" w:rsidR="00932A2B" w:rsidRDefault="00932A2B" w:rsidP="00BB1A59">
                      <w:pPr>
                        <w:snapToGrid w:val="0"/>
                        <w:spacing w:line="300" w:lineRule="exact"/>
                        <w:jc w:val="right"/>
                        <w:rPr>
                          <w:rFonts w:eastAsia="微軟正黑體"/>
                          <w:b/>
                          <w:bCs/>
                          <w:lang w:val="en-US" w:eastAsia="zh-TW"/>
                        </w:rPr>
                      </w:pPr>
                    </w:p>
                    <w:p w14:paraId="4A42A402" w14:textId="496FA9A1" w:rsidR="00932A2B" w:rsidRDefault="00932A2B" w:rsidP="00BB1A59">
                      <w:pPr>
                        <w:snapToGrid w:val="0"/>
                        <w:spacing w:line="300" w:lineRule="exact"/>
                        <w:jc w:val="right"/>
                        <w:rPr>
                          <w:rFonts w:ascii="微軟正黑體" w:eastAsia="微軟正黑體" w:hAnsi="微軟正黑體" w:cs="新細明體"/>
                          <w:b/>
                          <w:bCs/>
                          <w:lang w:val="en-US" w:eastAsia="zh-TW"/>
                        </w:rPr>
                      </w:pPr>
                      <w:r w:rsidRPr="00D630BC">
                        <w:rPr>
                          <w:rFonts w:eastAsia="微軟正黑體"/>
                          <w:b/>
                          <w:bCs/>
                          <w:lang w:val="en-US" w:eastAsia="zh-TW"/>
                        </w:rPr>
                        <w:t>Ba Jin</w:t>
                      </w:r>
                      <w:r>
                        <w:rPr>
                          <w:rFonts w:eastAsia="微軟正黑體"/>
                          <w:b/>
                          <w:bCs/>
                          <w:lang w:val="en-US" w:eastAsia="zh-TW"/>
                        </w:rPr>
                        <w:t xml:space="preserve">, </w:t>
                      </w:r>
                      <w:r w:rsidRPr="00E50776">
                        <w:rPr>
                          <w:rFonts w:eastAsia="微軟正黑體"/>
                          <w:b/>
                          <w:bCs/>
                          <w:lang w:val="en-US" w:eastAsia="zh-TW"/>
                        </w:rPr>
                        <w:t xml:space="preserve">Modern writer, </w:t>
                      </w:r>
                      <w:r>
                        <w:rPr>
                          <w:rFonts w:eastAsia="SimSun" w:hint="eastAsia"/>
                          <w:b/>
                          <w:bCs/>
                          <w:lang w:val="en-US"/>
                        </w:rPr>
                        <w:t>P</w:t>
                      </w:r>
                      <w:r w:rsidRPr="00E50776">
                        <w:rPr>
                          <w:rFonts w:eastAsia="微軟正黑體"/>
                          <w:b/>
                          <w:bCs/>
                          <w:lang w:val="en-US" w:eastAsia="zh-TW"/>
                        </w:rPr>
                        <w:t xml:space="preserve">ublisher and </w:t>
                      </w:r>
                      <w:r>
                        <w:rPr>
                          <w:rFonts w:eastAsia="SimSun" w:hint="eastAsia"/>
                          <w:b/>
                          <w:bCs/>
                          <w:lang w:val="en-US"/>
                        </w:rPr>
                        <w:t>T</w:t>
                      </w:r>
                      <w:r w:rsidRPr="00E50776">
                        <w:rPr>
                          <w:rFonts w:eastAsia="微軟正黑體"/>
                          <w:b/>
                          <w:bCs/>
                          <w:lang w:val="en-US" w:eastAsia="zh-TW"/>
                        </w:rPr>
                        <w:t>ranslator</w:t>
                      </w:r>
                    </w:p>
                  </w:txbxContent>
                </v:textbox>
              </v:shape>
            </w:pict>
          </mc:Fallback>
        </mc:AlternateContent>
      </w:r>
    </w:p>
    <w:p w14:paraId="6CEC9D86" w14:textId="27337C85" w:rsidR="003F1C17" w:rsidRPr="00D51DDF" w:rsidRDefault="003F1C17">
      <w:pPr>
        <w:rPr>
          <w:rFonts w:eastAsia="微軟正黑體"/>
          <w:b/>
          <w:lang w:val="en-GB" w:eastAsia="zh-TW"/>
        </w:rPr>
      </w:pPr>
    </w:p>
    <w:p w14:paraId="4C63FC9D" w14:textId="15DD88F7" w:rsidR="003F1C17" w:rsidRPr="00D51DDF" w:rsidRDefault="003F1C17">
      <w:pPr>
        <w:rPr>
          <w:rFonts w:eastAsia="微軟正黑體"/>
          <w:b/>
          <w:lang w:val="en-GB" w:eastAsia="zh-TW"/>
        </w:rPr>
      </w:pPr>
    </w:p>
    <w:p w14:paraId="32DEF245" w14:textId="77777777" w:rsidR="003F1C17" w:rsidRPr="00D51DDF" w:rsidRDefault="003F1C17">
      <w:pPr>
        <w:rPr>
          <w:rFonts w:eastAsia="微軟正黑體"/>
          <w:b/>
          <w:lang w:val="en-GB" w:eastAsia="zh-TW"/>
        </w:rPr>
      </w:pPr>
    </w:p>
    <w:p w14:paraId="2E0115BD" w14:textId="77777777" w:rsidR="003F1C17" w:rsidRPr="00D51DDF" w:rsidRDefault="003F1C17">
      <w:pPr>
        <w:rPr>
          <w:rFonts w:eastAsia="微軟正黑體"/>
          <w:bCs/>
          <w:lang w:val="en-GB" w:eastAsia="zh-HK"/>
        </w:rPr>
      </w:pPr>
    </w:p>
    <w:p w14:paraId="7AABB0E0" w14:textId="77777777" w:rsidR="003F1C17" w:rsidRPr="00D51DDF" w:rsidRDefault="003F1C17">
      <w:pPr>
        <w:rPr>
          <w:rFonts w:eastAsia="微軟正黑體"/>
          <w:bCs/>
          <w:lang w:val="en-GB" w:eastAsia="zh-HK"/>
        </w:rPr>
      </w:pPr>
    </w:p>
    <w:tbl>
      <w:tblPr>
        <w:tblStyle w:val="af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5670"/>
      </w:tblGrid>
      <w:tr w:rsidR="0031520F" w:rsidRPr="00D51DDF" w14:paraId="75D8E4C0" w14:textId="77777777" w:rsidTr="007C726E">
        <w:tc>
          <w:tcPr>
            <w:tcW w:w="1418" w:type="dxa"/>
          </w:tcPr>
          <w:p w14:paraId="5F31D2AE" w14:textId="56191EB0" w:rsidR="0031520F" w:rsidRPr="00D51DDF" w:rsidRDefault="0031520F" w:rsidP="007C726E">
            <w:pPr>
              <w:snapToGrid w:val="0"/>
              <w:spacing w:line="276" w:lineRule="auto"/>
              <w:rPr>
                <w:rFonts w:eastAsia="SimSun"/>
                <w:bCs/>
                <w:color w:val="000000" w:themeColor="text1"/>
                <w:u w:val="single"/>
                <w:lang w:val="en-GB"/>
              </w:rPr>
            </w:pPr>
            <w:r w:rsidRPr="00D51DDF">
              <w:rPr>
                <w:rFonts w:eastAsia="SimSun"/>
                <w:bCs/>
                <w:lang w:val="en-GB"/>
              </w:rPr>
              <w:t>H</w:t>
            </w:r>
            <w:r w:rsidRPr="00D51DDF">
              <w:rPr>
                <w:rFonts w:eastAsiaTheme="minorEastAsia" w:hint="eastAsia"/>
                <w:bCs/>
                <w:lang w:val="en-GB" w:eastAsia="zh-TW"/>
              </w:rPr>
              <w:t>i</w:t>
            </w:r>
            <w:r w:rsidRPr="00D51DDF">
              <w:rPr>
                <w:rFonts w:eastAsiaTheme="minorEastAsia"/>
                <w:bCs/>
                <w:lang w:val="en-GB" w:eastAsia="zh-TW"/>
              </w:rPr>
              <w:t>s</w:t>
            </w:r>
            <w:r w:rsidRPr="00D51DDF">
              <w:rPr>
                <w:rFonts w:eastAsia="SimSun"/>
                <w:bCs/>
                <w:lang w:val="en-GB"/>
              </w:rPr>
              <w:t xml:space="preserve"> goal is</w:t>
            </w:r>
          </w:p>
        </w:tc>
        <w:tc>
          <w:tcPr>
            <w:tcW w:w="5670" w:type="dxa"/>
            <w:tcBorders>
              <w:bottom w:val="single" w:sz="4" w:space="0" w:color="auto"/>
            </w:tcBorders>
          </w:tcPr>
          <w:p w14:paraId="156C467D" w14:textId="61AB029F" w:rsidR="0031520F" w:rsidRPr="00D51DDF" w:rsidRDefault="0031520F" w:rsidP="0031520F">
            <w:pPr>
              <w:rPr>
                <w:rFonts w:eastAsia="SimSun"/>
                <w:bCs/>
                <w:color w:val="000000" w:themeColor="text1"/>
                <w:lang w:val="en-GB"/>
              </w:rPr>
            </w:pPr>
            <w:r w:rsidRPr="00D51DDF">
              <w:rPr>
                <w:rFonts w:eastAsia="SimSun"/>
                <w:i/>
                <w:iCs/>
                <w:color w:val="FF0000"/>
                <w:lang w:val="en-US"/>
              </w:rPr>
              <w:t>to write excellent work.</w:t>
            </w:r>
          </w:p>
        </w:tc>
      </w:tr>
    </w:tbl>
    <w:p w14:paraId="68B491A4" w14:textId="7CC49419" w:rsidR="003F1C17" w:rsidRPr="00D51DDF" w:rsidRDefault="00130282">
      <w:pPr>
        <w:snapToGrid w:val="0"/>
        <w:spacing w:line="276" w:lineRule="auto"/>
        <w:rPr>
          <w:rFonts w:eastAsia="SimSun"/>
          <w:lang w:val="en-GB" w:eastAsia="zh-TW"/>
        </w:rPr>
      </w:pPr>
      <w:r w:rsidRPr="00D51DDF">
        <w:rPr>
          <w:noProof/>
          <w:lang w:val="en-US"/>
        </w:rPr>
        <mc:AlternateContent>
          <mc:Choice Requires="wps">
            <w:drawing>
              <wp:anchor distT="0" distB="0" distL="114300" distR="114300" simplePos="0" relativeHeight="251636224" behindDoc="0" locked="0" layoutInCell="1" allowOverlap="1" wp14:anchorId="5D923F26" wp14:editId="504356E0">
                <wp:simplePos x="0" y="0"/>
                <wp:positionH relativeFrom="margin">
                  <wp:posOffset>0</wp:posOffset>
                </wp:positionH>
                <wp:positionV relativeFrom="paragraph">
                  <wp:posOffset>130546</wp:posOffset>
                </wp:positionV>
                <wp:extent cx="5002530" cy="957532"/>
                <wp:effectExtent l="0" t="0" r="26670" b="14605"/>
                <wp:wrapNone/>
                <wp:docPr id="288" name="矩形: 圓角化同側角落 288"/>
                <wp:cNvGraphicFramePr/>
                <a:graphic xmlns:a="http://schemas.openxmlformats.org/drawingml/2006/main">
                  <a:graphicData uri="http://schemas.microsoft.com/office/word/2010/wordprocessingShape">
                    <wps:wsp>
                      <wps:cNvSpPr/>
                      <wps:spPr>
                        <a:xfrm rot="10800000">
                          <a:off x="0" y="0"/>
                          <a:ext cx="5002530" cy="957532"/>
                        </a:xfrm>
                        <a:prstGeom prst="round2SameRect">
                          <a:avLst/>
                        </a:prstGeom>
                        <a:noFill/>
                        <a:ln w="25400" cap="flat" cmpd="sng" algn="ctr">
                          <a:solidFill>
                            <a:srgbClr val="8064A2">
                              <a:lumMod val="75000"/>
                            </a:srgbClr>
                          </a:solidFill>
                          <a:prstDash val="solid"/>
                        </a:ln>
                        <a:effectLst/>
                      </wps:spPr>
                      <wps:txbx>
                        <w:txbxContent>
                          <w:p w14:paraId="1AC6B0FC" w14:textId="5B63A800" w:rsidR="00932A2B" w:rsidRPr="00575DA3" w:rsidRDefault="00932A2B" w:rsidP="00575DA3">
                            <w:pPr>
                              <w:snapToGrid w:val="0"/>
                              <w:spacing w:line="320" w:lineRule="exact"/>
                              <w:rPr>
                                <w:rFonts w:eastAsia="微軟正黑體"/>
                                <w:lang w:val="en-US" w:eastAsia="zh-TW"/>
                              </w:rPr>
                            </w:pPr>
                            <w:r>
                              <w:rPr>
                                <w:rFonts w:ascii="微軟正黑體" w:eastAsia="微軟正黑體" w:hAnsi="微軟正黑體"/>
                                <w:b/>
                                <w:bCs/>
                                <w:color w:val="000000" w:themeColor="text1"/>
                                <w:lang w:eastAsia="zh-TW"/>
                              </w:rPr>
                              <w:fldChar w:fldCharType="begin"/>
                            </w:r>
                            <w:r w:rsidRPr="00E50776">
                              <w:rPr>
                                <w:rFonts w:ascii="微軟正黑體" w:eastAsia="微軟正黑體" w:hAnsi="微軟正黑體"/>
                                <w:b/>
                                <w:bCs/>
                                <w:color w:val="000000" w:themeColor="text1"/>
                                <w:lang w:val="en-US" w:eastAsia="zh-TW"/>
                              </w:rPr>
                              <w:instrText xml:space="preserve"> </w:instrText>
                            </w:r>
                            <w:r w:rsidRPr="00E50776">
                              <w:rPr>
                                <w:rFonts w:ascii="微軟正黑體" w:eastAsia="微軟正黑體" w:hAnsi="微軟正黑體" w:hint="eastAsia"/>
                                <w:b/>
                                <w:bCs/>
                                <w:color w:val="000000" w:themeColor="text1"/>
                                <w:lang w:val="en-US" w:eastAsia="zh-TW"/>
                              </w:rPr>
                              <w:instrText>eq \o\ac(</w:instrText>
                            </w:r>
                            <w:r w:rsidRPr="00E50776">
                              <w:rPr>
                                <w:rFonts w:ascii="微軟正黑體" w:eastAsia="微軟正黑體" w:hAnsi="微軟正黑體" w:hint="eastAsia"/>
                                <w:b/>
                                <w:bCs/>
                                <w:color w:val="000000" w:themeColor="text1"/>
                                <w:position w:val="-4"/>
                                <w:sz w:val="36"/>
                                <w:lang w:val="en-US" w:eastAsia="zh-TW"/>
                              </w:rPr>
                              <w:instrText>○</w:instrText>
                            </w:r>
                            <w:r w:rsidRPr="00E50776">
                              <w:rPr>
                                <w:rFonts w:ascii="微軟正黑體" w:eastAsia="微軟正黑體" w:hAnsi="微軟正黑體" w:hint="eastAsia"/>
                                <w:b/>
                                <w:bCs/>
                                <w:color w:val="000000" w:themeColor="text1"/>
                                <w:lang w:val="en-US" w:eastAsia="zh-TW"/>
                              </w:rPr>
                              <w:instrText>,4)</w:instrText>
                            </w:r>
                            <w:r>
                              <w:rPr>
                                <w:rFonts w:ascii="微軟正黑體" w:eastAsia="微軟正黑體" w:hAnsi="微軟正黑體"/>
                                <w:b/>
                                <w:bCs/>
                                <w:color w:val="000000" w:themeColor="text1"/>
                                <w:lang w:eastAsia="zh-TW"/>
                              </w:rPr>
                              <w:fldChar w:fldCharType="end"/>
                            </w:r>
                            <w:r>
                              <w:rPr>
                                <w:rFonts w:eastAsia="SimSun"/>
                                <w:lang w:val="en-US"/>
                              </w:rPr>
                              <w:t xml:space="preserve">To work </w:t>
                            </w:r>
                            <w:r w:rsidRPr="00575DA3">
                              <w:rPr>
                                <w:rFonts w:eastAsia="微軟正黑體"/>
                                <w:lang w:val="en-US" w:eastAsia="zh-TW"/>
                              </w:rPr>
                              <w:t>is my philosophy of life. I want to reveal the mystery of nature and benefit mankind with it. In this short life, I don't know any other service that I can provide is better than this.</w:t>
                            </w:r>
                          </w:p>
                          <w:p w14:paraId="53807C87" w14:textId="5426464C" w:rsidR="00932A2B" w:rsidRDefault="00932A2B">
                            <w:pPr>
                              <w:snapToGrid w:val="0"/>
                              <w:ind w:firstLineChars="100" w:firstLine="241"/>
                              <w:jc w:val="right"/>
                              <w:rPr>
                                <w:rFonts w:eastAsia="SimSun"/>
                                <w:b/>
                                <w:bCs/>
                                <w:lang w:val="en-US"/>
                              </w:rPr>
                            </w:pPr>
                            <w:r>
                              <w:rPr>
                                <w:rFonts w:eastAsia="SimSun"/>
                                <w:b/>
                                <w:bCs/>
                                <w:lang w:val="en-US"/>
                              </w:rPr>
                              <w:t>Edison, Inventor</w:t>
                            </w:r>
                          </w:p>
                        </w:txbxContent>
                      </wps:txbx>
                      <wps:bodyPr rot="0" spcFirstLastPara="0" vertOverflow="overflow" horzOverflow="overflow" vert="horz" wrap="square" lIns="91440" tIns="45720" rIns="91440" bIns="45720" numCol="1" spcCol="0" rtlCol="0" fromWordArt="0" anchor="ctr" anchorCtr="0" forceAA="0" upright="1" compatLnSpc="1">
                        <a:noAutofit/>
                      </wps:bodyPr>
                    </wps:wsp>
                  </a:graphicData>
                </a:graphic>
                <wp14:sizeRelV relativeFrom="margin">
                  <wp14:pctHeight>0</wp14:pctHeight>
                </wp14:sizeRelV>
              </wp:anchor>
            </w:drawing>
          </mc:Choice>
          <mc:Fallback>
            <w:pict>
              <v:shape w14:anchorId="5D923F26" id="矩形: 圓角化同側角落 288" o:spid="_x0000_s1097" style="position:absolute;margin-left:0;margin-top:10.3pt;width:393.9pt;height:75.4pt;rotation:180;z-index:2516362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5002530,95753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" adj="-11796480,,5400" path="m159592,l4842938,v88140,,159592,71452,159592,159592l5002530,957532r,l,957532r,l,159592c,71452,71452,,159592,xe" filled="f" strokecolor="#604a7b" strokeweight="2pt">
                <v:stroke joinstyle="miter"/>
                <v:formulas/>
                <v:path arrowok="t" o:connecttype="custom" o:connectlocs="159592,0;4842938,0;5002530,159592;5002530,957532;5002530,957532;0,957532;0,957532;0,159592;159592,0" o:connectangles="0,0,0,0,0,0,0,0,0" textboxrect="0,0,5002530,957532"/>
                <v:textbox>
                  <w:txbxContent>
                    <w:p w14:paraId="1AC6B0FC" w14:textId="5B63A800" w:rsidR="00932A2B" w:rsidRPr="00575DA3" w:rsidRDefault="00932A2B" w:rsidP="00575DA3">
                      <w:pPr>
                        <w:snapToGrid w:val="0"/>
                        <w:spacing w:line="320" w:lineRule="exact"/>
                        <w:rPr>
                          <w:rFonts w:eastAsia="微軟正黑體"/>
                          <w:lang w:val="en-US" w:eastAsia="zh-TW"/>
                        </w:rPr>
                      </w:pPr>
                      <w:r>
                        <w:rPr>
                          <w:rFonts w:ascii="微軟正黑體" w:eastAsia="微軟正黑體" w:hAnsi="微軟正黑體"/>
                          <w:b/>
                          <w:bCs/>
                          <w:color w:val="000000" w:themeColor="text1"/>
                          <w:lang w:eastAsia="zh-TW"/>
                        </w:rPr>
                        <w:fldChar w:fldCharType="begin"/>
                      </w:r>
                      <w:r w:rsidRPr="00E50776">
                        <w:rPr>
                          <w:rFonts w:ascii="微軟正黑體" w:eastAsia="微軟正黑體" w:hAnsi="微軟正黑體"/>
                          <w:b/>
                          <w:bCs/>
                          <w:color w:val="000000" w:themeColor="text1"/>
                          <w:lang w:val="en-US" w:eastAsia="zh-TW"/>
                        </w:rPr>
                        <w:instrText xml:space="preserve"> </w:instrText>
                      </w:r>
                      <w:r w:rsidRPr="00E50776">
                        <w:rPr>
                          <w:rFonts w:ascii="微軟正黑體" w:eastAsia="微軟正黑體" w:hAnsi="微軟正黑體" w:hint="eastAsia"/>
                          <w:b/>
                          <w:bCs/>
                          <w:color w:val="000000" w:themeColor="text1"/>
                          <w:lang w:val="en-US" w:eastAsia="zh-TW"/>
                        </w:rPr>
                        <w:instrText>eq \o\ac(</w:instrText>
                      </w:r>
                      <w:r w:rsidRPr="00E50776">
                        <w:rPr>
                          <w:rFonts w:ascii="微軟正黑體" w:eastAsia="微軟正黑體" w:hAnsi="微軟正黑體" w:hint="eastAsia"/>
                          <w:b/>
                          <w:bCs/>
                          <w:color w:val="000000" w:themeColor="text1"/>
                          <w:position w:val="-4"/>
                          <w:sz w:val="36"/>
                          <w:lang w:val="en-US" w:eastAsia="zh-TW"/>
                        </w:rPr>
                        <w:instrText>○</w:instrText>
                      </w:r>
                      <w:r w:rsidRPr="00E50776">
                        <w:rPr>
                          <w:rFonts w:ascii="微軟正黑體" w:eastAsia="微軟正黑體" w:hAnsi="微軟正黑體" w:hint="eastAsia"/>
                          <w:b/>
                          <w:bCs/>
                          <w:color w:val="000000" w:themeColor="text1"/>
                          <w:lang w:val="en-US" w:eastAsia="zh-TW"/>
                        </w:rPr>
                        <w:instrText>,4)</w:instrText>
                      </w:r>
                      <w:r>
                        <w:rPr>
                          <w:rFonts w:ascii="微軟正黑體" w:eastAsia="微軟正黑體" w:hAnsi="微軟正黑體"/>
                          <w:b/>
                          <w:bCs/>
                          <w:color w:val="000000" w:themeColor="text1"/>
                          <w:lang w:eastAsia="zh-TW"/>
                        </w:rPr>
                        <w:fldChar w:fldCharType="end"/>
                      </w:r>
                      <w:r>
                        <w:rPr>
                          <w:rFonts w:eastAsia="SimSun"/>
                          <w:lang w:val="en-US"/>
                        </w:rPr>
                        <w:t xml:space="preserve">To work </w:t>
                      </w:r>
                      <w:r w:rsidRPr="00575DA3">
                        <w:rPr>
                          <w:rFonts w:eastAsia="微軟正黑體"/>
                          <w:lang w:val="en-US" w:eastAsia="zh-TW"/>
                        </w:rPr>
                        <w:t>is my philosophy of life. I want to reveal the mystery of nature and benefit mankind with it. In this short life, I don't know any other service that I can provide is better than this.</w:t>
                      </w:r>
                    </w:p>
                    <w:p w14:paraId="53807C87" w14:textId="5426464C" w:rsidR="00932A2B" w:rsidRDefault="00932A2B">
                      <w:pPr>
                        <w:snapToGrid w:val="0"/>
                        <w:ind w:firstLineChars="100" w:firstLine="241"/>
                        <w:jc w:val="right"/>
                        <w:rPr>
                          <w:rFonts w:eastAsia="SimSun"/>
                          <w:b/>
                          <w:bCs/>
                          <w:lang w:val="en-US"/>
                        </w:rPr>
                      </w:pPr>
                      <w:r>
                        <w:rPr>
                          <w:rFonts w:eastAsia="SimSun"/>
                          <w:b/>
                          <w:bCs/>
                          <w:lang w:val="en-US"/>
                        </w:rPr>
                        <w:t>Edison, Inventor</w:t>
                      </w:r>
                    </w:p>
                  </w:txbxContent>
                </v:textbox>
                <w10:wrap anchorx="margin"/>
              </v:shape>
            </w:pict>
          </mc:Fallback>
        </mc:AlternateContent>
      </w:r>
      <w:r w:rsidR="00CE6ED9" w:rsidRPr="00D51DDF">
        <w:rPr>
          <w:noProof/>
          <w:lang w:val="en-US"/>
        </w:rPr>
        <w:drawing>
          <wp:anchor distT="0" distB="0" distL="114300" distR="114300" simplePos="0" relativeHeight="251637248" behindDoc="0" locked="0" layoutInCell="1" allowOverlap="1" wp14:anchorId="2680B796" wp14:editId="6FD81B16">
            <wp:simplePos x="0" y="0"/>
            <wp:positionH relativeFrom="column">
              <wp:posOffset>4899318</wp:posOffset>
            </wp:positionH>
            <wp:positionV relativeFrom="paragraph">
              <wp:posOffset>7767</wp:posOffset>
            </wp:positionV>
            <wp:extent cx="858520" cy="982345"/>
            <wp:effectExtent l="0" t="0" r="5080" b="0"/>
            <wp:wrapNone/>
            <wp:docPr id="88" name="圖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圖片 88"/>
                    <pic:cNvPicPr>
                      <a:picLocks noChangeAspect="1" noChangeArrowheads="1"/>
                    </pic:cNvPicPr>
                  </pic:nvPicPr>
                  <pic:blipFill>
                    <a:blip r:embed="rId53" cstate="screen"/>
                    <a:stretch>
                      <a:fillRect/>
                    </a:stretch>
                  </pic:blipFill>
                  <pic:spPr>
                    <a:xfrm>
                      <a:off x="0" y="0"/>
                      <a:ext cx="858520" cy="982345"/>
                    </a:xfrm>
                    <a:prstGeom prst="rect">
                      <a:avLst/>
                    </a:prstGeom>
                    <a:noFill/>
                  </pic:spPr>
                </pic:pic>
              </a:graphicData>
            </a:graphic>
          </wp:anchor>
        </w:drawing>
      </w:r>
    </w:p>
    <w:p w14:paraId="7244353D" w14:textId="73D9920B" w:rsidR="003F1C17" w:rsidRPr="00D51DDF" w:rsidRDefault="003F1C17">
      <w:pPr>
        <w:snapToGrid w:val="0"/>
        <w:spacing w:line="276" w:lineRule="auto"/>
        <w:rPr>
          <w:rFonts w:eastAsia="SimSun"/>
          <w:lang w:val="en-GB" w:eastAsia="zh-TW"/>
        </w:rPr>
      </w:pPr>
    </w:p>
    <w:p w14:paraId="3DBB5E3F" w14:textId="77B526E8" w:rsidR="003F1C17" w:rsidRPr="00D51DDF" w:rsidRDefault="003F1C17">
      <w:pPr>
        <w:snapToGrid w:val="0"/>
        <w:spacing w:line="276" w:lineRule="auto"/>
        <w:rPr>
          <w:rFonts w:eastAsia="SimSun"/>
          <w:lang w:val="en-GB" w:eastAsia="zh-TW"/>
        </w:rPr>
      </w:pPr>
    </w:p>
    <w:p w14:paraId="581B5EBE" w14:textId="25C14233" w:rsidR="003F1C17" w:rsidRPr="00D51DDF" w:rsidRDefault="003F1C17">
      <w:pPr>
        <w:snapToGrid w:val="0"/>
        <w:spacing w:line="276" w:lineRule="auto"/>
        <w:rPr>
          <w:rFonts w:eastAsia="SimSun"/>
          <w:lang w:val="en-GB" w:eastAsia="zh-TW"/>
        </w:rPr>
      </w:pPr>
    </w:p>
    <w:p w14:paraId="2D0E8048" w14:textId="77777777" w:rsidR="003F1C17" w:rsidRPr="00D51DDF" w:rsidRDefault="003F1C17">
      <w:pPr>
        <w:snapToGrid w:val="0"/>
        <w:spacing w:line="276" w:lineRule="auto"/>
        <w:rPr>
          <w:rFonts w:eastAsia="微軟正黑體"/>
          <w:bCs/>
          <w:lang w:val="en-GB" w:eastAsia="zh-HK"/>
        </w:rPr>
      </w:pPr>
    </w:p>
    <w:p w14:paraId="2BE55858" w14:textId="77777777" w:rsidR="0031520F" w:rsidRPr="00D51DDF" w:rsidRDefault="0031520F">
      <w:pPr>
        <w:snapToGrid w:val="0"/>
        <w:spacing w:line="276" w:lineRule="auto"/>
        <w:rPr>
          <w:rFonts w:eastAsia="微軟正黑體"/>
          <w:bCs/>
          <w:lang w:val="en-GB" w:eastAsia="zh-HK"/>
        </w:rPr>
      </w:pPr>
    </w:p>
    <w:tbl>
      <w:tblPr>
        <w:tblStyle w:val="af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5670"/>
      </w:tblGrid>
      <w:tr w:rsidR="0031520F" w:rsidRPr="00D51DDF" w14:paraId="3D1D9192" w14:textId="77777777" w:rsidTr="007C726E">
        <w:tc>
          <w:tcPr>
            <w:tcW w:w="1418" w:type="dxa"/>
          </w:tcPr>
          <w:p w14:paraId="6815CF75" w14:textId="2B343A45" w:rsidR="0031520F" w:rsidRPr="00D51DDF" w:rsidRDefault="0031520F" w:rsidP="007C726E">
            <w:pPr>
              <w:snapToGrid w:val="0"/>
              <w:spacing w:line="276" w:lineRule="auto"/>
              <w:rPr>
                <w:rFonts w:eastAsia="SimSun"/>
                <w:bCs/>
                <w:color w:val="000000" w:themeColor="text1"/>
                <w:u w:val="single"/>
                <w:lang w:val="en-GB"/>
              </w:rPr>
            </w:pPr>
            <w:r w:rsidRPr="00D51DDF">
              <w:rPr>
                <w:rFonts w:eastAsia="SimSun"/>
                <w:bCs/>
                <w:lang w:val="en-GB"/>
              </w:rPr>
              <w:t>His goal is</w:t>
            </w:r>
          </w:p>
        </w:tc>
        <w:tc>
          <w:tcPr>
            <w:tcW w:w="5670" w:type="dxa"/>
            <w:tcBorders>
              <w:bottom w:val="single" w:sz="4" w:space="0" w:color="auto"/>
            </w:tcBorders>
          </w:tcPr>
          <w:p w14:paraId="27C49F3C" w14:textId="382E6D02" w:rsidR="0031520F" w:rsidRPr="00D51DDF" w:rsidRDefault="0031520F" w:rsidP="0031520F">
            <w:pPr>
              <w:rPr>
                <w:rFonts w:eastAsia="SimSun"/>
                <w:bCs/>
                <w:color w:val="000000" w:themeColor="text1"/>
                <w:lang w:val="en-GB"/>
              </w:rPr>
            </w:pPr>
            <w:r w:rsidRPr="00D51DDF">
              <w:rPr>
                <w:rFonts w:eastAsia="SimSun" w:hint="eastAsia"/>
                <w:i/>
                <w:iCs/>
                <w:color w:val="FF0000"/>
                <w:lang w:val="en-US"/>
              </w:rPr>
              <w:t>to benefit mankind.</w:t>
            </w:r>
          </w:p>
        </w:tc>
      </w:tr>
    </w:tbl>
    <w:p w14:paraId="45347275" w14:textId="77777777" w:rsidR="00932A2B" w:rsidRDefault="00932A2B">
      <w:pPr>
        <w:rPr>
          <w:rFonts w:eastAsia="SimSun"/>
          <w:bCs/>
          <w:sz w:val="22"/>
          <w:szCs w:val="22"/>
          <w:lang w:val="en-GB"/>
        </w:rPr>
      </w:pPr>
    </w:p>
    <w:p w14:paraId="0E192FA8" w14:textId="07D9AFA8" w:rsidR="003F1C17" w:rsidRPr="00D51DDF" w:rsidRDefault="00CE6ED9">
      <w:pPr>
        <w:rPr>
          <w:rFonts w:eastAsia="SimSun"/>
          <w:bCs/>
          <w:sz w:val="22"/>
          <w:szCs w:val="22"/>
          <w:lang w:val="en-GB"/>
        </w:rPr>
      </w:pPr>
      <w:r w:rsidRPr="00D51DDF">
        <w:rPr>
          <w:rFonts w:eastAsia="SimSun"/>
          <w:bCs/>
          <w:sz w:val="22"/>
          <w:szCs w:val="22"/>
          <w:lang w:val="en-GB"/>
        </w:rPr>
        <w:t>Source: Sichuan Writers Association (1999)</w:t>
      </w:r>
      <w:r w:rsidR="00DC1B93" w:rsidRPr="00D51DDF">
        <w:rPr>
          <w:rFonts w:eastAsia="SimSun"/>
          <w:bCs/>
          <w:sz w:val="22"/>
          <w:szCs w:val="22"/>
          <w:lang w:val="en-GB"/>
        </w:rPr>
        <w:t xml:space="preserve">, </w:t>
      </w:r>
      <w:r w:rsidR="00DC1B93" w:rsidRPr="00D51DDF">
        <w:rPr>
          <w:rFonts w:eastAsiaTheme="minorEastAsia" w:hint="eastAsia"/>
          <w:color w:val="000000"/>
        </w:rPr>
        <w:t>《建國</w:t>
      </w:r>
      <w:r w:rsidR="00DC1B93" w:rsidRPr="00D51DDF">
        <w:rPr>
          <w:rFonts w:eastAsiaTheme="minorEastAsia" w:hint="eastAsia"/>
          <w:color w:val="000000"/>
          <w:lang w:val="en-GB"/>
        </w:rPr>
        <w:t>50</w:t>
      </w:r>
      <w:r w:rsidR="00DC1B93" w:rsidRPr="00D51DDF">
        <w:rPr>
          <w:rFonts w:eastAsiaTheme="minorEastAsia" w:hint="eastAsia"/>
          <w:color w:val="000000"/>
        </w:rPr>
        <w:t>年四川文學作品選》</w:t>
      </w:r>
      <w:r w:rsidR="00F65426" w:rsidRPr="00D51DDF">
        <w:rPr>
          <w:rFonts w:eastAsiaTheme="minorEastAsia" w:hint="eastAsia"/>
          <w:bCs/>
          <w:sz w:val="22"/>
          <w:szCs w:val="22"/>
          <w:lang w:val="en-GB"/>
        </w:rPr>
        <w:t>;</w:t>
      </w:r>
      <w:r w:rsidR="00F65426" w:rsidRPr="00D51DDF">
        <w:rPr>
          <w:rFonts w:eastAsiaTheme="minorEastAsia"/>
          <w:bCs/>
          <w:sz w:val="22"/>
          <w:szCs w:val="22"/>
          <w:lang w:val="en-GB"/>
        </w:rPr>
        <w:t xml:space="preserve"> </w:t>
      </w:r>
      <w:r w:rsidRPr="00D51DDF">
        <w:rPr>
          <w:rFonts w:eastAsiaTheme="minorEastAsia" w:hint="eastAsia"/>
          <w:bCs/>
          <w:sz w:val="22"/>
          <w:szCs w:val="22"/>
          <w:lang w:val="en-GB"/>
        </w:rPr>
        <w:t>蘇楊、高鐵軍、</w:t>
      </w:r>
      <w:r w:rsidRPr="00D51DDF">
        <w:rPr>
          <w:rFonts w:eastAsia="MS Gothic"/>
          <w:bCs/>
          <w:sz w:val="22"/>
          <w:szCs w:val="22"/>
          <w:lang w:val="en-GB"/>
        </w:rPr>
        <w:t>‎</w:t>
      </w:r>
      <w:r w:rsidRPr="00D51DDF">
        <w:rPr>
          <w:rFonts w:eastAsiaTheme="minorEastAsia" w:hint="eastAsia"/>
          <w:bCs/>
          <w:sz w:val="22"/>
          <w:szCs w:val="22"/>
          <w:lang w:val="en-GB"/>
        </w:rPr>
        <w:t>高偉、段斌、</w:t>
      </w:r>
      <w:r w:rsidRPr="00D51DDF">
        <w:rPr>
          <w:rFonts w:eastAsia="MS Gothic"/>
          <w:bCs/>
          <w:sz w:val="22"/>
          <w:szCs w:val="22"/>
          <w:lang w:val="en-GB"/>
        </w:rPr>
        <w:t>‎</w:t>
      </w:r>
      <w:r w:rsidRPr="00D51DDF">
        <w:rPr>
          <w:rFonts w:eastAsiaTheme="minorEastAsia" w:hint="eastAsia"/>
          <w:bCs/>
          <w:sz w:val="22"/>
          <w:szCs w:val="22"/>
          <w:lang w:val="en-GB"/>
        </w:rPr>
        <w:t>劉積山、靳西、高國政、勾良圖</w:t>
      </w:r>
      <w:r w:rsidRPr="00D51DDF">
        <w:rPr>
          <w:rFonts w:eastAsia="SimSun"/>
          <w:bCs/>
          <w:sz w:val="22"/>
          <w:szCs w:val="22"/>
          <w:lang w:val="en-GB"/>
        </w:rPr>
        <w:t xml:space="preserve"> (2015)</w:t>
      </w:r>
      <w:r w:rsidR="00DC1B93" w:rsidRPr="00D51DDF">
        <w:rPr>
          <w:rFonts w:eastAsia="SimSun"/>
          <w:bCs/>
          <w:sz w:val="22"/>
          <w:szCs w:val="22"/>
          <w:lang w:val="en-GB"/>
        </w:rPr>
        <w:t xml:space="preserve">, </w:t>
      </w:r>
      <w:r w:rsidR="00DC1B93" w:rsidRPr="00D51DDF">
        <w:rPr>
          <w:rFonts w:eastAsia="SimSun" w:hint="eastAsia"/>
          <w:bCs/>
          <w:sz w:val="22"/>
          <w:szCs w:val="22"/>
          <w:lang w:val="en-GB"/>
        </w:rPr>
        <w:t>《卡耐基的人生哲學叢書》</w:t>
      </w:r>
      <w:r w:rsidRPr="00D51DDF">
        <w:rPr>
          <w:rFonts w:eastAsia="SimSun"/>
          <w:bCs/>
          <w:sz w:val="22"/>
          <w:szCs w:val="22"/>
          <w:lang w:val="en-GB"/>
        </w:rPr>
        <w:t>.</w:t>
      </w:r>
    </w:p>
    <w:p w14:paraId="77460556" w14:textId="77777777" w:rsidR="003F1C17" w:rsidRPr="00D51DDF" w:rsidRDefault="003F1C17">
      <w:pPr>
        <w:spacing w:line="276" w:lineRule="auto"/>
        <w:rPr>
          <w:rFonts w:eastAsia="微軟正黑體"/>
          <w:b/>
          <w:sz w:val="28"/>
          <w:szCs w:val="28"/>
          <w:lang w:val="en-GB"/>
        </w:rPr>
      </w:pPr>
    </w:p>
    <w:p w14:paraId="5447B51E" w14:textId="4389BD2B" w:rsidR="003F1C17" w:rsidRPr="00D51DDF" w:rsidRDefault="00CE6ED9" w:rsidP="00575DA3">
      <w:pPr>
        <w:spacing w:line="276" w:lineRule="auto"/>
        <w:rPr>
          <w:rFonts w:eastAsia="微軟正黑體"/>
          <w:b/>
          <w:color w:val="0070C0"/>
          <w:sz w:val="36"/>
          <w:szCs w:val="36"/>
          <w:lang w:val="en-GB" w:eastAsia="zh-TW"/>
        </w:rPr>
      </w:pPr>
      <w:r w:rsidRPr="00D51DDF">
        <w:rPr>
          <w:rFonts w:eastAsia="微軟正黑體"/>
          <w:b/>
          <w:sz w:val="28"/>
          <w:szCs w:val="28"/>
          <w:lang w:val="en-GB" w:eastAsia="zh-TW"/>
        </w:rPr>
        <w:t>Activity 2: The picture of dream</w:t>
      </w:r>
    </w:p>
    <w:p w14:paraId="5DFC29EC" w14:textId="374933A8" w:rsidR="003F1C17" w:rsidRPr="00D51DDF" w:rsidRDefault="005C7EEF" w:rsidP="00575DA3">
      <w:pPr>
        <w:snapToGrid w:val="0"/>
        <w:spacing w:line="276" w:lineRule="auto"/>
        <w:jc w:val="both"/>
        <w:rPr>
          <w:rFonts w:eastAsia="微軟正黑體"/>
          <w:bCs/>
          <w:lang w:val="en-GB" w:eastAsia="zh-TW"/>
        </w:rPr>
      </w:pPr>
      <w:r w:rsidRPr="00D51DDF">
        <w:rPr>
          <w:noProof/>
          <w:lang w:val="en-US"/>
        </w:rPr>
        <w:drawing>
          <wp:anchor distT="0" distB="0" distL="114300" distR="114300" simplePos="0" relativeHeight="251642368" behindDoc="0" locked="0" layoutInCell="1" allowOverlap="1" wp14:anchorId="5F509D7A" wp14:editId="129C1D1F">
            <wp:simplePos x="0" y="0"/>
            <wp:positionH relativeFrom="column">
              <wp:posOffset>2853304</wp:posOffset>
            </wp:positionH>
            <wp:positionV relativeFrom="paragraph">
              <wp:posOffset>11457</wp:posOffset>
            </wp:positionV>
            <wp:extent cx="2664460" cy="1772920"/>
            <wp:effectExtent l="0" t="0" r="2540" b="5080"/>
            <wp:wrapSquare wrapText="bothSides"/>
            <wp:docPr id="229" name="圖片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圖片 229"/>
                    <pic:cNvPicPr>
                      <a:picLocks noChangeAspect="1" noChangeArrowheads="1"/>
                    </pic:cNvPicPr>
                  </pic:nvPicPr>
                  <pic:blipFill>
                    <a:blip r:embed="rId54" cstate="screen"/>
                    <a:stretch>
                      <a:fillRect/>
                    </a:stretch>
                  </pic:blipFill>
                  <pic:spPr>
                    <a:xfrm>
                      <a:off x="0" y="0"/>
                      <a:ext cx="2664460" cy="1772920"/>
                    </a:xfrm>
                    <a:prstGeom prst="rect">
                      <a:avLst/>
                    </a:prstGeom>
                    <a:noFill/>
                    <a:ln>
                      <a:noFill/>
                    </a:ln>
                  </pic:spPr>
                </pic:pic>
              </a:graphicData>
            </a:graphic>
          </wp:anchor>
        </w:drawing>
      </w:r>
      <w:r w:rsidR="00990D59" w:rsidRPr="00D51DDF">
        <w:rPr>
          <w:rFonts w:eastAsia="微軟正黑體"/>
          <w:bCs/>
          <w:lang w:val="en-GB" w:eastAsia="zh-TW"/>
        </w:rPr>
        <w:t>L</w:t>
      </w:r>
      <w:r w:rsidR="00CE6ED9" w:rsidRPr="00D51DDF">
        <w:rPr>
          <w:rFonts w:eastAsia="微軟正黑體"/>
          <w:bCs/>
          <w:lang w:val="en-GB" w:eastAsia="zh-TW"/>
        </w:rPr>
        <w:t xml:space="preserve">ife goals are </w:t>
      </w:r>
      <w:r w:rsidR="00D96962" w:rsidRPr="00D51DDF">
        <w:rPr>
          <w:rFonts w:eastAsia="微軟正黑體"/>
          <w:bCs/>
          <w:lang w:val="en-GB" w:eastAsia="zh-TW"/>
        </w:rPr>
        <w:t xml:space="preserve">steps to actualize our dreams. </w:t>
      </w:r>
      <w:r w:rsidR="00CE6ED9" w:rsidRPr="00D51DDF">
        <w:rPr>
          <w:rFonts w:eastAsia="微軟正黑體"/>
          <w:bCs/>
          <w:lang w:val="en-GB" w:eastAsia="zh-TW"/>
        </w:rPr>
        <w:t xml:space="preserve">For example, if my dream is to help sick children all over the world, then my life goal may be to </w:t>
      </w:r>
      <w:r w:rsidR="007A1CCA" w:rsidRPr="00D51DDF">
        <w:rPr>
          <w:rFonts w:eastAsia="微軟正黑體"/>
          <w:bCs/>
          <w:lang w:val="en-GB" w:eastAsia="zh-TW"/>
        </w:rPr>
        <w:t>join the Médecins Sans Frontières</w:t>
      </w:r>
      <w:r w:rsidR="00CE6ED9" w:rsidRPr="00D51DDF">
        <w:rPr>
          <w:rFonts w:eastAsia="微軟正黑體"/>
          <w:bCs/>
          <w:lang w:val="en-GB" w:eastAsia="zh-TW"/>
        </w:rPr>
        <w:t xml:space="preserve"> in order to achieve our dreams</w:t>
      </w:r>
      <w:r w:rsidR="00990D59" w:rsidRPr="00D51DDF">
        <w:rPr>
          <w:rFonts w:eastAsia="微軟正黑體"/>
          <w:bCs/>
          <w:lang w:val="en-GB" w:eastAsia="zh-TW"/>
        </w:rPr>
        <w:t>. W</w:t>
      </w:r>
      <w:r w:rsidR="00CE6ED9" w:rsidRPr="00D51DDF">
        <w:rPr>
          <w:rFonts w:eastAsia="微軟正黑體"/>
          <w:bCs/>
          <w:lang w:val="en-GB" w:eastAsia="zh-TW"/>
        </w:rPr>
        <w:t xml:space="preserve">e must first set short-term and long-term goals correspondingly. The goals </w:t>
      </w:r>
      <w:r w:rsidR="00990D59" w:rsidRPr="00D51DDF">
        <w:rPr>
          <w:rFonts w:eastAsia="微軟正黑體"/>
          <w:bCs/>
          <w:lang w:val="en-GB" w:eastAsia="zh-TW"/>
        </w:rPr>
        <w:t xml:space="preserve">for </w:t>
      </w:r>
      <w:r w:rsidR="00CE6ED9" w:rsidRPr="00D51DDF">
        <w:rPr>
          <w:rFonts w:eastAsia="微軟正黑體"/>
          <w:bCs/>
          <w:lang w:val="en-GB" w:eastAsia="zh-TW"/>
        </w:rPr>
        <w:t>each of our life stage</w:t>
      </w:r>
      <w:r w:rsidR="00990D59" w:rsidRPr="00D51DDF">
        <w:rPr>
          <w:rFonts w:eastAsia="微軟正黑體"/>
          <w:bCs/>
          <w:lang w:val="en-GB" w:eastAsia="zh-TW"/>
        </w:rPr>
        <w:t>s</w:t>
      </w:r>
      <w:r w:rsidR="00CE6ED9" w:rsidRPr="00D51DDF">
        <w:rPr>
          <w:rFonts w:eastAsia="微軟正黑體"/>
          <w:bCs/>
          <w:lang w:val="en-GB" w:eastAsia="zh-TW"/>
        </w:rPr>
        <w:t xml:space="preserve"> need to be related to the goals of </w:t>
      </w:r>
      <w:r w:rsidR="00990D59" w:rsidRPr="00D51DDF">
        <w:rPr>
          <w:rFonts w:eastAsia="微軟正黑體"/>
          <w:bCs/>
          <w:lang w:val="en-GB" w:eastAsia="zh-TW"/>
        </w:rPr>
        <w:t xml:space="preserve">the </w:t>
      </w:r>
      <w:r w:rsidR="00CE6ED9" w:rsidRPr="00D51DDF">
        <w:rPr>
          <w:rFonts w:eastAsia="微軟正黑體"/>
          <w:bCs/>
          <w:lang w:val="en-GB" w:eastAsia="zh-TW"/>
        </w:rPr>
        <w:t>next</w:t>
      </w:r>
      <w:r w:rsidR="00CE6ED9" w:rsidRPr="00D51DDF">
        <w:rPr>
          <w:rFonts w:eastAsia="SimSun"/>
          <w:bCs/>
          <w:lang w:val="en-GB"/>
        </w:rPr>
        <w:t xml:space="preserve"> life</w:t>
      </w:r>
      <w:r w:rsidR="00CE6ED9" w:rsidRPr="00D51DDF">
        <w:rPr>
          <w:rFonts w:eastAsia="微軟正黑體"/>
          <w:bCs/>
          <w:lang w:val="en-GB" w:eastAsia="zh-TW"/>
        </w:rPr>
        <w:t xml:space="preserve"> stage so that we can make our dreams come true step by step.</w:t>
      </w:r>
    </w:p>
    <w:p w14:paraId="2DE11D66" w14:textId="48E62BDF" w:rsidR="003F1C17" w:rsidRPr="00D51DDF" w:rsidRDefault="003F1C17" w:rsidP="00575DA3">
      <w:pPr>
        <w:snapToGrid w:val="0"/>
        <w:spacing w:line="276" w:lineRule="auto"/>
        <w:rPr>
          <w:rFonts w:eastAsia="微軟正黑體"/>
          <w:bCs/>
          <w:lang w:val="en-GB" w:eastAsia="zh-TW"/>
        </w:rPr>
      </w:pPr>
    </w:p>
    <w:p w14:paraId="3031A3A7" w14:textId="2F8CF839" w:rsidR="003F1C17" w:rsidRPr="00D51DDF" w:rsidRDefault="00CE6ED9" w:rsidP="00575DA3">
      <w:pPr>
        <w:snapToGrid w:val="0"/>
        <w:spacing w:line="276" w:lineRule="auto"/>
        <w:jc w:val="both"/>
        <w:rPr>
          <w:rFonts w:eastAsia="SimSun"/>
          <w:bCs/>
          <w:lang w:val="en-GB"/>
        </w:rPr>
      </w:pPr>
      <w:r w:rsidRPr="00D51DDF">
        <w:rPr>
          <w:noProof/>
          <w:lang w:val="en-US"/>
        </w:rPr>
        <w:drawing>
          <wp:anchor distT="114300" distB="114300" distL="114300" distR="114300" simplePos="0" relativeHeight="251634176" behindDoc="0" locked="0" layoutInCell="1" allowOverlap="1" wp14:anchorId="471AE527" wp14:editId="091DA0FD">
            <wp:simplePos x="0" y="0"/>
            <wp:positionH relativeFrom="margin">
              <wp:posOffset>3001645</wp:posOffset>
            </wp:positionH>
            <wp:positionV relativeFrom="paragraph">
              <wp:posOffset>93345</wp:posOffset>
            </wp:positionV>
            <wp:extent cx="2473325" cy="913765"/>
            <wp:effectExtent l="0" t="0" r="3175" b="635"/>
            <wp:wrapThrough wrapText="bothSides">
              <wp:wrapPolygon edited="0">
                <wp:start x="16748" y="0"/>
                <wp:lineTo x="5324" y="600"/>
                <wp:lineTo x="3993" y="901"/>
                <wp:lineTo x="3993" y="4803"/>
                <wp:lineTo x="1220" y="5104"/>
                <wp:lineTo x="111" y="6605"/>
                <wp:lineTo x="0" y="15010"/>
                <wp:lineTo x="0" y="17112"/>
                <wp:lineTo x="555" y="19213"/>
                <wp:lineTo x="222" y="21315"/>
                <wp:lineTo x="333" y="21315"/>
                <wp:lineTo x="18411" y="21315"/>
                <wp:lineTo x="21406" y="21315"/>
                <wp:lineTo x="21517" y="20714"/>
                <wp:lineTo x="21517" y="6905"/>
                <wp:lineTo x="20630" y="5704"/>
                <wp:lineTo x="18411" y="3903"/>
                <wp:lineTo x="18300" y="1201"/>
                <wp:lineTo x="17857" y="0"/>
                <wp:lineTo x="16748" y="0"/>
              </wp:wrapPolygon>
            </wp:wrapThrough>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圖片 468"/>
                    <pic:cNvPicPr>
                      <a:picLocks noChangeAspect="1" noChangeArrowheads="1"/>
                    </pic:cNvPicPr>
                  </pic:nvPicPr>
                  <pic:blipFill>
                    <a:blip r:embed="rId55" cstate="screen"/>
                    <a:stretch>
                      <a:fillRect/>
                    </a:stretch>
                  </pic:blipFill>
                  <pic:spPr>
                    <a:xfrm>
                      <a:off x="0" y="0"/>
                      <a:ext cx="2473325" cy="913765"/>
                    </a:xfrm>
                    <a:prstGeom prst="rect">
                      <a:avLst/>
                    </a:prstGeom>
                    <a:noFill/>
                  </pic:spPr>
                </pic:pic>
              </a:graphicData>
            </a:graphic>
          </wp:anchor>
        </w:drawing>
      </w:r>
      <w:r w:rsidRPr="00D51DDF">
        <w:rPr>
          <w:rFonts w:eastAsia="SimSun"/>
          <w:bCs/>
          <w:lang w:val="en-GB"/>
        </w:rPr>
        <w:t xml:space="preserve">For secondary </w:t>
      </w:r>
      <w:r w:rsidR="00990D59" w:rsidRPr="00D51DDF">
        <w:rPr>
          <w:rFonts w:eastAsia="SimSun"/>
          <w:bCs/>
          <w:lang w:val="en-GB"/>
        </w:rPr>
        <w:t xml:space="preserve">school </w:t>
      </w:r>
      <w:r w:rsidRPr="00D51DDF">
        <w:rPr>
          <w:rFonts w:eastAsia="SimSun"/>
          <w:bCs/>
          <w:lang w:val="en-GB"/>
        </w:rPr>
        <w:t>students, the transitional period from “school” to “society” is an important stage</w:t>
      </w:r>
      <w:r w:rsidR="00990D59" w:rsidRPr="00D51DDF">
        <w:rPr>
          <w:rFonts w:eastAsia="SimSun"/>
          <w:bCs/>
          <w:lang w:val="en-GB"/>
        </w:rPr>
        <w:t xml:space="preserve">, which help </w:t>
      </w:r>
      <w:r w:rsidRPr="00D51DDF">
        <w:rPr>
          <w:rFonts w:eastAsia="SimSun"/>
          <w:bCs/>
          <w:lang w:val="en-GB"/>
        </w:rPr>
        <w:t xml:space="preserve">lay a good foundation for life. At this stage, we can set life goals </w:t>
      </w:r>
      <w:r w:rsidR="00990D59" w:rsidRPr="00D51DDF">
        <w:rPr>
          <w:rFonts w:eastAsia="SimSun"/>
          <w:bCs/>
          <w:lang w:val="en-GB"/>
        </w:rPr>
        <w:t>based on our dreams</w:t>
      </w:r>
      <w:r w:rsidRPr="00D51DDF">
        <w:rPr>
          <w:rFonts w:eastAsia="SimSun"/>
          <w:bCs/>
          <w:lang w:val="en-GB"/>
        </w:rPr>
        <w:t xml:space="preserve">, just like adding </w:t>
      </w:r>
      <w:r w:rsidR="00E85E7A" w:rsidRPr="00D51DDF">
        <w:rPr>
          <w:rFonts w:eastAsia="SimSun"/>
          <w:bCs/>
          <w:lang w:val="en-GB"/>
        </w:rPr>
        <w:t>colour</w:t>
      </w:r>
      <w:r w:rsidR="00990D59" w:rsidRPr="00D51DDF">
        <w:rPr>
          <w:rFonts w:eastAsia="SimSun"/>
          <w:bCs/>
          <w:lang w:val="en-GB"/>
        </w:rPr>
        <w:t>s</w:t>
      </w:r>
      <w:r w:rsidRPr="00D51DDF">
        <w:rPr>
          <w:rFonts w:eastAsia="SimSun"/>
          <w:bCs/>
          <w:lang w:val="en-GB"/>
        </w:rPr>
        <w:t xml:space="preserve"> freely on a piece of white paper. </w:t>
      </w:r>
      <w:r w:rsidR="00990D59" w:rsidRPr="00D51DDF">
        <w:rPr>
          <w:rFonts w:eastAsia="SimSun"/>
          <w:bCs/>
          <w:lang w:val="en-GB"/>
        </w:rPr>
        <w:t>W</w:t>
      </w:r>
      <w:r w:rsidRPr="00D51DDF">
        <w:rPr>
          <w:rFonts w:eastAsia="SimSun"/>
          <w:bCs/>
          <w:lang w:val="en-GB"/>
        </w:rPr>
        <w:t xml:space="preserve">rite down your aspiration in the space below </w:t>
      </w:r>
      <w:r w:rsidR="00990D59" w:rsidRPr="00D51DDF">
        <w:rPr>
          <w:rFonts w:eastAsia="SimSun"/>
          <w:bCs/>
          <w:lang w:val="en-GB"/>
        </w:rPr>
        <w:t xml:space="preserve">to </w:t>
      </w:r>
      <w:r w:rsidRPr="00D51DDF">
        <w:rPr>
          <w:rFonts w:eastAsia="SimSun"/>
          <w:bCs/>
          <w:lang w:val="en-GB"/>
        </w:rPr>
        <w:t xml:space="preserve">set a long-term goal for yourself and </w:t>
      </w:r>
      <w:r w:rsidR="00990D59" w:rsidRPr="00D51DDF">
        <w:rPr>
          <w:rFonts w:eastAsia="SimSun"/>
          <w:bCs/>
          <w:lang w:val="en-GB"/>
        </w:rPr>
        <w:t xml:space="preserve">then </w:t>
      </w:r>
      <w:r w:rsidRPr="00D51DDF">
        <w:rPr>
          <w:rFonts w:eastAsia="SimSun"/>
          <w:bCs/>
          <w:lang w:val="en-GB"/>
        </w:rPr>
        <w:t xml:space="preserve">deploy your action </w:t>
      </w:r>
      <w:r w:rsidR="00990D59" w:rsidRPr="00D51DDF">
        <w:rPr>
          <w:rFonts w:eastAsia="SimSun"/>
          <w:bCs/>
          <w:lang w:val="en-GB"/>
        </w:rPr>
        <w:t>plan</w:t>
      </w:r>
      <w:r w:rsidR="001765BC" w:rsidRPr="00D51DDF">
        <w:rPr>
          <w:rFonts w:eastAsia="SimSun"/>
          <w:bCs/>
          <w:lang w:val="en-GB"/>
        </w:rPr>
        <w:t xml:space="preserve"> to realise the goal </w:t>
      </w:r>
      <w:r w:rsidRPr="00D51DDF">
        <w:rPr>
          <w:rFonts w:eastAsia="SimSun"/>
          <w:bCs/>
          <w:lang w:val="en-GB"/>
        </w:rPr>
        <w:t>accordingly.</w:t>
      </w:r>
    </w:p>
    <w:p w14:paraId="7B601016" w14:textId="57C02FF7" w:rsidR="003F1C17" w:rsidRPr="00D51DDF" w:rsidRDefault="008B1704">
      <w:pPr>
        <w:snapToGrid w:val="0"/>
        <w:spacing w:line="276" w:lineRule="auto"/>
        <w:rPr>
          <w:rFonts w:eastAsia="SimSun"/>
          <w:bCs/>
          <w:lang w:val="en-GB"/>
        </w:rPr>
      </w:pPr>
      <w:r w:rsidRPr="00D51DDF">
        <w:rPr>
          <w:rFonts w:eastAsia="微軟正黑體"/>
          <w:noProof/>
          <w:lang w:val="en-US"/>
        </w:rPr>
        <mc:AlternateContent>
          <mc:Choice Requires="wpg">
            <w:drawing>
              <wp:anchor distT="0" distB="0" distL="114300" distR="114300" simplePos="0" relativeHeight="251641344" behindDoc="0" locked="0" layoutInCell="1" allowOverlap="1" wp14:anchorId="414D3714" wp14:editId="77228E39">
                <wp:simplePos x="0" y="0"/>
                <wp:positionH relativeFrom="column">
                  <wp:posOffset>297180</wp:posOffset>
                </wp:positionH>
                <wp:positionV relativeFrom="paragraph">
                  <wp:posOffset>13335</wp:posOffset>
                </wp:positionV>
                <wp:extent cx="4640580" cy="4541520"/>
                <wp:effectExtent l="0" t="0" r="7620" b="0"/>
                <wp:wrapNone/>
                <wp:docPr id="557" name="群組 557"/>
                <wp:cNvGraphicFramePr/>
                <a:graphic xmlns:a="http://schemas.openxmlformats.org/drawingml/2006/main">
                  <a:graphicData uri="http://schemas.microsoft.com/office/word/2010/wordprocessingGroup">
                    <wpg:wgp>
                      <wpg:cNvGrpSpPr/>
                      <wpg:grpSpPr>
                        <a:xfrm>
                          <a:off x="0" y="0"/>
                          <a:ext cx="4640580" cy="4541520"/>
                          <a:chOff x="-140234" y="-11137"/>
                          <a:chExt cx="3568002" cy="3505629"/>
                        </a:xfrm>
                      </wpg:grpSpPr>
                      <pic:pic xmlns:pic="http://schemas.openxmlformats.org/drawingml/2006/picture">
                        <pic:nvPicPr>
                          <pic:cNvPr id="296" name="圖片 296"/>
                          <pic:cNvPicPr>
                            <a:picLocks noChangeAspect="1"/>
                          </pic:cNvPicPr>
                        </pic:nvPicPr>
                        <pic:blipFill>
                          <a:blip r:embed="rId56" cstate="screen"/>
                          <a:srcRect/>
                          <a:stretch>
                            <a:fillRect/>
                          </a:stretch>
                        </pic:blipFill>
                        <pic:spPr>
                          <a:xfrm>
                            <a:off x="-140234" y="-11137"/>
                            <a:ext cx="3568002" cy="3505629"/>
                          </a:xfrm>
                          <a:prstGeom prst="rect">
                            <a:avLst/>
                          </a:prstGeom>
                          <a:noFill/>
                        </pic:spPr>
                      </pic:pic>
                      <wps:wsp>
                        <wps:cNvPr id="303" name="矩形 303"/>
                        <wps:cNvSpPr/>
                        <wps:spPr>
                          <a:xfrm>
                            <a:off x="968808" y="364952"/>
                            <a:ext cx="1366021" cy="398266"/>
                          </a:xfrm>
                          <a:prstGeom prst="rect">
                            <a:avLst/>
                          </a:prstGeom>
                          <a:noFill/>
                          <a:ln w="25400" cap="flat" cmpd="sng" algn="ctr">
                            <a:noFill/>
                            <a:prstDash val="solid"/>
                          </a:ln>
                          <a:effectLst/>
                        </wps:spPr>
                        <wps:txbx>
                          <w:txbxContent>
                            <w:p w14:paraId="16D68576" w14:textId="77777777" w:rsidR="00932A2B" w:rsidRDefault="00932A2B">
                              <w:pPr>
                                <w:snapToGrid w:val="0"/>
                                <w:jc w:val="center"/>
                                <w:rPr>
                                  <w:rFonts w:eastAsia="Meiryo UI"/>
                                  <w:b/>
                                  <w:bCs/>
                                  <w:color w:val="000000" w:themeColor="text1"/>
                                  <w:sz w:val="28"/>
                                  <w:szCs w:val="28"/>
                                  <w:lang w:val="en-US"/>
                                </w:rPr>
                              </w:pPr>
                              <w:r>
                                <w:rPr>
                                  <w:rFonts w:eastAsia="Meiryo UI"/>
                                  <w:b/>
                                  <w:bCs/>
                                  <w:color w:val="000000" w:themeColor="text1"/>
                                  <w:sz w:val="28"/>
                                  <w:szCs w:val="28"/>
                                  <w:lang w:val="en-US"/>
                                </w:rPr>
                                <w:t>My aspira</w:t>
                              </w:r>
                              <w:r>
                                <w:rPr>
                                  <w:rFonts w:eastAsia="Meiryo UI" w:hint="eastAsia"/>
                                  <w:b/>
                                  <w:bCs/>
                                  <w:color w:val="000000" w:themeColor="text1"/>
                                  <w:sz w:val="28"/>
                                  <w:szCs w:val="28"/>
                                  <w:lang w:val="en-US"/>
                                </w:rPr>
                                <w:t>tion</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H relativeFrom="margin">
                  <wp14:pctWidth>0</wp14:pctWidth>
                </wp14:sizeRelH>
                <wp14:sizeRelV relativeFrom="margin">
                  <wp14:pctHeight>0</wp14:pctHeight>
                </wp14:sizeRelV>
              </wp:anchor>
            </w:drawing>
          </mc:Choice>
          <mc:Fallback>
            <w:pict>
              <v:group w14:anchorId="414D3714" id="群組 557" o:spid="_x0000_s1098" style="position:absolute;margin-left:23.4pt;margin-top:1.05pt;width:365.4pt;height:357.6pt;z-index:251641344;mso-width-relative:margin;mso-height-relative:margin" coordorigin="-1402,-111" coordsize="35680,350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">
                <v:shape id="圖片 296" o:spid="_x0000_s1099" type="#_x0000_t75" style="position:absolute;left:-1402;top:-111;width:35679;height:35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">
                  <v:imagedata r:id="rId57" o:title=""/>
                </v:shape>
                <v:rect id="矩形 303" o:spid="_x0000_s1100" style="position:absolute;left:9688;top:3649;width:13660;height:3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" filled="f" stroked="f" strokeweight="2pt">
                  <v:textbox>
                    <w:txbxContent>
                      <w:p w14:paraId="16D68576" w14:textId="77777777" w:rsidR="00932A2B" w:rsidRDefault="00932A2B">
                        <w:pPr>
                          <w:snapToGrid w:val="0"/>
                          <w:jc w:val="center"/>
                          <w:rPr>
                            <w:rFonts w:eastAsia="Meiryo UI"/>
                            <w:b/>
                            <w:bCs/>
                            <w:color w:val="000000" w:themeColor="text1"/>
                            <w:sz w:val="28"/>
                            <w:szCs w:val="28"/>
                            <w:lang w:val="en-US"/>
                          </w:rPr>
                        </w:pPr>
                        <w:r>
                          <w:rPr>
                            <w:rFonts w:eastAsia="Meiryo UI"/>
                            <w:b/>
                            <w:bCs/>
                            <w:color w:val="000000" w:themeColor="text1"/>
                            <w:sz w:val="28"/>
                            <w:szCs w:val="28"/>
                            <w:lang w:val="en-US"/>
                          </w:rPr>
                          <w:t>My aspira</w:t>
                        </w:r>
                        <w:r>
                          <w:rPr>
                            <w:rFonts w:eastAsia="Meiryo UI" w:hint="eastAsia"/>
                            <w:b/>
                            <w:bCs/>
                            <w:color w:val="000000" w:themeColor="text1"/>
                            <w:sz w:val="28"/>
                            <w:szCs w:val="28"/>
                            <w:lang w:val="en-US"/>
                          </w:rPr>
                          <w:t>tion</w:t>
                        </w:r>
                      </w:p>
                    </w:txbxContent>
                  </v:textbox>
                </v:rect>
              </v:group>
            </w:pict>
          </mc:Fallback>
        </mc:AlternateContent>
      </w:r>
    </w:p>
    <w:p w14:paraId="2F5614B4" w14:textId="383E5CBA" w:rsidR="003F1C17" w:rsidRPr="00D51DDF" w:rsidRDefault="003F1C17">
      <w:pPr>
        <w:snapToGrid w:val="0"/>
        <w:spacing w:line="276" w:lineRule="auto"/>
        <w:rPr>
          <w:rFonts w:eastAsia="微軟正黑體"/>
          <w:lang w:val="en-GB" w:eastAsia="zh-TW"/>
        </w:rPr>
      </w:pPr>
    </w:p>
    <w:p w14:paraId="146508D9" w14:textId="4B9C035F" w:rsidR="003F1C17" w:rsidRPr="00D51DDF" w:rsidRDefault="003F1C17">
      <w:pPr>
        <w:rPr>
          <w:rFonts w:eastAsia="微軟正黑體"/>
          <w:lang w:val="en-GB" w:eastAsia="zh-TW"/>
        </w:rPr>
      </w:pPr>
    </w:p>
    <w:p w14:paraId="03111CF1" w14:textId="65F3DF08" w:rsidR="003F1C17" w:rsidRPr="00D51DDF" w:rsidRDefault="003F1C17">
      <w:pPr>
        <w:rPr>
          <w:rFonts w:eastAsia="微軟正黑體"/>
          <w:lang w:val="en-GB" w:eastAsia="zh-TW"/>
        </w:rPr>
      </w:pPr>
    </w:p>
    <w:p w14:paraId="428FEE31" w14:textId="5E7402BA" w:rsidR="003F1C17" w:rsidRPr="00D51DDF" w:rsidRDefault="003F1C17">
      <w:pPr>
        <w:rPr>
          <w:rFonts w:eastAsia="微軟正黑體"/>
          <w:lang w:val="en-GB" w:eastAsia="zh-TW"/>
        </w:rPr>
      </w:pPr>
    </w:p>
    <w:p w14:paraId="26B1A0D3" w14:textId="3DDDD3B8" w:rsidR="003F1C17" w:rsidRPr="00D51DDF" w:rsidRDefault="003F1C17">
      <w:pPr>
        <w:rPr>
          <w:rFonts w:eastAsia="微軟正黑體"/>
          <w:lang w:val="en-GB" w:eastAsia="zh-TW"/>
        </w:rPr>
      </w:pPr>
    </w:p>
    <w:p w14:paraId="07739306" w14:textId="115DF6F5" w:rsidR="003F1C17" w:rsidRPr="00D51DDF" w:rsidRDefault="003F1C17">
      <w:pPr>
        <w:rPr>
          <w:rFonts w:eastAsia="微軟正黑體"/>
          <w:lang w:val="en-GB" w:eastAsia="zh-TW"/>
        </w:rPr>
      </w:pPr>
    </w:p>
    <w:p w14:paraId="77DC14E2" w14:textId="0F84B879" w:rsidR="003F1C17" w:rsidRPr="00D51DDF" w:rsidRDefault="00990D59">
      <w:pPr>
        <w:spacing w:after="200" w:line="276" w:lineRule="auto"/>
        <w:rPr>
          <w:rFonts w:eastAsia="微軟正黑體"/>
          <w:lang w:val="en-GB" w:eastAsia="zh-TW"/>
        </w:rPr>
      </w:pPr>
      <w:r w:rsidRPr="00D51DDF">
        <w:rPr>
          <w:rFonts w:eastAsia="微軟正黑體"/>
          <w:noProof/>
          <w:lang w:val="en-US"/>
        </w:rPr>
        <mc:AlternateContent>
          <mc:Choice Requires="wps">
            <w:drawing>
              <wp:anchor distT="0" distB="0" distL="114300" distR="114300" simplePos="0" relativeHeight="251783680" behindDoc="0" locked="0" layoutInCell="1" allowOverlap="1" wp14:anchorId="40039A05" wp14:editId="65944321">
                <wp:simplePos x="0" y="0"/>
                <wp:positionH relativeFrom="column">
                  <wp:posOffset>-40348</wp:posOffset>
                </wp:positionH>
                <wp:positionV relativeFrom="paragraph">
                  <wp:posOffset>3046224</wp:posOffset>
                </wp:positionV>
                <wp:extent cx="13001" cy="4334"/>
                <wp:effectExtent l="0" t="0" r="25400" b="34290"/>
                <wp:wrapNone/>
                <wp:docPr id="1027" name="直線接點 1027"/>
                <wp:cNvGraphicFramePr/>
                <a:graphic xmlns:a="http://schemas.openxmlformats.org/drawingml/2006/main">
                  <a:graphicData uri="http://schemas.microsoft.com/office/word/2010/wordprocessingShape">
                    <wps:wsp>
                      <wps:cNvCnPr/>
                      <wps:spPr>
                        <a:xfrm flipV="1">
                          <a:off x="0" y="0"/>
                          <a:ext cx="13001" cy="433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6E282E89" id="直線接點 1027" o:spid="_x0000_s1026" style="position:absolute;flip:y;z-index:251783680;visibility:visible;mso-wrap-style:square;mso-wrap-distance-left:9pt;mso-wrap-distance-top:0;mso-wrap-distance-right:9pt;mso-wrap-distance-bottom:0;mso-position-horizontal:absolute;mso-position-horizontal-relative:text;mso-position-vertical:absolute;mso-position-vertical-relative:text" from="-3.2pt,239.85pt" to="-2.2pt,24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" strokecolor="#4579b8 [3044]"/>
            </w:pict>
          </mc:Fallback>
        </mc:AlternateContent>
      </w:r>
      <w:r w:rsidR="00CE6ED9" w:rsidRPr="00D51DDF">
        <w:rPr>
          <w:rFonts w:eastAsia="微軟正黑體"/>
          <w:lang w:val="en-GB" w:eastAsia="zh-TW"/>
        </w:rPr>
        <w:br w:type="page"/>
      </w:r>
    </w:p>
    <w:p w14:paraId="511A1BC9" w14:textId="30CE42F6" w:rsidR="003F1C17" w:rsidRPr="00D51DDF" w:rsidRDefault="00CE6ED9">
      <w:pPr>
        <w:rPr>
          <w:rFonts w:eastAsia="微軟正黑體"/>
          <w:lang w:val="en-GB" w:eastAsia="zh-TW"/>
        </w:rPr>
      </w:pPr>
      <w:r w:rsidRPr="00D51DDF">
        <w:rPr>
          <w:rFonts w:eastAsia="微軟正黑體"/>
          <w:noProof/>
          <w:lang w:val="en-US"/>
        </w:rPr>
        <w:lastRenderedPageBreak/>
        <w:drawing>
          <wp:anchor distT="0" distB="0" distL="114300" distR="114300" simplePos="0" relativeHeight="251651584" behindDoc="1" locked="0" layoutInCell="1" allowOverlap="1" wp14:anchorId="1C7D07E0" wp14:editId="2913EFB3">
            <wp:simplePos x="0" y="0"/>
            <wp:positionH relativeFrom="margin">
              <wp:posOffset>-712670</wp:posOffset>
            </wp:positionH>
            <wp:positionV relativeFrom="paragraph">
              <wp:posOffset>-722568</wp:posOffset>
            </wp:positionV>
            <wp:extent cx="6723972" cy="9406171"/>
            <wp:effectExtent l="0" t="0" r="1270" b="5080"/>
            <wp:wrapNone/>
            <wp:docPr id="560" name="圖片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圖片 560"/>
                    <pic:cNvPicPr>
                      <a:picLocks noChangeAspect="1"/>
                    </pic:cNvPicPr>
                  </pic:nvPicPr>
                  <pic:blipFill>
                    <a:blip r:embed="rId58">
                      <a:extLst>
                        <a:ext uri="{28A0092B-C50C-407E-A947-70E740481C1C}">
                          <a14:useLocalDpi xmlns:a14="http://schemas.microsoft.com/office/drawing/2010/main" val="0"/>
                        </a:ext>
                      </a:extLst>
                    </a:blip>
                    <a:srcRect b="6316"/>
                    <a:stretch>
                      <a:fillRect/>
                    </a:stretch>
                  </pic:blipFill>
                  <pic:spPr>
                    <a:xfrm>
                      <a:off x="0" y="0"/>
                      <a:ext cx="6723972" cy="9406171"/>
                    </a:xfrm>
                    <a:prstGeom prst="rect">
                      <a:avLst/>
                    </a:prstGeom>
                    <a:ln>
                      <a:noFill/>
                    </a:ln>
                  </pic:spPr>
                </pic:pic>
              </a:graphicData>
            </a:graphic>
            <wp14:sizeRelV relativeFrom="margin">
              <wp14:pctHeight>0</wp14:pctHeight>
            </wp14:sizeRelV>
          </wp:anchor>
        </w:drawing>
      </w:r>
    </w:p>
    <w:p w14:paraId="71A8C742" w14:textId="22760E9F" w:rsidR="003F1C17" w:rsidRPr="00D51DDF" w:rsidRDefault="0031520F">
      <w:pPr>
        <w:rPr>
          <w:rFonts w:eastAsia="微軟正黑體"/>
          <w:lang w:val="en-GB" w:eastAsia="zh-TW"/>
        </w:rPr>
      </w:pPr>
      <w:r w:rsidRPr="00D51DDF">
        <w:rPr>
          <w:rFonts w:eastAsia="微軟正黑體"/>
          <w:noProof/>
          <w:lang w:val="en-US"/>
        </w:rPr>
        <mc:AlternateContent>
          <mc:Choice Requires="wps">
            <w:drawing>
              <wp:anchor distT="45720" distB="45720" distL="114300" distR="114300" simplePos="0" relativeHeight="251648512" behindDoc="0" locked="0" layoutInCell="1" allowOverlap="1" wp14:anchorId="428B8047" wp14:editId="4AA7798A">
                <wp:simplePos x="0" y="0"/>
                <wp:positionH relativeFrom="margin">
                  <wp:posOffset>3750806</wp:posOffset>
                </wp:positionH>
                <wp:positionV relativeFrom="paragraph">
                  <wp:posOffset>28673</wp:posOffset>
                </wp:positionV>
                <wp:extent cx="1009650" cy="298450"/>
                <wp:effectExtent l="0" t="0" r="0" b="0"/>
                <wp:wrapNone/>
                <wp:docPr id="55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298450"/>
                        </a:xfrm>
                        <a:prstGeom prst="rect">
                          <a:avLst/>
                        </a:prstGeom>
                        <a:solidFill>
                          <a:srgbClr val="FFFFFF"/>
                        </a:solidFill>
                        <a:ln w="9525">
                          <a:noFill/>
                          <a:miter lim="800000"/>
                        </a:ln>
                      </wps:spPr>
                      <wps:txbx>
                        <w:txbxContent>
                          <w:p w14:paraId="001B767C" w14:textId="7FA86EE2" w:rsidR="00932A2B" w:rsidRDefault="00932A2B">
                            <w:pPr>
                              <w:jc w:val="center"/>
                              <w:rPr>
                                <w:rFonts w:eastAsiaTheme="minorEastAsia"/>
                                <w:lang w:val="en-US"/>
                              </w:rPr>
                            </w:pPr>
                            <w:r>
                              <w:rPr>
                                <w:rFonts w:eastAsiaTheme="minorEastAsia" w:hint="eastAsia"/>
                                <w:lang w:val="en-US"/>
                              </w:rPr>
                              <w:t xml:space="preserve">Appendix </w:t>
                            </w:r>
                            <w:r>
                              <w:rPr>
                                <w:rFonts w:eastAsiaTheme="minorEastAsia"/>
                                <w:lang w:val="en-US"/>
                              </w:rPr>
                              <w:t>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28B8047" id="_x0000_s1101" type="#_x0000_t202" style="position:absolute;margin-left:295.35pt;margin-top:2.25pt;width:79.5pt;height:23.5pt;z-index:2516485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" stroked="f">
                <v:textbox style="mso-fit-shape-to-text:t">
                  <w:txbxContent>
                    <w:p w14:paraId="001B767C" w14:textId="7FA86EE2" w:rsidR="00932A2B" w:rsidRDefault="00932A2B">
                      <w:pPr>
                        <w:jc w:val="center"/>
                        <w:rPr>
                          <w:rFonts w:eastAsiaTheme="minorEastAsia"/>
                          <w:lang w:val="en-US"/>
                        </w:rPr>
                      </w:pPr>
                      <w:r>
                        <w:rPr>
                          <w:rFonts w:eastAsiaTheme="minorEastAsia" w:hint="eastAsia"/>
                          <w:lang w:val="en-US"/>
                        </w:rPr>
                        <w:t xml:space="preserve">Appendix </w:t>
                      </w:r>
                      <w:r>
                        <w:rPr>
                          <w:rFonts w:eastAsiaTheme="minorEastAsia"/>
                          <w:lang w:val="en-US"/>
                        </w:rPr>
                        <w:t>1</w:t>
                      </w:r>
                    </w:p>
                  </w:txbxContent>
                </v:textbox>
                <w10:wrap anchorx="margin"/>
              </v:shape>
            </w:pict>
          </mc:Fallback>
        </mc:AlternateContent>
      </w:r>
    </w:p>
    <w:p w14:paraId="72F115A0" w14:textId="28F0503D" w:rsidR="003F1C17" w:rsidRPr="00D51DDF" w:rsidRDefault="00E84516">
      <w:pPr>
        <w:snapToGrid w:val="0"/>
        <w:spacing w:line="276" w:lineRule="auto"/>
        <w:rPr>
          <w:rFonts w:eastAsia="微軟正黑體"/>
          <w:b/>
          <w:lang w:val="en-GB" w:eastAsia="zh-HK"/>
        </w:rPr>
      </w:pPr>
      <w:r w:rsidRPr="00D51DDF">
        <w:rPr>
          <w:rFonts w:ascii="微軟正黑體" w:eastAsia="微軟正黑體" w:hAnsi="微軟正黑體"/>
          <w:noProof/>
          <w:lang w:val="en-US"/>
        </w:rPr>
        <w:drawing>
          <wp:anchor distT="0" distB="0" distL="114300" distR="114300" simplePos="0" relativeHeight="251820544" behindDoc="0" locked="0" layoutInCell="1" allowOverlap="1" wp14:anchorId="2642F8DF" wp14:editId="08C978F3">
            <wp:simplePos x="0" y="0"/>
            <wp:positionH relativeFrom="column">
              <wp:posOffset>487680</wp:posOffset>
            </wp:positionH>
            <wp:positionV relativeFrom="paragraph">
              <wp:posOffset>7620</wp:posOffset>
            </wp:positionV>
            <wp:extent cx="449580" cy="743949"/>
            <wp:effectExtent l="0" t="0" r="0" b="0"/>
            <wp:wrapSquare wrapText="bothSides"/>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59"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194F5C" w14:textId="77777777" w:rsidR="0031520F" w:rsidRPr="00D51DDF" w:rsidRDefault="0031520F">
      <w:pPr>
        <w:snapToGrid w:val="0"/>
        <w:spacing w:line="276" w:lineRule="auto"/>
        <w:rPr>
          <w:rFonts w:eastAsia="SimSun"/>
          <w:b/>
          <w:bCs/>
          <w:lang w:val="en-GB"/>
        </w:rPr>
      </w:pPr>
    </w:p>
    <w:p w14:paraId="25D795A2" w14:textId="3A348A3E" w:rsidR="003F1C17" w:rsidRPr="00D51DDF" w:rsidRDefault="00E15FC9">
      <w:pPr>
        <w:snapToGrid w:val="0"/>
        <w:spacing w:line="276" w:lineRule="auto"/>
        <w:rPr>
          <w:rFonts w:eastAsia="微軟正黑體"/>
          <w:b/>
          <w:sz w:val="28"/>
          <w:szCs w:val="28"/>
          <w:lang w:val="en-GB" w:eastAsia="zh-HK"/>
        </w:rPr>
      </w:pPr>
      <w:r w:rsidRPr="00D51DDF">
        <w:rPr>
          <w:rFonts w:eastAsia="SimSun"/>
          <w:b/>
          <w:bCs/>
          <w:sz w:val="28"/>
          <w:szCs w:val="28"/>
          <w:lang w:val="en-GB"/>
        </w:rPr>
        <w:t>Know</w:t>
      </w:r>
      <w:r w:rsidR="00C30889" w:rsidRPr="00D51DDF">
        <w:rPr>
          <w:rFonts w:eastAsia="SimSun"/>
          <w:b/>
          <w:bCs/>
          <w:sz w:val="28"/>
          <w:szCs w:val="28"/>
          <w:lang w:val="en-GB"/>
        </w:rPr>
        <w:t xml:space="preserve"> More</w:t>
      </w:r>
      <w:r w:rsidR="00CE6ED9" w:rsidRPr="00D51DDF">
        <w:rPr>
          <w:rFonts w:eastAsia="SimSun"/>
          <w:b/>
          <w:bCs/>
          <w:sz w:val="28"/>
          <w:szCs w:val="28"/>
          <w:lang w:val="en-GB"/>
        </w:rPr>
        <w:t xml:space="preserve">: </w:t>
      </w:r>
      <w:r w:rsidR="00CE6ED9" w:rsidRPr="00D51DDF">
        <w:rPr>
          <w:rFonts w:eastAsia="微軟正黑體"/>
          <w:b/>
          <w:bCs/>
          <w:sz w:val="28"/>
          <w:szCs w:val="28"/>
          <w:lang w:val="en-GB" w:eastAsia="zh-HK"/>
        </w:rPr>
        <w:t>Different types of goals</w:t>
      </w:r>
    </w:p>
    <w:p w14:paraId="5A944117" w14:textId="77777777" w:rsidR="003F1C17" w:rsidRPr="00D51DDF" w:rsidRDefault="003F1C17">
      <w:pPr>
        <w:snapToGrid w:val="0"/>
        <w:spacing w:line="276" w:lineRule="auto"/>
        <w:rPr>
          <w:rFonts w:eastAsia="微軟正黑體"/>
          <w:bCs/>
          <w:lang w:val="en-GB" w:eastAsia="zh-HK"/>
        </w:rPr>
      </w:pPr>
    </w:p>
    <w:p w14:paraId="0491F603" w14:textId="75D5C99E" w:rsidR="003F1C17" w:rsidRPr="00D51DDF" w:rsidRDefault="00654118" w:rsidP="00575DA3">
      <w:pPr>
        <w:snapToGrid w:val="0"/>
        <w:spacing w:line="276" w:lineRule="auto"/>
        <w:jc w:val="both"/>
        <w:rPr>
          <w:rFonts w:eastAsia="微軟正黑體"/>
          <w:b/>
          <w:sz w:val="28"/>
          <w:szCs w:val="28"/>
          <w:lang w:val="en-GB" w:eastAsia="zh-TW"/>
        </w:rPr>
      </w:pPr>
      <w:r w:rsidRPr="00D51DDF">
        <w:rPr>
          <w:rFonts w:eastAsia="微軟正黑體"/>
          <w:bCs/>
          <w:lang w:val="en-GB" w:eastAsia="zh-HK"/>
        </w:rPr>
        <w:t>G</w:t>
      </w:r>
      <w:r w:rsidR="00CE6ED9" w:rsidRPr="00D51DDF">
        <w:rPr>
          <w:rFonts w:eastAsia="微軟正黑體"/>
          <w:bCs/>
          <w:lang w:val="en-GB" w:eastAsia="zh-HK"/>
        </w:rPr>
        <w:t xml:space="preserve">oals are mainly divided into different types according to the lengths of time </w:t>
      </w:r>
      <w:r w:rsidR="001765BC" w:rsidRPr="00D51DDF">
        <w:rPr>
          <w:rFonts w:eastAsia="微軟正黑體"/>
          <w:bCs/>
          <w:lang w:val="en-GB" w:eastAsia="zh-HK"/>
        </w:rPr>
        <w:t xml:space="preserve">required for achieving them </w:t>
      </w:r>
      <w:r w:rsidR="00C30889" w:rsidRPr="00D51DDF">
        <w:rPr>
          <w:rFonts w:eastAsia="微軟正黑體"/>
          <w:bCs/>
          <w:lang w:val="en-GB" w:eastAsia="zh-HK"/>
        </w:rPr>
        <w:t>(</w:t>
      </w:r>
      <w:r w:rsidR="001765BC" w:rsidRPr="00D51DDF">
        <w:rPr>
          <w:rFonts w:eastAsia="微軟正黑體"/>
          <w:bCs/>
          <w:lang w:val="en-GB" w:eastAsia="zh-HK"/>
        </w:rPr>
        <w:t xml:space="preserve">namely </w:t>
      </w:r>
      <w:r w:rsidR="00C30889" w:rsidRPr="00D51DDF">
        <w:rPr>
          <w:rFonts w:eastAsia="微軟正黑體"/>
          <w:bCs/>
          <w:lang w:val="en-GB" w:eastAsia="zh-HK"/>
        </w:rPr>
        <w:t>short-term goal</w:t>
      </w:r>
      <w:r w:rsidR="00C30889" w:rsidRPr="00D51DDF">
        <w:rPr>
          <w:rFonts w:eastAsia="SimSun"/>
          <w:bCs/>
          <w:lang w:val="en-GB"/>
        </w:rPr>
        <w:t>s</w:t>
      </w:r>
      <w:r w:rsidR="00C30889" w:rsidRPr="00D51DDF">
        <w:rPr>
          <w:rFonts w:eastAsia="微軟正黑體"/>
          <w:bCs/>
          <w:lang w:val="en-GB" w:eastAsia="zh-HK"/>
        </w:rPr>
        <w:t>, medium-term goal</w:t>
      </w:r>
      <w:r w:rsidR="00C30889" w:rsidRPr="00D51DDF">
        <w:rPr>
          <w:rFonts w:eastAsia="SimSun"/>
          <w:bCs/>
          <w:lang w:val="en-GB"/>
        </w:rPr>
        <w:t>s</w:t>
      </w:r>
      <w:r w:rsidR="00C30889" w:rsidRPr="00D51DDF">
        <w:rPr>
          <w:rFonts w:eastAsia="微軟正黑體"/>
          <w:bCs/>
          <w:lang w:val="en-GB" w:eastAsia="zh-HK"/>
        </w:rPr>
        <w:t>, long-term goal</w:t>
      </w:r>
      <w:r w:rsidR="00C30889" w:rsidRPr="00D51DDF">
        <w:rPr>
          <w:rFonts w:eastAsia="SimSun"/>
          <w:bCs/>
          <w:lang w:val="en-GB"/>
        </w:rPr>
        <w:t>s</w:t>
      </w:r>
      <w:r w:rsidR="00C30889" w:rsidRPr="00D51DDF">
        <w:rPr>
          <w:rFonts w:eastAsia="微軟正黑體"/>
          <w:bCs/>
          <w:lang w:val="en-GB" w:eastAsia="zh-HK"/>
        </w:rPr>
        <w:t xml:space="preserve">) and </w:t>
      </w:r>
      <w:r w:rsidR="001765BC" w:rsidRPr="00D51DDF">
        <w:rPr>
          <w:rFonts w:eastAsia="微軟正黑體"/>
          <w:bCs/>
          <w:lang w:val="en-GB" w:eastAsia="zh-HK"/>
        </w:rPr>
        <w:t>the</w:t>
      </w:r>
      <w:r w:rsidRPr="00D51DDF">
        <w:rPr>
          <w:rFonts w:eastAsia="微軟正黑體"/>
          <w:bCs/>
          <w:lang w:val="en-GB" w:eastAsia="zh-HK"/>
        </w:rPr>
        <w:t>ir</w:t>
      </w:r>
      <w:r w:rsidR="001765BC" w:rsidRPr="00D51DDF">
        <w:rPr>
          <w:rFonts w:eastAsia="微軟正黑體"/>
          <w:bCs/>
          <w:lang w:val="en-GB" w:eastAsia="zh-HK"/>
        </w:rPr>
        <w:t xml:space="preserve"> </w:t>
      </w:r>
      <w:r w:rsidR="00CE6ED9" w:rsidRPr="00D51DDF">
        <w:rPr>
          <w:rFonts w:eastAsia="微軟正黑體"/>
          <w:bCs/>
          <w:lang w:val="en-GB" w:eastAsia="zh-HK"/>
        </w:rPr>
        <w:t xml:space="preserve">levels of difficulty </w:t>
      </w:r>
      <w:r w:rsidR="00C30889" w:rsidRPr="00D51DDF">
        <w:rPr>
          <w:rFonts w:eastAsia="微軟正黑體"/>
          <w:bCs/>
          <w:lang w:val="en-GB" w:eastAsia="zh-HK"/>
        </w:rPr>
        <w:t>(</w:t>
      </w:r>
      <w:r w:rsidR="001765BC" w:rsidRPr="00D51DDF">
        <w:rPr>
          <w:rFonts w:eastAsia="微軟正黑體"/>
          <w:bCs/>
          <w:lang w:val="en-GB" w:eastAsia="zh-HK"/>
        </w:rPr>
        <w:t xml:space="preserve">namely </w:t>
      </w:r>
      <w:r w:rsidR="00C30889" w:rsidRPr="00D51DDF">
        <w:rPr>
          <w:rFonts w:eastAsia="微軟正黑體"/>
          <w:bCs/>
          <w:lang w:val="en-GB" w:eastAsia="zh-HK"/>
        </w:rPr>
        <w:t>primary</w:t>
      </w:r>
      <w:r w:rsidRPr="00D51DDF">
        <w:rPr>
          <w:rFonts w:eastAsia="微軟正黑體"/>
          <w:bCs/>
          <w:lang w:val="en-GB" w:eastAsia="zh-HK"/>
        </w:rPr>
        <w:t xml:space="preserve"> goals</w:t>
      </w:r>
      <w:r w:rsidR="00C30889" w:rsidRPr="00D51DDF">
        <w:rPr>
          <w:rFonts w:eastAsia="微軟正黑體"/>
          <w:bCs/>
          <w:lang w:val="en-GB" w:eastAsia="zh-HK"/>
        </w:rPr>
        <w:t xml:space="preserve">, middle </w:t>
      </w:r>
      <w:r w:rsidRPr="00D51DDF">
        <w:rPr>
          <w:rFonts w:eastAsia="微軟正黑體"/>
          <w:bCs/>
          <w:lang w:val="en-GB" w:eastAsia="zh-HK"/>
        </w:rPr>
        <w:t xml:space="preserve">goals </w:t>
      </w:r>
      <w:r w:rsidR="00C30889" w:rsidRPr="00D51DDF">
        <w:rPr>
          <w:rFonts w:eastAsia="微軟正黑體"/>
          <w:bCs/>
          <w:lang w:val="en-GB" w:eastAsia="zh-HK"/>
        </w:rPr>
        <w:t>and advanced goals)</w:t>
      </w:r>
      <w:r w:rsidR="00CE6ED9" w:rsidRPr="00D51DDF">
        <w:rPr>
          <w:rFonts w:eastAsia="微軟正黑體"/>
          <w:bCs/>
          <w:lang w:val="en-GB" w:eastAsia="zh-HK"/>
        </w:rPr>
        <w:t xml:space="preserve">. </w:t>
      </w:r>
      <w:r w:rsidR="00C30889" w:rsidRPr="00D51DDF">
        <w:rPr>
          <w:rFonts w:eastAsia="微軟正黑體"/>
          <w:bCs/>
          <w:lang w:val="en-GB" w:eastAsia="zh-HK"/>
        </w:rPr>
        <w:t xml:space="preserve">Below </w:t>
      </w:r>
      <w:r w:rsidR="001765BC" w:rsidRPr="00D51DDF">
        <w:rPr>
          <w:rFonts w:eastAsia="微軟正黑體"/>
          <w:bCs/>
          <w:lang w:val="en-GB" w:eastAsia="zh-HK"/>
        </w:rPr>
        <w:t xml:space="preserve">are </w:t>
      </w:r>
      <w:r w:rsidR="00C30889" w:rsidRPr="00D51DDF">
        <w:rPr>
          <w:rFonts w:eastAsia="微軟正黑體"/>
          <w:bCs/>
          <w:lang w:val="en-GB" w:eastAsia="zh-HK"/>
        </w:rPr>
        <w:t>example</w:t>
      </w:r>
      <w:r w:rsidR="001765BC" w:rsidRPr="00D51DDF">
        <w:rPr>
          <w:rFonts w:eastAsia="微軟正黑體"/>
          <w:bCs/>
          <w:lang w:val="en-GB" w:eastAsia="zh-HK"/>
        </w:rPr>
        <w:t>s</w:t>
      </w:r>
      <w:r w:rsidR="00C30889" w:rsidRPr="00D51DDF">
        <w:rPr>
          <w:rFonts w:eastAsia="微軟正黑體"/>
          <w:bCs/>
          <w:lang w:val="en-GB" w:eastAsia="zh-HK"/>
        </w:rPr>
        <w:t xml:space="preserve"> of </w:t>
      </w:r>
      <w:r w:rsidR="00CE6ED9" w:rsidRPr="00D51DDF">
        <w:rPr>
          <w:rFonts w:eastAsia="微軟正黑體"/>
          <w:bCs/>
          <w:lang w:val="en-GB" w:eastAsia="zh-HK"/>
        </w:rPr>
        <w:t>goal</w:t>
      </w:r>
      <w:r w:rsidR="00CE6ED9" w:rsidRPr="00D51DDF">
        <w:rPr>
          <w:rFonts w:eastAsia="SimSun"/>
          <w:bCs/>
          <w:lang w:val="en-GB"/>
        </w:rPr>
        <w:t>s</w:t>
      </w:r>
      <w:r w:rsidR="00CE6ED9" w:rsidRPr="00D51DDF">
        <w:rPr>
          <w:rFonts w:eastAsia="微軟正黑體"/>
          <w:bCs/>
          <w:lang w:val="en-GB" w:eastAsia="zh-HK"/>
        </w:rPr>
        <w:t xml:space="preserve"> </w:t>
      </w:r>
      <w:r w:rsidR="001765BC" w:rsidRPr="00D51DDF">
        <w:rPr>
          <w:rFonts w:eastAsia="微軟正黑體"/>
          <w:bCs/>
          <w:lang w:val="en-GB" w:eastAsia="zh-HK"/>
        </w:rPr>
        <w:t>which will require</w:t>
      </w:r>
      <w:r w:rsidR="00BB1A59" w:rsidRPr="00D51DDF">
        <w:rPr>
          <w:rFonts w:eastAsia="微軟正黑體"/>
          <w:bCs/>
          <w:lang w:val="en-GB" w:eastAsia="zh-HK"/>
        </w:rPr>
        <w:t xml:space="preserve"> </w:t>
      </w:r>
      <w:r w:rsidR="00CE6ED9" w:rsidRPr="00D51DDF">
        <w:rPr>
          <w:rFonts w:eastAsia="微軟正黑體"/>
          <w:bCs/>
          <w:lang w:val="en-GB" w:eastAsia="zh-HK"/>
        </w:rPr>
        <w:t xml:space="preserve">different lengths of time </w:t>
      </w:r>
      <w:r w:rsidR="001765BC" w:rsidRPr="00D51DDF">
        <w:rPr>
          <w:rFonts w:eastAsia="微軟正黑體"/>
          <w:bCs/>
          <w:lang w:val="en-GB" w:eastAsia="zh-HK"/>
        </w:rPr>
        <w:t xml:space="preserve">to </w:t>
      </w:r>
      <w:r w:rsidR="00CE6ED9" w:rsidRPr="00D51DDF">
        <w:rPr>
          <w:rFonts w:eastAsia="微軟正黑體"/>
          <w:bCs/>
          <w:lang w:val="en-GB" w:eastAsia="zh-HK"/>
        </w:rPr>
        <w:t>achiev</w:t>
      </w:r>
      <w:r w:rsidR="001765BC" w:rsidRPr="00D51DDF">
        <w:rPr>
          <w:rFonts w:eastAsia="微軟正黑體"/>
          <w:bCs/>
          <w:lang w:val="en-GB" w:eastAsia="zh-HK"/>
        </w:rPr>
        <w:t>e</w:t>
      </w:r>
      <w:r w:rsidR="00CE6ED9" w:rsidRPr="00D51DDF">
        <w:rPr>
          <w:rFonts w:eastAsia="微軟正黑體"/>
          <w:bCs/>
          <w:lang w:val="en-GB" w:eastAsia="zh-HK"/>
        </w:rPr>
        <w:t xml:space="preserve"> them.</w:t>
      </w:r>
    </w:p>
    <w:p w14:paraId="6E977EB8" w14:textId="77777777" w:rsidR="003F1C17" w:rsidRPr="00D51DDF" w:rsidRDefault="003F1C17">
      <w:pPr>
        <w:snapToGrid w:val="0"/>
        <w:spacing w:line="276" w:lineRule="auto"/>
        <w:ind w:firstLineChars="200" w:firstLine="480"/>
        <w:rPr>
          <w:rFonts w:eastAsia="微軟正黑體"/>
          <w:bCs/>
          <w:lang w:val="en-GB" w:eastAsia="zh-HK"/>
        </w:rPr>
      </w:pPr>
    </w:p>
    <w:p w14:paraId="44E54A6F" w14:textId="76A20E06" w:rsidR="003F1C17" w:rsidRPr="00D51DDF" w:rsidRDefault="00CE6ED9">
      <w:pPr>
        <w:snapToGrid w:val="0"/>
        <w:spacing w:line="276" w:lineRule="auto"/>
        <w:ind w:firstLineChars="200" w:firstLine="480"/>
        <w:rPr>
          <w:rFonts w:eastAsia="微軟正黑體"/>
          <w:b/>
          <w:bCs/>
          <w:sz w:val="28"/>
          <w:szCs w:val="28"/>
          <w:lang w:val="en-GB" w:eastAsia="zh-HK"/>
        </w:rPr>
      </w:pPr>
      <w:r w:rsidRPr="00D51DDF">
        <w:rPr>
          <w:noProof/>
          <w:lang w:val="en-US"/>
        </w:rPr>
        <mc:AlternateContent>
          <mc:Choice Requires="wpg">
            <w:drawing>
              <wp:anchor distT="0" distB="0" distL="114300" distR="114300" simplePos="0" relativeHeight="251738624" behindDoc="0" locked="0" layoutInCell="1" allowOverlap="1" wp14:anchorId="3BD3A765" wp14:editId="247949C6">
                <wp:simplePos x="0" y="0"/>
                <wp:positionH relativeFrom="margin">
                  <wp:posOffset>144194</wp:posOffset>
                </wp:positionH>
                <wp:positionV relativeFrom="paragraph">
                  <wp:posOffset>131005</wp:posOffset>
                </wp:positionV>
                <wp:extent cx="5363571" cy="3868616"/>
                <wp:effectExtent l="0" t="0" r="8890" b="0"/>
                <wp:wrapNone/>
                <wp:docPr id="208" name="群組 208"/>
                <wp:cNvGraphicFramePr/>
                <a:graphic xmlns:a="http://schemas.openxmlformats.org/drawingml/2006/main">
                  <a:graphicData uri="http://schemas.microsoft.com/office/word/2010/wordprocessingGroup">
                    <wpg:wgp>
                      <wpg:cNvGrpSpPr/>
                      <wpg:grpSpPr>
                        <a:xfrm>
                          <a:off x="0" y="0"/>
                          <a:ext cx="5363571" cy="3868616"/>
                          <a:chOff x="0" y="0"/>
                          <a:chExt cx="5175015" cy="3582971"/>
                        </a:xfrm>
                      </wpg:grpSpPr>
                      <wpg:grpSp>
                        <wpg:cNvPr id="462" name="群組 462"/>
                        <wpg:cNvGrpSpPr/>
                        <wpg:grpSpPr>
                          <a:xfrm>
                            <a:off x="0" y="0"/>
                            <a:ext cx="5087218" cy="3502661"/>
                            <a:chOff x="-1" y="0"/>
                            <a:chExt cx="8026354" cy="6151882"/>
                          </a:xfrm>
                        </wpg:grpSpPr>
                        <wps:wsp>
                          <wps:cNvPr id="195" name="矩形 195"/>
                          <wps:cNvSpPr/>
                          <wps:spPr>
                            <a:xfrm>
                              <a:off x="5795020" y="3256247"/>
                              <a:ext cx="2231333" cy="1717021"/>
                            </a:xfrm>
                            <a:prstGeom prst="rect">
                              <a:avLst/>
                            </a:prstGeom>
                            <a:noFill/>
                            <a:ln w="25400" cap="flat" cmpd="sng" algn="ctr">
                              <a:noFill/>
                              <a:prstDash val="solid"/>
                            </a:ln>
                            <a:effectLst/>
                          </wps:spPr>
                          <wps:txbx>
                            <w:txbxContent>
                              <w:p w14:paraId="7CE1F69F" w14:textId="03D7B896" w:rsidR="00932A2B" w:rsidRPr="00E50776" w:rsidRDefault="00932A2B">
                                <w:pPr>
                                  <w:snapToGrid w:val="0"/>
                                  <w:jc w:val="both"/>
                                  <w:rPr>
                                    <w:rFonts w:ascii="微軟正黑體" w:eastAsia="微軟正黑體" w:hAnsi="微軟正黑體"/>
                                    <w:lang w:val="en-US" w:eastAsia="zh-TW"/>
                                  </w:rPr>
                                </w:pPr>
                                <w:r w:rsidRPr="00E50776">
                                  <w:rPr>
                                    <w:rFonts w:eastAsia="微軟正黑體"/>
                                    <w:lang w:val="en-US" w:eastAsia="zh-TW"/>
                                  </w:rPr>
                                  <w:t xml:space="preserve">For example: Study favorite subjects at </w:t>
                                </w:r>
                                <w:r>
                                  <w:rPr>
                                    <w:rFonts w:eastAsia="微軟正黑體"/>
                                    <w:lang w:val="en-US" w:eastAsia="zh-TW"/>
                                  </w:rPr>
                                  <w:t xml:space="preserve">senior secondary level </w:t>
                                </w:r>
                                <w:r w:rsidRPr="00E50776">
                                  <w:rPr>
                                    <w:rFonts w:eastAsia="微軟正黑體"/>
                                    <w:lang w:val="en-US" w:eastAsia="zh-TW"/>
                                  </w:rPr>
                                  <w:t xml:space="preserve">or enter a university you </w:t>
                                </w:r>
                                <w:r w:rsidRPr="00E50776">
                                  <w:rPr>
                                    <w:rFonts w:eastAsia="微軟正黑體" w:hint="eastAsia"/>
                                    <w:lang w:val="en-US" w:eastAsia="zh-TW"/>
                                  </w:rPr>
                                  <w:t>like.</w:t>
                                </w:r>
                              </w:p>
                              <w:p w14:paraId="03BF2B73" w14:textId="77777777" w:rsidR="00932A2B" w:rsidRPr="00E50776" w:rsidRDefault="00932A2B">
                                <w:pPr>
                                  <w:snapToGrid w:val="0"/>
                                  <w:rPr>
                                    <w:rFonts w:ascii="微軟正黑體" w:eastAsia="微軟正黑體" w:hAnsi="微軟正黑體"/>
                                    <w:lang w:val="en-US" w:eastAsia="zh-TW"/>
                                  </w:rPr>
                                </w:pPr>
                              </w:p>
                            </w:txbxContent>
                          </wps:txbx>
                          <wps:bodyPr rot="0" spcFirstLastPara="0" vert="horz" wrap="square" lIns="91440" tIns="45720" rIns="91440" bIns="45720" numCol="1" spcCol="0" rtlCol="0" fromWordArt="0" anchor="ctr" anchorCtr="0" forceAA="0" compatLnSpc="1">
                            <a:noAutofit/>
                          </wps:bodyPr>
                        </wps:wsp>
                        <wpg:grpSp>
                          <wpg:cNvPr id="196" name="群組 196"/>
                          <wpg:cNvGrpSpPr/>
                          <wpg:grpSpPr>
                            <a:xfrm>
                              <a:off x="-1" y="0"/>
                              <a:ext cx="7964442" cy="6151882"/>
                              <a:chOff x="-1" y="0"/>
                              <a:chExt cx="7964442" cy="6151882"/>
                            </a:xfrm>
                          </wpg:grpSpPr>
                          <wps:wsp>
                            <wps:cNvPr id="198" name="矩形 198"/>
                            <wps:cNvSpPr/>
                            <wps:spPr>
                              <a:xfrm>
                                <a:off x="5751891" y="1522547"/>
                                <a:ext cx="2212550" cy="1581116"/>
                              </a:xfrm>
                              <a:prstGeom prst="rect">
                                <a:avLst/>
                              </a:prstGeom>
                              <a:noFill/>
                              <a:ln w="25400" cap="flat" cmpd="sng" algn="ctr">
                                <a:noFill/>
                                <a:prstDash val="solid"/>
                              </a:ln>
                              <a:effectLst/>
                            </wps:spPr>
                            <wps:txbx>
                              <w:txbxContent>
                                <w:p w14:paraId="0F312653" w14:textId="4330A859" w:rsidR="00932A2B" w:rsidRDefault="00932A2B">
                                  <w:pPr>
                                    <w:snapToGrid w:val="0"/>
                                    <w:jc w:val="both"/>
                                    <w:rPr>
                                      <w:rFonts w:eastAsia="SimSun"/>
                                      <w:lang w:val="en-US"/>
                                    </w:rPr>
                                  </w:pPr>
                                  <w:r>
                                    <w:rPr>
                                      <w:rFonts w:eastAsia="SimSun"/>
                                      <w:lang w:val="en-US"/>
                                    </w:rPr>
                                    <w:t>For example: Be on the list of Top Ten Best Grades of a grade level.</w:t>
                                  </w:r>
                                </w:p>
                              </w:txbxContent>
                            </wps:txbx>
                            <wps:bodyPr rot="0" spcFirstLastPara="0" vert="horz" wrap="square" lIns="91440" tIns="45720" rIns="91440" bIns="45720" numCol="1" spcCol="0" rtlCol="0" fromWordArt="0" anchor="ctr" anchorCtr="0" forceAA="0" compatLnSpc="1">
                              <a:noAutofit/>
                            </wps:bodyPr>
                          </wps:wsp>
                          <wpg:graphicFrame>
                            <wpg:cNvPr id="201" name="資料庫圖表 201"/>
                            <wpg:cNvFrPr/>
                            <wpg:xfrm>
                              <a:off x="-1" y="0"/>
                              <a:ext cx="3395980" cy="6151882"/>
                            </wpg:xfrm>
                            <a:graphic>
                              <a:graphicData uri="http://schemas.openxmlformats.org/drawingml/2006/diagram">
                                <dgm:relIds xmlns:dgm="http://schemas.openxmlformats.org/drawingml/2006/diagram" xmlns:r="http://schemas.openxmlformats.org/officeDocument/2006/relationships" r:dm="rId60" r:lo="rId61" r:qs="rId62" r:cs="rId63"/>
                              </a:graphicData>
                            </a:graphic>
                          </wpg:graphicFrame>
                        </wpg:grpSp>
                      </wpg:grpSp>
                      <wps:wsp>
                        <wps:cNvPr id="459" name="文字方塊 459"/>
                        <wps:cNvSpPr txBox="1"/>
                        <wps:spPr>
                          <a:xfrm>
                            <a:off x="3655017" y="184306"/>
                            <a:ext cx="1519998" cy="500128"/>
                          </a:xfrm>
                          <a:prstGeom prst="rect">
                            <a:avLst/>
                          </a:prstGeom>
                          <a:solidFill>
                            <a:schemeClr val="lt1"/>
                          </a:solidFill>
                          <a:ln w="6350">
                            <a:noFill/>
                          </a:ln>
                        </wps:spPr>
                        <wps:txbx>
                          <w:txbxContent>
                            <w:p w14:paraId="3E3D493F" w14:textId="77777777" w:rsidR="00932A2B" w:rsidRDefault="00932A2B">
                              <w:pPr>
                                <w:snapToGrid w:val="0"/>
                                <w:rPr>
                                  <w:rFonts w:eastAsia="SimSun"/>
                                  <w:lang w:val="en-US"/>
                                </w:rPr>
                              </w:pPr>
                              <w:r>
                                <w:rPr>
                                  <w:rFonts w:eastAsia="SimSun"/>
                                  <w:lang w:val="en-US"/>
                                </w:rPr>
                                <w:t>For example: Cut the nails for your dog.</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6" name="文字方塊 106"/>
                        <wps:cNvSpPr txBox="1"/>
                        <wps:spPr>
                          <a:xfrm>
                            <a:off x="3699869" y="2964759"/>
                            <a:ext cx="1292860" cy="618212"/>
                          </a:xfrm>
                          <a:prstGeom prst="rect">
                            <a:avLst/>
                          </a:prstGeom>
                          <a:solidFill>
                            <a:schemeClr val="lt1"/>
                          </a:solidFill>
                          <a:ln w="6350">
                            <a:noFill/>
                          </a:ln>
                        </wps:spPr>
                        <wps:txbx>
                          <w:txbxContent>
                            <w:p w14:paraId="3136BB5C" w14:textId="5ABCB582" w:rsidR="00932A2B" w:rsidRPr="00E50776" w:rsidRDefault="00932A2B" w:rsidP="003F7596">
                              <w:pPr>
                                <w:snapToGrid w:val="0"/>
                                <w:jc w:val="both"/>
                                <w:rPr>
                                  <w:rFonts w:ascii="微軟正黑體" w:eastAsia="微軟正黑體" w:hAnsi="微軟正黑體"/>
                                  <w:lang w:val="en-US" w:eastAsia="zh-TW"/>
                                </w:rPr>
                              </w:pPr>
                              <w:r w:rsidRPr="00E50776">
                                <w:rPr>
                                  <w:rFonts w:eastAsia="微軟正黑體"/>
                                  <w:lang w:val="en-US" w:eastAsia="zh-TW"/>
                                </w:rPr>
                                <w:t>For example: open a pet clinic.</w:t>
                              </w:r>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473" name="圖片 473"/>
                          <pic:cNvPicPr>
                            <a:picLocks noChangeAspect="1"/>
                          </pic:cNvPicPr>
                        </pic:nvPicPr>
                        <pic:blipFill>
                          <a:blip r:embed="rId65" cstate="screen"/>
                          <a:srcRect/>
                          <a:stretch>
                            <a:fillRect/>
                          </a:stretch>
                        </pic:blipFill>
                        <pic:spPr>
                          <a:xfrm>
                            <a:off x="2590488" y="84332"/>
                            <a:ext cx="466291" cy="782548"/>
                          </a:xfrm>
                          <a:prstGeom prst="rect">
                            <a:avLst/>
                          </a:prstGeom>
                          <a:noFill/>
                          <a:ln>
                            <a:noFill/>
                          </a:ln>
                        </pic:spPr>
                      </pic:pic>
                      <pic:pic xmlns:pic="http://schemas.openxmlformats.org/drawingml/2006/picture">
                        <pic:nvPicPr>
                          <pic:cNvPr id="474" name="圖片 474"/>
                          <pic:cNvPicPr>
                            <a:picLocks noChangeAspect="1"/>
                          </pic:cNvPicPr>
                        </pic:nvPicPr>
                        <pic:blipFill>
                          <a:blip r:embed="rId66" cstate="screen"/>
                          <a:srcRect/>
                          <a:stretch>
                            <a:fillRect/>
                          </a:stretch>
                        </pic:blipFill>
                        <pic:spPr>
                          <a:xfrm>
                            <a:off x="2441071" y="979869"/>
                            <a:ext cx="761706" cy="777213"/>
                          </a:xfrm>
                          <a:prstGeom prst="rect">
                            <a:avLst/>
                          </a:prstGeom>
                          <a:noFill/>
                          <a:ln>
                            <a:noFill/>
                          </a:ln>
                        </pic:spPr>
                      </pic:pic>
                      <pic:pic xmlns:pic="http://schemas.openxmlformats.org/drawingml/2006/picture">
                        <pic:nvPicPr>
                          <pic:cNvPr id="225" name="圖片 225"/>
                          <pic:cNvPicPr>
                            <a:picLocks noChangeAspect="1"/>
                          </pic:cNvPicPr>
                        </pic:nvPicPr>
                        <pic:blipFill>
                          <a:blip r:embed="rId67" cstate="screen"/>
                          <a:srcRect/>
                          <a:stretch>
                            <a:fillRect/>
                          </a:stretch>
                        </pic:blipFill>
                        <pic:spPr>
                          <a:xfrm>
                            <a:off x="2399796" y="1932456"/>
                            <a:ext cx="1080683" cy="59626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BD3A765" id="群組 208" o:spid="_x0000_s1102" style="position:absolute;left:0;text-align:left;margin-left:11.35pt;margin-top:10.3pt;width:422.35pt;height:304.6pt;z-index:251738624;mso-position-horizontal-relative:margin;mso-width-relative:margin;mso-height-relative:margin" coordsize="51750,35829" o:gfxdata="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">
                <v:group id="群組 462" o:spid="_x0000_s1103" style="position:absolute;width:50872;height:35026" coordorigin="" coordsize="80263,61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rect id="矩形 195" o:spid="_x0000_s1104" style="position:absolute;left:57950;top:32562;width:22313;height:17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" filled="f" stroked="f" strokeweight="2pt">
                    <v:textbox>
                      <w:txbxContent>
                        <w:p w14:paraId="7CE1F69F" w14:textId="03D7B896" w:rsidR="00932A2B" w:rsidRPr="00E50776" w:rsidRDefault="00932A2B">
                          <w:pPr>
                            <w:snapToGrid w:val="0"/>
                            <w:jc w:val="both"/>
                            <w:rPr>
                              <w:rFonts w:ascii="微軟正黑體" w:eastAsia="微軟正黑體" w:hAnsi="微軟正黑體"/>
                              <w:lang w:val="en-US" w:eastAsia="zh-TW"/>
                            </w:rPr>
                          </w:pPr>
                          <w:r w:rsidRPr="00E50776">
                            <w:rPr>
                              <w:rFonts w:eastAsia="微軟正黑體"/>
                              <w:lang w:val="en-US" w:eastAsia="zh-TW"/>
                            </w:rPr>
                            <w:t xml:space="preserve">For example: Study favorite subjects at </w:t>
                          </w:r>
                          <w:r>
                            <w:rPr>
                              <w:rFonts w:eastAsia="微軟正黑體"/>
                              <w:lang w:val="en-US" w:eastAsia="zh-TW"/>
                            </w:rPr>
                            <w:t xml:space="preserve">senior secondary level </w:t>
                          </w:r>
                          <w:r w:rsidRPr="00E50776">
                            <w:rPr>
                              <w:rFonts w:eastAsia="微軟正黑體"/>
                              <w:lang w:val="en-US" w:eastAsia="zh-TW"/>
                            </w:rPr>
                            <w:t xml:space="preserve">or enter a university you </w:t>
                          </w:r>
                          <w:r w:rsidRPr="00E50776">
                            <w:rPr>
                              <w:rFonts w:eastAsia="微軟正黑體" w:hint="eastAsia"/>
                              <w:lang w:val="en-US" w:eastAsia="zh-TW"/>
                            </w:rPr>
                            <w:t>like.</w:t>
                          </w:r>
                        </w:p>
                        <w:p w14:paraId="03BF2B73" w14:textId="77777777" w:rsidR="00932A2B" w:rsidRPr="00E50776" w:rsidRDefault="00932A2B">
                          <w:pPr>
                            <w:snapToGrid w:val="0"/>
                            <w:rPr>
                              <w:rFonts w:ascii="微軟正黑體" w:eastAsia="微軟正黑體" w:hAnsi="微軟正黑體"/>
                              <w:lang w:val="en-US" w:eastAsia="zh-TW"/>
                            </w:rPr>
                          </w:pPr>
                        </w:p>
                      </w:txbxContent>
                    </v:textbox>
                  </v:rect>
                  <v:group id="群組 196" o:spid="_x0000_s1105" style="position:absolute;width:79644;height:61518" coordorigin="" coordsize="79644,61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rect id="矩形 198" o:spid="_x0000_s1106" style="position:absolute;left:57518;top:15225;width:22126;height:15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" filled="f" stroked="f" strokeweight="2pt">
                      <v:textbox>
                        <w:txbxContent>
                          <w:p w14:paraId="0F312653" w14:textId="4330A859" w:rsidR="00932A2B" w:rsidRDefault="00932A2B">
                            <w:pPr>
                              <w:snapToGrid w:val="0"/>
                              <w:jc w:val="both"/>
                              <w:rPr>
                                <w:rFonts w:eastAsia="SimSun"/>
                                <w:lang w:val="en-US"/>
                              </w:rPr>
                            </w:pPr>
                            <w:r>
                              <w:rPr>
                                <w:rFonts w:eastAsia="SimSun"/>
                                <w:lang w:val="en-US"/>
                              </w:rPr>
                              <w:t>For example: Be on the list of Top Ten Best Grades of a grade level.</w:t>
                            </w:r>
                          </w:p>
                        </w:txbxContent>
                      </v:textbox>
                    </v:rect>
                    <v:shape id="資料庫圖表 201" o:spid="_x0000_s1107" type="#_x0000_t75" style="position:absolute;left:-185;top:594;width:34334;height:602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">
                      <v:imagedata r:id="rId68" o:title=""/>
                      <o:lock v:ext="edit" aspectratio="f"/>
                    </v:shape>
                  </v:group>
                </v:group>
                <v:shape id="文字方塊 459" o:spid="_x0000_s1108" type="#_x0000_t202" style="position:absolute;left:36550;top:1843;width:15200;height:5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" fillcolor="white [3201]" stroked="f" strokeweight=".5pt">
                  <v:textbox>
                    <w:txbxContent>
                      <w:p w14:paraId="3E3D493F" w14:textId="77777777" w:rsidR="00932A2B" w:rsidRDefault="00932A2B">
                        <w:pPr>
                          <w:snapToGrid w:val="0"/>
                          <w:rPr>
                            <w:rFonts w:eastAsia="SimSun"/>
                            <w:lang w:val="en-US"/>
                          </w:rPr>
                        </w:pPr>
                        <w:r>
                          <w:rPr>
                            <w:rFonts w:eastAsia="SimSun"/>
                            <w:lang w:val="en-US"/>
                          </w:rPr>
                          <w:t>For example: Cut the nails for your dog.</w:t>
                        </w:r>
                      </w:p>
                    </w:txbxContent>
                  </v:textbox>
                </v:shape>
                <v:shape id="文字方塊 106" o:spid="_x0000_s1109" type="#_x0000_t202" style="position:absolute;left:36998;top:29647;width:12929;height:6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" fillcolor="white [3201]" stroked="f" strokeweight=".5pt">
                  <v:textbox>
                    <w:txbxContent>
                      <w:p w14:paraId="3136BB5C" w14:textId="5ABCB582" w:rsidR="00932A2B" w:rsidRPr="00E50776" w:rsidRDefault="00932A2B" w:rsidP="003F7596">
                        <w:pPr>
                          <w:snapToGrid w:val="0"/>
                          <w:jc w:val="both"/>
                          <w:rPr>
                            <w:rFonts w:ascii="微軟正黑體" w:eastAsia="微軟正黑體" w:hAnsi="微軟正黑體"/>
                            <w:lang w:val="en-US" w:eastAsia="zh-TW"/>
                          </w:rPr>
                        </w:pPr>
                        <w:r w:rsidRPr="00E50776">
                          <w:rPr>
                            <w:rFonts w:eastAsia="微軟正黑體"/>
                            <w:lang w:val="en-US" w:eastAsia="zh-TW"/>
                          </w:rPr>
                          <w:t>For example: open a pet clinic.</w:t>
                        </w:r>
                      </w:p>
                    </w:txbxContent>
                  </v:textbox>
                </v:shape>
                <v:shape id="圖片 473" o:spid="_x0000_s1110" type="#_x0000_t75" style="position:absolute;left:25904;top:843;width:4663;height:7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">
                  <v:imagedata r:id="rId69" o:title=""/>
                </v:shape>
                <v:shape id="圖片 474" o:spid="_x0000_s1111" type="#_x0000_t75" style="position:absolute;left:24410;top:9798;width:7617;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">
                  <v:imagedata r:id="rId70" o:title=""/>
                </v:shape>
                <v:shape id="圖片 225" o:spid="_x0000_s1112" type="#_x0000_t75" style="position:absolute;left:23997;top:19324;width:10807;height:5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">
                  <v:imagedata r:id="rId71" o:title=""/>
                </v:shape>
                <w10:wrap anchorx="margin"/>
              </v:group>
            </w:pict>
          </mc:Fallback>
        </mc:AlternateContent>
      </w:r>
    </w:p>
    <w:p w14:paraId="2B656C40" w14:textId="77777777" w:rsidR="003F1C17" w:rsidRPr="00D51DDF" w:rsidRDefault="003F1C17">
      <w:pPr>
        <w:spacing w:after="200" w:line="276" w:lineRule="auto"/>
        <w:rPr>
          <w:rFonts w:eastAsia="微軟正黑體"/>
          <w:b/>
          <w:bCs/>
          <w:sz w:val="28"/>
          <w:szCs w:val="28"/>
          <w:lang w:val="en-GB" w:eastAsia="zh-HK"/>
        </w:rPr>
      </w:pPr>
    </w:p>
    <w:p w14:paraId="6CF6AA9D" w14:textId="77777777" w:rsidR="003F1C17" w:rsidRPr="00D51DDF" w:rsidRDefault="003F1C17">
      <w:pPr>
        <w:spacing w:after="200" w:line="276" w:lineRule="auto"/>
        <w:rPr>
          <w:rFonts w:eastAsia="微軟正黑體"/>
          <w:b/>
          <w:bCs/>
          <w:sz w:val="28"/>
          <w:szCs w:val="28"/>
          <w:lang w:val="en-GB" w:eastAsia="zh-HK"/>
        </w:rPr>
      </w:pPr>
    </w:p>
    <w:p w14:paraId="4DFC414B" w14:textId="77777777" w:rsidR="003F1C17" w:rsidRPr="00D51DDF" w:rsidRDefault="003F1C17">
      <w:pPr>
        <w:spacing w:after="200" w:line="276" w:lineRule="auto"/>
        <w:rPr>
          <w:rFonts w:eastAsia="微軟正黑體"/>
          <w:b/>
          <w:bCs/>
          <w:sz w:val="28"/>
          <w:szCs w:val="28"/>
          <w:lang w:val="en-GB" w:eastAsia="zh-HK"/>
        </w:rPr>
      </w:pPr>
    </w:p>
    <w:p w14:paraId="6161C89D" w14:textId="77777777" w:rsidR="003F1C17" w:rsidRPr="00D51DDF" w:rsidRDefault="003F1C17">
      <w:pPr>
        <w:spacing w:after="200" w:line="276" w:lineRule="auto"/>
        <w:rPr>
          <w:rFonts w:eastAsia="微軟正黑體"/>
          <w:b/>
          <w:bCs/>
          <w:sz w:val="28"/>
          <w:szCs w:val="28"/>
          <w:lang w:val="en-GB" w:eastAsia="zh-HK"/>
        </w:rPr>
      </w:pPr>
    </w:p>
    <w:p w14:paraId="7F5A1E3A" w14:textId="77777777" w:rsidR="003F1C17" w:rsidRPr="00D51DDF" w:rsidRDefault="003F1C17">
      <w:pPr>
        <w:spacing w:after="200" w:line="276" w:lineRule="auto"/>
        <w:rPr>
          <w:rFonts w:eastAsia="微軟正黑體"/>
          <w:b/>
          <w:bCs/>
          <w:sz w:val="28"/>
          <w:szCs w:val="28"/>
          <w:lang w:val="en-GB" w:eastAsia="zh-HK"/>
        </w:rPr>
      </w:pPr>
    </w:p>
    <w:p w14:paraId="3F468630" w14:textId="77777777" w:rsidR="003F1C17" w:rsidRPr="00D51DDF" w:rsidRDefault="003F1C17">
      <w:pPr>
        <w:spacing w:after="200" w:line="276" w:lineRule="auto"/>
        <w:rPr>
          <w:rFonts w:eastAsia="微軟正黑體"/>
          <w:b/>
          <w:bCs/>
          <w:sz w:val="28"/>
          <w:szCs w:val="28"/>
          <w:lang w:val="en-GB" w:eastAsia="zh-HK"/>
        </w:rPr>
      </w:pPr>
    </w:p>
    <w:p w14:paraId="0F96C7AB" w14:textId="77777777" w:rsidR="003F1C17" w:rsidRPr="00D51DDF" w:rsidRDefault="003F1C17">
      <w:pPr>
        <w:spacing w:after="200" w:line="276" w:lineRule="auto"/>
        <w:rPr>
          <w:rFonts w:eastAsia="微軟正黑體"/>
          <w:b/>
          <w:bCs/>
          <w:lang w:val="en-GB" w:eastAsia="zh-HK"/>
        </w:rPr>
      </w:pPr>
    </w:p>
    <w:p w14:paraId="267691A3" w14:textId="77777777" w:rsidR="003F1C17" w:rsidRPr="00D51DDF" w:rsidRDefault="003F1C17">
      <w:pPr>
        <w:spacing w:after="200" w:line="276" w:lineRule="auto"/>
        <w:rPr>
          <w:rFonts w:eastAsia="微軟正黑體"/>
          <w:b/>
          <w:bCs/>
          <w:lang w:val="en-GB" w:eastAsia="zh-HK"/>
        </w:rPr>
      </w:pPr>
    </w:p>
    <w:p w14:paraId="2DBDDBA1" w14:textId="77777777" w:rsidR="003F1C17" w:rsidRPr="00D51DDF" w:rsidRDefault="00CE6ED9">
      <w:pPr>
        <w:spacing w:after="200" w:line="276" w:lineRule="auto"/>
        <w:rPr>
          <w:rFonts w:eastAsia="微軟正黑體"/>
          <w:b/>
          <w:bCs/>
          <w:lang w:val="en-GB" w:eastAsia="zh-HK"/>
        </w:rPr>
      </w:pPr>
      <w:r w:rsidRPr="00D51DDF">
        <w:rPr>
          <w:noProof/>
          <w:lang w:val="en-US"/>
        </w:rPr>
        <w:drawing>
          <wp:anchor distT="0" distB="0" distL="114300" distR="114300" simplePos="0" relativeHeight="251674112" behindDoc="1" locked="0" layoutInCell="1" allowOverlap="1" wp14:anchorId="710D13FD" wp14:editId="3F4AA0D4">
            <wp:simplePos x="0" y="0"/>
            <wp:positionH relativeFrom="column">
              <wp:posOffset>2673985</wp:posOffset>
            </wp:positionH>
            <wp:positionV relativeFrom="paragraph">
              <wp:posOffset>113030</wp:posOffset>
            </wp:positionV>
            <wp:extent cx="1003300" cy="777240"/>
            <wp:effectExtent l="0" t="0" r="6985" b="3810"/>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a:picLocks noChangeAspect="1"/>
                    </pic:cNvPicPr>
                  </pic:nvPicPr>
                  <pic:blipFill>
                    <a:blip r:embed="rId72" cstate="screen"/>
                    <a:stretch>
                      <a:fillRect/>
                    </a:stretch>
                  </pic:blipFill>
                  <pic:spPr>
                    <a:xfrm>
                      <a:off x="0" y="0"/>
                      <a:ext cx="1013067" cy="785055"/>
                    </a:xfrm>
                    <a:prstGeom prst="rect">
                      <a:avLst/>
                    </a:prstGeom>
                    <a:ln>
                      <a:noFill/>
                    </a:ln>
                  </pic:spPr>
                </pic:pic>
              </a:graphicData>
            </a:graphic>
          </wp:anchor>
        </w:drawing>
      </w:r>
    </w:p>
    <w:p w14:paraId="679F78EA" w14:textId="77777777" w:rsidR="003F1C17" w:rsidRPr="00D51DDF" w:rsidRDefault="003F1C17">
      <w:pPr>
        <w:spacing w:after="200" w:line="276" w:lineRule="auto"/>
        <w:rPr>
          <w:rFonts w:eastAsia="微軟正黑體"/>
          <w:b/>
          <w:bCs/>
          <w:lang w:val="en-GB" w:eastAsia="zh-HK"/>
        </w:rPr>
      </w:pPr>
    </w:p>
    <w:p w14:paraId="6BEEA982" w14:textId="77777777" w:rsidR="003F1C17" w:rsidRPr="00D51DDF" w:rsidRDefault="003F1C17">
      <w:pPr>
        <w:spacing w:after="200" w:line="276" w:lineRule="auto"/>
        <w:rPr>
          <w:rFonts w:eastAsia="微軟正黑體"/>
          <w:b/>
          <w:bCs/>
          <w:lang w:val="en-GB" w:eastAsia="zh-HK"/>
        </w:rPr>
      </w:pPr>
    </w:p>
    <w:p w14:paraId="3DE9CDC6" w14:textId="77777777" w:rsidR="003F1C17" w:rsidRPr="00D51DDF" w:rsidRDefault="00CE6ED9">
      <w:pPr>
        <w:spacing w:after="200" w:line="276" w:lineRule="auto"/>
        <w:rPr>
          <w:rFonts w:eastAsia="微軟正黑體"/>
          <w:b/>
          <w:bCs/>
          <w:lang w:val="en-GB" w:eastAsia="zh-HK"/>
        </w:rPr>
      </w:pPr>
      <w:r w:rsidRPr="00D51DDF">
        <w:rPr>
          <w:rFonts w:eastAsia="SimSun"/>
          <w:b/>
          <w:bCs/>
          <w:lang w:val="en-GB"/>
        </w:rPr>
        <w:t xml:space="preserve">Fig. 4 </w:t>
      </w:r>
      <w:r w:rsidRPr="00D51DDF">
        <w:rPr>
          <w:rFonts w:eastAsia="微軟正黑體"/>
          <w:b/>
          <w:bCs/>
          <w:lang w:val="en-GB" w:eastAsia="zh-HK"/>
        </w:rPr>
        <w:t>Different types of goals</w:t>
      </w:r>
    </w:p>
    <w:p w14:paraId="4D87EDFC" w14:textId="77777777" w:rsidR="003F1C17" w:rsidRPr="00D51DDF" w:rsidRDefault="00CE6ED9">
      <w:pPr>
        <w:tabs>
          <w:tab w:val="left" w:pos="7289"/>
        </w:tabs>
        <w:snapToGrid w:val="0"/>
        <w:spacing w:line="276" w:lineRule="auto"/>
        <w:rPr>
          <w:rFonts w:eastAsia="微軟正黑體"/>
          <w:b/>
          <w:bCs/>
          <w:sz w:val="28"/>
          <w:szCs w:val="28"/>
          <w:lang w:val="en-GB" w:eastAsia="zh-HK"/>
        </w:rPr>
      </w:pPr>
      <w:r w:rsidRPr="00D51DDF">
        <w:rPr>
          <w:rFonts w:eastAsia="微軟正黑體"/>
          <w:b/>
          <w:bCs/>
          <w:sz w:val="28"/>
          <w:szCs w:val="28"/>
          <w:lang w:val="en-GB" w:eastAsia="zh-HK"/>
        </w:rPr>
        <w:tab/>
      </w:r>
    </w:p>
    <w:p w14:paraId="72C1BA34" w14:textId="77777777" w:rsidR="003F1C17" w:rsidRPr="00D51DDF" w:rsidRDefault="003F1C17">
      <w:pPr>
        <w:snapToGrid w:val="0"/>
        <w:spacing w:line="276" w:lineRule="auto"/>
        <w:rPr>
          <w:rFonts w:eastAsia="微軟正黑體"/>
          <w:b/>
          <w:bCs/>
          <w:sz w:val="28"/>
          <w:szCs w:val="28"/>
          <w:lang w:val="en-GB" w:eastAsia="zh-HK"/>
        </w:rPr>
      </w:pPr>
    </w:p>
    <w:p w14:paraId="0D115F0B" w14:textId="77777777" w:rsidR="003F1C17" w:rsidRPr="00D51DDF" w:rsidRDefault="003F1C17">
      <w:pPr>
        <w:snapToGrid w:val="0"/>
        <w:spacing w:line="276" w:lineRule="auto"/>
        <w:rPr>
          <w:rFonts w:eastAsia="微軟正黑體"/>
          <w:b/>
          <w:bCs/>
          <w:sz w:val="28"/>
          <w:szCs w:val="28"/>
          <w:lang w:val="en-GB" w:eastAsia="zh-HK"/>
        </w:rPr>
      </w:pPr>
    </w:p>
    <w:p w14:paraId="6E77F01A" w14:textId="77777777" w:rsidR="003F1C17" w:rsidRPr="00D51DDF" w:rsidRDefault="003F1C17">
      <w:pPr>
        <w:snapToGrid w:val="0"/>
        <w:spacing w:line="276" w:lineRule="auto"/>
        <w:rPr>
          <w:rFonts w:eastAsia="微軟正黑體"/>
          <w:b/>
          <w:bCs/>
          <w:sz w:val="28"/>
          <w:szCs w:val="28"/>
          <w:lang w:val="en-GB" w:eastAsia="zh-HK"/>
        </w:rPr>
      </w:pPr>
    </w:p>
    <w:p w14:paraId="0A42FDC0" w14:textId="77777777" w:rsidR="003F1C17" w:rsidRPr="00D51DDF" w:rsidRDefault="00CE6ED9">
      <w:pPr>
        <w:spacing w:after="200" w:line="276" w:lineRule="auto"/>
        <w:rPr>
          <w:rFonts w:eastAsia="微軟正黑體"/>
          <w:b/>
          <w:bCs/>
          <w:sz w:val="28"/>
          <w:szCs w:val="28"/>
          <w:lang w:val="en-GB" w:eastAsia="zh-HK"/>
        </w:rPr>
      </w:pPr>
      <w:r w:rsidRPr="00D51DDF">
        <w:rPr>
          <w:rFonts w:eastAsia="微軟正黑體"/>
          <w:b/>
          <w:bCs/>
          <w:sz w:val="28"/>
          <w:szCs w:val="28"/>
          <w:lang w:val="en-GB" w:eastAsia="zh-HK"/>
        </w:rPr>
        <w:br w:type="page"/>
      </w:r>
    </w:p>
    <w:p w14:paraId="470D5C3B" w14:textId="63522644" w:rsidR="003F1C17" w:rsidRPr="00D51DDF" w:rsidRDefault="00CE6ED9">
      <w:pPr>
        <w:snapToGrid w:val="0"/>
        <w:spacing w:line="276" w:lineRule="auto"/>
        <w:rPr>
          <w:rFonts w:eastAsia="SimSun"/>
          <w:b/>
          <w:bCs/>
          <w:sz w:val="28"/>
          <w:szCs w:val="28"/>
          <w:lang w:val="en-GB"/>
        </w:rPr>
      </w:pPr>
      <w:r w:rsidRPr="00D51DDF">
        <w:rPr>
          <w:noProof/>
          <w:color w:val="000000" w:themeColor="text1"/>
          <w:lang w:val="en-US"/>
        </w:rPr>
        <w:lastRenderedPageBreak/>
        <w:drawing>
          <wp:anchor distT="0" distB="0" distL="114300" distR="114300" simplePos="0" relativeHeight="251528704" behindDoc="0" locked="0" layoutInCell="1" allowOverlap="1" wp14:anchorId="20583126" wp14:editId="2D08ABAD">
            <wp:simplePos x="0" y="0"/>
            <wp:positionH relativeFrom="page">
              <wp:posOffset>4925060</wp:posOffset>
            </wp:positionH>
            <wp:positionV relativeFrom="paragraph">
              <wp:posOffset>162560</wp:posOffset>
            </wp:positionV>
            <wp:extent cx="1873885" cy="1143000"/>
            <wp:effectExtent l="0" t="0" r="2540" b="0"/>
            <wp:wrapSquare wrapText="bothSides"/>
            <wp:docPr id="284" name="圖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圖片 284"/>
                    <pic:cNvPicPr>
                      <a:picLocks noChangeAspect="1"/>
                    </pic:cNvPicPr>
                  </pic:nvPicPr>
                  <pic:blipFill>
                    <a:blip r:embed="rId73" cstate="screen"/>
                    <a:stretch>
                      <a:fillRect/>
                    </a:stretch>
                  </pic:blipFill>
                  <pic:spPr>
                    <a:xfrm>
                      <a:off x="0" y="0"/>
                      <a:ext cx="1873885" cy="1143000"/>
                    </a:xfrm>
                    <a:prstGeom prst="rect">
                      <a:avLst/>
                    </a:prstGeom>
                  </pic:spPr>
                </pic:pic>
              </a:graphicData>
            </a:graphic>
            <wp14:sizeRelH relativeFrom="margin">
              <wp14:pctWidth>0</wp14:pctWidth>
            </wp14:sizeRelH>
            <wp14:sizeRelV relativeFrom="margin">
              <wp14:pctHeight>0</wp14:pctHeight>
            </wp14:sizeRelV>
          </wp:anchor>
        </w:drawing>
      </w:r>
      <w:r w:rsidRPr="00D51DDF">
        <w:rPr>
          <w:rFonts w:eastAsia="SimSun"/>
          <w:b/>
          <w:bCs/>
          <w:sz w:val="28"/>
          <w:szCs w:val="28"/>
          <w:lang w:val="en-GB"/>
        </w:rPr>
        <w:t>Worksheet 5</w:t>
      </w:r>
      <w:r w:rsidR="00740D24" w:rsidRPr="00D51DDF">
        <w:rPr>
          <w:rFonts w:eastAsia="SimSun"/>
          <w:b/>
          <w:bCs/>
          <w:sz w:val="28"/>
          <w:szCs w:val="28"/>
          <w:lang w:val="en-GB"/>
        </w:rPr>
        <w:t>:</w:t>
      </w:r>
      <w:r w:rsidRPr="00D51DDF">
        <w:rPr>
          <w:rFonts w:eastAsia="SimSun"/>
          <w:b/>
          <w:bCs/>
          <w:sz w:val="28"/>
          <w:szCs w:val="28"/>
          <w:lang w:val="en-GB"/>
        </w:rPr>
        <w:t xml:space="preserve"> Principles of setting goals</w:t>
      </w:r>
    </w:p>
    <w:p w14:paraId="76206728" w14:textId="4D9FE156" w:rsidR="003F1C17" w:rsidRPr="00D51DDF" w:rsidRDefault="00CE6ED9">
      <w:pPr>
        <w:snapToGrid w:val="0"/>
        <w:spacing w:line="276" w:lineRule="auto"/>
        <w:jc w:val="both"/>
        <w:rPr>
          <w:rFonts w:eastAsia="微軟正黑體"/>
          <w:bCs/>
          <w:lang w:val="en-GB" w:eastAsia="zh-TW"/>
        </w:rPr>
      </w:pPr>
      <w:r w:rsidRPr="00D51DDF">
        <w:rPr>
          <w:rFonts w:eastAsia="微軟正黑體"/>
          <w:lang w:val="en-GB" w:eastAsia="zh-TW"/>
        </w:rPr>
        <w:t xml:space="preserve">Everyone has his/her own dream. </w:t>
      </w:r>
      <w:r w:rsidR="00740D24" w:rsidRPr="00D51DDF">
        <w:rPr>
          <w:rFonts w:eastAsia="微軟正黑體"/>
          <w:lang w:val="en-GB" w:eastAsia="zh-TW"/>
        </w:rPr>
        <w:t>W</w:t>
      </w:r>
      <w:r w:rsidRPr="00D51DDF">
        <w:rPr>
          <w:rFonts w:eastAsia="微軟正黑體"/>
          <w:lang w:val="en-GB" w:eastAsia="zh-TW"/>
        </w:rPr>
        <w:t>e should make early plans. Setting good plans is helpful for realising our dreams.</w:t>
      </w:r>
      <w:r w:rsidR="00740D24" w:rsidRPr="00D51DDF">
        <w:rPr>
          <w:rFonts w:eastAsia="微軟正黑體"/>
          <w:lang w:val="en-GB" w:eastAsia="zh-TW"/>
        </w:rPr>
        <w:t xml:space="preserve"> </w:t>
      </w:r>
      <w:r w:rsidRPr="00D51DDF">
        <w:rPr>
          <w:rFonts w:eastAsia="微軟正黑體"/>
          <w:bCs/>
          <w:lang w:val="en-GB" w:eastAsia="zh-TW"/>
        </w:rPr>
        <w:t>Do you have a dream that you hope to achieve? Each of us can set a long-term goal based on our dreams, and then set a series of short-term goals accordingly. Bear in mind that the goals of different stages need to be related. In the end, a combination of the achieved small goals can lead us to the realisation of our big dreams!</w:t>
      </w:r>
    </w:p>
    <w:p w14:paraId="54226683" w14:textId="099484CD" w:rsidR="003F1C17" w:rsidRPr="00D51DDF" w:rsidRDefault="00BF0540">
      <w:pPr>
        <w:snapToGrid w:val="0"/>
        <w:spacing w:line="276" w:lineRule="auto"/>
        <w:rPr>
          <w:rFonts w:eastAsia="微軟正黑體"/>
          <w:b/>
          <w:bCs/>
          <w:color w:val="000000" w:themeColor="text1"/>
          <w:sz w:val="32"/>
          <w:szCs w:val="32"/>
          <w:lang w:val="en-GB" w:eastAsia="zh-TW"/>
        </w:rPr>
      </w:pPr>
      <w:r w:rsidRPr="00D51DDF">
        <w:rPr>
          <w:rFonts w:eastAsia="微軟正黑體"/>
          <w:b/>
          <w:bCs/>
          <w:noProof/>
          <w:color w:val="000000" w:themeColor="text1"/>
          <w:sz w:val="32"/>
          <w:szCs w:val="32"/>
          <w:lang w:val="en-US"/>
        </w:rPr>
        <mc:AlternateContent>
          <mc:Choice Requires="wpg">
            <w:drawing>
              <wp:anchor distT="0" distB="0" distL="114300" distR="114300" simplePos="0" relativeHeight="251715072" behindDoc="0" locked="0" layoutInCell="1" allowOverlap="1" wp14:anchorId="690DA47C" wp14:editId="353EB5AE">
                <wp:simplePos x="0" y="0"/>
                <wp:positionH relativeFrom="column">
                  <wp:posOffset>76200</wp:posOffset>
                </wp:positionH>
                <wp:positionV relativeFrom="paragraph">
                  <wp:posOffset>106680</wp:posOffset>
                </wp:positionV>
                <wp:extent cx="2190750" cy="2410460"/>
                <wp:effectExtent l="0" t="0" r="19050" b="8890"/>
                <wp:wrapSquare wrapText="bothSides"/>
                <wp:docPr id="541" name="群組 541"/>
                <wp:cNvGraphicFramePr/>
                <a:graphic xmlns:a="http://schemas.openxmlformats.org/drawingml/2006/main">
                  <a:graphicData uri="http://schemas.microsoft.com/office/word/2010/wordprocessingGroup">
                    <wpg:wgp>
                      <wpg:cNvGrpSpPr/>
                      <wpg:grpSpPr>
                        <a:xfrm>
                          <a:off x="0" y="0"/>
                          <a:ext cx="2190750" cy="2410460"/>
                          <a:chOff x="-149225" y="0"/>
                          <a:chExt cx="2116455" cy="2454985"/>
                        </a:xfrm>
                      </wpg:grpSpPr>
                      <pic:pic xmlns:pic="http://schemas.openxmlformats.org/drawingml/2006/picture">
                        <pic:nvPicPr>
                          <pic:cNvPr id="7" name="圖片 7"/>
                          <pic:cNvPicPr>
                            <a:picLocks noChangeAspect="1"/>
                          </pic:cNvPicPr>
                        </pic:nvPicPr>
                        <pic:blipFill rotWithShape="1">
                          <a:blip r:embed="rId74" cstate="screen"/>
                          <a:srcRect l="5588" t="27223" r="4716" b="5093"/>
                          <a:stretch/>
                        </pic:blipFill>
                        <pic:spPr>
                          <a:xfrm>
                            <a:off x="98391" y="1022911"/>
                            <a:ext cx="1579395" cy="1432074"/>
                          </a:xfrm>
                          <a:prstGeom prst="rect">
                            <a:avLst/>
                          </a:prstGeom>
                          <a:ln>
                            <a:noFill/>
                          </a:ln>
                        </pic:spPr>
                      </pic:pic>
                      <wps:wsp>
                        <wps:cNvPr id="539" name="矩形 539"/>
                        <wps:cNvSpPr/>
                        <wps:spPr>
                          <a:xfrm>
                            <a:off x="-149225" y="0"/>
                            <a:ext cx="2116455" cy="345814"/>
                          </a:xfrm>
                          <a:prstGeom prst="rect">
                            <a:avLst/>
                          </a:prstGeom>
                        </wps:spPr>
                        <wps:style>
                          <a:lnRef idx="2">
                            <a:schemeClr val="dk1"/>
                          </a:lnRef>
                          <a:fillRef idx="1">
                            <a:schemeClr val="lt1"/>
                          </a:fillRef>
                          <a:effectRef idx="0">
                            <a:schemeClr val="dk1"/>
                          </a:effectRef>
                          <a:fontRef idx="minor">
                            <a:schemeClr val="dk1"/>
                          </a:fontRef>
                        </wps:style>
                        <wps:txbx>
                          <w:txbxContent>
                            <w:p w14:paraId="62F0AE95" w14:textId="77777777" w:rsidR="00932A2B" w:rsidRDefault="00932A2B">
                              <w:pPr>
                                <w:jc w:val="center"/>
                                <w:rPr>
                                  <w:rFonts w:eastAsia="SimSun"/>
                                  <w:b/>
                                  <w:sz w:val="28"/>
                                  <w:szCs w:val="28"/>
                                  <w:lang w:val="en-US"/>
                                </w:rPr>
                              </w:pPr>
                              <w:r>
                                <w:rPr>
                                  <w:rFonts w:eastAsia="SimSun"/>
                                  <w:b/>
                                  <w:sz w:val="28"/>
                                  <w:szCs w:val="28"/>
                                  <w:lang w:val="en-US"/>
                                </w:rPr>
                                <w:t xml:space="preserve">I want </w:t>
                              </w:r>
                              <w:r>
                                <w:rPr>
                                  <w:rFonts w:eastAsia="SimSun" w:hint="eastAsia"/>
                                  <w:b/>
                                  <w:sz w:val="28"/>
                                  <w:szCs w:val="28"/>
                                  <w:lang w:val="en-US"/>
                                </w:rPr>
                                <w:t xml:space="preserve">to start a business </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H relativeFrom="margin">
                  <wp14:pctWidth>0</wp14:pctWidth>
                </wp14:sizeRelH>
                <wp14:sizeRelV relativeFrom="margin">
                  <wp14:pctHeight>0</wp14:pctHeight>
                </wp14:sizeRelV>
              </wp:anchor>
            </w:drawing>
          </mc:Choice>
          <mc:Fallback>
            <w:pict>
              <v:group w14:anchorId="690DA47C" id="群組 541" o:spid="_x0000_s1113" style="position:absolute;margin-left:6pt;margin-top:8.4pt;width:172.5pt;height:189.8pt;z-index:251715072;mso-width-relative:margin;mso-height-relative:margin" coordorigin="-1492" coordsize="21164,245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">
                <v:shape id="圖片 7" o:spid="_x0000_s1114" type="#_x0000_t75" style="position:absolute;left:983;top:10229;width:15794;height:1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">
                  <v:imagedata r:id="rId75" o:title="" croptop="17841f" cropbottom="3338f" cropleft="3662f" cropright="3091f"/>
                </v:shape>
                <v:rect id="矩形 539" o:spid="_x0000_s1115" style="position:absolute;left:-1492;width:21164;height:3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" fillcolor="white [3201]" strokecolor="black [3200]" strokeweight="2pt">
                  <v:textbox>
                    <w:txbxContent>
                      <w:p w14:paraId="62F0AE95" w14:textId="77777777" w:rsidR="00932A2B" w:rsidRDefault="00932A2B">
                        <w:pPr>
                          <w:jc w:val="center"/>
                          <w:rPr>
                            <w:rFonts w:eastAsia="SimSun"/>
                            <w:b/>
                            <w:sz w:val="28"/>
                            <w:szCs w:val="28"/>
                            <w:lang w:val="en-US"/>
                          </w:rPr>
                        </w:pPr>
                        <w:r>
                          <w:rPr>
                            <w:rFonts w:eastAsia="SimSun"/>
                            <w:b/>
                            <w:sz w:val="28"/>
                            <w:szCs w:val="28"/>
                            <w:lang w:val="en-US"/>
                          </w:rPr>
                          <w:t xml:space="preserve">I want </w:t>
                        </w:r>
                        <w:r>
                          <w:rPr>
                            <w:rFonts w:eastAsia="SimSun" w:hint="eastAsia"/>
                            <w:b/>
                            <w:sz w:val="28"/>
                            <w:szCs w:val="28"/>
                            <w:lang w:val="en-US"/>
                          </w:rPr>
                          <w:t xml:space="preserve">to start a business </w:t>
                        </w:r>
                      </w:p>
                    </w:txbxContent>
                  </v:textbox>
                </v:rect>
                <w10:wrap type="square"/>
              </v:group>
            </w:pict>
          </mc:Fallback>
        </mc:AlternateContent>
      </w:r>
    </w:p>
    <w:p w14:paraId="04964EF4" w14:textId="029217F7" w:rsidR="00BF0540" w:rsidRPr="00D51DDF" w:rsidRDefault="00BF0540">
      <w:pPr>
        <w:snapToGrid w:val="0"/>
        <w:spacing w:line="276" w:lineRule="auto"/>
        <w:rPr>
          <w:rFonts w:eastAsia="微軟正黑體"/>
          <w:bCs/>
          <w:color w:val="000000" w:themeColor="text1"/>
          <w:lang w:val="en-GB" w:eastAsia="zh-TW"/>
        </w:rPr>
      </w:pPr>
    </w:p>
    <w:p w14:paraId="11155226" w14:textId="77777777" w:rsidR="00BF0540" w:rsidRPr="00D51DDF" w:rsidRDefault="00BF0540">
      <w:pPr>
        <w:snapToGrid w:val="0"/>
        <w:spacing w:line="276" w:lineRule="auto"/>
        <w:rPr>
          <w:rFonts w:eastAsia="微軟正黑體"/>
          <w:bCs/>
          <w:color w:val="000000" w:themeColor="text1"/>
          <w:lang w:val="en-GB" w:eastAsia="zh-TW"/>
        </w:rPr>
      </w:pPr>
    </w:p>
    <w:p w14:paraId="5659942F" w14:textId="155FA3A3" w:rsidR="003F1C17" w:rsidRPr="00D51DDF" w:rsidRDefault="003F7596">
      <w:pPr>
        <w:snapToGrid w:val="0"/>
        <w:spacing w:line="276" w:lineRule="auto"/>
        <w:rPr>
          <w:rFonts w:eastAsia="微軟正黑體"/>
          <w:b/>
          <w:bCs/>
          <w:color w:val="000000" w:themeColor="text1"/>
          <w:sz w:val="32"/>
          <w:szCs w:val="32"/>
          <w:lang w:val="en-GB" w:eastAsia="zh-TW"/>
        </w:rPr>
      </w:pPr>
      <w:r w:rsidRPr="00D51DDF">
        <w:rPr>
          <w:rFonts w:eastAsia="微軟正黑體"/>
          <w:bCs/>
          <w:color w:val="000000" w:themeColor="text1"/>
          <w:lang w:val="en-GB" w:eastAsia="zh-TW"/>
        </w:rPr>
        <w:t>Chi Man wants to own a computer software development company. Below is Chi Man’s road towards realising his dream</w:t>
      </w:r>
      <w:r w:rsidRPr="00D51DDF">
        <w:rPr>
          <w:rFonts w:eastAsia="微軟正黑體"/>
          <w:b/>
          <w:bCs/>
          <w:noProof/>
          <w:color w:val="000000" w:themeColor="text1"/>
          <w:sz w:val="32"/>
          <w:szCs w:val="32"/>
          <w:lang w:val="en-US" w:eastAsia="zh-TW"/>
        </w:rPr>
        <w:t>.</w:t>
      </w:r>
    </w:p>
    <w:p w14:paraId="4596B38E" w14:textId="320887A9" w:rsidR="003F1C17" w:rsidRPr="00D51DDF" w:rsidRDefault="003F1C17">
      <w:pPr>
        <w:snapToGrid w:val="0"/>
        <w:spacing w:line="276" w:lineRule="auto"/>
        <w:ind w:leftChars="1181" w:left="2834" w:firstLine="1"/>
        <w:jc w:val="both"/>
        <w:rPr>
          <w:rFonts w:eastAsia="微軟正黑體"/>
          <w:bCs/>
          <w:color w:val="000000" w:themeColor="text1"/>
          <w:lang w:val="en-GB" w:eastAsia="zh-TW"/>
        </w:rPr>
      </w:pPr>
    </w:p>
    <w:p w14:paraId="706135CD" w14:textId="2478F631" w:rsidR="00BF0540" w:rsidRPr="00D51DDF" w:rsidRDefault="00BF0540">
      <w:pPr>
        <w:spacing w:after="200" w:line="276" w:lineRule="auto"/>
        <w:rPr>
          <w:rFonts w:eastAsia="微軟正黑體"/>
          <w:b/>
          <w:color w:val="000000" w:themeColor="text1"/>
          <w:sz w:val="32"/>
          <w:szCs w:val="32"/>
          <w:lang w:val="en-GB" w:eastAsia="zh-HK"/>
        </w:rPr>
      </w:pPr>
    </w:p>
    <w:p w14:paraId="23E087A0" w14:textId="4F897E1B" w:rsidR="003F1C17" w:rsidRPr="00D51DDF" w:rsidRDefault="00BF0540">
      <w:pPr>
        <w:snapToGrid w:val="0"/>
        <w:spacing w:line="276" w:lineRule="auto"/>
        <w:rPr>
          <w:rFonts w:eastAsia="微軟正黑體"/>
          <w:bCs/>
          <w:color w:val="000000" w:themeColor="text1"/>
          <w:lang w:val="en-GB" w:eastAsia="zh-TW"/>
        </w:rPr>
      </w:pPr>
      <w:r w:rsidRPr="00D51DDF">
        <w:rPr>
          <w:rFonts w:eastAsia="微軟正黑體"/>
          <w:b/>
          <w:color w:val="000000" w:themeColor="text1"/>
          <w:sz w:val="32"/>
          <w:szCs w:val="32"/>
          <w:lang w:val="en-GB" w:eastAsia="zh-HK"/>
        </w:rPr>
        <w:t>Chi Man</w:t>
      </w:r>
      <w:r w:rsidRPr="00D51DDF">
        <w:rPr>
          <w:rFonts w:eastAsia="SimSun"/>
          <w:b/>
          <w:color w:val="000000" w:themeColor="text1"/>
          <w:sz w:val="32"/>
          <w:szCs w:val="32"/>
          <w:lang w:val="en-GB"/>
        </w:rPr>
        <w:t>’s road towards realising his dream</w:t>
      </w:r>
    </w:p>
    <w:p w14:paraId="4BD574BF" w14:textId="72517E47" w:rsidR="00BF0540" w:rsidRPr="00D51DDF" w:rsidRDefault="00BF0540">
      <w:pPr>
        <w:snapToGrid w:val="0"/>
        <w:spacing w:line="276" w:lineRule="auto"/>
        <w:rPr>
          <w:rFonts w:eastAsia="微軟正黑體"/>
          <w:bCs/>
          <w:color w:val="000000" w:themeColor="text1"/>
          <w:lang w:val="en-GB" w:eastAsia="zh-TW"/>
        </w:rPr>
      </w:pPr>
    </w:p>
    <w:p w14:paraId="5132AAE5" w14:textId="33E6B8B9" w:rsidR="00BF0540" w:rsidRPr="00D51DDF" w:rsidRDefault="00BF0540">
      <w:pPr>
        <w:snapToGrid w:val="0"/>
        <w:spacing w:line="276" w:lineRule="auto"/>
        <w:rPr>
          <w:rFonts w:eastAsia="微軟正黑體"/>
          <w:bCs/>
          <w:color w:val="000000" w:themeColor="text1"/>
          <w:lang w:val="en-GB" w:eastAsia="zh-TW"/>
        </w:rPr>
      </w:pPr>
      <w:r w:rsidRPr="00D51DDF">
        <w:rPr>
          <w:rFonts w:eastAsia="微軟正黑體"/>
          <w:b/>
          <w:noProof/>
          <w:color w:val="000000" w:themeColor="text1"/>
          <w:sz w:val="32"/>
          <w:szCs w:val="32"/>
          <w:lang w:val="en-US"/>
        </w:rPr>
        <mc:AlternateContent>
          <mc:Choice Requires="wpg">
            <w:drawing>
              <wp:anchor distT="0" distB="0" distL="114300" distR="114300" simplePos="0" relativeHeight="251809280" behindDoc="0" locked="0" layoutInCell="1" allowOverlap="1" wp14:anchorId="09E8A9A5" wp14:editId="0C9531D1">
                <wp:simplePos x="0" y="0"/>
                <wp:positionH relativeFrom="margin">
                  <wp:align>left</wp:align>
                </wp:positionH>
                <wp:positionV relativeFrom="paragraph">
                  <wp:posOffset>106485</wp:posOffset>
                </wp:positionV>
                <wp:extent cx="6134099" cy="4383952"/>
                <wp:effectExtent l="0" t="57150" r="19685" b="17145"/>
                <wp:wrapNone/>
                <wp:docPr id="73" name="群組 73"/>
                <wp:cNvGraphicFramePr/>
                <a:graphic xmlns:a="http://schemas.openxmlformats.org/drawingml/2006/main">
                  <a:graphicData uri="http://schemas.microsoft.com/office/word/2010/wordprocessingGroup">
                    <wpg:wgp>
                      <wpg:cNvGrpSpPr/>
                      <wpg:grpSpPr>
                        <a:xfrm>
                          <a:off x="0" y="0"/>
                          <a:ext cx="6134099" cy="4383952"/>
                          <a:chOff x="0" y="0"/>
                          <a:chExt cx="6134099" cy="4383952"/>
                        </a:xfrm>
                      </wpg:grpSpPr>
                      <wps:wsp>
                        <wps:cNvPr id="48" name="圓角矩形 48"/>
                        <wps:cNvSpPr/>
                        <wps:spPr>
                          <a:xfrm>
                            <a:off x="2393887" y="0"/>
                            <a:ext cx="3634105" cy="719455"/>
                          </a:xfrm>
                          <a:prstGeom prst="roundRect">
                            <a:avLst/>
                          </a:prstGeom>
                          <a:noFill/>
                          <a:ln>
                            <a:solidFill>
                              <a:srgbClr val="00B050"/>
                            </a:solidFill>
                          </a:ln>
                        </wps:spPr>
                        <wps:style>
                          <a:lnRef idx="3">
                            <a:schemeClr val="lt1"/>
                          </a:lnRef>
                          <a:fillRef idx="1">
                            <a:schemeClr val="accent3"/>
                          </a:fillRef>
                          <a:effectRef idx="1">
                            <a:schemeClr val="accent3"/>
                          </a:effectRef>
                          <a:fontRef idx="minor">
                            <a:schemeClr val="lt1"/>
                          </a:fontRef>
                        </wps:style>
                        <wps:txbx>
                          <w:txbxContent>
                            <w:p w14:paraId="633AFA10" w14:textId="77777777" w:rsidR="00932A2B" w:rsidRDefault="00932A2B">
                              <w:pPr>
                                <w:jc w:val="center"/>
                                <w:rPr>
                                  <w:sz w:val="36"/>
                                  <w:szCs w:val="36"/>
                                  <w:lang w:val="en-US" w:eastAsia="zh-TW"/>
                                </w:rPr>
                              </w:pPr>
                              <w:r>
                                <w:rPr>
                                  <w:rFonts w:eastAsia="SimSun"/>
                                  <w:b/>
                                  <w:color w:val="4F6228" w:themeColor="accent3" w:themeShade="80"/>
                                  <w:sz w:val="36"/>
                                  <w:szCs w:val="36"/>
                                  <w:lang w:val="en-US"/>
                                </w:rPr>
                                <w:t>Long-term goal:</w:t>
                              </w:r>
                              <w:r>
                                <w:rPr>
                                  <w:rFonts w:eastAsia="SimSun" w:hint="eastAsia"/>
                                  <w:b/>
                                  <w:color w:val="4F6228" w:themeColor="accent3" w:themeShade="80"/>
                                  <w:sz w:val="36"/>
                                  <w:szCs w:val="36"/>
                                  <w:lang w:val="en-US"/>
                                </w:rPr>
                                <w:t xml:space="preserve"> </w:t>
                              </w:r>
                              <w:r>
                                <w:rPr>
                                  <w:rFonts w:eastAsia="SimSun"/>
                                  <w:b/>
                                  <w:color w:val="4F6228" w:themeColor="accent3" w:themeShade="80"/>
                                  <w:sz w:val="36"/>
                                  <w:szCs w:val="36"/>
                                  <w:lang w:val="en-US" w:eastAsia="zh-TW"/>
                                </w:rPr>
                                <w:t xml:space="preserve">become </w:t>
                              </w:r>
                              <w:r>
                                <w:rPr>
                                  <w:rFonts w:eastAsia="SimSun"/>
                                  <w:b/>
                                  <w:color w:val="000000" w:themeColor="text1"/>
                                  <w:sz w:val="36"/>
                                  <w:szCs w:val="36"/>
                                  <w:lang w:val="en-US" w:eastAsia="zh-TW"/>
                                </w:rPr>
                                <w:t>a computer software engineer</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531" name="群組 531"/>
                        <wpg:cNvGrpSpPr/>
                        <wpg:grpSpPr>
                          <a:xfrm>
                            <a:off x="0" y="78652"/>
                            <a:ext cx="6134099" cy="4305300"/>
                            <a:chOff x="0" y="1"/>
                            <a:chExt cx="6134497" cy="4305848"/>
                          </a:xfrm>
                        </wpg:grpSpPr>
                        <wps:wsp>
                          <wps:cNvPr id="520" name="圓角矩形 520"/>
                          <wps:cNvSpPr/>
                          <wps:spPr>
                            <a:xfrm>
                              <a:off x="0" y="1"/>
                              <a:ext cx="1657350" cy="4292459"/>
                            </a:xfrm>
                            <a:prstGeom prst="roundRect">
                              <a:avLst/>
                            </a:prstGeom>
                            <a:solidFill>
                              <a:schemeClr val="accent1">
                                <a:lumMod val="20000"/>
                                <a:lumOff val="80000"/>
                              </a:schemeClr>
                            </a:solidFill>
                            <a:ln>
                              <a:solidFill>
                                <a:schemeClr val="tx2"/>
                              </a:solidFill>
                            </a:ln>
                          </wps:spPr>
                          <wps:style>
                            <a:lnRef idx="2">
                              <a:schemeClr val="accent2"/>
                            </a:lnRef>
                            <a:fillRef idx="1">
                              <a:schemeClr val="lt1"/>
                            </a:fillRef>
                            <a:effectRef idx="0">
                              <a:schemeClr val="accent2"/>
                            </a:effectRef>
                            <a:fontRef idx="minor">
                              <a:schemeClr val="dk1"/>
                            </a:fontRef>
                          </wps:style>
                          <wps:txbx>
                            <w:txbxContent>
                              <w:p w14:paraId="2F9EC62C" w14:textId="77777777" w:rsidR="00932A2B" w:rsidRDefault="00932A2B">
                                <w:pPr>
                                  <w:jc w:val="center"/>
                                  <w:rPr>
                                    <w:rFonts w:ascii="微軟正黑體" w:eastAsia="微軟正黑體" w:hAnsi="微軟正黑體"/>
                                    <w:b/>
                                    <w:color w:val="000000" w:themeColor="text1"/>
                                    <w:sz w:val="28"/>
                                    <w:szCs w:val="28"/>
                                    <w:u w:val="single"/>
                                    <w:lang w:eastAsia="zh-TW"/>
                                  </w:rPr>
                                </w:pPr>
                              </w:p>
                              <w:p w14:paraId="792563A4" w14:textId="77777777" w:rsidR="00932A2B" w:rsidRDefault="00932A2B">
                                <w:pPr>
                                  <w:jc w:val="center"/>
                                  <w:rPr>
                                    <w:rFonts w:eastAsia="微軟正黑體"/>
                                    <w:b/>
                                    <w:color w:val="000000" w:themeColor="text1"/>
                                    <w:sz w:val="40"/>
                                    <w:szCs w:val="40"/>
                                    <w:lang w:val="en-US" w:eastAsia="zh-TW"/>
                                  </w:rPr>
                                </w:pPr>
                                <w:r>
                                  <w:rPr>
                                    <w:rFonts w:eastAsia="SimSun"/>
                                    <w:b/>
                                    <w:color w:val="000000" w:themeColor="text1"/>
                                    <w:sz w:val="40"/>
                                    <w:szCs w:val="40"/>
                                    <w:u w:val="single"/>
                                    <w:lang w:val="en-US"/>
                                  </w:rPr>
                                  <w:t>Life goal (dream)</w:t>
                                </w:r>
                                <w:r>
                                  <w:rPr>
                                    <w:rFonts w:eastAsia="SimSun"/>
                                    <w:b/>
                                    <w:color w:val="000000" w:themeColor="text1"/>
                                    <w:sz w:val="40"/>
                                    <w:szCs w:val="40"/>
                                    <w:lang w:val="en-US"/>
                                  </w:rPr>
                                  <w:t>:</w:t>
                                </w:r>
                              </w:p>
                              <w:p w14:paraId="2A6C8CBB" w14:textId="77777777" w:rsidR="00932A2B" w:rsidRPr="00E50776" w:rsidRDefault="00932A2B">
                                <w:pPr>
                                  <w:jc w:val="center"/>
                                  <w:rPr>
                                    <w:rFonts w:ascii="微軟正黑體" w:eastAsia="微軟正黑體" w:hAnsi="微軟正黑體"/>
                                    <w:b/>
                                    <w:color w:val="000000" w:themeColor="text1"/>
                                    <w:sz w:val="40"/>
                                    <w:szCs w:val="40"/>
                                    <w:lang w:val="en-US" w:eastAsia="zh-TW"/>
                                  </w:rPr>
                                </w:pPr>
                              </w:p>
                              <w:p w14:paraId="215FA90B" w14:textId="77777777" w:rsidR="00932A2B" w:rsidRPr="00420E40" w:rsidRDefault="00932A2B">
                                <w:pPr>
                                  <w:jc w:val="center"/>
                                  <w:rPr>
                                    <w:rFonts w:eastAsiaTheme="minorEastAsia"/>
                                    <w:color w:val="000000" w:themeColor="text1"/>
                                    <w:sz w:val="36"/>
                                    <w:szCs w:val="36"/>
                                    <w:lang w:val="en-US" w:eastAsia="zh-TW"/>
                                  </w:rPr>
                                </w:pPr>
                                <w:r w:rsidRPr="00420E40">
                                  <w:rPr>
                                    <w:rFonts w:eastAsia="SimSun"/>
                                    <w:b/>
                                    <w:bCs/>
                                    <w:color w:val="000000" w:themeColor="text1"/>
                                    <w:sz w:val="36"/>
                                    <w:szCs w:val="36"/>
                                    <w:lang w:val="en-US"/>
                                  </w:rPr>
                                  <w:t>O</w:t>
                                </w:r>
                                <w:r w:rsidRPr="00420E40">
                                  <w:rPr>
                                    <w:rFonts w:eastAsia="微軟正黑體"/>
                                    <w:b/>
                                    <w:bCs/>
                                    <w:color w:val="000000" w:themeColor="text1"/>
                                    <w:sz w:val="36"/>
                                    <w:szCs w:val="36"/>
                                    <w:lang w:val="en-US" w:eastAsia="zh-TW"/>
                                  </w:rPr>
                                  <w:t>wn a computer software development company</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22" name="圓角矩形 522"/>
                          <wps:cNvSpPr/>
                          <wps:spPr>
                            <a:xfrm>
                              <a:off x="1878065" y="774695"/>
                              <a:ext cx="4256432" cy="3531154"/>
                            </a:xfrm>
                            <a:prstGeom prst="roundRect">
                              <a:avLst/>
                            </a:prstGeom>
                            <a:ln>
                              <a:solidFill>
                                <a:schemeClr val="tx2"/>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23" name="文字方塊 523"/>
                          <wps:cNvSpPr txBox="1"/>
                          <wps:spPr>
                            <a:xfrm>
                              <a:off x="2642449" y="815995"/>
                              <a:ext cx="1888043" cy="396050"/>
                            </a:xfrm>
                            <a:prstGeom prst="rect">
                              <a:avLst/>
                            </a:prstGeom>
                            <a:solidFill>
                              <a:schemeClr val="accent1">
                                <a:lumMod val="20000"/>
                                <a:lumOff val="80000"/>
                              </a:schemeClr>
                            </a:solidFill>
                            <a:ln>
                              <a:solidFill>
                                <a:schemeClr val="tx2"/>
                              </a:solidFill>
                            </a:ln>
                          </wps:spPr>
                          <wps:style>
                            <a:lnRef idx="2">
                              <a:schemeClr val="accent2"/>
                            </a:lnRef>
                            <a:fillRef idx="1">
                              <a:schemeClr val="lt1"/>
                            </a:fillRef>
                            <a:effectRef idx="0">
                              <a:schemeClr val="accent2"/>
                            </a:effectRef>
                            <a:fontRef idx="minor">
                              <a:schemeClr val="dk1"/>
                            </a:fontRef>
                          </wps:style>
                          <wps:txbx>
                            <w:txbxContent>
                              <w:p w14:paraId="7D96C0AA" w14:textId="77777777" w:rsidR="00932A2B" w:rsidRPr="00BB1A59" w:rsidRDefault="00932A2B">
                                <w:pPr>
                                  <w:snapToGrid w:val="0"/>
                                  <w:jc w:val="center"/>
                                  <w:rPr>
                                    <w:rFonts w:ascii="微軟正黑體" w:eastAsia="SimSun" w:hAnsi="微軟正黑體"/>
                                    <w:b/>
                                    <w:color w:val="1F497D" w:themeColor="text2"/>
                                    <w:lang w:val="en-US"/>
                                  </w:rPr>
                                </w:pPr>
                                <w:r w:rsidRPr="00BB1A59">
                                  <w:rPr>
                                    <w:rFonts w:ascii="微軟正黑體" w:eastAsia="SimSun" w:hAnsi="微軟正黑體"/>
                                    <w:b/>
                                    <w:color w:val="1F497D" w:themeColor="text2"/>
                                    <w:lang w:val="en-US"/>
                                  </w:rPr>
                                  <w:t>Short-term goals</w:t>
                                </w:r>
                              </w:p>
                            </w:txbxContent>
                          </wps:txbx>
                          <wps:bodyPr rot="0" spcFirstLastPara="0" vertOverflow="overflow" horzOverflow="overflow" vert="horz" wrap="square" lIns="91440" tIns="45720" rIns="91440" bIns="45720" numCol="1" spcCol="0" rtlCol="0" fromWordArt="0" anchor="t" anchorCtr="0" forceAA="0" compatLnSpc="1">
                            <a:noAutofit/>
                          </wps:bodyPr>
                        </wps:wsp>
                        <wpg:graphicFrame>
                          <wpg:cNvPr id="519" name="資料庫圖表 519"/>
                          <wpg:cNvFrPr/>
                          <wpg:xfrm>
                            <a:off x="2402444" y="1252851"/>
                            <a:ext cx="3381077" cy="2963251"/>
                          </wpg:xfrm>
                          <a:graphic>
                            <a:graphicData uri="http://schemas.openxmlformats.org/drawingml/2006/diagram">
                              <dgm:relIds xmlns:dgm="http://schemas.openxmlformats.org/drawingml/2006/diagram" xmlns:r="http://schemas.openxmlformats.org/officeDocument/2006/relationships" r:dm="rId76" r:lo="rId77" r:qs="rId78" r:cs="rId79"/>
                            </a:graphicData>
                          </a:graphic>
                        </wpg:graphicFrame>
                        <wps:wsp>
                          <wps:cNvPr id="524" name="向右箭號 524"/>
                          <wps:cNvSpPr/>
                          <wps:spPr>
                            <a:xfrm>
                              <a:off x="1509186" y="15616"/>
                              <a:ext cx="822599" cy="699336"/>
                            </a:xfrm>
                            <a:prstGeom prst="stripedRightArrow">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g:grpSp>
                      <wps:wsp>
                        <wps:cNvPr id="52" name="向右箭號 52"/>
                        <wps:cNvSpPr/>
                        <wps:spPr>
                          <a:xfrm rot="5400000">
                            <a:off x="4899512" y="695875"/>
                            <a:ext cx="828000" cy="720000"/>
                          </a:xfrm>
                          <a:prstGeom prst="stripedRightArrow">
                            <a:avLst/>
                          </a:prstGeom>
                          <a:solidFill>
                            <a:sysClr val="window" lastClr="FFFFFF"/>
                          </a:solidFill>
                          <a:ln w="25400" cap="flat" cmpd="sng" algn="ctr">
                            <a:solidFill>
                              <a:srgbClr val="9BBB59"/>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w14:anchorId="09E8A9A5" id="群組 73" o:spid="_x0000_s1116" style="position:absolute;margin-left:0;margin-top:8.4pt;width:483pt;height:345.2pt;z-index:251809280;mso-position-horizontal:left;mso-position-horizontal-relative:margin" coordsize="61340,43839"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">
                <v:roundrect id="圓角矩形 48" o:spid="_x0000_s1117" style="position:absolute;left:23938;width:36341;height:71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" filled="f" strokecolor="#00b050" strokeweight="3pt">
                  <v:shadow on="t" color="black" opacity="24903f" origin=",.5" offset="0,.55556mm"/>
                  <v:textbox>
                    <w:txbxContent>
                      <w:p w14:paraId="633AFA10" w14:textId="77777777" w:rsidR="00932A2B" w:rsidRDefault="00932A2B">
                        <w:pPr>
                          <w:jc w:val="center"/>
                          <w:rPr>
                            <w:sz w:val="36"/>
                            <w:szCs w:val="36"/>
                            <w:lang w:val="en-US" w:eastAsia="zh-TW"/>
                          </w:rPr>
                        </w:pPr>
                        <w:r>
                          <w:rPr>
                            <w:rFonts w:eastAsia="SimSun"/>
                            <w:b/>
                            <w:color w:val="4F6228" w:themeColor="accent3" w:themeShade="80"/>
                            <w:sz w:val="36"/>
                            <w:szCs w:val="36"/>
                            <w:lang w:val="en-US"/>
                          </w:rPr>
                          <w:t>Long-term goal:</w:t>
                        </w:r>
                        <w:r>
                          <w:rPr>
                            <w:rFonts w:eastAsia="SimSun" w:hint="eastAsia"/>
                            <w:b/>
                            <w:color w:val="4F6228" w:themeColor="accent3" w:themeShade="80"/>
                            <w:sz w:val="36"/>
                            <w:szCs w:val="36"/>
                            <w:lang w:val="en-US"/>
                          </w:rPr>
                          <w:t xml:space="preserve"> </w:t>
                        </w:r>
                        <w:r>
                          <w:rPr>
                            <w:rFonts w:eastAsia="SimSun"/>
                            <w:b/>
                            <w:color w:val="4F6228" w:themeColor="accent3" w:themeShade="80"/>
                            <w:sz w:val="36"/>
                            <w:szCs w:val="36"/>
                            <w:lang w:val="en-US" w:eastAsia="zh-TW"/>
                          </w:rPr>
                          <w:t xml:space="preserve">become </w:t>
                        </w:r>
                        <w:r>
                          <w:rPr>
                            <w:rFonts w:eastAsia="SimSun"/>
                            <w:b/>
                            <w:color w:val="000000" w:themeColor="text1"/>
                            <w:sz w:val="36"/>
                            <w:szCs w:val="36"/>
                            <w:lang w:val="en-US" w:eastAsia="zh-TW"/>
                          </w:rPr>
                          <w:t>a computer software engineer</w:t>
                        </w:r>
                      </w:p>
                    </w:txbxContent>
                  </v:textbox>
                </v:roundrect>
                <v:group id="群組 531" o:spid="_x0000_s1118" style="position:absolute;top:786;width:61340;height:43053" coordorigin="" coordsize="61344,43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">
                  <v:roundrect id="圓角矩形 520" o:spid="_x0000_s1119" style="position:absolute;width:16573;height:4292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" fillcolor="#dbe5f1 [660]" strokecolor="#1f497d [3215]" strokeweight="2pt">
                    <v:textbox>
                      <w:txbxContent>
                        <w:p w14:paraId="2F9EC62C" w14:textId="77777777" w:rsidR="00932A2B" w:rsidRDefault="00932A2B">
                          <w:pPr>
                            <w:jc w:val="center"/>
                            <w:rPr>
                              <w:rFonts w:ascii="微軟正黑體" w:eastAsia="微軟正黑體" w:hAnsi="微軟正黑體"/>
                              <w:b/>
                              <w:color w:val="000000" w:themeColor="text1"/>
                              <w:sz w:val="28"/>
                              <w:szCs w:val="28"/>
                              <w:u w:val="single"/>
                              <w:lang w:eastAsia="zh-TW"/>
                            </w:rPr>
                          </w:pPr>
                        </w:p>
                        <w:p w14:paraId="792563A4" w14:textId="77777777" w:rsidR="00932A2B" w:rsidRDefault="00932A2B">
                          <w:pPr>
                            <w:jc w:val="center"/>
                            <w:rPr>
                              <w:rFonts w:eastAsia="微軟正黑體"/>
                              <w:b/>
                              <w:color w:val="000000" w:themeColor="text1"/>
                              <w:sz w:val="40"/>
                              <w:szCs w:val="40"/>
                              <w:lang w:val="en-US" w:eastAsia="zh-TW"/>
                            </w:rPr>
                          </w:pPr>
                          <w:r>
                            <w:rPr>
                              <w:rFonts w:eastAsia="SimSun"/>
                              <w:b/>
                              <w:color w:val="000000" w:themeColor="text1"/>
                              <w:sz w:val="40"/>
                              <w:szCs w:val="40"/>
                              <w:u w:val="single"/>
                              <w:lang w:val="en-US"/>
                            </w:rPr>
                            <w:t>Life goal (dream)</w:t>
                          </w:r>
                          <w:r>
                            <w:rPr>
                              <w:rFonts w:eastAsia="SimSun"/>
                              <w:b/>
                              <w:color w:val="000000" w:themeColor="text1"/>
                              <w:sz w:val="40"/>
                              <w:szCs w:val="40"/>
                              <w:lang w:val="en-US"/>
                            </w:rPr>
                            <w:t>:</w:t>
                          </w:r>
                        </w:p>
                        <w:p w14:paraId="2A6C8CBB" w14:textId="77777777" w:rsidR="00932A2B" w:rsidRPr="00E50776" w:rsidRDefault="00932A2B">
                          <w:pPr>
                            <w:jc w:val="center"/>
                            <w:rPr>
                              <w:rFonts w:ascii="微軟正黑體" w:eastAsia="微軟正黑體" w:hAnsi="微軟正黑體"/>
                              <w:b/>
                              <w:color w:val="000000" w:themeColor="text1"/>
                              <w:sz w:val="40"/>
                              <w:szCs w:val="40"/>
                              <w:lang w:val="en-US" w:eastAsia="zh-TW"/>
                            </w:rPr>
                          </w:pPr>
                        </w:p>
                        <w:p w14:paraId="215FA90B" w14:textId="77777777" w:rsidR="00932A2B" w:rsidRPr="00420E40" w:rsidRDefault="00932A2B">
                          <w:pPr>
                            <w:jc w:val="center"/>
                            <w:rPr>
                              <w:rFonts w:eastAsiaTheme="minorEastAsia"/>
                              <w:color w:val="000000" w:themeColor="text1"/>
                              <w:sz w:val="36"/>
                              <w:szCs w:val="36"/>
                              <w:lang w:val="en-US" w:eastAsia="zh-TW"/>
                            </w:rPr>
                          </w:pPr>
                          <w:r w:rsidRPr="00420E40">
                            <w:rPr>
                              <w:rFonts w:eastAsia="SimSun"/>
                              <w:b/>
                              <w:bCs/>
                              <w:color w:val="000000" w:themeColor="text1"/>
                              <w:sz w:val="36"/>
                              <w:szCs w:val="36"/>
                              <w:lang w:val="en-US"/>
                            </w:rPr>
                            <w:t>O</w:t>
                          </w:r>
                          <w:r w:rsidRPr="00420E40">
                            <w:rPr>
                              <w:rFonts w:eastAsia="微軟正黑體"/>
                              <w:b/>
                              <w:bCs/>
                              <w:color w:val="000000" w:themeColor="text1"/>
                              <w:sz w:val="36"/>
                              <w:szCs w:val="36"/>
                              <w:lang w:val="en-US" w:eastAsia="zh-TW"/>
                            </w:rPr>
                            <w:t>wn a computer software development company</w:t>
                          </w:r>
                        </w:p>
                      </w:txbxContent>
                    </v:textbox>
                  </v:roundrect>
                  <v:roundrect id="圓角矩形 522" o:spid="_x0000_s1120" style="position:absolute;left:18780;top:7746;width:42564;height:353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" fillcolor="white [3201]" strokecolor="#1f497d [3215]" strokeweight="2pt"/>
                  <v:shape id="文字方塊 523" o:spid="_x0000_s1121" type="#_x0000_t202" style="position:absolute;left:26424;top:8159;width:18880;height:3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" fillcolor="#dbe5f1 [660]" strokecolor="#1f497d [3215]" strokeweight="2pt">
                    <v:textbox>
                      <w:txbxContent>
                        <w:p w14:paraId="7D96C0AA" w14:textId="77777777" w:rsidR="00932A2B" w:rsidRPr="00BB1A59" w:rsidRDefault="00932A2B">
                          <w:pPr>
                            <w:snapToGrid w:val="0"/>
                            <w:jc w:val="center"/>
                            <w:rPr>
                              <w:rFonts w:ascii="微軟正黑體" w:eastAsia="SimSun" w:hAnsi="微軟正黑體"/>
                              <w:b/>
                              <w:color w:val="1F497D" w:themeColor="text2"/>
                              <w:lang w:val="en-US"/>
                            </w:rPr>
                          </w:pPr>
                          <w:r w:rsidRPr="00BB1A59">
                            <w:rPr>
                              <w:rFonts w:ascii="微軟正黑體" w:eastAsia="SimSun" w:hAnsi="微軟正黑體"/>
                              <w:b/>
                              <w:color w:val="1F497D" w:themeColor="text2"/>
                              <w:lang w:val="en-US"/>
                            </w:rPr>
                            <w:t>Short-term goals</w:t>
                          </w:r>
                        </w:p>
                      </w:txbxContent>
                    </v:textbox>
                  </v:shape>
                  <v:shape id="資料庫圖表 519" o:spid="_x0000_s1122" type="#_x0000_t75" style="position:absolute;left:23958;top:12382;width:33957;height:297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">
                    <v:imagedata r:id="rId81" o:title=""/>
                    <o:lock v:ext="edit" aspectratio="f"/>
                  </v:shape>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向右箭號 524" o:spid="_x0000_s1123" type="#_x0000_t93" style="position:absolute;left:15091;top:156;width:8226;height:69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" adj="12418" fillcolor="white [3201]" strokecolor="#c0504d [3205]" strokeweight="2pt"/>
                </v:group>
                <v:shape id="向右箭號 52" o:spid="_x0000_s1124" type="#_x0000_t93" style="position:absolute;left:48995;top:6958;width:8280;height:72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" adj="12209" fillcolor="window" strokecolor="#9bbb59" strokeweight="2pt"/>
                <w10:wrap anchorx="margin"/>
              </v:group>
            </w:pict>
          </mc:Fallback>
        </mc:AlternateContent>
      </w:r>
    </w:p>
    <w:p w14:paraId="7827313C" w14:textId="77777777" w:rsidR="00BF0540" w:rsidRPr="00D51DDF" w:rsidRDefault="00BF0540">
      <w:pPr>
        <w:snapToGrid w:val="0"/>
        <w:spacing w:line="276" w:lineRule="auto"/>
        <w:rPr>
          <w:rFonts w:eastAsia="微軟正黑體"/>
          <w:bCs/>
          <w:color w:val="000000" w:themeColor="text1"/>
          <w:lang w:val="en-GB" w:eastAsia="zh-TW"/>
        </w:rPr>
      </w:pPr>
    </w:p>
    <w:p w14:paraId="77BFD2F9" w14:textId="1AE75687" w:rsidR="003F1C17" w:rsidRPr="00D51DDF" w:rsidRDefault="003F1C17">
      <w:pPr>
        <w:snapToGrid w:val="0"/>
        <w:spacing w:line="276" w:lineRule="auto"/>
        <w:rPr>
          <w:rFonts w:eastAsia="微軟正黑體"/>
          <w:bCs/>
          <w:color w:val="000000" w:themeColor="text1"/>
          <w:lang w:val="en-GB" w:eastAsia="zh-TW"/>
        </w:rPr>
      </w:pPr>
    </w:p>
    <w:p w14:paraId="150D9019" w14:textId="6026C874" w:rsidR="003F1C17" w:rsidRPr="00D51DDF" w:rsidRDefault="003F1C17">
      <w:pPr>
        <w:snapToGrid w:val="0"/>
        <w:spacing w:line="276" w:lineRule="auto"/>
        <w:rPr>
          <w:rFonts w:eastAsia="微軟正黑體"/>
          <w:bCs/>
          <w:color w:val="000000" w:themeColor="text1"/>
          <w:lang w:val="en-GB" w:eastAsia="zh-TW"/>
        </w:rPr>
      </w:pPr>
    </w:p>
    <w:p w14:paraId="445DC974" w14:textId="7BE0B87B" w:rsidR="003F1C17" w:rsidRPr="00D51DDF" w:rsidRDefault="003F1C17">
      <w:pPr>
        <w:snapToGrid w:val="0"/>
        <w:spacing w:line="276" w:lineRule="auto"/>
        <w:rPr>
          <w:rFonts w:eastAsia="微軟正黑體"/>
          <w:bCs/>
          <w:color w:val="000000" w:themeColor="text1"/>
          <w:lang w:val="en-GB" w:eastAsia="zh-TW"/>
        </w:rPr>
      </w:pPr>
    </w:p>
    <w:p w14:paraId="5D062DB9" w14:textId="77777777" w:rsidR="003F1C17" w:rsidRPr="00D51DDF" w:rsidRDefault="003F1C17">
      <w:pPr>
        <w:snapToGrid w:val="0"/>
        <w:spacing w:line="276" w:lineRule="auto"/>
        <w:rPr>
          <w:rFonts w:eastAsia="微軟正黑體"/>
          <w:bCs/>
          <w:color w:val="000000" w:themeColor="text1"/>
          <w:lang w:val="en-GB" w:eastAsia="zh-TW"/>
        </w:rPr>
      </w:pPr>
    </w:p>
    <w:p w14:paraId="5114F017" w14:textId="77777777" w:rsidR="003F1C17" w:rsidRPr="00D51DDF" w:rsidRDefault="003F1C17">
      <w:pPr>
        <w:snapToGrid w:val="0"/>
        <w:spacing w:line="276" w:lineRule="auto"/>
        <w:rPr>
          <w:rFonts w:eastAsia="微軟正黑體"/>
          <w:bCs/>
          <w:color w:val="000000" w:themeColor="text1"/>
          <w:lang w:val="en-GB" w:eastAsia="zh-TW"/>
        </w:rPr>
      </w:pPr>
    </w:p>
    <w:p w14:paraId="2B4B930D" w14:textId="77777777" w:rsidR="003F1C17" w:rsidRPr="00D51DDF" w:rsidRDefault="003F1C17">
      <w:pPr>
        <w:snapToGrid w:val="0"/>
        <w:spacing w:line="276" w:lineRule="auto"/>
        <w:rPr>
          <w:rFonts w:eastAsia="微軟正黑體"/>
          <w:bCs/>
          <w:color w:val="000000" w:themeColor="text1"/>
          <w:lang w:val="en-GB" w:eastAsia="zh-TW"/>
        </w:rPr>
      </w:pPr>
    </w:p>
    <w:p w14:paraId="0D551465" w14:textId="77777777" w:rsidR="003F1C17" w:rsidRPr="00D51DDF" w:rsidRDefault="003F1C17">
      <w:pPr>
        <w:snapToGrid w:val="0"/>
        <w:spacing w:line="276" w:lineRule="auto"/>
        <w:rPr>
          <w:rFonts w:eastAsia="微軟正黑體"/>
          <w:bCs/>
          <w:color w:val="000000" w:themeColor="text1"/>
          <w:lang w:val="en-GB" w:eastAsia="zh-TW"/>
        </w:rPr>
      </w:pPr>
    </w:p>
    <w:p w14:paraId="13FC22C9" w14:textId="77777777" w:rsidR="003F1C17" w:rsidRPr="00D51DDF" w:rsidRDefault="003F1C17">
      <w:pPr>
        <w:snapToGrid w:val="0"/>
        <w:spacing w:line="276" w:lineRule="auto"/>
        <w:rPr>
          <w:rFonts w:eastAsia="微軟正黑體"/>
          <w:bCs/>
          <w:color w:val="000000" w:themeColor="text1"/>
          <w:lang w:val="en-GB" w:eastAsia="zh-TW"/>
        </w:rPr>
      </w:pPr>
    </w:p>
    <w:p w14:paraId="4ACF466C" w14:textId="77777777" w:rsidR="003F1C17" w:rsidRPr="00D51DDF" w:rsidRDefault="003F1C17">
      <w:pPr>
        <w:snapToGrid w:val="0"/>
        <w:spacing w:line="276" w:lineRule="auto"/>
        <w:rPr>
          <w:rFonts w:eastAsia="微軟正黑體"/>
          <w:bCs/>
          <w:color w:val="000000" w:themeColor="text1"/>
          <w:lang w:val="en-GB" w:eastAsia="zh-TW"/>
        </w:rPr>
      </w:pPr>
    </w:p>
    <w:p w14:paraId="0CCD6911" w14:textId="77777777" w:rsidR="003F1C17" w:rsidRPr="00D51DDF" w:rsidRDefault="003F1C17">
      <w:pPr>
        <w:snapToGrid w:val="0"/>
        <w:spacing w:line="276" w:lineRule="auto"/>
        <w:rPr>
          <w:rFonts w:eastAsia="微軟正黑體"/>
          <w:bCs/>
          <w:color w:val="000000" w:themeColor="text1"/>
          <w:lang w:val="en-GB" w:eastAsia="zh-TW"/>
        </w:rPr>
      </w:pPr>
    </w:p>
    <w:p w14:paraId="3F445DC2" w14:textId="77777777" w:rsidR="003F1C17" w:rsidRPr="00D51DDF" w:rsidRDefault="003F1C17">
      <w:pPr>
        <w:snapToGrid w:val="0"/>
        <w:spacing w:line="276" w:lineRule="auto"/>
        <w:rPr>
          <w:rFonts w:eastAsia="微軟正黑體"/>
          <w:bCs/>
          <w:color w:val="000000" w:themeColor="text1"/>
          <w:lang w:val="en-GB" w:eastAsia="zh-TW"/>
        </w:rPr>
      </w:pPr>
    </w:p>
    <w:p w14:paraId="3CCDB83D" w14:textId="77777777" w:rsidR="003F1C17" w:rsidRPr="00D51DDF" w:rsidRDefault="003F1C17">
      <w:pPr>
        <w:snapToGrid w:val="0"/>
        <w:spacing w:line="276" w:lineRule="auto"/>
        <w:rPr>
          <w:rFonts w:eastAsia="微軟正黑體"/>
          <w:bCs/>
          <w:color w:val="000000" w:themeColor="text1"/>
          <w:lang w:val="en-GB" w:eastAsia="zh-TW"/>
        </w:rPr>
      </w:pPr>
    </w:p>
    <w:p w14:paraId="3B21D10E" w14:textId="77777777" w:rsidR="003F1C17" w:rsidRPr="00D51DDF" w:rsidRDefault="003F1C17">
      <w:pPr>
        <w:snapToGrid w:val="0"/>
        <w:spacing w:line="276" w:lineRule="auto"/>
        <w:rPr>
          <w:rFonts w:eastAsia="微軟正黑體"/>
          <w:bCs/>
          <w:color w:val="000000" w:themeColor="text1"/>
          <w:lang w:val="en-GB" w:eastAsia="zh-TW"/>
        </w:rPr>
      </w:pPr>
    </w:p>
    <w:p w14:paraId="1B5DD836" w14:textId="77777777" w:rsidR="003F1C17" w:rsidRPr="00D51DDF" w:rsidRDefault="003F1C17">
      <w:pPr>
        <w:snapToGrid w:val="0"/>
        <w:spacing w:line="276" w:lineRule="auto"/>
        <w:rPr>
          <w:rFonts w:eastAsia="微軟正黑體"/>
          <w:bCs/>
          <w:color w:val="000000" w:themeColor="text1"/>
          <w:lang w:val="en-GB" w:eastAsia="zh-TW"/>
        </w:rPr>
      </w:pPr>
    </w:p>
    <w:p w14:paraId="7A3C4616" w14:textId="77777777" w:rsidR="003F1C17" w:rsidRPr="00D51DDF" w:rsidRDefault="003F1C17">
      <w:pPr>
        <w:snapToGrid w:val="0"/>
        <w:spacing w:line="276" w:lineRule="auto"/>
        <w:rPr>
          <w:rFonts w:eastAsia="微軟正黑體"/>
          <w:bCs/>
          <w:color w:val="000000" w:themeColor="text1"/>
          <w:lang w:val="en-GB" w:eastAsia="zh-TW"/>
        </w:rPr>
      </w:pPr>
    </w:p>
    <w:p w14:paraId="7559BC37" w14:textId="77777777" w:rsidR="003F1C17" w:rsidRPr="00D51DDF" w:rsidRDefault="003F1C17">
      <w:pPr>
        <w:snapToGrid w:val="0"/>
        <w:spacing w:line="276" w:lineRule="auto"/>
        <w:rPr>
          <w:rFonts w:eastAsia="微軟正黑體"/>
          <w:bCs/>
          <w:color w:val="000000" w:themeColor="text1"/>
          <w:lang w:val="en-GB" w:eastAsia="zh-TW"/>
        </w:rPr>
      </w:pPr>
    </w:p>
    <w:p w14:paraId="0E967E7F" w14:textId="77777777" w:rsidR="003F1C17" w:rsidRPr="00D51DDF" w:rsidRDefault="003F1C17">
      <w:pPr>
        <w:snapToGrid w:val="0"/>
        <w:spacing w:line="276" w:lineRule="auto"/>
        <w:rPr>
          <w:rFonts w:eastAsia="微軟正黑體"/>
          <w:bCs/>
          <w:color w:val="000000" w:themeColor="text1"/>
          <w:lang w:val="en-GB" w:eastAsia="zh-TW"/>
        </w:rPr>
      </w:pPr>
    </w:p>
    <w:p w14:paraId="3E7F92FF" w14:textId="77777777" w:rsidR="003F1C17" w:rsidRPr="00D51DDF" w:rsidRDefault="003F1C17">
      <w:pPr>
        <w:snapToGrid w:val="0"/>
        <w:spacing w:line="276" w:lineRule="auto"/>
        <w:rPr>
          <w:rFonts w:eastAsia="微軟正黑體"/>
          <w:bCs/>
          <w:color w:val="000000" w:themeColor="text1"/>
          <w:lang w:val="en-GB" w:eastAsia="zh-TW"/>
        </w:rPr>
      </w:pPr>
    </w:p>
    <w:p w14:paraId="3F3717B4" w14:textId="77777777" w:rsidR="003F1C17" w:rsidRPr="00D51DDF" w:rsidRDefault="003F1C17">
      <w:pPr>
        <w:snapToGrid w:val="0"/>
        <w:spacing w:line="276" w:lineRule="auto"/>
        <w:rPr>
          <w:rFonts w:eastAsia="微軟正黑體"/>
          <w:bCs/>
          <w:color w:val="000000" w:themeColor="text1"/>
          <w:lang w:val="en-GB" w:eastAsia="zh-TW"/>
        </w:rPr>
      </w:pPr>
    </w:p>
    <w:p w14:paraId="3F9530C7" w14:textId="77777777" w:rsidR="003F1C17" w:rsidRPr="00D51DDF" w:rsidRDefault="003F1C17">
      <w:pPr>
        <w:snapToGrid w:val="0"/>
        <w:spacing w:line="276" w:lineRule="auto"/>
        <w:rPr>
          <w:rFonts w:eastAsia="微軟正黑體"/>
          <w:bCs/>
          <w:color w:val="000000" w:themeColor="text1"/>
          <w:lang w:val="en-GB" w:eastAsia="zh-TW"/>
        </w:rPr>
      </w:pPr>
    </w:p>
    <w:p w14:paraId="597D1AB5" w14:textId="77777777" w:rsidR="003F1C17" w:rsidRPr="00D51DDF" w:rsidRDefault="003F1C17">
      <w:pPr>
        <w:snapToGrid w:val="0"/>
        <w:spacing w:line="276" w:lineRule="auto"/>
        <w:rPr>
          <w:rFonts w:eastAsia="微軟正黑體"/>
          <w:bCs/>
          <w:color w:val="000000" w:themeColor="text1"/>
          <w:lang w:val="en-GB" w:eastAsia="zh-HK"/>
        </w:rPr>
      </w:pPr>
    </w:p>
    <w:p w14:paraId="2F76787B" w14:textId="79DB8340" w:rsidR="003F1C17" w:rsidRPr="00D51DDF" w:rsidRDefault="00CE6ED9" w:rsidP="00575DA3">
      <w:pPr>
        <w:snapToGrid w:val="0"/>
        <w:spacing w:line="276" w:lineRule="auto"/>
        <w:jc w:val="both"/>
        <w:rPr>
          <w:rFonts w:eastAsia="微軟正黑體"/>
          <w:bCs/>
          <w:color w:val="000000" w:themeColor="text1"/>
          <w:lang w:val="en-GB" w:eastAsia="zh-TW"/>
        </w:rPr>
      </w:pPr>
      <w:r w:rsidRPr="00D51DDF">
        <w:rPr>
          <w:rFonts w:eastAsia="微軟正黑體"/>
          <w:bCs/>
          <w:noProof/>
          <w:color w:val="000000" w:themeColor="text1"/>
          <w:lang w:val="en-US"/>
        </w:rPr>
        <w:drawing>
          <wp:anchor distT="0" distB="0" distL="114300" distR="114300" simplePos="0" relativeHeight="251734528" behindDoc="0" locked="0" layoutInCell="1" allowOverlap="1" wp14:anchorId="33558587" wp14:editId="52A4D9F8">
            <wp:simplePos x="0" y="0"/>
            <wp:positionH relativeFrom="column">
              <wp:posOffset>3621405</wp:posOffset>
            </wp:positionH>
            <wp:positionV relativeFrom="paragraph">
              <wp:posOffset>85090</wp:posOffset>
            </wp:positionV>
            <wp:extent cx="1638935" cy="508635"/>
            <wp:effectExtent l="0" t="0" r="0" b="5715"/>
            <wp:wrapSquare wrapText="bothSides"/>
            <wp:docPr id="472" name="圖片 472" descr="一張含有 刀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圖片 472" descr="一張含有 刀 的圖片&#10;&#10;自動產生的描述"/>
                    <pic:cNvPicPr>
                      <a:picLocks noChangeAspect="1"/>
                    </pic:cNvPicPr>
                  </pic:nvPicPr>
                  <pic:blipFill>
                    <a:blip r:embed="rId82" cstate="screen"/>
                    <a:stretch>
                      <a:fillRect/>
                    </a:stretch>
                  </pic:blipFill>
                  <pic:spPr>
                    <a:xfrm>
                      <a:off x="0" y="0"/>
                      <a:ext cx="1638935" cy="508635"/>
                    </a:xfrm>
                    <a:prstGeom prst="rect">
                      <a:avLst/>
                    </a:prstGeom>
                  </pic:spPr>
                </pic:pic>
              </a:graphicData>
            </a:graphic>
          </wp:anchor>
        </w:drawing>
      </w:r>
      <w:r w:rsidRPr="00D51DDF">
        <w:rPr>
          <w:rFonts w:eastAsia="微軟正黑體"/>
          <w:bCs/>
          <w:color w:val="000000" w:themeColor="text1"/>
          <w:lang w:val="en-GB" w:eastAsia="zh-TW"/>
        </w:rPr>
        <w:t xml:space="preserve">When we have set our goals, we must </w:t>
      </w:r>
      <w:r w:rsidR="0099037E" w:rsidRPr="00D51DDF">
        <w:rPr>
          <w:rFonts w:eastAsia="微軟正黑體"/>
          <w:bCs/>
          <w:color w:val="000000" w:themeColor="text1"/>
          <w:lang w:val="en-GB" w:eastAsia="zh-TW"/>
        </w:rPr>
        <w:t xml:space="preserve">put our plans into action </w:t>
      </w:r>
      <w:r w:rsidR="005A33F0" w:rsidRPr="00D51DDF">
        <w:rPr>
          <w:rFonts w:eastAsia="微軟正黑體"/>
          <w:bCs/>
          <w:color w:val="000000" w:themeColor="text1"/>
          <w:lang w:val="en-GB" w:eastAsia="zh-TW"/>
        </w:rPr>
        <w:t xml:space="preserve">and </w:t>
      </w:r>
      <w:r w:rsidR="0099037E" w:rsidRPr="00D51DDF">
        <w:rPr>
          <w:rFonts w:eastAsia="微軟正黑體"/>
          <w:bCs/>
          <w:color w:val="000000" w:themeColor="text1"/>
          <w:lang w:val="en-GB" w:eastAsia="zh-TW"/>
        </w:rPr>
        <w:t xml:space="preserve">should </w:t>
      </w:r>
      <w:r w:rsidR="005A33F0" w:rsidRPr="00D51DDF">
        <w:rPr>
          <w:rFonts w:eastAsia="微軟正黑體"/>
          <w:bCs/>
          <w:color w:val="000000" w:themeColor="text1"/>
          <w:lang w:val="en-GB" w:eastAsia="zh-TW"/>
        </w:rPr>
        <w:t xml:space="preserve">not </w:t>
      </w:r>
      <w:r w:rsidRPr="00D51DDF">
        <w:rPr>
          <w:rFonts w:eastAsia="微軟正黑體"/>
          <w:bCs/>
          <w:color w:val="000000" w:themeColor="text1"/>
          <w:lang w:val="en-GB" w:eastAsia="zh-TW"/>
        </w:rPr>
        <w:t>give up halfway</w:t>
      </w:r>
      <w:r w:rsidR="0099037E" w:rsidRPr="00D51DDF">
        <w:rPr>
          <w:rFonts w:eastAsia="微軟正黑體"/>
          <w:bCs/>
          <w:color w:val="000000" w:themeColor="text1"/>
          <w:lang w:val="en-GB" w:eastAsia="zh-TW"/>
        </w:rPr>
        <w:t xml:space="preserve"> through the process. </w:t>
      </w:r>
      <w:r w:rsidRPr="00D51DDF">
        <w:rPr>
          <w:rFonts w:eastAsia="微軟正黑體"/>
          <w:bCs/>
          <w:color w:val="000000" w:themeColor="text1"/>
          <w:lang w:val="en-GB" w:eastAsia="zh-TW"/>
        </w:rPr>
        <w:t xml:space="preserve">Meanwhile, effective time management is very important. Therefore, whenever we set a short-term goal, </w:t>
      </w:r>
      <w:r w:rsidR="00DC5509" w:rsidRPr="00D51DDF">
        <w:rPr>
          <w:rFonts w:eastAsia="微軟正黑體"/>
          <w:bCs/>
          <w:color w:val="000000" w:themeColor="text1"/>
          <w:lang w:val="en-GB" w:eastAsia="zh-TW"/>
        </w:rPr>
        <w:t xml:space="preserve">we must make a reasonable estimation of time required </w:t>
      </w:r>
      <w:r w:rsidRPr="00D51DDF">
        <w:rPr>
          <w:rFonts w:eastAsia="微軟正黑體"/>
          <w:bCs/>
          <w:color w:val="000000" w:themeColor="text1"/>
          <w:lang w:val="en-GB" w:eastAsia="zh-TW"/>
        </w:rPr>
        <w:t xml:space="preserve">to accomplish it. </w:t>
      </w:r>
      <w:r w:rsidR="005A33F0" w:rsidRPr="00D51DDF">
        <w:rPr>
          <w:rFonts w:eastAsia="微軟正黑體"/>
          <w:bCs/>
          <w:color w:val="000000" w:themeColor="text1"/>
          <w:lang w:val="en-GB" w:eastAsia="zh-TW"/>
        </w:rPr>
        <w:t>T</w:t>
      </w:r>
      <w:r w:rsidRPr="00D51DDF">
        <w:rPr>
          <w:rFonts w:eastAsia="微軟正黑體"/>
          <w:bCs/>
          <w:color w:val="000000" w:themeColor="text1"/>
          <w:lang w:val="en-GB" w:eastAsia="zh-TW"/>
        </w:rPr>
        <w:t xml:space="preserve">he set goals are not </w:t>
      </w:r>
      <w:r w:rsidR="006B3245" w:rsidRPr="00D51DDF">
        <w:rPr>
          <w:rFonts w:eastAsia="微軟正黑體"/>
          <w:bCs/>
          <w:color w:val="000000" w:themeColor="text1"/>
          <w:lang w:val="en-GB" w:eastAsia="zh-TW"/>
        </w:rPr>
        <w:t>unchangeable</w:t>
      </w:r>
      <w:r w:rsidRPr="00D51DDF">
        <w:rPr>
          <w:rFonts w:eastAsia="微軟正黑體"/>
          <w:bCs/>
          <w:color w:val="000000" w:themeColor="text1"/>
          <w:lang w:val="en-GB" w:eastAsia="zh-TW"/>
        </w:rPr>
        <w:t xml:space="preserve">. Instead, we should adjust our goals in </w:t>
      </w:r>
      <w:r w:rsidR="00B63246" w:rsidRPr="00D51DDF">
        <w:rPr>
          <w:rFonts w:eastAsia="微軟正黑體"/>
          <w:bCs/>
          <w:color w:val="000000" w:themeColor="text1"/>
          <w:lang w:val="en-GB" w:eastAsia="zh-TW"/>
        </w:rPr>
        <w:t>the light of changing situations</w:t>
      </w:r>
      <w:r w:rsidRPr="00D51DDF">
        <w:rPr>
          <w:rFonts w:eastAsia="微軟正黑體"/>
          <w:bCs/>
          <w:color w:val="000000" w:themeColor="text1"/>
          <w:lang w:val="en-GB" w:eastAsia="zh-TW"/>
        </w:rPr>
        <w:t>. Taking the goal</w:t>
      </w:r>
      <w:r w:rsidRPr="00D51DDF">
        <w:rPr>
          <w:rFonts w:eastAsia="SimSun"/>
          <w:bCs/>
          <w:color w:val="000000" w:themeColor="text1"/>
          <w:lang w:val="en-GB"/>
        </w:rPr>
        <w:t>s</w:t>
      </w:r>
      <w:r w:rsidRPr="00D51DDF">
        <w:rPr>
          <w:rFonts w:eastAsia="微軟正黑體"/>
          <w:bCs/>
          <w:color w:val="000000" w:themeColor="text1"/>
          <w:lang w:val="en-GB" w:eastAsia="zh-TW"/>
        </w:rPr>
        <w:t xml:space="preserve"> of </w:t>
      </w:r>
      <w:r w:rsidR="00801F03" w:rsidRPr="00D51DDF">
        <w:rPr>
          <w:rFonts w:eastAsia="微軟正黑體"/>
          <w:bCs/>
          <w:color w:val="000000" w:themeColor="text1"/>
          <w:lang w:val="en-GB" w:eastAsia="zh-TW"/>
        </w:rPr>
        <w:t>Chi Man</w:t>
      </w:r>
      <w:r w:rsidRPr="00D51DDF">
        <w:rPr>
          <w:rFonts w:eastAsia="微軟正黑體"/>
          <w:bCs/>
          <w:color w:val="000000" w:themeColor="text1"/>
          <w:lang w:val="en-GB" w:eastAsia="zh-TW"/>
        </w:rPr>
        <w:t xml:space="preserve"> as an example, if he can’t take </w:t>
      </w:r>
      <w:r w:rsidR="00C33F4A" w:rsidRPr="00D51DDF">
        <w:rPr>
          <w:rFonts w:eastAsia="微軟正黑體"/>
          <w:bCs/>
          <w:color w:val="000000" w:themeColor="text1"/>
          <w:lang w:val="en-GB" w:eastAsia="zh-TW"/>
        </w:rPr>
        <w:t xml:space="preserve">one of his favourite elective subjects at </w:t>
      </w:r>
      <w:r w:rsidR="005A33F0" w:rsidRPr="00D51DDF">
        <w:rPr>
          <w:rFonts w:eastAsia="微軟正黑體"/>
          <w:bCs/>
          <w:color w:val="000000" w:themeColor="text1"/>
          <w:lang w:val="en-GB" w:eastAsia="zh-TW"/>
        </w:rPr>
        <w:t>senior secondary</w:t>
      </w:r>
      <w:r w:rsidR="00C33F4A" w:rsidRPr="00D51DDF">
        <w:rPr>
          <w:rFonts w:eastAsia="微軟正黑體"/>
          <w:bCs/>
          <w:color w:val="000000" w:themeColor="text1"/>
          <w:lang w:val="en-GB" w:eastAsia="zh-TW"/>
        </w:rPr>
        <w:t xml:space="preserve"> level</w:t>
      </w:r>
      <w:r w:rsidRPr="00D51DDF">
        <w:rPr>
          <w:rFonts w:eastAsia="微軟正黑體"/>
          <w:bCs/>
          <w:color w:val="000000" w:themeColor="text1"/>
          <w:lang w:val="en-GB" w:eastAsia="zh-TW"/>
        </w:rPr>
        <w:t xml:space="preserve"> because his school </w:t>
      </w:r>
      <w:r w:rsidR="00C33F4A" w:rsidRPr="00D51DDF">
        <w:rPr>
          <w:rFonts w:eastAsia="微軟正黑體"/>
          <w:bCs/>
          <w:color w:val="000000" w:themeColor="text1"/>
          <w:lang w:val="en-GB" w:eastAsia="zh-TW"/>
        </w:rPr>
        <w:t>does not offer it</w:t>
      </w:r>
      <w:r w:rsidRPr="00D51DDF">
        <w:rPr>
          <w:rFonts w:eastAsia="微軟正黑體"/>
          <w:bCs/>
          <w:color w:val="000000" w:themeColor="text1"/>
          <w:lang w:val="en-GB" w:eastAsia="zh-TW"/>
        </w:rPr>
        <w:t xml:space="preserve">, he can change his </w:t>
      </w:r>
      <w:r w:rsidR="00E85E7A" w:rsidRPr="00D51DDF">
        <w:rPr>
          <w:rFonts w:eastAsia="微軟正黑體"/>
          <w:bCs/>
          <w:color w:val="000000" w:themeColor="text1"/>
          <w:lang w:val="en-GB" w:eastAsia="zh-TW"/>
        </w:rPr>
        <w:t>short-term</w:t>
      </w:r>
      <w:r w:rsidRPr="00D51DDF">
        <w:rPr>
          <w:rFonts w:eastAsia="微軟正黑體"/>
          <w:bCs/>
          <w:color w:val="000000" w:themeColor="text1"/>
          <w:lang w:val="en-GB" w:eastAsia="zh-TW"/>
        </w:rPr>
        <w:t xml:space="preserve"> goal </w:t>
      </w:r>
      <w:r w:rsidR="00C33F4A" w:rsidRPr="00D51DDF">
        <w:rPr>
          <w:rFonts w:eastAsia="微軟正黑體"/>
          <w:bCs/>
          <w:color w:val="000000" w:themeColor="text1"/>
          <w:lang w:val="en-GB" w:eastAsia="zh-TW"/>
        </w:rPr>
        <w:t>by enrolling</w:t>
      </w:r>
      <w:r w:rsidR="00C6003C" w:rsidRPr="00D51DDF">
        <w:rPr>
          <w:rFonts w:eastAsia="微軟正黑體"/>
          <w:bCs/>
          <w:color w:val="000000" w:themeColor="text1"/>
          <w:lang w:val="en-GB" w:eastAsia="zh-TW"/>
        </w:rPr>
        <w:t xml:space="preserve"> a similar </w:t>
      </w:r>
      <w:r w:rsidRPr="00D51DDF">
        <w:rPr>
          <w:rFonts w:eastAsia="微軟正黑體"/>
          <w:bCs/>
          <w:color w:val="000000" w:themeColor="text1"/>
          <w:lang w:val="en-GB" w:eastAsia="zh-TW"/>
        </w:rPr>
        <w:t xml:space="preserve">course in </w:t>
      </w:r>
      <w:r w:rsidR="00C6003C" w:rsidRPr="00D51DDF">
        <w:rPr>
          <w:rFonts w:eastAsia="微軟正黑體"/>
          <w:bCs/>
          <w:color w:val="000000" w:themeColor="text1"/>
          <w:lang w:val="en-GB" w:eastAsia="zh-TW"/>
        </w:rPr>
        <w:t>another educational institution</w:t>
      </w:r>
      <w:r w:rsidRPr="00D51DDF">
        <w:rPr>
          <w:rFonts w:eastAsia="微軟正黑體"/>
          <w:bCs/>
          <w:color w:val="000000" w:themeColor="text1"/>
          <w:lang w:val="en-GB" w:eastAsia="zh-TW"/>
        </w:rPr>
        <w:t xml:space="preserve">. As long as we are moving towards the same direction, the specific steps to achieve our goals can be adjusted according to the actual environment. After achieving </w:t>
      </w:r>
      <w:r w:rsidR="00C6003C" w:rsidRPr="00D51DDF">
        <w:rPr>
          <w:rFonts w:eastAsia="微軟正黑體"/>
          <w:bCs/>
          <w:color w:val="000000" w:themeColor="text1"/>
          <w:lang w:val="en-GB" w:eastAsia="zh-TW"/>
        </w:rPr>
        <w:t xml:space="preserve">the </w:t>
      </w:r>
      <w:r w:rsidRPr="00D51DDF">
        <w:rPr>
          <w:rFonts w:eastAsia="微軟正黑體"/>
          <w:bCs/>
          <w:color w:val="000000" w:themeColor="text1"/>
          <w:lang w:val="en-GB" w:eastAsia="zh-TW"/>
        </w:rPr>
        <w:t xml:space="preserve">short-term goals </w:t>
      </w:r>
      <w:r w:rsidR="00C6003C" w:rsidRPr="00D51DDF">
        <w:rPr>
          <w:rFonts w:eastAsia="微軟正黑體"/>
          <w:bCs/>
          <w:color w:val="000000" w:themeColor="text1"/>
          <w:lang w:val="en-GB" w:eastAsia="zh-TW"/>
        </w:rPr>
        <w:t xml:space="preserve">at </w:t>
      </w:r>
      <w:r w:rsidRPr="00D51DDF">
        <w:rPr>
          <w:rFonts w:eastAsia="微軟正黑體"/>
          <w:bCs/>
          <w:color w:val="000000" w:themeColor="text1"/>
          <w:lang w:val="en-GB" w:eastAsia="zh-TW"/>
        </w:rPr>
        <w:t>one stage, we can set short-term goals for the next stage.</w:t>
      </w:r>
    </w:p>
    <w:p w14:paraId="3C20F03C" w14:textId="77777777" w:rsidR="00C6003C" w:rsidRPr="00D51DDF" w:rsidRDefault="00C6003C" w:rsidP="00575DA3">
      <w:pPr>
        <w:snapToGrid w:val="0"/>
        <w:spacing w:line="276" w:lineRule="auto"/>
        <w:jc w:val="both"/>
        <w:rPr>
          <w:rFonts w:eastAsia="微軟正黑體"/>
          <w:bCs/>
          <w:color w:val="000000" w:themeColor="text1"/>
          <w:lang w:val="en-GB" w:eastAsia="zh-TW"/>
        </w:rPr>
      </w:pPr>
    </w:p>
    <w:p w14:paraId="6EF8E1A5" w14:textId="04C70E9C" w:rsidR="00BF0540" w:rsidRPr="00D51DDF" w:rsidRDefault="00A14F0A" w:rsidP="00575DA3">
      <w:pPr>
        <w:snapToGrid w:val="0"/>
        <w:spacing w:line="276" w:lineRule="auto"/>
        <w:jc w:val="both"/>
        <w:rPr>
          <w:rFonts w:eastAsia="微軟正黑體"/>
          <w:bCs/>
          <w:color w:val="000000" w:themeColor="text1"/>
          <w:lang w:val="en-GB" w:eastAsia="zh-TW"/>
        </w:rPr>
      </w:pPr>
      <w:r w:rsidRPr="00D51DDF">
        <w:rPr>
          <w:rFonts w:eastAsia="微軟正黑體"/>
          <w:bCs/>
          <w:color w:val="000000" w:themeColor="text1"/>
          <w:lang w:val="en-GB" w:eastAsia="zh-TW"/>
        </w:rPr>
        <w:t>S</w:t>
      </w:r>
      <w:r w:rsidR="00CE6ED9" w:rsidRPr="00D51DDF">
        <w:rPr>
          <w:rFonts w:eastAsia="微軟正黑體"/>
          <w:bCs/>
          <w:color w:val="000000" w:themeColor="text1"/>
          <w:lang w:val="en-GB" w:eastAsia="zh-TW"/>
        </w:rPr>
        <w:t xml:space="preserve">hort-term goals and long-term goals should be closely related. In addition, as we grow older, </w:t>
      </w:r>
      <w:r w:rsidR="00C6003C" w:rsidRPr="00D51DDF">
        <w:rPr>
          <w:rFonts w:eastAsia="微軟正黑體"/>
          <w:bCs/>
          <w:color w:val="000000" w:themeColor="text1"/>
          <w:lang w:val="en-GB" w:eastAsia="zh-TW"/>
        </w:rPr>
        <w:t>we gain</w:t>
      </w:r>
      <w:r w:rsidR="00BB1A59" w:rsidRPr="00D51DDF">
        <w:rPr>
          <w:rFonts w:eastAsia="微軟正黑體"/>
          <w:bCs/>
          <w:color w:val="000000" w:themeColor="text1"/>
          <w:lang w:val="en-GB" w:eastAsia="zh-TW"/>
        </w:rPr>
        <w:t xml:space="preserve"> </w:t>
      </w:r>
      <w:r w:rsidR="00CE6ED9" w:rsidRPr="00D51DDF">
        <w:rPr>
          <w:rFonts w:eastAsia="微軟正黑體"/>
          <w:bCs/>
          <w:color w:val="000000" w:themeColor="text1"/>
          <w:lang w:val="en-GB" w:eastAsia="zh-TW"/>
        </w:rPr>
        <w:t xml:space="preserve">more </w:t>
      </w:r>
      <w:r w:rsidR="00C6003C" w:rsidRPr="00D51DDF">
        <w:rPr>
          <w:rFonts w:eastAsia="微軟正黑體"/>
          <w:bCs/>
          <w:color w:val="000000" w:themeColor="text1"/>
          <w:lang w:val="en-GB" w:eastAsia="zh-TW"/>
        </w:rPr>
        <w:t xml:space="preserve">life </w:t>
      </w:r>
      <w:r w:rsidR="00CE6ED9" w:rsidRPr="00D51DDF">
        <w:rPr>
          <w:rFonts w:eastAsia="微軟正黑體"/>
          <w:bCs/>
          <w:color w:val="000000" w:themeColor="text1"/>
          <w:lang w:val="en-GB" w:eastAsia="zh-TW"/>
        </w:rPr>
        <w:t xml:space="preserve">experience and </w:t>
      </w:r>
      <w:r w:rsidR="00C6003C" w:rsidRPr="00D51DDF">
        <w:rPr>
          <w:rFonts w:eastAsia="微軟正黑體"/>
          <w:bCs/>
          <w:color w:val="000000" w:themeColor="text1"/>
          <w:lang w:val="en-GB" w:eastAsia="zh-TW"/>
        </w:rPr>
        <w:t>have a better understanding of ourselves and opportunities and challenges around us</w:t>
      </w:r>
      <w:r w:rsidR="00CE6ED9" w:rsidRPr="00D51DDF">
        <w:rPr>
          <w:rFonts w:eastAsia="微軟正黑體"/>
          <w:bCs/>
          <w:color w:val="000000" w:themeColor="text1"/>
          <w:lang w:val="en-GB" w:eastAsia="zh-TW"/>
        </w:rPr>
        <w:t xml:space="preserve">, we </w:t>
      </w:r>
      <w:r w:rsidR="00C6003C" w:rsidRPr="00D51DDF">
        <w:rPr>
          <w:rFonts w:eastAsia="微軟正黑體"/>
          <w:bCs/>
          <w:color w:val="000000" w:themeColor="text1"/>
          <w:lang w:val="en-GB" w:eastAsia="zh-TW"/>
        </w:rPr>
        <w:t xml:space="preserve">need to re-visit </w:t>
      </w:r>
      <w:r w:rsidR="00CE6ED9" w:rsidRPr="00D51DDF">
        <w:rPr>
          <w:rFonts w:eastAsia="微軟正黑體"/>
          <w:bCs/>
          <w:color w:val="000000" w:themeColor="text1"/>
          <w:lang w:val="en-GB" w:eastAsia="zh-TW"/>
        </w:rPr>
        <w:t xml:space="preserve">the 4 major elements of life planning </w:t>
      </w:r>
      <w:r w:rsidR="00C6003C" w:rsidRPr="00D51DDF">
        <w:rPr>
          <w:rFonts w:eastAsia="微軟正黑體"/>
          <w:bCs/>
          <w:color w:val="000000" w:themeColor="text1"/>
          <w:lang w:val="en-GB" w:eastAsia="zh-TW"/>
        </w:rPr>
        <w:t xml:space="preserve">(namely “Self-awareness”, “Awareness of the surroundings”, “Goal setting” and “Actions”) </w:t>
      </w:r>
      <w:r w:rsidR="00CE6ED9" w:rsidRPr="00D51DDF">
        <w:rPr>
          <w:rFonts w:eastAsia="微軟正黑體"/>
          <w:bCs/>
          <w:color w:val="000000" w:themeColor="text1"/>
          <w:lang w:val="en-GB" w:eastAsia="zh-TW"/>
        </w:rPr>
        <w:t xml:space="preserve">and then adjust our </w:t>
      </w:r>
      <w:r w:rsidR="0092177C" w:rsidRPr="00D51DDF">
        <w:rPr>
          <w:rFonts w:eastAsia="微軟正黑體"/>
          <w:bCs/>
          <w:color w:val="000000" w:themeColor="text1"/>
          <w:lang w:val="en-GB" w:eastAsia="zh-TW"/>
        </w:rPr>
        <w:t xml:space="preserve">short-term goals and </w:t>
      </w:r>
      <w:r w:rsidR="00CE6ED9" w:rsidRPr="00D51DDF">
        <w:rPr>
          <w:rFonts w:eastAsia="微軟正黑體"/>
          <w:bCs/>
          <w:color w:val="000000" w:themeColor="text1"/>
          <w:lang w:val="en-GB" w:eastAsia="zh-TW"/>
        </w:rPr>
        <w:t>long-term goals.</w:t>
      </w:r>
    </w:p>
    <w:p w14:paraId="67E2D7BE" w14:textId="3B33C063" w:rsidR="00BF0540" w:rsidRPr="00D51DDF" w:rsidRDefault="00E84516">
      <w:pPr>
        <w:rPr>
          <w:rFonts w:eastAsia="微軟正黑體"/>
          <w:bCs/>
          <w:color w:val="000000" w:themeColor="text1"/>
          <w:lang w:val="en-GB" w:eastAsia="zh-TW"/>
        </w:rPr>
      </w:pPr>
      <w:r w:rsidRPr="00D51DDF">
        <w:rPr>
          <w:rFonts w:eastAsia="微軟正黑體"/>
          <w:bCs/>
          <w:noProof/>
          <w:color w:val="000000" w:themeColor="text1"/>
          <w:lang w:val="en-US"/>
        </w:rPr>
        <mc:AlternateContent>
          <mc:Choice Requires="wpg">
            <w:drawing>
              <wp:anchor distT="0" distB="0" distL="114300" distR="114300" simplePos="0" relativeHeight="251811328" behindDoc="0" locked="0" layoutInCell="1" allowOverlap="1" wp14:anchorId="4E220884" wp14:editId="148E96EF">
                <wp:simplePos x="0" y="0"/>
                <wp:positionH relativeFrom="column">
                  <wp:posOffset>-159385</wp:posOffset>
                </wp:positionH>
                <wp:positionV relativeFrom="paragraph">
                  <wp:posOffset>417195</wp:posOffset>
                </wp:positionV>
                <wp:extent cx="2330450" cy="4398645"/>
                <wp:effectExtent l="0" t="0" r="0" b="1905"/>
                <wp:wrapSquare wrapText="bothSides"/>
                <wp:docPr id="70" name="群組 70"/>
                <wp:cNvGraphicFramePr/>
                <a:graphic xmlns:a="http://schemas.openxmlformats.org/drawingml/2006/main">
                  <a:graphicData uri="http://schemas.microsoft.com/office/word/2010/wordprocessingGroup">
                    <wpg:wgp>
                      <wpg:cNvGrpSpPr/>
                      <wpg:grpSpPr>
                        <a:xfrm>
                          <a:off x="0" y="0"/>
                          <a:ext cx="2330450" cy="4398645"/>
                          <a:chOff x="0" y="0"/>
                          <a:chExt cx="2330450" cy="3905279"/>
                        </a:xfrm>
                      </wpg:grpSpPr>
                      <pic:pic xmlns:pic="http://schemas.openxmlformats.org/drawingml/2006/picture">
                        <pic:nvPicPr>
                          <pic:cNvPr id="535" name="圖片 535"/>
                          <pic:cNvPicPr>
                            <a:picLocks noChangeAspect="1"/>
                          </pic:cNvPicPr>
                        </pic:nvPicPr>
                        <pic:blipFill>
                          <a:blip r:embed="rId83" cstate="screen"/>
                          <a:srcRect/>
                          <a:stretch>
                            <a:fillRect/>
                          </a:stretch>
                        </pic:blipFill>
                        <pic:spPr>
                          <a:xfrm>
                            <a:off x="0" y="0"/>
                            <a:ext cx="2330450" cy="3810635"/>
                          </a:xfrm>
                          <a:prstGeom prst="rect">
                            <a:avLst/>
                          </a:prstGeom>
                          <a:ln>
                            <a:noFill/>
                          </a:ln>
                        </pic:spPr>
                      </pic:pic>
                      <wps:wsp>
                        <wps:cNvPr id="534" name="文字方塊 2"/>
                        <wps:cNvSpPr txBox="1">
                          <a:spLocks noChangeArrowheads="1"/>
                        </wps:cNvSpPr>
                        <wps:spPr bwMode="auto">
                          <a:xfrm>
                            <a:off x="159488" y="372139"/>
                            <a:ext cx="1960880" cy="3533140"/>
                          </a:xfrm>
                          <a:prstGeom prst="rect">
                            <a:avLst/>
                          </a:prstGeom>
                          <a:noFill/>
                          <a:ln w="9525">
                            <a:noFill/>
                            <a:miter lim="800000"/>
                          </a:ln>
                        </wps:spPr>
                        <wps:txbx>
                          <w:txbxContent>
                            <w:p w14:paraId="047B91D5" w14:textId="68AD89A9" w:rsidR="00932A2B" w:rsidRPr="003A007A" w:rsidRDefault="00932A2B" w:rsidP="00BF0540">
                              <w:pPr>
                                <w:snapToGrid w:val="0"/>
                                <w:rPr>
                                  <w:rFonts w:eastAsiaTheme="minorEastAsia"/>
                                  <w:b/>
                                  <w:bCs/>
                                  <w:color w:val="000000" w:themeColor="text1"/>
                                  <w:lang w:val="en-US" w:eastAsia="zh-TW"/>
                                </w:rPr>
                              </w:pPr>
                              <w:r>
                                <w:rPr>
                                  <w:noProof/>
                                  <w:lang w:val="en-US"/>
                                </w:rPr>
                                <w:drawing>
                                  <wp:inline distT="0" distB="0" distL="0" distR="0" wp14:anchorId="793AC29A" wp14:editId="2362A692">
                                    <wp:extent cx="320040" cy="457200"/>
                                    <wp:effectExtent l="0" t="0" r="0" b="0"/>
                                    <wp:docPr id="10" name="圖片 10"/>
                                    <wp:cNvGraphicFramePr/>
                                    <a:graphic xmlns:a="http://schemas.openxmlformats.org/drawingml/2006/main">
                                      <a:graphicData uri="http://schemas.openxmlformats.org/drawingml/2006/picture">
                                        <pic:pic xmlns:pic="http://schemas.openxmlformats.org/drawingml/2006/picture">
                                          <pic:nvPicPr>
                                            <pic:cNvPr id="39" name="圖片 39"/>
                                            <pic:cNvPicPr/>
                                          </pic:nvPicPr>
                                          <pic:blipFill>
                                            <a:blip r:embed="rId59" cstate="screen"/>
                                            <a:stretch>
                                              <a:fillRect/>
                                            </a:stretch>
                                          </pic:blipFill>
                                          <pic:spPr>
                                            <a:xfrm>
                                              <a:off x="0" y="0"/>
                                              <a:ext cx="320241" cy="457487"/>
                                            </a:xfrm>
                                            <a:prstGeom prst="rect">
                                              <a:avLst/>
                                            </a:prstGeom>
                                            <a:noFill/>
                                            <a:ln>
                                              <a:noFill/>
                                            </a:ln>
                                          </pic:spPr>
                                        </pic:pic>
                                      </a:graphicData>
                                    </a:graphic>
                                  </wp:inline>
                                </w:drawing>
                              </w:r>
                              <w:r>
                                <w:rPr>
                                  <w:rFonts w:eastAsiaTheme="minorEastAsia"/>
                                  <w:b/>
                                  <w:bCs/>
                                  <w:color w:val="000000" w:themeColor="text1"/>
                                  <w:lang w:val="en-US" w:eastAsia="zh-TW"/>
                                </w:rPr>
                                <w:t>K</w:t>
                              </w:r>
                              <w:r>
                                <w:rPr>
                                  <w:rFonts w:eastAsiaTheme="minorEastAsia" w:hint="eastAsia"/>
                                  <w:b/>
                                  <w:bCs/>
                                  <w:color w:val="000000" w:themeColor="text1"/>
                                  <w:lang w:val="en-US" w:eastAsia="zh-TW"/>
                                </w:rPr>
                                <w:t>n</w:t>
                              </w:r>
                              <w:r>
                                <w:rPr>
                                  <w:rFonts w:eastAsiaTheme="minorEastAsia"/>
                                  <w:b/>
                                  <w:bCs/>
                                  <w:color w:val="000000" w:themeColor="text1"/>
                                  <w:lang w:val="en-US" w:eastAsia="zh-TW"/>
                                </w:rPr>
                                <w:t>ow More</w:t>
                              </w:r>
                            </w:p>
                            <w:p w14:paraId="13964AE2" w14:textId="77777777" w:rsidR="00932A2B" w:rsidRDefault="00932A2B" w:rsidP="00BF0540">
                              <w:pPr>
                                <w:snapToGrid w:val="0"/>
                                <w:jc w:val="both"/>
                                <w:rPr>
                                  <w:rFonts w:eastAsia="微軟正黑體"/>
                                  <w:lang w:val="en-US" w:eastAsia="zh-HK"/>
                                </w:rPr>
                              </w:pPr>
                              <w:r>
                                <w:rPr>
                                  <w:rFonts w:eastAsia="微軟正黑體"/>
                                  <w:lang w:val="en-US" w:eastAsia="zh-HK"/>
                                </w:rPr>
                                <w:t>Confucius once observed, “At 15, I set my heart upon learning. At 30, I become independent. At 40, I no longer get puzzled. At 50, I knew what the destiny is. At 60, I listen to people without interference. At 70, I</w:t>
                              </w:r>
                              <w:r w:rsidRPr="00B75C5F">
                                <w:rPr>
                                  <w:lang w:val="en-US"/>
                                </w:rPr>
                                <w:t xml:space="preserve"> </w:t>
                              </w:r>
                              <w:r w:rsidRPr="005A33F0">
                                <w:rPr>
                                  <w:rFonts w:eastAsia="微軟正黑體"/>
                                  <w:lang w:val="en-US" w:eastAsia="zh-HK"/>
                                </w:rPr>
                                <w:t xml:space="preserve">can do what </w:t>
                              </w:r>
                              <w:r>
                                <w:rPr>
                                  <w:rFonts w:eastAsia="微軟正黑體"/>
                                  <w:lang w:val="en-US" w:eastAsia="zh-HK"/>
                                </w:rPr>
                                <w:t>I want</w:t>
                              </w:r>
                              <w:r w:rsidRPr="005A33F0">
                                <w:rPr>
                                  <w:rFonts w:eastAsia="微軟正黑體"/>
                                  <w:lang w:val="en-US" w:eastAsia="zh-HK"/>
                                </w:rPr>
                                <w:t xml:space="preserve"> without </w:t>
                              </w:r>
                              <w:r>
                                <w:rPr>
                                  <w:rFonts w:eastAsia="微軟正黑體"/>
                                  <w:lang w:val="en-US" w:eastAsia="zh-HK"/>
                                </w:rPr>
                                <w:t>breaking</w:t>
                              </w:r>
                              <w:r w:rsidRPr="005A33F0">
                                <w:rPr>
                                  <w:rFonts w:eastAsia="微軟正黑體"/>
                                  <w:lang w:val="en-US" w:eastAsia="zh-HK"/>
                                </w:rPr>
                                <w:t xml:space="preserve"> the rules</w:t>
                              </w:r>
                              <w:r>
                                <w:rPr>
                                  <w:rFonts w:eastAsia="微軟正黑體"/>
                                  <w:lang w:val="en-US" w:eastAsia="zh-HK"/>
                                </w:rPr>
                                <w:t>.” His saying can be called a model of life planning.</w:t>
                              </w:r>
                            </w:p>
                            <w:p w14:paraId="07C383EA" w14:textId="77777777" w:rsidR="00932A2B" w:rsidRPr="00E50776" w:rsidRDefault="00932A2B" w:rsidP="00BF0540">
                              <w:pPr>
                                <w:snapToGrid w:val="0"/>
                                <w:rPr>
                                  <w:rFonts w:eastAsia="微軟正黑體"/>
                                  <w:bCs/>
                                  <w:color w:val="000000" w:themeColor="text1"/>
                                  <w:sz w:val="22"/>
                                  <w:szCs w:val="22"/>
                                  <w:lang w:val="en-US" w:eastAsia="zh-TW"/>
                                </w:rPr>
                              </w:pPr>
                            </w:p>
                            <w:p w14:paraId="72A86A3E" w14:textId="7A82239C" w:rsidR="00932A2B" w:rsidRPr="008B0C3D" w:rsidRDefault="00932A2B" w:rsidP="00E84516">
                              <w:pPr>
                                <w:snapToGrid w:val="0"/>
                                <w:ind w:left="220" w:hangingChars="100" w:hanging="220"/>
                                <w:rPr>
                                  <w:rFonts w:ascii="微軟正黑體" w:eastAsia="微軟正黑體" w:hAnsi="微軟正黑體"/>
                                  <w:color w:val="000000" w:themeColor="text1"/>
                                  <w:sz w:val="22"/>
                                  <w:szCs w:val="22"/>
                                  <w:lang w:eastAsia="zh-TW"/>
                                </w:rPr>
                              </w:pPr>
                              <w:r w:rsidRPr="008B0C3D">
                                <w:rPr>
                                  <w:rFonts w:ascii="微軟正黑體" w:eastAsia="微軟正黑體" w:hAnsi="微軟正黑體" w:hint="eastAsia"/>
                                  <w:bCs/>
                                  <w:color w:val="000000" w:themeColor="text1"/>
                                  <w:sz w:val="22"/>
                                  <w:szCs w:val="22"/>
                                  <w:lang w:val="en-US"/>
                                </w:rPr>
                                <w:t xml:space="preserve">Source: </w:t>
                              </w:r>
                              <w:r w:rsidRPr="00D60636">
                                <w:rPr>
                                  <w:rFonts w:ascii="微軟正黑體" w:eastAsia="微軟正黑體" w:hAnsi="微軟正黑體"/>
                                  <w:bCs/>
                                  <w:color w:val="000000" w:themeColor="text1"/>
                                  <w:sz w:val="22"/>
                                  <w:szCs w:val="22"/>
                                  <w:lang w:eastAsia="zh-TW"/>
                                </w:rPr>
                                <w:t>呂雙波、田洪</w:t>
                              </w:r>
                              <w:r w:rsidRPr="00D60636">
                                <w:rPr>
                                  <w:rFonts w:ascii="微軟正黑體" w:eastAsia="微軟正黑體" w:hAnsi="微軟正黑體" w:hint="eastAsia"/>
                                  <w:color w:val="000000" w:themeColor="text1"/>
                                  <w:sz w:val="22"/>
                                  <w:szCs w:val="22"/>
                                  <w:lang w:val="en-US" w:eastAsia="zh-HK"/>
                                </w:rPr>
                                <w:t>江</w:t>
                              </w:r>
                              <w:r w:rsidRPr="00D60636">
                                <w:rPr>
                                  <w:rFonts w:ascii="微軟正黑體" w:eastAsia="微軟正黑體" w:hAnsi="微軟正黑體"/>
                                  <w:bCs/>
                                  <w:color w:val="000000" w:themeColor="text1"/>
                                  <w:sz w:val="22"/>
                                  <w:szCs w:val="22"/>
                                  <w:lang w:eastAsia="zh-TW"/>
                                </w:rPr>
                                <w:t>（2016）</w:t>
                              </w:r>
                              <w:r w:rsidRPr="00D60636">
                                <w:rPr>
                                  <w:rFonts w:ascii="微軟正黑體" w:eastAsia="微軟正黑體" w:hAnsi="微軟正黑體" w:hint="eastAsia"/>
                                  <w:bCs/>
                                  <w:color w:val="000000" w:themeColor="text1"/>
                                  <w:sz w:val="22"/>
                                  <w:szCs w:val="22"/>
                                  <w:lang w:eastAsia="zh-TW"/>
                                </w:rPr>
                                <w:t>,</w:t>
                              </w:r>
                              <w:r w:rsidRPr="00D60636">
                                <w:rPr>
                                  <w:rFonts w:ascii="微軟正黑體" w:eastAsia="微軟正黑體" w:hAnsi="微軟正黑體" w:hint="eastAsia"/>
                                  <w:color w:val="000000" w:themeColor="text1"/>
                                  <w:sz w:val="22"/>
                                  <w:szCs w:val="22"/>
                                  <w:lang w:eastAsia="zh-TW"/>
                                </w:rPr>
                                <w:t xml:space="preserve"> 《讀懂孔子》</w:t>
                              </w:r>
                              <w:r w:rsidRPr="00D60636">
                                <w:rPr>
                                  <w:rFonts w:ascii="微軟正黑體" w:eastAsia="微軟正黑體" w:hAnsi="微軟正黑體" w:hint="eastAsia"/>
                                  <w:bCs/>
                                  <w:color w:val="000000" w:themeColor="text1"/>
                                  <w:sz w:val="22"/>
                                  <w:szCs w:val="22"/>
                                  <w:lang w:eastAsia="zh-TW"/>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E220884" id="群組 70" o:spid="_x0000_s1125" style="position:absolute;margin-left:-12.55pt;margin-top:32.85pt;width:183.5pt;height:346.35pt;z-index:251811328;mso-height-relative:margin" coordsize="23304,39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">
                <v:shape id="圖片 535" o:spid="_x0000_s1126" type="#_x0000_t75" style="position:absolute;width:23304;height:38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">
                  <v:imagedata r:id="rId84" o:title=""/>
                </v:shape>
                <v:shape id="_x0000_s1127" type="#_x0000_t202" style="position:absolute;left:1594;top:3721;width:19609;height:35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" filled="f" stroked="f">
                  <v:textbox>
                    <w:txbxContent>
                      <w:p w14:paraId="047B91D5" w14:textId="68AD89A9" w:rsidR="00932A2B" w:rsidRPr="003A007A" w:rsidRDefault="00932A2B" w:rsidP="00BF0540">
                        <w:pPr>
                          <w:snapToGrid w:val="0"/>
                          <w:rPr>
                            <w:rFonts w:eastAsiaTheme="minorEastAsia"/>
                            <w:b/>
                            <w:bCs/>
                            <w:color w:val="000000" w:themeColor="text1"/>
                            <w:lang w:val="en-US" w:eastAsia="zh-TW"/>
                          </w:rPr>
                        </w:pPr>
                        <w:r>
                          <w:rPr>
                            <w:noProof/>
                            <w:lang w:val="en-US"/>
                          </w:rPr>
                          <w:drawing>
                            <wp:inline distT="0" distB="0" distL="0" distR="0" wp14:anchorId="793AC29A" wp14:editId="2362A692">
                              <wp:extent cx="320040" cy="457200"/>
                              <wp:effectExtent l="0" t="0" r="0" b="0"/>
                              <wp:docPr id="10" name="圖片 10"/>
                              <wp:cNvGraphicFramePr/>
                              <a:graphic xmlns:a="http://schemas.openxmlformats.org/drawingml/2006/main">
                                <a:graphicData uri="http://schemas.openxmlformats.org/drawingml/2006/picture">
                                  <pic:pic xmlns:pic="http://schemas.openxmlformats.org/drawingml/2006/picture">
                                    <pic:nvPicPr>
                                      <pic:cNvPr id="39" name="圖片 39"/>
                                      <pic:cNvPicPr/>
                                    </pic:nvPicPr>
                                    <pic:blipFill>
                                      <a:blip r:embed="rId59" cstate="screen"/>
                                      <a:stretch>
                                        <a:fillRect/>
                                      </a:stretch>
                                    </pic:blipFill>
                                    <pic:spPr>
                                      <a:xfrm>
                                        <a:off x="0" y="0"/>
                                        <a:ext cx="320241" cy="457487"/>
                                      </a:xfrm>
                                      <a:prstGeom prst="rect">
                                        <a:avLst/>
                                      </a:prstGeom>
                                      <a:noFill/>
                                      <a:ln>
                                        <a:noFill/>
                                      </a:ln>
                                    </pic:spPr>
                                  </pic:pic>
                                </a:graphicData>
                              </a:graphic>
                            </wp:inline>
                          </w:drawing>
                        </w:r>
                        <w:r>
                          <w:rPr>
                            <w:rFonts w:eastAsiaTheme="minorEastAsia"/>
                            <w:b/>
                            <w:bCs/>
                            <w:color w:val="000000" w:themeColor="text1"/>
                            <w:lang w:val="en-US" w:eastAsia="zh-TW"/>
                          </w:rPr>
                          <w:t>K</w:t>
                        </w:r>
                        <w:r>
                          <w:rPr>
                            <w:rFonts w:eastAsiaTheme="minorEastAsia" w:hint="eastAsia"/>
                            <w:b/>
                            <w:bCs/>
                            <w:color w:val="000000" w:themeColor="text1"/>
                            <w:lang w:val="en-US" w:eastAsia="zh-TW"/>
                          </w:rPr>
                          <w:t>n</w:t>
                        </w:r>
                        <w:r>
                          <w:rPr>
                            <w:rFonts w:eastAsiaTheme="minorEastAsia"/>
                            <w:b/>
                            <w:bCs/>
                            <w:color w:val="000000" w:themeColor="text1"/>
                            <w:lang w:val="en-US" w:eastAsia="zh-TW"/>
                          </w:rPr>
                          <w:t>ow More</w:t>
                        </w:r>
                      </w:p>
                      <w:p w14:paraId="13964AE2" w14:textId="77777777" w:rsidR="00932A2B" w:rsidRDefault="00932A2B" w:rsidP="00BF0540">
                        <w:pPr>
                          <w:snapToGrid w:val="0"/>
                          <w:jc w:val="both"/>
                          <w:rPr>
                            <w:rFonts w:eastAsia="微軟正黑體"/>
                            <w:lang w:val="en-US" w:eastAsia="zh-HK"/>
                          </w:rPr>
                        </w:pPr>
                        <w:r>
                          <w:rPr>
                            <w:rFonts w:eastAsia="微軟正黑體"/>
                            <w:lang w:val="en-US" w:eastAsia="zh-HK"/>
                          </w:rPr>
                          <w:t>Confucius once observed, “At 15, I set my heart upon learning. At 30, I become independent. At 40, I no longer get puzzled. At 50, I knew what the destiny is. At 60, I listen to people without interference. At 70, I</w:t>
                        </w:r>
                        <w:r w:rsidRPr="00B75C5F">
                          <w:rPr>
                            <w:lang w:val="en-US"/>
                          </w:rPr>
                          <w:t xml:space="preserve"> </w:t>
                        </w:r>
                        <w:r w:rsidRPr="005A33F0">
                          <w:rPr>
                            <w:rFonts w:eastAsia="微軟正黑體"/>
                            <w:lang w:val="en-US" w:eastAsia="zh-HK"/>
                          </w:rPr>
                          <w:t xml:space="preserve">can do what </w:t>
                        </w:r>
                        <w:r>
                          <w:rPr>
                            <w:rFonts w:eastAsia="微軟正黑體"/>
                            <w:lang w:val="en-US" w:eastAsia="zh-HK"/>
                          </w:rPr>
                          <w:t>I want</w:t>
                        </w:r>
                        <w:r w:rsidRPr="005A33F0">
                          <w:rPr>
                            <w:rFonts w:eastAsia="微軟正黑體"/>
                            <w:lang w:val="en-US" w:eastAsia="zh-HK"/>
                          </w:rPr>
                          <w:t xml:space="preserve"> without </w:t>
                        </w:r>
                        <w:r>
                          <w:rPr>
                            <w:rFonts w:eastAsia="微軟正黑體"/>
                            <w:lang w:val="en-US" w:eastAsia="zh-HK"/>
                          </w:rPr>
                          <w:t>breaking</w:t>
                        </w:r>
                        <w:r w:rsidRPr="005A33F0">
                          <w:rPr>
                            <w:rFonts w:eastAsia="微軟正黑體"/>
                            <w:lang w:val="en-US" w:eastAsia="zh-HK"/>
                          </w:rPr>
                          <w:t xml:space="preserve"> the rules</w:t>
                        </w:r>
                        <w:r>
                          <w:rPr>
                            <w:rFonts w:eastAsia="微軟正黑體"/>
                            <w:lang w:val="en-US" w:eastAsia="zh-HK"/>
                          </w:rPr>
                          <w:t>.” His saying can be called a model of life planning.</w:t>
                        </w:r>
                      </w:p>
                      <w:p w14:paraId="07C383EA" w14:textId="77777777" w:rsidR="00932A2B" w:rsidRPr="00E50776" w:rsidRDefault="00932A2B" w:rsidP="00BF0540">
                        <w:pPr>
                          <w:snapToGrid w:val="0"/>
                          <w:rPr>
                            <w:rFonts w:eastAsia="微軟正黑體"/>
                            <w:bCs/>
                            <w:color w:val="000000" w:themeColor="text1"/>
                            <w:sz w:val="22"/>
                            <w:szCs w:val="22"/>
                            <w:lang w:val="en-US" w:eastAsia="zh-TW"/>
                          </w:rPr>
                        </w:pPr>
                      </w:p>
                      <w:p w14:paraId="72A86A3E" w14:textId="7A82239C" w:rsidR="00932A2B" w:rsidRPr="008B0C3D" w:rsidRDefault="00932A2B" w:rsidP="00E84516">
                        <w:pPr>
                          <w:snapToGrid w:val="0"/>
                          <w:ind w:left="220" w:hangingChars="100" w:hanging="220"/>
                          <w:rPr>
                            <w:rFonts w:ascii="微軟正黑體" w:eastAsia="微軟正黑體" w:hAnsi="微軟正黑體"/>
                            <w:color w:val="000000" w:themeColor="text1"/>
                            <w:sz w:val="22"/>
                            <w:szCs w:val="22"/>
                            <w:lang w:eastAsia="zh-TW"/>
                          </w:rPr>
                        </w:pPr>
                        <w:r w:rsidRPr="008B0C3D">
                          <w:rPr>
                            <w:rFonts w:ascii="微軟正黑體" w:eastAsia="微軟正黑體" w:hAnsi="微軟正黑體" w:hint="eastAsia"/>
                            <w:bCs/>
                            <w:color w:val="000000" w:themeColor="text1"/>
                            <w:sz w:val="22"/>
                            <w:szCs w:val="22"/>
                            <w:lang w:val="en-US"/>
                          </w:rPr>
                          <w:t xml:space="preserve">Source: </w:t>
                        </w:r>
                        <w:r w:rsidRPr="00D60636">
                          <w:rPr>
                            <w:rFonts w:ascii="微軟正黑體" w:eastAsia="微軟正黑體" w:hAnsi="微軟正黑體"/>
                            <w:bCs/>
                            <w:color w:val="000000" w:themeColor="text1"/>
                            <w:sz w:val="22"/>
                            <w:szCs w:val="22"/>
                            <w:lang w:eastAsia="zh-TW"/>
                          </w:rPr>
                          <w:t>呂雙波、田洪</w:t>
                        </w:r>
                        <w:r w:rsidRPr="00D60636">
                          <w:rPr>
                            <w:rFonts w:ascii="微軟正黑體" w:eastAsia="微軟正黑體" w:hAnsi="微軟正黑體" w:hint="eastAsia"/>
                            <w:color w:val="000000" w:themeColor="text1"/>
                            <w:sz w:val="22"/>
                            <w:szCs w:val="22"/>
                            <w:lang w:val="en-US" w:eastAsia="zh-HK"/>
                          </w:rPr>
                          <w:t>江</w:t>
                        </w:r>
                        <w:r w:rsidRPr="00D60636">
                          <w:rPr>
                            <w:rFonts w:ascii="微軟正黑體" w:eastAsia="微軟正黑體" w:hAnsi="微軟正黑體"/>
                            <w:bCs/>
                            <w:color w:val="000000" w:themeColor="text1"/>
                            <w:sz w:val="22"/>
                            <w:szCs w:val="22"/>
                            <w:lang w:eastAsia="zh-TW"/>
                          </w:rPr>
                          <w:t>（2016）</w:t>
                        </w:r>
                        <w:r w:rsidRPr="00D60636">
                          <w:rPr>
                            <w:rFonts w:ascii="微軟正黑體" w:eastAsia="微軟正黑體" w:hAnsi="微軟正黑體" w:hint="eastAsia"/>
                            <w:bCs/>
                            <w:color w:val="000000" w:themeColor="text1"/>
                            <w:sz w:val="22"/>
                            <w:szCs w:val="22"/>
                            <w:lang w:eastAsia="zh-TW"/>
                          </w:rPr>
                          <w:t>,</w:t>
                        </w:r>
                        <w:r w:rsidRPr="00D60636">
                          <w:rPr>
                            <w:rFonts w:ascii="微軟正黑體" w:eastAsia="微軟正黑體" w:hAnsi="微軟正黑體" w:hint="eastAsia"/>
                            <w:color w:val="000000" w:themeColor="text1"/>
                            <w:sz w:val="22"/>
                            <w:szCs w:val="22"/>
                            <w:lang w:eastAsia="zh-TW"/>
                          </w:rPr>
                          <w:t xml:space="preserve"> 《讀懂孔子》</w:t>
                        </w:r>
                        <w:r w:rsidRPr="00D60636">
                          <w:rPr>
                            <w:rFonts w:ascii="微軟正黑體" w:eastAsia="微軟正黑體" w:hAnsi="微軟正黑體" w:hint="eastAsia"/>
                            <w:bCs/>
                            <w:color w:val="000000" w:themeColor="text1"/>
                            <w:sz w:val="22"/>
                            <w:szCs w:val="22"/>
                            <w:lang w:eastAsia="zh-TW"/>
                          </w:rPr>
                          <w:t>.</w:t>
                        </w:r>
                      </w:p>
                    </w:txbxContent>
                  </v:textbox>
                </v:shape>
                <w10:wrap type="square"/>
              </v:group>
            </w:pict>
          </mc:Fallback>
        </mc:AlternateContent>
      </w:r>
      <w:r w:rsidR="00BF0540" w:rsidRPr="00D51DDF">
        <w:rPr>
          <w:rFonts w:eastAsia="微軟正黑體"/>
          <w:bCs/>
          <w:noProof/>
          <w:color w:val="000000" w:themeColor="text1"/>
          <w:lang w:val="en-US"/>
        </w:rPr>
        <mc:AlternateContent>
          <mc:Choice Requires="wpg">
            <w:drawing>
              <wp:anchor distT="0" distB="0" distL="114300" distR="114300" simplePos="0" relativeHeight="251518464" behindDoc="0" locked="0" layoutInCell="1" allowOverlap="1" wp14:anchorId="08F1FE43" wp14:editId="761E7BF7">
                <wp:simplePos x="0" y="0"/>
                <wp:positionH relativeFrom="page">
                  <wp:align>right</wp:align>
                </wp:positionH>
                <wp:positionV relativeFrom="paragraph">
                  <wp:posOffset>72566</wp:posOffset>
                </wp:positionV>
                <wp:extent cx="4544695" cy="4671060"/>
                <wp:effectExtent l="0" t="0" r="8255" b="0"/>
                <wp:wrapSquare wrapText="bothSides"/>
                <wp:docPr id="537" name="群組 537"/>
                <wp:cNvGraphicFramePr/>
                <a:graphic xmlns:a="http://schemas.openxmlformats.org/drawingml/2006/main">
                  <a:graphicData uri="http://schemas.microsoft.com/office/word/2010/wordprocessingGroup">
                    <wpg:wgp>
                      <wpg:cNvGrpSpPr/>
                      <wpg:grpSpPr>
                        <a:xfrm>
                          <a:off x="0" y="0"/>
                          <a:ext cx="4544695" cy="4671060"/>
                          <a:chOff x="-643018" y="-483256"/>
                          <a:chExt cx="4118019" cy="3807320"/>
                        </a:xfrm>
                      </wpg:grpSpPr>
                      <pic:pic xmlns:pic="http://schemas.openxmlformats.org/drawingml/2006/picture">
                        <pic:nvPicPr>
                          <pic:cNvPr id="32" name="圖片 32"/>
                          <pic:cNvPicPr>
                            <a:picLocks noChangeAspect="1"/>
                          </pic:cNvPicPr>
                        </pic:nvPicPr>
                        <pic:blipFill>
                          <a:blip r:embed="rId85" cstate="screen"/>
                          <a:srcRect/>
                          <a:stretch>
                            <a:fillRect/>
                          </a:stretch>
                        </pic:blipFill>
                        <pic:spPr>
                          <a:xfrm>
                            <a:off x="-643018" y="-483256"/>
                            <a:ext cx="4118019" cy="3807320"/>
                          </a:xfrm>
                          <a:prstGeom prst="rect">
                            <a:avLst/>
                          </a:prstGeom>
                        </pic:spPr>
                      </pic:pic>
                      <wps:wsp>
                        <wps:cNvPr id="307" name="文字方塊 2"/>
                        <wps:cNvSpPr txBox="1">
                          <a:spLocks noChangeArrowheads="1"/>
                        </wps:cNvSpPr>
                        <wps:spPr bwMode="auto">
                          <a:xfrm rot="1011185">
                            <a:off x="-267676" y="877250"/>
                            <a:ext cx="3012660" cy="1901028"/>
                          </a:xfrm>
                          <a:prstGeom prst="rect">
                            <a:avLst/>
                          </a:prstGeom>
                          <a:noFill/>
                          <a:ln w="9525">
                            <a:noFill/>
                            <a:miter lim="800000"/>
                          </a:ln>
                        </wps:spPr>
                        <wps:txbx>
                          <w:txbxContent>
                            <w:p w14:paraId="56B9D30B" w14:textId="063EBF7A" w:rsidR="00932A2B" w:rsidRPr="00BF0540" w:rsidRDefault="00932A2B">
                              <w:pPr>
                                <w:jc w:val="both"/>
                                <w:rPr>
                                  <w:rFonts w:eastAsia="SimSun"/>
                                  <w:color w:val="000000" w:themeColor="text1"/>
                                  <w:lang w:val="en-US"/>
                                </w:rPr>
                              </w:pPr>
                              <w:r w:rsidRPr="00BF0540">
                                <w:rPr>
                                  <w:rStyle w:val="aff0"/>
                                  <w:rFonts w:eastAsia="SimSun" w:hint="eastAsia"/>
                                  <w:b w:val="0"/>
                                  <w:bCs w:val="0"/>
                                  <w:color w:val="000000" w:themeColor="text1"/>
                                  <w:lang w:val="en-US"/>
                                </w:rPr>
                                <w:t>A famous poet once</w:t>
                              </w:r>
                              <w:r w:rsidRPr="00BF0540">
                                <w:rPr>
                                  <w:rStyle w:val="aff0"/>
                                  <w:rFonts w:eastAsia="SimSun"/>
                                  <w:b w:val="0"/>
                                  <w:bCs w:val="0"/>
                                  <w:color w:val="000000" w:themeColor="text1"/>
                                  <w:lang w:val="en-US"/>
                                </w:rPr>
                                <w:t xml:space="preserve"> said</w:t>
                              </w:r>
                              <w:r w:rsidRPr="00BF0540">
                                <w:rPr>
                                  <w:rStyle w:val="aff0"/>
                                  <w:rFonts w:eastAsia="SimSun" w:hint="eastAsia"/>
                                  <w:b w:val="0"/>
                                  <w:bCs w:val="0"/>
                                  <w:color w:val="000000" w:themeColor="text1"/>
                                  <w:lang w:val="en-US"/>
                                </w:rPr>
                                <w:t xml:space="preserve">: </w:t>
                              </w:r>
                              <w:r w:rsidRPr="00BF0540">
                                <w:rPr>
                                  <w:rStyle w:val="aff0"/>
                                  <w:rFonts w:eastAsia="Helvetica"/>
                                  <w:b w:val="0"/>
                                  <w:bCs w:val="0"/>
                                  <w:color w:val="000000" w:themeColor="text1"/>
                                  <w:lang w:val="en-US"/>
                                </w:rPr>
                                <w:t>You are the master of </w:t>
                              </w:r>
                              <w:r w:rsidRPr="00BF0540">
                                <w:rPr>
                                  <w:rFonts w:eastAsia="Helvetica"/>
                                  <w:color w:val="000000" w:themeColor="text1"/>
                                  <w:lang w:val="en-US"/>
                                </w:rPr>
                                <w:t>your</w:t>
                              </w:r>
                              <w:r w:rsidRPr="00BF0540">
                                <w:rPr>
                                  <w:rStyle w:val="aff0"/>
                                  <w:rFonts w:eastAsia="Helvetica"/>
                                  <w:b w:val="0"/>
                                  <w:bCs w:val="0"/>
                                  <w:color w:val="000000" w:themeColor="text1"/>
                                  <w:lang w:val="en-US"/>
                                </w:rPr>
                                <w:t> </w:t>
                              </w:r>
                              <w:r w:rsidRPr="00BF0540">
                                <w:rPr>
                                  <w:rFonts w:eastAsia="Helvetica"/>
                                  <w:color w:val="000000" w:themeColor="text1"/>
                                  <w:lang w:val="en-US"/>
                                </w:rPr>
                                <w:t>destiny</w:t>
                              </w:r>
                              <w:r w:rsidRPr="00BF0540">
                                <w:rPr>
                                  <w:rFonts w:eastAsia="SimSun"/>
                                  <w:color w:val="000000" w:themeColor="text1"/>
                                  <w:lang w:val="en-US"/>
                                </w:rPr>
                                <w:t xml:space="preserve"> and the navigator of your soul.</w:t>
                              </w:r>
                              <w:r w:rsidRPr="00BF0540">
                                <w:rPr>
                                  <w:rFonts w:eastAsia="Helvetica"/>
                                  <w:color w:val="000000" w:themeColor="text1"/>
                                  <w:lang w:val="en-US"/>
                                </w:rPr>
                                <w:t> </w:t>
                              </w:r>
                              <w:r w:rsidRPr="00BF0540">
                                <w:rPr>
                                  <w:rStyle w:val="aff0"/>
                                  <w:rFonts w:eastAsia="Helvetica"/>
                                  <w:b w:val="0"/>
                                  <w:bCs w:val="0"/>
                                  <w:color w:val="000000" w:themeColor="text1"/>
                                  <w:lang w:val="en-US"/>
                                </w:rPr>
                                <w:t>You can</w:t>
                              </w:r>
                              <w:r w:rsidRPr="00BF0540">
                                <w:rPr>
                                  <w:rStyle w:val="aff0"/>
                                  <w:rFonts w:eastAsia="SimSun" w:hint="eastAsia"/>
                                  <w:b w:val="0"/>
                                  <w:bCs w:val="0"/>
                                  <w:color w:val="000000" w:themeColor="text1"/>
                                  <w:lang w:val="en-US"/>
                                </w:rPr>
                                <w:t xml:space="preserve"> </w:t>
                              </w:r>
                              <w:r w:rsidRPr="00BF0540">
                                <w:rPr>
                                  <w:rStyle w:val="aff0"/>
                                  <w:rFonts w:eastAsia="Helvetica"/>
                                  <w:b w:val="0"/>
                                  <w:bCs w:val="0"/>
                                  <w:color w:val="000000" w:themeColor="text1"/>
                                  <w:lang w:val="en-US"/>
                                </w:rPr>
                                <w:t>make your</w:t>
                              </w:r>
                              <w:r w:rsidRPr="00BF0540">
                                <w:rPr>
                                  <w:rFonts w:eastAsia="Helvetica"/>
                                  <w:color w:val="000000" w:themeColor="text1"/>
                                  <w:lang w:val="en-US"/>
                                </w:rPr>
                                <w:t> life what you want it to be</w:t>
                              </w:r>
                              <w:r w:rsidRPr="00BF0540">
                                <w:rPr>
                                  <w:rFonts w:eastAsia="SimSun" w:hint="eastAsia"/>
                                  <w:color w:val="000000" w:themeColor="text1"/>
                                  <w:lang w:val="en-US"/>
                                </w:rPr>
                                <w:t>. Therefore, don</w:t>
                              </w:r>
                              <w:r w:rsidRPr="00BF0540">
                                <w:rPr>
                                  <w:rFonts w:eastAsia="SimSun"/>
                                  <w:color w:val="000000" w:themeColor="text1"/>
                                  <w:lang w:val="en-US"/>
                                </w:rPr>
                                <w:t>’</w:t>
                              </w:r>
                              <w:r w:rsidRPr="00BF0540">
                                <w:rPr>
                                  <w:rFonts w:eastAsia="SimSun" w:hint="eastAsia"/>
                                  <w:color w:val="000000" w:themeColor="text1"/>
                                  <w:lang w:val="en-US"/>
                                </w:rPr>
                                <w:t>t underestimate the importance of setting goals. Set your goals right now, because your future is lying in front of you.</w:t>
                              </w:r>
                            </w:p>
                            <w:p w14:paraId="4BEA520F" w14:textId="77777777" w:rsidR="00932A2B" w:rsidRPr="00BF0540" w:rsidRDefault="00932A2B">
                              <w:pPr>
                                <w:snapToGrid w:val="0"/>
                                <w:rPr>
                                  <w:rFonts w:eastAsiaTheme="minorEastAsia"/>
                                  <w:color w:val="000000" w:themeColor="text1"/>
                                  <w:lang w:val="en-US" w:eastAsia="zh-TW"/>
                                </w:rPr>
                              </w:pPr>
                            </w:p>
                            <w:p w14:paraId="775AF771" w14:textId="0DE77C5A" w:rsidR="00932A2B" w:rsidRPr="00BF0540" w:rsidRDefault="00932A2B">
                              <w:pPr>
                                <w:snapToGrid w:val="0"/>
                                <w:rPr>
                                  <w:rFonts w:eastAsiaTheme="minorEastAsia"/>
                                  <w:lang w:val="en-US" w:eastAsia="zh-TW"/>
                                </w:rPr>
                              </w:pPr>
                              <w:r w:rsidRPr="00BF0540">
                                <w:rPr>
                                  <w:rFonts w:eastAsia="SimSun" w:hint="eastAsia"/>
                                  <w:color w:val="000000" w:themeColor="text1"/>
                                  <w:lang w:val="en-US" w:eastAsia="zh-TW"/>
                                </w:rPr>
                                <w:t xml:space="preserve">Source: </w:t>
                              </w:r>
                              <w:r w:rsidRPr="00D60636">
                                <w:rPr>
                                  <w:rFonts w:eastAsiaTheme="minorEastAsia"/>
                                  <w:color w:val="000000" w:themeColor="text1"/>
                                  <w:lang w:eastAsia="zh-TW"/>
                                </w:rPr>
                                <w:t>馬銀文</w:t>
                              </w:r>
                              <w:r w:rsidRPr="00D60636">
                                <w:rPr>
                                  <w:rFonts w:eastAsia="SimSun" w:hint="eastAsia"/>
                                  <w:color w:val="000000" w:themeColor="text1"/>
                                  <w:lang w:val="en-US" w:eastAsia="zh-TW"/>
                                </w:rPr>
                                <w:t xml:space="preserve">, </w:t>
                              </w:r>
                              <w:r w:rsidRPr="00D60636">
                                <w:rPr>
                                  <w:rFonts w:eastAsiaTheme="minorEastAsia"/>
                                  <w:color w:val="000000" w:themeColor="text1"/>
                                  <w:lang w:eastAsia="zh-TW"/>
                                </w:rPr>
                                <w:t>吳學剛</w:t>
                              </w:r>
                              <w:r w:rsidRPr="00D60636">
                                <w:rPr>
                                  <w:rFonts w:eastAsiaTheme="minorEastAsia" w:hint="eastAsia"/>
                                  <w:color w:val="000000" w:themeColor="text1"/>
                                  <w:lang w:eastAsia="zh-TW"/>
                                </w:rPr>
                                <w:t xml:space="preserve"> </w:t>
                              </w:r>
                              <w:r w:rsidRPr="00D60636">
                                <w:rPr>
                                  <w:rFonts w:eastAsia="SimSun" w:hint="eastAsia"/>
                                  <w:color w:val="000000" w:themeColor="text1"/>
                                  <w:lang w:val="en-US" w:eastAsia="zh-TW"/>
                                </w:rPr>
                                <w:t>(2017)</w:t>
                              </w:r>
                              <w:r w:rsidRPr="00D60636">
                                <w:rPr>
                                  <w:rFonts w:eastAsiaTheme="minorEastAsia" w:hint="eastAsia"/>
                                  <w:color w:val="000000"/>
                                  <w:lang w:eastAsia="zh-TW"/>
                                </w:rPr>
                                <w:t>《改變人生的</w:t>
                              </w:r>
                              <w:r w:rsidRPr="00D60636">
                                <w:rPr>
                                  <w:rFonts w:eastAsiaTheme="minorEastAsia" w:hint="eastAsia"/>
                                  <w:color w:val="000000"/>
                                  <w:lang w:eastAsia="zh-TW"/>
                                </w:rPr>
                                <w:t>99</w:t>
                              </w:r>
                              <w:r w:rsidRPr="00D60636">
                                <w:rPr>
                                  <w:rFonts w:eastAsiaTheme="minorEastAsia" w:hint="eastAsia"/>
                                  <w:color w:val="000000"/>
                                  <w:lang w:eastAsia="zh-TW"/>
                                </w:rPr>
                                <w:t>次關鍵抉擇：只有抉擇，人生才有主題；只有抉擇，人生的坎坷才會被踏平》</w:t>
                              </w:r>
                              <w:r w:rsidRPr="00D60636">
                                <w:rPr>
                                  <w:rFonts w:eastAsia="SimSun" w:hint="eastAsia"/>
                                  <w:color w:val="000000" w:themeColor="text1"/>
                                  <w:lang w:val="en-US" w:eastAsia="zh-TW"/>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8F1FE43" id="群組 537" o:spid="_x0000_s1128" style="position:absolute;margin-left:306.65pt;margin-top:5.7pt;width:357.85pt;height:367.8pt;z-index:251518464;mso-position-horizontal:right;mso-position-horizontal-relative:page;mso-width-relative:margin;mso-height-relative:margin" coordorigin="-6430,-4832" coordsize="41180,380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">
                <v:shape id="圖片 32" o:spid="_x0000_s1129" type="#_x0000_t75" style="position:absolute;left:-6430;top:-4832;width:41180;height:38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">
                  <v:imagedata r:id="rId86" o:title=""/>
                </v:shape>
                <v:shape id="_x0000_s1130" type="#_x0000_t202" style="position:absolute;left:-2676;top:8772;width:30125;height:19010;rotation:110448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" filled="f" stroked="f">
                  <v:textbox>
                    <w:txbxContent>
                      <w:p w14:paraId="56B9D30B" w14:textId="063EBF7A" w:rsidR="00932A2B" w:rsidRPr="00BF0540" w:rsidRDefault="00932A2B">
                        <w:pPr>
                          <w:jc w:val="both"/>
                          <w:rPr>
                            <w:rFonts w:eastAsia="SimSun"/>
                            <w:color w:val="000000" w:themeColor="text1"/>
                            <w:lang w:val="en-US"/>
                          </w:rPr>
                        </w:pPr>
                        <w:r w:rsidRPr="00BF0540">
                          <w:rPr>
                            <w:rStyle w:val="aff0"/>
                            <w:rFonts w:eastAsia="SimSun" w:hint="eastAsia"/>
                            <w:b w:val="0"/>
                            <w:bCs w:val="0"/>
                            <w:color w:val="000000" w:themeColor="text1"/>
                            <w:lang w:val="en-US"/>
                          </w:rPr>
                          <w:t>A famous poet once</w:t>
                        </w:r>
                        <w:r w:rsidRPr="00BF0540">
                          <w:rPr>
                            <w:rStyle w:val="aff0"/>
                            <w:rFonts w:eastAsia="SimSun"/>
                            <w:b w:val="0"/>
                            <w:bCs w:val="0"/>
                            <w:color w:val="000000" w:themeColor="text1"/>
                            <w:lang w:val="en-US"/>
                          </w:rPr>
                          <w:t xml:space="preserve"> said</w:t>
                        </w:r>
                        <w:r w:rsidRPr="00BF0540">
                          <w:rPr>
                            <w:rStyle w:val="aff0"/>
                            <w:rFonts w:eastAsia="SimSun" w:hint="eastAsia"/>
                            <w:b w:val="0"/>
                            <w:bCs w:val="0"/>
                            <w:color w:val="000000" w:themeColor="text1"/>
                            <w:lang w:val="en-US"/>
                          </w:rPr>
                          <w:t xml:space="preserve">: </w:t>
                        </w:r>
                        <w:r w:rsidRPr="00BF0540">
                          <w:rPr>
                            <w:rStyle w:val="aff0"/>
                            <w:rFonts w:eastAsia="Helvetica"/>
                            <w:b w:val="0"/>
                            <w:bCs w:val="0"/>
                            <w:color w:val="000000" w:themeColor="text1"/>
                            <w:lang w:val="en-US"/>
                          </w:rPr>
                          <w:t>You are the master of </w:t>
                        </w:r>
                        <w:r w:rsidRPr="00BF0540">
                          <w:rPr>
                            <w:rFonts w:eastAsia="Helvetica"/>
                            <w:color w:val="000000" w:themeColor="text1"/>
                            <w:lang w:val="en-US"/>
                          </w:rPr>
                          <w:t>your</w:t>
                        </w:r>
                        <w:r w:rsidRPr="00BF0540">
                          <w:rPr>
                            <w:rStyle w:val="aff0"/>
                            <w:rFonts w:eastAsia="Helvetica"/>
                            <w:b w:val="0"/>
                            <w:bCs w:val="0"/>
                            <w:color w:val="000000" w:themeColor="text1"/>
                            <w:lang w:val="en-US"/>
                          </w:rPr>
                          <w:t> </w:t>
                        </w:r>
                        <w:r w:rsidRPr="00BF0540">
                          <w:rPr>
                            <w:rFonts w:eastAsia="Helvetica"/>
                            <w:color w:val="000000" w:themeColor="text1"/>
                            <w:lang w:val="en-US"/>
                          </w:rPr>
                          <w:t>destiny</w:t>
                        </w:r>
                        <w:r w:rsidRPr="00BF0540">
                          <w:rPr>
                            <w:rFonts w:eastAsia="SimSun"/>
                            <w:color w:val="000000" w:themeColor="text1"/>
                            <w:lang w:val="en-US"/>
                          </w:rPr>
                          <w:t xml:space="preserve"> and the navigator of your soul.</w:t>
                        </w:r>
                        <w:r w:rsidRPr="00BF0540">
                          <w:rPr>
                            <w:rFonts w:eastAsia="Helvetica"/>
                            <w:color w:val="000000" w:themeColor="text1"/>
                            <w:lang w:val="en-US"/>
                          </w:rPr>
                          <w:t> </w:t>
                        </w:r>
                        <w:r w:rsidRPr="00BF0540">
                          <w:rPr>
                            <w:rStyle w:val="aff0"/>
                            <w:rFonts w:eastAsia="Helvetica"/>
                            <w:b w:val="0"/>
                            <w:bCs w:val="0"/>
                            <w:color w:val="000000" w:themeColor="text1"/>
                            <w:lang w:val="en-US"/>
                          </w:rPr>
                          <w:t>You can</w:t>
                        </w:r>
                        <w:r w:rsidRPr="00BF0540">
                          <w:rPr>
                            <w:rStyle w:val="aff0"/>
                            <w:rFonts w:eastAsia="SimSun" w:hint="eastAsia"/>
                            <w:b w:val="0"/>
                            <w:bCs w:val="0"/>
                            <w:color w:val="000000" w:themeColor="text1"/>
                            <w:lang w:val="en-US"/>
                          </w:rPr>
                          <w:t xml:space="preserve"> </w:t>
                        </w:r>
                        <w:r w:rsidRPr="00BF0540">
                          <w:rPr>
                            <w:rStyle w:val="aff0"/>
                            <w:rFonts w:eastAsia="Helvetica"/>
                            <w:b w:val="0"/>
                            <w:bCs w:val="0"/>
                            <w:color w:val="000000" w:themeColor="text1"/>
                            <w:lang w:val="en-US"/>
                          </w:rPr>
                          <w:t>make your</w:t>
                        </w:r>
                        <w:r w:rsidRPr="00BF0540">
                          <w:rPr>
                            <w:rFonts w:eastAsia="Helvetica"/>
                            <w:color w:val="000000" w:themeColor="text1"/>
                            <w:lang w:val="en-US"/>
                          </w:rPr>
                          <w:t> life what you want it to be</w:t>
                        </w:r>
                        <w:r w:rsidRPr="00BF0540">
                          <w:rPr>
                            <w:rFonts w:eastAsia="SimSun" w:hint="eastAsia"/>
                            <w:color w:val="000000" w:themeColor="text1"/>
                            <w:lang w:val="en-US"/>
                          </w:rPr>
                          <w:t>. Therefore, don</w:t>
                        </w:r>
                        <w:r w:rsidRPr="00BF0540">
                          <w:rPr>
                            <w:rFonts w:eastAsia="SimSun"/>
                            <w:color w:val="000000" w:themeColor="text1"/>
                            <w:lang w:val="en-US"/>
                          </w:rPr>
                          <w:t>’</w:t>
                        </w:r>
                        <w:r w:rsidRPr="00BF0540">
                          <w:rPr>
                            <w:rFonts w:eastAsia="SimSun" w:hint="eastAsia"/>
                            <w:color w:val="000000" w:themeColor="text1"/>
                            <w:lang w:val="en-US"/>
                          </w:rPr>
                          <w:t>t underestimate the importance of setting goals. Set your goals right now, because your future is lying in front of you.</w:t>
                        </w:r>
                      </w:p>
                      <w:p w14:paraId="4BEA520F" w14:textId="77777777" w:rsidR="00932A2B" w:rsidRPr="00BF0540" w:rsidRDefault="00932A2B">
                        <w:pPr>
                          <w:snapToGrid w:val="0"/>
                          <w:rPr>
                            <w:rFonts w:eastAsiaTheme="minorEastAsia"/>
                            <w:color w:val="000000" w:themeColor="text1"/>
                            <w:lang w:val="en-US" w:eastAsia="zh-TW"/>
                          </w:rPr>
                        </w:pPr>
                      </w:p>
                      <w:p w14:paraId="775AF771" w14:textId="0DE77C5A" w:rsidR="00932A2B" w:rsidRPr="00BF0540" w:rsidRDefault="00932A2B">
                        <w:pPr>
                          <w:snapToGrid w:val="0"/>
                          <w:rPr>
                            <w:rFonts w:eastAsiaTheme="minorEastAsia"/>
                            <w:lang w:val="en-US" w:eastAsia="zh-TW"/>
                          </w:rPr>
                        </w:pPr>
                        <w:r w:rsidRPr="00BF0540">
                          <w:rPr>
                            <w:rFonts w:eastAsia="SimSun" w:hint="eastAsia"/>
                            <w:color w:val="000000" w:themeColor="text1"/>
                            <w:lang w:val="en-US" w:eastAsia="zh-TW"/>
                          </w:rPr>
                          <w:t xml:space="preserve">Source: </w:t>
                        </w:r>
                        <w:r w:rsidRPr="00D60636">
                          <w:rPr>
                            <w:rFonts w:eastAsiaTheme="minorEastAsia"/>
                            <w:color w:val="000000" w:themeColor="text1"/>
                            <w:lang w:eastAsia="zh-TW"/>
                          </w:rPr>
                          <w:t>馬銀文</w:t>
                        </w:r>
                        <w:r w:rsidRPr="00D60636">
                          <w:rPr>
                            <w:rFonts w:eastAsia="SimSun" w:hint="eastAsia"/>
                            <w:color w:val="000000" w:themeColor="text1"/>
                            <w:lang w:val="en-US" w:eastAsia="zh-TW"/>
                          </w:rPr>
                          <w:t xml:space="preserve">, </w:t>
                        </w:r>
                        <w:r w:rsidRPr="00D60636">
                          <w:rPr>
                            <w:rFonts w:eastAsiaTheme="minorEastAsia"/>
                            <w:color w:val="000000" w:themeColor="text1"/>
                            <w:lang w:eastAsia="zh-TW"/>
                          </w:rPr>
                          <w:t>吳學剛</w:t>
                        </w:r>
                        <w:r w:rsidRPr="00D60636">
                          <w:rPr>
                            <w:rFonts w:eastAsiaTheme="minorEastAsia" w:hint="eastAsia"/>
                            <w:color w:val="000000" w:themeColor="text1"/>
                            <w:lang w:eastAsia="zh-TW"/>
                          </w:rPr>
                          <w:t xml:space="preserve"> </w:t>
                        </w:r>
                        <w:r w:rsidRPr="00D60636">
                          <w:rPr>
                            <w:rFonts w:eastAsia="SimSun" w:hint="eastAsia"/>
                            <w:color w:val="000000" w:themeColor="text1"/>
                            <w:lang w:val="en-US" w:eastAsia="zh-TW"/>
                          </w:rPr>
                          <w:t>(2017)</w:t>
                        </w:r>
                        <w:r w:rsidRPr="00D60636">
                          <w:rPr>
                            <w:rFonts w:eastAsiaTheme="minorEastAsia" w:hint="eastAsia"/>
                            <w:color w:val="000000"/>
                            <w:lang w:eastAsia="zh-TW"/>
                          </w:rPr>
                          <w:t>《改變人生的</w:t>
                        </w:r>
                        <w:r w:rsidRPr="00D60636">
                          <w:rPr>
                            <w:rFonts w:eastAsiaTheme="minorEastAsia" w:hint="eastAsia"/>
                            <w:color w:val="000000"/>
                            <w:lang w:eastAsia="zh-TW"/>
                          </w:rPr>
                          <w:t>99</w:t>
                        </w:r>
                        <w:r w:rsidRPr="00D60636">
                          <w:rPr>
                            <w:rFonts w:eastAsiaTheme="minorEastAsia" w:hint="eastAsia"/>
                            <w:color w:val="000000"/>
                            <w:lang w:eastAsia="zh-TW"/>
                          </w:rPr>
                          <w:t>次關鍵抉擇：只有抉擇，人生才有主題；只有抉擇，人生的坎坷才會被踏平》</w:t>
                        </w:r>
                        <w:r w:rsidRPr="00D60636">
                          <w:rPr>
                            <w:rFonts w:eastAsia="SimSun" w:hint="eastAsia"/>
                            <w:color w:val="000000" w:themeColor="text1"/>
                            <w:lang w:val="en-US" w:eastAsia="zh-TW"/>
                          </w:rPr>
                          <w:t>.</w:t>
                        </w:r>
                      </w:p>
                    </w:txbxContent>
                  </v:textbox>
                </v:shape>
                <w10:wrap type="square" anchorx="page"/>
              </v:group>
            </w:pict>
          </mc:Fallback>
        </mc:AlternateContent>
      </w:r>
      <w:r w:rsidR="00BF0540" w:rsidRPr="00D51DDF">
        <w:rPr>
          <w:rFonts w:eastAsia="微軟正黑體"/>
          <w:bCs/>
          <w:color w:val="000000" w:themeColor="text1"/>
          <w:lang w:val="en-GB" w:eastAsia="zh-TW"/>
        </w:rPr>
        <w:t xml:space="preserve"> </w:t>
      </w:r>
      <w:r w:rsidR="00BF0540" w:rsidRPr="00D51DDF">
        <w:rPr>
          <w:rFonts w:eastAsia="微軟正黑體"/>
          <w:bCs/>
          <w:color w:val="000000" w:themeColor="text1"/>
          <w:lang w:val="en-GB" w:eastAsia="zh-TW"/>
        </w:rPr>
        <w:br w:type="page"/>
      </w:r>
    </w:p>
    <w:p w14:paraId="26FD570E" w14:textId="26A8F7B6" w:rsidR="003F1C17" w:rsidRPr="00D51DDF" w:rsidRDefault="00CE6ED9" w:rsidP="00575DA3">
      <w:pPr>
        <w:snapToGrid w:val="0"/>
        <w:spacing w:line="276" w:lineRule="auto"/>
        <w:rPr>
          <w:rFonts w:eastAsia="新細明體"/>
          <w:b/>
          <w:bCs/>
          <w:sz w:val="28"/>
          <w:szCs w:val="28"/>
          <w:lang w:val="en-GB" w:eastAsia="zh-TW"/>
        </w:rPr>
      </w:pPr>
      <w:r w:rsidRPr="00D51DDF">
        <w:rPr>
          <w:rFonts w:eastAsia="微軟正黑體"/>
          <w:b/>
          <w:bCs/>
          <w:sz w:val="28"/>
          <w:szCs w:val="28"/>
          <w:lang w:val="en-GB" w:eastAsia="zh-HK"/>
        </w:rPr>
        <w:lastRenderedPageBreak/>
        <w:t>Activity 1: SMART goals</w:t>
      </w:r>
    </w:p>
    <w:p w14:paraId="600171E6" w14:textId="409C93D3" w:rsidR="003F1C17" w:rsidRPr="00D51DDF" w:rsidRDefault="00CE6ED9" w:rsidP="00575DA3">
      <w:pPr>
        <w:spacing w:after="120" w:line="276" w:lineRule="auto"/>
        <w:jc w:val="both"/>
        <w:rPr>
          <w:rFonts w:eastAsia="微軟正黑體"/>
          <w:lang w:val="en-GB" w:eastAsia="zh-TW"/>
        </w:rPr>
      </w:pPr>
      <w:r w:rsidRPr="00D51DDF">
        <w:rPr>
          <w:rFonts w:eastAsia="微軟正黑體"/>
          <w:noProof/>
          <w:lang w:val="en-US"/>
        </w:rPr>
        <mc:AlternateContent>
          <mc:Choice Requires="wpg">
            <w:drawing>
              <wp:anchor distT="0" distB="0" distL="114300" distR="114300" simplePos="0" relativeHeight="251740672" behindDoc="0" locked="0" layoutInCell="1" allowOverlap="1" wp14:anchorId="05CC1A87" wp14:editId="3DEFD9D3">
                <wp:simplePos x="0" y="0"/>
                <wp:positionH relativeFrom="margin">
                  <wp:posOffset>-342900</wp:posOffset>
                </wp:positionH>
                <wp:positionV relativeFrom="paragraph">
                  <wp:posOffset>1228090</wp:posOffset>
                </wp:positionV>
                <wp:extent cx="5686425" cy="3284220"/>
                <wp:effectExtent l="0" t="0" r="28575" b="659130"/>
                <wp:wrapNone/>
                <wp:docPr id="463" name="群組 463"/>
                <wp:cNvGraphicFramePr/>
                <a:graphic xmlns:a="http://schemas.openxmlformats.org/drawingml/2006/main">
                  <a:graphicData uri="http://schemas.microsoft.com/office/word/2010/wordprocessingGroup">
                    <wpg:wgp>
                      <wpg:cNvGrpSpPr/>
                      <wpg:grpSpPr>
                        <a:xfrm>
                          <a:off x="0" y="0"/>
                          <a:ext cx="5686425" cy="3284220"/>
                          <a:chOff x="0" y="-69852"/>
                          <a:chExt cx="5686712" cy="3284328"/>
                        </a:xfrm>
                      </wpg:grpSpPr>
                      <wpg:grpSp>
                        <wpg:cNvPr id="78" name="群組 78"/>
                        <wpg:cNvGrpSpPr/>
                        <wpg:grpSpPr>
                          <a:xfrm>
                            <a:off x="3259177" y="-69852"/>
                            <a:ext cx="2427535" cy="3284328"/>
                            <a:chOff x="-146573" y="-69852"/>
                            <a:chExt cx="1511981" cy="3284328"/>
                          </a:xfrm>
                        </wpg:grpSpPr>
                        <wps:wsp>
                          <wps:cNvPr id="112" name="矩形 112"/>
                          <wps:cNvSpPr/>
                          <wps:spPr>
                            <a:xfrm>
                              <a:off x="-146573" y="-69852"/>
                              <a:ext cx="1502201" cy="658517"/>
                            </a:xfrm>
                            <a:prstGeom prst="rect">
                              <a:avLst/>
                            </a:prstGeom>
                          </wps:spPr>
                          <wps:style>
                            <a:lnRef idx="2">
                              <a:schemeClr val="accent4"/>
                            </a:lnRef>
                            <a:fillRef idx="1">
                              <a:schemeClr val="lt1"/>
                            </a:fillRef>
                            <a:effectRef idx="0">
                              <a:schemeClr val="accent4"/>
                            </a:effectRef>
                            <a:fontRef idx="minor">
                              <a:schemeClr val="dk1"/>
                            </a:fontRef>
                          </wps:style>
                          <wps:txbx>
                            <w:txbxContent>
                              <w:p w14:paraId="0C31E8A4" w14:textId="1674991A" w:rsidR="00932A2B" w:rsidRDefault="00932A2B" w:rsidP="00BB1A59">
                                <w:pPr>
                                  <w:snapToGrid w:val="0"/>
                                  <w:spacing w:line="240" w:lineRule="exact"/>
                                  <w:rPr>
                                    <w:rFonts w:eastAsia="SimSun"/>
                                    <w:b/>
                                    <w:bCs/>
                                    <w:lang w:val="en-US"/>
                                  </w:rPr>
                                </w:pPr>
                                <w:r>
                                  <w:rPr>
                                    <w:rFonts w:eastAsia="SimSun"/>
                                    <w:lang w:val="en-US"/>
                                  </w:rPr>
                                  <w:t xml:space="preserve">State clearly </w:t>
                                </w:r>
                                <w:r>
                                  <w:rPr>
                                    <w:rFonts w:eastAsia="SimSun"/>
                                    <w:b/>
                                    <w:bCs/>
                                    <w:lang w:val="en-US"/>
                                  </w:rPr>
                                  <w:t>what you want to do</w:t>
                                </w:r>
                              </w:p>
                              <w:p w14:paraId="06863C23" w14:textId="5DD6B9DD" w:rsidR="00932A2B" w:rsidRPr="00E50776" w:rsidRDefault="00932A2B" w:rsidP="00BB1A59">
                                <w:pPr>
                                  <w:snapToGrid w:val="0"/>
                                  <w:spacing w:line="240" w:lineRule="exact"/>
                                  <w:rPr>
                                    <w:rFonts w:ascii="微軟正黑體" w:eastAsia="微軟正黑體" w:hAnsi="微軟正黑體"/>
                                    <w:lang w:val="en-US" w:eastAsia="zh-TW"/>
                                  </w:rPr>
                                </w:pPr>
                                <w:r w:rsidRPr="00BB1A59">
                                  <w:rPr>
                                    <w:rFonts w:eastAsia="SimSun"/>
                                    <w:sz w:val="20"/>
                                    <w:szCs w:val="20"/>
                                    <w:lang w:val="en-US"/>
                                  </w:rPr>
                                  <w:t>(</w:t>
                                </w:r>
                                <w:r>
                                  <w:rPr>
                                    <w:rFonts w:eastAsia="SimSun"/>
                                    <w:sz w:val="20"/>
                                    <w:szCs w:val="20"/>
                                    <w:lang w:val="en-US"/>
                                  </w:rPr>
                                  <w:t>e.g.</w:t>
                                </w:r>
                                <w:r w:rsidRPr="00BB1A59">
                                  <w:rPr>
                                    <w:rFonts w:eastAsia="SimSun"/>
                                    <w:sz w:val="20"/>
                                    <w:szCs w:val="20"/>
                                    <w:lang w:val="en-US"/>
                                  </w:rPr>
                                  <w:t xml:space="preserve"> </w:t>
                                </w:r>
                                <w:r>
                                  <w:rPr>
                                    <w:rFonts w:eastAsia="SimSun"/>
                                    <w:sz w:val="20"/>
                                    <w:szCs w:val="20"/>
                                    <w:lang w:val="en-US"/>
                                  </w:rPr>
                                  <w:t xml:space="preserve">with the help of 5W1H Method – </w:t>
                                </w:r>
                                <w:r w:rsidRPr="00BB1A59">
                                  <w:rPr>
                                    <w:rFonts w:eastAsia="SimSun"/>
                                    <w:sz w:val="20"/>
                                    <w:szCs w:val="20"/>
                                    <w:lang w:val="en-US"/>
                                  </w:rPr>
                                  <w:t xml:space="preserve">what, who, </w:t>
                                </w:r>
                                <w:r>
                                  <w:rPr>
                                    <w:rFonts w:eastAsia="SimSun"/>
                                    <w:sz w:val="20"/>
                                    <w:szCs w:val="20"/>
                                    <w:lang w:val="en-US"/>
                                  </w:rPr>
                                  <w:t xml:space="preserve">where, </w:t>
                                </w:r>
                                <w:r w:rsidRPr="00BB1A59">
                                  <w:rPr>
                                    <w:rFonts w:eastAsia="SimSun"/>
                                    <w:sz w:val="20"/>
                                    <w:szCs w:val="20"/>
                                    <w:lang w:val="en-US"/>
                                  </w:rPr>
                                  <w:t>when</w:t>
                                </w:r>
                                <w:r>
                                  <w:rPr>
                                    <w:rFonts w:eastAsia="SimSun"/>
                                    <w:sz w:val="20"/>
                                    <w:szCs w:val="20"/>
                                    <w:lang w:val="en-US"/>
                                  </w:rPr>
                                  <w:t>, why</w:t>
                                </w:r>
                                <w:r w:rsidRPr="00BB1A59">
                                  <w:rPr>
                                    <w:rFonts w:eastAsia="SimSun"/>
                                    <w:sz w:val="20"/>
                                    <w:szCs w:val="20"/>
                                    <w:lang w:val="en-US"/>
                                  </w:rPr>
                                  <w:t xml:space="preserve"> and</w:t>
                                </w:r>
                                <w:r>
                                  <w:rPr>
                                    <w:rFonts w:eastAsia="SimSun"/>
                                    <w:sz w:val="20"/>
                                    <w:szCs w:val="20"/>
                                    <w:lang w:val="en-US"/>
                                  </w:rPr>
                                  <w:t xml:space="preserve"> how</w:t>
                                </w:r>
                                <w:r w:rsidRPr="00BB1A59">
                                  <w:rPr>
                                    <w:rFonts w:eastAsia="SimSun"/>
                                    <w:sz w:val="20"/>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3" name="矩形 113"/>
                          <wps:cNvSpPr/>
                          <wps:spPr>
                            <a:xfrm>
                              <a:off x="-143301" y="1918398"/>
                              <a:ext cx="1502305" cy="588645"/>
                            </a:xfrm>
                            <a:prstGeom prst="rect">
                              <a:avLst/>
                            </a:prstGeom>
                          </wps:spPr>
                          <wps:style>
                            <a:lnRef idx="2">
                              <a:schemeClr val="accent4"/>
                            </a:lnRef>
                            <a:fillRef idx="1">
                              <a:schemeClr val="lt1"/>
                            </a:fillRef>
                            <a:effectRef idx="0">
                              <a:schemeClr val="accent4"/>
                            </a:effectRef>
                            <a:fontRef idx="minor">
                              <a:schemeClr val="dk1"/>
                            </a:fontRef>
                          </wps:style>
                          <wps:txbx>
                            <w:txbxContent>
                              <w:p w14:paraId="18922B56" w14:textId="0B6A37A6" w:rsidR="00932A2B" w:rsidRDefault="00932A2B" w:rsidP="00BB1A59">
                                <w:pPr>
                                  <w:snapToGrid w:val="0"/>
                                  <w:spacing w:line="240" w:lineRule="exact"/>
                                  <w:rPr>
                                    <w:rFonts w:eastAsia="SimSun"/>
                                    <w:lang w:val="en-US"/>
                                  </w:rPr>
                                </w:pPr>
                                <w:r w:rsidRPr="00BB1A59">
                                  <w:rPr>
                                    <w:rFonts w:eastAsia="SimSun"/>
                                    <w:bCs/>
                                    <w:lang w:val="en-US"/>
                                  </w:rPr>
                                  <w:t xml:space="preserve">Contents to be </w:t>
                                </w:r>
                                <w:r>
                                  <w:rPr>
                                    <w:rFonts w:eastAsia="SimSun"/>
                                    <w:b/>
                                    <w:bCs/>
                                    <w:lang w:val="en-US"/>
                                  </w:rPr>
                                  <w:t>related to goal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4" name="矩形 114"/>
                          <wps:cNvSpPr/>
                          <wps:spPr>
                            <a:xfrm>
                              <a:off x="-146572" y="1274488"/>
                              <a:ext cx="1502201" cy="588665"/>
                            </a:xfrm>
                            <a:prstGeom prst="rect">
                              <a:avLst/>
                            </a:prstGeom>
                          </wps:spPr>
                          <wps:style>
                            <a:lnRef idx="2">
                              <a:schemeClr val="accent4"/>
                            </a:lnRef>
                            <a:fillRef idx="1">
                              <a:schemeClr val="lt1"/>
                            </a:fillRef>
                            <a:effectRef idx="0">
                              <a:schemeClr val="accent4"/>
                            </a:effectRef>
                            <a:fontRef idx="minor">
                              <a:schemeClr val="dk1"/>
                            </a:fontRef>
                          </wps:style>
                          <wps:txbx>
                            <w:txbxContent>
                              <w:p w14:paraId="0C65410D" w14:textId="04E5A317" w:rsidR="00932A2B" w:rsidRPr="00BB1A59" w:rsidRDefault="00932A2B" w:rsidP="00BB1A59">
                                <w:pPr>
                                  <w:snapToGrid w:val="0"/>
                                  <w:spacing w:line="240" w:lineRule="exact"/>
                                  <w:rPr>
                                    <w:rFonts w:eastAsia="SimSun"/>
                                    <w:b/>
                                    <w:bCs/>
                                    <w:lang w:val="en-US"/>
                                  </w:rPr>
                                </w:pPr>
                                <w:r w:rsidRPr="00BB1A59">
                                  <w:rPr>
                                    <w:rFonts w:eastAsia="SimSun"/>
                                    <w:bCs/>
                                    <w:lang w:val="en-US"/>
                                  </w:rPr>
                                  <w:t xml:space="preserve">Can be completed </w:t>
                                </w:r>
                                <w:r w:rsidRPr="00BB1A59">
                                  <w:rPr>
                                    <w:rFonts w:eastAsia="SimSun"/>
                                    <w:b/>
                                    <w:bCs/>
                                    <w:lang w:val="en-US"/>
                                  </w:rPr>
                                  <w:t xml:space="preserve">within </w:t>
                                </w:r>
                                <w:r>
                                  <w:rPr>
                                    <w:rFonts w:eastAsia="SimSun"/>
                                    <w:b/>
                                    <w:bCs/>
                                    <w:lang w:val="en-US"/>
                                  </w:rPr>
                                  <w:t xml:space="preserve">one’s </w:t>
                                </w:r>
                                <w:r w:rsidRPr="00BB1A59">
                                  <w:rPr>
                                    <w:rFonts w:eastAsia="SimSun"/>
                                    <w:b/>
                                    <w:bCs/>
                                    <w:lang w:val="en-US"/>
                                  </w:rPr>
                                  <w:t>capacity</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5" name="矩形 115"/>
                          <wps:cNvSpPr/>
                          <wps:spPr>
                            <a:xfrm>
                              <a:off x="-141703" y="636814"/>
                              <a:ext cx="1502305" cy="589084"/>
                            </a:xfrm>
                            <a:prstGeom prst="rect">
                              <a:avLst/>
                            </a:prstGeom>
                          </wps:spPr>
                          <wps:style>
                            <a:lnRef idx="2">
                              <a:schemeClr val="accent4"/>
                            </a:lnRef>
                            <a:fillRef idx="1">
                              <a:schemeClr val="lt1"/>
                            </a:fillRef>
                            <a:effectRef idx="0">
                              <a:schemeClr val="accent4"/>
                            </a:effectRef>
                            <a:fontRef idx="minor">
                              <a:schemeClr val="dk1"/>
                            </a:fontRef>
                          </wps:style>
                          <wps:txbx>
                            <w:txbxContent>
                              <w:p w14:paraId="15C76160" w14:textId="122231D2" w:rsidR="00932A2B" w:rsidRDefault="00932A2B" w:rsidP="00BB1A59">
                                <w:pPr>
                                  <w:spacing w:line="240" w:lineRule="exact"/>
                                  <w:rPr>
                                    <w:rFonts w:eastAsia="SimSun"/>
                                    <w:b/>
                                    <w:bCs/>
                                    <w:lang w:val="en-US"/>
                                  </w:rPr>
                                </w:pPr>
                                <w:r>
                                  <w:rPr>
                                    <w:rFonts w:eastAsia="SimSun"/>
                                    <w:lang w:val="en-US"/>
                                  </w:rPr>
                                  <w:t xml:space="preserve">The standard to be reached are stated in </w:t>
                                </w:r>
                                <w:r>
                                  <w:rPr>
                                    <w:rFonts w:eastAsia="SimSun"/>
                                    <w:b/>
                                    <w:bCs/>
                                    <w:lang w:val="en-US"/>
                                  </w:rPr>
                                  <w:t>numbers</w:t>
                                </w:r>
                              </w:p>
                              <w:p w14:paraId="1CEF6FFA" w14:textId="031FE3B7" w:rsidR="00932A2B" w:rsidRPr="00BB1A59" w:rsidRDefault="00932A2B" w:rsidP="00BB1A59">
                                <w:pPr>
                                  <w:spacing w:line="240" w:lineRule="exact"/>
                                  <w:rPr>
                                    <w:rFonts w:eastAsia="SimSun"/>
                                    <w:color w:val="000000" w:themeColor="text1"/>
                                    <w:sz w:val="20"/>
                                    <w:szCs w:val="20"/>
                                    <w:lang w:val="en-US"/>
                                  </w:rPr>
                                </w:pPr>
                                <w:r w:rsidRPr="00BB1A59">
                                  <w:rPr>
                                    <w:rFonts w:eastAsia="SimSun"/>
                                    <w:color w:val="000000" w:themeColor="text1"/>
                                    <w:sz w:val="20"/>
                                    <w:szCs w:val="20"/>
                                    <w:lang w:val="en-US"/>
                                  </w:rPr>
                                  <w:t>(</w:t>
                                </w:r>
                                <w:r>
                                  <w:rPr>
                                    <w:rFonts w:eastAsia="SimSun"/>
                                    <w:color w:val="000000" w:themeColor="text1"/>
                                    <w:sz w:val="20"/>
                                    <w:szCs w:val="20"/>
                                    <w:lang w:val="en-US"/>
                                  </w:rPr>
                                  <w:t xml:space="preserve">e.g. </w:t>
                                </w:r>
                                <w:r w:rsidRPr="00BB1A59">
                                  <w:rPr>
                                    <w:rFonts w:eastAsia="SimSun"/>
                                    <w:color w:val="000000" w:themeColor="text1"/>
                                    <w:sz w:val="20"/>
                                    <w:szCs w:val="20"/>
                                    <w:lang w:val="en-US"/>
                                  </w:rPr>
                                  <w:t>10 minutes, 100 times)</w:t>
                                </w:r>
                              </w:p>
                              <w:p w14:paraId="28A783F7" w14:textId="77777777" w:rsidR="00932A2B" w:rsidRPr="00BB1A59" w:rsidRDefault="00932A2B">
                                <w:pPr>
                                  <w:snapToGrid w:val="0"/>
                                  <w:rPr>
                                    <w:rFonts w:ascii="微軟正黑體" w:eastAsia="SimSun" w:hAnsi="微軟正黑體"/>
                                    <w:sz w:val="20"/>
                                    <w:szCs w:val="20"/>
                                    <w:lang w:eastAsia="zh-TW"/>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6" name="矩形 116"/>
                          <wps:cNvSpPr/>
                          <wps:spPr>
                            <a:xfrm>
                              <a:off x="-136685" y="2562310"/>
                              <a:ext cx="1502093" cy="652166"/>
                            </a:xfrm>
                            <a:prstGeom prst="rect">
                              <a:avLst/>
                            </a:prstGeom>
                          </wps:spPr>
                          <wps:style>
                            <a:lnRef idx="2">
                              <a:schemeClr val="accent4"/>
                            </a:lnRef>
                            <a:fillRef idx="1">
                              <a:schemeClr val="lt1"/>
                            </a:fillRef>
                            <a:effectRef idx="0">
                              <a:schemeClr val="accent4"/>
                            </a:effectRef>
                            <a:fontRef idx="minor">
                              <a:schemeClr val="dk1"/>
                            </a:fontRef>
                          </wps:style>
                          <wps:txbx>
                            <w:txbxContent>
                              <w:p w14:paraId="3705D9D1" w14:textId="796F89EA" w:rsidR="00932A2B" w:rsidRPr="00BB1A59" w:rsidRDefault="00932A2B" w:rsidP="00BB1A59">
                                <w:pPr>
                                  <w:snapToGrid w:val="0"/>
                                  <w:spacing w:line="240" w:lineRule="exact"/>
                                  <w:rPr>
                                    <w:rFonts w:eastAsia="SimSun"/>
                                    <w:b/>
                                    <w:lang w:val="en-US"/>
                                  </w:rPr>
                                </w:pPr>
                                <w:r w:rsidRPr="00BB1A59">
                                  <w:rPr>
                                    <w:rFonts w:eastAsia="SimSun"/>
                                    <w:bCs/>
                                    <w:lang w:val="en-US"/>
                                  </w:rPr>
                                  <w:t xml:space="preserve">Have clear </w:t>
                                </w:r>
                                <w:r>
                                  <w:rPr>
                                    <w:rFonts w:eastAsia="SimSun"/>
                                    <w:b/>
                                    <w:bCs/>
                                    <w:lang w:val="en-US"/>
                                  </w:rPr>
                                  <w:t>timelines</w:t>
                                </w:r>
                                <w:r w:rsidRPr="00DC1A70">
                                  <w:rPr>
                                    <w:rFonts w:eastAsia="SimSun"/>
                                    <w:b/>
                                    <w:bCs/>
                                    <w:lang w:val="en-US"/>
                                  </w:rPr>
                                  <w:t xml:space="preserve"> </w:t>
                                </w:r>
                                <w:r w:rsidRPr="00BB1A59">
                                  <w:rPr>
                                    <w:rFonts w:eastAsia="SimSun"/>
                                    <w:b/>
                                    <w:lang w:val="en-US"/>
                                  </w:rPr>
                                  <w:t>for completion</w:t>
                                </w:r>
                              </w:p>
                              <w:p w14:paraId="7681F021" w14:textId="06D41258" w:rsidR="00932A2B" w:rsidRPr="00BB1A59" w:rsidRDefault="00932A2B" w:rsidP="00BB1A59">
                                <w:pPr>
                                  <w:snapToGrid w:val="0"/>
                                  <w:spacing w:line="240" w:lineRule="exact"/>
                                  <w:jc w:val="both"/>
                                  <w:rPr>
                                    <w:rFonts w:eastAsia="SimSun"/>
                                    <w:sz w:val="20"/>
                                    <w:szCs w:val="20"/>
                                    <w:lang w:val="en-US" w:eastAsia="zh-TW"/>
                                  </w:rPr>
                                </w:pPr>
                                <w:r w:rsidRPr="00BB1A59">
                                  <w:rPr>
                                    <w:rFonts w:eastAsia="SimSun"/>
                                    <w:sz w:val="20"/>
                                    <w:szCs w:val="20"/>
                                    <w:lang w:val="en-US"/>
                                  </w:rPr>
                                  <w:t xml:space="preserve"> </w:t>
                                </w:r>
                                <w:r w:rsidRPr="00BB1A59">
                                  <w:rPr>
                                    <w:rFonts w:eastAsia="SimSun"/>
                                    <w:color w:val="000000" w:themeColor="text1"/>
                                    <w:sz w:val="20"/>
                                    <w:szCs w:val="20"/>
                                    <w:lang w:val="en-US"/>
                                  </w:rPr>
                                  <w:t>(</w:t>
                                </w:r>
                                <w:r>
                                  <w:rPr>
                                    <w:rFonts w:eastAsia="SimSun"/>
                                    <w:color w:val="000000" w:themeColor="text1"/>
                                    <w:sz w:val="20"/>
                                    <w:szCs w:val="20"/>
                                    <w:lang w:val="en-US"/>
                                  </w:rPr>
                                  <w:t xml:space="preserve">e.g. </w:t>
                                </w:r>
                                <w:r w:rsidRPr="00BB1A59">
                                  <w:rPr>
                                    <w:rFonts w:eastAsia="SimSun"/>
                                    <w:color w:val="000000" w:themeColor="text1"/>
                                    <w:sz w:val="20"/>
                                    <w:szCs w:val="20"/>
                                    <w:lang w:val="en-US"/>
                                  </w:rPr>
                                  <w:t>days, weeks</w:t>
                                </w:r>
                                <w:r>
                                  <w:rPr>
                                    <w:rFonts w:eastAsia="SimSun"/>
                                    <w:color w:val="000000" w:themeColor="text1"/>
                                    <w:sz w:val="20"/>
                                    <w:szCs w:val="20"/>
                                    <w:lang w:val="en-US"/>
                                  </w:rPr>
                                  <w:t>,</w:t>
                                </w:r>
                                <w:r w:rsidRPr="00BB1A59">
                                  <w:rPr>
                                    <w:rFonts w:eastAsia="SimSun"/>
                                    <w:color w:val="000000" w:themeColor="text1"/>
                                    <w:sz w:val="20"/>
                                    <w:szCs w:val="20"/>
                                    <w:lang w:val="en-US"/>
                                  </w:rPr>
                                  <w:t xml:space="preserve"> months)</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graphicFrame>
                        <wpg:cNvPr id="111" name="資料庫圖表 111"/>
                        <wpg:cNvFrPr/>
                        <wpg:xfrm>
                          <a:off x="0" y="54429"/>
                          <a:ext cx="3455035" cy="3079115"/>
                        </wpg:xfrm>
                        <a:graphic>
                          <a:graphicData uri="http://schemas.openxmlformats.org/drawingml/2006/diagram">
                            <dgm:relIds xmlns:dgm="http://schemas.openxmlformats.org/drawingml/2006/diagram" xmlns:r="http://schemas.openxmlformats.org/officeDocument/2006/relationships" r:dm="rId87" r:lo="rId88" r:qs="rId89" r:cs="rId90"/>
                          </a:graphicData>
                        </a:graphic>
                      </wpg:graphicFrame>
                    </wpg:wgp>
                  </a:graphicData>
                </a:graphic>
                <wp14:sizeRelH relativeFrom="margin">
                  <wp14:pctWidth>0</wp14:pctWidth>
                </wp14:sizeRelH>
                <wp14:sizeRelV relativeFrom="margin">
                  <wp14:pctHeight>0</wp14:pctHeight>
                </wp14:sizeRelV>
              </wp:anchor>
            </w:drawing>
          </mc:Choice>
          <mc:Fallback>
            <w:pict>
              <v:group w14:anchorId="05CC1A87" id="群組 463" o:spid="_x0000_s1131" style="position:absolute;left:0;text-align:left;margin-left:-27pt;margin-top:96.7pt;width:447.75pt;height:258.6pt;z-index:251740672;mso-position-horizontal-relative:margin;mso-width-relative:margin;mso-height-relative:margin" coordorigin=",-698" coordsize="56867,32843"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">
                <v:group id="群組 78" o:spid="_x0000_s1132" style="position:absolute;left:32591;top:-698;width:24276;height:32842" coordorigin="-1465,-698" coordsize="15119,32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rect id="矩形 112" o:spid="_x0000_s1133" style="position:absolute;left:-1465;top:-698;width:15021;height:6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" fillcolor="white [3201]" strokecolor="#8064a2 [3207]" strokeweight="2pt">
                    <v:textbox>
                      <w:txbxContent>
                        <w:p w14:paraId="0C31E8A4" w14:textId="1674991A" w:rsidR="00932A2B" w:rsidRDefault="00932A2B" w:rsidP="00BB1A59">
                          <w:pPr>
                            <w:snapToGrid w:val="0"/>
                            <w:spacing w:line="240" w:lineRule="exact"/>
                            <w:rPr>
                              <w:rFonts w:eastAsia="SimSun"/>
                              <w:b/>
                              <w:bCs/>
                              <w:lang w:val="en-US"/>
                            </w:rPr>
                          </w:pPr>
                          <w:r>
                            <w:rPr>
                              <w:rFonts w:eastAsia="SimSun"/>
                              <w:lang w:val="en-US"/>
                            </w:rPr>
                            <w:t xml:space="preserve">State clearly </w:t>
                          </w:r>
                          <w:r>
                            <w:rPr>
                              <w:rFonts w:eastAsia="SimSun"/>
                              <w:b/>
                              <w:bCs/>
                              <w:lang w:val="en-US"/>
                            </w:rPr>
                            <w:t>what you want to do</w:t>
                          </w:r>
                        </w:p>
                        <w:p w14:paraId="06863C23" w14:textId="5DD6B9DD" w:rsidR="00932A2B" w:rsidRPr="00E50776" w:rsidRDefault="00932A2B" w:rsidP="00BB1A59">
                          <w:pPr>
                            <w:snapToGrid w:val="0"/>
                            <w:spacing w:line="240" w:lineRule="exact"/>
                            <w:rPr>
                              <w:rFonts w:ascii="微軟正黑體" w:eastAsia="微軟正黑體" w:hAnsi="微軟正黑體"/>
                              <w:lang w:val="en-US" w:eastAsia="zh-TW"/>
                            </w:rPr>
                          </w:pPr>
                          <w:r w:rsidRPr="00BB1A59">
                            <w:rPr>
                              <w:rFonts w:eastAsia="SimSun"/>
                              <w:sz w:val="20"/>
                              <w:szCs w:val="20"/>
                              <w:lang w:val="en-US"/>
                            </w:rPr>
                            <w:t>(</w:t>
                          </w:r>
                          <w:r>
                            <w:rPr>
                              <w:rFonts w:eastAsia="SimSun"/>
                              <w:sz w:val="20"/>
                              <w:szCs w:val="20"/>
                              <w:lang w:val="en-US"/>
                            </w:rPr>
                            <w:t>e.g.</w:t>
                          </w:r>
                          <w:r w:rsidRPr="00BB1A59">
                            <w:rPr>
                              <w:rFonts w:eastAsia="SimSun"/>
                              <w:sz w:val="20"/>
                              <w:szCs w:val="20"/>
                              <w:lang w:val="en-US"/>
                            </w:rPr>
                            <w:t xml:space="preserve"> </w:t>
                          </w:r>
                          <w:r>
                            <w:rPr>
                              <w:rFonts w:eastAsia="SimSun"/>
                              <w:sz w:val="20"/>
                              <w:szCs w:val="20"/>
                              <w:lang w:val="en-US"/>
                            </w:rPr>
                            <w:t xml:space="preserve">with the help of 5W1H Method – </w:t>
                          </w:r>
                          <w:r w:rsidRPr="00BB1A59">
                            <w:rPr>
                              <w:rFonts w:eastAsia="SimSun"/>
                              <w:sz w:val="20"/>
                              <w:szCs w:val="20"/>
                              <w:lang w:val="en-US"/>
                            </w:rPr>
                            <w:t xml:space="preserve">what, who, </w:t>
                          </w:r>
                          <w:r>
                            <w:rPr>
                              <w:rFonts w:eastAsia="SimSun"/>
                              <w:sz w:val="20"/>
                              <w:szCs w:val="20"/>
                              <w:lang w:val="en-US"/>
                            </w:rPr>
                            <w:t xml:space="preserve">where, </w:t>
                          </w:r>
                          <w:r w:rsidRPr="00BB1A59">
                            <w:rPr>
                              <w:rFonts w:eastAsia="SimSun"/>
                              <w:sz w:val="20"/>
                              <w:szCs w:val="20"/>
                              <w:lang w:val="en-US"/>
                            </w:rPr>
                            <w:t>when</w:t>
                          </w:r>
                          <w:r>
                            <w:rPr>
                              <w:rFonts w:eastAsia="SimSun"/>
                              <w:sz w:val="20"/>
                              <w:szCs w:val="20"/>
                              <w:lang w:val="en-US"/>
                            </w:rPr>
                            <w:t>, why</w:t>
                          </w:r>
                          <w:r w:rsidRPr="00BB1A59">
                            <w:rPr>
                              <w:rFonts w:eastAsia="SimSun"/>
                              <w:sz w:val="20"/>
                              <w:szCs w:val="20"/>
                              <w:lang w:val="en-US"/>
                            </w:rPr>
                            <w:t xml:space="preserve"> and</w:t>
                          </w:r>
                          <w:r>
                            <w:rPr>
                              <w:rFonts w:eastAsia="SimSun"/>
                              <w:sz w:val="20"/>
                              <w:szCs w:val="20"/>
                              <w:lang w:val="en-US"/>
                            </w:rPr>
                            <w:t xml:space="preserve"> how</w:t>
                          </w:r>
                          <w:r w:rsidRPr="00BB1A59">
                            <w:rPr>
                              <w:rFonts w:eastAsia="SimSun"/>
                              <w:sz w:val="20"/>
                              <w:szCs w:val="20"/>
                              <w:lang w:val="en-US"/>
                            </w:rPr>
                            <w:t>)</w:t>
                          </w:r>
                        </w:p>
                      </w:txbxContent>
                    </v:textbox>
                  </v:rect>
                  <v:rect id="矩形 113" o:spid="_x0000_s1134" style="position:absolute;left:-1433;top:19183;width:15023;height:5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" fillcolor="white [3201]" strokecolor="#8064a2 [3207]" strokeweight="2pt">
                    <v:textbox>
                      <w:txbxContent>
                        <w:p w14:paraId="18922B56" w14:textId="0B6A37A6" w:rsidR="00932A2B" w:rsidRDefault="00932A2B" w:rsidP="00BB1A59">
                          <w:pPr>
                            <w:snapToGrid w:val="0"/>
                            <w:spacing w:line="240" w:lineRule="exact"/>
                            <w:rPr>
                              <w:rFonts w:eastAsia="SimSun"/>
                              <w:lang w:val="en-US"/>
                            </w:rPr>
                          </w:pPr>
                          <w:r w:rsidRPr="00BB1A59">
                            <w:rPr>
                              <w:rFonts w:eastAsia="SimSun"/>
                              <w:bCs/>
                              <w:lang w:val="en-US"/>
                            </w:rPr>
                            <w:t xml:space="preserve">Contents to be </w:t>
                          </w:r>
                          <w:r>
                            <w:rPr>
                              <w:rFonts w:eastAsia="SimSun"/>
                              <w:b/>
                              <w:bCs/>
                              <w:lang w:val="en-US"/>
                            </w:rPr>
                            <w:t>related to goals</w:t>
                          </w:r>
                        </w:p>
                      </w:txbxContent>
                    </v:textbox>
                  </v:rect>
                  <v:rect id="矩形 114" o:spid="_x0000_s1135" style="position:absolute;left:-1465;top:12744;width:15021;height:5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" fillcolor="white [3201]" strokecolor="#8064a2 [3207]" strokeweight="2pt">
                    <v:textbox>
                      <w:txbxContent>
                        <w:p w14:paraId="0C65410D" w14:textId="04E5A317" w:rsidR="00932A2B" w:rsidRPr="00BB1A59" w:rsidRDefault="00932A2B" w:rsidP="00BB1A59">
                          <w:pPr>
                            <w:snapToGrid w:val="0"/>
                            <w:spacing w:line="240" w:lineRule="exact"/>
                            <w:rPr>
                              <w:rFonts w:eastAsia="SimSun"/>
                              <w:b/>
                              <w:bCs/>
                              <w:lang w:val="en-US"/>
                            </w:rPr>
                          </w:pPr>
                          <w:r w:rsidRPr="00BB1A59">
                            <w:rPr>
                              <w:rFonts w:eastAsia="SimSun"/>
                              <w:bCs/>
                              <w:lang w:val="en-US"/>
                            </w:rPr>
                            <w:t xml:space="preserve">Can be completed </w:t>
                          </w:r>
                          <w:r w:rsidRPr="00BB1A59">
                            <w:rPr>
                              <w:rFonts w:eastAsia="SimSun"/>
                              <w:b/>
                              <w:bCs/>
                              <w:lang w:val="en-US"/>
                            </w:rPr>
                            <w:t xml:space="preserve">within </w:t>
                          </w:r>
                          <w:r>
                            <w:rPr>
                              <w:rFonts w:eastAsia="SimSun"/>
                              <w:b/>
                              <w:bCs/>
                              <w:lang w:val="en-US"/>
                            </w:rPr>
                            <w:t xml:space="preserve">one’s </w:t>
                          </w:r>
                          <w:r w:rsidRPr="00BB1A59">
                            <w:rPr>
                              <w:rFonts w:eastAsia="SimSun"/>
                              <w:b/>
                              <w:bCs/>
                              <w:lang w:val="en-US"/>
                            </w:rPr>
                            <w:t>capacity</w:t>
                          </w:r>
                        </w:p>
                      </w:txbxContent>
                    </v:textbox>
                  </v:rect>
                  <v:rect id="矩形 115" o:spid="_x0000_s1136" style="position:absolute;left:-1417;top:6368;width:15023;height:58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" fillcolor="white [3201]" strokecolor="#8064a2 [3207]" strokeweight="2pt">
                    <v:textbox>
                      <w:txbxContent>
                        <w:p w14:paraId="15C76160" w14:textId="122231D2" w:rsidR="00932A2B" w:rsidRDefault="00932A2B" w:rsidP="00BB1A59">
                          <w:pPr>
                            <w:spacing w:line="240" w:lineRule="exact"/>
                            <w:rPr>
                              <w:rFonts w:eastAsia="SimSun"/>
                              <w:b/>
                              <w:bCs/>
                              <w:lang w:val="en-US"/>
                            </w:rPr>
                          </w:pPr>
                          <w:r>
                            <w:rPr>
                              <w:rFonts w:eastAsia="SimSun"/>
                              <w:lang w:val="en-US"/>
                            </w:rPr>
                            <w:t xml:space="preserve">The standard to be reached are stated in </w:t>
                          </w:r>
                          <w:r>
                            <w:rPr>
                              <w:rFonts w:eastAsia="SimSun"/>
                              <w:b/>
                              <w:bCs/>
                              <w:lang w:val="en-US"/>
                            </w:rPr>
                            <w:t>numbers</w:t>
                          </w:r>
                        </w:p>
                        <w:p w14:paraId="1CEF6FFA" w14:textId="031FE3B7" w:rsidR="00932A2B" w:rsidRPr="00BB1A59" w:rsidRDefault="00932A2B" w:rsidP="00BB1A59">
                          <w:pPr>
                            <w:spacing w:line="240" w:lineRule="exact"/>
                            <w:rPr>
                              <w:rFonts w:eastAsia="SimSun"/>
                              <w:color w:val="000000" w:themeColor="text1"/>
                              <w:sz w:val="20"/>
                              <w:szCs w:val="20"/>
                              <w:lang w:val="en-US"/>
                            </w:rPr>
                          </w:pPr>
                          <w:r w:rsidRPr="00BB1A59">
                            <w:rPr>
                              <w:rFonts w:eastAsia="SimSun"/>
                              <w:color w:val="000000" w:themeColor="text1"/>
                              <w:sz w:val="20"/>
                              <w:szCs w:val="20"/>
                              <w:lang w:val="en-US"/>
                            </w:rPr>
                            <w:t>(</w:t>
                          </w:r>
                          <w:r>
                            <w:rPr>
                              <w:rFonts w:eastAsia="SimSun"/>
                              <w:color w:val="000000" w:themeColor="text1"/>
                              <w:sz w:val="20"/>
                              <w:szCs w:val="20"/>
                              <w:lang w:val="en-US"/>
                            </w:rPr>
                            <w:t xml:space="preserve">e.g. </w:t>
                          </w:r>
                          <w:r w:rsidRPr="00BB1A59">
                            <w:rPr>
                              <w:rFonts w:eastAsia="SimSun"/>
                              <w:color w:val="000000" w:themeColor="text1"/>
                              <w:sz w:val="20"/>
                              <w:szCs w:val="20"/>
                              <w:lang w:val="en-US"/>
                            </w:rPr>
                            <w:t>10 minutes, 100 times)</w:t>
                          </w:r>
                        </w:p>
                        <w:p w14:paraId="28A783F7" w14:textId="77777777" w:rsidR="00932A2B" w:rsidRPr="00BB1A59" w:rsidRDefault="00932A2B">
                          <w:pPr>
                            <w:snapToGrid w:val="0"/>
                            <w:rPr>
                              <w:rFonts w:ascii="微軟正黑體" w:eastAsia="SimSun" w:hAnsi="微軟正黑體"/>
                              <w:sz w:val="20"/>
                              <w:szCs w:val="20"/>
                              <w:lang w:eastAsia="zh-TW"/>
                            </w:rPr>
                          </w:pPr>
                        </w:p>
                      </w:txbxContent>
                    </v:textbox>
                  </v:rect>
                  <v:rect id="矩形 116" o:spid="_x0000_s1137" style="position:absolute;left:-1366;top:25623;width:15020;height: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" fillcolor="white [3201]" strokecolor="#8064a2 [3207]" strokeweight="2pt">
                    <v:textbox>
                      <w:txbxContent>
                        <w:p w14:paraId="3705D9D1" w14:textId="796F89EA" w:rsidR="00932A2B" w:rsidRPr="00BB1A59" w:rsidRDefault="00932A2B" w:rsidP="00BB1A59">
                          <w:pPr>
                            <w:snapToGrid w:val="0"/>
                            <w:spacing w:line="240" w:lineRule="exact"/>
                            <w:rPr>
                              <w:rFonts w:eastAsia="SimSun"/>
                              <w:b/>
                              <w:lang w:val="en-US"/>
                            </w:rPr>
                          </w:pPr>
                          <w:r w:rsidRPr="00BB1A59">
                            <w:rPr>
                              <w:rFonts w:eastAsia="SimSun"/>
                              <w:bCs/>
                              <w:lang w:val="en-US"/>
                            </w:rPr>
                            <w:t xml:space="preserve">Have clear </w:t>
                          </w:r>
                          <w:r>
                            <w:rPr>
                              <w:rFonts w:eastAsia="SimSun"/>
                              <w:b/>
                              <w:bCs/>
                              <w:lang w:val="en-US"/>
                            </w:rPr>
                            <w:t>timelines</w:t>
                          </w:r>
                          <w:r w:rsidRPr="00DC1A70">
                            <w:rPr>
                              <w:rFonts w:eastAsia="SimSun"/>
                              <w:b/>
                              <w:bCs/>
                              <w:lang w:val="en-US"/>
                            </w:rPr>
                            <w:t xml:space="preserve"> </w:t>
                          </w:r>
                          <w:r w:rsidRPr="00BB1A59">
                            <w:rPr>
                              <w:rFonts w:eastAsia="SimSun"/>
                              <w:b/>
                              <w:lang w:val="en-US"/>
                            </w:rPr>
                            <w:t>for completion</w:t>
                          </w:r>
                        </w:p>
                        <w:p w14:paraId="7681F021" w14:textId="06D41258" w:rsidR="00932A2B" w:rsidRPr="00BB1A59" w:rsidRDefault="00932A2B" w:rsidP="00BB1A59">
                          <w:pPr>
                            <w:snapToGrid w:val="0"/>
                            <w:spacing w:line="240" w:lineRule="exact"/>
                            <w:jc w:val="both"/>
                            <w:rPr>
                              <w:rFonts w:eastAsia="SimSun"/>
                              <w:sz w:val="20"/>
                              <w:szCs w:val="20"/>
                              <w:lang w:val="en-US" w:eastAsia="zh-TW"/>
                            </w:rPr>
                          </w:pPr>
                          <w:r w:rsidRPr="00BB1A59">
                            <w:rPr>
                              <w:rFonts w:eastAsia="SimSun"/>
                              <w:sz w:val="20"/>
                              <w:szCs w:val="20"/>
                              <w:lang w:val="en-US"/>
                            </w:rPr>
                            <w:t xml:space="preserve"> </w:t>
                          </w:r>
                          <w:r w:rsidRPr="00BB1A59">
                            <w:rPr>
                              <w:rFonts w:eastAsia="SimSun"/>
                              <w:color w:val="000000" w:themeColor="text1"/>
                              <w:sz w:val="20"/>
                              <w:szCs w:val="20"/>
                              <w:lang w:val="en-US"/>
                            </w:rPr>
                            <w:t>(</w:t>
                          </w:r>
                          <w:r>
                            <w:rPr>
                              <w:rFonts w:eastAsia="SimSun"/>
                              <w:color w:val="000000" w:themeColor="text1"/>
                              <w:sz w:val="20"/>
                              <w:szCs w:val="20"/>
                              <w:lang w:val="en-US"/>
                            </w:rPr>
                            <w:t xml:space="preserve">e.g. </w:t>
                          </w:r>
                          <w:r w:rsidRPr="00BB1A59">
                            <w:rPr>
                              <w:rFonts w:eastAsia="SimSun"/>
                              <w:color w:val="000000" w:themeColor="text1"/>
                              <w:sz w:val="20"/>
                              <w:szCs w:val="20"/>
                              <w:lang w:val="en-US"/>
                            </w:rPr>
                            <w:t>days, weeks</w:t>
                          </w:r>
                          <w:r>
                            <w:rPr>
                              <w:rFonts w:eastAsia="SimSun"/>
                              <w:color w:val="000000" w:themeColor="text1"/>
                              <w:sz w:val="20"/>
                              <w:szCs w:val="20"/>
                              <w:lang w:val="en-US"/>
                            </w:rPr>
                            <w:t>,</w:t>
                          </w:r>
                          <w:r w:rsidRPr="00BB1A59">
                            <w:rPr>
                              <w:rFonts w:eastAsia="SimSun"/>
                              <w:color w:val="000000" w:themeColor="text1"/>
                              <w:sz w:val="20"/>
                              <w:szCs w:val="20"/>
                              <w:lang w:val="en-US"/>
                            </w:rPr>
                            <w:t xml:space="preserve"> months)</w:t>
                          </w:r>
                        </w:p>
                      </w:txbxContent>
                    </v:textbox>
                  </v:rect>
                </v:group>
                <v:shape id="資料庫圖表 111" o:spid="_x0000_s1138" type="#_x0000_t75" style="position:absolute;left:2438;top:154;width:29811;height:3157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">
                  <v:imagedata r:id="rId92" o:title=""/>
                  <o:lock v:ext="edit" aspectratio="f"/>
                </v:shape>
                <w10:wrap anchorx="margin"/>
              </v:group>
            </w:pict>
          </mc:Fallback>
        </mc:AlternateContent>
      </w:r>
      <w:r w:rsidRPr="00D51DDF">
        <w:rPr>
          <w:rFonts w:eastAsia="微軟正黑體"/>
          <w:lang w:val="en-GB" w:eastAsia="zh-TW"/>
        </w:rPr>
        <w:t>The “</w:t>
      </w:r>
      <w:r w:rsidRPr="00D51DDF">
        <w:rPr>
          <w:rFonts w:eastAsia="微軟正黑體"/>
          <w:b/>
          <w:bCs/>
          <w:lang w:val="en-GB" w:eastAsia="zh-TW"/>
        </w:rPr>
        <w:t>SMART principle</w:t>
      </w:r>
      <w:r w:rsidRPr="00D51DDF">
        <w:rPr>
          <w:rFonts w:eastAsia="微軟正黑體"/>
          <w:lang w:val="en-GB" w:eastAsia="zh-TW"/>
        </w:rPr>
        <w:t xml:space="preserve">” was put forward by Peter Drucker, a </w:t>
      </w:r>
      <w:r w:rsidR="00C27E1F" w:rsidRPr="00D51DDF">
        <w:rPr>
          <w:rFonts w:eastAsia="微軟正黑體"/>
          <w:lang w:val="en-GB" w:eastAsia="zh-TW"/>
        </w:rPr>
        <w:t>Master of Management</w:t>
      </w:r>
      <w:r w:rsidRPr="00D51DDF">
        <w:rPr>
          <w:rFonts w:eastAsia="微軟正黑體"/>
          <w:lang w:val="en-GB" w:eastAsia="zh-TW"/>
        </w:rPr>
        <w:t>, in 1954. This is originally a set of methods of management by objectives to improve staff efficiency. But at the same time, it is also applicable to goal setting, which can make our goals more specific, detailed and practical. It helps us to set clear goals more effectively, know clearly our progress in achieving our goals and make our dreams practical.</w:t>
      </w:r>
    </w:p>
    <w:p w14:paraId="327B7F23" w14:textId="090CF677" w:rsidR="003F1C17" w:rsidRPr="00D51DDF" w:rsidRDefault="003F1C17">
      <w:pPr>
        <w:spacing w:after="120"/>
        <w:rPr>
          <w:rFonts w:eastAsia="微軟正黑體"/>
          <w:lang w:val="en-GB" w:eastAsia="zh-TW"/>
        </w:rPr>
      </w:pPr>
    </w:p>
    <w:p w14:paraId="46C941D9" w14:textId="69E9C7D6" w:rsidR="003F1C17" w:rsidRPr="00D51DDF" w:rsidRDefault="003F1C17">
      <w:pPr>
        <w:spacing w:after="120"/>
        <w:rPr>
          <w:rFonts w:eastAsia="微軟正黑體"/>
          <w:lang w:val="en-GB" w:eastAsia="zh-TW"/>
        </w:rPr>
      </w:pPr>
    </w:p>
    <w:p w14:paraId="31EFFD65" w14:textId="36AC3753" w:rsidR="003F1C17" w:rsidRPr="00D51DDF" w:rsidRDefault="003F1C17">
      <w:pPr>
        <w:spacing w:after="120"/>
        <w:rPr>
          <w:rFonts w:eastAsia="微軟正黑體"/>
          <w:lang w:val="en-GB" w:eastAsia="zh-TW"/>
        </w:rPr>
      </w:pPr>
    </w:p>
    <w:p w14:paraId="5ED8E42E" w14:textId="2515F730" w:rsidR="003F1C17" w:rsidRPr="00D51DDF" w:rsidRDefault="003F1C17">
      <w:pPr>
        <w:spacing w:after="120"/>
        <w:rPr>
          <w:rFonts w:eastAsia="微軟正黑體"/>
          <w:lang w:val="en-GB" w:eastAsia="zh-TW"/>
        </w:rPr>
      </w:pPr>
    </w:p>
    <w:p w14:paraId="41B6A668" w14:textId="5479473D" w:rsidR="003F1C17" w:rsidRPr="00D51DDF" w:rsidRDefault="003F1C17">
      <w:pPr>
        <w:spacing w:after="120"/>
        <w:rPr>
          <w:rFonts w:eastAsia="微軟正黑體"/>
          <w:lang w:val="en-GB" w:eastAsia="zh-TW"/>
        </w:rPr>
      </w:pPr>
    </w:p>
    <w:p w14:paraId="171ABAA0" w14:textId="66C1A201" w:rsidR="003F1C17" w:rsidRPr="00D51DDF" w:rsidRDefault="003F1C17">
      <w:pPr>
        <w:spacing w:after="120"/>
        <w:rPr>
          <w:rFonts w:eastAsia="微軟正黑體"/>
          <w:lang w:val="en-GB" w:eastAsia="zh-TW"/>
        </w:rPr>
      </w:pPr>
    </w:p>
    <w:p w14:paraId="7776539B" w14:textId="12461C7D" w:rsidR="003F1C17" w:rsidRPr="00D51DDF" w:rsidRDefault="003F1C17">
      <w:pPr>
        <w:spacing w:after="120"/>
        <w:rPr>
          <w:rFonts w:eastAsia="微軟正黑體"/>
          <w:lang w:val="en-GB" w:eastAsia="zh-TW"/>
        </w:rPr>
      </w:pPr>
    </w:p>
    <w:p w14:paraId="11724617" w14:textId="3618B828" w:rsidR="003F1C17" w:rsidRPr="00D51DDF" w:rsidRDefault="003F1C17">
      <w:pPr>
        <w:spacing w:after="120"/>
        <w:rPr>
          <w:rFonts w:eastAsia="微軟正黑體"/>
          <w:lang w:val="en-GB" w:eastAsia="zh-TW"/>
        </w:rPr>
      </w:pPr>
    </w:p>
    <w:p w14:paraId="67F79FAB" w14:textId="0933CD88" w:rsidR="003F1C17" w:rsidRPr="00D51DDF" w:rsidRDefault="00CE6ED9">
      <w:pPr>
        <w:spacing w:after="120"/>
        <w:rPr>
          <w:rFonts w:eastAsia="新細明體"/>
          <w:lang w:val="en-GB" w:eastAsia="zh-TW"/>
        </w:rPr>
      </w:pPr>
      <w:r w:rsidRPr="00D51DDF">
        <w:rPr>
          <w:rFonts w:eastAsia="新細明體"/>
          <w:lang w:val="en-GB" w:eastAsia="zh-TW"/>
        </w:rPr>
        <w:t xml:space="preserve"> </w:t>
      </w:r>
    </w:p>
    <w:p w14:paraId="21B54F9F" w14:textId="6911330B" w:rsidR="003F1C17" w:rsidRPr="00D51DDF" w:rsidRDefault="003F1C17">
      <w:pPr>
        <w:rPr>
          <w:rFonts w:eastAsia="SimSun"/>
          <w:b/>
          <w:bCs/>
          <w:lang w:val="en-GB" w:eastAsia="zh-TW"/>
        </w:rPr>
      </w:pPr>
    </w:p>
    <w:p w14:paraId="43BC3AD6" w14:textId="663E9D43" w:rsidR="003F1C17" w:rsidRPr="00D51DDF" w:rsidRDefault="003F1C17">
      <w:pPr>
        <w:rPr>
          <w:rFonts w:eastAsia="微軟正黑體"/>
          <w:b/>
          <w:bCs/>
          <w:lang w:val="en-GB" w:eastAsia="zh-TW"/>
        </w:rPr>
      </w:pPr>
    </w:p>
    <w:p w14:paraId="272A06CD" w14:textId="0460E7E3" w:rsidR="003F1C17" w:rsidRPr="00D51DDF" w:rsidRDefault="003F1C17">
      <w:pPr>
        <w:rPr>
          <w:rFonts w:eastAsia="微軟正黑體"/>
          <w:b/>
          <w:bCs/>
          <w:lang w:val="en-GB" w:eastAsia="zh-TW"/>
        </w:rPr>
      </w:pPr>
    </w:p>
    <w:p w14:paraId="12539EE6" w14:textId="1356C9A7" w:rsidR="003F1C17" w:rsidRPr="00D51DDF" w:rsidRDefault="003F1C17">
      <w:pPr>
        <w:rPr>
          <w:rFonts w:eastAsia="微軟正黑體"/>
          <w:b/>
          <w:bCs/>
          <w:lang w:val="en-GB" w:eastAsia="zh-TW"/>
        </w:rPr>
      </w:pPr>
    </w:p>
    <w:p w14:paraId="2D03886A" w14:textId="77777777" w:rsidR="003F1C17" w:rsidRPr="00D51DDF" w:rsidRDefault="003F1C17">
      <w:pPr>
        <w:rPr>
          <w:rFonts w:eastAsia="微軟正黑體"/>
          <w:b/>
          <w:bCs/>
          <w:lang w:val="en-GB" w:eastAsia="zh-TW"/>
        </w:rPr>
      </w:pPr>
    </w:p>
    <w:p w14:paraId="7B952072" w14:textId="0F91473E" w:rsidR="003F1C17" w:rsidRPr="00D51DDF" w:rsidRDefault="003F1C17">
      <w:pPr>
        <w:rPr>
          <w:rFonts w:eastAsia="微軟正黑體"/>
          <w:b/>
          <w:bCs/>
          <w:lang w:val="en-GB" w:eastAsia="zh-TW"/>
        </w:rPr>
      </w:pPr>
    </w:p>
    <w:p w14:paraId="230AC2BB" w14:textId="3AB5DADD" w:rsidR="003F1C17" w:rsidRPr="00D51DDF" w:rsidRDefault="00CE6ED9">
      <w:pPr>
        <w:rPr>
          <w:rFonts w:eastAsia="SimSun"/>
          <w:b/>
          <w:bCs/>
          <w:lang w:val="en-GB"/>
        </w:rPr>
      </w:pPr>
      <w:r w:rsidRPr="00D51DDF">
        <w:rPr>
          <w:rFonts w:eastAsia="SimSun"/>
          <w:b/>
          <w:bCs/>
          <w:lang w:val="en-GB"/>
        </w:rPr>
        <w:t>Fig. 5 Setting SMART goals</w:t>
      </w:r>
    </w:p>
    <w:p w14:paraId="6EDD4996" w14:textId="77777777" w:rsidR="003F1C17" w:rsidRPr="00D51DDF" w:rsidRDefault="003F1C17">
      <w:pPr>
        <w:rPr>
          <w:rFonts w:eastAsia="SimSun"/>
          <w:lang w:val="en-GB" w:eastAsia="zh-TW"/>
        </w:rPr>
      </w:pPr>
    </w:p>
    <w:p w14:paraId="1A37DF1B" w14:textId="17E3D9C4" w:rsidR="003F1C17" w:rsidRPr="00D51DDF" w:rsidRDefault="00EF626A" w:rsidP="00C36BC1">
      <w:pPr>
        <w:spacing w:after="120"/>
        <w:ind w:right="84"/>
        <w:rPr>
          <w:rFonts w:eastAsia="微軟正黑體"/>
          <w:lang w:val="en-GB" w:eastAsia="zh-TW"/>
        </w:rPr>
      </w:pPr>
      <w:r w:rsidRPr="00D51DDF">
        <w:rPr>
          <w:noProof/>
          <w:lang w:val="en-US"/>
        </w:rPr>
        <w:drawing>
          <wp:anchor distT="0" distB="0" distL="114300" distR="114300" simplePos="0" relativeHeight="251524608" behindDoc="0" locked="0" layoutInCell="1" allowOverlap="1" wp14:anchorId="67A40061" wp14:editId="793CBF31">
            <wp:simplePos x="0" y="0"/>
            <wp:positionH relativeFrom="rightMargin">
              <wp:posOffset>-359410</wp:posOffset>
            </wp:positionH>
            <wp:positionV relativeFrom="paragraph">
              <wp:posOffset>1520190</wp:posOffset>
            </wp:positionV>
            <wp:extent cx="871855" cy="973455"/>
            <wp:effectExtent l="0" t="0" r="4445" b="0"/>
            <wp:wrapNone/>
            <wp:docPr id="120" name="圖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圖片 120"/>
                    <pic:cNvPicPr>
                      <a:picLocks noChangeAspect="1"/>
                    </pic:cNvPicPr>
                  </pic:nvPicPr>
                  <pic:blipFill>
                    <a:blip r:embed="rId93" cstate="screen"/>
                    <a:stretch>
                      <a:fillRect/>
                    </a:stretch>
                  </pic:blipFill>
                  <pic:spPr>
                    <a:xfrm>
                      <a:off x="0" y="0"/>
                      <a:ext cx="871855" cy="973455"/>
                    </a:xfrm>
                    <a:prstGeom prst="rect">
                      <a:avLst/>
                    </a:prstGeom>
                  </pic:spPr>
                </pic:pic>
              </a:graphicData>
            </a:graphic>
            <wp14:sizeRelH relativeFrom="margin">
              <wp14:pctWidth>0</wp14:pctWidth>
            </wp14:sizeRelH>
            <wp14:sizeRelV relativeFrom="margin">
              <wp14:pctHeight>0</wp14:pctHeight>
            </wp14:sizeRelV>
          </wp:anchor>
        </w:drawing>
      </w:r>
      <w:r w:rsidR="00C27E1F" w:rsidRPr="00D51DDF">
        <w:rPr>
          <w:rFonts w:eastAsia="SimSun"/>
          <w:lang w:val="en-GB"/>
        </w:rPr>
        <w:t xml:space="preserve">Example 1: </w:t>
      </w:r>
      <w:r w:rsidR="00CE6ED9" w:rsidRPr="00D51DDF">
        <w:rPr>
          <w:rFonts w:eastAsia="微軟正黑體"/>
          <w:b/>
          <w:lang w:val="en-GB" w:eastAsia="zh-TW"/>
        </w:rPr>
        <w:t>I wanted to know the style of traditional Beijing hutongs</w:t>
      </w:r>
      <w:r w:rsidR="00CE6ED9" w:rsidRPr="00D51DDF">
        <w:rPr>
          <w:rFonts w:eastAsia="SimSun"/>
          <w:b/>
          <w:lang w:val="en-GB"/>
        </w:rPr>
        <w:t>,</w:t>
      </w:r>
      <w:r w:rsidR="00CE6ED9" w:rsidRPr="00D51DDF">
        <w:rPr>
          <w:rFonts w:eastAsia="微軟正黑體"/>
          <w:b/>
          <w:lang w:val="en-GB" w:eastAsia="zh-TW"/>
        </w:rPr>
        <w:t xml:space="preserve"> so I finished reading the book </w:t>
      </w:r>
      <w:r w:rsidR="00CE6ED9" w:rsidRPr="00D51DDF">
        <w:rPr>
          <w:rFonts w:eastAsia="SimSun"/>
          <w:b/>
          <w:lang w:val="en-GB"/>
        </w:rPr>
        <w:t>“</w:t>
      </w:r>
      <w:r w:rsidR="00CE6ED9" w:rsidRPr="00D51DDF">
        <w:rPr>
          <w:rFonts w:eastAsia="微軟正黑體"/>
          <w:b/>
          <w:i/>
          <w:iCs/>
          <w:lang w:val="en-GB" w:eastAsia="zh-TW"/>
        </w:rPr>
        <w:t>My Memories of Old Beijing</w:t>
      </w:r>
      <w:r w:rsidR="00CE6ED9" w:rsidRPr="00D51DDF">
        <w:rPr>
          <w:rFonts w:eastAsia="SimSun"/>
          <w:b/>
          <w:lang w:val="en-GB"/>
        </w:rPr>
        <w:t>”</w:t>
      </w:r>
      <w:r w:rsidR="00CE6ED9" w:rsidRPr="00D51DDF">
        <w:rPr>
          <w:rFonts w:eastAsia="微軟正黑體"/>
          <w:b/>
          <w:lang w:val="en-GB" w:eastAsia="zh-TW"/>
        </w:rPr>
        <w:t xml:space="preserve"> in two months.</w:t>
      </w:r>
    </w:p>
    <w:tbl>
      <w:tblPr>
        <w:tblStyle w:val="aff"/>
        <w:tblW w:w="8868" w:type="dxa"/>
        <w:tblInd w:w="-5" w:type="dxa"/>
        <w:tblLook w:val="04A0" w:firstRow="1" w:lastRow="0" w:firstColumn="1" w:lastColumn="0" w:noHBand="0" w:noVBand="1"/>
      </w:tblPr>
      <w:tblGrid>
        <w:gridCol w:w="1773"/>
        <w:gridCol w:w="1774"/>
        <w:gridCol w:w="1773"/>
        <w:gridCol w:w="1774"/>
        <w:gridCol w:w="1774"/>
      </w:tblGrid>
      <w:tr w:rsidR="00EF626A" w:rsidRPr="00D51DDF" w14:paraId="5ED144C0" w14:textId="599265BF" w:rsidTr="00EF626A">
        <w:tc>
          <w:tcPr>
            <w:tcW w:w="1773" w:type="dxa"/>
          </w:tcPr>
          <w:p w14:paraId="22C05F6D" w14:textId="77777777" w:rsidR="00EF626A" w:rsidRPr="00D51DDF" w:rsidRDefault="00EF626A" w:rsidP="00EF626A">
            <w:pPr>
              <w:jc w:val="center"/>
              <w:rPr>
                <w:rFonts w:eastAsia="SimSun"/>
                <w:b/>
                <w:bCs/>
                <w:color w:val="FFCC00"/>
                <w:szCs w:val="32"/>
                <w:lang w:val="en-GB"/>
              </w:rPr>
            </w:pPr>
            <w:r w:rsidRPr="00D51DDF">
              <w:rPr>
                <w:rFonts w:eastAsia="SimSun"/>
                <w:b/>
                <w:bCs/>
                <w:color w:val="00B0F0"/>
                <w:szCs w:val="32"/>
                <w:lang w:val="en-GB"/>
              </w:rPr>
              <w:t>Specific</w:t>
            </w:r>
          </w:p>
        </w:tc>
        <w:tc>
          <w:tcPr>
            <w:tcW w:w="1774" w:type="dxa"/>
          </w:tcPr>
          <w:p w14:paraId="780219D3" w14:textId="77777777" w:rsidR="00EF626A" w:rsidRPr="00D51DDF" w:rsidRDefault="00EF626A" w:rsidP="00EF626A">
            <w:pPr>
              <w:jc w:val="center"/>
              <w:rPr>
                <w:rFonts w:eastAsia="SimSun"/>
                <w:b/>
                <w:bCs/>
                <w:color w:val="9BBB59" w:themeColor="accent3"/>
                <w:szCs w:val="32"/>
                <w:lang w:val="en-GB"/>
              </w:rPr>
            </w:pPr>
            <w:r w:rsidRPr="00D51DDF">
              <w:rPr>
                <w:rFonts w:eastAsia="SimSun"/>
                <w:b/>
                <w:bCs/>
                <w:color w:val="9BBB59" w:themeColor="accent3"/>
                <w:szCs w:val="32"/>
                <w:lang w:val="en-GB"/>
              </w:rPr>
              <w:t>Measurable</w:t>
            </w:r>
          </w:p>
        </w:tc>
        <w:tc>
          <w:tcPr>
            <w:tcW w:w="1773" w:type="dxa"/>
          </w:tcPr>
          <w:p w14:paraId="03A5ACF7" w14:textId="77777777" w:rsidR="00EF626A" w:rsidRPr="00D51DDF" w:rsidRDefault="00EF626A" w:rsidP="00EF626A">
            <w:pPr>
              <w:jc w:val="center"/>
              <w:rPr>
                <w:rFonts w:eastAsia="SimSun"/>
                <w:b/>
                <w:bCs/>
                <w:color w:val="7030A0"/>
                <w:szCs w:val="32"/>
                <w:lang w:val="en-GB"/>
              </w:rPr>
            </w:pPr>
            <w:r w:rsidRPr="00D51DDF">
              <w:rPr>
                <w:rFonts w:eastAsia="SimSun"/>
                <w:b/>
                <w:bCs/>
                <w:color w:val="7030A0"/>
                <w:szCs w:val="32"/>
                <w:lang w:val="en-GB"/>
              </w:rPr>
              <w:t>Achievable</w:t>
            </w:r>
          </w:p>
        </w:tc>
        <w:tc>
          <w:tcPr>
            <w:tcW w:w="1774" w:type="dxa"/>
          </w:tcPr>
          <w:p w14:paraId="05E93635" w14:textId="25CA2EF4" w:rsidR="00EF626A" w:rsidRPr="00D51DDF" w:rsidRDefault="00EF626A" w:rsidP="00EF626A">
            <w:pPr>
              <w:jc w:val="center"/>
              <w:rPr>
                <w:rFonts w:eastAsia="SimSun"/>
                <w:b/>
                <w:bCs/>
                <w:color w:val="92D050"/>
                <w:szCs w:val="32"/>
                <w:lang w:val="en-GB"/>
              </w:rPr>
            </w:pPr>
            <w:r w:rsidRPr="00D51DDF">
              <w:rPr>
                <w:rFonts w:eastAsia="SimSun"/>
                <w:b/>
                <w:bCs/>
                <w:color w:val="FFCC00"/>
                <w:szCs w:val="32"/>
                <w:lang w:val="en-GB"/>
              </w:rPr>
              <w:t>Relevant</w:t>
            </w:r>
          </w:p>
        </w:tc>
        <w:tc>
          <w:tcPr>
            <w:tcW w:w="1774" w:type="dxa"/>
          </w:tcPr>
          <w:p w14:paraId="25C96542" w14:textId="1472FC13" w:rsidR="00EF626A" w:rsidRPr="00D51DDF" w:rsidRDefault="00EF626A" w:rsidP="00EF626A">
            <w:pPr>
              <w:jc w:val="center"/>
              <w:rPr>
                <w:rFonts w:eastAsia="SimSun"/>
                <w:b/>
                <w:bCs/>
                <w:color w:val="FFCC00"/>
                <w:szCs w:val="32"/>
                <w:lang w:val="en-GB"/>
              </w:rPr>
            </w:pPr>
            <w:r w:rsidRPr="00D51DDF">
              <w:rPr>
                <w:rFonts w:eastAsia="SimSun"/>
                <w:b/>
                <w:bCs/>
                <w:color w:val="C0504D" w:themeColor="accent2"/>
                <w:szCs w:val="32"/>
                <w:lang w:val="en-GB"/>
              </w:rPr>
              <w:t>Time-limited</w:t>
            </w:r>
          </w:p>
        </w:tc>
      </w:tr>
      <w:tr w:rsidR="00EF626A" w:rsidRPr="00D51DDF" w14:paraId="4E94CDCB" w14:textId="6525DEA9" w:rsidTr="00EF626A">
        <w:tc>
          <w:tcPr>
            <w:tcW w:w="1773" w:type="dxa"/>
          </w:tcPr>
          <w:p w14:paraId="4BBDB956" w14:textId="5FFE0FEA" w:rsidR="00EF626A" w:rsidRPr="00D51DDF" w:rsidRDefault="00EF626A" w:rsidP="00EF626A">
            <w:pPr>
              <w:rPr>
                <w:rFonts w:eastAsia="SimSun"/>
                <w:b/>
                <w:bCs/>
                <w:color w:val="00B0F0"/>
                <w:lang w:val="en-GB"/>
              </w:rPr>
            </w:pPr>
            <w:r w:rsidRPr="00D51DDF">
              <w:rPr>
                <w:rFonts w:eastAsia="微軟正黑體"/>
                <w:lang w:val="en-GB" w:eastAsia="zh-TW"/>
              </w:rPr>
              <w:t>to know the style of traditional Beijing hutongs</w:t>
            </w:r>
          </w:p>
        </w:tc>
        <w:tc>
          <w:tcPr>
            <w:tcW w:w="1774" w:type="dxa"/>
          </w:tcPr>
          <w:p w14:paraId="54005873" w14:textId="0CEF422E" w:rsidR="00EF626A" w:rsidRPr="00D51DDF" w:rsidRDefault="00EF626A" w:rsidP="00EF626A">
            <w:pPr>
              <w:rPr>
                <w:rFonts w:eastAsia="SimSun"/>
                <w:b/>
                <w:bCs/>
                <w:color w:val="9BBB59" w:themeColor="accent3"/>
                <w:lang w:val="en-GB"/>
              </w:rPr>
            </w:pPr>
            <w:r w:rsidRPr="00D51DDF">
              <w:rPr>
                <w:rFonts w:eastAsia="微軟正黑體"/>
                <w:lang w:val="en-GB" w:eastAsia="zh-TW"/>
              </w:rPr>
              <w:t>finished reading</w:t>
            </w:r>
          </w:p>
        </w:tc>
        <w:tc>
          <w:tcPr>
            <w:tcW w:w="1773" w:type="dxa"/>
          </w:tcPr>
          <w:p w14:paraId="2C4E15EF" w14:textId="385510CE" w:rsidR="00EF626A" w:rsidRPr="00D51DDF" w:rsidRDefault="00EF626A" w:rsidP="000D7DB3">
            <w:pPr>
              <w:rPr>
                <w:rFonts w:eastAsia="SimSun"/>
                <w:b/>
                <w:bCs/>
                <w:color w:val="7030A0"/>
                <w:lang w:val="en-GB"/>
              </w:rPr>
            </w:pPr>
            <w:r w:rsidRPr="00D51DDF">
              <w:rPr>
                <w:rFonts w:eastAsia="微軟正黑體"/>
                <w:lang w:val="en-GB" w:eastAsia="zh-TW"/>
              </w:rPr>
              <w:t xml:space="preserve">I finished reading the book </w:t>
            </w:r>
            <w:r w:rsidRPr="00D51DDF">
              <w:rPr>
                <w:rFonts w:eastAsia="SimSun"/>
                <w:lang w:val="en-GB"/>
              </w:rPr>
              <w:t>“</w:t>
            </w:r>
            <w:r w:rsidRPr="00D51DDF">
              <w:rPr>
                <w:rFonts w:eastAsia="微軟正黑體"/>
                <w:i/>
                <w:iCs/>
                <w:lang w:val="en-GB" w:eastAsia="zh-TW"/>
              </w:rPr>
              <w:t>My Memories of Old Beijing</w:t>
            </w:r>
            <w:r w:rsidRPr="00D51DDF">
              <w:rPr>
                <w:rFonts w:eastAsia="SimSun"/>
                <w:lang w:val="en-GB"/>
              </w:rPr>
              <w:t>”</w:t>
            </w:r>
            <w:r w:rsidRPr="00D51DDF">
              <w:rPr>
                <w:rFonts w:eastAsia="微軟正黑體"/>
                <w:lang w:val="en-GB" w:eastAsia="zh-TW"/>
              </w:rPr>
              <w:t xml:space="preserve"> in two months.</w:t>
            </w:r>
          </w:p>
        </w:tc>
        <w:tc>
          <w:tcPr>
            <w:tcW w:w="1774" w:type="dxa"/>
          </w:tcPr>
          <w:p w14:paraId="4AAC49B7" w14:textId="6EB504BF" w:rsidR="00EF626A" w:rsidRPr="00D51DDF" w:rsidRDefault="00EF626A" w:rsidP="00EF626A">
            <w:pPr>
              <w:rPr>
                <w:rFonts w:eastAsia="SimSun"/>
                <w:b/>
                <w:bCs/>
                <w:color w:val="FFCC00"/>
                <w:lang w:val="en-GB"/>
              </w:rPr>
            </w:pPr>
            <w:r w:rsidRPr="00D51DDF">
              <w:rPr>
                <w:rFonts w:eastAsia="微軟正黑體"/>
                <w:lang w:val="en-GB" w:eastAsia="zh-TW"/>
              </w:rPr>
              <w:t xml:space="preserve">finished reading the book </w:t>
            </w:r>
            <w:r w:rsidRPr="00D51DDF">
              <w:rPr>
                <w:rFonts w:eastAsia="SimSun"/>
                <w:lang w:val="en-GB"/>
              </w:rPr>
              <w:t>“</w:t>
            </w:r>
            <w:r w:rsidRPr="00D51DDF">
              <w:rPr>
                <w:rFonts w:eastAsia="微軟正黑體"/>
                <w:i/>
                <w:iCs/>
                <w:lang w:val="en-GB" w:eastAsia="zh-TW"/>
              </w:rPr>
              <w:t>My Memories of Old Beijing</w:t>
            </w:r>
            <w:r w:rsidRPr="00D51DDF">
              <w:rPr>
                <w:rFonts w:eastAsia="SimSun"/>
                <w:lang w:val="en-GB"/>
              </w:rPr>
              <w:t>”</w:t>
            </w:r>
          </w:p>
        </w:tc>
        <w:tc>
          <w:tcPr>
            <w:tcW w:w="1774" w:type="dxa"/>
          </w:tcPr>
          <w:p w14:paraId="02D0176B" w14:textId="1A3D1ED3" w:rsidR="00EF626A" w:rsidRPr="00D51DDF" w:rsidRDefault="00EF626A" w:rsidP="00EF626A">
            <w:pPr>
              <w:rPr>
                <w:rFonts w:eastAsia="微軟正黑體"/>
                <w:lang w:val="en-GB" w:eastAsia="zh-TW"/>
              </w:rPr>
            </w:pPr>
            <w:r w:rsidRPr="00D51DDF">
              <w:rPr>
                <w:rFonts w:eastAsia="SimSun"/>
                <w:color w:val="000000" w:themeColor="text1"/>
                <w:szCs w:val="32"/>
                <w:lang w:val="en-GB"/>
              </w:rPr>
              <w:t>in two months</w:t>
            </w:r>
          </w:p>
        </w:tc>
      </w:tr>
    </w:tbl>
    <w:p w14:paraId="4C4CB3AD" w14:textId="2F2D8275" w:rsidR="00EF626A" w:rsidRPr="00D51DDF" w:rsidRDefault="00EF626A">
      <w:pPr>
        <w:rPr>
          <w:rFonts w:eastAsia="SimSun"/>
          <w:b/>
          <w:bCs/>
          <w:lang w:val="en-GB"/>
        </w:rPr>
      </w:pPr>
    </w:p>
    <w:p w14:paraId="58582BBF" w14:textId="24381E01" w:rsidR="00C36BC1" w:rsidRPr="00D51DDF" w:rsidRDefault="00C36BC1">
      <w:pPr>
        <w:rPr>
          <w:rFonts w:eastAsia="微軟正黑體"/>
          <w:b/>
          <w:bCs/>
          <w:lang w:val="en-GB"/>
        </w:rPr>
      </w:pPr>
    </w:p>
    <w:p w14:paraId="2ADBBD55" w14:textId="70729A6A" w:rsidR="003F1C17" w:rsidRPr="00D51DDF" w:rsidRDefault="00C27E1F" w:rsidP="00C36BC1">
      <w:pPr>
        <w:spacing w:after="120"/>
        <w:ind w:right="210"/>
        <w:rPr>
          <w:rFonts w:eastAsia="微軟正黑體"/>
          <w:lang w:val="en-GB" w:eastAsia="zh-TW"/>
        </w:rPr>
      </w:pPr>
      <w:r w:rsidRPr="00D51DDF">
        <w:rPr>
          <w:rFonts w:eastAsia="SimSun"/>
          <w:lang w:val="en-GB"/>
        </w:rPr>
        <w:t>Example 2:</w:t>
      </w:r>
      <w:r w:rsidR="00575DA3" w:rsidRPr="00D51DDF">
        <w:rPr>
          <w:rFonts w:eastAsia="SimSun"/>
          <w:b/>
          <w:lang w:val="en-GB"/>
        </w:rPr>
        <w:t xml:space="preserve"> </w:t>
      </w:r>
      <w:r w:rsidR="00CE6ED9" w:rsidRPr="00D51DDF">
        <w:rPr>
          <w:b/>
          <w:lang w:val="en-GB" w:eastAsia="zh-TW"/>
        </w:rPr>
        <w:t>I want to strengthen my limbs and increase my flexibility, so I jump rope 100 times every afternoon.</w:t>
      </w:r>
    </w:p>
    <w:tbl>
      <w:tblPr>
        <w:tblStyle w:val="aff"/>
        <w:tblW w:w="8789" w:type="dxa"/>
        <w:tblInd w:w="-5" w:type="dxa"/>
        <w:tblLayout w:type="fixed"/>
        <w:tblLook w:val="04A0" w:firstRow="1" w:lastRow="0" w:firstColumn="1" w:lastColumn="0" w:noHBand="0" w:noVBand="1"/>
      </w:tblPr>
      <w:tblGrid>
        <w:gridCol w:w="1757"/>
        <w:gridCol w:w="1758"/>
        <w:gridCol w:w="1758"/>
        <w:gridCol w:w="1758"/>
        <w:gridCol w:w="1758"/>
      </w:tblGrid>
      <w:tr w:rsidR="00EF626A" w:rsidRPr="00D51DDF" w14:paraId="3772D0BA" w14:textId="77777777" w:rsidTr="00EF626A">
        <w:tc>
          <w:tcPr>
            <w:tcW w:w="1757" w:type="dxa"/>
          </w:tcPr>
          <w:p w14:paraId="1ED1C0AE" w14:textId="77777777" w:rsidR="00EF626A" w:rsidRPr="00D51DDF" w:rsidRDefault="00EF626A" w:rsidP="00EF626A">
            <w:pPr>
              <w:jc w:val="center"/>
              <w:rPr>
                <w:rFonts w:eastAsia="SimSun"/>
                <w:b/>
                <w:bCs/>
                <w:color w:val="FFCC00"/>
                <w:szCs w:val="32"/>
                <w:lang w:val="en-GB"/>
              </w:rPr>
            </w:pPr>
            <w:r w:rsidRPr="00D51DDF">
              <w:rPr>
                <w:rFonts w:eastAsia="SimSun"/>
                <w:b/>
                <w:bCs/>
                <w:color w:val="00B0F0"/>
                <w:szCs w:val="32"/>
                <w:lang w:val="en-GB"/>
              </w:rPr>
              <w:t>Specific</w:t>
            </w:r>
          </w:p>
        </w:tc>
        <w:tc>
          <w:tcPr>
            <w:tcW w:w="1758" w:type="dxa"/>
          </w:tcPr>
          <w:p w14:paraId="57D15014" w14:textId="4FEBB03A" w:rsidR="00EF626A" w:rsidRPr="00D51DDF" w:rsidRDefault="00EF626A" w:rsidP="00EF626A">
            <w:pPr>
              <w:jc w:val="center"/>
              <w:rPr>
                <w:rFonts w:eastAsia="SimSun"/>
                <w:b/>
                <w:bCs/>
                <w:color w:val="7030A0"/>
                <w:szCs w:val="32"/>
                <w:lang w:val="en-GB"/>
              </w:rPr>
            </w:pPr>
            <w:r w:rsidRPr="00D51DDF">
              <w:rPr>
                <w:rFonts w:eastAsia="SimSun"/>
                <w:b/>
                <w:bCs/>
                <w:color w:val="9BBB59" w:themeColor="accent3"/>
                <w:szCs w:val="32"/>
                <w:lang w:val="en-GB"/>
              </w:rPr>
              <w:t>Measurable</w:t>
            </w:r>
          </w:p>
        </w:tc>
        <w:tc>
          <w:tcPr>
            <w:tcW w:w="1758" w:type="dxa"/>
          </w:tcPr>
          <w:p w14:paraId="6FD998AB" w14:textId="53371A34" w:rsidR="00EF626A" w:rsidRPr="00D51DDF" w:rsidRDefault="00EF626A" w:rsidP="00EF626A">
            <w:pPr>
              <w:jc w:val="center"/>
              <w:rPr>
                <w:rFonts w:eastAsia="SimSun"/>
                <w:b/>
                <w:bCs/>
                <w:color w:val="9BBB59" w:themeColor="accent3"/>
                <w:szCs w:val="32"/>
                <w:lang w:val="en-GB"/>
              </w:rPr>
            </w:pPr>
            <w:r w:rsidRPr="00D51DDF">
              <w:rPr>
                <w:rFonts w:eastAsia="SimSun"/>
                <w:b/>
                <w:bCs/>
                <w:color w:val="7030A0"/>
                <w:szCs w:val="32"/>
                <w:lang w:val="en-GB"/>
              </w:rPr>
              <w:t>Achievable</w:t>
            </w:r>
          </w:p>
        </w:tc>
        <w:tc>
          <w:tcPr>
            <w:tcW w:w="1758" w:type="dxa"/>
          </w:tcPr>
          <w:p w14:paraId="56843295" w14:textId="31654C91" w:rsidR="00EF626A" w:rsidRPr="00D51DDF" w:rsidRDefault="00EF626A" w:rsidP="00EF626A">
            <w:pPr>
              <w:jc w:val="center"/>
              <w:rPr>
                <w:rFonts w:eastAsia="SimSun"/>
                <w:b/>
                <w:bCs/>
                <w:color w:val="C0504D" w:themeColor="accent2"/>
                <w:szCs w:val="32"/>
                <w:lang w:val="en-GB"/>
              </w:rPr>
            </w:pPr>
            <w:r w:rsidRPr="00D51DDF">
              <w:rPr>
                <w:rFonts w:eastAsia="SimSun"/>
                <w:b/>
                <w:bCs/>
                <w:color w:val="FFCC00"/>
                <w:szCs w:val="32"/>
                <w:lang w:val="en-GB"/>
              </w:rPr>
              <w:t>Relevant</w:t>
            </w:r>
          </w:p>
        </w:tc>
        <w:tc>
          <w:tcPr>
            <w:tcW w:w="1758" w:type="dxa"/>
          </w:tcPr>
          <w:p w14:paraId="09C2C093" w14:textId="5552AB0B" w:rsidR="00EF626A" w:rsidRPr="00D51DDF" w:rsidRDefault="00EF626A" w:rsidP="00EF626A">
            <w:pPr>
              <w:jc w:val="center"/>
              <w:rPr>
                <w:rFonts w:eastAsia="微軟正黑體"/>
                <w:b/>
                <w:bCs/>
                <w:color w:val="00B0F0"/>
                <w:sz w:val="20"/>
                <w:szCs w:val="32"/>
                <w:lang w:val="en-GB"/>
              </w:rPr>
            </w:pPr>
            <w:r w:rsidRPr="00D51DDF">
              <w:rPr>
                <w:rFonts w:eastAsia="SimSun"/>
                <w:b/>
                <w:bCs/>
                <w:color w:val="C0504D" w:themeColor="accent2"/>
                <w:szCs w:val="32"/>
                <w:lang w:val="en-GB"/>
              </w:rPr>
              <w:t>Time-limited</w:t>
            </w:r>
          </w:p>
        </w:tc>
      </w:tr>
      <w:tr w:rsidR="00EF626A" w:rsidRPr="00D51DDF" w14:paraId="60F22AEE" w14:textId="77777777" w:rsidTr="00EF626A">
        <w:tc>
          <w:tcPr>
            <w:tcW w:w="1757" w:type="dxa"/>
          </w:tcPr>
          <w:p w14:paraId="5A7093A9" w14:textId="22CC4B56" w:rsidR="00EF626A" w:rsidRPr="00D51DDF" w:rsidRDefault="00EF626A" w:rsidP="00EF626A">
            <w:pPr>
              <w:rPr>
                <w:rFonts w:eastAsia="SimSun"/>
                <w:color w:val="00B0F0"/>
                <w:szCs w:val="32"/>
                <w:lang w:val="en-GB"/>
              </w:rPr>
            </w:pPr>
            <w:r w:rsidRPr="00D51DDF">
              <w:rPr>
                <w:rFonts w:eastAsia="SimSun"/>
                <w:color w:val="000000" w:themeColor="text1"/>
                <w:szCs w:val="32"/>
                <w:lang w:val="en-GB"/>
              </w:rPr>
              <w:t>to strengthen my limbs and increase my flexibility</w:t>
            </w:r>
          </w:p>
        </w:tc>
        <w:tc>
          <w:tcPr>
            <w:tcW w:w="1758" w:type="dxa"/>
          </w:tcPr>
          <w:p w14:paraId="78112437" w14:textId="1FD48900" w:rsidR="00EF626A" w:rsidRPr="00D51DDF" w:rsidRDefault="00EF626A" w:rsidP="00EF626A">
            <w:pPr>
              <w:rPr>
                <w:lang w:val="en-GB" w:eastAsia="zh-TW"/>
              </w:rPr>
            </w:pPr>
            <w:r w:rsidRPr="00D51DDF">
              <w:rPr>
                <w:lang w:val="en-GB" w:eastAsia="zh-TW"/>
              </w:rPr>
              <w:t>100 times</w:t>
            </w:r>
          </w:p>
        </w:tc>
        <w:tc>
          <w:tcPr>
            <w:tcW w:w="1758" w:type="dxa"/>
          </w:tcPr>
          <w:p w14:paraId="2BDD95BC" w14:textId="6E27E213" w:rsidR="00EF626A" w:rsidRPr="00D51DDF" w:rsidRDefault="00EF626A" w:rsidP="00EF626A">
            <w:pPr>
              <w:rPr>
                <w:rFonts w:eastAsia="SimSun"/>
                <w:b/>
                <w:bCs/>
                <w:color w:val="7030A0"/>
                <w:lang w:val="en-GB"/>
              </w:rPr>
            </w:pPr>
            <w:r w:rsidRPr="00D51DDF">
              <w:rPr>
                <w:lang w:val="en-GB" w:eastAsia="zh-TW"/>
              </w:rPr>
              <w:t>jump rope 100 times every afternoon</w:t>
            </w:r>
          </w:p>
        </w:tc>
        <w:tc>
          <w:tcPr>
            <w:tcW w:w="1758" w:type="dxa"/>
          </w:tcPr>
          <w:p w14:paraId="07A3F102" w14:textId="16372A60" w:rsidR="00EF626A" w:rsidRPr="00D51DDF" w:rsidRDefault="00EF626A" w:rsidP="00EF626A">
            <w:pPr>
              <w:rPr>
                <w:lang w:val="en-GB" w:eastAsia="zh-TW"/>
              </w:rPr>
            </w:pPr>
            <w:r w:rsidRPr="00D51DDF">
              <w:rPr>
                <w:lang w:val="en-GB" w:eastAsia="zh-TW"/>
              </w:rPr>
              <w:t>jump rope</w:t>
            </w:r>
          </w:p>
        </w:tc>
        <w:tc>
          <w:tcPr>
            <w:tcW w:w="1758" w:type="dxa"/>
          </w:tcPr>
          <w:p w14:paraId="6EC610E1" w14:textId="30B1B215" w:rsidR="00EF626A" w:rsidRPr="00D51DDF" w:rsidRDefault="00EF626A" w:rsidP="00EF626A">
            <w:pPr>
              <w:rPr>
                <w:rFonts w:eastAsia="SimSun"/>
                <w:b/>
                <w:bCs/>
                <w:color w:val="C0504D" w:themeColor="accent2"/>
                <w:lang w:val="en-GB"/>
              </w:rPr>
            </w:pPr>
            <w:r w:rsidRPr="00D51DDF">
              <w:rPr>
                <w:lang w:val="en-GB" w:eastAsia="zh-TW"/>
              </w:rPr>
              <w:t>every afternoon</w:t>
            </w:r>
          </w:p>
        </w:tc>
      </w:tr>
    </w:tbl>
    <w:p w14:paraId="7FA6033D" w14:textId="77777777" w:rsidR="003F1C17" w:rsidRPr="00D51DDF" w:rsidRDefault="00CE6ED9">
      <w:pPr>
        <w:snapToGrid w:val="0"/>
        <w:spacing w:line="276" w:lineRule="auto"/>
        <w:rPr>
          <w:rFonts w:eastAsia="微軟正黑體"/>
          <w:b/>
          <w:sz w:val="28"/>
          <w:szCs w:val="28"/>
          <w:lang w:val="en-GB" w:eastAsia="zh-TW"/>
        </w:rPr>
      </w:pPr>
      <w:r w:rsidRPr="00D51DDF">
        <w:rPr>
          <w:rFonts w:eastAsia="微軟正黑體"/>
          <w:bCs/>
          <w:lang w:val="en-GB" w:eastAsia="zh-TW"/>
        </w:rPr>
        <w:br w:type="page"/>
      </w:r>
    </w:p>
    <w:p w14:paraId="1ED72D34" w14:textId="1652F879" w:rsidR="003F1C17" w:rsidRPr="00D51DDF" w:rsidRDefault="00CE6ED9">
      <w:pPr>
        <w:spacing w:after="200" w:line="276" w:lineRule="auto"/>
        <w:jc w:val="both"/>
        <w:rPr>
          <w:rFonts w:eastAsia="SimSun"/>
          <w:bCs/>
          <w:lang w:val="en-GB"/>
        </w:rPr>
      </w:pPr>
      <w:r w:rsidRPr="00D51DDF">
        <w:rPr>
          <w:rFonts w:eastAsia="SimSun"/>
          <w:bCs/>
          <w:lang w:val="en-GB"/>
        </w:rPr>
        <w:lastRenderedPageBreak/>
        <w:t>Read the following goals carefully and put a tick “</w:t>
      </w:r>
      <w:r w:rsidRPr="00D51DDF">
        <w:rPr>
          <w:rFonts w:eastAsia="微軟正黑體"/>
          <w:bCs/>
          <w:lang w:val="en-GB" w:eastAsia="zh-TW"/>
        </w:rPr>
        <w:sym w:font="Wingdings" w:char="F0FC"/>
      </w:r>
      <w:r w:rsidRPr="00D51DDF">
        <w:rPr>
          <w:rFonts w:eastAsia="SimSun"/>
          <w:bCs/>
          <w:lang w:val="en-GB"/>
        </w:rPr>
        <w:t xml:space="preserve">” </w:t>
      </w:r>
      <w:r w:rsidR="003F0C06" w:rsidRPr="00D51DDF">
        <w:rPr>
          <w:rFonts w:eastAsia="SimSun"/>
          <w:bCs/>
          <w:lang w:val="en-GB"/>
        </w:rPr>
        <w:t xml:space="preserve">beside the one which </w:t>
      </w:r>
      <w:r w:rsidRPr="00D51DDF">
        <w:rPr>
          <w:rFonts w:eastAsia="SimSun"/>
          <w:bCs/>
          <w:lang w:val="en-GB"/>
        </w:rPr>
        <w:t>is “in line with” the SMART principle.</w:t>
      </w:r>
    </w:p>
    <w:p w14:paraId="3FEDE90D" w14:textId="4EB9BAC4" w:rsidR="003F1C17" w:rsidRPr="00D51DDF" w:rsidRDefault="00E45A1E" w:rsidP="00AC677C">
      <w:pPr>
        <w:tabs>
          <w:tab w:val="left" w:pos="2552"/>
        </w:tabs>
        <w:spacing w:after="200" w:line="276" w:lineRule="auto"/>
        <w:ind w:rightChars="153" w:right="367"/>
        <w:rPr>
          <w:rFonts w:eastAsia="微軟正黑體"/>
          <w:bCs/>
          <w:lang w:val="en-GB" w:eastAsia="zh-TW"/>
        </w:rPr>
      </w:pPr>
      <w:r w:rsidRPr="00D51DDF">
        <w:rPr>
          <w:rFonts w:eastAsia="微軟正黑體"/>
          <w:bCs/>
          <w:noProof/>
          <w:lang w:val="en-US"/>
        </w:rPr>
        <mc:AlternateContent>
          <mc:Choice Requires="wpg">
            <w:drawing>
              <wp:anchor distT="0" distB="0" distL="114300" distR="114300" simplePos="0" relativeHeight="251673088" behindDoc="0" locked="0" layoutInCell="1" allowOverlap="1" wp14:anchorId="463ED349" wp14:editId="75D24110">
                <wp:simplePos x="0" y="0"/>
                <wp:positionH relativeFrom="column">
                  <wp:posOffset>-327074</wp:posOffset>
                </wp:positionH>
                <wp:positionV relativeFrom="paragraph">
                  <wp:posOffset>145024</wp:posOffset>
                </wp:positionV>
                <wp:extent cx="5999871" cy="6699885"/>
                <wp:effectExtent l="0" t="0" r="58420" b="5715"/>
                <wp:wrapNone/>
                <wp:docPr id="83" name="群組 83"/>
                <wp:cNvGraphicFramePr/>
                <a:graphic xmlns:a="http://schemas.openxmlformats.org/drawingml/2006/main">
                  <a:graphicData uri="http://schemas.microsoft.com/office/word/2010/wordprocessingGroup">
                    <wpg:wgp>
                      <wpg:cNvGrpSpPr/>
                      <wpg:grpSpPr>
                        <a:xfrm>
                          <a:off x="0" y="0"/>
                          <a:ext cx="5999871" cy="6699885"/>
                          <a:chOff x="0" y="0"/>
                          <a:chExt cx="6159500" cy="6699885"/>
                        </a:xfrm>
                      </wpg:grpSpPr>
                      <wpg:graphicFrame>
                        <wpg:cNvPr id="564" name="資料庫圖表 564"/>
                        <wpg:cNvFrPr/>
                        <wpg:xfrm>
                          <a:off x="0" y="0"/>
                          <a:ext cx="6159500" cy="6699885"/>
                        </wpg:xfrm>
                        <a:graphic>
                          <a:graphicData uri="http://schemas.openxmlformats.org/drawingml/2006/diagram">
                            <dgm:relIds xmlns:dgm="http://schemas.openxmlformats.org/drawingml/2006/diagram" xmlns:r="http://schemas.openxmlformats.org/officeDocument/2006/relationships" r:dm="rId94" r:lo="rId95" r:qs="rId96" r:cs="rId97"/>
                          </a:graphicData>
                        </a:graphic>
                      </wpg:graphicFrame>
                      <wps:wsp>
                        <wps:cNvPr id="93" name="橢圓 93"/>
                        <wps:cNvSpPr/>
                        <wps:spPr>
                          <a:xfrm>
                            <a:off x="251069" y="161777"/>
                            <a:ext cx="958752" cy="921435"/>
                          </a:xfrm>
                          <a:prstGeom prst="ellipse">
                            <a:avLst/>
                          </a:prstGeom>
                        </wps:spPr>
                        <wps:style>
                          <a:lnRef idx="2">
                            <a:schemeClr val="accent5"/>
                          </a:lnRef>
                          <a:fillRef idx="1">
                            <a:schemeClr val="lt1"/>
                          </a:fillRef>
                          <a:effectRef idx="0">
                            <a:schemeClr val="accent5"/>
                          </a:effectRef>
                          <a:fontRef idx="minor">
                            <a:schemeClr val="dk1"/>
                          </a:fontRef>
                        </wps:style>
                        <wps:txbx>
                          <w:txbxContent>
                            <w:p w14:paraId="19F269FE" w14:textId="5C798756" w:rsidR="00932A2B" w:rsidRPr="00E45A1E" w:rsidRDefault="00932A2B" w:rsidP="00E45A1E">
                              <w:pPr>
                                <w:snapToGrid w:val="0"/>
                                <w:jc w:val="center"/>
                                <w:rPr>
                                  <w:rFonts w:asciiTheme="minorHAnsi" w:eastAsia="SimSun" w:hAnsiTheme="minorHAnsi"/>
                                  <w:b/>
                                  <w:bCs/>
                                  <w:color w:val="0070C0"/>
                                  <w:sz w:val="22"/>
                                  <w:szCs w:val="22"/>
                                </w:rPr>
                              </w:pPr>
                              <w:r w:rsidRPr="00E45A1E">
                                <w:rPr>
                                  <w:rFonts w:asciiTheme="minorHAnsi" w:eastAsiaTheme="minorEastAsia" w:hAnsiTheme="minorHAnsi"/>
                                  <w:b/>
                                  <w:bCs/>
                                  <w:color w:val="0070C0"/>
                                  <w:sz w:val="22"/>
                                  <w:szCs w:val="22"/>
                                  <w:lang w:eastAsia="zh-TW"/>
                                </w:rPr>
                                <w:t>Sp</w:t>
                              </w:r>
                              <w:r w:rsidRPr="00E45A1E">
                                <w:rPr>
                                  <w:rFonts w:asciiTheme="minorHAnsi" w:eastAsia="SimSun" w:hAnsiTheme="minorHAnsi"/>
                                  <w:b/>
                                  <w:bCs/>
                                  <w:color w:val="0070C0"/>
                                  <w:sz w:val="22"/>
                                  <w:szCs w:val="22"/>
                                </w:rPr>
                                <w:t>ecific</w:t>
                              </w:r>
                            </w:p>
                          </w:txbxContent>
                        </wps:txbx>
                        <wps:bodyPr rot="0" spcFirstLastPara="0" vertOverflow="overflow" horzOverflow="overflow" vert="horz" wrap="square" lIns="0" tIns="45720" rIns="0" bIns="45720" numCol="1" spcCol="0" rtlCol="0" fromWordArt="0" anchor="ctr" anchorCtr="0" forceAA="0" compatLnSpc="1">
                          <a:noAutofit/>
                        </wps:bodyPr>
                      </wps:wsp>
                      <wps:wsp>
                        <wps:cNvPr id="200" name="橢圓 200"/>
                        <wps:cNvSpPr/>
                        <wps:spPr>
                          <a:xfrm>
                            <a:off x="244035" y="1526346"/>
                            <a:ext cx="1015756" cy="928468"/>
                          </a:xfrm>
                          <a:prstGeom prst="ellipse">
                            <a:avLst/>
                          </a:prstGeom>
                          <a:ln>
                            <a:solidFill>
                              <a:srgbClr val="00B050"/>
                            </a:solidFill>
                          </a:ln>
                        </wps:spPr>
                        <wps:style>
                          <a:lnRef idx="2">
                            <a:schemeClr val="accent6"/>
                          </a:lnRef>
                          <a:fillRef idx="1">
                            <a:schemeClr val="lt1"/>
                          </a:fillRef>
                          <a:effectRef idx="0">
                            <a:schemeClr val="accent6"/>
                          </a:effectRef>
                          <a:fontRef idx="minor">
                            <a:schemeClr val="dk1"/>
                          </a:fontRef>
                        </wps:style>
                        <wps:txbx>
                          <w:txbxContent>
                            <w:p w14:paraId="4557C2C9" w14:textId="410BBCA1" w:rsidR="00932A2B" w:rsidRPr="005C4B8D" w:rsidRDefault="00932A2B" w:rsidP="005C4B8D">
                              <w:pPr>
                                <w:snapToGrid w:val="0"/>
                                <w:jc w:val="center"/>
                                <w:rPr>
                                  <w:rFonts w:asciiTheme="minorHAnsi" w:eastAsia="微軟正黑體" w:hAnsiTheme="minorHAnsi"/>
                                  <w:b/>
                                  <w:bCs/>
                                  <w:color w:val="00B050"/>
                                  <w:sz w:val="20"/>
                                  <w:szCs w:val="20"/>
                                  <w:lang w:eastAsia="zh-TW"/>
                                </w:rPr>
                              </w:pPr>
                              <w:r w:rsidRPr="005C4B8D">
                                <w:rPr>
                                  <w:rFonts w:asciiTheme="minorHAnsi" w:eastAsia="SimSun" w:hAnsiTheme="minorHAnsi"/>
                                  <w:b/>
                                  <w:bCs/>
                                  <w:color w:val="00B050"/>
                                  <w:sz w:val="20"/>
                                  <w:szCs w:val="20"/>
                                </w:rPr>
                                <w:t>Measurable</w:t>
                              </w:r>
                            </w:p>
                          </w:txbxContent>
                        </wps:txbx>
                        <wps:bodyPr rot="0" spcFirstLastPara="0" vertOverflow="overflow" horzOverflow="overflow" vert="horz" wrap="square" lIns="0" tIns="0" rIns="0" bIns="0" numCol="1" spcCol="0" rtlCol="0" fromWordArt="0" anchor="ctr" anchorCtr="0" forceAA="0" compatLnSpc="1">
                          <a:noAutofit/>
                        </wps:bodyPr>
                      </wps:wsp>
                      <wps:wsp>
                        <wps:cNvPr id="92" name="橢圓 92"/>
                        <wps:cNvSpPr/>
                        <wps:spPr>
                          <a:xfrm>
                            <a:off x="288387" y="2882900"/>
                            <a:ext cx="949569" cy="901309"/>
                          </a:xfrm>
                          <a:prstGeom prst="ellipse">
                            <a:avLst/>
                          </a:prstGeom>
                        </wps:spPr>
                        <wps:style>
                          <a:lnRef idx="2">
                            <a:schemeClr val="accent4"/>
                          </a:lnRef>
                          <a:fillRef idx="1">
                            <a:schemeClr val="lt1"/>
                          </a:fillRef>
                          <a:effectRef idx="0">
                            <a:schemeClr val="accent4"/>
                          </a:effectRef>
                          <a:fontRef idx="minor">
                            <a:schemeClr val="dk1"/>
                          </a:fontRef>
                        </wps:style>
                        <wps:txbx>
                          <w:txbxContent>
                            <w:p w14:paraId="5F9FAE8D" w14:textId="064C1623" w:rsidR="00932A2B" w:rsidRPr="00E45A1E" w:rsidRDefault="00932A2B">
                              <w:pPr>
                                <w:snapToGrid w:val="0"/>
                                <w:jc w:val="center"/>
                                <w:rPr>
                                  <w:rFonts w:asciiTheme="minorHAnsi" w:eastAsia="SimSun" w:hAnsiTheme="minorHAnsi"/>
                                  <w:b/>
                                  <w:bCs/>
                                  <w:color w:val="7030A0"/>
                                  <w:sz w:val="21"/>
                                  <w:szCs w:val="21"/>
                                </w:rPr>
                              </w:pPr>
                              <w:r w:rsidRPr="00E45A1E">
                                <w:rPr>
                                  <w:rFonts w:asciiTheme="minorHAnsi" w:eastAsia="SimSun" w:hAnsiTheme="minorHAnsi"/>
                                  <w:b/>
                                  <w:bCs/>
                                  <w:color w:val="7030A0"/>
                                  <w:sz w:val="21"/>
                                  <w:szCs w:val="21"/>
                                </w:rPr>
                                <w:t>Acheivable</w:t>
                              </w:r>
                            </w:p>
                          </w:txbxContent>
                        </wps:txbx>
                        <wps:bodyPr rot="0" spcFirstLastPara="0" vertOverflow="overflow" horzOverflow="overflow" vert="horz" wrap="square" lIns="0" tIns="45720" rIns="0" bIns="45720" numCol="1" spcCol="0" rtlCol="0" fromWordArt="0" anchor="ctr" anchorCtr="0" forceAA="0" compatLnSpc="1">
                          <a:noAutofit/>
                        </wps:bodyPr>
                      </wps:wsp>
                      <wps:wsp>
                        <wps:cNvPr id="119" name="橢圓 119"/>
                        <wps:cNvSpPr/>
                        <wps:spPr>
                          <a:xfrm>
                            <a:off x="302455" y="4248443"/>
                            <a:ext cx="907366" cy="893300"/>
                          </a:xfrm>
                          <a:prstGeom prst="ellipse">
                            <a:avLst/>
                          </a:prstGeom>
                          <a:ln>
                            <a:solidFill>
                              <a:srgbClr val="CCCC00"/>
                            </a:solidFill>
                          </a:ln>
                        </wps:spPr>
                        <wps:style>
                          <a:lnRef idx="2">
                            <a:schemeClr val="accent6"/>
                          </a:lnRef>
                          <a:fillRef idx="1">
                            <a:schemeClr val="lt1"/>
                          </a:fillRef>
                          <a:effectRef idx="0">
                            <a:schemeClr val="accent6"/>
                          </a:effectRef>
                          <a:fontRef idx="minor">
                            <a:schemeClr val="dk1"/>
                          </a:fontRef>
                        </wps:style>
                        <wps:txbx>
                          <w:txbxContent>
                            <w:p w14:paraId="58B0DD75" w14:textId="20695F12" w:rsidR="00932A2B" w:rsidRPr="00E45A1E" w:rsidRDefault="00932A2B">
                              <w:pPr>
                                <w:snapToGrid w:val="0"/>
                                <w:jc w:val="center"/>
                                <w:rPr>
                                  <w:rFonts w:asciiTheme="minorHAnsi" w:eastAsia="SimSun" w:hAnsiTheme="minorHAnsi"/>
                                  <w:b/>
                                  <w:bCs/>
                                  <w:color w:val="CCCC00"/>
                                  <w:sz w:val="22"/>
                                  <w:szCs w:val="22"/>
                                </w:rPr>
                              </w:pPr>
                              <w:r w:rsidRPr="00E45A1E">
                                <w:rPr>
                                  <w:rFonts w:asciiTheme="minorHAnsi" w:eastAsia="微軟正黑體" w:hAnsiTheme="minorHAnsi"/>
                                  <w:b/>
                                  <w:bCs/>
                                  <w:color w:val="CCCC00"/>
                                  <w:sz w:val="22"/>
                                  <w:szCs w:val="22"/>
                                  <w:lang w:eastAsia="zh-TW"/>
                                </w:rPr>
                                <w:t>R</w:t>
                              </w:r>
                              <w:r w:rsidRPr="00E45A1E">
                                <w:rPr>
                                  <w:rFonts w:asciiTheme="minorHAnsi" w:eastAsia="SimSun" w:hAnsiTheme="minorHAnsi"/>
                                  <w:b/>
                                  <w:bCs/>
                                  <w:color w:val="CCCC00"/>
                                  <w:sz w:val="22"/>
                                  <w:szCs w:val="22"/>
                                </w:rPr>
                                <w:t>elevant</w:t>
                              </w:r>
                            </w:p>
                          </w:txbxContent>
                        </wps:txbx>
                        <wps:bodyPr rot="0" spcFirstLastPara="0" vertOverflow="overflow" horzOverflow="overflow" vert="horz" wrap="square" lIns="0" tIns="45720" rIns="0" bIns="45720" numCol="1" spcCol="0" rtlCol="0" fromWordArt="0" anchor="ctr" anchorCtr="0" forceAA="0" compatLnSpc="1">
                          <a:noAutofit/>
                        </wps:bodyPr>
                      </wps:wsp>
                      <wps:wsp>
                        <wps:cNvPr id="89" name="橢圓 89"/>
                        <wps:cNvSpPr/>
                        <wps:spPr>
                          <a:xfrm>
                            <a:off x="266504" y="5620042"/>
                            <a:ext cx="971452" cy="914401"/>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DDA3F84" w14:textId="373406EA" w:rsidR="00932A2B" w:rsidRPr="00E45A1E" w:rsidRDefault="00932A2B">
                              <w:pPr>
                                <w:snapToGrid w:val="0"/>
                                <w:jc w:val="center"/>
                                <w:rPr>
                                  <w:rFonts w:asciiTheme="minorHAnsi" w:eastAsia="SimSun" w:hAnsiTheme="minorHAnsi"/>
                                  <w:b/>
                                  <w:bCs/>
                                  <w:color w:val="FF6600"/>
                                  <w:sz w:val="22"/>
                                  <w:szCs w:val="22"/>
                                </w:rPr>
                              </w:pPr>
                              <w:r w:rsidRPr="00E45A1E">
                                <w:rPr>
                                  <w:rFonts w:asciiTheme="minorHAnsi" w:eastAsia="SimSun" w:hAnsiTheme="minorHAnsi"/>
                                  <w:b/>
                                  <w:bCs/>
                                  <w:color w:val="FF6600"/>
                                  <w:sz w:val="22"/>
                                  <w:szCs w:val="22"/>
                                </w:rPr>
                                <w:t>Time-limited</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H relativeFrom="margin">
                  <wp14:pctWidth>0</wp14:pctWidth>
                </wp14:sizeRelH>
                <wp14:sizeRelV relativeFrom="margin">
                  <wp14:pctHeight>0</wp14:pctHeight>
                </wp14:sizeRelV>
              </wp:anchor>
            </w:drawing>
          </mc:Choice>
          <mc:Fallback>
            <w:pict>
              <v:group w14:anchorId="463ED349" id="群組 83" o:spid="_x0000_s1139" style="position:absolute;margin-left:-25.75pt;margin-top:11.4pt;width:472.45pt;height:527.55pt;z-index:251673088;mso-width-relative:margin;mso-height-relative:margin" coordsize="61595,66998"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">
                <v:shape id="資料庫圖表 564" o:spid="_x0000_s1140" type="#_x0000_t75" style="position:absolute;left:-125;top:-121;width:61830;height:671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">
                  <v:imagedata r:id="rId99" o:title=""/>
                  <o:lock v:ext="edit" aspectratio="f"/>
                </v:shape>
                <v:oval id="橢圓 93" o:spid="_x0000_s1141" style="position:absolute;left:2510;top:1617;width:9588;height:9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" fillcolor="white [3201]" strokecolor="#4bacc6 [3208]" strokeweight="2pt">
                  <v:textbox inset="0,,0">
                    <w:txbxContent>
                      <w:p w14:paraId="19F269FE" w14:textId="5C798756" w:rsidR="00932A2B" w:rsidRPr="00E45A1E" w:rsidRDefault="00932A2B" w:rsidP="00E45A1E">
                        <w:pPr>
                          <w:snapToGrid w:val="0"/>
                          <w:jc w:val="center"/>
                          <w:rPr>
                            <w:rFonts w:asciiTheme="minorHAnsi" w:eastAsia="SimSun" w:hAnsiTheme="minorHAnsi"/>
                            <w:b/>
                            <w:bCs/>
                            <w:color w:val="0070C0"/>
                            <w:sz w:val="22"/>
                            <w:szCs w:val="22"/>
                          </w:rPr>
                        </w:pPr>
                        <w:r w:rsidRPr="00E45A1E">
                          <w:rPr>
                            <w:rFonts w:asciiTheme="minorHAnsi" w:eastAsiaTheme="minorEastAsia" w:hAnsiTheme="minorHAnsi"/>
                            <w:b/>
                            <w:bCs/>
                            <w:color w:val="0070C0"/>
                            <w:sz w:val="22"/>
                            <w:szCs w:val="22"/>
                            <w:lang w:eastAsia="zh-TW"/>
                          </w:rPr>
                          <w:t>Sp</w:t>
                        </w:r>
                        <w:r w:rsidRPr="00E45A1E">
                          <w:rPr>
                            <w:rFonts w:asciiTheme="minorHAnsi" w:eastAsia="SimSun" w:hAnsiTheme="minorHAnsi"/>
                            <w:b/>
                            <w:bCs/>
                            <w:color w:val="0070C0"/>
                            <w:sz w:val="22"/>
                            <w:szCs w:val="22"/>
                          </w:rPr>
                          <w:t>ecific</w:t>
                        </w:r>
                      </w:p>
                    </w:txbxContent>
                  </v:textbox>
                </v:oval>
                <v:oval id="橢圓 200" o:spid="_x0000_s1142" style="position:absolute;left:2440;top:15263;width:10157;height:9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" fillcolor="white [3201]" strokecolor="#00b050" strokeweight="2pt">
                  <v:textbox inset="0,0,0,0">
                    <w:txbxContent>
                      <w:p w14:paraId="4557C2C9" w14:textId="410BBCA1" w:rsidR="00932A2B" w:rsidRPr="005C4B8D" w:rsidRDefault="00932A2B" w:rsidP="005C4B8D">
                        <w:pPr>
                          <w:snapToGrid w:val="0"/>
                          <w:jc w:val="center"/>
                          <w:rPr>
                            <w:rFonts w:asciiTheme="minorHAnsi" w:eastAsia="微軟正黑體" w:hAnsiTheme="minorHAnsi"/>
                            <w:b/>
                            <w:bCs/>
                            <w:color w:val="00B050"/>
                            <w:sz w:val="20"/>
                            <w:szCs w:val="20"/>
                            <w:lang w:eastAsia="zh-TW"/>
                          </w:rPr>
                        </w:pPr>
                        <w:r w:rsidRPr="005C4B8D">
                          <w:rPr>
                            <w:rFonts w:asciiTheme="minorHAnsi" w:eastAsia="SimSun" w:hAnsiTheme="minorHAnsi"/>
                            <w:b/>
                            <w:bCs/>
                            <w:color w:val="00B050"/>
                            <w:sz w:val="20"/>
                            <w:szCs w:val="20"/>
                          </w:rPr>
                          <w:t>Measurable</w:t>
                        </w:r>
                      </w:p>
                    </w:txbxContent>
                  </v:textbox>
                </v:oval>
                <v:oval id="橢圓 92" o:spid="_x0000_s1143" style="position:absolute;left:2883;top:28829;width:9496;height:90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" fillcolor="white [3201]" strokecolor="#8064a2 [3207]" strokeweight="2pt">
                  <v:textbox inset="0,,0">
                    <w:txbxContent>
                      <w:p w14:paraId="5F9FAE8D" w14:textId="064C1623" w:rsidR="00932A2B" w:rsidRPr="00E45A1E" w:rsidRDefault="00932A2B">
                        <w:pPr>
                          <w:snapToGrid w:val="0"/>
                          <w:jc w:val="center"/>
                          <w:rPr>
                            <w:rFonts w:asciiTheme="minorHAnsi" w:eastAsia="SimSun" w:hAnsiTheme="minorHAnsi"/>
                            <w:b/>
                            <w:bCs/>
                            <w:color w:val="7030A0"/>
                            <w:sz w:val="21"/>
                            <w:szCs w:val="21"/>
                          </w:rPr>
                        </w:pPr>
                        <w:r w:rsidRPr="00E45A1E">
                          <w:rPr>
                            <w:rFonts w:asciiTheme="minorHAnsi" w:eastAsia="SimSun" w:hAnsiTheme="minorHAnsi"/>
                            <w:b/>
                            <w:bCs/>
                            <w:color w:val="7030A0"/>
                            <w:sz w:val="21"/>
                            <w:szCs w:val="21"/>
                          </w:rPr>
                          <w:t>Acheivable</w:t>
                        </w:r>
                      </w:p>
                    </w:txbxContent>
                  </v:textbox>
                </v:oval>
                <v:oval id="橢圓 119" o:spid="_x0000_s1144" style="position:absolute;left:3024;top:42484;width:9074;height:8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" fillcolor="white [3201]" strokecolor="#cc0" strokeweight="2pt">
                  <v:textbox inset="0,,0">
                    <w:txbxContent>
                      <w:p w14:paraId="58B0DD75" w14:textId="20695F12" w:rsidR="00932A2B" w:rsidRPr="00E45A1E" w:rsidRDefault="00932A2B">
                        <w:pPr>
                          <w:snapToGrid w:val="0"/>
                          <w:jc w:val="center"/>
                          <w:rPr>
                            <w:rFonts w:asciiTheme="minorHAnsi" w:eastAsia="SimSun" w:hAnsiTheme="minorHAnsi"/>
                            <w:b/>
                            <w:bCs/>
                            <w:color w:val="CCCC00"/>
                            <w:sz w:val="22"/>
                            <w:szCs w:val="22"/>
                          </w:rPr>
                        </w:pPr>
                        <w:r w:rsidRPr="00E45A1E">
                          <w:rPr>
                            <w:rFonts w:asciiTheme="minorHAnsi" w:eastAsia="微軟正黑體" w:hAnsiTheme="minorHAnsi"/>
                            <w:b/>
                            <w:bCs/>
                            <w:color w:val="CCCC00"/>
                            <w:sz w:val="22"/>
                            <w:szCs w:val="22"/>
                            <w:lang w:eastAsia="zh-TW"/>
                          </w:rPr>
                          <w:t>R</w:t>
                        </w:r>
                        <w:r w:rsidRPr="00E45A1E">
                          <w:rPr>
                            <w:rFonts w:asciiTheme="minorHAnsi" w:eastAsia="SimSun" w:hAnsiTheme="minorHAnsi"/>
                            <w:b/>
                            <w:bCs/>
                            <w:color w:val="CCCC00"/>
                            <w:sz w:val="22"/>
                            <w:szCs w:val="22"/>
                          </w:rPr>
                          <w:t>elevant</w:t>
                        </w:r>
                      </w:p>
                    </w:txbxContent>
                  </v:textbox>
                </v:oval>
                <v:oval id="橢圓 89" o:spid="_x0000_s1145" style="position:absolute;left:2665;top:56200;width:971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" fillcolor="white [3201]" strokecolor="#f79646 [3209]" strokeweight="2pt">
                  <v:textbox>
                    <w:txbxContent>
                      <w:p w14:paraId="1DDA3F84" w14:textId="373406EA" w:rsidR="00932A2B" w:rsidRPr="00E45A1E" w:rsidRDefault="00932A2B">
                        <w:pPr>
                          <w:snapToGrid w:val="0"/>
                          <w:jc w:val="center"/>
                          <w:rPr>
                            <w:rFonts w:asciiTheme="minorHAnsi" w:eastAsia="SimSun" w:hAnsiTheme="minorHAnsi"/>
                            <w:b/>
                            <w:bCs/>
                            <w:color w:val="FF6600"/>
                            <w:sz w:val="22"/>
                            <w:szCs w:val="22"/>
                          </w:rPr>
                        </w:pPr>
                        <w:r w:rsidRPr="00E45A1E">
                          <w:rPr>
                            <w:rFonts w:asciiTheme="minorHAnsi" w:eastAsia="SimSun" w:hAnsiTheme="minorHAnsi"/>
                            <w:b/>
                            <w:bCs/>
                            <w:color w:val="FF6600"/>
                            <w:sz w:val="22"/>
                            <w:szCs w:val="22"/>
                          </w:rPr>
                          <w:t>Time-limited</w:t>
                        </w:r>
                      </w:p>
                    </w:txbxContent>
                  </v:textbox>
                </v:oval>
              </v:group>
            </w:pict>
          </mc:Fallback>
        </mc:AlternateContent>
      </w:r>
    </w:p>
    <w:p w14:paraId="2512644D" w14:textId="7D11E440" w:rsidR="003F1C17" w:rsidRPr="00D51DDF" w:rsidRDefault="003F1C17">
      <w:pPr>
        <w:spacing w:after="200" w:line="276" w:lineRule="auto"/>
        <w:rPr>
          <w:rFonts w:eastAsia="微軟正黑體"/>
          <w:b/>
          <w:bCs/>
          <w:lang w:val="en-GB" w:eastAsia="zh-TW"/>
        </w:rPr>
      </w:pPr>
    </w:p>
    <w:p w14:paraId="4D9EA9E0" w14:textId="4B195E3F" w:rsidR="003F1C17" w:rsidRPr="00D51DDF" w:rsidRDefault="003F1C17">
      <w:pPr>
        <w:spacing w:after="200" w:line="276" w:lineRule="auto"/>
        <w:rPr>
          <w:rFonts w:eastAsia="微軟正黑體"/>
          <w:b/>
          <w:bCs/>
          <w:lang w:val="en-GB" w:eastAsia="zh-TW"/>
        </w:rPr>
      </w:pPr>
    </w:p>
    <w:p w14:paraId="5AE7D04A" w14:textId="5468E0F8" w:rsidR="003F1C17" w:rsidRPr="00D51DDF" w:rsidRDefault="003F1C17">
      <w:pPr>
        <w:spacing w:after="200" w:line="276" w:lineRule="auto"/>
        <w:rPr>
          <w:rFonts w:eastAsia="微軟正黑體"/>
          <w:b/>
          <w:bCs/>
          <w:lang w:val="en-GB" w:eastAsia="zh-TW"/>
        </w:rPr>
      </w:pPr>
    </w:p>
    <w:p w14:paraId="0A2E7F87" w14:textId="791DD91E" w:rsidR="003F1C17" w:rsidRPr="00D51DDF" w:rsidRDefault="003F1C17">
      <w:pPr>
        <w:spacing w:after="200" w:line="276" w:lineRule="auto"/>
        <w:rPr>
          <w:rFonts w:eastAsia="微軟正黑體"/>
          <w:b/>
          <w:bCs/>
          <w:lang w:val="en-GB" w:eastAsia="zh-TW"/>
        </w:rPr>
      </w:pPr>
    </w:p>
    <w:p w14:paraId="34DF0CF3" w14:textId="597D0C76" w:rsidR="003F1C17" w:rsidRPr="00D51DDF" w:rsidRDefault="003F1C17">
      <w:pPr>
        <w:spacing w:after="200" w:line="276" w:lineRule="auto"/>
        <w:rPr>
          <w:rFonts w:eastAsia="微軟正黑體"/>
          <w:b/>
          <w:bCs/>
          <w:lang w:val="en-GB" w:eastAsia="zh-TW"/>
        </w:rPr>
      </w:pPr>
    </w:p>
    <w:p w14:paraId="6C0094E0" w14:textId="185391C5" w:rsidR="003F1C17" w:rsidRPr="00D51DDF" w:rsidRDefault="003F1C17">
      <w:pPr>
        <w:spacing w:after="200" w:line="276" w:lineRule="auto"/>
        <w:rPr>
          <w:rFonts w:eastAsia="微軟正黑體"/>
          <w:b/>
          <w:bCs/>
          <w:lang w:val="en-GB" w:eastAsia="zh-TW"/>
        </w:rPr>
      </w:pPr>
    </w:p>
    <w:p w14:paraId="6D5C43F7" w14:textId="77777777" w:rsidR="003F1C17" w:rsidRPr="00D51DDF" w:rsidRDefault="003F1C17">
      <w:pPr>
        <w:spacing w:after="200" w:line="276" w:lineRule="auto"/>
        <w:rPr>
          <w:rFonts w:eastAsia="微軟正黑體"/>
          <w:b/>
          <w:bCs/>
          <w:lang w:val="en-GB" w:eastAsia="zh-TW"/>
        </w:rPr>
      </w:pPr>
    </w:p>
    <w:p w14:paraId="07A85ED5" w14:textId="77777777" w:rsidR="003F1C17" w:rsidRPr="00D51DDF" w:rsidRDefault="003F1C17">
      <w:pPr>
        <w:spacing w:after="200" w:line="276" w:lineRule="auto"/>
        <w:rPr>
          <w:rFonts w:eastAsia="微軟正黑體"/>
          <w:b/>
          <w:bCs/>
          <w:lang w:val="en-GB" w:eastAsia="zh-TW"/>
        </w:rPr>
      </w:pPr>
    </w:p>
    <w:p w14:paraId="614ACDD8" w14:textId="32D1A134" w:rsidR="003F1C17" w:rsidRPr="00D51DDF" w:rsidRDefault="003F1C17">
      <w:pPr>
        <w:spacing w:after="200" w:line="276" w:lineRule="auto"/>
        <w:rPr>
          <w:rFonts w:eastAsia="微軟正黑體"/>
          <w:b/>
          <w:bCs/>
          <w:lang w:val="en-GB" w:eastAsia="zh-TW"/>
        </w:rPr>
      </w:pPr>
    </w:p>
    <w:p w14:paraId="0DC7C7B7" w14:textId="7568A029" w:rsidR="003F1C17" w:rsidRPr="00D51DDF" w:rsidRDefault="003F1C17">
      <w:pPr>
        <w:spacing w:after="200" w:line="276" w:lineRule="auto"/>
        <w:rPr>
          <w:rFonts w:eastAsia="微軟正黑體"/>
          <w:b/>
          <w:bCs/>
          <w:lang w:val="en-GB" w:eastAsia="zh-TW"/>
        </w:rPr>
      </w:pPr>
    </w:p>
    <w:p w14:paraId="44456EB4" w14:textId="77777777" w:rsidR="003F1C17" w:rsidRPr="00D51DDF" w:rsidRDefault="003F1C17">
      <w:pPr>
        <w:spacing w:after="200" w:line="276" w:lineRule="auto"/>
        <w:rPr>
          <w:rFonts w:eastAsia="微軟正黑體"/>
          <w:b/>
          <w:bCs/>
          <w:lang w:val="en-GB" w:eastAsia="zh-TW"/>
        </w:rPr>
      </w:pPr>
    </w:p>
    <w:p w14:paraId="36B4C436" w14:textId="77777777" w:rsidR="003F1C17" w:rsidRPr="00D51DDF" w:rsidRDefault="003F1C17">
      <w:pPr>
        <w:spacing w:after="200" w:line="276" w:lineRule="auto"/>
        <w:rPr>
          <w:rFonts w:eastAsia="微軟正黑體"/>
          <w:b/>
          <w:bCs/>
          <w:lang w:val="en-GB" w:eastAsia="zh-TW"/>
        </w:rPr>
      </w:pPr>
    </w:p>
    <w:p w14:paraId="4FD816C5" w14:textId="4E5A473B" w:rsidR="003F1C17" w:rsidRPr="00D51DDF" w:rsidRDefault="003F1C17">
      <w:pPr>
        <w:spacing w:after="200" w:line="276" w:lineRule="auto"/>
        <w:rPr>
          <w:rFonts w:eastAsia="微軟正黑體"/>
          <w:b/>
          <w:bCs/>
          <w:lang w:val="en-GB" w:eastAsia="zh-TW"/>
        </w:rPr>
      </w:pPr>
    </w:p>
    <w:p w14:paraId="2FEE6486" w14:textId="7AB6BE57" w:rsidR="003F1C17" w:rsidRPr="00D51DDF" w:rsidRDefault="003F1C17">
      <w:pPr>
        <w:spacing w:after="200" w:line="276" w:lineRule="auto"/>
        <w:rPr>
          <w:rFonts w:eastAsia="微軟正黑體"/>
          <w:b/>
          <w:bCs/>
          <w:lang w:val="en-GB" w:eastAsia="zh-TW"/>
        </w:rPr>
      </w:pPr>
    </w:p>
    <w:p w14:paraId="6793442A" w14:textId="77777777" w:rsidR="003F1C17" w:rsidRPr="00D51DDF" w:rsidRDefault="003F1C17">
      <w:pPr>
        <w:spacing w:after="200" w:line="276" w:lineRule="auto"/>
        <w:rPr>
          <w:rFonts w:eastAsia="微軟正黑體"/>
          <w:b/>
          <w:bCs/>
          <w:lang w:val="en-GB" w:eastAsia="zh-TW"/>
        </w:rPr>
      </w:pPr>
    </w:p>
    <w:p w14:paraId="17AAF725" w14:textId="77777777" w:rsidR="003F1C17" w:rsidRPr="00D51DDF" w:rsidRDefault="003F1C17">
      <w:pPr>
        <w:spacing w:after="200" w:line="276" w:lineRule="auto"/>
        <w:rPr>
          <w:rFonts w:eastAsia="微軟正黑體"/>
          <w:b/>
          <w:bCs/>
          <w:lang w:val="en-GB" w:eastAsia="zh-TW"/>
        </w:rPr>
      </w:pPr>
    </w:p>
    <w:p w14:paraId="14D811E6" w14:textId="53DB3D9B" w:rsidR="003F1C17" w:rsidRPr="00D51DDF" w:rsidRDefault="003F1C17">
      <w:pPr>
        <w:spacing w:after="200" w:line="276" w:lineRule="auto"/>
        <w:rPr>
          <w:rFonts w:eastAsia="微軟正黑體"/>
          <w:b/>
          <w:bCs/>
          <w:lang w:val="en-GB" w:eastAsia="zh-TW"/>
        </w:rPr>
      </w:pPr>
    </w:p>
    <w:p w14:paraId="403354A9" w14:textId="51387708" w:rsidR="003F1C17" w:rsidRPr="00D51DDF" w:rsidRDefault="003F1C17">
      <w:pPr>
        <w:spacing w:after="200" w:line="276" w:lineRule="auto"/>
        <w:rPr>
          <w:rFonts w:eastAsia="微軟正黑體"/>
          <w:b/>
          <w:sz w:val="28"/>
          <w:szCs w:val="28"/>
          <w:lang w:val="en-GB" w:eastAsia="zh-TW"/>
        </w:rPr>
      </w:pPr>
    </w:p>
    <w:p w14:paraId="0C43A267" w14:textId="0441528F" w:rsidR="003F1C17" w:rsidRPr="00D51DDF" w:rsidRDefault="003F1C17">
      <w:pPr>
        <w:spacing w:after="200" w:line="276" w:lineRule="auto"/>
        <w:rPr>
          <w:rFonts w:eastAsia="微軟正黑體"/>
          <w:b/>
          <w:sz w:val="28"/>
          <w:szCs w:val="28"/>
          <w:lang w:val="en-GB" w:eastAsia="zh-TW"/>
        </w:rPr>
      </w:pPr>
    </w:p>
    <w:p w14:paraId="19B9F614" w14:textId="77777777" w:rsidR="003F1C17" w:rsidRPr="00D51DDF" w:rsidRDefault="003F1C17">
      <w:pPr>
        <w:spacing w:after="200" w:line="276" w:lineRule="auto"/>
        <w:rPr>
          <w:rFonts w:eastAsia="微軟正黑體"/>
          <w:b/>
          <w:sz w:val="28"/>
          <w:szCs w:val="28"/>
          <w:lang w:val="en-GB" w:eastAsia="zh-TW"/>
        </w:rPr>
      </w:pPr>
    </w:p>
    <w:p w14:paraId="4D6489A0" w14:textId="50FA9691" w:rsidR="003F1C17" w:rsidRPr="00D51DDF" w:rsidRDefault="00CE6ED9">
      <w:pPr>
        <w:spacing w:after="200" w:line="276" w:lineRule="auto"/>
        <w:rPr>
          <w:rFonts w:eastAsia="微軟正黑體"/>
          <w:b/>
          <w:sz w:val="28"/>
          <w:szCs w:val="28"/>
          <w:lang w:val="en-GB" w:eastAsia="zh-TW"/>
        </w:rPr>
      </w:pPr>
      <w:r w:rsidRPr="00D51DDF">
        <w:rPr>
          <w:rFonts w:eastAsiaTheme="minorEastAsia"/>
          <w:sz w:val="22"/>
          <w:szCs w:val="22"/>
          <w:u w:val="single"/>
          <w:lang w:val="en-GB" w:eastAsia="zh-TW"/>
        </w:rPr>
        <w:t>Excerpted and adapted from</w:t>
      </w:r>
      <w:r w:rsidRPr="00D51DDF">
        <w:rPr>
          <w:rFonts w:eastAsiaTheme="minorEastAsia"/>
          <w:sz w:val="22"/>
          <w:szCs w:val="22"/>
          <w:lang w:val="en-GB" w:eastAsia="zh-TW"/>
        </w:rPr>
        <w:t>:</w:t>
      </w:r>
      <w:r w:rsidRPr="00D51DDF">
        <w:rPr>
          <w:rFonts w:eastAsia="SimSun"/>
          <w:sz w:val="22"/>
          <w:szCs w:val="22"/>
          <w:lang w:val="en-GB"/>
        </w:rPr>
        <w:t xml:space="preserve"> </w:t>
      </w:r>
      <w:r w:rsidRPr="00D51DDF">
        <w:rPr>
          <w:rFonts w:eastAsiaTheme="minorEastAsia" w:hint="eastAsia"/>
          <w:bCs/>
          <w:sz w:val="22"/>
          <w:szCs w:val="22"/>
          <w:lang w:val="en-GB" w:eastAsia="zh-TW"/>
        </w:rPr>
        <w:t>吳寶城</w:t>
      </w:r>
      <w:r w:rsidRPr="00D51DDF">
        <w:rPr>
          <w:rFonts w:eastAsia="SimSun"/>
          <w:bCs/>
          <w:sz w:val="22"/>
          <w:szCs w:val="22"/>
          <w:lang w:val="en-GB"/>
        </w:rPr>
        <w:t xml:space="preserve"> (2015)</w:t>
      </w:r>
      <w:r w:rsidR="008F4BDC" w:rsidRPr="00D51DDF">
        <w:rPr>
          <w:rFonts w:eastAsia="SimSun"/>
          <w:bCs/>
          <w:sz w:val="22"/>
          <w:szCs w:val="22"/>
          <w:lang w:val="en-GB"/>
        </w:rPr>
        <w:t xml:space="preserve">, </w:t>
      </w:r>
      <w:r w:rsidR="008F4BDC" w:rsidRPr="00D51DDF">
        <w:rPr>
          <w:rFonts w:eastAsiaTheme="minorEastAsia" w:hint="eastAsia"/>
          <w:color w:val="000000"/>
          <w:lang w:eastAsia="zh-TW"/>
        </w:rPr>
        <w:t>《出路指南》第二冊</w:t>
      </w:r>
      <w:r w:rsidRPr="00D51DDF">
        <w:rPr>
          <w:rFonts w:eastAsia="SimSun"/>
          <w:bCs/>
          <w:sz w:val="22"/>
          <w:szCs w:val="22"/>
          <w:lang w:val="en-GB"/>
        </w:rPr>
        <w:t>.</w:t>
      </w:r>
      <w:r w:rsidRPr="00D51DDF">
        <w:rPr>
          <w:rFonts w:eastAsia="微軟正黑體"/>
          <w:b/>
          <w:sz w:val="28"/>
          <w:szCs w:val="28"/>
          <w:lang w:val="en-GB" w:eastAsia="zh-TW"/>
        </w:rPr>
        <w:br w:type="page"/>
      </w:r>
    </w:p>
    <w:p w14:paraId="2500919F" w14:textId="77777777" w:rsidR="003F1C17" w:rsidRPr="00D51DDF" w:rsidRDefault="00CE6ED9" w:rsidP="005C4B8D">
      <w:pPr>
        <w:snapToGrid w:val="0"/>
        <w:spacing w:line="276" w:lineRule="auto"/>
        <w:rPr>
          <w:rFonts w:eastAsia="微軟正黑體"/>
          <w:b/>
          <w:sz w:val="28"/>
          <w:szCs w:val="28"/>
          <w:lang w:val="en-GB" w:eastAsia="zh-TW"/>
        </w:rPr>
      </w:pPr>
      <w:r w:rsidRPr="00D51DDF">
        <w:rPr>
          <w:rFonts w:eastAsia="微軟正黑體"/>
          <w:b/>
          <w:sz w:val="28"/>
          <w:szCs w:val="28"/>
          <w:lang w:val="en-GB" w:eastAsia="zh-TW"/>
        </w:rPr>
        <w:lastRenderedPageBreak/>
        <w:t>Activity 2: You SMART and I SMART</w:t>
      </w:r>
    </w:p>
    <w:p w14:paraId="21DF5A14" w14:textId="61E6D0C8" w:rsidR="003F1C17" w:rsidRPr="00D51DDF" w:rsidRDefault="00CE6ED9" w:rsidP="005C4B8D">
      <w:pPr>
        <w:snapToGrid w:val="0"/>
        <w:spacing w:line="276" w:lineRule="auto"/>
        <w:jc w:val="both"/>
        <w:rPr>
          <w:rFonts w:eastAsia="微軟正黑體"/>
          <w:bCs/>
          <w:lang w:val="en-GB" w:eastAsia="zh-TW"/>
        </w:rPr>
      </w:pPr>
      <w:r w:rsidRPr="00D51DDF">
        <w:rPr>
          <w:noProof/>
          <w:lang w:val="en-US"/>
        </w:rPr>
        <w:drawing>
          <wp:anchor distT="0" distB="0" distL="114300" distR="114300" simplePos="0" relativeHeight="251532800" behindDoc="0" locked="0" layoutInCell="1" allowOverlap="1" wp14:anchorId="0DF04675" wp14:editId="1B9213E8">
            <wp:simplePos x="0" y="0"/>
            <wp:positionH relativeFrom="column">
              <wp:posOffset>4391660</wp:posOffset>
            </wp:positionH>
            <wp:positionV relativeFrom="paragraph">
              <wp:posOffset>19685</wp:posOffset>
            </wp:positionV>
            <wp:extent cx="1598930" cy="735965"/>
            <wp:effectExtent l="0" t="0" r="1270" b="635"/>
            <wp:wrapSquare wrapText="bothSides"/>
            <wp:docPr id="494"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圖片 494"/>
                    <pic:cNvPicPr>
                      <a:picLocks noChangeAspect="1"/>
                    </pic:cNvPicPr>
                  </pic:nvPicPr>
                  <pic:blipFill>
                    <a:blip r:embed="rId100" cstate="screen"/>
                    <a:stretch>
                      <a:fillRect/>
                    </a:stretch>
                  </pic:blipFill>
                  <pic:spPr>
                    <a:xfrm>
                      <a:off x="0" y="0"/>
                      <a:ext cx="1598930" cy="735965"/>
                    </a:xfrm>
                    <a:prstGeom prst="rect">
                      <a:avLst/>
                    </a:prstGeom>
                    <a:ln>
                      <a:noFill/>
                    </a:ln>
                  </pic:spPr>
                </pic:pic>
              </a:graphicData>
            </a:graphic>
          </wp:anchor>
        </w:drawing>
      </w:r>
      <w:r w:rsidRPr="00D51DDF">
        <w:rPr>
          <w:rFonts w:eastAsia="微軟正黑體"/>
          <w:bCs/>
          <w:lang w:val="en-GB" w:eastAsia="zh-TW"/>
        </w:rPr>
        <w:t>Setting goals based on the SMART principle can not only help us realise our dreams but also help us check our progress so that we can clearly know how many things are unfinished and how far away we are from our dreams.</w:t>
      </w:r>
    </w:p>
    <w:p w14:paraId="108F7887" w14:textId="77777777" w:rsidR="003F1C17" w:rsidRPr="00D51DDF" w:rsidRDefault="003F1C17" w:rsidP="005C4B8D">
      <w:pPr>
        <w:snapToGrid w:val="0"/>
        <w:spacing w:line="276" w:lineRule="auto"/>
        <w:rPr>
          <w:rFonts w:eastAsia="微軟正黑體"/>
          <w:bCs/>
          <w:lang w:val="en-GB" w:eastAsia="zh-TW"/>
        </w:rPr>
      </w:pPr>
    </w:p>
    <w:p w14:paraId="6B0F7C8D" w14:textId="77777777" w:rsidR="003F1C17" w:rsidRPr="00D51DDF" w:rsidRDefault="00CE6ED9" w:rsidP="005C4B8D">
      <w:pPr>
        <w:snapToGrid w:val="0"/>
        <w:spacing w:line="276" w:lineRule="auto"/>
        <w:rPr>
          <w:rFonts w:eastAsia="SimSun"/>
          <w:b/>
          <w:bCs/>
          <w:iCs/>
          <w:color w:val="000000" w:themeColor="text1"/>
          <w:lang w:val="en-GB"/>
        </w:rPr>
      </w:pPr>
      <w:r w:rsidRPr="00D51DDF">
        <w:rPr>
          <w:rFonts w:eastAsia="SimSun"/>
          <w:b/>
          <w:bCs/>
          <w:iCs/>
          <w:color w:val="000000" w:themeColor="text1"/>
          <w:lang w:val="en-GB"/>
        </w:rPr>
        <w:t>Case 1</w:t>
      </w:r>
    </w:p>
    <w:p w14:paraId="4C2A1F30" w14:textId="47B07FCA" w:rsidR="003F1C17" w:rsidRPr="00D51DDF" w:rsidRDefault="00CE6ED9" w:rsidP="005C4B8D">
      <w:pPr>
        <w:snapToGrid w:val="0"/>
        <w:spacing w:line="276" w:lineRule="auto"/>
        <w:jc w:val="both"/>
        <w:rPr>
          <w:rFonts w:eastAsia="SimSun"/>
          <w:iCs/>
          <w:color w:val="000000" w:themeColor="text1"/>
          <w:lang w:val="en-GB"/>
        </w:rPr>
      </w:pPr>
      <w:r w:rsidRPr="00D51DDF">
        <w:rPr>
          <w:rFonts w:eastAsia="SimSun"/>
          <w:iCs/>
          <w:color w:val="000000" w:themeColor="text1"/>
          <w:lang w:val="en-GB"/>
        </w:rPr>
        <w:t>Man</w:t>
      </w:r>
      <w:r w:rsidR="005C4B8D" w:rsidRPr="00D51DDF">
        <w:rPr>
          <w:rFonts w:eastAsia="SimSun"/>
          <w:iCs/>
          <w:color w:val="000000" w:themeColor="text1"/>
          <w:lang w:val="en-GB"/>
        </w:rPr>
        <w:t xml:space="preserve"> W</w:t>
      </w:r>
      <w:r w:rsidRPr="00D51DDF">
        <w:rPr>
          <w:rFonts w:eastAsia="SimSun"/>
          <w:iCs/>
          <w:color w:val="000000" w:themeColor="text1"/>
          <w:lang w:val="en-GB"/>
        </w:rPr>
        <w:t xml:space="preserve">ai wants to improve her English grammar so as to represent the school in the English writing competition for all </w:t>
      </w:r>
      <w:r w:rsidR="00FC5905" w:rsidRPr="00D51DDF">
        <w:rPr>
          <w:rFonts w:eastAsia="SimSun"/>
          <w:iCs/>
          <w:color w:val="000000" w:themeColor="text1"/>
          <w:lang w:val="en-GB"/>
        </w:rPr>
        <w:t>S</w:t>
      </w:r>
      <w:r w:rsidRPr="00D51DDF">
        <w:rPr>
          <w:rFonts w:eastAsia="SimSun"/>
          <w:iCs/>
          <w:color w:val="000000" w:themeColor="text1"/>
          <w:lang w:val="en-GB"/>
        </w:rPr>
        <w:t>econdary 1 students of Hong Kong next year.</w:t>
      </w:r>
    </w:p>
    <w:p w14:paraId="06FB58EC" w14:textId="77777777" w:rsidR="003F1C17" w:rsidRPr="00D51DDF" w:rsidRDefault="003F1C17" w:rsidP="005C4B8D">
      <w:pPr>
        <w:snapToGrid w:val="0"/>
        <w:spacing w:line="276" w:lineRule="auto"/>
        <w:rPr>
          <w:rFonts w:eastAsiaTheme="minorEastAsia"/>
          <w:bCs/>
          <w:iCs/>
          <w:lang w:val="en-GB" w:eastAsia="zh-TW"/>
        </w:rPr>
      </w:pPr>
    </w:p>
    <w:p w14:paraId="738EF919" w14:textId="1832A92C" w:rsidR="003F1C17" w:rsidRPr="00D51DDF" w:rsidRDefault="00CE6ED9" w:rsidP="005C4B8D">
      <w:pPr>
        <w:snapToGrid w:val="0"/>
        <w:spacing w:line="276" w:lineRule="auto"/>
        <w:rPr>
          <w:rFonts w:eastAsiaTheme="minorEastAsia"/>
          <w:bCs/>
          <w:lang w:val="en-GB" w:eastAsia="zh-TW"/>
        </w:rPr>
      </w:pPr>
      <w:r w:rsidRPr="00D51DDF">
        <w:rPr>
          <w:rFonts w:eastAsia="SimSun"/>
          <w:bCs/>
          <w:lang w:val="en-GB"/>
        </w:rPr>
        <w:t xml:space="preserve">Try to set short-term goals for </w:t>
      </w:r>
      <w:r w:rsidRPr="00D51DDF">
        <w:rPr>
          <w:rFonts w:eastAsia="SimSun"/>
          <w:iCs/>
          <w:color w:val="000000" w:themeColor="text1"/>
          <w:lang w:val="en-GB"/>
        </w:rPr>
        <w:t>Man</w:t>
      </w:r>
      <w:r w:rsidR="005C4B8D" w:rsidRPr="00D51DDF">
        <w:rPr>
          <w:rFonts w:eastAsia="SimSun"/>
          <w:iCs/>
          <w:color w:val="000000" w:themeColor="text1"/>
          <w:lang w:val="en-GB"/>
        </w:rPr>
        <w:t xml:space="preserve"> W</w:t>
      </w:r>
      <w:r w:rsidRPr="00D51DDF">
        <w:rPr>
          <w:rFonts w:eastAsia="SimSun"/>
          <w:iCs/>
          <w:color w:val="000000" w:themeColor="text1"/>
          <w:lang w:val="en-GB"/>
        </w:rPr>
        <w:t>ai according to the SMART principle.</w:t>
      </w:r>
      <w:r w:rsidR="00320329" w:rsidRPr="00D51DDF">
        <w:rPr>
          <w:rFonts w:eastAsiaTheme="minorEastAsia"/>
          <w:bCs/>
          <w:lang w:val="en-GB" w:eastAsia="zh-TW"/>
        </w:rPr>
        <w:tab/>
      </w:r>
    </w:p>
    <w:p w14:paraId="51C389CF" w14:textId="65C06F4D" w:rsidR="00320329" w:rsidRPr="00D51DDF" w:rsidRDefault="00320329" w:rsidP="005C4B8D">
      <w:pPr>
        <w:snapToGrid w:val="0"/>
        <w:spacing w:line="276" w:lineRule="auto"/>
        <w:rPr>
          <w:rFonts w:eastAsiaTheme="minorEastAsia"/>
          <w:bCs/>
          <w:lang w:val="en-GB" w:eastAsia="zh-TW"/>
        </w:rPr>
      </w:pPr>
    </w:p>
    <w:tbl>
      <w:tblPr>
        <w:tblStyle w:val="aff"/>
        <w:tblW w:w="0" w:type="auto"/>
        <w:tblLook w:val="04A0" w:firstRow="1" w:lastRow="0" w:firstColumn="1" w:lastColumn="0" w:noHBand="0" w:noVBand="1"/>
      </w:tblPr>
      <w:tblGrid>
        <w:gridCol w:w="1129"/>
        <w:gridCol w:w="2268"/>
        <w:gridCol w:w="4899"/>
      </w:tblGrid>
      <w:tr w:rsidR="00320329" w:rsidRPr="00022C8F" w14:paraId="45C1B28E" w14:textId="77777777" w:rsidTr="00832FFD">
        <w:tc>
          <w:tcPr>
            <w:tcW w:w="3397" w:type="dxa"/>
            <w:gridSpan w:val="2"/>
            <w:tcBorders>
              <w:bottom w:val="single" w:sz="4" w:space="0" w:color="auto"/>
            </w:tcBorders>
          </w:tcPr>
          <w:p w14:paraId="5B82BB30" w14:textId="77777777" w:rsidR="00320329" w:rsidRPr="00D51DDF" w:rsidRDefault="00320329" w:rsidP="00832FFD">
            <w:pPr>
              <w:spacing w:line="276" w:lineRule="auto"/>
              <w:rPr>
                <w:lang w:val="en-US"/>
              </w:rPr>
            </w:pPr>
            <w:r w:rsidRPr="00D51DDF">
              <w:rPr>
                <w:rFonts w:eastAsia="SimSun"/>
                <w:b/>
                <w:lang w:val="en-GB"/>
              </w:rPr>
              <w:t>Short-term goals of Man Wai:</w:t>
            </w:r>
          </w:p>
        </w:tc>
        <w:tc>
          <w:tcPr>
            <w:tcW w:w="4899" w:type="dxa"/>
            <w:tcBorders>
              <w:bottom w:val="single" w:sz="4" w:space="0" w:color="auto"/>
            </w:tcBorders>
          </w:tcPr>
          <w:p w14:paraId="415413AD" w14:textId="77777777" w:rsidR="00320329" w:rsidRPr="00D51DDF" w:rsidRDefault="00320329" w:rsidP="00832FFD">
            <w:pPr>
              <w:spacing w:line="276" w:lineRule="auto"/>
              <w:rPr>
                <w:rFonts w:eastAsia="新細明體"/>
                <w:i/>
                <w:color w:val="FF0000"/>
                <w:lang w:val="en-US"/>
              </w:rPr>
            </w:pPr>
            <w:r w:rsidRPr="00D51DDF">
              <w:rPr>
                <w:rFonts w:eastAsia="新細明體"/>
                <w:i/>
                <w:color w:val="FF0000"/>
                <w:lang w:val="en-US"/>
              </w:rPr>
              <w:t>For example:</w:t>
            </w:r>
          </w:p>
          <w:p w14:paraId="5183BB9F" w14:textId="2069AA16" w:rsidR="00320329" w:rsidRPr="00D51DDF" w:rsidRDefault="00320329" w:rsidP="00320329">
            <w:pPr>
              <w:spacing w:line="276" w:lineRule="auto"/>
              <w:rPr>
                <w:lang w:val="en-US"/>
              </w:rPr>
            </w:pPr>
            <w:r w:rsidRPr="00D51DDF">
              <w:rPr>
                <w:rFonts w:eastAsia="新細明體"/>
                <w:i/>
                <w:color w:val="FF0000"/>
                <w:lang w:val="en-US"/>
              </w:rPr>
              <w:t>Represent the school in the English writing competition for all Secondary 1 students of Hong Kong next year.</w:t>
            </w:r>
          </w:p>
        </w:tc>
      </w:tr>
      <w:tr w:rsidR="00320329" w:rsidRPr="00022C8F" w14:paraId="5FBD9D8A" w14:textId="77777777" w:rsidTr="00832FFD">
        <w:tc>
          <w:tcPr>
            <w:tcW w:w="1129" w:type="dxa"/>
            <w:tcBorders>
              <w:right w:val="nil"/>
            </w:tcBorders>
          </w:tcPr>
          <w:p w14:paraId="32EBCBBA" w14:textId="77777777" w:rsidR="00320329" w:rsidRPr="00D51DDF" w:rsidRDefault="00320329" w:rsidP="00832FFD">
            <w:pPr>
              <w:spacing w:line="276" w:lineRule="auto"/>
            </w:pPr>
            <w:r w:rsidRPr="00D51DDF">
              <w:fldChar w:fldCharType="begin"/>
            </w:r>
            <w:r w:rsidRPr="00D51DDF">
              <w:instrText xml:space="preserve"> </w:instrText>
            </w:r>
            <w:r w:rsidRPr="00D51DDF">
              <w:rPr>
                <w:rFonts w:hint="eastAsia"/>
              </w:rPr>
              <w:instrText>eq \o\ac(</w:instrText>
            </w:r>
            <w:r w:rsidRPr="00D51DDF">
              <w:rPr>
                <w:rFonts w:ascii="新細明體" w:hint="eastAsia"/>
                <w:position w:val="-4"/>
                <w:sz w:val="36"/>
              </w:rPr>
              <w:instrText>○</w:instrText>
            </w:r>
            <w:r w:rsidRPr="00D51DDF">
              <w:rPr>
                <w:rFonts w:hint="eastAsia"/>
              </w:rPr>
              <w:instrText>,1)</w:instrText>
            </w:r>
            <w:r w:rsidRPr="00D51DDF">
              <w:fldChar w:fldCharType="end"/>
            </w:r>
            <w:r w:rsidRPr="00D51DDF">
              <w:rPr>
                <w:sz w:val="48"/>
                <w:szCs w:val="48"/>
              </w:rPr>
              <w:t>S</w:t>
            </w:r>
          </w:p>
        </w:tc>
        <w:tc>
          <w:tcPr>
            <w:tcW w:w="7167" w:type="dxa"/>
            <w:gridSpan w:val="2"/>
            <w:tcBorders>
              <w:left w:val="nil"/>
            </w:tcBorders>
          </w:tcPr>
          <w:p w14:paraId="1AF365C1" w14:textId="10AEBEA0" w:rsidR="00320329" w:rsidRPr="00D51DDF" w:rsidRDefault="00320329" w:rsidP="00832FFD">
            <w:pPr>
              <w:spacing w:line="276" w:lineRule="auto"/>
              <w:rPr>
                <w:rFonts w:eastAsia="新細明體"/>
                <w:color w:val="000000" w:themeColor="text1"/>
                <w:lang w:val="en-US"/>
              </w:rPr>
            </w:pPr>
            <w:r w:rsidRPr="00D51DDF">
              <w:rPr>
                <w:rFonts w:eastAsia="微軟正黑體"/>
                <w:bCs/>
                <w:noProof/>
                <w:lang w:val="en-US"/>
              </w:rPr>
              <mc:AlternateContent>
                <mc:Choice Requires="wps">
                  <w:drawing>
                    <wp:anchor distT="0" distB="0" distL="114300" distR="114300" simplePos="0" relativeHeight="251607552" behindDoc="0" locked="0" layoutInCell="1" allowOverlap="1" wp14:anchorId="48C62279" wp14:editId="330C76C7">
                      <wp:simplePos x="0" y="0"/>
                      <wp:positionH relativeFrom="column">
                        <wp:posOffset>3816985</wp:posOffset>
                      </wp:positionH>
                      <wp:positionV relativeFrom="paragraph">
                        <wp:posOffset>11430</wp:posOffset>
                      </wp:positionV>
                      <wp:extent cx="1582420" cy="985520"/>
                      <wp:effectExtent l="0" t="0" r="17780" b="24130"/>
                      <wp:wrapNone/>
                      <wp:docPr id="104" name="流程圖: 文件 104"/>
                      <wp:cNvGraphicFramePr/>
                      <a:graphic xmlns:a="http://schemas.openxmlformats.org/drawingml/2006/main">
                        <a:graphicData uri="http://schemas.microsoft.com/office/word/2010/wordprocessingShape">
                          <wps:wsp>
                            <wps:cNvSpPr/>
                            <wps:spPr>
                              <a:xfrm>
                                <a:off x="0" y="0"/>
                                <a:ext cx="1582420" cy="985520"/>
                              </a:xfrm>
                              <a:prstGeom prst="flowChartDocument">
                                <a:avLst/>
                              </a:prstGeom>
                              <a:solidFill>
                                <a:schemeClr val="bg1"/>
                              </a:solidFill>
                            </wps:spPr>
                            <wps:style>
                              <a:lnRef idx="2">
                                <a:schemeClr val="accent5"/>
                              </a:lnRef>
                              <a:fillRef idx="1">
                                <a:schemeClr val="lt1"/>
                              </a:fillRef>
                              <a:effectRef idx="0">
                                <a:schemeClr val="accent5"/>
                              </a:effectRef>
                              <a:fontRef idx="minor">
                                <a:schemeClr val="dk1"/>
                              </a:fontRef>
                            </wps:style>
                            <wps:txbx>
                              <w:txbxContent>
                                <w:p w14:paraId="2C2C6691" w14:textId="7317238C" w:rsidR="00932A2B" w:rsidRPr="00FC5905" w:rsidRDefault="00932A2B" w:rsidP="006F11DF">
                                  <w:pPr>
                                    <w:pStyle w:val="aff8"/>
                                    <w:numPr>
                                      <w:ilvl w:val="0"/>
                                      <w:numId w:val="23"/>
                                    </w:numPr>
                                    <w:tabs>
                                      <w:tab w:val="left" w:pos="142"/>
                                    </w:tabs>
                                    <w:snapToGrid w:val="0"/>
                                    <w:ind w:leftChars="0" w:left="284" w:hanging="284"/>
                                    <w:rPr>
                                      <w:rFonts w:eastAsia="微軟正黑體"/>
                                      <w:color w:val="000000" w:themeColor="text1"/>
                                      <w:sz w:val="22"/>
                                      <w:szCs w:val="22"/>
                                      <w:lang w:val="en-US" w:eastAsia="zh-TW"/>
                                    </w:rPr>
                                  </w:pPr>
                                  <w:r w:rsidRPr="00FC5905">
                                    <w:rPr>
                                      <w:rFonts w:eastAsia="SimSun"/>
                                      <w:color w:val="000000" w:themeColor="text1"/>
                                      <w:sz w:val="22"/>
                                      <w:szCs w:val="22"/>
                                      <w:lang w:val="en-US"/>
                                    </w:rPr>
                                    <w:t xml:space="preserve">Specific: </w:t>
                                  </w:r>
                                  <w:r>
                                    <w:rPr>
                                      <w:rFonts w:eastAsia="SimSun"/>
                                      <w:color w:val="000000" w:themeColor="text1"/>
                                      <w:sz w:val="22"/>
                                      <w:szCs w:val="22"/>
                                      <w:lang w:val="en-US"/>
                                    </w:rPr>
                                    <w:t xml:space="preserve">State clearly </w:t>
                                  </w:r>
                                  <w:r w:rsidRPr="00FC5905">
                                    <w:rPr>
                                      <w:rFonts w:eastAsia="SimSun"/>
                                      <w:color w:val="000000" w:themeColor="text1"/>
                                      <w:sz w:val="22"/>
                                      <w:szCs w:val="22"/>
                                      <w:lang w:val="en-US"/>
                                    </w:rPr>
                                    <w:t>what, who, when, where, why</w:t>
                                  </w:r>
                                  <w:r>
                                    <w:rPr>
                                      <w:rFonts w:eastAsia="SimSun"/>
                                      <w:color w:val="000000" w:themeColor="text1"/>
                                      <w:sz w:val="22"/>
                                      <w:szCs w:val="22"/>
                                      <w:lang w:val="en-US"/>
                                    </w:rPr>
                                    <w:t>, how</w:t>
                                  </w:r>
                                  <w:r w:rsidRPr="00FC5905">
                                    <w:rPr>
                                      <w:rFonts w:eastAsia="SimSun"/>
                                      <w:color w:val="000000" w:themeColor="text1"/>
                                      <w:sz w:val="22"/>
                                      <w:szCs w:val="22"/>
                                      <w:lang w:val="en-US"/>
                                    </w:rPr>
                                    <w:t xml:space="preserve"> (at least one of them)</w:t>
                                  </w:r>
                                </w:p>
                              </w:txbxContent>
                            </wps:txbx>
                            <wps:bodyPr rot="0" spcFirstLastPara="0" vertOverflow="overflow" horzOverflow="overflow" vert="horz" wrap="square" lIns="0" tIns="45720" rIns="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48C62279"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流程圖: 文件 104" o:spid="_x0000_s1146" type="#_x0000_t114" style="position:absolute;margin-left:300.55pt;margin-top:.9pt;width:124.6pt;height:77.6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" fillcolor="white [3212]" strokecolor="#4bacc6 [3208]" strokeweight="2pt">
                      <v:textbox inset="0,,0">
                        <w:txbxContent>
                          <w:p w14:paraId="2C2C6691" w14:textId="7317238C" w:rsidR="00932A2B" w:rsidRPr="00FC5905" w:rsidRDefault="00932A2B" w:rsidP="006F11DF">
                            <w:pPr>
                              <w:pStyle w:val="aff8"/>
                              <w:numPr>
                                <w:ilvl w:val="0"/>
                                <w:numId w:val="23"/>
                              </w:numPr>
                              <w:tabs>
                                <w:tab w:val="left" w:pos="142"/>
                              </w:tabs>
                              <w:snapToGrid w:val="0"/>
                              <w:ind w:leftChars="0" w:left="284" w:hanging="284"/>
                              <w:rPr>
                                <w:rFonts w:eastAsia="微軟正黑體"/>
                                <w:color w:val="000000" w:themeColor="text1"/>
                                <w:sz w:val="22"/>
                                <w:szCs w:val="22"/>
                                <w:lang w:val="en-US" w:eastAsia="zh-TW"/>
                              </w:rPr>
                            </w:pPr>
                            <w:r w:rsidRPr="00FC5905">
                              <w:rPr>
                                <w:rFonts w:eastAsia="SimSun"/>
                                <w:color w:val="000000" w:themeColor="text1"/>
                                <w:sz w:val="22"/>
                                <w:szCs w:val="22"/>
                                <w:lang w:val="en-US"/>
                              </w:rPr>
                              <w:t xml:space="preserve">Specific: </w:t>
                            </w:r>
                            <w:r>
                              <w:rPr>
                                <w:rFonts w:eastAsia="SimSun"/>
                                <w:color w:val="000000" w:themeColor="text1"/>
                                <w:sz w:val="22"/>
                                <w:szCs w:val="22"/>
                                <w:lang w:val="en-US"/>
                              </w:rPr>
                              <w:t xml:space="preserve">State clearly </w:t>
                            </w:r>
                            <w:r w:rsidRPr="00FC5905">
                              <w:rPr>
                                <w:rFonts w:eastAsia="SimSun"/>
                                <w:color w:val="000000" w:themeColor="text1"/>
                                <w:sz w:val="22"/>
                                <w:szCs w:val="22"/>
                                <w:lang w:val="en-US"/>
                              </w:rPr>
                              <w:t>what, who, when, where, why</w:t>
                            </w:r>
                            <w:r>
                              <w:rPr>
                                <w:rFonts w:eastAsia="SimSun"/>
                                <w:color w:val="000000" w:themeColor="text1"/>
                                <w:sz w:val="22"/>
                                <w:szCs w:val="22"/>
                                <w:lang w:val="en-US"/>
                              </w:rPr>
                              <w:t>, how</w:t>
                            </w:r>
                            <w:r w:rsidRPr="00FC5905">
                              <w:rPr>
                                <w:rFonts w:eastAsia="SimSun"/>
                                <w:color w:val="000000" w:themeColor="text1"/>
                                <w:sz w:val="22"/>
                                <w:szCs w:val="22"/>
                                <w:lang w:val="en-US"/>
                              </w:rPr>
                              <w:t xml:space="preserve"> (at least one of them)</w:t>
                            </w:r>
                          </w:p>
                        </w:txbxContent>
                      </v:textbox>
                    </v:shape>
                  </w:pict>
                </mc:Fallback>
              </mc:AlternateContent>
            </w:r>
            <w:r w:rsidRPr="00D51DDF">
              <w:rPr>
                <w:rFonts w:eastAsia="新細明體"/>
                <w:color w:val="000000" w:themeColor="text1"/>
                <w:lang w:val="en-US"/>
              </w:rPr>
              <w:t>For example:</w:t>
            </w:r>
          </w:p>
          <w:p w14:paraId="32ED82BE" w14:textId="77777777" w:rsidR="00320329" w:rsidRPr="00D51DDF" w:rsidRDefault="00320329" w:rsidP="00320329">
            <w:pPr>
              <w:spacing w:line="276" w:lineRule="auto"/>
              <w:ind w:right="966"/>
              <w:rPr>
                <w:rFonts w:eastAsia="新細明體"/>
                <w:i/>
                <w:color w:val="FF0000"/>
                <w:lang w:val="en-US"/>
              </w:rPr>
            </w:pPr>
            <w:r w:rsidRPr="00D51DDF">
              <w:rPr>
                <w:rFonts w:eastAsia="新細明體"/>
                <w:color w:val="000000" w:themeColor="text1"/>
                <w:lang w:val="en-US"/>
              </w:rPr>
              <w:t xml:space="preserve">I want to (What) </w:t>
            </w:r>
            <w:r w:rsidRPr="00D51DDF">
              <w:rPr>
                <w:rFonts w:eastAsia="新細明體"/>
                <w:i/>
                <w:color w:val="FF0000"/>
                <w:lang w:val="en-US"/>
              </w:rPr>
              <w:t>improve English grammar so as to represent the school in the English writing competition for all Secondary 1 students of Hong Kong (When)next year.</w:t>
            </w:r>
          </w:p>
          <w:p w14:paraId="06936606" w14:textId="54594B94" w:rsidR="00320329" w:rsidRPr="00D51DDF" w:rsidRDefault="00320329" w:rsidP="00832FFD">
            <w:pPr>
              <w:spacing w:line="276" w:lineRule="auto"/>
              <w:rPr>
                <w:lang w:val="en-US"/>
              </w:rPr>
            </w:pPr>
          </w:p>
        </w:tc>
      </w:tr>
      <w:tr w:rsidR="00320329" w:rsidRPr="00022C8F" w14:paraId="32167682" w14:textId="77777777" w:rsidTr="00832FFD">
        <w:tc>
          <w:tcPr>
            <w:tcW w:w="1129" w:type="dxa"/>
            <w:tcBorders>
              <w:right w:val="nil"/>
            </w:tcBorders>
          </w:tcPr>
          <w:p w14:paraId="08519B2A" w14:textId="77777777" w:rsidR="00320329" w:rsidRPr="00D51DDF" w:rsidRDefault="00320329" w:rsidP="00832FFD">
            <w:pPr>
              <w:spacing w:line="276" w:lineRule="auto"/>
            </w:pPr>
            <w:r w:rsidRPr="00D51DDF">
              <w:fldChar w:fldCharType="begin"/>
            </w:r>
            <w:r w:rsidRPr="00D51DDF">
              <w:instrText xml:space="preserve"> </w:instrText>
            </w:r>
            <w:r w:rsidRPr="00D51DDF">
              <w:rPr>
                <w:rFonts w:hint="eastAsia"/>
              </w:rPr>
              <w:instrText>eq \o\ac(</w:instrText>
            </w:r>
            <w:r w:rsidRPr="00D51DDF">
              <w:rPr>
                <w:rFonts w:ascii="新細明體" w:hint="eastAsia"/>
                <w:position w:val="-4"/>
                <w:sz w:val="36"/>
              </w:rPr>
              <w:instrText>○</w:instrText>
            </w:r>
            <w:r w:rsidRPr="00D51DDF">
              <w:rPr>
                <w:rFonts w:hint="eastAsia"/>
              </w:rPr>
              <w:instrText>,2)</w:instrText>
            </w:r>
            <w:r w:rsidRPr="00D51DDF">
              <w:fldChar w:fldCharType="end"/>
            </w:r>
            <w:r w:rsidRPr="00D51DDF">
              <w:rPr>
                <w:sz w:val="48"/>
                <w:szCs w:val="48"/>
              </w:rPr>
              <w:t>M</w:t>
            </w:r>
          </w:p>
        </w:tc>
        <w:tc>
          <w:tcPr>
            <w:tcW w:w="7167" w:type="dxa"/>
            <w:gridSpan w:val="2"/>
            <w:tcBorders>
              <w:left w:val="nil"/>
            </w:tcBorders>
          </w:tcPr>
          <w:p w14:paraId="03626648" w14:textId="00B54064" w:rsidR="00320329" w:rsidRPr="00D51DDF" w:rsidRDefault="00320329" w:rsidP="00832FFD">
            <w:pPr>
              <w:spacing w:line="276" w:lineRule="auto"/>
              <w:rPr>
                <w:rFonts w:eastAsia="新細明體"/>
                <w:i/>
                <w:color w:val="FF0000"/>
                <w:lang w:val="en-US"/>
              </w:rPr>
            </w:pPr>
            <w:r w:rsidRPr="00D51DDF">
              <w:rPr>
                <w:rFonts w:eastAsia="微軟正黑體"/>
                <w:bCs/>
                <w:noProof/>
                <w:lang w:val="en-US"/>
              </w:rPr>
              <mc:AlternateContent>
                <mc:Choice Requires="wps">
                  <w:drawing>
                    <wp:anchor distT="0" distB="0" distL="114300" distR="114300" simplePos="0" relativeHeight="251618816" behindDoc="0" locked="0" layoutInCell="1" allowOverlap="1" wp14:anchorId="0ADF0F69" wp14:editId="17FEAEE0">
                      <wp:simplePos x="0" y="0"/>
                      <wp:positionH relativeFrom="column">
                        <wp:posOffset>3832225</wp:posOffset>
                      </wp:positionH>
                      <wp:positionV relativeFrom="paragraph">
                        <wp:posOffset>74930</wp:posOffset>
                      </wp:positionV>
                      <wp:extent cx="1577975" cy="762635"/>
                      <wp:effectExtent l="0" t="0" r="22225" b="18415"/>
                      <wp:wrapNone/>
                      <wp:docPr id="192" name="流程圖: 文件 192"/>
                      <wp:cNvGraphicFramePr/>
                      <a:graphic xmlns:a="http://schemas.openxmlformats.org/drawingml/2006/main">
                        <a:graphicData uri="http://schemas.microsoft.com/office/word/2010/wordprocessingShape">
                          <wps:wsp>
                            <wps:cNvSpPr/>
                            <wps:spPr>
                              <a:xfrm>
                                <a:off x="0" y="0"/>
                                <a:ext cx="1577975" cy="762635"/>
                              </a:xfrm>
                              <a:prstGeom prst="flowChartDocument">
                                <a:avLst/>
                              </a:prstGeom>
                              <a:solidFill>
                                <a:schemeClr val="bg1"/>
                              </a:solidFill>
                              <a:ln>
                                <a:solidFill>
                                  <a:srgbClr val="48D491"/>
                                </a:solidFill>
                              </a:ln>
                            </wps:spPr>
                            <wps:style>
                              <a:lnRef idx="2">
                                <a:schemeClr val="accent1"/>
                              </a:lnRef>
                              <a:fillRef idx="1">
                                <a:schemeClr val="lt1"/>
                              </a:fillRef>
                              <a:effectRef idx="0">
                                <a:schemeClr val="accent1"/>
                              </a:effectRef>
                              <a:fontRef idx="minor">
                                <a:schemeClr val="dk1"/>
                              </a:fontRef>
                            </wps:style>
                            <wps:txbx>
                              <w:txbxContent>
                                <w:p w14:paraId="71F22E9C" w14:textId="0D8E2112" w:rsidR="00932A2B" w:rsidRPr="00E50776" w:rsidRDefault="00932A2B" w:rsidP="006F11DF">
                                  <w:pPr>
                                    <w:pStyle w:val="aff8"/>
                                    <w:numPr>
                                      <w:ilvl w:val="0"/>
                                      <w:numId w:val="23"/>
                                    </w:numPr>
                                    <w:tabs>
                                      <w:tab w:val="left" w:pos="142"/>
                                    </w:tabs>
                                    <w:ind w:leftChars="0" w:left="284" w:hanging="284"/>
                                    <w:rPr>
                                      <w:rFonts w:ascii="微軟正黑體" w:eastAsia="微軟正黑體" w:hAnsi="微軟正黑體" w:cs="新細明體"/>
                                      <w:color w:val="000000" w:themeColor="text1"/>
                                      <w:sz w:val="22"/>
                                      <w:szCs w:val="22"/>
                                      <w:lang w:val="en-US" w:eastAsia="zh-TW"/>
                                    </w:rPr>
                                  </w:pPr>
                                  <w:r w:rsidRPr="00DC1A70">
                                    <w:rPr>
                                      <w:rFonts w:eastAsia="SimSun"/>
                                      <w:color w:val="000000" w:themeColor="text1"/>
                                      <w:sz w:val="22"/>
                                      <w:szCs w:val="22"/>
                                      <w:lang w:val="en-US"/>
                                    </w:rPr>
                                    <w:t>Measurable: The standard to be reached is stated in numbers</w:t>
                                  </w:r>
                                </w:p>
                              </w:txbxContent>
                            </wps:txbx>
                            <wps:bodyPr rot="0" spcFirstLastPara="0" vertOverflow="overflow" horzOverflow="overflow" vert="horz" wrap="square" lIns="0" tIns="45720" rIns="0" bIns="45720" numCol="1" spcCol="0" rtlCol="0" fromWordArt="0" anchor="ctr" anchorCtr="0" forceAA="0" compatLnSpc="1">
                              <a:noAutofit/>
                            </wps:bodyPr>
                          </wps:wsp>
                        </a:graphicData>
                      </a:graphic>
                      <wp14:sizeRelV relativeFrom="margin">
                        <wp14:pctHeight>0</wp14:pctHeight>
                      </wp14:sizeRelV>
                    </wp:anchor>
                  </w:drawing>
                </mc:Choice>
                <mc:Fallback>
                  <w:pict>
                    <v:shape w14:anchorId="0ADF0F69" id="流程圖: 文件 192" o:spid="_x0000_s1147" type="#_x0000_t114" style="position:absolute;margin-left:301.75pt;margin-top:5.9pt;width:124.25pt;height:60.05pt;z-index:251618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" fillcolor="white [3212]" strokecolor="#48d491" strokeweight="2pt">
                      <v:textbox inset="0,,0">
                        <w:txbxContent>
                          <w:p w14:paraId="71F22E9C" w14:textId="0D8E2112" w:rsidR="00932A2B" w:rsidRPr="00E50776" w:rsidRDefault="00932A2B" w:rsidP="006F11DF">
                            <w:pPr>
                              <w:pStyle w:val="aff8"/>
                              <w:numPr>
                                <w:ilvl w:val="0"/>
                                <w:numId w:val="23"/>
                              </w:numPr>
                              <w:tabs>
                                <w:tab w:val="left" w:pos="142"/>
                              </w:tabs>
                              <w:ind w:leftChars="0" w:left="284" w:hanging="284"/>
                              <w:rPr>
                                <w:rFonts w:ascii="微軟正黑體" w:eastAsia="微軟正黑體" w:hAnsi="微軟正黑體" w:cs="新細明體"/>
                                <w:color w:val="000000" w:themeColor="text1"/>
                                <w:sz w:val="22"/>
                                <w:szCs w:val="22"/>
                                <w:lang w:val="en-US" w:eastAsia="zh-TW"/>
                              </w:rPr>
                            </w:pPr>
                            <w:r w:rsidRPr="00DC1A70">
                              <w:rPr>
                                <w:rFonts w:eastAsia="SimSun"/>
                                <w:color w:val="000000" w:themeColor="text1"/>
                                <w:sz w:val="22"/>
                                <w:szCs w:val="22"/>
                                <w:lang w:val="en-US"/>
                              </w:rPr>
                              <w:t>Measurable: The standard to be reached is stated in numbers</w:t>
                            </w:r>
                          </w:p>
                        </w:txbxContent>
                      </v:textbox>
                    </v:shape>
                  </w:pict>
                </mc:Fallback>
              </mc:AlternateContent>
            </w:r>
            <w:r w:rsidRPr="00D51DDF">
              <w:rPr>
                <w:rFonts w:eastAsia="新細明體"/>
                <w:color w:val="000000" w:themeColor="text1"/>
                <w:lang w:val="en-US"/>
              </w:rPr>
              <w:t>I will finish</w:t>
            </w:r>
            <w:r w:rsidRPr="00D51DDF">
              <w:rPr>
                <w:rFonts w:eastAsia="新細明體"/>
                <w:i/>
                <w:color w:val="FF0000"/>
                <w:lang w:val="en-US"/>
              </w:rPr>
              <w:t xml:space="preserve"> 10 grammar exercise questions every day.</w:t>
            </w:r>
          </w:p>
          <w:p w14:paraId="5ACE44A0" w14:textId="430B161A" w:rsidR="00320329" w:rsidRPr="00D51DDF" w:rsidRDefault="00320329" w:rsidP="00832FFD">
            <w:pPr>
              <w:spacing w:line="276" w:lineRule="auto"/>
              <w:rPr>
                <w:rFonts w:eastAsia="新細明體"/>
                <w:i/>
                <w:color w:val="FF0000"/>
                <w:lang w:val="en-US"/>
              </w:rPr>
            </w:pPr>
          </w:p>
          <w:p w14:paraId="1B5BC335" w14:textId="62D0FE23" w:rsidR="00320329" w:rsidRPr="00D51DDF" w:rsidRDefault="00320329" w:rsidP="00832FFD">
            <w:pPr>
              <w:spacing w:line="276" w:lineRule="auto"/>
              <w:rPr>
                <w:rFonts w:eastAsia="SimSun"/>
                <w:i/>
                <w:color w:val="FF0000"/>
                <w:lang w:val="en-US"/>
              </w:rPr>
            </w:pPr>
          </w:p>
          <w:p w14:paraId="06B26500" w14:textId="77777777" w:rsidR="00320329" w:rsidRPr="00D51DDF" w:rsidRDefault="00320329" w:rsidP="00832FFD">
            <w:pPr>
              <w:spacing w:line="276" w:lineRule="auto"/>
              <w:rPr>
                <w:rFonts w:eastAsia="SimSun"/>
                <w:i/>
                <w:color w:val="FF0000"/>
                <w:lang w:val="en-US"/>
              </w:rPr>
            </w:pPr>
          </w:p>
          <w:p w14:paraId="3DBA608B" w14:textId="36EB6687" w:rsidR="00320329" w:rsidRPr="00D51DDF" w:rsidRDefault="00320329" w:rsidP="00832FFD">
            <w:pPr>
              <w:spacing w:line="276" w:lineRule="auto"/>
              <w:rPr>
                <w:lang w:val="en-US"/>
              </w:rPr>
            </w:pPr>
          </w:p>
        </w:tc>
      </w:tr>
      <w:tr w:rsidR="00320329" w:rsidRPr="00022C8F" w14:paraId="2FE792CD" w14:textId="77777777" w:rsidTr="00832FFD">
        <w:tc>
          <w:tcPr>
            <w:tcW w:w="1129" w:type="dxa"/>
            <w:tcBorders>
              <w:right w:val="nil"/>
            </w:tcBorders>
          </w:tcPr>
          <w:p w14:paraId="22CD340B" w14:textId="77777777" w:rsidR="00320329" w:rsidRPr="00D51DDF" w:rsidRDefault="00320329" w:rsidP="00832FFD">
            <w:pPr>
              <w:spacing w:line="276" w:lineRule="auto"/>
            </w:pPr>
            <w:r w:rsidRPr="00D51DDF">
              <w:fldChar w:fldCharType="begin"/>
            </w:r>
            <w:r w:rsidRPr="00D51DDF">
              <w:instrText xml:space="preserve"> </w:instrText>
            </w:r>
            <w:r w:rsidRPr="00D51DDF">
              <w:rPr>
                <w:rFonts w:hint="eastAsia"/>
              </w:rPr>
              <w:instrText>eq \o\ac(</w:instrText>
            </w:r>
            <w:r w:rsidRPr="00D51DDF">
              <w:rPr>
                <w:rFonts w:ascii="新細明體" w:hint="eastAsia"/>
                <w:position w:val="-4"/>
                <w:sz w:val="36"/>
              </w:rPr>
              <w:instrText>○</w:instrText>
            </w:r>
            <w:r w:rsidRPr="00D51DDF">
              <w:rPr>
                <w:rFonts w:hint="eastAsia"/>
              </w:rPr>
              <w:instrText>,3)</w:instrText>
            </w:r>
            <w:r w:rsidRPr="00D51DDF">
              <w:fldChar w:fldCharType="end"/>
            </w:r>
            <w:r w:rsidRPr="00D51DDF">
              <w:rPr>
                <w:sz w:val="48"/>
                <w:szCs w:val="48"/>
              </w:rPr>
              <w:t>A</w:t>
            </w:r>
          </w:p>
        </w:tc>
        <w:tc>
          <w:tcPr>
            <w:tcW w:w="7167" w:type="dxa"/>
            <w:gridSpan w:val="2"/>
            <w:tcBorders>
              <w:left w:val="nil"/>
            </w:tcBorders>
          </w:tcPr>
          <w:p w14:paraId="76ACDE5B" w14:textId="7FC92221" w:rsidR="00320329" w:rsidRPr="00D51DDF" w:rsidRDefault="00320329" w:rsidP="00832FFD">
            <w:pPr>
              <w:spacing w:line="276" w:lineRule="auto"/>
              <w:rPr>
                <w:rFonts w:eastAsia="新細明體"/>
                <w:i/>
                <w:color w:val="FF0000"/>
                <w:lang w:val="en-US"/>
              </w:rPr>
            </w:pPr>
            <w:r w:rsidRPr="00D51DDF">
              <w:rPr>
                <w:rFonts w:eastAsia="微軟正黑體"/>
                <w:bCs/>
                <w:noProof/>
                <w:lang w:val="en-US"/>
              </w:rPr>
              <mc:AlternateContent>
                <mc:Choice Requires="wps">
                  <w:drawing>
                    <wp:anchor distT="0" distB="0" distL="114300" distR="114300" simplePos="0" relativeHeight="251640320" behindDoc="0" locked="0" layoutInCell="1" allowOverlap="1" wp14:anchorId="39FDB9B9" wp14:editId="16EDFF82">
                      <wp:simplePos x="0" y="0"/>
                      <wp:positionH relativeFrom="column">
                        <wp:posOffset>3816985</wp:posOffset>
                      </wp:positionH>
                      <wp:positionV relativeFrom="paragraph">
                        <wp:posOffset>65405</wp:posOffset>
                      </wp:positionV>
                      <wp:extent cx="1578610" cy="809625"/>
                      <wp:effectExtent l="0" t="0" r="21590" b="28575"/>
                      <wp:wrapNone/>
                      <wp:docPr id="194" name="流程圖: 文件 194"/>
                      <wp:cNvGraphicFramePr/>
                      <a:graphic xmlns:a="http://schemas.openxmlformats.org/drawingml/2006/main">
                        <a:graphicData uri="http://schemas.microsoft.com/office/word/2010/wordprocessingShape">
                          <wps:wsp>
                            <wps:cNvSpPr/>
                            <wps:spPr>
                              <a:xfrm>
                                <a:off x="0" y="0"/>
                                <a:ext cx="1578610" cy="809625"/>
                              </a:xfrm>
                              <a:prstGeom prst="flowChartDocument">
                                <a:avLst/>
                              </a:prstGeom>
                              <a:solidFill>
                                <a:schemeClr val="bg1"/>
                              </a:solidFill>
                            </wps:spPr>
                            <wps:style>
                              <a:lnRef idx="2">
                                <a:schemeClr val="accent3"/>
                              </a:lnRef>
                              <a:fillRef idx="1">
                                <a:schemeClr val="lt1"/>
                              </a:fillRef>
                              <a:effectRef idx="0">
                                <a:schemeClr val="accent3"/>
                              </a:effectRef>
                              <a:fontRef idx="minor">
                                <a:schemeClr val="dk1"/>
                              </a:fontRef>
                            </wps:style>
                            <wps:txbx>
                              <w:txbxContent>
                                <w:p w14:paraId="5A248DB1" w14:textId="20976B42" w:rsidR="00932A2B" w:rsidRDefault="00932A2B" w:rsidP="006F11DF">
                                  <w:pPr>
                                    <w:pStyle w:val="aff8"/>
                                    <w:numPr>
                                      <w:ilvl w:val="0"/>
                                      <w:numId w:val="23"/>
                                    </w:numPr>
                                    <w:tabs>
                                      <w:tab w:val="left" w:pos="142"/>
                                    </w:tabs>
                                    <w:ind w:leftChars="0" w:left="284" w:hanging="284"/>
                                    <w:rPr>
                                      <w:rFonts w:eastAsia="SimSun"/>
                                      <w:color w:val="000000" w:themeColor="text1"/>
                                      <w:sz w:val="22"/>
                                      <w:szCs w:val="22"/>
                                      <w:lang w:val="en-US" w:eastAsia="zh-TW"/>
                                    </w:rPr>
                                  </w:pPr>
                                  <w:r>
                                    <w:rPr>
                                      <w:rFonts w:eastAsia="SimSun" w:hint="eastAsia"/>
                                      <w:color w:val="000000" w:themeColor="text1"/>
                                      <w:sz w:val="22"/>
                                      <w:szCs w:val="22"/>
                                      <w:lang w:val="en-US"/>
                                    </w:rPr>
                                    <w:t>Achievable:</w:t>
                                  </w:r>
                                  <w:r>
                                    <w:rPr>
                                      <w:rFonts w:eastAsia="SimSun"/>
                                      <w:color w:val="000000" w:themeColor="text1"/>
                                      <w:sz w:val="22"/>
                                      <w:szCs w:val="22"/>
                                      <w:lang w:val="en-US"/>
                                    </w:rPr>
                                    <w:t xml:space="preserve"> Can be completed </w:t>
                                  </w:r>
                                  <w:r>
                                    <w:rPr>
                                      <w:rFonts w:eastAsia="SimSun" w:hint="eastAsia"/>
                                      <w:color w:val="000000" w:themeColor="text1"/>
                                      <w:sz w:val="22"/>
                                      <w:szCs w:val="22"/>
                                      <w:lang w:val="en-US"/>
                                    </w:rPr>
                                    <w:t>within capacity</w:t>
                                  </w:r>
                                </w:p>
                              </w:txbxContent>
                            </wps:txbx>
                            <wps:bodyPr rot="0" spcFirstLastPara="0" vertOverflow="overflow" horzOverflow="overflow" vert="horz" wrap="square" lIns="0" tIns="45720" rIns="0" bIns="45720" numCol="1" spcCol="0" rtlCol="0" fromWordArt="0" anchor="ctr" anchorCtr="0" forceAA="0" compatLnSpc="1">
                              <a:noAutofit/>
                            </wps:bodyPr>
                          </wps:wsp>
                        </a:graphicData>
                      </a:graphic>
                    </wp:anchor>
                  </w:drawing>
                </mc:Choice>
                <mc:Fallback>
                  <w:pict>
                    <v:shape w14:anchorId="39FDB9B9" id="流程圖: 文件 194" o:spid="_x0000_s1148" type="#_x0000_t114" style="position:absolute;margin-left:300.55pt;margin-top:5.15pt;width:124.3pt;height:63.75pt;z-index:251640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" fillcolor="white [3212]" strokecolor="#9bbb59 [3206]" strokeweight="2pt">
                      <v:textbox inset="0,,0">
                        <w:txbxContent>
                          <w:p w14:paraId="5A248DB1" w14:textId="20976B42" w:rsidR="00932A2B" w:rsidRDefault="00932A2B" w:rsidP="006F11DF">
                            <w:pPr>
                              <w:pStyle w:val="aff8"/>
                              <w:numPr>
                                <w:ilvl w:val="0"/>
                                <w:numId w:val="23"/>
                              </w:numPr>
                              <w:tabs>
                                <w:tab w:val="left" w:pos="142"/>
                              </w:tabs>
                              <w:ind w:leftChars="0" w:left="284" w:hanging="284"/>
                              <w:rPr>
                                <w:rFonts w:eastAsia="SimSun"/>
                                <w:color w:val="000000" w:themeColor="text1"/>
                                <w:sz w:val="22"/>
                                <w:szCs w:val="22"/>
                                <w:lang w:val="en-US" w:eastAsia="zh-TW"/>
                              </w:rPr>
                            </w:pPr>
                            <w:r>
                              <w:rPr>
                                <w:rFonts w:eastAsia="SimSun" w:hint="eastAsia"/>
                                <w:color w:val="000000" w:themeColor="text1"/>
                                <w:sz w:val="22"/>
                                <w:szCs w:val="22"/>
                                <w:lang w:val="en-US"/>
                              </w:rPr>
                              <w:t>Achievable:</w:t>
                            </w:r>
                            <w:r>
                              <w:rPr>
                                <w:rFonts w:eastAsia="SimSun"/>
                                <w:color w:val="000000" w:themeColor="text1"/>
                                <w:sz w:val="22"/>
                                <w:szCs w:val="22"/>
                                <w:lang w:val="en-US"/>
                              </w:rPr>
                              <w:t xml:space="preserve"> Can be completed </w:t>
                            </w:r>
                            <w:r>
                              <w:rPr>
                                <w:rFonts w:eastAsia="SimSun" w:hint="eastAsia"/>
                                <w:color w:val="000000" w:themeColor="text1"/>
                                <w:sz w:val="22"/>
                                <w:szCs w:val="22"/>
                                <w:lang w:val="en-US"/>
                              </w:rPr>
                              <w:t>within capacity</w:t>
                            </w:r>
                          </w:p>
                        </w:txbxContent>
                      </v:textbox>
                    </v:shape>
                  </w:pict>
                </mc:Fallback>
              </mc:AlternateContent>
            </w:r>
            <w:r w:rsidRPr="00D51DDF">
              <w:rPr>
                <w:rFonts w:eastAsia="新細明體"/>
                <w:i/>
                <w:color w:val="FF0000"/>
                <w:lang w:val="en-US"/>
              </w:rPr>
              <w:t>I am able to finish 10 grammar exercise questions every day.</w:t>
            </w:r>
          </w:p>
          <w:p w14:paraId="247E6C6A" w14:textId="293BFBFF" w:rsidR="00320329" w:rsidRPr="00D51DDF" w:rsidRDefault="00320329" w:rsidP="00832FFD">
            <w:pPr>
              <w:spacing w:line="276" w:lineRule="auto"/>
              <w:rPr>
                <w:rFonts w:eastAsia="SimSun"/>
                <w:i/>
                <w:color w:val="FF0000"/>
                <w:u w:val="single"/>
                <w:lang w:val="en-US"/>
              </w:rPr>
            </w:pPr>
          </w:p>
          <w:p w14:paraId="7D3F2F10" w14:textId="77777777" w:rsidR="00320329" w:rsidRPr="00D51DDF" w:rsidRDefault="00320329" w:rsidP="00832FFD">
            <w:pPr>
              <w:spacing w:line="276" w:lineRule="auto"/>
              <w:rPr>
                <w:rFonts w:eastAsia="SimSun"/>
                <w:i/>
                <w:color w:val="FF0000"/>
                <w:u w:val="single"/>
                <w:lang w:val="en-US"/>
              </w:rPr>
            </w:pPr>
          </w:p>
          <w:p w14:paraId="2E2E2B42" w14:textId="77777777" w:rsidR="00320329" w:rsidRPr="00D51DDF" w:rsidRDefault="00320329" w:rsidP="00832FFD">
            <w:pPr>
              <w:spacing w:line="276" w:lineRule="auto"/>
              <w:rPr>
                <w:rFonts w:eastAsia="新細明體"/>
                <w:i/>
                <w:color w:val="FF0000"/>
                <w:u w:val="single"/>
                <w:lang w:val="en-US"/>
              </w:rPr>
            </w:pPr>
          </w:p>
          <w:p w14:paraId="3552432B" w14:textId="17763DD1" w:rsidR="00320329" w:rsidRPr="00D51DDF" w:rsidRDefault="00320329" w:rsidP="00832FFD">
            <w:pPr>
              <w:spacing w:line="276" w:lineRule="auto"/>
              <w:rPr>
                <w:lang w:val="en-US"/>
              </w:rPr>
            </w:pPr>
          </w:p>
        </w:tc>
      </w:tr>
      <w:tr w:rsidR="00320329" w:rsidRPr="00022C8F" w14:paraId="7A941D86" w14:textId="77777777" w:rsidTr="00832FFD">
        <w:tc>
          <w:tcPr>
            <w:tcW w:w="1129" w:type="dxa"/>
            <w:tcBorders>
              <w:right w:val="nil"/>
            </w:tcBorders>
          </w:tcPr>
          <w:p w14:paraId="61F79591" w14:textId="77777777" w:rsidR="00320329" w:rsidRPr="00D51DDF" w:rsidRDefault="00320329" w:rsidP="00832FFD">
            <w:pPr>
              <w:spacing w:line="276" w:lineRule="auto"/>
            </w:pPr>
            <w:r w:rsidRPr="00D51DDF">
              <w:fldChar w:fldCharType="begin"/>
            </w:r>
            <w:r w:rsidRPr="00D51DDF">
              <w:instrText xml:space="preserve"> </w:instrText>
            </w:r>
            <w:r w:rsidRPr="00D51DDF">
              <w:rPr>
                <w:rFonts w:hint="eastAsia"/>
              </w:rPr>
              <w:instrText>eq \o\ac(</w:instrText>
            </w:r>
            <w:r w:rsidRPr="00D51DDF">
              <w:rPr>
                <w:rFonts w:ascii="新細明體" w:hint="eastAsia"/>
                <w:position w:val="-4"/>
                <w:sz w:val="36"/>
              </w:rPr>
              <w:instrText>○</w:instrText>
            </w:r>
            <w:r w:rsidRPr="00D51DDF">
              <w:rPr>
                <w:rFonts w:hint="eastAsia"/>
              </w:rPr>
              <w:instrText>,4)</w:instrText>
            </w:r>
            <w:r w:rsidRPr="00D51DDF">
              <w:fldChar w:fldCharType="end"/>
            </w:r>
            <w:r w:rsidRPr="00D51DDF">
              <w:rPr>
                <w:sz w:val="48"/>
                <w:szCs w:val="48"/>
              </w:rPr>
              <w:t>R</w:t>
            </w:r>
          </w:p>
        </w:tc>
        <w:tc>
          <w:tcPr>
            <w:tcW w:w="7167" w:type="dxa"/>
            <w:gridSpan w:val="2"/>
            <w:tcBorders>
              <w:left w:val="nil"/>
            </w:tcBorders>
          </w:tcPr>
          <w:p w14:paraId="04B77147" w14:textId="2152E605" w:rsidR="00320329" w:rsidRPr="00D51DDF" w:rsidRDefault="00320329" w:rsidP="00832FFD">
            <w:pPr>
              <w:spacing w:line="276" w:lineRule="auto"/>
              <w:rPr>
                <w:rFonts w:eastAsia="新細明體"/>
                <w:i/>
                <w:color w:val="FF0000"/>
                <w:lang w:val="en-US"/>
              </w:rPr>
            </w:pPr>
            <w:r w:rsidRPr="00D51DDF">
              <w:rPr>
                <w:rFonts w:eastAsia="微軟正黑體"/>
                <w:bCs/>
                <w:noProof/>
                <w:lang w:val="en-US"/>
              </w:rPr>
              <mc:AlternateContent>
                <mc:Choice Requires="wps">
                  <w:drawing>
                    <wp:anchor distT="0" distB="0" distL="114300" distR="114300" simplePos="0" relativeHeight="251590144" behindDoc="0" locked="0" layoutInCell="1" allowOverlap="1" wp14:anchorId="4C27E171" wp14:editId="481E0542">
                      <wp:simplePos x="0" y="0"/>
                      <wp:positionH relativeFrom="column">
                        <wp:posOffset>3815715</wp:posOffset>
                      </wp:positionH>
                      <wp:positionV relativeFrom="paragraph">
                        <wp:posOffset>169545</wp:posOffset>
                      </wp:positionV>
                      <wp:extent cx="1563370" cy="727710"/>
                      <wp:effectExtent l="0" t="0" r="17780" b="15240"/>
                      <wp:wrapNone/>
                      <wp:docPr id="488" name="流程圖: 文件 488"/>
                      <wp:cNvGraphicFramePr/>
                      <a:graphic xmlns:a="http://schemas.openxmlformats.org/drawingml/2006/main">
                        <a:graphicData uri="http://schemas.microsoft.com/office/word/2010/wordprocessingShape">
                          <wps:wsp>
                            <wps:cNvSpPr/>
                            <wps:spPr>
                              <a:xfrm>
                                <a:off x="0" y="0"/>
                                <a:ext cx="1563370" cy="727710"/>
                              </a:xfrm>
                              <a:prstGeom prst="flowChartDocument">
                                <a:avLst/>
                              </a:prstGeom>
                              <a:solidFill>
                                <a:schemeClr val="bg1"/>
                              </a:solidFill>
                              <a:ln>
                                <a:solidFill>
                                  <a:srgbClr val="FFFF00"/>
                                </a:solidFill>
                              </a:ln>
                            </wps:spPr>
                            <wps:style>
                              <a:lnRef idx="2">
                                <a:schemeClr val="accent1"/>
                              </a:lnRef>
                              <a:fillRef idx="1">
                                <a:schemeClr val="lt1"/>
                              </a:fillRef>
                              <a:effectRef idx="0">
                                <a:schemeClr val="accent1"/>
                              </a:effectRef>
                              <a:fontRef idx="minor">
                                <a:schemeClr val="dk1"/>
                              </a:fontRef>
                            </wps:style>
                            <wps:txbx>
                              <w:txbxContent>
                                <w:p w14:paraId="4A098D0D" w14:textId="77777777" w:rsidR="00932A2B" w:rsidRDefault="00932A2B" w:rsidP="006F11DF">
                                  <w:pPr>
                                    <w:pStyle w:val="aff8"/>
                                    <w:numPr>
                                      <w:ilvl w:val="0"/>
                                      <w:numId w:val="23"/>
                                    </w:numPr>
                                    <w:tabs>
                                      <w:tab w:val="left" w:pos="142"/>
                                    </w:tabs>
                                    <w:ind w:leftChars="0" w:left="284" w:hanging="284"/>
                                    <w:rPr>
                                      <w:rFonts w:eastAsia="微軟正黑體"/>
                                      <w:color w:val="000000" w:themeColor="text1"/>
                                      <w:sz w:val="22"/>
                                      <w:szCs w:val="22"/>
                                      <w:lang w:eastAsia="zh-TW"/>
                                    </w:rPr>
                                  </w:pPr>
                                  <w:r>
                                    <w:rPr>
                                      <w:rFonts w:eastAsia="SimSun"/>
                                      <w:color w:val="000000" w:themeColor="text1"/>
                                      <w:sz w:val="22"/>
                                      <w:szCs w:val="22"/>
                                      <w:lang w:val="en-US"/>
                                    </w:rPr>
                                    <w:t>Relevant: Be relevant to goals</w:t>
                                  </w:r>
                                </w:p>
                              </w:txbxContent>
                            </wps:txbx>
                            <wps:bodyPr rot="0" spcFirstLastPara="0" vertOverflow="overflow" horzOverflow="overflow" vert="horz" wrap="square" lIns="0" tIns="45720" rIns="0" bIns="45720" numCol="1" spcCol="0" rtlCol="0" fromWordArt="0" anchor="ctr" anchorCtr="0" forceAA="0" compatLnSpc="1">
                              <a:noAutofit/>
                            </wps:bodyPr>
                          </wps:wsp>
                        </a:graphicData>
                      </a:graphic>
                    </wp:anchor>
                  </w:drawing>
                </mc:Choice>
                <mc:Fallback>
                  <w:pict>
                    <v:shape w14:anchorId="4C27E171" id="流程圖: 文件 488" o:spid="_x0000_s1149" type="#_x0000_t114" style="position:absolute;margin-left:300.45pt;margin-top:13.35pt;width:123.1pt;height:57.3pt;z-index:25159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" fillcolor="white [3212]" strokecolor="yellow" strokeweight="2pt">
                      <v:textbox inset="0,,0">
                        <w:txbxContent>
                          <w:p w14:paraId="4A098D0D" w14:textId="77777777" w:rsidR="00932A2B" w:rsidRDefault="00932A2B" w:rsidP="006F11DF">
                            <w:pPr>
                              <w:pStyle w:val="aff8"/>
                              <w:numPr>
                                <w:ilvl w:val="0"/>
                                <w:numId w:val="23"/>
                              </w:numPr>
                              <w:tabs>
                                <w:tab w:val="left" w:pos="142"/>
                              </w:tabs>
                              <w:ind w:leftChars="0" w:left="284" w:hanging="284"/>
                              <w:rPr>
                                <w:rFonts w:eastAsia="微軟正黑體"/>
                                <w:color w:val="000000" w:themeColor="text1"/>
                                <w:sz w:val="22"/>
                                <w:szCs w:val="22"/>
                                <w:lang w:eastAsia="zh-TW"/>
                              </w:rPr>
                            </w:pPr>
                            <w:r>
                              <w:rPr>
                                <w:rFonts w:eastAsia="SimSun"/>
                                <w:color w:val="000000" w:themeColor="text1"/>
                                <w:sz w:val="22"/>
                                <w:szCs w:val="22"/>
                                <w:lang w:val="en-US"/>
                              </w:rPr>
                              <w:t>Relevant: Be relevant to goals</w:t>
                            </w:r>
                          </w:p>
                        </w:txbxContent>
                      </v:textbox>
                    </v:shape>
                  </w:pict>
                </mc:Fallback>
              </mc:AlternateContent>
            </w:r>
            <w:r w:rsidRPr="00D51DDF">
              <w:rPr>
                <w:rFonts w:eastAsia="新細明體"/>
                <w:i/>
                <w:color w:val="FF0000"/>
                <w:lang w:val="en-US"/>
              </w:rPr>
              <w:t>Grammar exercise is related to English grammar competence.</w:t>
            </w:r>
          </w:p>
          <w:p w14:paraId="231FC4A2" w14:textId="6CB93628" w:rsidR="00320329" w:rsidRPr="00D51DDF" w:rsidRDefault="00320329" w:rsidP="00832FFD">
            <w:pPr>
              <w:spacing w:line="276" w:lineRule="auto"/>
              <w:rPr>
                <w:rFonts w:eastAsia="SimSun"/>
                <w:i/>
                <w:color w:val="FF0000"/>
                <w:lang w:val="en-US"/>
              </w:rPr>
            </w:pPr>
          </w:p>
          <w:p w14:paraId="185F97A4" w14:textId="77777777" w:rsidR="00320329" w:rsidRPr="00D51DDF" w:rsidRDefault="00320329" w:rsidP="00832FFD">
            <w:pPr>
              <w:spacing w:line="276" w:lineRule="auto"/>
              <w:rPr>
                <w:rFonts w:eastAsia="SimSun"/>
                <w:i/>
                <w:color w:val="FF0000"/>
                <w:lang w:val="en-US"/>
              </w:rPr>
            </w:pPr>
          </w:p>
          <w:p w14:paraId="5EAC6A54" w14:textId="77777777" w:rsidR="00320329" w:rsidRPr="00D51DDF" w:rsidRDefault="00320329" w:rsidP="00832FFD">
            <w:pPr>
              <w:spacing w:line="276" w:lineRule="auto"/>
              <w:rPr>
                <w:rFonts w:eastAsia="SimSun"/>
                <w:lang w:val="en-US"/>
              </w:rPr>
            </w:pPr>
          </w:p>
          <w:p w14:paraId="7231C65F" w14:textId="367FF05C" w:rsidR="00320329" w:rsidRPr="00D51DDF" w:rsidRDefault="00320329" w:rsidP="00832FFD">
            <w:pPr>
              <w:spacing w:line="276" w:lineRule="auto"/>
              <w:rPr>
                <w:rFonts w:eastAsia="SimSun"/>
                <w:lang w:val="en-US"/>
              </w:rPr>
            </w:pPr>
          </w:p>
        </w:tc>
      </w:tr>
      <w:tr w:rsidR="00320329" w:rsidRPr="00022C8F" w14:paraId="6F182F3F" w14:textId="77777777" w:rsidTr="00832FFD">
        <w:tc>
          <w:tcPr>
            <w:tcW w:w="1129" w:type="dxa"/>
            <w:tcBorders>
              <w:right w:val="nil"/>
            </w:tcBorders>
          </w:tcPr>
          <w:p w14:paraId="1F3D96FE" w14:textId="77777777" w:rsidR="00320329" w:rsidRPr="00D51DDF" w:rsidRDefault="00320329" w:rsidP="00832FFD">
            <w:pPr>
              <w:spacing w:line="276" w:lineRule="auto"/>
            </w:pPr>
            <w:r w:rsidRPr="00D51DDF">
              <w:fldChar w:fldCharType="begin"/>
            </w:r>
            <w:r w:rsidRPr="00D51DDF">
              <w:instrText xml:space="preserve"> </w:instrText>
            </w:r>
            <w:r w:rsidRPr="00D51DDF">
              <w:rPr>
                <w:rFonts w:hint="eastAsia"/>
              </w:rPr>
              <w:instrText>eq \o\ac(</w:instrText>
            </w:r>
            <w:r w:rsidRPr="00D51DDF">
              <w:rPr>
                <w:rFonts w:ascii="新細明體" w:hint="eastAsia"/>
                <w:position w:val="-4"/>
                <w:sz w:val="36"/>
              </w:rPr>
              <w:instrText>○</w:instrText>
            </w:r>
            <w:r w:rsidRPr="00D51DDF">
              <w:rPr>
                <w:rFonts w:hint="eastAsia"/>
              </w:rPr>
              <w:instrText>,5)</w:instrText>
            </w:r>
            <w:r w:rsidRPr="00D51DDF">
              <w:fldChar w:fldCharType="end"/>
            </w:r>
            <w:r w:rsidRPr="00D51DDF">
              <w:rPr>
                <w:sz w:val="48"/>
                <w:szCs w:val="48"/>
              </w:rPr>
              <w:t>T</w:t>
            </w:r>
          </w:p>
        </w:tc>
        <w:tc>
          <w:tcPr>
            <w:tcW w:w="7167" w:type="dxa"/>
            <w:gridSpan w:val="2"/>
            <w:tcBorders>
              <w:left w:val="nil"/>
            </w:tcBorders>
          </w:tcPr>
          <w:p w14:paraId="3EF5246C" w14:textId="6534CA44" w:rsidR="00320329" w:rsidRPr="00D51DDF" w:rsidRDefault="00320329" w:rsidP="00832FFD">
            <w:pPr>
              <w:spacing w:line="276" w:lineRule="auto"/>
              <w:rPr>
                <w:rFonts w:eastAsia="新細明體"/>
                <w:i/>
                <w:color w:val="FF0000"/>
                <w:u w:val="single"/>
                <w:lang w:val="en-US"/>
              </w:rPr>
            </w:pPr>
            <w:r w:rsidRPr="00D51DDF">
              <w:rPr>
                <w:rFonts w:eastAsiaTheme="minorEastAsia"/>
                <w:bCs/>
                <w:noProof/>
                <w:lang w:val="en-US"/>
              </w:rPr>
              <mc:AlternateContent>
                <mc:Choice Requires="wps">
                  <w:drawing>
                    <wp:anchor distT="0" distB="0" distL="114300" distR="114300" simplePos="0" relativeHeight="251569664" behindDoc="0" locked="0" layoutInCell="1" allowOverlap="1" wp14:anchorId="42360988" wp14:editId="37B1A7C2">
                      <wp:simplePos x="0" y="0"/>
                      <wp:positionH relativeFrom="column">
                        <wp:posOffset>3855720</wp:posOffset>
                      </wp:positionH>
                      <wp:positionV relativeFrom="paragraph">
                        <wp:posOffset>207010</wp:posOffset>
                      </wp:positionV>
                      <wp:extent cx="1523365" cy="745490"/>
                      <wp:effectExtent l="0" t="0" r="19685" b="16510"/>
                      <wp:wrapNone/>
                      <wp:docPr id="503" name="流程圖: 文件 503"/>
                      <wp:cNvGraphicFramePr/>
                      <a:graphic xmlns:a="http://schemas.openxmlformats.org/drawingml/2006/main">
                        <a:graphicData uri="http://schemas.microsoft.com/office/word/2010/wordprocessingShape">
                          <wps:wsp>
                            <wps:cNvSpPr/>
                            <wps:spPr>
                              <a:xfrm>
                                <a:off x="0" y="0"/>
                                <a:ext cx="1523365" cy="745490"/>
                              </a:xfrm>
                              <a:prstGeom prst="flowChartDocument">
                                <a:avLst/>
                              </a:prstGeom>
                              <a:solidFill>
                                <a:schemeClr val="bg1"/>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7D9A1E" w14:textId="2EA9F819" w:rsidR="00932A2B" w:rsidRPr="00E50776" w:rsidRDefault="00932A2B" w:rsidP="006F11DF">
                                  <w:pPr>
                                    <w:pStyle w:val="aff8"/>
                                    <w:numPr>
                                      <w:ilvl w:val="0"/>
                                      <w:numId w:val="23"/>
                                    </w:numPr>
                                    <w:tabs>
                                      <w:tab w:val="left" w:pos="142"/>
                                    </w:tabs>
                                    <w:ind w:leftChars="0" w:left="284" w:hanging="284"/>
                                    <w:rPr>
                                      <w:rFonts w:eastAsia="微軟正黑體"/>
                                      <w:color w:val="000000" w:themeColor="text1"/>
                                      <w:sz w:val="22"/>
                                      <w:szCs w:val="22"/>
                                      <w:lang w:val="en-US" w:eastAsia="zh-TW"/>
                                    </w:rPr>
                                  </w:pPr>
                                  <w:r w:rsidRPr="00FC5905">
                                    <w:rPr>
                                      <w:rFonts w:eastAsia="SimSun"/>
                                      <w:color w:val="000000" w:themeColor="text1"/>
                                      <w:sz w:val="22"/>
                                      <w:szCs w:val="22"/>
                                      <w:lang w:val="en-US"/>
                                    </w:rPr>
                                    <w:t>Time-limited:</w:t>
                                  </w:r>
                                  <w:r w:rsidRPr="00FC5905">
                                    <w:rPr>
                                      <w:rFonts w:eastAsia="SimSun" w:hint="eastAsia"/>
                                      <w:color w:val="000000" w:themeColor="text1"/>
                                      <w:sz w:val="22"/>
                                      <w:szCs w:val="22"/>
                                      <w:lang w:val="en-US"/>
                                    </w:rPr>
                                    <w:t xml:space="preserve"> </w:t>
                                  </w:r>
                                  <w:r w:rsidRPr="00FC5905">
                                    <w:rPr>
                                      <w:rFonts w:eastAsia="SimSun"/>
                                      <w:color w:val="000000" w:themeColor="text1"/>
                                      <w:sz w:val="22"/>
                                      <w:szCs w:val="22"/>
                                      <w:lang w:val="en-US"/>
                                    </w:rPr>
                                    <w:t>Have clear timelines for completion</w:t>
                                  </w:r>
                                </w:p>
                              </w:txbxContent>
                            </wps:txbx>
                            <wps:bodyPr rot="0" spcFirstLastPara="0" vertOverflow="overflow" horzOverflow="overflow" vert="horz" wrap="square" lIns="0" tIns="45720" rIns="0" bIns="45720" numCol="1" spcCol="0" rtlCol="0" fromWordArt="0" anchor="ctr" anchorCtr="0" forceAA="0" compatLnSpc="1">
                              <a:noAutofit/>
                            </wps:bodyPr>
                          </wps:wsp>
                        </a:graphicData>
                      </a:graphic>
                      <wp14:sizeRelV relativeFrom="margin">
                        <wp14:pctHeight>0</wp14:pctHeight>
                      </wp14:sizeRelV>
                    </wp:anchor>
                  </w:drawing>
                </mc:Choice>
                <mc:Fallback>
                  <w:pict>
                    <v:shape w14:anchorId="42360988" id="流程圖: 文件 503" o:spid="_x0000_s1150" type="#_x0000_t114" style="position:absolute;margin-left:303.6pt;margin-top:16.3pt;width:119.95pt;height:58.7pt;z-index:251569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" fillcolor="white [3212]" strokecolor="#e36c0a [2409]" strokeweight="2pt">
                      <v:textbox inset="0,,0">
                        <w:txbxContent>
                          <w:p w14:paraId="087D9A1E" w14:textId="2EA9F819" w:rsidR="00932A2B" w:rsidRPr="00E50776" w:rsidRDefault="00932A2B" w:rsidP="006F11DF">
                            <w:pPr>
                              <w:pStyle w:val="aff8"/>
                              <w:numPr>
                                <w:ilvl w:val="0"/>
                                <w:numId w:val="23"/>
                              </w:numPr>
                              <w:tabs>
                                <w:tab w:val="left" w:pos="142"/>
                              </w:tabs>
                              <w:ind w:leftChars="0" w:left="284" w:hanging="284"/>
                              <w:rPr>
                                <w:rFonts w:eastAsia="微軟正黑體"/>
                                <w:color w:val="000000" w:themeColor="text1"/>
                                <w:sz w:val="22"/>
                                <w:szCs w:val="22"/>
                                <w:lang w:val="en-US" w:eastAsia="zh-TW"/>
                              </w:rPr>
                            </w:pPr>
                            <w:r w:rsidRPr="00FC5905">
                              <w:rPr>
                                <w:rFonts w:eastAsia="SimSun"/>
                                <w:color w:val="000000" w:themeColor="text1"/>
                                <w:sz w:val="22"/>
                                <w:szCs w:val="22"/>
                                <w:lang w:val="en-US"/>
                              </w:rPr>
                              <w:t>Time-limited:</w:t>
                            </w:r>
                            <w:r w:rsidRPr="00FC5905">
                              <w:rPr>
                                <w:rFonts w:eastAsia="SimSun" w:hint="eastAsia"/>
                                <w:color w:val="000000" w:themeColor="text1"/>
                                <w:sz w:val="22"/>
                                <w:szCs w:val="22"/>
                                <w:lang w:val="en-US"/>
                              </w:rPr>
                              <w:t xml:space="preserve"> </w:t>
                            </w:r>
                            <w:r w:rsidRPr="00FC5905">
                              <w:rPr>
                                <w:rFonts w:eastAsia="SimSun"/>
                                <w:color w:val="000000" w:themeColor="text1"/>
                                <w:sz w:val="22"/>
                                <w:szCs w:val="22"/>
                                <w:lang w:val="en-US"/>
                              </w:rPr>
                              <w:t>Have clear timelines for completion</w:t>
                            </w:r>
                          </w:p>
                        </w:txbxContent>
                      </v:textbox>
                    </v:shape>
                  </w:pict>
                </mc:Fallback>
              </mc:AlternateContent>
            </w:r>
            <w:r w:rsidRPr="00D51DDF">
              <w:rPr>
                <w:rFonts w:eastAsia="新細明體"/>
                <w:i/>
                <w:color w:val="FF0000"/>
                <w:lang w:val="en-US"/>
              </w:rPr>
              <w:t xml:space="preserve">I will finish one after-class exercise book of English grammar for Secondary 1 students </w:t>
            </w:r>
            <w:r w:rsidRPr="00D51DDF">
              <w:rPr>
                <w:rFonts w:eastAsia="新細明體"/>
                <w:i/>
                <w:color w:val="FF0000"/>
                <w:u w:val="single"/>
                <w:lang w:val="en-US"/>
              </w:rPr>
              <w:t>within 2 months.</w:t>
            </w:r>
          </w:p>
          <w:p w14:paraId="3A3124FA" w14:textId="54387875" w:rsidR="00320329" w:rsidRPr="00D51DDF" w:rsidRDefault="00320329" w:rsidP="00832FFD">
            <w:pPr>
              <w:spacing w:line="276" w:lineRule="auto"/>
              <w:rPr>
                <w:rFonts w:eastAsia="SimSun"/>
                <w:i/>
                <w:color w:val="FF0000"/>
                <w:u w:val="single"/>
                <w:lang w:val="en-US"/>
              </w:rPr>
            </w:pPr>
          </w:p>
          <w:p w14:paraId="1571FB8B" w14:textId="77777777" w:rsidR="00320329" w:rsidRPr="00D51DDF" w:rsidRDefault="00320329" w:rsidP="00832FFD">
            <w:pPr>
              <w:spacing w:line="276" w:lineRule="auto"/>
              <w:rPr>
                <w:rFonts w:eastAsia="SimSun"/>
                <w:i/>
                <w:color w:val="FF0000"/>
                <w:u w:val="single"/>
                <w:lang w:val="en-US"/>
              </w:rPr>
            </w:pPr>
          </w:p>
          <w:p w14:paraId="18D644C0" w14:textId="66893E8A" w:rsidR="00320329" w:rsidRPr="00D51DDF" w:rsidRDefault="00320329" w:rsidP="00832FFD">
            <w:pPr>
              <w:spacing w:line="276" w:lineRule="auto"/>
              <w:rPr>
                <w:lang w:val="en-US"/>
              </w:rPr>
            </w:pPr>
          </w:p>
        </w:tc>
      </w:tr>
    </w:tbl>
    <w:p w14:paraId="227AD340" w14:textId="77777777" w:rsidR="00320329" w:rsidRPr="00D51DDF" w:rsidRDefault="00320329" w:rsidP="005C4B8D">
      <w:pPr>
        <w:snapToGrid w:val="0"/>
        <w:spacing w:line="276" w:lineRule="auto"/>
        <w:rPr>
          <w:rFonts w:eastAsiaTheme="minorEastAsia"/>
          <w:lang w:val="en-GB"/>
        </w:rPr>
      </w:pPr>
    </w:p>
    <w:p w14:paraId="6D135B87" w14:textId="5B2FD45C" w:rsidR="003F1C17" w:rsidRPr="00D51DDF" w:rsidRDefault="00CE6ED9" w:rsidP="008664C9">
      <w:pPr>
        <w:spacing w:line="276" w:lineRule="auto"/>
        <w:rPr>
          <w:rFonts w:eastAsia="微軟正黑體"/>
          <w:b/>
          <w:bCs/>
          <w:sz w:val="28"/>
          <w:szCs w:val="28"/>
          <w:lang w:val="en-GB" w:eastAsia="zh-TW"/>
        </w:rPr>
      </w:pPr>
      <w:r w:rsidRPr="00D51DDF">
        <w:rPr>
          <w:rFonts w:eastAsia="微軟正黑體"/>
          <w:b/>
          <w:sz w:val="28"/>
          <w:szCs w:val="28"/>
          <w:lang w:val="en-GB" w:eastAsia="zh-TW"/>
        </w:rPr>
        <w:br w:type="page"/>
      </w:r>
      <w:r w:rsidR="00903AC0" w:rsidRPr="00D51DDF">
        <w:rPr>
          <w:rFonts w:eastAsia="SimSun"/>
          <w:b/>
          <w:bCs/>
          <w:noProof/>
          <w:sz w:val="28"/>
          <w:szCs w:val="28"/>
          <w:lang w:val="en-US"/>
        </w:rPr>
        <w:lastRenderedPageBreak/>
        <mc:AlternateContent>
          <mc:Choice Requires="wpg">
            <w:drawing>
              <wp:anchor distT="0" distB="0" distL="114300" distR="114300" simplePos="0" relativeHeight="251777536" behindDoc="0" locked="0" layoutInCell="1" allowOverlap="1" wp14:anchorId="54F2C65B" wp14:editId="456F3F3F">
                <wp:simplePos x="0" y="0"/>
                <wp:positionH relativeFrom="column">
                  <wp:posOffset>3981450</wp:posOffset>
                </wp:positionH>
                <wp:positionV relativeFrom="paragraph">
                  <wp:posOffset>190500</wp:posOffset>
                </wp:positionV>
                <wp:extent cx="1287780" cy="707390"/>
                <wp:effectExtent l="0" t="0" r="7620" b="0"/>
                <wp:wrapSquare wrapText="bothSides"/>
                <wp:docPr id="1053" name="群組 1053"/>
                <wp:cNvGraphicFramePr/>
                <a:graphic xmlns:a="http://schemas.openxmlformats.org/drawingml/2006/main">
                  <a:graphicData uri="http://schemas.microsoft.com/office/word/2010/wordprocessingGroup">
                    <wpg:wgp>
                      <wpg:cNvGrpSpPr/>
                      <wpg:grpSpPr>
                        <a:xfrm>
                          <a:off x="0" y="0"/>
                          <a:ext cx="1287780" cy="707390"/>
                          <a:chOff x="0" y="0"/>
                          <a:chExt cx="1287780" cy="707390"/>
                        </a:xfrm>
                      </wpg:grpSpPr>
                      <pic:pic xmlns:pic="http://schemas.openxmlformats.org/drawingml/2006/picture">
                        <pic:nvPicPr>
                          <pic:cNvPr id="465" name="圖片 465"/>
                          <pic:cNvPicPr>
                            <a:picLocks noChangeAspect="1"/>
                          </pic:cNvPicPr>
                        </pic:nvPicPr>
                        <pic:blipFill>
                          <a:blip r:embed="rId101" cstate="screen"/>
                          <a:stretch>
                            <a:fillRect/>
                          </a:stretch>
                        </pic:blipFill>
                        <pic:spPr>
                          <a:xfrm>
                            <a:off x="0" y="0"/>
                            <a:ext cx="1287780" cy="707390"/>
                          </a:xfrm>
                          <a:prstGeom prst="rect">
                            <a:avLst/>
                          </a:prstGeom>
                          <a:noFill/>
                        </pic:spPr>
                      </pic:pic>
                      <wps:wsp>
                        <wps:cNvPr id="150" name="文本框 150"/>
                        <wps:cNvSpPr txBox="1"/>
                        <wps:spPr>
                          <a:xfrm>
                            <a:off x="685800" y="400050"/>
                            <a:ext cx="302781" cy="202864"/>
                          </a:xfrm>
                          <a:prstGeom prst="rect">
                            <a:avLst/>
                          </a:prstGeom>
                          <a:solidFill>
                            <a:srgbClr val="DBEDF1"/>
                          </a:solidFill>
                          <a:ln w="6350">
                            <a:noFill/>
                          </a:ln>
                        </wps:spPr>
                        <wps:style>
                          <a:lnRef idx="0">
                            <a:schemeClr val="accent1"/>
                          </a:lnRef>
                          <a:fillRef idx="0">
                            <a:schemeClr val="accent1"/>
                          </a:fillRef>
                          <a:effectRef idx="0">
                            <a:schemeClr val="accent1"/>
                          </a:effectRef>
                          <a:fontRef idx="minor">
                            <a:schemeClr val="dk1"/>
                          </a:fontRef>
                        </wps:style>
                        <wps:txbx>
                          <w:txbxContent>
                            <w:p w14:paraId="1043DC47" w14:textId="77777777" w:rsidR="00932A2B" w:rsidRPr="008475B3" w:rsidRDefault="00932A2B" w:rsidP="008475B3">
                              <w:pPr>
                                <w:jc w:val="center"/>
                                <w:rPr>
                                  <w:rFonts w:eastAsia="SimSun"/>
                                  <w:b/>
                                  <w:bCs/>
                                  <w:sz w:val="18"/>
                                  <w:szCs w:val="18"/>
                                  <w:lang w:val="en-US"/>
                                </w:rPr>
                              </w:pPr>
                              <w:r w:rsidRPr="008475B3">
                                <w:rPr>
                                  <w:rFonts w:eastAsia="SimSun" w:hint="eastAsia"/>
                                  <w:b/>
                                  <w:bCs/>
                                  <w:sz w:val="18"/>
                                  <w:szCs w:val="18"/>
                                  <w:lang w:val="en-US"/>
                                </w:rPr>
                                <w:t>Plans</w:t>
                              </w:r>
                            </w:p>
                          </w:txbxContent>
                        </wps:txbx>
                        <wps:bodyPr rot="0" spcFirstLastPara="0" vertOverflow="overflow" horzOverflow="overflow" vert="horz" wrap="square" lIns="0" tIns="45720" rIns="0" bIns="45720" numCol="1" spcCol="0" rtlCol="0" fromWordArt="0" anchor="t" anchorCtr="0" forceAA="0" compatLnSpc="1">
                          <a:noAutofit/>
                        </wps:bodyPr>
                      </wps:wsp>
                    </wpg:wgp>
                  </a:graphicData>
                </a:graphic>
              </wp:anchor>
            </w:drawing>
          </mc:Choice>
          <mc:Fallback>
            <w:pict>
              <v:group w14:anchorId="54F2C65B" id="群組 1053" o:spid="_x0000_s1151" style="position:absolute;margin-left:313.5pt;margin-top:15pt;width:101.4pt;height:55.7pt;z-index:251777536" coordsize="12877,70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">
                <v:shape id="圖片 465" o:spid="_x0000_s1152" type="#_x0000_t75" style="position:absolute;width:12877;height:7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">
                  <v:imagedata r:id="rId102" o:title=""/>
                </v:shape>
                <v:shape id="文本框 150" o:spid="_x0000_s1153" type="#_x0000_t202" style="position:absolute;left:6858;top:4000;width:3027;height:2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" fillcolor="#dbedf1" stroked="f" strokeweight=".5pt">
                  <v:textbox inset="0,,0">
                    <w:txbxContent>
                      <w:p w14:paraId="1043DC47" w14:textId="77777777" w:rsidR="00932A2B" w:rsidRPr="008475B3" w:rsidRDefault="00932A2B" w:rsidP="008475B3">
                        <w:pPr>
                          <w:jc w:val="center"/>
                          <w:rPr>
                            <w:rFonts w:eastAsia="SimSun"/>
                            <w:b/>
                            <w:bCs/>
                            <w:sz w:val="18"/>
                            <w:szCs w:val="18"/>
                            <w:lang w:val="en-US"/>
                          </w:rPr>
                        </w:pPr>
                        <w:r w:rsidRPr="008475B3">
                          <w:rPr>
                            <w:rFonts w:eastAsia="SimSun" w:hint="eastAsia"/>
                            <w:b/>
                            <w:bCs/>
                            <w:sz w:val="18"/>
                            <w:szCs w:val="18"/>
                            <w:lang w:val="en-US"/>
                          </w:rPr>
                          <w:t>Plans</w:t>
                        </w:r>
                      </w:p>
                    </w:txbxContent>
                  </v:textbox>
                </v:shape>
                <w10:wrap type="square"/>
              </v:group>
            </w:pict>
          </mc:Fallback>
        </mc:AlternateContent>
      </w:r>
      <w:r w:rsidRPr="00D51DDF">
        <w:rPr>
          <w:rFonts w:eastAsia="SimSun"/>
          <w:b/>
          <w:bCs/>
          <w:sz w:val="28"/>
          <w:szCs w:val="28"/>
          <w:lang w:val="en-GB"/>
        </w:rPr>
        <w:t xml:space="preserve">Activity 3: </w:t>
      </w:r>
      <w:r w:rsidRPr="00D51DDF">
        <w:rPr>
          <w:rFonts w:eastAsia="微軟正黑體"/>
          <w:b/>
          <w:bCs/>
          <w:sz w:val="28"/>
          <w:szCs w:val="28"/>
          <w:lang w:val="en-GB" w:eastAsia="zh-TW"/>
        </w:rPr>
        <w:t>Set your own goals</w:t>
      </w:r>
    </w:p>
    <w:p w14:paraId="1AAB490D" w14:textId="73519CF7" w:rsidR="003F1C17" w:rsidRPr="00D51DDF" w:rsidRDefault="00D06A9D" w:rsidP="008664C9">
      <w:pPr>
        <w:spacing w:line="276" w:lineRule="auto"/>
        <w:jc w:val="both"/>
        <w:rPr>
          <w:rFonts w:eastAsia="Meiryo UI"/>
          <w:color w:val="000000" w:themeColor="text1"/>
          <w:sz w:val="20"/>
          <w:szCs w:val="20"/>
          <w:lang w:val="en-GB"/>
        </w:rPr>
      </w:pPr>
      <w:r w:rsidRPr="00D51DDF">
        <w:rPr>
          <w:rFonts w:eastAsia="Meiryo UI"/>
          <w:bCs/>
          <w:lang w:val="en-GB"/>
        </w:rPr>
        <w:t xml:space="preserve">This activity is for you to </w:t>
      </w:r>
      <w:r w:rsidR="00CE6ED9" w:rsidRPr="00D51DDF">
        <w:rPr>
          <w:rFonts w:eastAsia="Meiryo UI"/>
          <w:bCs/>
          <w:lang w:val="en-GB"/>
        </w:rPr>
        <w:t xml:space="preserve">set your </w:t>
      </w:r>
      <w:r w:rsidR="00CE6ED9" w:rsidRPr="00D51DDF">
        <w:rPr>
          <w:rFonts w:eastAsia="Meiryo UI"/>
          <w:b/>
          <w:lang w:val="en-GB"/>
        </w:rPr>
        <w:t>SMART short-term goals and long-term goals</w:t>
      </w:r>
      <w:r w:rsidR="00CE6ED9" w:rsidRPr="00D51DDF">
        <w:rPr>
          <w:rFonts w:eastAsia="Meiryo UI"/>
          <w:bCs/>
          <w:lang w:val="en-GB"/>
        </w:rPr>
        <w:t xml:space="preserve"> based on the </w:t>
      </w:r>
      <w:r w:rsidR="00CE6ED9" w:rsidRPr="00D51DDF">
        <w:rPr>
          <w:rFonts w:eastAsia="Meiryo UI"/>
          <w:b/>
          <w:lang w:val="en-GB"/>
        </w:rPr>
        <w:t>SMART principle</w:t>
      </w:r>
      <w:r w:rsidR="00CE6ED9" w:rsidRPr="00D51DDF">
        <w:rPr>
          <w:rFonts w:eastAsia="Meiryo UI"/>
          <w:bCs/>
          <w:lang w:val="en-GB"/>
        </w:rPr>
        <w:t xml:space="preserve"> according to your aspiration. The contents of your goals are not limited. For example, you can have goals about academic achievement, relationship with parents, relationship with friends, living habits</w:t>
      </w:r>
      <w:r w:rsidRPr="00D51DDF">
        <w:rPr>
          <w:rFonts w:eastAsia="Meiryo UI"/>
          <w:bCs/>
          <w:lang w:val="en-GB"/>
        </w:rPr>
        <w:t>, etc</w:t>
      </w:r>
      <w:r w:rsidR="00CE6ED9" w:rsidRPr="00D51DDF">
        <w:rPr>
          <w:rFonts w:eastAsia="Meiryo UI"/>
          <w:bCs/>
          <w:lang w:val="en-GB"/>
        </w:rPr>
        <w:t xml:space="preserve">. After writing down your goals, you shall invite </w:t>
      </w:r>
      <w:r w:rsidRPr="00D51DDF">
        <w:rPr>
          <w:rFonts w:eastAsia="Meiryo UI"/>
          <w:bCs/>
          <w:lang w:val="en-GB"/>
        </w:rPr>
        <w:t>a classmate sitting next to you</w:t>
      </w:r>
      <w:r w:rsidR="00405BE0" w:rsidRPr="00D51DDF">
        <w:rPr>
          <w:rFonts w:eastAsia="Meiryo UI"/>
          <w:bCs/>
          <w:lang w:val="en-GB"/>
        </w:rPr>
        <w:t xml:space="preserve"> </w:t>
      </w:r>
      <w:r w:rsidR="00CE6ED9" w:rsidRPr="00D51DDF">
        <w:rPr>
          <w:rFonts w:eastAsia="Meiryo UI"/>
          <w:bCs/>
          <w:lang w:val="en-GB"/>
        </w:rPr>
        <w:t xml:space="preserve">to check and </w:t>
      </w:r>
      <w:r w:rsidRPr="00D51DDF">
        <w:rPr>
          <w:rFonts w:eastAsia="Meiryo UI"/>
          <w:bCs/>
          <w:lang w:val="en-GB"/>
        </w:rPr>
        <w:t xml:space="preserve">determine if </w:t>
      </w:r>
      <w:r w:rsidR="00CE6ED9" w:rsidRPr="00D51DDF">
        <w:rPr>
          <w:rFonts w:eastAsia="Meiryo UI"/>
          <w:bCs/>
          <w:lang w:val="en-GB"/>
        </w:rPr>
        <w:t xml:space="preserve">your goals </w:t>
      </w:r>
      <w:r w:rsidRPr="00D51DDF">
        <w:rPr>
          <w:rFonts w:eastAsia="Meiryo UI"/>
          <w:bCs/>
          <w:lang w:val="en-GB"/>
        </w:rPr>
        <w:t xml:space="preserve">are </w:t>
      </w:r>
      <w:r w:rsidR="00CE6ED9" w:rsidRPr="00D51DDF">
        <w:rPr>
          <w:rFonts w:eastAsia="Meiryo UI"/>
          <w:bCs/>
          <w:lang w:val="en-GB"/>
        </w:rPr>
        <w:t xml:space="preserve">in line with the </w:t>
      </w:r>
      <w:r w:rsidR="00CE6ED9" w:rsidRPr="00D51DDF">
        <w:rPr>
          <w:rFonts w:eastAsia="Meiryo UI"/>
          <w:b/>
          <w:lang w:val="en-GB"/>
        </w:rPr>
        <w:t>SMART principle</w:t>
      </w:r>
      <w:r w:rsidR="00CE6ED9" w:rsidRPr="00D51DDF">
        <w:rPr>
          <w:rFonts w:eastAsia="Meiryo UI"/>
          <w:bCs/>
          <w:lang w:val="en-GB"/>
        </w:rPr>
        <w:t xml:space="preserve">. While you are </w:t>
      </w:r>
      <w:r w:rsidRPr="00D51DDF">
        <w:rPr>
          <w:rFonts w:eastAsia="Meiryo UI"/>
          <w:bCs/>
          <w:lang w:val="en-GB"/>
        </w:rPr>
        <w:t xml:space="preserve">checking </w:t>
      </w:r>
      <w:r w:rsidR="00CE6ED9" w:rsidRPr="00D51DDF">
        <w:rPr>
          <w:rFonts w:eastAsia="Meiryo UI"/>
          <w:bCs/>
          <w:lang w:val="en-GB"/>
        </w:rPr>
        <w:t xml:space="preserve">the goals of your classmate, you should not only refer to the SMART principle but also </w:t>
      </w:r>
      <w:r w:rsidRPr="00D51DDF">
        <w:rPr>
          <w:rFonts w:eastAsia="Meiryo UI"/>
          <w:bCs/>
          <w:lang w:val="en-GB"/>
        </w:rPr>
        <w:t>check</w:t>
      </w:r>
      <w:r w:rsidR="00CE6ED9" w:rsidRPr="00D51DDF">
        <w:rPr>
          <w:rFonts w:eastAsia="Meiryo UI"/>
          <w:bCs/>
          <w:lang w:val="en-GB"/>
        </w:rPr>
        <w:t xml:space="preserve"> whether his/her long-term and short-term goals are closely related. If his/her goals can’t totally meet the requirements of the SMART principle or </w:t>
      </w:r>
      <w:r w:rsidRPr="00D51DDF">
        <w:rPr>
          <w:rFonts w:eastAsia="Meiryo UI"/>
          <w:bCs/>
          <w:lang w:val="en-GB"/>
        </w:rPr>
        <w:t>the goals are not closely related</w:t>
      </w:r>
      <w:r w:rsidR="00CE6ED9" w:rsidRPr="00D51DDF">
        <w:rPr>
          <w:rFonts w:eastAsia="Meiryo UI"/>
          <w:bCs/>
          <w:lang w:val="en-GB"/>
        </w:rPr>
        <w:t xml:space="preserve">, please ask him/her to write </w:t>
      </w:r>
      <w:r w:rsidRPr="00D51DDF">
        <w:rPr>
          <w:rFonts w:eastAsia="Meiryo UI"/>
          <w:bCs/>
          <w:lang w:val="en-GB"/>
        </w:rPr>
        <w:t>the</w:t>
      </w:r>
      <w:r w:rsidR="00CE6ED9" w:rsidRPr="00D51DDF">
        <w:rPr>
          <w:rFonts w:eastAsia="Meiryo UI"/>
          <w:bCs/>
          <w:lang w:val="en-GB"/>
        </w:rPr>
        <w:t xml:space="preserve"> goals again and you should </w:t>
      </w:r>
      <w:r w:rsidRPr="00D51DDF">
        <w:rPr>
          <w:rFonts w:eastAsia="Meiryo UI"/>
          <w:bCs/>
          <w:lang w:val="en-GB"/>
        </w:rPr>
        <w:t xml:space="preserve">check </w:t>
      </w:r>
      <w:r w:rsidR="00CE6ED9" w:rsidRPr="00D51DDF">
        <w:rPr>
          <w:rFonts w:eastAsia="Meiryo UI"/>
          <w:bCs/>
          <w:lang w:val="en-GB"/>
        </w:rPr>
        <w:t>again after</w:t>
      </w:r>
      <w:r w:rsidRPr="00D51DDF">
        <w:rPr>
          <w:rFonts w:eastAsia="Meiryo UI"/>
          <w:bCs/>
          <w:lang w:val="en-GB"/>
        </w:rPr>
        <w:t>wards</w:t>
      </w:r>
      <w:r w:rsidR="00CE6ED9" w:rsidRPr="00D51DDF">
        <w:rPr>
          <w:rFonts w:eastAsia="Meiryo UI"/>
          <w:bCs/>
          <w:lang w:val="en-GB"/>
        </w:rPr>
        <w:t>.</w:t>
      </w:r>
    </w:p>
    <w:p w14:paraId="381E26B4" w14:textId="77777777" w:rsidR="003F1C17" w:rsidRPr="00D51DDF" w:rsidRDefault="003F1C17">
      <w:pPr>
        <w:snapToGrid w:val="0"/>
        <w:spacing w:line="276" w:lineRule="auto"/>
        <w:rPr>
          <w:rFonts w:eastAsia="微軟正黑體"/>
          <w:bCs/>
          <w:lang w:val="en-GB" w:eastAsia="zh-TW"/>
        </w:rPr>
      </w:pPr>
    </w:p>
    <w:p w14:paraId="77BF9CF5" w14:textId="715A53F3" w:rsidR="003F1C17" w:rsidRPr="00D51DDF" w:rsidRDefault="00CE6ED9">
      <w:pPr>
        <w:snapToGrid w:val="0"/>
        <w:spacing w:line="276" w:lineRule="auto"/>
        <w:rPr>
          <w:rFonts w:eastAsia="微軟正黑體"/>
          <w:bCs/>
          <w:lang w:val="en-GB" w:eastAsia="zh-TW"/>
        </w:rPr>
      </w:pPr>
      <w:r w:rsidRPr="00D51DDF">
        <w:rPr>
          <w:rFonts w:eastAsia="微軟正黑體"/>
          <w:bCs/>
          <w:noProof/>
          <w:lang w:val="en-US"/>
        </w:rPr>
        <mc:AlternateContent>
          <mc:Choice Requires="wps">
            <w:drawing>
              <wp:anchor distT="0" distB="0" distL="114300" distR="114300" simplePos="0" relativeHeight="251695616" behindDoc="0" locked="0" layoutInCell="1" allowOverlap="1" wp14:anchorId="198A9EBE" wp14:editId="57DA22C9">
                <wp:simplePos x="0" y="0"/>
                <wp:positionH relativeFrom="column">
                  <wp:posOffset>59055</wp:posOffset>
                </wp:positionH>
                <wp:positionV relativeFrom="paragraph">
                  <wp:posOffset>74295</wp:posOffset>
                </wp:positionV>
                <wp:extent cx="5341620" cy="766445"/>
                <wp:effectExtent l="228600" t="228600" r="240665" b="243205"/>
                <wp:wrapNone/>
                <wp:docPr id="497" name="矩形: 圓角 497"/>
                <wp:cNvGraphicFramePr/>
                <a:graphic xmlns:a="http://schemas.openxmlformats.org/drawingml/2006/main">
                  <a:graphicData uri="http://schemas.microsoft.com/office/word/2010/wordprocessingShape">
                    <wps:wsp>
                      <wps:cNvSpPr/>
                      <wps:spPr>
                        <a:xfrm>
                          <a:off x="0" y="0"/>
                          <a:ext cx="5341587" cy="766619"/>
                        </a:xfrm>
                        <a:prstGeom prst="roundRect">
                          <a:avLst/>
                        </a:prstGeom>
                        <a:effectLst>
                          <a:glow rad="228600">
                            <a:schemeClr val="accent6">
                              <a:satMod val="175000"/>
                              <a:alpha val="40000"/>
                            </a:schemeClr>
                          </a:glow>
                        </a:effectLst>
                      </wps:spPr>
                      <wps:style>
                        <a:lnRef idx="2">
                          <a:schemeClr val="accent6"/>
                        </a:lnRef>
                        <a:fillRef idx="1">
                          <a:schemeClr val="lt1"/>
                        </a:fillRef>
                        <a:effectRef idx="0">
                          <a:schemeClr val="accent6"/>
                        </a:effectRef>
                        <a:fontRef idx="minor">
                          <a:schemeClr val="dk1"/>
                        </a:fontRef>
                      </wps:style>
                      <wps:txbx>
                        <w:txbxContent>
                          <w:p w14:paraId="63D0A84A" w14:textId="36D1DF33" w:rsidR="00932A2B" w:rsidRDefault="00932A2B" w:rsidP="00DF49AE">
                            <w:pPr>
                              <w:rPr>
                                <w:rFonts w:eastAsia="SimSun"/>
                                <w:sz w:val="32"/>
                                <w:szCs w:val="32"/>
                                <w:lang w:val="en-US"/>
                              </w:rPr>
                            </w:pPr>
                            <w:r>
                              <w:rPr>
                                <w:rFonts w:eastAsia="SimSun"/>
                                <w:b/>
                                <w:bCs/>
                                <w:sz w:val="32"/>
                                <w:szCs w:val="32"/>
                                <w:lang w:val="en-US"/>
                              </w:rPr>
                              <w:t xml:space="preserve">My aspiration: </w:t>
                            </w:r>
                            <w:r>
                              <w:rPr>
                                <w:rFonts w:eastAsia="新細明體"/>
                                <w:i/>
                                <w:color w:val="FF0000"/>
                                <w:lang w:val="en-US"/>
                              </w:rPr>
                              <w:t>For example</w:t>
                            </w:r>
                            <w:r>
                              <w:rPr>
                                <w:rFonts w:eastAsia="新細明體" w:hint="eastAsia"/>
                                <w:i/>
                                <w:color w:val="FF0000"/>
                                <w:lang w:val="en-US"/>
                              </w:rPr>
                              <w:t xml:space="preserve">: A </w:t>
                            </w:r>
                            <w:r>
                              <w:rPr>
                                <w:rFonts w:eastAsia="新細明體"/>
                                <w:i/>
                                <w:color w:val="FF0000"/>
                                <w:lang w:val="en-US"/>
                              </w:rPr>
                              <w:t xml:space="preserve">professional </w:t>
                            </w:r>
                            <w:r>
                              <w:rPr>
                                <w:rFonts w:eastAsia="新細明體" w:hint="eastAsia"/>
                                <w:i/>
                                <w:color w:val="FF0000"/>
                                <w:lang w:val="en-US" w:eastAsia="zh-TW"/>
                              </w:rPr>
                              <w:t>f</w:t>
                            </w:r>
                            <w:r>
                              <w:rPr>
                                <w:rFonts w:eastAsia="新細明體"/>
                                <w:i/>
                                <w:color w:val="FF0000"/>
                                <w:lang w:val="en-US" w:eastAsia="zh-TW"/>
                              </w:rPr>
                              <w:t xml:space="preserve">iction </w:t>
                            </w:r>
                            <w:r>
                              <w:rPr>
                                <w:rFonts w:eastAsia="新細明體" w:hint="eastAsia"/>
                                <w:i/>
                                <w:color w:val="FF0000"/>
                                <w:lang w:val="en-US"/>
                              </w:rPr>
                              <w:t>writer</w:t>
                            </w:r>
                          </w:p>
                          <w:p w14:paraId="56D51232" w14:textId="77777777" w:rsidR="00932A2B" w:rsidRPr="00B75C5F" w:rsidRDefault="00932A2B">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98A9EBE" id="矩形: 圓角 497" o:spid="_x0000_s1154" style="position:absolute;margin-left:4.65pt;margin-top:5.85pt;width:420.6pt;height:60.35pt;z-index:2516956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" fillcolor="white [3201]" strokecolor="#f79646 [3209]" strokeweight="2pt">
                <v:textbox>
                  <w:txbxContent>
                    <w:p w14:paraId="63D0A84A" w14:textId="36D1DF33" w:rsidR="00932A2B" w:rsidRDefault="00932A2B" w:rsidP="00DF49AE">
                      <w:pPr>
                        <w:rPr>
                          <w:rFonts w:eastAsia="SimSun"/>
                          <w:sz w:val="32"/>
                          <w:szCs w:val="32"/>
                          <w:lang w:val="en-US"/>
                        </w:rPr>
                      </w:pPr>
                      <w:r>
                        <w:rPr>
                          <w:rFonts w:eastAsia="SimSun"/>
                          <w:b/>
                          <w:bCs/>
                          <w:sz w:val="32"/>
                          <w:szCs w:val="32"/>
                          <w:lang w:val="en-US"/>
                        </w:rPr>
                        <w:t xml:space="preserve">My aspiration: </w:t>
                      </w:r>
                      <w:r>
                        <w:rPr>
                          <w:rFonts w:eastAsia="新細明體"/>
                          <w:i/>
                          <w:color w:val="FF0000"/>
                          <w:lang w:val="en-US"/>
                        </w:rPr>
                        <w:t>For example</w:t>
                      </w:r>
                      <w:r>
                        <w:rPr>
                          <w:rFonts w:eastAsia="新細明體" w:hint="eastAsia"/>
                          <w:i/>
                          <w:color w:val="FF0000"/>
                          <w:lang w:val="en-US"/>
                        </w:rPr>
                        <w:t xml:space="preserve">: A </w:t>
                      </w:r>
                      <w:r>
                        <w:rPr>
                          <w:rFonts w:eastAsia="新細明體"/>
                          <w:i/>
                          <w:color w:val="FF0000"/>
                          <w:lang w:val="en-US"/>
                        </w:rPr>
                        <w:t xml:space="preserve">professional </w:t>
                      </w:r>
                      <w:r>
                        <w:rPr>
                          <w:rFonts w:eastAsia="新細明體" w:hint="eastAsia"/>
                          <w:i/>
                          <w:color w:val="FF0000"/>
                          <w:lang w:val="en-US" w:eastAsia="zh-TW"/>
                        </w:rPr>
                        <w:t>f</w:t>
                      </w:r>
                      <w:r>
                        <w:rPr>
                          <w:rFonts w:eastAsia="新細明體"/>
                          <w:i/>
                          <w:color w:val="FF0000"/>
                          <w:lang w:val="en-US" w:eastAsia="zh-TW"/>
                        </w:rPr>
                        <w:t xml:space="preserve">iction </w:t>
                      </w:r>
                      <w:r>
                        <w:rPr>
                          <w:rFonts w:eastAsia="新細明體" w:hint="eastAsia"/>
                          <w:i/>
                          <w:color w:val="FF0000"/>
                          <w:lang w:val="en-US"/>
                        </w:rPr>
                        <w:t>writer</w:t>
                      </w:r>
                    </w:p>
                    <w:p w14:paraId="56D51232" w14:textId="77777777" w:rsidR="00932A2B" w:rsidRPr="00B75C5F" w:rsidRDefault="00932A2B">
                      <w:pPr>
                        <w:jc w:val="center"/>
                        <w:rPr>
                          <w:lang w:val="en-US"/>
                        </w:rPr>
                      </w:pPr>
                    </w:p>
                  </w:txbxContent>
                </v:textbox>
              </v:roundrect>
            </w:pict>
          </mc:Fallback>
        </mc:AlternateContent>
      </w:r>
    </w:p>
    <w:p w14:paraId="0CF54D7B" w14:textId="4C42B977" w:rsidR="003F1C17" w:rsidRPr="00D51DDF" w:rsidRDefault="003F1C17">
      <w:pPr>
        <w:snapToGrid w:val="0"/>
        <w:spacing w:line="276" w:lineRule="auto"/>
        <w:rPr>
          <w:rFonts w:eastAsia="微軟正黑體"/>
          <w:bCs/>
          <w:lang w:val="en-GB" w:eastAsia="zh-TW"/>
        </w:rPr>
      </w:pPr>
    </w:p>
    <w:p w14:paraId="39AA1F82" w14:textId="77777777" w:rsidR="003F1C17" w:rsidRPr="00D51DDF" w:rsidRDefault="003F1C17">
      <w:pPr>
        <w:snapToGrid w:val="0"/>
        <w:spacing w:line="276" w:lineRule="auto"/>
        <w:rPr>
          <w:rFonts w:eastAsia="微軟正黑體"/>
          <w:bCs/>
          <w:lang w:val="en-GB" w:eastAsia="zh-TW"/>
        </w:rPr>
      </w:pPr>
    </w:p>
    <w:p w14:paraId="4E877E11" w14:textId="77777777" w:rsidR="003F1C17" w:rsidRPr="00D51DDF" w:rsidRDefault="00CE6ED9">
      <w:pPr>
        <w:snapToGrid w:val="0"/>
        <w:spacing w:line="276" w:lineRule="auto"/>
        <w:rPr>
          <w:rFonts w:eastAsia="微軟正黑體"/>
          <w:bCs/>
          <w:lang w:val="en-GB" w:eastAsia="zh-TW"/>
        </w:rPr>
      </w:pPr>
      <w:r w:rsidRPr="00D51DDF">
        <w:rPr>
          <w:rFonts w:eastAsia="微軟正黑體"/>
          <w:bCs/>
          <w:noProof/>
          <w:lang w:val="en-US"/>
        </w:rPr>
        <mc:AlternateContent>
          <mc:Choice Requires="wps">
            <w:drawing>
              <wp:anchor distT="0" distB="0" distL="114300" distR="114300" simplePos="0" relativeHeight="251702784" behindDoc="0" locked="0" layoutInCell="1" allowOverlap="1" wp14:anchorId="5C9D4439" wp14:editId="66755D1F">
                <wp:simplePos x="0" y="0"/>
                <wp:positionH relativeFrom="column">
                  <wp:posOffset>4362450</wp:posOffset>
                </wp:positionH>
                <wp:positionV relativeFrom="paragraph">
                  <wp:posOffset>161290</wp:posOffset>
                </wp:positionV>
                <wp:extent cx="344805" cy="615950"/>
                <wp:effectExtent l="57150" t="38100" r="0" b="89535"/>
                <wp:wrapNone/>
                <wp:docPr id="515" name="箭號: 向下 515"/>
                <wp:cNvGraphicFramePr/>
                <a:graphic xmlns:a="http://schemas.openxmlformats.org/drawingml/2006/main">
                  <a:graphicData uri="http://schemas.microsoft.com/office/word/2010/wordprocessingShape">
                    <wps:wsp>
                      <wps:cNvSpPr/>
                      <wps:spPr>
                        <a:xfrm>
                          <a:off x="0" y="0"/>
                          <a:ext cx="344805" cy="615772"/>
                        </a:xfrm>
                        <a:prstGeom prst="down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w:pict>
              <v:shapetype w14:anchorId="4F95317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箭號: 向下 515" o:spid="_x0000_s1026" type="#_x0000_t67" style="position:absolute;margin-left:343.5pt;margin-top:12.7pt;width:27.15pt;height:48.5pt;z-index:251702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" adj="15552" fillcolor="#a5d5e2 [1624]" strokecolor="#40a7c2 [3048]">
                <v:fill color2="#e4f2f6 [504]" rotate="t" angle="180" colors="0 #9eeaff;22938f #bbefff;1 #e4f9ff" focus="100%" type="gradient"/>
                <v:shadow on="t" color="black" opacity="24903f" origin=",.5" offset="0,.55556mm"/>
              </v:shape>
            </w:pict>
          </mc:Fallback>
        </mc:AlternateContent>
      </w:r>
    </w:p>
    <w:p w14:paraId="3EFC22B9" w14:textId="77777777" w:rsidR="003F1C17" w:rsidRPr="00D51DDF" w:rsidRDefault="003F1C17">
      <w:pPr>
        <w:snapToGrid w:val="0"/>
        <w:spacing w:line="276" w:lineRule="auto"/>
        <w:rPr>
          <w:rFonts w:eastAsia="微軟正黑體"/>
          <w:bCs/>
          <w:lang w:val="en-GB" w:eastAsia="zh-TW"/>
        </w:rPr>
      </w:pPr>
    </w:p>
    <w:p w14:paraId="69CCF729" w14:textId="79933CA0" w:rsidR="003F1C17" w:rsidRPr="00D51DDF" w:rsidRDefault="00DF49AE">
      <w:pPr>
        <w:snapToGrid w:val="0"/>
        <w:spacing w:line="276" w:lineRule="auto"/>
        <w:rPr>
          <w:rFonts w:eastAsia="微軟正黑體"/>
          <w:bCs/>
          <w:lang w:val="en-GB" w:eastAsia="zh-TW"/>
        </w:rPr>
      </w:pPr>
      <w:r w:rsidRPr="00D51DDF">
        <w:rPr>
          <w:rFonts w:eastAsia="微軟正黑體"/>
          <w:bCs/>
          <w:noProof/>
          <w:lang w:val="en-US"/>
        </w:rPr>
        <mc:AlternateContent>
          <mc:Choice Requires="wps">
            <w:drawing>
              <wp:anchor distT="0" distB="0" distL="114300" distR="114300" simplePos="0" relativeHeight="251696640" behindDoc="0" locked="0" layoutInCell="1" allowOverlap="1" wp14:anchorId="2DB2816E" wp14:editId="3F8261E0">
                <wp:simplePos x="0" y="0"/>
                <wp:positionH relativeFrom="column">
                  <wp:posOffset>-7620</wp:posOffset>
                </wp:positionH>
                <wp:positionV relativeFrom="paragraph">
                  <wp:posOffset>198015</wp:posOffset>
                </wp:positionV>
                <wp:extent cx="5341620" cy="2232000"/>
                <wp:effectExtent l="228600" t="228600" r="240030" b="245110"/>
                <wp:wrapNone/>
                <wp:docPr id="72" name="矩形: 圓角 72"/>
                <wp:cNvGraphicFramePr/>
                <a:graphic xmlns:a="http://schemas.openxmlformats.org/drawingml/2006/main">
                  <a:graphicData uri="http://schemas.microsoft.com/office/word/2010/wordprocessingShape">
                    <wps:wsp>
                      <wps:cNvSpPr/>
                      <wps:spPr>
                        <a:xfrm>
                          <a:off x="0" y="0"/>
                          <a:ext cx="5341620" cy="2232000"/>
                        </a:xfrm>
                        <a:prstGeom prst="roundRect">
                          <a:avLst/>
                        </a:prstGeom>
                        <a:effectLst>
                          <a:glow rad="228600">
                            <a:schemeClr val="accent3">
                              <a:satMod val="175000"/>
                              <a:alpha val="40000"/>
                            </a:schemeClr>
                          </a:glow>
                        </a:effectLst>
                      </wps:spPr>
                      <wps:style>
                        <a:lnRef idx="2">
                          <a:schemeClr val="accent3"/>
                        </a:lnRef>
                        <a:fillRef idx="1">
                          <a:schemeClr val="lt1"/>
                        </a:fillRef>
                        <a:effectRef idx="0">
                          <a:schemeClr val="accent3"/>
                        </a:effectRef>
                        <a:fontRef idx="minor">
                          <a:schemeClr val="dk1"/>
                        </a:fontRef>
                      </wps:style>
                      <wps:txbx>
                        <w:txbxContent>
                          <w:p w14:paraId="05C45909" w14:textId="77777777" w:rsidR="00932A2B" w:rsidRPr="00DF49AE" w:rsidRDefault="00932A2B" w:rsidP="006F11DF">
                            <w:pPr>
                              <w:numPr>
                                <w:ilvl w:val="0"/>
                                <w:numId w:val="24"/>
                              </w:numPr>
                              <w:rPr>
                                <w:rFonts w:ascii="微軟正黑體" w:eastAsia="微軟正黑體" w:hAnsi="微軟正黑體"/>
                                <w:lang w:val="en-US"/>
                              </w:rPr>
                            </w:pPr>
                            <w:r>
                              <w:rPr>
                                <w:rFonts w:ascii="微軟正黑體" w:eastAsia="SimSun" w:hAnsi="微軟正黑體" w:cs="新細明體" w:hint="eastAsia"/>
                                <w:b/>
                                <w:bCs/>
                                <w:lang w:val="en-US"/>
                              </w:rPr>
                              <w:t>L</w:t>
                            </w:r>
                            <w:r>
                              <w:rPr>
                                <w:rFonts w:ascii="微軟正黑體" w:eastAsia="SimSun" w:hAnsi="微軟正黑體" w:cs="新細明體"/>
                                <w:b/>
                                <w:bCs/>
                                <w:lang w:val="en-US"/>
                              </w:rPr>
                              <w:t xml:space="preserve">ong-term goal: </w:t>
                            </w:r>
                          </w:p>
                          <w:tbl>
                            <w:tblPr>
                              <w:tblStyle w:val="aff"/>
                              <w:tblW w:w="0" w:type="auto"/>
                              <w:tblInd w:w="72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5"/>
                            </w:tblGrid>
                            <w:tr w:rsidR="00932A2B" w:rsidRPr="00022C8F" w14:paraId="4E4A601C" w14:textId="77777777" w:rsidTr="00DF49AE">
                              <w:tc>
                                <w:tcPr>
                                  <w:tcW w:w="7745" w:type="dxa"/>
                                  <w:tcBorders>
                                    <w:bottom w:val="single" w:sz="4" w:space="0" w:color="auto"/>
                                  </w:tcBorders>
                                </w:tcPr>
                                <w:p w14:paraId="2E38A623" w14:textId="7E989E1F" w:rsidR="00932A2B" w:rsidRPr="00DF49AE" w:rsidRDefault="00932A2B" w:rsidP="00DF49AE">
                                  <w:pPr>
                                    <w:spacing w:line="360" w:lineRule="auto"/>
                                    <w:rPr>
                                      <w:rFonts w:ascii="微軟正黑體" w:eastAsia="微軟正黑體" w:hAnsi="微軟正黑體"/>
                                      <w:b/>
                                      <w:bCs/>
                                      <w:lang w:val="en-US"/>
                                    </w:rPr>
                                  </w:pPr>
                                  <w:r w:rsidRPr="00DF49AE">
                                    <w:rPr>
                                      <w:rFonts w:eastAsia="新細明體"/>
                                      <w:i/>
                                      <w:color w:val="FF0000"/>
                                      <w:lang w:val="en-US"/>
                                    </w:rPr>
                                    <w:t>For example</w:t>
                                  </w:r>
                                  <w:r w:rsidRPr="00DF49AE">
                                    <w:rPr>
                                      <w:rFonts w:eastAsia="新細明體" w:hint="eastAsia"/>
                                      <w:i/>
                                      <w:color w:val="FF0000"/>
                                      <w:lang w:val="en-US"/>
                                    </w:rPr>
                                    <w:t>:</w:t>
                                  </w:r>
                                  <w:r>
                                    <w:rPr>
                                      <w:rFonts w:eastAsia="新細明體"/>
                                      <w:i/>
                                      <w:color w:val="FF0000"/>
                                      <w:lang w:val="en-US"/>
                                    </w:rPr>
                                    <w:t xml:space="preserve"> </w:t>
                                  </w:r>
                                  <w:r w:rsidRPr="00DF49AE">
                                    <w:rPr>
                                      <w:rFonts w:eastAsia="新細明體"/>
                                      <w:i/>
                                      <w:iCs/>
                                      <w:color w:val="FF0000"/>
                                      <w:lang w:val="en-US" w:eastAsia="zh-TW"/>
                                    </w:rPr>
                                    <w:t xml:space="preserve">I hope </w:t>
                                  </w:r>
                                  <w:r w:rsidRPr="00DF49AE">
                                    <w:rPr>
                                      <w:rFonts w:eastAsia="新細明體"/>
                                      <w:i/>
                                      <w:iCs/>
                                      <w:color w:val="FF0000"/>
                                      <w:lang w:val="en-US"/>
                                    </w:rPr>
                                    <w:t xml:space="preserve">that I can </w:t>
                                  </w:r>
                                  <w:r w:rsidRPr="00DF49AE">
                                    <w:rPr>
                                      <w:rFonts w:eastAsia="新細明體"/>
                                      <w:i/>
                                      <w:iCs/>
                                      <w:color w:val="FF0000"/>
                                      <w:lang w:val="en-US" w:eastAsia="zh-TW"/>
                                    </w:rPr>
                                    <w:t xml:space="preserve">become a professional </w:t>
                                  </w:r>
                                  <w:r w:rsidRPr="00DF49AE">
                                    <w:rPr>
                                      <w:rFonts w:eastAsia="新細明體"/>
                                      <w:i/>
                                      <w:color w:val="FF0000"/>
                                      <w:lang w:val="en-US"/>
                                    </w:rPr>
                                    <w:t xml:space="preserve">fiction </w:t>
                                  </w:r>
                                  <w:r w:rsidRPr="00DF49AE">
                                    <w:rPr>
                                      <w:rFonts w:eastAsia="新細明體"/>
                                      <w:i/>
                                      <w:iCs/>
                                      <w:color w:val="FF0000"/>
                                      <w:lang w:val="en-US" w:eastAsia="zh-TW"/>
                                    </w:rPr>
                                    <w:t xml:space="preserve">writer </w:t>
                                  </w:r>
                                </w:p>
                              </w:tc>
                            </w:tr>
                            <w:tr w:rsidR="00932A2B" w:rsidRPr="00022C8F" w14:paraId="7A4055C4" w14:textId="77777777" w:rsidTr="00DF49AE">
                              <w:tc>
                                <w:tcPr>
                                  <w:tcW w:w="7745" w:type="dxa"/>
                                  <w:tcBorders>
                                    <w:top w:val="single" w:sz="4" w:space="0" w:color="auto"/>
                                  </w:tcBorders>
                                </w:tcPr>
                                <w:p w14:paraId="1655F262" w14:textId="25E1DFC3" w:rsidR="00932A2B" w:rsidRDefault="00932A2B" w:rsidP="00DF49AE">
                                  <w:pPr>
                                    <w:tabs>
                                      <w:tab w:val="left" w:pos="720"/>
                                    </w:tabs>
                                    <w:spacing w:line="360" w:lineRule="auto"/>
                                    <w:rPr>
                                      <w:rFonts w:ascii="微軟正黑體" w:eastAsia="微軟正黑體" w:hAnsi="微軟正黑體"/>
                                      <w:b/>
                                      <w:bCs/>
                                      <w:lang w:val="en-US"/>
                                    </w:rPr>
                                  </w:pPr>
                                  <w:r w:rsidRPr="00DF49AE">
                                    <w:rPr>
                                      <w:rFonts w:eastAsia="新細明體"/>
                                      <w:i/>
                                      <w:iCs/>
                                      <w:color w:val="FF0000"/>
                                      <w:lang w:val="en-US" w:eastAsia="zh-TW"/>
                                    </w:rPr>
                                    <w:t>and publish two</w:t>
                                  </w:r>
                                  <w:r>
                                    <w:rPr>
                                      <w:rFonts w:eastAsia="新細明體"/>
                                      <w:i/>
                                      <w:iCs/>
                                      <w:color w:val="FF0000"/>
                                      <w:lang w:val="en-US" w:eastAsia="zh-TW"/>
                                    </w:rPr>
                                    <w:t xml:space="preserve"> fiction books</w:t>
                                  </w:r>
                                  <w:r w:rsidRPr="00E50776">
                                    <w:rPr>
                                      <w:rFonts w:eastAsia="新細明體"/>
                                      <w:i/>
                                      <w:iCs/>
                                      <w:color w:val="FF0000"/>
                                      <w:lang w:val="en-US" w:eastAsia="zh-TW"/>
                                    </w:rPr>
                                    <w:t xml:space="preserve"> before I am 30 years old.</w:t>
                                  </w:r>
                                </w:p>
                              </w:tc>
                            </w:tr>
                          </w:tbl>
                          <w:p w14:paraId="4D83D631"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hint="eastAsia"/>
                                <w:b/>
                                <w:bCs/>
                                <w:lang w:val="en-US"/>
                              </w:rPr>
                              <w:t xml:space="preserve"> </w:t>
                            </w:r>
                            <w:r>
                              <w:rPr>
                                <w:rFonts w:eastAsia="微軟正黑體" w:hint="eastAsia"/>
                                <w:b/>
                                <w:bCs/>
                                <w:lang w:val="en-US"/>
                              </w:rPr>
                              <w:t>S</w:t>
                            </w:r>
                          </w:p>
                          <w:p w14:paraId="55BCF08A"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M</w:t>
                            </w:r>
                          </w:p>
                          <w:p w14:paraId="4C64B6B3"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A</w:t>
                            </w:r>
                          </w:p>
                          <w:p w14:paraId="4EC1BF54"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R</w:t>
                            </w:r>
                          </w:p>
                          <w:p w14:paraId="79D5CC3C"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b/>
                                <w:bCs/>
                                <w:lang w:val="en-US"/>
                              </w:rPr>
                              <w:t>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2DB2816E" id="矩形: 圓角 72" o:spid="_x0000_s1155" style="position:absolute;margin-left:-.6pt;margin-top:15.6pt;width:420.6pt;height:175.75pt;z-index:251696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" fillcolor="white [3201]" strokecolor="#9bbb59 [3206]" strokeweight="2pt">
                <v:textbox>
                  <w:txbxContent>
                    <w:p w14:paraId="05C45909" w14:textId="77777777" w:rsidR="00932A2B" w:rsidRPr="00DF49AE" w:rsidRDefault="00932A2B" w:rsidP="006F11DF">
                      <w:pPr>
                        <w:numPr>
                          <w:ilvl w:val="0"/>
                          <w:numId w:val="24"/>
                        </w:numPr>
                        <w:rPr>
                          <w:rFonts w:ascii="微軟正黑體" w:eastAsia="微軟正黑體" w:hAnsi="微軟正黑體"/>
                          <w:lang w:val="en-US"/>
                        </w:rPr>
                      </w:pPr>
                      <w:r>
                        <w:rPr>
                          <w:rFonts w:ascii="微軟正黑體" w:eastAsia="SimSun" w:hAnsi="微軟正黑體" w:cs="新細明體" w:hint="eastAsia"/>
                          <w:b/>
                          <w:bCs/>
                          <w:lang w:val="en-US"/>
                        </w:rPr>
                        <w:t>L</w:t>
                      </w:r>
                      <w:r>
                        <w:rPr>
                          <w:rFonts w:ascii="微軟正黑體" w:eastAsia="SimSun" w:hAnsi="微軟正黑體" w:cs="新細明體"/>
                          <w:b/>
                          <w:bCs/>
                          <w:lang w:val="en-US"/>
                        </w:rPr>
                        <w:t xml:space="preserve">ong-term goal: </w:t>
                      </w:r>
                    </w:p>
                    <w:tbl>
                      <w:tblPr>
                        <w:tblStyle w:val="aff"/>
                        <w:tblW w:w="0" w:type="auto"/>
                        <w:tblInd w:w="72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5"/>
                      </w:tblGrid>
                      <w:tr w:rsidR="00932A2B" w:rsidRPr="00022C8F" w14:paraId="4E4A601C" w14:textId="77777777" w:rsidTr="00DF49AE">
                        <w:tc>
                          <w:tcPr>
                            <w:tcW w:w="7745" w:type="dxa"/>
                            <w:tcBorders>
                              <w:bottom w:val="single" w:sz="4" w:space="0" w:color="auto"/>
                            </w:tcBorders>
                          </w:tcPr>
                          <w:p w14:paraId="2E38A623" w14:textId="7E989E1F" w:rsidR="00932A2B" w:rsidRPr="00DF49AE" w:rsidRDefault="00932A2B" w:rsidP="00DF49AE">
                            <w:pPr>
                              <w:spacing w:line="360" w:lineRule="auto"/>
                              <w:rPr>
                                <w:rFonts w:ascii="微軟正黑體" w:eastAsia="微軟正黑體" w:hAnsi="微軟正黑體"/>
                                <w:b/>
                                <w:bCs/>
                                <w:lang w:val="en-US"/>
                              </w:rPr>
                            </w:pPr>
                            <w:r w:rsidRPr="00DF49AE">
                              <w:rPr>
                                <w:rFonts w:eastAsia="新細明體"/>
                                <w:i/>
                                <w:color w:val="FF0000"/>
                                <w:lang w:val="en-US"/>
                              </w:rPr>
                              <w:t>For example</w:t>
                            </w:r>
                            <w:r w:rsidRPr="00DF49AE">
                              <w:rPr>
                                <w:rFonts w:eastAsia="新細明體" w:hint="eastAsia"/>
                                <w:i/>
                                <w:color w:val="FF0000"/>
                                <w:lang w:val="en-US"/>
                              </w:rPr>
                              <w:t>:</w:t>
                            </w:r>
                            <w:r>
                              <w:rPr>
                                <w:rFonts w:eastAsia="新細明體"/>
                                <w:i/>
                                <w:color w:val="FF0000"/>
                                <w:lang w:val="en-US"/>
                              </w:rPr>
                              <w:t xml:space="preserve"> </w:t>
                            </w:r>
                            <w:r w:rsidRPr="00DF49AE">
                              <w:rPr>
                                <w:rFonts w:eastAsia="新細明體"/>
                                <w:i/>
                                <w:iCs/>
                                <w:color w:val="FF0000"/>
                                <w:lang w:val="en-US" w:eastAsia="zh-TW"/>
                              </w:rPr>
                              <w:t xml:space="preserve">I hope </w:t>
                            </w:r>
                            <w:r w:rsidRPr="00DF49AE">
                              <w:rPr>
                                <w:rFonts w:eastAsia="新細明體"/>
                                <w:i/>
                                <w:iCs/>
                                <w:color w:val="FF0000"/>
                                <w:lang w:val="en-US"/>
                              </w:rPr>
                              <w:t xml:space="preserve">that I can </w:t>
                            </w:r>
                            <w:r w:rsidRPr="00DF49AE">
                              <w:rPr>
                                <w:rFonts w:eastAsia="新細明體"/>
                                <w:i/>
                                <w:iCs/>
                                <w:color w:val="FF0000"/>
                                <w:lang w:val="en-US" w:eastAsia="zh-TW"/>
                              </w:rPr>
                              <w:t xml:space="preserve">become a professional </w:t>
                            </w:r>
                            <w:r w:rsidRPr="00DF49AE">
                              <w:rPr>
                                <w:rFonts w:eastAsia="新細明體"/>
                                <w:i/>
                                <w:color w:val="FF0000"/>
                                <w:lang w:val="en-US"/>
                              </w:rPr>
                              <w:t xml:space="preserve">fiction </w:t>
                            </w:r>
                            <w:r w:rsidRPr="00DF49AE">
                              <w:rPr>
                                <w:rFonts w:eastAsia="新細明體"/>
                                <w:i/>
                                <w:iCs/>
                                <w:color w:val="FF0000"/>
                                <w:lang w:val="en-US" w:eastAsia="zh-TW"/>
                              </w:rPr>
                              <w:t xml:space="preserve">writer </w:t>
                            </w:r>
                          </w:p>
                        </w:tc>
                      </w:tr>
                      <w:tr w:rsidR="00932A2B" w:rsidRPr="00022C8F" w14:paraId="7A4055C4" w14:textId="77777777" w:rsidTr="00DF49AE">
                        <w:tc>
                          <w:tcPr>
                            <w:tcW w:w="7745" w:type="dxa"/>
                            <w:tcBorders>
                              <w:top w:val="single" w:sz="4" w:space="0" w:color="auto"/>
                            </w:tcBorders>
                          </w:tcPr>
                          <w:p w14:paraId="1655F262" w14:textId="25E1DFC3" w:rsidR="00932A2B" w:rsidRDefault="00932A2B" w:rsidP="00DF49AE">
                            <w:pPr>
                              <w:tabs>
                                <w:tab w:val="left" w:pos="720"/>
                              </w:tabs>
                              <w:spacing w:line="360" w:lineRule="auto"/>
                              <w:rPr>
                                <w:rFonts w:ascii="微軟正黑體" w:eastAsia="微軟正黑體" w:hAnsi="微軟正黑體"/>
                                <w:b/>
                                <w:bCs/>
                                <w:lang w:val="en-US"/>
                              </w:rPr>
                            </w:pPr>
                            <w:r w:rsidRPr="00DF49AE">
                              <w:rPr>
                                <w:rFonts w:eastAsia="新細明體"/>
                                <w:i/>
                                <w:iCs/>
                                <w:color w:val="FF0000"/>
                                <w:lang w:val="en-US" w:eastAsia="zh-TW"/>
                              </w:rPr>
                              <w:t>and publish two</w:t>
                            </w:r>
                            <w:r>
                              <w:rPr>
                                <w:rFonts w:eastAsia="新細明體"/>
                                <w:i/>
                                <w:iCs/>
                                <w:color w:val="FF0000"/>
                                <w:lang w:val="en-US" w:eastAsia="zh-TW"/>
                              </w:rPr>
                              <w:t xml:space="preserve"> fiction books</w:t>
                            </w:r>
                            <w:r w:rsidRPr="00E50776">
                              <w:rPr>
                                <w:rFonts w:eastAsia="新細明體"/>
                                <w:i/>
                                <w:iCs/>
                                <w:color w:val="FF0000"/>
                                <w:lang w:val="en-US" w:eastAsia="zh-TW"/>
                              </w:rPr>
                              <w:t xml:space="preserve"> before I am 30 years old.</w:t>
                            </w:r>
                          </w:p>
                        </w:tc>
                      </w:tr>
                    </w:tbl>
                    <w:p w14:paraId="4D83D631"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hint="eastAsia"/>
                          <w:b/>
                          <w:bCs/>
                          <w:lang w:val="en-US"/>
                        </w:rPr>
                        <w:t xml:space="preserve"> </w:t>
                      </w:r>
                      <w:r>
                        <w:rPr>
                          <w:rFonts w:eastAsia="微軟正黑體" w:hint="eastAsia"/>
                          <w:b/>
                          <w:bCs/>
                          <w:lang w:val="en-US"/>
                        </w:rPr>
                        <w:t>S</w:t>
                      </w:r>
                    </w:p>
                    <w:p w14:paraId="55BCF08A"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M</w:t>
                      </w:r>
                    </w:p>
                    <w:p w14:paraId="4C64B6B3"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A</w:t>
                      </w:r>
                    </w:p>
                    <w:p w14:paraId="4EC1BF54"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R</w:t>
                      </w:r>
                    </w:p>
                    <w:p w14:paraId="79D5CC3C"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b/>
                          <w:bCs/>
                          <w:lang w:val="en-US"/>
                        </w:rPr>
                        <w:t>T</w:t>
                      </w:r>
                    </w:p>
                  </w:txbxContent>
                </v:textbox>
              </v:roundrect>
            </w:pict>
          </mc:Fallback>
        </mc:AlternateContent>
      </w:r>
    </w:p>
    <w:p w14:paraId="7732C592" w14:textId="5560B1D6" w:rsidR="003F1C17" w:rsidRPr="00D51DDF" w:rsidRDefault="003F1C17">
      <w:pPr>
        <w:snapToGrid w:val="0"/>
        <w:spacing w:line="276" w:lineRule="auto"/>
        <w:rPr>
          <w:rFonts w:eastAsia="微軟正黑體"/>
          <w:bCs/>
          <w:lang w:val="en-GB" w:eastAsia="zh-TW"/>
        </w:rPr>
      </w:pPr>
    </w:p>
    <w:p w14:paraId="71D25E88" w14:textId="01FA78EF" w:rsidR="003F1C17" w:rsidRPr="00D51DDF" w:rsidRDefault="003F1C17">
      <w:pPr>
        <w:snapToGrid w:val="0"/>
        <w:spacing w:line="276" w:lineRule="auto"/>
        <w:rPr>
          <w:rFonts w:eastAsia="微軟正黑體"/>
          <w:bCs/>
          <w:lang w:val="en-GB" w:eastAsia="zh-TW"/>
        </w:rPr>
      </w:pPr>
    </w:p>
    <w:p w14:paraId="2E818836" w14:textId="7D425BE7" w:rsidR="003F1C17" w:rsidRPr="00D51DDF" w:rsidRDefault="003F1C17">
      <w:pPr>
        <w:snapToGrid w:val="0"/>
        <w:spacing w:line="276" w:lineRule="auto"/>
        <w:rPr>
          <w:rFonts w:eastAsia="微軟正黑體"/>
          <w:bCs/>
          <w:lang w:val="en-GB" w:eastAsia="zh-TW"/>
        </w:rPr>
      </w:pPr>
    </w:p>
    <w:p w14:paraId="3A533C62" w14:textId="1AB19C5A" w:rsidR="003F1C17" w:rsidRPr="00D51DDF" w:rsidRDefault="003F1C17">
      <w:pPr>
        <w:snapToGrid w:val="0"/>
        <w:spacing w:line="276" w:lineRule="auto"/>
        <w:rPr>
          <w:rFonts w:eastAsia="微軟正黑體"/>
          <w:bCs/>
          <w:lang w:val="en-GB" w:eastAsia="zh-TW"/>
        </w:rPr>
      </w:pPr>
    </w:p>
    <w:p w14:paraId="2640615B" w14:textId="77777777" w:rsidR="003F1C17" w:rsidRPr="00D51DDF" w:rsidRDefault="003F1C17">
      <w:pPr>
        <w:snapToGrid w:val="0"/>
        <w:spacing w:line="276" w:lineRule="auto"/>
        <w:rPr>
          <w:rFonts w:eastAsia="微軟正黑體"/>
          <w:bCs/>
          <w:lang w:val="en-GB" w:eastAsia="zh-TW"/>
        </w:rPr>
      </w:pPr>
    </w:p>
    <w:p w14:paraId="0EE3AD2A" w14:textId="77777777" w:rsidR="003F1C17" w:rsidRPr="00D51DDF" w:rsidRDefault="003F1C17">
      <w:pPr>
        <w:snapToGrid w:val="0"/>
        <w:spacing w:line="276" w:lineRule="auto"/>
        <w:rPr>
          <w:rFonts w:eastAsia="微軟正黑體"/>
          <w:bCs/>
          <w:lang w:val="en-GB" w:eastAsia="zh-TW"/>
        </w:rPr>
      </w:pPr>
    </w:p>
    <w:p w14:paraId="4F76D436" w14:textId="0B5537DE" w:rsidR="003F1C17" w:rsidRPr="00D51DDF" w:rsidRDefault="003E55DC">
      <w:pPr>
        <w:snapToGrid w:val="0"/>
        <w:spacing w:line="276" w:lineRule="auto"/>
        <w:rPr>
          <w:rFonts w:eastAsia="微軟正黑體"/>
          <w:bCs/>
          <w:lang w:val="en-GB" w:eastAsia="zh-TW"/>
        </w:rPr>
      </w:pPr>
      <w:r w:rsidRPr="00D51DDF">
        <w:rPr>
          <w:rFonts w:eastAsia="SimSun"/>
          <w:noProof/>
          <w:kern w:val="2"/>
          <w:lang w:val="en-US"/>
        </w:rPr>
        <mc:AlternateContent>
          <mc:Choice Requires="wps">
            <w:drawing>
              <wp:anchor distT="0" distB="0" distL="114300" distR="114300" simplePos="0" relativeHeight="251701760" behindDoc="0" locked="0" layoutInCell="1" allowOverlap="1" wp14:anchorId="795AC45E" wp14:editId="657477C1">
                <wp:simplePos x="0" y="0"/>
                <wp:positionH relativeFrom="column">
                  <wp:posOffset>4322004</wp:posOffset>
                </wp:positionH>
                <wp:positionV relativeFrom="paragraph">
                  <wp:posOffset>198562</wp:posOffset>
                </wp:positionV>
                <wp:extent cx="1249045" cy="1441450"/>
                <wp:effectExtent l="152400" t="133350" r="160655" b="158750"/>
                <wp:wrapNone/>
                <wp:docPr id="11" name="矩形: 圓角 11"/>
                <wp:cNvGraphicFramePr/>
                <a:graphic xmlns:a="http://schemas.openxmlformats.org/drawingml/2006/main">
                  <a:graphicData uri="http://schemas.microsoft.com/office/word/2010/wordprocessingShape">
                    <wps:wsp>
                      <wps:cNvSpPr/>
                      <wps:spPr>
                        <a:xfrm>
                          <a:off x="0" y="0"/>
                          <a:ext cx="1249045" cy="1441450"/>
                        </a:xfrm>
                        <a:prstGeom prst="roundRect">
                          <a:avLst/>
                        </a:prstGeom>
                        <a:solidFill>
                          <a:srgbClr val="EBF6F9"/>
                        </a:solidFill>
                        <a:effectLst>
                          <a:glow rad="139700">
                            <a:schemeClr val="accent1">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9A33BD4" w14:textId="36DEF090" w:rsidR="00932A2B" w:rsidRDefault="00932A2B">
                            <w:pPr>
                              <w:rPr>
                                <w:rFonts w:eastAsia="SimSun"/>
                                <w:color w:val="000000" w:themeColor="text1"/>
                                <w:lang w:val="en-US"/>
                              </w:rPr>
                            </w:pPr>
                            <w:r>
                              <w:rPr>
                                <w:rFonts w:eastAsia="SimSun"/>
                                <w:color w:val="000000" w:themeColor="text1"/>
                                <w:lang w:val="en-US"/>
                              </w:rPr>
                              <w:t>Are these two goals closely related?</w:t>
                            </w:r>
                          </w:p>
                          <w:p w14:paraId="063B2862" w14:textId="77777777" w:rsidR="00932A2B" w:rsidRPr="00E50776" w:rsidRDefault="00932A2B">
                            <w:pPr>
                              <w:rPr>
                                <w:rFonts w:eastAsiaTheme="minorEastAsia"/>
                                <w:color w:val="000000" w:themeColor="text1"/>
                                <w:lang w:val="en-US" w:eastAsia="zh-TW"/>
                              </w:rPr>
                            </w:pPr>
                          </w:p>
                          <w:p w14:paraId="2688EE87" w14:textId="77777777" w:rsidR="00932A2B" w:rsidRDefault="00932A2B">
                            <w:pPr>
                              <w:rPr>
                                <w:rFonts w:eastAsia="SimSun"/>
                                <w:color w:val="000000" w:themeColor="text1"/>
                                <w:lang w:val="en-US"/>
                              </w:rPr>
                            </w:pPr>
                            <w:r>
                              <w:rPr>
                                <w:rFonts w:ascii="微軟正黑體" w:eastAsia="微軟正黑體" w:hAnsi="微軟正黑體" w:hint="eastAsia"/>
                                <w:color w:val="000000" w:themeColor="text1"/>
                                <w:lang w:eastAsia="zh-TW"/>
                              </w:rPr>
                              <w:sym w:font="Wingdings 2" w:char="F0A3"/>
                            </w:r>
                            <w:r>
                              <w:rPr>
                                <w:rFonts w:ascii="微軟正黑體" w:eastAsia="微軟正黑體" w:hAnsi="微軟正黑體" w:hint="eastAsia"/>
                                <w:color w:val="000000" w:themeColor="text1"/>
                                <w:lang w:eastAsia="zh-TW"/>
                              </w:rPr>
                              <w:t xml:space="preserve"> </w:t>
                            </w:r>
                            <w:r>
                              <w:rPr>
                                <w:rFonts w:eastAsia="SimSun"/>
                                <w:color w:val="000000" w:themeColor="text1"/>
                                <w:lang w:val="en-US"/>
                              </w:rPr>
                              <w:t>Yes</w:t>
                            </w:r>
                          </w:p>
                          <w:p w14:paraId="6E3369FC" w14:textId="77777777" w:rsidR="00932A2B" w:rsidRDefault="00932A2B">
                            <w:pPr>
                              <w:rPr>
                                <w:rFonts w:eastAsia="SimSun"/>
                                <w:color w:val="000000" w:themeColor="text1"/>
                                <w:lang w:val="en-US"/>
                              </w:rPr>
                            </w:pPr>
                            <w:r>
                              <w:rPr>
                                <w:rFonts w:eastAsia="微軟正黑體"/>
                                <w:color w:val="000000" w:themeColor="text1"/>
                                <w:lang w:eastAsia="zh-TW"/>
                              </w:rPr>
                              <w:sym w:font="Wingdings 2" w:char="F0A3"/>
                            </w:r>
                            <w:r>
                              <w:rPr>
                                <w:rFonts w:eastAsia="微軟正黑體"/>
                                <w:color w:val="000000" w:themeColor="text1"/>
                                <w:lang w:eastAsia="zh-TW"/>
                              </w:rPr>
                              <w:t xml:space="preserve"> </w:t>
                            </w:r>
                            <w:r>
                              <w:rPr>
                                <w:rFonts w:eastAsia="SimSun"/>
                                <w:color w:val="000000" w:themeColor="text1"/>
                                <w:lang w:val="en-US"/>
                              </w:rPr>
                              <w:t>No</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795AC45E" id="矩形: 圓角 11" o:spid="_x0000_s1156" style="position:absolute;margin-left:340.3pt;margin-top:15.65pt;width:98.35pt;height:113.5pt;z-index:2517017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" fillcolor="#ebf6f9" strokecolor="#243f60 [1604]" strokeweight="2pt">
                <v:textbox>
                  <w:txbxContent>
                    <w:p w14:paraId="79A33BD4" w14:textId="36DEF090" w:rsidR="00932A2B" w:rsidRDefault="00932A2B">
                      <w:pPr>
                        <w:rPr>
                          <w:rFonts w:eastAsia="SimSun"/>
                          <w:color w:val="000000" w:themeColor="text1"/>
                          <w:lang w:val="en-US"/>
                        </w:rPr>
                      </w:pPr>
                      <w:r>
                        <w:rPr>
                          <w:rFonts w:eastAsia="SimSun"/>
                          <w:color w:val="000000" w:themeColor="text1"/>
                          <w:lang w:val="en-US"/>
                        </w:rPr>
                        <w:t>Are these two goals closely related?</w:t>
                      </w:r>
                    </w:p>
                    <w:p w14:paraId="063B2862" w14:textId="77777777" w:rsidR="00932A2B" w:rsidRPr="00E50776" w:rsidRDefault="00932A2B">
                      <w:pPr>
                        <w:rPr>
                          <w:rFonts w:eastAsiaTheme="minorEastAsia"/>
                          <w:color w:val="000000" w:themeColor="text1"/>
                          <w:lang w:val="en-US" w:eastAsia="zh-TW"/>
                        </w:rPr>
                      </w:pPr>
                    </w:p>
                    <w:p w14:paraId="2688EE87" w14:textId="77777777" w:rsidR="00932A2B" w:rsidRDefault="00932A2B">
                      <w:pPr>
                        <w:rPr>
                          <w:rFonts w:eastAsia="SimSun"/>
                          <w:color w:val="000000" w:themeColor="text1"/>
                          <w:lang w:val="en-US"/>
                        </w:rPr>
                      </w:pPr>
                      <w:r>
                        <w:rPr>
                          <w:rFonts w:ascii="微軟正黑體" w:eastAsia="微軟正黑體" w:hAnsi="微軟正黑體" w:hint="eastAsia"/>
                          <w:color w:val="000000" w:themeColor="text1"/>
                          <w:lang w:eastAsia="zh-TW"/>
                        </w:rPr>
                        <w:sym w:font="Wingdings 2" w:char="F0A3"/>
                      </w:r>
                      <w:r>
                        <w:rPr>
                          <w:rFonts w:ascii="微軟正黑體" w:eastAsia="微軟正黑體" w:hAnsi="微軟正黑體" w:hint="eastAsia"/>
                          <w:color w:val="000000" w:themeColor="text1"/>
                          <w:lang w:eastAsia="zh-TW"/>
                        </w:rPr>
                        <w:t xml:space="preserve"> </w:t>
                      </w:r>
                      <w:r>
                        <w:rPr>
                          <w:rFonts w:eastAsia="SimSun"/>
                          <w:color w:val="000000" w:themeColor="text1"/>
                          <w:lang w:val="en-US"/>
                        </w:rPr>
                        <w:t>Yes</w:t>
                      </w:r>
                    </w:p>
                    <w:p w14:paraId="6E3369FC" w14:textId="77777777" w:rsidR="00932A2B" w:rsidRDefault="00932A2B">
                      <w:pPr>
                        <w:rPr>
                          <w:rFonts w:eastAsia="SimSun"/>
                          <w:color w:val="000000" w:themeColor="text1"/>
                          <w:lang w:val="en-US"/>
                        </w:rPr>
                      </w:pPr>
                      <w:r>
                        <w:rPr>
                          <w:rFonts w:eastAsia="微軟正黑體"/>
                          <w:color w:val="000000" w:themeColor="text1"/>
                          <w:lang w:eastAsia="zh-TW"/>
                        </w:rPr>
                        <w:sym w:font="Wingdings 2" w:char="F0A3"/>
                      </w:r>
                      <w:r>
                        <w:rPr>
                          <w:rFonts w:eastAsia="微軟正黑體"/>
                          <w:color w:val="000000" w:themeColor="text1"/>
                          <w:lang w:eastAsia="zh-TW"/>
                        </w:rPr>
                        <w:t xml:space="preserve"> </w:t>
                      </w:r>
                      <w:r>
                        <w:rPr>
                          <w:rFonts w:eastAsia="SimSun"/>
                          <w:color w:val="000000" w:themeColor="text1"/>
                          <w:lang w:val="en-US"/>
                        </w:rPr>
                        <w:t>No</w:t>
                      </w:r>
                    </w:p>
                  </w:txbxContent>
                </v:textbox>
              </v:roundrect>
            </w:pict>
          </mc:Fallback>
        </mc:AlternateContent>
      </w:r>
    </w:p>
    <w:p w14:paraId="1CB7FF0D" w14:textId="56516324" w:rsidR="003F1C17" w:rsidRPr="00D51DDF" w:rsidRDefault="003F1C17">
      <w:pPr>
        <w:snapToGrid w:val="0"/>
        <w:spacing w:line="276" w:lineRule="auto"/>
        <w:rPr>
          <w:rFonts w:eastAsia="微軟正黑體"/>
          <w:bCs/>
          <w:lang w:val="en-GB" w:eastAsia="zh-TW"/>
        </w:rPr>
      </w:pPr>
    </w:p>
    <w:p w14:paraId="59C04A9F" w14:textId="77777777" w:rsidR="003F1C17" w:rsidRPr="00D51DDF" w:rsidRDefault="003F1C17">
      <w:pPr>
        <w:snapToGrid w:val="0"/>
        <w:spacing w:line="276" w:lineRule="auto"/>
        <w:rPr>
          <w:rFonts w:eastAsia="微軟正黑體"/>
          <w:bCs/>
          <w:lang w:val="en-GB" w:eastAsia="zh-TW"/>
        </w:rPr>
      </w:pPr>
    </w:p>
    <w:p w14:paraId="40FB98BE" w14:textId="77777777" w:rsidR="003F1C17" w:rsidRPr="00D51DDF" w:rsidRDefault="003F1C17">
      <w:pPr>
        <w:snapToGrid w:val="0"/>
        <w:spacing w:line="276" w:lineRule="auto"/>
        <w:rPr>
          <w:rFonts w:eastAsia="微軟正黑體"/>
          <w:bCs/>
          <w:lang w:val="en-GB" w:eastAsia="zh-TW"/>
        </w:rPr>
      </w:pPr>
    </w:p>
    <w:p w14:paraId="0F1F88D8" w14:textId="77777777" w:rsidR="003F1C17" w:rsidRPr="00D51DDF" w:rsidRDefault="003F1C17">
      <w:pPr>
        <w:snapToGrid w:val="0"/>
        <w:spacing w:line="276" w:lineRule="auto"/>
        <w:rPr>
          <w:rFonts w:eastAsia="微軟正黑體"/>
          <w:bCs/>
          <w:lang w:val="en-GB" w:eastAsia="zh-TW"/>
        </w:rPr>
      </w:pPr>
    </w:p>
    <w:p w14:paraId="47D17573" w14:textId="77777777" w:rsidR="003F1C17" w:rsidRPr="00D51DDF" w:rsidRDefault="00CE6ED9">
      <w:pPr>
        <w:snapToGrid w:val="0"/>
        <w:spacing w:line="276" w:lineRule="auto"/>
        <w:rPr>
          <w:rFonts w:eastAsia="微軟正黑體"/>
          <w:bCs/>
          <w:lang w:val="en-GB" w:eastAsia="zh-TW"/>
        </w:rPr>
      </w:pPr>
      <w:r w:rsidRPr="00D51DDF">
        <w:rPr>
          <w:rFonts w:eastAsia="微軟正黑體"/>
          <w:bCs/>
          <w:noProof/>
          <w:lang w:val="en-US"/>
        </w:rPr>
        <mc:AlternateContent>
          <mc:Choice Requires="wps">
            <w:drawing>
              <wp:anchor distT="0" distB="0" distL="114300" distR="114300" simplePos="0" relativeHeight="251700736" behindDoc="0" locked="0" layoutInCell="1" allowOverlap="1" wp14:anchorId="7C789B1E" wp14:editId="5E5EA5AD">
                <wp:simplePos x="0" y="0"/>
                <wp:positionH relativeFrom="column">
                  <wp:posOffset>4415155</wp:posOffset>
                </wp:positionH>
                <wp:positionV relativeFrom="paragraph">
                  <wp:posOffset>23495</wp:posOffset>
                </wp:positionV>
                <wp:extent cx="344805" cy="661670"/>
                <wp:effectExtent l="57150" t="38100" r="17145" b="100330"/>
                <wp:wrapNone/>
                <wp:docPr id="256" name="箭號: 向下 256"/>
                <wp:cNvGraphicFramePr/>
                <a:graphic xmlns:a="http://schemas.openxmlformats.org/drawingml/2006/main">
                  <a:graphicData uri="http://schemas.microsoft.com/office/word/2010/wordprocessingShape">
                    <wps:wsp>
                      <wps:cNvSpPr/>
                      <wps:spPr>
                        <a:xfrm>
                          <a:off x="0" y="0"/>
                          <a:ext cx="344805" cy="661670"/>
                        </a:xfrm>
                        <a:prstGeom prst="down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w:pict>
              <v:shape w14:anchorId="3E3DD5A5" id="箭號: 向下 256" o:spid="_x0000_s1026" type="#_x0000_t67" style="position:absolute;margin-left:347.65pt;margin-top:1.85pt;width:27.15pt;height:52.1pt;z-index:251700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" adj="15972" fillcolor="#a5d5e2 [1624]" strokecolor="#40a7c2 [3048]">
                <v:fill color2="#e4f2f6 [504]" rotate="t" angle="180" colors="0 #9eeaff;22938f #bbefff;1 #e4f9ff" focus="100%" type="gradient"/>
                <v:shadow on="t" color="black" opacity="24903f" origin=",.5" offset="0,.55556mm"/>
              </v:shape>
            </w:pict>
          </mc:Fallback>
        </mc:AlternateContent>
      </w:r>
    </w:p>
    <w:p w14:paraId="49939258" w14:textId="01C240F7" w:rsidR="003F1C17" w:rsidRPr="00D51DDF" w:rsidRDefault="00DF49AE">
      <w:pPr>
        <w:snapToGrid w:val="0"/>
        <w:spacing w:line="276" w:lineRule="auto"/>
        <w:rPr>
          <w:rFonts w:eastAsia="微軟正黑體"/>
          <w:bCs/>
          <w:lang w:val="en-GB" w:eastAsia="zh-TW"/>
        </w:rPr>
      </w:pPr>
      <w:r w:rsidRPr="00D51DDF">
        <w:rPr>
          <w:rFonts w:eastAsia="微軟正黑體"/>
          <w:bCs/>
          <w:noProof/>
          <w:lang w:val="en-US"/>
        </w:rPr>
        <mc:AlternateContent>
          <mc:Choice Requires="wps">
            <w:drawing>
              <wp:anchor distT="0" distB="0" distL="114300" distR="114300" simplePos="0" relativeHeight="251698688" behindDoc="0" locked="0" layoutInCell="1" allowOverlap="1" wp14:anchorId="71360655" wp14:editId="7006B9DB">
                <wp:simplePos x="0" y="0"/>
                <wp:positionH relativeFrom="column">
                  <wp:posOffset>23149</wp:posOffset>
                </wp:positionH>
                <wp:positionV relativeFrom="paragraph">
                  <wp:posOffset>151725</wp:posOffset>
                </wp:positionV>
                <wp:extent cx="5341620" cy="2335192"/>
                <wp:effectExtent l="228600" t="228600" r="240030" b="255905"/>
                <wp:wrapNone/>
                <wp:docPr id="125" name="矩形: 圓角 125"/>
                <wp:cNvGraphicFramePr/>
                <a:graphic xmlns:a="http://schemas.openxmlformats.org/drawingml/2006/main">
                  <a:graphicData uri="http://schemas.microsoft.com/office/word/2010/wordprocessingShape">
                    <wps:wsp>
                      <wps:cNvSpPr/>
                      <wps:spPr>
                        <a:xfrm>
                          <a:off x="0" y="0"/>
                          <a:ext cx="5341620" cy="2335192"/>
                        </a:xfrm>
                        <a:prstGeom prst="roundRect">
                          <a:avLst/>
                        </a:prstGeom>
                        <a:effectLst>
                          <a:glow rad="228600">
                            <a:schemeClr val="accent1">
                              <a:satMod val="175000"/>
                              <a:alpha val="40000"/>
                            </a:schemeClr>
                          </a:glow>
                        </a:effectLst>
                      </wps:spPr>
                      <wps:style>
                        <a:lnRef idx="2">
                          <a:schemeClr val="accent5"/>
                        </a:lnRef>
                        <a:fillRef idx="1">
                          <a:schemeClr val="lt1"/>
                        </a:fillRef>
                        <a:effectRef idx="0">
                          <a:schemeClr val="accent5"/>
                        </a:effectRef>
                        <a:fontRef idx="minor">
                          <a:schemeClr val="dk1"/>
                        </a:fontRef>
                      </wps:style>
                      <wps:txbx>
                        <w:txbxContent>
                          <w:p w14:paraId="2A1AD8DF" w14:textId="363378F7" w:rsidR="00932A2B" w:rsidRPr="00DF49AE" w:rsidRDefault="00932A2B" w:rsidP="006F11DF">
                            <w:pPr>
                              <w:numPr>
                                <w:ilvl w:val="0"/>
                                <w:numId w:val="24"/>
                              </w:numPr>
                              <w:rPr>
                                <w:rFonts w:ascii="微軟正黑體" w:eastAsia="微軟正黑體" w:hAnsi="微軟正黑體"/>
                                <w:lang w:val="en-US"/>
                              </w:rPr>
                            </w:pPr>
                            <w:r>
                              <w:rPr>
                                <w:rFonts w:ascii="微軟正黑體" w:eastAsia="SimSun" w:hAnsi="微軟正黑體" w:cs="新細明體" w:hint="eastAsia"/>
                                <w:b/>
                                <w:bCs/>
                                <w:lang w:val="en-US"/>
                              </w:rPr>
                              <w:t>S</w:t>
                            </w:r>
                            <w:r>
                              <w:rPr>
                                <w:rFonts w:ascii="微軟正黑體" w:eastAsia="SimSun" w:hAnsi="微軟正黑體" w:cs="新細明體"/>
                                <w:b/>
                                <w:bCs/>
                                <w:lang w:val="en-US"/>
                              </w:rPr>
                              <w:t xml:space="preserve">hort-term goals </w:t>
                            </w:r>
                            <w:r w:rsidRPr="00D630BC">
                              <w:rPr>
                                <w:rFonts w:ascii="微軟正黑體" w:eastAsia="SimSun" w:hAnsi="微軟正黑體" w:cs="新細明體"/>
                                <w:lang w:val="en-US"/>
                              </w:rPr>
                              <w:t>(</w:t>
                            </w:r>
                            <w:r w:rsidRPr="00D630BC">
                              <w:rPr>
                                <w:rFonts w:ascii="微軟正黑體" w:eastAsia="SimSun" w:hAnsi="微軟正黑體" w:cs="新細明體"/>
                                <w:u w:val="single"/>
                                <w:lang w:val="en-US"/>
                              </w:rPr>
                              <w:t>one</w:t>
                            </w:r>
                            <w:r w:rsidRPr="00D630BC">
                              <w:rPr>
                                <w:rFonts w:ascii="微軟正黑體" w:eastAsia="SimSun" w:hAnsi="微軟正黑體" w:cs="新細明體"/>
                                <w:lang w:val="en-US"/>
                              </w:rPr>
                              <w:t xml:space="preserve"> of them):</w:t>
                            </w:r>
                            <w:r w:rsidDel="00882CD6">
                              <w:rPr>
                                <w:rFonts w:ascii="微軟正黑體" w:eastAsia="微軟正黑體" w:hAnsi="微軟正黑體" w:cs="新細明體" w:hint="eastAsia"/>
                                <w:lang w:val="en-US" w:eastAsia="zh-TW"/>
                              </w:rPr>
                              <w:t xml:space="preserve"> </w:t>
                            </w:r>
                          </w:p>
                          <w:tbl>
                            <w:tblPr>
                              <w:tblStyle w:val="aff"/>
                              <w:tblW w:w="0" w:type="auto"/>
                              <w:tblInd w:w="72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1"/>
                            </w:tblGrid>
                            <w:tr w:rsidR="00932A2B" w:rsidRPr="00022C8F" w14:paraId="06B7BCB9" w14:textId="77777777" w:rsidTr="007C726E">
                              <w:tc>
                                <w:tcPr>
                                  <w:tcW w:w="7745" w:type="dxa"/>
                                  <w:tcBorders>
                                    <w:bottom w:val="single" w:sz="4" w:space="0" w:color="auto"/>
                                  </w:tcBorders>
                                </w:tcPr>
                                <w:p w14:paraId="77D02210" w14:textId="4043B4F9" w:rsidR="00932A2B" w:rsidRPr="00DF49AE" w:rsidRDefault="00932A2B" w:rsidP="00DF49AE">
                                  <w:pPr>
                                    <w:spacing w:line="360" w:lineRule="auto"/>
                                    <w:rPr>
                                      <w:rFonts w:ascii="微軟正黑體" w:eastAsia="微軟正黑體" w:hAnsi="微軟正黑體"/>
                                      <w:b/>
                                      <w:bCs/>
                                      <w:lang w:val="en-US"/>
                                    </w:rPr>
                                  </w:pPr>
                                  <w:r>
                                    <w:rPr>
                                      <w:rFonts w:eastAsia="新細明體"/>
                                      <w:i/>
                                      <w:color w:val="FF0000"/>
                                      <w:lang w:val="en-US"/>
                                    </w:rPr>
                                    <w:t>For example</w:t>
                                  </w:r>
                                  <w:r>
                                    <w:rPr>
                                      <w:rFonts w:eastAsia="新細明體" w:hint="eastAsia"/>
                                      <w:i/>
                                      <w:color w:val="FF0000"/>
                                      <w:lang w:val="en-US"/>
                                    </w:rPr>
                                    <w:t>:</w:t>
                                  </w:r>
                                  <w:r w:rsidRPr="00E50776">
                                    <w:rPr>
                                      <w:rFonts w:eastAsia="新細明體"/>
                                      <w:i/>
                                      <w:iCs/>
                                      <w:color w:val="FF0000"/>
                                      <w:lang w:val="en-US" w:eastAsia="zh-TW"/>
                                    </w:rPr>
                                    <w:t xml:space="preserve"> I will publish a Chinese article of </w:t>
                                  </w:r>
                                  <w:r>
                                    <w:rPr>
                                      <w:rFonts w:eastAsia="新細明體"/>
                                      <w:i/>
                                      <w:iCs/>
                                      <w:color w:val="FF0000"/>
                                      <w:lang w:val="en-US" w:eastAsia="zh-TW"/>
                                    </w:rPr>
                                    <w:t xml:space="preserve">about </w:t>
                                  </w:r>
                                  <w:r w:rsidRPr="00E50776">
                                    <w:rPr>
                                      <w:rFonts w:eastAsia="新細明體"/>
                                      <w:i/>
                                      <w:iCs/>
                                      <w:color w:val="FF0000"/>
                                      <w:lang w:val="en-US" w:eastAsia="zh-TW"/>
                                    </w:rPr>
                                    <w:t xml:space="preserve">300 words on </w:t>
                                  </w:r>
                                </w:p>
                              </w:tc>
                            </w:tr>
                            <w:tr w:rsidR="00932A2B" w:rsidRPr="00022C8F" w14:paraId="27C1F0B3" w14:textId="77777777" w:rsidTr="00DF49AE">
                              <w:tc>
                                <w:tcPr>
                                  <w:tcW w:w="7745" w:type="dxa"/>
                                  <w:tcBorders>
                                    <w:top w:val="single" w:sz="4" w:space="0" w:color="auto"/>
                                    <w:bottom w:val="single" w:sz="4" w:space="0" w:color="auto"/>
                                  </w:tcBorders>
                                </w:tcPr>
                                <w:p w14:paraId="51CFB0E4" w14:textId="585D4905" w:rsidR="00932A2B" w:rsidRDefault="00932A2B" w:rsidP="00DF49AE">
                                  <w:pPr>
                                    <w:tabs>
                                      <w:tab w:val="left" w:pos="720"/>
                                    </w:tabs>
                                    <w:spacing w:line="360" w:lineRule="auto"/>
                                    <w:rPr>
                                      <w:rFonts w:ascii="微軟正黑體" w:eastAsia="微軟正黑體" w:hAnsi="微軟正黑體"/>
                                      <w:b/>
                                      <w:bCs/>
                                      <w:lang w:val="en-US"/>
                                    </w:rPr>
                                  </w:pPr>
                                  <w:r w:rsidRPr="00E50776">
                                    <w:rPr>
                                      <w:rFonts w:eastAsia="新細明體"/>
                                      <w:i/>
                                      <w:iCs/>
                                      <w:color w:val="FF0000"/>
                                      <w:lang w:val="en-US" w:eastAsia="zh-TW"/>
                                    </w:rPr>
                                    <w:t>the Internet every two weeks to improve my writing ability</w:t>
                                  </w:r>
                                  <w:r>
                                    <w:rPr>
                                      <w:rFonts w:eastAsia="新細明體"/>
                                      <w:i/>
                                      <w:iCs/>
                                      <w:color w:val="FF0000"/>
                                      <w:lang w:val="en-US" w:eastAsia="zh-TW"/>
                                    </w:rPr>
                                    <w:t xml:space="preserve"> </w:t>
                                  </w:r>
                                  <w:r>
                                    <w:rPr>
                                      <w:rFonts w:eastAsia="新細明體"/>
                                      <w:i/>
                                      <w:iCs/>
                                      <w:color w:val="FF0000"/>
                                      <w:lang w:val="en-US"/>
                                    </w:rPr>
                                    <w:t xml:space="preserve">within 6 </w:t>
                                  </w:r>
                                </w:p>
                              </w:tc>
                            </w:tr>
                            <w:tr w:rsidR="00932A2B" w14:paraId="56EEBF48" w14:textId="77777777" w:rsidTr="007C726E">
                              <w:tc>
                                <w:tcPr>
                                  <w:tcW w:w="7745" w:type="dxa"/>
                                  <w:tcBorders>
                                    <w:top w:val="single" w:sz="4" w:space="0" w:color="auto"/>
                                  </w:tcBorders>
                                </w:tcPr>
                                <w:p w14:paraId="4D086A9C" w14:textId="0DC72F5E" w:rsidR="00932A2B" w:rsidRPr="00E50776" w:rsidRDefault="00932A2B" w:rsidP="00DF49AE">
                                  <w:pPr>
                                    <w:tabs>
                                      <w:tab w:val="left" w:pos="720"/>
                                    </w:tabs>
                                    <w:spacing w:line="360" w:lineRule="auto"/>
                                    <w:rPr>
                                      <w:rFonts w:eastAsia="新細明體"/>
                                      <w:i/>
                                      <w:iCs/>
                                      <w:color w:val="FF0000"/>
                                      <w:lang w:val="en-US" w:eastAsia="zh-TW"/>
                                    </w:rPr>
                                  </w:pPr>
                                  <w:r>
                                    <w:rPr>
                                      <w:rFonts w:eastAsia="新細明體"/>
                                      <w:i/>
                                      <w:iCs/>
                                      <w:color w:val="FF0000"/>
                                      <w:lang w:val="en-US"/>
                                    </w:rPr>
                                    <w:t>months.</w:t>
                                  </w:r>
                                </w:p>
                              </w:tc>
                            </w:tr>
                          </w:tbl>
                          <w:p w14:paraId="62FEB61B"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hint="eastAsia"/>
                                <w:b/>
                                <w:bCs/>
                                <w:lang w:val="en-US"/>
                              </w:rPr>
                              <w:t xml:space="preserve"> </w:t>
                            </w:r>
                            <w:r>
                              <w:rPr>
                                <w:rFonts w:eastAsia="微軟正黑體"/>
                                <w:b/>
                                <w:bCs/>
                                <w:lang w:val="en-US"/>
                              </w:rPr>
                              <w:t>S</w:t>
                            </w:r>
                          </w:p>
                          <w:p w14:paraId="609D1481"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M</w:t>
                            </w:r>
                          </w:p>
                          <w:p w14:paraId="05288BE2"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A</w:t>
                            </w:r>
                          </w:p>
                          <w:p w14:paraId="7F8B099B"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R</w:t>
                            </w:r>
                          </w:p>
                          <w:p w14:paraId="13FC7B78"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b/>
                                <w:bCs/>
                                <w:lang w:val="en-US"/>
                              </w:rPr>
                              <w:t>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71360655" id="矩形: 圓角 125" o:spid="_x0000_s1157" style="position:absolute;margin-left:1.8pt;margin-top:11.95pt;width:420.6pt;height:183.85pt;z-index:251698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" fillcolor="white [3201]" strokecolor="#4bacc6 [3208]" strokeweight="2pt">
                <v:textbox>
                  <w:txbxContent>
                    <w:p w14:paraId="2A1AD8DF" w14:textId="363378F7" w:rsidR="00932A2B" w:rsidRPr="00DF49AE" w:rsidRDefault="00932A2B" w:rsidP="006F11DF">
                      <w:pPr>
                        <w:numPr>
                          <w:ilvl w:val="0"/>
                          <w:numId w:val="24"/>
                        </w:numPr>
                        <w:rPr>
                          <w:rFonts w:ascii="微軟正黑體" w:eastAsia="微軟正黑體" w:hAnsi="微軟正黑體"/>
                          <w:lang w:val="en-US"/>
                        </w:rPr>
                      </w:pPr>
                      <w:r>
                        <w:rPr>
                          <w:rFonts w:ascii="微軟正黑體" w:eastAsia="SimSun" w:hAnsi="微軟正黑體" w:cs="新細明體" w:hint="eastAsia"/>
                          <w:b/>
                          <w:bCs/>
                          <w:lang w:val="en-US"/>
                        </w:rPr>
                        <w:t>S</w:t>
                      </w:r>
                      <w:r>
                        <w:rPr>
                          <w:rFonts w:ascii="微軟正黑體" w:eastAsia="SimSun" w:hAnsi="微軟正黑體" w:cs="新細明體"/>
                          <w:b/>
                          <w:bCs/>
                          <w:lang w:val="en-US"/>
                        </w:rPr>
                        <w:t xml:space="preserve">hort-term goals </w:t>
                      </w:r>
                      <w:r w:rsidRPr="00D630BC">
                        <w:rPr>
                          <w:rFonts w:ascii="微軟正黑體" w:eastAsia="SimSun" w:hAnsi="微軟正黑體" w:cs="新細明體"/>
                          <w:lang w:val="en-US"/>
                        </w:rPr>
                        <w:t>(</w:t>
                      </w:r>
                      <w:r w:rsidRPr="00D630BC">
                        <w:rPr>
                          <w:rFonts w:ascii="微軟正黑體" w:eastAsia="SimSun" w:hAnsi="微軟正黑體" w:cs="新細明體"/>
                          <w:u w:val="single"/>
                          <w:lang w:val="en-US"/>
                        </w:rPr>
                        <w:t>one</w:t>
                      </w:r>
                      <w:r w:rsidRPr="00D630BC">
                        <w:rPr>
                          <w:rFonts w:ascii="微軟正黑體" w:eastAsia="SimSun" w:hAnsi="微軟正黑體" w:cs="新細明體"/>
                          <w:lang w:val="en-US"/>
                        </w:rPr>
                        <w:t xml:space="preserve"> of them):</w:t>
                      </w:r>
                      <w:r w:rsidDel="00882CD6">
                        <w:rPr>
                          <w:rFonts w:ascii="微軟正黑體" w:eastAsia="微軟正黑體" w:hAnsi="微軟正黑體" w:cs="新細明體" w:hint="eastAsia"/>
                          <w:lang w:val="en-US" w:eastAsia="zh-TW"/>
                        </w:rPr>
                        <w:t xml:space="preserve"> </w:t>
                      </w:r>
                    </w:p>
                    <w:tbl>
                      <w:tblPr>
                        <w:tblStyle w:val="aff"/>
                        <w:tblW w:w="0" w:type="auto"/>
                        <w:tblInd w:w="72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1"/>
                      </w:tblGrid>
                      <w:tr w:rsidR="00932A2B" w:rsidRPr="00022C8F" w14:paraId="06B7BCB9" w14:textId="77777777" w:rsidTr="007C726E">
                        <w:tc>
                          <w:tcPr>
                            <w:tcW w:w="7745" w:type="dxa"/>
                            <w:tcBorders>
                              <w:bottom w:val="single" w:sz="4" w:space="0" w:color="auto"/>
                            </w:tcBorders>
                          </w:tcPr>
                          <w:p w14:paraId="77D02210" w14:textId="4043B4F9" w:rsidR="00932A2B" w:rsidRPr="00DF49AE" w:rsidRDefault="00932A2B" w:rsidP="00DF49AE">
                            <w:pPr>
                              <w:spacing w:line="360" w:lineRule="auto"/>
                              <w:rPr>
                                <w:rFonts w:ascii="微軟正黑體" w:eastAsia="微軟正黑體" w:hAnsi="微軟正黑體"/>
                                <w:b/>
                                <w:bCs/>
                                <w:lang w:val="en-US"/>
                              </w:rPr>
                            </w:pPr>
                            <w:r>
                              <w:rPr>
                                <w:rFonts w:eastAsia="新細明體"/>
                                <w:i/>
                                <w:color w:val="FF0000"/>
                                <w:lang w:val="en-US"/>
                              </w:rPr>
                              <w:t>For example</w:t>
                            </w:r>
                            <w:r>
                              <w:rPr>
                                <w:rFonts w:eastAsia="新細明體" w:hint="eastAsia"/>
                                <w:i/>
                                <w:color w:val="FF0000"/>
                                <w:lang w:val="en-US"/>
                              </w:rPr>
                              <w:t>:</w:t>
                            </w:r>
                            <w:r w:rsidRPr="00E50776">
                              <w:rPr>
                                <w:rFonts w:eastAsia="新細明體"/>
                                <w:i/>
                                <w:iCs/>
                                <w:color w:val="FF0000"/>
                                <w:lang w:val="en-US" w:eastAsia="zh-TW"/>
                              </w:rPr>
                              <w:t xml:space="preserve"> I will publish a Chinese article of </w:t>
                            </w:r>
                            <w:r>
                              <w:rPr>
                                <w:rFonts w:eastAsia="新細明體"/>
                                <w:i/>
                                <w:iCs/>
                                <w:color w:val="FF0000"/>
                                <w:lang w:val="en-US" w:eastAsia="zh-TW"/>
                              </w:rPr>
                              <w:t xml:space="preserve">about </w:t>
                            </w:r>
                            <w:r w:rsidRPr="00E50776">
                              <w:rPr>
                                <w:rFonts w:eastAsia="新細明體"/>
                                <w:i/>
                                <w:iCs/>
                                <w:color w:val="FF0000"/>
                                <w:lang w:val="en-US" w:eastAsia="zh-TW"/>
                              </w:rPr>
                              <w:t xml:space="preserve">300 words on </w:t>
                            </w:r>
                          </w:p>
                        </w:tc>
                      </w:tr>
                      <w:tr w:rsidR="00932A2B" w:rsidRPr="00022C8F" w14:paraId="27C1F0B3" w14:textId="77777777" w:rsidTr="00DF49AE">
                        <w:tc>
                          <w:tcPr>
                            <w:tcW w:w="7745" w:type="dxa"/>
                            <w:tcBorders>
                              <w:top w:val="single" w:sz="4" w:space="0" w:color="auto"/>
                              <w:bottom w:val="single" w:sz="4" w:space="0" w:color="auto"/>
                            </w:tcBorders>
                          </w:tcPr>
                          <w:p w14:paraId="51CFB0E4" w14:textId="585D4905" w:rsidR="00932A2B" w:rsidRDefault="00932A2B" w:rsidP="00DF49AE">
                            <w:pPr>
                              <w:tabs>
                                <w:tab w:val="left" w:pos="720"/>
                              </w:tabs>
                              <w:spacing w:line="360" w:lineRule="auto"/>
                              <w:rPr>
                                <w:rFonts w:ascii="微軟正黑體" w:eastAsia="微軟正黑體" w:hAnsi="微軟正黑體"/>
                                <w:b/>
                                <w:bCs/>
                                <w:lang w:val="en-US"/>
                              </w:rPr>
                            </w:pPr>
                            <w:r w:rsidRPr="00E50776">
                              <w:rPr>
                                <w:rFonts w:eastAsia="新細明體"/>
                                <w:i/>
                                <w:iCs/>
                                <w:color w:val="FF0000"/>
                                <w:lang w:val="en-US" w:eastAsia="zh-TW"/>
                              </w:rPr>
                              <w:t>the Internet every two weeks to improve my writing ability</w:t>
                            </w:r>
                            <w:r>
                              <w:rPr>
                                <w:rFonts w:eastAsia="新細明體"/>
                                <w:i/>
                                <w:iCs/>
                                <w:color w:val="FF0000"/>
                                <w:lang w:val="en-US" w:eastAsia="zh-TW"/>
                              </w:rPr>
                              <w:t xml:space="preserve"> </w:t>
                            </w:r>
                            <w:r>
                              <w:rPr>
                                <w:rFonts w:eastAsia="新細明體"/>
                                <w:i/>
                                <w:iCs/>
                                <w:color w:val="FF0000"/>
                                <w:lang w:val="en-US"/>
                              </w:rPr>
                              <w:t xml:space="preserve">within 6 </w:t>
                            </w:r>
                          </w:p>
                        </w:tc>
                      </w:tr>
                      <w:tr w:rsidR="00932A2B" w14:paraId="56EEBF48" w14:textId="77777777" w:rsidTr="007C726E">
                        <w:tc>
                          <w:tcPr>
                            <w:tcW w:w="7745" w:type="dxa"/>
                            <w:tcBorders>
                              <w:top w:val="single" w:sz="4" w:space="0" w:color="auto"/>
                            </w:tcBorders>
                          </w:tcPr>
                          <w:p w14:paraId="4D086A9C" w14:textId="0DC72F5E" w:rsidR="00932A2B" w:rsidRPr="00E50776" w:rsidRDefault="00932A2B" w:rsidP="00DF49AE">
                            <w:pPr>
                              <w:tabs>
                                <w:tab w:val="left" w:pos="720"/>
                              </w:tabs>
                              <w:spacing w:line="360" w:lineRule="auto"/>
                              <w:rPr>
                                <w:rFonts w:eastAsia="新細明體"/>
                                <w:i/>
                                <w:iCs/>
                                <w:color w:val="FF0000"/>
                                <w:lang w:val="en-US" w:eastAsia="zh-TW"/>
                              </w:rPr>
                            </w:pPr>
                            <w:r>
                              <w:rPr>
                                <w:rFonts w:eastAsia="新細明體"/>
                                <w:i/>
                                <w:iCs/>
                                <w:color w:val="FF0000"/>
                                <w:lang w:val="en-US"/>
                              </w:rPr>
                              <w:t>months.</w:t>
                            </w:r>
                          </w:p>
                        </w:tc>
                      </w:tr>
                    </w:tbl>
                    <w:p w14:paraId="62FEB61B"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hint="eastAsia"/>
                          <w:b/>
                          <w:bCs/>
                          <w:lang w:val="en-US"/>
                        </w:rPr>
                        <w:t xml:space="preserve"> </w:t>
                      </w:r>
                      <w:r>
                        <w:rPr>
                          <w:rFonts w:eastAsia="微軟正黑體"/>
                          <w:b/>
                          <w:bCs/>
                          <w:lang w:val="en-US"/>
                        </w:rPr>
                        <w:t>S</w:t>
                      </w:r>
                    </w:p>
                    <w:p w14:paraId="609D1481"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M</w:t>
                      </w:r>
                    </w:p>
                    <w:p w14:paraId="05288BE2"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A</w:t>
                      </w:r>
                    </w:p>
                    <w:p w14:paraId="7F8B099B"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R</w:t>
                      </w:r>
                    </w:p>
                    <w:p w14:paraId="13FC7B78" w14:textId="77777777" w:rsidR="00932A2B" w:rsidRDefault="00932A2B"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b/>
                          <w:bCs/>
                          <w:lang w:val="en-US"/>
                        </w:rPr>
                        <w:t>T</w:t>
                      </w:r>
                    </w:p>
                  </w:txbxContent>
                </v:textbox>
              </v:roundrect>
            </w:pict>
          </mc:Fallback>
        </mc:AlternateContent>
      </w:r>
    </w:p>
    <w:p w14:paraId="3D622471" w14:textId="2CBDA07A" w:rsidR="003F1C17" w:rsidRPr="00D51DDF" w:rsidRDefault="003F1C17">
      <w:pPr>
        <w:snapToGrid w:val="0"/>
        <w:spacing w:line="276" w:lineRule="auto"/>
        <w:rPr>
          <w:rFonts w:eastAsia="微軟正黑體"/>
          <w:bCs/>
          <w:lang w:val="en-GB" w:eastAsia="zh-TW"/>
        </w:rPr>
      </w:pPr>
    </w:p>
    <w:p w14:paraId="791CE128" w14:textId="6565D0FE" w:rsidR="003F1C17" w:rsidRPr="00D51DDF" w:rsidRDefault="00903AC0">
      <w:pPr>
        <w:spacing w:after="200" w:line="276" w:lineRule="auto"/>
        <w:rPr>
          <w:rFonts w:eastAsia="微軟正黑體"/>
          <w:b/>
          <w:bCs/>
          <w:sz w:val="28"/>
          <w:szCs w:val="28"/>
          <w:lang w:val="en-GB" w:eastAsia="zh-TW"/>
        </w:rPr>
      </w:pPr>
      <w:r w:rsidRPr="00D51DDF">
        <w:rPr>
          <w:rFonts w:eastAsia="微軟正黑體"/>
          <w:bCs/>
          <w:noProof/>
          <w:lang w:val="en-US"/>
        </w:rPr>
        <mc:AlternateContent>
          <mc:Choice Requires="wpg">
            <w:drawing>
              <wp:anchor distT="0" distB="0" distL="114300" distR="114300" simplePos="0" relativeHeight="251779584" behindDoc="0" locked="0" layoutInCell="1" allowOverlap="1" wp14:anchorId="32702319" wp14:editId="2EFB1DB9">
                <wp:simplePos x="0" y="0"/>
                <wp:positionH relativeFrom="column">
                  <wp:posOffset>4478572</wp:posOffset>
                </wp:positionH>
                <wp:positionV relativeFrom="paragraph">
                  <wp:posOffset>800735</wp:posOffset>
                </wp:positionV>
                <wp:extent cx="922020" cy="885190"/>
                <wp:effectExtent l="0" t="0" r="0" b="0"/>
                <wp:wrapNone/>
                <wp:docPr id="1049" name="群組 1049"/>
                <wp:cNvGraphicFramePr/>
                <a:graphic xmlns:a="http://schemas.openxmlformats.org/drawingml/2006/main">
                  <a:graphicData uri="http://schemas.microsoft.com/office/word/2010/wordprocessingGroup">
                    <wpg:wgp>
                      <wpg:cNvGrpSpPr/>
                      <wpg:grpSpPr>
                        <a:xfrm>
                          <a:off x="0" y="0"/>
                          <a:ext cx="922020" cy="885190"/>
                          <a:chOff x="0" y="0"/>
                          <a:chExt cx="922020" cy="885190"/>
                        </a:xfrm>
                      </wpg:grpSpPr>
                      <pic:pic xmlns:pic="http://schemas.openxmlformats.org/drawingml/2006/picture">
                        <pic:nvPicPr>
                          <pic:cNvPr id="126" name="圖片 126"/>
                          <pic:cNvPicPr>
                            <a:picLocks noChangeAspect="1"/>
                          </pic:cNvPicPr>
                        </pic:nvPicPr>
                        <pic:blipFill>
                          <a:blip r:embed="rId103" cstate="screen"/>
                          <a:stretch>
                            <a:fillRect/>
                          </a:stretch>
                        </pic:blipFill>
                        <pic:spPr>
                          <a:xfrm>
                            <a:off x="0" y="0"/>
                            <a:ext cx="922020" cy="885190"/>
                          </a:xfrm>
                          <a:prstGeom prst="rect">
                            <a:avLst/>
                          </a:prstGeom>
                        </pic:spPr>
                      </pic:pic>
                      <wps:wsp>
                        <wps:cNvPr id="151" name="文本框 151"/>
                        <wps:cNvSpPr txBox="1"/>
                        <wps:spPr>
                          <a:xfrm rot="21060000">
                            <a:off x="155914" y="212154"/>
                            <a:ext cx="661295" cy="422535"/>
                          </a:xfrm>
                          <a:prstGeom prst="rect">
                            <a:avLst/>
                          </a:prstGeom>
                          <a:solidFill>
                            <a:srgbClr val="F0EE9A"/>
                          </a:solidFill>
                          <a:ln w="6350">
                            <a:noFill/>
                          </a:ln>
                        </wps:spPr>
                        <wps:style>
                          <a:lnRef idx="0">
                            <a:schemeClr val="accent1"/>
                          </a:lnRef>
                          <a:fillRef idx="0">
                            <a:schemeClr val="accent1"/>
                          </a:fillRef>
                          <a:effectRef idx="0">
                            <a:schemeClr val="accent1"/>
                          </a:effectRef>
                          <a:fontRef idx="minor">
                            <a:schemeClr val="dk1"/>
                          </a:fontRef>
                        </wps:style>
                        <wps:txbx>
                          <w:txbxContent>
                            <w:p w14:paraId="601DEB81" w14:textId="77777777" w:rsidR="00932A2B" w:rsidRPr="003E55DC" w:rsidRDefault="00932A2B">
                              <w:pPr>
                                <w:rPr>
                                  <w:rFonts w:eastAsia="SimSun"/>
                                  <w:sz w:val="20"/>
                                  <w:szCs w:val="20"/>
                                  <w:lang w:val="en-US"/>
                                </w:rPr>
                              </w:pPr>
                              <w:r w:rsidRPr="003E55DC">
                                <w:rPr>
                                  <w:rFonts w:eastAsia="SimSun" w:hint="eastAsia"/>
                                  <w:b/>
                                  <w:bCs/>
                                  <w:sz w:val="22"/>
                                  <w:szCs w:val="22"/>
                                  <w:lang w:val="en-US"/>
                                </w:rPr>
                                <w:t>Don</w:t>
                              </w:r>
                              <w:r w:rsidRPr="003E55DC">
                                <w:rPr>
                                  <w:rFonts w:eastAsia="SimSun"/>
                                  <w:b/>
                                  <w:bCs/>
                                  <w:sz w:val="22"/>
                                  <w:szCs w:val="22"/>
                                  <w:lang w:val="en-US"/>
                                </w:rPr>
                                <w:t>’</w:t>
                              </w:r>
                              <w:r w:rsidRPr="003E55DC">
                                <w:rPr>
                                  <w:rFonts w:eastAsia="SimSun" w:hint="eastAsia"/>
                                  <w:b/>
                                  <w:bCs/>
                                  <w:sz w:val="22"/>
                                  <w:szCs w:val="22"/>
                                  <w:lang w:val="en-US"/>
                                </w:rPr>
                                <w:t>t fo</w:t>
                              </w:r>
                              <w:r w:rsidRPr="003E55DC">
                                <w:rPr>
                                  <w:rFonts w:eastAsia="SimSun" w:hint="eastAsia"/>
                                  <w:b/>
                                  <w:bCs/>
                                  <w:sz w:val="20"/>
                                  <w:szCs w:val="20"/>
                                  <w:lang w:val="en-US"/>
                                </w:rPr>
                                <w:t>rget</w:t>
                              </w:r>
                              <w:r w:rsidRPr="003E55DC">
                                <w:rPr>
                                  <w:rFonts w:eastAsia="SimSun" w:hint="eastAsia"/>
                                  <w:sz w:val="20"/>
                                  <w:szCs w:val="20"/>
                                  <w:lang w:val="en-US"/>
                                </w:rPr>
                                <w:t xml:space="preserve"> </w:t>
                              </w:r>
                            </w:p>
                          </w:txbxContent>
                        </wps:txbx>
                        <wps:bodyPr rot="0" spcFirstLastPara="0" vertOverflow="overflow" horzOverflow="overflow" vert="horz" wrap="square" lIns="0" tIns="45720" rIns="0" bIns="45720" numCol="1" spcCol="0" rtlCol="0" fromWordArt="0" anchor="t" anchorCtr="0" forceAA="0" compatLnSpc="1">
                          <a:noAutofit/>
                        </wps:bodyPr>
                      </wps:wsp>
                    </wpg:wgp>
                  </a:graphicData>
                </a:graphic>
              </wp:anchor>
            </w:drawing>
          </mc:Choice>
          <mc:Fallback>
            <w:pict>
              <v:group w14:anchorId="32702319" id="群組 1049" o:spid="_x0000_s1158" style="position:absolute;margin-left:352.65pt;margin-top:63.05pt;width:72.6pt;height:69.7pt;z-index:251779584" coordsize="9220,88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">
                <v:shape id="圖片 126" o:spid="_x0000_s1159" type="#_x0000_t75" style="position:absolute;width:9220;height:8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">
                  <v:imagedata r:id="rId104" o:title=""/>
                </v:shape>
                <v:shape id="文本框 151" o:spid="_x0000_s1160" type="#_x0000_t202" style="position:absolute;left:1559;top:2121;width:6613;height:4225;rotation:-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" fillcolor="#f0ee9a" stroked="f" strokeweight=".5pt">
                  <v:textbox inset="0,,0">
                    <w:txbxContent>
                      <w:p w14:paraId="601DEB81" w14:textId="77777777" w:rsidR="00932A2B" w:rsidRPr="003E55DC" w:rsidRDefault="00932A2B">
                        <w:pPr>
                          <w:rPr>
                            <w:rFonts w:eastAsia="SimSun"/>
                            <w:sz w:val="20"/>
                            <w:szCs w:val="20"/>
                            <w:lang w:val="en-US"/>
                          </w:rPr>
                        </w:pPr>
                        <w:r w:rsidRPr="003E55DC">
                          <w:rPr>
                            <w:rFonts w:eastAsia="SimSun" w:hint="eastAsia"/>
                            <w:b/>
                            <w:bCs/>
                            <w:sz w:val="22"/>
                            <w:szCs w:val="22"/>
                            <w:lang w:val="en-US"/>
                          </w:rPr>
                          <w:t>Don</w:t>
                        </w:r>
                        <w:r w:rsidRPr="003E55DC">
                          <w:rPr>
                            <w:rFonts w:eastAsia="SimSun"/>
                            <w:b/>
                            <w:bCs/>
                            <w:sz w:val="22"/>
                            <w:szCs w:val="22"/>
                            <w:lang w:val="en-US"/>
                          </w:rPr>
                          <w:t>’</w:t>
                        </w:r>
                        <w:r w:rsidRPr="003E55DC">
                          <w:rPr>
                            <w:rFonts w:eastAsia="SimSun" w:hint="eastAsia"/>
                            <w:b/>
                            <w:bCs/>
                            <w:sz w:val="22"/>
                            <w:szCs w:val="22"/>
                            <w:lang w:val="en-US"/>
                          </w:rPr>
                          <w:t>t fo</w:t>
                        </w:r>
                        <w:r w:rsidRPr="003E55DC">
                          <w:rPr>
                            <w:rFonts w:eastAsia="SimSun" w:hint="eastAsia"/>
                            <w:b/>
                            <w:bCs/>
                            <w:sz w:val="20"/>
                            <w:szCs w:val="20"/>
                            <w:lang w:val="en-US"/>
                          </w:rPr>
                          <w:t>rget</w:t>
                        </w:r>
                        <w:r w:rsidRPr="003E55DC">
                          <w:rPr>
                            <w:rFonts w:eastAsia="SimSun" w:hint="eastAsia"/>
                            <w:sz w:val="20"/>
                            <w:szCs w:val="20"/>
                            <w:lang w:val="en-US"/>
                          </w:rPr>
                          <w:t xml:space="preserve"> </w:t>
                        </w:r>
                      </w:p>
                    </w:txbxContent>
                  </v:textbox>
                </v:shape>
              </v:group>
            </w:pict>
          </mc:Fallback>
        </mc:AlternateContent>
      </w:r>
      <w:r w:rsidRPr="00D51DDF">
        <w:rPr>
          <w:rFonts w:eastAsia="微軟正黑體"/>
          <w:bCs/>
          <w:noProof/>
          <w:lang w:val="en-US"/>
        </w:rPr>
        <mc:AlternateContent>
          <mc:Choice Requires="wps">
            <w:drawing>
              <wp:anchor distT="0" distB="0" distL="114300" distR="114300" simplePos="0" relativeHeight="251703808" behindDoc="0" locked="0" layoutInCell="1" allowOverlap="1" wp14:anchorId="7D8B1245" wp14:editId="3B01B4F7">
                <wp:simplePos x="0" y="0"/>
                <wp:positionH relativeFrom="margin">
                  <wp:posOffset>1199515</wp:posOffset>
                </wp:positionH>
                <wp:positionV relativeFrom="paragraph">
                  <wp:posOffset>1483360</wp:posOffset>
                </wp:positionV>
                <wp:extent cx="4027714" cy="963386"/>
                <wp:effectExtent l="0" t="0" r="11430" b="27305"/>
                <wp:wrapNone/>
                <wp:docPr id="554" name="波浪 554"/>
                <wp:cNvGraphicFramePr/>
                <a:graphic xmlns:a="http://schemas.openxmlformats.org/drawingml/2006/main">
                  <a:graphicData uri="http://schemas.microsoft.com/office/word/2010/wordprocessingShape">
                    <wps:wsp>
                      <wps:cNvSpPr/>
                      <wps:spPr>
                        <a:xfrm>
                          <a:off x="0" y="0"/>
                          <a:ext cx="4027714" cy="963386"/>
                        </a:xfrm>
                        <a:prstGeom prst="wave">
                          <a:avLst>
                            <a:gd name="adj1" fmla="val 12500"/>
                            <a:gd name="adj2" fmla="val 933"/>
                          </a:avLst>
                        </a:prstGeom>
                        <a:solidFill>
                          <a:schemeClr val="bg1"/>
                        </a:solid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0E11CC" w14:textId="77777777" w:rsidR="00932A2B" w:rsidRPr="00E50776" w:rsidRDefault="00932A2B">
                            <w:pPr>
                              <w:jc w:val="center"/>
                              <w:rPr>
                                <w:color w:val="000000" w:themeColor="text1"/>
                                <w:lang w:val="en-US" w:eastAsia="zh-TW"/>
                              </w:rPr>
                            </w:pPr>
                            <w:r w:rsidRPr="00E50776">
                              <w:rPr>
                                <w:rFonts w:hint="eastAsia"/>
                                <w:color w:val="000000" w:themeColor="text1"/>
                                <w:lang w:val="en-US" w:eastAsia="zh-TW"/>
                              </w:rPr>
                              <w:t>Keep in mind the goals you set and strive to achieve them in the</w:t>
                            </w:r>
                            <w:r>
                              <w:rPr>
                                <w:rFonts w:eastAsia="SimSun" w:hint="eastAsia"/>
                                <w:color w:val="000000" w:themeColor="text1"/>
                                <w:lang w:val="en-US"/>
                              </w:rPr>
                              <w:t xml:space="preserve"> </w:t>
                            </w:r>
                            <w:r w:rsidRPr="00E50776">
                              <w:rPr>
                                <w:rFonts w:hint="eastAsia"/>
                                <w:color w:val="000000" w:themeColor="text1"/>
                                <w:lang w:val="en-US" w:eastAsia="zh-TW"/>
                              </w:rPr>
                              <w:t>days</w:t>
                            </w:r>
                            <w:r>
                              <w:rPr>
                                <w:rFonts w:eastAsia="SimSun" w:hint="eastAsia"/>
                                <w:color w:val="000000" w:themeColor="text1"/>
                                <w:lang w:val="en-US"/>
                              </w:rPr>
                              <w:t xml:space="preserve"> to come</w:t>
                            </w:r>
                            <w:r w:rsidRPr="00E50776">
                              <w:rPr>
                                <w:rFonts w:hint="eastAsia"/>
                                <w:color w:val="000000" w:themeColor="text1"/>
                                <w:lang w:val="en-US" w:eastAsia="zh-TW"/>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7D8B1245"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波浪 554" o:spid="_x0000_s1161" type="#_x0000_t64" style="position:absolute;margin-left:94.45pt;margin-top:116.8pt;width:317.15pt;height:75.85pt;z-index:25170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" adj="2700,11002" fillcolor="white [3212]" strokecolor="#7030a0" strokeweight="2pt">
                <v:textbox>
                  <w:txbxContent>
                    <w:p w14:paraId="6B0E11CC" w14:textId="77777777" w:rsidR="00932A2B" w:rsidRPr="00E50776" w:rsidRDefault="00932A2B">
                      <w:pPr>
                        <w:jc w:val="center"/>
                        <w:rPr>
                          <w:color w:val="000000" w:themeColor="text1"/>
                          <w:lang w:val="en-US" w:eastAsia="zh-TW"/>
                        </w:rPr>
                      </w:pPr>
                      <w:r w:rsidRPr="00E50776">
                        <w:rPr>
                          <w:rFonts w:hint="eastAsia"/>
                          <w:color w:val="000000" w:themeColor="text1"/>
                          <w:lang w:val="en-US" w:eastAsia="zh-TW"/>
                        </w:rPr>
                        <w:t>Keep in mind the goals you set and strive to achieve them in the</w:t>
                      </w:r>
                      <w:r>
                        <w:rPr>
                          <w:rFonts w:eastAsia="SimSun" w:hint="eastAsia"/>
                          <w:color w:val="000000" w:themeColor="text1"/>
                          <w:lang w:val="en-US"/>
                        </w:rPr>
                        <w:t xml:space="preserve"> </w:t>
                      </w:r>
                      <w:r w:rsidRPr="00E50776">
                        <w:rPr>
                          <w:rFonts w:hint="eastAsia"/>
                          <w:color w:val="000000" w:themeColor="text1"/>
                          <w:lang w:val="en-US" w:eastAsia="zh-TW"/>
                        </w:rPr>
                        <w:t>days</w:t>
                      </w:r>
                      <w:r>
                        <w:rPr>
                          <w:rFonts w:eastAsia="SimSun" w:hint="eastAsia"/>
                          <w:color w:val="000000" w:themeColor="text1"/>
                          <w:lang w:val="en-US"/>
                        </w:rPr>
                        <w:t xml:space="preserve"> to come</w:t>
                      </w:r>
                      <w:r w:rsidRPr="00E50776">
                        <w:rPr>
                          <w:rFonts w:hint="eastAsia"/>
                          <w:color w:val="000000" w:themeColor="text1"/>
                          <w:lang w:val="en-US" w:eastAsia="zh-TW"/>
                        </w:rPr>
                        <w:t>!</w:t>
                      </w:r>
                    </w:p>
                  </w:txbxContent>
                </v:textbox>
                <w10:wrap anchorx="margin"/>
              </v:shape>
            </w:pict>
          </mc:Fallback>
        </mc:AlternateContent>
      </w:r>
      <w:r w:rsidR="00CE6ED9" w:rsidRPr="00D51DDF">
        <w:rPr>
          <w:rFonts w:eastAsia="微軟正黑體"/>
          <w:b/>
          <w:bCs/>
          <w:sz w:val="28"/>
          <w:szCs w:val="28"/>
          <w:lang w:val="en-GB" w:eastAsia="zh-TW"/>
        </w:rPr>
        <w:br w:type="page"/>
      </w:r>
    </w:p>
    <w:p w14:paraId="63F6C120" w14:textId="2BE6AB22" w:rsidR="003F1C17" w:rsidRPr="00D51DDF" w:rsidRDefault="00CE6ED9" w:rsidP="008664C9">
      <w:pPr>
        <w:snapToGrid w:val="0"/>
        <w:spacing w:line="276" w:lineRule="auto"/>
        <w:rPr>
          <w:rFonts w:eastAsia="微軟正黑體"/>
          <w:b/>
          <w:bCs/>
          <w:sz w:val="28"/>
          <w:szCs w:val="28"/>
          <w:lang w:val="en-GB" w:eastAsia="zh-HK"/>
        </w:rPr>
      </w:pPr>
      <w:r w:rsidRPr="00D51DDF">
        <w:rPr>
          <w:noProof/>
          <w:lang w:val="en-US"/>
        </w:rPr>
        <w:lastRenderedPageBreak/>
        <mc:AlternateContent>
          <mc:Choice Requires="wps">
            <w:drawing>
              <wp:anchor distT="0" distB="0" distL="114300" distR="114300" simplePos="0" relativeHeight="251684352" behindDoc="0" locked="0" layoutInCell="1" allowOverlap="1" wp14:anchorId="186CBFEF" wp14:editId="4B8847CA">
                <wp:simplePos x="0" y="0"/>
                <wp:positionH relativeFrom="column">
                  <wp:posOffset>2965450</wp:posOffset>
                </wp:positionH>
                <wp:positionV relativeFrom="paragraph">
                  <wp:posOffset>-552450</wp:posOffset>
                </wp:positionV>
                <wp:extent cx="2431415" cy="838200"/>
                <wp:effectExtent l="0" t="0" r="26035" b="19050"/>
                <wp:wrapNone/>
                <wp:docPr id="476" name="圓角矩形 94"/>
                <wp:cNvGraphicFramePr/>
                <a:graphic xmlns:a="http://schemas.openxmlformats.org/drawingml/2006/main">
                  <a:graphicData uri="http://schemas.microsoft.com/office/word/2010/wordprocessingShape">
                    <wps:wsp>
                      <wps:cNvSpPr/>
                      <wps:spPr>
                        <a:xfrm>
                          <a:off x="0" y="0"/>
                          <a:ext cx="2431415" cy="838200"/>
                        </a:xfrm>
                        <a:prstGeom prst="roundRect">
                          <a:avLst/>
                        </a:prstGeom>
                        <a:solidFill>
                          <a:sysClr val="window" lastClr="FFFFFF"/>
                        </a:solidFill>
                        <a:ln w="25400" cap="flat" cmpd="sng" algn="ctr">
                          <a:solidFill>
                            <a:srgbClr val="FF0000"/>
                          </a:solidFill>
                          <a:prstDash val="sysDash"/>
                        </a:ln>
                        <a:effectLst/>
                      </wps:spPr>
                      <wps:txbx>
                        <w:txbxContent>
                          <w:p w14:paraId="0D711D02" w14:textId="3FAD1BA4" w:rsidR="00932A2B" w:rsidRPr="008475B3" w:rsidRDefault="00932A2B" w:rsidP="00075585">
                            <w:pPr>
                              <w:pStyle w:val="aff8"/>
                              <w:snapToGrid w:val="0"/>
                              <w:ind w:leftChars="0" w:left="0"/>
                              <w:jc w:val="both"/>
                              <w:rPr>
                                <w:rFonts w:ascii="細明體" w:eastAsia="SimSun" w:hAnsi="細明體"/>
                                <w:sz w:val="18"/>
                                <w:szCs w:val="18"/>
                                <w:lang w:val="en-US"/>
                              </w:rPr>
                            </w:pPr>
                            <w:r>
                              <w:rPr>
                                <w:rFonts w:ascii="Calibri" w:hAnsi="Calibri" w:cstheme="minorBidi"/>
                                <w:noProof/>
                                <w:sz w:val="20"/>
                                <w:szCs w:val="20"/>
                                <w:lang w:val="en-US"/>
                              </w:rPr>
                              <w:drawing>
                                <wp:inline distT="0" distB="0" distL="0" distR="0" wp14:anchorId="56B887BA" wp14:editId="72C08C91">
                                  <wp:extent cx="496303" cy="285750"/>
                                  <wp:effectExtent l="0" t="0" r="0" b="0"/>
                                  <wp:docPr id="1037" name="圖片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圖片 10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97851" cy="286641"/>
                                          </a:xfrm>
                                          <a:prstGeom prst="rect">
                                            <a:avLst/>
                                          </a:prstGeom>
                                          <a:noFill/>
                                          <a:ln>
                                            <a:noFill/>
                                          </a:ln>
                                        </pic:spPr>
                                      </pic:pic>
                                    </a:graphicData>
                                  </a:graphic>
                                </wp:inline>
                              </w:drawing>
                            </w:r>
                            <w:r>
                              <w:rPr>
                                <w:rFonts w:eastAsia="SimSun"/>
                                <w:lang w:val="en-US"/>
                              </w:rPr>
                              <w:t>T</w:t>
                            </w:r>
                            <w:r w:rsidRPr="008475B3">
                              <w:rPr>
                                <w:rFonts w:eastAsia="SimSun"/>
                                <w:sz w:val="18"/>
                                <w:szCs w:val="18"/>
                                <w:lang w:val="en-US"/>
                              </w:rPr>
                              <w:t xml:space="preserve">he teacher encourages students to study Self-learning </w:t>
                            </w:r>
                            <w:r>
                              <w:rPr>
                                <w:rFonts w:eastAsia="SimSun"/>
                                <w:sz w:val="18"/>
                                <w:szCs w:val="18"/>
                                <w:lang w:val="en-US"/>
                              </w:rPr>
                              <w:t>m</w:t>
                            </w:r>
                            <w:r w:rsidRPr="008475B3">
                              <w:rPr>
                                <w:rFonts w:eastAsia="SimSun"/>
                                <w:sz w:val="18"/>
                                <w:szCs w:val="18"/>
                                <w:lang w:val="en-US"/>
                              </w:rPr>
                              <w:t>aterial: “Take action on our dreams</w:t>
                            </w:r>
                            <w:r w:rsidRPr="008475B3">
                              <w:rPr>
                                <w:rFonts w:eastAsia="新細明體"/>
                                <w:sz w:val="18"/>
                                <w:szCs w:val="18"/>
                                <w:lang w:val="en-US"/>
                              </w:rPr>
                              <w:t>!” by themselv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186CBFEF" id="_x0000_s1162" style="position:absolute;margin-left:233.5pt;margin-top:-43.5pt;width:191.45pt;height:66pt;z-index:251684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" fillcolor="window" strokecolor="red" strokeweight="2pt">
                <v:stroke dashstyle="3 1"/>
                <v:textbox>
                  <w:txbxContent>
                    <w:p w14:paraId="0D711D02" w14:textId="3FAD1BA4" w:rsidR="00932A2B" w:rsidRPr="008475B3" w:rsidRDefault="00932A2B" w:rsidP="00075585">
                      <w:pPr>
                        <w:pStyle w:val="aff8"/>
                        <w:snapToGrid w:val="0"/>
                        <w:ind w:leftChars="0" w:left="0"/>
                        <w:jc w:val="both"/>
                        <w:rPr>
                          <w:rFonts w:ascii="細明體" w:eastAsia="SimSun" w:hAnsi="細明體"/>
                          <w:sz w:val="18"/>
                          <w:szCs w:val="18"/>
                          <w:lang w:val="en-US"/>
                        </w:rPr>
                      </w:pPr>
                      <w:r>
                        <w:rPr>
                          <w:rFonts w:ascii="Calibri" w:hAnsi="Calibri" w:cstheme="minorBidi"/>
                          <w:noProof/>
                          <w:sz w:val="20"/>
                          <w:szCs w:val="20"/>
                          <w:lang w:val="en-US"/>
                        </w:rPr>
                        <w:drawing>
                          <wp:inline distT="0" distB="0" distL="0" distR="0" wp14:anchorId="56B887BA" wp14:editId="72C08C91">
                            <wp:extent cx="496303" cy="285750"/>
                            <wp:effectExtent l="0" t="0" r="0" b="0"/>
                            <wp:docPr id="1037" name="圖片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圖片 10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97851" cy="286641"/>
                                    </a:xfrm>
                                    <a:prstGeom prst="rect">
                                      <a:avLst/>
                                    </a:prstGeom>
                                    <a:noFill/>
                                    <a:ln>
                                      <a:noFill/>
                                    </a:ln>
                                  </pic:spPr>
                                </pic:pic>
                              </a:graphicData>
                            </a:graphic>
                          </wp:inline>
                        </w:drawing>
                      </w:r>
                      <w:r>
                        <w:rPr>
                          <w:rFonts w:eastAsia="SimSun"/>
                          <w:lang w:val="en-US"/>
                        </w:rPr>
                        <w:t>T</w:t>
                      </w:r>
                      <w:r w:rsidRPr="008475B3">
                        <w:rPr>
                          <w:rFonts w:eastAsia="SimSun"/>
                          <w:sz w:val="18"/>
                          <w:szCs w:val="18"/>
                          <w:lang w:val="en-US"/>
                        </w:rPr>
                        <w:t xml:space="preserve">he teacher encourages students to study Self-learning </w:t>
                      </w:r>
                      <w:r>
                        <w:rPr>
                          <w:rFonts w:eastAsia="SimSun"/>
                          <w:sz w:val="18"/>
                          <w:szCs w:val="18"/>
                          <w:lang w:val="en-US"/>
                        </w:rPr>
                        <w:t>m</w:t>
                      </w:r>
                      <w:r w:rsidRPr="008475B3">
                        <w:rPr>
                          <w:rFonts w:eastAsia="SimSun"/>
                          <w:sz w:val="18"/>
                          <w:szCs w:val="18"/>
                          <w:lang w:val="en-US"/>
                        </w:rPr>
                        <w:t>aterial: “Take action on our dreams</w:t>
                      </w:r>
                      <w:r w:rsidRPr="008475B3">
                        <w:rPr>
                          <w:rFonts w:eastAsia="新細明體"/>
                          <w:sz w:val="18"/>
                          <w:szCs w:val="18"/>
                          <w:lang w:val="en-US"/>
                        </w:rPr>
                        <w:t>!” by themselves.</w:t>
                      </w:r>
                    </w:p>
                  </w:txbxContent>
                </v:textbox>
              </v:roundrect>
            </w:pict>
          </mc:Fallback>
        </mc:AlternateContent>
      </w:r>
      <w:bookmarkStart w:id="3" w:name="_Hlk38899608"/>
      <w:r w:rsidRPr="00D51DDF">
        <w:rPr>
          <w:rFonts w:eastAsia="微軟正黑體"/>
          <w:b/>
          <w:bCs/>
          <w:sz w:val="28"/>
          <w:szCs w:val="28"/>
          <w:lang w:val="en-GB" w:eastAsia="zh-HK"/>
        </w:rPr>
        <w:t>Worksheet 6</w:t>
      </w:r>
      <w:r w:rsidRPr="00D51DDF">
        <w:rPr>
          <w:rFonts w:eastAsia="SimSun"/>
          <w:b/>
          <w:bCs/>
          <w:sz w:val="28"/>
          <w:szCs w:val="28"/>
          <w:lang w:val="en-GB"/>
        </w:rPr>
        <w:t xml:space="preserve">: </w:t>
      </w:r>
      <w:r w:rsidRPr="00D51DDF">
        <w:rPr>
          <w:rFonts w:eastAsia="微軟正黑體"/>
          <w:b/>
          <w:bCs/>
          <w:sz w:val="28"/>
          <w:szCs w:val="28"/>
          <w:lang w:val="en-GB" w:eastAsia="zh-HK"/>
        </w:rPr>
        <w:t>Taking action</w:t>
      </w:r>
      <w:r w:rsidR="00903AC0" w:rsidRPr="00D51DDF">
        <w:rPr>
          <w:rFonts w:eastAsia="微軟正黑體"/>
          <w:b/>
          <w:bCs/>
          <w:sz w:val="28"/>
          <w:szCs w:val="28"/>
          <w:lang w:val="en-GB" w:eastAsia="zh-HK"/>
        </w:rPr>
        <w:t xml:space="preserve"> to </w:t>
      </w:r>
    </w:p>
    <w:p w14:paraId="0C5BE3BC" w14:textId="715C7370" w:rsidR="003F1C17" w:rsidRPr="00D51DDF" w:rsidRDefault="00CE6ED9" w:rsidP="008664C9">
      <w:pPr>
        <w:snapToGrid w:val="0"/>
        <w:spacing w:line="276" w:lineRule="auto"/>
        <w:jc w:val="both"/>
        <w:rPr>
          <w:rFonts w:eastAsia="微軟正黑體"/>
          <w:color w:val="000000" w:themeColor="text1"/>
          <w:lang w:val="en-GB" w:eastAsia="zh-TW"/>
        </w:rPr>
      </w:pPr>
      <w:r w:rsidRPr="00D51DDF">
        <w:rPr>
          <w:rFonts w:eastAsia="微軟正黑體"/>
          <w:noProof/>
          <w:color w:val="0070C0"/>
          <w:lang w:val="en-US"/>
        </w:rPr>
        <mc:AlternateContent>
          <mc:Choice Requires="wpg">
            <w:drawing>
              <wp:anchor distT="0" distB="0" distL="114300" distR="114300" simplePos="0" relativeHeight="251496960" behindDoc="0" locked="0" layoutInCell="1" allowOverlap="1" wp14:anchorId="2789FD14" wp14:editId="3EFD7505">
                <wp:simplePos x="0" y="0"/>
                <wp:positionH relativeFrom="column">
                  <wp:posOffset>2771140</wp:posOffset>
                </wp:positionH>
                <wp:positionV relativeFrom="paragraph">
                  <wp:posOffset>105410</wp:posOffset>
                </wp:positionV>
                <wp:extent cx="2926715" cy="2720340"/>
                <wp:effectExtent l="114300" t="38100" r="0" b="0"/>
                <wp:wrapSquare wrapText="bothSides"/>
                <wp:docPr id="235" name="群組 235"/>
                <wp:cNvGraphicFramePr/>
                <a:graphic xmlns:a="http://schemas.openxmlformats.org/drawingml/2006/main">
                  <a:graphicData uri="http://schemas.microsoft.com/office/word/2010/wordprocessingGroup">
                    <wpg:wgp>
                      <wpg:cNvGrpSpPr/>
                      <wpg:grpSpPr>
                        <a:xfrm rot="458914">
                          <a:off x="0" y="0"/>
                          <a:ext cx="2926715" cy="2720340"/>
                          <a:chOff x="2005853" y="-2058367"/>
                          <a:chExt cx="2547536" cy="2273084"/>
                        </a:xfrm>
                      </wpg:grpSpPr>
                      <pic:pic xmlns:pic="http://schemas.openxmlformats.org/drawingml/2006/picture">
                        <pic:nvPicPr>
                          <pic:cNvPr id="233" name="圖片 233"/>
                          <pic:cNvPicPr>
                            <a:picLocks noChangeAspect="1"/>
                          </pic:cNvPicPr>
                        </pic:nvPicPr>
                        <pic:blipFill>
                          <a:blip r:embed="rId105" cstate="screen"/>
                          <a:srcRect/>
                          <a:stretch>
                            <a:fillRect/>
                          </a:stretch>
                        </pic:blipFill>
                        <pic:spPr>
                          <a:xfrm>
                            <a:off x="2005853" y="-2058367"/>
                            <a:ext cx="2547536" cy="2273084"/>
                          </a:xfrm>
                          <a:prstGeom prst="rect">
                            <a:avLst/>
                          </a:prstGeom>
                          <a:ln>
                            <a:noFill/>
                          </a:ln>
                        </pic:spPr>
                      </pic:pic>
                      <wps:wsp>
                        <wps:cNvPr id="231" name="文字方塊 2"/>
                        <wps:cNvSpPr txBox="1">
                          <a:spLocks noChangeArrowheads="1"/>
                        </wps:cNvSpPr>
                        <wps:spPr bwMode="auto">
                          <a:xfrm rot="21409713">
                            <a:off x="2263035" y="-1839857"/>
                            <a:ext cx="2109313" cy="1897852"/>
                          </a:xfrm>
                          <a:prstGeom prst="rect">
                            <a:avLst/>
                          </a:prstGeom>
                          <a:noFill/>
                          <a:ln w="9525">
                            <a:noFill/>
                            <a:miter lim="800000"/>
                          </a:ln>
                        </wps:spPr>
                        <wps:txbx>
                          <w:txbxContent>
                            <w:p w14:paraId="104E3E55" w14:textId="77777777" w:rsidR="00932A2B" w:rsidRDefault="00932A2B" w:rsidP="003E55DC">
                              <w:pPr>
                                <w:tabs>
                                  <w:tab w:val="left" w:pos="360"/>
                                </w:tabs>
                                <w:snapToGrid w:val="0"/>
                                <w:spacing w:line="276" w:lineRule="auto"/>
                                <w:ind w:left="360" w:hanging="360"/>
                                <w:jc w:val="center"/>
                                <w:rPr>
                                  <w:rFonts w:eastAsia="SimSun"/>
                                  <w:b/>
                                  <w:bCs/>
                                  <w:color w:val="0033CC"/>
                                  <w:lang w:val="en-US"/>
                                </w:rPr>
                              </w:pPr>
                              <w:r>
                                <w:rPr>
                                  <w:rFonts w:eastAsia="SimSun"/>
                                  <w:b/>
                                  <w:bCs/>
                                  <w:color w:val="0033CC"/>
                                  <w:lang w:val="en-US"/>
                                </w:rPr>
                                <w:t>Tips for life planning</w:t>
                              </w:r>
                            </w:p>
                            <w:p w14:paraId="24BA01F8" w14:textId="77777777" w:rsidR="00932A2B" w:rsidRPr="00E50776" w:rsidRDefault="00932A2B" w:rsidP="006F11DF">
                              <w:pPr>
                                <w:pStyle w:val="aff8"/>
                                <w:numPr>
                                  <w:ilvl w:val="0"/>
                                  <w:numId w:val="25"/>
                                </w:numPr>
                                <w:snapToGrid w:val="0"/>
                                <w:spacing w:line="276" w:lineRule="auto"/>
                                <w:ind w:leftChars="0"/>
                                <w:rPr>
                                  <w:rFonts w:eastAsia="微軟正黑體"/>
                                  <w:color w:val="000000" w:themeColor="text1"/>
                                  <w:lang w:val="en-US" w:eastAsia="zh-TW"/>
                                </w:rPr>
                              </w:pPr>
                              <w:r>
                                <w:rPr>
                                  <w:rFonts w:eastAsia="SimSun"/>
                                  <w:color w:val="000000" w:themeColor="text1"/>
                                  <w:lang w:val="en-US"/>
                                </w:rPr>
                                <w:t>Everyone is born with talents.</w:t>
                              </w:r>
                            </w:p>
                            <w:p w14:paraId="0EEA5EB0" w14:textId="77777777" w:rsidR="00932A2B" w:rsidRDefault="00932A2B" w:rsidP="006F11DF">
                              <w:pPr>
                                <w:pStyle w:val="aff8"/>
                                <w:numPr>
                                  <w:ilvl w:val="0"/>
                                  <w:numId w:val="25"/>
                                </w:numPr>
                                <w:snapToGrid w:val="0"/>
                                <w:spacing w:line="276" w:lineRule="auto"/>
                                <w:ind w:leftChars="0"/>
                                <w:jc w:val="both"/>
                                <w:rPr>
                                  <w:rFonts w:eastAsia="SimSun"/>
                                  <w:color w:val="000000" w:themeColor="text1"/>
                                  <w:lang w:val="en-US" w:eastAsia="zh-TW"/>
                                </w:rPr>
                              </w:pPr>
                              <w:r>
                                <w:rPr>
                                  <w:rFonts w:eastAsia="SimSun" w:hint="eastAsia"/>
                                  <w:color w:val="000000" w:themeColor="text1"/>
                                  <w:lang w:val="en-US" w:eastAsia="zh-TW"/>
                                </w:rPr>
                                <w:t>Knowledge is power and waiting is a wa</w:t>
                              </w:r>
                              <w:r>
                                <w:rPr>
                                  <w:rFonts w:eastAsia="SimSun" w:hint="eastAsia"/>
                                  <w:color w:val="000000" w:themeColor="text1"/>
                                  <w:lang w:val="en-US"/>
                                </w:rPr>
                                <w:t>st</w:t>
                              </w:r>
                              <w:r>
                                <w:rPr>
                                  <w:rFonts w:eastAsia="SimSun" w:hint="eastAsia"/>
                                  <w:color w:val="000000" w:themeColor="text1"/>
                                  <w:lang w:val="en-US" w:eastAsia="zh-TW"/>
                                </w:rPr>
                                <w:t>e of time</w:t>
                              </w:r>
                              <w:r>
                                <w:rPr>
                                  <w:rFonts w:eastAsia="SimSun" w:hint="eastAsia"/>
                                  <w:color w:val="000000" w:themeColor="text1"/>
                                  <w:lang w:val="en-US"/>
                                </w:rPr>
                                <w:t>.</w:t>
                              </w:r>
                            </w:p>
                            <w:p w14:paraId="503F4660" w14:textId="77777777" w:rsidR="00932A2B" w:rsidRPr="00E50776" w:rsidRDefault="00932A2B" w:rsidP="006F11DF">
                              <w:pPr>
                                <w:pStyle w:val="aff8"/>
                                <w:numPr>
                                  <w:ilvl w:val="0"/>
                                  <w:numId w:val="25"/>
                                </w:numPr>
                                <w:snapToGrid w:val="0"/>
                                <w:spacing w:line="276" w:lineRule="auto"/>
                                <w:ind w:leftChars="0"/>
                                <w:jc w:val="both"/>
                                <w:rPr>
                                  <w:rFonts w:eastAsia="微軟正黑體"/>
                                  <w:color w:val="000000" w:themeColor="text1"/>
                                  <w:lang w:val="en-US" w:eastAsia="zh-TW"/>
                                </w:rPr>
                              </w:pPr>
                              <w:r>
                                <w:rPr>
                                  <w:rFonts w:eastAsia="SimSun"/>
                                  <w:color w:val="000000" w:themeColor="text1"/>
                                  <w:lang w:val="en-US"/>
                                </w:rPr>
                                <w:t>Think outside the box, try to do everything well and learn from others’ experience.</w:t>
                              </w:r>
                            </w:p>
                          </w:txbxContent>
                        </wps:txbx>
                        <wps:bodyPr rot="0" vert="horz" wrap="square" lIns="91440" tIns="45720" rIns="91440" bIns="45720" anchor="t" anchorCtr="0">
                          <a:noAutofit/>
                        </wps:bodyPr>
                      </wps:wsp>
                    </wpg:wgp>
                  </a:graphicData>
                </a:graphic>
              </wp:anchor>
            </w:drawing>
          </mc:Choice>
          <mc:Fallback>
            <w:pict>
              <v:group w14:anchorId="2789FD14" id="群組 235" o:spid="_x0000_s1163" style="position:absolute;left:0;text-align:left;margin-left:218.2pt;margin-top:8.3pt;width:230.45pt;height:214.2pt;rotation:501256fd;z-index:251496960" coordorigin="20058,-20583" coordsize="25475,22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">
                <v:shape id="圖片 233" o:spid="_x0000_s1164" type="#_x0000_t75" style="position:absolute;left:20058;top:-20583;width:25475;height:2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">
                  <v:imagedata r:id="rId106" o:title=""/>
                </v:shape>
                <v:shape id="_x0000_s1165" type="#_x0000_t202" style="position:absolute;left:22630;top:-18398;width:21093;height:18977;rotation:-20784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" filled="f" stroked="f">
                  <v:textbox>
                    <w:txbxContent>
                      <w:p w14:paraId="104E3E55" w14:textId="77777777" w:rsidR="00932A2B" w:rsidRDefault="00932A2B" w:rsidP="003E55DC">
                        <w:pPr>
                          <w:tabs>
                            <w:tab w:val="left" w:pos="360"/>
                          </w:tabs>
                          <w:snapToGrid w:val="0"/>
                          <w:spacing w:line="276" w:lineRule="auto"/>
                          <w:ind w:left="360" w:hanging="360"/>
                          <w:jc w:val="center"/>
                          <w:rPr>
                            <w:rFonts w:eastAsia="SimSun"/>
                            <w:b/>
                            <w:bCs/>
                            <w:color w:val="0033CC"/>
                            <w:lang w:val="en-US"/>
                          </w:rPr>
                        </w:pPr>
                        <w:r>
                          <w:rPr>
                            <w:rFonts w:eastAsia="SimSun"/>
                            <w:b/>
                            <w:bCs/>
                            <w:color w:val="0033CC"/>
                            <w:lang w:val="en-US"/>
                          </w:rPr>
                          <w:t>Tips for life planning</w:t>
                        </w:r>
                      </w:p>
                      <w:p w14:paraId="24BA01F8" w14:textId="77777777" w:rsidR="00932A2B" w:rsidRPr="00E50776" w:rsidRDefault="00932A2B" w:rsidP="006F11DF">
                        <w:pPr>
                          <w:pStyle w:val="aff8"/>
                          <w:numPr>
                            <w:ilvl w:val="0"/>
                            <w:numId w:val="25"/>
                          </w:numPr>
                          <w:snapToGrid w:val="0"/>
                          <w:spacing w:line="276" w:lineRule="auto"/>
                          <w:ind w:leftChars="0"/>
                          <w:rPr>
                            <w:rFonts w:eastAsia="微軟正黑體"/>
                            <w:color w:val="000000" w:themeColor="text1"/>
                            <w:lang w:val="en-US" w:eastAsia="zh-TW"/>
                          </w:rPr>
                        </w:pPr>
                        <w:r>
                          <w:rPr>
                            <w:rFonts w:eastAsia="SimSun"/>
                            <w:color w:val="000000" w:themeColor="text1"/>
                            <w:lang w:val="en-US"/>
                          </w:rPr>
                          <w:t>Everyone is born with talents.</w:t>
                        </w:r>
                      </w:p>
                      <w:p w14:paraId="0EEA5EB0" w14:textId="77777777" w:rsidR="00932A2B" w:rsidRDefault="00932A2B" w:rsidP="006F11DF">
                        <w:pPr>
                          <w:pStyle w:val="aff8"/>
                          <w:numPr>
                            <w:ilvl w:val="0"/>
                            <w:numId w:val="25"/>
                          </w:numPr>
                          <w:snapToGrid w:val="0"/>
                          <w:spacing w:line="276" w:lineRule="auto"/>
                          <w:ind w:leftChars="0"/>
                          <w:jc w:val="both"/>
                          <w:rPr>
                            <w:rFonts w:eastAsia="SimSun"/>
                            <w:color w:val="000000" w:themeColor="text1"/>
                            <w:lang w:val="en-US" w:eastAsia="zh-TW"/>
                          </w:rPr>
                        </w:pPr>
                        <w:r>
                          <w:rPr>
                            <w:rFonts w:eastAsia="SimSun" w:hint="eastAsia"/>
                            <w:color w:val="000000" w:themeColor="text1"/>
                            <w:lang w:val="en-US" w:eastAsia="zh-TW"/>
                          </w:rPr>
                          <w:t>Knowledge is power and waiting is a wa</w:t>
                        </w:r>
                        <w:r>
                          <w:rPr>
                            <w:rFonts w:eastAsia="SimSun" w:hint="eastAsia"/>
                            <w:color w:val="000000" w:themeColor="text1"/>
                            <w:lang w:val="en-US"/>
                          </w:rPr>
                          <w:t>st</w:t>
                        </w:r>
                        <w:r>
                          <w:rPr>
                            <w:rFonts w:eastAsia="SimSun" w:hint="eastAsia"/>
                            <w:color w:val="000000" w:themeColor="text1"/>
                            <w:lang w:val="en-US" w:eastAsia="zh-TW"/>
                          </w:rPr>
                          <w:t>e of time</w:t>
                        </w:r>
                        <w:r>
                          <w:rPr>
                            <w:rFonts w:eastAsia="SimSun" w:hint="eastAsia"/>
                            <w:color w:val="000000" w:themeColor="text1"/>
                            <w:lang w:val="en-US"/>
                          </w:rPr>
                          <w:t>.</w:t>
                        </w:r>
                      </w:p>
                      <w:p w14:paraId="503F4660" w14:textId="77777777" w:rsidR="00932A2B" w:rsidRPr="00E50776" w:rsidRDefault="00932A2B" w:rsidP="006F11DF">
                        <w:pPr>
                          <w:pStyle w:val="aff8"/>
                          <w:numPr>
                            <w:ilvl w:val="0"/>
                            <w:numId w:val="25"/>
                          </w:numPr>
                          <w:snapToGrid w:val="0"/>
                          <w:spacing w:line="276" w:lineRule="auto"/>
                          <w:ind w:leftChars="0"/>
                          <w:jc w:val="both"/>
                          <w:rPr>
                            <w:rFonts w:eastAsia="微軟正黑體"/>
                            <w:color w:val="000000" w:themeColor="text1"/>
                            <w:lang w:val="en-US" w:eastAsia="zh-TW"/>
                          </w:rPr>
                        </w:pPr>
                        <w:r>
                          <w:rPr>
                            <w:rFonts w:eastAsia="SimSun"/>
                            <w:color w:val="000000" w:themeColor="text1"/>
                            <w:lang w:val="en-US"/>
                          </w:rPr>
                          <w:t>Think outside the box, try to do everything well and learn from others’ experience.</w:t>
                        </w:r>
                      </w:p>
                    </w:txbxContent>
                  </v:textbox>
                </v:shape>
                <w10:wrap type="square"/>
              </v:group>
            </w:pict>
          </mc:Fallback>
        </mc:AlternateContent>
      </w:r>
      <w:bookmarkEnd w:id="3"/>
      <w:r w:rsidR="00903AC0" w:rsidRPr="00D51DDF">
        <w:rPr>
          <w:rFonts w:eastAsia="SimSun"/>
          <w:b/>
          <w:bCs/>
          <w:sz w:val="28"/>
          <w:szCs w:val="28"/>
          <w:lang w:val="en-GB"/>
        </w:rPr>
        <w:t>e</w:t>
      </w:r>
      <w:r w:rsidRPr="00D51DDF">
        <w:rPr>
          <w:rFonts w:eastAsia="SimSun"/>
          <w:b/>
          <w:bCs/>
          <w:sz w:val="28"/>
          <w:szCs w:val="28"/>
          <w:lang w:val="en-GB"/>
        </w:rPr>
        <w:t>quip yourself</w:t>
      </w:r>
      <w:r w:rsidRPr="00D51DDF">
        <w:rPr>
          <w:rFonts w:eastAsia="微軟正黑體"/>
          <w:b/>
          <w:bCs/>
          <w:sz w:val="28"/>
          <w:szCs w:val="28"/>
          <w:lang w:val="en-GB" w:eastAsia="zh-TW"/>
        </w:rPr>
        <w:cr/>
      </w:r>
      <w:r w:rsidR="00AF092D" w:rsidRPr="00D51DDF">
        <w:rPr>
          <w:rFonts w:eastAsia="微軟正黑體"/>
          <w:lang w:val="en-GB" w:eastAsia="zh-TW"/>
        </w:rPr>
        <w:t>Secondary</w:t>
      </w:r>
      <w:r w:rsidRPr="00D51DDF">
        <w:rPr>
          <w:rFonts w:eastAsia="微軟正黑體"/>
          <w:lang w:val="en-GB" w:eastAsia="zh-TW"/>
        </w:rPr>
        <w:t xml:space="preserve"> school student</w:t>
      </w:r>
      <w:r w:rsidR="00075585" w:rsidRPr="00D51DDF">
        <w:rPr>
          <w:rFonts w:eastAsia="微軟正黑體"/>
          <w:lang w:val="en-GB" w:eastAsia="zh-TW"/>
        </w:rPr>
        <w:t>s</w:t>
      </w:r>
      <w:r w:rsidRPr="00D51DDF">
        <w:rPr>
          <w:rFonts w:eastAsia="微軟正黑體"/>
          <w:lang w:val="en-GB" w:eastAsia="zh-TW"/>
        </w:rPr>
        <w:t xml:space="preserve"> should equip </w:t>
      </w:r>
      <w:r w:rsidR="00600C82" w:rsidRPr="00D51DDF">
        <w:rPr>
          <w:rFonts w:eastAsia="微軟正黑體"/>
          <w:lang w:val="en-GB" w:eastAsia="zh-TW"/>
        </w:rPr>
        <w:t>them</w:t>
      </w:r>
      <w:r w:rsidRPr="00D51DDF">
        <w:rPr>
          <w:rFonts w:eastAsia="微軟正黑體"/>
          <w:lang w:val="en-GB" w:eastAsia="zh-TW"/>
        </w:rPr>
        <w:t>selves as soon as possible</w:t>
      </w:r>
      <w:r w:rsidR="0019486B" w:rsidRPr="00D51DDF">
        <w:rPr>
          <w:rFonts w:eastAsia="微軟正黑體"/>
          <w:lang w:val="en-GB" w:eastAsia="zh-TW"/>
        </w:rPr>
        <w:t>;</w:t>
      </w:r>
      <w:r w:rsidRPr="00D51DDF">
        <w:rPr>
          <w:rFonts w:eastAsia="微軟正黑體"/>
          <w:lang w:val="en-GB" w:eastAsia="zh-TW"/>
        </w:rPr>
        <w:t xml:space="preserve"> develop interests and capacities</w:t>
      </w:r>
      <w:r w:rsidR="0019486B" w:rsidRPr="00D51DDF">
        <w:rPr>
          <w:rFonts w:eastAsia="微軟正黑體"/>
          <w:lang w:val="en-GB" w:eastAsia="zh-TW"/>
        </w:rPr>
        <w:t>;</w:t>
      </w:r>
      <w:r w:rsidRPr="00D51DDF">
        <w:rPr>
          <w:rFonts w:eastAsia="微軟正黑體"/>
          <w:lang w:val="en-GB" w:eastAsia="zh-TW"/>
        </w:rPr>
        <w:t xml:space="preserve"> broaden horizons</w:t>
      </w:r>
      <w:r w:rsidR="0019486B" w:rsidRPr="00D51DDF">
        <w:rPr>
          <w:rFonts w:eastAsia="微軟正黑體"/>
          <w:lang w:val="en-GB" w:eastAsia="zh-TW"/>
        </w:rPr>
        <w:t>; and</w:t>
      </w:r>
      <w:r w:rsidR="00BB1A59" w:rsidRPr="00D51DDF">
        <w:rPr>
          <w:rFonts w:eastAsia="微軟正黑體"/>
          <w:lang w:val="en-GB" w:eastAsia="zh-TW"/>
        </w:rPr>
        <w:t xml:space="preserve"> </w:t>
      </w:r>
      <w:r w:rsidRPr="00D51DDF">
        <w:rPr>
          <w:rFonts w:eastAsia="微軟正黑體"/>
          <w:lang w:val="en-GB" w:eastAsia="zh-TW"/>
        </w:rPr>
        <w:t xml:space="preserve">make plans for </w:t>
      </w:r>
      <w:r w:rsidR="0019486B" w:rsidRPr="00D51DDF">
        <w:rPr>
          <w:rFonts w:eastAsia="微軟正黑體"/>
          <w:lang w:val="en-GB" w:eastAsia="zh-TW"/>
        </w:rPr>
        <w:t>further studies</w:t>
      </w:r>
      <w:r w:rsidRPr="00D51DDF">
        <w:rPr>
          <w:rFonts w:eastAsia="微軟正黑體"/>
          <w:lang w:val="en-GB" w:eastAsia="zh-TW"/>
        </w:rPr>
        <w:t xml:space="preserve"> and </w:t>
      </w:r>
      <w:r w:rsidR="0019486B" w:rsidRPr="00D51DDF">
        <w:rPr>
          <w:rFonts w:eastAsia="微軟正黑體"/>
          <w:lang w:val="en-GB" w:eastAsia="zh-TW"/>
        </w:rPr>
        <w:t xml:space="preserve">future </w:t>
      </w:r>
      <w:r w:rsidRPr="00D51DDF">
        <w:rPr>
          <w:rFonts w:eastAsia="微軟正黑體"/>
          <w:lang w:val="en-GB" w:eastAsia="zh-TW"/>
        </w:rPr>
        <w:t xml:space="preserve">employment, </w:t>
      </w:r>
      <w:r w:rsidR="0019486B" w:rsidRPr="00D51DDF">
        <w:rPr>
          <w:rFonts w:eastAsia="微軟正黑體"/>
          <w:lang w:val="en-GB" w:eastAsia="zh-TW"/>
        </w:rPr>
        <w:t xml:space="preserve">in order to move </w:t>
      </w:r>
      <w:r w:rsidRPr="00D51DDF">
        <w:rPr>
          <w:rFonts w:eastAsia="微軟正黑體"/>
          <w:lang w:val="en-GB" w:eastAsia="zh-TW"/>
        </w:rPr>
        <w:t xml:space="preserve">towards </w:t>
      </w:r>
      <w:r w:rsidR="00600C82" w:rsidRPr="00D51DDF">
        <w:rPr>
          <w:rFonts w:eastAsia="微軟正黑體"/>
          <w:lang w:val="en-GB" w:eastAsia="zh-TW"/>
        </w:rPr>
        <w:t>their</w:t>
      </w:r>
      <w:r w:rsidRPr="00D51DDF">
        <w:rPr>
          <w:rFonts w:eastAsia="微軟正黑體"/>
          <w:lang w:val="en-GB" w:eastAsia="zh-TW"/>
        </w:rPr>
        <w:t xml:space="preserve"> dreams gradually.</w:t>
      </w:r>
    </w:p>
    <w:p w14:paraId="3C3C677B" w14:textId="6654AC24" w:rsidR="003F1C17" w:rsidRPr="00D51DDF" w:rsidRDefault="00CE6ED9" w:rsidP="008664C9">
      <w:pPr>
        <w:snapToGrid w:val="0"/>
        <w:spacing w:line="276" w:lineRule="auto"/>
        <w:rPr>
          <w:rFonts w:eastAsia="微軟正黑體"/>
          <w:color w:val="000000" w:themeColor="text1"/>
          <w:lang w:val="en-GB" w:eastAsia="zh-TW"/>
        </w:rPr>
      </w:pPr>
      <w:r w:rsidRPr="00D51DDF">
        <w:rPr>
          <w:rFonts w:eastAsia="微軟正黑體"/>
          <w:color w:val="008000"/>
          <w:lang w:val="en-GB" w:eastAsia="zh-TW"/>
        </w:rPr>
        <w:t xml:space="preserve">     </w:t>
      </w:r>
    </w:p>
    <w:p w14:paraId="745ABEC2" w14:textId="244B2921" w:rsidR="003F1C17" w:rsidRPr="00D51DDF" w:rsidRDefault="003F1C17">
      <w:pPr>
        <w:snapToGrid w:val="0"/>
        <w:spacing w:line="276" w:lineRule="auto"/>
        <w:rPr>
          <w:rFonts w:eastAsia="微軟正黑體"/>
          <w:color w:val="000000" w:themeColor="text1"/>
          <w:lang w:val="en-GB" w:eastAsia="zh-TW"/>
        </w:rPr>
      </w:pPr>
    </w:p>
    <w:p w14:paraId="585519F4" w14:textId="453DAD73" w:rsidR="003F1C17" w:rsidRPr="00D51DDF" w:rsidRDefault="003F1C17">
      <w:pPr>
        <w:snapToGrid w:val="0"/>
        <w:spacing w:line="276" w:lineRule="auto"/>
        <w:rPr>
          <w:rFonts w:eastAsia="微軟正黑體"/>
          <w:color w:val="000000" w:themeColor="text1"/>
          <w:sz w:val="10"/>
          <w:szCs w:val="10"/>
          <w:lang w:val="en-GB" w:eastAsia="zh-TW"/>
        </w:rPr>
      </w:pPr>
    </w:p>
    <w:p w14:paraId="53D17AAF" w14:textId="62B4DCD4" w:rsidR="003F1C17" w:rsidRPr="00D51DDF" w:rsidRDefault="00C8078B">
      <w:pPr>
        <w:snapToGrid w:val="0"/>
        <w:spacing w:line="276" w:lineRule="auto"/>
        <w:rPr>
          <w:rFonts w:eastAsia="微軟正黑體"/>
          <w:color w:val="0070C0"/>
          <w:lang w:val="en-GB" w:eastAsia="zh-TW"/>
        </w:rPr>
      </w:pPr>
      <w:r w:rsidRPr="00D51DDF">
        <w:rPr>
          <w:rFonts w:eastAsia="微軟正黑體"/>
          <w:noProof/>
          <w:color w:val="0070C0"/>
          <w:lang w:val="en-US"/>
        </w:rPr>
        <mc:AlternateContent>
          <mc:Choice Requires="wpg">
            <w:drawing>
              <wp:anchor distT="0" distB="0" distL="114300" distR="114300" simplePos="0" relativeHeight="251816448" behindDoc="0" locked="0" layoutInCell="1" allowOverlap="1" wp14:anchorId="4F88A7B4" wp14:editId="360C152C">
                <wp:simplePos x="0" y="0"/>
                <wp:positionH relativeFrom="column">
                  <wp:posOffset>-47708</wp:posOffset>
                </wp:positionH>
                <wp:positionV relativeFrom="paragraph">
                  <wp:posOffset>540275</wp:posOffset>
                </wp:positionV>
                <wp:extent cx="6038850" cy="3365500"/>
                <wp:effectExtent l="152400" t="209550" r="247650" b="254000"/>
                <wp:wrapSquare wrapText="bothSides"/>
                <wp:docPr id="1054" name="群組 1054"/>
                <wp:cNvGraphicFramePr/>
                <a:graphic xmlns:a="http://schemas.openxmlformats.org/drawingml/2006/main">
                  <a:graphicData uri="http://schemas.microsoft.com/office/word/2010/wordprocessingGroup">
                    <wpg:wgp>
                      <wpg:cNvGrpSpPr/>
                      <wpg:grpSpPr>
                        <a:xfrm>
                          <a:off x="0" y="0"/>
                          <a:ext cx="6038850" cy="3365500"/>
                          <a:chOff x="0" y="0"/>
                          <a:chExt cx="6038850" cy="3365500"/>
                        </a:xfrm>
                      </wpg:grpSpPr>
                      <wpg:graphicFrame>
                        <wpg:cNvPr id="237" name="資料庫圖表 237"/>
                        <wpg:cNvFrPr/>
                        <wpg:xfrm>
                          <a:off x="0" y="0"/>
                          <a:ext cx="6038850" cy="3365500"/>
                        </wpg:xfrm>
                        <a:graphic>
                          <a:graphicData uri="http://schemas.openxmlformats.org/drawingml/2006/diagram">
                            <dgm:relIds xmlns:dgm="http://schemas.openxmlformats.org/drawingml/2006/diagram" xmlns:r="http://schemas.openxmlformats.org/officeDocument/2006/relationships" r:dm="rId107" r:lo="rId108" r:qs="rId109" r:cs="rId110"/>
                          </a:graphicData>
                        </a:graphic>
                      </wpg:graphicFrame>
                      <pic:pic xmlns:pic="http://schemas.openxmlformats.org/drawingml/2006/picture">
                        <pic:nvPicPr>
                          <pic:cNvPr id="249" name="圖片 249"/>
                          <pic:cNvPicPr>
                            <a:picLocks noChangeAspect="1"/>
                          </pic:cNvPicPr>
                        </pic:nvPicPr>
                        <pic:blipFill>
                          <a:blip r:embed="rId112" cstate="screen"/>
                          <a:stretch>
                            <a:fillRect/>
                          </a:stretch>
                        </pic:blipFill>
                        <pic:spPr>
                          <a:xfrm>
                            <a:off x="2021619" y="81500"/>
                            <a:ext cx="830580" cy="463550"/>
                          </a:xfrm>
                          <a:prstGeom prst="rect">
                            <a:avLst/>
                          </a:prstGeom>
                        </pic:spPr>
                      </pic:pic>
                      <pic:pic xmlns:pic="http://schemas.openxmlformats.org/drawingml/2006/picture">
                        <pic:nvPicPr>
                          <pic:cNvPr id="263" name="圖片 263"/>
                          <pic:cNvPicPr>
                            <a:picLocks noChangeAspect="1"/>
                          </pic:cNvPicPr>
                        </pic:nvPicPr>
                        <pic:blipFill>
                          <a:blip r:embed="rId113" cstate="screen"/>
                          <a:stretch>
                            <a:fillRect/>
                          </a:stretch>
                        </pic:blipFill>
                        <pic:spPr>
                          <a:xfrm>
                            <a:off x="1886447" y="1806933"/>
                            <a:ext cx="902335" cy="488950"/>
                          </a:xfrm>
                          <a:prstGeom prst="rect">
                            <a:avLst/>
                          </a:prstGeom>
                          <a:ln>
                            <a:noFill/>
                          </a:ln>
                        </pic:spPr>
                      </pic:pic>
                      <pic:pic xmlns:pic="http://schemas.openxmlformats.org/drawingml/2006/picture">
                        <pic:nvPicPr>
                          <pic:cNvPr id="265" name="圖片 265"/>
                          <pic:cNvPicPr>
                            <a:picLocks noChangeAspect="1"/>
                          </pic:cNvPicPr>
                        </pic:nvPicPr>
                        <pic:blipFill>
                          <a:blip r:embed="rId114" cstate="screen"/>
                          <a:stretch>
                            <a:fillRect/>
                          </a:stretch>
                        </pic:blipFill>
                        <pic:spPr>
                          <a:xfrm>
                            <a:off x="5003358" y="1798982"/>
                            <a:ext cx="947420" cy="527050"/>
                          </a:xfrm>
                          <a:prstGeom prst="rect">
                            <a:avLst/>
                          </a:prstGeom>
                        </pic:spPr>
                      </pic:pic>
                      <pic:pic xmlns:pic="http://schemas.openxmlformats.org/drawingml/2006/picture">
                        <pic:nvPicPr>
                          <pic:cNvPr id="107" name="圖片 249"/>
                          <pic:cNvPicPr>
                            <a:picLocks noChangeAspect="1"/>
                          </pic:cNvPicPr>
                        </pic:nvPicPr>
                        <pic:blipFill>
                          <a:blip r:embed="rId115" cstate="screen"/>
                          <a:stretch>
                            <a:fillRect/>
                          </a:stretch>
                        </pic:blipFill>
                        <pic:spPr>
                          <a:xfrm>
                            <a:off x="4939748" y="113306"/>
                            <a:ext cx="944245" cy="524510"/>
                          </a:xfrm>
                          <a:prstGeom prst="rect">
                            <a:avLst/>
                          </a:prstGeom>
                        </pic:spPr>
                      </pic:pic>
                    </wpg:wgp>
                  </a:graphicData>
                </a:graphic>
              </wp:anchor>
            </w:drawing>
          </mc:Choice>
          <mc:Fallback xmlns:oel="http://schemas.microsoft.com/office/2019/extlst">
            <w:pict>
              <v:group w14:anchorId="7546F646" id="群組 1054" o:spid="_x0000_s1026" style="position:absolute;margin-left:-3.75pt;margin-top:42.55pt;width:475.5pt;height:265pt;z-index:251816448" coordsize="60388,33655" o:gfxdata="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">
                <v:shape id="資料庫圖表 237" o:spid="_x0000_s1027" type="#_x0000_t75" style="position:absolute;left:-1402;top:-1828;width:63946;height:376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">
                  <v:imagedata r:id="rId119" o:title=""/>
                  <o:lock v:ext="edit" aspectratio="f"/>
                </v:shape>
                <v:shape id="圖片 249" o:spid="_x0000_s1028" type="#_x0000_t75" style="position:absolute;left:20216;top:815;width:8305;height:4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">
                  <v:imagedata r:id="rId120" o:title=""/>
                </v:shape>
                <v:shape id="圖片 263" o:spid="_x0000_s1029" type="#_x0000_t75" style="position:absolute;left:18864;top:18069;width:9023;height:4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">
                  <v:imagedata r:id="rId121" o:title=""/>
                </v:shape>
                <v:shape id="圖片 265" o:spid="_x0000_s1030" type="#_x0000_t75" style="position:absolute;left:50033;top:17989;width:9474;height:5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">
                  <v:imagedata r:id="rId122" o:title=""/>
                </v:shape>
                <v:shape id="圖片 249" o:spid="_x0000_s1031" type="#_x0000_t75" style="position:absolute;left:49397;top:1133;width:9442;height:5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">
                  <v:imagedata r:id="rId123" o:title=""/>
                </v:shape>
                <w10:wrap type="square"/>
              </v:group>
            </w:pict>
          </mc:Fallback>
        </mc:AlternateContent>
      </w:r>
    </w:p>
    <w:p w14:paraId="7B8FEE01" w14:textId="470762F1" w:rsidR="003F1C17" w:rsidRPr="00D51DDF" w:rsidRDefault="00CE6ED9">
      <w:pPr>
        <w:snapToGrid w:val="0"/>
        <w:spacing w:line="276" w:lineRule="auto"/>
        <w:rPr>
          <w:rFonts w:eastAsia="SimSun"/>
          <w:b/>
          <w:bCs/>
          <w:color w:val="000000" w:themeColor="text1"/>
          <w:lang w:val="en-GB"/>
        </w:rPr>
      </w:pPr>
      <w:r w:rsidRPr="00D51DDF">
        <w:rPr>
          <w:rFonts w:eastAsia="SimSun"/>
          <w:b/>
          <w:bCs/>
          <w:color w:val="000000" w:themeColor="text1"/>
          <w:lang w:val="en-GB"/>
        </w:rPr>
        <w:t xml:space="preserve">Fig. 6 Tips for taking action </w:t>
      </w:r>
      <w:r w:rsidR="00B428D2" w:rsidRPr="00D51DDF">
        <w:rPr>
          <w:rFonts w:eastAsia="SimSun"/>
          <w:b/>
          <w:bCs/>
          <w:color w:val="000000" w:themeColor="text1"/>
          <w:lang w:val="en-GB"/>
        </w:rPr>
        <w:t xml:space="preserve">on </w:t>
      </w:r>
      <w:r w:rsidRPr="00D51DDF">
        <w:rPr>
          <w:rFonts w:eastAsia="SimSun"/>
          <w:b/>
          <w:bCs/>
          <w:color w:val="000000" w:themeColor="text1"/>
          <w:lang w:val="en-GB"/>
        </w:rPr>
        <w:t>dreams</w:t>
      </w:r>
    </w:p>
    <w:p w14:paraId="5BAA972B" w14:textId="384EDC2E" w:rsidR="003F1C17" w:rsidRPr="00D51DDF" w:rsidRDefault="003F1C17">
      <w:pPr>
        <w:snapToGrid w:val="0"/>
        <w:spacing w:line="276" w:lineRule="auto"/>
        <w:rPr>
          <w:rFonts w:eastAsia="微軟正黑體"/>
          <w:b/>
          <w:bCs/>
          <w:color w:val="000000" w:themeColor="text1"/>
          <w:lang w:val="en-GB" w:eastAsia="zh-TW"/>
        </w:rPr>
      </w:pPr>
    </w:p>
    <w:p w14:paraId="3A7641BC" w14:textId="77777777" w:rsidR="003F1C17" w:rsidRPr="00D51DDF" w:rsidRDefault="003F1C17">
      <w:pPr>
        <w:snapToGrid w:val="0"/>
        <w:spacing w:line="276" w:lineRule="auto"/>
        <w:rPr>
          <w:rFonts w:eastAsia="微軟正黑體"/>
          <w:b/>
          <w:bCs/>
          <w:sz w:val="28"/>
          <w:szCs w:val="28"/>
          <w:lang w:val="en-GB" w:eastAsia="zh-TW"/>
        </w:rPr>
      </w:pPr>
    </w:p>
    <w:p w14:paraId="65C49F76" w14:textId="77777777" w:rsidR="003F1C17" w:rsidRPr="00D51DDF" w:rsidRDefault="00CE6ED9" w:rsidP="008664C9">
      <w:pPr>
        <w:snapToGrid w:val="0"/>
        <w:spacing w:line="276" w:lineRule="auto"/>
        <w:rPr>
          <w:rFonts w:eastAsia="SimSun"/>
          <w:bCs/>
          <w:color w:val="0070C0"/>
          <w:lang w:val="en-GB"/>
        </w:rPr>
      </w:pPr>
      <w:r w:rsidRPr="00D51DDF">
        <w:rPr>
          <w:rFonts w:eastAsia="SimSun"/>
          <w:b/>
          <w:bCs/>
          <w:sz w:val="28"/>
          <w:szCs w:val="28"/>
          <w:lang w:val="en-GB"/>
        </w:rPr>
        <w:t>Actions and reflections</w:t>
      </w:r>
    </w:p>
    <w:p w14:paraId="344C35B6" w14:textId="6F2126AC" w:rsidR="003F1C17" w:rsidRPr="00D51DDF" w:rsidRDefault="00CE6ED9" w:rsidP="008664C9">
      <w:pPr>
        <w:snapToGrid w:val="0"/>
        <w:spacing w:line="276" w:lineRule="auto"/>
        <w:jc w:val="both"/>
        <w:rPr>
          <w:rFonts w:eastAsia="微軟正黑體"/>
          <w:b/>
          <w:bCs/>
          <w:color w:val="222222"/>
          <w:sz w:val="28"/>
          <w:szCs w:val="28"/>
          <w:lang w:val="en-GB" w:eastAsia="zh-TW"/>
        </w:rPr>
      </w:pPr>
      <w:r w:rsidRPr="00D51DDF">
        <w:rPr>
          <w:rFonts w:eastAsia="微軟正黑體"/>
          <w:lang w:val="en-GB" w:eastAsia="zh-TW"/>
        </w:rPr>
        <w:t xml:space="preserve">Setting goals can provide us with a clear sense of direction. </w:t>
      </w:r>
      <w:r w:rsidR="00600C82" w:rsidRPr="00D51DDF">
        <w:rPr>
          <w:rFonts w:eastAsia="微軟正黑體"/>
          <w:lang w:val="en-GB" w:eastAsia="zh-TW"/>
        </w:rPr>
        <w:t xml:space="preserve">Young people </w:t>
      </w:r>
      <w:r w:rsidRPr="00D51DDF">
        <w:rPr>
          <w:rFonts w:eastAsia="微軟正黑體"/>
          <w:lang w:val="en-GB" w:eastAsia="zh-TW"/>
        </w:rPr>
        <w:t xml:space="preserve">should take </w:t>
      </w:r>
      <w:r w:rsidR="00CC39EF" w:rsidRPr="00D51DDF">
        <w:rPr>
          <w:rFonts w:eastAsia="微軟正黑體"/>
          <w:lang w:val="en-GB" w:eastAsia="zh-TW"/>
        </w:rPr>
        <w:t xml:space="preserve">early </w:t>
      </w:r>
      <w:r w:rsidRPr="00D51DDF">
        <w:rPr>
          <w:rFonts w:eastAsia="微軟正黑體"/>
          <w:lang w:val="en-GB" w:eastAsia="zh-TW"/>
        </w:rPr>
        <w:t xml:space="preserve">action to </w:t>
      </w:r>
      <w:r w:rsidR="00CC39EF" w:rsidRPr="00D51DDF">
        <w:rPr>
          <w:rFonts w:eastAsia="微軟正黑體"/>
          <w:lang w:val="en-GB" w:eastAsia="zh-TW"/>
        </w:rPr>
        <w:t>enhance their knowledge and skills</w:t>
      </w:r>
      <w:r w:rsidRPr="00D51DDF">
        <w:rPr>
          <w:rFonts w:eastAsia="微軟正黑體"/>
          <w:lang w:val="en-GB" w:eastAsia="zh-TW"/>
        </w:rPr>
        <w:t>. At the same time, at every stage, we should check our progress and achievements, reflect on the differences between plans and actual actions, make up for the deficiencies</w:t>
      </w:r>
      <w:r w:rsidR="00CC39EF" w:rsidRPr="00D51DDF">
        <w:rPr>
          <w:rFonts w:eastAsia="微軟正黑體"/>
          <w:lang w:val="en-GB" w:eastAsia="zh-TW"/>
        </w:rPr>
        <w:t>,</w:t>
      </w:r>
      <w:r w:rsidRPr="00D51DDF">
        <w:rPr>
          <w:rFonts w:eastAsia="微軟正黑體"/>
          <w:lang w:val="en-GB" w:eastAsia="zh-TW"/>
        </w:rPr>
        <w:t xml:space="preserve"> reflect on </w:t>
      </w:r>
      <w:r w:rsidR="00CC39EF" w:rsidRPr="00D51DDF">
        <w:rPr>
          <w:rFonts w:eastAsia="微軟正黑體"/>
          <w:lang w:val="en-GB" w:eastAsia="zh-TW"/>
        </w:rPr>
        <w:t xml:space="preserve">current goals and </w:t>
      </w:r>
      <w:r w:rsidRPr="00D51DDF">
        <w:rPr>
          <w:rFonts w:eastAsia="微軟正黑體"/>
          <w:lang w:val="en-GB" w:eastAsia="zh-TW"/>
        </w:rPr>
        <w:t xml:space="preserve">set </w:t>
      </w:r>
      <w:r w:rsidR="00CC39EF" w:rsidRPr="00D51DDF">
        <w:rPr>
          <w:rFonts w:eastAsia="微軟正黑體"/>
          <w:lang w:val="en-GB" w:eastAsia="zh-TW"/>
        </w:rPr>
        <w:t xml:space="preserve">new </w:t>
      </w:r>
      <w:r w:rsidRPr="00D51DDF">
        <w:rPr>
          <w:rFonts w:eastAsia="微軟正黑體"/>
          <w:lang w:val="en-GB" w:eastAsia="zh-TW"/>
        </w:rPr>
        <w:t xml:space="preserve">goals for the next stage. The earlier we set </w:t>
      </w:r>
      <w:r w:rsidRPr="00D51DDF">
        <w:rPr>
          <w:rFonts w:eastAsia="SimSun"/>
          <w:lang w:val="en-GB"/>
        </w:rPr>
        <w:t>our</w:t>
      </w:r>
      <w:r w:rsidRPr="00D51DDF">
        <w:rPr>
          <w:rFonts w:eastAsia="微軟正黑體"/>
          <w:lang w:val="en-GB" w:eastAsia="zh-TW"/>
        </w:rPr>
        <w:t xml:space="preserve"> goals, the more time and opportunities we have to realise our dreams. Therefore, we should take action immediately.</w:t>
      </w:r>
      <w:r w:rsidRPr="00D51DDF">
        <w:rPr>
          <w:rFonts w:eastAsia="微軟正黑體"/>
          <w:b/>
          <w:bCs/>
          <w:color w:val="222222"/>
          <w:sz w:val="28"/>
          <w:szCs w:val="28"/>
          <w:lang w:val="en-GB" w:eastAsia="zh-TW"/>
        </w:rPr>
        <w:br w:type="page"/>
      </w:r>
    </w:p>
    <w:p w14:paraId="6AB56959" w14:textId="7C943D29" w:rsidR="003F1C17" w:rsidRPr="00D51DDF" w:rsidRDefault="00CE6ED9" w:rsidP="008664C9">
      <w:pPr>
        <w:spacing w:line="276" w:lineRule="auto"/>
        <w:rPr>
          <w:rFonts w:eastAsia="微軟正黑體"/>
          <w:b/>
          <w:bCs/>
          <w:color w:val="222222"/>
          <w:sz w:val="28"/>
          <w:szCs w:val="28"/>
          <w:lang w:val="en-GB" w:eastAsia="zh-TW"/>
        </w:rPr>
      </w:pPr>
      <w:r w:rsidRPr="00D51DDF">
        <w:rPr>
          <w:rFonts w:eastAsia="微軟正黑體"/>
          <w:b/>
          <w:bCs/>
          <w:color w:val="222222"/>
          <w:sz w:val="28"/>
          <w:szCs w:val="28"/>
          <w:lang w:val="en-GB" w:eastAsia="zh-TW"/>
        </w:rPr>
        <w:lastRenderedPageBreak/>
        <w:t xml:space="preserve">My life planning </w:t>
      </w:r>
      <w:r w:rsidR="00AB34D4" w:rsidRPr="00D51DDF">
        <w:rPr>
          <w:rFonts w:eastAsia="微軟正黑體"/>
          <w:b/>
          <w:bCs/>
          <w:color w:val="222222"/>
          <w:sz w:val="28"/>
          <w:szCs w:val="28"/>
          <w:lang w:val="en-GB" w:eastAsia="zh-TW"/>
        </w:rPr>
        <w:t>check</w:t>
      </w:r>
      <w:r w:rsidRPr="00D51DDF">
        <w:rPr>
          <w:rFonts w:eastAsia="微軟正黑體"/>
          <w:b/>
          <w:bCs/>
          <w:color w:val="222222"/>
          <w:sz w:val="28"/>
          <w:szCs w:val="28"/>
          <w:lang w:val="en-GB" w:eastAsia="zh-TW"/>
        </w:rPr>
        <w:t>list</w:t>
      </w:r>
    </w:p>
    <w:p w14:paraId="4C975A31" w14:textId="3992F62A" w:rsidR="003F1C17" w:rsidRPr="00D51DDF" w:rsidRDefault="00CE6ED9" w:rsidP="008664C9">
      <w:pPr>
        <w:snapToGrid w:val="0"/>
        <w:spacing w:line="276" w:lineRule="auto"/>
        <w:jc w:val="both"/>
        <w:rPr>
          <w:rFonts w:eastAsia="SimSun"/>
          <w:b/>
          <w:lang w:val="en-GB"/>
        </w:rPr>
      </w:pPr>
      <w:r w:rsidRPr="00D51DDF">
        <w:rPr>
          <w:rFonts w:eastAsia="微軟正黑體"/>
          <w:color w:val="000000" w:themeColor="text1"/>
          <w:lang w:val="en-GB" w:eastAsia="zh-TW"/>
        </w:rPr>
        <w:t xml:space="preserve">This </w:t>
      </w:r>
      <w:r w:rsidR="00AB34D4" w:rsidRPr="00D51DDF">
        <w:rPr>
          <w:rFonts w:eastAsia="微軟正黑體"/>
          <w:color w:val="000000" w:themeColor="text1"/>
          <w:lang w:val="en-GB" w:eastAsia="zh-TW"/>
        </w:rPr>
        <w:t>check</w:t>
      </w:r>
      <w:r w:rsidRPr="00D51DDF">
        <w:rPr>
          <w:rFonts w:eastAsia="微軟正黑體"/>
          <w:color w:val="000000" w:themeColor="text1"/>
          <w:lang w:val="en-GB" w:eastAsia="zh-TW"/>
        </w:rPr>
        <w:t xml:space="preserve">list </w:t>
      </w:r>
      <w:r w:rsidRPr="00D51DDF">
        <w:rPr>
          <w:rFonts w:eastAsia="SimSun"/>
          <w:color w:val="000000" w:themeColor="text1"/>
          <w:lang w:val="en-GB"/>
        </w:rPr>
        <w:t xml:space="preserve">will </w:t>
      </w:r>
      <w:r w:rsidRPr="00D51DDF">
        <w:rPr>
          <w:rFonts w:eastAsia="微軟正黑體"/>
          <w:color w:val="000000" w:themeColor="text1"/>
          <w:lang w:val="en-GB" w:eastAsia="zh-TW"/>
        </w:rPr>
        <w:t>help you equip yourself, deploy</w:t>
      </w:r>
      <w:r w:rsidRPr="00D51DDF">
        <w:rPr>
          <w:rFonts w:eastAsia="SimSun"/>
          <w:color w:val="000000" w:themeColor="text1"/>
          <w:lang w:val="en-GB"/>
        </w:rPr>
        <w:t xml:space="preserve"> </w:t>
      </w:r>
      <w:r w:rsidRPr="00D51DDF">
        <w:rPr>
          <w:rFonts w:eastAsia="微軟正黑體"/>
          <w:color w:val="000000" w:themeColor="text1"/>
          <w:lang w:val="en-GB" w:eastAsia="zh-TW"/>
        </w:rPr>
        <w:t>actions, reflect</w:t>
      </w:r>
      <w:r w:rsidRPr="00D51DDF">
        <w:rPr>
          <w:rFonts w:eastAsia="SimSun"/>
          <w:color w:val="000000" w:themeColor="text1"/>
          <w:lang w:val="en-GB"/>
        </w:rPr>
        <w:t xml:space="preserve"> on</w:t>
      </w:r>
      <w:r w:rsidRPr="00D51DDF">
        <w:rPr>
          <w:rFonts w:eastAsia="微軟正黑體"/>
          <w:color w:val="000000" w:themeColor="text1"/>
          <w:lang w:val="en-GB" w:eastAsia="zh-TW"/>
        </w:rPr>
        <w:t xml:space="preserve"> and adjust your goals on a regular basis</w:t>
      </w:r>
      <w:r w:rsidRPr="00D51DDF">
        <w:rPr>
          <w:rFonts w:eastAsia="SimSun"/>
          <w:color w:val="000000" w:themeColor="text1"/>
          <w:lang w:val="en-GB"/>
        </w:rPr>
        <w:t xml:space="preserve"> after you have set your goals.</w:t>
      </w:r>
    </w:p>
    <w:p w14:paraId="656BE1FD" w14:textId="2C02AF2C" w:rsidR="003F1C17" w:rsidRPr="00D51DDF" w:rsidRDefault="00BA1251">
      <w:pPr>
        <w:spacing w:after="200" w:line="276" w:lineRule="auto"/>
        <w:rPr>
          <w:rFonts w:eastAsia="微軟正黑體"/>
          <w:b/>
          <w:bCs/>
          <w:sz w:val="28"/>
          <w:szCs w:val="28"/>
          <w:lang w:val="en-GB" w:eastAsia="zh-TW"/>
        </w:rPr>
      </w:pPr>
      <w:r w:rsidRPr="00D51DDF">
        <w:rPr>
          <w:rFonts w:eastAsia="微軟正黑體"/>
          <w:b/>
          <w:bCs/>
          <w:noProof/>
          <w:sz w:val="28"/>
          <w:szCs w:val="28"/>
          <w:lang w:val="en-US"/>
        </w:rPr>
        <mc:AlternateContent>
          <mc:Choice Requires="wpg">
            <w:drawing>
              <wp:anchor distT="0" distB="0" distL="114300" distR="114300" simplePos="0" relativeHeight="251818496" behindDoc="0" locked="0" layoutInCell="1" allowOverlap="1" wp14:anchorId="7E06ED71" wp14:editId="4343E53A">
                <wp:simplePos x="0" y="0"/>
                <wp:positionH relativeFrom="column">
                  <wp:posOffset>-386443</wp:posOffset>
                </wp:positionH>
                <wp:positionV relativeFrom="paragraph">
                  <wp:posOffset>178254</wp:posOffset>
                </wp:positionV>
                <wp:extent cx="6046470" cy="8397875"/>
                <wp:effectExtent l="0" t="0" r="0" b="3175"/>
                <wp:wrapNone/>
                <wp:docPr id="1051" name="群組 1051"/>
                <wp:cNvGraphicFramePr/>
                <a:graphic xmlns:a="http://schemas.openxmlformats.org/drawingml/2006/main">
                  <a:graphicData uri="http://schemas.microsoft.com/office/word/2010/wordprocessingGroup">
                    <wpg:wgp>
                      <wpg:cNvGrpSpPr/>
                      <wpg:grpSpPr>
                        <a:xfrm>
                          <a:off x="0" y="0"/>
                          <a:ext cx="6046470" cy="8397875"/>
                          <a:chOff x="0" y="0"/>
                          <a:chExt cx="6046470" cy="8397875"/>
                        </a:xfrm>
                      </wpg:grpSpPr>
                      <pic:pic xmlns:pic="http://schemas.openxmlformats.org/drawingml/2006/picture">
                        <pic:nvPicPr>
                          <pic:cNvPr id="40" name="圖片 40"/>
                          <pic:cNvPicPr>
                            <a:picLocks noChangeAspect="1"/>
                          </pic:cNvPicPr>
                        </pic:nvPicPr>
                        <pic:blipFill>
                          <a:blip r:embed="rId124" cstate="screen"/>
                          <a:srcRect/>
                          <a:stretch>
                            <a:fillRect/>
                          </a:stretch>
                        </pic:blipFill>
                        <pic:spPr>
                          <a:xfrm>
                            <a:off x="0" y="0"/>
                            <a:ext cx="6046470" cy="8397875"/>
                          </a:xfrm>
                          <a:prstGeom prst="rect">
                            <a:avLst/>
                          </a:prstGeom>
                          <a:ln>
                            <a:noFill/>
                          </a:ln>
                        </pic:spPr>
                      </pic:pic>
                      <wps:wsp>
                        <wps:cNvPr id="464" name="文字方塊 2"/>
                        <wps:cNvSpPr txBox="1">
                          <a:spLocks noChangeArrowheads="1"/>
                        </wps:cNvSpPr>
                        <wps:spPr bwMode="auto">
                          <a:xfrm>
                            <a:off x="1105231" y="1709531"/>
                            <a:ext cx="4738590" cy="5458711"/>
                          </a:xfrm>
                          <a:prstGeom prst="rect">
                            <a:avLst/>
                          </a:prstGeom>
                          <a:noFill/>
                          <a:ln w="9525">
                            <a:noFill/>
                            <a:miter lim="800000"/>
                          </a:ln>
                        </wps:spPr>
                        <wps:txbx>
                          <w:txbxContent>
                            <w:p w14:paraId="51345DC0" w14:textId="7B577C32" w:rsidR="00932A2B" w:rsidRPr="008664C9" w:rsidRDefault="00932A2B" w:rsidP="006F11DF">
                              <w:pPr>
                                <w:pStyle w:val="aff8"/>
                                <w:numPr>
                                  <w:ilvl w:val="0"/>
                                  <w:numId w:val="33"/>
                                </w:numPr>
                                <w:snapToGrid w:val="0"/>
                                <w:spacing w:line="360" w:lineRule="auto"/>
                                <w:ind w:leftChars="0"/>
                                <w:rPr>
                                  <w:rFonts w:eastAsia="SimSun"/>
                                  <w:lang w:val="en-US"/>
                                </w:rPr>
                              </w:pPr>
                              <w:r w:rsidRPr="00B75C5F">
                                <w:rPr>
                                  <w:rFonts w:eastAsia="SimSun"/>
                                  <w:lang w:val="en-US"/>
                                </w:rPr>
                                <w:t>Assess</w:t>
                              </w:r>
                              <w:r w:rsidRPr="008664C9">
                                <w:rPr>
                                  <w:rFonts w:eastAsia="SimSun" w:hint="eastAsia"/>
                                  <w:lang w:val="en-US"/>
                                </w:rPr>
                                <w:t xml:space="preserve"> </w:t>
                              </w:r>
                              <w:r w:rsidRPr="008664C9">
                                <w:rPr>
                                  <w:rFonts w:eastAsia="Microsoft JhengHei UI" w:hint="eastAsia"/>
                                  <w:lang w:val="en-US" w:eastAsia="zh-TW"/>
                                </w:rPr>
                                <w:t xml:space="preserve">your </w:t>
                              </w:r>
                              <w:r w:rsidRPr="008664C9">
                                <w:rPr>
                                  <w:rFonts w:eastAsia="SimSun" w:hint="eastAsia"/>
                                  <w:lang w:val="en-US"/>
                                </w:rPr>
                                <w:t>characters</w:t>
                              </w:r>
                              <w:r w:rsidRPr="008664C9">
                                <w:rPr>
                                  <w:rFonts w:eastAsia="Microsoft JhengHei UI" w:hint="eastAsia"/>
                                  <w:lang w:val="en-US" w:eastAsia="zh-TW"/>
                                </w:rPr>
                                <w:t>, interests, abilities</w:t>
                              </w:r>
                              <w:r w:rsidRPr="008664C9">
                                <w:rPr>
                                  <w:rFonts w:eastAsia="SimSun" w:hint="eastAsia"/>
                                  <w:lang w:val="en-US"/>
                                </w:rPr>
                                <w:t xml:space="preserve">, </w:t>
                              </w:r>
                              <w:r>
                                <w:rPr>
                                  <w:rFonts w:eastAsia="SimSun"/>
                                  <w:lang w:val="en-US"/>
                                </w:rPr>
                                <w:t xml:space="preserve">potentials, </w:t>
                              </w:r>
                              <w:r w:rsidRPr="008664C9">
                                <w:rPr>
                                  <w:rFonts w:eastAsia="Microsoft JhengHei UI" w:hint="eastAsia"/>
                                  <w:lang w:val="en-US" w:eastAsia="zh-TW"/>
                                </w:rPr>
                                <w:t>values</w:t>
                              </w:r>
                              <w:r w:rsidRPr="008664C9">
                                <w:rPr>
                                  <w:rFonts w:eastAsia="Microsoft JhengHei UI"/>
                                  <w:lang w:val="en-US" w:eastAsia="zh-TW"/>
                                </w:rPr>
                                <w:t>, etc</w:t>
                              </w:r>
                              <w:r w:rsidRPr="008664C9">
                                <w:rPr>
                                  <w:rFonts w:eastAsia="SimSun" w:hint="eastAsia"/>
                                  <w:lang w:val="en-US"/>
                                </w:rPr>
                                <w:t>.</w:t>
                              </w:r>
                            </w:p>
                            <w:p w14:paraId="60FD5F25" w14:textId="45FEF61F" w:rsidR="00932A2B" w:rsidRPr="008664C9" w:rsidRDefault="00932A2B"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TW"/>
                                </w:rPr>
                                <w:t xml:space="preserve">Understand </w:t>
                              </w:r>
                              <w:r w:rsidRPr="008664C9">
                                <w:rPr>
                                  <w:rFonts w:eastAsia="SimSun" w:hint="eastAsia"/>
                                  <w:lang w:val="en-US"/>
                                </w:rPr>
                                <w:t xml:space="preserve">your </w:t>
                              </w:r>
                              <w:r w:rsidRPr="008664C9">
                                <w:rPr>
                                  <w:rFonts w:eastAsia="SimSun"/>
                                  <w:lang w:val="en-US"/>
                                </w:rPr>
                                <w:t xml:space="preserve">career </w:t>
                              </w:r>
                              <w:r w:rsidRPr="008664C9">
                                <w:rPr>
                                  <w:rFonts w:eastAsia="Microsoft JhengHei UI" w:hint="eastAsia"/>
                                  <w:lang w:val="en-US" w:eastAsia="zh-TW"/>
                                </w:rPr>
                                <w:t xml:space="preserve">orientation and </w:t>
                              </w:r>
                              <w:r w:rsidRPr="008664C9">
                                <w:rPr>
                                  <w:rFonts w:eastAsia="Microsoft JhengHei UI"/>
                                  <w:lang w:val="en-US" w:eastAsia="zh-TW"/>
                                </w:rPr>
                                <w:t>career goals</w:t>
                              </w:r>
                              <w:r w:rsidRPr="008664C9">
                                <w:rPr>
                                  <w:rFonts w:eastAsia="SimSun" w:hint="eastAsia"/>
                                  <w:lang w:val="en-US"/>
                                </w:rPr>
                                <w:t>.</w:t>
                              </w:r>
                            </w:p>
                            <w:p w14:paraId="73380AD2" w14:textId="74C2C7EE" w:rsidR="00932A2B" w:rsidRPr="008664C9" w:rsidRDefault="00932A2B" w:rsidP="006F11DF">
                              <w:pPr>
                                <w:pStyle w:val="aff8"/>
                                <w:numPr>
                                  <w:ilvl w:val="0"/>
                                  <w:numId w:val="33"/>
                                </w:numPr>
                                <w:snapToGrid w:val="0"/>
                                <w:spacing w:line="360" w:lineRule="auto"/>
                                <w:ind w:leftChars="0"/>
                                <w:rPr>
                                  <w:rFonts w:eastAsia="SimSun"/>
                                  <w:lang w:val="en-US"/>
                                </w:rPr>
                              </w:pPr>
                              <w:r w:rsidRPr="008664C9">
                                <w:rPr>
                                  <w:rFonts w:eastAsia="SimSun" w:hint="eastAsia"/>
                                  <w:lang w:val="en-US"/>
                                </w:rPr>
                                <w:t xml:space="preserve">Weigh up what subjects should be chosen </w:t>
                              </w:r>
                              <w:r w:rsidRPr="008664C9">
                                <w:rPr>
                                  <w:rFonts w:eastAsia="SimSun"/>
                                  <w:lang w:val="en-US"/>
                                </w:rPr>
                                <w:t>based on</w:t>
                              </w:r>
                              <w:r w:rsidRPr="008664C9">
                                <w:rPr>
                                  <w:rFonts w:eastAsia="SimSun" w:hint="eastAsia"/>
                                  <w:lang w:val="en-US"/>
                                </w:rPr>
                                <w:t xml:space="preserve"> </w:t>
                              </w:r>
                              <w:r w:rsidRPr="008664C9">
                                <w:rPr>
                                  <w:rFonts w:eastAsia="SimSun"/>
                                  <w:lang w:val="en-US"/>
                                </w:rPr>
                                <w:t xml:space="preserve">employment </w:t>
                              </w:r>
                              <w:r w:rsidRPr="008664C9">
                                <w:rPr>
                                  <w:rFonts w:eastAsia="SimSun" w:hint="eastAsia"/>
                                  <w:lang w:val="en-US"/>
                                </w:rPr>
                                <w:t>market information.</w:t>
                              </w:r>
                            </w:p>
                            <w:p w14:paraId="48040835" w14:textId="79DEBC45" w:rsidR="00932A2B" w:rsidRPr="008664C9" w:rsidRDefault="00932A2B" w:rsidP="006F11DF">
                              <w:pPr>
                                <w:pStyle w:val="aff8"/>
                                <w:numPr>
                                  <w:ilvl w:val="0"/>
                                  <w:numId w:val="33"/>
                                </w:numPr>
                                <w:snapToGrid w:val="0"/>
                                <w:spacing w:line="360" w:lineRule="auto"/>
                                <w:ind w:leftChars="0" w:left="357" w:hanging="357"/>
                                <w:rPr>
                                  <w:rFonts w:eastAsia="SimSun"/>
                                  <w:lang w:val="en-US"/>
                                </w:rPr>
                              </w:pPr>
                              <w:r w:rsidRPr="008664C9">
                                <w:rPr>
                                  <w:rFonts w:eastAsia="SimSun" w:hint="eastAsia"/>
                                  <w:lang w:val="en-US" w:eastAsia="zh-HK"/>
                                </w:rPr>
                                <w:t xml:space="preserve">Understand the characteristics, nature and </w:t>
                              </w:r>
                              <w:r w:rsidRPr="008664C9">
                                <w:rPr>
                                  <w:rFonts w:eastAsia="SimSun"/>
                                  <w:lang w:val="en-US" w:eastAsia="zh-HK"/>
                                </w:rPr>
                                <w:t xml:space="preserve">requirements </w:t>
                              </w:r>
                              <w:r w:rsidRPr="008664C9">
                                <w:rPr>
                                  <w:rFonts w:eastAsia="SimSun" w:hint="eastAsia"/>
                                  <w:lang w:val="en-US" w:eastAsia="zh-HK"/>
                                </w:rPr>
                                <w:t>of various industries</w:t>
                              </w:r>
                              <w:r w:rsidRPr="008664C9">
                                <w:rPr>
                                  <w:rFonts w:eastAsia="SimSun" w:hint="eastAsia"/>
                                  <w:lang w:val="en-US"/>
                                </w:rPr>
                                <w:t xml:space="preserve"> (You can refer to </w:t>
                              </w:r>
                            </w:p>
                            <w:p w14:paraId="5DBBC513" w14:textId="358B1BC2" w:rsidR="00932A2B" w:rsidRDefault="00022C8F" w:rsidP="008664C9">
                              <w:pPr>
                                <w:snapToGrid w:val="0"/>
                                <w:spacing w:line="360" w:lineRule="auto"/>
                                <w:ind w:left="357"/>
                                <w:rPr>
                                  <w:rFonts w:eastAsia="SimSun"/>
                                  <w:lang w:val="en-US"/>
                                </w:rPr>
                              </w:pPr>
                              <w:hyperlink r:id="rId125" w:history="1">
                                <w:r w:rsidR="00932A2B" w:rsidRPr="00675524">
                                  <w:rPr>
                                    <w:rStyle w:val="aff5"/>
                                    <w:rFonts w:eastAsia="SimSun" w:hint="eastAsia"/>
                                    <w:lang w:val="en-US"/>
                                  </w:rPr>
                                  <w:t>https://lifeplanning.edb.gov.hk/en/career/career-information/index.html</w:t>
                                </w:r>
                              </w:hyperlink>
                              <w:r w:rsidR="00932A2B">
                                <w:rPr>
                                  <w:rStyle w:val="aff5"/>
                                  <w:rFonts w:eastAsia="SimSun" w:hint="eastAsia"/>
                                  <w:color w:val="auto"/>
                                  <w:u w:val="none"/>
                                  <w:lang w:val="en-US"/>
                                </w:rPr>
                                <w:t>).</w:t>
                              </w:r>
                            </w:p>
                            <w:p w14:paraId="0784525B" w14:textId="24EFAE25" w:rsidR="00932A2B" w:rsidRPr="008664C9" w:rsidRDefault="00932A2B"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HK"/>
                                </w:rPr>
                                <w:t xml:space="preserve">Design appropriate and </w:t>
                              </w:r>
                              <w:r w:rsidRPr="008664C9">
                                <w:rPr>
                                  <w:rFonts w:eastAsia="SimSun" w:hint="eastAsia"/>
                                  <w:lang w:val="en-US"/>
                                </w:rPr>
                                <w:t xml:space="preserve">practical </w:t>
                              </w:r>
                              <w:r w:rsidRPr="008664C9">
                                <w:rPr>
                                  <w:rFonts w:eastAsia="Microsoft JhengHei UI" w:hint="eastAsia"/>
                                  <w:lang w:val="en-US" w:eastAsia="zh-HK"/>
                                </w:rPr>
                                <w:t>learning plan</w:t>
                              </w:r>
                              <w:r w:rsidRPr="008664C9">
                                <w:rPr>
                                  <w:rFonts w:eastAsia="SimSun" w:hint="eastAsia"/>
                                  <w:lang w:val="en-US"/>
                                </w:rPr>
                                <w:t>s</w:t>
                              </w:r>
                            </w:p>
                            <w:p w14:paraId="7A582879" w14:textId="3E34FE5A" w:rsidR="00932A2B" w:rsidRPr="008664C9" w:rsidRDefault="00932A2B" w:rsidP="006F11DF">
                              <w:pPr>
                                <w:pStyle w:val="aff8"/>
                                <w:numPr>
                                  <w:ilvl w:val="0"/>
                                  <w:numId w:val="33"/>
                                </w:numPr>
                                <w:snapToGrid w:val="0"/>
                                <w:spacing w:line="360" w:lineRule="auto"/>
                                <w:ind w:leftChars="0"/>
                                <w:rPr>
                                  <w:rFonts w:eastAsia="SimSun"/>
                                  <w:lang w:val="en-US"/>
                                </w:rPr>
                              </w:pPr>
                              <w:r w:rsidRPr="00B75C5F">
                                <w:rPr>
                                  <w:rFonts w:eastAsia="SimSun"/>
                                  <w:lang w:val="en-US"/>
                                </w:rPr>
                                <w:t xml:space="preserve">Develop </w:t>
                              </w:r>
                              <w:r w:rsidRPr="008664C9">
                                <w:rPr>
                                  <w:rFonts w:eastAsia="Microsoft JhengHei UI" w:hint="eastAsia"/>
                                  <w:lang w:val="en-US" w:eastAsia="zh-HK"/>
                                </w:rPr>
                                <w:t>potential (such as Chinese, music, adventure training</w:t>
                              </w:r>
                              <w:r w:rsidRPr="008664C9">
                                <w:rPr>
                                  <w:rFonts w:eastAsia="Microsoft JhengHei UI"/>
                                  <w:lang w:val="en-US" w:eastAsia="zh-HK"/>
                                </w:rPr>
                                <w:t>, etc</w:t>
                              </w:r>
                              <w:r w:rsidRPr="008664C9">
                                <w:rPr>
                                  <w:rFonts w:eastAsia="Microsoft JhengHei UI" w:hint="eastAsia"/>
                                  <w:lang w:val="en-US" w:eastAsia="zh-HK"/>
                                </w:rPr>
                                <w:t>)</w:t>
                              </w:r>
                              <w:r w:rsidRPr="008664C9">
                                <w:rPr>
                                  <w:rFonts w:eastAsia="SimSun" w:hint="eastAsia"/>
                                  <w:lang w:val="en-US"/>
                                </w:rPr>
                                <w:t>.</w:t>
                              </w:r>
                            </w:p>
                            <w:p w14:paraId="2315ABBC" w14:textId="78D1FD5E" w:rsidR="00932A2B" w:rsidRPr="008664C9" w:rsidRDefault="00932A2B"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TW"/>
                                </w:rPr>
                                <w:t>Get to know the local, mainland and overseas</w:t>
                              </w:r>
                              <w:r w:rsidRPr="008664C9">
                                <w:rPr>
                                  <w:rFonts w:eastAsia="SimSun" w:hint="eastAsia"/>
                                  <w:lang w:val="en-US"/>
                                </w:rPr>
                                <w:t xml:space="preserve"> </w:t>
                              </w:r>
                              <w:r w:rsidRPr="008664C9">
                                <w:rPr>
                                  <w:rFonts w:eastAsia="SimSun"/>
                                  <w:lang w:val="en-US"/>
                                </w:rPr>
                                <w:t xml:space="preserve">pathways </w:t>
                              </w:r>
                              <w:r w:rsidRPr="008664C9">
                                <w:rPr>
                                  <w:rFonts w:eastAsia="SimSun" w:hint="eastAsia"/>
                                  <w:lang w:val="en-US"/>
                                </w:rPr>
                                <w:t xml:space="preserve">for </w:t>
                              </w:r>
                              <w:r w:rsidRPr="008664C9">
                                <w:rPr>
                                  <w:rFonts w:eastAsia="SimSun"/>
                                  <w:lang w:val="en-US"/>
                                </w:rPr>
                                <w:t xml:space="preserve">further studies </w:t>
                              </w:r>
                              <w:r w:rsidRPr="008664C9">
                                <w:rPr>
                                  <w:rFonts w:eastAsia="Microsoft JhengHei UI" w:hint="eastAsia"/>
                                  <w:lang w:val="en-US" w:eastAsia="zh-TW"/>
                                </w:rPr>
                                <w:t xml:space="preserve">and scholarship information </w:t>
                              </w:r>
                              <w:r w:rsidRPr="008664C9">
                                <w:rPr>
                                  <w:rFonts w:eastAsia="SimSun" w:hint="eastAsia"/>
                                  <w:lang w:val="en-US"/>
                                </w:rPr>
                                <w:t xml:space="preserve">(You can refer to </w:t>
                              </w:r>
                              <w:r w:rsidRPr="00130282">
                                <w:rPr>
                                  <w:rStyle w:val="aff5"/>
                                  <w:rFonts w:eastAsia="SimSun" w:hint="eastAsia"/>
                                  <w:color w:val="000000" w:themeColor="text1"/>
                                  <w:u w:val="none"/>
                                  <w:lang w:val="en-US"/>
                                </w:rPr>
                                <w:t>https://lifeplanning.edb.gov.hk/en/study/index.html</w:t>
                              </w:r>
                              <w:r w:rsidRPr="008664C9">
                                <w:rPr>
                                  <w:rStyle w:val="aff5"/>
                                  <w:rFonts w:eastAsia="SimSun" w:hint="eastAsia"/>
                                  <w:color w:val="000000" w:themeColor="text1"/>
                                  <w:u w:val="none"/>
                                  <w:lang w:val="en-US"/>
                                </w:rPr>
                                <w:t xml:space="preserve">, </w:t>
                              </w:r>
                              <w:r w:rsidRPr="008664C9">
                                <w:rPr>
                                  <w:rStyle w:val="aff5"/>
                                  <w:rFonts w:eastAsia="SimSun"/>
                                  <w:color w:val="000000" w:themeColor="text1"/>
                                  <w:u w:val="none"/>
                                  <w:lang w:val="en-US"/>
                                </w:rPr>
                                <w:t xml:space="preserve">or </w:t>
                              </w:r>
                              <w:r w:rsidRPr="008664C9">
                                <w:rPr>
                                  <w:rFonts w:eastAsia="SimSun" w:hint="eastAsia"/>
                                  <w:lang w:val="en-US"/>
                                </w:rPr>
                                <w:t>visit education</w:t>
                              </w:r>
                              <w:r w:rsidRPr="008664C9">
                                <w:rPr>
                                  <w:rFonts w:eastAsia="SimSun"/>
                                  <w:lang w:val="en-US"/>
                                </w:rPr>
                                <w:t xml:space="preserve"> </w:t>
                              </w:r>
                              <w:r w:rsidRPr="008664C9">
                                <w:rPr>
                                  <w:rFonts w:eastAsia="SimSun" w:hint="eastAsia"/>
                                  <w:lang w:val="en-US"/>
                                </w:rPr>
                                <w:t>exhibitions, go abroad for exchanges, participate in study tours</w:t>
                              </w:r>
                              <w:r w:rsidRPr="008664C9">
                                <w:rPr>
                                  <w:rFonts w:eastAsia="SimSun"/>
                                  <w:lang w:val="en-US"/>
                                </w:rPr>
                                <w:t>, etc</w:t>
                              </w:r>
                              <w:r w:rsidRPr="008664C9">
                                <w:rPr>
                                  <w:rFonts w:eastAsia="SimSun" w:hint="eastAsia"/>
                                  <w:lang w:val="en-US"/>
                                </w:rPr>
                                <w:t>.</w:t>
                              </w:r>
                              <w:r w:rsidRPr="008664C9">
                                <w:rPr>
                                  <w:rFonts w:eastAsia="SimSun"/>
                                  <w:lang w:val="en-US"/>
                                </w:rPr>
                                <w:t>)</w:t>
                              </w:r>
                            </w:p>
                            <w:p w14:paraId="116A15DB" w14:textId="7E7A6469" w:rsidR="00932A2B" w:rsidRPr="008664C9" w:rsidRDefault="00932A2B"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HK"/>
                                </w:rPr>
                                <w:t xml:space="preserve">Participate in different volunteer services </w:t>
                              </w:r>
                              <w:r>
                                <w:rPr>
                                  <w:rFonts w:eastAsia="Microsoft JhengHei UI"/>
                                  <w:lang w:val="en-US" w:eastAsia="zh-HK"/>
                                </w:rPr>
                                <w:t xml:space="preserve">to know more about the needs of the society </w:t>
                              </w:r>
                              <w:r w:rsidRPr="008664C9">
                                <w:rPr>
                                  <w:rFonts w:eastAsia="Microsoft JhengHei UI" w:hint="eastAsia"/>
                                  <w:lang w:val="en-US" w:eastAsia="zh-HK"/>
                                </w:rPr>
                                <w:t xml:space="preserve">and </w:t>
                              </w:r>
                              <w:r w:rsidRPr="008664C9">
                                <w:rPr>
                                  <w:rFonts w:eastAsia="Microsoft JhengHei UI"/>
                                  <w:lang w:val="en-US" w:eastAsia="zh-HK"/>
                                </w:rPr>
                                <w:t>job</w:t>
                              </w:r>
                              <w:r w:rsidRPr="008664C9">
                                <w:rPr>
                                  <w:rFonts w:eastAsia="Microsoft JhengHei UI" w:hint="eastAsia"/>
                                  <w:lang w:val="en-US" w:eastAsia="zh-HK"/>
                                </w:rPr>
                                <w:t xml:space="preserve"> training programs</w:t>
                              </w:r>
                              <w:r w:rsidRPr="008664C9">
                                <w:rPr>
                                  <w:rFonts w:eastAsia="SimSun" w:hint="eastAsia"/>
                                  <w:lang w:val="en-US"/>
                                </w:rPr>
                                <w:t>.</w:t>
                              </w:r>
                            </w:p>
                            <w:p w14:paraId="2DD51BC5" w14:textId="2D4A0FB9" w:rsidR="00932A2B" w:rsidRPr="008664C9" w:rsidRDefault="00932A2B"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HK"/>
                                </w:rPr>
                                <w:t xml:space="preserve">Review your progress and </w:t>
                              </w:r>
                              <w:r w:rsidRPr="008664C9">
                                <w:rPr>
                                  <w:rFonts w:eastAsia="Microsoft JhengHei UI"/>
                                  <w:lang w:val="en-US" w:eastAsia="zh-TW"/>
                                </w:rPr>
                                <w:t>goals</w:t>
                              </w:r>
                              <w:r w:rsidRPr="008664C9">
                                <w:rPr>
                                  <w:rFonts w:eastAsia="Microsoft JhengHei UI" w:hint="eastAsia"/>
                                  <w:lang w:val="en-US" w:eastAsia="zh-HK"/>
                                </w:rPr>
                                <w:t xml:space="preserve"> </w:t>
                              </w:r>
                              <w:r w:rsidRPr="008664C9">
                                <w:rPr>
                                  <w:rFonts w:eastAsia="SimSun" w:hint="eastAsia"/>
                                  <w:lang w:val="en-US"/>
                                </w:rPr>
                                <w:t>on a regular basis.</w:t>
                              </w:r>
                            </w:p>
                            <w:p w14:paraId="63972AA8" w14:textId="30687693" w:rsidR="00932A2B" w:rsidRPr="008664C9" w:rsidRDefault="00932A2B"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TW"/>
                                </w:rPr>
                                <w:t xml:space="preserve">Adjust </w:t>
                              </w:r>
                              <w:r w:rsidRPr="008664C9">
                                <w:rPr>
                                  <w:rFonts w:eastAsia="SimSun" w:hint="eastAsia"/>
                                  <w:lang w:val="en-US"/>
                                </w:rPr>
                                <w:t>your goals</w:t>
                              </w:r>
                              <w:r w:rsidRPr="008664C9">
                                <w:rPr>
                                  <w:rFonts w:eastAsia="Microsoft JhengHei UI" w:hint="eastAsia"/>
                                  <w:lang w:val="en-US" w:eastAsia="zh-TW"/>
                                </w:rPr>
                                <w:t xml:space="preserve"> according to personal abilit</w:t>
                              </w:r>
                              <w:r w:rsidRPr="008664C9">
                                <w:rPr>
                                  <w:rFonts w:eastAsia="SimSun" w:hint="eastAsia"/>
                                  <w:lang w:val="en-US"/>
                                </w:rPr>
                                <w:t>ies</w:t>
                              </w:r>
                              <w:r w:rsidRPr="008664C9">
                                <w:rPr>
                                  <w:rFonts w:eastAsia="Microsoft JhengHei UI" w:hint="eastAsia"/>
                                  <w:lang w:val="en-US" w:eastAsia="zh-TW"/>
                                </w:rPr>
                                <w:t xml:space="preserve"> and </w:t>
                              </w:r>
                              <w:r w:rsidRPr="008664C9">
                                <w:rPr>
                                  <w:rFonts w:eastAsia="SimSun" w:hint="eastAsia"/>
                                  <w:lang w:val="en-US"/>
                                </w:rPr>
                                <w:t>trend</w:t>
                              </w:r>
                              <w:r w:rsidRPr="008664C9">
                                <w:rPr>
                                  <w:rFonts w:eastAsia="SimSun"/>
                                  <w:lang w:val="en-US"/>
                                </w:rPr>
                                <w:t>s</w:t>
                              </w:r>
                              <w:r w:rsidRPr="008664C9">
                                <w:rPr>
                                  <w:rFonts w:eastAsia="SimSun" w:hint="eastAsia"/>
                                  <w:lang w:val="en-US"/>
                                </w:rPr>
                                <w:t xml:space="preserve"> of the </w:t>
                              </w:r>
                              <w:r w:rsidRPr="008664C9">
                                <w:rPr>
                                  <w:rFonts w:eastAsia="Microsoft JhengHei UI" w:hint="eastAsia"/>
                                  <w:lang w:val="en-US" w:eastAsia="zh-TW"/>
                                </w:rPr>
                                <w:t>employment market</w:t>
                              </w:r>
                              <w:r w:rsidRPr="008664C9">
                                <w:rPr>
                                  <w:rFonts w:eastAsia="SimSun" w:hint="eastAsia"/>
                                  <w:lang w:val="en-US"/>
                                </w:rPr>
                                <w:t>.</w:t>
                              </w:r>
                            </w:p>
                          </w:txbxContent>
                        </wps:txbx>
                        <wps:bodyPr rot="0" vert="horz" wrap="square" lIns="91440" tIns="45720" rIns="91440" bIns="45720" anchor="t" anchorCtr="0">
                          <a:noAutofit/>
                        </wps:bodyPr>
                      </wps:wsp>
                      <pic:pic xmlns:pic="http://schemas.openxmlformats.org/drawingml/2006/picture">
                        <pic:nvPicPr>
                          <pic:cNvPr id="274" name="圖片 274"/>
                          <pic:cNvPicPr>
                            <a:picLocks noChangeAspect="1"/>
                          </pic:cNvPicPr>
                        </pic:nvPicPr>
                        <pic:blipFill>
                          <a:blip r:embed="rId126" cstate="screen"/>
                          <a:stretch>
                            <a:fillRect/>
                          </a:stretch>
                        </pic:blipFill>
                        <pic:spPr>
                          <a:xfrm>
                            <a:off x="3562184" y="6989197"/>
                            <a:ext cx="2236470" cy="1334135"/>
                          </a:xfrm>
                          <a:prstGeom prst="rect">
                            <a:avLst/>
                          </a:prstGeom>
                          <a:noFill/>
                          <a:ln>
                            <a:noFill/>
                          </a:ln>
                        </pic:spPr>
                      </pic:pic>
                    </wpg:wgp>
                  </a:graphicData>
                </a:graphic>
              </wp:anchor>
            </w:drawing>
          </mc:Choice>
          <mc:Fallback>
            <w:pict>
              <v:group w14:anchorId="7E06ED71" id="群組 1051" o:spid="_x0000_s1166" style="position:absolute;margin-left:-30.45pt;margin-top:14.05pt;width:476.1pt;height:661.25pt;z-index:251818496" coordsize="60464,83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">
                <v:shape id="圖片 40" o:spid="_x0000_s1167" type="#_x0000_t75" style="position:absolute;width:60464;height:83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">
                  <v:imagedata r:id="rId127" o:title=""/>
                </v:shape>
                <v:shape id="_x0000_s1168" type="#_x0000_t202" style="position:absolute;left:11052;top:17095;width:47386;height:54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" filled="f" stroked="f">
                  <v:textbox>
                    <w:txbxContent>
                      <w:p w14:paraId="51345DC0" w14:textId="7B577C32" w:rsidR="00932A2B" w:rsidRPr="008664C9" w:rsidRDefault="00932A2B" w:rsidP="006F11DF">
                        <w:pPr>
                          <w:pStyle w:val="aff8"/>
                          <w:numPr>
                            <w:ilvl w:val="0"/>
                            <w:numId w:val="33"/>
                          </w:numPr>
                          <w:snapToGrid w:val="0"/>
                          <w:spacing w:line="360" w:lineRule="auto"/>
                          <w:ind w:leftChars="0"/>
                          <w:rPr>
                            <w:rFonts w:eastAsia="SimSun"/>
                            <w:lang w:val="en-US"/>
                          </w:rPr>
                        </w:pPr>
                        <w:r w:rsidRPr="00B75C5F">
                          <w:rPr>
                            <w:rFonts w:eastAsia="SimSun"/>
                            <w:lang w:val="en-US"/>
                          </w:rPr>
                          <w:t>Assess</w:t>
                        </w:r>
                        <w:r w:rsidRPr="008664C9">
                          <w:rPr>
                            <w:rFonts w:eastAsia="SimSun" w:hint="eastAsia"/>
                            <w:lang w:val="en-US"/>
                          </w:rPr>
                          <w:t xml:space="preserve"> </w:t>
                        </w:r>
                        <w:r w:rsidRPr="008664C9">
                          <w:rPr>
                            <w:rFonts w:eastAsia="Microsoft JhengHei UI" w:hint="eastAsia"/>
                            <w:lang w:val="en-US" w:eastAsia="zh-TW"/>
                          </w:rPr>
                          <w:t xml:space="preserve">your </w:t>
                        </w:r>
                        <w:r w:rsidRPr="008664C9">
                          <w:rPr>
                            <w:rFonts w:eastAsia="SimSun" w:hint="eastAsia"/>
                            <w:lang w:val="en-US"/>
                          </w:rPr>
                          <w:t>characters</w:t>
                        </w:r>
                        <w:r w:rsidRPr="008664C9">
                          <w:rPr>
                            <w:rFonts w:eastAsia="Microsoft JhengHei UI" w:hint="eastAsia"/>
                            <w:lang w:val="en-US" w:eastAsia="zh-TW"/>
                          </w:rPr>
                          <w:t>, interests, abilities</w:t>
                        </w:r>
                        <w:r w:rsidRPr="008664C9">
                          <w:rPr>
                            <w:rFonts w:eastAsia="SimSun" w:hint="eastAsia"/>
                            <w:lang w:val="en-US"/>
                          </w:rPr>
                          <w:t xml:space="preserve">, </w:t>
                        </w:r>
                        <w:r>
                          <w:rPr>
                            <w:rFonts w:eastAsia="SimSun"/>
                            <w:lang w:val="en-US"/>
                          </w:rPr>
                          <w:t xml:space="preserve">potentials, </w:t>
                        </w:r>
                        <w:r w:rsidRPr="008664C9">
                          <w:rPr>
                            <w:rFonts w:eastAsia="Microsoft JhengHei UI" w:hint="eastAsia"/>
                            <w:lang w:val="en-US" w:eastAsia="zh-TW"/>
                          </w:rPr>
                          <w:t>values</w:t>
                        </w:r>
                        <w:r w:rsidRPr="008664C9">
                          <w:rPr>
                            <w:rFonts w:eastAsia="Microsoft JhengHei UI"/>
                            <w:lang w:val="en-US" w:eastAsia="zh-TW"/>
                          </w:rPr>
                          <w:t>, etc</w:t>
                        </w:r>
                        <w:r w:rsidRPr="008664C9">
                          <w:rPr>
                            <w:rFonts w:eastAsia="SimSun" w:hint="eastAsia"/>
                            <w:lang w:val="en-US"/>
                          </w:rPr>
                          <w:t>.</w:t>
                        </w:r>
                      </w:p>
                      <w:p w14:paraId="60FD5F25" w14:textId="45FEF61F" w:rsidR="00932A2B" w:rsidRPr="008664C9" w:rsidRDefault="00932A2B"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TW"/>
                          </w:rPr>
                          <w:t xml:space="preserve">Understand </w:t>
                        </w:r>
                        <w:r w:rsidRPr="008664C9">
                          <w:rPr>
                            <w:rFonts w:eastAsia="SimSun" w:hint="eastAsia"/>
                            <w:lang w:val="en-US"/>
                          </w:rPr>
                          <w:t xml:space="preserve">your </w:t>
                        </w:r>
                        <w:r w:rsidRPr="008664C9">
                          <w:rPr>
                            <w:rFonts w:eastAsia="SimSun"/>
                            <w:lang w:val="en-US"/>
                          </w:rPr>
                          <w:t xml:space="preserve">career </w:t>
                        </w:r>
                        <w:r w:rsidRPr="008664C9">
                          <w:rPr>
                            <w:rFonts w:eastAsia="Microsoft JhengHei UI" w:hint="eastAsia"/>
                            <w:lang w:val="en-US" w:eastAsia="zh-TW"/>
                          </w:rPr>
                          <w:t xml:space="preserve">orientation and </w:t>
                        </w:r>
                        <w:r w:rsidRPr="008664C9">
                          <w:rPr>
                            <w:rFonts w:eastAsia="Microsoft JhengHei UI"/>
                            <w:lang w:val="en-US" w:eastAsia="zh-TW"/>
                          </w:rPr>
                          <w:t>career goals</w:t>
                        </w:r>
                        <w:r w:rsidRPr="008664C9">
                          <w:rPr>
                            <w:rFonts w:eastAsia="SimSun" w:hint="eastAsia"/>
                            <w:lang w:val="en-US"/>
                          </w:rPr>
                          <w:t>.</w:t>
                        </w:r>
                      </w:p>
                      <w:p w14:paraId="73380AD2" w14:textId="74C2C7EE" w:rsidR="00932A2B" w:rsidRPr="008664C9" w:rsidRDefault="00932A2B" w:rsidP="006F11DF">
                        <w:pPr>
                          <w:pStyle w:val="aff8"/>
                          <w:numPr>
                            <w:ilvl w:val="0"/>
                            <w:numId w:val="33"/>
                          </w:numPr>
                          <w:snapToGrid w:val="0"/>
                          <w:spacing w:line="360" w:lineRule="auto"/>
                          <w:ind w:leftChars="0"/>
                          <w:rPr>
                            <w:rFonts w:eastAsia="SimSun"/>
                            <w:lang w:val="en-US"/>
                          </w:rPr>
                        </w:pPr>
                        <w:r w:rsidRPr="008664C9">
                          <w:rPr>
                            <w:rFonts w:eastAsia="SimSun" w:hint="eastAsia"/>
                            <w:lang w:val="en-US"/>
                          </w:rPr>
                          <w:t xml:space="preserve">Weigh up what subjects should be chosen </w:t>
                        </w:r>
                        <w:r w:rsidRPr="008664C9">
                          <w:rPr>
                            <w:rFonts w:eastAsia="SimSun"/>
                            <w:lang w:val="en-US"/>
                          </w:rPr>
                          <w:t>based on</w:t>
                        </w:r>
                        <w:r w:rsidRPr="008664C9">
                          <w:rPr>
                            <w:rFonts w:eastAsia="SimSun" w:hint="eastAsia"/>
                            <w:lang w:val="en-US"/>
                          </w:rPr>
                          <w:t xml:space="preserve"> </w:t>
                        </w:r>
                        <w:r w:rsidRPr="008664C9">
                          <w:rPr>
                            <w:rFonts w:eastAsia="SimSun"/>
                            <w:lang w:val="en-US"/>
                          </w:rPr>
                          <w:t xml:space="preserve">employment </w:t>
                        </w:r>
                        <w:r w:rsidRPr="008664C9">
                          <w:rPr>
                            <w:rFonts w:eastAsia="SimSun" w:hint="eastAsia"/>
                            <w:lang w:val="en-US"/>
                          </w:rPr>
                          <w:t>market information.</w:t>
                        </w:r>
                      </w:p>
                      <w:p w14:paraId="48040835" w14:textId="79DEBC45" w:rsidR="00932A2B" w:rsidRPr="008664C9" w:rsidRDefault="00932A2B" w:rsidP="006F11DF">
                        <w:pPr>
                          <w:pStyle w:val="aff8"/>
                          <w:numPr>
                            <w:ilvl w:val="0"/>
                            <w:numId w:val="33"/>
                          </w:numPr>
                          <w:snapToGrid w:val="0"/>
                          <w:spacing w:line="360" w:lineRule="auto"/>
                          <w:ind w:leftChars="0" w:left="357" w:hanging="357"/>
                          <w:rPr>
                            <w:rFonts w:eastAsia="SimSun"/>
                            <w:lang w:val="en-US"/>
                          </w:rPr>
                        </w:pPr>
                        <w:r w:rsidRPr="008664C9">
                          <w:rPr>
                            <w:rFonts w:eastAsia="SimSun" w:hint="eastAsia"/>
                            <w:lang w:val="en-US" w:eastAsia="zh-HK"/>
                          </w:rPr>
                          <w:t xml:space="preserve">Understand the characteristics, nature and </w:t>
                        </w:r>
                        <w:r w:rsidRPr="008664C9">
                          <w:rPr>
                            <w:rFonts w:eastAsia="SimSun"/>
                            <w:lang w:val="en-US" w:eastAsia="zh-HK"/>
                          </w:rPr>
                          <w:t xml:space="preserve">requirements </w:t>
                        </w:r>
                        <w:r w:rsidRPr="008664C9">
                          <w:rPr>
                            <w:rFonts w:eastAsia="SimSun" w:hint="eastAsia"/>
                            <w:lang w:val="en-US" w:eastAsia="zh-HK"/>
                          </w:rPr>
                          <w:t>of various industries</w:t>
                        </w:r>
                        <w:r w:rsidRPr="008664C9">
                          <w:rPr>
                            <w:rFonts w:eastAsia="SimSun" w:hint="eastAsia"/>
                            <w:lang w:val="en-US"/>
                          </w:rPr>
                          <w:t xml:space="preserve"> (You can refer to </w:t>
                        </w:r>
                      </w:p>
                      <w:p w14:paraId="5DBBC513" w14:textId="358B1BC2" w:rsidR="00932A2B" w:rsidRDefault="00022C8F" w:rsidP="008664C9">
                        <w:pPr>
                          <w:snapToGrid w:val="0"/>
                          <w:spacing w:line="360" w:lineRule="auto"/>
                          <w:ind w:left="357"/>
                          <w:rPr>
                            <w:rFonts w:eastAsia="SimSun"/>
                            <w:lang w:val="en-US"/>
                          </w:rPr>
                        </w:pPr>
                        <w:hyperlink r:id="rId128" w:history="1">
                          <w:r w:rsidR="00932A2B" w:rsidRPr="00675524">
                            <w:rPr>
                              <w:rStyle w:val="aff5"/>
                              <w:rFonts w:eastAsia="SimSun" w:hint="eastAsia"/>
                              <w:lang w:val="en-US"/>
                            </w:rPr>
                            <w:t>https://lifeplanning.edb.gov.hk/en/career/career-information/index.html</w:t>
                          </w:r>
                        </w:hyperlink>
                        <w:r w:rsidR="00932A2B">
                          <w:rPr>
                            <w:rStyle w:val="aff5"/>
                            <w:rFonts w:eastAsia="SimSun" w:hint="eastAsia"/>
                            <w:color w:val="auto"/>
                            <w:u w:val="none"/>
                            <w:lang w:val="en-US"/>
                          </w:rPr>
                          <w:t>).</w:t>
                        </w:r>
                      </w:p>
                      <w:p w14:paraId="0784525B" w14:textId="24EFAE25" w:rsidR="00932A2B" w:rsidRPr="008664C9" w:rsidRDefault="00932A2B"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HK"/>
                          </w:rPr>
                          <w:t xml:space="preserve">Design appropriate and </w:t>
                        </w:r>
                        <w:r w:rsidRPr="008664C9">
                          <w:rPr>
                            <w:rFonts w:eastAsia="SimSun" w:hint="eastAsia"/>
                            <w:lang w:val="en-US"/>
                          </w:rPr>
                          <w:t xml:space="preserve">practical </w:t>
                        </w:r>
                        <w:r w:rsidRPr="008664C9">
                          <w:rPr>
                            <w:rFonts w:eastAsia="Microsoft JhengHei UI" w:hint="eastAsia"/>
                            <w:lang w:val="en-US" w:eastAsia="zh-HK"/>
                          </w:rPr>
                          <w:t>learning plan</w:t>
                        </w:r>
                        <w:r w:rsidRPr="008664C9">
                          <w:rPr>
                            <w:rFonts w:eastAsia="SimSun" w:hint="eastAsia"/>
                            <w:lang w:val="en-US"/>
                          </w:rPr>
                          <w:t>s</w:t>
                        </w:r>
                      </w:p>
                      <w:p w14:paraId="7A582879" w14:textId="3E34FE5A" w:rsidR="00932A2B" w:rsidRPr="008664C9" w:rsidRDefault="00932A2B" w:rsidP="006F11DF">
                        <w:pPr>
                          <w:pStyle w:val="aff8"/>
                          <w:numPr>
                            <w:ilvl w:val="0"/>
                            <w:numId w:val="33"/>
                          </w:numPr>
                          <w:snapToGrid w:val="0"/>
                          <w:spacing w:line="360" w:lineRule="auto"/>
                          <w:ind w:leftChars="0"/>
                          <w:rPr>
                            <w:rFonts w:eastAsia="SimSun"/>
                            <w:lang w:val="en-US"/>
                          </w:rPr>
                        </w:pPr>
                        <w:r w:rsidRPr="00B75C5F">
                          <w:rPr>
                            <w:rFonts w:eastAsia="SimSun"/>
                            <w:lang w:val="en-US"/>
                          </w:rPr>
                          <w:t xml:space="preserve">Develop </w:t>
                        </w:r>
                        <w:r w:rsidRPr="008664C9">
                          <w:rPr>
                            <w:rFonts w:eastAsia="Microsoft JhengHei UI" w:hint="eastAsia"/>
                            <w:lang w:val="en-US" w:eastAsia="zh-HK"/>
                          </w:rPr>
                          <w:t>potential (such as Chinese, music, adventure training</w:t>
                        </w:r>
                        <w:r w:rsidRPr="008664C9">
                          <w:rPr>
                            <w:rFonts w:eastAsia="Microsoft JhengHei UI"/>
                            <w:lang w:val="en-US" w:eastAsia="zh-HK"/>
                          </w:rPr>
                          <w:t>, etc</w:t>
                        </w:r>
                        <w:r w:rsidRPr="008664C9">
                          <w:rPr>
                            <w:rFonts w:eastAsia="Microsoft JhengHei UI" w:hint="eastAsia"/>
                            <w:lang w:val="en-US" w:eastAsia="zh-HK"/>
                          </w:rPr>
                          <w:t>)</w:t>
                        </w:r>
                        <w:r w:rsidRPr="008664C9">
                          <w:rPr>
                            <w:rFonts w:eastAsia="SimSun" w:hint="eastAsia"/>
                            <w:lang w:val="en-US"/>
                          </w:rPr>
                          <w:t>.</w:t>
                        </w:r>
                      </w:p>
                      <w:p w14:paraId="2315ABBC" w14:textId="78D1FD5E" w:rsidR="00932A2B" w:rsidRPr="008664C9" w:rsidRDefault="00932A2B"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TW"/>
                          </w:rPr>
                          <w:t>Get to know the local, mainland and overseas</w:t>
                        </w:r>
                        <w:r w:rsidRPr="008664C9">
                          <w:rPr>
                            <w:rFonts w:eastAsia="SimSun" w:hint="eastAsia"/>
                            <w:lang w:val="en-US"/>
                          </w:rPr>
                          <w:t xml:space="preserve"> </w:t>
                        </w:r>
                        <w:r w:rsidRPr="008664C9">
                          <w:rPr>
                            <w:rFonts w:eastAsia="SimSun"/>
                            <w:lang w:val="en-US"/>
                          </w:rPr>
                          <w:t xml:space="preserve">pathways </w:t>
                        </w:r>
                        <w:r w:rsidRPr="008664C9">
                          <w:rPr>
                            <w:rFonts w:eastAsia="SimSun" w:hint="eastAsia"/>
                            <w:lang w:val="en-US"/>
                          </w:rPr>
                          <w:t xml:space="preserve">for </w:t>
                        </w:r>
                        <w:r w:rsidRPr="008664C9">
                          <w:rPr>
                            <w:rFonts w:eastAsia="SimSun"/>
                            <w:lang w:val="en-US"/>
                          </w:rPr>
                          <w:t xml:space="preserve">further studies </w:t>
                        </w:r>
                        <w:r w:rsidRPr="008664C9">
                          <w:rPr>
                            <w:rFonts w:eastAsia="Microsoft JhengHei UI" w:hint="eastAsia"/>
                            <w:lang w:val="en-US" w:eastAsia="zh-TW"/>
                          </w:rPr>
                          <w:t xml:space="preserve">and scholarship information </w:t>
                        </w:r>
                        <w:r w:rsidRPr="008664C9">
                          <w:rPr>
                            <w:rFonts w:eastAsia="SimSun" w:hint="eastAsia"/>
                            <w:lang w:val="en-US"/>
                          </w:rPr>
                          <w:t xml:space="preserve">(You can refer to </w:t>
                        </w:r>
                        <w:r w:rsidRPr="00130282">
                          <w:rPr>
                            <w:rStyle w:val="aff5"/>
                            <w:rFonts w:eastAsia="SimSun" w:hint="eastAsia"/>
                            <w:color w:val="000000" w:themeColor="text1"/>
                            <w:u w:val="none"/>
                            <w:lang w:val="en-US"/>
                          </w:rPr>
                          <w:t>https://lifeplanning.edb.gov.hk/en/study/index.html</w:t>
                        </w:r>
                        <w:r w:rsidRPr="008664C9">
                          <w:rPr>
                            <w:rStyle w:val="aff5"/>
                            <w:rFonts w:eastAsia="SimSun" w:hint="eastAsia"/>
                            <w:color w:val="000000" w:themeColor="text1"/>
                            <w:u w:val="none"/>
                            <w:lang w:val="en-US"/>
                          </w:rPr>
                          <w:t xml:space="preserve">, </w:t>
                        </w:r>
                        <w:r w:rsidRPr="008664C9">
                          <w:rPr>
                            <w:rStyle w:val="aff5"/>
                            <w:rFonts w:eastAsia="SimSun"/>
                            <w:color w:val="000000" w:themeColor="text1"/>
                            <w:u w:val="none"/>
                            <w:lang w:val="en-US"/>
                          </w:rPr>
                          <w:t xml:space="preserve">or </w:t>
                        </w:r>
                        <w:r w:rsidRPr="008664C9">
                          <w:rPr>
                            <w:rFonts w:eastAsia="SimSun" w:hint="eastAsia"/>
                            <w:lang w:val="en-US"/>
                          </w:rPr>
                          <w:t>visit education</w:t>
                        </w:r>
                        <w:r w:rsidRPr="008664C9">
                          <w:rPr>
                            <w:rFonts w:eastAsia="SimSun"/>
                            <w:lang w:val="en-US"/>
                          </w:rPr>
                          <w:t xml:space="preserve"> </w:t>
                        </w:r>
                        <w:r w:rsidRPr="008664C9">
                          <w:rPr>
                            <w:rFonts w:eastAsia="SimSun" w:hint="eastAsia"/>
                            <w:lang w:val="en-US"/>
                          </w:rPr>
                          <w:t>exhibitions, go abroad for exchanges, participate in study tours</w:t>
                        </w:r>
                        <w:r w:rsidRPr="008664C9">
                          <w:rPr>
                            <w:rFonts w:eastAsia="SimSun"/>
                            <w:lang w:val="en-US"/>
                          </w:rPr>
                          <w:t>, etc</w:t>
                        </w:r>
                        <w:r w:rsidRPr="008664C9">
                          <w:rPr>
                            <w:rFonts w:eastAsia="SimSun" w:hint="eastAsia"/>
                            <w:lang w:val="en-US"/>
                          </w:rPr>
                          <w:t>.</w:t>
                        </w:r>
                        <w:r w:rsidRPr="008664C9">
                          <w:rPr>
                            <w:rFonts w:eastAsia="SimSun"/>
                            <w:lang w:val="en-US"/>
                          </w:rPr>
                          <w:t>)</w:t>
                        </w:r>
                      </w:p>
                      <w:p w14:paraId="116A15DB" w14:textId="7E7A6469" w:rsidR="00932A2B" w:rsidRPr="008664C9" w:rsidRDefault="00932A2B"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HK"/>
                          </w:rPr>
                          <w:t xml:space="preserve">Participate in different volunteer services </w:t>
                        </w:r>
                        <w:r>
                          <w:rPr>
                            <w:rFonts w:eastAsia="Microsoft JhengHei UI"/>
                            <w:lang w:val="en-US" w:eastAsia="zh-HK"/>
                          </w:rPr>
                          <w:t xml:space="preserve">to know more about the needs of the society </w:t>
                        </w:r>
                        <w:r w:rsidRPr="008664C9">
                          <w:rPr>
                            <w:rFonts w:eastAsia="Microsoft JhengHei UI" w:hint="eastAsia"/>
                            <w:lang w:val="en-US" w:eastAsia="zh-HK"/>
                          </w:rPr>
                          <w:t xml:space="preserve">and </w:t>
                        </w:r>
                        <w:r w:rsidRPr="008664C9">
                          <w:rPr>
                            <w:rFonts w:eastAsia="Microsoft JhengHei UI"/>
                            <w:lang w:val="en-US" w:eastAsia="zh-HK"/>
                          </w:rPr>
                          <w:t>job</w:t>
                        </w:r>
                        <w:r w:rsidRPr="008664C9">
                          <w:rPr>
                            <w:rFonts w:eastAsia="Microsoft JhengHei UI" w:hint="eastAsia"/>
                            <w:lang w:val="en-US" w:eastAsia="zh-HK"/>
                          </w:rPr>
                          <w:t xml:space="preserve"> training programs</w:t>
                        </w:r>
                        <w:r w:rsidRPr="008664C9">
                          <w:rPr>
                            <w:rFonts w:eastAsia="SimSun" w:hint="eastAsia"/>
                            <w:lang w:val="en-US"/>
                          </w:rPr>
                          <w:t>.</w:t>
                        </w:r>
                      </w:p>
                      <w:p w14:paraId="2DD51BC5" w14:textId="2D4A0FB9" w:rsidR="00932A2B" w:rsidRPr="008664C9" w:rsidRDefault="00932A2B"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HK"/>
                          </w:rPr>
                          <w:t xml:space="preserve">Review your progress and </w:t>
                        </w:r>
                        <w:r w:rsidRPr="008664C9">
                          <w:rPr>
                            <w:rFonts w:eastAsia="Microsoft JhengHei UI"/>
                            <w:lang w:val="en-US" w:eastAsia="zh-TW"/>
                          </w:rPr>
                          <w:t>goals</w:t>
                        </w:r>
                        <w:r w:rsidRPr="008664C9">
                          <w:rPr>
                            <w:rFonts w:eastAsia="Microsoft JhengHei UI" w:hint="eastAsia"/>
                            <w:lang w:val="en-US" w:eastAsia="zh-HK"/>
                          </w:rPr>
                          <w:t xml:space="preserve"> </w:t>
                        </w:r>
                        <w:r w:rsidRPr="008664C9">
                          <w:rPr>
                            <w:rFonts w:eastAsia="SimSun" w:hint="eastAsia"/>
                            <w:lang w:val="en-US"/>
                          </w:rPr>
                          <w:t>on a regular basis.</w:t>
                        </w:r>
                      </w:p>
                      <w:p w14:paraId="63972AA8" w14:textId="30687693" w:rsidR="00932A2B" w:rsidRPr="008664C9" w:rsidRDefault="00932A2B"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TW"/>
                          </w:rPr>
                          <w:t xml:space="preserve">Adjust </w:t>
                        </w:r>
                        <w:r w:rsidRPr="008664C9">
                          <w:rPr>
                            <w:rFonts w:eastAsia="SimSun" w:hint="eastAsia"/>
                            <w:lang w:val="en-US"/>
                          </w:rPr>
                          <w:t>your goals</w:t>
                        </w:r>
                        <w:r w:rsidRPr="008664C9">
                          <w:rPr>
                            <w:rFonts w:eastAsia="Microsoft JhengHei UI" w:hint="eastAsia"/>
                            <w:lang w:val="en-US" w:eastAsia="zh-TW"/>
                          </w:rPr>
                          <w:t xml:space="preserve"> according to personal abilit</w:t>
                        </w:r>
                        <w:r w:rsidRPr="008664C9">
                          <w:rPr>
                            <w:rFonts w:eastAsia="SimSun" w:hint="eastAsia"/>
                            <w:lang w:val="en-US"/>
                          </w:rPr>
                          <w:t>ies</w:t>
                        </w:r>
                        <w:r w:rsidRPr="008664C9">
                          <w:rPr>
                            <w:rFonts w:eastAsia="Microsoft JhengHei UI" w:hint="eastAsia"/>
                            <w:lang w:val="en-US" w:eastAsia="zh-TW"/>
                          </w:rPr>
                          <w:t xml:space="preserve"> and </w:t>
                        </w:r>
                        <w:r w:rsidRPr="008664C9">
                          <w:rPr>
                            <w:rFonts w:eastAsia="SimSun" w:hint="eastAsia"/>
                            <w:lang w:val="en-US"/>
                          </w:rPr>
                          <w:t>trend</w:t>
                        </w:r>
                        <w:r w:rsidRPr="008664C9">
                          <w:rPr>
                            <w:rFonts w:eastAsia="SimSun"/>
                            <w:lang w:val="en-US"/>
                          </w:rPr>
                          <w:t>s</w:t>
                        </w:r>
                        <w:r w:rsidRPr="008664C9">
                          <w:rPr>
                            <w:rFonts w:eastAsia="SimSun" w:hint="eastAsia"/>
                            <w:lang w:val="en-US"/>
                          </w:rPr>
                          <w:t xml:space="preserve"> of the </w:t>
                        </w:r>
                        <w:r w:rsidRPr="008664C9">
                          <w:rPr>
                            <w:rFonts w:eastAsia="Microsoft JhengHei UI" w:hint="eastAsia"/>
                            <w:lang w:val="en-US" w:eastAsia="zh-TW"/>
                          </w:rPr>
                          <w:t>employment market</w:t>
                        </w:r>
                        <w:r w:rsidRPr="008664C9">
                          <w:rPr>
                            <w:rFonts w:eastAsia="SimSun" w:hint="eastAsia"/>
                            <w:lang w:val="en-US"/>
                          </w:rPr>
                          <w:t>.</w:t>
                        </w:r>
                      </w:p>
                    </w:txbxContent>
                  </v:textbox>
                </v:shape>
                <v:shape id="圖片 274" o:spid="_x0000_s1169" type="#_x0000_t75" style="position:absolute;left:35621;top:69891;width:22365;height:13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">
                  <v:imagedata r:id="rId129" o:title=""/>
                </v:shape>
              </v:group>
            </w:pict>
          </mc:Fallback>
        </mc:AlternateContent>
      </w:r>
    </w:p>
    <w:p w14:paraId="76C99F18" w14:textId="77777777" w:rsidR="003F1C17" w:rsidRPr="00D51DDF" w:rsidRDefault="003F1C17">
      <w:pPr>
        <w:spacing w:after="200" w:line="276" w:lineRule="auto"/>
        <w:rPr>
          <w:rFonts w:eastAsia="微軟正黑體"/>
          <w:b/>
          <w:bCs/>
          <w:sz w:val="28"/>
          <w:szCs w:val="28"/>
          <w:lang w:val="en-GB" w:eastAsia="zh-TW"/>
        </w:rPr>
      </w:pPr>
    </w:p>
    <w:p w14:paraId="2FE9430C" w14:textId="18D47CB5" w:rsidR="003F1C17" w:rsidRPr="00D51DDF" w:rsidRDefault="00CE6ED9">
      <w:pPr>
        <w:spacing w:after="200" w:line="276" w:lineRule="auto"/>
        <w:rPr>
          <w:rFonts w:eastAsia="微軟正黑體"/>
          <w:b/>
          <w:bCs/>
          <w:sz w:val="28"/>
          <w:szCs w:val="28"/>
          <w:lang w:val="en-GB" w:eastAsia="zh-TW"/>
        </w:rPr>
      </w:pPr>
      <w:r w:rsidRPr="00D51DDF">
        <w:rPr>
          <w:rFonts w:eastAsia="微軟正黑體"/>
          <w:b/>
          <w:bCs/>
          <w:sz w:val="28"/>
          <w:szCs w:val="28"/>
          <w:lang w:val="en-GB" w:eastAsia="zh-TW"/>
        </w:rPr>
        <w:br w:type="page"/>
      </w:r>
    </w:p>
    <w:p w14:paraId="2693B433" w14:textId="50C98C45" w:rsidR="00E15FC9" w:rsidRPr="00D51DDF" w:rsidRDefault="00CE6ED9" w:rsidP="008664C9">
      <w:pPr>
        <w:spacing w:line="276" w:lineRule="auto"/>
        <w:jc w:val="both"/>
        <w:rPr>
          <w:rFonts w:eastAsia="微軟正黑體"/>
          <w:bCs/>
          <w:kern w:val="2"/>
          <w:sz w:val="28"/>
          <w:szCs w:val="28"/>
          <w:lang w:val="en-GB"/>
        </w:rPr>
      </w:pPr>
      <w:r w:rsidRPr="00D51DDF">
        <w:rPr>
          <w:rFonts w:eastAsia="微軟正黑體"/>
          <w:b/>
          <w:kern w:val="2"/>
          <w:sz w:val="28"/>
          <w:szCs w:val="28"/>
          <w:lang w:val="en-GB"/>
        </w:rPr>
        <w:lastRenderedPageBreak/>
        <w:t>Conclusion</w:t>
      </w:r>
    </w:p>
    <w:p w14:paraId="22BDE96B" w14:textId="3B7B85E9" w:rsidR="003F1C17" w:rsidRPr="00D51DDF" w:rsidRDefault="00CE6ED9" w:rsidP="008664C9">
      <w:pPr>
        <w:spacing w:line="276" w:lineRule="auto"/>
        <w:jc w:val="both"/>
        <w:rPr>
          <w:rFonts w:eastAsia="微軟正黑體"/>
          <w:bCs/>
          <w:kern w:val="2"/>
          <w:lang w:val="en-GB"/>
        </w:rPr>
      </w:pPr>
      <w:r w:rsidRPr="00D51DDF">
        <w:rPr>
          <w:rFonts w:eastAsia="微軟正黑體"/>
          <w:bCs/>
          <w:kern w:val="2"/>
          <w:lang w:val="en-GB"/>
        </w:rPr>
        <w:t xml:space="preserve">Life planning is a long and continuous </w:t>
      </w:r>
      <w:r w:rsidR="00F8427A" w:rsidRPr="00D51DDF">
        <w:rPr>
          <w:rFonts w:eastAsia="微軟正黑體"/>
          <w:bCs/>
          <w:kern w:val="2"/>
          <w:lang w:val="en-GB"/>
        </w:rPr>
        <w:t>journey</w:t>
      </w:r>
      <w:r w:rsidRPr="00D51DDF">
        <w:rPr>
          <w:rFonts w:eastAsia="微軟正黑體"/>
          <w:bCs/>
          <w:kern w:val="2"/>
          <w:lang w:val="en-GB"/>
        </w:rPr>
        <w:t xml:space="preserve">, which contains many unknown variables. </w:t>
      </w:r>
      <w:r w:rsidR="00600C82" w:rsidRPr="00D51DDF">
        <w:rPr>
          <w:rFonts w:eastAsia="微軟正黑體"/>
          <w:bCs/>
          <w:kern w:val="2"/>
          <w:lang w:val="en-GB"/>
        </w:rPr>
        <w:t>A</w:t>
      </w:r>
      <w:r w:rsidRPr="00D51DDF">
        <w:rPr>
          <w:rFonts w:eastAsia="微軟正黑體"/>
          <w:bCs/>
          <w:kern w:val="2"/>
          <w:lang w:val="en-GB"/>
        </w:rPr>
        <w:t xml:space="preserve">s secondary </w:t>
      </w:r>
      <w:r w:rsidR="00F8427A" w:rsidRPr="00D51DDF">
        <w:rPr>
          <w:rFonts w:eastAsia="微軟正黑體"/>
          <w:bCs/>
          <w:kern w:val="2"/>
          <w:lang w:val="en-GB"/>
        </w:rPr>
        <w:t xml:space="preserve">school </w:t>
      </w:r>
      <w:r w:rsidRPr="00D51DDF">
        <w:rPr>
          <w:rFonts w:eastAsia="微軟正黑體"/>
          <w:bCs/>
          <w:kern w:val="2"/>
          <w:lang w:val="en-GB"/>
        </w:rPr>
        <w:t>students, we need to explore ourselves as soon as possible, understand the trend</w:t>
      </w:r>
      <w:r w:rsidR="00F8427A" w:rsidRPr="00D51DDF">
        <w:rPr>
          <w:rFonts w:eastAsia="微軟正黑體"/>
          <w:bCs/>
          <w:kern w:val="2"/>
          <w:lang w:val="en-GB"/>
        </w:rPr>
        <w:t>s</w:t>
      </w:r>
      <w:r w:rsidRPr="00D51DDF">
        <w:rPr>
          <w:rFonts w:eastAsia="微軟正黑體"/>
          <w:bCs/>
          <w:kern w:val="2"/>
          <w:lang w:val="en-GB"/>
        </w:rPr>
        <w:t xml:space="preserve"> </w:t>
      </w:r>
      <w:r w:rsidR="00F8427A" w:rsidRPr="00D51DDF">
        <w:rPr>
          <w:rFonts w:eastAsia="微軟正黑體"/>
          <w:bCs/>
          <w:kern w:val="2"/>
          <w:lang w:val="en-GB"/>
        </w:rPr>
        <w:t>in</w:t>
      </w:r>
      <w:r w:rsidRPr="00D51DDF">
        <w:rPr>
          <w:rFonts w:eastAsia="微軟正黑體"/>
          <w:bCs/>
          <w:kern w:val="2"/>
          <w:lang w:val="en-GB"/>
        </w:rPr>
        <w:t xml:space="preserve"> the external environment, plan our ways of life and take action. </w:t>
      </w:r>
      <w:r w:rsidR="00600C82" w:rsidRPr="00D51DDF">
        <w:rPr>
          <w:rFonts w:eastAsia="微軟正黑體"/>
          <w:bCs/>
          <w:kern w:val="2"/>
          <w:lang w:val="en-GB"/>
        </w:rPr>
        <w:t>B</w:t>
      </w:r>
      <w:r w:rsidRPr="00D51DDF">
        <w:rPr>
          <w:rFonts w:eastAsia="微軟正黑體"/>
          <w:bCs/>
          <w:kern w:val="2"/>
          <w:lang w:val="en-GB"/>
        </w:rPr>
        <w:t>y setting short-term and long-term goals, we can move towards the same direction gradually</w:t>
      </w:r>
      <w:r w:rsidR="00F8427A" w:rsidRPr="00D51DDF">
        <w:rPr>
          <w:rFonts w:eastAsia="微軟正黑體"/>
          <w:bCs/>
          <w:kern w:val="2"/>
          <w:lang w:val="en-GB"/>
        </w:rPr>
        <w:t>;</w:t>
      </w:r>
      <w:r w:rsidRPr="00D51DDF">
        <w:rPr>
          <w:rFonts w:eastAsia="微軟正黑體"/>
          <w:bCs/>
          <w:kern w:val="2"/>
          <w:lang w:val="en-GB"/>
        </w:rPr>
        <w:t xml:space="preserve"> and adjust </w:t>
      </w:r>
      <w:r w:rsidR="00F8427A" w:rsidRPr="00D51DDF">
        <w:rPr>
          <w:rFonts w:eastAsia="微軟正黑體"/>
          <w:bCs/>
          <w:kern w:val="2"/>
          <w:lang w:val="en-GB"/>
        </w:rPr>
        <w:t xml:space="preserve">these goals </w:t>
      </w:r>
      <w:r w:rsidRPr="00D51DDF">
        <w:rPr>
          <w:rFonts w:eastAsia="微軟正黑體"/>
          <w:bCs/>
          <w:kern w:val="2"/>
          <w:lang w:val="en-GB"/>
        </w:rPr>
        <w:t>in response to the rapid changes of society and the world so that we can realise our dreams</w:t>
      </w:r>
      <w:r w:rsidR="00602542" w:rsidRPr="00D51DDF">
        <w:rPr>
          <w:rFonts w:eastAsia="微軟正黑體"/>
          <w:bCs/>
          <w:kern w:val="2"/>
          <w:lang w:val="en-GB"/>
        </w:rPr>
        <w:t xml:space="preserve"> and strive </w:t>
      </w:r>
      <w:r w:rsidR="00A20A24" w:rsidRPr="00D51DDF">
        <w:rPr>
          <w:rFonts w:eastAsia="微軟正黑體"/>
          <w:bCs/>
          <w:kern w:val="2"/>
          <w:lang w:val="en-GB"/>
        </w:rPr>
        <w:t xml:space="preserve">to live fulfilled </w:t>
      </w:r>
      <w:r w:rsidR="00602542" w:rsidRPr="00D51DDF">
        <w:rPr>
          <w:rFonts w:eastAsia="微軟正黑體"/>
          <w:bCs/>
          <w:kern w:val="2"/>
          <w:lang w:val="en-GB"/>
        </w:rPr>
        <w:t xml:space="preserve">lives and </w:t>
      </w:r>
      <w:r w:rsidR="001B4D94" w:rsidRPr="00D51DDF">
        <w:rPr>
          <w:rFonts w:eastAsia="微軟正黑體"/>
          <w:bCs/>
          <w:kern w:val="2"/>
          <w:lang w:val="en-GB"/>
        </w:rPr>
        <w:t xml:space="preserve">bring </w:t>
      </w:r>
      <w:r w:rsidR="00602542" w:rsidRPr="00D51DDF">
        <w:rPr>
          <w:rFonts w:eastAsia="微軟正黑體"/>
          <w:bCs/>
          <w:kern w:val="2"/>
          <w:lang w:val="en-GB"/>
        </w:rPr>
        <w:t xml:space="preserve">common good </w:t>
      </w:r>
      <w:r w:rsidR="001B4D94" w:rsidRPr="00D51DDF">
        <w:rPr>
          <w:rFonts w:eastAsia="微軟正黑體"/>
          <w:bCs/>
          <w:kern w:val="2"/>
          <w:lang w:val="en-GB"/>
        </w:rPr>
        <w:t>to</w:t>
      </w:r>
      <w:r w:rsidR="00602542" w:rsidRPr="00D51DDF">
        <w:rPr>
          <w:rFonts w:eastAsia="微軟正黑體"/>
          <w:bCs/>
          <w:kern w:val="2"/>
          <w:lang w:val="en-GB"/>
        </w:rPr>
        <w:t xml:space="preserve"> the society</w:t>
      </w:r>
      <w:r w:rsidRPr="00D51DDF">
        <w:rPr>
          <w:rFonts w:eastAsia="微軟正黑體"/>
          <w:bCs/>
          <w:kern w:val="2"/>
          <w:lang w:val="en-GB"/>
        </w:rPr>
        <w:t>.</w:t>
      </w:r>
    </w:p>
    <w:p w14:paraId="6AB08157" w14:textId="77777777" w:rsidR="003F1C17" w:rsidRPr="00D51DDF" w:rsidRDefault="003F1C17">
      <w:pPr>
        <w:spacing w:after="200" w:line="276" w:lineRule="auto"/>
        <w:jc w:val="both"/>
        <w:rPr>
          <w:rFonts w:eastAsia="微軟正黑體"/>
          <w:bCs/>
          <w:kern w:val="2"/>
          <w:lang w:val="en-GB" w:eastAsia="zh-TW"/>
        </w:rPr>
      </w:pPr>
    </w:p>
    <w:p w14:paraId="105ECDC9" w14:textId="0E064DCC" w:rsidR="003F1C17" w:rsidRPr="00D51DDF" w:rsidRDefault="00BA1251">
      <w:pPr>
        <w:spacing w:after="200" w:line="276" w:lineRule="auto"/>
        <w:jc w:val="both"/>
        <w:rPr>
          <w:rFonts w:eastAsia="SimSun"/>
          <w:bCs/>
          <w:color w:val="000000" w:themeColor="text1"/>
          <w:lang w:val="en-GB"/>
        </w:rPr>
      </w:pPr>
      <w:r w:rsidRPr="00D51DDF">
        <w:rPr>
          <w:rFonts w:eastAsia="SimSun"/>
          <w:bCs/>
          <w:noProof/>
          <w:color w:val="000000" w:themeColor="text1"/>
          <w:lang w:val="en-US"/>
        </w:rPr>
        <mc:AlternateContent>
          <mc:Choice Requires="wpg">
            <w:drawing>
              <wp:anchor distT="0" distB="0" distL="114300" distR="114300" simplePos="0" relativeHeight="251781632" behindDoc="0" locked="0" layoutInCell="1" allowOverlap="1" wp14:anchorId="22E34D0C" wp14:editId="1CF439A5">
                <wp:simplePos x="0" y="0"/>
                <wp:positionH relativeFrom="column">
                  <wp:posOffset>1035657</wp:posOffset>
                </wp:positionH>
                <wp:positionV relativeFrom="paragraph">
                  <wp:posOffset>155879</wp:posOffset>
                </wp:positionV>
                <wp:extent cx="3709670" cy="3129280"/>
                <wp:effectExtent l="0" t="0" r="5080" b="0"/>
                <wp:wrapNone/>
                <wp:docPr id="1052" name="群組 1052"/>
                <wp:cNvGraphicFramePr/>
                <a:graphic xmlns:a="http://schemas.openxmlformats.org/drawingml/2006/main">
                  <a:graphicData uri="http://schemas.microsoft.com/office/word/2010/wordprocessingGroup">
                    <wpg:wgp>
                      <wpg:cNvGrpSpPr/>
                      <wpg:grpSpPr>
                        <a:xfrm>
                          <a:off x="0" y="0"/>
                          <a:ext cx="3709670" cy="3129280"/>
                          <a:chOff x="0" y="0"/>
                          <a:chExt cx="3709670" cy="3129280"/>
                        </a:xfrm>
                      </wpg:grpSpPr>
                      <pic:pic xmlns:pic="http://schemas.openxmlformats.org/drawingml/2006/picture">
                        <pic:nvPicPr>
                          <pic:cNvPr id="28" name="圖片 262"/>
                          <pic:cNvPicPr>
                            <a:picLocks noChangeAspect="1"/>
                          </pic:cNvPicPr>
                        </pic:nvPicPr>
                        <pic:blipFill>
                          <a:blip r:embed="rId130" cstate="screen"/>
                          <a:stretch>
                            <a:fillRect/>
                          </a:stretch>
                        </pic:blipFill>
                        <pic:spPr>
                          <a:xfrm>
                            <a:off x="0" y="0"/>
                            <a:ext cx="3709670" cy="3129280"/>
                          </a:xfrm>
                          <a:prstGeom prst="rect">
                            <a:avLst/>
                          </a:prstGeom>
                          <a:ln>
                            <a:noFill/>
                          </a:ln>
                        </pic:spPr>
                      </pic:pic>
                      <wps:wsp>
                        <wps:cNvPr id="153" name="文本框 153"/>
                        <wps:cNvSpPr txBox="1"/>
                        <wps:spPr>
                          <a:xfrm>
                            <a:off x="1304015" y="988399"/>
                            <a:ext cx="691304" cy="227279"/>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42A215FF" w14:textId="77777777" w:rsidR="00932A2B" w:rsidRPr="00BA1251" w:rsidRDefault="00932A2B">
                              <w:pPr>
                                <w:rPr>
                                  <w:rFonts w:eastAsia="SimSun"/>
                                  <w:b/>
                                  <w:bCs/>
                                  <w:sz w:val="16"/>
                                  <w:szCs w:val="16"/>
                                  <w:lang w:val="en-US"/>
                                </w:rPr>
                              </w:pPr>
                              <w:r w:rsidRPr="00BA1251">
                                <w:rPr>
                                  <w:rFonts w:eastAsia="SimSun" w:hint="eastAsia"/>
                                  <w:b/>
                                  <w:bCs/>
                                  <w:sz w:val="16"/>
                                  <w:szCs w:val="16"/>
                                  <w:lang w:val="en-US"/>
                                </w:rPr>
                                <w:t>Life planning</w:t>
                              </w:r>
                            </w:p>
                          </w:txbxContent>
                        </wps:txbx>
                        <wps:bodyPr rot="0" spcFirstLastPara="0" vertOverflow="overflow" horzOverflow="overflow" vert="horz" wrap="square" lIns="0" tIns="45720" rIns="0" bIns="45720" numCol="1" spcCol="0" rtlCol="0" fromWordArt="0" anchor="t" anchorCtr="0" forceAA="0" compatLnSpc="1">
                          <a:noAutofit/>
                        </wps:bodyPr>
                      </wps:wsp>
                    </wpg:wgp>
                  </a:graphicData>
                </a:graphic>
              </wp:anchor>
            </w:drawing>
          </mc:Choice>
          <mc:Fallback>
            <w:pict>
              <v:group w14:anchorId="22E34D0C" id="群組 1052" o:spid="_x0000_s1170" style="position:absolute;left:0;text-align:left;margin-left:81.55pt;margin-top:12.25pt;width:292.1pt;height:246.4pt;z-index:251781632" coordsize="37096,31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">
                <v:shape id="圖片 262" o:spid="_x0000_s1171" type="#_x0000_t75" style="position:absolute;width:37096;height:31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">
                  <v:imagedata r:id="rId131" o:title=""/>
                </v:shape>
                <v:shape id="文本框 153" o:spid="_x0000_s1172" type="#_x0000_t202" style="position:absolute;left:13040;top:9883;width:6913;height:2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" fillcolor="white [3201]" stroked="f" strokeweight=".5pt">
                  <v:textbox inset="0,,0">
                    <w:txbxContent>
                      <w:p w14:paraId="42A215FF" w14:textId="77777777" w:rsidR="00932A2B" w:rsidRPr="00BA1251" w:rsidRDefault="00932A2B">
                        <w:pPr>
                          <w:rPr>
                            <w:rFonts w:eastAsia="SimSun"/>
                            <w:b/>
                            <w:bCs/>
                            <w:sz w:val="16"/>
                            <w:szCs w:val="16"/>
                            <w:lang w:val="en-US"/>
                          </w:rPr>
                        </w:pPr>
                        <w:r w:rsidRPr="00BA1251">
                          <w:rPr>
                            <w:rFonts w:eastAsia="SimSun" w:hint="eastAsia"/>
                            <w:b/>
                            <w:bCs/>
                            <w:sz w:val="16"/>
                            <w:szCs w:val="16"/>
                            <w:lang w:val="en-US"/>
                          </w:rPr>
                          <w:t>Life planning</w:t>
                        </w:r>
                      </w:p>
                    </w:txbxContent>
                  </v:textbox>
                </v:shape>
              </v:group>
            </w:pict>
          </mc:Fallback>
        </mc:AlternateContent>
      </w:r>
    </w:p>
    <w:p w14:paraId="20095011" w14:textId="241D2B9C" w:rsidR="003F1C17" w:rsidRPr="00D51DDF" w:rsidRDefault="003F1C17">
      <w:pPr>
        <w:spacing w:after="200" w:line="276" w:lineRule="auto"/>
        <w:rPr>
          <w:rFonts w:eastAsia="微軟正黑體"/>
          <w:bCs/>
          <w:color w:val="000000" w:themeColor="text1"/>
          <w:lang w:val="en-GB" w:eastAsia="zh-TW"/>
        </w:rPr>
      </w:pPr>
    </w:p>
    <w:p w14:paraId="205170EC" w14:textId="77777777" w:rsidR="003F1C17" w:rsidRPr="00D51DDF" w:rsidRDefault="003F1C17">
      <w:pPr>
        <w:spacing w:after="200" w:line="276" w:lineRule="auto"/>
        <w:rPr>
          <w:rFonts w:eastAsia="微軟正黑體"/>
          <w:bCs/>
          <w:lang w:val="en-GB" w:eastAsia="zh-TW"/>
        </w:rPr>
      </w:pPr>
    </w:p>
    <w:p w14:paraId="6F65D1EB" w14:textId="64306ACE" w:rsidR="003F1C17" w:rsidRPr="00D51DDF" w:rsidRDefault="00CE6ED9">
      <w:pPr>
        <w:spacing w:after="200" w:line="276" w:lineRule="auto"/>
        <w:rPr>
          <w:rFonts w:eastAsia="微軟正黑體"/>
          <w:b/>
          <w:bCs/>
          <w:sz w:val="28"/>
          <w:szCs w:val="28"/>
          <w:lang w:val="en-GB" w:eastAsia="zh-TW"/>
        </w:rPr>
      </w:pPr>
      <w:r w:rsidRPr="00D51DDF">
        <w:rPr>
          <w:rFonts w:eastAsia="微軟正黑體"/>
          <w:b/>
          <w:bCs/>
          <w:sz w:val="28"/>
          <w:szCs w:val="28"/>
          <w:lang w:val="en-GB" w:eastAsia="zh-TW"/>
        </w:rPr>
        <w:br w:type="page"/>
      </w:r>
    </w:p>
    <w:p w14:paraId="51417ED2" w14:textId="0734CED0" w:rsidR="00BA1251" w:rsidRPr="00D51DDF" w:rsidRDefault="00BA1251">
      <w:pPr>
        <w:snapToGrid w:val="0"/>
        <w:spacing w:line="276" w:lineRule="auto"/>
        <w:jc w:val="center"/>
        <w:rPr>
          <w:rFonts w:eastAsia="SimSun"/>
          <w:b/>
          <w:bCs/>
          <w:sz w:val="28"/>
          <w:szCs w:val="28"/>
          <w:lang w:val="en-GB"/>
        </w:rPr>
      </w:pPr>
      <w:r w:rsidRPr="00D51DDF">
        <w:rPr>
          <w:rFonts w:eastAsia="微軟正黑體"/>
          <w:b/>
          <w:noProof/>
          <w:sz w:val="28"/>
          <w:szCs w:val="28"/>
          <w:lang w:val="en-US"/>
        </w:rPr>
        <w:lastRenderedPageBreak/>
        <w:drawing>
          <wp:anchor distT="0" distB="0" distL="114300" distR="114300" simplePos="0" relativeHeight="251677184" behindDoc="1" locked="0" layoutInCell="1" allowOverlap="1" wp14:anchorId="36144989" wp14:editId="77AF9C81">
            <wp:simplePos x="0" y="0"/>
            <wp:positionH relativeFrom="margin">
              <wp:posOffset>-777240</wp:posOffset>
            </wp:positionH>
            <wp:positionV relativeFrom="paragraph">
              <wp:posOffset>-594360</wp:posOffset>
            </wp:positionV>
            <wp:extent cx="6954520" cy="8420100"/>
            <wp:effectExtent l="0" t="0" r="0" b="0"/>
            <wp:wrapNone/>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a:picLocks noChangeAspect="1"/>
                    </pic:cNvPicPr>
                  </pic:nvPicPr>
                  <pic:blipFill rotWithShape="1">
                    <a:blip r:embed="rId132">
                      <a:extLst>
                        <a:ext uri="{28A0092B-C50C-407E-A947-70E740481C1C}">
                          <a14:useLocalDpi xmlns:a14="http://schemas.microsoft.com/office/drawing/2010/main" val="0"/>
                        </a:ext>
                      </a:extLst>
                    </a:blip>
                    <a:srcRect t="3315" b="3820"/>
                    <a:stretch/>
                  </pic:blipFill>
                  <pic:spPr bwMode="auto">
                    <a:xfrm>
                      <a:off x="0" y="0"/>
                      <a:ext cx="6963173" cy="84305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330973" w14:textId="0FEEB2CB" w:rsidR="003F1C17" w:rsidRPr="00D51DDF" w:rsidRDefault="00423AED">
      <w:pPr>
        <w:snapToGrid w:val="0"/>
        <w:spacing w:line="276" w:lineRule="auto"/>
        <w:jc w:val="center"/>
        <w:rPr>
          <w:rFonts w:eastAsia="SimSun"/>
          <w:b/>
          <w:bCs/>
          <w:sz w:val="44"/>
          <w:szCs w:val="44"/>
          <w:lang w:val="en-GB"/>
        </w:rPr>
      </w:pPr>
      <w:r w:rsidRPr="00D51DDF">
        <w:rPr>
          <w:rFonts w:eastAsia="微軟正黑體"/>
          <w:b/>
          <w:bCs/>
          <w:noProof/>
          <w:kern w:val="2"/>
          <w:sz w:val="44"/>
          <w:szCs w:val="44"/>
          <w:lang w:val="en-US"/>
        </w:rPr>
        <mc:AlternateContent>
          <mc:Choice Requires="wps">
            <w:drawing>
              <wp:anchor distT="45720" distB="45720" distL="114300" distR="114300" simplePos="0" relativeHeight="251515392" behindDoc="0" locked="0" layoutInCell="1" allowOverlap="1" wp14:anchorId="67A76239" wp14:editId="5C776284">
                <wp:simplePos x="0" y="0"/>
                <wp:positionH relativeFrom="margin">
                  <wp:posOffset>4112895</wp:posOffset>
                </wp:positionH>
                <wp:positionV relativeFrom="paragraph">
                  <wp:posOffset>6985</wp:posOffset>
                </wp:positionV>
                <wp:extent cx="1009015" cy="298450"/>
                <wp:effectExtent l="0" t="0" r="635" b="6350"/>
                <wp:wrapNone/>
                <wp:docPr id="22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015" cy="298450"/>
                        </a:xfrm>
                        <a:prstGeom prst="rect">
                          <a:avLst/>
                        </a:prstGeom>
                        <a:solidFill>
                          <a:srgbClr val="FFFFFF"/>
                        </a:solidFill>
                        <a:ln w="9525">
                          <a:noFill/>
                          <a:miter lim="800000"/>
                        </a:ln>
                      </wps:spPr>
                      <wps:txbx>
                        <w:txbxContent>
                          <w:p w14:paraId="3802F928" w14:textId="4C1BE2FD" w:rsidR="00932A2B" w:rsidRDefault="00932A2B">
                            <w:pPr>
                              <w:jc w:val="center"/>
                              <w:rPr>
                                <w:rFonts w:eastAsia="SimSun"/>
                                <w:lang w:val="en-US"/>
                              </w:rPr>
                            </w:pPr>
                            <w:r>
                              <w:rPr>
                                <w:rFonts w:eastAsia="SimSun" w:hint="eastAsia"/>
                                <w:lang w:val="en-US"/>
                              </w:rPr>
                              <w:t xml:space="preserve">Appendix </w:t>
                            </w:r>
                            <w:r>
                              <w:rPr>
                                <w:rFonts w:eastAsia="SimSun"/>
                                <w:lang w:val="en-US"/>
                              </w:rPr>
                              <w:t>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7A76239" id="_x0000_s1173" type="#_x0000_t202" style="position:absolute;left:0;text-align:left;margin-left:323.85pt;margin-top:.55pt;width:79.45pt;height:23.5pt;z-index:2515153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" stroked="f">
                <v:textbox style="mso-fit-shape-to-text:t">
                  <w:txbxContent>
                    <w:p w14:paraId="3802F928" w14:textId="4C1BE2FD" w:rsidR="00932A2B" w:rsidRDefault="00932A2B">
                      <w:pPr>
                        <w:jc w:val="center"/>
                        <w:rPr>
                          <w:rFonts w:eastAsia="SimSun"/>
                          <w:lang w:val="en-US"/>
                        </w:rPr>
                      </w:pPr>
                      <w:r>
                        <w:rPr>
                          <w:rFonts w:eastAsia="SimSun" w:hint="eastAsia"/>
                          <w:lang w:val="en-US"/>
                        </w:rPr>
                        <w:t xml:space="preserve">Appendix </w:t>
                      </w:r>
                      <w:r>
                        <w:rPr>
                          <w:rFonts w:eastAsia="SimSun"/>
                          <w:lang w:val="en-US"/>
                        </w:rPr>
                        <w:t>2</w:t>
                      </w:r>
                    </w:p>
                  </w:txbxContent>
                </v:textbox>
                <w10:wrap anchorx="margin"/>
              </v:shape>
            </w:pict>
          </mc:Fallback>
        </mc:AlternateContent>
      </w:r>
      <w:r w:rsidR="00CE6ED9" w:rsidRPr="00D51DDF">
        <w:rPr>
          <w:rFonts w:eastAsia="SimSun"/>
          <w:b/>
          <w:bCs/>
          <w:sz w:val="44"/>
          <w:szCs w:val="44"/>
          <w:lang w:val="en-GB"/>
        </w:rPr>
        <w:t>Joyful Reading</w:t>
      </w:r>
    </w:p>
    <w:p w14:paraId="30FE5BF7" w14:textId="77777777" w:rsidR="003F1C17" w:rsidRPr="00D51DDF" w:rsidRDefault="003F1C17">
      <w:pPr>
        <w:snapToGrid w:val="0"/>
        <w:spacing w:line="276" w:lineRule="auto"/>
        <w:jc w:val="center"/>
        <w:rPr>
          <w:rFonts w:eastAsiaTheme="minorEastAsia"/>
          <w:b/>
          <w:bCs/>
          <w:sz w:val="28"/>
          <w:szCs w:val="28"/>
          <w:lang w:val="en-GB" w:eastAsia="zh-HK"/>
        </w:rPr>
      </w:pPr>
    </w:p>
    <w:p w14:paraId="4893344D" w14:textId="77777777" w:rsidR="008664C9" w:rsidRPr="00D51DDF" w:rsidRDefault="008664C9" w:rsidP="008664C9">
      <w:pPr>
        <w:spacing w:line="276" w:lineRule="auto"/>
        <w:ind w:leftChars="59" w:left="142"/>
        <w:rPr>
          <w:rFonts w:eastAsia="SimSun"/>
          <w:b/>
          <w:color w:val="FF0000"/>
          <w:sz w:val="28"/>
          <w:szCs w:val="28"/>
          <w:lang w:val="en-GB"/>
        </w:rPr>
      </w:pPr>
    </w:p>
    <w:p w14:paraId="3722A798" w14:textId="4DD4A223" w:rsidR="00E42D36" w:rsidRPr="00D51DDF" w:rsidRDefault="00C767A0" w:rsidP="008664C9">
      <w:pPr>
        <w:spacing w:line="276" w:lineRule="auto"/>
        <w:ind w:leftChars="59" w:left="142"/>
        <w:rPr>
          <w:rFonts w:eastAsia="SimSun"/>
          <w:b/>
          <w:color w:val="000000" w:themeColor="text1"/>
          <w:sz w:val="28"/>
          <w:szCs w:val="28"/>
          <w:lang w:val="en-GB"/>
        </w:rPr>
      </w:pPr>
      <w:r w:rsidRPr="00D51DDF">
        <w:rPr>
          <w:rFonts w:eastAsia="SimSun"/>
          <w:b/>
          <w:color w:val="000000" w:themeColor="text1"/>
          <w:sz w:val="28"/>
          <w:szCs w:val="28"/>
          <w:lang w:val="en-GB"/>
        </w:rPr>
        <w:t>Learn from John Goddard to s</w:t>
      </w:r>
      <w:r w:rsidR="00E42D36" w:rsidRPr="00D51DDF">
        <w:rPr>
          <w:rFonts w:eastAsia="SimSun"/>
          <w:b/>
          <w:color w:val="000000" w:themeColor="text1"/>
          <w:sz w:val="28"/>
          <w:szCs w:val="28"/>
          <w:lang w:val="en-GB"/>
        </w:rPr>
        <w:t>et goals and make plans</w:t>
      </w:r>
    </w:p>
    <w:p w14:paraId="47843831" w14:textId="77777777" w:rsidR="00E42D36" w:rsidRPr="00D51DDF" w:rsidRDefault="00E42D36" w:rsidP="00463018">
      <w:pPr>
        <w:spacing w:line="276" w:lineRule="auto"/>
        <w:ind w:leftChars="59" w:left="142"/>
        <w:jc w:val="both"/>
        <w:rPr>
          <w:rFonts w:eastAsia="SimSun"/>
          <w:bCs/>
          <w:color w:val="000000" w:themeColor="text1"/>
          <w:lang w:val="en-GB"/>
        </w:rPr>
      </w:pPr>
      <w:r w:rsidRPr="00D51DDF">
        <w:rPr>
          <w:rFonts w:eastAsia="微軟正黑體"/>
          <w:bCs/>
          <w:color w:val="000000" w:themeColor="text1"/>
          <w:lang w:val="en-GB" w:eastAsia="zh-HK"/>
        </w:rPr>
        <w:t>John Goddard is a world-famous explorer.</w:t>
      </w:r>
      <w:r w:rsidRPr="00D51DDF">
        <w:rPr>
          <w:rFonts w:eastAsia="SimSun"/>
          <w:bCs/>
          <w:color w:val="000000" w:themeColor="text1"/>
          <w:lang w:val="en-GB"/>
        </w:rPr>
        <w:t xml:space="preserve"> When he was 15 years old, he made a list, which was entitled “My Life List”, of the great things he wanted to do in his life, including exploring the Nile River, Amazon River and Congo River, learning to pilot airplanes, reading all of Shakespeare’s works, etc. He numbered every one of his dreams and there were 127 goals in total. 43 years later, after 18 adventures of narrow escapes and countless unimaginable difficulties, he achieved 106 goals and was honoured as the World Explorer.</w:t>
      </w:r>
    </w:p>
    <w:p w14:paraId="366C9362" w14:textId="77777777" w:rsidR="00E42D36" w:rsidRPr="00D51DDF" w:rsidRDefault="00E42D36" w:rsidP="00463018">
      <w:pPr>
        <w:spacing w:line="276" w:lineRule="auto"/>
        <w:ind w:leftChars="59" w:left="142"/>
        <w:jc w:val="both"/>
        <w:rPr>
          <w:rFonts w:ascii="微軟正黑體" w:eastAsia="微軟正黑體" w:hAnsi="微軟正黑體"/>
          <w:bCs/>
          <w:color w:val="000000" w:themeColor="text1"/>
          <w:lang w:val="en-GB" w:eastAsia="zh-TW"/>
        </w:rPr>
      </w:pPr>
    </w:p>
    <w:p w14:paraId="147FA0EC" w14:textId="7E5ED96F" w:rsidR="00E42D36" w:rsidRPr="00D51DDF" w:rsidRDefault="00E42D36" w:rsidP="00463018">
      <w:pPr>
        <w:spacing w:line="276" w:lineRule="auto"/>
        <w:ind w:leftChars="59" w:left="142"/>
        <w:jc w:val="both"/>
        <w:rPr>
          <w:rFonts w:eastAsia="微軟正黑體"/>
          <w:b/>
          <w:bCs/>
          <w:lang w:val="en-GB" w:eastAsia="zh-TW"/>
        </w:rPr>
      </w:pPr>
      <w:r w:rsidRPr="00D51DDF">
        <w:rPr>
          <w:lang w:val="en-US"/>
        </w:rPr>
        <w:t>Goddard said, “I have drawn up this blueprint to work for and I have a goal in my mind, so that I will feel that there is always something to do.” It can be seen that goals play a big role in motivating, maintaining and consolidating his enterprising spirit.</w:t>
      </w:r>
    </w:p>
    <w:p w14:paraId="7BDDA0C2" w14:textId="77777777" w:rsidR="008664C9" w:rsidRPr="00D51DDF" w:rsidRDefault="008664C9" w:rsidP="00873DC5">
      <w:pPr>
        <w:pStyle w:val="aff8"/>
        <w:spacing w:line="276" w:lineRule="auto"/>
        <w:ind w:leftChars="0" w:left="0"/>
        <w:rPr>
          <w:rFonts w:eastAsia="SimSun"/>
          <w:bCs/>
          <w:sz w:val="22"/>
          <w:szCs w:val="22"/>
          <w:lang w:val="en-GB"/>
        </w:rPr>
      </w:pPr>
    </w:p>
    <w:p w14:paraId="1DEAE197" w14:textId="607B575A" w:rsidR="00E42D36" w:rsidRPr="00D51DDF" w:rsidRDefault="00E42D36" w:rsidP="00873DC5">
      <w:pPr>
        <w:pStyle w:val="aff8"/>
        <w:spacing w:line="276" w:lineRule="auto"/>
        <w:ind w:leftChars="0" w:left="142"/>
        <w:rPr>
          <w:rFonts w:eastAsia="SimSun"/>
          <w:sz w:val="22"/>
          <w:szCs w:val="22"/>
          <w:lang w:val="en-GB"/>
        </w:rPr>
      </w:pPr>
      <w:r w:rsidRPr="00D51DDF">
        <w:rPr>
          <w:rFonts w:eastAsia="SimSun"/>
          <w:bCs/>
          <w:sz w:val="22"/>
          <w:szCs w:val="22"/>
          <w:lang w:val="en-GB"/>
        </w:rPr>
        <w:t>Source:</w:t>
      </w:r>
      <w:r w:rsidR="009942EC" w:rsidRPr="00D51DDF">
        <w:rPr>
          <w:rFonts w:eastAsia="SimSun"/>
          <w:bCs/>
          <w:sz w:val="22"/>
          <w:szCs w:val="22"/>
          <w:lang w:val="en-GB"/>
        </w:rPr>
        <w:t xml:space="preserve"> </w:t>
      </w:r>
      <w:r w:rsidRPr="00D51DDF">
        <w:rPr>
          <w:rFonts w:eastAsiaTheme="minorEastAsia"/>
          <w:sz w:val="22"/>
          <w:szCs w:val="22"/>
          <w:lang w:val="en-GB" w:eastAsia="zh-TW"/>
        </w:rPr>
        <w:t>mingyanjiaju.org</w:t>
      </w:r>
      <w:r w:rsidRPr="00D51DDF">
        <w:rPr>
          <w:rFonts w:eastAsia="SimSun"/>
          <w:sz w:val="22"/>
          <w:szCs w:val="22"/>
          <w:lang w:val="en-GB"/>
        </w:rPr>
        <w:t xml:space="preserve"> (undated)</w:t>
      </w:r>
      <w:r w:rsidR="00083A6D" w:rsidRPr="00D51DDF">
        <w:rPr>
          <w:rFonts w:eastAsia="SimSun"/>
          <w:sz w:val="22"/>
          <w:szCs w:val="22"/>
          <w:lang w:val="en-GB"/>
        </w:rPr>
        <w:t>, Inspirational stories</w:t>
      </w:r>
      <w:r w:rsidRPr="00D51DDF">
        <w:rPr>
          <w:rFonts w:eastAsia="SimSun"/>
          <w:sz w:val="22"/>
          <w:szCs w:val="22"/>
          <w:lang w:val="en-GB"/>
        </w:rPr>
        <w:t>.</w:t>
      </w:r>
    </w:p>
    <w:p w14:paraId="4FB632AB" w14:textId="77A788E3" w:rsidR="00E42D36" w:rsidRPr="00D51DDF" w:rsidRDefault="00E42D36" w:rsidP="00873DC5">
      <w:pPr>
        <w:spacing w:line="276" w:lineRule="auto"/>
        <w:rPr>
          <w:rFonts w:eastAsia="微軟正黑體"/>
          <w:b/>
          <w:bCs/>
          <w:sz w:val="28"/>
          <w:szCs w:val="28"/>
          <w:lang w:val="en-GB" w:eastAsia="zh-TW"/>
        </w:rPr>
      </w:pPr>
    </w:p>
    <w:p w14:paraId="1501E714" w14:textId="330A255D" w:rsidR="00E42D36" w:rsidRPr="00D51DDF" w:rsidRDefault="00E42D36" w:rsidP="00873DC5">
      <w:pPr>
        <w:spacing w:line="276" w:lineRule="auto"/>
        <w:rPr>
          <w:rFonts w:eastAsia="微軟正黑體"/>
          <w:b/>
          <w:bCs/>
          <w:sz w:val="28"/>
          <w:szCs w:val="28"/>
          <w:lang w:val="en-GB" w:eastAsia="zh-TW"/>
        </w:rPr>
      </w:pPr>
    </w:p>
    <w:p w14:paraId="2748219A" w14:textId="387E0065" w:rsidR="00873DC5" w:rsidRPr="00D51DDF" w:rsidRDefault="00873DC5" w:rsidP="00873DC5">
      <w:pPr>
        <w:spacing w:line="276" w:lineRule="auto"/>
        <w:rPr>
          <w:rFonts w:eastAsia="微軟正黑體"/>
          <w:b/>
          <w:bCs/>
          <w:sz w:val="28"/>
          <w:szCs w:val="28"/>
          <w:lang w:val="en-GB" w:eastAsia="zh-TW"/>
        </w:rPr>
      </w:pPr>
    </w:p>
    <w:p w14:paraId="54E20346" w14:textId="3D7C5FE5" w:rsidR="00873DC5" w:rsidRPr="00D51DDF" w:rsidRDefault="00873DC5" w:rsidP="00873DC5">
      <w:pPr>
        <w:spacing w:line="276" w:lineRule="auto"/>
        <w:rPr>
          <w:rFonts w:eastAsia="微軟正黑體"/>
          <w:b/>
          <w:bCs/>
          <w:sz w:val="28"/>
          <w:szCs w:val="28"/>
          <w:lang w:val="en-GB" w:eastAsia="zh-TW"/>
        </w:rPr>
      </w:pPr>
    </w:p>
    <w:p w14:paraId="548D74BC" w14:textId="77777777" w:rsidR="00873DC5" w:rsidRPr="00D51DDF" w:rsidRDefault="00873DC5" w:rsidP="00873DC5">
      <w:pPr>
        <w:pStyle w:val="aff8"/>
        <w:spacing w:line="276" w:lineRule="auto"/>
        <w:ind w:leftChars="0" w:left="0"/>
        <w:rPr>
          <w:rFonts w:eastAsia="SimSun"/>
          <w:b/>
          <w:lang w:val="en-GB"/>
        </w:rPr>
      </w:pPr>
      <w:r w:rsidRPr="00D51DDF">
        <w:rPr>
          <w:rFonts w:eastAsia="SimSun"/>
          <w:color w:val="000000" w:themeColor="text1"/>
          <w:u w:val="single"/>
          <w:lang w:val="en-GB"/>
        </w:rPr>
        <w:t>Reflective questions</w:t>
      </w:r>
      <w:r w:rsidRPr="00D51DDF">
        <w:rPr>
          <w:rFonts w:eastAsia="SimSun"/>
          <w:color w:val="000000" w:themeColor="text1"/>
          <w:lang w:val="en-GB"/>
        </w:rPr>
        <w:t>:</w:t>
      </w:r>
    </w:p>
    <w:p w14:paraId="51C43393" w14:textId="77777777" w:rsidR="00873DC5" w:rsidRPr="00D51DDF" w:rsidRDefault="00873DC5" w:rsidP="006F11DF">
      <w:pPr>
        <w:pStyle w:val="aff8"/>
        <w:numPr>
          <w:ilvl w:val="0"/>
          <w:numId w:val="26"/>
        </w:numPr>
        <w:spacing w:line="276" w:lineRule="auto"/>
        <w:ind w:leftChars="0" w:left="482" w:hanging="482"/>
        <w:rPr>
          <w:rFonts w:eastAsiaTheme="minorEastAsia"/>
          <w:b/>
          <w:lang w:val="en-GB" w:eastAsia="zh-TW"/>
        </w:rPr>
      </w:pPr>
      <w:r w:rsidRPr="00D51DDF">
        <w:rPr>
          <w:rFonts w:eastAsiaTheme="minorEastAsia"/>
          <w:lang w:val="en-GB" w:eastAsia="zh-HK"/>
        </w:rPr>
        <w:t>Has the character impressed you? Why?</w:t>
      </w:r>
    </w:p>
    <w:p w14:paraId="6EFB8217" w14:textId="71FC894C" w:rsidR="00873DC5" w:rsidRPr="00D51DDF" w:rsidRDefault="00873DC5" w:rsidP="006F11DF">
      <w:pPr>
        <w:pStyle w:val="aff8"/>
        <w:numPr>
          <w:ilvl w:val="0"/>
          <w:numId w:val="26"/>
        </w:numPr>
        <w:spacing w:line="276" w:lineRule="auto"/>
        <w:ind w:leftChars="0"/>
        <w:rPr>
          <w:rFonts w:eastAsiaTheme="minorEastAsia"/>
          <w:bCs/>
          <w:lang w:val="en-GB" w:eastAsia="zh-TW"/>
        </w:rPr>
      </w:pPr>
      <w:r w:rsidRPr="00D51DDF">
        <w:rPr>
          <w:rFonts w:eastAsiaTheme="minorEastAsia"/>
          <w:bCs/>
          <w:lang w:val="en-GB" w:eastAsia="zh-TW"/>
        </w:rPr>
        <w:t>What do you learn from the story</w:t>
      </w:r>
      <w:r w:rsidRPr="00D51DDF">
        <w:rPr>
          <w:rFonts w:eastAsia="SimSun"/>
          <w:bCs/>
          <w:lang w:val="en-GB"/>
        </w:rPr>
        <w:t xml:space="preserve"> of this character</w:t>
      </w:r>
      <w:r w:rsidRPr="00D51DDF">
        <w:rPr>
          <w:rFonts w:eastAsiaTheme="minorEastAsia"/>
          <w:bCs/>
          <w:lang w:val="en-GB" w:eastAsia="zh-TW"/>
        </w:rPr>
        <w:t>?</w:t>
      </w:r>
    </w:p>
    <w:p w14:paraId="002C182F" w14:textId="639AE0BF" w:rsidR="005B7247" w:rsidRPr="00D51DDF" w:rsidRDefault="005B7247" w:rsidP="006F11DF">
      <w:pPr>
        <w:pStyle w:val="aff8"/>
        <w:numPr>
          <w:ilvl w:val="0"/>
          <w:numId w:val="26"/>
        </w:numPr>
        <w:spacing w:line="276" w:lineRule="auto"/>
        <w:ind w:leftChars="0"/>
        <w:rPr>
          <w:rFonts w:eastAsiaTheme="minorEastAsia"/>
          <w:bCs/>
          <w:lang w:val="en-GB" w:eastAsia="zh-TW"/>
        </w:rPr>
      </w:pPr>
      <w:r w:rsidRPr="00D51DDF">
        <w:rPr>
          <w:rFonts w:eastAsiaTheme="minorEastAsia"/>
          <w:bCs/>
          <w:lang w:val="en-GB" w:eastAsia="zh-TW"/>
        </w:rPr>
        <w:t xml:space="preserve">The character did not </w:t>
      </w:r>
      <w:r w:rsidR="001B4D94" w:rsidRPr="00D51DDF">
        <w:rPr>
          <w:rFonts w:eastAsiaTheme="minorEastAsia"/>
          <w:bCs/>
          <w:lang w:val="en-GB" w:eastAsia="zh-TW"/>
        </w:rPr>
        <w:t xml:space="preserve">only strive to fulfil </w:t>
      </w:r>
      <w:r w:rsidRPr="00D51DDF">
        <w:rPr>
          <w:rFonts w:eastAsiaTheme="minorEastAsia"/>
          <w:bCs/>
          <w:lang w:val="en-GB" w:eastAsia="zh-TW"/>
        </w:rPr>
        <w:t>his own personal goals</w:t>
      </w:r>
      <w:r w:rsidR="001B4D94" w:rsidRPr="00D51DDF">
        <w:rPr>
          <w:rFonts w:eastAsiaTheme="minorEastAsia"/>
          <w:bCs/>
          <w:lang w:val="en-GB" w:eastAsia="zh-TW"/>
        </w:rPr>
        <w:t xml:space="preserve"> in life</w:t>
      </w:r>
      <w:r w:rsidRPr="00D51DDF">
        <w:rPr>
          <w:rFonts w:eastAsiaTheme="minorEastAsia"/>
          <w:bCs/>
          <w:lang w:val="en-GB" w:eastAsia="zh-TW"/>
        </w:rPr>
        <w:t xml:space="preserve">. He also contributed to the human society. Can you find out more about </w:t>
      </w:r>
      <w:r w:rsidR="001B4D94" w:rsidRPr="00D51DDF">
        <w:rPr>
          <w:rFonts w:eastAsiaTheme="minorEastAsia"/>
          <w:bCs/>
          <w:lang w:val="en-GB" w:eastAsia="zh-TW"/>
        </w:rPr>
        <w:t xml:space="preserve">his contribution to society </w:t>
      </w:r>
      <w:r w:rsidRPr="00D51DDF">
        <w:rPr>
          <w:rFonts w:eastAsiaTheme="minorEastAsia"/>
          <w:bCs/>
          <w:lang w:val="en-GB" w:eastAsia="zh-TW"/>
        </w:rPr>
        <w:t>from reliable source</w:t>
      </w:r>
      <w:r w:rsidR="001B4D94" w:rsidRPr="00D51DDF">
        <w:rPr>
          <w:rFonts w:eastAsiaTheme="minorEastAsia"/>
          <w:bCs/>
          <w:lang w:val="en-GB" w:eastAsia="zh-TW"/>
        </w:rPr>
        <w:t>s</w:t>
      </w:r>
      <w:r w:rsidRPr="00D51DDF">
        <w:rPr>
          <w:rFonts w:eastAsiaTheme="minorEastAsia"/>
          <w:bCs/>
          <w:lang w:val="en-GB" w:eastAsia="zh-TW"/>
        </w:rPr>
        <w:t xml:space="preserve">? </w:t>
      </w:r>
    </w:p>
    <w:p w14:paraId="663F5037" w14:textId="77777777" w:rsidR="00054435" w:rsidRPr="00D51DDF" w:rsidRDefault="00054435" w:rsidP="000072FF">
      <w:pPr>
        <w:pStyle w:val="aff8"/>
        <w:spacing w:line="276" w:lineRule="auto"/>
        <w:ind w:leftChars="0"/>
        <w:rPr>
          <w:rFonts w:eastAsiaTheme="minorEastAsia"/>
          <w:bCs/>
          <w:lang w:val="en-GB" w:eastAsia="zh-TW"/>
        </w:rPr>
      </w:pPr>
    </w:p>
    <w:p w14:paraId="3C6F5C69" w14:textId="66A43790" w:rsidR="003F1C17" w:rsidRPr="00D51DDF" w:rsidRDefault="00873DC5" w:rsidP="00463018">
      <w:pPr>
        <w:autoSpaceDE w:val="0"/>
        <w:autoSpaceDN w:val="0"/>
        <w:spacing w:after="200" w:line="276" w:lineRule="auto"/>
        <w:rPr>
          <w:rFonts w:eastAsiaTheme="minorEastAsia"/>
          <w:b/>
          <w:lang w:val="en-GB" w:eastAsia="zh-TW"/>
        </w:rPr>
      </w:pPr>
      <w:r w:rsidRPr="00D51DDF">
        <w:rPr>
          <w:rFonts w:eastAsiaTheme="minorEastAsia"/>
          <w:lang w:val="en-GB" w:eastAsia="zh-TW"/>
        </w:rPr>
        <w:t>Everyone</w:t>
      </w:r>
      <w:r w:rsidRPr="00D51DDF">
        <w:rPr>
          <w:rFonts w:eastAsia="SimSun"/>
          <w:lang w:val="en-GB"/>
        </w:rPr>
        <w:t>’</w:t>
      </w:r>
      <w:r w:rsidRPr="00D51DDF">
        <w:rPr>
          <w:rFonts w:eastAsiaTheme="minorEastAsia"/>
          <w:lang w:val="en-GB" w:eastAsia="zh-TW"/>
        </w:rPr>
        <w:t>s life is a story.</w:t>
      </w:r>
      <w:r w:rsidRPr="00D51DDF">
        <w:rPr>
          <w:rFonts w:eastAsia="SimSun"/>
          <w:lang w:val="en-GB"/>
        </w:rPr>
        <w:t xml:space="preserve"> From now on, set your goals and write your own story.</w:t>
      </w:r>
      <w:r w:rsidR="00CE6ED9" w:rsidRPr="00D51DDF">
        <w:rPr>
          <w:rFonts w:eastAsiaTheme="minorEastAsia"/>
          <w:lang w:val="en-GB" w:eastAsia="zh-TW"/>
        </w:rPr>
        <w:br w:type="page"/>
      </w:r>
    </w:p>
    <w:p w14:paraId="17390030" w14:textId="0482BB41" w:rsidR="003F1C17" w:rsidRPr="00D51DDF" w:rsidRDefault="00AC1487">
      <w:pPr>
        <w:spacing w:after="200" w:line="276" w:lineRule="auto"/>
        <w:rPr>
          <w:rFonts w:eastAsia="微軟正黑體"/>
          <w:b/>
          <w:sz w:val="28"/>
          <w:szCs w:val="28"/>
          <w:lang w:val="en-GB" w:eastAsia="zh-TW"/>
        </w:rPr>
      </w:pPr>
      <w:r w:rsidRPr="00D51DDF">
        <w:rPr>
          <w:rFonts w:asciiTheme="minorEastAsia" w:eastAsiaTheme="minorEastAsia" w:hAnsiTheme="minorEastAsia"/>
          <w:noProof/>
          <w:lang w:val="en-US"/>
        </w:rPr>
        <w:lastRenderedPageBreak/>
        <w:drawing>
          <wp:anchor distT="0" distB="0" distL="114300" distR="114300" simplePos="0" relativeHeight="251822592" behindDoc="1" locked="0" layoutInCell="1" allowOverlap="1" wp14:anchorId="26566842" wp14:editId="57B0EFB2">
            <wp:simplePos x="0" y="0"/>
            <wp:positionH relativeFrom="margin">
              <wp:align>center</wp:align>
            </wp:positionH>
            <wp:positionV relativeFrom="paragraph">
              <wp:posOffset>-762000</wp:posOffset>
            </wp:positionV>
            <wp:extent cx="6786880" cy="9599930"/>
            <wp:effectExtent l="0" t="0" r="0" b="1270"/>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pic:cNvPicPr>
                  </pic:nvPicPr>
                  <pic:blipFill>
                    <a:blip r:embed="rId133">
                      <a:extLst>
                        <a:ext uri="{28A0092B-C50C-407E-A947-70E740481C1C}">
                          <a14:useLocalDpi xmlns:a14="http://schemas.microsoft.com/office/drawing/2010/main" val="0"/>
                        </a:ext>
                      </a:extLst>
                    </a:blip>
                    <a:stretch>
                      <a:fillRect/>
                    </a:stretch>
                  </pic:blipFill>
                  <pic:spPr>
                    <a:xfrm>
                      <a:off x="0" y="0"/>
                      <a:ext cx="6786880" cy="9599930"/>
                    </a:xfrm>
                    <a:prstGeom prst="rect">
                      <a:avLst/>
                    </a:prstGeom>
                  </pic:spPr>
                </pic:pic>
              </a:graphicData>
            </a:graphic>
          </wp:anchor>
        </w:drawing>
      </w:r>
    </w:p>
    <w:p w14:paraId="791F581A" w14:textId="77777777" w:rsidR="00AC1487" w:rsidRPr="00D51DDF" w:rsidRDefault="00AC1487" w:rsidP="00AC1487">
      <w:pPr>
        <w:snapToGrid w:val="0"/>
        <w:spacing w:line="276" w:lineRule="auto"/>
        <w:jc w:val="center"/>
        <w:rPr>
          <w:lang w:val="en-GB"/>
        </w:rPr>
      </w:pPr>
    </w:p>
    <w:p w14:paraId="4283E37E" w14:textId="77777777" w:rsidR="00AC1487" w:rsidRPr="00D51DDF" w:rsidRDefault="00AC1487" w:rsidP="00AC1487">
      <w:pPr>
        <w:snapToGrid w:val="0"/>
        <w:spacing w:line="276" w:lineRule="auto"/>
        <w:jc w:val="center"/>
        <w:rPr>
          <w:lang w:val="en-GB"/>
        </w:rPr>
      </w:pPr>
    </w:p>
    <w:p w14:paraId="58BB30F6" w14:textId="77777777" w:rsidR="00AC1487" w:rsidRPr="00D51DDF" w:rsidRDefault="00AC1487" w:rsidP="00AC1487">
      <w:pPr>
        <w:snapToGrid w:val="0"/>
        <w:spacing w:line="276" w:lineRule="auto"/>
        <w:jc w:val="center"/>
        <w:rPr>
          <w:lang w:val="en-GB"/>
        </w:rPr>
      </w:pPr>
    </w:p>
    <w:p w14:paraId="2052458E" w14:textId="77777777" w:rsidR="00AC1487" w:rsidRPr="00D51DDF" w:rsidRDefault="00AC1487" w:rsidP="00AC1487">
      <w:pPr>
        <w:snapToGrid w:val="0"/>
        <w:spacing w:line="276" w:lineRule="auto"/>
        <w:jc w:val="center"/>
        <w:rPr>
          <w:lang w:val="en-GB"/>
        </w:rPr>
      </w:pPr>
    </w:p>
    <w:p w14:paraId="0F43198D" w14:textId="77777777" w:rsidR="00AC1487" w:rsidRPr="00D51DDF" w:rsidRDefault="00AC1487" w:rsidP="00AC1487">
      <w:pPr>
        <w:snapToGrid w:val="0"/>
        <w:spacing w:line="276" w:lineRule="auto"/>
        <w:jc w:val="center"/>
        <w:rPr>
          <w:lang w:val="en-GB"/>
        </w:rPr>
      </w:pPr>
    </w:p>
    <w:p w14:paraId="1C37FC35" w14:textId="77777777" w:rsidR="00AC1487" w:rsidRPr="00D51DDF" w:rsidRDefault="00AC1487" w:rsidP="00AC1487">
      <w:pPr>
        <w:snapToGrid w:val="0"/>
        <w:spacing w:line="276" w:lineRule="auto"/>
        <w:jc w:val="center"/>
        <w:rPr>
          <w:lang w:val="en-GB"/>
        </w:rPr>
      </w:pPr>
    </w:p>
    <w:p w14:paraId="06C15C6A" w14:textId="77777777" w:rsidR="00AC1487" w:rsidRPr="00D51DDF" w:rsidRDefault="00AC1487" w:rsidP="00AC1487">
      <w:pPr>
        <w:snapToGrid w:val="0"/>
        <w:spacing w:line="276" w:lineRule="auto"/>
        <w:jc w:val="center"/>
        <w:rPr>
          <w:lang w:val="en-GB"/>
        </w:rPr>
      </w:pPr>
    </w:p>
    <w:p w14:paraId="4303062E" w14:textId="77777777" w:rsidR="00AC1487" w:rsidRPr="00D51DDF" w:rsidRDefault="00AC1487" w:rsidP="00AC1487">
      <w:pPr>
        <w:snapToGrid w:val="0"/>
        <w:spacing w:line="276" w:lineRule="auto"/>
        <w:jc w:val="center"/>
        <w:rPr>
          <w:lang w:val="en-GB"/>
        </w:rPr>
      </w:pPr>
    </w:p>
    <w:p w14:paraId="6610EAF9" w14:textId="77777777" w:rsidR="00AC1487" w:rsidRPr="00D51DDF" w:rsidRDefault="00AC1487" w:rsidP="00AC1487">
      <w:pPr>
        <w:snapToGrid w:val="0"/>
        <w:spacing w:line="276" w:lineRule="auto"/>
        <w:jc w:val="center"/>
        <w:rPr>
          <w:lang w:val="en-GB"/>
        </w:rPr>
      </w:pPr>
    </w:p>
    <w:p w14:paraId="3213519D" w14:textId="77777777" w:rsidR="00AC1487" w:rsidRPr="00D51DDF" w:rsidRDefault="00AC1487" w:rsidP="00AC1487">
      <w:pPr>
        <w:snapToGrid w:val="0"/>
        <w:spacing w:line="276" w:lineRule="auto"/>
        <w:jc w:val="center"/>
        <w:rPr>
          <w:lang w:val="en-GB"/>
        </w:rPr>
      </w:pPr>
    </w:p>
    <w:p w14:paraId="2A2EB0E1" w14:textId="77777777" w:rsidR="00AC1487" w:rsidRPr="00D51DDF" w:rsidRDefault="00AC1487" w:rsidP="00AC1487">
      <w:pPr>
        <w:snapToGrid w:val="0"/>
        <w:spacing w:line="276" w:lineRule="auto"/>
        <w:jc w:val="center"/>
        <w:rPr>
          <w:lang w:val="en-GB"/>
        </w:rPr>
      </w:pPr>
    </w:p>
    <w:p w14:paraId="5C446E18" w14:textId="77777777" w:rsidR="00AC1487" w:rsidRPr="00D51DDF" w:rsidRDefault="00AC1487" w:rsidP="00AC1487">
      <w:pPr>
        <w:snapToGrid w:val="0"/>
        <w:spacing w:line="276" w:lineRule="auto"/>
        <w:jc w:val="center"/>
        <w:rPr>
          <w:lang w:val="en-GB"/>
        </w:rPr>
      </w:pPr>
    </w:p>
    <w:p w14:paraId="48407E10" w14:textId="4D641493" w:rsidR="00AC1487" w:rsidRPr="00D51DDF" w:rsidRDefault="00AC1487" w:rsidP="00AC1487">
      <w:pPr>
        <w:snapToGrid w:val="0"/>
        <w:spacing w:line="276" w:lineRule="auto"/>
        <w:jc w:val="center"/>
        <w:rPr>
          <w:sz w:val="144"/>
          <w:szCs w:val="144"/>
          <w:lang w:val="en-GB"/>
        </w:rPr>
      </w:pPr>
      <w:r w:rsidRPr="00D51DDF">
        <w:rPr>
          <w:sz w:val="144"/>
          <w:szCs w:val="144"/>
          <w:lang w:val="en-GB"/>
        </w:rPr>
        <w:t xml:space="preserve">Self-learning </w:t>
      </w:r>
      <w:r w:rsidR="002261DE" w:rsidRPr="00D51DDF">
        <w:rPr>
          <w:sz w:val="144"/>
          <w:szCs w:val="144"/>
          <w:lang w:val="en-GB"/>
        </w:rPr>
        <w:t>m</w:t>
      </w:r>
      <w:r w:rsidRPr="00D51DDF">
        <w:rPr>
          <w:sz w:val="144"/>
          <w:szCs w:val="144"/>
          <w:lang w:val="en-GB"/>
        </w:rPr>
        <w:t>aterials</w:t>
      </w:r>
    </w:p>
    <w:p w14:paraId="225DD3F3" w14:textId="77777777" w:rsidR="003F1C17" w:rsidRPr="00D51DDF" w:rsidRDefault="00CE6ED9">
      <w:pPr>
        <w:spacing w:after="200" w:line="276" w:lineRule="auto"/>
        <w:rPr>
          <w:rFonts w:eastAsia="微軟正黑體"/>
          <w:b/>
          <w:sz w:val="28"/>
          <w:szCs w:val="28"/>
          <w:lang w:val="en-GB" w:eastAsia="zh-TW"/>
        </w:rPr>
      </w:pPr>
      <w:r w:rsidRPr="00D51DDF">
        <w:rPr>
          <w:rFonts w:eastAsia="微軟正黑體"/>
          <w:b/>
          <w:sz w:val="28"/>
          <w:szCs w:val="28"/>
          <w:lang w:val="en-GB" w:eastAsia="zh-TW"/>
        </w:rPr>
        <w:br w:type="page"/>
      </w:r>
    </w:p>
    <w:p w14:paraId="0498D04C" w14:textId="217C0306" w:rsidR="003F1C17" w:rsidRPr="00D51DDF" w:rsidRDefault="007B263D">
      <w:pPr>
        <w:snapToGrid w:val="0"/>
        <w:spacing w:line="276" w:lineRule="auto"/>
        <w:rPr>
          <w:rFonts w:eastAsia="微軟正黑體"/>
          <w:b/>
          <w:sz w:val="32"/>
          <w:szCs w:val="32"/>
          <w:lang w:val="en-GB" w:eastAsia="zh-TW"/>
        </w:rPr>
      </w:pPr>
      <w:r w:rsidRPr="00D51DDF">
        <w:rPr>
          <w:rFonts w:eastAsia="微軟正黑體"/>
          <w:b/>
          <w:sz w:val="32"/>
          <w:szCs w:val="32"/>
          <w:lang w:val="en-GB" w:eastAsia="zh-TW"/>
        </w:rPr>
        <w:lastRenderedPageBreak/>
        <w:t>Take action on our dreams!</w:t>
      </w:r>
    </w:p>
    <w:p w14:paraId="757B9DDE" w14:textId="77777777" w:rsidR="003F1C17" w:rsidRPr="00D51DDF" w:rsidRDefault="00CE6ED9">
      <w:pPr>
        <w:snapToGrid w:val="0"/>
        <w:spacing w:line="276" w:lineRule="auto"/>
        <w:rPr>
          <w:rFonts w:eastAsia="微軟正黑體"/>
          <w:lang w:val="en-GB" w:eastAsia="zh-TW"/>
        </w:rPr>
      </w:pPr>
      <w:r w:rsidRPr="00D51DDF">
        <w:rPr>
          <w:rFonts w:eastAsia="微軟正黑體"/>
          <w:b/>
          <w:sz w:val="28"/>
          <w:szCs w:val="28"/>
          <w:lang w:val="en-GB" w:eastAsia="zh-TW"/>
        </w:rPr>
        <w:t>Activity 1: Action plan</w:t>
      </w:r>
    </w:p>
    <w:p w14:paraId="22643893" w14:textId="3861182A" w:rsidR="003F1C17" w:rsidRPr="00D51DDF" w:rsidRDefault="00CE6ED9">
      <w:pPr>
        <w:snapToGrid w:val="0"/>
        <w:spacing w:line="276" w:lineRule="auto"/>
        <w:jc w:val="both"/>
        <w:rPr>
          <w:rFonts w:eastAsia="微軟正黑體"/>
          <w:lang w:val="en-GB" w:eastAsia="zh-HK"/>
        </w:rPr>
      </w:pPr>
      <w:r w:rsidRPr="00D51DDF">
        <w:rPr>
          <w:rFonts w:eastAsia="微軟正黑體"/>
          <w:lang w:val="en-GB" w:eastAsia="zh-TW"/>
        </w:rPr>
        <w:t>Try to make a</w:t>
      </w:r>
      <w:r w:rsidRPr="00D51DDF">
        <w:rPr>
          <w:rFonts w:eastAsia="SimSun"/>
          <w:lang w:val="en-GB"/>
        </w:rPr>
        <w:t>n</w:t>
      </w:r>
      <w:r w:rsidRPr="00D51DDF">
        <w:rPr>
          <w:rFonts w:eastAsia="微軟正黑體"/>
          <w:lang w:val="en-GB" w:eastAsia="zh-TW"/>
        </w:rPr>
        <w:t xml:space="preserve"> action plan according to your short-term goals in “Activity 3: Set your own goals” </w:t>
      </w:r>
      <w:r w:rsidR="007B263D" w:rsidRPr="00D51DDF">
        <w:rPr>
          <w:rFonts w:eastAsia="微軟正黑體"/>
          <w:lang w:val="en-GB" w:eastAsia="zh-TW"/>
        </w:rPr>
        <w:t xml:space="preserve">(Worksheet 5) </w:t>
      </w:r>
      <w:r w:rsidRPr="00D51DDF">
        <w:rPr>
          <w:rFonts w:eastAsia="微軟正黑體"/>
          <w:lang w:val="en-GB" w:eastAsia="zh-TW"/>
        </w:rPr>
        <w:t xml:space="preserve">and put it into practice. One week later, </w:t>
      </w:r>
      <w:r w:rsidR="007B263D" w:rsidRPr="00D51DDF">
        <w:rPr>
          <w:rFonts w:eastAsia="微軟正黑體"/>
          <w:lang w:val="en-GB" w:eastAsia="zh-TW"/>
        </w:rPr>
        <w:t xml:space="preserve">you will carry out </w:t>
      </w:r>
      <w:r w:rsidRPr="00D51DDF">
        <w:rPr>
          <w:rFonts w:eastAsia="微軟正黑體"/>
          <w:lang w:val="en-GB" w:eastAsia="zh-TW"/>
        </w:rPr>
        <w:t xml:space="preserve">Activity 2 to review the progress </w:t>
      </w:r>
      <w:r w:rsidR="007B263D" w:rsidRPr="00D51DDF">
        <w:rPr>
          <w:rFonts w:eastAsia="微軟正黑體"/>
          <w:lang w:val="en-GB" w:eastAsia="zh-TW"/>
        </w:rPr>
        <w:t xml:space="preserve">of your plan and your </w:t>
      </w:r>
      <w:r w:rsidRPr="00D51DDF">
        <w:rPr>
          <w:rFonts w:eastAsia="微軟正黑體"/>
          <w:lang w:val="en-GB" w:eastAsia="zh-TW"/>
        </w:rPr>
        <w:t>achievements. You should also reflect on the difference between your plan and the actual situation and what you learn</w:t>
      </w:r>
      <w:r w:rsidR="007B263D" w:rsidRPr="00D51DDF">
        <w:rPr>
          <w:rFonts w:eastAsia="微軟正黑體"/>
          <w:lang w:val="en-GB" w:eastAsia="zh-TW"/>
        </w:rPr>
        <w:t>ed</w:t>
      </w:r>
      <w:r w:rsidRPr="00D51DDF">
        <w:rPr>
          <w:rFonts w:eastAsia="微軟正黑體"/>
          <w:lang w:val="en-GB" w:eastAsia="zh-TW"/>
        </w:rPr>
        <w:t xml:space="preserve"> from it.</w:t>
      </w:r>
    </w:p>
    <w:p w14:paraId="55430A96" w14:textId="77777777" w:rsidR="00873DC5" w:rsidRPr="00D51DDF" w:rsidRDefault="00873DC5">
      <w:pPr>
        <w:snapToGrid w:val="0"/>
        <w:spacing w:line="276" w:lineRule="auto"/>
        <w:jc w:val="both"/>
        <w:rPr>
          <w:rFonts w:eastAsia="SimSun"/>
          <w:lang w:val="en-GB"/>
        </w:rPr>
      </w:pPr>
    </w:p>
    <w:p w14:paraId="79DB1AAB" w14:textId="7DA8F16E" w:rsidR="003F1C17" w:rsidRPr="00D51DDF" w:rsidRDefault="00CE6ED9">
      <w:pPr>
        <w:snapToGrid w:val="0"/>
        <w:spacing w:line="276" w:lineRule="auto"/>
        <w:jc w:val="both"/>
        <w:rPr>
          <w:rFonts w:eastAsia="SimSun"/>
          <w:lang w:val="en-GB"/>
        </w:rPr>
      </w:pPr>
      <w:r w:rsidRPr="00D51DDF">
        <w:rPr>
          <w:rFonts w:eastAsia="SimSun"/>
          <w:lang w:val="en-GB"/>
        </w:rPr>
        <w:t>Note: The goals in your action plan need to be short-term goals that can be achieved within one week.</w:t>
      </w:r>
    </w:p>
    <w:p w14:paraId="659B05F5" w14:textId="21CEDC90" w:rsidR="003F1C17" w:rsidRPr="00D51DDF" w:rsidRDefault="003F1C17">
      <w:pPr>
        <w:snapToGrid w:val="0"/>
        <w:spacing w:line="276" w:lineRule="auto"/>
        <w:rPr>
          <w:rFonts w:eastAsia="SimSun"/>
          <w:kern w:val="2"/>
          <w:lang w:val="en-GB" w:eastAsia="zh-TW"/>
        </w:rPr>
      </w:pPr>
    </w:p>
    <w:tbl>
      <w:tblPr>
        <w:tblStyle w:val="91"/>
        <w:tblW w:w="8500" w:type="dxa"/>
        <w:tblLook w:val="04A0" w:firstRow="1" w:lastRow="0" w:firstColumn="1" w:lastColumn="0" w:noHBand="0" w:noVBand="1"/>
      </w:tblPr>
      <w:tblGrid>
        <w:gridCol w:w="1536"/>
        <w:gridCol w:w="3592"/>
        <w:gridCol w:w="3372"/>
      </w:tblGrid>
      <w:tr w:rsidR="003F1C17" w:rsidRPr="00022C8F" w14:paraId="50ADB6D3" w14:textId="77777777">
        <w:trPr>
          <w:trHeight w:val="572"/>
        </w:trPr>
        <w:tc>
          <w:tcPr>
            <w:tcW w:w="8500" w:type="dxa"/>
            <w:gridSpan w:val="3"/>
            <w:vAlign w:val="bottom"/>
          </w:tcPr>
          <w:p w14:paraId="07408151" w14:textId="41347761" w:rsidR="003F1C17" w:rsidRPr="00D51DDF" w:rsidRDefault="00CE6ED9" w:rsidP="00873DC5">
            <w:pPr>
              <w:snapToGrid w:val="0"/>
              <w:spacing w:line="276" w:lineRule="auto"/>
              <w:rPr>
                <w:rFonts w:eastAsia="微軟正黑體"/>
                <w:color w:val="000000" w:themeColor="text1"/>
                <w:kern w:val="2"/>
                <w:lang w:val="en-GB" w:eastAsia="zh-TW"/>
              </w:rPr>
            </w:pPr>
            <w:r w:rsidRPr="00D51DDF">
              <w:rPr>
                <w:rFonts w:eastAsia="SimSun"/>
                <w:color w:val="000000" w:themeColor="text1"/>
                <w:kern w:val="2"/>
                <w:lang w:val="en-GB"/>
              </w:rPr>
              <w:t>Action start date:</w:t>
            </w:r>
            <w:r w:rsidR="002E5DD2" w:rsidRPr="00D51DDF">
              <w:rPr>
                <w:rFonts w:eastAsia="SimSun"/>
                <w:color w:val="000000" w:themeColor="text1"/>
                <w:kern w:val="2"/>
                <w:lang w:val="en-GB"/>
              </w:rPr>
              <w:t xml:space="preserve"> _________________</w:t>
            </w:r>
            <w:r w:rsidRPr="00D51DDF">
              <w:rPr>
                <w:rFonts w:eastAsia="微軟正黑體"/>
                <w:color w:val="000000" w:themeColor="text1"/>
                <w:kern w:val="2"/>
                <w:lang w:val="en-GB" w:eastAsia="zh-TW"/>
              </w:rPr>
              <w:t xml:space="preserve"> </w:t>
            </w:r>
            <w:r w:rsidRPr="00D51DDF">
              <w:rPr>
                <w:rFonts w:eastAsia="SimSun"/>
                <w:color w:val="000000" w:themeColor="text1"/>
                <w:kern w:val="2"/>
                <w:lang w:val="en-GB"/>
              </w:rPr>
              <w:t>Completion date of the plan:</w:t>
            </w:r>
            <w:r w:rsidR="002E5DD2" w:rsidRPr="00D51DDF">
              <w:rPr>
                <w:rFonts w:eastAsia="SimSun"/>
                <w:color w:val="000000" w:themeColor="text1"/>
                <w:kern w:val="2"/>
                <w:lang w:val="en-GB"/>
              </w:rPr>
              <w:t xml:space="preserve"> _____________</w:t>
            </w:r>
            <w:r w:rsidRPr="00D51DDF">
              <w:rPr>
                <w:rFonts w:eastAsia="微軟正黑體"/>
                <w:color w:val="000000" w:themeColor="text1"/>
                <w:kern w:val="2"/>
                <w:u w:val="single"/>
                <w:lang w:val="en-GB" w:eastAsia="zh-TW"/>
              </w:rPr>
              <w:t xml:space="preserve"> </w:t>
            </w:r>
          </w:p>
        </w:tc>
      </w:tr>
      <w:tr w:rsidR="003F1C17" w:rsidRPr="00022C8F" w14:paraId="3A236F05" w14:textId="77777777" w:rsidTr="009942EC">
        <w:trPr>
          <w:trHeight w:val="1311"/>
        </w:trPr>
        <w:tc>
          <w:tcPr>
            <w:tcW w:w="1271" w:type="dxa"/>
          </w:tcPr>
          <w:p w14:paraId="334B918C" w14:textId="77777777" w:rsidR="003F1C17" w:rsidRPr="00D51DDF" w:rsidRDefault="00CE6ED9" w:rsidP="00873DC5">
            <w:pPr>
              <w:snapToGrid w:val="0"/>
              <w:spacing w:line="276" w:lineRule="auto"/>
              <w:rPr>
                <w:rFonts w:eastAsiaTheme="minorEastAsia"/>
                <w:kern w:val="2"/>
                <w:lang w:val="en-GB" w:eastAsia="zh-TW"/>
              </w:rPr>
            </w:pPr>
            <w:r w:rsidRPr="00D51DDF">
              <w:rPr>
                <w:noProof/>
                <w:lang w:val="en-US"/>
              </w:rPr>
              <w:drawing>
                <wp:anchor distT="0" distB="0" distL="114300" distR="114300" simplePos="0" relativeHeight="251685376" behindDoc="0" locked="0" layoutInCell="1" allowOverlap="1" wp14:anchorId="1E04A880" wp14:editId="31523B10">
                  <wp:simplePos x="0" y="0"/>
                  <wp:positionH relativeFrom="column">
                    <wp:posOffset>-52705</wp:posOffset>
                  </wp:positionH>
                  <wp:positionV relativeFrom="paragraph">
                    <wp:posOffset>16510</wp:posOffset>
                  </wp:positionV>
                  <wp:extent cx="828675" cy="603250"/>
                  <wp:effectExtent l="0" t="0" r="9525" b="6350"/>
                  <wp:wrapSquare wrapText="bothSides"/>
                  <wp:docPr id="282" name="圖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圖片 282"/>
                          <pic:cNvPicPr>
                            <a:picLocks noChangeAspect="1"/>
                          </pic:cNvPicPr>
                        </pic:nvPicPr>
                        <pic:blipFill>
                          <a:blip r:embed="rId134" cstate="screen"/>
                          <a:stretch>
                            <a:fillRect/>
                          </a:stretch>
                        </pic:blipFill>
                        <pic:spPr>
                          <a:xfrm>
                            <a:off x="0" y="0"/>
                            <a:ext cx="828675" cy="603250"/>
                          </a:xfrm>
                          <a:prstGeom prst="rect">
                            <a:avLst/>
                          </a:prstGeom>
                          <a:ln>
                            <a:noFill/>
                          </a:ln>
                        </pic:spPr>
                      </pic:pic>
                    </a:graphicData>
                  </a:graphic>
                  <wp14:sizeRelH relativeFrom="margin">
                    <wp14:pctWidth>0</wp14:pctWidth>
                  </wp14:sizeRelH>
                  <wp14:sizeRelV relativeFrom="margin">
                    <wp14:pctHeight>0</wp14:pctHeight>
                  </wp14:sizeRelV>
                </wp:anchor>
              </w:drawing>
            </w:r>
          </w:p>
        </w:tc>
        <w:tc>
          <w:tcPr>
            <w:tcW w:w="7229" w:type="dxa"/>
            <w:gridSpan w:val="2"/>
          </w:tcPr>
          <w:p w14:paraId="4B0220A7" w14:textId="4F5FEC0D" w:rsidR="003F1C17" w:rsidRPr="00130282" w:rsidRDefault="00CE6ED9" w:rsidP="006F11DF">
            <w:pPr>
              <w:pStyle w:val="aff8"/>
              <w:numPr>
                <w:ilvl w:val="0"/>
                <w:numId w:val="27"/>
              </w:numPr>
              <w:snapToGrid w:val="0"/>
              <w:spacing w:line="276" w:lineRule="auto"/>
              <w:ind w:leftChars="0"/>
              <w:rPr>
                <w:rFonts w:eastAsia="SimSun"/>
                <w:kern w:val="2"/>
                <w:lang w:val="en-GB"/>
              </w:rPr>
            </w:pPr>
            <w:r w:rsidRPr="00130282">
              <w:rPr>
                <w:rFonts w:eastAsia="SimSun"/>
                <w:kern w:val="2"/>
                <w:lang w:val="en-GB"/>
              </w:rPr>
              <w:t xml:space="preserve">My </w:t>
            </w:r>
            <w:r w:rsidRPr="00130282">
              <w:rPr>
                <w:rFonts w:eastAsia="SimSun"/>
                <w:b/>
                <w:bCs/>
                <w:kern w:val="2"/>
                <w:lang w:val="en-GB"/>
              </w:rPr>
              <w:t>short-term goal</w:t>
            </w:r>
            <w:r w:rsidRPr="00130282">
              <w:rPr>
                <w:rFonts w:eastAsia="SimSun"/>
                <w:kern w:val="2"/>
                <w:lang w:val="en-GB"/>
              </w:rPr>
              <w:t xml:space="preserve"> is</w:t>
            </w:r>
          </w:p>
          <w:p w14:paraId="4DAEC73F" w14:textId="77777777" w:rsidR="002E5DD2" w:rsidRPr="00130282" w:rsidRDefault="002E5DD2" w:rsidP="00873DC5">
            <w:pPr>
              <w:snapToGrid w:val="0"/>
              <w:spacing w:line="276" w:lineRule="auto"/>
              <w:rPr>
                <w:rFonts w:eastAsia="新細明體"/>
                <w:i/>
                <w:color w:val="FF0000"/>
                <w:lang w:val="en-US"/>
              </w:rPr>
            </w:pPr>
            <w:r w:rsidRPr="00130282">
              <w:rPr>
                <w:rFonts w:eastAsia="新細明體"/>
                <w:i/>
                <w:color w:val="FF0000"/>
                <w:lang w:val="en-US"/>
              </w:rPr>
              <w:t>For example:</w:t>
            </w:r>
          </w:p>
          <w:p w14:paraId="751B79FA" w14:textId="451EA6E2" w:rsidR="002E5DD2" w:rsidRPr="00130282" w:rsidRDefault="002E5DD2" w:rsidP="00873DC5">
            <w:pPr>
              <w:tabs>
                <w:tab w:val="left" w:pos="360"/>
              </w:tabs>
              <w:snapToGrid w:val="0"/>
              <w:spacing w:line="276" w:lineRule="auto"/>
              <w:rPr>
                <w:rFonts w:eastAsia="SimSun"/>
                <w:kern w:val="2"/>
                <w:lang w:val="en-GB"/>
              </w:rPr>
            </w:pPr>
            <w:r w:rsidRPr="00130282">
              <w:rPr>
                <w:rFonts w:eastAsia="新細明體"/>
                <w:i/>
                <w:color w:val="FF0000"/>
                <w:lang w:val="en-US"/>
              </w:rPr>
              <w:t>To p</w:t>
            </w:r>
            <w:r w:rsidRPr="00130282">
              <w:rPr>
                <w:rFonts w:eastAsia="新細明體"/>
                <w:i/>
                <w:color w:val="FF0000"/>
                <w:lang w:val="en-US" w:eastAsia="zh-TW"/>
              </w:rPr>
              <w:t>articipate in the school</w:t>
            </w:r>
            <w:r w:rsidRPr="00130282">
              <w:rPr>
                <w:rFonts w:eastAsia="新細明體"/>
                <w:i/>
                <w:color w:val="FF0000"/>
                <w:lang w:val="en-US"/>
              </w:rPr>
              <w:t>’</w:t>
            </w:r>
            <w:r w:rsidRPr="00130282">
              <w:rPr>
                <w:rFonts w:eastAsia="新細明體"/>
                <w:i/>
                <w:color w:val="FF0000"/>
                <w:lang w:val="en-US" w:eastAsia="zh-TW"/>
              </w:rPr>
              <w:t>s annual painting competition</w:t>
            </w:r>
            <w:r w:rsidRPr="00130282">
              <w:rPr>
                <w:rFonts w:eastAsia="新細明體"/>
                <w:i/>
                <w:color w:val="FF0000"/>
                <w:lang w:val="en-US"/>
              </w:rPr>
              <w:t xml:space="preserve"> </w:t>
            </w:r>
            <w:r w:rsidRPr="00130282">
              <w:rPr>
                <w:rFonts w:eastAsia="新細明體"/>
                <w:i/>
                <w:color w:val="FF0000"/>
                <w:lang w:val="en-US" w:eastAsia="zh-TW"/>
              </w:rPr>
              <w:t xml:space="preserve">and </w:t>
            </w:r>
            <w:r w:rsidRPr="00130282">
              <w:rPr>
                <w:rFonts w:eastAsia="新細明體"/>
                <w:i/>
                <w:color w:val="FF0000"/>
                <w:lang w:val="en-US"/>
              </w:rPr>
              <w:t xml:space="preserve">my entry will be </w:t>
            </w:r>
            <w:r w:rsidRPr="00130282">
              <w:rPr>
                <w:rFonts w:eastAsia="新細明體"/>
                <w:i/>
                <w:color w:val="FF0000"/>
                <w:lang w:val="en-US" w:eastAsia="zh-TW"/>
              </w:rPr>
              <w:t>a magnificent landscape painting</w:t>
            </w:r>
            <w:r w:rsidRPr="00130282">
              <w:rPr>
                <w:rFonts w:eastAsia="新細明體"/>
                <w:i/>
                <w:color w:val="FF0000"/>
                <w:lang w:val="en-US"/>
              </w:rPr>
              <w:t>.</w:t>
            </w:r>
          </w:p>
        </w:tc>
      </w:tr>
      <w:tr w:rsidR="003F1C17" w:rsidRPr="00022C8F" w14:paraId="77E9A04C" w14:textId="77777777" w:rsidTr="009942EC">
        <w:trPr>
          <w:trHeight w:val="1897"/>
        </w:trPr>
        <w:tc>
          <w:tcPr>
            <w:tcW w:w="1271" w:type="dxa"/>
          </w:tcPr>
          <w:p w14:paraId="7C66EEC0" w14:textId="77777777" w:rsidR="003F1C17" w:rsidRPr="00D51DDF" w:rsidRDefault="00CE6ED9" w:rsidP="00873DC5">
            <w:pPr>
              <w:snapToGrid w:val="0"/>
              <w:spacing w:line="276" w:lineRule="auto"/>
              <w:jc w:val="center"/>
              <w:rPr>
                <w:rFonts w:eastAsia="微軟正黑體"/>
                <w:kern w:val="2"/>
                <w:lang w:val="en-GB"/>
              </w:rPr>
            </w:pPr>
            <w:r w:rsidRPr="00D51DDF">
              <w:rPr>
                <w:noProof/>
                <w:lang w:val="en-US"/>
              </w:rPr>
              <w:drawing>
                <wp:anchor distT="0" distB="0" distL="114300" distR="114300" simplePos="0" relativeHeight="251690496" behindDoc="0" locked="0" layoutInCell="1" allowOverlap="1" wp14:anchorId="34DEC548" wp14:editId="3AB09F71">
                  <wp:simplePos x="0" y="0"/>
                  <wp:positionH relativeFrom="column">
                    <wp:posOffset>-59055</wp:posOffset>
                  </wp:positionH>
                  <wp:positionV relativeFrom="paragraph">
                    <wp:posOffset>20320</wp:posOffset>
                  </wp:positionV>
                  <wp:extent cx="749935" cy="717550"/>
                  <wp:effectExtent l="0" t="0" r="0" b="6350"/>
                  <wp:wrapSquare wrapText="bothSides"/>
                  <wp:docPr id="292" name="圖片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圖片 292"/>
                          <pic:cNvPicPr>
                            <a:picLocks noChangeAspect="1"/>
                          </pic:cNvPicPr>
                        </pic:nvPicPr>
                        <pic:blipFill>
                          <a:blip r:embed="rId135" cstate="screen"/>
                          <a:stretch>
                            <a:fillRect/>
                          </a:stretch>
                        </pic:blipFill>
                        <pic:spPr>
                          <a:xfrm>
                            <a:off x="0" y="0"/>
                            <a:ext cx="749935" cy="717550"/>
                          </a:xfrm>
                          <a:prstGeom prst="rect">
                            <a:avLst/>
                          </a:prstGeom>
                        </pic:spPr>
                      </pic:pic>
                    </a:graphicData>
                  </a:graphic>
                  <wp14:sizeRelH relativeFrom="margin">
                    <wp14:pctWidth>0</wp14:pctWidth>
                  </wp14:sizeRelH>
                  <wp14:sizeRelV relativeFrom="margin">
                    <wp14:pctHeight>0</wp14:pctHeight>
                  </wp14:sizeRelV>
                </wp:anchor>
              </w:drawing>
            </w:r>
          </w:p>
        </w:tc>
        <w:tc>
          <w:tcPr>
            <w:tcW w:w="7229" w:type="dxa"/>
            <w:gridSpan w:val="2"/>
          </w:tcPr>
          <w:p w14:paraId="13E23716" w14:textId="399E07C2" w:rsidR="003F1C17" w:rsidRPr="00D51DDF" w:rsidRDefault="00CE6ED9" w:rsidP="006F11DF">
            <w:pPr>
              <w:pStyle w:val="aff8"/>
              <w:numPr>
                <w:ilvl w:val="0"/>
                <w:numId w:val="27"/>
              </w:numPr>
              <w:snapToGrid w:val="0"/>
              <w:spacing w:line="276" w:lineRule="auto"/>
              <w:ind w:leftChars="0"/>
              <w:rPr>
                <w:rFonts w:eastAsia="SimSun"/>
                <w:kern w:val="2"/>
                <w:lang w:val="en-GB" w:eastAsia="zh-TW"/>
              </w:rPr>
            </w:pPr>
            <w:r w:rsidRPr="00D51DDF">
              <w:rPr>
                <w:rFonts w:eastAsia="SimSun"/>
                <w:b/>
                <w:kern w:val="2"/>
                <w:lang w:val="en-GB"/>
              </w:rPr>
              <w:t>Actions</w:t>
            </w:r>
            <w:r w:rsidRPr="00D51DDF">
              <w:rPr>
                <w:rFonts w:eastAsia="SimSun"/>
                <w:bCs/>
                <w:kern w:val="2"/>
                <w:lang w:val="en-GB"/>
              </w:rPr>
              <w:t xml:space="preserve"> to take to achieve the goal (</w:t>
            </w:r>
            <w:r w:rsidRPr="00D51DDF">
              <w:rPr>
                <w:rFonts w:eastAsia="SimSun"/>
                <w:kern w:val="2"/>
                <w:lang w:val="en-GB"/>
              </w:rPr>
              <w:t>You can refer to the SMART principle</w:t>
            </w:r>
            <w:r w:rsidR="00FB18DD" w:rsidRPr="00D51DDF">
              <w:rPr>
                <w:rFonts w:eastAsia="SimSun"/>
                <w:kern w:val="2"/>
                <w:lang w:val="en-GB"/>
              </w:rPr>
              <w:t xml:space="preserve"> to plan </w:t>
            </w:r>
            <w:r w:rsidRPr="00D51DDF">
              <w:rPr>
                <w:rFonts w:eastAsia="SimSun"/>
                <w:kern w:val="2"/>
                <w:lang w:val="en-GB"/>
              </w:rPr>
              <w:t xml:space="preserve">actions </w:t>
            </w:r>
            <w:r w:rsidR="00FB18DD" w:rsidRPr="00D51DDF">
              <w:rPr>
                <w:rFonts w:eastAsia="SimSun"/>
                <w:kern w:val="2"/>
                <w:lang w:val="en-GB"/>
              </w:rPr>
              <w:t xml:space="preserve">that are </w:t>
            </w:r>
            <w:r w:rsidRPr="00D51DDF">
              <w:rPr>
                <w:rFonts w:eastAsia="SimSun"/>
                <w:kern w:val="2"/>
                <w:lang w:val="en-GB"/>
              </w:rPr>
              <w:t xml:space="preserve">goal-related, specific and achievable.) </w:t>
            </w:r>
            <w:r w:rsidRPr="00D51DDF">
              <w:rPr>
                <w:rFonts w:eastAsia="SimSun"/>
                <w:i/>
                <w:iCs/>
                <w:kern w:val="2"/>
                <w:lang w:val="en-GB"/>
              </w:rPr>
              <w:t xml:space="preserve">(You can write down more than </w:t>
            </w:r>
            <w:r w:rsidRPr="00D51DDF">
              <w:rPr>
                <w:rFonts w:eastAsia="SimSun"/>
                <w:i/>
                <w:iCs/>
                <w:kern w:val="2"/>
                <w:u w:val="single"/>
                <w:lang w:val="en-GB"/>
              </w:rPr>
              <w:t>one</w:t>
            </w:r>
            <w:r w:rsidRPr="00D51DDF">
              <w:rPr>
                <w:rFonts w:eastAsia="SimSun"/>
                <w:i/>
                <w:iCs/>
                <w:kern w:val="2"/>
                <w:lang w:val="en-GB"/>
              </w:rPr>
              <w:t xml:space="preserve"> action.)</w:t>
            </w:r>
          </w:p>
          <w:p w14:paraId="5ABF8E48" w14:textId="77777777" w:rsidR="002E5DD2" w:rsidRPr="00D51DDF" w:rsidRDefault="002E5DD2" w:rsidP="006F11DF">
            <w:pPr>
              <w:pStyle w:val="aff8"/>
              <w:numPr>
                <w:ilvl w:val="1"/>
                <w:numId w:val="32"/>
              </w:numPr>
              <w:tabs>
                <w:tab w:val="left" w:pos="385"/>
              </w:tabs>
              <w:snapToGrid w:val="0"/>
              <w:spacing w:line="276" w:lineRule="auto"/>
              <w:ind w:leftChars="0" w:hanging="457"/>
              <w:rPr>
                <w:rFonts w:eastAsia="新細明體"/>
                <w:i/>
                <w:color w:val="FF0000"/>
                <w:lang w:val="en-US" w:eastAsia="zh-HK"/>
              </w:rPr>
            </w:pPr>
            <w:r w:rsidRPr="00D51DDF">
              <w:rPr>
                <w:rFonts w:eastAsia="新細明體" w:hint="eastAsia"/>
                <w:i/>
                <w:color w:val="FF0000"/>
                <w:lang w:val="en-US"/>
              </w:rPr>
              <w:t xml:space="preserve">Searching for </w:t>
            </w:r>
            <w:r w:rsidRPr="00D51DDF">
              <w:rPr>
                <w:rFonts w:eastAsia="新細明體" w:hint="eastAsia"/>
                <w:i/>
                <w:color w:val="FF0000"/>
                <w:lang w:val="en-US" w:eastAsia="zh-HK"/>
              </w:rPr>
              <w:t>related painting skills</w:t>
            </w:r>
            <w:r w:rsidRPr="00D51DDF">
              <w:rPr>
                <w:rFonts w:eastAsia="新細明體"/>
                <w:i/>
                <w:color w:val="FF0000"/>
                <w:lang w:val="en-US" w:eastAsia="zh-HK"/>
              </w:rPr>
              <w:t>.</w:t>
            </w:r>
          </w:p>
          <w:p w14:paraId="01C2495C" w14:textId="44430ABF" w:rsidR="002E5DD2" w:rsidRPr="00D51DDF" w:rsidRDefault="002E5DD2" w:rsidP="006F11DF">
            <w:pPr>
              <w:pStyle w:val="aff8"/>
              <w:numPr>
                <w:ilvl w:val="1"/>
                <w:numId w:val="32"/>
              </w:numPr>
              <w:tabs>
                <w:tab w:val="left" w:pos="385"/>
              </w:tabs>
              <w:snapToGrid w:val="0"/>
              <w:spacing w:line="276" w:lineRule="auto"/>
              <w:ind w:leftChars="0" w:hanging="457"/>
              <w:rPr>
                <w:rFonts w:eastAsia="新細明體"/>
                <w:i/>
                <w:color w:val="FF0000"/>
                <w:lang w:val="en-US" w:eastAsia="zh-HK"/>
              </w:rPr>
            </w:pPr>
            <w:r w:rsidRPr="00D51DDF">
              <w:rPr>
                <w:rFonts w:eastAsia="新細明體" w:hint="eastAsia"/>
                <w:i/>
                <w:color w:val="FF0000"/>
                <w:lang w:val="en-US" w:eastAsia="zh-HK"/>
              </w:rPr>
              <w:t>Prepar</w:t>
            </w:r>
            <w:r w:rsidRPr="00D51DDF">
              <w:rPr>
                <w:rFonts w:eastAsia="新細明體" w:hint="eastAsia"/>
                <w:i/>
                <w:color w:val="FF0000"/>
                <w:lang w:val="en-US"/>
              </w:rPr>
              <w:t>ing</w:t>
            </w:r>
            <w:r w:rsidRPr="00D51DDF">
              <w:rPr>
                <w:rFonts w:eastAsia="新細明體" w:hint="eastAsia"/>
                <w:i/>
                <w:color w:val="FF0000"/>
                <w:lang w:val="en-US" w:eastAsia="zh-HK"/>
              </w:rPr>
              <w:t xml:space="preserve"> related painting tools</w:t>
            </w:r>
            <w:r w:rsidRPr="00D51DDF">
              <w:rPr>
                <w:rFonts w:eastAsia="新細明體"/>
                <w:i/>
                <w:color w:val="FF0000"/>
                <w:lang w:val="en-US" w:eastAsia="zh-HK"/>
              </w:rPr>
              <w:t>.</w:t>
            </w:r>
          </w:p>
          <w:p w14:paraId="6867F9DE" w14:textId="158502CD" w:rsidR="003F1C17" w:rsidRPr="00D51DDF" w:rsidRDefault="002E5DD2" w:rsidP="006F11DF">
            <w:pPr>
              <w:pStyle w:val="aff8"/>
              <w:numPr>
                <w:ilvl w:val="1"/>
                <w:numId w:val="32"/>
              </w:numPr>
              <w:tabs>
                <w:tab w:val="left" w:pos="385"/>
              </w:tabs>
              <w:snapToGrid w:val="0"/>
              <w:spacing w:line="276" w:lineRule="auto"/>
              <w:ind w:leftChars="0" w:hanging="457"/>
              <w:rPr>
                <w:rFonts w:eastAsia="SimSun"/>
                <w:color w:val="FF0000"/>
                <w:kern w:val="2"/>
                <w:lang w:val="en-GB" w:eastAsia="zh-TW"/>
              </w:rPr>
            </w:pPr>
            <w:r w:rsidRPr="00D51DDF">
              <w:rPr>
                <w:rFonts w:eastAsia="新細明體" w:hint="eastAsia"/>
                <w:i/>
                <w:color w:val="FF0000"/>
                <w:lang w:val="en-US" w:eastAsia="zh-HK"/>
              </w:rPr>
              <w:t>Choosing a painting site and searching for the transportation route and then going to the site with family on Saturday.</w:t>
            </w:r>
          </w:p>
        </w:tc>
      </w:tr>
      <w:tr w:rsidR="003F1C17" w:rsidRPr="00D51DDF" w14:paraId="423348BD" w14:textId="77777777" w:rsidTr="009942EC">
        <w:trPr>
          <w:trHeight w:val="1541"/>
        </w:trPr>
        <w:tc>
          <w:tcPr>
            <w:tcW w:w="1271" w:type="dxa"/>
          </w:tcPr>
          <w:p w14:paraId="58B77DF7" w14:textId="77777777" w:rsidR="003F1C17" w:rsidRPr="00D51DDF" w:rsidRDefault="00CE6ED9" w:rsidP="00873DC5">
            <w:pPr>
              <w:snapToGrid w:val="0"/>
              <w:spacing w:line="276" w:lineRule="auto"/>
              <w:jc w:val="center"/>
              <w:rPr>
                <w:rFonts w:eastAsia="微軟正黑體"/>
                <w:kern w:val="2"/>
                <w:lang w:val="en-GB" w:eastAsia="zh-TW"/>
              </w:rPr>
            </w:pPr>
            <w:r w:rsidRPr="00D51DDF">
              <w:rPr>
                <w:noProof/>
                <w:lang w:val="en-US"/>
              </w:rPr>
              <w:drawing>
                <wp:anchor distT="0" distB="0" distL="114300" distR="114300" simplePos="0" relativeHeight="251687424" behindDoc="0" locked="0" layoutInCell="1" allowOverlap="1" wp14:anchorId="1D7B009F" wp14:editId="24E18898">
                  <wp:simplePos x="0" y="0"/>
                  <wp:positionH relativeFrom="column">
                    <wp:posOffset>-65405</wp:posOffset>
                  </wp:positionH>
                  <wp:positionV relativeFrom="paragraph">
                    <wp:posOffset>9525</wp:posOffset>
                  </wp:positionV>
                  <wp:extent cx="819150" cy="774065"/>
                  <wp:effectExtent l="0" t="0" r="0" b="6985"/>
                  <wp:wrapSquare wrapText="bothSides"/>
                  <wp:docPr id="293" name="圖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圖片 293"/>
                          <pic:cNvPicPr>
                            <a:picLocks noChangeAspect="1"/>
                          </pic:cNvPicPr>
                        </pic:nvPicPr>
                        <pic:blipFill>
                          <a:blip r:embed="rId136" cstate="screen"/>
                          <a:stretch>
                            <a:fillRect/>
                          </a:stretch>
                        </pic:blipFill>
                        <pic:spPr>
                          <a:xfrm>
                            <a:off x="0" y="0"/>
                            <a:ext cx="819150" cy="774065"/>
                          </a:xfrm>
                          <a:prstGeom prst="rect">
                            <a:avLst/>
                          </a:prstGeom>
                        </pic:spPr>
                      </pic:pic>
                    </a:graphicData>
                  </a:graphic>
                  <wp14:sizeRelH relativeFrom="margin">
                    <wp14:pctWidth>0</wp14:pctWidth>
                  </wp14:sizeRelH>
                  <wp14:sizeRelV relativeFrom="margin">
                    <wp14:pctHeight>0</wp14:pctHeight>
                  </wp14:sizeRelV>
                </wp:anchor>
              </w:drawing>
            </w:r>
          </w:p>
        </w:tc>
        <w:tc>
          <w:tcPr>
            <w:tcW w:w="7229" w:type="dxa"/>
            <w:gridSpan w:val="2"/>
          </w:tcPr>
          <w:p w14:paraId="12685E66" w14:textId="007B29D7" w:rsidR="003F1C17" w:rsidRPr="00D51DDF" w:rsidRDefault="00CE6ED9" w:rsidP="006F11DF">
            <w:pPr>
              <w:pStyle w:val="aff8"/>
              <w:numPr>
                <w:ilvl w:val="0"/>
                <w:numId w:val="34"/>
              </w:numPr>
              <w:snapToGrid w:val="0"/>
              <w:spacing w:line="276" w:lineRule="auto"/>
              <w:ind w:leftChars="0"/>
              <w:rPr>
                <w:rFonts w:eastAsia="微軟正黑體"/>
                <w:kern w:val="2"/>
                <w:lang w:val="en-GB" w:eastAsia="zh-TW"/>
              </w:rPr>
            </w:pPr>
            <w:r w:rsidRPr="00D51DDF">
              <w:rPr>
                <w:rFonts w:eastAsia="SimSun"/>
                <w:kern w:val="2"/>
                <w:lang w:val="en-GB"/>
              </w:rPr>
              <w:t xml:space="preserve">Other things that I need to complete. (Things that are irrelevant but </w:t>
            </w:r>
            <w:r w:rsidR="00FB18DD" w:rsidRPr="00D51DDF">
              <w:rPr>
                <w:rFonts w:eastAsia="SimSun"/>
                <w:kern w:val="2"/>
                <w:lang w:val="en-GB"/>
              </w:rPr>
              <w:t>need to be done, f</w:t>
            </w:r>
            <w:r w:rsidRPr="00D51DDF">
              <w:rPr>
                <w:rFonts w:eastAsia="SimSun"/>
                <w:kern w:val="2"/>
                <w:lang w:val="en-GB"/>
              </w:rPr>
              <w:t>or example, helping younger brothers or sisters review their lessons.)</w:t>
            </w:r>
            <w:r w:rsidRPr="00D51DDF">
              <w:rPr>
                <w:rFonts w:eastAsia="SimSun"/>
                <w:i/>
                <w:iCs/>
                <w:kern w:val="2"/>
                <w:lang w:val="en-GB"/>
              </w:rPr>
              <w:t xml:space="preserve"> (You can write down more than </w:t>
            </w:r>
            <w:r w:rsidRPr="00D51DDF">
              <w:rPr>
                <w:rFonts w:eastAsia="SimSun"/>
                <w:i/>
                <w:iCs/>
                <w:kern w:val="2"/>
                <w:u w:val="single"/>
                <w:lang w:val="en-GB"/>
              </w:rPr>
              <w:t>one</w:t>
            </w:r>
            <w:r w:rsidRPr="00D51DDF">
              <w:rPr>
                <w:rFonts w:eastAsia="SimSun"/>
                <w:i/>
                <w:iCs/>
                <w:kern w:val="2"/>
                <w:lang w:val="en-GB"/>
              </w:rPr>
              <w:t xml:space="preserve"> thing.)</w:t>
            </w:r>
          </w:p>
          <w:p w14:paraId="4CB18C80" w14:textId="77777777" w:rsidR="002E5DD2" w:rsidRPr="00D51DDF" w:rsidRDefault="002E5DD2" w:rsidP="006F11DF">
            <w:pPr>
              <w:pStyle w:val="aff8"/>
              <w:numPr>
                <w:ilvl w:val="1"/>
                <w:numId w:val="34"/>
              </w:numPr>
              <w:tabs>
                <w:tab w:val="left" w:pos="385"/>
              </w:tabs>
              <w:snapToGrid w:val="0"/>
              <w:spacing w:line="276" w:lineRule="auto"/>
              <w:ind w:leftChars="0" w:hanging="457"/>
              <w:rPr>
                <w:rFonts w:eastAsia="SimSun"/>
                <w:i/>
                <w:iCs/>
                <w:color w:val="FF0000"/>
                <w:kern w:val="2"/>
                <w:lang w:val="en-US"/>
              </w:rPr>
            </w:pPr>
            <w:r w:rsidRPr="00D51DDF">
              <w:rPr>
                <w:rFonts w:eastAsia="新細明體"/>
                <w:i/>
                <w:color w:val="FF0000"/>
                <w:lang w:val="en-US"/>
              </w:rPr>
              <w:t>Completing</w:t>
            </w:r>
            <w:r w:rsidRPr="00D51DDF">
              <w:rPr>
                <w:rFonts w:eastAsia="SimSun"/>
                <w:i/>
                <w:iCs/>
                <w:color w:val="FF0000"/>
                <w:kern w:val="2"/>
                <w:lang w:val="en-US"/>
              </w:rPr>
              <w:t xml:space="preserve"> homework.</w:t>
            </w:r>
          </w:p>
          <w:p w14:paraId="48FA3796" w14:textId="5267E191" w:rsidR="003F1C17" w:rsidRPr="00D51DDF" w:rsidRDefault="002E5DD2" w:rsidP="006F11DF">
            <w:pPr>
              <w:pStyle w:val="aff8"/>
              <w:numPr>
                <w:ilvl w:val="1"/>
                <w:numId w:val="34"/>
              </w:numPr>
              <w:tabs>
                <w:tab w:val="left" w:pos="385"/>
              </w:tabs>
              <w:snapToGrid w:val="0"/>
              <w:spacing w:line="276" w:lineRule="auto"/>
              <w:ind w:leftChars="0" w:hanging="457"/>
              <w:rPr>
                <w:rFonts w:eastAsia="SimSun"/>
                <w:i/>
                <w:iCs/>
                <w:color w:val="FF0000"/>
                <w:kern w:val="2"/>
                <w:lang w:val="en-GB" w:eastAsia="zh-TW"/>
              </w:rPr>
            </w:pPr>
            <w:r w:rsidRPr="00D51DDF">
              <w:rPr>
                <w:rFonts w:eastAsia="新細明體"/>
                <w:i/>
                <w:color w:val="FF0000"/>
                <w:lang w:val="en-US"/>
              </w:rPr>
              <w:t>Revising</w:t>
            </w:r>
            <w:r w:rsidRPr="00D51DDF">
              <w:rPr>
                <w:rFonts w:eastAsia="SimSun"/>
                <w:i/>
                <w:iCs/>
                <w:color w:val="FF0000"/>
                <w:kern w:val="2"/>
                <w:lang w:val="en-US"/>
              </w:rPr>
              <w:t xml:space="preserve"> knowledge on textbooks.</w:t>
            </w:r>
          </w:p>
        </w:tc>
      </w:tr>
      <w:tr w:rsidR="003F1C17" w:rsidRPr="00022C8F" w14:paraId="7754A9D2" w14:textId="77777777" w:rsidTr="009942EC">
        <w:trPr>
          <w:trHeight w:val="2541"/>
        </w:trPr>
        <w:tc>
          <w:tcPr>
            <w:tcW w:w="1271" w:type="dxa"/>
            <w:tcBorders>
              <w:bottom w:val="single" w:sz="4" w:space="0" w:color="auto"/>
            </w:tcBorders>
          </w:tcPr>
          <w:p w14:paraId="447A4CEE" w14:textId="3B6CDBB5" w:rsidR="003F1C17" w:rsidRPr="00D51DDF" w:rsidRDefault="002E5DD2" w:rsidP="00873DC5">
            <w:pPr>
              <w:snapToGrid w:val="0"/>
              <w:spacing w:line="276" w:lineRule="auto"/>
              <w:jc w:val="center"/>
              <w:rPr>
                <w:rFonts w:eastAsia="微軟正黑體"/>
                <w:kern w:val="2"/>
                <w:lang w:val="en-GB" w:eastAsia="zh-TW"/>
              </w:rPr>
            </w:pPr>
            <w:r w:rsidRPr="00D51DDF">
              <w:rPr>
                <w:noProof/>
                <w:lang w:val="en-US"/>
              </w:rPr>
              <w:drawing>
                <wp:anchor distT="0" distB="0" distL="114300" distR="114300" simplePos="0" relativeHeight="251686400" behindDoc="0" locked="0" layoutInCell="1" allowOverlap="1" wp14:anchorId="6559C00B" wp14:editId="7B420130">
                  <wp:simplePos x="0" y="0"/>
                  <wp:positionH relativeFrom="column">
                    <wp:posOffset>-59055</wp:posOffset>
                  </wp:positionH>
                  <wp:positionV relativeFrom="paragraph">
                    <wp:posOffset>10795</wp:posOffset>
                  </wp:positionV>
                  <wp:extent cx="793750" cy="756920"/>
                  <wp:effectExtent l="0" t="0" r="6350" b="5080"/>
                  <wp:wrapSquare wrapText="bothSides"/>
                  <wp:docPr id="290" name="圖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圖片 290"/>
                          <pic:cNvPicPr>
                            <a:picLocks noChangeAspect="1"/>
                          </pic:cNvPicPr>
                        </pic:nvPicPr>
                        <pic:blipFill>
                          <a:blip r:embed="rId137" cstate="screen"/>
                          <a:stretch>
                            <a:fillRect/>
                          </a:stretch>
                        </pic:blipFill>
                        <pic:spPr>
                          <a:xfrm>
                            <a:off x="0" y="0"/>
                            <a:ext cx="793750" cy="756920"/>
                          </a:xfrm>
                          <a:prstGeom prst="rect">
                            <a:avLst/>
                          </a:prstGeom>
                        </pic:spPr>
                      </pic:pic>
                    </a:graphicData>
                  </a:graphic>
                  <wp14:sizeRelH relativeFrom="margin">
                    <wp14:pctWidth>0</wp14:pctWidth>
                  </wp14:sizeRelH>
                  <wp14:sizeRelV relativeFrom="margin">
                    <wp14:pctHeight>0</wp14:pctHeight>
                  </wp14:sizeRelV>
                </wp:anchor>
              </w:drawing>
            </w:r>
          </w:p>
        </w:tc>
        <w:tc>
          <w:tcPr>
            <w:tcW w:w="3734" w:type="dxa"/>
            <w:tcBorders>
              <w:bottom w:val="single" w:sz="4" w:space="0" w:color="auto"/>
            </w:tcBorders>
          </w:tcPr>
          <w:p w14:paraId="22E6313C" w14:textId="23411A7F" w:rsidR="003F1C17" w:rsidRPr="00D51DDF" w:rsidRDefault="00CE6ED9" w:rsidP="006F11DF">
            <w:pPr>
              <w:pStyle w:val="aff8"/>
              <w:numPr>
                <w:ilvl w:val="0"/>
                <w:numId w:val="34"/>
              </w:numPr>
              <w:snapToGrid w:val="0"/>
              <w:spacing w:line="276" w:lineRule="auto"/>
              <w:ind w:leftChars="0"/>
              <w:rPr>
                <w:rFonts w:eastAsia="微軟正黑體"/>
                <w:kern w:val="2"/>
                <w:lang w:val="en-GB" w:eastAsia="zh-TW"/>
              </w:rPr>
            </w:pPr>
            <w:r w:rsidRPr="00D51DDF">
              <w:rPr>
                <w:rFonts w:eastAsia="SimSun"/>
                <w:b/>
                <w:bCs/>
                <w:kern w:val="2"/>
                <w:lang w:val="en-GB"/>
              </w:rPr>
              <w:t>Other things</w:t>
            </w:r>
            <w:r w:rsidRPr="00D51DDF">
              <w:rPr>
                <w:rFonts w:eastAsia="SimSun"/>
                <w:kern w:val="2"/>
                <w:lang w:val="en-GB"/>
              </w:rPr>
              <w:t xml:space="preserve"> that will </w:t>
            </w:r>
            <w:r w:rsidRPr="00D51DDF">
              <w:rPr>
                <w:rFonts w:eastAsia="SimSun"/>
                <w:b/>
                <w:bCs/>
                <w:kern w:val="2"/>
                <w:lang w:val="en-GB"/>
              </w:rPr>
              <w:t>hinder</w:t>
            </w:r>
            <w:r w:rsidRPr="00D51DDF">
              <w:rPr>
                <w:rFonts w:eastAsia="SimSun"/>
                <w:kern w:val="2"/>
                <w:lang w:val="en-GB"/>
              </w:rPr>
              <w:t xml:space="preserve"> me from achieving my goals: (Things that are irrelevant and not necessary) </w:t>
            </w:r>
            <w:r w:rsidRPr="00D51DDF">
              <w:rPr>
                <w:rFonts w:eastAsia="SimSun"/>
                <w:i/>
                <w:iCs/>
                <w:kern w:val="2"/>
                <w:lang w:val="en-GB"/>
              </w:rPr>
              <w:t xml:space="preserve">(You can write down more than </w:t>
            </w:r>
            <w:r w:rsidRPr="00D51DDF">
              <w:rPr>
                <w:rFonts w:eastAsia="SimSun"/>
                <w:i/>
                <w:iCs/>
                <w:kern w:val="2"/>
                <w:u w:val="single"/>
                <w:lang w:val="en-GB"/>
              </w:rPr>
              <w:t>one</w:t>
            </w:r>
            <w:r w:rsidRPr="00D51DDF">
              <w:rPr>
                <w:rFonts w:eastAsia="SimSun"/>
                <w:i/>
                <w:iCs/>
                <w:kern w:val="2"/>
                <w:lang w:val="en-GB"/>
              </w:rPr>
              <w:t xml:space="preserve"> thing.)</w:t>
            </w:r>
          </w:p>
          <w:p w14:paraId="1A28DF2B" w14:textId="77777777" w:rsidR="002E5DD2" w:rsidRPr="00D51DDF" w:rsidRDefault="002E5DD2" w:rsidP="006F11DF">
            <w:pPr>
              <w:pStyle w:val="aff8"/>
              <w:numPr>
                <w:ilvl w:val="1"/>
                <w:numId w:val="34"/>
              </w:numPr>
              <w:tabs>
                <w:tab w:val="left" w:pos="385"/>
              </w:tabs>
              <w:snapToGrid w:val="0"/>
              <w:spacing w:line="276" w:lineRule="auto"/>
              <w:ind w:leftChars="0" w:left="845" w:hanging="459"/>
              <w:rPr>
                <w:rFonts w:eastAsia="SimSun"/>
                <w:i/>
                <w:iCs/>
                <w:color w:val="FF0000"/>
                <w:kern w:val="2"/>
                <w:lang w:val="en-US"/>
              </w:rPr>
            </w:pPr>
            <w:r w:rsidRPr="00D51DDF">
              <w:rPr>
                <w:rFonts w:eastAsia="新細明體"/>
                <w:i/>
                <w:color w:val="FF0000"/>
                <w:lang w:val="en-US"/>
              </w:rPr>
              <w:t>Playing</w:t>
            </w:r>
            <w:r w:rsidRPr="00D51DDF">
              <w:rPr>
                <w:rFonts w:eastAsia="SimSun"/>
                <w:i/>
                <w:iCs/>
                <w:color w:val="FF0000"/>
                <w:kern w:val="2"/>
                <w:lang w:val="en-US"/>
              </w:rPr>
              <w:t xml:space="preserve"> computer games for half an hour every night.</w:t>
            </w:r>
          </w:p>
          <w:p w14:paraId="73FB9E6A" w14:textId="2D0621BB" w:rsidR="003F1C17" w:rsidRPr="00D51DDF" w:rsidRDefault="002E5DD2" w:rsidP="006F11DF">
            <w:pPr>
              <w:pStyle w:val="aff8"/>
              <w:numPr>
                <w:ilvl w:val="1"/>
                <w:numId w:val="34"/>
              </w:numPr>
              <w:tabs>
                <w:tab w:val="left" w:pos="385"/>
              </w:tabs>
              <w:snapToGrid w:val="0"/>
              <w:spacing w:line="276" w:lineRule="auto"/>
              <w:ind w:leftChars="0" w:left="845" w:hanging="459"/>
              <w:rPr>
                <w:rFonts w:eastAsia="SimSun"/>
                <w:kern w:val="2"/>
                <w:lang w:val="en-GB" w:eastAsia="zh-TW"/>
              </w:rPr>
            </w:pPr>
            <w:r w:rsidRPr="00D51DDF">
              <w:rPr>
                <w:rFonts w:eastAsia="新細明體"/>
                <w:i/>
                <w:color w:val="FF0000"/>
                <w:lang w:val="en-US"/>
              </w:rPr>
              <w:t>Playing</w:t>
            </w:r>
            <w:r w:rsidRPr="00D51DDF">
              <w:rPr>
                <w:rFonts w:eastAsia="SimSun"/>
                <w:i/>
                <w:iCs/>
                <w:color w:val="FF0000"/>
                <w:kern w:val="2"/>
                <w:lang w:val="en-US"/>
              </w:rPr>
              <w:t xml:space="preserve"> basketball with friends 3 times every week.</w:t>
            </w:r>
          </w:p>
        </w:tc>
        <w:tc>
          <w:tcPr>
            <w:tcW w:w="3495" w:type="dxa"/>
            <w:tcBorders>
              <w:bottom w:val="single" w:sz="4" w:space="0" w:color="auto"/>
            </w:tcBorders>
          </w:tcPr>
          <w:p w14:paraId="16F93DA0" w14:textId="35A519B3" w:rsidR="003F1C17" w:rsidRPr="00D51DDF" w:rsidRDefault="00CE6ED9" w:rsidP="006F11DF">
            <w:pPr>
              <w:pStyle w:val="aff8"/>
              <w:numPr>
                <w:ilvl w:val="0"/>
                <w:numId w:val="34"/>
              </w:numPr>
              <w:snapToGrid w:val="0"/>
              <w:spacing w:line="276" w:lineRule="auto"/>
              <w:ind w:leftChars="0"/>
              <w:rPr>
                <w:rFonts w:eastAsia="微軟正黑體"/>
                <w:kern w:val="2"/>
                <w:lang w:val="en-GB" w:eastAsia="zh-TW"/>
              </w:rPr>
            </w:pPr>
            <w:r w:rsidRPr="00D51DDF">
              <w:rPr>
                <w:rFonts w:eastAsia="SimSun"/>
                <w:b/>
                <w:bCs/>
                <w:kern w:val="2"/>
                <w:lang w:val="en-GB"/>
              </w:rPr>
              <w:t>Approaches to problems:</w:t>
            </w:r>
            <w:r w:rsidR="008603FE" w:rsidRPr="00D51DDF">
              <w:rPr>
                <w:rFonts w:eastAsia="SimSun"/>
                <w:b/>
                <w:bCs/>
                <w:kern w:val="2"/>
                <w:lang w:val="en-GB"/>
              </w:rPr>
              <w:t xml:space="preserve"> </w:t>
            </w:r>
            <w:r w:rsidRPr="00D51DDF">
              <w:rPr>
                <w:rFonts w:eastAsia="SimSun"/>
                <w:kern w:val="2"/>
                <w:lang w:val="en-GB"/>
              </w:rPr>
              <w:t xml:space="preserve">(For example: reducing the time </w:t>
            </w:r>
            <w:r w:rsidR="008603FE" w:rsidRPr="00D51DDF">
              <w:rPr>
                <w:rFonts w:eastAsia="SimSun"/>
                <w:kern w:val="2"/>
                <w:lang w:val="en-GB"/>
              </w:rPr>
              <w:t xml:space="preserve">spent on </w:t>
            </w:r>
            <w:r w:rsidRPr="00D51DDF">
              <w:rPr>
                <w:rFonts w:eastAsia="SimSun"/>
                <w:kern w:val="2"/>
                <w:lang w:val="en-GB"/>
              </w:rPr>
              <w:t>playing computer games</w:t>
            </w:r>
            <w:r w:rsidR="008603FE" w:rsidRPr="00D51DDF">
              <w:rPr>
                <w:rFonts w:eastAsia="SimSun"/>
                <w:kern w:val="2"/>
                <w:lang w:val="en-GB"/>
              </w:rPr>
              <w:t>.</w:t>
            </w:r>
            <w:r w:rsidRPr="00D51DDF">
              <w:rPr>
                <w:rFonts w:eastAsia="SimSun"/>
                <w:kern w:val="2"/>
                <w:lang w:val="en-GB"/>
              </w:rPr>
              <w:t>)</w:t>
            </w:r>
          </w:p>
          <w:p w14:paraId="6EFAC1CD" w14:textId="77777777" w:rsidR="002E5DD2" w:rsidRPr="00D51DDF" w:rsidRDefault="002E5DD2" w:rsidP="006F11DF">
            <w:pPr>
              <w:pStyle w:val="aff8"/>
              <w:numPr>
                <w:ilvl w:val="1"/>
                <w:numId w:val="34"/>
              </w:numPr>
              <w:tabs>
                <w:tab w:val="left" w:pos="385"/>
              </w:tabs>
              <w:snapToGrid w:val="0"/>
              <w:spacing w:line="276" w:lineRule="auto"/>
              <w:ind w:leftChars="0" w:hanging="457"/>
              <w:rPr>
                <w:rFonts w:eastAsiaTheme="minorEastAsia"/>
                <w:i/>
                <w:iCs/>
                <w:color w:val="FF0000"/>
                <w:lang w:val="en-US" w:eastAsia="zh-TW"/>
              </w:rPr>
            </w:pPr>
            <w:r w:rsidRPr="00D51DDF">
              <w:rPr>
                <w:rFonts w:eastAsia="SimSun"/>
                <w:i/>
                <w:iCs/>
                <w:color w:val="FF0000"/>
                <w:lang w:val="en-US"/>
              </w:rPr>
              <w:t xml:space="preserve">Playing </w:t>
            </w:r>
            <w:r w:rsidRPr="00D51DDF">
              <w:rPr>
                <w:rFonts w:eastAsiaTheme="minorEastAsia"/>
                <w:i/>
                <w:iCs/>
                <w:color w:val="FF0000"/>
                <w:lang w:val="en-US" w:eastAsia="zh-TW"/>
              </w:rPr>
              <w:t xml:space="preserve">15 minutes </w:t>
            </w:r>
            <w:r w:rsidRPr="00D51DDF">
              <w:rPr>
                <w:rFonts w:eastAsia="SimSun"/>
                <w:i/>
                <w:iCs/>
                <w:color w:val="FF0000"/>
                <w:lang w:val="en-US"/>
              </w:rPr>
              <w:t xml:space="preserve">less on </w:t>
            </w:r>
            <w:r w:rsidRPr="00D51DDF">
              <w:rPr>
                <w:rFonts w:eastAsiaTheme="minorEastAsia"/>
                <w:i/>
                <w:iCs/>
                <w:color w:val="FF0000"/>
                <w:lang w:val="en-US" w:eastAsia="zh-TW"/>
              </w:rPr>
              <w:t>computer games.</w:t>
            </w:r>
          </w:p>
          <w:p w14:paraId="24E9CDBC" w14:textId="77777777" w:rsidR="002E5DD2" w:rsidRPr="00D51DDF" w:rsidRDefault="002E5DD2" w:rsidP="006F11DF">
            <w:pPr>
              <w:pStyle w:val="aff8"/>
              <w:numPr>
                <w:ilvl w:val="1"/>
                <w:numId w:val="34"/>
              </w:numPr>
              <w:tabs>
                <w:tab w:val="left" w:pos="385"/>
              </w:tabs>
              <w:snapToGrid w:val="0"/>
              <w:spacing w:line="276" w:lineRule="auto"/>
              <w:ind w:leftChars="0" w:hanging="457"/>
              <w:rPr>
                <w:rFonts w:eastAsia="SimSun"/>
                <w:i/>
                <w:iCs/>
                <w:color w:val="FF0000"/>
                <w:lang w:val="en-US" w:eastAsia="zh-TW"/>
              </w:rPr>
            </w:pPr>
            <w:r w:rsidRPr="00D51DDF">
              <w:rPr>
                <w:rFonts w:eastAsia="新細明體"/>
                <w:i/>
                <w:color w:val="FF0000"/>
                <w:lang w:val="en-US"/>
              </w:rPr>
              <w:t>Playing</w:t>
            </w:r>
            <w:r w:rsidRPr="00D51DDF">
              <w:rPr>
                <w:rFonts w:eastAsia="SimSun"/>
                <w:i/>
                <w:iCs/>
                <w:color w:val="FF0000"/>
                <w:lang w:val="en-US"/>
              </w:rPr>
              <w:t xml:space="preserve"> basketball with friends only one time every week.</w:t>
            </w:r>
          </w:p>
          <w:p w14:paraId="72BDD300" w14:textId="0FF29CF6" w:rsidR="003F1C17" w:rsidRPr="00D51DDF" w:rsidRDefault="003F1C17" w:rsidP="00873DC5">
            <w:pPr>
              <w:snapToGrid w:val="0"/>
              <w:spacing w:line="276" w:lineRule="auto"/>
              <w:rPr>
                <w:rFonts w:eastAsia="SimSun"/>
                <w:kern w:val="2"/>
                <w:lang w:val="en-GB" w:eastAsia="zh-TW"/>
              </w:rPr>
            </w:pPr>
          </w:p>
        </w:tc>
      </w:tr>
      <w:tr w:rsidR="003F1C17" w:rsidRPr="00022C8F" w14:paraId="3A57510E" w14:textId="77777777" w:rsidTr="009942EC">
        <w:trPr>
          <w:trHeight w:val="2393"/>
        </w:trPr>
        <w:tc>
          <w:tcPr>
            <w:tcW w:w="1271" w:type="dxa"/>
            <w:tcBorders>
              <w:bottom w:val="single" w:sz="4" w:space="0" w:color="auto"/>
            </w:tcBorders>
          </w:tcPr>
          <w:p w14:paraId="0603E331" w14:textId="77777777" w:rsidR="003F1C17" w:rsidRPr="00D51DDF" w:rsidRDefault="00CE6ED9" w:rsidP="00873DC5">
            <w:pPr>
              <w:snapToGrid w:val="0"/>
              <w:spacing w:line="276" w:lineRule="auto"/>
              <w:jc w:val="center"/>
              <w:rPr>
                <w:rFonts w:eastAsia="微軟正黑體"/>
                <w:kern w:val="2"/>
                <w:lang w:val="en-GB" w:eastAsia="zh-TW"/>
              </w:rPr>
            </w:pPr>
            <w:r w:rsidRPr="00D51DDF">
              <w:rPr>
                <w:noProof/>
                <w:lang w:val="en-US"/>
              </w:rPr>
              <w:lastRenderedPageBreak/>
              <w:drawing>
                <wp:anchor distT="0" distB="0" distL="114300" distR="114300" simplePos="0" relativeHeight="251706880" behindDoc="0" locked="0" layoutInCell="1" allowOverlap="1" wp14:anchorId="6E6559D2" wp14:editId="2E3483B4">
                  <wp:simplePos x="0" y="0"/>
                  <wp:positionH relativeFrom="column">
                    <wp:posOffset>-27305</wp:posOffset>
                  </wp:positionH>
                  <wp:positionV relativeFrom="paragraph">
                    <wp:posOffset>316865</wp:posOffset>
                  </wp:positionV>
                  <wp:extent cx="831850" cy="795020"/>
                  <wp:effectExtent l="0" t="0" r="6350" b="5080"/>
                  <wp:wrapSquare wrapText="bothSides"/>
                  <wp:docPr id="109" name="圖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圖片 289"/>
                          <pic:cNvPicPr>
                            <a:picLocks noChangeAspect="1"/>
                          </pic:cNvPicPr>
                        </pic:nvPicPr>
                        <pic:blipFill>
                          <a:blip r:embed="rId138" cstate="screen"/>
                          <a:stretch>
                            <a:fillRect/>
                          </a:stretch>
                        </pic:blipFill>
                        <pic:spPr>
                          <a:xfrm>
                            <a:off x="0" y="0"/>
                            <a:ext cx="831850" cy="795020"/>
                          </a:xfrm>
                          <a:prstGeom prst="rect">
                            <a:avLst/>
                          </a:prstGeom>
                        </pic:spPr>
                      </pic:pic>
                    </a:graphicData>
                  </a:graphic>
                  <wp14:sizeRelH relativeFrom="margin">
                    <wp14:pctWidth>0</wp14:pctWidth>
                  </wp14:sizeRelH>
                  <wp14:sizeRelV relativeFrom="margin">
                    <wp14:pctHeight>0</wp14:pctHeight>
                  </wp14:sizeRelV>
                </wp:anchor>
              </w:drawing>
            </w:r>
          </w:p>
        </w:tc>
        <w:tc>
          <w:tcPr>
            <w:tcW w:w="7229" w:type="dxa"/>
            <w:gridSpan w:val="2"/>
            <w:tcBorders>
              <w:bottom w:val="single" w:sz="4" w:space="0" w:color="auto"/>
            </w:tcBorders>
          </w:tcPr>
          <w:p w14:paraId="5E2F72B1" w14:textId="40DBAB31" w:rsidR="003F1C17" w:rsidRPr="00130282" w:rsidRDefault="00CE6ED9" w:rsidP="006F11DF">
            <w:pPr>
              <w:pStyle w:val="aff8"/>
              <w:numPr>
                <w:ilvl w:val="0"/>
                <w:numId w:val="34"/>
              </w:numPr>
              <w:snapToGrid w:val="0"/>
              <w:spacing w:line="276" w:lineRule="auto"/>
              <w:ind w:leftChars="0"/>
              <w:rPr>
                <w:rFonts w:eastAsia="微軟正黑體"/>
                <w:b/>
                <w:bCs/>
                <w:color w:val="000000" w:themeColor="text1"/>
                <w:kern w:val="2"/>
                <w:lang w:val="en-GB" w:eastAsia="zh-TW"/>
              </w:rPr>
            </w:pPr>
            <w:r w:rsidRPr="00130282">
              <w:rPr>
                <w:rFonts w:eastAsia="微軟正黑體"/>
                <w:b/>
                <w:bCs/>
                <w:color w:val="000000" w:themeColor="text1"/>
                <w:kern w:val="2"/>
                <w:lang w:val="en-GB" w:eastAsia="zh-TW"/>
              </w:rPr>
              <w:t xml:space="preserve"> Put the things to do in item 2 and item 3 in order.</w:t>
            </w:r>
          </w:p>
          <w:p w14:paraId="5D4FCA5D" w14:textId="4D6A45DD" w:rsidR="003F1C17" w:rsidRPr="00130282" w:rsidRDefault="002E5DD2" w:rsidP="00873DC5">
            <w:pPr>
              <w:snapToGrid w:val="0"/>
              <w:spacing w:line="276" w:lineRule="auto"/>
              <w:rPr>
                <w:rFonts w:eastAsiaTheme="minorEastAsia"/>
                <w:b/>
                <w:bCs/>
                <w:color w:val="000000" w:themeColor="text1"/>
                <w:kern w:val="2"/>
                <w:lang w:val="en-GB" w:eastAsia="zh-TW"/>
              </w:rPr>
            </w:pPr>
            <w:r w:rsidRPr="00130282">
              <w:rPr>
                <w:rFonts w:eastAsiaTheme="minorEastAsia"/>
                <w:b/>
                <w:bCs/>
                <w:color w:val="000000" w:themeColor="text1"/>
                <w:kern w:val="2"/>
                <w:lang w:val="en-GB" w:eastAsia="zh-TW"/>
              </w:rPr>
              <w:fldChar w:fldCharType="begin"/>
            </w:r>
            <w:r w:rsidRPr="00130282">
              <w:rPr>
                <w:rFonts w:eastAsiaTheme="minorEastAsia"/>
                <w:b/>
                <w:bCs/>
                <w:color w:val="000000" w:themeColor="text1"/>
                <w:kern w:val="2"/>
                <w:lang w:val="en-GB" w:eastAsia="zh-TW"/>
              </w:rPr>
              <w:instrText xml:space="preserve"> </w:instrText>
            </w:r>
            <w:r w:rsidRPr="00130282">
              <w:rPr>
                <w:rFonts w:eastAsiaTheme="minorEastAsia" w:hint="eastAsia"/>
                <w:b/>
                <w:bCs/>
                <w:color w:val="000000" w:themeColor="text1"/>
                <w:kern w:val="2"/>
                <w:lang w:val="en-GB" w:eastAsia="zh-TW"/>
              </w:rPr>
              <w:instrText>eq \o\ac(</w:instrText>
            </w:r>
            <w:r w:rsidRPr="00130282">
              <w:rPr>
                <w:rFonts w:eastAsiaTheme="minorEastAsia" w:hint="eastAsia"/>
                <w:b/>
                <w:bCs/>
                <w:color w:val="000000" w:themeColor="text1"/>
                <w:kern w:val="2"/>
                <w:lang w:val="en-GB" w:eastAsia="zh-TW"/>
              </w:rPr>
              <w:instrText>○</w:instrText>
            </w:r>
            <w:r w:rsidRPr="00130282">
              <w:rPr>
                <w:rFonts w:eastAsiaTheme="minorEastAsia" w:hint="eastAsia"/>
                <w:b/>
                <w:bCs/>
                <w:color w:val="000000" w:themeColor="text1"/>
                <w:kern w:val="2"/>
                <w:lang w:val="en-GB" w:eastAsia="zh-TW"/>
              </w:rPr>
              <w:instrText>,1)</w:instrText>
            </w:r>
            <w:r w:rsidRPr="00130282">
              <w:rPr>
                <w:rFonts w:eastAsiaTheme="minorEastAsia"/>
                <w:b/>
                <w:bCs/>
                <w:color w:val="000000" w:themeColor="text1"/>
                <w:kern w:val="2"/>
                <w:lang w:val="en-GB" w:eastAsia="zh-TW"/>
              </w:rPr>
              <w:fldChar w:fldCharType="end"/>
            </w:r>
            <w:r w:rsidRPr="00130282">
              <w:rPr>
                <w:rFonts w:eastAsiaTheme="minorEastAsia"/>
                <w:i/>
                <w:iCs/>
                <w:color w:val="FF0000"/>
                <w:kern w:val="2"/>
                <w:lang w:val="en-US" w:eastAsia="zh-TW"/>
              </w:rPr>
              <w:t xml:space="preserve"> Completing homework.</w:t>
            </w:r>
          </w:p>
          <w:p w14:paraId="5913385C" w14:textId="13EF4826" w:rsidR="003F1C17" w:rsidRPr="00130282" w:rsidRDefault="002E5DD2" w:rsidP="00873DC5">
            <w:pPr>
              <w:snapToGrid w:val="0"/>
              <w:spacing w:line="276" w:lineRule="auto"/>
              <w:rPr>
                <w:rFonts w:eastAsiaTheme="minorEastAsia"/>
                <w:b/>
                <w:bCs/>
                <w:color w:val="000000" w:themeColor="text1"/>
                <w:kern w:val="2"/>
                <w:lang w:val="en-GB" w:eastAsia="zh-TW"/>
              </w:rPr>
            </w:pPr>
            <w:r w:rsidRPr="00130282">
              <w:rPr>
                <w:rFonts w:eastAsiaTheme="minorEastAsia"/>
                <w:b/>
                <w:bCs/>
                <w:color w:val="000000" w:themeColor="text1"/>
                <w:kern w:val="2"/>
                <w:lang w:val="en-GB" w:eastAsia="zh-TW"/>
              </w:rPr>
              <w:fldChar w:fldCharType="begin"/>
            </w:r>
            <w:r w:rsidRPr="00130282">
              <w:rPr>
                <w:rFonts w:eastAsiaTheme="minorEastAsia"/>
                <w:b/>
                <w:bCs/>
                <w:color w:val="000000" w:themeColor="text1"/>
                <w:kern w:val="2"/>
                <w:lang w:val="en-GB" w:eastAsia="zh-TW"/>
              </w:rPr>
              <w:instrText xml:space="preserve"> </w:instrText>
            </w:r>
            <w:r w:rsidRPr="00130282">
              <w:rPr>
                <w:rFonts w:eastAsiaTheme="minorEastAsia" w:hint="eastAsia"/>
                <w:b/>
                <w:bCs/>
                <w:color w:val="000000" w:themeColor="text1"/>
                <w:kern w:val="2"/>
                <w:lang w:val="en-GB" w:eastAsia="zh-TW"/>
              </w:rPr>
              <w:instrText>eq \o\ac(</w:instrText>
            </w:r>
            <w:r w:rsidRPr="00130282">
              <w:rPr>
                <w:rFonts w:eastAsiaTheme="minorEastAsia" w:hint="eastAsia"/>
                <w:b/>
                <w:bCs/>
                <w:color w:val="000000" w:themeColor="text1"/>
                <w:kern w:val="2"/>
                <w:lang w:val="en-GB" w:eastAsia="zh-TW"/>
              </w:rPr>
              <w:instrText>○</w:instrText>
            </w:r>
            <w:r w:rsidRPr="00130282">
              <w:rPr>
                <w:rFonts w:eastAsiaTheme="minorEastAsia" w:hint="eastAsia"/>
                <w:b/>
                <w:bCs/>
                <w:color w:val="000000" w:themeColor="text1"/>
                <w:kern w:val="2"/>
                <w:lang w:val="en-GB" w:eastAsia="zh-TW"/>
              </w:rPr>
              <w:instrText>,2)</w:instrText>
            </w:r>
            <w:r w:rsidRPr="00130282">
              <w:rPr>
                <w:rFonts w:eastAsiaTheme="minorEastAsia"/>
                <w:b/>
                <w:bCs/>
                <w:color w:val="000000" w:themeColor="text1"/>
                <w:kern w:val="2"/>
                <w:lang w:val="en-GB" w:eastAsia="zh-TW"/>
              </w:rPr>
              <w:fldChar w:fldCharType="end"/>
            </w:r>
            <w:r w:rsidRPr="00130282">
              <w:rPr>
                <w:rFonts w:eastAsiaTheme="minorEastAsia"/>
                <w:i/>
                <w:iCs/>
                <w:color w:val="FF0000"/>
                <w:kern w:val="2"/>
                <w:lang w:val="en-US" w:eastAsia="zh-TW"/>
              </w:rPr>
              <w:t xml:space="preserve"> Revising knowledge on textbooks.</w:t>
            </w:r>
          </w:p>
          <w:p w14:paraId="516614D0" w14:textId="10342B79" w:rsidR="003F1C17" w:rsidRPr="00130282" w:rsidRDefault="002E5DD2" w:rsidP="00873DC5">
            <w:pPr>
              <w:snapToGrid w:val="0"/>
              <w:spacing w:line="276" w:lineRule="auto"/>
              <w:rPr>
                <w:rFonts w:eastAsiaTheme="minorEastAsia"/>
                <w:b/>
                <w:bCs/>
                <w:color w:val="000000" w:themeColor="text1"/>
                <w:kern w:val="2"/>
                <w:lang w:val="en-GB" w:eastAsia="zh-TW"/>
              </w:rPr>
            </w:pPr>
            <w:r w:rsidRPr="00130282">
              <w:rPr>
                <w:rFonts w:eastAsiaTheme="minorEastAsia"/>
                <w:b/>
                <w:bCs/>
                <w:color w:val="000000" w:themeColor="text1"/>
                <w:kern w:val="2"/>
                <w:lang w:val="en-GB" w:eastAsia="zh-TW"/>
              </w:rPr>
              <w:fldChar w:fldCharType="begin"/>
            </w:r>
            <w:r w:rsidRPr="00130282">
              <w:rPr>
                <w:rFonts w:eastAsiaTheme="minorEastAsia"/>
                <w:b/>
                <w:bCs/>
                <w:color w:val="000000" w:themeColor="text1"/>
                <w:kern w:val="2"/>
                <w:lang w:val="en-GB" w:eastAsia="zh-TW"/>
              </w:rPr>
              <w:instrText xml:space="preserve"> </w:instrText>
            </w:r>
            <w:r w:rsidRPr="00130282">
              <w:rPr>
                <w:rFonts w:eastAsiaTheme="minorEastAsia" w:hint="eastAsia"/>
                <w:b/>
                <w:bCs/>
                <w:color w:val="000000" w:themeColor="text1"/>
                <w:kern w:val="2"/>
                <w:lang w:val="en-GB" w:eastAsia="zh-TW"/>
              </w:rPr>
              <w:instrText>eq \o\ac(</w:instrText>
            </w:r>
            <w:r w:rsidRPr="00130282">
              <w:rPr>
                <w:rFonts w:eastAsiaTheme="minorEastAsia" w:hint="eastAsia"/>
                <w:b/>
                <w:bCs/>
                <w:color w:val="000000" w:themeColor="text1"/>
                <w:kern w:val="2"/>
                <w:lang w:val="en-GB" w:eastAsia="zh-TW"/>
              </w:rPr>
              <w:instrText>○</w:instrText>
            </w:r>
            <w:r w:rsidRPr="00130282">
              <w:rPr>
                <w:rFonts w:eastAsiaTheme="minorEastAsia" w:hint="eastAsia"/>
                <w:b/>
                <w:bCs/>
                <w:color w:val="000000" w:themeColor="text1"/>
                <w:kern w:val="2"/>
                <w:lang w:val="en-GB" w:eastAsia="zh-TW"/>
              </w:rPr>
              <w:instrText>,3)</w:instrText>
            </w:r>
            <w:r w:rsidRPr="00130282">
              <w:rPr>
                <w:rFonts w:eastAsiaTheme="minorEastAsia"/>
                <w:b/>
                <w:bCs/>
                <w:color w:val="000000" w:themeColor="text1"/>
                <w:kern w:val="2"/>
                <w:lang w:val="en-GB" w:eastAsia="zh-TW"/>
              </w:rPr>
              <w:fldChar w:fldCharType="end"/>
            </w:r>
            <w:r w:rsidRPr="00130282">
              <w:rPr>
                <w:rFonts w:eastAsiaTheme="minorEastAsia"/>
                <w:i/>
                <w:iCs/>
                <w:color w:val="FF0000"/>
                <w:kern w:val="2"/>
                <w:lang w:val="en-US" w:eastAsia="zh-TW"/>
              </w:rPr>
              <w:t xml:space="preserve"> Searching for related painting skills.</w:t>
            </w:r>
          </w:p>
          <w:p w14:paraId="54393EE9" w14:textId="32A0F190" w:rsidR="003F1C17" w:rsidRPr="00130282" w:rsidRDefault="002E5DD2" w:rsidP="00873DC5">
            <w:pPr>
              <w:snapToGrid w:val="0"/>
              <w:spacing w:line="276" w:lineRule="auto"/>
              <w:rPr>
                <w:rFonts w:eastAsiaTheme="minorEastAsia"/>
                <w:b/>
                <w:bCs/>
                <w:color w:val="000000" w:themeColor="text1"/>
                <w:kern w:val="2"/>
                <w:lang w:val="en-GB" w:eastAsia="zh-TW"/>
              </w:rPr>
            </w:pPr>
            <w:r w:rsidRPr="00130282">
              <w:rPr>
                <w:rFonts w:eastAsiaTheme="minorEastAsia"/>
                <w:b/>
                <w:bCs/>
                <w:color w:val="000000" w:themeColor="text1"/>
                <w:kern w:val="2"/>
                <w:lang w:val="en-GB" w:eastAsia="zh-TW"/>
              </w:rPr>
              <w:fldChar w:fldCharType="begin"/>
            </w:r>
            <w:r w:rsidRPr="00130282">
              <w:rPr>
                <w:rFonts w:eastAsiaTheme="minorEastAsia"/>
                <w:b/>
                <w:bCs/>
                <w:color w:val="000000" w:themeColor="text1"/>
                <w:kern w:val="2"/>
                <w:lang w:val="en-GB" w:eastAsia="zh-TW"/>
              </w:rPr>
              <w:instrText xml:space="preserve"> </w:instrText>
            </w:r>
            <w:r w:rsidRPr="00130282">
              <w:rPr>
                <w:rFonts w:eastAsiaTheme="minorEastAsia" w:hint="eastAsia"/>
                <w:b/>
                <w:bCs/>
                <w:color w:val="000000" w:themeColor="text1"/>
                <w:kern w:val="2"/>
                <w:lang w:val="en-GB" w:eastAsia="zh-TW"/>
              </w:rPr>
              <w:instrText>eq \o\ac(</w:instrText>
            </w:r>
            <w:r w:rsidRPr="00130282">
              <w:rPr>
                <w:rFonts w:eastAsiaTheme="minorEastAsia" w:hint="eastAsia"/>
                <w:b/>
                <w:bCs/>
                <w:color w:val="000000" w:themeColor="text1"/>
                <w:kern w:val="2"/>
                <w:lang w:val="en-GB" w:eastAsia="zh-TW"/>
              </w:rPr>
              <w:instrText>○</w:instrText>
            </w:r>
            <w:r w:rsidRPr="00130282">
              <w:rPr>
                <w:rFonts w:eastAsiaTheme="minorEastAsia" w:hint="eastAsia"/>
                <w:b/>
                <w:bCs/>
                <w:color w:val="000000" w:themeColor="text1"/>
                <w:kern w:val="2"/>
                <w:lang w:val="en-GB" w:eastAsia="zh-TW"/>
              </w:rPr>
              <w:instrText>,4)</w:instrText>
            </w:r>
            <w:r w:rsidRPr="00130282">
              <w:rPr>
                <w:rFonts w:eastAsiaTheme="minorEastAsia"/>
                <w:b/>
                <w:bCs/>
                <w:color w:val="000000" w:themeColor="text1"/>
                <w:kern w:val="2"/>
                <w:lang w:val="en-GB" w:eastAsia="zh-TW"/>
              </w:rPr>
              <w:fldChar w:fldCharType="end"/>
            </w:r>
            <w:r w:rsidRPr="00130282">
              <w:rPr>
                <w:rFonts w:eastAsia="新細明體"/>
                <w:i/>
                <w:color w:val="FF0000"/>
                <w:lang w:val="en-US" w:eastAsia="zh-HK"/>
              </w:rPr>
              <w:t xml:space="preserve"> Prepar</w:t>
            </w:r>
            <w:r w:rsidRPr="00130282">
              <w:rPr>
                <w:rFonts w:eastAsia="新細明體"/>
                <w:i/>
                <w:color w:val="FF0000"/>
                <w:lang w:val="en-US"/>
              </w:rPr>
              <w:t>ing</w:t>
            </w:r>
            <w:r w:rsidRPr="00130282">
              <w:rPr>
                <w:rFonts w:eastAsia="新細明體"/>
                <w:i/>
                <w:color w:val="FF0000"/>
                <w:lang w:val="en-US" w:eastAsia="zh-HK"/>
              </w:rPr>
              <w:t xml:space="preserve"> related painting tools.</w:t>
            </w:r>
          </w:p>
          <w:p w14:paraId="332F5832" w14:textId="7B468870" w:rsidR="003F1C17" w:rsidRPr="00130282" w:rsidRDefault="002E5DD2" w:rsidP="00873DC5">
            <w:pPr>
              <w:snapToGrid w:val="0"/>
              <w:spacing w:line="276" w:lineRule="auto"/>
              <w:rPr>
                <w:rFonts w:eastAsiaTheme="minorEastAsia"/>
                <w:b/>
                <w:bCs/>
                <w:color w:val="000000" w:themeColor="text1"/>
                <w:kern w:val="2"/>
                <w:lang w:val="en-GB" w:eastAsia="zh-TW"/>
              </w:rPr>
            </w:pPr>
            <w:r w:rsidRPr="00130282">
              <w:rPr>
                <w:rFonts w:eastAsiaTheme="minorEastAsia"/>
                <w:b/>
                <w:bCs/>
                <w:color w:val="000000" w:themeColor="text1"/>
                <w:kern w:val="2"/>
                <w:lang w:val="en-GB" w:eastAsia="zh-TW"/>
              </w:rPr>
              <w:fldChar w:fldCharType="begin"/>
            </w:r>
            <w:r w:rsidRPr="00130282">
              <w:rPr>
                <w:rFonts w:eastAsiaTheme="minorEastAsia"/>
                <w:b/>
                <w:bCs/>
                <w:color w:val="000000" w:themeColor="text1"/>
                <w:kern w:val="2"/>
                <w:lang w:val="en-GB" w:eastAsia="zh-TW"/>
              </w:rPr>
              <w:instrText xml:space="preserve"> </w:instrText>
            </w:r>
            <w:r w:rsidRPr="00130282">
              <w:rPr>
                <w:rFonts w:eastAsiaTheme="minorEastAsia" w:hint="eastAsia"/>
                <w:b/>
                <w:bCs/>
                <w:color w:val="000000" w:themeColor="text1"/>
                <w:kern w:val="2"/>
                <w:lang w:val="en-GB" w:eastAsia="zh-TW"/>
              </w:rPr>
              <w:instrText>eq \o\ac(</w:instrText>
            </w:r>
            <w:r w:rsidRPr="00130282">
              <w:rPr>
                <w:rFonts w:eastAsiaTheme="minorEastAsia" w:hint="eastAsia"/>
                <w:b/>
                <w:bCs/>
                <w:color w:val="000000" w:themeColor="text1"/>
                <w:kern w:val="2"/>
                <w:lang w:val="en-GB" w:eastAsia="zh-TW"/>
              </w:rPr>
              <w:instrText>○</w:instrText>
            </w:r>
            <w:r w:rsidRPr="00130282">
              <w:rPr>
                <w:rFonts w:eastAsiaTheme="minorEastAsia" w:hint="eastAsia"/>
                <w:b/>
                <w:bCs/>
                <w:color w:val="000000" w:themeColor="text1"/>
                <w:kern w:val="2"/>
                <w:lang w:val="en-GB" w:eastAsia="zh-TW"/>
              </w:rPr>
              <w:instrText>,5)</w:instrText>
            </w:r>
            <w:r w:rsidRPr="00130282">
              <w:rPr>
                <w:rFonts w:eastAsiaTheme="minorEastAsia"/>
                <w:b/>
                <w:bCs/>
                <w:color w:val="000000" w:themeColor="text1"/>
                <w:kern w:val="2"/>
                <w:lang w:val="en-GB" w:eastAsia="zh-TW"/>
              </w:rPr>
              <w:fldChar w:fldCharType="end"/>
            </w:r>
            <w:r w:rsidRPr="00130282">
              <w:rPr>
                <w:rFonts w:eastAsia="新細明體"/>
                <w:i/>
                <w:color w:val="FF0000"/>
                <w:lang w:val="en-US" w:eastAsia="zh-HK"/>
              </w:rPr>
              <w:t xml:space="preserve"> Choosing a painting site and searching for the transportation route and then going to the site with family on Saturday.</w:t>
            </w:r>
          </w:p>
        </w:tc>
      </w:tr>
    </w:tbl>
    <w:p w14:paraId="42CD463A" w14:textId="77777777" w:rsidR="003F1C17" w:rsidRPr="00D51DDF" w:rsidRDefault="00CE6ED9" w:rsidP="00873DC5">
      <w:pPr>
        <w:snapToGrid w:val="0"/>
        <w:spacing w:line="276" w:lineRule="auto"/>
        <w:rPr>
          <w:rFonts w:eastAsia="微軟正黑體"/>
          <w:b/>
          <w:sz w:val="28"/>
          <w:szCs w:val="28"/>
          <w:lang w:val="en-GB" w:eastAsia="zh-TW"/>
        </w:rPr>
      </w:pPr>
      <w:r w:rsidRPr="00D51DDF">
        <w:rPr>
          <w:rFonts w:eastAsia="微軟正黑體"/>
          <w:b/>
          <w:sz w:val="28"/>
          <w:szCs w:val="28"/>
          <w:lang w:val="en-GB" w:eastAsia="zh-TW"/>
        </w:rPr>
        <w:br w:type="page"/>
      </w:r>
      <w:r w:rsidRPr="00D51DDF">
        <w:rPr>
          <w:rFonts w:eastAsia="微軟正黑體"/>
          <w:b/>
          <w:sz w:val="28"/>
          <w:szCs w:val="28"/>
          <w:lang w:val="en-GB" w:eastAsia="zh-HK"/>
        </w:rPr>
        <w:lastRenderedPageBreak/>
        <w:t xml:space="preserve">Activity 2: </w:t>
      </w:r>
      <w:r w:rsidRPr="00D51DDF">
        <w:rPr>
          <w:rFonts w:eastAsia="SimSun"/>
          <w:b/>
          <w:sz w:val="28"/>
          <w:szCs w:val="28"/>
          <w:lang w:val="en-GB"/>
        </w:rPr>
        <w:t>Review</w:t>
      </w:r>
      <w:r w:rsidRPr="00D51DDF">
        <w:rPr>
          <w:rFonts w:eastAsia="微軟正黑體"/>
          <w:b/>
          <w:sz w:val="28"/>
          <w:szCs w:val="28"/>
          <w:lang w:val="en-GB" w:eastAsia="zh-HK"/>
        </w:rPr>
        <w:t xml:space="preserve"> and reflection</w:t>
      </w:r>
    </w:p>
    <w:p w14:paraId="580BE521" w14:textId="68669F32" w:rsidR="003F1C17" w:rsidRPr="00D51DDF" w:rsidRDefault="00CE6ED9" w:rsidP="00873DC5">
      <w:pPr>
        <w:snapToGrid w:val="0"/>
        <w:spacing w:line="276" w:lineRule="auto"/>
        <w:jc w:val="both"/>
        <w:rPr>
          <w:rFonts w:eastAsia="微軟正黑體"/>
          <w:lang w:val="en-GB" w:eastAsia="zh-TW"/>
        </w:rPr>
      </w:pPr>
      <w:r w:rsidRPr="00D51DDF">
        <w:rPr>
          <w:rFonts w:eastAsia="微軟正黑體"/>
          <w:lang w:val="en-GB" w:eastAsia="zh-HK"/>
        </w:rPr>
        <w:t>You need to invite your family or friends to</w:t>
      </w:r>
      <w:r w:rsidRPr="00D51DDF">
        <w:rPr>
          <w:rFonts w:eastAsia="SimSun"/>
          <w:lang w:val="en-GB"/>
        </w:rPr>
        <w:t xml:space="preserve"> take part in this activity</w:t>
      </w:r>
      <w:r w:rsidR="008C3233" w:rsidRPr="00D51DDF">
        <w:rPr>
          <w:rFonts w:eastAsia="SimSun"/>
          <w:lang w:val="en-GB"/>
        </w:rPr>
        <w:t xml:space="preserve"> (Take action on our dreams!)</w:t>
      </w:r>
      <w:r w:rsidRPr="00D51DDF">
        <w:rPr>
          <w:rFonts w:eastAsia="微軟正黑體"/>
          <w:lang w:val="en-GB" w:eastAsia="zh-HK"/>
        </w:rPr>
        <w:t xml:space="preserve">. </w:t>
      </w:r>
      <w:r w:rsidRPr="00D51DDF">
        <w:rPr>
          <w:rFonts w:eastAsia="SimSun"/>
          <w:lang w:val="en-GB"/>
        </w:rPr>
        <w:t>The d</w:t>
      </w:r>
      <w:r w:rsidRPr="00D51DDF">
        <w:rPr>
          <w:rFonts w:eastAsia="微軟正黑體"/>
          <w:lang w:val="en-GB" w:eastAsia="zh-HK"/>
        </w:rPr>
        <w:t>etails are as follows:</w:t>
      </w:r>
    </w:p>
    <w:p w14:paraId="5B61F675" w14:textId="77777777" w:rsidR="003F1C17" w:rsidRPr="00D51DDF" w:rsidRDefault="003F1C17" w:rsidP="00873DC5">
      <w:pPr>
        <w:spacing w:line="276" w:lineRule="auto"/>
        <w:rPr>
          <w:rFonts w:eastAsia="微軟正黑體"/>
          <w:sz w:val="28"/>
          <w:szCs w:val="28"/>
          <w:lang w:val="en-GB" w:eastAsia="zh-HK"/>
        </w:rPr>
      </w:pPr>
    </w:p>
    <w:p w14:paraId="5838CDAE" w14:textId="77777777" w:rsidR="003F1C17" w:rsidRPr="00D51DDF" w:rsidRDefault="00CE6ED9" w:rsidP="006F11DF">
      <w:pPr>
        <w:numPr>
          <w:ilvl w:val="0"/>
          <w:numId w:val="28"/>
        </w:numPr>
        <w:spacing w:line="276" w:lineRule="auto"/>
        <w:rPr>
          <w:rFonts w:eastAsia="微軟正黑體"/>
          <w:b/>
          <w:bCs/>
          <w:sz w:val="28"/>
          <w:szCs w:val="28"/>
          <w:lang w:val="en-GB" w:eastAsia="zh-HK"/>
        </w:rPr>
      </w:pPr>
      <w:r w:rsidRPr="00D51DDF">
        <w:rPr>
          <w:rFonts w:eastAsia="微軟正黑體"/>
          <w:b/>
          <w:bCs/>
          <w:sz w:val="28"/>
          <w:szCs w:val="28"/>
          <w:lang w:val="en-GB" w:eastAsia="zh-HK"/>
        </w:rPr>
        <w:t>Preparation:</w:t>
      </w:r>
    </w:p>
    <w:p w14:paraId="16376AA0" w14:textId="3D18874F" w:rsidR="003F1C17" w:rsidRPr="00D51DDF" w:rsidRDefault="00CE6ED9" w:rsidP="00873DC5">
      <w:pPr>
        <w:spacing w:line="276" w:lineRule="auto"/>
        <w:ind w:left="482"/>
        <w:jc w:val="both"/>
        <w:rPr>
          <w:rFonts w:eastAsia="微軟正黑體"/>
          <w:lang w:val="en-GB" w:eastAsia="zh-TW"/>
        </w:rPr>
      </w:pPr>
      <w:r w:rsidRPr="00D51DDF">
        <w:rPr>
          <w:rFonts w:eastAsia="SimSun"/>
          <w:lang w:val="en-GB"/>
        </w:rPr>
        <w:t xml:space="preserve">After </w:t>
      </w:r>
      <w:r w:rsidR="008C3233" w:rsidRPr="00D51DDF">
        <w:rPr>
          <w:rFonts w:eastAsia="SimSun"/>
          <w:lang w:val="en-GB"/>
        </w:rPr>
        <w:t>you complete</w:t>
      </w:r>
      <w:r w:rsidRPr="00D51DDF">
        <w:rPr>
          <w:rFonts w:eastAsia="SimSun"/>
          <w:lang w:val="en-GB"/>
        </w:rPr>
        <w:t xml:space="preserve"> </w:t>
      </w:r>
      <w:r w:rsidR="008C3233" w:rsidRPr="00D51DDF">
        <w:rPr>
          <w:rFonts w:eastAsia="SimSun"/>
          <w:lang w:val="en-GB"/>
        </w:rPr>
        <w:t xml:space="preserve">the </w:t>
      </w:r>
      <w:r w:rsidRPr="00D51DDF">
        <w:rPr>
          <w:rFonts w:eastAsia="SimSun"/>
          <w:lang w:val="en-GB"/>
        </w:rPr>
        <w:t xml:space="preserve">action plan in Activity 1, you should give a copy of the action plan to your family or friends and ask them to </w:t>
      </w:r>
      <w:r w:rsidR="008C3233" w:rsidRPr="00D51DDF">
        <w:rPr>
          <w:rFonts w:eastAsia="SimSun"/>
          <w:lang w:val="en-GB"/>
        </w:rPr>
        <w:t>observe</w:t>
      </w:r>
      <w:r w:rsidRPr="00D51DDF">
        <w:rPr>
          <w:rFonts w:eastAsia="SimSun"/>
          <w:lang w:val="en-GB"/>
        </w:rPr>
        <w:t xml:space="preserve"> </w:t>
      </w:r>
      <w:r w:rsidR="008C3233" w:rsidRPr="00D51DDF">
        <w:rPr>
          <w:rFonts w:eastAsia="SimSun"/>
          <w:lang w:val="en-GB"/>
        </w:rPr>
        <w:t xml:space="preserve">how </w:t>
      </w:r>
      <w:r w:rsidRPr="00D51DDF">
        <w:rPr>
          <w:rFonts w:eastAsia="SimSun"/>
          <w:lang w:val="en-GB"/>
        </w:rPr>
        <w:t xml:space="preserve">you </w:t>
      </w:r>
      <w:r w:rsidR="008C3233" w:rsidRPr="00D51DDF">
        <w:rPr>
          <w:rFonts w:eastAsia="SimSun"/>
          <w:lang w:val="en-GB"/>
        </w:rPr>
        <w:t>put your plan into practice in the week that follows</w:t>
      </w:r>
      <w:r w:rsidRPr="00D51DDF">
        <w:rPr>
          <w:rFonts w:eastAsia="SimSun"/>
          <w:lang w:val="en-GB"/>
        </w:rPr>
        <w:t>.</w:t>
      </w:r>
    </w:p>
    <w:p w14:paraId="67022A81" w14:textId="77777777" w:rsidR="003F1C17" w:rsidRPr="00D51DDF" w:rsidRDefault="00CE6ED9" w:rsidP="00873DC5">
      <w:pPr>
        <w:spacing w:line="276" w:lineRule="auto"/>
        <w:ind w:left="480"/>
        <w:rPr>
          <w:rFonts w:eastAsia="微軟正黑體"/>
          <w:sz w:val="28"/>
          <w:szCs w:val="28"/>
          <w:lang w:val="en-GB" w:eastAsia="zh-TW"/>
        </w:rPr>
      </w:pPr>
      <w:r w:rsidRPr="00D51DDF">
        <w:rPr>
          <w:noProof/>
          <w:sz w:val="22"/>
          <w:szCs w:val="22"/>
          <w:u w:val="single"/>
          <w:lang w:val="en-US"/>
        </w:rPr>
        <w:drawing>
          <wp:anchor distT="0" distB="0" distL="114300" distR="114300" simplePos="0" relativeHeight="251691520" behindDoc="0" locked="0" layoutInCell="1" allowOverlap="1" wp14:anchorId="68809429" wp14:editId="2FAD4E35">
            <wp:simplePos x="0" y="0"/>
            <wp:positionH relativeFrom="column">
              <wp:posOffset>3646805</wp:posOffset>
            </wp:positionH>
            <wp:positionV relativeFrom="paragraph">
              <wp:posOffset>198120</wp:posOffset>
            </wp:positionV>
            <wp:extent cx="1671955" cy="1682750"/>
            <wp:effectExtent l="0" t="0" r="4445" b="6350"/>
            <wp:wrapSquare wrapText="bothSides"/>
            <wp:docPr id="525" name="圖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圖片 525"/>
                    <pic:cNvPicPr>
                      <a:picLocks noChangeAspect="1" noChangeArrowheads="1"/>
                    </pic:cNvPicPr>
                  </pic:nvPicPr>
                  <pic:blipFill>
                    <a:blip r:embed="rId139" cstate="screen"/>
                    <a:stretch>
                      <a:fillRect/>
                    </a:stretch>
                  </pic:blipFill>
                  <pic:spPr>
                    <a:xfrm>
                      <a:off x="0" y="0"/>
                      <a:ext cx="1671955" cy="1682750"/>
                    </a:xfrm>
                    <a:prstGeom prst="rect">
                      <a:avLst/>
                    </a:prstGeom>
                    <a:noFill/>
                    <a:ln>
                      <a:noFill/>
                    </a:ln>
                  </pic:spPr>
                </pic:pic>
              </a:graphicData>
            </a:graphic>
          </wp:anchor>
        </w:drawing>
      </w:r>
    </w:p>
    <w:p w14:paraId="59258169" w14:textId="2BDE01A9" w:rsidR="003F1C17" w:rsidRPr="00D51DDF" w:rsidRDefault="00CE6ED9" w:rsidP="006F11DF">
      <w:pPr>
        <w:pStyle w:val="aff8"/>
        <w:numPr>
          <w:ilvl w:val="0"/>
          <w:numId w:val="28"/>
        </w:numPr>
        <w:spacing w:line="276" w:lineRule="auto"/>
        <w:ind w:leftChars="0"/>
        <w:rPr>
          <w:rFonts w:eastAsia="微軟正黑體"/>
          <w:sz w:val="28"/>
          <w:szCs w:val="28"/>
          <w:lang w:val="en-GB" w:eastAsia="zh-TW"/>
        </w:rPr>
      </w:pPr>
      <w:r w:rsidRPr="00D51DDF">
        <w:rPr>
          <w:rFonts w:eastAsia="SimSun"/>
          <w:b/>
          <w:sz w:val="28"/>
          <w:szCs w:val="28"/>
          <w:lang w:val="en-GB"/>
        </w:rPr>
        <w:t>Review</w:t>
      </w:r>
      <w:r w:rsidRPr="00D51DDF">
        <w:rPr>
          <w:rFonts w:eastAsia="微軟正黑體"/>
          <w:b/>
          <w:sz w:val="28"/>
          <w:szCs w:val="28"/>
          <w:lang w:val="en-GB" w:eastAsia="zh-HK"/>
        </w:rPr>
        <w:t xml:space="preserve"> and reflection</w:t>
      </w:r>
      <w:r w:rsidRPr="00D51DDF">
        <w:rPr>
          <w:rFonts w:eastAsia="SimSun"/>
          <w:b/>
          <w:sz w:val="28"/>
          <w:szCs w:val="28"/>
          <w:lang w:val="en-GB"/>
        </w:rPr>
        <w:t xml:space="preserve"> </w:t>
      </w:r>
      <w:r w:rsidRPr="00D51DDF">
        <w:rPr>
          <w:rFonts w:eastAsia="SimSun"/>
          <w:sz w:val="28"/>
          <w:szCs w:val="28"/>
          <w:lang w:val="en-GB"/>
        </w:rPr>
        <w:t>(</w:t>
      </w:r>
      <w:r w:rsidR="008C3233" w:rsidRPr="00D51DDF">
        <w:rPr>
          <w:rFonts w:eastAsia="SimSun"/>
          <w:sz w:val="28"/>
          <w:szCs w:val="28"/>
          <w:lang w:val="en-GB"/>
        </w:rPr>
        <w:t>a</w:t>
      </w:r>
      <w:r w:rsidRPr="00D51DDF">
        <w:rPr>
          <w:rFonts w:eastAsia="SimSun"/>
          <w:sz w:val="28"/>
          <w:szCs w:val="28"/>
          <w:lang w:val="en-GB"/>
        </w:rPr>
        <w:t>fter</w:t>
      </w:r>
      <w:r w:rsidR="008C3233" w:rsidRPr="00D51DDF">
        <w:rPr>
          <w:rFonts w:eastAsia="SimSun"/>
          <w:sz w:val="28"/>
          <w:szCs w:val="28"/>
          <w:lang w:val="en-GB"/>
        </w:rPr>
        <w:t xml:space="preserve"> the action plan has been carried out</w:t>
      </w:r>
      <w:r w:rsidRPr="00D51DDF">
        <w:rPr>
          <w:rFonts w:eastAsia="SimSun"/>
          <w:sz w:val="28"/>
          <w:szCs w:val="28"/>
          <w:lang w:val="en-GB"/>
        </w:rPr>
        <w:t>)</w:t>
      </w:r>
    </w:p>
    <w:p w14:paraId="0EE27E3A" w14:textId="77777777" w:rsidR="003F1C17" w:rsidRPr="00D51DDF" w:rsidRDefault="00CE6ED9" w:rsidP="00873DC5">
      <w:pPr>
        <w:spacing w:line="276" w:lineRule="auto"/>
        <w:ind w:left="482"/>
        <w:jc w:val="both"/>
        <w:rPr>
          <w:rFonts w:eastAsia="微軟正黑體"/>
          <w:lang w:val="en-GB" w:eastAsia="zh-TW"/>
        </w:rPr>
      </w:pPr>
      <w:r w:rsidRPr="00D51DDF">
        <w:rPr>
          <w:rFonts w:eastAsia="SimSun"/>
          <w:u w:val="single"/>
          <w:lang w:val="en-GB"/>
        </w:rPr>
        <w:t>Views of family or friends</w:t>
      </w:r>
      <w:r w:rsidRPr="00D51DDF">
        <w:rPr>
          <w:rFonts w:eastAsia="SimSun"/>
          <w:lang w:val="en-GB"/>
        </w:rPr>
        <w:t>: Invite your family or friends who have taken part in this activity to review and reflect on your action plan with you, and then ask them to give advice, encouragement and suggestions for follow-up actions according to your progress and achievements in Table 1.</w:t>
      </w:r>
    </w:p>
    <w:p w14:paraId="22112BD2" w14:textId="77777777" w:rsidR="003F1C17" w:rsidRPr="00D51DDF" w:rsidRDefault="003F1C17" w:rsidP="00873DC5">
      <w:pPr>
        <w:spacing w:line="276" w:lineRule="auto"/>
        <w:ind w:left="482"/>
        <w:rPr>
          <w:rFonts w:eastAsia="微軟正黑體"/>
          <w:sz w:val="28"/>
          <w:szCs w:val="28"/>
          <w:lang w:val="en-GB" w:eastAsia="zh-TW"/>
        </w:rPr>
      </w:pPr>
    </w:p>
    <w:p w14:paraId="07CAEC56" w14:textId="7EF2697D" w:rsidR="003F1C17" w:rsidRPr="00D51DDF" w:rsidRDefault="00CE6ED9" w:rsidP="00873DC5">
      <w:pPr>
        <w:spacing w:line="276" w:lineRule="auto"/>
        <w:ind w:left="482"/>
        <w:jc w:val="both"/>
        <w:rPr>
          <w:rFonts w:eastAsia="微軟正黑體"/>
          <w:lang w:val="en-GB" w:eastAsia="zh-TW"/>
        </w:rPr>
      </w:pPr>
      <w:r w:rsidRPr="00D51DDF">
        <w:rPr>
          <w:rFonts w:eastAsia="SimSun"/>
          <w:u w:val="single"/>
          <w:lang w:val="en-GB"/>
        </w:rPr>
        <w:t>My reflection</w:t>
      </w:r>
      <w:r w:rsidRPr="00D51DDF">
        <w:rPr>
          <w:rFonts w:eastAsia="SimSun"/>
          <w:lang w:val="en-GB"/>
        </w:rPr>
        <w:t xml:space="preserve">: </w:t>
      </w:r>
      <w:r w:rsidRPr="00D51DDF">
        <w:rPr>
          <w:rFonts w:eastAsia="微軟正黑體"/>
          <w:lang w:val="en-GB" w:eastAsia="zh-TW"/>
        </w:rPr>
        <w:t>Reflect on your performance in the past week by referring to the</w:t>
      </w:r>
      <w:r w:rsidRPr="00D51DDF">
        <w:rPr>
          <w:rFonts w:eastAsia="SimSun"/>
          <w:lang w:val="en-GB"/>
        </w:rPr>
        <w:t xml:space="preserve"> view</w:t>
      </w:r>
      <w:r w:rsidRPr="00D51DDF">
        <w:rPr>
          <w:rFonts w:eastAsia="微軟正黑體"/>
          <w:lang w:val="en-GB" w:eastAsia="zh-TW"/>
        </w:rPr>
        <w:t>s of your family or friends</w:t>
      </w:r>
      <w:r w:rsidRPr="00D51DDF">
        <w:rPr>
          <w:rFonts w:eastAsia="SimSun"/>
          <w:lang w:val="en-GB"/>
        </w:rPr>
        <w:t xml:space="preserve"> </w:t>
      </w:r>
      <w:r w:rsidRPr="00D51DDF">
        <w:rPr>
          <w:rFonts w:eastAsia="微軟正黑體"/>
          <w:lang w:val="en-GB" w:eastAsia="zh-TW"/>
        </w:rPr>
        <w:t xml:space="preserve">and </w:t>
      </w:r>
      <w:r w:rsidRPr="00D51DDF">
        <w:rPr>
          <w:rFonts w:eastAsia="SimSun"/>
          <w:lang w:val="en-GB"/>
        </w:rPr>
        <w:t>write down</w:t>
      </w:r>
      <w:r w:rsidRPr="00D51DDF">
        <w:rPr>
          <w:rFonts w:eastAsia="微軟正黑體"/>
          <w:lang w:val="en-GB" w:eastAsia="zh-TW"/>
        </w:rPr>
        <w:t xml:space="preserve"> </w:t>
      </w:r>
      <w:r w:rsidRPr="00D51DDF">
        <w:rPr>
          <w:rFonts w:eastAsia="SimSun"/>
          <w:lang w:val="en-GB"/>
        </w:rPr>
        <w:t>your reflection</w:t>
      </w:r>
      <w:r w:rsidRPr="00D51DDF">
        <w:rPr>
          <w:rFonts w:eastAsia="微軟正黑體"/>
          <w:lang w:val="en-GB" w:eastAsia="zh-TW"/>
        </w:rPr>
        <w:t xml:space="preserve"> </w:t>
      </w:r>
      <w:r w:rsidR="008C3233" w:rsidRPr="00D51DDF">
        <w:rPr>
          <w:rFonts w:eastAsia="SimSun"/>
          <w:lang w:val="en-GB"/>
        </w:rPr>
        <w:t xml:space="preserve">in relevant spaces </w:t>
      </w:r>
      <w:r w:rsidRPr="00D51DDF">
        <w:rPr>
          <w:rFonts w:eastAsia="SimSun"/>
          <w:lang w:val="en-GB"/>
        </w:rPr>
        <w:t xml:space="preserve">in </w:t>
      </w:r>
      <w:r w:rsidRPr="00D51DDF">
        <w:rPr>
          <w:rFonts w:eastAsia="微軟正黑體"/>
          <w:lang w:val="en-GB" w:eastAsia="zh-TW"/>
        </w:rPr>
        <w:t>the table below.</w:t>
      </w:r>
    </w:p>
    <w:p w14:paraId="0ED958F1" w14:textId="77777777" w:rsidR="003F1C17" w:rsidRPr="00D51DDF" w:rsidRDefault="00CE6ED9">
      <w:pPr>
        <w:spacing w:after="200" w:line="276" w:lineRule="auto"/>
        <w:rPr>
          <w:rFonts w:eastAsia="微軟正黑體"/>
          <w:sz w:val="28"/>
          <w:szCs w:val="28"/>
          <w:lang w:val="en-GB" w:eastAsia="zh-TW"/>
        </w:rPr>
      </w:pPr>
      <w:r w:rsidRPr="00D51DDF">
        <w:rPr>
          <w:rFonts w:eastAsia="微軟正黑體"/>
          <w:noProof/>
          <w:sz w:val="28"/>
          <w:szCs w:val="28"/>
          <w:lang w:val="en-US"/>
        </w:rPr>
        <w:drawing>
          <wp:anchor distT="0" distB="0" distL="114300" distR="114300" simplePos="0" relativeHeight="251692544" behindDoc="0" locked="0" layoutInCell="1" allowOverlap="1" wp14:anchorId="2A3A899D" wp14:editId="269E1B7A">
            <wp:simplePos x="0" y="0"/>
            <wp:positionH relativeFrom="column">
              <wp:posOffset>1132840</wp:posOffset>
            </wp:positionH>
            <wp:positionV relativeFrom="paragraph">
              <wp:posOffset>391795</wp:posOffset>
            </wp:positionV>
            <wp:extent cx="2745740" cy="2431415"/>
            <wp:effectExtent l="0" t="0" r="0" b="0"/>
            <wp:wrapSquare wrapText="bothSides"/>
            <wp:docPr id="526" name="圖片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圖片 526"/>
                    <pic:cNvPicPr>
                      <a:picLocks noChangeAspect="1" noChangeArrowheads="1"/>
                    </pic:cNvPicPr>
                  </pic:nvPicPr>
                  <pic:blipFill>
                    <a:blip r:embed="rId140" cstate="screen"/>
                    <a:stretch>
                      <a:fillRect/>
                    </a:stretch>
                  </pic:blipFill>
                  <pic:spPr>
                    <a:xfrm>
                      <a:off x="0" y="0"/>
                      <a:ext cx="2745740" cy="2431415"/>
                    </a:xfrm>
                    <a:prstGeom prst="rect">
                      <a:avLst/>
                    </a:prstGeom>
                    <a:noFill/>
                    <a:ln>
                      <a:noFill/>
                    </a:ln>
                  </pic:spPr>
                </pic:pic>
              </a:graphicData>
            </a:graphic>
          </wp:anchor>
        </w:drawing>
      </w:r>
      <w:r w:rsidRPr="00D51DDF">
        <w:rPr>
          <w:rFonts w:eastAsia="微軟正黑體"/>
          <w:sz w:val="28"/>
          <w:szCs w:val="28"/>
          <w:lang w:val="en-GB" w:eastAsia="zh-TW"/>
        </w:rPr>
        <w:br w:type="page"/>
      </w:r>
    </w:p>
    <w:p w14:paraId="4335C3C8" w14:textId="1FFB074D" w:rsidR="003F1C17" w:rsidRPr="00D51DDF" w:rsidRDefault="00CE6ED9">
      <w:pPr>
        <w:jc w:val="center"/>
        <w:rPr>
          <w:rFonts w:eastAsia="SimSun"/>
          <w:b/>
          <w:sz w:val="28"/>
          <w:szCs w:val="28"/>
          <w:lang w:val="en-GB"/>
        </w:rPr>
      </w:pPr>
      <w:r w:rsidRPr="00D51DDF">
        <w:rPr>
          <w:rFonts w:eastAsia="SimSun"/>
          <w:b/>
          <w:sz w:val="28"/>
          <w:szCs w:val="28"/>
          <w:lang w:val="en-GB"/>
        </w:rPr>
        <w:lastRenderedPageBreak/>
        <w:t>Table</w:t>
      </w:r>
      <w:r w:rsidR="00420E40" w:rsidRPr="00D51DDF">
        <w:rPr>
          <w:rFonts w:eastAsia="SimSun"/>
          <w:b/>
          <w:sz w:val="28"/>
          <w:szCs w:val="28"/>
          <w:lang w:val="en-GB"/>
        </w:rPr>
        <w:t xml:space="preserve"> 1</w:t>
      </w:r>
      <w:r w:rsidRPr="00D51DDF">
        <w:rPr>
          <w:rFonts w:eastAsia="SimSun"/>
          <w:b/>
          <w:sz w:val="28"/>
          <w:szCs w:val="28"/>
          <w:lang w:val="en-GB"/>
        </w:rPr>
        <w:t>: Review and reflection</w:t>
      </w:r>
    </w:p>
    <w:tbl>
      <w:tblPr>
        <w:tblStyle w:val="100"/>
        <w:tblW w:w="8505" w:type="dxa"/>
        <w:tblInd w:w="-5" w:type="dxa"/>
        <w:tblLook w:val="04A0" w:firstRow="1" w:lastRow="0" w:firstColumn="1" w:lastColumn="0" w:noHBand="0" w:noVBand="1"/>
      </w:tblPr>
      <w:tblGrid>
        <w:gridCol w:w="2309"/>
        <w:gridCol w:w="3216"/>
        <w:gridCol w:w="3216"/>
      </w:tblGrid>
      <w:tr w:rsidR="00873DC5" w:rsidRPr="00D51DDF" w14:paraId="354BB540" w14:textId="77777777" w:rsidTr="00873DC5">
        <w:trPr>
          <w:trHeight w:val="494"/>
        </w:trPr>
        <w:tc>
          <w:tcPr>
            <w:tcW w:w="2025" w:type="dxa"/>
            <w:vAlign w:val="center"/>
          </w:tcPr>
          <w:p w14:paraId="48719A06" w14:textId="77777777" w:rsidR="00873DC5" w:rsidRPr="00D51DDF" w:rsidRDefault="00873DC5">
            <w:pPr>
              <w:jc w:val="center"/>
              <w:rPr>
                <w:rFonts w:eastAsia="SimSun"/>
                <w:b/>
                <w:kern w:val="2"/>
                <w:lang w:val="en-GB"/>
              </w:rPr>
            </w:pPr>
            <w:r w:rsidRPr="00D51DDF">
              <w:rPr>
                <w:rFonts w:eastAsia="SimSun"/>
                <w:b/>
                <w:kern w:val="2"/>
                <w:lang w:val="en-GB"/>
              </w:rPr>
              <w:t>Actions</w:t>
            </w:r>
          </w:p>
        </w:tc>
        <w:tc>
          <w:tcPr>
            <w:tcW w:w="3240" w:type="dxa"/>
            <w:vAlign w:val="center"/>
          </w:tcPr>
          <w:p w14:paraId="492EB28B" w14:textId="77777777" w:rsidR="00873DC5" w:rsidRPr="00D51DDF" w:rsidRDefault="00873DC5">
            <w:pPr>
              <w:jc w:val="center"/>
              <w:rPr>
                <w:rFonts w:eastAsia="微軟正黑體"/>
                <w:b/>
                <w:kern w:val="2"/>
                <w:lang w:val="en-GB" w:eastAsia="zh-HK"/>
              </w:rPr>
            </w:pPr>
            <w:r w:rsidRPr="00D51DDF">
              <w:rPr>
                <w:rFonts w:eastAsia="SimSun"/>
                <w:b/>
                <w:kern w:val="2"/>
                <w:lang w:val="en-GB"/>
              </w:rPr>
              <w:t>Views of family or friends</w:t>
            </w:r>
            <w:r w:rsidRPr="00D51DDF">
              <w:rPr>
                <w:rFonts w:eastAsia="微軟正黑體"/>
                <w:b/>
                <w:kern w:val="2"/>
                <w:lang w:val="en-GB" w:eastAsia="zh-TW"/>
              </w:rPr>
              <w:t>*</w:t>
            </w:r>
          </w:p>
        </w:tc>
        <w:tc>
          <w:tcPr>
            <w:tcW w:w="3240" w:type="dxa"/>
            <w:vAlign w:val="center"/>
          </w:tcPr>
          <w:p w14:paraId="1F84660D" w14:textId="77777777" w:rsidR="00873DC5" w:rsidRPr="00D51DDF" w:rsidRDefault="00873DC5">
            <w:pPr>
              <w:jc w:val="center"/>
              <w:rPr>
                <w:rFonts w:eastAsia="微軟正黑體"/>
                <w:b/>
                <w:kern w:val="2"/>
                <w:lang w:val="en-GB" w:eastAsia="zh-HK"/>
              </w:rPr>
            </w:pPr>
            <w:r w:rsidRPr="00D51DDF">
              <w:rPr>
                <w:rFonts w:eastAsia="SimSun"/>
                <w:b/>
                <w:kern w:val="2"/>
                <w:lang w:val="en-GB"/>
              </w:rPr>
              <w:t>My reflection</w:t>
            </w:r>
            <w:r w:rsidRPr="00D51DDF">
              <w:rPr>
                <w:rFonts w:eastAsia="微軟正黑體"/>
                <w:b/>
                <w:kern w:val="2"/>
                <w:lang w:val="en-GB" w:eastAsia="zh-TW"/>
              </w:rPr>
              <w:t>*</w:t>
            </w:r>
          </w:p>
        </w:tc>
      </w:tr>
      <w:tr w:rsidR="00873DC5" w:rsidRPr="00D51DDF" w14:paraId="755F3482" w14:textId="77777777" w:rsidTr="00873DC5">
        <w:trPr>
          <w:trHeight w:val="2401"/>
        </w:trPr>
        <w:tc>
          <w:tcPr>
            <w:tcW w:w="2025" w:type="dxa"/>
          </w:tcPr>
          <w:p w14:paraId="0B357A64" w14:textId="22E29FD7" w:rsidR="00873DC5" w:rsidRPr="00D51DDF" w:rsidRDefault="00873DC5" w:rsidP="006F11DF">
            <w:pPr>
              <w:pStyle w:val="aff8"/>
              <w:numPr>
                <w:ilvl w:val="0"/>
                <w:numId w:val="35"/>
              </w:numPr>
              <w:spacing w:line="276" w:lineRule="auto"/>
              <w:ind w:leftChars="0"/>
              <w:rPr>
                <w:rFonts w:eastAsia="SimSun"/>
                <w:b/>
                <w:bCs/>
                <w:kern w:val="2"/>
                <w:lang w:val="en-GB"/>
              </w:rPr>
            </w:pPr>
            <w:r w:rsidRPr="00D51DDF">
              <w:rPr>
                <w:rFonts w:eastAsia="SimSun"/>
                <w:b/>
                <w:bCs/>
                <w:kern w:val="2"/>
                <w:lang w:val="en-GB"/>
              </w:rPr>
              <w:t>Progress of the plan</w:t>
            </w:r>
          </w:p>
          <w:p w14:paraId="1DA4FB70" w14:textId="77777777" w:rsidR="00873DC5" w:rsidRPr="00D51DDF" w:rsidRDefault="00873DC5" w:rsidP="00873DC5">
            <w:pPr>
              <w:spacing w:line="276" w:lineRule="auto"/>
              <w:rPr>
                <w:rFonts w:eastAsia="SimSun"/>
                <w:b/>
                <w:bCs/>
                <w:kern w:val="2"/>
                <w:sz w:val="20"/>
                <w:lang w:val="en-GB"/>
              </w:rPr>
            </w:pPr>
            <w:r w:rsidRPr="00D51DDF">
              <w:rPr>
                <w:rFonts w:eastAsia="SimSun"/>
                <w:kern w:val="2"/>
                <w:lang w:val="en-GB"/>
              </w:rPr>
              <w:t>(Is the progress ideal?)</w:t>
            </w:r>
          </w:p>
        </w:tc>
        <w:tc>
          <w:tcPr>
            <w:tcW w:w="3240" w:type="dxa"/>
          </w:tcPr>
          <w:p w14:paraId="5D4EB880"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Ideal</w:t>
            </w:r>
          </w:p>
          <w:p w14:paraId="3008E4E9"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TW"/>
              </w:rPr>
              <w:sym w:font="Wingdings 2" w:char="F0A3"/>
            </w:r>
            <w:r w:rsidRPr="00D51DDF">
              <w:rPr>
                <w:rFonts w:eastAsia="微軟正黑體"/>
                <w:kern w:val="2"/>
                <w:lang w:val="en-GB" w:eastAsia="zh-TW"/>
              </w:rPr>
              <w:t xml:space="preserve"> </w:t>
            </w:r>
            <w:r w:rsidRPr="00D51DDF">
              <w:rPr>
                <w:rFonts w:eastAsia="SimSun"/>
                <w:kern w:val="2"/>
                <w:lang w:val="en-GB"/>
              </w:rPr>
              <w:t>Generally ideal</w:t>
            </w:r>
          </w:p>
          <w:p w14:paraId="60429363"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Not ideal</w:t>
            </w:r>
          </w:p>
          <w:p w14:paraId="751D2783"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HK"/>
              </w:rPr>
              <w:t xml:space="preserve">Reasons for the above </w:t>
            </w:r>
            <w:r w:rsidRPr="00D51DDF">
              <w:rPr>
                <w:rFonts w:eastAsia="SimSun"/>
                <w:kern w:val="2"/>
                <w:lang w:val="en-GB"/>
              </w:rPr>
              <w:t>result</w:t>
            </w:r>
            <w:r w:rsidRPr="00D51DDF">
              <w:rPr>
                <w:rFonts w:eastAsia="微軟正黑體"/>
                <w:kern w:val="2"/>
                <w:lang w:val="en-GB" w:eastAsia="zh-HK"/>
              </w:rPr>
              <w:t>:</w:t>
            </w:r>
          </w:p>
          <w:p w14:paraId="7A81B1AA"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TW"/>
              </w:rPr>
              <w:t>_________________________</w:t>
            </w:r>
          </w:p>
          <w:p w14:paraId="5C89C84F" w14:textId="77777777" w:rsidR="00873DC5" w:rsidRPr="00D51DDF" w:rsidRDefault="00873DC5" w:rsidP="00873DC5">
            <w:pPr>
              <w:spacing w:line="276" w:lineRule="auto"/>
              <w:rPr>
                <w:rFonts w:eastAsia="微軟正黑體"/>
                <w:kern w:val="2"/>
                <w:sz w:val="20"/>
                <w:lang w:val="en-GB" w:eastAsia="zh-HK"/>
              </w:rPr>
            </w:pPr>
            <w:r w:rsidRPr="00D51DDF">
              <w:rPr>
                <w:rFonts w:eastAsia="微軟正黑體"/>
                <w:kern w:val="2"/>
                <w:lang w:val="en-GB" w:eastAsia="zh-TW"/>
              </w:rPr>
              <w:t>_________________________</w:t>
            </w:r>
          </w:p>
        </w:tc>
        <w:tc>
          <w:tcPr>
            <w:tcW w:w="3240" w:type="dxa"/>
          </w:tcPr>
          <w:p w14:paraId="2CD65ACA"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Ideal</w:t>
            </w:r>
          </w:p>
          <w:p w14:paraId="3665B3ED"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TW"/>
              </w:rPr>
              <w:sym w:font="Wingdings 2" w:char="F0A3"/>
            </w:r>
            <w:r w:rsidRPr="00D51DDF">
              <w:rPr>
                <w:rFonts w:eastAsia="微軟正黑體"/>
                <w:kern w:val="2"/>
                <w:lang w:val="en-GB" w:eastAsia="zh-TW"/>
              </w:rPr>
              <w:t xml:space="preserve"> </w:t>
            </w:r>
            <w:r w:rsidRPr="00D51DDF">
              <w:rPr>
                <w:rFonts w:eastAsia="SimSun"/>
                <w:kern w:val="2"/>
                <w:lang w:val="en-GB"/>
              </w:rPr>
              <w:t>Generally ideal</w:t>
            </w:r>
          </w:p>
          <w:p w14:paraId="76B45BF1"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Not ideal</w:t>
            </w:r>
          </w:p>
          <w:p w14:paraId="00382C62"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HK"/>
              </w:rPr>
              <w:t xml:space="preserve">Reasons for the above </w:t>
            </w:r>
            <w:r w:rsidRPr="00D51DDF">
              <w:rPr>
                <w:rFonts w:eastAsia="SimSun"/>
                <w:kern w:val="2"/>
                <w:lang w:val="en-GB"/>
              </w:rPr>
              <w:t>result</w:t>
            </w:r>
            <w:r w:rsidRPr="00D51DDF">
              <w:rPr>
                <w:rFonts w:eastAsia="微軟正黑體"/>
                <w:kern w:val="2"/>
                <w:lang w:val="en-GB" w:eastAsia="zh-HK"/>
              </w:rPr>
              <w:t>:</w:t>
            </w:r>
          </w:p>
          <w:p w14:paraId="060B5A96"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TW"/>
              </w:rPr>
              <w:t>_________________________</w:t>
            </w:r>
          </w:p>
          <w:p w14:paraId="7C9EDBB2" w14:textId="77777777" w:rsidR="00873DC5" w:rsidRPr="00D51DDF" w:rsidRDefault="00873DC5" w:rsidP="00873DC5">
            <w:pPr>
              <w:spacing w:line="276" w:lineRule="auto"/>
              <w:rPr>
                <w:rFonts w:eastAsia="微軟正黑體"/>
                <w:kern w:val="2"/>
                <w:sz w:val="20"/>
                <w:lang w:val="en-GB" w:eastAsia="zh-HK"/>
              </w:rPr>
            </w:pPr>
            <w:r w:rsidRPr="00D51DDF">
              <w:rPr>
                <w:rFonts w:eastAsia="微軟正黑體"/>
                <w:kern w:val="2"/>
                <w:lang w:val="en-GB" w:eastAsia="zh-TW"/>
              </w:rPr>
              <w:t>_________________________</w:t>
            </w:r>
          </w:p>
        </w:tc>
      </w:tr>
      <w:tr w:rsidR="00873DC5" w:rsidRPr="00D51DDF" w14:paraId="2A29ECAC" w14:textId="77777777" w:rsidTr="00873DC5">
        <w:trPr>
          <w:trHeight w:val="2263"/>
        </w:trPr>
        <w:tc>
          <w:tcPr>
            <w:tcW w:w="2025" w:type="dxa"/>
          </w:tcPr>
          <w:p w14:paraId="01CEF910" w14:textId="1EEE18B8" w:rsidR="00873DC5" w:rsidRPr="00D51DDF" w:rsidRDefault="00873DC5" w:rsidP="006F11DF">
            <w:pPr>
              <w:pStyle w:val="aff8"/>
              <w:numPr>
                <w:ilvl w:val="0"/>
                <w:numId w:val="35"/>
              </w:numPr>
              <w:spacing w:line="276" w:lineRule="auto"/>
              <w:ind w:leftChars="0"/>
              <w:rPr>
                <w:rFonts w:eastAsia="微軟正黑體"/>
                <w:b/>
                <w:bCs/>
                <w:kern w:val="2"/>
                <w:lang w:val="en-GB" w:eastAsia="zh-TW"/>
              </w:rPr>
            </w:pPr>
            <w:r w:rsidRPr="00D51DDF">
              <w:rPr>
                <w:rFonts w:eastAsia="SimSun"/>
                <w:b/>
                <w:bCs/>
                <w:kern w:val="2"/>
                <w:lang w:val="en-GB"/>
              </w:rPr>
              <w:t xml:space="preserve">Extent of </w:t>
            </w:r>
            <w:r w:rsidRPr="00D51DDF">
              <w:rPr>
                <w:rFonts w:eastAsia="微軟正黑體"/>
                <w:b/>
                <w:bCs/>
                <w:kern w:val="2"/>
                <w:lang w:val="en-GB" w:eastAsia="zh-HK"/>
              </w:rPr>
              <w:t>completion of the plan</w:t>
            </w:r>
          </w:p>
          <w:p w14:paraId="7C358239" w14:textId="42A1A40F" w:rsidR="00873DC5" w:rsidRPr="00D51DDF" w:rsidRDefault="00873DC5" w:rsidP="00873DC5">
            <w:pPr>
              <w:spacing w:line="276" w:lineRule="auto"/>
              <w:rPr>
                <w:rFonts w:eastAsia="SimSun"/>
                <w:kern w:val="2"/>
                <w:lang w:val="en-GB"/>
              </w:rPr>
            </w:pPr>
            <w:r w:rsidRPr="00D51DDF">
              <w:rPr>
                <w:rFonts w:eastAsia="SimSun"/>
                <w:kern w:val="2"/>
                <w:lang w:val="en-GB"/>
              </w:rPr>
              <w:t>(</w:t>
            </w:r>
            <w:r w:rsidRPr="00D51DDF">
              <w:rPr>
                <w:rFonts w:eastAsia="微軟正黑體"/>
                <w:kern w:val="2"/>
                <w:lang w:val="en-GB" w:eastAsia="zh-HK"/>
              </w:rPr>
              <w:t>Is it completed? To what extent?</w:t>
            </w:r>
            <w:r w:rsidRPr="00D51DDF">
              <w:rPr>
                <w:rFonts w:eastAsia="SimSun"/>
                <w:kern w:val="2"/>
                <w:lang w:val="en-GB"/>
              </w:rPr>
              <w:t>)</w:t>
            </w:r>
          </w:p>
        </w:tc>
        <w:tc>
          <w:tcPr>
            <w:tcW w:w="3240" w:type="dxa"/>
          </w:tcPr>
          <w:p w14:paraId="2BD1B361"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Completed</w:t>
            </w:r>
          </w:p>
          <w:p w14:paraId="26DB6595"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TW"/>
              </w:rPr>
              <w:sym w:font="Wingdings 2" w:char="F0A3"/>
            </w:r>
            <w:r w:rsidRPr="00D51DDF">
              <w:rPr>
                <w:rFonts w:eastAsia="微軟正黑體"/>
                <w:kern w:val="2"/>
                <w:lang w:val="en-GB" w:eastAsia="zh-TW"/>
              </w:rPr>
              <w:t xml:space="preserve"> _____ % </w:t>
            </w:r>
            <w:r w:rsidRPr="00D51DDF">
              <w:rPr>
                <w:rFonts w:eastAsia="SimSun"/>
                <w:kern w:val="2"/>
                <w:lang w:val="en-GB"/>
              </w:rPr>
              <w:t>completed</w:t>
            </w:r>
          </w:p>
          <w:p w14:paraId="49D4DAB2"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HK"/>
              </w:rPr>
              <w:sym w:font="Wingdings 2" w:char="F0A3"/>
            </w:r>
            <w:r w:rsidRPr="00D51DDF">
              <w:rPr>
                <w:rFonts w:eastAsia="SimSun"/>
                <w:kern w:val="2"/>
                <w:lang w:val="en-GB"/>
              </w:rPr>
              <w:t>Not completed</w:t>
            </w:r>
          </w:p>
          <w:p w14:paraId="05D6C924"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HK"/>
              </w:rPr>
              <w:t xml:space="preserve">Reasons for the above </w:t>
            </w:r>
            <w:r w:rsidRPr="00D51DDF">
              <w:rPr>
                <w:rFonts w:eastAsia="SimSun"/>
                <w:kern w:val="2"/>
                <w:lang w:val="en-GB"/>
              </w:rPr>
              <w:t>result</w:t>
            </w:r>
            <w:r w:rsidRPr="00D51DDF">
              <w:rPr>
                <w:rFonts w:eastAsia="微軟正黑體"/>
                <w:kern w:val="2"/>
                <w:lang w:val="en-GB" w:eastAsia="zh-HK"/>
              </w:rPr>
              <w:t>:</w:t>
            </w:r>
          </w:p>
          <w:p w14:paraId="1BEF21D4"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TW"/>
              </w:rPr>
              <w:t>________________________</w:t>
            </w:r>
          </w:p>
          <w:p w14:paraId="3FF17AE3"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TW"/>
              </w:rPr>
              <w:t>_________________________</w:t>
            </w:r>
          </w:p>
        </w:tc>
        <w:tc>
          <w:tcPr>
            <w:tcW w:w="3240" w:type="dxa"/>
          </w:tcPr>
          <w:p w14:paraId="2E042B23"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Completed</w:t>
            </w:r>
          </w:p>
          <w:p w14:paraId="70F79AEE"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TW"/>
              </w:rPr>
              <w:sym w:font="Wingdings 2" w:char="F0A3"/>
            </w:r>
            <w:r w:rsidRPr="00D51DDF">
              <w:rPr>
                <w:rFonts w:eastAsia="微軟正黑體"/>
                <w:kern w:val="2"/>
                <w:lang w:val="en-GB" w:eastAsia="zh-TW"/>
              </w:rPr>
              <w:t xml:space="preserve"> _____ % </w:t>
            </w:r>
            <w:r w:rsidRPr="00D51DDF">
              <w:rPr>
                <w:rFonts w:eastAsia="SimSun"/>
                <w:kern w:val="2"/>
                <w:lang w:val="en-GB"/>
              </w:rPr>
              <w:t>completed</w:t>
            </w:r>
          </w:p>
          <w:p w14:paraId="65FF85A9"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Not completed</w:t>
            </w:r>
          </w:p>
          <w:p w14:paraId="16B77F23" w14:textId="77777777" w:rsidR="00873DC5" w:rsidRPr="00D51DDF" w:rsidRDefault="00873DC5" w:rsidP="00873DC5">
            <w:pPr>
              <w:spacing w:line="276" w:lineRule="auto"/>
              <w:rPr>
                <w:rFonts w:eastAsia="微軟正黑體"/>
                <w:kern w:val="2"/>
                <w:lang w:val="en-GB" w:eastAsia="zh-TW"/>
              </w:rPr>
            </w:pPr>
            <w:r w:rsidRPr="00D51DDF">
              <w:rPr>
                <w:rFonts w:eastAsia="SimSun"/>
                <w:kern w:val="2"/>
                <w:lang w:val="en-GB"/>
              </w:rPr>
              <w:t xml:space="preserve">Reasons for the above result: </w:t>
            </w:r>
            <w:r w:rsidRPr="00D51DDF">
              <w:rPr>
                <w:rFonts w:eastAsia="微軟正黑體"/>
                <w:kern w:val="2"/>
                <w:lang w:val="en-GB" w:eastAsia="zh-TW"/>
              </w:rPr>
              <w:t>_________________________</w:t>
            </w:r>
          </w:p>
          <w:p w14:paraId="189513EB"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TW"/>
              </w:rPr>
              <w:t>_________________________</w:t>
            </w:r>
          </w:p>
        </w:tc>
      </w:tr>
      <w:tr w:rsidR="00873DC5" w:rsidRPr="00D51DDF" w14:paraId="63A1D00A" w14:textId="77777777" w:rsidTr="00873DC5">
        <w:trPr>
          <w:trHeight w:val="1499"/>
        </w:trPr>
        <w:tc>
          <w:tcPr>
            <w:tcW w:w="2025" w:type="dxa"/>
          </w:tcPr>
          <w:p w14:paraId="54F69A1C" w14:textId="6B6B6599" w:rsidR="00873DC5" w:rsidRPr="00D51DDF" w:rsidRDefault="00873DC5" w:rsidP="006F11DF">
            <w:pPr>
              <w:pStyle w:val="aff8"/>
              <w:numPr>
                <w:ilvl w:val="0"/>
                <w:numId w:val="35"/>
              </w:numPr>
              <w:spacing w:line="276" w:lineRule="auto"/>
              <w:ind w:leftChars="0"/>
              <w:rPr>
                <w:rFonts w:eastAsia="微軟正黑體"/>
                <w:kern w:val="2"/>
                <w:lang w:val="en-GB" w:eastAsia="zh-HK"/>
              </w:rPr>
            </w:pPr>
            <w:r w:rsidRPr="00D51DDF">
              <w:rPr>
                <w:rFonts w:eastAsia="微軟正黑體"/>
                <w:b/>
                <w:bCs/>
                <w:kern w:val="2"/>
                <w:lang w:val="en-GB" w:eastAsia="zh-HK"/>
              </w:rPr>
              <w:t>Level of satisfaction with the achievements</w:t>
            </w:r>
            <w:r w:rsidRPr="00D51DDF">
              <w:rPr>
                <w:rFonts w:eastAsia="微軟正黑體"/>
                <w:kern w:val="2"/>
                <w:lang w:val="en-GB" w:eastAsia="zh-TW"/>
              </w:rPr>
              <w:t>**</w:t>
            </w:r>
          </w:p>
          <w:p w14:paraId="1383056F" w14:textId="7E728AF2" w:rsidR="00873DC5" w:rsidRPr="00D51DDF" w:rsidRDefault="00873DC5" w:rsidP="00873DC5">
            <w:pPr>
              <w:spacing w:line="276" w:lineRule="auto"/>
              <w:rPr>
                <w:rFonts w:eastAsia="SimSun"/>
                <w:kern w:val="2"/>
                <w:lang w:val="en-GB"/>
              </w:rPr>
            </w:pPr>
            <w:r w:rsidRPr="00D51DDF">
              <w:rPr>
                <w:rFonts w:eastAsia="SimSun"/>
                <w:kern w:val="2"/>
                <w:lang w:val="en-GB"/>
              </w:rPr>
              <w:t>(Are the achievements satisfactory?)</w:t>
            </w:r>
          </w:p>
        </w:tc>
        <w:tc>
          <w:tcPr>
            <w:tcW w:w="3240" w:type="dxa"/>
          </w:tcPr>
          <w:p w14:paraId="24741DF6"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Satisfactory</w:t>
            </w:r>
          </w:p>
          <w:p w14:paraId="15AE2768"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 xml:space="preserve">Not satisfactory, reasons: </w:t>
            </w:r>
            <w:r w:rsidRPr="00D51DDF">
              <w:rPr>
                <w:rFonts w:eastAsia="微軟正黑體"/>
                <w:kern w:val="2"/>
                <w:lang w:val="en-GB" w:eastAsia="zh-TW"/>
              </w:rPr>
              <w:t>_________________________</w:t>
            </w:r>
          </w:p>
          <w:p w14:paraId="552A8DBB"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TW"/>
              </w:rPr>
              <w:t>_________________________</w:t>
            </w:r>
          </w:p>
        </w:tc>
        <w:tc>
          <w:tcPr>
            <w:tcW w:w="3240" w:type="dxa"/>
          </w:tcPr>
          <w:p w14:paraId="5C8C2DAD"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Satisfactory</w:t>
            </w:r>
          </w:p>
          <w:p w14:paraId="08C13186"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 xml:space="preserve">Not satisfactory, reasons: </w:t>
            </w:r>
            <w:r w:rsidRPr="00D51DDF">
              <w:rPr>
                <w:rFonts w:eastAsia="微軟正黑體"/>
                <w:kern w:val="2"/>
                <w:lang w:val="en-GB" w:eastAsia="zh-TW"/>
              </w:rPr>
              <w:t>_________________________</w:t>
            </w:r>
          </w:p>
          <w:p w14:paraId="769595D4"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TW"/>
              </w:rPr>
              <w:t>_________________________</w:t>
            </w:r>
          </w:p>
        </w:tc>
      </w:tr>
      <w:tr w:rsidR="00873DC5" w:rsidRPr="00D51DDF" w14:paraId="28DAB4C8" w14:textId="77777777" w:rsidTr="00873DC5">
        <w:trPr>
          <w:trHeight w:val="1807"/>
        </w:trPr>
        <w:tc>
          <w:tcPr>
            <w:tcW w:w="2025" w:type="dxa"/>
          </w:tcPr>
          <w:p w14:paraId="714A1713" w14:textId="77777777" w:rsidR="00873DC5" w:rsidRPr="00D51DDF" w:rsidRDefault="00873DC5" w:rsidP="006F11DF">
            <w:pPr>
              <w:pStyle w:val="aff8"/>
              <w:numPr>
                <w:ilvl w:val="0"/>
                <w:numId w:val="35"/>
              </w:numPr>
              <w:spacing w:line="276" w:lineRule="auto"/>
              <w:ind w:leftChars="0"/>
              <w:rPr>
                <w:rFonts w:eastAsia="微軟正黑體"/>
                <w:b/>
                <w:bCs/>
                <w:kern w:val="2"/>
                <w:lang w:val="en-GB" w:eastAsia="zh-TW"/>
              </w:rPr>
            </w:pPr>
            <w:r w:rsidRPr="00D51DDF">
              <w:rPr>
                <w:rFonts w:eastAsia="微軟正黑體"/>
                <w:b/>
                <w:bCs/>
                <w:kern w:val="2"/>
                <w:lang w:val="en-GB"/>
              </w:rPr>
              <w:t>Suggested follow-up actions</w:t>
            </w:r>
          </w:p>
        </w:tc>
        <w:tc>
          <w:tcPr>
            <w:tcW w:w="3240" w:type="dxa"/>
          </w:tcPr>
          <w:p w14:paraId="42642891" w14:textId="77777777" w:rsidR="00873DC5" w:rsidRPr="00D51DDF" w:rsidRDefault="00873DC5" w:rsidP="00873DC5">
            <w:pPr>
              <w:spacing w:line="276" w:lineRule="auto"/>
              <w:rPr>
                <w:rFonts w:eastAsia="微軟正黑體"/>
                <w:kern w:val="2"/>
                <w:lang w:val="en-GB" w:eastAsia="zh-TW"/>
              </w:rPr>
            </w:pPr>
          </w:p>
          <w:p w14:paraId="17751579" w14:textId="77777777" w:rsidR="00873DC5" w:rsidRPr="00D51DDF" w:rsidRDefault="00873DC5" w:rsidP="00873DC5">
            <w:pPr>
              <w:spacing w:line="276" w:lineRule="auto"/>
              <w:rPr>
                <w:rFonts w:eastAsia="微軟正黑體"/>
                <w:kern w:val="2"/>
                <w:lang w:val="en-GB" w:eastAsia="zh-TW"/>
              </w:rPr>
            </w:pPr>
          </w:p>
          <w:p w14:paraId="01C591C9" w14:textId="77777777" w:rsidR="00873DC5" w:rsidRPr="00D51DDF" w:rsidRDefault="00873DC5" w:rsidP="00873DC5">
            <w:pPr>
              <w:spacing w:line="276" w:lineRule="auto"/>
              <w:rPr>
                <w:rFonts w:eastAsia="微軟正黑體"/>
                <w:kern w:val="2"/>
                <w:lang w:val="en-GB" w:eastAsia="zh-TW"/>
              </w:rPr>
            </w:pPr>
          </w:p>
          <w:p w14:paraId="137682CC" w14:textId="77777777" w:rsidR="00873DC5" w:rsidRPr="00D51DDF" w:rsidRDefault="00873DC5" w:rsidP="00873DC5">
            <w:pPr>
              <w:spacing w:line="276" w:lineRule="auto"/>
              <w:rPr>
                <w:rFonts w:eastAsia="微軟正黑體"/>
                <w:kern w:val="2"/>
                <w:lang w:val="en-GB" w:eastAsia="zh-TW"/>
              </w:rPr>
            </w:pPr>
          </w:p>
        </w:tc>
        <w:tc>
          <w:tcPr>
            <w:tcW w:w="3240" w:type="dxa"/>
          </w:tcPr>
          <w:p w14:paraId="4484771F" w14:textId="77777777" w:rsidR="00873DC5" w:rsidRPr="00D51DDF" w:rsidRDefault="00873DC5" w:rsidP="00873DC5">
            <w:pPr>
              <w:spacing w:line="276" w:lineRule="auto"/>
              <w:rPr>
                <w:rFonts w:eastAsia="微軟正黑體"/>
                <w:kern w:val="2"/>
                <w:lang w:val="en-GB" w:eastAsia="zh-TW"/>
              </w:rPr>
            </w:pPr>
          </w:p>
        </w:tc>
      </w:tr>
      <w:tr w:rsidR="00873DC5" w:rsidRPr="00D51DDF" w14:paraId="43E60321" w14:textId="77777777" w:rsidTr="00873DC5">
        <w:trPr>
          <w:trHeight w:val="2371"/>
        </w:trPr>
        <w:tc>
          <w:tcPr>
            <w:tcW w:w="2025" w:type="dxa"/>
          </w:tcPr>
          <w:p w14:paraId="2AD47F0D" w14:textId="122588C2" w:rsidR="00873DC5" w:rsidRPr="00D51DDF" w:rsidRDefault="00873DC5" w:rsidP="006F11DF">
            <w:pPr>
              <w:pStyle w:val="aff8"/>
              <w:numPr>
                <w:ilvl w:val="0"/>
                <w:numId w:val="35"/>
              </w:numPr>
              <w:spacing w:line="276" w:lineRule="auto"/>
              <w:ind w:leftChars="0"/>
              <w:rPr>
                <w:rFonts w:eastAsia="SimSun"/>
                <w:b/>
                <w:bCs/>
                <w:kern w:val="2"/>
                <w:lang w:val="en-GB"/>
              </w:rPr>
            </w:pPr>
            <w:r w:rsidRPr="00D51DDF">
              <w:rPr>
                <w:rFonts w:eastAsia="SimSun"/>
                <w:b/>
                <w:bCs/>
                <w:kern w:val="2"/>
                <w:lang w:val="en-GB"/>
              </w:rPr>
              <w:t>Words of encouragement</w:t>
            </w:r>
          </w:p>
        </w:tc>
        <w:tc>
          <w:tcPr>
            <w:tcW w:w="3240" w:type="dxa"/>
          </w:tcPr>
          <w:p w14:paraId="351AEFB6" w14:textId="77777777" w:rsidR="00873DC5" w:rsidRPr="00D51DDF" w:rsidRDefault="00873DC5" w:rsidP="00873DC5">
            <w:pPr>
              <w:spacing w:line="276" w:lineRule="auto"/>
              <w:rPr>
                <w:rFonts w:eastAsia="微軟正黑體"/>
                <w:kern w:val="2"/>
                <w:lang w:val="en-GB" w:eastAsia="zh-TW"/>
              </w:rPr>
            </w:pPr>
          </w:p>
          <w:p w14:paraId="656AF8B9" w14:textId="77777777" w:rsidR="00873DC5" w:rsidRPr="00D51DDF" w:rsidRDefault="00873DC5" w:rsidP="00873DC5">
            <w:pPr>
              <w:spacing w:line="276" w:lineRule="auto"/>
              <w:rPr>
                <w:rFonts w:eastAsia="微軟正黑體"/>
                <w:kern w:val="2"/>
                <w:lang w:val="en-GB" w:eastAsia="zh-TW"/>
              </w:rPr>
            </w:pPr>
          </w:p>
          <w:p w14:paraId="53D4C8B7" w14:textId="77777777" w:rsidR="00873DC5" w:rsidRPr="00D51DDF" w:rsidRDefault="00873DC5" w:rsidP="00873DC5">
            <w:pPr>
              <w:spacing w:line="276" w:lineRule="auto"/>
              <w:rPr>
                <w:rFonts w:eastAsia="微軟正黑體"/>
                <w:kern w:val="2"/>
                <w:lang w:val="en-GB" w:eastAsia="zh-TW"/>
              </w:rPr>
            </w:pPr>
          </w:p>
          <w:p w14:paraId="252509D2" w14:textId="77777777" w:rsidR="00873DC5" w:rsidRPr="00D51DDF" w:rsidRDefault="00873DC5" w:rsidP="00873DC5">
            <w:pPr>
              <w:spacing w:line="276" w:lineRule="auto"/>
              <w:rPr>
                <w:rFonts w:eastAsia="微軟正黑體"/>
                <w:kern w:val="2"/>
                <w:lang w:val="en-GB" w:eastAsia="zh-TW"/>
              </w:rPr>
            </w:pPr>
          </w:p>
        </w:tc>
        <w:tc>
          <w:tcPr>
            <w:tcW w:w="3240" w:type="dxa"/>
          </w:tcPr>
          <w:p w14:paraId="18F68200" w14:textId="77777777" w:rsidR="00873DC5" w:rsidRPr="00D51DDF" w:rsidRDefault="00873DC5" w:rsidP="00873DC5">
            <w:pPr>
              <w:spacing w:line="276" w:lineRule="auto"/>
              <w:rPr>
                <w:rFonts w:eastAsia="微軟正黑體"/>
                <w:kern w:val="2"/>
                <w:lang w:val="en-GB" w:eastAsia="zh-TW"/>
              </w:rPr>
            </w:pPr>
          </w:p>
        </w:tc>
      </w:tr>
      <w:tr w:rsidR="00873DC5" w:rsidRPr="00D51DDF" w14:paraId="555A3F48" w14:textId="77777777" w:rsidTr="00873DC5">
        <w:tc>
          <w:tcPr>
            <w:tcW w:w="2025" w:type="dxa"/>
          </w:tcPr>
          <w:p w14:paraId="73329E10" w14:textId="77777777" w:rsidR="00873DC5" w:rsidRPr="00D51DDF" w:rsidRDefault="00873DC5" w:rsidP="00873DC5">
            <w:pPr>
              <w:spacing w:line="276" w:lineRule="auto"/>
              <w:rPr>
                <w:rFonts w:eastAsia="SimSun"/>
                <w:b/>
                <w:bCs/>
                <w:kern w:val="2"/>
                <w:lang w:val="en-GB"/>
              </w:rPr>
            </w:pPr>
            <w:r w:rsidRPr="00D51DDF">
              <w:rPr>
                <w:rFonts w:eastAsia="SimSun"/>
                <w:b/>
                <w:bCs/>
                <w:kern w:val="2"/>
                <w:lang w:val="en-GB"/>
              </w:rPr>
              <w:t>Signature</w:t>
            </w:r>
          </w:p>
        </w:tc>
        <w:tc>
          <w:tcPr>
            <w:tcW w:w="3240" w:type="dxa"/>
          </w:tcPr>
          <w:p w14:paraId="77E6B994" w14:textId="77777777" w:rsidR="00873DC5" w:rsidRPr="00D51DDF" w:rsidRDefault="00873DC5" w:rsidP="00873DC5">
            <w:pPr>
              <w:spacing w:line="276" w:lineRule="auto"/>
              <w:rPr>
                <w:rFonts w:eastAsia="微軟正黑體"/>
                <w:kern w:val="2"/>
                <w:lang w:val="en-GB" w:eastAsia="zh-TW"/>
              </w:rPr>
            </w:pPr>
          </w:p>
          <w:p w14:paraId="696A6703" w14:textId="77777777" w:rsidR="00873DC5" w:rsidRPr="00D51DDF" w:rsidRDefault="00873DC5" w:rsidP="00873DC5">
            <w:pPr>
              <w:spacing w:line="276" w:lineRule="auto"/>
              <w:rPr>
                <w:rFonts w:eastAsia="微軟正黑體"/>
                <w:kern w:val="2"/>
                <w:lang w:val="en-GB" w:eastAsia="zh-TW"/>
              </w:rPr>
            </w:pPr>
          </w:p>
          <w:p w14:paraId="31FECEDC" w14:textId="77777777" w:rsidR="00873DC5" w:rsidRPr="00D51DDF" w:rsidRDefault="00873DC5" w:rsidP="00873DC5">
            <w:pPr>
              <w:spacing w:line="276" w:lineRule="auto"/>
              <w:rPr>
                <w:rFonts w:eastAsia="微軟正黑體"/>
                <w:kern w:val="2"/>
                <w:lang w:val="en-GB" w:eastAsia="zh-TW"/>
              </w:rPr>
            </w:pPr>
          </w:p>
        </w:tc>
        <w:tc>
          <w:tcPr>
            <w:tcW w:w="3240" w:type="dxa"/>
          </w:tcPr>
          <w:p w14:paraId="17528F90" w14:textId="77777777" w:rsidR="00873DC5" w:rsidRPr="00D51DDF" w:rsidRDefault="00873DC5" w:rsidP="00873DC5">
            <w:pPr>
              <w:spacing w:line="276" w:lineRule="auto"/>
              <w:rPr>
                <w:rFonts w:eastAsia="微軟正黑體"/>
                <w:kern w:val="2"/>
                <w:lang w:val="en-GB" w:eastAsia="zh-TW"/>
              </w:rPr>
            </w:pPr>
          </w:p>
        </w:tc>
      </w:tr>
    </w:tbl>
    <w:p w14:paraId="023AA14D" w14:textId="69421725" w:rsidR="003F1C17" w:rsidRPr="00D51DDF" w:rsidRDefault="00CE6ED9">
      <w:pPr>
        <w:rPr>
          <w:rFonts w:eastAsia="SimSun"/>
          <w:kern w:val="2"/>
          <w:sz w:val="20"/>
          <w:szCs w:val="20"/>
          <w:lang w:val="en-GB"/>
        </w:rPr>
      </w:pPr>
      <w:r w:rsidRPr="00D51DDF">
        <w:rPr>
          <w:rFonts w:eastAsia="微軟正黑體"/>
          <w:kern w:val="2"/>
          <w:sz w:val="20"/>
          <w:szCs w:val="20"/>
          <w:lang w:val="en-GB" w:eastAsia="zh-TW"/>
        </w:rPr>
        <w:t>*</w:t>
      </w:r>
      <w:r w:rsidRPr="00D51DDF">
        <w:rPr>
          <w:rFonts w:eastAsia="SimSun"/>
          <w:kern w:val="2"/>
          <w:sz w:val="20"/>
          <w:szCs w:val="20"/>
          <w:lang w:val="en-GB"/>
        </w:rPr>
        <w:t>Please put a “</w:t>
      </w:r>
      <w:r w:rsidRPr="00D51DDF">
        <w:rPr>
          <w:rFonts w:eastAsia="微軟正黑體"/>
          <w:bCs/>
          <w:kern w:val="2"/>
          <w:sz w:val="20"/>
          <w:szCs w:val="20"/>
          <w:lang w:val="en-GB" w:eastAsia="zh-HK"/>
        </w:rPr>
        <w:sym w:font="Wingdings" w:char="F0FC"/>
      </w:r>
      <w:r w:rsidRPr="00D51DDF">
        <w:rPr>
          <w:rFonts w:eastAsia="SimSun"/>
          <w:bCs/>
          <w:kern w:val="2"/>
          <w:sz w:val="20"/>
          <w:szCs w:val="20"/>
          <w:lang w:val="en-GB"/>
        </w:rPr>
        <w:t xml:space="preserve">” </w:t>
      </w:r>
      <w:r w:rsidR="006033B0" w:rsidRPr="00D51DDF">
        <w:rPr>
          <w:rFonts w:eastAsia="SimSun"/>
          <w:bCs/>
          <w:kern w:val="2"/>
          <w:sz w:val="20"/>
          <w:szCs w:val="20"/>
          <w:lang w:val="en-GB"/>
        </w:rPr>
        <w:t xml:space="preserve">in the </w:t>
      </w:r>
      <w:r w:rsidRPr="00D51DDF">
        <w:rPr>
          <w:rFonts w:eastAsia="SimSun"/>
          <w:bCs/>
          <w:kern w:val="2"/>
          <w:sz w:val="20"/>
          <w:szCs w:val="20"/>
          <w:lang w:val="en-GB"/>
        </w:rPr>
        <w:t xml:space="preserve">appropriate </w:t>
      </w:r>
      <w:r w:rsidR="006033B0" w:rsidRPr="00D51DDF">
        <w:rPr>
          <w:rFonts w:eastAsia="SimSun"/>
          <w:bCs/>
          <w:kern w:val="2"/>
          <w:sz w:val="20"/>
          <w:szCs w:val="20"/>
          <w:lang w:val="en-GB"/>
        </w:rPr>
        <w:t>box</w:t>
      </w:r>
      <w:r w:rsidRPr="00D51DDF">
        <w:rPr>
          <w:rFonts w:eastAsia="SimSun"/>
          <w:bCs/>
          <w:kern w:val="2"/>
          <w:sz w:val="20"/>
          <w:szCs w:val="20"/>
          <w:lang w:val="en-GB"/>
        </w:rPr>
        <w:t xml:space="preserve"> and write down </w:t>
      </w:r>
      <w:r w:rsidR="006033B0" w:rsidRPr="00D51DDF">
        <w:rPr>
          <w:rFonts w:eastAsia="SimSun"/>
          <w:bCs/>
          <w:kern w:val="2"/>
          <w:sz w:val="20"/>
          <w:szCs w:val="20"/>
          <w:lang w:val="en-GB"/>
        </w:rPr>
        <w:t xml:space="preserve">your </w:t>
      </w:r>
      <w:r w:rsidRPr="00D51DDF">
        <w:rPr>
          <w:rFonts w:eastAsia="SimSun"/>
          <w:bCs/>
          <w:kern w:val="2"/>
          <w:sz w:val="20"/>
          <w:szCs w:val="20"/>
          <w:lang w:val="en-GB"/>
        </w:rPr>
        <w:t xml:space="preserve">opinions in the </w:t>
      </w:r>
      <w:r w:rsidR="006033B0" w:rsidRPr="00D51DDF">
        <w:rPr>
          <w:rFonts w:eastAsia="SimSun"/>
          <w:bCs/>
          <w:kern w:val="2"/>
          <w:sz w:val="20"/>
          <w:szCs w:val="20"/>
          <w:lang w:val="en-GB"/>
        </w:rPr>
        <w:t>spaces</w:t>
      </w:r>
      <w:r w:rsidRPr="00D51DDF">
        <w:rPr>
          <w:rFonts w:eastAsia="SimSun"/>
          <w:bCs/>
          <w:kern w:val="2"/>
          <w:sz w:val="20"/>
          <w:szCs w:val="20"/>
          <w:lang w:val="en-GB"/>
        </w:rPr>
        <w:t>.</w:t>
      </w:r>
    </w:p>
    <w:p w14:paraId="1E4AA8EB" w14:textId="55AE4000" w:rsidR="003F1C17" w:rsidRPr="00D51DDF" w:rsidRDefault="00CE6ED9">
      <w:pPr>
        <w:spacing w:after="200" w:line="276" w:lineRule="auto"/>
        <w:rPr>
          <w:rFonts w:eastAsia="SimSun"/>
          <w:lang w:val="en-GB"/>
        </w:rPr>
      </w:pPr>
      <w:r w:rsidRPr="00D51DDF">
        <w:rPr>
          <w:rFonts w:eastAsia="微軟正黑體"/>
          <w:sz w:val="20"/>
          <w:szCs w:val="20"/>
          <w:lang w:val="en-GB" w:eastAsia="zh-TW"/>
        </w:rPr>
        <w:t>**</w:t>
      </w:r>
      <w:r w:rsidRPr="00D51DDF">
        <w:rPr>
          <w:rFonts w:eastAsia="SimSun"/>
          <w:sz w:val="20"/>
          <w:szCs w:val="20"/>
          <w:lang w:val="en-GB"/>
        </w:rPr>
        <w:t xml:space="preserve">For example: Your short-term goal is to post an article online. A week later, </w:t>
      </w:r>
      <w:r w:rsidR="006033B0" w:rsidRPr="00D51DDF">
        <w:rPr>
          <w:rFonts w:eastAsia="SimSun"/>
          <w:sz w:val="20"/>
          <w:szCs w:val="20"/>
          <w:lang w:val="en-GB"/>
        </w:rPr>
        <w:t>an</w:t>
      </w:r>
      <w:r w:rsidRPr="00D51DDF">
        <w:rPr>
          <w:rFonts w:eastAsia="SimSun"/>
          <w:sz w:val="20"/>
          <w:szCs w:val="20"/>
          <w:lang w:val="en-GB"/>
        </w:rPr>
        <w:t xml:space="preserve"> article is posted on </w:t>
      </w:r>
      <w:r w:rsidR="009942EC" w:rsidRPr="00D51DDF">
        <w:rPr>
          <w:rFonts w:eastAsia="SimSun"/>
          <w:sz w:val="20"/>
          <w:szCs w:val="20"/>
          <w:lang w:val="en-GB"/>
        </w:rPr>
        <w:t>time,</w:t>
      </w:r>
      <w:r w:rsidRPr="00D51DDF">
        <w:rPr>
          <w:rFonts w:eastAsia="SimSun"/>
          <w:sz w:val="20"/>
          <w:szCs w:val="20"/>
          <w:lang w:val="en-GB"/>
        </w:rPr>
        <w:t xml:space="preserve"> but </w:t>
      </w:r>
      <w:r w:rsidR="006033B0" w:rsidRPr="00D51DDF">
        <w:rPr>
          <w:rFonts w:eastAsia="SimSun"/>
          <w:sz w:val="20"/>
          <w:szCs w:val="20"/>
          <w:lang w:val="en-GB"/>
        </w:rPr>
        <w:t xml:space="preserve">it is </w:t>
      </w:r>
      <w:r w:rsidRPr="00D51DDF">
        <w:rPr>
          <w:rFonts w:eastAsia="SimSun"/>
          <w:sz w:val="20"/>
          <w:szCs w:val="20"/>
          <w:lang w:val="en-GB"/>
        </w:rPr>
        <w:t>of poor quality. Then this is a not satisfactory achievement.</w:t>
      </w:r>
    </w:p>
    <w:p w14:paraId="313EFDB7" w14:textId="77777777" w:rsidR="003F1C17" w:rsidRPr="00D51DDF" w:rsidRDefault="00CE6ED9" w:rsidP="00873DC5">
      <w:pPr>
        <w:spacing w:line="276" w:lineRule="auto"/>
        <w:rPr>
          <w:rFonts w:eastAsia="SimSun"/>
          <w:b/>
          <w:sz w:val="28"/>
          <w:szCs w:val="28"/>
          <w:lang w:val="en-GB"/>
        </w:rPr>
      </w:pPr>
      <w:r w:rsidRPr="00D51DDF">
        <w:rPr>
          <w:rFonts w:eastAsia="微軟正黑體"/>
          <w:b/>
          <w:lang w:val="en-GB" w:eastAsia="zh-TW"/>
        </w:rPr>
        <w:br w:type="page"/>
      </w:r>
      <w:r w:rsidRPr="00D51DDF">
        <w:rPr>
          <w:rFonts w:eastAsia="SimSun"/>
          <w:b/>
          <w:sz w:val="28"/>
          <w:szCs w:val="28"/>
          <w:lang w:val="en-GB"/>
        </w:rPr>
        <w:lastRenderedPageBreak/>
        <w:t>References</w:t>
      </w:r>
    </w:p>
    <w:p w14:paraId="589824C1" w14:textId="5528AC11" w:rsidR="003F1C17" w:rsidRPr="00D51DDF" w:rsidRDefault="00CE6ED9" w:rsidP="00873DC5">
      <w:pPr>
        <w:snapToGrid w:val="0"/>
        <w:spacing w:line="276" w:lineRule="auto"/>
        <w:ind w:left="567" w:hanging="567"/>
        <w:rPr>
          <w:rStyle w:val="aff5"/>
          <w:rFonts w:eastAsiaTheme="minorEastAsia"/>
          <w:lang w:val="en-GB"/>
        </w:rPr>
      </w:pPr>
      <w:r w:rsidRPr="00D51DDF">
        <w:rPr>
          <w:rFonts w:eastAsiaTheme="minorEastAsia"/>
          <w:lang w:val="en-GB" w:eastAsia="zh-TW"/>
        </w:rPr>
        <w:t>104</w:t>
      </w:r>
      <w:r w:rsidRPr="00D51DDF">
        <w:rPr>
          <w:rFonts w:eastAsiaTheme="minorEastAsia" w:hint="eastAsia"/>
          <w:lang w:val="en-GB" w:eastAsia="zh-TW"/>
        </w:rPr>
        <w:t>測評銀行</w:t>
      </w:r>
      <w:r w:rsidRPr="00D51DDF">
        <w:rPr>
          <w:rFonts w:eastAsia="SimSun"/>
          <w:lang w:val="en-GB"/>
        </w:rPr>
        <w:t xml:space="preserve"> (undated). Work value</w:t>
      </w:r>
      <w:r w:rsidR="007421B7" w:rsidRPr="00D51DDF">
        <w:rPr>
          <w:rFonts w:eastAsia="SimSun"/>
          <w:lang w:val="en-GB"/>
        </w:rPr>
        <w:t>s</w:t>
      </w:r>
      <w:r w:rsidRPr="00D51DDF">
        <w:rPr>
          <w:rFonts w:eastAsia="SimSun"/>
          <w:lang w:val="en-GB"/>
        </w:rPr>
        <w:t xml:space="preserve"> rating scale: Assessment structure and contents (</w:t>
      </w:r>
      <w:r w:rsidRPr="00D51DDF">
        <w:rPr>
          <w:rFonts w:eastAsiaTheme="minorEastAsia" w:hint="eastAsia"/>
          <w:color w:val="000000"/>
          <w:lang w:val="en-GB" w:eastAsia="zh-HK"/>
        </w:rPr>
        <w:t>《</w:t>
      </w:r>
      <w:r w:rsidRPr="00D51DDF">
        <w:rPr>
          <w:rFonts w:eastAsiaTheme="minorEastAsia" w:hint="eastAsia"/>
          <w:lang w:val="en-GB" w:eastAsia="zh-TW"/>
        </w:rPr>
        <w:t>工作價值觀量表：測驗架構與內容</w:t>
      </w:r>
      <w:r w:rsidRPr="00D51DDF">
        <w:rPr>
          <w:rFonts w:eastAsiaTheme="minorEastAsia" w:hint="eastAsia"/>
          <w:color w:val="000000"/>
          <w:lang w:val="en-GB" w:eastAsia="zh-HK"/>
        </w:rPr>
        <w:t>》</w:t>
      </w:r>
      <w:r w:rsidRPr="00D51DDF">
        <w:rPr>
          <w:rFonts w:eastAsia="SimSun"/>
          <w:color w:val="000000"/>
          <w:lang w:val="en-GB"/>
        </w:rPr>
        <w:t xml:space="preserve">). </w:t>
      </w:r>
      <w:r w:rsidRPr="00CB1D32">
        <w:rPr>
          <w:rFonts w:eastAsiaTheme="minorEastAsia"/>
          <w:lang w:val="en-GB"/>
        </w:rPr>
        <w:t>https://assessment.104.com.tw/paper/workvalue/cont.jsp</w:t>
      </w:r>
    </w:p>
    <w:p w14:paraId="738AF522" w14:textId="77777777" w:rsidR="00873DC5" w:rsidRPr="00D51DDF" w:rsidRDefault="00873DC5" w:rsidP="00873DC5">
      <w:pPr>
        <w:snapToGrid w:val="0"/>
        <w:spacing w:line="276" w:lineRule="auto"/>
        <w:ind w:left="567" w:hanging="567"/>
        <w:rPr>
          <w:rFonts w:eastAsiaTheme="minorEastAsia"/>
          <w:lang w:val="en-GB"/>
        </w:rPr>
      </w:pPr>
    </w:p>
    <w:p w14:paraId="6BA6EBAC" w14:textId="55157428" w:rsidR="003F1C17" w:rsidRPr="00932A2B" w:rsidRDefault="00CE6ED9" w:rsidP="00873DC5">
      <w:pPr>
        <w:snapToGrid w:val="0"/>
        <w:spacing w:line="276" w:lineRule="auto"/>
        <w:ind w:left="567" w:hanging="567"/>
        <w:rPr>
          <w:rStyle w:val="aff5"/>
          <w:rFonts w:eastAsia="新細明體"/>
          <w:color w:val="000000" w:themeColor="text1"/>
          <w:u w:val="none"/>
          <w:lang w:val="en-GB"/>
        </w:rPr>
      </w:pPr>
      <w:r w:rsidRPr="00D51DDF">
        <w:rPr>
          <w:rFonts w:eastAsia="新細明體"/>
          <w:lang w:val="en-GB" w:eastAsia="zh-TW"/>
        </w:rPr>
        <w:t>people.cn</w:t>
      </w:r>
      <w:r w:rsidRPr="00D51DDF">
        <w:rPr>
          <w:rFonts w:eastAsia="新細明體"/>
          <w:lang w:val="en-GB"/>
        </w:rPr>
        <w:t xml:space="preserve"> </w:t>
      </w:r>
      <w:r w:rsidRPr="00D51DDF">
        <w:rPr>
          <w:rFonts w:eastAsia="SimSun"/>
          <w:color w:val="000000"/>
          <w:lang w:val="en-GB"/>
        </w:rPr>
        <w:t xml:space="preserve">(13 March 2013). </w:t>
      </w:r>
      <w:r w:rsidRPr="00D51DDF">
        <w:rPr>
          <w:rFonts w:eastAsia="SimSun"/>
          <w:lang w:val="en-GB"/>
        </w:rPr>
        <w:t>Australia is looking for people to take the best job of the world again Eating at all the top restaurants (</w:t>
      </w:r>
      <w:r w:rsidRPr="00D51DDF">
        <w:rPr>
          <w:rFonts w:eastAsiaTheme="minorEastAsia" w:hint="eastAsia"/>
          <w:color w:val="000000"/>
          <w:lang w:val="en-GB" w:eastAsia="zh-HK"/>
        </w:rPr>
        <w:t>《</w:t>
      </w:r>
      <w:r w:rsidRPr="00D51DDF">
        <w:rPr>
          <w:rFonts w:eastAsia="新細明體" w:hint="eastAsia"/>
          <w:lang w:val="en-GB" w:eastAsia="zh-TW"/>
        </w:rPr>
        <w:t>澳洲又開招世界最好工作</w:t>
      </w:r>
      <w:r w:rsidRPr="00D51DDF">
        <w:rPr>
          <w:rFonts w:eastAsia="新細明體"/>
          <w:lang w:val="en-GB" w:eastAsia="zh-TW"/>
        </w:rPr>
        <w:t xml:space="preserve"> </w:t>
      </w:r>
      <w:r w:rsidRPr="00D51DDF">
        <w:rPr>
          <w:rFonts w:eastAsia="新細明體" w:hint="eastAsia"/>
          <w:lang w:val="en-GB" w:eastAsia="zh-TW"/>
        </w:rPr>
        <w:t>吃遍高級飯店</w:t>
      </w:r>
      <w:r w:rsidRPr="00D51DDF">
        <w:rPr>
          <w:rFonts w:eastAsiaTheme="minorEastAsia" w:hint="eastAsia"/>
          <w:color w:val="000000"/>
          <w:lang w:val="en-GB" w:eastAsia="zh-HK"/>
        </w:rPr>
        <w:t>》</w:t>
      </w:r>
      <w:r w:rsidRPr="00D51DDF">
        <w:rPr>
          <w:rFonts w:eastAsia="SimSun"/>
          <w:color w:val="000000"/>
          <w:lang w:val="en-GB"/>
        </w:rPr>
        <w:t xml:space="preserve">). </w:t>
      </w:r>
      <w:r w:rsidR="00E15FC9" w:rsidRPr="00D51DDF">
        <w:rPr>
          <w:rFonts w:eastAsia="SimSun"/>
          <w:color w:val="000000"/>
          <w:lang w:val="en-GB"/>
        </w:rPr>
        <w:br/>
      </w:r>
      <w:r w:rsidR="00CB1D32" w:rsidRPr="00932A2B">
        <w:rPr>
          <w:rStyle w:val="aff5"/>
          <w:rFonts w:eastAsia="新細明體"/>
          <w:color w:val="000000" w:themeColor="text1"/>
          <w:u w:val="none"/>
          <w:lang w:val="en-GB" w:eastAsia="zh-TW"/>
        </w:rPr>
        <w:t>https://www.chinadaily.com.cn/hqzx/2013-03/13/content_16304202.htm</w:t>
      </w:r>
    </w:p>
    <w:p w14:paraId="78419182" w14:textId="77777777" w:rsidR="00873DC5" w:rsidRPr="00932A2B" w:rsidRDefault="00873DC5" w:rsidP="00873DC5">
      <w:pPr>
        <w:snapToGrid w:val="0"/>
        <w:spacing w:line="276" w:lineRule="auto"/>
        <w:ind w:left="567" w:hanging="567"/>
        <w:rPr>
          <w:rFonts w:eastAsia="新細明體"/>
          <w:color w:val="000000" w:themeColor="text1"/>
          <w:lang w:val="en-GB"/>
        </w:rPr>
      </w:pPr>
    </w:p>
    <w:p w14:paraId="7DAC0B9C" w14:textId="1AE5CB92" w:rsidR="003F1C17" w:rsidRPr="00D51DDF" w:rsidRDefault="00CE6ED9" w:rsidP="00873DC5">
      <w:pPr>
        <w:snapToGrid w:val="0"/>
        <w:spacing w:line="276" w:lineRule="auto"/>
        <w:ind w:left="567" w:hanging="567"/>
        <w:rPr>
          <w:rFonts w:eastAsia="SimSun"/>
          <w:lang w:val="en-GB"/>
        </w:rPr>
      </w:pPr>
      <w:r w:rsidRPr="00D51DDF">
        <w:rPr>
          <w:rFonts w:eastAsia="新細明體"/>
          <w:lang w:val="en-GB"/>
        </w:rPr>
        <w:t>Sichuan Writers Association (1999).</w:t>
      </w:r>
      <w:r w:rsidRPr="00D51DDF">
        <w:rPr>
          <w:rFonts w:eastAsiaTheme="minorEastAsia" w:hint="eastAsia"/>
          <w:color w:val="000000"/>
          <w:lang w:val="en-GB" w:eastAsia="zh-HK"/>
        </w:rPr>
        <w:t>《</w:t>
      </w:r>
      <w:r w:rsidRPr="00D51DDF">
        <w:rPr>
          <w:rFonts w:eastAsia="新細明體" w:hint="eastAsia"/>
          <w:lang w:val="en-GB"/>
        </w:rPr>
        <w:t>建國</w:t>
      </w:r>
      <w:r w:rsidRPr="00D51DDF">
        <w:rPr>
          <w:rFonts w:eastAsia="新細明體"/>
          <w:lang w:val="en-GB"/>
        </w:rPr>
        <w:t>50</w:t>
      </w:r>
      <w:r w:rsidRPr="00D51DDF">
        <w:rPr>
          <w:rFonts w:eastAsia="新細明體" w:hint="eastAsia"/>
          <w:lang w:val="en-GB"/>
        </w:rPr>
        <w:t>年四川文學作品選</w:t>
      </w:r>
      <w:r w:rsidRPr="00D51DDF">
        <w:rPr>
          <w:rFonts w:eastAsiaTheme="minorEastAsia" w:hint="eastAsia"/>
          <w:color w:val="000000"/>
          <w:lang w:val="en-GB" w:eastAsia="zh-HK"/>
        </w:rPr>
        <w:t>》</w:t>
      </w:r>
      <w:r w:rsidRPr="00D51DDF">
        <w:rPr>
          <w:rFonts w:eastAsia="新細明體" w:hint="eastAsia"/>
          <w:lang w:val="en-GB"/>
        </w:rPr>
        <w:t>。四川：四川文藝。</w:t>
      </w:r>
    </w:p>
    <w:p w14:paraId="7CBF6D49" w14:textId="77777777" w:rsidR="00873DC5" w:rsidRPr="00D51DDF" w:rsidRDefault="00873DC5" w:rsidP="00873DC5">
      <w:pPr>
        <w:snapToGrid w:val="0"/>
        <w:spacing w:line="276" w:lineRule="auto"/>
        <w:ind w:left="567" w:hanging="567"/>
        <w:rPr>
          <w:rFonts w:eastAsia="SimSun"/>
          <w:lang w:val="en-GB"/>
        </w:rPr>
      </w:pPr>
    </w:p>
    <w:p w14:paraId="4C464FB0" w14:textId="71E4D042" w:rsidR="003F1C17" w:rsidRPr="00D51DDF" w:rsidRDefault="00CE6ED9" w:rsidP="00873DC5">
      <w:pPr>
        <w:snapToGrid w:val="0"/>
        <w:spacing w:line="276" w:lineRule="auto"/>
        <w:ind w:left="510" w:hanging="510"/>
        <w:rPr>
          <w:rFonts w:eastAsiaTheme="minorEastAsia"/>
          <w:color w:val="000000"/>
          <w:lang w:val="en-GB" w:eastAsia="zh-HK"/>
        </w:rPr>
      </w:pPr>
      <w:r w:rsidRPr="00D51DDF">
        <w:rPr>
          <w:rFonts w:eastAsiaTheme="minorEastAsia" w:hint="eastAsia"/>
          <w:color w:val="000000"/>
          <w:lang w:val="en-GB" w:eastAsia="zh-HK"/>
        </w:rPr>
        <w:t>呂雙波、田洪江（</w:t>
      </w:r>
      <w:r w:rsidRPr="00D51DDF">
        <w:rPr>
          <w:rFonts w:eastAsiaTheme="minorEastAsia"/>
          <w:color w:val="000000"/>
          <w:lang w:val="en-GB" w:eastAsia="zh-HK"/>
        </w:rPr>
        <w:t>20</w:t>
      </w:r>
      <w:r w:rsidRPr="00D51DDF">
        <w:rPr>
          <w:rFonts w:eastAsiaTheme="minorEastAsia"/>
          <w:color w:val="000000"/>
          <w:lang w:val="en-GB" w:eastAsia="zh-TW"/>
        </w:rPr>
        <w:t>16</w:t>
      </w:r>
      <w:r w:rsidRPr="00D51DDF">
        <w:rPr>
          <w:rFonts w:eastAsiaTheme="minorEastAsia" w:hint="eastAsia"/>
          <w:color w:val="000000"/>
          <w:lang w:val="en-GB" w:eastAsia="zh-HK"/>
        </w:rPr>
        <w:t>）。《讀懂孔子》。台北：元華文創。</w:t>
      </w:r>
    </w:p>
    <w:p w14:paraId="721666EA" w14:textId="77777777" w:rsidR="00873DC5" w:rsidRPr="00D51DDF" w:rsidRDefault="00873DC5" w:rsidP="00873DC5">
      <w:pPr>
        <w:snapToGrid w:val="0"/>
        <w:spacing w:line="276" w:lineRule="auto"/>
        <w:ind w:left="510" w:hanging="510"/>
        <w:rPr>
          <w:rFonts w:eastAsiaTheme="minorEastAsia"/>
          <w:color w:val="000000"/>
          <w:lang w:val="en-GB" w:eastAsia="zh-TW"/>
        </w:rPr>
      </w:pPr>
    </w:p>
    <w:p w14:paraId="406C020E" w14:textId="63AC3E39" w:rsidR="003F1C17" w:rsidRPr="00D51DDF" w:rsidRDefault="00CE6ED9" w:rsidP="00873DC5">
      <w:pPr>
        <w:snapToGrid w:val="0"/>
        <w:spacing w:line="276" w:lineRule="auto"/>
        <w:ind w:left="567" w:hanging="567"/>
        <w:rPr>
          <w:rStyle w:val="aff5"/>
          <w:rFonts w:eastAsiaTheme="minorEastAsia"/>
          <w:bCs/>
          <w:lang w:val="en-GB" w:eastAsia="zh-TW"/>
        </w:rPr>
      </w:pPr>
      <w:r w:rsidRPr="00D51DDF">
        <w:rPr>
          <w:rFonts w:eastAsiaTheme="minorEastAsia" w:hint="eastAsia"/>
          <w:bCs/>
          <w:lang w:val="en-GB" w:eastAsia="zh-TW"/>
        </w:rPr>
        <w:t>吳寶城（</w:t>
      </w:r>
      <w:r w:rsidRPr="00D51DDF">
        <w:rPr>
          <w:rFonts w:eastAsiaTheme="minorEastAsia"/>
          <w:bCs/>
          <w:lang w:val="en-GB" w:eastAsia="zh-TW"/>
        </w:rPr>
        <w:t>2015</w:t>
      </w:r>
      <w:r w:rsidRPr="00D51DDF">
        <w:rPr>
          <w:rFonts w:eastAsiaTheme="minorEastAsia" w:hint="eastAsia"/>
          <w:bCs/>
          <w:lang w:val="en-GB" w:eastAsia="zh-TW"/>
        </w:rPr>
        <w:t>）。</w:t>
      </w:r>
      <w:r w:rsidRPr="00D51DDF">
        <w:rPr>
          <w:rFonts w:eastAsiaTheme="minorEastAsia" w:hint="eastAsia"/>
          <w:lang w:val="en-GB" w:eastAsia="zh-TW"/>
        </w:rPr>
        <w:t>《出路指南》第二冊。香港：</w:t>
      </w:r>
      <w:r w:rsidRPr="00D51DDF">
        <w:rPr>
          <w:rFonts w:eastAsiaTheme="minorEastAsia" w:hint="eastAsia"/>
          <w:bCs/>
          <w:lang w:val="en-GB" w:eastAsia="zh-TW"/>
        </w:rPr>
        <w:t>學友社。</w:t>
      </w:r>
    </w:p>
    <w:p w14:paraId="4EB94F62" w14:textId="77777777" w:rsidR="00873DC5" w:rsidRPr="00D51DDF" w:rsidRDefault="00873DC5" w:rsidP="00873DC5">
      <w:pPr>
        <w:snapToGrid w:val="0"/>
        <w:spacing w:line="276" w:lineRule="auto"/>
        <w:ind w:left="567" w:hanging="567"/>
        <w:rPr>
          <w:rStyle w:val="aff5"/>
          <w:rFonts w:eastAsiaTheme="minorEastAsia"/>
          <w:bCs/>
          <w:lang w:val="en-GB" w:eastAsia="zh-TW"/>
        </w:rPr>
      </w:pPr>
    </w:p>
    <w:p w14:paraId="0A97BB3D" w14:textId="77777777" w:rsidR="003F1C17" w:rsidRPr="00D51DDF" w:rsidRDefault="00CE6ED9" w:rsidP="00873DC5">
      <w:pPr>
        <w:snapToGrid w:val="0"/>
        <w:spacing w:line="276" w:lineRule="auto"/>
        <w:ind w:left="567" w:hanging="567"/>
        <w:rPr>
          <w:rFonts w:eastAsiaTheme="minorEastAsia"/>
          <w:color w:val="000000" w:themeColor="text1"/>
          <w:lang w:val="en-GB" w:eastAsia="zh-TW"/>
        </w:rPr>
      </w:pPr>
      <w:r w:rsidRPr="00D51DDF">
        <w:rPr>
          <w:rFonts w:eastAsiaTheme="minorEastAsia" w:hint="eastAsia"/>
          <w:color w:val="000000" w:themeColor="text1"/>
          <w:lang w:val="en-GB" w:eastAsia="zh-TW"/>
        </w:rPr>
        <w:t>明報升學網</w:t>
      </w:r>
      <w:r w:rsidRPr="00D51DDF">
        <w:rPr>
          <w:rFonts w:eastAsia="SimSun"/>
          <w:color w:val="000000" w:themeColor="text1"/>
          <w:lang w:val="en-GB" w:eastAsia="zh-TW"/>
        </w:rPr>
        <w:t xml:space="preserve"> (21 June 2018). Only by exploring actively can we make good life plans (</w:t>
      </w:r>
      <w:r w:rsidRPr="00D51DDF">
        <w:rPr>
          <w:rFonts w:eastAsiaTheme="minorEastAsia" w:hint="eastAsia"/>
          <w:color w:val="000000" w:themeColor="text1"/>
          <w:lang w:val="en-GB" w:eastAsia="zh-TW"/>
        </w:rPr>
        <w:t>《只有主動探索</w:t>
      </w:r>
      <w:r w:rsidRPr="00D51DDF">
        <w:rPr>
          <w:rFonts w:eastAsiaTheme="minorEastAsia"/>
          <w:color w:val="000000" w:themeColor="text1"/>
          <w:lang w:val="en-GB" w:eastAsia="zh-TW"/>
        </w:rPr>
        <w:t xml:space="preserve">  </w:t>
      </w:r>
      <w:r w:rsidRPr="00D51DDF">
        <w:rPr>
          <w:rFonts w:eastAsiaTheme="minorEastAsia" w:hint="eastAsia"/>
          <w:color w:val="000000" w:themeColor="text1"/>
          <w:lang w:val="en-GB" w:eastAsia="zh-TW"/>
        </w:rPr>
        <w:t>才可做好生涯規劃》</w:t>
      </w:r>
      <w:r w:rsidRPr="00D51DDF">
        <w:rPr>
          <w:rFonts w:eastAsia="SimSun"/>
          <w:color w:val="000000" w:themeColor="text1"/>
          <w:lang w:val="en-GB" w:eastAsia="zh-TW"/>
        </w:rPr>
        <w:t>).</w:t>
      </w:r>
    </w:p>
    <w:p w14:paraId="267FBE6E" w14:textId="77777777" w:rsidR="00873DC5" w:rsidRPr="00D51DDF" w:rsidRDefault="00873DC5" w:rsidP="00873DC5">
      <w:pPr>
        <w:snapToGrid w:val="0"/>
        <w:spacing w:line="276" w:lineRule="auto"/>
        <w:ind w:left="567"/>
        <w:rPr>
          <w:rFonts w:eastAsiaTheme="minorEastAsia"/>
          <w:color w:val="000000" w:themeColor="text1"/>
          <w:lang w:val="en-GB" w:eastAsia="zh-TW"/>
        </w:rPr>
      </w:pPr>
    </w:p>
    <w:p w14:paraId="0DF24D13" w14:textId="0733BA81" w:rsidR="003F1C17" w:rsidRPr="00D51DDF" w:rsidRDefault="00CE6ED9" w:rsidP="00873DC5">
      <w:pPr>
        <w:snapToGrid w:val="0"/>
        <w:spacing w:line="276" w:lineRule="auto"/>
        <w:ind w:left="567" w:hanging="567"/>
        <w:rPr>
          <w:rStyle w:val="aff5"/>
          <w:rFonts w:eastAsiaTheme="minorEastAsia"/>
          <w:lang w:val="en-GB"/>
        </w:rPr>
      </w:pPr>
      <w:r w:rsidRPr="00CB1D32">
        <w:rPr>
          <w:rFonts w:eastAsia="SimSun"/>
          <w:lang w:val="en-GB" w:eastAsia="zh-TW"/>
        </w:rPr>
        <w:t xml:space="preserve">Education Bureau, the government of the Hong Kong Special Administrative Region </w:t>
      </w:r>
      <w:r w:rsidRPr="00CB1D32">
        <w:rPr>
          <w:rFonts w:eastAsia="SimSun"/>
          <w:color w:val="000000" w:themeColor="text1"/>
          <w:lang w:val="en-GB" w:eastAsia="zh-TW"/>
        </w:rPr>
        <w:t xml:space="preserve">(15 </w:t>
      </w:r>
      <w:r w:rsidRPr="00D51DDF">
        <w:rPr>
          <w:rFonts w:eastAsia="SimSun"/>
          <w:color w:val="000000" w:themeColor="text1"/>
          <w:lang w:val="en-GB" w:eastAsia="zh-TW"/>
        </w:rPr>
        <w:t xml:space="preserve">August 2019). </w:t>
      </w:r>
      <w:r w:rsidRPr="00D51DDF">
        <w:rPr>
          <w:rFonts w:eastAsia="SimSun"/>
          <w:color w:val="000000" w:themeColor="text1"/>
          <w:lang w:val="en-GB"/>
        </w:rPr>
        <w:t xml:space="preserve">Life Planning Information. </w:t>
      </w:r>
      <w:r w:rsidRPr="00CB1D32">
        <w:rPr>
          <w:rFonts w:eastAsiaTheme="minorEastAsia"/>
          <w:lang w:val="en-GB"/>
        </w:rPr>
        <w:t>https://lifeplanning.edb.gov.hk/tc/index.html</w:t>
      </w:r>
    </w:p>
    <w:p w14:paraId="56C54AD8" w14:textId="77777777" w:rsidR="00873DC5" w:rsidRPr="00D51DDF" w:rsidRDefault="00873DC5" w:rsidP="00873DC5">
      <w:pPr>
        <w:snapToGrid w:val="0"/>
        <w:spacing w:line="276" w:lineRule="auto"/>
        <w:ind w:left="567" w:hanging="567"/>
        <w:rPr>
          <w:rStyle w:val="aff5"/>
          <w:rFonts w:eastAsiaTheme="minorEastAsia"/>
          <w:lang w:val="en-GB"/>
        </w:rPr>
      </w:pPr>
    </w:p>
    <w:p w14:paraId="23839AF6" w14:textId="77777777" w:rsidR="003F1C17" w:rsidRPr="00D51DDF" w:rsidRDefault="00CE6ED9" w:rsidP="00873DC5">
      <w:pPr>
        <w:snapToGrid w:val="0"/>
        <w:spacing w:line="276" w:lineRule="auto"/>
        <w:ind w:left="566" w:hangingChars="236" w:hanging="566"/>
        <w:rPr>
          <w:rFonts w:eastAsia="SimSun"/>
          <w:color w:val="000000" w:themeColor="text1"/>
          <w:lang w:val="en-GB"/>
        </w:rPr>
      </w:pPr>
      <w:r w:rsidRPr="00D51DDF">
        <w:rPr>
          <w:rFonts w:eastAsia="SimSun"/>
          <w:color w:val="000000" w:themeColor="text1"/>
          <w:lang w:val="en-GB"/>
        </w:rPr>
        <w:t>hket (12 January 2009). The Australian Great Barrier Reef is recruiting a caretaker with a monthly salary of HK$ 140000  (</w:t>
      </w:r>
      <w:r w:rsidRPr="00D51DDF">
        <w:rPr>
          <w:rFonts w:eastAsiaTheme="minorEastAsia" w:hint="eastAsia"/>
          <w:color w:val="000000"/>
          <w:lang w:val="en-GB" w:eastAsia="zh-HK"/>
        </w:rPr>
        <w:t>《</w:t>
      </w:r>
      <w:r w:rsidRPr="00D51DDF">
        <w:rPr>
          <w:rFonts w:eastAsiaTheme="minorEastAsia" w:hint="eastAsia"/>
          <w:color w:val="000000" w:themeColor="text1"/>
          <w:lang w:val="en-GB" w:eastAsia="zh-TW"/>
        </w:rPr>
        <w:t>澳洲大堡礁筍工</w:t>
      </w:r>
      <w:r w:rsidRPr="00D51DDF">
        <w:rPr>
          <w:rFonts w:eastAsiaTheme="minorEastAsia"/>
          <w:color w:val="000000" w:themeColor="text1"/>
          <w:lang w:val="en-GB" w:eastAsia="zh-TW"/>
        </w:rPr>
        <w:t xml:space="preserve"> </w:t>
      </w:r>
      <w:r w:rsidRPr="00D51DDF">
        <w:rPr>
          <w:rFonts w:eastAsiaTheme="minorEastAsia" w:hint="eastAsia"/>
          <w:color w:val="000000" w:themeColor="text1"/>
          <w:lang w:val="en-GB" w:eastAsia="zh-TW"/>
        </w:rPr>
        <w:t>聘保育員月薪</w:t>
      </w:r>
      <w:r w:rsidRPr="00D51DDF">
        <w:rPr>
          <w:rFonts w:eastAsiaTheme="minorEastAsia"/>
          <w:color w:val="000000" w:themeColor="text1"/>
          <w:lang w:val="en-GB" w:eastAsia="zh-TW"/>
        </w:rPr>
        <w:t>14</w:t>
      </w:r>
      <w:r w:rsidRPr="00D51DDF">
        <w:rPr>
          <w:rFonts w:eastAsiaTheme="minorEastAsia" w:hint="eastAsia"/>
          <w:color w:val="000000" w:themeColor="text1"/>
          <w:lang w:val="en-GB" w:eastAsia="zh-TW"/>
        </w:rPr>
        <w:t>萬</w:t>
      </w:r>
      <w:r w:rsidRPr="00D51DDF">
        <w:rPr>
          <w:rFonts w:eastAsiaTheme="minorEastAsia" w:hint="eastAsia"/>
          <w:color w:val="000000"/>
          <w:lang w:val="en-GB" w:eastAsia="zh-HK"/>
        </w:rPr>
        <w:t>》</w:t>
      </w:r>
      <w:r w:rsidRPr="00D51DDF">
        <w:rPr>
          <w:rFonts w:eastAsia="SimSun"/>
          <w:color w:val="000000"/>
          <w:lang w:val="en-GB"/>
        </w:rPr>
        <w:t>).</w:t>
      </w:r>
    </w:p>
    <w:p w14:paraId="0ADC86AB" w14:textId="559F447B" w:rsidR="003F1C17" w:rsidRPr="00D51DDF" w:rsidRDefault="00873DC5" w:rsidP="00873DC5">
      <w:pPr>
        <w:snapToGrid w:val="0"/>
        <w:spacing w:line="276" w:lineRule="auto"/>
        <w:ind w:left="567"/>
        <w:rPr>
          <w:rFonts w:eastAsiaTheme="minorEastAsia"/>
          <w:color w:val="000000"/>
          <w:lang w:val="en-GB" w:eastAsia="zh-HK"/>
        </w:rPr>
      </w:pPr>
      <w:r w:rsidRPr="00CB1D32">
        <w:rPr>
          <w:rFonts w:eastAsiaTheme="minorEastAsia"/>
          <w:lang w:val="en-GB" w:eastAsia="zh-HK"/>
        </w:rPr>
        <w:t>https://paper.hket.com/article/1001629/</w:t>
      </w:r>
      <w:r w:rsidRPr="00CB1D32">
        <w:rPr>
          <w:rFonts w:eastAsiaTheme="minorEastAsia" w:hint="eastAsia"/>
          <w:lang w:val="en-GB" w:eastAsia="zh-HK"/>
        </w:rPr>
        <w:t>澳洲大堡礁筍工</w:t>
      </w:r>
      <w:r w:rsidRPr="00CB1D32">
        <w:rPr>
          <w:rFonts w:eastAsiaTheme="minorEastAsia"/>
          <w:lang w:val="en-GB" w:eastAsia="zh-HK"/>
        </w:rPr>
        <w:t>%20</w:t>
      </w:r>
      <w:r w:rsidRPr="00CB1D32">
        <w:rPr>
          <w:rFonts w:eastAsiaTheme="minorEastAsia" w:hint="eastAsia"/>
          <w:lang w:val="en-GB" w:eastAsia="zh-HK"/>
        </w:rPr>
        <w:t>聘保育員月薪</w:t>
      </w:r>
      <w:r w:rsidRPr="00CB1D32">
        <w:rPr>
          <w:rFonts w:eastAsiaTheme="minorEastAsia"/>
          <w:lang w:val="en-GB" w:eastAsia="zh-HK"/>
        </w:rPr>
        <w:t>14</w:t>
      </w:r>
      <w:r w:rsidRPr="00CB1D32">
        <w:rPr>
          <w:rFonts w:eastAsiaTheme="minorEastAsia" w:hint="eastAsia"/>
          <w:lang w:val="en-GB" w:eastAsia="zh-HK"/>
        </w:rPr>
        <w:t>萬</w:t>
      </w:r>
    </w:p>
    <w:p w14:paraId="23AF1888" w14:textId="77777777" w:rsidR="00873DC5" w:rsidRPr="00D51DDF" w:rsidRDefault="00873DC5" w:rsidP="00873DC5">
      <w:pPr>
        <w:snapToGrid w:val="0"/>
        <w:spacing w:line="276" w:lineRule="auto"/>
        <w:ind w:left="567"/>
        <w:rPr>
          <w:rFonts w:eastAsiaTheme="minorEastAsia"/>
          <w:color w:val="000000"/>
          <w:lang w:val="en-GB" w:eastAsia="zh-HK"/>
        </w:rPr>
      </w:pPr>
    </w:p>
    <w:p w14:paraId="4927038B" w14:textId="76AFCAA9" w:rsidR="003F1C17" w:rsidRPr="00D51DDF" w:rsidRDefault="00CE6ED9" w:rsidP="00873DC5">
      <w:pPr>
        <w:snapToGrid w:val="0"/>
        <w:spacing w:line="276" w:lineRule="auto"/>
        <w:ind w:left="567" w:hanging="567"/>
        <w:rPr>
          <w:rFonts w:eastAsiaTheme="minorEastAsia"/>
          <w:color w:val="000000"/>
          <w:lang w:val="en-GB" w:eastAsia="zh-HK"/>
        </w:rPr>
      </w:pPr>
      <w:r w:rsidRPr="00D51DDF">
        <w:rPr>
          <w:rFonts w:eastAsiaTheme="minorEastAsia" w:hint="eastAsia"/>
          <w:color w:val="000000"/>
          <w:lang w:val="en-GB" w:eastAsia="zh-HK"/>
        </w:rPr>
        <w:t>馬銀文、吳學剛（</w:t>
      </w:r>
      <w:r w:rsidRPr="00D51DDF">
        <w:rPr>
          <w:rFonts w:eastAsiaTheme="minorEastAsia"/>
          <w:color w:val="000000"/>
          <w:lang w:val="en-GB" w:eastAsia="zh-HK"/>
        </w:rPr>
        <w:t>2017</w:t>
      </w:r>
      <w:r w:rsidRPr="00D51DDF">
        <w:rPr>
          <w:rFonts w:eastAsiaTheme="minorEastAsia" w:hint="eastAsia"/>
          <w:color w:val="000000"/>
          <w:lang w:val="en-GB" w:eastAsia="zh-HK"/>
        </w:rPr>
        <w:t>）。《改變人生的</w:t>
      </w:r>
      <w:r w:rsidRPr="00D51DDF">
        <w:rPr>
          <w:rFonts w:eastAsiaTheme="minorEastAsia"/>
          <w:color w:val="000000"/>
          <w:lang w:val="en-GB" w:eastAsia="zh-HK"/>
        </w:rPr>
        <w:t>99</w:t>
      </w:r>
      <w:r w:rsidRPr="00D51DDF">
        <w:rPr>
          <w:rFonts w:eastAsiaTheme="minorEastAsia" w:hint="eastAsia"/>
          <w:color w:val="000000"/>
          <w:lang w:val="en-GB" w:eastAsia="zh-HK"/>
        </w:rPr>
        <w:t>次關鍵抉擇：只有抉擇，人生才有主題；只有抉擇，人生的坎坷才會被踏平》。台北：崧博。</w:t>
      </w:r>
    </w:p>
    <w:p w14:paraId="50FEA4D0" w14:textId="77777777" w:rsidR="00873DC5" w:rsidRPr="00D51DDF" w:rsidRDefault="00873DC5" w:rsidP="00873DC5">
      <w:pPr>
        <w:snapToGrid w:val="0"/>
        <w:spacing w:line="276" w:lineRule="auto"/>
        <w:ind w:left="567" w:hanging="567"/>
        <w:rPr>
          <w:rFonts w:eastAsiaTheme="minorEastAsia"/>
          <w:color w:val="000000"/>
          <w:lang w:val="en-GB" w:eastAsia="zh-HK"/>
        </w:rPr>
      </w:pPr>
    </w:p>
    <w:p w14:paraId="78BFD8E3" w14:textId="48E5247D" w:rsidR="003F1C17" w:rsidRPr="00D51DDF" w:rsidRDefault="00CE6ED9" w:rsidP="00873DC5">
      <w:pPr>
        <w:snapToGrid w:val="0"/>
        <w:spacing w:line="276" w:lineRule="auto"/>
        <w:rPr>
          <w:rFonts w:eastAsiaTheme="minorEastAsia"/>
          <w:lang w:val="en-GB" w:eastAsia="zh-TW"/>
        </w:rPr>
      </w:pPr>
      <w:r w:rsidRPr="00D51DDF">
        <w:rPr>
          <w:rFonts w:eastAsiaTheme="minorEastAsia" w:hint="eastAsia"/>
          <w:lang w:val="en-GB" w:eastAsia="zh-TW"/>
        </w:rPr>
        <w:t>陳澤義（</w:t>
      </w:r>
      <w:r w:rsidRPr="00D51DDF">
        <w:rPr>
          <w:rFonts w:eastAsiaTheme="minorEastAsia"/>
          <w:lang w:val="en-GB" w:eastAsia="zh-TW"/>
        </w:rPr>
        <w:t>2019</w:t>
      </w:r>
      <w:r w:rsidRPr="00D51DDF">
        <w:rPr>
          <w:rFonts w:eastAsiaTheme="minorEastAsia" w:hint="eastAsia"/>
          <w:bCs/>
          <w:lang w:val="en-GB" w:eastAsia="zh-TW"/>
        </w:rPr>
        <w:t>）。</w:t>
      </w:r>
      <w:r w:rsidRPr="00D51DDF">
        <w:rPr>
          <w:rFonts w:eastAsiaTheme="minorEastAsia" w:hint="eastAsia"/>
          <w:lang w:val="en-GB" w:eastAsia="zh-TW"/>
        </w:rPr>
        <w:t>《管理與人生》</w:t>
      </w:r>
      <w:r w:rsidRPr="00D51DDF">
        <w:rPr>
          <w:rFonts w:eastAsiaTheme="minorEastAsia" w:hint="eastAsia"/>
          <w:bCs/>
          <w:lang w:val="en-GB" w:eastAsia="zh-TW"/>
        </w:rPr>
        <w:t>（</w:t>
      </w:r>
      <w:r w:rsidRPr="00D51DDF">
        <w:rPr>
          <w:rFonts w:eastAsiaTheme="minorEastAsia" w:hint="eastAsia"/>
          <w:lang w:val="en-GB" w:eastAsia="zh-TW"/>
        </w:rPr>
        <w:t>第三版）。</w:t>
      </w:r>
      <w:r w:rsidRPr="00D51DDF">
        <w:rPr>
          <w:rFonts w:eastAsiaTheme="minorEastAsia" w:hint="eastAsia"/>
          <w:color w:val="000000" w:themeColor="text1"/>
          <w:kern w:val="2"/>
          <w:lang w:val="en-GB" w:eastAsia="zh-TW"/>
        </w:rPr>
        <w:t>台</w:t>
      </w:r>
      <w:r w:rsidRPr="00D51DDF">
        <w:rPr>
          <w:rFonts w:eastAsiaTheme="minorEastAsia" w:hint="eastAsia"/>
          <w:lang w:val="en-GB" w:eastAsia="zh-TW"/>
        </w:rPr>
        <w:t>灣：五南。</w:t>
      </w:r>
    </w:p>
    <w:p w14:paraId="19B59FA9" w14:textId="77777777" w:rsidR="00873DC5" w:rsidRPr="00D51DDF" w:rsidRDefault="00873DC5" w:rsidP="00873DC5">
      <w:pPr>
        <w:snapToGrid w:val="0"/>
        <w:spacing w:line="276" w:lineRule="auto"/>
        <w:rPr>
          <w:rFonts w:eastAsiaTheme="minorEastAsia"/>
          <w:lang w:val="en-GB" w:eastAsia="zh-TW"/>
        </w:rPr>
      </w:pPr>
    </w:p>
    <w:p w14:paraId="100AF0F0" w14:textId="6CBC22FA" w:rsidR="003F1C17" w:rsidRPr="00932A2B" w:rsidRDefault="00CE6ED9" w:rsidP="00873DC5">
      <w:pPr>
        <w:snapToGrid w:val="0"/>
        <w:spacing w:line="276" w:lineRule="auto"/>
        <w:ind w:left="567" w:hanging="567"/>
        <w:rPr>
          <w:rStyle w:val="aff5"/>
          <w:rFonts w:eastAsia="SimSun"/>
          <w:color w:val="000000" w:themeColor="text1"/>
          <w:u w:val="none"/>
        </w:rPr>
      </w:pPr>
      <w:r w:rsidRPr="00D51DDF">
        <w:rPr>
          <w:rFonts w:eastAsiaTheme="minorEastAsia"/>
          <w:color w:val="000000" w:themeColor="text1"/>
          <w:lang w:val="en-GB" w:eastAsia="zh-TW"/>
        </w:rPr>
        <w:t>Hok Yau Club</w:t>
      </w:r>
      <w:r w:rsidRPr="00D51DDF">
        <w:rPr>
          <w:rFonts w:eastAsia="SimSun"/>
          <w:color w:val="000000" w:themeColor="text1"/>
          <w:lang w:val="en-GB" w:eastAsia="zh-TW"/>
        </w:rPr>
        <w:t xml:space="preserve"> (</w:t>
      </w:r>
      <w:r w:rsidR="00CB1D32">
        <w:rPr>
          <w:rFonts w:eastAsia="SimSun"/>
          <w:color w:val="000000" w:themeColor="text1"/>
          <w:lang w:val="en-GB" w:eastAsia="zh-TW"/>
        </w:rPr>
        <w:t>22 November 2021</w:t>
      </w:r>
      <w:r w:rsidRPr="00D51DDF">
        <w:rPr>
          <w:rFonts w:eastAsia="SimSun"/>
          <w:color w:val="000000" w:themeColor="text1"/>
          <w:lang w:val="en-GB" w:eastAsia="zh-TW"/>
        </w:rPr>
        <w:t>). Life planning: Carry out your life plan and manage your life actively! (</w:t>
      </w:r>
      <w:r w:rsidRPr="00D51DDF">
        <w:rPr>
          <w:rFonts w:eastAsiaTheme="minorEastAsia" w:hint="eastAsia"/>
          <w:color w:val="000000" w:themeColor="text1"/>
          <w:lang w:val="en-GB" w:eastAsia="zh-TW"/>
        </w:rPr>
        <w:t>〈生涯規劃：《實行生涯規劃，主動經營人生！》〉</w:t>
      </w:r>
      <w:r w:rsidRPr="00D51DDF">
        <w:rPr>
          <w:rFonts w:eastAsia="SimSun"/>
          <w:color w:val="000000" w:themeColor="text1"/>
          <w:lang w:val="en-GB" w:eastAsia="zh-TW"/>
        </w:rPr>
        <w:t xml:space="preserve">). </w:t>
      </w:r>
      <w:r w:rsidR="00CB1D32" w:rsidRPr="00CB1D32">
        <w:rPr>
          <w:rStyle w:val="40"/>
          <w:rFonts w:eastAsiaTheme="minorEastAsia"/>
          <w:lang w:eastAsia="zh-TW"/>
        </w:rPr>
        <w:t xml:space="preserve"> </w:t>
      </w:r>
      <w:r w:rsidR="00CB1D32" w:rsidRPr="00932A2B">
        <w:rPr>
          <w:rStyle w:val="aff5"/>
          <w:rFonts w:eastAsiaTheme="minorEastAsia"/>
          <w:color w:val="000000" w:themeColor="text1"/>
          <w:u w:val="none"/>
        </w:rPr>
        <w:t>https://student.hk/commonDetial?rid=WS619b60a49ab4c87acb7e3b45&amp;columnId=4fdc66a0-5ae4-4747-8348-7143dbb0d1c9</w:t>
      </w:r>
    </w:p>
    <w:p w14:paraId="6FA189D4" w14:textId="77777777" w:rsidR="00CB1D32" w:rsidRPr="00932A2B" w:rsidRDefault="00CB1D32" w:rsidP="00873DC5">
      <w:pPr>
        <w:snapToGrid w:val="0"/>
        <w:spacing w:line="276" w:lineRule="auto"/>
        <w:ind w:left="567" w:hanging="567"/>
        <w:rPr>
          <w:rFonts w:eastAsia="SimSun"/>
          <w:color w:val="000000" w:themeColor="text1"/>
          <w:lang w:val="en-GB"/>
        </w:rPr>
      </w:pPr>
    </w:p>
    <w:p w14:paraId="0EC9EB27" w14:textId="3908DDDC" w:rsidR="003F1C17" w:rsidRPr="00D51DDF" w:rsidRDefault="00CE6ED9" w:rsidP="00873DC5">
      <w:pPr>
        <w:snapToGrid w:val="0"/>
        <w:spacing w:line="276" w:lineRule="auto"/>
        <w:ind w:left="567" w:hanging="567"/>
        <w:jc w:val="both"/>
        <w:rPr>
          <w:rFonts w:eastAsiaTheme="minorEastAsia"/>
          <w:lang w:val="en-GB" w:eastAsia="zh-TW"/>
        </w:rPr>
      </w:pPr>
      <w:r w:rsidRPr="00D51DDF">
        <w:rPr>
          <w:rFonts w:eastAsiaTheme="minorEastAsia" w:hint="eastAsia"/>
          <w:lang w:val="en-GB" w:eastAsia="zh-TW"/>
        </w:rPr>
        <w:lastRenderedPageBreak/>
        <w:t>蘇楊、高鐵軍、</w:t>
      </w:r>
      <w:r w:rsidRPr="00D51DDF">
        <w:rPr>
          <w:rFonts w:eastAsiaTheme="minorEastAsia"/>
          <w:lang w:val="en-GB" w:eastAsia="zh-TW"/>
        </w:rPr>
        <w:t>‎</w:t>
      </w:r>
      <w:r w:rsidRPr="00D51DDF">
        <w:rPr>
          <w:rFonts w:eastAsiaTheme="minorEastAsia" w:hint="eastAsia"/>
          <w:lang w:val="en-GB" w:eastAsia="zh-TW"/>
        </w:rPr>
        <w:t>高偉、段斌、</w:t>
      </w:r>
      <w:r w:rsidRPr="00D51DDF">
        <w:rPr>
          <w:rFonts w:eastAsiaTheme="minorEastAsia"/>
          <w:lang w:val="en-GB" w:eastAsia="zh-TW"/>
        </w:rPr>
        <w:t>‎</w:t>
      </w:r>
      <w:r w:rsidRPr="00D51DDF">
        <w:rPr>
          <w:rFonts w:eastAsiaTheme="minorEastAsia" w:hint="eastAsia"/>
          <w:lang w:val="en-GB" w:eastAsia="zh-TW"/>
        </w:rPr>
        <w:t>劉積山、靳西、高國政、勾良圖（</w:t>
      </w:r>
      <w:r w:rsidRPr="00D51DDF">
        <w:rPr>
          <w:rFonts w:eastAsiaTheme="minorEastAsia"/>
          <w:lang w:val="en-GB" w:eastAsia="zh-TW"/>
        </w:rPr>
        <w:t>2015</w:t>
      </w:r>
      <w:r w:rsidRPr="00D51DDF">
        <w:rPr>
          <w:rFonts w:eastAsiaTheme="minorEastAsia" w:hint="eastAsia"/>
          <w:lang w:val="en-GB" w:eastAsia="zh-TW"/>
        </w:rPr>
        <w:t>）。《卡耐基的人生哲學叢書》。中國：青蘋果數據中心。</w:t>
      </w:r>
      <w:r w:rsidRPr="00D51DDF">
        <w:rPr>
          <w:rFonts w:eastAsiaTheme="minorEastAsia"/>
          <w:lang w:val="en-GB" w:eastAsia="zh-TW"/>
        </w:rPr>
        <w:t xml:space="preserve"> </w:t>
      </w:r>
    </w:p>
    <w:p w14:paraId="243400B0" w14:textId="77777777" w:rsidR="00873DC5" w:rsidRPr="00D51DDF" w:rsidRDefault="00873DC5" w:rsidP="00873DC5">
      <w:pPr>
        <w:snapToGrid w:val="0"/>
        <w:spacing w:line="276" w:lineRule="auto"/>
        <w:ind w:left="567" w:hanging="567"/>
        <w:jc w:val="both"/>
        <w:rPr>
          <w:rFonts w:eastAsiaTheme="minorEastAsia"/>
          <w:lang w:val="en-GB" w:eastAsia="zh-TW"/>
        </w:rPr>
      </w:pPr>
    </w:p>
    <w:p w14:paraId="734EE0FA" w14:textId="77777777" w:rsidR="003F1C17" w:rsidRPr="00D51DDF" w:rsidRDefault="00CE6ED9" w:rsidP="00873DC5">
      <w:pPr>
        <w:snapToGrid w:val="0"/>
        <w:spacing w:line="276" w:lineRule="auto"/>
        <w:ind w:left="510" w:hanging="510"/>
        <w:jc w:val="both"/>
        <w:rPr>
          <w:rFonts w:eastAsia="微軟正黑體"/>
          <w:color w:val="000000" w:themeColor="text1"/>
          <w:lang w:val="en-GB"/>
        </w:rPr>
      </w:pPr>
      <w:r w:rsidRPr="00D51DDF">
        <w:rPr>
          <w:rFonts w:eastAsia="微軟正黑體"/>
          <w:color w:val="000000" w:themeColor="text1"/>
          <w:lang w:val="en-GB"/>
        </w:rPr>
        <w:t>Drucker, P. F. (</w:t>
      </w:r>
      <w:r w:rsidRPr="00D51DDF">
        <w:rPr>
          <w:rFonts w:eastAsia="微軟正黑體"/>
          <w:color w:val="000000" w:themeColor="text1"/>
          <w:lang w:val="en-GB" w:eastAsia="zh-TW"/>
        </w:rPr>
        <w:t>2012)</w:t>
      </w:r>
      <w:r w:rsidRPr="00D51DDF">
        <w:rPr>
          <w:rFonts w:eastAsiaTheme="minorEastAsia"/>
          <w:color w:val="000000" w:themeColor="text1"/>
          <w:lang w:val="en-GB" w:eastAsia="zh-TW"/>
        </w:rPr>
        <w:t xml:space="preserve">. </w:t>
      </w:r>
      <w:r w:rsidRPr="00D51DDF">
        <w:rPr>
          <w:rFonts w:eastAsia="微軟正黑體"/>
          <w:i/>
          <w:color w:val="000000" w:themeColor="text1"/>
          <w:lang w:val="en-GB"/>
        </w:rPr>
        <w:t>The Practice of Management.</w:t>
      </w:r>
      <w:r w:rsidRPr="00D51DDF">
        <w:rPr>
          <w:rFonts w:eastAsia="微軟正黑體"/>
          <w:color w:val="000000" w:themeColor="text1"/>
          <w:lang w:val="en-GB"/>
        </w:rPr>
        <w:t xml:space="preserve"> Oxford: Butterworth-Heinemann. </w:t>
      </w:r>
    </w:p>
    <w:p w14:paraId="3419BE4C" w14:textId="5A9C812F" w:rsidR="003F1C17" w:rsidRPr="00D51DDF" w:rsidRDefault="00CE6ED9" w:rsidP="00873DC5">
      <w:pPr>
        <w:widowControl w:val="0"/>
        <w:snapToGrid w:val="0"/>
        <w:spacing w:line="276" w:lineRule="auto"/>
        <w:ind w:left="567" w:hanging="567"/>
        <w:rPr>
          <w:rStyle w:val="aff5"/>
          <w:rFonts w:eastAsiaTheme="minorEastAsia"/>
          <w:bCs/>
          <w:lang w:val="en-GB"/>
        </w:rPr>
      </w:pPr>
      <w:r w:rsidRPr="00D51DDF">
        <w:rPr>
          <w:rFonts w:eastAsiaTheme="minorEastAsia"/>
          <w:bCs/>
          <w:lang w:val="en-GB" w:eastAsia="zh-TW"/>
        </w:rPr>
        <w:t>mingyanjiaju.org</w:t>
      </w:r>
      <w:r w:rsidRPr="00D51DDF">
        <w:rPr>
          <w:rFonts w:eastAsia="SimSun"/>
          <w:bCs/>
          <w:lang w:val="en-GB"/>
        </w:rPr>
        <w:t xml:space="preserve"> (undated). Inspirational stories (</w:t>
      </w:r>
      <w:r w:rsidRPr="00D51DDF">
        <w:rPr>
          <w:rFonts w:eastAsiaTheme="minorEastAsia" w:hint="eastAsia"/>
          <w:lang w:val="en-GB"/>
        </w:rPr>
        <w:t>《</w:t>
      </w:r>
      <w:r w:rsidRPr="00D51DDF">
        <w:rPr>
          <w:rFonts w:eastAsiaTheme="minorEastAsia" w:hint="eastAsia"/>
          <w:bCs/>
          <w:lang w:val="en-GB" w:eastAsia="zh-TW"/>
        </w:rPr>
        <w:t>勵志小故事</w:t>
      </w:r>
      <w:r w:rsidRPr="00D51DDF">
        <w:rPr>
          <w:rFonts w:eastAsiaTheme="minorEastAsia" w:hint="eastAsia"/>
          <w:lang w:val="en-GB"/>
        </w:rPr>
        <w:t>》</w:t>
      </w:r>
      <w:r w:rsidRPr="00D51DDF">
        <w:rPr>
          <w:rFonts w:eastAsia="SimSun"/>
          <w:lang w:val="en-GB"/>
        </w:rPr>
        <w:t xml:space="preserve">). </w:t>
      </w:r>
      <w:r w:rsidRPr="00CB1D32">
        <w:rPr>
          <w:rFonts w:eastAsiaTheme="minorEastAsia"/>
          <w:bCs/>
          <w:lang w:val="en-GB"/>
        </w:rPr>
        <w:t>https://mingyanjiaju.org/lizhixiaogushi/</w:t>
      </w:r>
    </w:p>
    <w:p w14:paraId="5C359528" w14:textId="77777777" w:rsidR="00873DC5" w:rsidRPr="00D51DDF" w:rsidRDefault="00873DC5" w:rsidP="00873DC5">
      <w:pPr>
        <w:widowControl w:val="0"/>
        <w:snapToGrid w:val="0"/>
        <w:spacing w:line="276" w:lineRule="auto"/>
        <w:ind w:left="567" w:hanging="567"/>
        <w:rPr>
          <w:rFonts w:eastAsiaTheme="minorEastAsia"/>
          <w:bCs/>
          <w:lang w:val="en-GB"/>
        </w:rPr>
      </w:pPr>
    </w:p>
    <w:p w14:paraId="5AA63D9A" w14:textId="2453B8BA" w:rsidR="003F1C17" w:rsidRPr="00D51DDF" w:rsidRDefault="00CE6ED9" w:rsidP="00873DC5">
      <w:pPr>
        <w:snapToGrid w:val="0"/>
        <w:spacing w:line="276" w:lineRule="auto"/>
        <w:ind w:left="567" w:hanging="567"/>
        <w:rPr>
          <w:rFonts w:eastAsiaTheme="minorEastAsia"/>
          <w:bCs/>
          <w:szCs w:val="22"/>
          <w:lang w:val="en-GB" w:eastAsia="zh-HK"/>
        </w:rPr>
      </w:pPr>
      <w:r w:rsidRPr="00D51DDF">
        <w:rPr>
          <w:rFonts w:eastAsiaTheme="minorEastAsia"/>
          <w:bCs/>
          <w:szCs w:val="22"/>
          <w:lang w:val="en-GB" w:eastAsia="zh-TW"/>
        </w:rPr>
        <w:t xml:space="preserve">Neary, S. &amp; Johnson, C. (2016). </w:t>
      </w:r>
      <w:r w:rsidRPr="00D51DDF">
        <w:rPr>
          <w:rFonts w:eastAsiaTheme="minorEastAsia"/>
          <w:bCs/>
          <w:i/>
          <w:szCs w:val="22"/>
          <w:lang w:val="en-GB" w:eastAsia="zh-TW"/>
        </w:rPr>
        <w:t xml:space="preserve">CPD for the </w:t>
      </w:r>
      <w:r w:rsidRPr="00D51DDF">
        <w:rPr>
          <w:rFonts w:eastAsiaTheme="minorEastAsia"/>
          <w:bCs/>
          <w:i/>
          <w:szCs w:val="22"/>
          <w:lang w:val="en-GB" w:eastAsia="zh-HK"/>
        </w:rPr>
        <w:t>career development professional: A handbook for enhancing practice</w:t>
      </w:r>
      <w:r w:rsidRPr="00D51DDF">
        <w:rPr>
          <w:rFonts w:eastAsiaTheme="minorEastAsia"/>
          <w:bCs/>
          <w:szCs w:val="22"/>
          <w:lang w:val="en-GB" w:eastAsia="zh-HK"/>
        </w:rPr>
        <w:t xml:space="preserve">. Bath, UK: </w:t>
      </w:r>
      <w:r w:rsidRPr="00D51DDF">
        <w:rPr>
          <w:rFonts w:eastAsiaTheme="minorEastAsia"/>
          <w:bCs/>
          <w:szCs w:val="22"/>
          <w:lang w:val="en-GB" w:eastAsia="zh-TW"/>
        </w:rPr>
        <w:t>T</w:t>
      </w:r>
      <w:r w:rsidRPr="00D51DDF">
        <w:rPr>
          <w:rFonts w:eastAsiaTheme="minorEastAsia"/>
          <w:bCs/>
          <w:szCs w:val="22"/>
          <w:lang w:val="en-GB" w:eastAsia="zh-HK"/>
        </w:rPr>
        <w:t>rotman.</w:t>
      </w:r>
    </w:p>
    <w:p w14:paraId="3AE27217" w14:textId="77777777" w:rsidR="00873DC5" w:rsidRPr="00D51DDF" w:rsidRDefault="00873DC5" w:rsidP="00873DC5">
      <w:pPr>
        <w:snapToGrid w:val="0"/>
        <w:spacing w:line="276" w:lineRule="auto"/>
        <w:ind w:left="567" w:hanging="567"/>
        <w:rPr>
          <w:rFonts w:eastAsiaTheme="minorEastAsia"/>
          <w:bCs/>
          <w:szCs w:val="22"/>
          <w:lang w:val="en-GB" w:eastAsia="zh-HK"/>
        </w:rPr>
      </w:pPr>
    </w:p>
    <w:p w14:paraId="36962E8A" w14:textId="485A2426" w:rsidR="003F1C17" w:rsidRPr="00D51DDF" w:rsidRDefault="00C5406D" w:rsidP="00873DC5">
      <w:pPr>
        <w:snapToGrid w:val="0"/>
        <w:spacing w:line="276" w:lineRule="auto"/>
        <w:ind w:left="567" w:hanging="567"/>
        <w:rPr>
          <w:rStyle w:val="aff5"/>
          <w:rFonts w:eastAsia="微軟正黑體"/>
          <w:lang w:val="en-GB"/>
        </w:rPr>
      </w:pPr>
      <w:r w:rsidRPr="00D51DDF">
        <w:rPr>
          <w:rFonts w:eastAsia="微軟正黑體"/>
          <w:color w:val="000000" w:themeColor="text1"/>
          <w:lang w:val="en-GB"/>
        </w:rPr>
        <w:t>Universum (2022</w:t>
      </w:r>
      <w:r w:rsidR="00CE6ED9" w:rsidRPr="00D51DDF">
        <w:rPr>
          <w:rFonts w:eastAsia="微軟正黑體"/>
          <w:color w:val="000000" w:themeColor="text1"/>
          <w:lang w:val="en-GB"/>
        </w:rPr>
        <w:t xml:space="preserve">). </w:t>
      </w:r>
      <w:r w:rsidR="00CE6ED9" w:rsidRPr="00D51DDF">
        <w:rPr>
          <w:rFonts w:eastAsia="微軟正黑體"/>
          <w:i/>
          <w:iCs/>
          <w:color w:val="000000" w:themeColor="text1"/>
          <w:lang w:val="en-GB"/>
        </w:rPr>
        <w:t>Hong Kong'</w:t>
      </w:r>
      <w:r w:rsidRPr="00D51DDF">
        <w:rPr>
          <w:rFonts w:eastAsia="微軟正黑體"/>
          <w:i/>
          <w:iCs/>
          <w:color w:val="000000" w:themeColor="text1"/>
          <w:lang w:val="en-GB"/>
        </w:rPr>
        <w:t>s Most Attractive Employers 2022</w:t>
      </w:r>
      <w:r w:rsidR="00CE6ED9" w:rsidRPr="00D51DDF">
        <w:rPr>
          <w:rFonts w:eastAsia="微軟正黑體"/>
          <w:color w:val="000000" w:themeColor="text1"/>
          <w:lang w:val="en-GB"/>
        </w:rPr>
        <w:t xml:space="preserve">. </w:t>
      </w:r>
    </w:p>
    <w:p w14:paraId="181B79C9" w14:textId="77777777" w:rsidR="00873DC5" w:rsidRPr="00D51DDF" w:rsidRDefault="00873DC5" w:rsidP="00873DC5">
      <w:pPr>
        <w:snapToGrid w:val="0"/>
        <w:spacing w:line="276" w:lineRule="auto"/>
        <w:ind w:left="567" w:hanging="567"/>
        <w:rPr>
          <w:rFonts w:eastAsia="微軟正黑體"/>
          <w:color w:val="000000" w:themeColor="text1"/>
          <w:lang w:val="en-GB"/>
        </w:rPr>
      </w:pPr>
    </w:p>
    <w:p w14:paraId="3A8425B2" w14:textId="69DB7B3A" w:rsidR="003F1C17" w:rsidRPr="00D51DDF" w:rsidRDefault="00CE6ED9" w:rsidP="00873DC5">
      <w:pPr>
        <w:snapToGrid w:val="0"/>
        <w:spacing w:line="276" w:lineRule="auto"/>
        <w:ind w:left="567" w:hanging="567"/>
        <w:rPr>
          <w:rFonts w:eastAsia="SimSun"/>
          <w:color w:val="000000" w:themeColor="text1"/>
          <w:lang w:val="en-GB"/>
        </w:rPr>
      </w:pPr>
      <w:r w:rsidRPr="00D51DDF">
        <w:rPr>
          <w:rFonts w:eastAsia="微軟正黑體"/>
          <w:color w:val="000000" w:themeColor="text1"/>
          <w:lang w:val="en-GB"/>
        </w:rPr>
        <w:t>Weihrich, H. (1982)</w:t>
      </w:r>
      <w:r w:rsidRPr="00D51DDF">
        <w:rPr>
          <w:rFonts w:eastAsiaTheme="minorEastAsia"/>
          <w:bCs/>
          <w:lang w:val="en-GB"/>
        </w:rPr>
        <w:t>.</w:t>
      </w:r>
      <w:r w:rsidRPr="00D51DDF">
        <w:rPr>
          <w:rFonts w:eastAsia="微軟正黑體"/>
          <w:color w:val="000000" w:themeColor="text1"/>
          <w:lang w:val="en-GB"/>
        </w:rPr>
        <w:t xml:space="preserve"> The TOWS Matrix - A tool for situational analysis. </w:t>
      </w:r>
      <w:r w:rsidRPr="00D51DDF">
        <w:rPr>
          <w:rFonts w:eastAsia="微軟正黑體"/>
          <w:i/>
          <w:iCs/>
          <w:color w:val="000000" w:themeColor="text1"/>
          <w:lang w:val="en-GB"/>
        </w:rPr>
        <w:t>Long Range Planning</w:t>
      </w:r>
      <w:r w:rsidRPr="00D51DDF">
        <w:rPr>
          <w:rFonts w:eastAsia="微軟正黑體"/>
          <w:color w:val="000000" w:themeColor="text1"/>
          <w:lang w:val="en-GB"/>
        </w:rPr>
        <w:t>, 15(2), 54 - 66.</w:t>
      </w:r>
      <w:r w:rsidRPr="00D51DDF">
        <w:rPr>
          <w:lang w:val="en-GB"/>
        </w:rPr>
        <w:t xml:space="preserve"> </w:t>
      </w:r>
      <w:r w:rsidRPr="00CB1D32">
        <w:rPr>
          <w:rFonts w:eastAsia="SimSun"/>
          <w:lang w:val="en-GB"/>
        </w:rPr>
        <w:t>https://www.sciencedirect.com/science/article/abs/pii/0024630182901200</w:t>
      </w:r>
    </w:p>
    <w:p w14:paraId="7AA6F507" w14:textId="3A08C437" w:rsidR="003F1C17" w:rsidRPr="00D51DDF" w:rsidRDefault="003F1C17">
      <w:pPr>
        <w:spacing w:after="200" w:line="276" w:lineRule="auto"/>
        <w:rPr>
          <w:rFonts w:eastAsia="微軟正黑體"/>
          <w:b/>
          <w:sz w:val="28"/>
          <w:szCs w:val="28"/>
          <w:lang w:val="en-GB" w:eastAsia="zh-HK"/>
        </w:rPr>
      </w:pPr>
    </w:p>
    <w:p w14:paraId="37CD0AD8" w14:textId="77777777" w:rsidR="00783E51" w:rsidRPr="00D51DDF" w:rsidRDefault="00783E51" w:rsidP="00783E51">
      <w:pPr>
        <w:spacing w:line="276" w:lineRule="auto"/>
        <w:jc w:val="center"/>
        <w:rPr>
          <w:rFonts w:eastAsia="微軟正黑體"/>
          <w:b/>
          <w:sz w:val="28"/>
          <w:szCs w:val="28"/>
          <w:lang w:val="en-GB"/>
        </w:rPr>
      </w:pPr>
    </w:p>
    <w:p w14:paraId="5025DC41" w14:textId="77777777" w:rsidR="00783E51" w:rsidRPr="00D51DDF" w:rsidRDefault="00783E51" w:rsidP="00783E51">
      <w:pPr>
        <w:spacing w:line="276" w:lineRule="auto"/>
        <w:jc w:val="center"/>
        <w:rPr>
          <w:rFonts w:eastAsia="微軟正黑體"/>
          <w:b/>
          <w:sz w:val="28"/>
          <w:szCs w:val="28"/>
          <w:lang w:val="en-GB"/>
        </w:rPr>
      </w:pPr>
    </w:p>
    <w:p w14:paraId="577F9702" w14:textId="77777777" w:rsidR="00783E51" w:rsidRPr="00D51DDF" w:rsidRDefault="00783E51" w:rsidP="00783E51">
      <w:pPr>
        <w:spacing w:line="276" w:lineRule="auto"/>
        <w:jc w:val="center"/>
        <w:rPr>
          <w:rFonts w:eastAsia="微軟正黑體"/>
          <w:b/>
          <w:sz w:val="28"/>
          <w:szCs w:val="28"/>
          <w:lang w:val="en-GB"/>
        </w:rPr>
      </w:pPr>
    </w:p>
    <w:p w14:paraId="54D1090F" w14:textId="77777777" w:rsidR="00783E51" w:rsidRPr="00D51DDF" w:rsidRDefault="00783E51" w:rsidP="00783E51">
      <w:pPr>
        <w:spacing w:line="276" w:lineRule="auto"/>
        <w:jc w:val="center"/>
        <w:rPr>
          <w:rFonts w:eastAsia="微軟正黑體"/>
          <w:b/>
          <w:sz w:val="28"/>
          <w:szCs w:val="28"/>
          <w:lang w:val="en-GB"/>
        </w:rPr>
      </w:pPr>
    </w:p>
    <w:p w14:paraId="72555C6A" w14:textId="77777777" w:rsidR="00783E51" w:rsidRPr="00D51DDF" w:rsidRDefault="00783E51" w:rsidP="00783E51">
      <w:pPr>
        <w:spacing w:line="276" w:lineRule="auto"/>
        <w:jc w:val="center"/>
        <w:rPr>
          <w:rFonts w:eastAsia="微軟正黑體"/>
          <w:b/>
          <w:sz w:val="28"/>
          <w:szCs w:val="28"/>
          <w:lang w:val="en-GB"/>
        </w:rPr>
      </w:pPr>
    </w:p>
    <w:p w14:paraId="4FC731CA" w14:textId="77777777" w:rsidR="00783E51" w:rsidRPr="00D51DDF" w:rsidRDefault="00783E51" w:rsidP="00783E51">
      <w:pPr>
        <w:spacing w:line="276" w:lineRule="auto"/>
        <w:jc w:val="center"/>
        <w:rPr>
          <w:rFonts w:eastAsia="微軟正黑體"/>
          <w:b/>
          <w:sz w:val="28"/>
          <w:szCs w:val="28"/>
          <w:lang w:val="en-GB"/>
        </w:rPr>
      </w:pPr>
    </w:p>
    <w:p w14:paraId="27CDDFC9" w14:textId="77777777" w:rsidR="00783E51" w:rsidRPr="00D51DDF" w:rsidRDefault="00783E51" w:rsidP="00783E51">
      <w:pPr>
        <w:spacing w:line="276" w:lineRule="auto"/>
        <w:jc w:val="center"/>
        <w:rPr>
          <w:rFonts w:eastAsia="微軟正黑體"/>
          <w:b/>
          <w:sz w:val="28"/>
          <w:szCs w:val="28"/>
          <w:lang w:val="en-GB"/>
        </w:rPr>
      </w:pPr>
    </w:p>
    <w:p w14:paraId="200EEDD9" w14:textId="77777777" w:rsidR="00783E51" w:rsidRPr="00D51DDF" w:rsidRDefault="00783E51" w:rsidP="00783E51">
      <w:pPr>
        <w:spacing w:line="276" w:lineRule="auto"/>
        <w:jc w:val="center"/>
        <w:rPr>
          <w:rFonts w:eastAsia="微軟正黑體"/>
          <w:b/>
          <w:sz w:val="28"/>
          <w:szCs w:val="28"/>
          <w:lang w:val="en-GB"/>
        </w:rPr>
      </w:pPr>
    </w:p>
    <w:p w14:paraId="77C770C6" w14:textId="77777777" w:rsidR="00783E51" w:rsidRPr="00D51DDF" w:rsidRDefault="00783E51" w:rsidP="00783E51">
      <w:pPr>
        <w:spacing w:line="276" w:lineRule="auto"/>
        <w:jc w:val="center"/>
        <w:rPr>
          <w:rFonts w:eastAsia="微軟正黑體"/>
          <w:b/>
          <w:sz w:val="28"/>
          <w:szCs w:val="28"/>
          <w:lang w:val="en-GB"/>
        </w:rPr>
      </w:pPr>
    </w:p>
    <w:p w14:paraId="393E5F0E" w14:textId="77777777" w:rsidR="00783E51" w:rsidRPr="00D51DDF" w:rsidRDefault="00783E51" w:rsidP="00783E51">
      <w:pPr>
        <w:spacing w:line="276" w:lineRule="auto"/>
        <w:jc w:val="center"/>
        <w:rPr>
          <w:rFonts w:eastAsia="微軟正黑體"/>
          <w:b/>
          <w:sz w:val="28"/>
          <w:szCs w:val="28"/>
          <w:lang w:val="en-GB"/>
        </w:rPr>
      </w:pPr>
    </w:p>
    <w:p w14:paraId="28D17122" w14:textId="77777777" w:rsidR="00783E51" w:rsidRPr="00D51DDF" w:rsidRDefault="00783E51" w:rsidP="00783E51">
      <w:pPr>
        <w:spacing w:line="276" w:lineRule="auto"/>
        <w:jc w:val="center"/>
        <w:rPr>
          <w:rFonts w:eastAsia="微軟正黑體"/>
          <w:b/>
          <w:sz w:val="28"/>
          <w:szCs w:val="28"/>
          <w:lang w:val="en-GB"/>
        </w:rPr>
      </w:pPr>
    </w:p>
    <w:p w14:paraId="4C66CC99" w14:textId="77777777" w:rsidR="003F1C17" w:rsidRPr="00D51DDF" w:rsidRDefault="003F1C17">
      <w:pPr>
        <w:rPr>
          <w:rFonts w:eastAsia="微軟正黑體"/>
          <w:b/>
          <w:sz w:val="28"/>
          <w:szCs w:val="28"/>
          <w:lang w:val="en-GB" w:eastAsia="zh-HK"/>
        </w:rPr>
      </w:pPr>
    </w:p>
    <w:p w14:paraId="1EC3ED9D" w14:textId="77777777" w:rsidR="003F1C17" w:rsidRPr="00D51DDF" w:rsidRDefault="003F1C17">
      <w:pPr>
        <w:spacing w:after="200" w:line="276" w:lineRule="auto"/>
        <w:rPr>
          <w:rFonts w:eastAsia="微軟正黑體"/>
          <w:b/>
          <w:sz w:val="28"/>
          <w:szCs w:val="28"/>
          <w:lang w:val="en-GB" w:eastAsia="zh-HK"/>
        </w:rPr>
      </w:pPr>
    </w:p>
    <w:p w14:paraId="5D7F6651" w14:textId="77777777" w:rsidR="003F1C17" w:rsidRPr="00D51DDF" w:rsidRDefault="00CE6ED9">
      <w:pPr>
        <w:spacing w:after="200" w:line="276" w:lineRule="auto"/>
        <w:rPr>
          <w:rFonts w:eastAsiaTheme="minorEastAsia"/>
          <w:color w:val="000000" w:themeColor="text1"/>
          <w:lang w:val="en-GB"/>
        </w:rPr>
      </w:pPr>
      <w:r w:rsidRPr="00D51DDF">
        <w:rPr>
          <w:rFonts w:eastAsiaTheme="minorEastAsia"/>
          <w:color w:val="000000" w:themeColor="text1"/>
          <w:lang w:val="en-GB"/>
        </w:rPr>
        <w:br w:type="page"/>
      </w:r>
    </w:p>
    <w:p w14:paraId="7B8519CC" w14:textId="77777777" w:rsidR="003F1C17" w:rsidRPr="00D630BC" w:rsidRDefault="00CE6ED9">
      <w:pPr>
        <w:snapToGrid w:val="0"/>
        <w:ind w:left="510" w:hanging="510"/>
        <w:jc w:val="both"/>
        <w:rPr>
          <w:rFonts w:eastAsia="SimSun"/>
          <w:color w:val="000000" w:themeColor="text1"/>
          <w:lang w:val="en-GB"/>
        </w:rPr>
      </w:pPr>
      <w:r w:rsidRPr="00D51DDF">
        <w:rPr>
          <w:noProof/>
          <w:lang w:val="en-US"/>
        </w:rPr>
        <w:lastRenderedPageBreak/>
        <w:drawing>
          <wp:anchor distT="0" distB="0" distL="114300" distR="114300" simplePos="0" relativeHeight="251499008" behindDoc="1" locked="0" layoutInCell="1" allowOverlap="1" wp14:anchorId="741EAFC7" wp14:editId="1A90D118">
            <wp:simplePos x="0" y="0"/>
            <wp:positionH relativeFrom="column">
              <wp:posOffset>-1205865</wp:posOffset>
            </wp:positionH>
            <wp:positionV relativeFrom="paragraph">
              <wp:posOffset>-1040765</wp:posOffset>
            </wp:positionV>
            <wp:extent cx="7665085" cy="10800715"/>
            <wp:effectExtent l="0" t="0" r="6350" b="0"/>
            <wp:wrapNone/>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anchor>
        </w:drawing>
      </w:r>
    </w:p>
    <w:p w14:paraId="3C3BA849" w14:textId="77777777" w:rsidR="003F1C17" w:rsidRPr="00D630BC" w:rsidRDefault="003F1C17">
      <w:pPr>
        <w:snapToGrid w:val="0"/>
        <w:rPr>
          <w:rFonts w:eastAsia="SimSun"/>
          <w:color w:val="0070C0"/>
          <w:lang w:val="en-GB"/>
        </w:rPr>
      </w:pPr>
    </w:p>
    <w:p w14:paraId="57B3D80D" w14:textId="77777777" w:rsidR="003F1C17" w:rsidRPr="00D630BC" w:rsidRDefault="003F1C17">
      <w:pPr>
        <w:snapToGrid w:val="0"/>
        <w:rPr>
          <w:rFonts w:eastAsia="新細明體"/>
          <w:color w:val="0070C0"/>
          <w:lang w:val="en-GB"/>
        </w:rPr>
      </w:pPr>
    </w:p>
    <w:sectPr w:rsidR="003F1C17" w:rsidRPr="00D630BC" w:rsidSect="008B47A8">
      <w:pgSz w:w="11906" w:h="16838"/>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3C0D0" w14:textId="77777777" w:rsidR="00132FEF" w:rsidRDefault="00132FEF">
      <w:r>
        <w:separator/>
      </w:r>
    </w:p>
  </w:endnote>
  <w:endnote w:type="continuationSeparator" w:id="0">
    <w:p w14:paraId="34E60A04" w14:textId="77777777" w:rsidR="00132FEF" w:rsidRDefault="00132F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Microsoft JhengHei U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華康細明體">
    <w:altName w:val="Malgun Gothic Semilight"/>
    <w:charset w:val="88"/>
    <w:family w:val="auto"/>
    <w:pitch w:val="variable"/>
    <w:sig w:usb0="F1002BFF" w:usb1="29DFFFFF" w:usb2="00000037" w:usb3="00000000" w:csb0="003F00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NPS Draft">
    <w:altName w:val="細明體"/>
    <w:panose1 w:val="00000000000000000000"/>
    <w:charset w:val="88"/>
    <w:family w:val="auto"/>
    <w:notTrueType/>
    <w:pitch w:val="default"/>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Comic Sans MS">
    <w:panose1 w:val="030F0702030302020204"/>
    <w:charset w:val="00"/>
    <w:family w:val="script"/>
    <w:pitch w:val="variable"/>
    <w:sig w:usb0="00000287" w:usb1="00000013" w:usb2="00000000" w:usb3="00000000" w:csb0="0000009F" w:csb1="00000000"/>
  </w:font>
  <w:font w:name="Meiryo">
    <w:charset w:val="80"/>
    <w:family w:val="swiss"/>
    <w:pitch w:val="variable"/>
    <w:sig w:usb0="E00002FF" w:usb1="6AC7FFFF"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STHupo">
    <w:panose1 w:val="02010800040101010101"/>
    <w:charset w:val="86"/>
    <w:family w:val="auto"/>
    <w:pitch w:val="variable"/>
    <w:sig w:usb0="00000001" w:usb1="080F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Meiryo UI">
    <w:charset w:val="80"/>
    <w:family w:val="swiss"/>
    <w:pitch w:val="variable"/>
    <w:sig w:usb0="E00002FF" w:usb1="6AC7FFFF" w:usb2="08000012" w:usb3="00000000" w:csb0="0002009F" w:csb1="00000000"/>
  </w:font>
  <w:font w:name="Helvetica">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517"/>
    </w:sdtPr>
    <w:sdtEndPr>
      <w:rPr>
        <w:sz w:val="20"/>
        <w:szCs w:val="20"/>
      </w:rPr>
    </w:sdtEndPr>
    <w:sdtContent>
      <w:p w14:paraId="46B79509" w14:textId="2E6D496C" w:rsidR="00932A2B" w:rsidRDefault="00932A2B">
        <w:pPr>
          <w:pStyle w:val="af3"/>
          <w:jc w:val="center"/>
          <w:rPr>
            <w:sz w:val="20"/>
            <w:szCs w:val="20"/>
          </w:rPr>
        </w:pPr>
        <w:r>
          <w:rPr>
            <w:sz w:val="20"/>
            <w:szCs w:val="20"/>
          </w:rPr>
          <w:fldChar w:fldCharType="begin"/>
        </w:r>
        <w:r>
          <w:rPr>
            <w:sz w:val="20"/>
            <w:szCs w:val="20"/>
          </w:rPr>
          <w:instrText>PAGE   \* MERGEFORMAT</w:instrText>
        </w:r>
        <w:r>
          <w:rPr>
            <w:sz w:val="20"/>
            <w:szCs w:val="20"/>
          </w:rPr>
          <w:fldChar w:fldCharType="separate"/>
        </w:r>
        <w:r w:rsidRPr="00175078">
          <w:rPr>
            <w:noProof/>
            <w:sz w:val="20"/>
            <w:szCs w:val="20"/>
            <w:lang w:val="zh-TW"/>
          </w:rPr>
          <w:t>2</w:t>
        </w:r>
        <w:r>
          <w:rPr>
            <w:sz w:val="20"/>
            <w:szCs w:val="20"/>
          </w:rPr>
          <w:fldChar w:fldCharType="end"/>
        </w:r>
      </w:p>
    </w:sdtContent>
  </w:sdt>
  <w:p w14:paraId="0BDD51F0" w14:textId="77777777" w:rsidR="00932A2B" w:rsidRDefault="00932A2B">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7048D" w14:textId="77777777" w:rsidR="00132FEF" w:rsidRDefault="00132FEF">
      <w:r>
        <w:separator/>
      </w:r>
    </w:p>
  </w:footnote>
  <w:footnote w:type="continuationSeparator" w:id="0">
    <w:p w14:paraId="60563894" w14:textId="77777777" w:rsidR="00132FEF" w:rsidRDefault="00132F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E4792" w14:textId="77777777" w:rsidR="00932A2B" w:rsidRDefault="00932A2B">
    <w:pPr>
      <w:pStyle w:val="af5"/>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40D0191"/>
    <w:multiLevelType w:val="singleLevel"/>
    <w:tmpl w:val="95880760"/>
    <w:lvl w:ilvl="0">
      <w:start w:val="1"/>
      <w:numFmt w:val="bullet"/>
      <w:lvlText w:val=""/>
      <w:lvlJc w:val="left"/>
      <w:pPr>
        <w:ind w:left="420" w:hanging="420"/>
      </w:pPr>
      <w:rPr>
        <w:rFonts w:ascii="Wingdings" w:hAnsi="Wingdings" w:hint="default"/>
        <w:sz w:val="16"/>
        <w:szCs w:val="16"/>
      </w:rPr>
    </w:lvl>
  </w:abstractNum>
  <w:abstractNum w:abstractNumId="1" w15:restartNumberingAfterBreak="0">
    <w:nsid w:val="FFFFFF89"/>
    <w:multiLevelType w:val="singleLevel"/>
    <w:tmpl w:val="FFFFFF89"/>
    <w:lvl w:ilvl="0">
      <w:start w:val="1"/>
      <w:numFmt w:val="bullet"/>
      <w:pStyle w:val="a"/>
      <w:lvlText w:val=""/>
      <w:lvlJc w:val="left"/>
      <w:pPr>
        <w:tabs>
          <w:tab w:val="left" w:pos="361"/>
        </w:tabs>
        <w:ind w:leftChars="200" w:left="361" w:hangingChars="200" w:hanging="360"/>
      </w:pPr>
      <w:rPr>
        <w:rFonts w:ascii="Wingdings" w:hAnsi="Wingdings" w:hint="default"/>
      </w:rPr>
    </w:lvl>
  </w:abstractNum>
  <w:abstractNum w:abstractNumId="2" w15:restartNumberingAfterBreak="0">
    <w:nsid w:val="019E26EB"/>
    <w:multiLevelType w:val="multilevel"/>
    <w:tmpl w:val="019E26EB"/>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08846212"/>
    <w:multiLevelType w:val="hybridMultilevel"/>
    <w:tmpl w:val="F9D61FF8"/>
    <w:lvl w:ilvl="0" w:tplc="F3942AB8">
      <w:numFmt w:val="bullet"/>
      <w:lvlText w:val="-"/>
      <w:lvlJc w:val="left"/>
      <w:pPr>
        <w:ind w:left="514" w:hanging="480"/>
      </w:pPr>
      <w:rPr>
        <w:rFonts w:ascii="Times New Roman" w:eastAsia="SimSun" w:hAnsi="Times New Roman" w:cs="Times New Roman" w:hint="default"/>
        <w:color w:val="auto"/>
      </w:rPr>
    </w:lvl>
    <w:lvl w:ilvl="1" w:tplc="04090003" w:tentative="1">
      <w:start w:val="1"/>
      <w:numFmt w:val="bullet"/>
      <w:lvlText w:val=""/>
      <w:lvlJc w:val="left"/>
      <w:pPr>
        <w:ind w:left="994" w:hanging="480"/>
      </w:pPr>
      <w:rPr>
        <w:rFonts w:ascii="Wingdings" w:hAnsi="Wingdings" w:hint="default"/>
      </w:rPr>
    </w:lvl>
    <w:lvl w:ilvl="2" w:tplc="04090005" w:tentative="1">
      <w:start w:val="1"/>
      <w:numFmt w:val="bullet"/>
      <w:lvlText w:val=""/>
      <w:lvlJc w:val="left"/>
      <w:pPr>
        <w:ind w:left="1474" w:hanging="480"/>
      </w:pPr>
      <w:rPr>
        <w:rFonts w:ascii="Wingdings" w:hAnsi="Wingdings" w:hint="default"/>
      </w:rPr>
    </w:lvl>
    <w:lvl w:ilvl="3" w:tplc="04090001" w:tentative="1">
      <w:start w:val="1"/>
      <w:numFmt w:val="bullet"/>
      <w:lvlText w:val=""/>
      <w:lvlJc w:val="left"/>
      <w:pPr>
        <w:ind w:left="1954" w:hanging="480"/>
      </w:pPr>
      <w:rPr>
        <w:rFonts w:ascii="Wingdings" w:hAnsi="Wingdings" w:hint="default"/>
      </w:rPr>
    </w:lvl>
    <w:lvl w:ilvl="4" w:tplc="04090003" w:tentative="1">
      <w:start w:val="1"/>
      <w:numFmt w:val="bullet"/>
      <w:lvlText w:val=""/>
      <w:lvlJc w:val="left"/>
      <w:pPr>
        <w:ind w:left="2434" w:hanging="480"/>
      </w:pPr>
      <w:rPr>
        <w:rFonts w:ascii="Wingdings" w:hAnsi="Wingdings" w:hint="default"/>
      </w:rPr>
    </w:lvl>
    <w:lvl w:ilvl="5" w:tplc="04090005" w:tentative="1">
      <w:start w:val="1"/>
      <w:numFmt w:val="bullet"/>
      <w:lvlText w:val=""/>
      <w:lvlJc w:val="left"/>
      <w:pPr>
        <w:ind w:left="2914" w:hanging="480"/>
      </w:pPr>
      <w:rPr>
        <w:rFonts w:ascii="Wingdings" w:hAnsi="Wingdings" w:hint="default"/>
      </w:rPr>
    </w:lvl>
    <w:lvl w:ilvl="6" w:tplc="04090001" w:tentative="1">
      <w:start w:val="1"/>
      <w:numFmt w:val="bullet"/>
      <w:lvlText w:val=""/>
      <w:lvlJc w:val="left"/>
      <w:pPr>
        <w:ind w:left="3394" w:hanging="480"/>
      </w:pPr>
      <w:rPr>
        <w:rFonts w:ascii="Wingdings" w:hAnsi="Wingdings" w:hint="default"/>
      </w:rPr>
    </w:lvl>
    <w:lvl w:ilvl="7" w:tplc="04090003" w:tentative="1">
      <w:start w:val="1"/>
      <w:numFmt w:val="bullet"/>
      <w:lvlText w:val=""/>
      <w:lvlJc w:val="left"/>
      <w:pPr>
        <w:ind w:left="3874" w:hanging="480"/>
      </w:pPr>
      <w:rPr>
        <w:rFonts w:ascii="Wingdings" w:hAnsi="Wingdings" w:hint="default"/>
      </w:rPr>
    </w:lvl>
    <w:lvl w:ilvl="8" w:tplc="04090005" w:tentative="1">
      <w:start w:val="1"/>
      <w:numFmt w:val="bullet"/>
      <w:lvlText w:val=""/>
      <w:lvlJc w:val="left"/>
      <w:pPr>
        <w:ind w:left="4354" w:hanging="480"/>
      </w:pPr>
      <w:rPr>
        <w:rFonts w:ascii="Wingdings" w:hAnsi="Wingdings" w:hint="default"/>
      </w:rPr>
    </w:lvl>
  </w:abstractNum>
  <w:abstractNum w:abstractNumId="4" w15:restartNumberingAfterBreak="0">
    <w:nsid w:val="0D3B3414"/>
    <w:multiLevelType w:val="multilevel"/>
    <w:tmpl w:val="0D3B3414"/>
    <w:lvl w:ilvl="0">
      <w:start w:val="1"/>
      <w:numFmt w:val="bullet"/>
      <w:lvlText w:val="-"/>
      <w:lvlJc w:val="left"/>
      <w:pPr>
        <w:ind w:left="480" w:hanging="480"/>
      </w:pPr>
      <w:rPr>
        <w:rFonts w:ascii="新細明體" w:eastAsia="新細明體" w:hAnsi="新細明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1411886"/>
    <w:multiLevelType w:val="multilevel"/>
    <w:tmpl w:val="11411886"/>
    <w:lvl w:ilvl="0">
      <w:start w:val="1"/>
      <w:numFmt w:val="decimal"/>
      <w:lvlText w:val="%1."/>
      <w:lvlJc w:val="left"/>
      <w:pPr>
        <w:tabs>
          <w:tab w:val="left" w:pos="1134"/>
        </w:tabs>
        <w:ind w:left="1134" w:hanging="1134"/>
      </w:pPr>
      <w:rPr>
        <w:rFonts w:hint="eastAsia"/>
      </w:rPr>
    </w:lvl>
    <w:lvl w:ilvl="1">
      <w:start w:val="1"/>
      <w:numFmt w:val="decimal"/>
      <w:lvlText w:val="%1.%2"/>
      <w:lvlJc w:val="left"/>
      <w:pPr>
        <w:tabs>
          <w:tab w:val="left" w:pos="1134"/>
        </w:tabs>
        <w:ind w:left="1134" w:hanging="1134"/>
      </w:pPr>
      <w:rPr>
        <w:rFonts w:hint="eastAsia"/>
      </w:rPr>
    </w:lvl>
    <w:lvl w:ilvl="2">
      <w:start w:val="1"/>
      <w:numFmt w:val="decimal"/>
      <w:lvlText w:val="%1.%2.%3"/>
      <w:lvlJc w:val="left"/>
      <w:pPr>
        <w:tabs>
          <w:tab w:val="left" w:pos="1134"/>
        </w:tabs>
        <w:ind w:left="1134" w:hanging="1134"/>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1.%2.%3.%4"/>
      <w:lvlJc w:val="left"/>
      <w:pPr>
        <w:tabs>
          <w:tab w:val="left" w:pos="1134"/>
        </w:tabs>
        <w:ind w:left="1134" w:hanging="1134"/>
      </w:pPr>
      <w:rPr>
        <w:rFonts w:hint="eastAsia"/>
      </w:rPr>
    </w:lvl>
    <w:lvl w:ilvl="4">
      <w:start w:val="1"/>
      <w:numFmt w:val="lowerLetter"/>
      <w:pStyle w:val="Contenta"/>
      <w:lvlText w:val="(%5)"/>
      <w:lvlJc w:val="left"/>
      <w:pPr>
        <w:tabs>
          <w:tab w:val="left" w:pos="1701"/>
        </w:tabs>
        <w:ind w:left="1701" w:hanging="567"/>
      </w:pPr>
      <w:rPr>
        <w:rFonts w:hint="eastAsia"/>
        <w:color w:val="auto"/>
      </w:rPr>
    </w:lvl>
    <w:lvl w:ilvl="5">
      <w:start w:val="1"/>
      <w:numFmt w:val="lowerRoman"/>
      <w:pStyle w:val="Content3"/>
      <w:lvlText w:val="(%6)"/>
      <w:lvlJc w:val="left"/>
      <w:pPr>
        <w:tabs>
          <w:tab w:val="left" w:pos="2268"/>
        </w:tabs>
        <w:ind w:left="2268" w:hanging="567"/>
      </w:pPr>
      <w:rPr>
        <w:rFonts w:hint="eastAsia"/>
      </w:rPr>
    </w:lvl>
    <w:lvl w:ilvl="6">
      <w:start w:val="1"/>
      <w:numFmt w:val="decimal"/>
      <w:pStyle w:val="a0"/>
      <w:lvlText w:val="%1.%2.%3.%4.%5.%6.%7."/>
      <w:lvlJc w:val="left"/>
      <w:pPr>
        <w:tabs>
          <w:tab w:val="left" w:pos="1276"/>
        </w:tabs>
        <w:ind w:left="1276" w:hanging="1276"/>
      </w:pPr>
      <w:rPr>
        <w:rFonts w:hint="eastAsia"/>
      </w:rPr>
    </w:lvl>
    <w:lvl w:ilvl="7">
      <w:start w:val="1"/>
      <w:numFmt w:val="decimal"/>
      <w:pStyle w:val="Content2"/>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6" w15:restartNumberingAfterBreak="0">
    <w:nsid w:val="17793EA6"/>
    <w:multiLevelType w:val="multilevel"/>
    <w:tmpl w:val="17793EA6"/>
    <w:lvl w:ilvl="0">
      <w:start w:val="1"/>
      <w:numFmt w:val="decimal"/>
      <w:lvlText w:val="%1."/>
      <w:lvlJc w:val="left"/>
      <w:pPr>
        <w:ind w:left="480" w:hanging="480"/>
      </w:pPr>
      <w:rPr>
        <w:rFonts w:hint="eastAsia"/>
        <w:b/>
        <w:bCs/>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17DD1EB6"/>
    <w:multiLevelType w:val="multilevel"/>
    <w:tmpl w:val="51BCE990"/>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8" w15:restartNumberingAfterBreak="0">
    <w:nsid w:val="183F630E"/>
    <w:multiLevelType w:val="multilevel"/>
    <w:tmpl w:val="C36C7E64"/>
    <w:lvl w:ilvl="0">
      <w:start w:val="3"/>
      <w:numFmt w:val="decimal"/>
      <w:lvlText w:val="%1."/>
      <w:lvlJc w:val="left"/>
      <w:pPr>
        <w:tabs>
          <w:tab w:val="num" w:pos="360"/>
        </w:tabs>
        <w:ind w:left="360" w:hanging="360"/>
      </w:pPr>
      <w:rPr>
        <w:rFonts w:hint="default"/>
        <w:b w:val="0"/>
        <w:bCs w:val="0"/>
        <w:i w:val="0"/>
        <w:caps w:val="0"/>
        <w:strike w:val="0"/>
        <w:dstrike w:val="0"/>
        <w:vanish w:val="0"/>
        <w:color w:val="auto"/>
        <w:sz w:val="24"/>
        <w:szCs w:val="24"/>
        <w:vertAlign w:val="baseline"/>
      </w:rPr>
    </w:lvl>
    <w:lvl w:ilvl="1">
      <w:start w:val="1"/>
      <w:numFmt w:val="decimal"/>
      <w:lvlText w:val="%2."/>
      <w:lvlJc w:val="left"/>
      <w:pPr>
        <w:tabs>
          <w:tab w:val="num" w:pos="842"/>
        </w:tabs>
        <w:ind w:left="842" w:hanging="482"/>
      </w:pPr>
      <w:rPr>
        <w:rFonts w:hint="default"/>
        <w:i/>
        <w:iCs/>
        <w:color w:val="FF0000"/>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9" w15:restartNumberingAfterBreak="0">
    <w:nsid w:val="198D5C69"/>
    <w:multiLevelType w:val="multilevel"/>
    <w:tmpl w:val="198D5C69"/>
    <w:lvl w:ilvl="0">
      <w:start w:val="2"/>
      <w:numFmt w:val="decimal"/>
      <w:pStyle w:val="1"/>
      <w:lvlText w:val="%1."/>
      <w:lvlJc w:val="left"/>
      <w:pPr>
        <w:tabs>
          <w:tab w:val="left" w:pos="720"/>
        </w:tabs>
        <w:ind w:left="720" w:hanging="720"/>
      </w:pPr>
      <w:rPr>
        <w:rFonts w:hint="eastAsia"/>
      </w:rPr>
    </w:lvl>
    <w:lvl w:ilvl="1">
      <w:numFmt w:val="none"/>
      <w:lvlText w:val=""/>
      <w:lvlJc w:val="left"/>
      <w:pPr>
        <w:tabs>
          <w:tab w:val="left" w:pos="360"/>
        </w:tabs>
      </w:pPr>
    </w:lvl>
    <w:lvl w:ilvl="2">
      <w:numFmt w:val="none"/>
      <w:lvlText w:val=""/>
      <w:lvlJc w:val="left"/>
      <w:pPr>
        <w:tabs>
          <w:tab w:val="left" w:pos="360"/>
        </w:tabs>
      </w:pPr>
    </w:lvl>
    <w:lvl w:ilvl="3">
      <w:numFmt w:val="none"/>
      <w:lvlText w:val=""/>
      <w:lvlJc w:val="left"/>
      <w:pPr>
        <w:tabs>
          <w:tab w:val="left" w:pos="360"/>
        </w:tabs>
      </w:pPr>
    </w:lvl>
    <w:lvl w:ilvl="4">
      <w:numFmt w:val="none"/>
      <w:lvlText w:val=""/>
      <w:lvlJc w:val="left"/>
      <w:pPr>
        <w:tabs>
          <w:tab w:val="left" w:pos="360"/>
        </w:tabs>
      </w:pPr>
    </w:lvl>
    <w:lvl w:ilvl="5">
      <w:numFmt w:val="none"/>
      <w:lvlText w:val=""/>
      <w:lvlJc w:val="left"/>
      <w:pPr>
        <w:tabs>
          <w:tab w:val="left" w:pos="360"/>
        </w:tabs>
      </w:pPr>
    </w:lvl>
    <w:lvl w:ilvl="6">
      <w:numFmt w:val="none"/>
      <w:lvlText w:val=""/>
      <w:lvlJc w:val="left"/>
      <w:pPr>
        <w:tabs>
          <w:tab w:val="left" w:pos="360"/>
        </w:tabs>
      </w:pPr>
    </w:lvl>
    <w:lvl w:ilvl="7">
      <w:numFmt w:val="none"/>
      <w:lvlText w:val=""/>
      <w:lvlJc w:val="left"/>
      <w:pPr>
        <w:tabs>
          <w:tab w:val="left" w:pos="360"/>
        </w:tabs>
      </w:pPr>
    </w:lvl>
    <w:lvl w:ilvl="8">
      <w:numFmt w:val="none"/>
      <w:lvlText w:val=""/>
      <w:lvlJc w:val="left"/>
      <w:pPr>
        <w:tabs>
          <w:tab w:val="left" w:pos="360"/>
        </w:tabs>
      </w:pPr>
    </w:lvl>
  </w:abstractNum>
  <w:abstractNum w:abstractNumId="10" w15:restartNumberingAfterBreak="0">
    <w:nsid w:val="1BCC0C35"/>
    <w:multiLevelType w:val="multilevel"/>
    <w:tmpl w:val="1BCC0C35"/>
    <w:lvl w:ilvl="0">
      <w:start w:val="1"/>
      <w:numFmt w:val="bullet"/>
      <w:pStyle w:val="TableBullet"/>
      <w:lvlText w:val=""/>
      <w:lvlJc w:val="left"/>
      <w:pPr>
        <w:tabs>
          <w:tab w:val="left" w:pos="227"/>
        </w:tabs>
        <w:ind w:left="227" w:hanging="227"/>
      </w:pPr>
      <w:rPr>
        <w:rFonts w:ascii="Wingdings" w:hAnsi="Wingdings" w:hint="default"/>
        <w:sz w:val="16"/>
      </w:rPr>
    </w:lvl>
    <w:lvl w:ilvl="1">
      <w:start w:val="1"/>
      <w:numFmt w:val="bullet"/>
      <w:lvlText w:val=""/>
      <w:lvlJc w:val="left"/>
      <w:pPr>
        <w:tabs>
          <w:tab w:val="left" w:pos="393"/>
        </w:tabs>
        <w:ind w:left="393" w:hanging="480"/>
      </w:pPr>
      <w:rPr>
        <w:rFonts w:ascii="Wingdings" w:hAnsi="Wingdings" w:hint="default"/>
      </w:rPr>
    </w:lvl>
    <w:lvl w:ilvl="2">
      <w:start w:val="1"/>
      <w:numFmt w:val="bullet"/>
      <w:lvlText w:val=""/>
      <w:lvlJc w:val="left"/>
      <w:pPr>
        <w:tabs>
          <w:tab w:val="left" w:pos="873"/>
        </w:tabs>
        <w:ind w:left="873" w:hanging="480"/>
      </w:pPr>
      <w:rPr>
        <w:rFonts w:ascii="Wingdings" w:hAnsi="Wingdings" w:hint="default"/>
      </w:rPr>
    </w:lvl>
    <w:lvl w:ilvl="3">
      <w:start w:val="1"/>
      <w:numFmt w:val="bullet"/>
      <w:lvlText w:val=""/>
      <w:lvlJc w:val="left"/>
      <w:pPr>
        <w:tabs>
          <w:tab w:val="left" w:pos="1353"/>
        </w:tabs>
        <w:ind w:left="1353" w:hanging="480"/>
      </w:pPr>
      <w:rPr>
        <w:rFonts w:ascii="Wingdings" w:hAnsi="Wingdings" w:hint="default"/>
      </w:rPr>
    </w:lvl>
    <w:lvl w:ilvl="4">
      <w:start w:val="1"/>
      <w:numFmt w:val="bullet"/>
      <w:lvlText w:val=""/>
      <w:lvlJc w:val="left"/>
      <w:pPr>
        <w:tabs>
          <w:tab w:val="left" w:pos="1833"/>
        </w:tabs>
        <w:ind w:left="1833" w:hanging="480"/>
      </w:pPr>
      <w:rPr>
        <w:rFonts w:ascii="Wingdings" w:hAnsi="Wingdings" w:hint="default"/>
      </w:rPr>
    </w:lvl>
    <w:lvl w:ilvl="5">
      <w:start w:val="1"/>
      <w:numFmt w:val="bullet"/>
      <w:lvlText w:val=""/>
      <w:lvlJc w:val="left"/>
      <w:pPr>
        <w:tabs>
          <w:tab w:val="left" w:pos="2313"/>
        </w:tabs>
        <w:ind w:left="2313" w:hanging="480"/>
      </w:pPr>
      <w:rPr>
        <w:rFonts w:ascii="Wingdings" w:hAnsi="Wingdings" w:hint="default"/>
      </w:rPr>
    </w:lvl>
    <w:lvl w:ilvl="6">
      <w:start w:val="1"/>
      <w:numFmt w:val="bullet"/>
      <w:lvlText w:val=""/>
      <w:lvlJc w:val="left"/>
      <w:pPr>
        <w:tabs>
          <w:tab w:val="left" w:pos="2793"/>
        </w:tabs>
        <w:ind w:left="2793" w:hanging="480"/>
      </w:pPr>
      <w:rPr>
        <w:rFonts w:ascii="Wingdings" w:hAnsi="Wingdings" w:hint="default"/>
      </w:rPr>
    </w:lvl>
    <w:lvl w:ilvl="7">
      <w:start w:val="1"/>
      <w:numFmt w:val="bullet"/>
      <w:lvlText w:val=""/>
      <w:lvlJc w:val="left"/>
      <w:pPr>
        <w:tabs>
          <w:tab w:val="left" w:pos="3273"/>
        </w:tabs>
        <w:ind w:left="3273" w:hanging="480"/>
      </w:pPr>
      <w:rPr>
        <w:rFonts w:ascii="Wingdings" w:hAnsi="Wingdings" w:hint="default"/>
      </w:rPr>
    </w:lvl>
    <w:lvl w:ilvl="8">
      <w:start w:val="1"/>
      <w:numFmt w:val="bullet"/>
      <w:lvlText w:val=""/>
      <w:lvlJc w:val="left"/>
      <w:pPr>
        <w:tabs>
          <w:tab w:val="left" w:pos="3753"/>
        </w:tabs>
        <w:ind w:left="3753" w:hanging="480"/>
      </w:pPr>
      <w:rPr>
        <w:rFonts w:ascii="Wingdings" w:hAnsi="Wingdings" w:hint="default"/>
      </w:rPr>
    </w:lvl>
  </w:abstractNum>
  <w:abstractNum w:abstractNumId="11" w15:restartNumberingAfterBreak="0">
    <w:nsid w:val="34E44114"/>
    <w:multiLevelType w:val="multilevel"/>
    <w:tmpl w:val="34E44114"/>
    <w:lvl w:ilvl="0">
      <w:start w:val="1"/>
      <w:numFmt w:val="decimal"/>
      <w:pStyle w:val="NumParagraph"/>
      <w:lvlText w:val="%1."/>
      <w:lvlJc w:val="left"/>
      <w:pPr>
        <w:tabs>
          <w:tab w:val="left" w:pos="480"/>
        </w:tabs>
        <w:ind w:left="480" w:hanging="480"/>
      </w:pPr>
      <w:rPr>
        <w:rFonts w:hint="eastAsia"/>
      </w:rPr>
    </w:lvl>
    <w:lvl w:ilvl="1">
      <w:start w:val="1"/>
      <w:numFmt w:val="ideographTraditional"/>
      <w:lvlText w:val="%2、"/>
      <w:lvlJc w:val="left"/>
      <w:pPr>
        <w:tabs>
          <w:tab w:val="left" w:pos="960"/>
        </w:tabs>
        <w:ind w:left="960" w:hanging="480"/>
      </w:pPr>
    </w:lvl>
    <w:lvl w:ilvl="2">
      <w:start w:val="1"/>
      <w:numFmt w:val="lowerRoman"/>
      <w:lvlText w:val="%3."/>
      <w:lvlJc w:val="right"/>
      <w:pPr>
        <w:tabs>
          <w:tab w:val="left" w:pos="1440"/>
        </w:tabs>
        <w:ind w:left="1440" w:hanging="480"/>
      </w:p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12" w15:restartNumberingAfterBreak="0">
    <w:nsid w:val="39DA2908"/>
    <w:multiLevelType w:val="multilevel"/>
    <w:tmpl w:val="028296DA"/>
    <w:lvl w:ilvl="0">
      <w:start w:val="1"/>
      <w:numFmt w:val="bullet"/>
      <w:lvlText w:val=""/>
      <w:lvlJc w:val="left"/>
      <w:pPr>
        <w:ind w:left="480" w:hanging="480"/>
      </w:pPr>
      <w:rPr>
        <w:rFonts w:ascii="Wingdings" w:hAnsi="Wingdings" w:hint="default"/>
        <w:sz w:val="16"/>
        <w:szCs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3" w15:restartNumberingAfterBreak="0">
    <w:nsid w:val="3AE3495B"/>
    <w:multiLevelType w:val="multilevel"/>
    <w:tmpl w:val="3AE3495B"/>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4" w15:restartNumberingAfterBreak="0">
    <w:nsid w:val="3FCE0438"/>
    <w:multiLevelType w:val="multilevel"/>
    <w:tmpl w:val="3FCE0438"/>
    <w:lvl w:ilvl="0">
      <w:start w:val="1"/>
      <w:numFmt w:val="bullet"/>
      <w:lvlText w:val=""/>
      <w:lvlJc w:val="left"/>
      <w:pPr>
        <w:ind w:left="840" w:hanging="480"/>
      </w:pPr>
      <w:rPr>
        <w:rFonts w:ascii="Symbol" w:hAnsi="Symbol" w:hint="default"/>
        <w:color w:val="auto"/>
      </w:rPr>
    </w:lvl>
    <w:lvl w:ilvl="1">
      <w:start w:val="1"/>
      <w:numFmt w:val="bullet"/>
      <w:lvlText w:val=""/>
      <w:lvlJc w:val="left"/>
      <w:pPr>
        <w:ind w:left="1320" w:hanging="480"/>
      </w:pPr>
      <w:rPr>
        <w:rFonts w:ascii="Wingdings" w:hAnsi="Wingdings" w:hint="default"/>
      </w:rPr>
    </w:lvl>
    <w:lvl w:ilvl="2">
      <w:start w:val="1"/>
      <w:numFmt w:val="bullet"/>
      <w:lvlText w:val=""/>
      <w:lvlJc w:val="left"/>
      <w:pPr>
        <w:ind w:left="1800" w:hanging="480"/>
      </w:pPr>
      <w:rPr>
        <w:rFonts w:ascii="Wingdings" w:hAnsi="Wingdings" w:hint="default"/>
      </w:rPr>
    </w:lvl>
    <w:lvl w:ilvl="3">
      <w:start w:val="1"/>
      <w:numFmt w:val="bullet"/>
      <w:lvlText w:val=""/>
      <w:lvlJc w:val="left"/>
      <w:pPr>
        <w:ind w:left="2280" w:hanging="480"/>
      </w:pPr>
      <w:rPr>
        <w:rFonts w:ascii="Wingdings" w:hAnsi="Wingdings" w:hint="default"/>
      </w:rPr>
    </w:lvl>
    <w:lvl w:ilvl="4">
      <w:start w:val="1"/>
      <w:numFmt w:val="bullet"/>
      <w:lvlText w:val=""/>
      <w:lvlJc w:val="left"/>
      <w:pPr>
        <w:ind w:left="2760" w:hanging="480"/>
      </w:pPr>
      <w:rPr>
        <w:rFonts w:ascii="Wingdings" w:hAnsi="Wingdings" w:hint="default"/>
      </w:rPr>
    </w:lvl>
    <w:lvl w:ilvl="5">
      <w:start w:val="1"/>
      <w:numFmt w:val="bullet"/>
      <w:lvlText w:val=""/>
      <w:lvlJc w:val="left"/>
      <w:pPr>
        <w:ind w:left="3240" w:hanging="480"/>
      </w:pPr>
      <w:rPr>
        <w:rFonts w:ascii="Wingdings" w:hAnsi="Wingdings" w:hint="default"/>
      </w:rPr>
    </w:lvl>
    <w:lvl w:ilvl="6">
      <w:start w:val="1"/>
      <w:numFmt w:val="bullet"/>
      <w:lvlText w:val=""/>
      <w:lvlJc w:val="left"/>
      <w:pPr>
        <w:ind w:left="3720" w:hanging="480"/>
      </w:pPr>
      <w:rPr>
        <w:rFonts w:ascii="Wingdings" w:hAnsi="Wingdings" w:hint="default"/>
      </w:rPr>
    </w:lvl>
    <w:lvl w:ilvl="7">
      <w:start w:val="1"/>
      <w:numFmt w:val="bullet"/>
      <w:lvlText w:val=""/>
      <w:lvlJc w:val="left"/>
      <w:pPr>
        <w:ind w:left="4200" w:hanging="480"/>
      </w:pPr>
      <w:rPr>
        <w:rFonts w:ascii="Wingdings" w:hAnsi="Wingdings" w:hint="default"/>
      </w:rPr>
    </w:lvl>
    <w:lvl w:ilvl="8">
      <w:start w:val="1"/>
      <w:numFmt w:val="bullet"/>
      <w:lvlText w:val=""/>
      <w:lvlJc w:val="left"/>
      <w:pPr>
        <w:ind w:left="4680" w:hanging="480"/>
      </w:pPr>
      <w:rPr>
        <w:rFonts w:ascii="Wingdings" w:hAnsi="Wingdings" w:hint="default"/>
      </w:rPr>
    </w:lvl>
  </w:abstractNum>
  <w:abstractNum w:abstractNumId="15" w15:restartNumberingAfterBreak="0">
    <w:nsid w:val="40AA7B6C"/>
    <w:multiLevelType w:val="multilevel"/>
    <w:tmpl w:val="40AA7B6C"/>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cs="Wingdings" w:hint="default"/>
      </w:rPr>
    </w:lvl>
    <w:lvl w:ilvl="2">
      <w:start w:val="1"/>
      <w:numFmt w:val="bullet"/>
      <w:lvlText w:val=""/>
      <w:lvlJc w:val="left"/>
      <w:pPr>
        <w:ind w:left="1440" w:hanging="480"/>
      </w:pPr>
      <w:rPr>
        <w:rFonts w:ascii="Wingdings" w:hAnsi="Wingdings" w:cs="Wingdings" w:hint="default"/>
      </w:rPr>
    </w:lvl>
    <w:lvl w:ilvl="3">
      <w:start w:val="1"/>
      <w:numFmt w:val="bullet"/>
      <w:lvlText w:val=""/>
      <w:lvlJc w:val="left"/>
      <w:pPr>
        <w:ind w:left="1920" w:hanging="480"/>
      </w:pPr>
      <w:rPr>
        <w:rFonts w:ascii="Wingdings" w:hAnsi="Wingdings" w:cs="Wingdings" w:hint="default"/>
      </w:rPr>
    </w:lvl>
    <w:lvl w:ilvl="4">
      <w:start w:val="1"/>
      <w:numFmt w:val="bullet"/>
      <w:lvlText w:val=""/>
      <w:lvlJc w:val="left"/>
      <w:pPr>
        <w:ind w:left="2400" w:hanging="480"/>
      </w:pPr>
      <w:rPr>
        <w:rFonts w:ascii="Wingdings" w:hAnsi="Wingdings" w:cs="Wingdings" w:hint="default"/>
      </w:rPr>
    </w:lvl>
    <w:lvl w:ilvl="5">
      <w:start w:val="1"/>
      <w:numFmt w:val="bullet"/>
      <w:lvlText w:val=""/>
      <w:lvlJc w:val="left"/>
      <w:pPr>
        <w:ind w:left="2880" w:hanging="480"/>
      </w:pPr>
      <w:rPr>
        <w:rFonts w:ascii="Wingdings" w:hAnsi="Wingdings" w:cs="Wingdings" w:hint="default"/>
      </w:rPr>
    </w:lvl>
    <w:lvl w:ilvl="6">
      <w:start w:val="1"/>
      <w:numFmt w:val="bullet"/>
      <w:lvlText w:val=""/>
      <w:lvlJc w:val="left"/>
      <w:pPr>
        <w:ind w:left="3360" w:hanging="480"/>
      </w:pPr>
      <w:rPr>
        <w:rFonts w:ascii="Wingdings" w:hAnsi="Wingdings" w:cs="Wingdings" w:hint="default"/>
      </w:rPr>
    </w:lvl>
    <w:lvl w:ilvl="7">
      <w:start w:val="1"/>
      <w:numFmt w:val="bullet"/>
      <w:lvlText w:val=""/>
      <w:lvlJc w:val="left"/>
      <w:pPr>
        <w:ind w:left="3840" w:hanging="480"/>
      </w:pPr>
      <w:rPr>
        <w:rFonts w:ascii="Wingdings" w:hAnsi="Wingdings" w:cs="Wingdings" w:hint="default"/>
      </w:rPr>
    </w:lvl>
    <w:lvl w:ilvl="8">
      <w:start w:val="1"/>
      <w:numFmt w:val="bullet"/>
      <w:lvlText w:val=""/>
      <w:lvlJc w:val="left"/>
      <w:pPr>
        <w:ind w:left="4320" w:hanging="480"/>
      </w:pPr>
      <w:rPr>
        <w:rFonts w:ascii="Wingdings" w:hAnsi="Wingdings" w:cs="Wingdings" w:hint="default"/>
      </w:rPr>
    </w:lvl>
  </w:abstractNum>
  <w:abstractNum w:abstractNumId="16" w15:restartNumberingAfterBreak="0">
    <w:nsid w:val="43403AAA"/>
    <w:multiLevelType w:val="multilevel"/>
    <w:tmpl w:val="43403AAA"/>
    <w:lvl w:ilvl="0">
      <w:start w:val="1"/>
      <w:numFmt w:val="bullet"/>
      <w:lvlText w:val=""/>
      <w:lvlJc w:val="left"/>
      <w:pPr>
        <w:ind w:left="480" w:hanging="480"/>
      </w:pPr>
      <w:rPr>
        <w:rFonts w:ascii="Wingdings" w:hAnsi="Wingdings" w:hint="default"/>
        <w:color w:val="auto"/>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7" w15:restartNumberingAfterBreak="0">
    <w:nsid w:val="44621971"/>
    <w:multiLevelType w:val="multilevel"/>
    <w:tmpl w:val="44621971"/>
    <w:lvl w:ilvl="0">
      <w:start w:val="1"/>
      <w:numFmt w:val="decimal"/>
      <w:lvlText w:val="%1."/>
      <w:lvlJc w:val="left"/>
      <w:pPr>
        <w:ind w:left="480" w:hanging="480"/>
      </w:pPr>
      <w:rPr>
        <w:strike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8" w15:restartNumberingAfterBreak="0">
    <w:nsid w:val="45F75AA1"/>
    <w:multiLevelType w:val="multilevel"/>
    <w:tmpl w:val="45F75AA1"/>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bullet"/>
      <w:lvlText w:val=""/>
      <w:lvlJc w:val="left"/>
      <w:pPr>
        <w:ind w:left="720" w:hanging="360"/>
      </w:pPr>
      <w:rPr>
        <w:rFonts w:ascii="Symbol" w:hAnsi="Symbol" w:hint="default"/>
        <w:color w:val="000000" w:themeColor="text1"/>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19" w15:restartNumberingAfterBreak="0">
    <w:nsid w:val="48A9528E"/>
    <w:multiLevelType w:val="multilevel"/>
    <w:tmpl w:val="0AC230A2"/>
    <w:lvl w:ilvl="0">
      <w:start w:val="1"/>
      <w:numFmt w:val="decimal"/>
      <w:lvlText w:val="%1."/>
      <w:lvlJc w:val="left"/>
      <w:pPr>
        <w:ind w:left="480" w:hanging="480"/>
      </w:pPr>
      <w:rPr>
        <w:rFonts w:hint="default"/>
        <w:b w:val="0"/>
        <w:bCs/>
        <w:sz w:val="24"/>
        <w:szCs w:val="24"/>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50772266"/>
    <w:multiLevelType w:val="multilevel"/>
    <w:tmpl w:val="50772266"/>
    <w:lvl w:ilvl="0">
      <w:start w:val="1"/>
      <w:numFmt w:val="bullet"/>
      <w:pStyle w:val="Bullet3"/>
      <w:lvlText w:val=""/>
      <w:lvlJc w:val="left"/>
      <w:pPr>
        <w:tabs>
          <w:tab w:val="left" w:pos="1614"/>
        </w:tabs>
        <w:ind w:left="1614" w:hanging="480"/>
      </w:pPr>
      <w:rPr>
        <w:rFonts w:ascii="Wingdings" w:hAnsi="Wingdings" w:hint="default"/>
        <w:sz w:val="16"/>
      </w:rPr>
    </w:lvl>
    <w:lvl w:ilvl="1">
      <w:start w:val="1"/>
      <w:numFmt w:val="bullet"/>
      <w:lvlText w:val=""/>
      <w:lvlJc w:val="left"/>
      <w:pPr>
        <w:tabs>
          <w:tab w:val="left" w:pos="2039"/>
        </w:tabs>
        <w:ind w:left="2039" w:hanging="425"/>
      </w:pPr>
      <w:rPr>
        <w:rFonts w:ascii="Symbol" w:hAnsi="Symbol" w:hint="default"/>
        <w:color w:val="auto"/>
      </w:rPr>
    </w:lvl>
    <w:lvl w:ilvl="2">
      <w:start w:val="1"/>
      <w:numFmt w:val="bullet"/>
      <w:lvlText w:val=""/>
      <w:lvlJc w:val="left"/>
      <w:pPr>
        <w:tabs>
          <w:tab w:val="left" w:pos="2574"/>
        </w:tabs>
        <w:ind w:left="2574" w:hanging="480"/>
      </w:pPr>
      <w:rPr>
        <w:rFonts w:ascii="Wingdings" w:hAnsi="Wingdings" w:hint="default"/>
      </w:rPr>
    </w:lvl>
    <w:lvl w:ilvl="3">
      <w:start w:val="1"/>
      <w:numFmt w:val="bullet"/>
      <w:lvlText w:val=""/>
      <w:lvlJc w:val="left"/>
      <w:pPr>
        <w:tabs>
          <w:tab w:val="left" w:pos="3054"/>
        </w:tabs>
        <w:ind w:left="3054" w:hanging="480"/>
      </w:pPr>
      <w:rPr>
        <w:rFonts w:ascii="Wingdings" w:hAnsi="Wingdings" w:hint="default"/>
      </w:rPr>
    </w:lvl>
    <w:lvl w:ilvl="4">
      <w:start w:val="1"/>
      <w:numFmt w:val="bullet"/>
      <w:lvlText w:val=""/>
      <w:lvlJc w:val="left"/>
      <w:pPr>
        <w:tabs>
          <w:tab w:val="left" w:pos="3534"/>
        </w:tabs>
        <w:ind w:left="3534" w:hanging="480"/>
      </w:pPr>
      <w:rPr>
        <w:rFonts w:ascii="Wingdings" w:hAnsi="Wingdings" w:hint="default"/>
      </w:rPr>
    </w:lvl>
    <w:lvl w:ilvl="5">
      <w:start w:val="1"/>
      <w:numFmt w:val="bullet"/>
      <w:lvlText w:val=""/>
      <w:lvlJc w:val="left"/>
      <w:pPr>
        <w:tabs>
          <w:tab w:val="left" w:pos="4014"/>
        </w:tabs>
        <w:ind w:left="4014" w:hanging="480"/>
      </w:pPr>
      <w:rPr>
        <w:rFonts w:ascii="Wingdings" w:hAnsi="Wingdings" w:hint="default"/>
      </w:rPr>
    </w:lvl>
    <w:lvl w:ilvl="6">
      <w:start w:val="1"/>
      <w:numFmt w:val="bullet"/>
      <w:lvlText w:val=""/>
      <w:lvlJc w:val="left"/>
      <w:pPr>
        <w:tabs>
          <w:tab w:val="left" w:pos="4494"/>
        </w:tabs>
        <w:ind w:left="4494" w:hanging="480"/>
      </w:pPr>
      <w:rPr>
        <w:rFonts w:ascii="Wingdings" w:hAnsi="Wingdings" w:hint="default"/>
      </w:rPr>
    </w:lvl>
    <w:lvl w:ilvl="7">
      <w:start w:val="1"/>
      <w:numFmt w:val="bullet"/>
      <w:lvlText w:val=""/>
      <w:lvlJc w:val="left"/>
      <w:pPr>
        <w:tabs>
          <w:tab w:val="left" w:pos="4974"/>
        </w:tabs>
        <w:ind w:left="4974" w:hanging="480"/>
      </w:pPr>
      <w:rPr>
        <w:rFonts w:ascii="Wingdings" w:hAnsi="Wingdings" w:hint="default"/>
      </w:rPr>
    </w:lvl>
    <w:lvl w:ilvl="8">
      <w:start w:val="1"/>
      <w:numFmt w:val="bullet"/>
      <w:lvlText w:val=""/>
      <w:lvlJc w:val="left"/>
      <w:pPr>
        <w:tabs>
          <w:tab w:val="left" w:pos="5454"/>
        </w:tabs>
        <w:ind w:left="5454" w:hanging="480"/>
      </w:pPr>
      <w:rPr>
        <w:rFonts w:ascii="Wingdings" w:hAnsi="Wingdings" w:hint="default"/>
      </w:rPr>
    </w:lvl>
  </w:abstractNum>
  <w:abstractNum w:abstractNumId="21" w15:restartNumberingAfterBreak="0">
    <w:nsid w:val="50B73FC7"/>
    <w:multiLevelType w:val="hybridMultilevel"/>
    <w:tmpl w:val="CFC6919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50C84D19"/>
    <w:multiLevelType w:val="multilevel"/>
    <w:tmpl w:val="50C84D19"/>
    <w:lvl w:ilvl="0">
      <w:start w:val="1"/>
      <w:numFmt w:val="bullet"/>
      <w:lvlText w:val="-"/>
      <w:lvlJc w:val="left"/>
      <w:pPr>
        <w:ind w:left="480" w:hanging="480"/>
      </w:pPr>
      <w:rPr>
        <w:rFonts w:ascii="新細明體" w:eastAsia="新細明體" w:hAnsi="新細明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5621764C"/>
    <w:multiLevelType w:val="multilevel"/>
    <w:tmpl w:val="5621764C"/>
    <w:lvl w:ilvl="0">
      <w:start w:val="1"/>
      <w:numFmt w:val="bullet"/>
      <w:lvlText w:val=""/>
      <w:lvlJc w:val="left"/>
      <w:pPr>
        <w:ind w:left="840" w:hanging="480"/>
      </w:pPr>
      <w:rPr>
        <w:rFonts w:ascii="Symbol" w:hAnsi="Symbol" w:hint="default"/>
        <w:color w:val="000000" w:themeColor="text1"/>
      </w:rPr>
    </w:lvl>
    <w:lvl w:ilvl="1">
      <w:start w:val="1"/>
      <w:numFmt w:val="bullet"/>
      <w:lvlText w:val=""/>
      <w:lvlJc w:val="left"/>
      <w:pPr>
        <w:ind w:left="1320" w:hanging="480"/>
      </w:pPr>
      <w:rPr>
        <w:rFonts w:ascii="Wingdings" w:hAnsi="Wingdings" w:hint="default"/>
      </w:rPr>
    </w:lvl>
    <w:lvl w:ilvl="2">
      <w:start w:val="1"/>
      <w:numFmt w:val="bullet"/>
      <w:lvlText w:val=""/>
      <w:lvlJc w:val="left"/>
      <w:pPr>
        <w:ind w:left="1800" w:hanging="480"/>
      </w:pPr>
      <w:rPr>
        <w:rFonts w:ascii="Wingdings" w:hAnsi="Wingdings" w:hint="default"/>
      </w:rPr>
    </w:lvl>
    <w:lvl w:ilvl="3">
      <w:start w:val="1"/>
      <w:numFmt w:val="bullet"/>
      <w:lvlText w:val=""/>
      <w:lvlJc w:val="left"/>
      <w:pPr>
        <w:ind w:left="2280" w:hanging="480"/>
      </w:pPr>
      <w:rPr>
        <w:rFonts w:ascii="Wingdings" w:hAnsi="Wingdings" w:hint="default"/>
      </w:rPr>
    </w:lvl>
    <w:lvl w:ilvl="4">
      <w:start w:val="1"/>
      <w:numFmt w:val="bullet"/>
      <w:lvlText w:val=""/>
      <w:lvlJc w:val="left"/>
      <w:pPr>
        <w:ind w:left="2760" w:hanging="480"/>
      </w:pPr>
      <w:rPr>
        <w:rFonts w:ascii="Wingdings" w:hAnsi="Wingdings" w:hint="default"/>
      </w:rPr>
    </w:lvl>
    <w:lvl w:ilvl="5">
      <w:start w:val="1"/>
      <w:numFmt w:val="bullet"/>
      <w:lvlText w:val=""/>
      <w:lvlJc w:val="left"/>
      <w:pPr>
        <w:ind w:left="3240" w:hanging="480"/>
      </w:pPr>
      <w:rPr>
        <w:rFonts w:ascii="Wingdings" w:hAnsi="Wingdings" w:hint="default"/>
      </w:rPr>
    </w:lvl>
    <w:lvl w:ilvl="6">
      <w:start w:val="1"/>
      <w:numFmt w:val="bullet"/>
      <w:lvlText w:val=""/>
      <w:lvlJc w:val="left"/>
      <w:pPr>
        <w:ind w:left="3720" w:hanging="480"/>
      </w:pPr>
      <w:rPr>
        <w:rFonts w:ascii="Wingdings" w:hAnsi="Wingdings" w:hint="default"/>
      </w:rPr>
    </w:lvl>
    <w:lvl w:ilvl="7">
      <w:start w:val="1"/>
      <w:numFmt w:val="bullet"/>
      <w:lvlText w:val=""/>
      <w:lvlJc w:val="left"/>
      <w:pPr>
        <w:ind w:left="4200" w:hanging="480"/>
      </w:pPr>
      <w:rPr>
        <w:rFonts w:ascii="Wingdings" w:hAnsi="Wingdings" w:hint="default"/>
      </w:rPr>
    </w:lvl>
    <w:lvl w:ilvl="8">
      <w:start w:val="1"/>
      <w:numFmt w:val="bullet"/>
      <w:lvlText w:val=""/>
      <w:lvlJc w:val="left"/>
      <w:pPr>
        <w:ind w:left="4680" w:hanging="480"/>
      </w:pPr>
      <w:rPr>
        <w:rFonts w:ascii="Wingdings" w:hAnsi="Wingdings" w:hint="default"/>
      </w:rPr>
    </w:lvl>
  </w:abstractNum>
  <w:abstractNum w:abstractNumId="24" w15:restartNumberingAfterBreak="0">
    <w:nsid w:val="5A5245EC"/>
    <w:multiLevelType w:val="multilevel"/>
    <w:tmpl w:val="E3FCD700"/>
    <w:lvl w:ilvl="0">
      <w:start w:val="1"/>
      <w:numFmt w:val="decimal"/>
      <w:lvlText w:val="%1."/>
      <w:lvlJc w:val="left"/>
      <w:pPr>
        <w:ind w:left="480" w:hanging="480"/>
      </w:pPr>
      <w:rPr>
        <w:rFonts w:ascii="Times New Roman" w:hAnsi="Times New Roman" w:cs="Times New Roman" w:hint="default"/>
        <w:b/>
        <w:sz w:val="24"/>
        <w:szCs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5C903ED1"/>
    <w:multiLevelType w:val="multilevel"/>
    <w:tmpl w:val="3D2E894A"/>
    <w:lvl w:ilvl="0">
      <w:numFmt w:val="bullet"/>
      <w:lvlText w:val="-"/>
      <w:lvlJc w:val="left"/>
      <w:pPr>
        <w:ind w:left="1320" w:hanging="480"/>
      </w:pPr>
      <w:rPr>
        <w:rFonts w:ascii="Times New Roman" w:eastAsia="SimSun" w:hAnsi="Times New Roman" w:cs="Times New Roman" w:hint="default"/>
        <w:color w:val="auto"/>
      </w:rPr>
    </w:lvl>
    <w:lvl w:ilvl="1">
      <w:start w:val="1"/>
      <w:numFmt w:val="bullet"/>
      <w:lvlText w:val=""/>
      <w:lvlJc w:val="left"/>
      <w:pPr>
        <w:ind w:left="1800" w:hanging="480"/>
      </w:pPr>
      <w:rPr>
        <w:rFonts w:ascii="Wingdings" w:hAnsi="Wingdings" w:hint="default"/>
      </w:rPr>
    </w:lvl>
    <w:lvl w:ilvl="2">
      <w:start w:val="1"/>
      <w:numFmt w:val="bullet"/>
      <w:lvlText w:val=""/>
      <w:lvlJc w:val="left"/>
      <w:pPr>
        <w:ind w:left="2280" w:hanging="480"/>
      </w:pPr>
      <w:rPr>
        <w:rFonts w:ascii="Wingdings" w:hAnsi="Wingdings" w:hint="default"/>
      </w:rPr>
    </w:lvl>
    <w:lvl w:ilvl="3">
      <w:start w:val="1"/>
      <w:numFmt w:val="bullet"/>
      <w:lvlText w:val=""/>
      <w:lvlJc w:val="left"/>
      <w:pPr>
        <w:ind w:left="2760" w:hanging="480"/>
      </w:pPr>
      <w:rPr>
        <w:rFonts w:ascii="Wingdings" w:hAnsi="Wingdings" w:hint="default"/>
      </w:rPr>
    </w:lvl>
    <w:lvl w:ilvl="4">
      <w:start w:val="1"/>
      <w:numFmt w:val="bullet"/>
      <w:lvlText w:val=""/>
      <w:lvlJc w:val="left"/>
      <w:pPr>
        <w:ind w:left="3240" w:hanging="480"/>
      </w:pPr>
      <w:rPr>
        <w:rFonts w:ascii="Wingdings" w:hAnsi="Wingdings" w:hint="default"/>
      </w:rPr>
    </w:lvl>
    <w:lvl w:ilvl="5">
      <w:start w:val="1"/>
      <w:numFmt w:val="bullet"/>
      <w:lvlText w:val=""/>
      <w:lvlJc w:val="left"/>
      <w:pPr>
        <w:ind w:left="3720" w:hanging="480"/>
      </w:pPr>
      <w:rPr>
        <w:rFonts w:ascii="Wingdings" w:hAnsi="Wingdings" w:hint="default"/>
      </w:rPr>
    </w:lvl>
    <w:lvl w:ilvl="6">
      <w:start w:val="1"/>
      <w:numFmt w:val="bullet"/>
      <w:lvlText w:val=""/>
      <w:lvlJc w:val="left"/>
      <w:pPr>
        <w:ind w:left="4200" w:hanging="480"/>
      </w:pPr>
      <w:rPr>
        <w:rFonts w:ascii="Wingdings" w:hAnsi="Wingdings" w:hint="default"/>
      </w:rPr>
    </w:lvl>
    <w:lvl w:ilvl="7">
      <w:start w:val="1"/>
      <w:numFmt w:val="bullet"/>
      <w:lvlText w:val=""/>
      <w:lvlJc w:val="left"/>
      <w:pPr>
        <w:ind w:left="4680" w:hanging="480"/>
      </w:pPr>
      <w:rPr>
        <w:rFonts w:ascii="Wingdings" w:hAnsi="Wingdings" w:hint="default"/>
      </w:rPr>
    </w:lvl>
    <w:lvl w:ilvl="8">
      <w:start w:val="1"/>
      <w:numFmt w:val="bullet"/>
      <w:lvlText w:val=""/>
      <w:lvlJc w:val="left"/>
      <w:pPr>
        <w:ind w:left="5160" w:hanging="480"/>
      </w:pPr>
      <w:rPr>
        <w:rFonts w:ascii="Wingdings" w:hAnsi="Wingdings" w:hint="default"/>
      </w:rPr>
    </w:lvl>
  </w:abstractNum>
  <w:abstractNum w:abstractNumId="26" w15:restartNumberingAfterBreak="0">
    <w:nsid w:val="60266F45"/>
    <w:multiLevelType w:val="multilevel"/>
    <w:tmpl w:val="3C2E4002"/>
    <w:lvl w:ilvl="0">
      <w:start w:val="1"/>
      <w:numFmt w:val="decimal"/>
      <w:lvlText w:val="%1."/>
      <w:lvlJc w:val="left"/>
      <w:pPr>
        <w:tabs>
          <w:tab w:val="left" w:pos="360"/>
        </w:tabs>
        <w:ind w:left="360" w:hanging="360"/>
      </w:pPr>
      <w:rPr>
        <w:rFonts w:ascii="Times New Roman" w:hAnsi="Times New Roman" w:hint="default"/>
        <w:b/>
        <w:i w:val="0"/>
        <w:caps w:val="0"/>
        <w:strike w:val="0"/>
        <w:dstrike w:val="0"/>
        <w:vanish w:val="0"/>
        <w:color w:val="auto"/>
        <w:sz w:val="24"/>
        <w:szCs w:val="24"/>
        <w:vertAlign w:val="baseline"/>
      </w:rPr>
    </w:lvl>
    <w:lvl w:ilvl="1">
      <w:start w:val="1"/>
      <w:numFmt w:val="bullet"/>
      <w:lvlText w:val=""/>
      <w:lvlJc w:val="left"/>
      <w:pPr>
        <w:ind w:left="720" w:hanging="360"/>
      </w:pPr>
      <w:rPr>
        <w:rFonts w:ascii="Symbol" w:hAnsi="Symbol"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7" w15:restartNumberingAfterBreak="0">
    <w:nsid w:val="63CE1E2C"/>
    <w:multiLevelType w:val="multilevel"/>
    <w:tmpl w:val="63CE1E2C"/>
    <w:lvl w:ilvl="0">
      <w:start w:val="1"/>
      <w:numFmt w:val="bullet"/>
      <w:lvlText w:val=""/>
      <w:lvlJc w:val="left"/>
      <w:pPr>
        <w:ind w:left="480" w:hanging="480"/>
      </w:pPr>
      <w:rPr>
        <w:rFonts w:ascii="Wingdings" w:hAnsi="Wingdings" w:hint="default"/>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8" w15:restartNumberingAfterBreak="0">
    <w:nsid w:val="64142800"/>
    <w:multiLevelType w:val="multilevel"/>
    <w:tmpl w:val="365A8052"/>
    <w:lvl w:ilvl="0">
      <w:start w:val="1"/>
      <w:numFmt w:val="decimal"/>
      <w:lvlText w:val="%1."/>
      <w:lvlJc w:val="left"/>
      <w:pPr>
        <w:tabs>
          <w:tab w:val="left" w:pos="360"/>
        </w:tabs>
        <w:ind w:left="360" w:hanging="360"/>
      </w:pPr>
      <w:rPr>
        <w:rFonts w:hint="default"/>
        <w:b w:val="0"/>
        <w:bCs w:val="0"/>
        <w:i w:val="0"/>
        <w:caps w:val="0"/>
        <w:strike w:val="0"/>
        <w:dstrike w:val="0"/>
        <w:vanish w:val="0"/>
        <w:color w:val="auto"/>
        <w:sz w:val="24"/>
        <w:szCs w:val="24"/>
        <w:vertAlign w:val="baseline"/>
      </w:rPr>
    </w:lvl>
    <w:lvl w:ilvl="1">
      <w:start w:val="1"/>
      <w:numFmt w:val="decimal"/>
      <w:lvlText w:val="%2."/>
      <w:lvlJc w:val="left"/>
      <w:pPr>
        <w:tabs>
          <w:tab w:val="left" w:pos="842"/>
        </w:tabs>
        <w:ind w:left="842" w:hanging="482"/>
      </w:pPr>
      <w:rPr>
        <w:rFonts w:hint="default"/>
        <w:i/>
        <w:iCs/>
        <w:color w:val="FF0000"/>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9" w15:restartNumberingAfterBreak="0">
    <w:nsid w:val="69DE3E79"/>
    <w:multiLevelType w:val="multilevel"/>
    <w:tmpl w:val="3C2E4002"/>
    <w:lvl w:ilvl="0">
      <w:start w:val="1"/>
      <w:numFmt w:val="decimal"/>
      <w:lvlText w:val="%1."/>
      <w:lvlJc w:val="left"/>
      <w:pPr>
        <w:tabs>
          <w:tab w:val="left" w:pos="360"/>
        </w:tabs>
        <w:ind w:left="360" w:hanging="360"/>
      </w:pPr>
      <w:rPr>
        <w:rFonts w:ascii="Times New Roman" w:hAnsi="Times New Roman" w:hint="default"/>
        <w:b/>
        <w:i w:val="0"/>
        <w:caps w:val="0"/>
        <w:strike w:val="0"/>
        <w:dstrike w:val="0"/>
        <w:vanish w:val="0"/>
        <w:color w:val="auto"/>
        <w:sz w:val="24"/>
        <w:szCs w:val="24"/>
        <w:vertAlign w:val="baseline"/>
      </w:rPr>
    </w:lvl>
    <w:lvl w:ilvl="1">
      <w:start w:val="1"/>
      <w:numFmt w:val="bullet"/>
      <w:lvlText w:val=""/>
      <w:lvlJc w:val="left"/>
      <w:pPr>
        <w:ind w:left="720" w:hanging="360"/>
      </w:pPr>
      <w:rPr>
        <w:rFonts w:ascii="Symbol" w:hAnsi="Symbol"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30" w15:restartNumberingAfterBreak="0">
    <w:nsid w:val="6DF92C8B"/>
    <w:multiLevelType w:val="multilevel"/>
    <w:tmpl w:val="6DF92C8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cs="Wingdings" w:hint="default"/>
      </w:rPr>
    </w:lvl>
    <w:lvl w:ilvl="2">
      <w:start w:val="1"/>
      <w:numFmt w:val="bullet"/>
      <w:lvlText w:val=""/>
      <w:lvlJc w:val="left"/>
      <w:pPr>
        <w:ind w:left="1440" w:hanging="480"/>
      </w:pPr>
      <w:rPr>
        <w:rFonts w:ascii="Wingdings" w:hAnsi="Wingdings" w:cs="Wingdings" w:hint="default"/>
      </w:rPr>
    </w:lvl>
    <w:lvl w:ilvl="3">
      <w:start w:val="1"/>
      <w:numFmt w:val="bullet"/>
      <w:lvlText w:val=""/>
      <w:lvlJc w:val="left"/>
      <w:pPr>
        <w:ind w:left="1920" w:hanging="480"/>
      </w:pPr>
      <w:rPr>
        <w:rFonts w:ascii="Wingdings" w:hAnsi="Wingdings" w:cs="Wingdings" w:hint="default"/>
      </w:rPr>
    </w:lvl>
    <w:lvl w:ilvl="4">
      <w:start w:val="1"/>
      <w:numFmt w:val="bullet"/>
      <w:lvlText w:val=""/>
      <w:lvlJc w:val="left"/>
      <w:pPr>
        <w:ind w:left="2400" w:hanging="480"/>
      </w:pPr>
      <w:rPr>
        <w:rFonts w:ascii="Wingdings" w:hAnsi="Wingdings" w:cs="Wingdings" w:hint="default"/>
      </w:rPr>
    </w:lvl>
    <w:lvl w:ilvl="5">
      <w:start w:val="1"/>
      <w:numFmt w:val="bullet"/>
      <w:lvlText w:val=""/>
      <w:lvlJc w:val="left"/>
      <w:pPr>
        <w:ind w:left="2880" w:hanging="480"/>
      </w:pPr>
      <w:rPr>
        <w:rFonts w:ascii="Wingdings" w:hAnsi="Wingdings" w:cs="Wingdings" w:hint="default"/>
      </w:rPr>
    </w:lvl>
    <w:lvl w:ilvl="6">
      <w:start w:val="1"/>
      <w:numFmt w:val="bullet"/>
      <w:lvlText w:val=""/>
      <w:lvlJc w:val="left"/>
      <w:pPr>
        <w:ind w:left="3360" w:hanging="480"/>
      </w:pPr>
      <w:rPr>
        <w:rFonts w:ascii="Wingdings" w:hAnsi="Wingdings" w:cs="Wingdings" w:hint="default"/>
      </w:rPr>
    </w:lvl>
    <w:lvl w:ilvl="7">
      <w:start w:val="1"/>
      <w:numFmt w:val="bullet"/>
      <w:lvlText w:val=""/>
      <w:lvlJc w:val="left"/>
      <w:pPr>
        <w:ind w:left="3840" w:hanging="480"/>
      </w:pPr>
      <w:rPr>
        <w:rFonts w:ascii="Wingdings" w:hAnsi="Wingdings" w:cs="Wingdings" w:hint="default"/>
      </w:rPr>
    </w:lvl>
    <w:lvl w:ilvl="8">
      <w:start w:val="1"/>
      <w:numFmt w:val="bullet"/>
      <w:lvlText w:val=""/>
      <w:lvlJc w:val="left"/>
      <w:pPr>
        <w:ind w:left="4320" w:hanging="480"/>
      </w:pPr>
      <w:rPr>
        <w:rFonts w:ascii="Wingdings" w:hAnsi="Wingdings" w:cs="Wingdings" w:hint="default"/>
      </w:rPr>
    </w:lvl>
  </w:abstractNum>
  <w:abstractNum w:abstractNumId="31" w15:restartNumberingAfterBreak="0">
    <w:nsid w:val="76FE4BF0"/>
    <w:multiLevelType w:val="hybridMultilevel"/>
    <w:tmpl w:val="73CCB2F4"/>
    <w:lvl w:ilvl="0" w:tplc="A5508674">
      <w:numFmt w:val="bullet"/>
      <w:lvlText w:val=""/>
      <w:lvlJc w:val="left"/>
      <w:pPr>
        <w:ind w:left="360" w:hanging="360"/>
      </w:pPr>
      <w:rPr>
        <w:rFonts w:ascii="Wingdings" w:eastAsia="Microsoft JhengHei UI" w:hAnsi="Wingdings" w:cs="Times New Roman" w:hint="default"/>
        <w:sz w:val="3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7C397553"/>
    <w:multiLevelType w:val="multilevel"/>
    <w:tmpl w:val="7C397553"/>
    <w:lvl w:ilvl="0">
      <w:start w:val="1"/>
      <w:numFmt w:val="decimal"/>
      <w:lvlText w:val="%1."/>
      <w:lvlJc w:val="left"/>
      <w:pPr>
        <w:tabs>
          <w:tab w:val="left" w:pos="360"/>
        </w:tabs>
        <w:ind w:left="360" w:hanging="360"/>
      </w:pPr>
      <w:rPr>
        <w:rFonts w:ascii="Times New Roman" w:hAnsi="Times New Roman" w:hint="default"/>
        <w:b w:val="0"/>
        <w:bCs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33" w15:restartNumberingAfterBreak="0">
    <w:nsid w:val="7DBE3E07"/>
    <w:multiLevelType w:val="multilevel"/>
    <w:tmpl w:val="7DBE3E07"/>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34" w15:restartNumberingAfterBreak="0">
    <w:nsid w:val="7DDB0ACF"/>
    <w:multiLevelType w:val="multilevel"/>
    <w:tmpl w:val="7DDB0ACF"/>
    <w:lvl w:ilvl="0">
      <w:start w:val="1"/>
      <w:numFmt w:val="bullet"/>
      <w:lvlText w:val="-"/>
      <w:lvlJc w:val="left"/>
      <w:pPr>
        <w:ind w:left="480" w:hanging="480"/>
      </w:pPr>
      <w:rPr>
        <w:rFonts w:ascii="新細明體" w:eastAsia="新細明體" w:hAnsi="新細明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num w:numId="1">
    <w:abstractNumId w:val="1"/>
  </w:num>
  <w:num w:numId="2">
    <w:abstractNumId w:val="5"/>
  </w:num>
  <w:num w:numId="3">
    <w:abstractNumId w:val="11"/>
  </w:num>
  <w:num w:numId="4">
    <w:abstractNumId w:val="20"/>
  </w:num>
  <w:num w:numId="5">
    <w:abstractNumId w:val="10"/>
  </w:num>
  <w:num w:numId="6">
    <w:abstractNumId w:val="9"/>
  </w:num>
  <w:num w:numId="7">
    <w:abstractNumId w:val="13"/>
  </w:num>
  <w:num w:numId="8">
    <w:abstractNumId w:val="27"/>
  </w:num>
  <w:num w:numId="9">
    <w:abstractNumId w:val="16"/>
  </w:num>
  <w:num w:numId="10">
    <w:abstractNumId w:val="26"/>
  </w:num>
  <w:num w:numId="11">
    <w:abstractNumId w:val="23"/>
  </w:num>
  <w:num w:numId="12">
    <w:abstractNumId w:val="25"/>
  </w:num>
  <w:num w:numId="13">
    <w:abstractNumId w:val="14"/>
  </w:num>
  <w:num w:numId="14">
    <w:abstractNumId w:val="2"/>
  </w:num>
  <w:num w:numId="15">
    <w:abstractNumId w:val="4"/>
  </w:num>
  <w:num w:numId="16">
    <w:abstractNumId w:val="22"/>
  </w:num>
  <w:num w:numId="17">
    <w:abstractNumId w:val="7"/>
  </w:num>
  <w:num w:numId="18">
    <w:abstractNumId w:val="34"/>
  </w:num>
  <w:num w:numId="19">
    <w:abstractNumId w:val="6"/>
  </w:num>
  <w:num w:numId="20">
    <w:abstractNumId w:val="30"/>
  </w:num>
  <w:num w:numId="21">
    <w:abstractNumId w:val="12"/>
  </w:num>
  <w:num w:numId="22">
    <w:abstractNumId w:val="0"/>
  </w:num>
  <w:num w:numId="23">
    <w:abstractNumId w:val="15"/>
  </w:num>
  <w:num w:numId="24">
    <w:abstractNumId w:val="33"/>
  </w:num>
  <w:num w:numId="25">
    <w:abstractNumId w:val="18"/>
  </w:num>
  <w:num w:numId="26">
    <w:abstractNumId w:val="19"/>
  </w:num>
  <w:num w:numId="27">
    <w:abstractNumId w:val="32"/>
  </w:num>
  <w:num w:numId="28">
    <w:abstractNumId w:val="17"/>
  </w:num>
  <w:num w:numId="29">
    <w:abstractNumId w:val="3"/>
  </w:num>
  <w:num w:numId="30">
    <w:abstractNumId w:val="29"/>
  </w:num>
  <w:num w:numId="31">
    <w:abstractNumId w:val="21"/>
  </w:num>
  <w:num w:numId="32">
    <w:abstractNumId w:val="28"/>
  </w:num>
  <w:num w:numId="33">
    <w:abstractNumId w:val="31"/>
  </w:num>
  <w:num w:numId="34">
    <w:abstractNumId w:val="8"/>
  </w:num>
  <w:num w:numId="35">
    <w:abstractNumId w:val="2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noPunctuationKerning/>
  <w:characterSpacingControl w:val="doNotCompress"/>
  <w:hdrShapeDefaults>
    <o:shapedefaults v:ext="edit" spidmax="8193"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sbAwMzIEQksDUyUdpeDU4uLM/DyQAstaAGSNmKMsAAAA"/>
  </w:docVars>
  <w:rsids>
    <w:rsidRoot w:val="00324B31"/>
    <w:rsid w:val="0000002B"/>
    <w:rsid w:val="0000027F"/>
    <w:rsid w:val="00000371"/>
    <w:rsid w:val="00001403"/>
    <w:rsid w:val="000022A6"/>
    <w:rsid w:val="000023B9"/>
    <w:rsid w:val="0000241D"/>
    <w:rsid w:val="000024B6"/>
    <w:rsid w:val="00002697"/>
    <w:rsid w:val="000027AA"/>
    <w:rsid w:val="0000287A"/>
    <w:rsid w:val="000029F1"/>
    <w:rsid w:val="00002CB8"/>
    <w:rsid w:val="000031F6"/>
    <w:rsid w:val="0000331D"/>
    <w:rsid w:val="00003921"/>
    <w:rsid w:val="00003B62"/>
    <w:rsid w:val="00003C2C"/>
    <w:rsid w:val="0000404A"/>
    <w:rsid w:val="00004116"/>
    <w:rsid w:val="00004641"/>
    <w:rsid w:val="0000487D"/>
    <w:rsid w:val="00004EC0"/>
    <w:rsid w:val="00004FB8"/>
    <w:rsid w:val="0000513F"/>
    <w:rsid w:val="0000562D"/>
    <w:rsid w:val="00005B18"/>
    <w:rsid w:val="00005D6C"/>
    <w:rsid w:val="00005EF5"/>
    <w:rsid w:val="00005F5B"/>
    <w:rsid w:val="00006772"/>
    <w:rsid w:val="00006C1F"/>
    <w:rsid w:val="00006C89"/>
    <w:rsid w:val="000072FF"/>
    <w:rsid w:val="000074C3"/>
    <w:rsid w:val="0000755D"/>
    <w:rsid w:val="000076B1"/>
    <w:rsid w:val="0000788E"/>
    <w:rsid w:val="000079E4"/>
    <w:rsid w:val="00007E18"/>
    <w:rsid w:val="00007EB0"/>
    <w:rsid w:val="000102B5"/>
    <w:rsid w:val="0001033F"/>
    <w:rsid w:val="00010638"/>
    <w:rsid w:val="000106F8"/>
    <w:rsid w:val="00010C59"/>
    <w:rsid w:val="00010C9A"/>
    <w:rsid w:val="0001115B"/>
    <w:rsid w:val="00011313"/>
    <w:rsid w:val="0001133D"/>
    <w:rsid w:val="000113EA"/>
    <w:rsid w:val="0001168E"/>
    <w:rsid w:val="000119AD"/>
    <w:rsid w:val="00011B25"/>
    <w:rsid w:val="00012001"/>
    <w:rsid w:val="0001208E"/>
    <w:rsid w:val="0001247D"/>
    <w:rsid w:val="00012643"/>
    <w:rsid w:val="0001309C"/>
    <w:rsid w:val="000131DC"/>
    <w:rsid w:val="00013401"/>
    <w:rsid w:val="00013641"/>
    <w:rsid w:val="00014125"/>
    <w:rsid w:val="00014368"/>
    <w:rsid w:val="000147E1"/>
    <w:rsid w:val="00014D3D"/>
    <w:rsid w:val="0001515D"/>
    <w:rsid w:val="00015160"/>
    <w:rsid w:val="000151C1"/>
    <w:rsid w:val="00016639"/>
    <w:rsid w:val="00016A29"/>
    <w:rsid w:val="00016A68"/>
    <w:rsid w:val="00016CCF"/>
    <w:rsid w:val="00016D61"/>
    <w:rsid w:val="00020091"/>
    <w:rsid w:val="0002022B"/>
    <w:rsid w:val="00020409"/>
    <w:rsid w:val="00020486"/>
    <w:rsid w:val="00020ADD"/>
    <w:rsid w:val="00021163"/>
    <w:rsid w:val="00021766"/>
    <w:rsid w:val="00021767"/>
    <w:rsid w:val="000217E8"/>
    <w:rsid w:val="00021BAF"/>
    <w:rsid w:val="00021D63"/>
    <w:rsid w:val="00021FD0"/>
    <w:rsid w:val="0002200E"/>
    <w:rsid w:val="00022343"/>
    <w:rsid w:val="00022625"/>
    <w:rsid w:val="000228B3"/>
    <w:rsid w:val="00022919"/>
    <w:rsid w:val="00022AFB"/>
    <w:rsid w:val="00022C8F"/>
    <w:rsid w:val="00022CBD"/>
    <w:rsid w:val="00022EBB"/>
    <w:rsid w:val="00022FF8"/>
    <w:rsid w:val="000230E1"/>
    <w:rsid w:val="000231A7"/>
    <w:rsid w:val="00023460"/>
    <w:rsid w:val="000235E0"/>
    <w:rsid w:val="00023682"/>
    <w:rsid w:val="00023953"/>
    <w:rsid w:val="00023A39"/>
    <w:rsid w:val="00023CF4"/>
    <w:rsid w:val="00023F37"/>
    <w:rsid w:val="00023F7F"/>
    <w:rsid w:val="0002404B"/>
    <w:rsid w:val="0002405A"/>
    <w:rsid w:val="0002429A"/>
    <w:rsid w:val="00024311"/>
    <w:rsid w:val="000243A6"/>
    <w:rsid w:val="00024B75"/>
    <w:rsid w:val="00024E78"/>
    <w:rsid w:val="00024FD2"/>
    <w:rsid w:val="00025223"/>
    <w:rsid w:val="000255F7"/>
    <w:rsid w:val="000256F0"/>
    <w:rsid w:val="00025C67"/>
    <w:rsid w:val="00025D45"/>
    <w:rsid w:val="0002631B"/>
    <w:rsid w:val="00026374"/>
    <w:rsid w:val="000265FD"/>
    <w:rsid w:val="00026643"/>
    <w:rsid w:val="0002669E"/>
    <w:rsid w:val="000266D4"/>
    <w:rsid w:val="00026BD6"/>
    <w:rsid w:val="00026D9D"/>
    <w:rsid w:val="00026DFE"/>
    <w:rsid w:val="0002729C"/>
    <w:rsid w:val="000272E3"/>
    <w:rsid w:val="0002732D"/>
    <w:rsid w:val="00027531"/>
    <w:rsid w:val="00027C04"/>
    <w:rsid w:val="00027EF4"/>
    <w:rsid w:val="000301B7"/>
    <w:rsid w:val="000302A7"/>
    <w:rsid w:val="0003095D"/>
    <w:rsid w:val="00030B29"/>
    <w:rsid w:val="00030FA4"/>
    <w:rsid w:val="00031349"/>
    <w:rsid w:val="0003145D"/>
    <w:rsid w:val="0003196E"/>
    <w:rsid w:val="00031983"/>
    <w:rsid w:val="0003210B"/>
    <w:rsid w:val="00032383"/>
    <w:rsid w:val="00032419"/>
    <w:rsid w:val="00032437"/>
    <w:rsid w:val="00032664"/>
    <w:rsid w:val="00032876"/>
    <w:rsid w:val="0003295E"/>
    <w:rsid w:val="00032979"/>
    <w:rsid w:val="00032D01"/>
    <w:rsid w:val="00032DC8"/>
    <w:rsid w:val="00032E3B"/>
    <w:rsid w:val="00032E84"/>
    <w:rsid w:val="000330B3"/>
    <w:rsid w:val="0003361D"/>
    <w:rsid w:val="00033BEA"/>
    <w:rsid w:val="00033C3B"/>
    <w:rsid w:val="00033CD2"/>
    <w:rsid w:val="00033F09"/>
    <w:rsid w:val="00034507"/>
    <w:rsid w:val="00034654"/>
    <w:rsid w:val="00034716"/>
    <w:rsid w:val="00034788"/>
    <w:rsid w:val="00034896"/>
    <w:rsid w:val="0003499B"/>
    <w:rsid w:val="00034B36"/>
    <w:rsid w:val="00034D5A"/>
    <w:rsid w:val="00034DCB"/>
    <w:rsid w:val="000353BF"/>
    <w:rsid w:val="00035446"/>
    <w:rsid w:val="000355BD"/>
    <w:rsid w:val="00035C43"/>
    <w:rsid w:val="00035E9D"/>
    <w:rsid w:val="00036575"/>
    <w:rsid w:val="00036A40"/>
    <w:rsid w:val="00036BFD"/>
    <w:rsid w:val="00036C59"/>
    <w:rsid w:val="00036F29"/>
    <w:rsid w:val="00037036"/>
    <w:rsid w:val="0003761B"/>
    <w:rsid w:val="00037923"/>
    <w:rsid w:val="00037F2D"/>
    <w:rsid w:val="00040239"/>
    <w:rsid w:val="000406A9"/>
    <w:rsid w:val="000406FA"/>
    <w:rsid w:val="00040735"/>
    <w:rsid w:val="00040A08"/>
    <w:rsid w:val="00040BAB"/>
    <w:rsid w:val="00040C56"/>
    <w:rsid w:val="00040F34"/>
    <w:rsid w:val="00040F45"/>
    <w:rsid w:val="00040FAE"/>
    <w:rsid w:val="0004115A"/>
    <w:rsid w:val="00041B4A"/>
    <w:rsid w:val="00041B62"/>
    <w:rsid w:val="00041B80"/>
    <w:rsid w:val="000426B9"/>
    <w:rsid w:val="00042952"/>
    <w:rsid w:val="00042A26"/>
    <w:rsid w:val="00042A28"/>
    <w:rsid w:val="00042A52"/>
    <w:rsid w:val="00042B48"/>
    <w:rsid w:val="00042E21"/>
    <w:rsid w:val="0004312C"/>
    <w:rsid w:val="0004334C"/>
    <w:rsid w:val="0004341A"/>
    <w:rsid w:val="00043735"/>
    <w:rsid w:val="00043782"/>
    <w:rsid w:val="00043A6A"/>
    <w:rsid w:val="00044189"/>
    <w:rsid w:val="00044602"/>
    <w:rsid w:val="00044852"/>
    <w:rsid w:val="00044B60"/>
    <w:rsid w:val="00044BC6"/>
    <w:rsid w:val="00044D14"/>
    <w:rsid w:val="0004530B"/>
    <w:rsid w:val="00045550"/>
    <w:rsid w:val="00045700"/>
    <w:rsid w:val="000458EA"/>
    <w:rsid w:val="000459B6"/>
    <w:rsid w:val="00045A35"/>
    <w:rsid w:val="00045A6F"/>
    <w:rsid w:val="0004610E"/>
    <w:rsid w:val="000465D9"/>
    <w:rsid w:val="000467A8"/>
    <w:rsid w:val="00046D39"/>
    <w:rsid w:val="00046F6A"/>
    <w:rsid w:val="0004709A"/>
    <w:rsid w:val="000470D6"/>
    <w:rsid w:val="00047147"/>
    <w:rsid w:val="00047723"/>
    <w:rsid w:val="0004777D"/>
    <w:rsid w:val="000477AD"/>
    <w:rsid w:val="0004793F"/>
    <w:rsid w:val="00047A4E"/>
    <w:rsid w:val="00047A94"/>
    <w:rsid w:val="00047D84"/>
    <w:rsid w:val="00047D8D"/>
    <w:rsid w:val="00047EB9"/>
    <w:rsid w:val="0005003F"/>
    <w:rsid w:val="000504DE"/>
    <w:rsid w:val="00050B6A"/>
    <w:rsid w:val="00050D58"/>
    <w:rsid w:val="00051361"/>
    <w:rsid w:val="00051AC5"/>
    <w:rsid w:val="00051C99"/>
    <w:rsid w:val="0005210A"/>
    <w:rsid w:val="00052202"/>
    <w:rsid w:val="00052792"/>
    <w:rsid w:val="0005315F"/>
    <w:rsid w:val="000531C4"/>
    <w:rsid w:val="00053780"/>
    <w:rsid w:val="00053D98"/>
    <w:rsid w:val="00053E6A"/>
    <w:rsid w:val="00054206"/>
    <w:rsid w:val="00054435"/>
    <w:rsid w:val="000544DF"/>
    <w:rsid w:val="0005485C"/>
    <w:rsid w:val="00054969"/>
    <w:rsid w:val="00054A35"/>
    <w:rsid w:val="00054E7B"/>
    <w:rsid w:val="00055216"/>
    <w:rsid w:val="00055253"/>
    <w:rsid w:val="000556AE"/>
    <w:rsid w:val="0005589F"/>
    <w:rsid w:val="000558DA"/>
    <w:rsid w:val="00055CB1"/>
    <w:rsid w:val="00056348"/>
    <w:rsid w:val="00056567"/>
    <w:rsid w:val="00056763"/>
    <w:rsid w:val="00056A1F"/>
    <w:rsid w:val="00056A69"/>
    <w:rsid w:val="00056B7A"/>
    <w:rsid w:val="00057032"/>
    <w:rsid w:val="00057E63"/>
    <w:rsid w:val="00057F10"/>
    <w:rsid w:val="00057FE8"/>
    <w:rsid w:val="0006045E"/>
    <w:rsid w:val="000604DB"/>
    <w:rsid w:val="00060749"/>
    <w:rsid w:val="000608E0"/>
    <w:rsid w:val="0006095A"/>
    <w:rsid w:val="00060E5A"/>
    <w:rsid w:val="0006112B"/>
    <w:rsid w:val="00061148"/>
    <w:rsid w:val="0006131F"/>
    <w:rsid w:val="000613C0"/>
    <w:rsid w:val="000614BE"/>
    <w:rsid w:val="0006196F"/>
    <w:rsid w:val="00061AC8"/>
    <w:rsid w:val="00061FA1"/>
    <w:rsid w:val="00062A9F"/>
    <w:rsid w:val="00062BA7"/>
    <w:rsid w:val="00062BD0"/>
    <w:rsid w:val="00062D8C"/>
    <w:rsid w:val="00062EBA"/>
    <w:rsid w:val="00062FE7"/>
    <w:rsid w:val="00063359"/>
    <w:rsid w:val="00063416"/>
    <w:rsid w:val="00063601"/>
    <w:rsid w:val="00063620"/>
    <w:rsid w:val="00063774"/>
    <w:rsid w:val="00063B13"/>
    <w:rsid w:val="00063D1C"/>
    <w:rsid w:val="0006410D"/>
    <w:rsid w:val="0006484C"/>
    <w:rsid w:val="000648D3"/>
    <w:rsid w:val="00064950"/>
    <w:rsid w:val="00064B20"/>
    <w:rsid w:val="00064E0E"/>
    <w:rsid w:val="00064F7D"/>
    <w:rsid w:val="0006530F"/>
    <w:rsid w:val="00065420"/>
    <w:rsid w:val="0006543F"/>
    <w:rsid w:val="000654F8"/>
    <w:rsid w:val="00065A93"/>
    <w:rsid w:val="00065C2F"/>
    <w:rsid w:val="00065E1B"/>
    <w:rsid w:val="00066383"/>
    <w:rsid w:val="000664C3"/>
    <w:rsid w:val="000666D3"/>
    <w:rsid w:val="00066853"/>
    <w:rsid w:val="000669ED"/>
    <w:rsid w:val="000669FE"/>
    <w:rsid w:val="00066A31"/>
    <w:rsid w:val="00066D0B"/>
    <w:rsid w:val="00066D5D"/>
    <w:rsid w:val="000670E4"/>
    <w:rsid w:val="00067335"/>
    <w:rsid w:val="000676F4"/>
    <w:rsid w:val="00067AD9"/>
    <w:rsid w:val="00067CFF"/>
    <w:rsid w:val="00067EFF"/>
    <w:rsid w:val="00067F2A"/>
    <w:rsid w:val="00070141"/>
    <w:rsid w:val="00070536"/>
    <w:rsid w:val="0007058B"/>
    <w:rsid w:val="000706F4"/>
    <w:rsid w:val="00070A67"/>
    <w:rsid w:val="00070B94"/>
    <w:rsid w:val="00070D16"/>
    <w:rsid w:val="0007104A"/>
    <w:rsid w:val="000710FD"/>
    <w:rsid w:val="0007120D"/>
    <w:rsid w:val="00071264"/>
    <w:rsid w:val="0007162F"/>
    <w:rsid w:val="0007197C"/>
    <w:rsid w:val="00071D8E"/>
    <w:rsid w:val="0007229B"/>
    <w:rsid w:val="000724D6"/>
    <w:rsid w:val="00072775"/>
    <w:rsid w:val="0007299C"/>
    <w:rsid w:val="000729D4"/>
    <w:rsid w:val="00072A54"/>
    <w:rsid w:val="00072F5B"/>
    <w:rsid w:val="000732AD"/>
    <w:rsid w:val="0007338C"/>
    <w:rsid w:val="00073616"/>
    <w:rsid w:val="0007363D"/>
    <w:rsid w:val="00073899"/>
    <w:rsid w:val="00073D1A"/>
    <w:rsid w:val="000742FD"/>
    <w:rsid w:val="000743CE"/>
    <w:rsid w:val="000743F0"/>
    <w:rsid w:val="00074569"/>
    <w:rsid w:val="000749FD"/>
    <w:rsid w:val="00074BCF"/>
    <w:rsid w:val="00075100"/>
    <w:rsid w:val="000752C6"/>
    <w:rsid w:val="00075500"/>
    <w:rsid w:val="00075585"/>
    <w:rsid w:val="000756CC"/>
    <w:rsid w:val="0007594B"/>
    <w:rsid w:val="00075D24"/>
    <w:rsid w:val="00075F14"/>
    <w:rsid w:val="00076308"/>
    <w:rsid w:val="000765BA"/>
    <w:rsid w:val="0007669E"/>
    <w:rsid w:val="000774B3"/>
    <w:rsid w:val="00077F91"/>
    <w:rsid w:val="00080086"/>
    <w:rsid w:val="000801A3"/>
    <w:rsid w:val="000801E1"/>
    <w:rsid w:val="00080372"/>
    <w:rsid w:val="000803DA"/>
    <w:rsid w:val="00080474"/>
    <w:rsid w:val="000806BC"/>
    <w:rsid w:val="0008077E"/>
    <w:rsid w:val="0008080A"/>
    <w:rsid w:val="00080ADE"/>
    <w:rsid w:val="00080BDF"/>
    <w:rsid w:val="00080C92"/>
    <w:rsid w:val="0008134C"/>
    <w:rsid w:val="00081553"/>
    <w:rsid w:val="0008170E"/>
    <w:rsid w:val="000817E7"/>
    <w:rsid w:val="00081943"/>
    <w:rsid w:val="00081A3D"/>
    <w:rsid w:val="00081BFE"/>
    <w:rsid w:val="0008201B"/>
    <w:rsid w:val="000820D4"/>
    <w:rsid w:val="00082110"/>
    <w:rsid w:val="0008241F"/>
    <w:rsid w:val="000826D9"/>
    <w:rsid w:val="00082C6D"/>
    <w:rsid w:val="0008330B"/>
    <w:rsid w:val="000837D9"/>
    <w:rsid w:val="00083A6D"/>
    <w:rsid w:val="00083B76"/>
    <w:rsid w:val="000841D5"/>
    <w:rsid w:val="0008452A"/>
    <w:rsid w:val="0008474D"/>
    <w:rsid w:val="000847F8"/>
    <w:rsid w:val="00084B3B"/>
    <w:rsid w:val="00084C74"/>
    <w:rsid w:val="00084D32"/>
    <w:rsid w:val="00084F37"/>
    <w:rsid w:val="000851ED"/>
    <w:rsid w:val="00085439"/>
    <w:rsid w:val="0008567E"/>
    <w:rsid w:val="00085A80"/>
    <w:rsid w:val="000861BA"/>
    <w:rsid w:val="00086475"/>
    <w:rsid w:val="000866D5"/>
    <w:rsid w:val="00086A8C"/>
    <w:rsid w:val="00086B57"/>
    <w:rsid w:val="00086D3C"/>
    <w:rsid w:val="00086EAC"/>
    <w:rsid w:val="000870B2"/>
    <w:rsid w:val="000874B5"/>
    <w:rsid w:val="000876D4"/>
    <w:rsid w:val="000877AB"/>
    <w:rsid w:val="00087858"/>
    <w:rsid w:val="0008785C"/>
    <w:rsid w:val="00087A7E"/>
    <w:rsid w:val="0009002B"/>
    <w:rsid w:val="000900F2"/>
    <w:rsid w:val="000901D0"/>
    <w:rsid w:val="0009030B"/>
    <w:rsid w:val="000905E8"/>
    <w:rsid w:val="000907CB"/>
    <w:rsid w:val="000907F1"/>
    <w:rsid w:val="00090C04"/>
    <w:rsid w:val="00090E04"/>
    <w:rsid w:val="00091063"/>
    <w:rsid w:val="000911A1"/>
    <w:rsid w:val="000912E4"/>
    <w:rsid w:val="00091D39"/>
    <w:rsid w:val="00091E46"/>
    <w:rsid w:val="00092151"/>
    <w:rsid w:val="000924D3"/>
    <w:rsid w:val="00092531"/>
    <w:rsid w:val="00092715"/>
    <w:rsid w:val="00092821"/>
    <w:rsid w:val="00092B7F"/>
    <w:rsid w:val="00092E39"/>
    <w:rsid w:val="00092E59"/>
    <w:rsid w:val="00093026"/>
    <w:rsid w:val="00093035"/>
    <w:rsid w:val="000930F2"/>
    <w:rsid w:val="00093CC0"/>
    <w:rsid w:val="00093E88"/>
    <w:rsid w:val="00093EFD"/>
    <w:rsid w:val="0009432A"/>
    <w:rsid w:val="00094378"/>
    <w:rsid w:val="000947FD"/>
    <w:rsid w:val="00094B5A"/>
    <w:rsid w:val="00094BED"/>
    <w:rsid w:val="00094C94"/>
    <w:rsid w:val="000951E1"/>
    <w:rsid w:val="000952EC"/>
    <w:rsid w:val="000953D4"/>
    <w:rsid w:val="000955D3"/>
    <w:rsid w:val="00095600"/>
    <w:rsid w:val="0009574F"/>
    <w:rsid w:val="00095CCC"/>
    <w:rsid w:val="00096405"/>
    <w:rsid w:val="00096527"/>
    <w:rsid w:val="00096630"/>
    <w:rsid w:val="00096BF8"/>
    <w:rsid w:val="00096CAF"/>
    <w:rsid w:val="000970B6"/>
    <w:rsid w:val="000972B0"/>
    <w:rsid w:val="000972DA"/>
    <w:rsid w:val="000972F5"/>
    <w:rsid w:val="00097560"/>
    <w:rsid w:val="00097C7D"/>
    <w:rsid w:val="000A000C"/>
    <w:rsid w:val="000A03D2"/>
    <w:rsid w:val="000A05CD"/>
    <w:rsid w:val="000A05F8"/>
    <w:rsid w:val="000A0744"/>
    <w:rsid w:val="000A0976"/>
    <w:rsid w:val="000A0ED2"/>
    <w:rsid w:val="000A0EF4"/>
    <w:rsid w:val="000A104F"/>
    <w:rsid w:val="000A114C"/>
    <w:rsid w:val="000A141F"/>
    <w:rsid w:val="000A1688"/>
    <w:rsid w:val="000A1E14"/>
    <w:rsid w:val="000A1E20"/>
    <w:rsid w:val="000A1E6F"/>
    <w:rsid w:val="000A1FD3"/>
    <w:rsid w:val="000A240F"/>
    <w:rsid w:val="000A2622"/>
    <w:rsid w:val="000A2864"/>
    <w:rsid w:val="000A2BE1"/>
    <w:rsid w:val="000A2EE7"/>
    <w:rsid w:val="000A30E1"/>
    <w:rsid w:val="000A3115"/>
    <w:rsid w:val="000A33C0"/>
    <w:rsid w:val="000A342E"/>
    <w:rsid w:val="000A3726"/>
    <w:rsid w:val="000A4018"/>
    <w:rsid w:val="000A453B"/>
    <w:rsid w:val="000A4685"/>
    <w:rsid w:val="000A4C5D"/>
    <w:rsid w:val="000A4D4B"/>
    <w:rsid w:val="000A4D91"/>
    <w:rsid w:val="000A4FED"/>
    <w:rsid w:val="000A52C1"/>
    <w:rsid w:val="000A53E4"/>
    <w:rsid w:val="000A560F"/>
    <w:rsid w:val="000A5C05"/>
    <w:rsid w:val="000A5D7B"/>
    <w:rsid w:val="000A633D"/>
    <w:rsid w:val="000A67E6"/>
    <w:rsid w:val="000A68ED"/>
    <w:rsid w:val="000A69B4"/>
    <w:rsid w:val="000A6A54"/>
    <w:rsid w:val="000A6E33"/>
    <w:rsid w:val="000A6FF5"/>
    <w:rsid w:val="000A7421"/>
    <w:rsid w:val="000A7854"/>
    <w:rsid w:val="000A794D"/>
    <w:rsid w:val="000A7F0D"/>
    <w:rsid w:val="000B0173"/>
    <w:rsid w:val="000B0273"/>
    <w:rsid w:val="000B038A"/>
    <w:rsid w:val="000B043C"/>
    <w:rsid w:val="000B0C75"/>
    <w:rsid w:val="000B0EEC"/>
    <w:rsid w:val="000B1459"/>
    <w:rsid w:val="000B155F"/>
    <w:rsid w:val="000B1724"/>
    <w:rsid w:val="000B1A56"/>
    <w:rsid w:val="000B1B68"/>
    <w:rsid w:val="000B1E01"/>
    <w:rsid w:val="000B23F9"/>
    <w:rsid w:val="000B2647"/>
    <w:rsid w:val="000B3172"/>
    <w:rsid w:val="000B33E4"/>
    <w:rsid w:val="000B35FF"/>
    <w:rsid w:val="000B3709"/>
    <w:rsid w:val="000B37FF"/>
    <w:rsid w:val="000B4051"/>
    <w:rsid w:val="000B40AD"/>
    <w:rsid w:val="000B40F6"/>
    <w:rsid w:val="000B410D"/>
    <w:rsid w:val="000B41B8"/>
    <w:rsid w:val="000B41E6"/>
    <w:rsid w:val="000B41F8"/>
    <w:rsid w:val="000B43A0"/>
    <w:rsid w:val="000B44EB"/>
    <w:rsid w:val="000B454D"/>
    <w:rsid w:val="000B4585"/>
    <w:rsid w:val="000B4769"/>
    <w:rsid w:val="000B4B1B"/>
    <w:rsid w:val="000B5233"/>
    <w:rsid w:val="000B552F"/>
    <w:rsid w:val="000B5881"/>
    <w:rsid w:val="000B5E90"/>
    <w:rsid w:val="000B6141"/>
    <w:rsid w:val="000B6409"/>
    <w:rsid w:val="000B6573"/>
    <w:rsid w:val="000B6D7D"/>
    <w:rsid w:val="000B72A5"/>
    <w:rsid w:val="000B73CA"/>
    <w:rsid w:val="000B7473"/>
    <w:rsid w:val="000B7830"/>
    <w:rsid w:val="000B787C"/>
    <w:rsid w:val="000B7972"/>
    <w:rsid w:val="000B7C63"/>
    <w:rsid w:val="000B7D30"/>
    <w:rsid w:val="000C05C0"/>
    <w:rsid w:val="000C08F8"/>
    <w:rsid w:val="000C09B1"/>
    <w:rsid w:val="000C0AE3"/>
    <w:rsid w:val="000C0DA2"/>
    <w:rsid w:val="000C1030"/>
    <w:rsid w:val="000C1053"/>
    <w:rsid w:val="000C13B7"/>
    <w:rsid w:val="000C149F"/>
    <w:rsid w:val="000C16C8"/>
    <w:rsid w:val="000C1C37"/>
    <w:rsid w:val="000C1C91"/>
    <w:rsid w:val="000C1ECA"/>
    <w:rsid w:val="000C1F88"/>
    <w:rsid w:val="000C1FEE"/>
    <w:rsid w:val="000C2471"/>
    <w:rsid w:val="000C2FDB"/>
    <w:rsid w:val="000C326C"/>
    <w:rsid w:val="000C3611"/>
    <w:rsid w:val="000C38D9"/>
    <w:rsid w:val="000C3C91"/>
    <w:rsid w:val="000C3DEA"/>
    <w:rsid w:val="000C3FBF"/>
    <w:rsid w:val="000C3FC2"/>
    <w:rsid w:val="000C425F"/>
    <w:rsid w:val="000C46A7"/>
    <w:rsid w:val="000C52BF"/>
    <w:rsid w:val="000C5490"/>
    <w:rsid w:val="000C576B"/>
    <w:rsid w:val="000C62C2"/>
    <w:rsid w:val="000C66F4"/>
    <w:rsid w:val="000C691F"/>
    <w:rsid w:val="000C6A40"/>
    <w:rsid w:val="000C7138"/>
    <w:rsid w:val="000C71E8"/>
    <w:rsid w:val="000C7635"/>
    <w:rsid w:val="000C7740"/>
    <w:rsid w:val="000D0357"/>
    <w:rsid w:val="000D0463"/>
    <w:rsid w:val="000D0495"/>
    <w:rsid w:val="000D072B"/>
    <w:rsid w:val="000D0850"/>
    <w:rsid w:val="000D0B5B"/>
    <w:rsid w:val="000D0C3B"/>
    <w:rsid w:val="000D0C86"/>
    <w:rsid w:val="000D0DFA"/>
    <w:rsid w:val="000D127C"/>
    <w:rsid w:val="000D1298"/>
    <w:rsid w:val="000D1536"/>
    <w:rsid w:val="000D175A"/>
    <w:rsid w:val="000D195F"/>
    <w:rsid w:val="000D198D"/>
    <w:rsid w:val="000D1EF1"/>
    <w:rsid w:val="000D1FCB"/>
    <w:rsid w:val="000D206B"/>
    <w:rsid w:val="000D2075"/>
    <w:rsid w:val="000D253A"/>
    <w:rsid w:val="000D2548"/>
    <w:rsid w:val="000D28B8"/>
    <w:rsid w:val="000D28CA"/>
    <w:rsid w:val="000D2ACA"/>
    <w:rsid w:val="000D2CD5"/>
    <w:rsid w:val="000D2D71"/>
    <w:rsid w:val="000D3132"/>
    <w:rsid w:val="000D3191"/>
    <w:rsid w:val="000D3302"/>
    <w:rsid w:val="000D3408"/>
    <w:rsid w:val="000D3410"/>
    <w:rsid w:val="000D354F"/>
    <w:rsid w:val="000D3CA9"/>
    <w:rsid w:val="000D3FD6"/>
    <w:rsid w:val="000D4142"/>
    <w:rsid w:val="000D4227"/>
    <w:rsid w:val="000D42DB"/>
    <w:rsid w:val="000D4642"/>
    <w:rsid w:val="000D4957"/>
    <w:rsid w:val="000D4965"/>
    <w:rsid w:val="000D4A40"/>
    <w:rsid w:val="000D4BBD"/>
    <w:rsid w:val="000D5215"/>
    <w:rsid w:val="000D5243"/>
    <w:rsid w:val="000D53C9"/>
    <w:rsid w:val="000D5CDF"/>
    <w:rsid w:val="000D5D06"/>
    <w:rsid w:val="000D5DAF"/>
    <w:rsid w:val="000D6F68"/>
    <w:rsid w:val="000D7140"/>
    <w:rsid w:val="000D75E9"/>
    <w:rsid w:val="000D76A1"/>
    <w:rsid w:val="000D774C"/>
    <w:rsid w:val="000D782B"/>
    <w:rsid w:val="000D787D"/>
    <w:rsid w:val="000D78A4"/>
    <w:rsid w:val="000D78B7"/>
    <w:rsid w:val="000D7DB3"/>
    <w:rsid w:val="000E0392"/>
    <w:rsid w:val="000E0700"/>
    <w:rsid w:val="000E0E7B"/>
    <w:rsid w:val="000E105B"/>
    <w:rsid w:val="000E10B5"/>
    <w:rsid w:val="000E1249"/>
    <w:rsid w:val="000E155D"/>
    <w:rsid w:val="000E1693"/>
    <w:rsid w:val="000E16BC"/>
    <w:rsid w:val="000E1C26"/>
    <w:rsid w:val="000E1C59"/>
    <w:rsid w:val="000E1E23"/>
    <w:rsid w:val="000E1F1B"/>
    <w:rsid w:val="000E28F5"/>
    <w:rsid w:val="000E2A4B"/>
    <w:rsid w:val="000E2CE4"/>
    <w:rsid w:val="000E2D87"/>
    <w:rsid w:val="000E2DE3"/>
    <w:rsid w:val="000E306D"/>
    <w:rsid w:val="000E3328"/>
    <w:rsid w:val="000E33A1"/>
    <w:rsid w:val="000E33B6"/>
    <w:rsid w:val="000E37B9"/>
    <w:rsid w:val="000E37EB"/>
    <w:rsid w:val="000E3891"/>
    <w:rsid w:val="000E3BB2"/>
    <w:rsid w:val="000E3D89"/>
    <w:rsid w:val="000E3E27"/>
    <w:rsid w:val="000E3FB3"/>
    <w:rsid w:val="000E422F"/>
    <w:rsid w:val="000E42C4"/>
    <w:rsid w:val="000E4638"/>
    <w:rsid w:val="000E4A9B"/>
    <w:rsid w:val="000E4BC7"/>
    <w:rsid w:val="000E4C76"/>
    <w:rsid w:val="000E527A"/>
    <w:rsid w:val="000E537E"/>
    <w:rsid w:val="000E53D6"/>
    <w:rsid w:val="000E5B3F"/>
    <w:rsid w:val="000E5DCE"/>
    <w:rsid w:val="000E5DFF"/>
    <w:rsid w:val="000E5EC3"/>
    <w:rsid w:val="000E5F43"/>
    <w:rsid w:val="000E6103"/>
    <w:rsid w:val="000E6393"/>
    <w:rsid w:val="000E6449"/>
    <w:rsid w:val="000E6490"/>
    <w:rsid w:val="000E67BF"/>
    <w:rsid w:val="000E6812"/>
    <w:rsid w:val="000E69D3"/>
    <w:rsid w:val="000E6AFD"/>
    <w:rsid w:val="000E6FB4"/>
    <w:rsid w:val="000E762A"/>
    <w:rsid w:val="000E77D6"/>
    <w:rsid w:val="000E7883"/>
    <w:rsid w:val="000E79F3"/>
    <w:rsid w:val="000E7DD4"/>
    <w:rsid w:val="000F00CD"/>
    <w:rsid w:val="000F01EA"/>
    <w:rsid w:val="000F0643"/>
    <w:rsid w:val="000F0797"/>
    <w:rsid w:val="000F0BF8"/>
    <w:rsid w:val="000F0C2F"/>
    <w:rsid w:val="000F0DBB"/>
    <w:rsid w:val="000F0E03"/>
    <w:rsid w:val="000F0F2B"/>
    <w:rsid w:val="000F0FE5"/>
    <w:rsid w:val="000F16CC"/>
    <w:rsid w:val="000F19F5"/>
    <w:rsid w:val="000F1D9C"/>
    <w:rsid w:val="000F1E59"/>
    <w:rsid w:val="000F231F"/>
    <w:rsid w:val="000F2603"/>
    <w:rsid w:val="000F28E4"/>
    <w:rsid w:val="000F2B76"/>
    <w:rsid w:val="000F2E37"/>
    <w:rsid w:val="000F3445"/>
    <w:rsid w:val="000F34EC"/>
    <w:rsid w:val="000F3927"/>
    <w:rsid w:val="000F3A67"/>
    <w:rsid w:val="000F3CE7"/>
    <w:rsid w:val="000F49AD"/>
    <w:rsid w:val="000F4C7A"/>
    <w:rsid w:val="000F4CD3"/>
    <w:rsid w:val="000F4D3E"/>
    <w:rsid w:val="000F4E73"/>
    <w:rsid w:val="000F4E85"/>
    <w:rsid w:val="000F5048"/>
    <w:rsid w:val="000F54A4"/>
    <w:rsid w:val="000F5526"/>
    <w:rsid w:val="000F56BE"/>
    <w:rsid w:val="000F5939"/>
    <w:rsid w:val="000F5C3C"/>
    <w:rsid w:val="000F5CB5"/>
    <w:rsid w:val="000F5D4A"/>
    <w:rsid w:val="000F5E0F"/>
    <w:rsid w:val="000F5E80"/>
    <w:rsid w:val="000F6336"/>
    <w:rsid w:val="000F745B"/>
    <w:rsid w:val="000F753B"/>
    <w:rsid w:val="000F7625"/>
    <w:rsid w:val="000F76CD"/>
    <w:rsid w:val="000F77E1"/>
    <w:rsid w:val="000F78AC"/>
    <w:rsid w:val="000F7B60"/>
    <w:rsid w:val="000F7E6A"/>
    <w:rsid w:val="00100115"/>
    <w:rsid w:val="001005FC"/>
    <w:rsid w:val="00100BD4"/>
    <w:rsid w:val="00100DB3"/>
    <w:rsid w:val="001010A4"/>
    <w:rsid w:val="001012A0"/>
    <w:rsid w:val="00101300"/>
    <w:rsid w:val="0010134C"/>
    <w:rsid w:val="0010184D"/>
    <w:rsid w:val="001018D1"/>
    <w:rsid w:val="00101936"/>
    <w:rsid w:val="00101A8D"/>
    <w:rsid w:val="00101CAA"/>
    <w:rsid w:val="00101E21"/>
    <w:rsid w:val="0010217A"/>
    <w:rsid w:val="00102502"/>
    <w:rsid w:val="00102539"/>
    <w:rsid w:val="00102A1D"/>
    <w:rsid w:val="00102A5E"/>
    <w:rsid w:val="00103062"/>
    <w:rsid w:val="001033E4"/>
    <w:rsid w:val="00103636"/>
    <w:rsid w:val="0010372C"/>
    <w:rsid w:val="001038E3"/>
    <w:rsid w:val="00103C0E"/>
    <w:rsid w:val="00104340"/>
    <w:rsid w:val="0010439B"/>
    <w:rsid w:val="0010443C"/>
    <w:rsid w:val="00104785"/>
    <w:rsid w:val="00104CBA"/>
    <w:rsid w:val="00104D27"/>
    <w:rsid w:val="0010526E"/>
    <w:rsid w:val="001053CE"/>
    <w:rsid w:val="00105657"/>
    <w:rsid w:val="00105716"/>
    <w:rsid w:val="0010585F"/>
    <w:rsid w:val="001058B5"/>
    <w:rsid w:val="00105C23"/>
    <w:rsid w:val="00105DB4"/>
    <w:rsid w:val="00105E84"/>
    <w:rsid w:val="00105FC2"/>
    <w:rsid w:val="001068DD"/>
    <w:rsid w:val="00106989"/>
    <w:rsid w:val="00106B7C"/>
    <w:rsid w:val="00106BC7"/>
    <w:rsid w:val="00106DCE"/>
    <w:rsid w:val="001071B8"/>
    <w:rsid w:val="001072B4"/>
    <w:rsid w:val="001079A2"/>
    <w:rsid w:val="00107BD2"/>
    <w:rsid w:val="00110436"/>
    <w:rsid w:val="00110946"/>
    <w:rsid w:val="00110B3D"/>
    <w:rsid w:val="00110E23"/>
    <w:rsid w:val="00111721"/>
    <w:rsid w:val="00111736"/>
    <w:rsid w:val="001118DE"/>
    <w:rsid w:val="00111DC2"/>
    <w:rsid w:val="00111E22"/>
    <w:rsid w:val="00111F4E"/>
    <w:rsid w:val="0011205F"/>
    <w:rsid w:val="00112762"/>
    <w:rsid w:val="001127B3"/>
    <w:rsid w:val="00112912"/>
    <w:rsid w:val="00112E80"/>
    <w:rsid w:val="00112F58"/>
    <w:rsid w:val="0011359F"/>
    <w:rsid w:val="00113C74"/>
    <w:rsid w:val="00113F3D"/>
    <w:rsid w:val="00113FEF"/>
    <w:rsid w:val="001141F4"/>
    <w:rsid w:val="001143CF"/>
    <w:rsid w:val="00114830"/>
    <w:rsid w:val="00114E85"/>
    <w:rsid w:val="001151E5"/>
    <w:rsid w:val="00115650"/>
    <w:rsid w:val="0011566E"/>
    <w:rsid w:val="001156FF"/>
    <w:rsid w:val="00115815"/>
    <w:rsid w:val="001160DD"/>
    <w:rsid w:val="00116163"/>
    <w:rsid w:val="00116337"/>
    <w:rsid w:val="001163AD"/>
    <w:rsid w:val="001163F1"/>
    <w:rsid w:val="00116508"/>
    <w:rsid w:val="0011661D"/>
    <w:rsid w:val="00116705"/>
    <w:rsid w:val="00116779"/>
    <w:rsid w:val="00116B2C"/>
    <w:rsid w:val="00116D28"/>
    <w:rsid w:val="00116E11"/>
    <w:rsid w:val="00116E5A"/>
    <w:rsid w:val="00117199"/>
    <w:rsid w:val="0011725E"/>
    <w:rsid w:val="00117561"/>
    <w:rsid w:val="001175BA"/>
    <w:rsid w:val="001175C6"/>
    <w:rsid w:val="00117807"/>
    <w:rsid w:val="00117870"/>
    <w:rsid w:val="00117A1D"/>
    <w:rsid w:val="00117D5C"/>
    <w:rsid w:val="00117D81"/>
    <w:rsid w:val="00117EFA"/>
    <w:rsid w:val="001205D1"/>
    <w:rsid w:val="00120D63"/>
    <w:rsid w:val="00120F84"/>
    <w:rsid w:val="00121103"/>
    <w:rsid w:val="001212F2"/>
    <w:rsid w:val="00121325"/>
    <w:rsid w:val="001213C4"/>
    <w:rsid w:val="0012150C"/>
    <w:rsid w:val="001216DC"/>
    <w:rsid w:val="00121BD5"/>
    <w:rsid w:val="00121BE9"/>
    <w:rsid w:val="00121C25"/>
    <w:rsid w:val="00121C9B"/>
    <w:rsid w:val="001220D6"/>
    <w:rsid w:val="0012218A"/>
    <w:rsid w:val="00122345"/>
    <w:rsid w:val="001223A7"/>
    <w:rsid w:val="00122A1B"/>
    <w:rsid w:val="00122A63"/>
    <w:rsid w:val="00122EF1"/>
    <w:rsid w:val="001233B0"/>
    <w:rsid w:val="001233B8"/>
    <w:rsid w:val="001235B8"/>
    <w:rsid w:val="00123A91"/>
    <w:rsid w:val="00123AFE"/>
    <w:rsid w:val="00123BBD"/>
    <w:rsid w:val="00123D4E"/>
    <w:rsid w:val="00124469"/>
    <w:rsid w:val="001247AE"/>
    <w:rsid w:val="0012498B"/>
    <w:rsid w:val="00124BDC"/>
    <w:rsid w:val="00125069"/>
    <w:rsid w:val="0012528E"/>
    <w:rsid w:val="00125443"/>
    <w:rsid w:val="00125C6A"/>
    <w:rsid w:val="00125CA1"/>
    <w:rsid w:val="0012602B"/>
    <w:rsid w:val="0012664F"/>
    <w:rsid w:val="00126978"/>
    <w:rsid w:val="00126AD2"/>
    <w:rsid w:val="00126EFD"/>
    <w:rsid w:val="0012725F"/>
    <w:rsid w:val="001273E2"/>
    <w:rsid w:val="0012747E"/>
    <w:rsid w:val="0012751B"/>
    <w:rsid w:val="00127531"/>
    <w:rsid w:val="00127C20"/>
    <w:rsid w:val="00127CA1"/>
    <w:rsid w:val="00127EE2"/>
    <w:rsid w:val="00130282"/>
    <w:rsid w:val="00130772"/>
    <w:rsid w:val="00130AD7"/>
    <w:rsid w:val="00130DC0"/>
    <w:rsid w:val="00130EAC"/>
    <w:rsid w:val="001319A7"/>
    <w:rsid w:val="00131DDD"/>
    <w:rsid w:val="00131EB2"/>
    <w:rsid w:val="00131FF5"/>
    <w:rsid w:val="0013232A"/>
    <w:rsid w:val="00132371"/>
    <w:rsid w:val="001325C4"/>
    <w:rsid w:val="00132B12"/>
    <w:rsid w:val="00132F66"/>
    <w:rsid w:val="00132FEF"/>
    <w:rsid w:val="001335ED"/>
    <w:rsid w:val="00133763"/>
    <w:rsid w:val="00133781"/>
    <w:rsid w:val="00133809"/>
    <w:rsid w:val="00133B44"/>
    <w:rsid w:val="00133D91"/>
    <w:rsid w:val="001341E9"/>
    <w:rsid w:val="001345BA"/>
    <w:rsid w:val="00134C48"/>
    <w:rsid w:val="00134FA0"/>
    <w:rsid w:val="00134FB2"/>
    <w:rsid w:val="0013519F"/>
    <w:rsid w:val="00135306"/>
    <w:rsid w:val="001353DA"/>
    <w:rsid w:val="0013547E"/>
    <w:rsid w:val="00135559"/>
    <w:rsid w:val="00135709"/>
    <w:rsid w:val="0013589D"/>
    <w:rsid w:val="00135963"/>
    <w:rsid w:val="00135B56"/>
    <w:rsid w:val="00135BEA"/>
    <w:rsid w:val="00135E68"/>
    <w:rsid w:val="001360FF"/>
    <w:rsid w:val="00136337"/>
    <w:rsid w:val="001366E4"/>
    <w:rsid w:val="001369AC"/>
    <w:rsid w:val="00136AC5"/>
    <w:rsid w:val="00136DB3"/>
    <w:rsid w:val="00137280"/>
    <w:rsid w:val="00137482"/>
    <w:rsid w:val="0013758E"/>
    <w:rsid w:val="00137C27"/>
    <w:rsid w:val="001402CC"/>
    <w:rsid w:val="001407C4"/>
    <w:rsid w:val="001408A9"/>
    <w:rsid w:val="001408BA"/>
    <w:rsid w:val="001408BF"/>
    <w:rsid w:val="00140A84"/>
    <w:rsid w:val="00140D66"/>
    <w:rsid w:val="00140D67"/>
    <w:rsid w:val="001413D8"/>
    <w:rsid w:val="0014152A"/>
    <w:rsid w:val="0014177D"/>
    <w:rsid w:val="00141B4C"/>
    <w:rsid w:val="00141B82"/>
    <w:rsid w:val="00141BEE"/>
    <w:rsid w:val="001424F3"/>
    <w:rsid w:val="00142585"/>
    <w:rsid w:val="00142A23"/>
    <w:rsid w:val="00142A93"/>
    <w:rsid w:val="0014314F"/>
    <w:rsid w:val="0014325E"/>
    <w:rsid w:val="0014344B"/>
    <w:rsid w:val="0014348F"/>
    <w:rsid w:val="00143B01"/>
    <w:rsid w:val="00143C5F"/>
    <w:rsid w:val="00143DC9"/>
    <w:rsid w:val="00143DDD"/>
    <w:rsid w:val="001440F2"/>
    <w:rsid w:val="0014413F"/>
    <w:rsid w:val="001444F0"/>
    <w:rsid w:val="0014509C"/>
    <w:rsid w:val="0014586C"/>
    <w:rsid w:val="001459BF"/>
    <w:rsid w:val="00145A09"/>
    <w:rsid w:val="00145B9C"/>
    <w:rsid w:val="0014610A"/>
    <w:rsid w:val="00146176"/>
    <w:rsid w:val="0014662E"/>
    <w:rsid w:val="00146907"/>
    <w:rsid w:val="00146AF1"/>
    <w:rsid w:val="00146B1A"/>
    <w:rsid w:val="00146D79"/>
    <w:rsid w:val="0014760D"/>
    <w:rsid w:val="0014788B"/>
    <w:rsid w:val="00147C18"/>
    <w:rsid w:val="00147D8A"/>
    <w:rsid w:val="00147F8B"/>
    <w:rsid w:val="001502AF"/>
    <w:rsid w:val="001502D2"/>
    <w:rsid w:val="0015044C"/>
    <w:rsid w:val="0015058F"/>
    <w:rsid w:val="00150653"/>
    <w:rsid w:val="001506E6"/>
    <w:rsid w:val="001508CC"/>
    <w:rsid w:val="00150B82"/>
    <w:rsid w:val="00150E9F"/>
    <w:rsid w:val="00151222"/>
    <w:rsid w:val="001513E2"/>
    <w:rsid w:val="00151780"/>
    <w:rsid w:val="00151914"/>
    <w:rsid w:val="00151C6D"/>
    <w:rsid w:val="00151EE4"/>
    <w:rsid w:val="001522D1"/>
    <w:rsid w:val="00152418"/>
    <w:rsid w:val="0015266A"/>
    <w:rsid w:val="00152791"/>
    <w:rsid w:val="00152943"/>
    <w:rsid w:val="00152AFD"/>
    <w:rsid w:val="00152B01"/>
    <w:rsid w:val="00152C05"/>
    <w:rsid w:val="00152CE5"/>
    <w:rsid w:val="00152EE6"/>
    <w:rsid w:val="0015302C"/>
    <w:rsid w:val="0015318D"/>
    <w:rsid w:val="00153785"/>
    <w:rsid w:val="00153C06"/>
    <w:rsid w:val="00153EDA"/>
    <w:rsid w:val="00154147"/>
    <w:rsid w:val="001541A1"/>
    <w:rsid w:val="00154285"/>
    <w:rsid w:val="001546F9"/>
    <w:rsid w:val="001547AF"/>
    <w:rsid w:val="001548C9"/>
    <w:rsid w:val="00154A72"/>
    <w:rsid w:val="0015515C"/>
    <w:rsid w:val="001557FF"/>
    <w:rsid w:val="001558E4"/>
    <w:rsid w:val="00155DA4"/>
    <w:rsid w:val="00155E6E"/>
    <w:rsid w:val="00156304"/>
    <w:rsid w:val="0015642B"/>
    <w:rsid w:val="0015663C"/>
    <w:rsid w:val="001568AC"/>
    <w:rsid w:val="00156B72"/>
    <w:rsid w:val="00156DCB"/>
    <w:rsid w:val="0015715C"/>
    <w:rsid w:val="00157192"/>
    <w:rsid w:val="00157B64"/>
    <w:rsid w:val="00157BAD"/>
    <w:rsid w:val="00157E6E"/>
    <w:rsid w:val="0016018B"/>
    <w:rsid w:val="0016034D"/>
    <w:rsid w:val="00160BB4"/>
    <w:rsid w:val="00160E6E"/>
    <w:rsid w:val="00161368"/>
    <w:rsid w:val="001614E8"/>
    <w:rsid w:val="001617E5"/>
    <w:rsid w:val="0016185A"/>
    <w:rsid w:val="00161BDD"/>
    <w:rsid w:val="00161C4F"/>
    <w:rsid w:val="00161CDE"/>
    <w:rsid w:val="00161EDB"/>
    <w:rsid w:val="0016250A"/>
    <w:rsid w:val="00162633"/>
    <w:rsid w:val="00162D7E"/>
    <w:rsid w:val="00162DD3"/>
    <w:rsid w:val="00162DE2"/>
    <w:rsid w:val="00162E82"/>
    <w:rsid w:val="00162F89"/>
    <w:rsid w:val="001634BC"/>
    <w:rsid w:val="0016363C"/>
    <w:rsid w:val="00163F37"/>
    <w:rsid w:val="00164110"/>
    <w:rsid w:val="00164725"/>
    <w:rsid w:val="00165096"/>
    <w:rsid w:val="001650F2"/>
    <w:rsid w:val="0016544F"/>
    <w:rsid w:val="0016553F"/>
    <w:rsid w:val="001659F7"/>
    <w:rsid w:val="00165D6C"/>
    <w:rsid w:val="00165DE3"/>
    <w:rsid w:val="0016615B"/>
    <w:rsid w:val="001662B9"/>
    <w:rsid w:val="0016643D"/>
    <w:rsid w:val="0016694A"/>
    <w:rsid w:val="00166A8B"/>
    <w:rsid w:val="00166AF8"/>
    <w:rsid w:val="00166BE5"/>
    <w:rsid w:val="00166D79"/>
    <w:rsid w:val="00166D81"/>
    <w:rsid w:val="00166F7E"/>
    <w:rsid w:val="0016705D"/>
    <w:rsid w:val="001672E3"/>
    <w:rsid w:val="00167390"/>
    <w:rsid w:val="001674A6"/>
    <w:rsid w:val="00167999"/>
    <w:rsid w:val="001702E0"/>
    <w:rsid w:val="001705D7"/>
    <w:rsid w:val="0017065C"/>
    <w:rsid w:val="00170986"/>
    <w:rsid w:val="001710E3"/>
    <w:rsid w:val="00171214"/>
    <w:rsid w:val="00171538"/>
    <w:rsid w:val="0017172D"/>
    <w:rsid w:val="001718BD"/>
    <w:rsid w:val="00171D36"/>
    <w:rsid w:val="00171D71"/>
    <w:rsid w:val="00171D88"/>
    <w:rsid w:val="00172408"/>
    <w:rsid w:val="0017262E"/>
    <w:rsid w:val="00172A3A"/>
    <w:rsid w:val="00172A6B"/>
    <w:rsid w:val="00172AF1"/>
    <w:rsid w:val="00172C46"/>
    <w:rsid w:val="00172D08"/>
    <w:rsid w:val="00172D3C"/>
    <w:rsid w:val="00172E70"/>
    <w:rsid w:val="00172FEA"/>
    <w:rsid w:val="00173051"/>
    <w:rsid w:val="001732A4"/>
    <w:rsid w:val="0017334D"/>
    <w:rsid w:val="00174440"/>
    <w:rsid w:val="0017460D"/>
    <w:rsid w:val="0017463F"/>
    <w:rsid w:val="00174EDD"/>
    <w:rsid w:val="00174FDB"/>
    <w:rsid w:val="00175078"/>
    <w:rsid w:val="001751E5"/>
    <w:rsid w:val="00175369"/>
    <w:rsid w:val="00175B34"/>
    <w:rsid w:val="00175C9C"/>
    <w:rsid w:val="0017640D"/>
    <w:rsid w:val="001765BC"/>
    <w:rsid w:val="00176B3A"/>
    <w:rsid w:val="00176CC9"/>
    <w:rsid w:val="00176EB4"/>
    <w:rsid w:val="00176F26"/>
    <w:rsid w:val="00176F43"/>
    <w:rsid w:val="00176FBE"/>
    <w:rsid w:val="001771F2"/>
    <w:rsid w:val="00177574"/>
    <w:rsid w:val="0017761E"/>
    <w:rsid w:val="0017771D"/>
    <w:rsid w:val="001778DA"/>
    <w:rsid w:val="00177E17"/>
    <w:rsid w:val="001800E6"/>
    <w:rsid w:val="00180292"/>
    <w:rsid w:val="001806DE"/>
    <w:rsid w:val="001806E9"/>
    <w:rsid w:val="00180789"/>
    <w:rsid w:val="0018096D"/>
    <w:rsid w:val="00180B00"/>
    <w:rsid w:val="00180CC6"/>
    <w:rsid w:val="00181421"/>
    <w:rsid w:val="001814CB"/>
    <w:rsid w:val="0018162E"/>
    <w:rsid w:val="0018169B"/>
    <w:rsid w:val="00181750"/>
    <w:rsid w:val="00181C48"/>
    <w:rsid w:val="00181EA4"/>
    <w:rsid w:val="00181F79"/>
    <w:rsid w:val="001821DA"/>
    <w:rsid w:val="0018225F"/>
    <w:rsid w:val="001824EE"/>
    <w:rsid w:val="0018257D"/>
    <w:rsid w:val="001825A4"/>
    <w:rsid w:val="00182619"/>
    <w:rsid w:val="00182677"/>
    <w:rsid w:val="00182981"/>
    <w:rsid w:val="001829B8"/>
    <w:rsid w:val="00182B52"/>
    <w:rsid w:val="00182C93"/>
    <w:rsid w:val="00182CA2"/>
    <w:rsid w:val="00182DE5"/>
    <w:rsid w:val="00182E11"/>
    <w:rsid w:val="00183894"/>
    <w:rsid w:val="00183AB3"/>
    <w:rsid w:val="00183BC7"/>
    <w:rsid w:val="00183C2B"/>
    <w:rsid w:val="00183C8A"/>
    <w:rsid w:val="00183CD8"/>
    <w:rsid w:val="00183D00"/>
    <w:rsid w:val="00183F5C"/>
    <w:rsid w:val="00183F9F"/>
    <w:rsid w:val="00184116"/>
    <w:rsid w:val="001841D1"/>
    <w:rsid w:val="001844B6"/>
    <w:rsid w:val="00184674"/>
    <w:rsid w:val="001849CF"/>
    <w:rsid w:val="00184B8E"/>
    <w:rsid w:val="00184C29"/>
    <w:rsid w:val="00184D0B"/>
    <w:rsid w:val="00184D1C"/>
    <w:rsid w:val="00184D66"/>
    <w:rsid w:val="001850B6"/>
    <w:rsid w:val="001851D9"/>
    <w:rsid w:val="001852B8"/>
    <w:rsid w:val="00185317"/>
    <w:rsid w:val="0018560A"/>
    <w:rsid w:val="0018588A"/>
    <w:rsid w:val="001858E6"/>
    <w:rsid w:val="0018594D"/>
    <w:rsid w:val="00185A07"/>
    <w:rsid w:val="00185FB5"/>
    <w:rsid w:val="00186024"/>
    <w:rsid w:val="00186098"/>
    <w:rsid w:val="001860CC"/>
    <w:rsid w:val="001861B6"/>
    <w:rsid w:val="00186380"/>
    <w:rsid w:val="0018650C"/>
    <w:rsid w:val="0018663D"/>
    <w:rsid w:val="001866DC"/>
    <w:rsid w:val="00186BC6"/>
    <w:rsid w:val="00186EA0"/>
    <w:rsid w:val="0018739D"/>
    <w:rsid w:val="0018741B"/>
    <w:rsid w:val="001874AC"/>
    <w:rsid w:val="001874D2"/>
    <w:rsid w:val="0018788F"/>
    <w:rsid w:val="00187A97"/>
    <w:rsid w:val="00187C31"/>
    <w:rsid w:val="00187DB2"/>
    <w:rsid w:val="001903B4"/>
    <w:rsid w:val="00190C06"/>
    <w:rsid w:val="001914F9"/>
    <w:rsid w:val="00191A44"/>
    <w:rsid w:val="001925F3"/>
    <w:rsid w:val="00192768"/>
    <w:rsid w:val="001927AC"/>
    <w:rsid w:val="0019289F"/>
    <w:rsid w:val="00192B47"/>
    <w:rsid w:val="0019303B"/>
    <w:rsid w:val="00193312"/>
    <w:rsid w:val="00193496"/>
    <w:rsid w:val="0019371A"/>
    <w:rsid w:val="0019383C"/>
    <w:rsid w:val="00193B68"/>
    <w:rsid w:val="001940F3"/>
    <w:rsid w:val="0019437F"/>
    <w:rsid w:val="001943C2"/>
    <w:rsid w:val="0019486B"/>
    <w:rsid w:val="00194C4B"/>
    <w:rsid w:val="00194E8F"/>
    <w:rsid w:val="0019506C"/>
    <w:rsid w:val="0019510F"/>
    <w:rsid w:val="001951E8"/>
    <w:rsid w:val="001953A0"/>
    <w:rsid w:val="00195883"/>
    <w:rsid w:val="00195885"/>
    <w:rsid w:val="00195DB9"/>
    <w:rsid w:val="00195E5B"/>
    <w:rsid w:val="00196507"/>
    <w:rsid w:val="00196C7D"/>
    <w:rsid w:val="00196ED0"/>
    <w:rsid w:val="001973D5"/>
    <w:rsid w:val="00197466"/>
    <w:rsid w:val="0019799E"/>
    <w:rsid w:val="00197B76"/>
    <w:rsid w:val="00197B9A"/>
    <w:rsid w:val="00197D28"/>
    <w:rsid w:val="001A01D3"/>
    <w:rsid w:val="001A0648"/>
    <w:rsid w:val="001A0C15"/>
    <w:rsid w:val="001A1015"/>
    <w:rsid w:val="001A112D"/>
    <w:rsid w:val="001A1366"/>
    <w:rsid w:val="001A1476"/>
    <w:rsid w:val="001A159C"/>
    <w:rsid w:val="001A1B35"/>
    <w:rsid w:val="001A1F4D"/>
    <w:rsid w:val="001A1FEE"/>
    <w:rsid w:val="001A234C"/>
    <w:rsid w:val="001A29DC"/>
    <w:rsid w:val="001A2BC4"/>
    <w:rsid w:val="001A351D"/>
    <w:rsid w:val="001A3533"/>
    <w:rsid w:val="001A3A0D"/>
    <w:rsid w:val="001A3CC5"/>
    <w:rsid w:val="001A3D90"/>
    <w:rsid w:val="001A3E29"/>
    <w:rsid w:val="001A3FE9"/>
    <w:rsid w:val="001A4130"/>
    <w:rsid w:val="001A42C0"/>
    <w:rsid w:val="001A4460"/>
    <w:rsid w:val="001A4550"/>
    <w:rsid w:val="001A503D"/>
    <w:rsid w:val="001A5071"/>
    <w:rsid w:val="001A50B4"/>
    <w:rsid w:val="001A50DD"/>
    <w:rsid w:val="001A50EE"/>
    <w:rsid w:val="001A5162"/>
    <w:rsid w:val="001A525F"/>
    <w:rsid w:val="001A5279"/>
    <w:rsid w:val="001A5320"/>
    <w:rsid w:val="001A53F6"/>
    <w:rsid w:val="001A5419"/>
    <w:rsid w:val="001A544F"/>
    <w:rsid w:val="001A5456"/>
    <w:rsid w:val="001A54EC"/>
    <w:rsid w:val="001A552E"/>
    <w:rsid w:val="001A56FF"/>
    <w:rsid w:val="001A5A6B"/>
    <w:rsid w:val="001A617D"/>
    <w:rsid w:val="001A6228"/>
    <w:rsid w:val="001A6559"/>
    <w:rsid w:val="001A67A1"/>
    <w:rsid w:val="001A67B9"/>
    <w:rsid w:val="001A6A3F"/>
    <w:rsid w:val="001A6CFB"/>
    <w:rsid w:val="001A6D18"/>
    <w:rsid w:val="001A6DB1"/>
    <w:rsid w:val="001A707C"/>
    <w:rsid w:val="001A73AD"/>
    <w:rsid w:val="001A7449"/>
    <w:rsid w:val="001A7B17"/>
    <w:rsid w:val="001A7BA8"/>
    <w:rsid w:val="001A7EB4"/>
    <w:rsid w:val="001B058A"/>
    <w:rsid w:val="001B0B0A"/>
    <w:rsid w:val="001B1068"/>
    <w:rsid w:val="001B12DC"/>
    <w:rsid w:val="001B15F6"/>
    <w:rsid w:val="001B1766"/>
    <w:rsid w:val="001B1948"/>
    <w:rsid w:val="001B1E01"/>
    <w:rsid w:val="001B20FB"/>
    <w:rsid w:val="001B25E2"/>
    <w:rsid w:val="001B27AC"/>
    <w:rsid w:val="001B2B37"/>
    <w:rsid w:val="001B3106"/>
    <w:rsid w:val="001B3275"/>
    <w:rsid w:val="001B3332"/>
    <w:rsid w:val="001B3416"/>
    <w:rsid w:val="001B396A"/>
    <w:rsid w:val="001B3A07"/>
    <w:rsid w:val="001B3AFC"/>
    <w:rsid w:val="001B3E59"/>
    <w:rsid w:val="001B3F78"/>
    <w:rsid w:val="001B4854"/>
    <w:rsid w:val="001B48C5"/>
    <w:rsid w:val="001B49B8"/>
    <w:rsid w:val="001B4A54"/>
    <w:rsid w:val="001B4B0B"/>
    <w:rsid w:val="001B4D94"/>
    <w:rsid w:val="001B512A"/>
    <w:rsid w:val="001B5235"/>
    <w:rsid w:val="001B52DE"/>
    <w:rsid w:val="001B53BC"/>
    <w:rsid w:val="001B550E"/>
    <w:rsid w:val="001B59A1"/>
    <w:rsid w:val="001B5AF2"/>
    <w:rsid w:val="001B5DDC"/>
    <w:rsid w:val="001B64D4"/>
    <w:rsid w:val="001B6794"/>
    <w:rsid w:val="001B6C93"/>
    <w:rsid w:val="001B6F88"/>
    <w:rsid w:val="001B7685"/>
    <w:rsid w:val="001B770D"/>
    <w:rsid w:val="001B7C8A"/>
    <w:rsid w:val="001B7CB6"/>
    <w:rsid w:val="001B7DAD"/>
    <w:rsid w:val="001C0682"/>
    <w:rsid w:val="001C0712"/>
    <w:rsid w:val="001C0827"/>
    <w:rsid w:val="001C09B0"/>
    <w:rsid w:val="001C0BE9"/>
    <w:rsid w:val="001C0D59"/>
    <w:rsid w:val="001C0F21"/>
    <w:rsid w:val="001C0FC7"/>
    <w:rsid w:val="001C0FCE"/>
    <w:rsid w:val="001C1771"/>
    <w:rsid w:val="001C187F"/>
    <w:rsid w:val="001C196B"/>
    <w:rsid w:val="001C1AEF"/>
    <w:rsid w:val="001C1D5C"/>
    <w:rsid w:val="001C221E"/>
    <w:rsid w:val="001C232B"/>
    <w:rsid w:val="001C24E4"/>
    <w:rsid w:val="001C2625"/>
    <w:rsid w:val="001C28BE"/>
    <w:rsid w:val="001C294D"/>
    <w:rsid w:val="001C2C87"/>
    <w:rsid w:val="001C2CB8"/>
    <w:rsid w:val="001C2DA5"/>
    <w:rsid w:val="001C2DC0"/>
    <w:rsid w:val="001C3736"/>
    <w:rsid w:val="001C397C"/>
    <w:rsid w:val="001C3B8F"/>
    <w:rsid w:val="001C428E"/>
    <w:rsid w:val="001C45CD"/>
    <w:rsid w:val="001C49AE"/>
    <w:rsid w:val="001C49B3"/>
    <w:rsid w:val="001C4C91"/>
    <w:rsid w:val="001C4F4C"/>
    <w:rsid w:val="001C51D0"/>
    <w:rsid w:val="001C5354"/>
    <w:rsid w:val="001C5738"/>
    <w:rsid w:val="001C57AD"/>
    <w:rsid w:val="001C5878"/>
    <w:rsid w:val="001C58B4"/>
    <w:rsid w:val="001C59E0"/>
    <w:rsid w:val="001C5C9C"/>
    <w:rsid w:val="001C5ED3"/>
    <w:rsid w:val="001C5F17"/>
    <w:rsid w:val="001C6153"/>
    <w:rsid w:val="001C6188"/>
    <w:rsid w:val="001C61F3"/>
    <w:rsid w:val="001C629A"/>
    <w:rsid w:val="001C62D0"/>
    <w:rsid w:val="001C6354"/>
    <w:rsid w:val="001C637E"/>
    <w:rsid w:val="001C6380"/>
    <w:rsid w:val="001C64E3"/>
    <w:rsid w:val="001C6722"/>
    <w:rsid w:val="001C6CD9"/>
    <w:rsid w:val="001C7400"/>
    <w:rsid w:val="001C77F1"/>
    <w:rsid w:val="001C7A90"/>
    <w:rsid w:val="001C7BC2"/>
    <w:rsid w:val="001D01A3"/>
    <w:rsid w:val="001D0525"/>
    <w:rsid w:val="001D054B"/>
    <w:rsid w:val="001D05BA"/>
    <w:rsid w:val="001D0986"/>
    <w:rsid w:val="001D11B7"/>
    <w:rsid w:val="001D11CE"/>
    <w:rsid w:val="001D15C6"/>
    <w:rsid w:val="001D15C9"/>
    <w:rsid w:val="001D161D"/>
    <w:rsid w:val="001D169E"/>
    <w:rsid w:val="001D16F8"/>
    <w:rsid w:val="001D2019"/>
    <w:rsid w:val="001D220D"/>
    <w:rsid w:val="001D26F3"/>
    <w:rsid w:val="001D27B1"/>
    <w:rsid w:val="001D2821"/>
    <w:rsid w:val="001D2AD1"/>
    <w:rsid w:val="001D2BD0"/>
    <w:rsid w:val="001D2D6B"/>
    <w:rsid w:val="001D2E43"/>
    <w:rsid w:val="001D31A6"/>
    <w:rsid w:val="001D3207"/>
    <w:rsid w:val="001D3537"/>
    <w:rsid w:val="001D35CA"/>
    <w:rsid w:val="001D35FC"/>
    <w:rsid w:val="001D3924"/>
    <w:rsid w:val="001D3947"/>
    <w:rsid w:val="001D3A41"/>
    <w:rsid w:val="001D3C0F"/>
    <w:rsid w:val="001D44AF"/>
    <w:rsid w:val="001D4812"/>
    <w:rsid w:val="001D49DE"/>
    <w:rsid w:val="001D4AC3"/>
    <w:rsid w:val="001D4CF1"/>
    <w:rsid w:val="001D4EB8"/>
    <w:rsid w:val="001D4EEF"/>
    <w:rsid w:val="001D51C9"/>
    <w:rsid w:val="001D533D"/>
    <w:rsid w:val="001D58C8"/>
    <w:rsid w:val="001D5AA2"/>
    <w:rsid w:val="001D5B33"/>
    <w:rsid w:val="001D5DFC"/>
    <w:rsid w:val="001D5E5A"/>
    <w:rsid w:val="001D60F1"/>
    <w:rsid w:val="001D630F"/>
    <w:rsid w:val="001D6957"/>
    <w:rsid w:val="001D6A32"/>
    <w:rsid w:val="001D6B50"/>
    <w:rsid w:val="001D6B6D"/>
    <w:rsid w:val="001D6DEF"/>
    <w:rsid w:val="001D6E5F"/>
    <w:rsid w:val="001D70B1"/>
    <w:rsid w:val="001D71F8"/>
    <w:rsid w:val="001D7881"/>
    <w:rsid w:val="001D7A16"/>
    <w:rsid w:val="001D7F10"/>
    <w:rsid w:val="001E016F"/>
    <w:rsid w:val="001E01D2"/>
    <w:rsid w:val="001E0202"/>
    <w:rsid w:val="001E0401"/>
    <w:rsid w:val="001E05B7"/>
    <w:rsid w:val="001E0612"/>
    <w:rsid w:val="001E0AF0"/>
    <w:rsid w:val="001E0B3A"/>
    <w:rsid w:val="001E0F0C"/>
    <w:rsid w:val="001E115F"/>
    <w:rsid w:val="001E179D"/>
    <w:rsid w:val="001E18CE"/>
    <w:rsid w:val="001E18D9"/>
    <w:rsid w:val="001E1F1F"/>
    <w:rsid w:val="001E1FA5"/>
    <w:rsid w:val="001E211F"/>
    <w:rsid w:val="001E21D1"/>
    <w:rsid w:val="001E2974"/>
    <w:rsid w:val="001E2C60"/>
    <w:rsid w:val="001E2CCF"/>
    <w:rsid w:val="001E342F"/>
    <w:rsid w:val="001E35BF"/>
    <w:rsid w:val="001E3860"/>
    <w:rsid w:val="001E3B7D"/>
    <w:rsid w:val="001E3D25"/>
    <w:rsid w:val="001E3E3F"/>
    <w:rsid w:val="001E41A8"/>
    <w:rsid w:val="001E4940"/>
    <w:rsid w:val="001E4C8E"/>
    <w:rsid w:val="001E4CED"/>
    <w:rsid w:val="001E4E61"/>
    <w:rsid w:val="001E505F"/>
    <w:rsid w:val="001E5A0D"/>
    <w:rsid w:val="001E5C26"/>
    <w:rsid w:val="001E5C27"/>
    <w:rsid w:val="001E5DE1"/>
    <w:rsid w:val="001E6545"/>
    <w:rsid w:val="001E6626"/>
    <w:rsid w:val="001E70D3"/>
    <w:rsid w:val="001E7151"/>
    <w:rsid w:val="001E7520"/>
    <w:rsid w:val="001E7587"/>
    <w:rsid w:val="001E772C"/>
    <w:rsid w:val="001E77E0"/>
    <w:rsid w:val="001E7A71"/>
    <w:rsid w:val="001E7B49"/>
    <w:rsid w:val="001E7C74"/>
    <w:rsid w:val="001F0342"/>
    <w:rsid w:val="001F03D6"/>
    <w:rsid w:val="001F0460"/>
    <w:rsid w:val="001F09DD"/>
    <w:rsid w:val="001F0ACB"/>
    <w:rsid w:val="001F0D6A"/>
    <w:rsid w:val="001F0F1F"/>
    <w:rsid w:val="001F1082"/>
    <w:rsid w:val="001F14FC"/>
    <w:rsid w:val="001F1698"/>
    <w:rsid w:val="001F197F"/>
    <w:rsid w:val="001F19D0"/>
    <w:rsid w:val="001F1CC2"/>
    <w:rsid w:val="001F1D91"/>
    <w:rsid w:val="001F2266"/>
    <w:rsid w:val="001F2802"/>
    <w:rsid w:val="001F2A76"/>
    <w:rsid w:val="001F2CFB"/>
    <w:rsid w:val="001F2ED6"/>
    <w:rsid w:val="001F2EE0"/>
    <w:rsid w:val="001F31D7"/>
    <w:rsid w:val="001F35D2"/>
    <w:rsid w:val="001F362C"/>
    <w:rsid w:val="001F36F8"/>
    <w:rsid w:val="001F3769"/>
    <w:rsid w:val="001F4025"/>
    <w:rsid w:val="001F4E51"/>
    <w:rsid w:val="001F4F55"/>
    <w:rsid w:val="001F5026"/>
    <w:rsid w:val="001F50C6"/>
    <w:rsid w:val="001F5114"/>
    <w:rsid w:val="001F5508"/>
    <w:rsid w:val="001F5647"/>
    <w:rsid w:val="001F56C4"/>
    <w:rsid w:val="001F60FE"/>
    <w:rsid w:val="001F62A0"/>
    <w:rsid w:val="001F6846"/>
    <w:rsid w:val="001F6AB1"/>
    <w:rsid w:val="001F6BBF"/>
    <w:rsid w:val="001F7453"/>
    <w:rsid w:val="001F7566"/>
    <w:rsid w:val="001F76F2"/>
    <w:rsid w:val="001F77B1"/>
    <w:rsid w:val="001F7A13"/>
    <w:rsid w:val="001F7A17"/>
    <w:rsid w:val="002000F9"/>
    <w:rsid w:val="00200118"/>
    <w:rsid w:val="00200315"/>
    <w:rsid w:val="00200353"/>
    <w:rsid w:val="002003BD"/>
    <w:rsid w:val="00201012"/>
    <w:rsid w:val="0020128F"/>
    <w:rsid w:val="00201653"/>
    <w:rsid w:val="00201941"/>
    <w:rsid w:val="00201946"/>
    <w:rsid w:val="002019E0"/>
    <w:rsid w:val="00201D85"/>
    <w:rsid w:val="0020250F"/>
    <w:rsid w:val="002025B9"/>
    <w:rsid w:val="00202627"/>
    <w:rsid w:val="0020269B"/>
    <w:rsid w:val="00202775"/>
    <w:rsid w:val="00202EFA"/>
    <w:rsid w:val="00203714"/>
    <w:rsid w:val="00203AF4"/>
    <w:rsid w:val="00203CA9"/>
    <w:rsid w:val="00203E58"/>
    <w:rsid w:val="00204263"/>
    <w:rsid w:val="002042CF"/>
    <w:rsid w:val="00204511"/>
    <w:rsid w:val="002048C8"/>
    <w:rsid w:val="002053FD"/>
    <w:rsid w:val="00205531"/>
    <w:rsid w:val="00206252"/>
    <w:rsid w:val="00206347"/>
    <w:rsid w:val="00206B31"/>
    <w:rsid w:val="00206F26"/>
    <w:rsid w:val="0020745D"/>
    <w:rsid w:val="0020787E"/>
    <w:rsid w:val="00207951"/>
    <w:rsid w:val="002079B4"/>
    <w:rsid w:val="002079E3"/>
    <w:rsid w:val="00207F13"/>
    <w:rsid w:val="00210372"/>
    <w:rsid w:val="002109DD"/>
    <w:rsid w:val="00210E5E"/>
    <w:rsid w:val="00210F8E"/>
    <w:rsid w:val="00211233"/>
    <w:rsid w:val="0021134B"/>
    <w:rsid w:val="00211844"/>
    <w:rsid w:val="0021194A"/>
    <w:rsid w:val="00211B89"/>
    <w:rsid w:val="00211D4D"/>
    <w:rsid w:val="00212050"/>
    <w:rsid w:val="002120EF"/>
    <w:rsid w:val="00212189"/>
    <w:rsid w:val="002122F9"/>
    <w:rsid w:val="0021262D"/>
    <w:rsid w:val="00212868"/>
    <w:rsid w:val="0021315D"/>
    <w:rsid w:val="002132A0"/>
    <w:rsid w:val="002132D3"/>
    <w:rsid w:val="00213717"/>
    <w:rsid w:val="0021389B"/>
    <w:rsid w:val="00213919"/>
    <w:rsid w:val="00213A2A"/>
    <w:rsid w:val="00213DB6"/>
    <w:rsid w:val="00213FEE"/>
    <w:rsid w:val="0021443F"/>
    <w:rsid w:val="0021465C"/>
    <w:rsid w:val="0021473B"/>
    <w:rsid w:val="0021485E"/>
    <w:rsid w:val="00214935"/>
    <w:rsid w:val="00214A3F"/>
    <w:rsid w:val="002152C5"/>
    <w:rsid w:val="00215535"/>
    <w:rsid w:val="00215D5F"/>
    <w:rsid w:val="00215DAB"/>
    <w:rsid w:val="00215DE8"/>
    <w:rsid w:val="00215F6B"/>
    <w:rsid w:val="002161BF"/>
    <w:rsid w:val="00216396"/>
    <w:rsid w:val="00216BEE"/>
    <w:rsid w:val="00216EE5"/>
    <w:rsid w:val="00217168"/>
    <w:rsid w:val="00217E9F"/>
    <w:rsid w:val="002205E0"/>
    <w:rsid w:val="0022066A"/>
    <w:rsid w:val="00220807"/>
    <w:rsid w:val="00220B58"/>
    <w:rsid w:val="00220C7B"/>
    <w:rsid w:val="00220D34"/>
    <w:rsid w:val="0022103B"/>
    <w:rsid w:val="0022115F"/>
    <w:rsid w:val="002211E5"/>
    <w:rsid w:val="002213A6"/>
    <w:rsid w:val="002213F6"/>
    <w:rsid w:val="00221471"/>
    <w:rsid w:val="00221A00"/>
    <w:rsid w:val="00221D82"/>
    <w:rsid w:val="00221F97"/>
    <w:rsid w:val="0022202B"/>
    <w:rsid w:val="002223FC"/>
    <w:rsid w:val="0022249F"/>
    <w:rsid w:val="00222D64"/>
    <w:rsid w:val="00222DB3"/>
    <w:rsid w:val="00223468"/>
    <w:rsid w:val="002236E1"/>
    <w:rsid w:val="0022393B"/>
    <w:rsid w:val="00223C8D"/>
    <w:rsid w:val="00223FC3"/>
    <w:rsid w:val="0022427A"/>
    <w:rsid w:val="00224CD8"/>
    <w:rsid w:val="0022501E"/>
    <w:rsid w:val="002250DD"/>
    <w:rsid w:val="0022513F"/>
    <w:rsid w:val="00225469"/>
    <w:rsid w:val="0022548A"/>
    <w:rsid w:val="002257AA"/>
    <w:rsid w:val="002258F2"/>
    <w:rsid w:val="00225B9E"/>
    <w:rsid w:val="002261DE"/>
    <w:rsid w:val="002261E1"/>
    <w:rsid w:val="0022688E"/>
    <w:rsid w:val="00226B39"/>
    <w:rsid w:val="00226EDE"/>
    <w:rsid w:val="00226FA2"/>
    <w:rsid w:val="00227068"/>
    <w:rsid w:val="00227374"/>
    <w:rsid w:val="002273B6"/>
    <w:rsid w:val="0022788E"/>
    <w:rsid w:val="00227AA8"/>
    <w:rsid w:val="0023059B"/>
    <w:rsid w:val="00230D2E"/>
    <w:rsid w:val="0023120B"/>
    <w:rsid w:val="002317C0"/>
    <w:rsid w:val="00231DD9"/>
    <w:rsid w:val="00232143"/>
    <w:rsid w:val="0023266E"/>
    <w:rsid w:val="002327AB"/>
    <w:rsid w:val="002329E5"/>
    <w:rsid w:val="00232A27"/>
    <w:rsid w:val="00232B1C"/>
    <w:rsid w:val="00232C13"/>
    <w:rsid w:val="00232E96"/>
    <w:rsid w:val="00232EF1"/>
    <w:rsid w:val="0023304F"/>
    <w:rsid w:val="002336AF"/>
    <w:rsid w:val="00233840"/>
    <w:rsid w:val="00233E0B"/>
    <w:rsid w:val="00233EDD"/>
    <w:rsid w:val="00233EEB"/>
    <w:rsid w:val="00234220"/>
    <w:rsid w:val="0023439E"/>
    <w:rsid w:val="002343A2"/>
    <w:rsid w:val="002343BB"/>
    <w:rsid w:val="002343D1"/>
    <w:rsid w:val="0023440D"/>
    <w:rsid w:val="002354E7"/>
    <w:rsid w:val="002355B7"/>
    <w:rsid w:val="00235CD1"/>
    <w:rsid w:val="00235F83"/>
    <w:rsid w:val="0023636B"/>
    <w:rsid w:val="00236399"/>
    <w:rsid w:val="002364D4"/>
    <w:rsid w:val="002369BB"/>
    <w:rsid w:val="00236DD1"/>
    <w:rsid w:val="00237492"/>
    <w:rsid w:val="00237528"/>
    <w:rsid w:val="00237C4F"/>
    <w:rsid w:val="00240283"/>
    <w:rsid w:val="00240342"/>
    <w:rsid w:val="00240548"/>
    <w:rsid w:val="002405BD"/>
    <w:rsid w:val="002405DE"/>
    <w:rsid w:val="00240C93"/>
    <w:rsid w:val="00240EFE"/>
    <w:rsid w:val="00241000"/>
    <w:rsid w:val="002413A7"/>
    <w:rsid w:val="002414FF"/>
    <w:rsid w:val="002415AC"/>
    <w:rsid w:val="00241763"/>
    <w:rsid w:val="0024179E"/>
    <w:rsid w:val="0024192D"/>
    <w:rsid w:val="00241C59"/>
    <w:rsid w:val="0024259A"/>
    <w:rsid w:val="00242609"/>
    <w:rsid w:val="00242768"/>
    <w:rsid w:val="00242D87"/>
    <w:rsid w:val="00242E54"/>
    <w:rsid w:val="00242F69"/>
    <w:rsid w:val="00243227"/>
    <w:rsid w:val="0024332A"/>
    <w:rsid w:val="00243474"/>
    <w:rsid w:val="00243C9F"/>
    <w:rsid w:val="00243EC8"/>
    <w:rsid w:val="00244144"/>
    <w:rsid w:val="002441B4"/>
    <w:rsid w:val="002442FA"/>
    <w:rsid w:val="00244E3C"/>
    <w:rsid w:val="00245223"/>
    <w:rsid w:val="002454D2"/>
    <w:rsid w:val="002459FB"/>
    <w:rsid w:val="00245D1E"/>
    <w:rsid w:val="00245D20"/>
    <w:rsid w:val="00245DAC"/>
    <w:rsid w:val="002461D6"/>
    <w:rsid w:val="0024684C"/>
    <w:rsid w:val="002468EE"/>
    <w:rsid w:val="00246906"/>
    <w:rsid w:val="002469BD"/>
    <w:rsid w:val="0024751F"/>
    <w:rsid w:val="00247575"/>
    <w:rsid w:val="002478F4"/>
    <w:rsid w:val="00247A9E"/>
    <w:rsid w:val="00247AC1"/>
    <w:rsid w:val="00250555"/>
    <w:rsid w:val="00250558"/>
    <w:rsid w:val="002505AF"/>
    <w:rsid w:val="0025089A"/>
    <w:rsid w:val="002508A5"/>
    <w:rsid w:val="00250D5E"/>
    <w:rsid w:val="00250E7B"/>
    <w:rsid w:val="00250ECC"/>
    <w:rsid w:val="00251289"/>
    <w:rsid w:val="0025139D"/>
    <w:rsid w:val="0025152A"/>
    <w:rsid w:val="0025153F"/>
    <w:rsid w:val="002515CD"/>
    <w:rsid w:val="00251691"/>
    <w:rsid w:val="00251EAA"/>
    <w:rsid w:val="00251F86"/>
    <w:rsid w:val="00252278"/>
    <w:rsid w:val="0025232F"/>
    <w:rsid w:val="00252342"/>
    <w:rsid w:val="00252538"/>
    <w:rsid w:val="00252627"/>
    <w:rsid w:val="00252E18"/>
    <w:rsid w:val="00252F98"/>
    <w:rsid w:val="002533C0"/>
    <w:rsid w:val="00253662"/>
    <w:rsid w:val="002538DF"/>
    <w:rsid w:val="00253908"/>
    <w:rsid w:val="00253C92"/>
    <w:rsid w:val="00253EE0"/>
    <w:rsid w:val="002542BE"/>
    <w:rsid w:val="00254431"/>
    <w:rsid w:val="002544BE"/>
    <w:rsid w:val="0025464B"/>
    <w:rsid w:val="00254948"/>
    <w:rsid w:val="002549F8"/>
    <w:rsid w:val="00254A70"/>
    <w:rsid w:val="00254BBD"/>
    <w:rsid w:val="00254DE7"/>
    <w:rsid w:val="00254E87"/>
    <w:rsid w:val="0025578C"/>
    <w:rsid w:val="002558DC"/>
    <w:rsid w:val="002559B1"/>
    <w:rsid w:val="00255C4A"/>
    <w:rsid w:val="00255F17"/>
    <w:rsid w:val="002563EB"/>
    <w:rsid w:val="00256A0E"/>
    <w:rsid w:val="00256AFE"/>
    <w:rsid w:val="00256DBB"/>
    <w:rsid w:val="00256E0E"/>
    <w:rsid w:val="00256F3E"/>
    <w:rsid w:val="002570B0"/>
    <w:rsid w:val="00257191"/>
    <w:rsid w:val="002572A4"/>
    <w:rsid w:val="002572A6"/>
    <w:rsid w:val="002572C8"/>
    <w:rsid w:val="00257489"/>
    <w:rsid w:val="0025758B"/>
    <w:rsid w:val="00257820"/>
    <w:rsid w:val="00257955"/>
    <w:rsid w:val="00257B66"/>
    <w:rsid w:val="00257F1C"/>
    <w:rsid w:val="00257F9B"/>
    <w:rsid w:val="0026027E"/>
    <w:rsid w:val="002608F4"/>
    <w:rsid w:val="002609A8"/>
    <w:rsid w:val="00260BB1"/>
    <w:rsid w:val="00260E76"/>
    <w:rsid w:val="00261188"/>
    <w:rsid w:val="002612C9"/>
    <w:rsid w:val="002614A0"/>
    <w:rsid w:val="00261649"/>
    <w:rsid w:val="0026172A"/>
    <w:rsid w:val="00261F2D"/>
    <w:rsid w:val="002623B2"/>
    <w:rsid w:val="002626BF"/>
    <w:rsid w:val="00262B8E"/>
    <w:rsid w:val="00263300"/>
    <w:rsid w:val="00263799"/>
    <w:rsid w:val="002638BB"/>
    <w:rsid w:val="00263A76"/>
    <w:rsid w:val="00263E05"/>
    <w:rsid w:val="0026411D"/>
    <w:rsid w:val="0026413F"/>
    <w:rsid w:val="002649FF"/>
    <w:rsid w:val="00264AC5"/>
    <w:rsid w:val="00265430"/>
    <w:rsid w:val="0026590A"/>
    <w:rsid w:val="0026592B"/>
    <w:rsid w:val="00265987"/>
    <w:rsid w:val="002659E4"/>
    <w:rsid w:val="00265DA0"/>
    <w:rsid w:val="00265E24"/>
    <w:rsid w:val="00265E57"/>
    <w:rsid w:val="00266193"/>
    <w:rsid w:val="00266241"/>
    <w:rsid w:val="002662A3"/>
    <w:rsid w:val="0026651F"/>
    <w:rsid w:val="00266B1B"/>
    <w:rsid w:val="00266E08"/>
    <w:rsid w:val="00266EFC"/>
    <w:rsid w:val="00266F23"/>
    <w:rsid w:val="002674D9"/>
    <w:rsid w:val="002674E2"/>
    <w:rsid w:val="00270079"/>
    <w:rsid w:val="002702B3"/>
    <w:rsid w:val="002704BB"/>
    <w:rsid w:val="002708CD"/>
    <w:rsid w:val="002709CB"/>
    <w:rsid w:val="00270E2A"/>
    <w:rsid w:val="00271389"/>
    <w:rsid w:val="00271398"/>
    <w:rsid w:val="0027181B"/>
    <w:rsid w:val="00271A89"/>
    <w:rsid w:val="00271DF2"/>
    <w:rsid w:val="00271E90"/>
    <w:rsid w:val="00272013"/>
    <w:rsid w:val="00272056"/>
    <w:rsid w:val="002724A0"/>
    <w:rsid w:val="002725AD"/>
    <w:rsid w:val="00272ABF"/>
    <w:rsid w:val="00272B88"/>
    <w:rsid w:val="00273357"/>
    <w:rsid w:val="0027339D"/>
    <w:rsid w:val="002733B9"/>
    <w:rsid w:val="002735F9"/>
    <w:rsid w:val="00273910"/>
    <w:rsid w:val="00273A62"/>
    <w:rsid w:val="00273D62"/>
    <w:rsid w:val="00273E74"/>
    <w:rsid w:val="002742A2"/>
    <w:rsid w:val="002742D3"/>
    <w:rsid w:val="00274457"/>
    <w:rsid w:val="002748A6"/>
    <w:rsid w:val="00274CB6"/>
    <w:rsid w:val="00275042"/>
    <w:rsid w:val="00275472"/>
    <w:rsid w:val="002755D6"/>
    <w:rsid w:val="00275DF6"/>
    <w:rsid w:val="00276019"/>
    <w:rsid w:val="0027627D"/>
    <w:rsid w:val="0027643B"/>
    <w:rsid w:val="00276442"/>
    <w:rsid w:val="002767FE"/>
    <w:rsid w:val="00276807"/>
    <w:rsid w:val="0027699F"/>
    <w:rsid w:val="00276D00"/>
    <w:rsid w:val="00276F2F"/>
    <w:rsid w:val="002800EF"/>
    <w:rsid w:val="002801DD"/>
    <w:rsid w:val="00280281"/>
    <w:rsid w:val="00280486"/>
    <w:rsid w:val="00280603"/>
    <w:rsid w:val="0028064F"/>
    <w:rsid w:val="00280813"/>
    <w:rsid w:val="002808F3"/>
    <w:rsid w:val="00280D0F"/>
    <w:rsid w:val="00280DF7"/>
    <w:rsid w:val="00280F1E"/>
    <w:rsid w:val="0028130B"/>
    <w:rsid w:val="00281474"/>
    <w:rsid w:val="002815AA"/>
    <w:rsid w:val="00281860"/>
    <w:rsid w:val="00281C94"/>
    <w:rsid w:val="00281D15"/>
    <w:rsid w:val="00281E40"/>
    <w:rsid w:val="00281FE0"/>
    <w:rsid w:val="002822F8"/>
    <w:rsid w:val="00282357"/>
    <w:rsid w:val="00282411"/>
    <w:rsid w:val="00282803"/>
    <w:rsid w:val="00282A59"/>
    <w:rsid w:val="00282F0D"/>
    <w:rsid w:val="002830B3"/>
    <w:rsid w:val="00283453"/>
    <w:rsid w:val="00283606"/>
    <w:rsid w:val="00283700"/>
    <w:rsid w:val="00283906"/>
    <w:rsid w:val="00283C54"/>
    <w:rsid w:val="00284253"/>
    <w:rsid w:val="0028443B"/>
    <w:rsid w:val="0028455F"/>
    <w:rsid w:val="00284668"/>
    <w:rsid w:val="002848A5"/>
    <w:rsid w:val="00284A2C"/>
    <w:rsid w:val="00284E48"/>
    <w:rsid w:val="00284FF5"/>
    <w:rsid w:val="002850AF"/>
    <w:rsid w:val="0028532D"/>
    <w:rsid w:val="002853E4"/>
    <w:rsid w:val="0028587B"/>
    <w:rsid w:val="00285A8C"/>
    <w:rsid w:val="00285BC0"/>
    <w:rsid w:val="00285C17"/>
    <w:rsid w:val="00285F80"/>
    <w:rsid w:val="00286C6D"/>
    <w:rsid w:val="00286E7E"/>
    <w:rsid w:val="00287021"/>
    <w:rsid w:val="002872B2"/>
    <w:rsid w:val="002877C7"/>
    <w:rsid w:val="00287DF4"/>
    <w:rsid w:val="00287F41"/>
    <w:rsid w:val="002901D3"/>
    <w:rsid w:val="002901F0"/>
    <w:rsid w:val="00290361"/>
    <w:rsid w:val="002904DF"/>
    <w:rsid w:val="00290626"/>
    <w:rsid w:val="00290634"/>
    <w:rsid w:val="00290763"/>
    <w:rsid w:val="00290841"/>
    <w:rsid w:val="00290C5B"/>
    <w:rsid w:val="00291170"/>
    <w:rsid w:val="002914B9"/>
    <w:rsid w:val="002914DA"/>
    <w:rsid w:val="0029169A"/>
    <w:rsid w:val="002918CD"/>
    <w:rsid w:val="00291ADA"/>
    <w:rsid w:val="00291BF2"/>
    <w:rsid w:val="002920A3"/>
    <w:rsid w:val="002922D5"/>
    <w:rsid w:val="002927FC"/>
    <w:rsid w:val="00292AFC"/>
    <w:rsid w:val="00292CD6"/>
    <w:rsid w:val="00293065"/>
    <w:rsid w:val="00293730"/>
    <w:rsid w:val="00293780"/>
    <w:rsid w:val="00293996"/>
    <w:rsid w:val="00293B58"/>
    <w:rsid w:val="00294040"/>
    <w:rsid w:val="002942E7"/>
    <w:rsid w:val="00294649"/>
    <w:rsid w:val="0029494A"/>
    <w:rsid w:val="0029495C"/>
    <w:rsid w:val="00295005"/>
    <w:rsid w:val="002950B3"/>
    <w:rsid w:val="002952AD"/>
    <w:rsid w:val="0029584D"/>
    <w:rsid w:val="002959C7"/>
    <w:rsid w:val="00295AE1"/>
    <w:rsid w:val="00295B1B"/>
    <w:rsid w:val="002968BE"/>
    <w:rsid w:val="002968E8"/>
    <w:rsid w:val="00296E72"/>
    <w:rsid w:val="0029748C"/>
    <w:rsid w:val="00297677"/>
    <w:rsid w:val="002976E4"/>
    <w:rsid w:val="0029778D"/>
    <w:rsid w:val="002A02BC"/>
    <w:rsid w:val="002A06AD"/>
    <w:rsid w:val="002A07D1"/>
    <w:rsid w:val="002A1286"/>
    <w:rsid w:val="002A1306"/>
    <w:rsid w:val="002A1407"/>
    <w:rsid w:val="002A1584"/>
    <w:rsid w:val="002A15EC"/>
    <w:rsid w:val="002A1727"/>
    <w:rsid w:val="002A182C"/>
    <w:rsid w:val="002A1A2F"/>
    <w:rsid w:val="002A1A41"/>
    <w:rsid w:val="002A1F32"/>
    <w:rsid w:val="002A1F9F"/>
    <w:rsid w:val="002A2016"/>
    <w:rsid w:val="002A2157"/>
    <w:rsid w:val="002A21BD"/>
    <w:rsid w:val="002A28B5"/>
    <w:rsid w:val="002A2D09"/>
    <w:rsid w:val="002A2D31"/>
    <w:rsid w:val="002A32D0"/>
    <w:rsid w:val="002A3E26"/>
    <w:rsid w:val="002A4268"/>
    <w:rsid w:val="002A4524"/>
    <w:rsid w:val="002A490B"/>
    <w:rsid w:val="002A491D"/>
    <w:rsid w:val="002A4AF6"/>
    <w:rsid w:val="002A4FD7"/>
    <w:rsid w:val="002A512D"/>
    <w:rsid w:val="002A53A3"/>
    <w:rsid w:val="002A54ED"/>
    <w:rsid w:val="002A55B0"/>
    <w:rsid w:val="002A57F0"/>
    <w:rsid w:val="002A5A57"/>
    <w:rsid w:val="002A60F9"/>
    <w:rsid w:val="002A6232"/>
    <w:rsid w:val="002A63AD"/>
    <w:rsid w:val="002A64FA"/>
    <w:rsid w:val="002A665C"/>
    <w:rsid w:val="002A69A3"/>
    <w:rsid w:val="002A7147"/>
    <w:rsid w:val="002A725C"/>
    <w:rsid w:val="002A7404"/>
    <w:rsid w:val="002A75F2"/>
    <w:rsid w:val="002A7BAC"/>
    <w:rsid w:val="002A7E01"/>
    <w:rsid w:val="002B0480"/>
    <w:rsid w:val="002B051A"/>
    <w:rsid w:val="002B05CB"/>
    <w:rsid w:val="002B0BBB"/>
    <w:rsid w:val="002B0D17"/>
    <w:rsid w:val="002B0E3B"/>
    <w:rsid w:val="002B0E54"/>
    <w:rsid w:val="002B0E95"/>
    <w:rsid w:val="002B0FBA"/>
    <w:rsid w:val="002B1042"/>
    <w:rsid w:val="002B13AE"/>
    <w:rsid w:val="002B1432"/>
    <w:rsid w:val="002B1731"/>
    <w:rsid w:val="002B177F"/>
    <w:rsid w:val="002B1D02"/>
    <w:rsid w:val="002B224C"/>
    <w:rsid w:val="002B25A1"/>
    <w:rsid w:val="002B2703"/>
    <w:rsid w:val="002B2966"/>
    <w:rsid w:val="002B2B53"/>
    <w:rsid w:val="002B2B8E"/>
    <w:rsid w:val="002B317D"/>
    <w:rsid w:val="002B37F0"/>
    <w:rsid w:val="002B3B8F"/>
    <w:rsid w:val="002B3BBF"/>
    <w:rsid w:val="002B4723"/>
    <w:rsid w:val="002B478D"/>
    <w:rsid w:val="002B4DC3"/>
    <w:rsid w:val="002B5282"/>
    <w:rsid w:val="002B5662"/>
    <w:rsid w:val="002B56A5"/>
    <w:rsid w:val="002B5999"/>
    <w:rsid w:val="002B600C"/>
    <w:rsid w:val="002B62D9"/>
    <w:rsid w:val="002B64ED"/>
    <w:rsid w:val="002B650A"/>
    <w:rsid w:val="002B75F1"/>
    <w:rsid w:val="002B791D"/>
    <w:rsid w:val="002B7942"/>
    <w:rsid w:val="002B7B7E"/>
    <w:rsid w:val="002C02B3"/>
    <w:rsid w:val="002C0481"/>
    <w:rsid w:val="002C05D8"/>
    <w:rsid w:val="002C0710"/>
    <w:rsid w:val="002C0858"/>
    <w:rsid w:val="002C085B"/>
    <w:rsid w:val="002C1020"/>
    <w:rsid w:val="002C124B"/>
    <w:rsid w:val="002C1482"/>
    <w:rsid w:val="002C14D6"/>
    <w:rsid w:val="002C14E5"/>
    <w:rsid w:val="002C1B66"/>
    <w:rsid w:val="002C1B6A"/>
    <w:rsid w:val="002C1D76"/>
    <w:rsid w:val="002C1FEC"/>
    <w:rsid w:val="002C215E"/>
    <w:rsid w:val="002C23DD"/>
    <w:rsid w:val="002C244F"/>
    <w:rsid w:val="002C27D0"/>
    <w:rsid w:val="002C2CED"/>
    <w:rsid w:val="002C2D79"/>
    <w:rsid w:val="002C2E97"/>
    <w:rsid w:val="002C2EE2"/>
    <w:rsid w:val="002C2F1A"/>
    <w:rsid w:val="002C2FAB"/>
    <w:rsid w:val="002C3A98"/>
    <w:rsid w:val="002C3DF8"/>
    <w:rsid w:val="002C3F7A"/>
    <w:rsid w:val="002C4048"/>
    <w:rsid w:val="002C416C"/>
    <w:rsid w:val="002C448E"/>
    <w:rsid w:val="002C4981"/>
    <w:rsid w:val="002C49AA"/>
    <w:rsid w:val="002C4ADD"/>
    <w:rsid w:val="002C4B03"/>
    <w:rsid w:val="002C4BCE"/>
    <w:rsid w:val="002C4EC0"/>
    <w:rsid w:val="002C5276"/>
    <w:rsid w:val="002C5325"/>
    <w:rsid w:val="002C5624"/>
    <w:rsid w:val="002C5755"/>
    <w:rsid w:val="002C6464"/>
    <w:rsid w:val="002C68AE"/>
    <w:rsid w:val="002C6B41"/>
    <w:rsid w:val="002C6C9D"/>
    <w:rsid w:val="002C6D3C"/>
    <w:rsid w:val="002C7022"/>
    <w:rsid w:val="002C7139"/>
    <w:rsid w:val="002C7763"/>
    <w:rsid w:val="002C776C"/>
    <w:rsid w:val="002C7860"/>
    <w:rsid w:val="002C7B1D"/>
    <w:rsid w:val="002D0265"/>
    <w:rsid w:val="002D0654"/>
    <w:rsid w:val="002D06B7"/>
    <w:rsid w:val="002D0BF6"/>
    <w:rsid w:val="002D0CF9"/>
    <w:rsid w:val="002D0EEE"/>
    <w:rsid w:val="002D127D"/>
    <w:rsid w:val="002D12C4"/>
    <w:rsid w:val="002D13F5"/>
    <w:rsid w:val="002D15A6"/>
    <w:rsid w:val="002D1861"/>
    <w:rsid w:val="002D1DE9"/>
    <w:rsid w:val="002D1F54"/>
    <w:rsid w:val="002D2163"/>
    <w:rsid w:val="002D280A"/>
    <w:rsid w:val="002D29B9"/>
    <w:rsid w:val="002D2D5D"/>
    <w:rsid w:val="002D2FC4"/>
    <w:rsid w:val="002D319C"/>
    <w:rsid w:val="002D351D"/>
    <w:rsid w:val="002D35FC"/>
    <w:rsid w:val="002D35FF"/>
    <w:rsid w:val="002D3B86"/>
    <w:rsid w:val="002D3E2D"/>
    <w:rsid w:val="002D3ED8"/>
    <w:rsid w:val="002D4572"/>
    <w:rsid w:val="002D473C"/>
    <w:rsid w:val="002D478F"/>
    <w:rsid w:val="002D487D"/>
    <w:rsid w:val="002D4B11"/>
    <w:rsid w:val="002D4FAA"/>
    <w:rsid w:val="002D50FF"/>
    <w:rsid w:val="002D530D"/>
    <w:rsid w:val="002D531F"/>
    <w:rsid w:val="002D533E"/>
    <w:rsid w:val="002D5875"/>
    <w:rsid w:val="002D588F"/>
    <w:rsid w:val="002D60F0"/>
    <w:rsid w:val="002D618C"/>
    <w:rsid w:val="002D6945"/>
    <w:rsid w:val="002D6A42"/>
    <w:rsid w:val="002D6AA2"/>
    <w:rsid w:val="002D6CA2"/>
    <w:rsid w:val="002D6E33"/>
    <w:rsid w:val="002D70E0"/>
    <w:rsid w:val="002D7114"/>
    <w:rsid w:val="002D74F5"/>
    <w:rsid w:val="002D750C"/>
    <w:rsid w:val="002D78AC"/>
    <w:rsid w:val="002D7972"/>
    <w:rsid w:val="002D7A0F"/>
    <w:rsid w:val="002D7C31"/>
    <w:rsid w:val="002D7C77"/>
    <w:rsid w:val="002D7ED5"/>
    <w:rsid w:val="002D7FD1"/>
    <w:rsid w:val="002E089C"/>
    <w:rsid w:val="002E09F2"/>
    <w:rsid w:val="002E0F9B"/>
    <w:rsid w:val="002E11AD"/>
    <w:rsid w:val="002E12DB"/>
    <w:rsid w:val="002E1883"/>
    <w:rsid w:val="002E18C9"/>
    <w:rsid w:val="002E1C87"/>
    <w:rsid w:val="002E1D40"/>
    <w:rsid w:val="002E2147"/>
    <w:rsid w:val="002E2379"/>
    <w:rsid w:val="002E30A0"/>
    <w:rsid w:val="002E3154"/>
    <w:rsid w:val="002E315E"/>
    <w:rsid w:val="002E35DB"/>
    <w:rsid w:val="002E35FE"/>
    <w:rsid w:val="002E39A8"/>
    <w:rsid w:val="002E3D6E"/>
    <w:rsid w:val="002E3DE0"/>
    <w:rsid w:val="002E3E1A"/>
    <w:rsid w:val="002E3F37"/>
    <w:rsid w:val="002E4065"/>
    <w:rsid w:val="002E411F"/>
    <w:rsid w:val="002E456D"/>
    <w:rsid w:val="002E48D4"/>
    <w:rsid w:val="002E4988"/>
    <w:rsid w:val="002E4B35"/>
    <w:rsid w:val="002E4EC8"/>
    <w:rsid w:val="002E51A7"/>
    <w:rsid w:val="002E5297"/>
    <w:rsid w:val="002E5337"/>
    <w:rsid w:val="002E534C"/>
    <w:rsid w:val="002E558F"/>
    <w:rsid w:val="002E5790"/>
    <w:rsid w:val="002E57D9"/>
    <w:rsid w:val="002E5C8A"/>
    <w:rsid w:val="002E5DD2"/>
    <w:rsid w:val="002E62D6"/>
    <w:rsid w:val="002E6583"/>
    <w:rsid w:val="002E69B2"/>
    <w:rsid w:val="002E6AE0"/>
    <w:rsid w:val="002E6BFA"/>
    <w:rsid w:val="002E6CC1"/>
    <w:rsid w:val="002E6F05"/>
    <w:rsid w:val="002E72C8"/>
    <w:rsid w:val="002E7D16"/>
    <w:rsid w:val="002F016B"/>
    <w:rsid w:val="002F0394"/>
    <w:rsid w:val="002F0459"/>
    <w:rsid w:val="002F049C"/>
    <w:rsid w:val="002F0521"/>
    <w:rsid w:val="002F0695"/>
    <w:rsid w:val="002F06B9"/>
    <w:rsid w:val="002F0717"/>
    <w:rsid w:val="002F0729"/>
    <w:rsid w:val="002F0769"/>
    <w:rsid w:val="002F0A8F"/>
    <w:rsid w:val="002F0DDE"/>
    <w:rsid w:val="002F0DEC"/>
    <w:rsid w:val="002F0F2B"/>
    <w:rsid w:val="002F125B"/>
    <w:rsid w:val="002F1391"/>
    <w:rsid w:val="002F1459"/>
    <w:rsid w:val="002F16D5"/>
    <w:rsid w:val="002F1744"/>
    <w:rsid w:val="002F1E03"/>
    <w:rsid w:val="002F1E11"/>
    <w:rsid w:val="002F1EA8"/>
    <w:rsid w:val="002F221A"/>
    <w:rsid w:val="002F26C3"/>
    <w:rsid w:val="002F2913"/>
    <w:rsid w:val="002F29EE"/>
    <w:rsid w:val="002F2C1F"/>
    <w:rsid w:val="002F2F81"/>
    <w:rsid w:val="002F309D"/>
    <w:rsid w:val="002F363D"/>
    <w:rsid w:val="002F37F8"/>
    <w:rsid w:val="002F4192"/>
    <w:rsid w:val="002F43FD"/>
    <w:rsid w:val="002F4486"/>
    <w:rsid w:val="002F45B9"/>
    <w:rsid w:val="002F4928"/>
    <w:rsid w:val="002F492D"/>
    <w:rsid w:val="002F4FA9"/>
    <w:rsid w:val="002F5037"/>
    <w:rsid w:val="002F508E"/>
    <w:rsid w:val="002F532D"/>
    <w:rsid w:val="002F55B7"/>
    <w:rsid w:val="002F58CA"/>
    <w:rsid w:val="002F5A4B"/>
    <w:rsid w:val="002F5CE4"/>
    <w:rsid w:val="002F6124"/>
    <w:rsid w:val="002F69DB"/>
    <w:rsid w:val="002F6AA7"/>
    <w:rsid w:val="002F6EF8"/>
    <w:rsid w:val="002F6F83"/>
    <w:rsid w:val="002F707B"/>
    <w:rsid w:val="002F70F3"/>
    <w:rsid w:val="002F7104"/>
    <w:rsid w:val="002F712C"/>
    <w:rsid w:val="002F76C5"/>
    <w:rsid w:val="002F785F"/>
    <w:rsid w:val="002F7C3C"/>
    <w:rsid w:val="002F7C80"/>
    <w:rsid w:val="002F7CCC"/>
    <w:rsid w:val="002F7DE7"/>
    <w:rsid w:val="003000D8"/>
    <w:rsid w:val="003004EE"/>
    <w:rsid w:val="00300671"/>
    <w:rsid w:val="00300AEE"/>
    <w:rsid w:val="00300BD9"/>
    <w:rsid w:val="00300C5F"/>
    <w:rsid w:val="00300CC9"/>
    <w:rsid w:val="00300CCD"/>
    <w:rsid w:val="003010AD"/>
    <w:rsid w:val="003017B3"/>
    <w:rsid w:val="003019E9"/>
    <w:rsid w:val="00301A1E"/>
    <w:rsid w:val="00301FFF"/>
    <w:rsid w:val="00302525"/>
    <w:rsid w:val="00302670"/>
    <w:rsid w:val="003026BB"/>
    <w:rsid w:val="0030271D"/>
    <w:rsid w:val="00302949"/>
    <w:rsid w:val="00303592"/>
    <w:rsid w:val="003039AA"/>
    <w:rsid w:val="00303D93"/>
    <w:rsid w:val="00303F65"/>
    <w:rsid w:val="0030466F"/>
    <w:rsid w:val="003046C5"/>
    <w:rsid w:val="003046EA"/>
    <w:rsid w:val="00304D3A"/>
    <w:rsid w:val="0030527C"/>
    <w:rsid w:val="00305515"/>
    <w:rsid w:val="0030552C"/>
    <w:rsid w:val="00305551"/>
    <w:rsid w:val="003059A3"/>
    <w:rsid w:val="00306025"/>
    <w:rsid w:val="003063C2"/>
    <w:rsid w:val="00306441"/>
    <w:rsid w:val="003065BC"/>
    <w:rsid w:val="00306822"/>
    <w:rsid w:val="00306C7C"/>
    <w:rsid w:val="003070AE"/>
    <w:rsid w:val="0030762D"/>
    <w:rsid w:val="00307984"/>
    <w:rsid w:val="0031006B"/>
    <w:rsid w:val="00310176"/>
    <w:rsid w:val="003103C4"/>
    <w:rsid w:val="003106C1"/>
    <w:rsid w:val="00310943"/>
    <w:rsid w:val="00310B08"/>
    <w:rsid w:val="00310B17"/>
    <w:rsid w:val="0031126C"/>
    <w:rsid w:val="003112E6"/>
    <w:rsid w:val="00311371"/>
    <w:rsid w:val="00311735"/>
    <w:rsid w:val="00311996"/>
    <w:rsid w:val="003119D7"/>
    <w:rsid w:val="00311B14"/>
    <w:rsid w:val="00311CB6"/>
    <w:rsid w:val="00311D70"/>
    <w:rsid w:val="00311E0A"/>
    <w:rsid w:val="003121B2"/>
    <w:rsid w:val="00312424"/>
    <w:rsid w:val="00312431"/>
    <w:rsid w:val="00312823"/>
    <w:rsid w:val="00312B3A"/>
    <w:rsid w:val="00312BB5"/>
    <w:rsid w:val="00312C21"/>
    <w:rsid w:val="00312D7F"/>
    <w:rsid w:val="00312F9D"/>
    <w:rsid w:val="003133A0"/>
    <w:rsid w:val="003135A5"/>
    <w:rsid w:val="00313685"/>
    <w:rsid w:val="003136F1"/>
    <w:rsid w:val="0031376F"/>
    <w:rsid w:val="003139F2"/>
    <w:rsid w:val="00314025"/>
    <w:rsid w:val="00314322"/>
    <w:rsid w:val="0031492F"/>
    <w:rsid w:val="003149BB"/>
    <w:rsid w:val="00314CBA"/>
    <w:rsid w:val="0031520F"/>
    <w:rsid w:val="003152B8"/>
    <w:rsid w:val="00315319"/>
    <w:rsid w:val="0031539B"/>
    <w:rsid w:val="00315557"/>
    <w:rsid w:val="00315745"/>
    <w:rsid w:val="0031598A"/>
    <w:rsid w:val="00315BEE"/>
    <w:rsid w:val="00316052"/>
    <w:rsid w:val="003161F1"/>
    <w:rsid w:val="00317276"/>
    <w:rsid w:val="00317472"/>
    <w:rsid w:val="0031755C"/>
    <w:rsid w:val="003175D5"/>
    <w:rsid w:val="003177CA"/>
    <w:rsid w:val="0031780A"/>
    <w:rsid w:val="00317C79"/>
    <w:rsid w:val="0032005C"/>
    <w:rsid w:val="003202E1"/>
    <w:rsid w:val="00320329"/>
    <w:rsid w:val="003203BD"/>
    <w:rsid w:val="00320517"/>
    <w:rsid w:val="0032059E"/>
    <w:rsid w:val="00320818"/>
    <w:rsid w:val="00320A91"/>
    <w:rsid w:val="00320C01"/>
    <w:rsid w:val="00320D12"/>
    <w:rsid w:val="00320E1E"/>
    <w:rsid w:val="0032104B"/>
    <w:rsid w:val="003213A2"/>
    <w:rsid w:val="003215F0"/>
    <w:rsid w:val="00321C81"/>
    <w:rsid w:val="00321CD4"/>
    <w:rsid w:val="00321F9A"/>
    <w:rsid w:val="00322099"/>
    <w:rsid w:val="003220A9"/>
    <w:rsid w:val="0032218E"/>
    <w:rsid w:val="00322375"/>
    <w:rsid w:val="003227C9"/>
    <w:rsid w:val="003227CC"/>
    <w:rsid w:val="003227E1"/>
    <w:rsid w:val="00322A6C"/>
    <w:rsid w:val="00323045"/>
    <w:rsid w:val="00323318"/>
    <w:rsid w:val="00323819"/>
    <w:rsid w:val="00323839"/>
    <w:rsid w:val="00323B30"/>
    <w:rsid w:val="0032429A"/>
    <w:rsid w:val="0032463B"/>
    <w:rsid w:val="00324957"/>
    <w:rsid w:val="00324A0C"/>
    <w:rsid w:val="00324B31"/>
    <w:rsid w:val="00324B40"/>
    <w:rsid w:val="00325354"/>
    <w:rsid w:val="003255A1"/>
    <w:rsid w:val="00325773"/>
    <w:rsid w:val="00325C38"/>
    <w:rsid w:val="00325FD9"/>
    <w:rsid w:val="0032624F"/>
    <w:rsid w:val="0032677B"/>
    <w:rsid w:val="00326A36"/>
    <w:rsid w:val="00326BF3"/>
    <w:rsid w:val="00326E6F"/>
    <w:rsid w:val="00326F40"/>
    <w:rsid w:val="00326F7C"/>
    <w:rsid w:val="00327014"/>
    <w:rsid w:val="003273BB"/>
    <w:rsid w:val="00327558"/>
    <w:rsid w:val="0032776A"/>
    <w:rsid w:val="0032788E"/>
    <w:rsid w:val="00327A1A"/>
    <w:rsid w:val="00330084"/>
    <w:rsid w:val="003300CB"/>
    <w:rsid w:val="0033010C"/>
    <w:rsid w:val="00330132"/>
    <w:rsid w:val="003303D6"/>
    <w:rsid w:val="003305E8"/>
    <w:rsid w:val="00330708"/>
    <w:rsid w:val="00330842"/>
    <w:rsid w:val="00330B14"/>
    <w:rsid w:val="00330E5C"/>
    <w:rsid w:val="00330FCD"/>
    <w:rsid w:val="00331170"/>
    <w:rsid w:val="003311E3"/>
    <w:rsid w:val="0033142B"/>
    <w:rsid w:val="003315ED"/>
    <w:rsid w:val="0033187F"/>
    <w:rsid w:val="00331D24"/>
    <w:rsid w:val="00331F19"/>
    <w:rsid w:val="00332531"/>
    <w:rsid w:val="0033256D"/>
    <w:rsid w:val="003327B2"/>
    <w:rsid w:val="00332CC4"/>
    <w:rsid w:val="00332CE7"/>
    <w:rsid w:val="00334849"/>
    <w:rsid w:val="00334E38"/>
    <w:rsid w:val="00334E59"/>
    <w:rsid w:val="003358AC"/>
    <w:rsid w:val="00335967"/>
    <w:rsid w:val="00335ABD"/>
    <w:rsid w:val="00335AFD"/>
    <w:rsid w:val="00336120"/>
    <w:rsid w:val="00336179"/>
    <w:rsid w:val="0033644A"/>
    <w:rsid w:val="003368D4"/>
    <w:rsid w:val="00336CF5"/>
    <w:rsid w:val="003371D8"/>
    <w:rsid w:val="00337280"/>
    <w:rsid w:val="00337611"/>
    <w:rsid w:val="00337660"/>
    <w:rsid w:val="003376B9"/>
    <w:rsid w:val="00337BD3"/>
    <w:rsid w:val="00337F56"/>
    <w:rsid w:val="0034001D"/>
    <w:rsid w:val="0034027C"/>
    <w:rsid w:val="003402F4"/>
    <w:rsid w:val="0034050F"/>
    <w:rsid w:val="0034061B"/>
    <w:rsid w:val="00340ABC"/>
    <w:rsid w:val="00340C10"/>
    <w:rsid w:val="00340FC8"/>
    <w:rsid w:val="003414D8"/>
    <w:rsid w:val="003417F1"/>
    <w:rsid w:val="00341847"/>
    <w:rsid w:val="003419EE"/>
    <w:rsid w:val="003419F7"/>
    <w:rsid w:val="00341C9B"/>
    <w:rsid w:val="00341F08"/>
    <w:rsid w:val="00341F51"/>
    <w:rsid w:val="00341F6F"/>
    <w:rsid w:val="00342735"/>
    <w:rsid w:val="00342878"/>
    <w:rsid w:val="00342908"/>
    <w:rsid w:val="00342AF3"/>
    <w:rsid w:val="00342C20"/>
    <w:rsid w:val="00342CB5"/>
    <w:rsid w:val="00342DAB"/>
    <w:rsid w:val="00342DC2"/>
    <w:rsid w:val="00342F4E"/>
    <w:rsid w:val="003430EF"/>
    <w:rsid w:val="0034327C"/>
    <w:rsid w:val="003433E3"/>
    <w:rsid w:val="0034348A"/>
    <w:rsid w:val="00343F8C"/>
    <w:rsid w:val="00344419"/>
    <w:rsid w:val="0034458E"/>
    <w:rsid w:val="003447DB"/>
    <w:rsid w:val="0034494E"/>
    <w:rsid w:val="00344F54"/>
    <w:rsid w:val="00345100"/>
    <w:rsid w:val="00345742"/>
    <w:rsid w:val="00345885"/>
    <w:rsid w:val="00345B35"/>
    <w:rsid w:val="00345B7E"/>
    <w:rsid w:val="00345BFE"/>
    <w:rsid w:val="00345E0B"/>
    <w:rsid w:val="003463AF"/>
    <w:rsid w:val="003466DC"/>
    <w:rsid w:val="0034694C"/>
    <w:rsid w:val="00346AA1"/>
    <w:rsid w:val="00346BF9"/>
    <w:rsid w:val="00346F1D"/>
    <w:rsid w:val="003470CB"/>
    <w:rsid w:val="00347229"/>
    <w:rsid w:val="00347456"/>
    <w:rsid w:val="003476F8"/>
    <w:rsid w:val="00347951"/>
    <w:rsid w:val="00347B54"/>
    <w:rsid w:val="00347EF5"/>
    <w:rsid w:val="00350067"/>
    <w:rsid w:val="0035018C"/>
    <w:rsid w:val="003504EF"/>
    <w:rsid w:val="00350A54"/>
    <w:rsid w:val="00350A9C"/>
    <w:rsid w:val="00350D43"/>
    <w:rsid w:val="003511B0"/>
    <w:rsid w:val="003511E3"/>
    <w:rsid w:val="003514DA"/>
    <w:rsid w:val="00351618"/>
    <w:rsid w:val="00351808"/>
    <w:rsid w:val="003519AD"/>
    <w:rsid w:val="00351CD8"/>
    <w:rsid w:val="003520D9"/>
    <w:rsid w:val="00352564"/>
    <w:rsid w:val="003525BA"/>
    <w:rsid w:val="003529F8"/>
    <w:rsid w:val="00352B21"/>
    <w:rsid w:val="00352E03"/>
    <w:rsid w:val="00352EC0"/>
    <w:rsid w:val="00352EC7"/>
    <w:rsid w:val="003530E6"/>
    <w:rsid w:val="0035312F"/>
    <w:rsid w:val="00353197"/>
    <w:rsid w:val="0035321C"/>
    <w:rsid w:val="0035338B"/>
    <w:rsid w:val="003533B9"/>
    <w:rsid w:val="003533DB"/>
    <w:rsid w:val="003534BE"/>
    <w:rsid w:val="00353826"/>
    <w:rsid w:val="00353951"/>
    <w:rsid w:val="00353BD0"/>
    <w:rsid w:val="00353FE0"/>
    <w:rsid w:val="0035418F"/>
    <w:rsid w:val="0035419A"/>
    <w:rsid w:val="0035511F"/>
    <w:rsid w:val="00355227"/>
    <w:rsid w:val="00355235"/>
    <w:rsid w:val="0035544B"/>
    <w:rsid w:val="0035570D"/>
    <w:rsid w:val="003559C5"/>
    <w:rsid w:val="00355A05"/>
    <w:rsid w:val="00355B71"/>
    <w:rsid w:val="00355BE2"/>
    <w:rsid w:val="00355CD1"/>
    <w:rsid w:val="00355D6E"/>
    <w:rsid w:val="00355E28"/>
    <w:rsid w:val="00355E7F"/>
    <w:rsid w:val="00356351"/>
    <w:rsid w:val="0035645A"/>
    <w:rsid w:val="003565E1"/>
    <w:rsid w:val="0035680F"/>
    <w:rsid w:val="003569DE"/>
    <w:rsid w:val="00356AF8"/>
    <w:rsid w:val="00356E85"/>
    <w:rsid w:val="003570B1"/>
    <w:rsid w:val="00357558"/>
    <w:rsid w:val="00357560"/>
    <w:rsid w:val="0035759C"/>
    <w:rsid w:val="00357629"/>
    <w:rsid w:val="003576FC"/>
    <w:rsid w:val="00357832"/>
    <w:rsid w:val="003579D4"/>
    <w:rsid w:val="00357AEF"/>
    <w:rsid w:val="00357C5A"/>
    <w:rsid w:val="00357E6A"/>
    <w:rsid w:val="0036010C"/>
    <w:rsid w:val="003601EF"/>
    <w:rsid w:val="0036025B"/>
    <w:rsid w:val="003603A5"/>
    <w:rsid w:val="00360E5F"/>
    <w:rsid w:val="0036147E"/>
    <w:rsid w:val="0036150A"/>
    <w:rsid w:val="0036175B"/>
    <w:rsid w:val="00361D43"/>
    <w:rsid w:val="00361EC6"/>
    <w:rsid w:val="003625AB"/>
    <w:rsid w:val="00362976"/>
    <w:rsid w:val="00362ED1"/>
    <w:rsid w:val="00362F2F"/>
    <w:rsid w:val="00363175"/>
    <w:rsid w:val="0036318D"/>
    <w:rsid w:val="0036337E"/>
    <w:rsid w:val="003633AC"/>
    <w:rsid w:val="003635D7"/>
    <w:rsid w:val="003638DA"/>
    <w:rsid w:val="0036396F"/>
    <w:rsid w:val="00363BF8"/>
    <w:rsid w:val="00363F62"/>
    <w:rsid w:val="00364360"/>
    <w:rsid w:val="00364C79"/>
    <w:rsid w:val="00364CA6"/>
    <w:rsid w:val="003658B3"/>
    <w:rsid w:val="00365C43"/>
    <w:rsid w:val="00365CBC"/>
    <w:rsid w:val="00365F2E"/>
    <w:rsid w:val="00365F34"/>
    <w:rsid w:val="003664AA"/>
    <w:rsid w:val="00366575"/>
    <w:rsid w:val="0036661C"/>
    <w:rsid w:val="00366659"/>
    <w:rsid w:val="00366862"/>
    <w:rsid w:val="003669B9"/>
    <w:rsid w:val="00366BB8"/>
    <w:rsid w:val="00366D3C"/>
    <w:rsid w:val="00366DCF"/>
    <w:rsid w:val="00366E61"/>
    <w:rsid w:val="00366ED1"/>
    <w:rsid w:val="00366EDA"/>
    <w:rsid w:val="00366F56"/>
    <w:rsid w:val="00366FBE"/>
    <w:rsid w:val="0036731C"/>
    <w:rsid w:val="003673F2"/>
    <w:rsid w:val="00367563"/>
    <w:rsid w:val="00367D47"/>
    <w:rsid w:val="0037010A"/>
    <w:rsid w:val="00370432"/>
    <w:rsid w:val="00370743"/>
    <w:rsid w:val="00370759"/>
    <w:rsid w:val="00370B0D"/>
    <w:rsid w:val="00370C81"/>
    <w:rsid w:val="00370D65"/>
    <w:rsid w:val="00370E21"/>
    <w:rsid w:val="003710B8"/>
    <w:rsid w:val="0037117C"/>
    <w:rsid w:val="003711D5"/>
    <w:rsid w:val="003717DA"/>
    <w:rsid w:val="00371AB4"/>
    <w:rsid w:val="00371B32"/>
    <w:rsid w:val="00372106"/>
    <w:rsid w:val="00372387"/>
    <w:rsid w:val="003727C0"/>
    <w:rsid w:val="0037294D"/>
    <w:rsid w:val="00372BFB"/>
    <w:rsid w:val="0037354B"/>
    <w:rsid w:val="00373974"/>
    <w:rsid w:val="00373999"/>
    <w:rsid w:val="00373A77"/>
    <w:rsid w:val="00373AA9"/>
    <w:rsid w:val="00373AB3"/>
    <w:rsid w:val="00373F76"/>
    <w:rsid w:val="00373FC1"/>
    <w:rsid w:val="00374097"/>
    <w:rsid w:val="00374445"/>
    <w:rsid w:val="0037461E"/>
    <w:rsid w:val="00374C8B"/>
    <w:rsid w:val="00374CCF"/>
    <w:rsid w:val="003751DB"/>
    <w:rsid w:val="003751DD"/>
    <w:rsid w:val="00375282"/>
    <w:rsid w:val="00375657"/>
    <w:rsid w:val="00375717"/>
    <w:rsid w:val="003759FE"/>
    <w:rsid w:val="00375C15"/>
    <w:rsid w:val="00375E4E"/>
    <w:rsid w:val="00375FB4"/>
    <w:rsid w:val="00375FBC"/>
    <w:rsid w:val="00375FD5"/>
    <w:rsid w:val="00376043"/>
    <w:rsid w:val="003763BC"/>
    <w:rsid w:val="003763EA"/>
    <w:rsid w:val="00376A67"/>
    <w:rsid w:val="00376A6D"/>
    <w:rsid w:val="00376E65"/>
    <w:rsid w:val="00376F21"/>
    <w:rsid w:val="00376F27"/>
    <w:rsid w:val="00377430"/>
    <w:rsid w:val="00377433"/>
    <w:rsid w:val="00377696"/>
    <w:rsid w:val="00377901"/>
    <w:rsid w:val="00380596"/>
    <w:rsid w:val="00380765"/>
    <w:rsid w:val="003807A0"/>
    <w:rsid w:val="003809A6"/>
    <w:rsid w:val="00380A7E"/>
    <w:rsid w:val="00380AA0"/>
    <w:rsid w:val="00381658"/>
    <w:rsid w:val="003816A7"/>
    <w:rsid w:val="00381990"/>
    <w:rsid w:val="00381FC3"/>
    <w:rsid w:val="00381FE8"/>
    <w:rsid w:val="00382127"/>
    <w:rsid w:val="00382268"/>
    <w:rsid w:val="003822D3"/>
    <w:rsid w:val="003826A5"/>
    <w:rsid w:val="00382C3B"/>
    <w:rsid w:val="0038307E"/>
    <w:rsid w:val="00383832"/>
    <w:rsid w:val="003839F7"/>
    <w:rsid w:val="00383A37"/>
    <w:rsid w:val="00383D57"/>
    <w:rsid w:val="00383FBB"/>
    <w:rsid w:val="0038438F"/>
    <w:rsid w:val="00384A88"/>
    <w:rsid w:val="00384B22"/>
    <w:rsid w:val="00384DF3"/>
    <w:rsid w:val="00384E8D"/>
    <w:rsid w:val="00384EFC"/>
    <w:rsid w:val="0038576D"/>
    <w:rsid w:val="003858C8"/>
    <w:rsid w:val="00385F33"/>
    <w:rsid w:val="00385F68"/>
    <w:rsid w:val="00386069"/>
    <w:rsid w:val="003861D4"/>
    <w:rsid w:val="00386470"/>
    <w:rsid w:val="00386C4A"/>
    <w:rsid w:val="00386E7D"/>
    <w:rsid w:val="0038708D"/>
    <w:rsid w:val="0038709A"/>
    <w:rsid w:val="00387525"/>
    <w:rsid w:val="0038752F"/>
    <w:rsid w:val="00387A3D"/>
    <w:rsid w:val="00387A9B"/>
    <w:rsid w:val="00387C4F"/>
    <w:rsid w:val="00387D54"/>
    <w:rsid w:val="00387E09"/>
    <w:rsid w:val="00387F9F"/>
    <w:rsid w:val="0039053E"/>
    <w:rsid w:val="003905E2"/>
    <w:rsid w:val="00390766"/>
    <w:rsid w:val="003908BA"/>
    <w:rsid w:val="00390CCE"/>
    <w:rsid w:val="003910DC"/>
    <w:rsid w:val="00391200"/>
    <w:rsid w:val="0039169D"/>
    <w:rsid w:val="003916FC"/>
    <w:rsid w:val="0039189C"/>
    <w:rsid w:val="00391B43"/>
    <w:rsid w:val="00391B5A"/>
    <w:rsid w:val="00391B5C"/>
    <w:rsid w:val="00391BCB"/>
    <w:rsid w:val="00391E2A"/>
    <w:rsid w:val="00391ED3"/>
    <w:rsid w:val="00391EF6"/>
    <w:rsid w:val="00391F53"/>
    <w:rsid w:val="003921A3"/>
    <w:rsid w:val="003926D6"/>
    <w:rsid w:val="00392725"/>
    <w:rsid w:val="00392A4A"/>
    <w:rsid w:val="00392A86"/>
    <w:rsid w:val="00392FF2"/>
    <w:rsid w:val="0039302F"/>
    <w:rsid w:val="00393085"/>
    <w:rsid w:val="0039309F"/>
    <w:rsid w:val="003932DB"/>
    <w:rsid w:val="003933CA"/>
    <w:rsid w:val="00393434"/>
    <w:rsid w:val="003934E3"/>
    <w:rsid w:val="00393531"/>
    <w:rsid w:val="003937DA"/>
    <w:rsid w:val="00393900"/>
    <w:rsid w:val="00393FE5"/>
    <w:rsid w:val="00394248"/>
    <w:rsid w:val="0039433D"/>
    <w:rsid w:val="0039446D"/>
    <w:rsid w:val="0039499A"/>
    <w:rsid w:val="00394A2E"/>
    <w:rsid w:val="00394B6F"/>
    <w:rsid w:val="00394E83"/>
    <w:rsid w:val="0039504C"/>
    <w:rsid w:val="003950F3"/>
    <w:rsid w:val="00395115"/>
    <w:rsid w:val="00395371"/>
    <w:rsid w:val="00395706"/>
    <w:rsid w:val="00395B66"/>
    <w:rsid w:val="00396018"/>
    <w:rsid w:val="00396382"/>
    <w:rsid w:val="003963A9"/>
    <w:rsid w:val="0039650B"/>
    <w:rsid w:val="00396858"/>
    <w:rsid w:val="00396C44"/>
    <w:rsid w:val="00396D39"/>
    <w:rsid w:val="003973DB"/>
    <w:rsid w:val="00397429"/>
    <w:rsid w:val="00397579"/>
    <w:rsid w:val="0039782D"/>
    <w:rsid w:val="00397894"/>
    <w:rsid w:val="003A007A"/>
    <w:rsid w:val="003A0180"/>
    <w:rsid w:val="003A01B2"/>
    <w:rsid w:val="003A01BA"/>
    <w:rsid w:val="003A043D"/>
    <w:rsid w:val="003A04CA"/>
    <w:rsid w:val="003A09F1"/>
    <w:rsid w:val="003A0FE7"/>
    <w:rsid w:val="003A1381"/>
    <w:rsid w:val="003A1993"/>
    <w:rsid w:val="003A19C0"/>
    <w:rsid w:val="003A1BB3"/>
    <w:rsid w:val="003A1C08"/>
    <w:rsid w:val="003A2218"/>
    <w:rsid w:val="003A2288"/>
    <w:rsid w:val="003A22AB"/>
    <w:rsid w:val="003A25E0"/>
    <w:rsid w:val="003A265F"/>
    <w:rsid w:val="003A2848"/>
    <w:rsid w:val="003A2A4D"/>
    <w:rsid w:val="003A2F79"/>
    <w:rsid w:val="003A3068"/>
    <w:rsid w:val="003A309D"/>
    <w:rsid w:val="003A31BA"/>
    <w:rsid w:val="003A3261"/>
    <w:rsid w:val="003A33B5"/>
    <w:rsid w:val="003A3676"/>
    <w:rsid w:val="003A377F"/>
    <w:rsid w:val="003A3AB2"/>
    <w:rsid w:val="003A3AE0"/>
    <w:rsid w:val="003A3BE5"/>
    <w:rsid w:val="003A3DD8"/>
    <w:rsid w:val="003A3EF6"/>
    <w:rsid w:val="003A4089"/>
    <w:rsid w:val="003A4287"/>
    <w:rsid w:val="003A436F"/>
    <w:rsid w:val="003A443B"/>
    <w:rsid w:val="003A452C"/>
    <w:rsid w:val="003A4D2B"/>
    <w:rsid w:val="003A550B"/>
    <w:rsid w:val="003A564E"/>
    <w:rsid w:val="003A6143"/>
    <w:rsid w:val="003A7018"/>
    <w:rsid w:val="003A7245"/>
    <w:rsid w:val="003A7550"/>
    <w:rsid w:val="003A7570"/>
    <w:rsid w:val="003A7836"/>
    <w:rsid w:val="003A78A8"/>
    <w:rsid w:val="003A7B4D"/>
    <w:rsid w:val="003A7CBD"/>
    <w:rsid w:val="003A7F1D"/>
    <w:rsid w:val="003A7FA0"/>
    <w:rsid w:val="003B0334"/>
    <w:rsid w:val="003B0365"/>
    <w:rsid w:val="003B097F"/>
    <w:rsid w:val="003B09DD"/>
    <w:rsid w:val="003B0BE0"/>
    <w:rsid w:val="003B1639"/>
    <w:rsid w:val="003B1B22"/>
    <w:rsid w:val="003B1D02"/>
    <w:rsid w:val="003B1EC0"/>
    <w:rsid w:val="003B1EF4"/>
    <w:rsid w:val="003B20B5"/>
    <w:rsid w:val="003B2151"/>
    <w:rsid w:val="003B23B9"/>
    <w:rsid w:val="003B2770"/>
    <w:rsid w:val="003B286C"/>
    <w:rsid w:val="003B2A08"/>
    <w:rsid w:val="003B315D"/>
    <w:rsid w:val="003B36A6"/>
    <w:rsid w:val="003B43C8"/>
    <w:rsid w:val="003B49EB"/>
    <w:rsid w:val="003B53C8"/>
    <w:rsid w:val="003B553F"/>
    <w:rsid w:val="003B56A9"/>
    <w:rsid w:val="003B5807"/>
    <w:rsid w:val="003B59EC"/>
    <w:rsid w:val="003B5F0A"/>
    <w:rsid w:val="003B5FE8"/>
    <w:rsid w:val="003B6133"/>
    <w:rsid w:val="003B6142"/>
    <w:rsid w:val="003B6533"/>
    <w:rsid w:val="003B65E0"/>
    <w:rsid w:val="003B668E"/>
    <w:rsid w:val="003B66D2"/>
    <w:rsid w:val="003B6899"/>
    <w:rsid w:val="003B6A0A"/>
    <w:rsid w:val="003B729F"/>
    <w:rsid w:val="003B72F1"/>
    <w:rsid w:val="003B7471"/>
    <w:rsid w:val="003B79DA"/>
    <w:rsid w:val="003B7A90"/>
    <w:rsid w:val="003B7C06"/>
    <w:rsid w:val="003B7E2C"/>
    <w:rsid w:val="003C06CB"/>
    <w:rsid w:val="003C0825"/>
    <w:rsid w:val="003C0ABF"/>
    <w:rsid w:val="003C0FCE"/>
    <w:rsid w:val="003C0FEA"/>
    <w:rsid w:val="003C126B"/>
    <w:rsid w:val="003C16E5"/>
    <w:rsid w:val="003C1D7A"/>
    <w:rsid w:val="003C1EB4"/>
    <w:rsid w:val="003C243D"/>
    <w:rsid w:val="003C26AA"/>
    <w:rsid w:val="003C2967"/>
    <w:rsid w:val="003C2D3E"/>
    <w:rsid w:val="003C2F4E"/>
    <w:rsid w:val="003C3042"/>
    <w:rsid w:val="003C306F"/>
    <w:rsid w:val="003C33B9"/>
    <w:rsid w:val="003C3470"/>
    <w:rsid w:val="003C372E"/>
    <w:rsid w:val="003C3741"/>
    <w:rsid w:val="003C3C9F"/>
    <w:rsid w:val="003C3EAF"/>
    <w:rsid w:val="003C3F48"/>
    <w:rsid w:val="003C41AC"/>
    <w:rsid w:val="003C42A4"/>
    <w:rsid w:val="003C463C"/>
    <w:rsid w:val="003C47C2"/>
    <w:rsid w:val="003C4E00"/>
    <w:rsid w:val="003C4EF8"/>
    <w:rsid w:val="003C4F6B"/>
    <w:rsid w:val="003C514C"/>
    <w:rsid w:val="003C52BE"/>
    <w:rsid w:val="003C546A"/>
    <w:rsid w:val="003C59DC"/>
    <w:rsid w:val="003C5F60"/>
    <w:rsid w:val="003C5FDA"/>
    <w:rsid w:val="003C5FE1"/>
    <w:rsid w:val="003C6386"/>
    <w:rsid w:val="003C63F5"/>
    <w:rsid w:val="003C682E"/>
    <w:rsid w:val="003C68CD"/>
    <w:rsid w:val="003C692C"/>
    <w:rsid w:val="003C6AB2"/>
    <w:rsid w:val="003C6B10"/>
    <w:rsid w:val="003C6E22"/>
    <w:rsid w:val="003C6EC7"/>
    <w:rsid w:val="003C7090"/>
    <w:rsid w:val="003C7264"/>
    <w:rsid w:val="003C7447"/>
    <w:rsid w:val="003C7795"/>
    <w:rsid w:val="003C793B"/>
    <w:rsid w:val="003C7DEA"/>
    <w:rsid w:val="003C7F8B"/>
    <w:rsid w:val="003D01CD"/>
    <w:rsid w:val="003D043E"/>
    <w:rsid w:val="003D0712"/>
    <w:rsid w:val="003D0A39"/>
    <w:rsid w:val="003D0BD4"/>
    <w:rsid w:val="003D117D"/>
    <w:rsid w:val="003D1927"/>
    <w:rsid w:val="003D1953"/>
    <w:rsid w:val="003D195C"/>
    <w:rsid w:val="003D1ADD"/>
    <w:rsid w:val="003D1DC9"/>
    <w:rsid w:val="003D1F37"/>
    <w:rsid w:val="003D204E"/>
    <w:rsid w:val="003D220A"/>
    <w:rsid w:val="003D22E1"/>
    <w:rsid w:val="003D255B"/>
    <w:rsid w:val="003D27C1"/>
    <w:rsid w:val="003D2AE3"/>
    <w:rsid w:val="003D2ED4"/>
    <w:rsid w:val="003D315A"/>
    <w:rsid w:val="003D31FB"/>
    <w:rsid w:val="003D3DAE"/>
    <w:rsid w:val="003D42B2"/>
    <w:rsid w:val="003D4594"/>
    <w:rsid w:val="003D45CC"/>
    <w:rsid w:val="003D4869"/>
    <w:rsid w:val="003D497F"/>
    <w:rsid w:val="003D49D4"/>
    <w:rsid w:val="003D49ED"/>
    <w:rsid w:val="003D4F44"/>
    <w:rsid w:val="003D4F8C"/>
    <w:rsid w:val="003D4FCB"/>
    <w:rsid w:val="003D5221"/>
    <w:rsid w:val="003D5869"/>
    <w:rsid w:val="003D5F39"/>
    <w:rsid w:val="003D626A"/>
    <w:rsid w:val="003D65C6"/>
    <w:rsid w:val="003D672D"/>
    <w:rsid w:val="003D6958"/>
    <w:rsid w:val="003D6CFC"/>
    <w:rsid w:val="003D6EA1"/>
    <w:rsid w:val="003D6EE9"/>
    <w:rsid w:val="003D6F39"/>
    <w:rsid w:val="003D7334"/>
    <w:rsid w:val="003D735D"/>
    <w:rsid w:val="003D772C"/>
    <w:rsid w:val="003E0A03"/>
    <w:rsid w:val="003E0B98"/>
    <w:rsid w:val="003E0C2C"/>
    <w:rsid w:val="003E0C2D"/>
    <w:rsid w:val="003E0D1A"/>
    <w:rsid w:val="003E1391"/>
    <w:rsid w:val="003E1556"/>
    <w:rsid w:val="003E18C7"/>
    <w:rsid w:val="003E1C79"/>
    <w:rsid w:val="003E1C93"/>
    <w:rsid w:val="003E1CD8"/>
    <w:rsid w:val="003E1FE7"/>
    <w:rsid w:val="003E2688"/>
    <w:rsid w:val="003E2874"/>
    <w:rsid w:val="003E2ADF"/>
    <w:rsid w:val="003E2B63"/>
    <w:rsid w:val="003E2C13"/>
    <w:rsid w:val="003E33EA"/>
    <w:rsid w:val="003E35F2"/>
    <w:rsid w:val="003E39B6"/>
    <w:rsid w:val="003E3AF3"/>
    <w:rsid w:val="003E3B43"/>
    <w:rsid w:val="003E3CFA"/>
    <w:rsid w:val="003E3D9D"/>
    <w:rsid w:val="003E3FA5"/>
    <w:rsid w:val="003E4080"/>
    <w:rsid w:val="003E4087"/>
    <w:rsid w:val="003E4794"/>
    <w:rsid w:val="003E4B18"/>
    <w:rsid w:val="003E4D15"/>
    <w:rsid w:val="003E4E55"/>
    <w:rsid w:val="003E5480"/>
    <w:rsid w:val="003E55DC"/>
    <w:rsid w:val="003E591C"/>
    <w:rsid w:val="003E5CD6"/>
    <w:rsid w:val="003E65A8"/>
    <w:rsid w:val="003E66FE"/>
    <w:rsid w:val="003E6913"/>
    <w:rsid w:val="003E698F"/>
    <w:rsid w:val="003E6C19"/>
    <w:rsid w:val="003E6C71"/>
    <w:rsid w:val="003E6DDE"/>
    <w:rsid w:val="003E7114"/>
    <w:rsid w:val="003E738B"/>
    <w:rsid w:val="003E7984"/>
    <w:rsid w:val="003E7A27"/>
    <w:rsid w:val="003E7BD0"/>
    <w:rsid w:val="003E7C65"/>
    <w:rsid w:val="003F0238"/>
    <w:rsid w:val="003F0B60"/>
    <w:rsid w:val="003F0C06"/>
    <w:rsid w:val="003F0C5C"/>
    <w:rsid w:val="003F0F8F"/>
    <w:rsid w:val="003F1053"/>
    <w:rsid w:val="003F1137"/>
    <w:rsid w:val="003F138C"/>
    <w:rsid w:val="003F1BC5"/>
    <w:rsid w:val="003F1C17"/>
    <w:rsid w:val="003F2031"/>
    <w:rsid w:val="003F24D6"/>
    <w:rsid w:val="003F25D9"/>
    <w:rsid w:val="003F266A"/>
    <w:rsid w:val="003F2DF7"/>
    <w:rsid w:val="003F3004"/>
    <w:rsid w:val="003F305F"/>
    <w:rsid w:val="003F3508"/>
    <w:rsid w:val="003F361A"/>
    <w:rsid w:val="003F36D0"/>
    <w:rsid w:val="003F387E"/>
    <w:rsid w:val="003F3945"/>
    <w:rsid w:val="003F39FA"/>
    <w:rsid w:val="003F453E"/>
    <w:rsid w:val="003F46FC"/>
    <w:rsid w:val="003F4BDC"/>
    <w:rsid w:val="003F5083"/>
    <w:rsid w:val="003F5194"/>
    <w:rsid w:val="003F5391"/>
    <w:rsid w:val="003F5482"/>
    <w:rsid w:val="003F59C9"/>
    <w:rsid w:val="003F5EBD"/>
    <w:rsid w:val="003F6132"/>
    <w:rsid w:val="003F62CE"/>
    <w:rsid w:val="003F63F7"/>
    <w:rsid w:val="003F6400"/>
    <w:rsid w:val="003F65F7"/>
    <w:rsid w:val="003F66D6"/>
    <w:rsid w:val="003F69EC"/>
    <w:rsid w:val="003F6A68"/>
    <w:rsid w:val="003F6B23"/>
    <w:rsid w:val="003F6F74"/>
    <w:rsid w:val="003F7217"/>
    <w:rsid w:val="003F73FA"/>
    <w:rsid w:val="003F74E2"/>
    <w:rsid w:val="003F7596"/>
    <w:rsid w:val="003F7878"/>
    <w:rsid w:val="003F7A6F"/>
    <w:rsid w:val="004002AD"/>
    <w:rsid w:val="0040099A"/>
    <w:rsid w:val="00400C0D"/>
    <w:rsid w:val="00400DA7"/>
    <w:rsid w:val="00400E9F"/>
    <w:rsid w:val="004010B8"/>
    <w:rsid w:val="00401342"/>
    <w:rsid w:val="004013F5"/>
    <w:rsid w:val="004014B3"/>
    <w:rsid w:val="004015F2"/>
    <w:rsid w:val="00401746"/>
    <w:rsid w:val="00401A46"/>
    <w:rsid w:val="00401F76"/>
    <w:rsid w:val="00402295"/>
    <w:rsid w:val="0040250C"/>
    <w:rsid w:val="004028E4"/>
    <w:rsid w:val="00402F5D"/>
    <w:rsid w:val="0040309D"/>
    <w:rsid w:val="004032F5"/>
    <w:rsid w:val="0040336A"/>
    <w:rsid w:val="0040340C"/>
    <w:rsid w:val="004034E0"/>
    <w:rsid w:val="00403512"/>
    <w:rsid w:val="00403AB3"/>
    <w:rsid w:val="00403DB4"/>
    <w:rsid w:val="0040404D"/>
    <w:rsid w:val="0040429D"/>
    <w:rsid w:val="00404386"/>
    <w:rsid w:val="00404436"/>
    <w:rsid w:val="004046CA"/>
    <w:rsid w:val="004047BA"/>
    <w:rsid w:val="00404D8C"/>
    <w:rsid w:val="00404E8D"/>
    <w:rsid w:val="00404F5A"/>
    <w:rsid w:val="0040506E"/>
    <w:rsid w:val="004051D4"/>
    <w:rsid w:val="0040579D"/>
    <w:rsid w:val="00405955"/>
    <w:rsid w:val="004059DA"/>
    <w:rsid w:val="00405BE0"/>
    <w:rsid w:val="00405F1C"/>
    <w:rsid w:val="0040605C"/>
    <w:rsid w:val="00406077"/>
    <w:rsid w:val="0040698B"/>
    <w:rsid w:val="00406C92"/>
    <w:rsid w:val="00406C9F"/>
    <w:rsid w:val="00406F9C"/>
    <w:rsid w:val="00407263"/>
    <w:rsid w:val="004072B3"/>
    <w:rsid w:val="0040745C"/>
    <w:rsid w:val="0040797A"/>
    <w:rsid w:val="00407CFB"/>
    <w:rsid w:val="0041022F"/>
    <w:rsid w:val="00410B90"/>
    <w:rsid w:val="00410DFF"/>
    <w:rsid w:val="0041106F"/>
    <w:rsid w:val="004113D3"/>
    <w:rsid w:val="00411608"/>
    <w:rsid w:val="00411A6F"/>
    <w:rsid w:val="00412327"/>
    <w:rsid w:val="004130B1"/>
    <w:rsid w:val="00413747"/>
    <w:rsid w:val="004143DA"/>
    <w:rsid w:val="004144C1"/>
    <w:rsid w:val="0041458D"/>
    <w:rsid w:val="004145AD"/>
    <w:rsid w:val="00414733"/>
    <w:rsid w:val="00414B52"/>
    <w:rsid w:val="00414D7B"/>
    <w:rsid w:val="00414F31"/>
    <w:rsid w:val="004153FF"/>
    <w:rsid w:val="00415AA0"/>
    <w:rsid w:val="00416200"/>
    <w:rsid w:val="0041654C"/>
    <w:rsid w:val="0041732C"/>
    <w:rsid w:val="004173CA"/>
    <w:rsid w:val="004175F7"/>
    <w:rsid w:val="00417680"/>
    <w:rsid w:val="00417852"/>
    <w:rsid w:val="00417971"/>
    <w:rsid w:val="00417A2D"/>
    <w:rsid w:val="00417D43"/>
    <w:rsid w:val="00417E28"/>
    <w:rsid w:val="004200EB"/>
    <w:rsid w:val="004202BB"/>
    <w:rsid w:val="00420566"/>
    <w:rsid w:val="00420638"/>
    <w:rsid w:val="00420729"/>
    <w:rsid w:val="00420E40"/>
    <w:rsid w:val="004210C1"/>
    <w:rsid w:val="004219F5"/>
    <w:rsid w:val="00421AB7"/>
    <w:rsid w:val="00421BED"/>
    <w:rsid w:val="00421D36"/>
    <w:rsid w:val="00421DCF"/>
    <w:rsid w:val="00421EC5"/>
    <w:rsid w:val="00422155"/>
    <w:rsid w:val="00422164"/>
    <w:rsid w:val="004223AC"/>
    <w:rsid w:val="004226C5"/>
    <w:rsid w:val="0042273D"/>
    <w:rsid w:val="00422A99"/>
    <w:rsid w:val="00422FB8"/>
    <w:rsid w:val="00423040"/>
    <w:rsid w:val="00423151"/>
    <w:rsid w:val="004235C1"/>
    <w:rsid w:val="00423930"/>
    <w:rsid w:val="00423A80"/>
    <w:rsid w:val="00423AED"/>
    <w:rsid w:val="00423B35"/>
    <w:rsid w:val="00423E2C"/>
    <w:rsid w:val="004246A5"/>
    <w:rsid w:val="00424D14"/>
    <w:rsid w:val="00424DB0"/>
    <w:rsid w:val="00424EE9"/>
    <w:rsid w:val="00424EEF"/>
    <w:rsid w:val="00425055"/>
    <w:rsid w:val="004252DE"/>
    <w:rsid w:val="00425555"/>
    <w:rsid w:val="004258AF"/>
    <w:rsid w:val="00425957"/>
    <w:rsid w:val="00426171"/>
    <w:rsid w:val="00426366"/>
    <w:rsid w:val="004264BF"/>
    <w:rsid w:val="00426669"/>
    <w:rsid w:val="0042675B"/>
    <w:rsid w:val="004267BF"/>
    <w:rsid w:val="004269CC"/>
    <w:rsid w:val="00426A6F"/>
    <w:rsid w:val="00426A9D"/>
    <w:rsid w:val="00426C91"/>
    <w:rsid w:val="00426E0C"/>
    <w:rsid w:val="00427224"/>
    <w:rsid w:val="00427395"/>
    <w:rsid w:val="00427500"/>
    <w:rsid w:val="00427BA2"/>
    <w:rsid w:val="00427F97"/>
    <w:rsid w:val="004301B9"/>
    <w:rsid w:val="004303B8"/>
    <w:rsid w:val="004304A8"/>
    <w:rsid w:val="0043082D"/>
    <w:rsid w:val="00430973"/>
    <w:rsid w:val="004309E0"/>
    <w:rsid w:val="00430C90"/>
    <w:rsid w:val="00430C9E"/>
    <w:rsid w:val="0043108D"/>
    <w:rsid w:val="00431996"/>
    <w:rsid w:val="004322AE"/>
    <w:rsid w:val="004322ED"/>
    <w:rsid w:val="00432745"/>
    <w:rsid w:val="004327D8"/>
    <w:rsid w:val="00432866"/>
    <w:rsid w:val="0043289C"/>
    <w:rsid w:val="00432A1D"/>
    <w:rsid w:val="004332CC"/>
    <w:rsid w:val="004333E4"/>
    <w:rsid w:val="00433A88"/>
    <w:rsid w:val="00433CEE"/>
    <w:rsid w:val="00433E6C"/>
    <w:rsid w:val="00433F4C"/>
    <w:rsid w:val="00434574"/>
    <w:rsid w:val="00434997"/>
    <w:rsid w:val="00434B3C"/>
    <w:rsid w:val="00434D04"/>
    <w:rsid w:val="00434D10"/>
    <w:rsid w:val="00434D98"/>
    <w:rsid w:val="00434D9D"/>
    <w:rsid w:val="00435150"/>
    <w:rsid w:val="00435376"/>
    <w:rsid w:val="00435672"/>
    <w:rsid w:val="004356EE"/>
    <w:rsid w:val="0043577D"/>
    <w:rsid w:val="004359D4"/>
    <w:rsid w:val="00435A7F"/>
    <w:rsid w:val="00435EFA"/>
    <w:rsid w:val="00436103"/>
    <w:rsid w:val="004362C2"/>
    <w:rsid w:val="00436A4A"/>
    <w:rsid w:val="00436E49"/>
    <w:rsid w:val="00437060"/>
    <w:rsid w:val="00437B87"/>
    <w:rsid w:val="004403D6"/>
    <w:rsid w:val="00440803"/>
    <w:rsid w:val="00440856"/>
    <w:rsid w:val="0044086B"/>
    <w:rsid w:val="00440A11"/>
    <w:rsid w:val="00440B7B"/>
    <w:rsid w:val="004410DB"/>
    <w:rsid w:val="0044123A"/>
    <w:rsid w:val="00441856"/>
    <w:rsid w:val="00441CBE"/>
    <w:rsid w:val="00441E3C"/>
    <w:rsid w:val="00441EA6"/>
    <w:rsid w:val="004422E7"/>
    <w:rsid w:val="00442332"/>
    <w:rsid w:val="00442658"/>
    <w:rsid w:val="00442A02"/>
    <w:rsid w:val="00442AAA"/>
    <w:rsid w:val="00442ABD"/>
    <w:rsid w:val="00442F92"/>
    <w:rsid w:val="004433AA"/>
    <w:rsid w:val="00443A1B"/>
    <w:rsid w:val="004440D5"/>
    <w:rsid w:val="004441FF"/>
    <w:rsid w:val="0044447F"/>
    <w:rsid w:val="00444A48"/>
    <w:rsid w:val="00444F0B"/>
    <w:rsid w:val="004453B4"/>
    <w:rsid w:val="00445566"/>
    <w:rsid w:val="004455B7"/>
    <w:rsid w:val="00445A56"/>
    <w:rsid w:val="00445DDD"/>
    <w:rsid w:val="00446009"/>
    <w:rsid w:val="00446081"/>
    <w:rsid w:val="0044621F"/>
    <w:rsid w:val="0044625F"/>
    <w:rsid w:val="00446961"/>
    <w:rsid w:val="00446977"/>
    <w:rsid w:val="00446B60"/>
    <w:rsid w:val="004470B9"/>
    <w:rsid w:val="004472E3"/>
    <w:rsid w:val="00447E27"/>
    <w:rsid w:val="00447EDE"/>
    <w:rsid w:val="00450471"/>
    <w:rsid w:val="004509BB"/>
    <w:rsid w:val="004509E4"/>
    <w:rsid w:val="00450D2B"/>
    <w:rsid w:val="00450D56"/>
    <w:rsid w:val="00451128"/>
    <w:rsid w:val="00451163"/>
    <w:rsid w:val="0045162B"/>
    <w:rsid w:val="00451819"/>
    <w:rsid w:val="0045191F"/>
    <w:rsid w:val="00451BFF"/>
    <w:rsid w:val="00451DFE"/>
    <w:rsid w:val="00452151"/>
    <w:rsid w:val="0045232B"/>
    <w:rsid w:val="004529F0"/>
    <w:rsid w:val="00452B5D"/>
    <w:rsid w:val="00452FCB"/>
    <w:rsid w:val="004533D6"/>
    <w:rsid w:val="004534D9"/>
    <w:rsid w:val="004536EB"/>
    <w:rsid w:val="0045386F"/>
    <w:rsid w:val="004538B4"/>
    <w:rsid w:val="00453918"/>
    <w:rsid w:val="00453C5A"/>
    <w:rsid w:val="00453F48"/>
    <w:rsid w:val="00454163"/>
    <w:rsid w:val="00454233"/>
    <w:rsid w:val="0045434B"/>
    <w:rsid w:val="004546BD"/>
    <w:rsid w:val="00454BDA"/>
    <w:rsid w:val="00454D54"/>
    <w:rsid w:val="00455671"/>
    <w:rsid w:val="0045574E"/>
    <w:rsid w:val="00456838"/>
    <w:rsid w:val="004568E4"/>
    <w:rsid w:val="00456AD3"/>
    <w:rsid w:val="00456BD7"/>
    <w:rsid w:val="00456C86"/>
    <w:rsid w:val="00456D94"/>
    <w:rsid w:val="00457590"/>
    <w:rsid w:val="0045765D"/>
    <w:rsid w:val="00457FAF"/>
    <w:rsid w:val="00460579"/>
    <w:rsid w:val="0046079B"/>
    <w:rsid w:val="00460A54"/>
    <w:rsid w:val="00460D65"/>
    <w:rsid w:val="00460EB2"/>
    <w:rsid w:val="00460EBB"/>
    <w:rsid w:val="004613C3"/>
    <w:rsid w:val="00461565"/>
    <w:rsid w:val="004616A0"/>
    <w:rsid w:val="00461950"/>
    <w:rsid w:val="00461978"/>
    <w:rsid w:val="004619B7"/>
    <w:rsid w:val="00461A2C"/>
    <w:rsid w:val="004620FD"/>
    <w:rsid w:val="0046219B"/>
    <w:rsid w:val="00462621"/>
    <w:rsid w:val="00462657"/>
    <w:rsid w:val="004627F0"/>
    <w:rsid w:val="00463018"/>
    <w:rsid w:val="00463221"/>
    <w:rsid w:val="004632C6"/>
    <w:rsid w:val="004632EF"/>
    <w:rsid w:val="004643AF"/>
    <w:rsid w:val="00464572"/>
    <w:rsid w:val="004646F6"/>
    <w:rsid w:val="00464903"/>
    <w:rsid w:val="00464D0D"/>
    <w:rsid w:val="00464F6C"/>
    <w:rsid w:val="004650F2"/>
    <w:rsid w:val="004653F4"/>
    <w:rsid w:val="00465AFC"/>
    <w:rsid w:val="00465CBE"/>
    <w:rsid w:val="00465DFC"/>
    <w:rsid w:val="00465E48"/>
    <w:rsid w:val="0046654A"/>
    <w:rsid w:val="00466694"/>
    <w:rsid w:val="004666D4"/>
    <w:rsid w:val="004667BF"/>
    <w:rsid w:val="00466EC2"/>
    <w:rsid w:val="00467060"/>
    <w:rsid w:val="00467316"/>
    <w:rsid w:val="00467458"/>
    <w:rsid w:val="0046787E"/>
    <w:rsid w:val="00467909"/>
    <w:rsid w:val="00467A3A"/>
    <w:rsid w:val="00467A73"/>
    <w:rsid w:val="00467B15"/>
    <w:rsid w:val="00467F35"/>
    <w:rsid w:val="00467F54"/>
    <w:rsid w:val="00470638"/>
    <w:rsid w:val="004706E1"/>
    <w:rsid w:val="00470892"/>
    <w:rsid w:val="004708EF"/>
    <w:rsid w:val="00470C0B"/>
    <w:rsid w:val="00470D4C"/>
    <w:rsid w:val="00470D67"/>
    <w:rsid w:val="004716C2"/>
    <w:rsid w:val="00471AA5"/>
    <w:rsid w:val="004720D6"/>
    <w:rsid w:val="0047212B"/>
    <w:rsid w:val="004721A1"/>
    <w:rsid w:val="0047240F"/>
    <w:rsid w:val="004726EF"/>
    <w:rsid w:val="00472C6B"/>
    <w:rsid w:val="00472E72"/>
    <w:rsid w:val="00473402"/>
    <w:rsid w:val="0047389F"/>
    <w:rsid w:val="00474394"/>
    <w:rsid w:val="004743D2"/>
    <w:rsid w:val="00474463"/>
    <w:rsid w:val="004746E6"/>
    <w:rsid w:val="00474D79"/>
    <w:rsid w:val="00474E41"/>
    <w:rsid w:val="00474F04"/>
    <w:rsid w:val="0047522F"/>
    <w:rsid w:val="0047537D"/>
    <w:rsid w:val="00475A78"/>
    <w:rsid w:val="00475BFB"/>
    <w:rsid w:val="0047624A"/>
    <w:rsid w:val="0047625D"/>
    <w:rsid w:val="00476BEB"/>
    <w:rsid w:val="00476F26"/>
    <w:rsid w:val="00477416"/>
    <w:rsid w:val="00477539"/>
    <w:rsid w:val="004777EC"/>
    <w:rsid w:val="00477A6F"/>
    <w:rsid w:val="00477E51"/>
    <w:rsid w:val="00480006"/>
    <w:rsid w:val="0048050D"/>
    <w:rsid w:val="0048092E"/>
    <w:rsid w:val="00480D70"/>
    <w:rsid w:val="00481587"/>
    <w:rsid w:val="004815E9"/>
    <w:rsid w:val="00481644"/>
    <w:rsid w:val="004818EE"/>
    <w:rsid w:val="00481D78"/>
    <w:rsid w:val="00481E51"/>
    <w:rsid w:val="004822C4"/>
    <w:rsid w:val="004825C6"/>
    <w:rsid w:val="00482647"/>
    <w:rsid w:val="004827CA"/>
    <w:rsid w:val="00482947"/>
    <w:rsid w:val="00482A52"/>
    <w:rsid w:val="00482AD8"/>
    <w:rsid w:val="00482C52"/>
    <w:rsid w:val="00482D57"/>
    <w:rsid w:val="00483037"/>
    <w:rsid w:val="004832C3"/>
    <w:rsid w:val="00483300"/>
    <w:rsid w:val="0048342D"/>
    <w:rsid w:val="004835B3"/>
    <w:rsid w:val="00483635"/>
    <w:rsid w:val="0048369A"/>
    <w:rsid w:val="0048371B"/>
    <w:rsid w:val="0048389A"/>
    <w:rsid w:val="00483A27"/>
    <w:rsid w:val="00483A66"/>
    <w:rsid w:val="00483D2B"/>
    <w:rsid w:val="00484208"/>
    <w:rsid w:val="00484AB9"/>
    <w:rsid w:val="00484DF3"/>
    <w:rsid w:val="004850D0"/>
    <w:rsid w:val="00485292"/>
    <w:rsid w:val="004858D2"/>
    <w:rsid w:val="00485973"/>
    <w:rsid w:val="00485A10"/>
    <w:rsid w:val="00485A4C"/>
    <w:rsid w:val="00485B5E"/>
    <w:rsid w:val="00485D60"/>
    <w:rsid w:val="00485F6E"/>
    <w:rsid w:val="004863AF"/>
    <w:rsid w:val="00486404"/>
    <w:rsid w:val="00486508"/>
    <w:rsid w:val="00486561"/>
    <w:rsid w:val="00486934"/>
    <w:rsid w:val="00486CDC"/>
    <w:rsid w:val="00486D72"/>
    <w:rsid w:val="0048705A"/>
    <w:rsid w:val="00487254"/>
    <w:rsid w:val="004872F8"/>
    <w:rsid w:val="004878CE"/>
    <w:rsid w:val="00487903"/>
    <w:rsid w:val="00487BB7"/>
    <w:rsid w:val="00487CF9"/>
    <w:rsid w:val="00487DF6"/>
    <w:rsid w:val="004900F9"/>
    <w:rsid w:val="00490221"/>
    <w:rsid w:val="004903FD"/>
    <w:rsid w:val="00490B5E"/>
    <w:rsid w:val="0049118D"/>
    <w:rsid w:val="0049136A"/>
    <w:rsid w:val="004913A3"/>
    <w:rsid w:val="004915E8"/>
    <w:rsid w:val="00491657"/>
    <w:rsid w:val="00491B0F"/>
    <w:rsid w:val="00491DA1"/>
    <w:rsid w:val="00492083"/>
    <w:rsid w:val="004926B5"/>
    <w:rsid w:val="00492732"/>
    <w:rsid w:val="00492941"/>
    <w:rsid w:val="0049300C"/>
    <w:rsid w:val="004931B8"/>
    <w:rsid w:val="004936F6"/>
    <w:rsid w:val="004937AD"/>
    <w:rsid w:val="00493DAC"/>
    <w:rsid w:val="0049401F"/>
    <w:rsid w:val="00494469"/>
    <w:rsid w:val="00494782"/>
    <w:rsid w:val="0049483D"/>
    <w:rsid w:val="00494984"/>
    <w:rsid w:val="00494B43"/>
    <w:rsid w:val="00494C3F"/>
    <w:rsid w:val="00494C7A"/>
    <w:rsid w:val="00494E8A"/>
    <w:rsid w:val="0049501C"/>
    <w:rsid w:val="00495126"/>
    <w:rsid w:val="0049547A"/>
    <w:rsid w:val="0049562E"/>
    <w:rsid w:val="00495742"/>
    <w:rsid w:val="004958AF"/>
    <w:rsid w:val="00495B4C"/>
    <w:rsid w:val="00495BA0"/>
    <w:rsid w:val="00495E0E"/>
    <w:rsid w:val="00495E8D"/>
    <w:rsid w:val="00495FB4"/>
    <w:rsid w:val="004960A9"/>
    <w:rsid w:val="00496175"/>
    <w:rsid w:val="004962BF"/>
    <w:rsid w:val="00496315"/>
    <w:rsid w:val="0049661E"/>
    <w:rsid w:val="004969C5"/>
    <w:rsid w:val="00496B1C"/>
    <w:rsid w:val="00496CB6"/>
    <w:rsid w:val="00496D2B"/>
    <w:rsid w:val="00497054"/>
    <w:rsid w:val="00497254"/>
    <w:rsid w:val="00497592"/>
    <w:rsid w:val="00497A9C"/>
    <w:rsid w:val="00497C4B"/>
    <w:rsid w:val="004A013C"/>
    <w:rsid w:val="004A0296"/>
    <w:rsid w:val="004A04D9"/>
    <w:rsid w:val="004A056C"/>
    <w:rsid w:val="004A072E"/>
    <w:rsid w:val="004A077A"/>
    <w:rsid w:val="004A09F3"/>
    <w:rsid w:val="004A0BC1"/>
    <w:rsid w:val="004A0C4C"/>
    <w:rsid w:val="004A0E7E"/>
    <w:rsid w:val="004A1042"/>
    <w:rsid w:val="004A1513"/>
    <w:rsid w:val="004A1608"/>
    <w:rsid w:val="004A1911"/>
    <w:rsid w:val="004A1B67"/>
    <w:rsid w:val="004A1BB2"/>
    <w:rsid w:val="004A1BE9"/>
    <w:rsid w:val="004A1D14"/>
    <w:rsid w:val="004A1E88"/>
    <w:rsid w:val="004A1EC9"/>
    <w:rsid w:val="004A1F1A"/>
    <w:rsid w:val="004A1F7A"/>
    <w:rsid w:val="004A203E"/>
    <w:rsid w:val="004A2592"/>
    <w:rsid w:val="004A27B0"/>
    <w:rsid w:val="004A2C62"/>
    <w:rsid w:val="004A2F00"/>
    <w:rsid w:val="004A3655"/>
    <w:rsid w:val="004A3975"/>
    <w:rsid w:val="004A39A1"/>
    <w:rsid w:val="004A3B3F"/>
    <w:rsid w:val="004A3CFE"/>
    <w:rsid w:val="004A4152"/>
    <w:rsid w:val="004A4267"/>
    <w:rsid w:val="004A4321"/>
    <w:rsid w:val="004A4B97"/>
    <w:rsid w:val="004A4C9A"/>
    <w:rsid w:val="004A4EFC"/>
    <w:rsid w:val="004A50F2"/>
    <w:rsid w:val="004A54AF"/>
    <w:rsid w:val="004A5520"/>
    <w:rsid w:val="004A55C0"/>
    <w:rsid w:val="004A56B1"/>
    <w:rsid w:val="004A5950"/>
    <w:rsid w:val="004A5C73"/>
    <w:rsid w:val="004A6333"/>
    <w:rsid w:val="004A64BA"/>
    <w:rsid w:val="004A6549"/>
    <w:rsid w:val="004A6955"/>
    <w:rsid w:val="004A6D4A"/>
    <w:rsid w:val="004A6DAA"/>
    <w:rsid w:val="004A6F0D"/>
    <w:rsid w:val="004A745B"/>
    <w:rsid w:val="004A74C1"/>
    <w:rsid w:val="004A766C"/>
    <w:rsid w:val="004A7796"/>
    <w:rsid w:val="004A78C4"/>
    <w:rsid w:val="004A78DA"/>
    <w:rsid w:val="004A79B4"/>
    <w:rsid w:val="004B019F"/>
    <w:rsid w:val="004B0349"/>
    <w:rsid w:val="004B07AB"/>
    <w:rsid w:val="004B0B22"/>
    <w:rsid w:val="004B0DC2"/>
    <w:rsid w:val="004B1749"/>
    <w:rsid w:val="004B1897"/>
    <w:rsid w:val="004B1931"/>
    <w:rsid w:val="004B1F0E"/>
    <w:rsid w:val="004B2043"/>
    <w:rsid w:val="004B2B3E"/>
    <w:rsid w:val="004B2BCA"/>
    <w:rsid w:val="004B2ED7"/>
    <w:rsid w:val="004B32E4"/>
    <w:rsid w:val="004B362E"/>
    <w:rsid w:val="004B379D"/>
    <w:rsid w:val="004B37EE"/>
    <w:rsid w:val="004B3AC6"/>
    <w:rsid w:val="004B3BAD"/>
    <w:rsid w:val="004B3EE6"/>
    <w:rsid w:val="004B4186"/>
    <w:rsid w:val="004B41A0"/>
    <w:rsid w:val="004B4234"/>
    <w:rsid w:val="004B43BE"/>
    <w:rsid w:val="004B492A"/>
    <w:rsid w:val="004B4A63"/>
    <w:rsid w:val="004B4BDE"/>
    <w:rsid w:val="004B4E03"/>
    <w:rsid w:val="004B5204"/>
    <w:rsid w:val="004B5742"/>
    <w:rsid w:val="004B5756"/>
    <w:rsid w:val="004B57C8"/>
    <w:rsid w:val="004B5A05"/>
    <w:rsid w:val="004B5DCA"/>
    <w:rsid w:val="004B5F17"/>
    <w:rsid w:val="004B6155"/>
    <w:rsid w:val="004B65DB"/>
    <w:rsid w:val="004B736F"/>
    <w:rsid w:val="004B77F2"/>
    <w:rsid w:val="004B783F"/>
    <w:rsid w:val="004B78D8"/>
    <w:rsid w:val="004B795B"/>
    <w:rsid w:val="004B7B99"/>
    <w:rsid w:val="004B7D45"/>
    <w:rsid w:val="004C02CE"/>
    <w:rsid w:val="004C06E6"/>
    <w:rsid w:val="004C08FF"/>
    <w:rsid w:val="004C0A36"/>
    <w:rsid w:val="004C0B86"/>
    <w:rsid w:val="004C0E8D"/>
    <w:rsid w:val="004C0F59"/>
    <w:rsid w:val="004C1016"/>
    <w:rsid w:val="004C1207"/>
    <w:rsid w:val="004C1254"/>
    <w:rsid w:val="004C178D"/>
    <w:rsid w:val="004C197D"/>
    <w:rsid w:val="004C1ADF"/>
    <w:rsid w:val="004C1C16"/>
    <w:rsid w:val="004C1E5F"/>
    <w:rsid w:val="004C2042"/>
    <w:rsid w:val="004C2046"/>
    <w:rsid w:val="004C20C1"/>
    <w:rsid w:val="004C243C"/>
    <w:rsid w:val="004C256F"/>
    <w:rsid w:val="004C2F4D"/>
    <w:rsid w:val="004C32A4"/>
    <w:rsid w:val="004C3D53"/>
    <w:rsid w:val="004C43A3"/>
    <w:rsid w:val="004C44C9"/>
    <w:rsid w:val="004C4B72"/>
    <w:rsid w:val="004C4DC0"/>
    <w:rsid w:val="004C4F18"/>
    <w:rsid w:val="004C5456"/>
    <w:rsid w:val="004C5FE8"/>
    <w:rsid w:val="004C610C"/>
    <w:rsid w:val="004C62CC"/>
    <w:rsid w:val="004C6401"/>
    <w:rsid w:val="004C6D63"/>
    <w:rsid w:val="004C6E8B"/>
    <w:rsid w:val="004C73BD"/>
    <w:rsid w:val="004C771E"/>
    <w:rsid w:val="004D03F4"/>
    <w:rsid w:val="004D05AB"/>
    <w:rsid w:val="004D09D9"/>
    <w:rsid w:val="004D0D6D"/>
    <w:rsid w:val="004D0E4B"/>
    <w:rsid w:val="004D0E55"/>
    <w:rsid w:val="004D1052"/>
    <w:rsid w:val="004D1346"/>
    <w:rsid w:val="004D1570"/>
    <w:rsid w:val="004D1725"/>
    <w:rsid w:val="004D2116"/>
    <w:rsid w:val="004D2AE1"/>
    <w:rsid w:val="004D319D"/>
    <w:rsid w:val="004D3217"/>
    <w:rsid w:val="004D33B0"/>
    <w:rsid w:val="004D34F4"/>
    <w:rsid w:val="004D359C"/>
    <w:rsid w:val="004D36A6"/>
    <w:rsid w:val="004D38A6"/>
    <w:rsid w:val="004D3B82"/>
    <w:rsid w:val="004D3F8C"/>
    <w:rsid w:val="004D4259"/>
    <w:rsid w:val="004D4764"/>
    <w:rsid w:val="004D47E9"/>
    <w:rsid w:val="004D4D48"/>
    <w:rsid w:val="004D4F6F"/>
    <w:rsid w:val="004D5102"/>
    <w:rsid w:val="004D5221"/>
    <w:rsid w:val="004D5315"/>
    <w:rsid w:val="004D55BB"/>
    <w:rsid w:val="004D58B8"/>
    <w:rsid w:val="004D5C6B"/>
    <w:rsid w:val="004D5E06"/>
    <w:rsid w:val="004D5F5F"/>
    <w:rsid w:val="004D6573"/>
    <w:rsid w:val="004D682D"/>
    <w:rsid w:val="004D6A2C"/>
    <w:rsid w:val="004D6D1E"/>
    <w:rsid w:val="004D724A"/>
    <w:rsid w:val="004D7251"/>
    <w:rsid w:val="004D72E7"/>
    <w:rsid w:val="004D73B4"/>
    <w:rsid w:val="004D73BD"/>
    <w:rsid w:val="004D74AC"/>
    <w:rsid w:val="004D771B"/>
    <w:rsid w:val="004D79A9"/>
    <w:rsid w:val="004D7AED"/>
    <w:rsid w:val="004D7CBE"/>
    <w:rsid w:val="004D7DE8"/>
    <w:rsid w:val="004D7EE9"/>
    <w:rsid w:val="004D7F92"/>
    <w:rsid w:val="004E017F"/>
    <w:rsid w:val="004E0486"/>
    <w:rsid w:val="004E0789"/>
    <w:rsid w:val="004E0D14"/>
    <w:rsid w:val="004E0E83"/>
    <w:rsid w:val="004E1225"/>
    <w:rsid w:val="004E1285"/>
    <w:rsid w:val="004E15FF"/>
    <w:rsid w:val="004E189F"/>
    <w:rsid w:val="004E1FB8"/>
    <w:rsid w:val="004E209C"/>
    <w:rsid w:val="004E21DF"/>
    <w:rsid w:val="004E2201"/>
    <w:rsid w:val="004E22CE"/>
    <w:rsid w:val="004E25F7"/>
    <w:rsid w:val="004E2779"/>
    <w:rsid w:val="004E2FFC"/>
    <w:rsid w:val="004E333B"/>
    <w:rsid w:val="004E3485"/>
    <w:rsid w:val="004E3557"/>
    <w:rsid w:val="004E357F"/>
    <w:rsid w:val="004E3623"/>
    <w:rsid w:val="004E3E29"/>
    <w:rsid w:val="004E3E3D"/>
    <w:rsid w:val="004E4153"/>
    <w:rsid w:val="004E45A0"/>
    <w:rsid w:val="004E4901"/>
    <w:rsid w:val="004E538C"/>
    <w:rsid w:val="004E56F2"/>
    <w:rsid w:val="004E577D"/>
    <w:rsid w:val="004E5852"/>
    <w:rsid w:val="004E599B"/>
    <w:rsid w:val="004E5C81"/>
    <w:rsid w:val="004E60AA"/>
    <w:rsid w:val="004E60B9"/>
    <w:rsid w:val="004E67F3"/>
    <w:rsid w:val="004E6BA0"/>
    <w:rsid w:val="004E6C34"/>
    <w:rsid w:val="004E7246"/>
    <w:rsid w:val="004E731A"/>
    <w:rsid w:val="004E7493"/>
    <w:rsid w:val="004E7648"/>
    <w:rsid w:val="004E7BB4"/>
    <w:rsid w:val="004E7CA4"/>
    <w:rsid w:val="004E7E07"/>
    <w:rsid w:val="004E7F6F"/>
    <w:rsid w:val="004F0462"/>
    <w:rsid w:val="004F053B"/>
    <w:rsid w:val="004F08AA"/>
    <w:rsid w:val="004F08D4"/>
    <w:rsid w:val="004F09C6"/>
    <w:rsid w:val="004F0C04"/>
    <w:rsid w:val="004F1034"/>
    <w:rsid w:val="004F1261"/>
    <w:rsid w:val="004F138F"/>
    <w:rsid w:val="004F166A"/>
    <w:rsid w:val="004F1733"/>
    <w:rsid w:val="004F19C4"/>
    <w:rsid w:val="004F1A07"/>
    <w:rsid w:val="004F1E18"/>
    <w:rsid w:val="004F1E5A"/>
    <w:rsid w:val="004F22D1"/>
    <w:rsid w:val="004F27CB"/>
    <w:rsid w:val="004F2A21"/>
    <w:rsid w:val="004F2C2D"/>
    <w:rsid w:val="004F3042"/>
    <w:rsid w:val="004F3202"/>
    <w:rsid w:val="004F3A1A"/>
    <w:rsid w:val="004F46C6"/>
    <w:rsid w:val="004F478D"/>
    <w:rsid w:val="004F48EF"/>
    <w:rsid w:val="004F4A46"/>
    <w:rsid w:val="004F4A8D"/>
    <w:rsid w:val="004F4AC0"/>
    <w:rsid w:val="004F4B5D"/>
    <w:rsid w:val="004F4CD3"/>
    <w:rsid w:val="004F4D05"/>
    <w:rsid w:val="004F4D62"/>
    <w:rsid w:val="004F4DC1"/>
    <w:rsid w:val="004F548A"/>
    <w:rsid w:val="004F5681"/>
    <w:rsid w:val="004F5779"/>
    <w:rsid w:val="004F5972"/>
    <w:rsid w:val="004F5C4E"/>
    <w:rsid w:val="004F5C79"/>
    <w:rsid w:val="004F6137"/>
    <w:rsid w:val="004F6793"/>
    <w:rsid w:val="004F6D03"/>
    <w:rsid w:val="004F6F3B"/>
    <w:rsid w:val="004F7137"/>
    <w:rsid w:val="004F78D9"/>
    <w:rsid w:val="004F7AF1"/>
    <w:rsid w:val="004F7B2A"/>
    <w:rsid w:val="004F7B58"/>
    <w:rsid w:val="004F7CB2"/>
    <w:rsid w:val="00500103"/>
    <w:rsid w:val="0050026B"/>
    <w:rsid w:val="00500A8C"/>
    <w:rsid w:val="00500E12"/>
    <w:rsid w:val="00500E7A"/>
    <w:rsid w:val="0050168E"/>
    <w:rsid w:val="00501C1D"/>
    <w:rsid w:val="00501F17"/>
    <w:rsid w:val="005021D1"/>
    <w:rsid w:val="0050288C"/>
    <w:rsid w:val="00502904"/>
    <w:rsid w:val="00502C34"/>
    <w:rsid w:val="00502E67"/>
    <w:rsid w:val="0050301B"/>
    <w:rsid w:val="005030A6"/>
    <w:rsid w:val="005030FC"/>
    <w:rsid w:val="005032E3"/>
    <w:rsid w:val="00503861"/>
    <w:rsid w:val="00503908"/>
    <w:rsid w:val="00503942"/>
    <w:rsid w:val="00503AA2"/>
    <w:rsid w:val="00503B10"/>
    <w:rsid w:val="00503B51"/>
    <w:rsid w:val="00503D7D"/>
    <w:rsid w:val="005040B4"/>
    <w:rsid w:val="0050424B"/>
    <w:rsid w:val="005044FE"/>
    <w:rsid w:val="00504541"/>
    <w:rsid w:val="00504A47"/>
    <w:rsid w:val="00504ACB"/>
    <w:rsid w:val="00505122"/>
    <w:rsid w:val="00505658"/>
    <w:rsid w:val="005058C9"/>
    <w:rsid w:val="005059A5"/>
    <w:rsid w:val="00505B37"/>
    <w:rsid w:val="00505C9F"/>
    <w:rsid w:val="00505D86"/>
    <w:rsid w:val="005061A3"/>
    <w:rsid w:val="0050634B"/>
    <w:rsid w:val="00506B9A"/>
    <w:rsid w:val="00506C1E"/>
    <w:rsid w:val="00506E55"/>
    <w:rsid w:val="00506EB9"/>
    <w:rsid w:val="00507064"/>
    <w:rsid w:val="0050752B"/>
    <w:rsid w:val="0050774D"/>
    <w:rsid w:val="00507805"/>
    <w:rsid w:val="00507B2D"/>
    <w:rsid w:val="00510243"/>
    <w:rsid w:val="005102C1"/>
    <w:rsid w:val="0051033B"/>
    <w:rsid w:val="005107AB"/>
    <w:rsid w:val="005108F1"/>
    <w:rsid w:val="00510A2C"/>
    <w:rsid w:val="00510C95"/>
    <w:rsid w:val="00511014"/>
    <w:rsid w:val="005110CE"/>
    <w:rsid w:val="0051190E"/>
    <w:rsid w:val="00511CCF"/>
    <w:rsid w:val="00511F2B"/>
    <w:rsid w:val="0051266E"/>
    <w:rsid w:val="00512673"/>
    <w:rsid w:val="005128A2"/>
    <w:rsid w:val="00512D19"/>
    <w:rsid w:val="0051353D"/>
    <w:rsid w:val="00513560"/>
    <w:rsid w:val="00513924"/>
    <w:rsid w:val="00513B02"/>
    <w:rsid w:val="00513C0E"/>
    <w:rsid w:val="00513F78"/>
    <w:rsid w:val="005141C8"/>
    <w:rsid w:val="0051420D"/>
    <w:rsid w:val="0051463D"/>
    <w:rsid w:val="00514AF8"/>
    <w:rsid w:val="00514C47"/>
    <w:rsid w:val="0051519E"/>
    <w:rsid w:val="005151CE"/>
    <w:rsid w:val="005155D0"/>
    <w:rsid w:val="00515720"/>
    <w:rsid w:val="005157B5"/>
    <w:rsid w:val="00515DB6"/>
    <w:rsid w:val="00515E24"/>
    <w:rsid w:val="00515FC0"/>
    <w:rsid w:val="005161C4"/>
    <w:rsid w:val="0051669B"/>
    <w:rsid w:val="00516D7F"/>
    <w:rsid w:val="0051706F"/>
    <w:rsid w:val="005170D1"/>
    <w:rsid w:val="005171FC"/>
    <w:rsid w:val="00517210"/>
    <w:rsid w:val="00517820"/>
    <w:rsid w:val="00517845"/>
    <w:rsid w:val="00517865"/>
    <w:rsid w:val="00517A1F"/>
    <w:rsid w:val="00517A33"/>
    <w:rsid w:val="00517A71"/>
    <w:rsid w:val="00517B6A"/>
    <w:rsid w:val="00517DC4"/>
    <w:rsid w:val="00517EA2"/>
    <w:rsid w:val="00520110"/>
    <w:rsid w:val="0052060F"/>
    <w:rsid w:val="0052068C"/>
    <w:rsid w:val="005207D8"/>
    <w:rsid w:val="00521236"/>
    <w:rsid w:val="00521319"/>
    <w:rsid w:val="005214F7"/>
    <w:rsid w:val="00521843"/>
    <w:rsid w:val="00521B30"/>
    <w:rsid w:val="00521BC8"/>
    <w:rsid w:val="00521E28"/>
    <w:rsid w:val="00522107"/>
    <w:rsid w:val="005221C1"/>
    <w:rsid w:val="005225EA"/>
    <w:rsid w:val="00522721"/>
    <w:rsid w:val="0052283E"/>
    <w:rsid w:val="005232AB"/>
    <w:rsid w:val="005233BD"/>
    <w:rsid w:val="005233D9"/>
    <w:rsid w:val="00523429"/>
    <w:rsid w:val="00523673"/>
    <w:rsid w:val="005237B8"/>
    <w:rsid w:val="00523E03"/>
    <w:rsid w:val="00523FED"/>
    <w:rsid w:val="00524130"/>
    <w:rsid w:val="00524F29"/>
    <w:rsid w:val="00525608"/>
    <w:rsid w:val="00525BBC"/>
    <w:rsid w:val="00525DF0"/>
    <w:rsid w:val="00525E16"/>
    <w:rsid w:val="00525E98"/>
    <w:rsid w:val="005266D1"/>
    <w:rsid w:val="00526999"/>
    <w:rsid w:val="00526DF8"/>
    <w:rsid w:val="00527187"/>
    <w:rsid w:val="005271FF"/>
    <w:rsid w:val="0052753F"/>
    <w:rsid w:val="005275B5"/>
    <w:rsid w:val="005277A8"/>
    <w:rsid w:val="00527AFA"/>
    <w:rsid w:val="00530068"/>
    <w:rsid w:val="00530864"/>
    <w:rsid w:val="00530C23"/>
    <w:rsid w:val="00530F3D"/>
    <w:rsid w:val="00531229"/>
    <w:rsid w:val="005312F5"/>
    <w:rsid w:val="00531325"/>
    <w:rsid w:val="00531352"/>
    <w:rsid w:val="00531D45"/>
    <w:rsid w:val="005321A0"/>
    <w:rsid w:val="005324A1"/>
    <w:rsid w:val="0053269F"/>
    <w:rsid w:val="00532D3B"/>
    <w:rsid w:val="00532E4F"/>
    <w:rsid w:val="00533129"/>
    <w:rsid w:val="005332EB"/>
    <w:rsid w:val="005335AC"/>
    <w:rsid w:val="005336CD"/>
    <w:rsid w:val="00533779"/>
    <w:rsid w:val="005338F9"/>
    <w:rsid w:val="00533CD3"/>
    <w:rsid w:val="00533D97"/>
    <w:rsid w:val="005340B8"/>
    <w:rsid w:val="00534110"/>
    <w:rsid w:val="0053422F"/>
    <w:rsid w:val="00534811"/>
    <w:rsid w:val="00534B53"/>
    <w:rsid w:val="00534BAA"/>
    <w:rsid w:val="0053507B"/>
    <w:rsid w:val="0053507D"/>
    <w:rsid w:val="0053533C"/>
    <w:rsid w:val="005354E6"/>
    <w:rsid w:val="00535567"/>
    <w:rsid w:val="005355B6"/>
    <w:rsid w:val="005356B3"/>
    <w:rsid w:val="00535BC2"/>
    <w:rsid w:val="00535E02"/>
    <w:rsid w:val="00535E57"/>
    <w:rsid w:val="00535EF4"/>
    <w:rsid w:val="005363CE"/>
    <w:rsid w:val="005364DA"/>
    <w:rsid w:val="005365D3"/>
    <w:rsid w:val="00536789"/>
    <w:rsid w:val="00536B59"/>
    <w:rsid w:val="00536C4D"/>
    <w:rsid w:val="00536F00"/>
    <w:rsid w:val="005375DA"/>
    <w:rsid w:val="005379DD"/>
    <w:rsid w:val="00537BB6"/>
    <w:rsid w:val="005401F2"/>
    <w:rsid w:val="005401FC"/>
    <w:rsid w:val="005405EC"/>
    <w:rsid w:val="00540721"/>
    <w:rsid w:val="0054095B"/>
    <w:rsid w:val="00540DC1"/>
    <w:rsid w:val="00540E0D"/>
    <w:rsid w:val="00540FF7"/>
    <w:rsid w:val="005413F9"/>
    <w:rsid w:val="00541415"/>
    <w:rsid w:val="005414C8"/>
    <w:rsid w:val="005416FB"/>
    <w:rsid w:val="00541734"/>
    <w:rsid w:val="005417FD"/>
    <w:rsid w:val="005419FE"/>
    <w:rsid w:val="00541BCD"/>
    <w:rsid w:val="00541D56"/>
    <w:rsid w:val="00541D6B"/>
    <w:rsid w:val="00541FF0"/>
    <w:rsid w:val="0054239B"/>
    <w:rsid w:val="0054250D"/>
    <w:rsid w:val="005425BF"/>
    <w:rsid w:val="00542774"/>
    <w:rsid w:val="00542902"/>
    <w:rsid w:val="00542A6F"/>
    <w:rsid w:val="00542FA8"/>
    <w:rsid w:val="0054309D"/>
    <w:rsid w:val="0054359A"/>
    <w:rsid w:val="005436EA"/>
    <w:rsid w:val="00543AA3"/>
    <w:rsid w:val="005440B0"/>
    <w:rsid w:val="00544167"/>
    <w:rsid w:val="0054447F"/>
    <w:rsid w:val="005445DB"/>
    <w:rsid w:val="00544C22"/>
    <w:rsid w:val="00544F39"/>
    <w:rsid w:val="00544F56"/>
    <w:rsid w:val="00545F51"/>
    <w:rsid w:val="00546B78"/>
    <w:rsid w:val="00546D80"/>
    <w:rsid w:val="005474C0"/>
    <w:rsid w:val="0054756F"/>
    <w:rsid w:val="00547642"/>
    <w:rsid w:val="00550027"/>
    <w:rsid w:val="00550035"/>
    <w:rsid w:val="00550283"/>
    <w:rsid w:val="00550287"/>
    <w:rsid w:val="005503D0"/>
    <w:rsid w:val="005504C5"/>
    <w:rsid w:val="00550734"/>
    <w:rsid w:val="00550C9D"/>
    <w:rsid w:val="005512E8"/>
    <w:rsid w:val="005515ED"/>
    <w:rsid w:val="00551EA9"/>
    <w:rsid w:val="0055201F"/>
    <w:rsid w:val="00552033"/>
    <w:rsid w:val="005525B4"/>
    <w:rsid w:val="0055333A"/>
    <w:rsid w:val="00553488"/>
    <w:rsid w:val="00553511"/>
    <w:rsid w:val="0055378C"/>
    <w:rsid w:val="005538B2"/>
    <w:rsid w:val="00554179"/>
    <w:rsid w:val="005542B5"/>
    <w:rsid w:val="0055448F"/>
    <w:rsid w:val="00554664"/>
    <w:rsid w:val="005547E6"/>
    <w:rsid w:val="005547FB"/>
    <w:rsid w:val="005548FD"/>
    <w:rsid w:val="00554A3A"/>
    <w:rsid w:val="00554A91"/>
    <w:rsid w:val="00554CB4"/>
    <w:rsid w:val="0055521A"/>
    <w:rsid w:val="005552B1"/>
    <w:rsid w:val="0055533D"/>
    <w:rsid w:val="00555499"/>
    <w:rsid w:val="00555801"/>
    <w:rsid w:val="00555858"/>
    <w:rsid w:val="00555B8A"/>
    <w:rsid w:val="00555DE9"/>
    <w:rsid w:val="00555E8C"/>
    <w:rsid w:val="00555EA8"/>
    <w:rsid w:val="00556325"/>
    <w:rsid w:val="00556367"/>
    <w:rsid w:val="005563BD"/>
    <w:rsid w:val="0055681C"/>
    <w:rsid w:val="00556AF5"/>
    <w:rsid w:val="00556C5C"/>
    <w:rsid w:val="00556D39"/>
    <w:rsid w:val="0055770F"/>
    <w:rsid w:val="00557988"/>
    <w:rsid w:val="00557A63"/>
    <w:rsid w:val="00557CB7"/>
    <w:rsid w:val="00560073"/>
    <w:rsid w:val="005602DE"/>
    <w:rsid w:val="005603E6"/>
    <w:rsid w:val="0056066B"/>
    <w:rsid w:val="00560839"/>
    <w:rsid w:val="00560BA3"/>
    <w:rsid w:val="005612C5"/>
    <w:rsid w:val="0056158A"/>
    <w:rsid w:val="00561844"/>
    <w:rsid w:val="005618FE"/>
    <w:rsid w:val="005624E8"/>
    <w:rsid w:val="0056259F"/>
    <w:rsid w:val="005626CA"/>
    <w:rsid w:val="0056283B"/>
    <w:rsid w:val="0056313B"/>
    <w:rsid w:val="005631E9"/>
    <w:rsid w:val="005634B2"/>
    <w:rsid w:val="005637B1"/>
    <w:rsid w:val="0056391A"/>
    <w:rsid w:val="00563D16"/>
    <w:rsid w:val="005643CA"/>
    <w:rsid w:val="005644EB"/>
    <w:rsid w:val="005646ED"/>
    <w:rsid w:val="00564B73"/>
    <w:rsid w:val="00564D58"/>
    <w:rsid w:val="00564FE1"/>
    <w:rsid w:val="00565105"/>
    <w:rsid w:val="0056547C"/>
    <w:rsid w:val="005654AC"/>
    <w:rsid w:val="00565615"/>
    <w:rsid w:val="00565673"/>
    <w:rsid w:val="0056587F"/>
    <w:rsid w:val="005658B5"/>
    <w:rsid w:val="00565A7F"/>
    <w:rsid w:val="00565DD5"/>
    <w:rsid w:val="00565EA6"/>
    <w:rsid w:val="00565F14"/>
    <w:rsid w:val="005660FA"/>
    <w:rsid w:val="00566312"/>
    <w:rsid w:val="00566351"/>
    <w:rsid w:val="005663A5"/>
    <w:rsid w:val="00566466"/>
    <w:rsid w:val="005665A6"/>
    <w:rsid w:val="0056693E"/>
    <w:rsid w:val="00566FB9"/>
    <w:rsid w:val="005670F3"/>
    <w:rsid w:val="005671D2"/>
    <w:rsid w:val="00567233"/>
    <w:rsid w:val="005672CB"/>
    <w:rsid w:val="00567455"/>
    <w:rsid w:val="00567C31"/>
    <w:rsid w:val="00567CAF"/>
    <w:rsid w:val="00570099"/>
    <w:rsid w:val="00570771"/>
    <w:rsid w:val="00570780"/>
    <w:rsid w:val="005707F8"/>
    <w:rsid w:val="00570CA5"/>
    <w:rsid w:val="00570F46"/>
    <w:rsid w:val="005710A0"/>
    <w:rsid w:val="005714DE"/>
    <w:rsid w:val="00571942"/>
    <w:rsid w:val="00571BC6"/>
    <w:rsid w:val="00571E87"/>
    <w:rsid w:val="00571FC5"/>
    <w:rsid w:val="0057243D"/>
    <w:rsid w:val="00572470"/>
    <w:rsid w:val="00572580"/>
    <w:rsid w:val="00572A57"/>
    <w:rsid w:val="00572C23"/>
    <w:rsid w:val="00572C9E"/>
    <w:rsid w:val="00572D44"/>
    <w:rsid w:val="00573015"/>
    <w:rsid w:val="00573138"/>
    <w:rsid w:val="00573563"/>
    <w:rsid w:val="00573784"/>
    <w:rsid w:val="005738DF"/>
    <w:rsid w:val="00573BEF"/>
    <w:rsid w:val="00573C6E"/>
    <w:rsid w:val="00573D62"/>
    <w:rsid w:val="00574274"/>
    <w:rsid w:val="00574686"/>
    <w:rsid w:val="005749D7"/>
    <w:rsid w:val="0057500F"/>
    <w:rsid w:val="0057538E"/>
    <w:rsid w:val="00575831"/>
    <w:rsid w:val="0057595F"/>
    <w:rsid w:val="00575AB2"/>
    <w:rsid w:val="00575BF4"/>
    <w:rsid w:val="00575DA3"/>
    <w:rsid w:val="00575E16"/>
    <w:rsid w:val="00575FAD"/>
    <w:rsid w:val="005760D6"/>
    <w:rsid w:val="0057642B"/>
    <w:rsid w:val="005764BB"/>
    <w:rsid w:val="00576545"/>
    <w:rsid w:val="0057677F"/>
    <w:rsid w:val="00576C6D"/>
    <w:rsid w:val="00576E57"/>
    <w:rsid w:val="00577325"/>
    <w:rsid w:val="0057747F"/>
    <w:rsid w:val="005779F0"/>
    <w:rsid w:val="00577DA4"/>
    <w:rsid w:val="00577EDF"/>
    <w:rsid w:val="00577F60"/>
    <w:rsid w:val="005802DF"/>
    <w:rsid w:val="00580322"/>
    <w:rsid w:val="0058032A"/>
    <w:rsid w:val="00580351"/>
    <w:rsid w:val="00580789"/>
    <w:rsid w:val="00580ABA"/>
    <w:rsid w:val="00580D3A"/>
    <w:rsid w:val="00580F46"/>
    <w:rsid w:val="0058125D"/>
    <w:rsid w:val="005813EC"/>
    <w:rsid w:val="005819B5"/>
    <w:rsid w:val="00581B98"/>
    <w:rsid w:val="00581BDE"/>
    <w:rsid w:val="00582180"/>
    <w:rsid w:val="00582546"/>
    <w:rsid w:val="00582701"/>
    <w:rsid w:val="00582776"/>
    <w:rsid w:val="00582B04"/>
    <w:rsid w:val="00582FC5"/>
    <w:rsid w:val="0058306B"/>
    <w:rsid w:val="005830F0"/>
    <w:rsid w:val="0058328E"/>
    <w:rsid w:val="0058391F"/>
    <w:rsid w:val="00583C9F"/>
    <w:rsid w:val="00584016"/>
    <w:rsid w:val="005840EA"/>
    <w:rsid w:val="0058419D"/>
    <w:rsid w:val="005841F0"/>
    <w:rsid w:val="005842D3"/>
    <w:rsid w:val="00584A73"/>
    <w:rsid w:val="00584D16"/>
    <w:rsid w:val="00584E08"/>
    <w:rsid w:val="0058524E"/>
    <w:rsid w:val="00585472"/>
    <w:rsid w:val="00585744"/>
    <w:rsid w:val="0058587E"/>
    <w:rsid w:val="005859B2"/>
    <w:rsid w:val="0058606B"/>
    <w:rsid w:val="00586096"/>
    <w:rsid w:val="00586113"/>
    <w:rsid w:val="00586563"/>
    <w:rsid w:val="00586DD6"/>
    <w:rsid w:val="00586EA6"/>
    <w:rsid w:val="0058700F"/>
    <w:rsid w:val="00587418"/>
    <w:rsid w:val="005874FB"/>
    <w:rsid w:val="00587676"/>
    <w:rsid w:val="005876B2"/>
    <w:rsid w:val="00587D27"/>
    <w:rsid w:val="0059005F"/>
    <w:rsid w:val="00590061"/>
    <w:rsid w:val="00590627"/>
    <w:rsid w:val="00590CB6"/>
    <w:rsid w:val="00590E5F"/>
    <w:rsid w:val="00590E9B"/>
    <w:rsid w:val="00590F45"/>
    <w:rsid w:val="00590F9E"/>
    <w:rsid w:val="0059119A"/>
    <w:rsid w:val="00591213"/>
    <w:rsid w:val="00591223"/>
    <w:rsid w:val="0059173D"/>
    <w:rsid w:val="005917AB"/>
    <w:rsid w:val="0059182C"/>
    <w:rsid w:val="00591846"/>
    <w:rsid w:val="00591A8C"/>
    <w:rsid w:val="0059218E"/>
    <w:rsid w:val="0059228C"/>
    <w:rsid w:val="005926D1"/>
    <w:rsid w:val="005930C2"/>
    <w:rsid w:val="00593632"/>
    <w:rsid w:val="00593814"/>
    <w:rsid w:val="00593963"/>
    <w:rsid w:val="005946D5"/>
    <w:rsid w:val="0059485D"/>
    <w:rsid w:val="005950C4"/>
    <w:rsid w:val="0059516B"/>
    <w:rsid w:val="005953FC"/>
    <w:rsid w:val="0059555D"/>
    <w:rsid w:val="0059563E"/>
    <w:rsid w:val="0059574C"/>
    <w:rsid w:val="0059598D"/>
    <w:rsid w:val="00595DBB"/>
    <w:rsid w:val="00595E5B"/>
    <w:rsid w:val="00595E60"/>
    <w:rsid w:val="00595EA9"/>
    <w:rsid w:val="00596186"/>
    <w:rsid w:val="0059682E"/>
    <w:rsid w:val="00596A60"/>
    <w:rsid w:val="00596A78"/>
    <w:rsid w:val="00596DFE"/>
    <w:rsid w:val="00597028"/>
    <w:rsid w:val="005971D6"/>
    <w:rsid w:val="005971D8"/>
    <w:rsid w:val="005975A7"/>
    <w:rsid w:val="005977BB"/>
    <w:rsid w:val="00597D1E"/>
    <w:rsid w:val="005A0200"/>
    <w:rsid w:val="005A06BB"/>
    <w:rsid w:val="005A0706"/>
    <w:rsid w:val="005A095D"/>
    <w:rsid w:val="005A0BAA"/>
    <w:rsid w:val="005A0BDE"/>
    <w:rsid w:val="005A0E26"/>
    <w:rsid w:val="005A151F"/>
    <w:rsid w:val="005A17DC"/>
    <w:rsid w:val="005A1C89"/>
    <w:rsid w:val="005A1E7F"/>
    <w:rsid w:val="005A1E9B"/>
    <w:rsid w:val="005A206F"/>
    <w:rsid w:val="005A20E6"/>
    <w:rsid w:val="005A2814"/>
    <w:rsid w:val="005A2C23"/>
    <w:rsid w:val="005A2E24"/>
    <w:rsid w:val="005A3151"/>
    <w:rsid w:val="005A31C7"/>
    <w:rsid w:val="005A32C8"/>
    <w:rsid w:val="005A33F0"/>
    <w:rsid w:val="005A3535"/>
    <w:rsid w:val="005A374A"/>
    <w:rsid w:val="005A37EF"/>
    <w:rsid w:val="005A385C"/>
    <w:rsid w:val="005A3A94"/>
    <w:rsid w:val="005A3B85"/>
    <w:rsid w:val="005A3C6C"/>
    <w:rsid w:val="005A3CB2"/>
    <w:rsid w:val="005A40B5"/>
    <w:rsid w:val="005A4752"/>
    <w:rsid w:val="005A4A10"/>
    <w:rsid w:val="005A4D83"/>
    <w:rsid w:val="005A528C"/>
    <w:rsid w:val="005A53A8"/>
    <w:rsid w:val="005A5C50"/>
    <w:rsid w:val="005A5F84"/>
    <w:rsid w:val="005A6531"/>
    <w:rsid w:val="005A6558"/>
    <w:rsid w:val="005A6567"/>
    <w:rsid w:val="005A6A6F"/>
    <w:rsid w:val="005A6AB1"/>
    <w:rsid w:val="005A6C6D"/>
    <w:rsid w:val="005A718D"/>
    <w:rsid w:val="005A72A4"/>
    <w:rsid w:val="005A7458"/>
    <w:rsid w:val="005A796D"/>
    <w:rsid w:val="005A7AFF"/>
    <w:rsid w:val="005A7ED1"/>
    <w:rsid w:val="005B0225"/>
    <w:rsid w:val="005B029D"/>
    <w:rsid w:val="005B09DB"/>
    <w:rsid w:val="005B0AFA"/>
    <w:rsid w:val="005B0DD8"/>
    <w:rsid w:val="005B1047"/>
    <w:rsid w:val="005B12BC"/>
    <w:rsid w:val="005B16A0"/>
    <w:rsid w:val="005B1BF0"/>
    <w:rsid w:val="005B1C62"/>
    <w:rsid w:val="005B1CA9"/>
    <w:rsid w:val="005B1F63"/>
    <w:rsid w:val="005B20BB"/>
    <w:rsid w:val="005B22A6"/>
    <w:rsid w:val="005B24B4"/>
    <w:rsid w:val="005B28E7"/>
    <w:rsid w:val="005B2B39"/>
    <w:rsid w:val="005B2F70"/>
    <w:rsid w:val="005B335C"/>
    <w:rsid w:val="005B33AA"/>
    <w:rsid w:val="005B3731"/>
    <w:rsid w:val="005B3782"/>
    <w:rsid w:val="005B3891"/>
    <w:rsid w:val="005B38B5"/>
    <w:rsid w:val="005B3B67"/>
    <w:rsid w:val="005B3EE9"/>
    <w:rsid w:val="005B3F4B"/>
    <w:rsid w:val="005B41B1"/>
    <w:rsid w:val="005B49C3"/>
    <w:rsid w:val="005B4A64"/>
    <w:rsid w:val="005B4BDC"/>
    <w:rsid w:val="005B4E7C"/>
    <w:rsid w:val="005B4F04"/>
    <w:rsid w:val="005B504A"/>
    <w:rsid w:val="005B5E0C"/>
    <w:rsid w:val="005B659F"/>
    <w:rsid w:val="005B65E9"/>
    <w:rsid w:val="005B6730"/>
    <w:rsid w:val="005B6833"/>
    <w:rsid w:val="005B6F20"/>
    <w:rsid w:val="005B70AE"/>
    <w:rsid w:val="005B7247"/>
    <w:rsid w:val="005B76E0"/>
    <w:rsid w:val="005B7712"/>
    <w:rsid w:val="005B775C"/>
    <w:rsid w:val="005B77B5"/>
    <w:rsid w:val="005B7A5D"/>
    <w:rsid w:val="005C0148"/>
    <w:rsid w:val="005C034D"/>
    <w:rsid w:val="005C0671"/>
    <w:rsid w:val="005C0787"/>
    <w:rsid w:val="005C0920"/>
    <w:rsid w:val="005C0ECE"/>
    <w:rsid w:val="005C1656"/>
    <w:rsid w:val="005C1F05"/>
    <w:rsid w:val="005C2194"/>
    <w:rsid w:val="005C29CF"/>
    <w:rsid w:val="005C2D87"/>
    <w:rsid w:val="005C38DA"/>
    <w:rsid w:val="005C3C7A"/>
    <w:rsid w:val="005C3EF5"/>
    <w:rsid w:val="005C3FD1"/>
    <w:rsid w:val="005C3FEE"/>
    <w:rsid w:val="005C40C8"/>
    <w:rsid w:val="005C410F"/>
    <w:rsid w:val="005C4436"/>
    <w:rsid w:val="005C44F1"/>
    <w:rsid w:val="005C4693"/>
    <w:rsid w:val="005C4B3F"/>
    <w:rsid w:val="005C4B8D"/>
    <w:rsid w:val="005C4D38"/>
    <w:rsid w:val="005C50B7"/>
    <w:rsid w:val="005C5109"/>
    <w:rsid w:val="005C5670"/>
    <w:rsid w:val="005C59CC"/>
    <w:rsid w:val="005C5BAD"/>
    <w:rsid w:val="005C5BC8"/>
    <w:rsid w:val="005C6133"/>
    <w:rsid w:val="005C623A"/>
    <w:rsid w:val="005C647A"/>
    <w:rsid w:val="005C64BF"/>
    <w:rsid w:val="005C669E"/>
    <w:rsid w:val="005C6823"/>
    <w:rsid w:val="005C6A5B"/>
    <w:rsid w:val="005C6A90"/>
    <w:rsid w:val="005C6BDC"/>
    <w:rsid w:val="005C6D0A"/>
    <w:rsid w:val="005C722B"/>
    <w:rsid w:val="005C767E"/>
    <w:rsid w:val="005C7EA7"/>
    <w:rsid w:val="005C7EEF"/>
    <w:rsid w:val="005D00DB"/>
    <w:rsid w:val="005D04A8"/>
    <w:rsid w:val="005D051E"/>
    <w:rsid w:val="005D06BC"/>
    <w:rsid w:val="005D06FD"/>
    <w:rsid w:val="005D077E"/>
    <w:rsid w:val="005D093B"/>
    <w:rsid w:val="005D09F6"/>
    <w:rsid w:val="005D0B1B"/>
    <w:rsid w:val="005D0B7B"/>
    <w:rsid w:val="005D100A"/>
    <w:rsid w:val="005D103B"/>
    <w:rsid w:val="005D1069"/>
    <w:rsid w:val="005D10D7"/>
    <w:rsid w:val="005D12BC"/>
    <w:rsid w:val="005D1A7F"/>
    <w:rsid w:val="005D1D7A"/>
    <w:rsid w:val="005D21AA"/>
    <w:rsid w:val="005D2494"/>
    <w:rsid w:val="005D2EEC"/>
    <w:rsid w:val="005D2FA4"/>
    <w:rsid w:val="005D39C9"/>
    <w:rsid w:val="005D39E4"/>
    <w:rsid w:val="005D3A54"/>
    <w:rsid w:val="005D3C1E"/>
    <w:rsid w:val="005D3D35"/>
    <w:rsid w:val="005D3F95"/>
    <w:rsid w:val="005D4066"/>
    <w:rsid w:val="005D4393"/>
    <w:rsid w:val="005D4686"/>
    <w:rsid w:val="005D476E"/>
    <w:rsid w:val="005D48B8"/>
    <w:rsid w:val="005D5100"/>
    <w:rsid w:val="005D51D0"/>
    <w:rsid w:val="005D52B0"/>
    <w:rsid w:val="005D5902"/>
    <w:rsid w:val="005D59AD"/>
    <w:rsid w:val="005D59E7"/>
    <w:rsid w:val="005D5FA1"/>
    <w:rsid w:val="005D6227"/>
    <w:rsid w:val="005D642F"/>
    <w:rsid w:val="005D6516"/>
    <w:rsid w:val="005D6D86"/>
    <w:rsid w:val="005D6DB8"/>
    <w:rsid w:val="005D6ECF"/>
    <w:rsid w:val="005D7461"/>
    <w:rsid w:val="005D78DC"/>
    <w:rsid w:val="005D7B05"/>
    <w:rsid w:val="005D7D0B"/>
    <w:rsid w:val="005D7D61"/>
    <w:rsid w:val="005D7DAB"/>
    <w:rsid w:val="005D7F96"/>
    <w:rsid w:val="005E015A"/>
    <w:rsid w:val="005E07AE"/>
    <w:rsid w:val="005E0895"/>
    <w:rsid w:val="005E08B6"/>
    <w:rsid w:val="005E0C62"/>
    <w:rsid w:val="005E0C69"/>
    <w:rsid w:val="005E1086"/>
    <w:rsid w:val="005E14DD"/>
    <w:rsid w:val="005E15E2"/>
    <w:rsid w:val="005E1781"/>
    <w:rsid w:val="005E186A"/>
    <w:rsid w:val="005E187F"/>
    <w:rsid w:val="005E1F66"/>
    <w:rsid w:val="005E2131"/>
    <w:rsid w:val="005E213B"/>
    <w:rsid w:val="005E214A"/>
    <w:rsid w:val="005E256F"/>
    <w:rsid w:val="005E2B0D"/>
    <w:rsid w:val="005E2B98"/>
    <w:rsid w:val="005E2E5E"/>
    <w:rsid w:val="005E3056"/>
    <w:rsid w:val="005E30C5"/>
    <w:rsid w:val="005E34E4"/>
    <w:rsid w:val="005E3B9F"/>
    <w:rsid w:val="005E3E6A"/>
    <w:rsid w:val="005E4207"/>
    <w:rsid w:val="005E457E"/>
    <w:rsid w:val="005E47A9"/>
    <w:rsid w:val="005E4CF5"/>
    <w:rsid w:val="005E4D03"/>
    <w:rsid w:val="005E4EE6"/>
    <w:rsid w:val="005E5183"/>
    <w:rsid w:val="005E571D"/>
    <w:rsid w:val="005E5DB1"/>
    <w:rsid w:val="005E5F81"/>
    <w:rsid w:val="005E6160"/>
    <w:rsid w:val="005E620C"/>
    <w:rsid w:val="005E6497"/>
    <w:rsid w:val="005E69DB"/>
    <w:rsid w:val="005E6AC7"/>
    <w:rsid w:val="005E6B71"/>
    <w:rsid w:val="005E6BAD"/>
    <w:rsid w:val="005E6D7F"/>
    <w:rsid w:val="005E6FB6"/>
    <w:rsid w:val="005E7122"/>
    <w:rsid w:val="005E71D6"/>
    <w:rsid w:val="005E7400"/>
    <w:rsid w:val="005E76CA"/>
    <w:rsid w:val="005E7869"/>
    <w:rsid w:val="005F00E2"/>
    <w:rsid w:val="005F03E0"/>
    <w:rsid w:val="005F0783"/>
    <w:rsid w:val="005F097D"/>
    <w:rsid w:val="005F0CAE"/>
    <w:rsid w:val="005F0E86"/>
    <w:rsid w:val="005F1076"/>
    <w:rsid w:val="005F125D"/>
    <w:rsid w:val="005F1319"/>
    <w:rsid w:val="005F1363"/>
    <w:rsid w:val="005F16A9"/>
    <w:rsid w:val="005F16B5"/>
    <w:rsid w:val="005F1872"/>
    <w:rsid w:val="005F1DD7"/>
    <w:rsid w:val="005F22D3"/>
    <w:rsid w:val="005F2392"/>
    <w:rsid w:val="005F23E0"/>
    <w:rsid w:val="005F2AB5"/>
    <w:rsid w:val="005F3218"/>
    <w:rsid w:val="005F336B"/>
    <w:rsid w:val="005F3678"/>
    <w:rsid w:val="005F3D32"/>
    <w:rsid w:val="005F4B2D"/>
    <w:rsid w:val="005F4F19"/>
    <w:rsid w:val="005F50E3"/>
    <w:rsid w:val="005F51B7"/>
    <w:rsid w:val="005F51E9"/>
    <w:rsid w:val="005F55FA"/>
    <w:rsid w:val="005F566D"/>
    <w:rsid w:val="005F59B7"/>
    <w:rsid w:val="005F5B7A"/>
    <w:rsid w:val="005F5BC7"/>
    <w:rsid w:val="005F5FAD"/>
    <w:rsid w:val="005F65CF"/>
    <w:rsid w:val="005F661D"/>
    <w:rsid w:val="005F6757"/>
    <w:rsid w:val="005F71D4"/>
    <w:rsid w:val="005F758A"/>
    <w:rsid w:val="005F77DF"/>
    <w:rsid w:val="005F788F"/>
    <w:rsid w:val="0060045F"/>
    <w:rsid w:val="006008E5"/>
    <w:rsid w:val="00600B56"/>
    <w:rsid w:val="00600C82"/>
    <w:rsid w:val="00600CA6"/>
    <w:rsid w:val="00600E12"/>
    <w:rsid w:val="00600E30"/>
    <w:rsid w:val="00600EBE"/>
    <w:rsid w:val="00601067"/>
    <w:rsid w:val="0060121B"/>
    <w:rsid w:val="006012E5"/>
    <w:rsid w:val="0060143B"/>
    <w:rsid w:val="00601499"/>
    <w:rsid w:val="006014D4"/>
    <w:rsid w:val="00601704"/>
    <w:rsid w:val="00601714"/>
    <w:rsid w:val="006018C5"/>
    <w:rsid w:val="00601B35"/>
    <w:rsid w:val="00601E99"/>
    <w:rsid w:val="00602115"/>
    <w:rsid w:val="006021A3"/>
    <w:rsid w:val="006024DE"/>
    <w:rsid w:val="006024E0"/>
    <w:rsid w:val="00602529"/>
    <w:rsid w:val="00602542"/>
    <w:rsid w:val="0060274D"/>
    <w:rsid w:val="006027D2"/>
    <w:rsid w:val="00602AF0"/>
    <w:rsid w:val="00602B14"/>
    <w:rsid w:val="00602BCD"/>
    <w:rsid w:val="00602C5E"/>
    <w:rsid w:val="00603042"/>
    <w:rsid w:val="006030F9"/>
    <w:rsid w:val="006033B0"/>
    <w:rsid w:val="00603B89"/>
    <w:rsid w:val="00603DF5"/>
    <w:rsid w:val="00604114"/>
    <w:rsid w:val="0060424E"/>
    <w:rsid w:val="006044D4"/>
    <w:rsid w:val="00604C39"/>
    <w:rsid w:val="00604C3C"/>
    <w:rsid w:val="00604C55"/>
    <w:rsid w:val="00604FEB"/>
    <w:rsid w:val="00605007"/>
    <w:rsid w:val="00605255"/>
    <w:rsid w:val="00605448"/>
    <w:rsid w:val="00605581"/>
    <w:rsid w:val="00605711"/>
    <w:rsid w:val="00605774"/>
    <w:rsid w:val="0060590F"/>
    <w:rsid w:val="00605C20"/>
    <w:rsid w:val="00605D2D"/>
    <w:rsid w:val="00605E1F"/>
    <w:rsid w:val="0060618F"/>
    <w:rsid w:val="00606581"/>
    <w:rsid w:val="006066BC"/>
    <w:rsid w:val="006067A3"/>
    <w:rsid w:val="00606873"/>
    <w:rsid w:val="006068BB"/>
    <w:rsid w:val="0060713A"/>
    <w:rsid w:val="0060749D"/>
    <w:rsid w:val="006075D2"/>
    <w:rsid w:val="00607A8D"/>
    <w:rsid w:val="00607DBA"/>
    <w:rsid w:val="0061011D"/>
    <w:rsid w:val="006109B0"/>
    <w:rsid w:val="00611229"/>
    <w:rsid w:val="006112A9"/>
    <w:rsid w:val="006113BC"/>
    <w:rsid w:val="0061144F"/>
    <w:rsid w:val="006115CA"/>
    <w:rsid w:val="006118A5"/>
    <w:rsid w:val="00611BFB"/>
    <w:rsid w:val="00611D19"/>
    <w:rsid w:val="006120A9"/>
    <w:rsid w:val="00612156"/>
    <w:rsid w:val="006122FD"/>
    <w:rsid w:val="006123B0"/>
    <w:rsid w:val="006123BE"/>
    <w:rsid w:val="006124A8"/>
    <w:rsid w:val="0061281F"/>
    <w:rsid w:val="006128DC"/>
    <w:rsid w:val="00612C17"/>
    <w:rsid w:val="00612D3A"/>
    <w:rsid w:val="006130D2"/>
    <w:rsid w:val="006131B5"/>
    <w:rsid w:val="00613392"/>
    <w:rsid w:val="00613BE8"/>
    <w:rsid w:val="006144AE"/>
    <w:rsid w:val="0061497A"/>
    <w:rsid w:val="00614ABD"/>
    <w:rsid w:val="00614CD9"/>
    <w:rsid w:val="00614E39"/>
    <w:rsid w:val="0061524F"/>
    <w:rsid w:val="006155C3"/>
    <w:rsid w:val="00615F6A"/>
    <w:rsid w:val="00615FF5"/>
    <w:rsid w:val="00616046"/>
    <w:rsid w:val="00616170"/>
    <w:rsid w:val="00616237"/>
    <w:rsid w:val="0061638A"/>
    <w:rsid w:val="006165F1"/>
    <w:rsid w:val="00617700"/>
    <w:rsid w:val="006179CC"/>
    <w:rsid w:val="00617B9A"/>
    <w:rsid w:val="00617D2D"/>
    <w:rsid w:val="00617FE6"/>
    <w:rsid w:val="00620066"/>
    <w:rsid w:val="0062052F"/>
    <w:rsid w:val="00620D6C"/>
    <w:rsid w:val="00620EF7"/>
    <w:rsid w:val="00620F28"/>
    <w:rsid w:val="00621AD9"/>
    <w:rsid w:val="00621B41"/>
    <w:rsid w:val="00622000"/>
    <w:rsid w:val="0062237C"/>
    <w:rsid w:val="0062238F"/>
    <w:rsid w:val="006224C5"/>
    <w:rsid w:val="0062257E"/>
    <w:rsid w:val="00622704"/>
    <w:rsid w:val="00622FEB"/>
    <w:rsid w:val="006230AC"/>
    <w:rsid w:val="0062363B"/>
    <w:rsid w:val="0062371A"/>
    <w:rsid w:val="00623956"/>
    <w:rsid w:val="00623B80"/>
    <w:rsid w:val="00624269"/>
    <w:rsid w:val="006245DC"/>
    <w:rsid w:val="006245F4"/>
    <w:rsid w:val="0062467E"/>
    <w:rsid w:val="00624C3C"/>
    <w:rsid w:val="00624E2D"/>
    <w:rsid w:val="00624F93"/>
    <w:rsid w:val="00625025"/>
    <w:rsid w:val="006250C5"/>
    <w:rsid w:val="0062515B"/>
    <w:rsid w:val="006252A4"/>
    <w:rsid w:val="006252D0"/>
    <w:rsid w:val="0062530A"/>
    <w:rsid w:val="006254C0"/>
    <w:rsid w:val="006257DE"/>
    <w:rsid w:val="00625800"/>
    <w:rsid w:val="00625912"/>
    <w:rsid w:val="00625C10"/>
    <w:rsid w:val="00625C93"/>
    <w:rsid w:val="00625E82"/>
    <w:rsid w:val="00625EA6"/>
    <w:rsid w:val="0062647D"/>
    <w:rsid w:val="006266B7"/>
    <w:rsid w:val="00626797"/>
    <w:rsid w:val="00626850"/>
    <w:rsid w:val="006272E5"/>
    <w:rsid w:val="0062778C"/>
    <w:rsid w:val="0063019F"/>
    <w:rsid w:val="006304E6"/>
    <w:rsid w:val="00630C35"/>
    <w:rsid w:val="00630CFE"/>
    <w:rsid w:val="00630E8E"/>
    <w:rsid w:val="00631192"/>
    <w:rsid w:val="00631581"/>
    <w:rsid w:val="006315E5"/>
    <w:rsid w:val="00631AF8"/>
    <w:rsid w:val="00631BF7"/>
    <w:rsid w:val="00631D02"/>
    <w:rsid w:val="00632496"/>
    <w:rsid w:val="0063250B"/>
    <w:rsid w:val="00632C46"/>
    <w:rsid w:val="00632D30"/>
    <w:rsid w:val="006330F8"/>
    <w:rsid w:val="00633201"/>
    <w:rsid w:val="006333B5"/>
    <w:rsid w:val="006334E8"/>
    <w:rsid w:val="00633813"/>
    <w:rsid w:val="00633841"/>
    <w:rsid w:val="00633B8D"/>
    <w:rsid w:val="00633F47"/>
    <w:rsid w:val="0063446E"/>
    <w:rsid w:val="00634553"/>
    <w:rsid w:val="006345BF"/>
    <w:rsid w:val="0063461E"/>
    <w:rsid w:val="0063493F"/>
    <w:rsid w:val="00634B02"/>
    <w:rsid w:val="00634C30"/>
    <w:rsid w:val="00634C68"/>
    <w:rsid w:val="00634CB6"/>
    <w:rsid w:val="00634D06"/>
    <w:rsid w:val="00634F45"/>
    <w:rsid w:val="00635191"/>
    <w:rsid w:val="0063531A"/>
    <w:rsid w:val="00635458"/>
    <w:rsid w:val="0063565F"/>
    <w:rsid w:val="00635CC0"/>
    <w:rsid w:val="00635EBA"/>
    <w:rsid w:val="00635F38"/>
    <w:rsid w:val="00636253"/>
    <w:rsid w:val="006363B5"/>
    <w:rsid w:val="006365F9"/>
    <w:rsid w:val="006366C1"/>
    <w:rsid w:val="0063673A"/>
    <w:rsid w:val="006369C3"/>
    <w:rsid w:val="00636D30"/>
    <w:rsid w:val="00636E04"/>
    <w:rsid w:val="0063706F"/>
    <w:rsid w:val="006372DB"/>
    <w:rsid w:val="006375F6"/>
    <w:rsid w:val="006379C6"/>
    <w:rsid w:val="006379F4"/>
    <w:rsid w:val="00637AC5"/>
    <w:rsid w:val="00637E35"/>
    <w:rsid w:val="00640157"/>
    <w:rsid w:val="006401A4"/>
    <w:rsid w:val="006402BF"/>
    <w:rsid w:val="0064041F"/>
    <w:rsid w:val="006405F3"/>
    <w:rsid w:val="006406E6"/>
    <w:rsid w:val="006408EA"/>
    <w:rsid w:val="00640B09"/>
    <w:rsid w:val="00640E4A"/>
    <w:rsid w:val="00641807"/>
    <w:rsid w:val="00641954"/>
    <w:rsid w:val="00641F38"/>
    <w:rsid w:val="0064203E"/>
    <w:rsid w:val="00642044"/>
    <w:rsid w:val="00642180"/>
    <w:rsid w:val="00642867"/>
    <w:rsid w:val="00642887"/>
    <w:rsid w:val="006429B8"/>
    <w:rsid w:val="00642D44"/>
    <w:rsid w:val="00642E8E"/>
    <w:rsid w:val="006430E8"/>
    <w:rsid w:val="006439E0"/>
    <w:rsid w:val="00643A5E"/>
    <w:rsid w:val="00643D03"/>
    <w:rsid w:val="00643DEB"/>
    <w:rsid w:val="00644264"/>
    <w:rsid w:val="006442F8"/>
    <w:rsid w:val="0064451C"/>
    <w:rsid w:val="00644811"/>
    <w:rsid w:val="00644C99"/>
    <w:rsid w:val="00645110"/>
    <w:rsid w:val="00645129"/>
    <w:rsid w:val="00645237"/>
    <w:rsid w:val="0064537D"/>
    <w:rsid w:val="0064556B"/>
    <w:rsid w:val="0064579C"/>
    <w:rsid w:val="006458CD"/>
    <w:rsid w:val="00645AC3"/>
    <w:rsid w:val="0064635D"/>
    <w:rsid w:val="006463CE"/>
    <w:rsid w:val="006466CD"/>
    <w:rsid w:val="00646A88"/>
    <w:rsid w:val="00646AA3"/>
    <w:rsid w:val="00646B1B"/>
    <w:rsid w:val="00646E37"/>
    <w:rsid w:val="00646FA7"/>
    <w:rsid w:val="006473DA"/>
    <w:rsid w:val="00647825"/>
    <w:rsid w:val="00647953"/>
    <w:rsid w:val="00647A09"/>
    <w:rsid w:val="00647AD6"/>
    <w:rsid w:val="00647AFB"/>
    <w:rsid w:val="00647D8D"/>
    <w:rsid w:val="00647E9B"/>
    <w:rsid w:val="00647F26"/>
    <w:rsid w:val="0065001C"/>
    <w:rsid w:val="00650702"/>
    <w:rsid w:val="00650AB6"/>
    <w:rsid w:val="00650BF3"/>
    <w:rsid w:val="00650C31"/>
    <w:rsid w:val="00650E81"/>
    <w:rsid w:val="00650EB8"/>
    <w:rsid w:val="006516FA"/>
    <w:rsid w:val="00651A47"/>
    <w:rsid w:val="00651C91"/>
    <w:rsid w:val="00652571"/>
    <w:rsid w:val="00652D80"/>
    <w:rsid w:val="00652FCF"/>
    <w:rsid w:val="006533F7"/>
    <w:rsid w:val="0065354C"/>
    <w:rsid w:val="00653805"/>
    <w:rsid w:val="0065392D"/>
    <w:rsid w:val="00653945"/>
    <w:rsid w:val="00653B06"/>
    <w:rsid w:val="00653B57"/>
    <w:rsid w:val="00653CB4"/>
    <w:rsid w:val="00653F84"/>
    <w:rsid w:val="00654118"/>
    <w:rsid w:val="006541F8"/>
    <w:rsid w:val="0065433F"/>
    <w:rsid w:val="006543DA"/>
    <w:rsid w:val="006543E1"/>
    <w:rsid w:val="00654708"/>
    <w:rsid w:val="00654786"/>
    <w:rsid w:val="00654801"/>
    <w:rsid w:val="00654A33"/>
    <w:rsid w:val="006551BB"/>
    <w:rsid w:val="006553AA"/>
    <w:rsid w:val="00655628"/>
    <w:rsid w:val="006556A2"/>
    <w:rsid w:val="00655A72"/>
    <w:rsid w:val="00655AA0"/>
    <w:rsid w:val="00655AB8"/>
    <w:rsid w:val="00655DD9"/>
    <w:rsid w:val="00655F0E"/>
    <w:rsid w:val="00655FD9"/>
    <w:rsid w:val="006565CA"/>
    <w:rsid w:val="00656709"/>
    <w:rsid w:val="006568DF"/>
    <w:rsid w:val="00656D78"/>
    <w:rsid w:val="006570E4"/>
    <w:rsid w:val="00657219"/>
    <w:rsid w:val="00657D25"/>
    <w:rsid w:val="00660039"/>
    <w:rsid w:val="00660165"/>
    <w:rsid w:val="00660195"/>
    <w:rsid w:val="006601B1"/>
    <w:rsid w:val="0066042B"/>
    <w:rsid w:val="006604B6"/>
    <w:rsid w:val="00660502"/>
    <w:rsid w:val="0066057E"/>
    <w:rsid w:val="006606F3"/>
    <w:rsid w:val="0066077A"/>
    <w:rsid w:val="00660CA8"/>
    <w:rsid w:val="00660CAE"/>
    <w:rsid w:val="00661308"/>
    <w:rsid w:val="0066170D"/>
    <w:rsid w:val="00661D1C"/>
    <w:rsid w:val="00661E7A"/>
    <w:rsid w:val="00661E92"/>
    <w:rsid w:val="00661F7C"/>
    <w:rsid w:val="0066226D"/>
    <w:rsid w:val="00662523"/>
    <w:rsid w:val="00662801"/>
    <w:rsid w:val="00662C31"/>
    <w:rsid w:val="00662F1D"/>
    <w:rsid w:val="00663073"/>
    <w:rsid w:val="006630C6"/>
    <w:rsid w:val="006630F1"/>
    <w:rsid w:val="00663161"/>
    <w:rsid w:val="006632F1"/>
    <w:rsid w:val="00663565"/>
    <w:rsid w:val="00663732"/>
    <w:rsid w:val="00663804"/>
    <w:rsid w:val="00663BC5"/>
    <w:rsid w:val="006647B5"/>
    <w:rsid w:val="00664A2B"/>
    <w:rsid w:val="00664EDF"/>
    <w:rsid w:val="00665075"/>
    <w:rsid w:val="00665151"/>
    <w:rsid w:val="006654CF"/>
    <w:rsid w:val="0066563E"/>
    <w:rsid w:val="006658F8"/>
    <w:rsid w:val="00665E5B"/>
    <w:rsid w:val="00665ECF"/>
    <w:rsid w:val="006662FF"/>
    <w:rsid w:val="00666618"/>
    <w:rsid w:val="0066661D"/>
    <w:rsid w:val="006666DA"/>
    <w:rsid w:val="00666775"/>
    <w:rsid w:val="006667AB"/>
    <w:rsid w:val="006667C6"/>
    <w:rsid w:val="00666A74"/>
    <w:rsid w:val="00666B5A"/>
    <w:rsid w:val="00666C38"/>
    <w:rsid w:val="0066702F"/>
    <w:rsid w:val="00667471"/>
    <w:rsid w:val="00667B13"/>
    <w:rsid w:val="00667B7F"/>
    <w:rsid w:val="00667BC6"/>
    <w:rsid w:val="00667CA3"/>
    <w:rsid w:val="00670065"/>
    <w:rsid w:val="006705A5"/>
    <w:rsid w:val="0067066C"/>
    <w:rsid w:val="006708B7"/>
    <w:rsid w:val="00670C41"/>
    <w:rsid w:val="00670DC4"/>
    <w:rsid w:val="00670ED5"/>
    <w:rsid w:val="006713C7"/>
    <w:rsid w:val="00671460"/>
    <w:rsid w:val="006717A2"/>
    <w:rsid w:val="006717EF"/>
    <w:rsid w:val="0067196E"/>
    <w:rsid w:val="00672BBF"/>
    <w:rsid w:val="0067338F"/>
    <w:rsid w:val="0067344C"/>
    <w:rsid w:val="00673588"/>
    <w:rsid w:val="00673846"/>
    <w:rsid w:val="00673BA5"/>
    <w:rsid w:val="00673E63"/>
    <w:rsid w:val="006741D4"/>
    <w:rsid w:val="006742EF"/>
    <w:rsid w:val="006743F4"/>
    <w:rsid w:val="0067463B"/>
    <w:rsid w:val="00674659"/>
    <w:rsid w:val="00674A34"/>
    <w:rsid w:val="00674F3B"/>
    <w:rsid w:val="00674F58"/>
    <w:rsid w:val="00675226"/>
    <w:rsid w:val="006752E6"/>
    <w:rsid w:val="006757C2"/>
    <w:rsid w:val="00675A95"/>
    <w:rsid w:val="00675AAE"/>
    <w:rsid w:val="00675ED7"/>
    <w:rsid w:val="00676000"/>
    <w:rsid w:val="00676426"/>
    <w:rsid w:val="0067651B"/>
    <w:rsid w:val="0067667A"/>
    <w:rsid w:val="006767B8"/>
    <w:rsid w:val="006768A9"/>
    <w:rsid w:val="00676D78"/>
    <w:rsid w:val="00677451"/>
    <w:rsid w:val="00677608"/>
    <w:rsid w:val="00677629"/>
    <w:rsid w:val="00677D4E"/>
    <w:rsid w:val="00680051"/>
    <w:rsid w:val="006800F2"/>
    <w:rsid w:val="006801CD"/>
    <w:rsid w:val="0068025D"/>
    <w:rsid w:val="006807D7"/>
    <w:rsid w:val="00680E0A"/>
    <w:rsid w:val="00680F14"/>
    <w:rsid w:val="0068142E"/>
    <w:rsid w:val="006814EF"/>
    <w:rsid w:val="00681910"/>
    <w:rsid w:val="00681AA0"/>
    <w:rsid w:val="00681AE1"/>
    <w:rsid w:val="00681B7B"/>
    <w:rsid w:val="00681BC9"/>
    <w:rsid w:val="00681D6D"/>
    <w:rsid w:val="00681FE2"/>
    <w:rsid w:val="0068250D"/>
    <w:rsid w:val="00682C68"/>
    <w:rsid w:val="00682E6F"/>
    <w:rsid w:val="00682EA8"/>
    <w:rsid w:val="00682FB3"/>
    <w:rsid w:val="0068308C"/>
    <w:rsid w:val="0068335C"/>
    <w:rsid w:val="006834A6"/>
    <w:rsid w:val="0068356E"/>
    <w:rsid w:val="00683861"/>
    <w:rsid w:val="0068386C"/>
    <w:rsid w:val="00683D7C"/>
    <w:rsid w:val="00683E0D"/>
    <w:rsid w:val="00683E98"/>
    <w:rsid w:val="00683FAC"/>
    <w:rsid w:val="006845D9"/>
    <w:rsid w:val="0068462E"/>
    <w:rsid w:val="00684729"/>
    <w:rsid w:val="00684A8D"/>
    <w:rsid w:val="00684B70"/>
    <w:rsid w:val="00684F48"/>
    <w:rsid w:val="00685EA4"/>
    <w:rsid w:val="0068607C"/>
    <w:rsid w:val="0068638D"/>
    <w:rsid w:val="006863D7"/>
    <w:rsid w:val="00686FAD"/>
    <w:rsid w:val="0068767A"/>
    <w:rsid w:val="00687908"/>
    <w:rsid w:val="00687C83"/>
    <w:rsid w:val="00690050"/>
    <w:rsid w:val="006901A3"/>
    <w:rsid w:val="006905D7"/>
    <w:rsid w:val="006906CF"/>
    <w:rsid w:val="00690D2E"/>
    <w:rsid w:val="00691488"/>
    <w:rsid w:val="00691A0D"/>
    <w:rsid w:val="00691FFF"/>
    <w:rsid w:val="00692110"/>
    <w:rsid w:val="006922A5"/>
    <w:rsid w:val="006924FA"/>
    <w:rsid w:val="00692A33"/>
    <w:rsid w:val="00692A8C"/>
    <w:rsid w:val="00692C2C"/>
    <w:rsid w:val="00693111"/>
    <w:rsid w:val="00693434"/>
    <w:rsid w:val="00693438"/>
    <w:rsid w:val="006936B4"/>
    <w:rsid w:val="00693A54"/>
    <w:rsid w:val="00693CE2"/>
    <w:rsid w:val="006941CE"/>
    <w:rsid w:val="00694629"/>
    <w:rsid w:val="006947DA"/>
    <w:rsid w:val="006948A4"/>
    <w:rsid w:val="00694AF8"/>
    <w:rsid w:val="00694DF6"/>
    <w:rsid w:val="0069506E"/>
    <w:rsid w:val="00695819"/>
    <w:rsid w:val="00695C82"/>
    <w:rsid w:val="00695CE2"/>
    <w:rsid w:val="006961DB"/>
    <w:rsid w:val="00696598"/>
    <w:rsid w:val="00696753"/>
    <w:rsid w:val="006967AF"/>
    <w:rsid w:val="006967DA"/>
    <w:rsid w:val="00696F07"/>
    <w:rsid w:val="00696FA5"/>
    <w:rsid w:val="00697676"/>
    <w:rsid w:val="0069770D"/>
    <w:rsid w:val="00697932"/>
    <w:rsid w:val="00697A96"/>
    <w:rsid w:val="00697A98"/>
    <w:rsid w:val="00697AF4"/>
    <w:rsid w:val="00697ECF"/>
    <w:rsid w:val="00697F74"/>
    <w:rsid w:val="006A024F"/>
    <w:rsid w:val="006A0391"/>
    <w:rsid w:val="006A0687"/>
    <w:rsid w:val="006A0748"/>
    <w:rsid w:val="006A080A"/>
    <w:rsid w:val="006A0931"/>
    <w:rsid w:val="006A0B92"/>
    <w:rsid w:val="006A0BA8"/>
    <w:rsid w:val="006A0BDD"/>
    <w:rsid w:val="006A0EE6"/>
    <w:rsid w:val="006A0FED"/>
    <w:rsid w:val="006A1268"/>
    <w:rsid w:val="006A13FD"/>
    <w:rsid w:val="006A196E"/>
    <w:rsid w:val="006A1C4F"/>
    <w:rsid w:val="006A1E5E"/>
    <w:rsid w:val="006A208D"/>
    <w:rsid w:val="006A24AA"/>
    <w:rsid w:val="006A281E"/>
    <w:rsid w:val="006A2837"/>
    <w:rsid w:val="006A3051"/>
    <w:rsid w:val="006A307B"/>
    <w:rsid w:val="006A3292"/>
    <w:rsid w:val="006A35EF"/>
    <w:rsid w:val="006A3683"/>
    <w:rsid w:val="006A372B"/>
    <w:rsid w:val="006A3D3C"/>
    <w:rsid w:val="006A3D6E"/>
    <w:rsid w:val="006A3EA3"/>
    <w:rsid w:val="006A423A"/>
    <w:rsid w:val="006A42E1"/>
    <w:rsid w:val="006A43AF"/>
    <w:rsid w:val="006A46B2"/>
    <w:rsid w:val="006A4A4C"/>
    <w:rsid w:val="006A4C20"/>
    <w:rsid w:val="006A4DC5"/>
    <w:rsid w:val="006A512D"/>
    <w:rsid w:val="006A53BC"/>
    <w:rsid w:val="006A5A13"/>
    <w:rsid w:val="006A5D10"/>
    <w:rsid w:val="006A5D17"/>
    <w:rsid w:val="006A5DC4"/>
    <w:rsid w:val="006A5E58"/>
    <w:rsid w:val="006A5EBB"/>
    <w:rsid w:val="006A6080"/>
    <w:rsid w:val="006A65FB"/>
    <w:rsid w:val="006A67B7"/>
    <w:rsid w:val="006A6936"/>
    <w:rsid w:val="006A6973"/>
    <w:rsid w:val="006A69A5"/>
    <w:rsid w:val="006A6F2C"/>
    <w:rsid w:val="006A7573"/>
    <w:rsid w:val="006A7596"/>
    <w:rsid w:val="006A75F0"/>
    <w:rsid w:val="006A760D"/>
    <w:rsid w:val="006A7992"/>
    <w:rsid w:val="006A7ABB"/>
    <w:rsid w:val="006A7C85"/>
    <w:rsid w:val="006A7DBC"/>
    <w:rsid w:val="006A7F1A"/>
    <w:rsid w:val="006B0080"/>
    <w:rsid w:val="006B044C"/>
    <w:rsid w:val="006B0C13"/>
    <w:rsid w:val="006B0D60"/>
    <w:rsid w:val="006B0FB1"/>
    <w:rsid w:val="006B1175"/>
    <w:rsid w:val="006B152C"/>
    <w:rsid w:val="006B1922"/>
    <w:rsid w:val="006B1ABD"/>
    <w:rsid w:val="006B1B2D"/>
    <w:rsid w:val="006B1CE5"/>
    <w:rsid w:val="006B2946"/>
    <w:rsid w:val="006B29E5"/>
    <w:rsid w:val="006B2A92"/>
    <w:rsid w:val="006B3176"/>
    <w:rsid w:val="006B3245"/>
    <w:rsid w:val="006B33EE"/>
    <w:rsid w:val="006B3415"/>
    <w:rsid w:val="006B349A"/>
    <w:rsid w:val="006B3641"/>
    <w:rsid w:val="006B3BC5"/>
    <w:rsid w:val="006B3C7A"/>
    <w:rsid w:val="006B4486"/>
    <w:rsid w:val="006B44BD"/>
    <w:rsid w:val="006B44FE"/>
    <w:rsid w:val="006B47EB"/>
    <w:rsid w:val="006B4847"/>
    <w:rsid w:val="006B4B69"/>
    <w:rsid w:val="006B4BD6"/>
    <w:rsid w:val="006B5078"/>
    <w:rsid w:val="006B50C2"/>
    <w:rsid w:val="006B5176"/>
    <w:rsid w:val="006B5B0B"/>
    <w:rsid w:val="006B5F18"/>
    <w:rsid w:val="006B6026"/>
    <w:rsid w:val="006B629A"/>
    <w:rsid w:val="006B659A"/>
    <w:rsid w:val="006B65E0"/>
    <w:rsid w:val="006B65E1"/>
    <w:rsid w:val="006B6703"/>
    <w:rsid w:val="006B6C17"/>
    <w:rsid w:val="006B70A9"/>
    <w:rsid w:val="006B7577"/>
    <w:rsid w:val="006B75BF"/>
    <w:rsid w:val="006B767B"/>
    <w:rsid w:val="006B7BB0"/>
    <w:rsid w:val="006B7ED0"/>
    <w:rsid w:val="006B7F22"/>
    <w:rsid w:val="006C0242"/>
    <w:rsid w:val="006C07C5"/>
    <w:rsid w:val="006C07D4"/>
    <w:rsid w:val="006C084B"/>
    <w:rsid w:val="006C0A49"/>
    <w:rsid w:val="006C0B45"/>
    <w:rsid w:val="006C0F10"/>
    <w:rsid w:val="006C0F4E"/>
    <w:rsid w:val="006C123B"/>
    <w:rsid w:val="006C1909"/>
    <w:rsid w:val="006C1965"/>
    <w:rsid w:val="006C19EB"/>
    <w:rsid w:val="006C1ED1"/>
    <w:rsid w:val="006C1F12"/>
    <w:rsid w:val="006C201E"/>
    <w:rsid w:val="006C23E1"/>
    <w:rsid w:val="006C276A"/>
    <w:rsid w:val="006C2A25"/>
    <w:rsid w:val="006C2A86"/>
    <w:rsid w:val="006C2CAE"/>
    <w:rsid w:val="006C2D09"/>
    <w:rsid w:val="006C2D29"/>
    <w:rsid w:val="006C2DAF"/>
    <w:rsid w:val="006C2E48"/>
    <w:rsid w:val="006C3760"/>
    <w:rsid w:val="006C3AF3"/>
    <w:rsid w:val="006C3BE1"/>
    <w:rsid w:val="006C3E4D"/>
    <w:rsid w:val="006C447D"/>
    <w:rsid w:val="006C44BB"/>
    <w:rsid w:val="006C44FC"/>
    <w:rsid w:val="006C4786"/>
    <w:rsid w:val="006C4DF5"/>
    <w:rsid w:val="006C5A71"/>
    <w:rsid w:val="006C6044"/>
    <w:rsid w:val="006C615B"/>
    <w:rsid w:val="006C62DA"/>
    <w:rsid w:val="006C66BB"/>
    <w:rsid w:val="006C66FF"/>
    <w:rsid w:val="006C6868"/>
    <w:rsid w:val="006C6FC1"/>
    <w:rsid w:val="006C701B"/>
    <w:rsid w:val="006C70AA"/>
    <w:rsid w:val="006C7170"/>
    <w:rsid w:val="006C7492"/>
    <w:rsid w:val="006C7721"/>
    <w:rsid w:val="006C7817"/>
    <w:rsid w:val="006C7CC0"/>
    <w:rsid w:val="006C7E1A"/>
    <w:rsid w:val="006D00B1"/>
    <w:rsid w:val="006D04B5"/>
    <w:rsid w:val="006D061C"/>
    <w:rsid w:val="006D0A6C"/>
    <w:rsid w:val="006D0BC4"/>
    <w:rsid w:val="006D0D33"/>
    <w:rsid w:val="006D0DFB"/>
    <w:rsid w:val="006D0EA0"/>
    <w:rsid w:val="006D14FF"/>
    <w:rsid w:val="006D16C8"/>
    <w:rsid w:val="006D1749"/>
    <w:rsid w:val="006D19E5"/>
    <w:rsid w:val="006D1A3A"/>
    <w:rsid w:val="006D1B68"/>
    <w:rsid w:val="006D1BEA"/>
    <w:rsid w:val="006D1C3B"/>
    <w:rsid w:val="006D1CAB"/>
    <w:rsid w:val="006D21AD"/>
    <w:rsid w:val="006D2317"/>
    <w:rsid w:val="006D29C6"/>
    <w:rsid w:val="006D2CFA"/>
    <w:rsid w:val="006D2EB4"/>
    <w:rsid w:val="006D3213"/>
    <w:rsid w:val="006D3768"/>
    <w:rsid w:val="006D3A64"/>
    <w:rsid w:val="006D3B43"/>
    <w:rsid w:val="006D3E83"/>
    <w:rsid w:val="006D3F91"/>
    <w:rsid w:val="006D42E3"/>
    <w:rsid w:val="006D4488"/>
    <w:rsid w:val="006D4518"/>
    <w:rsid w:val="006D4531"/>
    <w:rsid w:val="006D472F"/>
    <w:rsid w:val="006D4756"/>
    <w:rsid w:val="006D486D"/>
    <w:rsid w:val="006D49D9"/>
    <w:rsid w:val="006D4B6C"/>
    <w:rsid w:val="006D4C1B"/>
    <w:rsid w:val="006D4F37"/>
    <w:rsid w:val="006D5054"/>
    <w:rsid w:val="006D5100"/>
    <w:rsid w:val="006D56EC"/>
    <w:rsid w:val="006D56F1"/>
    <w:rsid w:val="006D58BB"/>
    <w:rsid w:val="006D5ACE"/>
    <w:rsid w:val="006D5DD5"/>
    <w:rsid w:val="006D6938"/>
    <w:rsid w:val="006D6ACD"/>
    <w:rsid w:val="006D6F9F"/>
    <w:rsid w:val="006D7157"/>
    <w:rsid w:val="006D71BD"/>
    <w:rsid w:val="006D72C4"/>
    <w:rsid w:val="006D7912"/>
    <w:rsid w:val="006E0011"/>
    <w:rsid w:val="006E009D"/>
    <w:rsid w:val="006E00DA"/>
    <w:rsid w:val="006E0194"/>
    <w:rsid w:val="006E04D0"/>
    <w:rsid w:val="006E0588"/>
    <w:rsid w:val="006E05A7"/>
    <w:rsid w:val="006E09B4"/>
    <w:rsid w:val="006E0A18"/>
    <w:rsid w:val="006E0A78"/>
    <w:rsid w:val="006E0C29"/>
    <w:rsid w:val="006E0C2C"/>
    <w:rsid w:val="006E0C66"/>
    <w:rsid w:val="006E0E19"/>
    <w:rsid w:val="006E11B1"/>
    <w:rsid w:val="006E12ED"/>
    <w:rsid w:val="006E138C"/>
    <w:rsid w:val="006E1506"/>
    <w:rsid w:val="006E1802"/>
    <w:rsid w:val="006E1D30"/>
    <w:rsid w:val="006E1D36"/>
    <w:rsid w:val="006E1DB4"/>
    <w:rsid w:val="006E243E"/>
    <w:rsid w:val="006E25B0"/>
    <w:rsid w:val="006E2AAC"/>
    <w:rsid w:val="006E3343"/>
    <w:rsid w:val="006E3457"/>
    <w:rsid w:val="006E3645"/>
    <w:rsid w:val="006E3764"/>
    <w:rsid w:val="006E3945"/>
    <w:rsid w:val="006E39B2"/>
    <w:rsid w:val="006E3B48"/>
    <w:rsid w:val="006E3B5B"/>
    <w:rsid w:val="006E3C57"/>
    <w:rsid w:val="006E403A"/>
    <w:rsid w:val="006E43FC"/>
    <w:rsid w:val="006E444C"/>
    <w:rsid w:val="006E47CE"/>
    <w:rsid w:val="006E495F"/>
    <w:rsid w:val="006E4BC5"/>
    <w:rsid w:val="006E4DAD"/>
    <w:rsid w:val="006E4E09"/>
    <w:rsid w:val="006E4E29"/>
    <w:rsid w:val="006E4F11"/>
    <w:rsid w:val="006E5241"/>
    <w:rsid w:val="006E5407"/>
    <w:rsid w:val="006E560C"/>
    <w:rsid w:val="006E5760"/>
    <w:rsid w:val="006E5FD3"/>
    <w:rsid w:val="006E6192"/>
    <w:rsid w:val="006E6445"/>
    <w:rsid w:val="006E646C"/>
    <w:rsid w:val="006E66D0"/>
    <w:rsid w:val="006E68BD"/>
    <w:rsid w:val="006E6BC4"/>
    <w:rsid w:val="006E6F15"/>
    <w:rsid w:val="006E6F3A"/>
    <w:rsid w:val="006E7198"/>
    <w:rsid w:val="006E7238"/>
    <w:rsid w:val="006E73D3"/>
    <w:rsid w:val="006E7553"/>
    <w:rsid w:val="006E75A2"/>
    <w:rsid w:val="006E769E"/>
    <w:rsid w:val="006E7880"/>
    <w:rsid w:val="006E7ACA"/>
    <w:rsid w:val="006E7E45"/>
    <w:rsid w:val="006F014C"/>
    <w:rsid w:val="006F03C3"/>
    <w:rsid w:val="006F0425"/>
    <w:rsid w:val="006F0629"/>
    <w:rsid w:val="006F08C5"/>
    <w:rsid w:val="006F0A1E"/>
    <w:rsid w:val="006F0D79"/>
    <w:rsid w:val="006F0DA8"/>
    <w:rsid w:val="006F115C"/>
    <w:rsid w:val="006F11DF"/>
    <w:rsid w:val="006F1244"/>
    <w:rsid w:val="006F12B2"/>
    <w:rsid w:val="006F1357"/>
    <w:rsid w:val="006F1463"/>
    <w:rsid w:val="006F161E"/>
    <w:rsid w:val="006F18CD"/>
    <w:rsid w:val="006F1CAC"/>
    <w:rsid w:val="006F1DC1"/>
    <w:rsid w:val="006F1E54"/>
    <w:rsid w:val="006F2142"/>
    <w:rsid w:val="006F226F"/>
    <w:rsid w:val="006F2802"/>
    <w:rsid w:val="006F2A1A"/>
    <w:rsid w:val="006F3011"/>
    <w:rsid w:val="006F362F"/>
    <w:rsid w:val="006F37D0"/>
    <w:rsid w:val="006F3878"/>
    <w:rsid w:val="006F38DC"/>
    <w:rsid w:val="006F3BBD"/>
    <w:rsid w:val="006F3C75"/>
    <w:rsid w:val="006F3DFD"/>
    <w:rsid w:val="006F4544"/>
    <w:rsid w:val="006F45C3"/>
    <w:rsid w:val="006F45CA"/>
    <w:rsid w:val="006F4653"/>
    <w:rsid w:val="006F4A29"/>
    <w:rsid w:val="006F4EF2"/>
    <w:rsid w:val="006F4FC7"/>
    <w:rsid w:val="006F5228"/>
    <w:rsid w:val="006F52AE"/>
    <w:rsid w:val="006F53C1"/>
    <w:rsid w:val="006F5522"/>
    <w:rsid w:val="006F5579"/>
    <w:rsid w:val="006F56CB"/>
    <w:rsid w:val="006F56F2"/>
    <w:rsid w:val="006F583B"/>
    <w:rsid w:val="006F598B"/>
    <w:rsid w:val="006F5C46"/>
    <w:rsid w:val="006F5E90"/>
    <w:rsid w:val="006F6776"/>
    <w:rsid w:val="006F689E"/>
    <w:rsid w:val="006F697E"/>
    <w:rsid w:val="006F71D6"/>
    <w:rsid w:val="006F74DD"/>
    <w:rsid w:val="006F75D3"/>
    <w:rsid w:val="006F7656"/>
    <w:rsid w:val="006F7959"/>
    <w:rsid w:val="006F7CD5"/>
    <w:rsid w:val="006F7ED0"/>
    <w:rsid w:val="00700047"/>
    <w:rsid w:val="0070034B"/>
    <w:rsid w:val="00700625"/>
    <w:rsid w:val="00700726"/>
    <w:rsid w:val="0070088D"/>
    <w:rsid w:val="007008E8"/>
    <w:rsid w:val="0070096E"/>
    <w:rsid w:val="007009C7"/>
    <w:rsid w:val="00700A75"/>
    <w:rsid w:val="00700B03"/>
    <w:rsid w:val="00700B96"/>
    <w:rsid w:val="00700BA6"/>
    <w:rsid w:val="00700EAB"/>
    <w:rsid w:val="0070113D"/>
    <w:rsid w:val="00701486"/>
    <w:rsid w:val="007014AF"/>
    <w:rsid w:val="007015EA"/>
    <w:rsid w:val="00701B2E"/>
    <w:rsid w:val="00701F9F"/>
    <w:rsid w:val="00701FF6"/>
    <w:rsid w:val="00702015"/>
    <w:rsid w:val="0070249A"/>
    <w:rsid w:val="00702807"/>
    <w:rsid w:val="00702B79"/>
    <w:rsid w:val="00702B90"/>
    <w:rsid w:val="00702BC8"/>
    <w:rsid w:val="00702C2C"/>
    <w:rsid w:val="00702EDC"/>
    <w:rsid w:val="007032DA"/>
    <w:rsid w:val="00703F78"/>
    <w:rsid w:val="007040DB"/>
    <w:rsid w:val="00704502"/>
    <w:rsid w:val="007046D8"/>
    <w:rsid w:val="0070494F"/>
    <w:rsid w:val="00704969"/>
    <w:rsid w:val="00705075"/>
    <w:rsid w:val="007053FE"/>
    <w:rsid w:val="007056F2"/>
    <w:rsid w:val="00705D72"/>
    <w:rsid w:val="00705DCE"/>
    <w:rsid w:val="00705E7A"/>
    <w:rsid w:val="0070626E"/>
    <w:rsid w:val="00706297"/>
    <w:rsid w:val="007062F6"/>
    <w:rsid w:val="0070654B"/>
    <w:rsid w:val="007066E5"/>
    <w:rsid w:val="00706D06"/>
    <w:rsid w:val="00706E81"/>
    <w:rsid w:val="00706FE7"/>
    <w:rsid w:val="00707111"/>
    <w:rsid w:val="00707177"/>
    <w:rsid w:val="007071C5"/>
    <w:rsid w:val="007079BC"/>
    <w:rsid w:val="00707A34"/>
    <w:rsid w:val="00707C67"/>
    <w:rsid w:val="00707ECF"/>
    <w:rsid w:val="00710233"/>
    <w:rsid w:val="00710282"/>
    <w:rsid w:val="007102FE"/>
    <w:rsid w:val="0071048C"/>
    <w:rsid w:val="007104B2"/>
    <w:rsid w:val="00710838"/>
    <w:rsid w:val="00710EB1"/>
    <w:rsid w:val="0071129F"/>
    <w:rsid w:val="00711B22"/>
    <w:rsid w:val="00711B58"/>
    <w:rsid w:val="00711BA9"/>
    <w:rsid w:val="00711D22"/>
    <w:rsid w:val="00711FD1"/>
    <w:rsid w:val="0071222C"/>
    <w:rsid w:val="00712287"/>
    <w:rsid w:val="007126F0"/>
    <w:rsid w:val="00712E36"/>
    <w:rsid w:val="00713045"/>
    <w:rsid w:val="0071320F"/>
    <w:rsid w:val="00713862"/>
    <w:rsid w:val="0071394B"/>
    <w:rsid w:val="00713D22"/>
    <w:rsid w:val="00713E52"/>
    <w:rsid w:val="007147D7"/>
    <w:rsid w:val="00714B58"/>
    <w:rsid w:val="00715064"/>
    <w:rsid w:val="007159CA"/>
    <w:rsid w:val="00715AC3"/>
    <w:rsid w:val="00715DA8"/>
    <w:rsid w:val="00715F75"/>
    <w:rsid w:val="0071602A"/>
    <w:rsid w:val="00716149"/>
    <w:rsid w:val="007167A4"/>
    <w:rsid w:val="00716BC7"/>
    <w:rsid w:val="007172C7"/>
    <w:rsid w:val="00717321"/>
    <w:rsid w:val="007176E5"/>
    <w:rsid w:val="00717A92"/>
    <w:rsid w:val="00717BF1"/>
    <w:rsid w:val="00717F9F"/>
    <w:rsid w:val="007204D8"/>
    <w:rsid w:val="00720A61"/>
    <w:rsid w:val="00720B9D"/>
    <w:rsid w:val="00720CE5"/>
    <w:rsid w:val="00720EA3"/>
    <w:rsid w:val="007210BB"/>
    <w:rsid w:val="0072126D"/>
    <w:rsid w:val="0072145B"/>
    <w:rsid w:val="0072155D"/>
    <w:rsid w:val="00721A92"/>
    <w:rsid w:val="00721DEC"/>
    <w:rsid w:val="00722062"/>
    <w:rsid w:val="007221F9"/>
    <w:rsid w:val="007224C1"/>
    <w:rsid w:val="00722517"/>
    <w:rsid w:val="00722A22"/>
    <w:rsid w:val="00722C88"/>
    <w:rsid w:val="00722CA1"/>
    <w:rsid w:val="00722E4E"/>
    <w:rsid w:val="00722F2F"/>
    <w:rsid w:val="00722F62"/>
    <w:rsid w:val="007231CF"/>
    <w:rsid w:val="00723294"/>
    <w:rsid w:val="007232A6"/>
    <w:rsid w:val="007233C7"/>
    <w:rsid w:val="007234A0"/>
    <w:rsid w:val="007236F6"/>
    <w:rsid w:val="00723810"/>
    <w:rsid w:val="0072393F"/>
    <w:rsid w:val="00723C3B"/>
    <w:rsid w:val="00723CA1"/>
    <w:rsid w:val="00723F8C"/>
    <w:rsid w:val="00724040"/>
    <w:rsid w:val="0072432C"/>
    <w:rsid w:val="007246CD"/>
    <w:rsid w:val="007247B6"/>
    <w:rsid w:val="00724CEC"/>
    <w:rsid w:val="00724D10"/>
    <w:rsid w:val="00724DC2"/>
    <w:rsid w:val="00725110"/>
    <w:rsid w:val="00725C39"/>
    <w:rsid w:val="00725E2C"/>
    <w:rsid w:val="00726596"/>
    <w:rsid w:val="0072661F"/>
    <w:rsid w:val="007269FE"/>
    <w:rsid w:val="00726AAE"/>
    <w:rsid w:val="00726B96"/>
    <w:rsid w:val="00727174"/>
    <w:rsid w:val="007272E6"/>
    <w:rsid w:val="00727595"/>
    <w:rsid w:val="0072789E"/>
    <w:rsid w:val="007278E2"/>
    <w:rsid w:val="00727A70"/>
    <w:rsid w:val="00727D8F"/>
    <w:rsid w:val="00730287"/>
    <w:rsid w:val="00730A43"/>
    <w:rsid w:val="007312C3"/>
    <w:rsid w:val="007315F6"/>
    <w:rsid w:val="007316C7"/>
    <w:rsid w:val="00731A72"/>
    <w:rsid w:val="00731B5B"/>
    <w:rsid w:val="00731CA9"/>
    <w:rsid w:val="0073232B"/>
    <w:rsid w:val="0073264F"/>
    <w:rsid w:val="007329A0"/>
    <w:rsid w:val="00732A92"/>
    <w:rsid w:val="00732ABF"/>
    <w:rsid w:val="00733101"/>
    <w:rsid w:val="0073347F"/>
    <w:rsid w:val="007335AB"/>
    <w:rsid w:val="007337A7"/>
    <w:rsid w:val="00733AAE"/>
    <w:rsid w:val="00733B69"/>
    <w:rsid w:val="00733BA4"/>
    <w:rsid w:val="00733C3A"/>
    <w:rsid w:val="00733E7D"/>
    <w:rsid w:val="00734026"/>
    <w:rsid w:val="007342CC"/>
    <w:rsid w:val="00734BCE"/>
    <w:rsid w:val="00734CF1"/>
    <w:rsid w:val="007350E0"/>
    <w:rsid w:val="00735229"/>
    <w:rsid w:val="007355D0"/>
    <w:rsid w:val="007356AA"/>
    <w:rsid w:val="007357D1"/>
    <w:rsid w:val="0073586D"/>
    <w:rsid w:val="0073591B"/>
    <w:rsid w:val="00735B40"/>
    <w:rsid w:val="00735BB1"/>
    <w:rsid w:val="00735D9B"/>
    <w:rsid w:val="00736001"/>
    <w:rsid w:val="007360DC"/>
    <w:rsid w:val="0073634B"/>
    <w:rsid w:val="007366E9"/>
    <w:rsid w:val="007368CA"/>
    <w:rsid w:val="00737019"/>
    <w:rsid w:val="00737100"/>
    <w:rsid w:val="00737770"/>
    <w:rsid w:val="00737D41"/>
    <w:rsid w:val="00737E86"/>
    <w:rsid w:val="00740031"/>
    <w:rsid w:val="0074046A"/>
    <w:rsid w:val="00740D24"/>
    <w:rsid w:val="00740DD4"/>
    <w:rsid w:val="00741222"/>
    <w:rsid w:val="00741238"/>
    <w:rsid w:val="0074137E"/>
    <w:rsid w:val="0074180B"/>
    <w:rsid w:val="007418B4"/>
    <w:rsid w:val="00741DD8"/>
    <w:rsid w:val="00742145"/>
    <w:rsid w:val="007421B7"/>
    <w:rsid w:val="00742345"/>
    <w:rsid w:val="007425A7"/>
    <w:rsid w:val="007427B1"/>
    <w:rsid w:val="00742E8B"/>
    <w:rsid w:val="00743129"/>
    <w:rsid w:val="00743202"/>
    <w:rsid w:val="00743465"/>
    <w:rsid w:val="0074351C"/>
    <w:rsid w:val="00743671"/>
    <w:rsid w:val="00743B00"/>
    <w:rsid w:val="00743DE3"/>
    <w:rsid w:val="00743F58"/>
    <w:rsid w:val="0074480C"/>
    <w:rsid w:val="00744E51"/>
    <w:rsid w:val="007454E5"/>
    <w:rsid w:val="007454F3"/>
    <w:rsid w:val="00745502"/>
    <w:rsid w:val="007456C7"/>
    <w:rsid w:val="007458C4"/>
    <w:rsid w:val="00745B7D"/>
    <w:rsid w:val="00745CF2"/>
    <w:rsid w:val="00745F42"/>
    <w:rsid w:val="00745FFD"/>
    <w:rsid w:val="00746077"/>
    <w:rsid w:val="007463E0"/>
    <w:rsid w:val="00746887"/>
    <w:rsid w:val="007468B4"/>
    <w:rsid w:val="007468EF"/>
    <w:rsid w:val="00746A3B"/>
    <w:rsid w:val="00746C19"/>
    <w:rsid w:val="00746C34"/>
    <w:rsid w:val="00746FA1"/>
    <w:rsid w:val="0074723C"/>
    <w:rsid w:val="00747512"/>
    <w:rsid w:val="007475C1"/>
    <w:rsid w:val="007476A3"/>
    <w:rsid w:val="00747843"/>
    <w:rsid w:val="00747A71"/>
    <w:rsid w:val="00747DCF"/>
    <w:rsid w:val="00750679"/>
    <w:rsid w:val="00750990"/>
    <w:rsid w:val="00750B96"/>
    <w:rsid w:val="00750CAB"/>
    <w:rsid w:val="00750DCF"/>
    <w:rsid w:val="00750DD9"/>
    <w:rsid w:val="00750F27"/>
    <w:rsid w:val="00751068"/>
    <w:rsid w:val="00751325"/>
    <w:rsid w:val="00751352"/>
    <w:rsid w:val="0075152E"/>
    <w:rsid w:val="007515F3"/>
    <w:rsid w:val="0075163F"/>
    <w:rsid w:val="00751C46"/>
    <w:rsid w:val="00751ED4"/>
    <w:rsid w:val="00751FC5"/>
    <w:rsid w:val="007525BD"/>
    <w:rsid w:val="00752B09"/>
    <w:rsid w:val="00752B34"/>
    <w:rsid w:val="00752C1C"/>
    <w:rsid w:val="00752C65"/>
    <w:rsid w:val="00752CB7"/>
    <w:rsid w:val="00752CE3"/>
    <w:rsid w:val="00753452"/>
    <w:rsid w:val="00753511"/>
    <w:rsid w:val="00753612"/>
    <w:rsid w:val="007536FE"/>
    <w:rsid w:val="007538C3"/>
    <w:rsid w:val="00753A34"/>
    <w:rsid w:val="00753AF2"/>
    <w:rsid w:val="00753CBB"/>
    <w:rsid w:val="00753CDE"/>
    <w:rsid w:val="00754098"/>
    <w:rsid w:val="00754510"/>
    <w:rsid w:val="007545CF"/>
    <w:rsid w:val="00754638"/>
    <w:rsid w:val="00754F1A"/>
    <w:rsid w:val="00754F76"/>
    <w:rsid w:val="00755177"/>
    <w:rsid w:val="00755335"/>
    <w:rsid w:val="00755546"/>
    <w:rsid w:val="00755ACA"/>
    <w:rsid w:val="00755CDD"/>
    <w:rsid w:val="00755E36"/>
    <w:rsid w:val="007563A9"/>
    <w:rsid w:val="00756B16"/>
    <w:rsid w:val="0075702E"/>
    <w:rsid w:val="007572CA"/>
    <w:rsid w:val="00757372"/>
    <w:rsid w:val="00757948"/>
    <w:rsid w:val="00757BF8"/>
    <w:rsid w:val="00757D10"/>
    <w:rsid w:val="00757DB6"/>
    <w:rsid w:val="00757EAD"/>
    <w:rsid w:val="0076012B"/>
    <w:rsid w:val="00760230"/>
    <w:rsid w:val="00760303"/>
    <w:rsid w:val="007603C1"/>
    <w:rsid w:val="007604A1"/>
    <w:rsid w:val="00760528"/>
    <w:rsid w:val="007605F7"/>
    <w:rsid w:val="00760612"/>
    <w:rsid w:val="0076072C"/>
    <w:rsid w:val="007609C6"/>
    <w:rsid w:val="00760AAB"/>
    <w:rsid w:val="00760B38"/>
    <w:rsid w:val="00760F55"/>
    <w:rsid w:val="0076134D"/>
    <w:rsid w:val="00761748"/>
    <w:rsid w:val="00761A20"/>
    <w:rsid w:val="00761E14"/>
    <w:rsid w:val="00761F05"/>
    <w:rsid w:val="00761FC0"/>
    <w:rsid w:val="007621A8"/>
    <w:rsid w:val="0076229E"/>
    <w:rsid w:val="007622B8"/>
    <w:rsid w:val="007623FF"/>
    <w:rsid w:val="007624FF"/>
    <w:rsid w:val="0076281E"/>
    <w:rsid w:val="007629AD"/>
    <w:rsid w:val="00762A09"/>
    <w:rsid w:val="00762C96"/>
    <w:rsid w:val="00762FFB"/>
    <w:rsid w:val="0076338E"/>
    <w:rsid w:val="00763745"/>
    <w:rsid w:val="007638A1"/>
    <w:rsid w:val="00764231"/>
    <w:rsid w:val="00764274"/>
    <w:rsid w:val="007643F5"/>
    <w:rsid w:val="007645B5"/>
    <w:rsid w:val="00764A1F"/>
    <w:rsid w:val="007651D2"/>
    <w:rsid w:val="00765318"/>
    <w:rsid w:val="007657EA"/>
    <w:rsid w:val="007659C2"/>
    <w:rsid w:val="007659C7"/>
    <w:rsid w:val="00765A52"/>
    <w:rsid w:val="00765AE4"/>
    <w:rsid w:val="00765E0D"/>
    <w:rsid w:val="007666A4"/>
    <w:rsid w:val="00766889"/>
    <w:rsid w:val="00766A79"/>
    <w:rsid w:val="00766CE4"/>
    <w:rsid w:val="00767273"/>
    <w:rsid w:val="0076766F"/>
    <w:rsid w:val="00767BF6"/>
    <w:rsid w:val="00767C46"/>
    <w:rsid w:val="00767E3D"/>
    <w:rsid w:val="00767F68"/>
    <w:rsid w:val="007700EB"/>
    <w:rsid w:val="00770217"/>
    <w:rsid w:val="007702F2"/>
    <w:rsid w:val="00770A89"/>
    <w:rsid w:val="00770B97"/>
    <w:rsid w:val="00770DCF"/>
    <w:rsid w:val="00770EA0"/>
    <w:rsid w:val="00770EAE"/>
    <w:rsid w:val="007712AB"/>
    <w:rsid w:val="0077191B"/>
    <w:rsid w:val="00771B3E"/>
    <w:rsid w:val="00771D62"/>
    <w:rsid w:val="00771DF0"/>
    <w:rsid w:val="007720C7"/>
    <w:rsid w:val="007725FA"/>
    <w:rsid w:val="0077266C"/>
    <w:rsid w:val="0077298C"/>
    <w:rsid w:val="00772C02"/>
    <w:rsid w:val="00772C9B"/>
    <w:rsid w:val="00772F0C"/>
    <w:rsid w:val="007732D7"/>
    <w:rsid w:val="00773765"/>
    <w:rsid w:val="00773EE9"/>
    <w:rsid w:val="0077407D"/>
    <w:rsid w:val="007740A7"/>
    <w:rsid w:val="0077443E"/>
    <w:rsid w:val="00774674"/>
    <w:rsid w:val="0077490A"/>
    <w:rsid w:val="00774C57"/>
    <w:rsid w:val="00774DBC"/>
    <w:rsid w:val="00774EFB"/>
    <w:rsid w:val="00774FC4"/>
    <w:rsid w:val="0077505A"/>
    <w:rsid w:val="007752A3"/>
    <w:rsid w:val="007752B8"/>
    <w:rsid w:val="00775361"/>
    <w:rsid w:val="007753B4"/>
    <w:rsid w:val="007754A9"/>
    <w:rsid w:val="00775543"/>
    <w:rsid w:val="0077556B"/>
    <w:rsid w:val="007755BA"/>
    <w:rsid w:val="0077560C"/>
    <w:rsid w:val="00775B85"/>
    <w:rsid w:val="0077613F"/>
    <w:rsid w:val="00776D44"/>
    <w:rsid w:val="00776E20"/>
    <w:rsid w:val="007775BF"/>
    <w:rsid w:val="00777651"/>
    <w:rsid w:val="00777718"/>
    <w:rsid w:val="0078013E"/>
    <w:rsid w:val="0078037A"/>
    <w:rsid w:val="00780CB5"/>
    <w:rsid w:val="0078102A"/>
    <w:rsid w:val="007810F8"/>
    <w:rsid w:val="007814BA"/>
    <w:rsid w:val="00781638"/>
    <w:rsid w:val="00781871"/>
    <w:rsid w:val="00781AD0"/>
    <w:rsid w:val="00781C00"/>
    <w:rsid w:val="00781C7C"/>
    <w:rsid w:val="00781C7D"/>
    <w:rsid w:val="00781E6D"/>
    <w:rsid w:val="007823A4"/>
    <w:rsid w:val="0078263A"/>
    <w:rsid w:val="00782B5E"/>
    <w:rsid w:val="00782D20"/>
    <w:rsid w:val="00782FAF"/>
    <w:rsid w:val="007837BB"/>
    <w:rsid w:val="00783A2E"/>
    <w:rsid w:val="00783AA6"/>
    <w:rsid w:val="00783E51"/>
    <w:rsid w:val="0078453F"/>
    <w:rsid w:val="007845F0"/>
    <w:rsid w:val="00784A29"/>
    <w:rsid w:val="00784B0B"/>
    <w:rsid w:val="00784B7F"/>
    <w:rsid w:val="00785747"/>
    <w:rsid w:val="00785768"/>
    <w:rsid w:val="00785965"/>
    <w:rsid w:val="00785A28"/>
    <w:rsid w:val="00785B30"/>
    <w:rsid w:val="00785B92"/>
    <w:rsid w:val="00785BF5"/>
    <w:rsid w:val="00785D74"/>
    <w:rsid w:val="00785ED7"/>
    <w:rsid w:val="00785F57"/>
    <w:rsid w:val="00786280"/>
    <w:rsid w:val="0078655A"/>
    <w:rsid w:val="007866FA"/>
    <w:rsid w:val="00786C86"/>
    <w:rsid w:val="0078735D"/>
    <w:rsid w:val="007874FB"/>
    <w:rsid w:val="00787835"/>
    <w:rsid w:val="007878BA"/>
    <w:rsid w:val="007879A2"/>
    <w:rsid w:val="00787AA9"/>
    <w:rsid w:val="00787AF1"/>
    <w:rsid w:val="00787D6A"/>
    <w:rsid w:val="00787FD7"/>
    <w:rsid w:val="00790230"/>
    <w:rsid w:val="007905E4"/>
    <w:rsid w:val="00790623"/>
    <w:rsid w:val="00790987"/>
    <w:rsid w:val="00790B44"/>
    <w:rsid w:val="00791105"/>
    <w:rsid w:val="0079149B"/>
    <w:rsid w:val="00791862"/>
    <w:rsid w:val="00792378"/>
    <w:rsid w:val="00792A66"/>
    <w:rsid w:val="00792D5A"/>
    <w:rsid w:val="00793033"/>
    <w:rsid w:val="00793324"/>
    <w:rsid w:val="0079359A"/>
    <w:rsid w:val="007935A8"/>
    <w:rsid w:val="00793788"/>
    <w:rsid w:val="007937AC"/>
    <w:rsid w:val="00793A90"/>
    <w:rsid w:val="00793B19"/>
    <w:rsid w:val="00793C38"/>
    <w:rsid w:val="00793E4D"/>
    <w:rsid w:val="00793F92"/>
    <w:rsid w:val="00793FA4"/>
    <w:rsid w:val="00793FB9"/>
    <w:rsid w:val="00794087"/>
    <w:rsid w:val="0079453B"/>
    <w:rsid w:val="007949DE"/>
    <w:rsid w:val="00794CAD"/>
    <w:rsid w:val="00794CFE"/>
    <w:rsid w:val="00794F0C"/>
    <w:rsid w:val="007951ED"/>
    <w:rsid w:val="007953EC"/>
    <w:rsid w:val="007955FB"/>
    <w:rsid w:val="00795703"/>
    <w:rsid w:val="007959ED"/>
    <w:rsid w:val="00795A4F"/>
    <w:rsid w:val="00795BBF"/>
    <w:rsid w:val="007963FD"/>
    <w:rsid w:val="00796728"/>
    <w:rsid w:val="00796CA2"/>
    <w:rsid w:val="00796D1A"/>
    <w:rsid w:val="00796D9B"/>
    <w:rsid w:val="00796DC5"/>
    <w:rsid w:val="00796E7D"/>
    <w:rsid w:val="007970D8"/>
    <w:rsid w:val="007971A3"/>
    <w:rsid w:val="007971BA"/>
    <w:rsid w:val="0079758F"/>
    <w:rsid w:val="007976D8"/>
    <w:rsid w:val="007978C7"/>
    <w:rsid w:val="00797A22"/>
    <w:rsid w:val="00797A44"/>
    <w:rsid w:val="00797BBD"/>
    <w:rsid w:val="00797BCB"/>
    <w:rsid w:val="00797F93"/>
    <w:rsid w:val="007A07C7"/>
    <w:rsid w:val="007A0BE2"/>
    <w:rsid w:val="007A0C3D"/>
    <w:rsid w:val="007A1CCA"/>
    <w:rsid w:val="007A2328"/>
    <w:rsid w:val="007A2469"/>
    <w:rsid w:val="007A247E"/>
    <w:rsid w:val="007A325C"/>
    <w:rsid w:val="007A3765"/>
    <w:rsid w:val="007A3864"/>
    <w:rsid w:val="007A39F0"/>
    <w:rsid w:val="007A3B29"/>
    <w:rsid w:val="007A3ECC"/>
    <w:rsid w:val="007A3FFC"/>
    <w:rsid w:val="007A400C"/>
    <w:rsid w:val="007A4418"/>
    <w:rsid w:val="007A4515"/>
    <w:rsid w:val="007A464C"/>
    <w:rsid w:val="007A48E2"/>
    <w:rsid w:val="007A48EA"/>
    <w:rsid w:val="007A4BF0"/>
    <w:rsid w:val="007A51A1"/>
    <w:rsid w:val="007A5339"/>
    <w:rsid w:val="007A53AC"/>
    <w:rsid w:val="007A5633"/>
    <w:rsid w:val="007A579A"/>
    <w:rsid w:val="007A5F15"/>
    <w:rsid w:val="007A606A"/>
    <w:rsid w:val="007A6399"/>
    <w:rsid w:val="007A6718"/>
    <w:rsid w:val="007A6731"/>
    <w:rsid w:val="007A6A0C"/>
    <w:rsid w:val="007A6CBA"/>
    <w:rsid w:val="007A70AE"/>
    <w:rsid w:val="007A7CDD"/>
    <w:rsid w:val="007B0408"/>
    <w:rsid w:val="007B0FDE"/>
    <w:rsid w:val="007B11CF"/>
    <w:rsid w:val="007B1370"/>
    <w:rsid w:val="007B15A8"/>
    <w:rsid w:val="007B1659"/>
    <w:rsid w:val="007B180E"/>
    <w:rsid w:val="007B1C65"/>
    <w:rsid w:val="007B2075"/>
    <w:rsid w:val="007B263D"/>
    <w:rsid w:val="007B267C"/>
    <w:rsid w:val="007B319F"/>
    <w:rsid w:val="007B3339"/>
    <w:rsid w:val="007B3AD5"/>
    <w:rsid w:val="007B3BCD"/>
    <w:rsid w:val="007B3E44"/>
    <w:rsid w:val="007B4428"/>
    <w:rsid w:val="007B4C51"/>
    <w:rsid w:val="007B4EC7"/>
    <w:rsid w:val="007B4F09"/>
    <w:rsid w:val="007B5093"/>
    <w:rsid w:val="007B50A9"/>
    <w:rsid w:val="007B5113"/>
    <w:rsid w:val="007B535F"/>
    <w:rsid w:val="007B5A51"/>
    <w:rsid w:val="007B604F"/>
    <w:rsid w:val="007B6B9A"/>
    <w:rsid w:val="007B6BDE"/>
    <w:rsid w:val="007B7416"/>
    <w:rsid w:val="007B747B"/>
    <w:rsid w:val="007B76FE"/>
    <w:rsid w:val="007B7895"/>
    <w:rsid w:val="007B7C41"/>
    <w:rsid w:val="007B7CC5"/>
    <w:rsid w:val="007B7DEF"/>
    <w:rsid w:val="007B7EFE"/>
    <w:rsid w:val="007C009A"/>
    <w:rsid w:val="007C025B"/>
    <w:rsid w:val="007C0344"/>
    <w:rsid w:val="007C05ED"/>
    <w:rsid w:val="007C0672"/>
    <w:rsid w:val="007C0D3D"/>
    <w:rsid w:val="007C1B58"/>
    <w:rsid w:val="007C1B95"/>
    <w:rsid w:val="007C1D5A"/>
    <w:rsid w:val="007C1DC5"/>
    <w:rsid w:val="007C1E58"/>
    <w:rsid w:val="007C1E59"/>
    <w:rsid w:val="007C222E"/>
    <w:rsid w:val="007C2631"/>
    <w:rsid w:val="007C2B52"/>
    <w:rsid w:val="007C3131"/>
    <w:rsid w:val="007C357B"/>
    <w:rsid w:val="007C3584"/>
    <w:rsid w:val="007C383C"/>
    <w:rsid w:val="007C3905"/>
    <w:rsid w:val="007C396C"/>
    <w:rsid w:val="007C3975"/>
    <w:rsid w:val="007C39AE"/>
    <w:rsid w:val="007C3AC0"/>
    <w:rsid w:val="007C3D70"/>
    <w:rsid w:val="007C3ED1"/>
    <w:rsid w:val="007C40F4"/>
    <w:rsid w:val="007C456A"/>
    <w:rsid w:val="007C4619"/>
    <w:rsid w:val="007C463D"/>
    <w:rsid w:val="007C4B29"/>
    <w:rsid w:val="007C4DE2"/>
    <w:rsid w:val="007C501B"/>
    <w:rsid w:val="007C53B1"/>
    <w:rsid w:val="007C53EF"/>
    <w:rsid w:val="007C54ED"/>
    <w:rsid w:val="007C58B0"/>
    <w:rsid w:val="007C59A8"/>
    <w:rsid w:val="007C5B3B"/>
    <w:rsid w:val="007C5BDE"/>
    <w:rsid w:val="007C5D6B"/>
    <w:rsid w:val="007C5EB1"/>
    <w:rsid w:val="007C631D"/>
    <w:rsid w:val="007C6458"/>
    <w:rsid w:val="007C667C"/>
    <w:rsid w:val="007C66DF"/>
    <w:rsid w:val="007C66F7"/>
    <w:rsid w:val="007C6B88"/>
    <w:rsid w:val="007C6E28"/>
    <w:rsid w:val="007C6E8A"/>
    <w:rsid w:val="007C726E"/>
    <w:rsid w:val="007C7A51"/>
    <w:rsid w:val="007C7A93"/>
    <w:rsid w:val="007C7F13"/>
    <w:rsid w:val="007D0066"/>
    <w:rsid w:val="007D039D"/>
    <w:rsid w:val="007D07AD"/>
    <w:rsid w:val="007D07D3"/>
    <w:rsid w:val="007D0A43"/>
    <w:rsid w:val="007D0A96"/>
    <w:rsid w:val="007D11D8"/>
    <w:rsid w:val="007D151D"/>
    <w:rsid w:val="007D15D7"/>
    <w:rsid w:val="007D1884"/>
    <w:rsid w:val="007D18D6"/>
    <w:rsid w:val="007D1BC2"/>
    <w:rsid w:val="007D1CC2"/>
    <w:rsid w:val="007D1D52"/>
    <w:rsid w:val="007D2B43"/>
    <w:rsid w:val="007D2E74"/>
    <w:rsid w:val="007D3330"/>
    <w:rsid w:val="007D3405"/>
    <w:rsid w:val="007D36F7"/>
    <w:rsid w:val="007D37D1"/>
    <w:rsid w:val="007D382D"/>
    <w:rsid w:val="007D3A56"/>
    <w:rsid w:val="007D3CFD"/>
    <w:rsid w:val="007D3D0D"/>
    <w:rsid w:val="007D3EFD"/>
    <w:rsid w:val="007D42BD"/>
    <w:rsid w:val="007D4315"/>
    <w:rsid w:val="007D46CB"/>
    <w:rsid w:val="007D489D"/>
    <w:rsid w:val="007D4B90"/>
    <w:rsid w:val="007D4B9E"/>
    <w:rsid w:val="007D4FDA"/>
    <w:rsid w:val="007D5068"/>
    <w:rsid w:val="007D512B"/>
    <w:rsid w:val="007D5410"/>
    <w:rsid w:val="007D56E7"/>
    <w:rsid w:val="007D5817"/>
    <w:rsid w:val="007D592F"/>
    <w:rsid w:val="007D5967"/>
    <w:rsid w:val="007D5ADB"/>
    <w:rsid w:val="007D5B49"/>
    <w:rsid w:val="007D5B69"/>
    <w:rsid w:val="007D5EE8"/>
    <w:rsid w:val="007D618D"/>
    <w:rsid w:val="007D65E1"/>
    <w:rsid w:val="007D6B98"/>
    <w:rsid w:val="007D6EE6"/>
    <w:rsid w:val="007D71CF"/>
    <w:rsid w:val="007D73F8"/>
    <w:rsid w:val="007D74B4"/>
    <w:rsid w:val="007E03DC"/>
    <w:rsid w:val="007E071A"/>
    <w:rsid w:val="007E0A17"/>
    <w:rsid w:val="007E0AAD"/>
    <w:rsid w:val="007E0D56"/>
    <w:rsid w:val="007E14D3"/>
    <w:rsid w:val="007E1869"/>
    <w:rsid w:val="007E199E"/>
    <w:rsid w:val="007E19C7"/>
    <w:rsid w:val="007E1A86"/>
    <w:rsid w:val="007E1ACE"/>
    <w:rsid w:val="007E1BE8"/>
    <w:rsid w:val="007E1CD6"/>
    <w:rsid w:val="007E1D1A"/>
    <w:rsid w:val="007E1ED1"/>
    <w:rsid w:val="007E1F56"/>
    <w:rsid w:val="007E2029"/>
    <w:rsid w:val="007E21AE"/>
    <w:rsid w:val="007E231C"/>
    <w:rsid w:val="007E2562"/>
    <w:rsid w:val="007E2BE9"/>
    <w:rsid w:val="007E2E3E"/>
    <w:rsid w:val="007E2E56"/>
    <w:rsid w:val="007E32A4"/>
    <w:rsid w:val="007E33DE"/>
    <w:rsid w:val="007E33F2"/>
    <w:rsid w:val="007E3827"/>
    <w:rsid w:val="007E3A4A"/>
    <w:rsid w:val="007E3AB2"/>
    <w:rsid w:val="007E3D0C"/>
    <w:rsid w:val="007E3E5E"/>
    <w:rsid w:val="007E3F18"/>
    <w:rsid w:val="007E3FA4"/>
    <w:rsid w:val="007E40F4"/>
    <w:rsid w:val="007E42CE"/>
    <w:rsid w:val="007E4628"/>
    <w:rsid w:val="007E4644"/>
    <w:rsid w:val="007E465F"/>
    <w:rsid w:val="007E47FD"/>
    <w:rsid w:val="007E4985"/>
    <w:rsid w:val="007E49C6"/>
    <w:rsid w:val="007E4AB7"/>
    <w:rsid w:val="007E4E22"/>
    <w:rsid w:val="007E51CE"/>
    <w:rsid w:val="007E53EA"/>
    <w:rsid w:val="007E53F8"/>
    <w:rsid w:val="007E5422"/>
    <w:rsid w:val="007E55DD"/>
    <w:rsid w:val="007E56E7"/>
    <w:rsid w:val="007E57A8"/>
    <w:rsid w:val="007E5C40"/>
    <w:rsid w:val="007E5D8D"/>
    <w:rsid w:val="007E5F0F"/>
    <w:rsid w:val="007E5FB1"/>
    <w:rsid w:val="007E656D"/>
    <w:rsid w:val="007E6653"/>
    <w:rsid w:val="007E66C1"/>
    <w:rsid w:val="007E69CA"/>
    <w:rsid w:val="007E69D6"/>
    <w:rsid w:val="007E6D53"/>
    <w:rsid w:val="007E6D9D"/>
    <w:rsid w:val="007E6F7E"/>
    <w:rsid w:val="007E7132"/>
    <w:rsid w:val="007E796A"/>
    <w:rsid w:val="007E7B37"/>
    <w:rsid w:val="007E7C67"/>
    <w:rsid w:val="007F0224"/>
    <w:rsid w:val="007F0363"/>
    <w:rsid w:val="007F0414"/>
    <w:rsid w:val="007F04E3"/>
    <w:rsid w:val="007F071E"/>
    <w:rsid w:val="007F0C01"/>
    <w:rsid w:val="007F16B7"/>
    <w:rsid w:val="007F1779"/>
    <w:rsid w:val="007F17D9"/>
    <w:rsid w:val="007F18B1"/>
    <w:rsid w:val="007F194B"/>
    <w:rsid w:val="007F1F54"/>
    <w:rsid w:val="007F1FA3"/>
    <w:rsid w:val="007F241F"/>
    <w:rsid w:val="007F2B69"/>
    <w:rsid w:val="007F2D60"/>
    <w:rsid w:val="007F2DB5"/>
    <w:rsid w:val="007F3917"/>
    <w:rsid w:val="007F3C77"/>
    <w:rsid w:val="007F3E9D"/>
    <w:rsid w:val="007F4086"/>
    <w:rsid w:val="007F41EC"/>
    <w:rsid w:val="007F42E3"/>
    <w:rsid w:val="007F487D"/>
    <w:rsid w:val="007F4ABA"/>
    <w:rsid w:val="007F4F07"/>
    <w:rsid w:val="007F4FB1"/>
    <w:rsid w:val="007F52A0"/>
    <w:rsid w:val="007F52E3"/>
    <w:rsid w:val="007F5510"/>
    <w:rsid w:val="007F55C4"/>
    <w:rsid w:val="007F5743"/>
    <w:rsid w:val="007F5EF5"/>
    <w:rsid w:val="007F601A"/>
    <w:rsid w:val="007F60EE"/>
    <w:rsid w:val="007F618A"/>
    <w:rsid w:val="007F6301"/>
    <w:rsid w:val="007F6477"/>
    <w:rsid w:val="007F6A66"/>
    <w:rsid w:val="007F6BBB"/>
    <w:rsid w:val="007F6CB0"/>
    <w:rsid w:val="007F750D"/>
    <w:rsid w:val="007F76DE"/>
    <w:rsid w:val="007F7766"/>
    <w:rsid w:val="007F7983"/>
    <w:rsid w:val="007F7C1B"/>
    <w:rsid w:val="007F7EB9"/>
    <w:rsid w:val="007F7EED"/>
    <w:rsid w:val="0080034E"/>
    <w:rsid w:val="00800435"/>
    <w:rsid w:val="00800ADC"/>
    <w:rsid w:val="00801E21"/>
    <w:rsid w:val="00801E6F"/>
    <w:rsid w:val="00801F03"/>
    <w:rsid w:val="00802222"/>
    <w:rsid w:val="008022BB"/>
    <w:rsid w:val="00802479"/>
    <w:rsid w:val="00802527"/>
    <w:rsid w:val="00802738"/>
    <w:rsid w:val="00802813"/>
    <w:rsid w:val="00802BF6"/>
    <w:rsid w:val="00802D20"/>
    <w:rsid w:val="00802DC8"/>
    <w:rsid w:val="00802F66"/>
    <w:rsid w:val="00802F79"/>
    <w:rsid w:val="008030ED"/>
    <w:rsid w:val="00803140"/>
    <w:rsid w:val="0080317B"/>
    <w:rsid w:val="00803F92"/>
    <w:rsid w:val="00804452"/>
    <w:rsid w:val="00804537"/>
    <w:rsid w:val="008046F3"/>
    <w:rsid w:val="00804833"/>
    <w:rsid w:val="00804BCC"/>
    <w:rsid w:val="00804D2B"/>
    <w:rsid w:val="00805069"/>
    <w:rsid w:val="00805293"/>
    <w:rsid w:val="0080534D"/>
    <w:rsid w:val="008055AA"/>
    <w:rsid w:val="008057B0"/>
    <w:rsid w:val="00805B85"/>
    <w:rsid w:val="00805C32"/>
    <w:rsid w:val="008063F9"/>
    <w:rsid w:val="00806611"/>
    <w:rsid w:val="008067D3"/>
    <w:rsid w:val="00806B5B"/>
    <w:rsid w:val="00806C7A"/>
    <w:rsid w:val="00806CD5"/>
    <w:rsid w:val="00807203"/>
    <w:rsid w:val="0080731D"/>
    <w:rsid w:val="008078E6"/>
    <w:rsid w:val="0080794C"/>
    <w:rsid w:val="008079F2"/>
    <w:rsid w:val="00807B89"/>
    <w:rsid w:val="00807D89"/>
    <w:rsid w:val="00807E0B"/>
    <w:rsid w:val="00810751"/>
    <w:rsid w:val="0081085D"/>
    <w:rsid w:val="00810B15"/>
    <w:rsid w:val="00810D3E"/>
    <w:rsid w:val="008110A3"/>
    <w:rsid w:val="008110F7"/>
    <w:rsid w:val="00811218"/>
    <w:rsid w:val="0081122E"/>
    <w:rsid w:val="0081128F"/>
    <w:rsid w:val="00811525"/>
    <w:rsid w:val="00811593"/>
    <w:rsid w:val="008115B8"/>
    <w:rsid w:val="008115E1"/>
    <w:rsid w:val="008117CE"/>
    <w:rsid w:val="008117F0"/>
    <w:rsid w:val="00811824"/>
    <w:rsid w:val="0081204E"/>
    <w:rsid w:val="00812138"/>
    <w:rsid w:val="0081216D"/>
    <w:rsid w:val="008121AC"/>
    <w:rsid w:val="008121C1"/>
    <w:rsid w:val="00812E70"/>
    <w:rsid w:val="00813201"/>
    <w:rsid w:val="008132AF"/>
    <w:rsid w:val="008132DA"/>
    <w:rsid w:val="0081355D"/>
    <w:rsid w:val="00813C4D"/>
    <w:rsid w:val="00813EC8"/>
    <w:rsid w:val="00813F20"/>
    <w:rsid w:val="0081445E"/>
    <w:rsid w:val="008144E5"/>
    <w:rsid w:val="00814D9C"/>
    <w:rsid w:val="00814E3D"/>
    <w:rsid w:val="0081505A"/>
    <w:rsid w:val="00815313"/>
    <w:rsid w:val="00815663"/>
    <w:rsid w:val="00815735"/>
    <w:rsid w:val="00815935"/>
    <w:rsid w:val="00815A6D"/>
    <w:rsid w:val="00815BB3"/>
    <w:rsid w:val="008163F5"/>
    <w:rsid w:val="0081671A"/>
    <w:rsid w:val="00816858"/>
    <w:rsid w:val="00816B8A"/>
    <w:rsid w:val="00816C5C"/>
    <w:rsid w:val="0081703F"/>
    <w:rsid w:val="008170A4"/>
    <w:rsid w:val="008171B8"/>
    <w:rsid w:val="008173BC"/>
    <w:rsid w:val="00817672"/>
    <w:rsid w:val="00817869"/>
    <w:rsid w:val="008178CE"/>
    <w:rsid w:val="0081796F"/>
    <w:rsid w:val="008179FF"/>
    <w:rsid w:val="00817A18"/>
    <w:rsid w:val="00817D01"/>
    <w:rsid w:val="00817E9B"/>
    <w:rsid w:val="00817F06"/>
    <w:rsid w:val="00817F13"/>
    <w:rsid w:val="00820066"/>
    <w:rsid w:val="00820274"/>
    <w:rsid w:val="0082052D"/>
    <w:rsid w:val="00820599"/>
    <w:rsid w:val="008207AD"/>
    <w:rsid w:val="00820DC4"/>
    <w:rsid w:val="00820F55"/>
    <w:rsid w:val="008214F0"/>
    <w:rsid w:val="00821B2D"/>
    <w:rsid w:val="00821C0C"/>
    <w:rsid w:val="00821C87"/>
    <w:rsid w:val="00821CE7"/>
    <w:rsid w:val="0082211F"/>
    <w:rsid w:val="00822280"/>
    <w:rsid w:val="008223FE"/>
    <w:rsid w:val="00822541"/>
    <w:rsid w:val="00822654"/>
    <w:rsid w:val="00822842"/>
    <w:rsid w:val="00822C33"/>
    <w:rsid w:val="00822D0B"/>
    <w:rsid w:val="0082344A"/>
    <w:rsid w:val="00823682"/>
    <w:rsid w:val="00823A30"/>
    <w:rsid w:val="00823AA2"/>
    <w:rsid w:val="00824165"/>
    <w:rsid w:val="008241A3"/>
    <w:rsid w:val="0082453C"/>
    <w:rsid w:val="00824A25"/>
    <w:rsid w:val="00824C02"/>
    <w:rsid w:val="00824CB8"/>
    <w:rsid w:val="00824F2E"/>
    <w:rsid w:val="0082527F"/>
    <w:rsid w:val="008257D7"/>
    <w:rsid w:val="00825948"/>
    <w:rsid w:val="00825BAC"/>
    <w:rsid w:val="00825E6D"/>
    <w:rsid w:val="00825F9B"/>
    <w:rsid w:val="0082634C"/>
    <w:rsid w:val="00826A05"/>
    <w:rsid w:val="00826B33"/>
    <w:rsid w:val="00826E8C"/>
    <w:rsid w:val="00826F31"/>
    <w:rsid w:val="008270B5"/>
    <w:rsid w:val="0082715D"/>
    <w:rsid w:val="008278FE"/>
    <w:rsid w:val="00827B34"/>
    <w:rsid w:val="00827B4B"/>
    <w:rsid w:val="00827CB7"/>
    <w:rsid w:val="00827EE3"/>
    <w:rsid w:val="008301CB"/>
    <w:rsid w:val="00830464"/>
    <w:rsid w:val="0083050D"/>
    <w:rsid w:val="00830522"/>
    <w:rsid w:val="0083087E"/>
    <w:rsid w:val="00830C47"/>
    <w:rsid w:val="008311A5"/>
    <w:rsid w:val="0083141F"/>
    <w:rsid w:val="00831A93"/>
    <w:rsid w:val="00831A97"/>
    <w:rsid w:val="00831BFF"/>
    <w:rsid w:val="00831F4A"/>
    <w:rsid w:val="00832038"/>
    <w:rsid w:val="0083219D"/>
    <w:rsid w:val="008321E6"/>
    <w:rsid w:val="00832212"/>
    <w:rsid w:val="0083223B"/>
    <w:rsid w:val="008326E6"/>
    <w:rsid w:val="0083275E"/>
    <w:rsid w:val="00832869"/>
    <w:rsid w:val="008328C2"/>
    <w:rsid w:val="00832FFD"/>
    <w:rsid w:val="00833777"/>
    <w:rsid w:val="00834333"/>
    <w:rsid w:val="00834B84"/>
    <w:rsid w:val="00834C0D"/>
    <w:rsid w:val="00834D4D"/>
    <w:rsid w:val="00834EC9"/>
    <w:rsid w:val="00835016"/>
    <w:rsid w:val="00835289"/>
    <w:rsid w:val="00835847"/>
    <w:rsid w:val="00835AD4"/>
    <w:rsid w:val="00835C2B"/>
    <w:rsid w:val="00835CB6"/>
    <w:rsid w:val="00835F08"/>
    <w:rsid w:val="00836228"/>
    <w:rsid w:val="008362E1"/>
    <w:rsid w:val="0083631A"/>
    <w:rsid w:val="008365E6"/>
    <w:rsid w:val="00836BD5"/>
    <w:rsid w:val="00836BE1"/>
    <w:rsid w:val="00837329"/>
    <w:rsid w:val="00837946"/>
    <w:rsid w:val="00840348"/>
    <w:rsid w:val="0084038B"/>
    <w:rsid w:val="0084049D"/>
    <w:rsid w:val="00840B8E"/>
    <w:rsid w:val="00840BA7"/>
    <w:rsid w:val="00840CF5"/>
    <w:rsid w:val="00840E16"/>
    <w:rsid w:val="008413C9"/>
    <w:rsid w:val="008414BD"/>
    <w:rsid w:val="00841562"/>
    <w:rsid w:val="00841873"/>
    <w:rsid w:val="008418CF"/>
    <w:rsid w:val="00841985"/>
    <w:rsid w:val="00841DF4"/>
    <w:rsid w:val="00841E00"/>
    <w:rsid w:val="0084200D"/>
    <w:rsid w:val="00842925"/>
    <w:rsid w:val="00842AB2"/>
    <w:rsid w:val="00842B53"/>
    <w:rsid w:val="00842B8B"/>
    <w:rsid w:val="00842C31"/>
    <w:rsid w:val="00842CD6"/>
    <w:rsid w:val="00842EFC"/>
    <w:rsid w:val="00843006"/>
    <w:rsid w:val="0084312D"/>
    <w:rsid w:val="00843290"/>
    <w:rsid w:val="008432A3"/>
    <w:rsid w:val="008435BD"/>
    <w:rsid w:val="00843BD6"/>
    <w:rsid w:val="008442D5"/>
    <w:rsid w:val="00844648"/>
    <w:rsid w:val="00845050"/>
    <w:rsid w:val="00845153"/>
    <w:rsid w:val="00845312"/>
    <w:rsid w:val="008454DA"/>
    <w:rsid w:val="0084552C"/>
    <w:rsid w:val="0084571B"/>
    <w:rsid w:val="00845763"/>
    <w:rsid w:val="00845CFE"/>
    <w:rsid w:val="00846018"/>
    <w:rsid w:val="00846048"/>
    <w:rsid w:val="00846260"/>
    <w:rsid w:val="00846417"/>
    <w:rsid w:val="008467AD"/>
    <w:rsid w:val="00846B0B"/>
    <w:rsid w:val="00846CCD"/>
    <w:rsid w:val="0084709A"/>
    <w:rsid w:val="008470B5"/>
    <w:rsid w:val="00847214"/>
    <w:rsid w:val="008472DB"/>
    <w:rsid w:val="0084746D"/>
    <w:rsid w:val="008474B8"/>
    <w:rsid w:val="008474E5"/>
    <w:rsid w:val="00847596"/>
    <w:rsid w:val="008475B3"/>
    <w:rsid w:val="0084769A"/>
    <w:rsid w:val="0084786B"/>
    <w:rsid w:val="00847CCF"/>
    <w:rsid w:val="00847F7C"/>
    <w:rsid w:val="008507EC"/>
    <w:rsid w:val="00850A3A"/>
    <w:rsid w:val="00850F28"/>
    <w:rsid w:val="00851A94"/>
    <w:rsid w:val="00851D45"/>
    <w:rsid w:val="00851EED"/>
    <w:rsid w:val="0085201E"/>
    <w:rsid w:val="0085221A"/>
    <w:rsid w:val="00852720"/>
    <w:rsid w:val="00852A3A"/>
    <w:rsid w:val="00852C86"/>
    <w:rsid w:val="00853DBB"/>
    <w:rsid w:val="00854470"/>
    <w:rsid w:val="00854498"/>
    <w:rsid w:val="008547BA"/>
    <w:rsid w:val="0085490E"/>
    <w:rsid w:val="00854AB9"/>
    <w:rsid w:val="00854C1F"/>
    <w:rsid w:val="00854D6F"/>
    <w:rsid w:val="0085521B"/>
    <w:rsid w:val="00855387"/>
    <w:rsid w:val="008554A4"/>
    <w:rsid w:val="0085586F"/>
    <w:rsid w:val="0085599A"/>
    <w:rsid w:val="00855B65"/>
    <w:rsid w:val="00855F38"/>
    <w:rsid w:val="008560C6"/>
    <w:rsid w:val="00856214"/>
    <w:rsid w:val="0085621F"/>
    <w:rsid w:val="008562A6"/>
    <w:rsid w:val="008563C7"/>
    <w:rsid w:val="00856732"/>
    <w:rsid w:val="0085673C"/>
    <w:rsid w:val="00856798"/>
    <w:rsid w:val="0085679F"/>
    <w:rsid w:val="0085684A"/>
    <w:rsid w:val="008569B1"/>
    <w:rsid w:val="00856B78"/>
    <w:rsid w:val="00856C78"/>
    <w:rsid w:val="00856F5E"/>
    <w:rsid w:val="008571E8"/>
    <w:rsid w:val="00857225"/>
    <w:rsid w:val="00857323"/>
    <w:rsid w:val="00857546"/>
    <w:rsid w:val="008575FD"/>
    <w:rsid w:val="0085761D"/>
    <w:rsid w:val="0085780A"/>
    <w:rsid w:val="00857953"/>
    <w:rsid w:val="00857970"/>
    <w:rsid w:val="00857F8F"/>
    <w:rsid w:val="0086013E"/>
    <w:rsid w:val="008603FE"/>
    <w:rsid w:val="0086057B"/>
    <w:rsid w:val="008606F5"/>
    <w:rsid w:val="008607F4"/>
    <w:rsid w:val="00860FB5"/>
    <w:rsid w:val="008615D6"/>
    <w:rsid w:val="00861746"/>
    <w:rsid w:val="00861B91"/>
    <w:rsid w:val="00862187"/>
    <w:rsid w:val="008622FE"/>
    <w:rsid w:val="00862608"/>
    <w:rsid w:val="0086269A"/>
    <w:rsid w:val="008628DA"/>
    <w:rsid w:val="00862DAD"/>
    <w:rsid w:val="00862F6C"/>
    <w:rsid w:val="008632A3"/>
    <w:rsid w:val="00863622"/>
    <w:rsid w:val="008636C8"/>
    <w:rsid w:val="00863ADB"/>
    <w:rsid w:val="00864308"/>
    <w:rsid w:val="00864546"/>
    <w:rsid w:val="00864617"/>
    <w:rsid w:val="0086479E"/>
    <w:rsid w:val="00864807"/>
    <w:rsid w:val="0086487B"/>
    <w:rsid w:val="00864A9E"/>
    <w:rsid w:val="00864BAA"/>
    <w:rsid w:val="00864E5A"/>
    <w:rsid w:val="00865178"/>
    <w:rsid w:val="0086557C"/>
    <w:rsid w:val="0086587A"/>
    <w:rsid w:val="00865D5C"/>
    <w:rsid w:val="0086639D"/>
    <w:rsid w:val="008664C9"/>
    <w:rsid w:val="008666D6"/>
    <w:rsid w:val="0086698A"/>
    <w:rsid w:val="008669D5"/>
    <w:rsid w:val="00866A97"/>
    <w:rsid w:val="00866B99"/>
    <w:rsid w:val="00866D2B"/>
    <w:rsid w:val="008678CE"/>
    <w:rsid w:val="00867914"/>
    <w:rsid w:val="00867A88"/>
    <w:rsid w:val="00867DA5"/>
    <w:rsid w:val="00867DBA"/>
    <w:rsid w:val="008700FD"/>
    <w:rsid w:val="008703DE"/>
    <w:rsid w:val="00870658"/>
    <w:rsid w:val="008706D9"/>
    <w:rsid w:val="00870A17"/>
    <w:rsid w:val="00870D01"/>
    <w:rsid w:val="00870EBD"/>
    <w:rsid w:val="00870F91"/>
    <w:rsid w:val="0087125D"/>
    <w:rsid w:val="008713BC"/>
    <w:rsid w:val="0087156F"/>
    <w:rsid w:val="008715E8"/>
    <w:rsid w:val="008717B8"/>
    <w:rsid w:val="00871BDC"/>
    <w:rsid w:val="00871FB4"/>
    <w:rsid w:val="00872179"/>
    <w:rsid w:val="008724F2"/>
    <w:rsid w:val="0087267E"/>
    <w:rsid w:val="00872784"/>
    <w:rsid w:val="00872EBE"/>
    <w:rsid w:val="0087314C"/>
    <w:rsid w:val="00873230"/>
    <w:rsid w:val="0087337E"/>
    <w:rsid w:val="00873474"/>
    <w:rsid w:val="0087355E"/>
    <w:rsid w:val="0087358D"/>
    <w:rsid w:val="008736B9"/>
    <w:rsid w:val="008736C0"/>
    <w:rsid w:val="008737F8"/>
    <w:rsid w:val="00873839"/>
    <w:rsid w:val="00873938"/>
    <w:rsid w:val="00873B44"/>
    <w:rsid w:val="00873BC0"/>
    <w:rsid w:val="00873DC5"/>
    <w:rsid w:val="0087413F"/>
    <w:rsid w:val="00874375"/>
    <w:rsid w:val="00874CB6"/>
    <w:rsid w:val="00874F65"/>
    <w:rsid w:val="00874F82"/>
    <w:rsid w:val="008750C0"/>
    <w:rsid w:val="00875117"/>
    <w:rsid w:val="00875A18"/>
    <w:rsid w:val="00875EAB"/>
    <w:rsid w:val="00875FF5"/>
    <w:rsid w:val="008763B9"/>
    <w:rsid w:val="00876E57"/>
    <w:rsid w:val="00876E5D"/>
    <w:rsid w:val="00877085"/>
    <w:rsid w:val="00877690"/>
    <w:rsid w:val="0087782C"/>
    <w:rsid w:val="00877AB4"/>
    <w:rsid w:val="00877EE8"/>
    <w:rsid w:val="008800B4"/>
    <w:rsid w:val="008804C8"/>
    <w:rsid w:val="00880CC4"/>
    <w:rsid w:val="00880E7A"/>
    <w:rsid w:val="00880F1F"/>
    <w:rsid w:val="00881101"/>
    <w:rsid w:val="00881164"/>
    <w:rsid w:val="0088121E"/>
    <w:rsid w:val="00881597"/>
    <w:rsid w:val="008818F6"/>
    <w:rsid w:val="00881F03"/>
    <w:rsid w:val="00881F94"/>
    <w:rsid w:val="00881FEC"/>
    <w:rsid w:val="00882011"/>
    <w:rsid w:val="008824BD"/>
    <w:rsid w:val="00882A7B"/>
    <w:rsid w:val="00882CD6"/>
    <w:rsid w:val="00882E23"/>
    <w:rsid w:val="00883056"/>
    <w:rsid w:val="0088340D"/>
    <w:rsid w:val="00883557"/>
    <w:rsid w:val="008836AE"/>
    <w:rsid w:val="0088386E"/>
    <w:rsid w:val="0088387A"/>
    <w:rsid w:val="00883D4C"/>
    <w:rsid w:val="008840F4"/>
    <w:rsid w:val="00884734"/>
    <w:rsid w:val="00884932"/>
    <w:rsid w:val="00884E86"/>
    <w:rsid w:val="00884F98"/>
    <w:rsid w:val="008850EF"/>
    <w:rsid w:val="008851EE"/>
    <w:rsid w:val="008853C9"/>
    <w:rsid w:val="00885B21"/>
    <w:rsid w:val="00885CE9"/>
    <w:rsid w:val="00886EA5"/>
    <w:rsid w:val="00887354"/>
    <w:rsid w:val="00887C88"/>
    <w:rsid w:val="0089020A"/>
    <w:rsid w:val="008904B4"/>
    <w:rsid w:val="008907C9"/>
    <w:rsid w:val="00890ABB"/>
    <w:rsid w:val="00890AE5"/>
    <w:rsid w:val="00890B39"/>
    <w:rsid w:val="00890CFF"/>
    <w:rsid w:val="00891ADC"/>
    <w:rsid w:val="00891DE6"/>
    <w:rsid w:val="008926C5"/>
    <w:rsid w:val="00892A42"/>
    <w:rsid w:val="00892D16"/>
    <w:rsid w:val="008934B1"/>
    <w:rsid w:val="00894366"/>
    <w:rsid w:val="008945BE"/>
    <w:rsid w:val="00894852"/>
    <w:rsid w:val="008948D0"/>
    <w:rsid w:val="00894B5C"/>
    <w:rsid w:val="00894B9B"/>
    <w:rsid w:val="00894E2C"/>
    <w:rsid w:val="00894E64"/>
    <w:rsid w:val="008950CC"/>
    <w:rsid w:val="0089526C"/>
    <w:rsid w:val="00895C11"/>
    <w:rsid w:val="00895ECB"/>
    <w:rsid w:val="00895EEC"/>
    <w:rsid w:val="00895EF3"/>
    <w:rsid w:val="0089622A"/>
    <w:rsid w:val="00896388"/>
    <w:rsid w:val="0089645D"/>
    <w:rsid w:val="00896515"/>
    <w:rsid w:val="00896617"/>
    <w:rsid w:val="00896633"/>
    <w:rsid w:val="00896C50"/>
    <w:rsid w:val="00896DAF"/>
    <w:rsid w:val="00897387"/>
    <w:rsid w:val="00897BE1"/>
    <w:rsid w:val="00897DDE"/>
    <w:rsid w:val="00897F88"/>
    <w:rsid w:val="008A0291"/>
    <w:rsid w:val="008A048D"/>
    <w:rsid w:val="008A04BC"/>
    <w:rsid w:val="008A0EFA"/>
    <w:rsid w:val="008A0F92"/>
    <w:rsid w:val="008A11F1"/>
    <w:rsid w:val="008A1298"/>
    <w:rsid w:val="008A14DC"/>
    <w:rsid w:val="008A15B1"/>
    <w:rsid w:val="008A1C28"/>
    <w:rsid w:val="008A1F84"/>
    <w:rsid w:val="008A23C0"/>
    <w:rsid w:val="008A23D8"/>
    <w:rsid w:val="008A241C"/>
    <w:rsid w:val="008A2855"/>
    <w:rsid w:val="008A2879"/>
    <w:rsid w:val="008A2DDA"/>
    <w:rsid w:val="008A2F08"/>
    <w:rsid w:val="008A39C6"/>
    <w:rsid w:val="008A39D7"/>
    <w:rsid w:val="008A3BEC"/>
    <w:rsid w:val="008A3E01"/>
    <w:rsid w:val="008A4002"/>
    <w:rsid w:val="008A4167"/>
    <w:rsid w:val="008A42EC"/>
    <w:rsid w:val="008A4468"/>
    <w:rsid w:val="008A4487"/>
    <w:rsid w:val="008A4637"/>
    <w:rsid w:val="008A4FE6"/>
    <w:rsid w:val="008A5486"/>
    <w:rsid w:val="008A5AC8"/>
    <w:rsid w:val="008A5C4F"/>
    <w:rsid w:val="008A5E93"/>
    <w:rsid w:val="008A6078"/>
    <w:rsid w:val="008A64C2"/>
    <w:rsid w:val="008A6732"/>
    <w:rsid w:val="008A675D"/>
    <w:rsid w:val="008A6A48"/>
    <w:rsid w:val="008A6B0C"/>
    <w:rsid w:val="008A6FFA"/>
    <w:rsid w:val="008A70EB"/>
    <w:rsid w:val="008A7949"/>
    <w:rsid w:val="008A7AC2"/>
    <w:rsid w:val="008A7B1A"/>
    <w:rsid w:val="008A7CAA"/>
    <w:rsid w:val="008A7D52"/>
    <w:rsid w:val="008A7DA9"/>
    <w:rsid w:val="008B02BB"/>
    <w:rsid w:val="008B02DB"/>
    <w:rsid w:val="008B06F0"/>
    <w:rsid w:val="008B076E"/>
    <w:rsid w:val="008B0AEA"/>
    <w:rsid w:val="008B0B02"/>
    <w:rsid w:val="008B0B4F"/>
    <w:rsid w:val="008B0C3D"/>
    <w:rsid w:val="008B0C96"/>
    <w:rsid w:val="008B0E44"/>
    <w:rsid w:val="008B1076"/>
    <w:rsid w:val="008B11DC"/>
    <w:rsid w:val="008B126A"/>
    <w:rsid w:val="008B132A"/>
    <w:rsid w:val="008B1336"/>
    <w:rsid w:val="008B13D4"/>
    <w:rsid w:val="008B1704"/>
    <w:rsid w:val="008B1A65"/>
    <w:rsid w:val="008B1B32"/>
    <w:rsid w:val="008B1C06"/>
    <w:rsid w:val="008B1D9B"/>
    <w:rsid w:val="008B1F84"/>
    <w:rsid w:val="008B1FF9"/>
    <w:rsid w:val="008B2468"/>
    <w:rsid w:val="008B247B"/>
    <w:rsid w:val="008B27BD"/>
    <w:rsid w:val="008B2AA6"/>
    <w:rsid w:val="008B2E8E"/>
    <w:rsid w:val="008B3102"/>
    <w:rsid w:val="008B3176"/>
    <w:rsid w:val="008B318A"/>
    <w:rsid w:val="008B3BC2"/>
    <w:rsid w:val="008B3C73"/>
    <w:rsid w:val="008B3E69"/>
    <w:rsid w:val="008B3EC7"/>
    <w:rsid w:val="008B3F23"/>
    <w:rsid w:val="008B4038"/>
    <w:rsid w:val="008B40EE"/>
    <w:rsid w:val="008B418E"/>
    <w:rsid w:val="008B44EA"/>
    <w:rsid w:val="008B4519"/>
    <w:rsid w:val="008B47A8"/>
    <w:rsid w:val="008B4938"/>
    <w:rsid w:val="008B4A12"/>
    <w:rsid w:val="008B4C2D"/>
    <w:rsid w:val="008B4ECB"/>
    <w:rsid w:val="008B53E8"/>
    <w:rsid w:val="008B55BC"/>
    <w:rsid w:val="008B55E5"/>
    <w:rsid w:val="008B5849"/>
    <w:rsid w:val="008B5975"/>
    <w:rsid w:val="008B5CF7"/>
    <w:rsid w:val="008B7148"/>
    <w:rsid w:val="008B76A4"/>
    <w:rsid w:val="008B77E7"/>
    <w:rsid w:val="008B78CA"/>
    <w:rsid w:val="008B7A24"/>
    <w:rsid w:val="008B7A4A"/>
    <w:rsid w:val="008B7B44"/>
    <w:rsid w:val="008B7D71"/>
    <w:rsid w:val="008B7F01"/>
    <w:rsid w:val="008C0153"/>
    <w:rsid w:val="008C01A1"/>
    <w:rsid w:val="008C032C"/>
    <w:rsid w:val="008C05A1"/>
    <w:rsid w:val="008C0645"/>
    <w:rsid w:val="008C0BDB"/>
    <w:rsid w:val="008C0C07"/>
    <w:rsid w:val="008C1135"/>
    <w:rsid w:val="008C12F5"/>
    <w:rsid w:val="008C15B1"/>
    <w:rsid w:val="008C19D6"/>
    <w:rsid w:val="008C1ECD"/>
    <w:rsid w:val="008C22CE"/>
    <w:rsid w:val="008C23A0"/>
    <w:rsid w:val="008C24B7"/>
    <w:rsid w:val="008C27A4"/>
    <w:rsid w:val="008C2C76"/>
    <w:rsid w:val="008C2DEE"/>
    <w:rsid w:val="008C2FB7"/>
    <w:rsid w:val="008C30A4"/>
    <w:rsid w:val="008C3233"/>
    <w:rsid w:val="008C33BB"/>
    <w:rsid w:val="008C35B8"/>
    <w:rsid w:val="008C3A39"/>
    <w:rsid w:val="008C3E2A"/>
    <w:rsid w:val="008C3F03"/>
    <w:rsid w:val="008C402C"/>
    <w:rsid w:val="008C4062"/>
    <w:rsid w:val="008C408E"/>
    <w:rsid w:val="008C4796"/>
    <w:rsid w:val="008C4A23"/>
    <w:rsid w:val="008C4A95"/>
    <w:rsid w:val="008C5055"/>
    <w:rsid w:val="008C6353"/>
    <w:rsid w:val="008C6744"/>
    <w:rsid w:val="008C6757"/>
    <w:rsid w:val="008C6760"/>
    <w:rsid w:val="008C6EAF"/>
    <w:rsid w:val="008C6FF4"/>
    <w:rsid w:val="008C745D"/>
    <w:rsid w:val="008C7549"/>
    <w:rsid w:val="008C77D8"/>
    <w:rsid w:val="008C7808"/>
    <w:rsid w:val="008D02D9"/>
    <w:rsid w:val="008D0444"/>
    <w:rsid w:val="008D08F2"/>
    <w:rsid w:val="008D0E19"/>
    <w:rsid w:val="008D0E38"/>
    <w:rsid w:val="008D0F87"/>
    <w:rsid w:val="008D113F"/>
    <w:rsid w:val="008D132C"/>
    <w:rsid w:val="008D1490"/>
    <w:rsid w:val="008D1830"/>
    <w:rsid w:val="008D1C73"/>
    <w:rsid w:val="008D1C76"/>
    <w:rsid w:val="008D1DD0"/>
    <w:rsid w:val="008D2389"/>
    <w:rsid w:val="008D2B03"/>
    <w:rsid w:val="008D2D36"/>
    <w:rsid w:val="008D37B3"/>
    <w:rsid w:val="008D37F9"/>
    <w:rsid w:val="008D383A"/>
    <w:rsid w:val="008D3A00"/>
    <w:rsid w:val="008D3EF0"/>
    <w:rsid w:val="008D404E"/>
    <w:rsid w:val="008D4238"/>
    <w:rsid w:val="008D43F4"/>
    <w:rsid w:val="008D480B"/>
    <w:rsid w:val="008D488B"/>
    <w:rsid w:val="008D48CE"/>
    <w:rsid w:val="008D4A3A"/>
    <w:rsid w:val="008D4CA8"/>
    <w:rsid w:val="008D4D30"/>
    <w:rsid w:val="008D5A1D"/>
    <w:rsid w:val="008D5C8A"/>
    <w:rsid w:val="008D5DF0"/>
    <w:rsid w:val="008D60C3"/>
    <w:rsid w:val="008D6326"/>
    <w:rsid w:val="008D6329"/>
    <w:rsid w:val="008D66BD"/>
    <w:rsid w:val="008D6E62"/>
    <w:rsid w:val="008D6F77"/>
    <w:rsid w:val="008D6F83"/>
    <w:rsid w:val="008D70A4"/>
    <w:rsid w:val="008D7708"/>
    <w:rsid w:val="008D7D4D"/>
    <w:rsid w:val="008E0004"/>
    <w:rsid w:val="008E0261"/>
    <w:rsid w:val="008E04A7"/>
    <w:rsid w:val="008E04CA"/>
    <w:rsid w:val="008E0782"/>
    <w:rsid w:val="008E07BC"/>
    <w:rsid w:val="008E0A97"/>
    <w:rsid w:val="008E0B3A"/>
    <w:rsid w:val="008E0C31"/>
    <w:rsid w:val="008E0F2D"/>
    <w:rsid w:val="008E0F85"/>
    <w:rsid w:val="008E11EE"/>
    <w:rsid w:val="008E13E0"/>
    <w:rsid w:val="008E13FD"/>
    <w:rsid w:val="008E1535"/>
    <w:rsid w:val="008E1547"/>
    <w:rsid w:val="008E15F6"/>
    <w:rsid w:val="008E16FB"/>
    <w:rsid w:val="008E219C"/>
    <w:rsid w:val="008E275C"/>
    <w:rsid w:val="008E27D6"/>
    <w:rsid w:val="008E28BD"/>
    <w:rsid w:val="008E2AFC"/>
    <w:rsid w:val="008E2B28"/>
    <w:rsid w:val="008E36DF"/>
    <w:rsid w:val="008E3B42"/>
    <w:rsid w:val="008E3CB3"/>
    <w:rsid w:val="008E3DFE"/>
    <w:rsid w:val="008E46D9"/>
    <w:rsid w:val="008E47EC"/>
    <w:rsid w:val="008E4B51"/>
    <w:rsid w:val="008E4F1F"/>
    <w:rsid w:val="008E4FC1"/>
    <w:rsid w:val="008E51C7"/>
    <w:rsid w:val="008E51D7"/>
    <w:rsid w:val="008E523F"/>
    <w:rsid w:val="008E52BD"/>
    <w:rsid w:val="008E5476"/>
    <w:rsid w:val="008E55B4"/>
    <w:rsid w:val="008E636E"/>
    <w:rsid w:val="008E652A"/>
    <w:rsid w:val="008E6F7B"/>
    <w:rsid w:val="008E7225"/>
    <w:rsid w:val="008E7504"/>
    <w:rsid w:val="008E75CA"/>
    <w:rsid w:val="008E75E8"/>
    <w:rsid w:val="008E7889"/>
    <w:rsid w:val="008E798B"/>
    <w:rsid w:val="008E7B46"/>
    <w:rsid w:val="008E7B4B"/>
    <w:rsid w:val="008E7EEC"/>
    <w:rsid w:val="008E7F8A"/>
    <w:rsid w:val="008F0374"/>
    <w:rsid w:val="008F041C"/>
    <w:rsid w:val="008F07D6"/>
    <w:rsid w:val="008F0A82"/>
    <w:rsid w:val="008F109D"/>
    <w:rsid w:val="008F1A96"/>
    <w:rsid w:val="008F1A9D"/>
    <w:rsid w:val="008F1B12"/>
    <w:rsid w:val="008F1B52"/>
    <w:rsid w:val="008F1C2A"/>
    <w:rsid w:val="008F2505"/>
    <w:rsid w:val="008F2518"/>
    <w:rsid w:val="008F2729"/>
    <w:rsid w:val="008F2797"/>
    <w:rsid w:val="008F2FAE"/>
    <w:rsid w:val="008F3337"/>
    <w:rsid w:val="008F369D"/>
    <w:rsid w:val="008F3B9B"/>
    <w:rsid w:val="008F3DFE"/>
    <w:rsid w:val="008F4279"/>
    <w:rsid w:val="008F42EB"/>
    <w:rsid w:val="008F4427"/>
    <w:rsid w:val="008F4463"/>
    <w:rsid w:val="008F4894"/>
    <w:rsid w:val="008F4923"/>
    <w:rsid w:val="008F49CB"/>
    <w:rsid w:val="008F49E4"/>
    <w:rsid w:val="008F4BDC"/>
    <w:rsid w:val="008F4D8A"/>
    <w:rsid w:val="008F4E44"/>
    <w:rsid w:val="008F5153"/>
    <w:rsid w:val="008F520D"/>
    <w:rsid w:val="008F5438"/>
    <w:rsid w:val="008F5600"/>
    <w:rsid w:val="008F566A"/>
    <w:rsid w:val="008F56BD"/>
    <w:rsid w:val="008F5810"/>
    <w:rsid w:val="008F5C6B"/>
    <w:rsid w:val="008F5ECD"/>
    <w:rsid w:val="008F6021"/>
    <w:rsid w:val="008F62B1"/>
    <w:rsid w:val="008F66EB"/>
    <w:rsid w:val="008F6888"/>
    <w:rsid w:val="008F691B"/>
    <w:rsid w:val="008F6F11"/>
    <w:rsid w:val="008F6F64"/>
    <w:rsid w:val="008F706A"/>
    <w:rsid w:val="008F7509"/>
    <w:rsid w:val="008F7792"/>
    <w:rsid w:val="008F7ECB"/>
    <w:rsid w:val="00900211"/>
    <w:rsid w:val="0090024B"/>
    <w:rsid w:val="009008CF"/>
    <w:rsid w:val="009009EB"/>
    <w:rsid w:val="00900A04"/>
    <w:rsid w:val="00900A75"/>
    <w:rsid w:val="00900B0B"/>
    <w:rsid w:val="00900BC9"/>
    <w:rsid w:val="00900ED2"/>
    <w:rsid w:val="00900EDB"/>
    <w:rsid w:val="00900F04"/>
    <w:rsid w:val="00901118"/>
    <w:rsid w:val="00901158"/>
    <w:rsid w:val="009018F7"/>
    <w:rsid w:val="00901A0F"/>
    <w:rsid w:val="00901B28"/>
    <w:rsid w:val="009024EA"/>
    <w:rsid w:val="00902641"/>
    <w:rsid w:val="009026A1"/>
    <w:rsid w:val="00902E38"/>
    <w:rsid w:val="0090308B"/>
    <w:rsid w:val="009032C2"/>
    <w:rsid w:val="00903466"/>
    <w:rsid w:val="009037D4"/>
    <w:rsid w:val="009038E7"/>
    <w:rsid w:val="00903AC0"/>
    <w:rsid w:val="00903CF0"/>
    <w:rsid w:val="00903E18"/>
    <w:rsid w:val="009040EF"/>
    <w:rsid w:val="0090418A"/>
    <w:rsid w:val="0090423B"/>
    <w:rsid w:val="0090436B"/>
    <w:rsid w:val="009044BC"/>
    <w:rsid w:val="00904B29"/>
    <w:rsid w:val="00904BBA"/>
    <w:rsid w:val="00904D19"/>
    <w:rsid w:val="00904DC6"/>
    <w:rsid w:val="009055A8"/>
    <w:rsid w:val="0090594F"/>
    <w:rsid w:val="00905B29"/>
    <w:rsid w:val="00905B7C"/>
    <w:rsid w:val="0090649D"/>
    <w:rsid w:val="00906588"/>
    <w:rsid w:val="009065D6"/>
    <w:rsid w:val="009066EB"/>
    <w:rsid w:val="009067DA"/>
    <w:rsid w:val="009074BA"/>
    <w:rsid w:val="009077F7"/>
    <w:rsid w:val="0090799E"/>
    <w:rsid w:val="00907A47"/>
    <w:rsid w:val="00907BC8"/>
    <w:rsid w:val="00907D5C"/>
    <w:rsid w:val="0091029D"/>
    <w:rsid w:val="009103DB"/>
    <w:rsid w:val="009105B8"/>
    <w:rsid w:val="009108CA"/>
    <w:rsid w:val="00911028"/>
    <w:rsid w:val="0091115A"/>
    <w:rsid w:val="0091195A"/>
    <w:rsid w:val="00911A59"/>
    <w:rsid w:val="00911A97"/>
    <w:rsid w:val="00911C3A"/>
    <w:rsid w:val="00911D79"/>
    <w:rsid w:val="00911E12"/>
    <w:rsid w:val="00912478"/>
    <w:rsid w:val="00912642"/>
    <w:rsid w:val="0091266B"/>
    <w:rsid w:val="0091267E"/>
    <w:rsid w:val="009129A9"/>
    <w:rsid w:val="00912A01"/>
    <w:rsid w:val="00912BA1"/>
    <w:rsid w:val="00912DCC"/>
    <w:rsid w:val="00912E07"/>
    <w:rsid w:val="00912E72"/>
    <w:rsid w:val="00912EE7"/>
    <w:rsid w:val="00912F6A"/>
    <w:rsid w:val="0091330E"/>
    <w:rsid w:val="009134BC"/>
    <w:rsid w:val="009135BC"/>
    <w:rsid w:val="0091371A"/>
    <w:rsid w:val="00913A6D"/>
    <w:rsid w:val="00914112"/>
    <w:rsid w:val="00914BFA"/>
    <w:rsid w:val="00914C38"/>
    <w:rsid w:val="00914C92"/>
    <w:rsid w:val="00914D09"/>
    <w:rsid w:val="00914D6F"/>
    <w:rsid w:val="00914E54"/>
    <w:rsid w:val="0091501B"/>
    <w:rsid w:val="00915878"/>
    <w:rsid w:val="0091602E"/>
    <w:rsid w:val="009166CA"/>
    <w:rsid w:val="00916747"/>
    <w:rsid w:val="00916787"/>
    <w:rsid w:val="00916BF8"/>
    <w:rsid w:val="00916C76"/>
    <w:rsid w:val="00916CCA"/>
    <w:rsid w:val="00916FE5"/>
    <w:rsid w:val="00917103"/>
    <w:rsid w:val="009171A4"/>
    <w:rsid w:val="00917572"/>
    <w:rsid w:val="009177F8"/>
    <w:rsid w:val="0091783D"/>
    <w:rsid w:val="00917D23"/>
    <w:rsid w:val="00917E54"/>
    <w:rsid w:val="00917F27"/>
    <w:rsid w:val="0092054F"/>
    <w:rsid w:val="009206A8"/>
    <w:rsid w:val="00920812"/>
    <w:rsid w:val="00920833"/>
    <w:rsid w:val="00920B20"/>
    <w:rsid w:val="00920D30"/>
    <w:rsid w:val="00920ED7"/>
    <w:rsid w:val="0092177C"/>
    <w:rsid w:val="0092187F"/>
    <w:rsid w:val="00921A77"/>
    <w:rsid w:val="00921B5F"/>
    <w:rsid w:val="00921F72"/>
    <w:rsid w:val="00921FCD"/>
    <w:rsid w:val="0092207A"/>
    <w:rsid w:val="00922A9C"/>
    <w:rsid w:val="00922E97"/>
    <w:rsid w:val="00923569"/>
    <w:rsid w:val="0092368A"/>
    <w:rsid w:val="009238D0"/>
    <w:rsid w:val="00923DF3"/>
    <w:rsid w:val="00924412"/>
    <w:rsid w:val="00924662"/>
    <w:rsid w:val="00924A57"/>
    <w:rsid w:val="00924C56"/>
    <w:rsid w:val="00924CF6"/>
    <w:rsid w:val="00924D0D"/>
    <w:rsid w:val="00924F56"/>
    <w:rsid w:val="0092517D"/>
    <w:rsid w:val="009256CD"/>
    <w:rsid w:val="0092587E"/>
    <w:rsid w:val="00925C28"/>
    <w:rsid w:val="00925D65"/>
    <w:rsid w:val="0092647A"/>
    <w:rsid w:val="00926612"/>
    <w:rsid w:val="009266C6"/>
    <w:rsid w:val="009268A8"/>
    <w:rsid w:val="00926A72"/>
    <w:rsid w:val="00926ADF"/>
    <w:rsid w:val="00926B2B"/>
    <w:rsid w:val="00926B7C"/>
    <w:rsid w:val="00927398"/>
    <w:rsid w:val="009273C3"/>
    <w:rsid w:val="0092741F"/>
    <w:rsid w:val="00927991"/>
    <w:rsid w:val="00927C1F"/>
    <w:rsid w:val="00927D9C"/>
    <w:rsid w:val="00927FA7"/>
    <w:rsid w:val="009303C4"/>
    <w:rsid w:val="00930A0D"/>
    <w:rsid w:val="00930D00"/>
    <w:rsid w:val="00931305"/>
    <w:rsid w:val="009313D5"/>
    <w:rsid w:val="009316DB"/>
    <w:rsid w:val="00931723"/>
    <w:rsid w:val="0093194D"/>
    <w:rsid w:val="009319E4"/>
    <w:rsid w:val="00931A4F"/>
    <w:rsid w:val="00931AC8"/>
    <w:rsid w:val="00931F1B"/>
    <w:rsid w:val="00931F24"/>
    <w:rsid w:val="00932111"/>
    <w:rsid w:val="00932546"/>
    <w:rsid w:val="00932778"/>
    <w:rsid w:val="00932809"/>
    <w:rsid w:val="00932969"/>
    <w:rsid w:val="00932A2B"/>
    <w:rsid w:val="00932E30"/>
    <w:rsid w:val="00932ED7"/>
    <w:rsid w:val="00932F13"/>
    <w:rsid w:val="009331FA"/>
    <w:rsid w:val="00933A41"/>
    <w:rsid w:val="00933B38"/>
    <w:rsid w:val="00933DAF"/>
    <w:rsid w:val="00933DD0"/>
    <w:rsid w:val="00933F3D"/>
    <w:rsid w:val="0093471B"/>
    <w:rsid w:val="00934C8D"/>
    <w:rsid w:val="00934CCA"/>
    <w:rsid w:val="00934D47"/>
    <w:rsid w:val="0093588F"/>
    <w:rsid w:val="00935957"/>
    <w:rsid w:val="00935ACD"/>
    <w:rsid w:val="00936001"/>
    <w:rsid w:val="00936296"/>
    <w:rsid w:val="00936FAA"/>
    <w:rsid w:val="009378D0"/>
    <w:rsid w:val="00937A91"/>
    <w:rsid w:val="00937B63"/>
    <w:rsid w:val="00937F22"/>
    <w:rsid w:val="00937F88"/>
    <w:rsid w:val="00937FE6"/>
    <w:rsid w:val="00940399"/>
    <w:rsid w:val="00940461"/>
    <w:rsid w:val="00940656"/>
    <w:rsid w:val="009406C4"/>
    <w:rsid w:val="00940E8E"/>
    <w:rsid w:val="00940FD2"/>
    <w:rsid w:val="009410E2"/>
    <w:rsid w:val="0094169D"/>
    <w:rsid w:val="009418AA"/>
    <w:rsid w:val="00941C54"/>
    <w:rsid w:val="00941CEE"/>
    <w:rsid w:val="00942C03"/>
    <w:rsid w:val="00943008"/>
    <w:rsid w:val="009430DD"/>
    <w:rsid w:val="009432A7"/>
    <w:rsid w:val="009432CC"/>
    <w:rsid w:val="009433A9"/>
    <w:rsid w:val="00943461"/>
    <w:rsid w:val="009438CB"/>
    <w:rsid w:val="00943C34"/>
    <w:rsid w:val="00943DE8"/>
    <w:rsid w:val="009441A9"/>
    <w:rsid w:val="009441B9"/>
    <w:rsid w:val="009445D9"/>
    <w:rsid w:val="00944869"/>
    <w:rsid w:val="00944884"/>
    <w:rsid w:val="0094490A"/>
    <w:rsid w:val="009449AD"/>
    <w:rsid w:val="009449BE"/>
    <w:rsid w:val="009449D2"/>
    <w:rsid w:val="00944A06"/>
    <w:rsid w:val="00944A45"/>
    <w:rsid w:val="00944C1E"/>
    <w:rsid w:val="009453E8"/>
    <w:rsid w:val="009459FE"/>
    <w:rsid w:val="00945A2E"/>
    <w:rsid w:val="0094659E"/>
    <w:rsid w:val="00946A68"/>
    <w:rsid w:val="00946DD9"/>
    <w:rsid w:val="00946F90"/>
    <w:rsid w:val="0094732C"/>
    <w:rsid w:val="00947534"/>
    <w:rsid w:val="009477A0"/>
    <w:rsid w:val="009477E9"/>
    <w:rsid w:val="00947EE7"/>
    <w:rsid w:val="00947F2A"/>
    <w:rsid w:val="0095027F"/>
    <w:rsid w:val="00950D25"/>
    <w:rsid w:val="00950E92"/>
    <w:rsid w:val="009512CD"/>
    <w:rsid w:val="0095150E"/>
    <w:rsid w:val="009518B2"/>
    <w:rsid w:val="00951BAD"/>
    <w:rsid w:val="00951D3E"/>
    <w:rsid w:val="00951DE0"/>
    <w:rsid w:val="00951E75"/>
    <w:rsid w:val="009523A0"/>
    <w:rsid w:val="0095258A"/>
    <w:rsid w:val="0095298B"/>
    <w:rsid w:val="00952C3D"/>
    <w:rsid w:val="00953363"/>
    <w:rsid w:val="009534D9"/>
    <w:rsid w:val="0095359D"/>
    <w:rsid w:val="009535EE"/>
    <w:rsid w:val="0095363F"/>
    <w:rsid w:val="009538F1"/>
    <w:rsid w:val="00953F1B"/>
    <w:rsid w:val="00954058"/>
    <w:rsid w:val="00954114"/>
    <w:rsid w:val="00954261"/>
    <w:rsid w:val="0095453F"/>
    <w:rsid w:val="00954578"/>
    <w:rsid w:val="00954803"/>
    <w:rsid w:val="00954BA7"/>
    <w:rsid w:val="00954BB8"/>
    <w:rsid w:val="00954D57"/>
    <w:rsid w:val="00955276"/>
    <w:rsid w:val="009557D9"/>
    <w:rsid w:val="00955871"/>
    <w:rsid w:val="009559AA"/>
    <w:rsid w:val="00955AD1"/>
    <w:rsid w:val="00955C50"/>
    <w:rsid w:val="009569E5"/>
    <w:rsid w:val="00957128"/>
    <w:rsid w:val="0095726B"/>
    <w:rsid w:val="00957527"/>
    <w:rsid w:val="0095752D"/>
    <w:rsid w:val="00957E59"/>
    <w:rsid w:val="0096047F"/>
    <w:rsid w:val="009604B3"/>
    <w:rsid w:val="0096090F"/>
    <w:rsid w:val="00960B8F"/>
    <w:rsid w:val="00960C4B"/>
    <w:rsid w:val="009612B6"/>
    <w:rsid w:val="009613B3"/>
    <w:rsid w:val="00961598"/>
    <w:rsid w:val="009615BF"/>
    <w:rsid w:val="0096162E"/>
    <w:rsid w:val="00961885"/>
    <w:rsid w:val="009618E2"/>
    <w:rsid w:val="0096194F"/>
    <w:rsid w:val="00961A83"/>
    <w:rsid w:val="00961AB1"/>
    <w:rsid w:val="00961FA3"/>
    <w:rsid w:val="00961FBA"/>
    <w:rsid w:val="00962664"/>
    <w:rsid w:val="00962745"/>
    <w:rsid w:val="00962966"/>
    <w:rsid w:val="00962B9A"/>
    <w:rsid w:val="00963568"/>
    <w:rsid w:val="00963789"/>
    <w:rsid w:val="00963E3F"/>
    <w:rsid w:val="00963E9F"/>
    <w:rsid w:val="009642C9"/>
    <w:rsid w:val="00964A71"/>
    <w:rsid w:val="00964B0A"/>
    <w:rsid w:val="00964E33"/>
    <w:rsid w:val="00964F43"/>
    <w:rsid w:val="009650C2"/>
    <w:rsid w:val="00965325"/>
    <w:rsid w:val="00965378"/>
    <w:rsid w:val="00965A23"/>
    <w:rsid w:val="00965B15"/>
    <w:rsid w:val="00965D95"/>
    <w:rsid w:val="00965E11"/>
    <w:rsid w:val="00965E2F"/>
    <w:rsid w:val="00965F76"/>
    <w:rsid w:val="00966404"/>
    <w:rsid w:val="009667A4"/>
    <w:rsid w:val="00966911"/>
    <w:rsid w:val="00966BBA"/>
    <w:rsid w:val="00967231"/>
    <w:rsid w:val="009674A8"/>
    <w:rsid w:val="0096761A"/>
    <w:rsid w:val="00967B18"/>
    <w:rsid w:val="00967FB1"/>
    <w:rsid w:val="0097005E"/>
    <w:rsid w:val="00970381"/>
    <w:rsid w:val="0097046D"/>
    <w:rsid w:val="009704B6"/>
    <w:rsid w:val="0097086D"/>
    <w:rsid w:val="0097086F"/>
    <w:rsid w:val="00970FA3"/>
    <w:rsid w:val="0097114E"/>
    <w:rsid w:val="009714AE"/>
    <w:rsid w:val="0097160F"/>
    <w:rsid w:val="00971636"/>
    <w:rsid w:val="00971A12"/>
    <w:rsid w:val="0097251B"/>
    <w:rsid w:val="0097256C"/>
    <w:rsid w:val="009726C2"/>
    <w:rsid w:val="00972906"/>
    <w:rsid w:val="00972935"/>
    <w:rsid w:val="00972A3A"/>
    <w:rsid w:val="009731D8"/>
    <w:rsid w:val="00973837"/>
    <w:rsid w:val="0097395D"/>
    <w:rsid w:val="00973E46"/>
    <w:rsid w:val="0097429A"/>
    <w:rsid w:val="009742EC"/>
    <w:rsid w:val="00974A41"/>
    <w:rsid w:val="00974CAC"/>
    <w:rsid w:val="00974D3F"/>
    <w:rsid w:val="0097508E"/>
    <w:rsid w:val="00975398"/>
    <w:rsid w:val="00975C5A"/>
    <w:rsid w:val="009760E3"/>
    <w:rsid w:val="00976153"/>
    <w:rsid w:val="00976533"/>
    <w:rsid w:val="0097676F"/>
    <w:rsid w:val="0097679D"/>
    <w:rsid w:val="009768AF"/>
    <w:rsid w:val="00976927"/>
    <w:rsid w:val="0097703F"/>
    <w:rsid w:val="009773BA"/>
    <w:rsid w:val="0097743B"/>
    <w:rsid w:val="00977813"/>
    <w:rsid w:val="00977A00"/>
    <w:rsid w:val="00977E9A"/>
    <w:rsid w:val="00977EE1"/>
    <w:rsid w:val="00977FB9"/>
    <w:rsid w:val="009800A3"/>
    <w:rsid w:val="0098021B"/>
    <w:rsid w:val="009802A9"/>
    <w:rsid w:val="009802EF"/>
    <w:rsid w:val="00980388"/>
    <w:rsid w:val="009806D1"/>
    <w:rsid w:val="00980813"/>
    <w:rsid w:val="0098082C"/>
    <w:rsid w:val="00980AF5"/>
    <w:rsid w:val="00980D39"/>
    <w:rsid w:val="00980D45"/>
    <w:rsid w:val="00980DC1"/>
    <w:rsid w:val="009812E0"/>
    <w:rsid w:val="00981DF9"/>
    <w:rsid w:val="00982295"/>
    <w:rsid w:val="009823CD"/>
    <w:rsid w:val="00982532"/>
    <w:rsid w:val="00982706"/>
    <w:rsid w:val="00982AF0"/>
    <w:rsid w:val="00982BE1"/>
    <w:rsid w:val="00982DF1"/>
    <w:rsid w:val="0098302C"/>
    <w:rsid w:val="009832AB"/>
    <w:rsid w:val="00983BCD"/>
    <w:rsid w:val="00983C4E"/>
    <w:rsid w:val="00983F96"/>
    <w:rsid w:val="0098469B"/>
    <w:rsid w:val="00984833"/>
    <w:rsid w:val="0098494D"/>
    <w:rsid w:val="00984C52"/>
    <w:rsid w:val="00984F21"/>
    <w:rsid w:val="009850F6"/>
    <w:rsid w:val="0098518E"/>
    <w:rsid w:val="009851D6"/>
    <w:rsid w:val="0098532E"/>
    <w:rsid w:val="0098543C"/>
    <w:rsid w:val="009856CB"/>
    <w:rsid w:val="00985889"/>
    <w:rsid w:val="00985968"/>
    <w:rsid w:val="00985B29"/>
    <w:rsid w:val="00985CAF"/>
    <w:rsid w:val="00985E44"/>
    <w:rsid w:val="00985EDB"/>
    <w:rsid w:val="00986075"/>
    <w:rsid w:val="00986170"/>
    <w:rsid w:val="00986270"/>
    <w:rsid w:val="00986760"/>
    <w:rsid w:val="00986797"/>
    <w:rsid w:val="00986C8E"/>
    <w:rsid w:val="0098746D"/>
    <w:rsid w:val="009875F5"/>
    <w:rsid w:val="009877B9"/>
    <w:rsid w:val="00987BE1"/>
    <w:rsid w:val="00990299"/>
    <w:rsid w:val="0099037E"/>
    <w:rsid w:val="009904E4"/>
    <w:rsid w:val="0099065D"/>
    <w:rsid w:val="009906D6"/>
    <w:rsid w:val="00990811"/>
    <w:rsid w:val="0099086C"/>
    <w:rsid w:val="0099087E"/>
    <w:rsid w:val="00990BA9"/>
    <w:rsid w:val="00990D39"/>
    <w:rsid w:val="00990D50"/>
    <w:rsid w:val="00990D59"/>
    <w:rsid w:val="0099184A"/>
    <w:rsid w:val="00991F71"/>
    <w:rsid w:val="0099239A"/>
    <w:rsid w:val="009923DC"/>
    <w:rsid w:val="00992508"/>
    <w:rsid w:val="0099294F"/>
    <w:rsid w:val="00992E81"/>
    <w:rsid w:val="00993841"/>
    <w:rsid w:val="009939C6"/>
    <w:rsid w:val="00993B26"/>
    <w:rsid w:val="00993D1E"/>
    <w:rsid w:val="0099411C"/>
    <w:rsid w:val="009942EC"/>
    <w:rsid w:val="0099435E"/>
    <w:rsid w:val="009946A0"/>
    <w:rsid w:val="0099470D"/>
    <w:rsid w:val="009948AC"/>
    <w:rsid w:val="009948DF"/>
    <w:rsid w:val="00994A3D"/>
    <w:rsid w:val="00994E65"/>
    <w:rsid w:val="00994F6C"/>
    <w:rsid w:val="00995004"/>
    <w:rsid w:val="009951CD"/>
    <w:rsid w:val="00995207"/>
    <w:rsid w:val="009952EE"/>
    <w:rsid w:val="00995410"/>
    <w:rsid w:val="00995480"/>
    <w:rsid w:val="00995773"/>
    <w:rsid w:val="009958A3"/>
    <w:rsid w:val="009958BD"/>
    <w:rsid w:val="00995933"/>
    <w:rsid w:val="00995A5A"/>
    <w:rsid w:val="00995FAB"/>
    <w:rsid w:val="00996232"/>
    <w:rsid w:val="00996257"/>
    <w:rsid w:val="00996290"/>
    <w:rsid w:val="009964DD"/>
    <w:rsid w:val="0099682B"/>
    <w:rsid w:val="00996850"/>
    <w:rsid w:val="00996B94"/>
    <w:rsid w:val="00996C60"/>
    <w:rsid w:val="00996E6F"/>
    <w:rsid w:val="00996FDD"/>
    <w:rsid w:val="0099704F"/>
    <w:rsid w:val="00997371"/>
    <w:rsid w:val="00997CAA"/>
    <w:rsid w:val="00997D5B"/>
    <w:rsid w:val="009A00F6"/>
    <w:rsid w:val="009A017A"/>
    <w:rsid w:val="009A01E5"/>
    <w:rsid w:val="009A0839"/>
    <w:rsid w:val="009A0B5B"/>
    <w:rsid w:val="009A0BB9"/>
    <w:rsid w:val="009A0D3E"/>
    <w:rsid w:val="009A0FAF"/>
    <w:rsid w:val="009A1048"/>
    <w:rsid w:val="009A15E3"/>
    <w:rsid w:val="009A1A52"/>
    <w:rsid w:val="009A1AF5"/>
    <w:rsid w:val="009A1C07"/>
    <w:rsid w:val="009A1CE1"/>
    <w:rsid w:val="009A1E03"/>
    <w:rsid w:val="009A2977"/>
    <w:rsid w:val="009A2AF6"/>
    <w:rsid w:val="009A2C8C"/>
    <w:rsid w:val="009A2CD2"/>
    <w:rsid w:val="009A2FEB"/>
    <w:rsid w:val="009A3111"/>
    <w:rsid w:val="009A315A"/>
    <w:rsid w:val="009A31F7"/>
    <w:rsid w:val="009A337C"/>
    <w:rsid w:val="009A394F"/>
    <w:rsid w:val="009A409F"/>
    <w:rsid w:val="009A4630"/>
    <w:rsid w:val="009A4990"/>
    <w:rsid w:val="009A4A9C"/>
    <w:rsid w:val="009A4AE9"/>
    <w:rsid w:val="009A4D94"/>
    <w:rsid w:val="009A4DBD"/>
    <w:rsid w:val="009A4FDA"/>
    <w:rsid w:val="009A50AF"/>
    <w:rsid w:val="009A513E"/>
    <w:rsid w:val="009A5204"/>
    <w:rsid w:val="009A536C"/>
    <w:rsid w:val="009A54D2"/>
    <w:rsid w:val="009A56FD"/>
    <w:rsid w:val="009A5B7A"/>
    <w:rsid w:val="009A5BB2"/>
    <w:rsid w:val="009A5BE4"/>
    <w:rsid w:val="009A5C84"/>
    <w:rsid w:val="009A5DE4"/>
    <w:rsid w:val="009A5FCC"/>
    <w:rsid w:val="009A61F3"/>
    <w:rsid w:val="009A633A"/>
    <w:rsid w:val="009A6421"/>
    <w:rsid w:val="009A660B"/>
    <w:rsid w:val="009A6778"/>
    <w:rsid w:val="009A68C5"/>
    <w:rsid w:val="009A6AB9"/>
    <w:rsid w:val="009A6C2A"/>
    <w:rsid w:val="009A6E9A"/>
    <w:rsid w:val="009A71D9"/>
    <w:rsid w:val="009A7853"/>
    <w:rsid w:val="009A7AC1"/>
    <w:rsid w:val="009A7B4E"/>
    <w:rsid w:val="009A7C5A"/>
    <w:rsid w:val="009A7ECB"/>
    <w:rsid w:val="009A7F13"/>
    <w:rsid w:val="009B073B"/>
    <w:rsid w:val="009B0B34"/>
    <w:rsid w:val="009B0B4C"/>
    <w:rsid w:val="009B0B51"/>
    <w:rsid w:val="009B0B74"/>
    <w:rsid w:val="009B0E6E"/>
    <w:rsid w:val="009B0F69"/>
    <w:rsid w:val="009B1227"/>
    <w:rsid w:val="009B1530"/>
    <w:rsid w:val="009B1821"/>
    <w:rsid w:val="009B1900"/>
    <w:rsid w:val="009B19AD"/>
    <w:rsid w:val="009B1B23"/>
    <w:rsid w:val="009B1C47"/>
    <w:rsid w:val="009B1D77"/>
    <w:rsid w:val="009B2343"/>
    <w:rsid w:val="009B2482"/>
    <w:rsid w:val="009B25A7"/>
    <w:rsid w:val="009B2673"/>
    <w:rsid w:val="009B27C8"/>
    <w:rsid w:val="009B2918"/>
    <w:rsid w:val="009B2BBC"/>
    <w:rsid w:val="009B2E70"/>
    <w:rsid w:val="009B2EDF"/>
    <w:rsid w:val="009B308B"/>
    <w:rsid w:val="009B414B"/>
    <w:rsid w:val="009B487E"/>
    <w:rsid w:val="009B4910"/>
    <w:rsid w:val="009B4981"/>
    <w:rsid w:val="009B4A97"/>
    <w:rsid w:val="009B50B7"/>
    <w:rsid w:val="009B55C9"/>
    <w:rsid w:val="009B593E"/>
    <w:rsid w:val="009B5C7A"/>
    <w:rsid w:val="009B5FF4"/>
    <w:rsid w:val="009B5FFE"/>
    <w:rsid w:val="009B63AB"/>
    <w:rsid w:val="009B64DF"/>
    <w:rsid w:val="009B6668"/>
    <w:rsid w:val="009B672B"/>
    <w:rsid w:val="009B6961"/>
    <w:rsid w:val="009B6E06"/>
    <w:rsid w:val="009B6EFE"/>
    <w:rsid w:val="009B7983"/>
    <w:rsid w:val="009B7CCB"/>
    <w:rsid w:val="009C0288"/>
    <w:rsid w:val="009C0644"/>
    <w:rsid w:val="009C0D49"/>
    <w:rsid w:val="009C0DF7"/>
    <w:rsid w:val="009C0E2C"/>
    <w:rsid w:val="009C1098"/>
    <w:rsid w:val="009C110E"/>
    <w:rsid w:val="009C1130"/>
    <w:rsid w:val="009C13A2"/>
    <w:rsid w:val="009C1590"/>
    <w:rsid w:val="009C1631"/>
    <w:rsid w:val="009C1F7D"/>
    <w:rsid w:val="009C210B"/>
    <w:rsid w:val="009C22D7"/>
    <w:rsid w:val="009C2367"/>
    <w:rsid w:val="009C2552"/>
    <w:rsid w:val="009C2A44"/>
    <w:rsid w:val="009C303F"/>
    <w:rsid w:val="009C3680"/>
    <w:rsid w:val="009C370E"/>
    <w:rsid w:val="009C3DF2"/>
    <w:rsid w:val="009C4660"/>
    <w:rsid w:val="009C4714"/>
    <w:rsid w:val="009C49D5"/>
    <w:rsid w:val="009C4EDC"/>
    <w:rsid w:val="009C5000"/>
    <w:rsid w:val="009C500F"/>
    <w:rsid w:val="009C50C1"/>
    <w:rsid w:val="009C52FF"/>
    <w:rsid w:val="009C595C"/>
    <w:rsid w:val="009C5AC7"/>
    <w:rsid w:val="009C5D80"/>
    <w:rsid w:val="009C61FD"/>
    <w:rsid w:val="009C6232"/>
    <w:rsid w:val="009C647E"/>
    <w:rsid w:val="009C66DA"/>
    <w:rsid w:val="009C6868"/>
    <w:rsid w:val="009C6A8A"/>
    <w:rsid w:val="009C6C20"/>
    <w:rsid w:val="009C6CC1"/>
    <w:rsid w:val="009C6FBE"/>
    <w:rsid w:val="009C7137"/>
    <w:rsid w:val="009C7583"/>
    <w:rsid w:val="009C7956"/>
    <w:rsid w:val="009C7C30"/>
    <w:rsid w:val="009C7D7C"/>
    <w:rsid w:val="009D0094"/>
    <w:rsid w:val="009D00FF"/>
    <w:rsid w:val="009D024A"/>
    <w:rsid w:val="009D0260"/>
    <w:rsid w:val="009D0A40"/>
    <w:rsid w:val="009D0E73"/>
    <w:rsid w:val="009D120B"/>
    <w:rsid w:val="009D145B"/>
    <w:rsid w:val="009D1845"/>
    <w:rsid w:val="009D19D9"/>
    <w:rsid w:val="009D1A12"/>
    <w:rsid w:val="009D1A90"/>
    <w:rsid w:val="009D1AB9"/>
    <w:rsid w:val="009D1AF4"/>
    <w:rsid w:val="009D2024"/>
    <w:rsid w:val="009D2687"/>
    <w:rsid w:val="009D2814"/>
    <w:rsid w:val="009D295F"/>
    <w:rsid w:val="009D2FFA"/>
    <w:rsid w:val="009D30E1"/>
    <w:rsid w:val="009D3121"/>
    <w:rsid w:val="009D32C2"/>
    <w:rsid w:val="009D3331"/>
    <w:rsid w:val="009D33DC"/>
    <w:rsid w:val="009D33F3"/>
    <w:rsid w:val="009D4126"/>
    <w:rsid w:val="009D4128"/>
    <w:rsid w:val="009D41D8"/>
    <w:rsid w:val="009D48EA"/>
    <w:rsid w:val="009D4AF2"/>
    <w:rsid w:val="009D511D"/>
    <w:rsid w:val="009D5387"/>
    <w:rsid w:val="009D55B7"/>
    <w:rsid w:val="009D599E"/>
    <w:rsid w:val="009D5FF5"/>
    <w:rsid w:val="009D6361"/>
    <w:rsid w:val="009D6594"/>
    <w:rsid w:val="009D6D14"/>
    <w:rsid w:val="009D6F09"/>
    <w:rsid w:val="009D6F74"/>
    <w:rsid w:val="009D6FC5"/>
    <w:rsid w:val="009D70F2"/>
    <w:rsid w:val="009D70FB"/>
    <w:rsid w:val="009D7612"/>
    <w:rsid w:val="009D7717"/>
    <w:rsid w:val="009D77EC"/>
    <w:rsid w:val="009D78AA"/>
    <w:rsid w:val="009D78F7"/>
    <w:rsid w:val="009D7968"/>
    <w:rsid w:val="009D79BB"/>
    <w:rsid w:val="009D7B72"/>
    <w:rsid w:val="009D7E89"/>
    <w:rsid w:val="009E010D"/>
    <w:rsid w:val="009E0146"/>
    <w:rsid w:val="009E0195"/>
    <w:rsid w:val="009E05C6"/>
    <w:rsid w:val="009E0AD6"/>
    <w:rsid w:val="009E0D59"/>
    <w:rsid w:val="009E0F38"/>
    <w:rsid w:val="009E110F"/>
    <w:rsid w:val="009E1261"/>
    <w:rsid w:val="009E13DF"/>
    <w:rsid w:val="009E1823"/>
    <w:rsid w:val="009E182E"/>
    <w:rsid w:val="009E1AFE"/>
    <w:rsid w:val="009E22C7"/>
    <w:rsid w:val="009E2645"/>
    <w:rsid w:val="009E2A24"/>
    <w:rsid w:val="009E2DC5"/>
    <w:rsid w:val="009E2E45"/>
    <w:rsid w:val="009E3188"/>
    <w:rsid w:val="009E31FB"/>
    <w:rsid w:val="009E322C"/>
    <w:rsid w:val="009E38A5"/>
    <w:rsid w:val="009E3AA2"/>
    <w:rsid w:val="009E3BDB"/>
    <w:rsid w:val="009E3FB3"/>
    <w:rsid w:val="009E40F1"/>
    <w:rsid w:val="009E41F1"/>
    <w:rsid w:val="009E472B"/>
    <w:rsid w:val="009E48D5"/>
    <w:rsid w:val="009E4AC8"/>
    <w:rsid w:val="009E507E"/>
    <w:rsid w:val="009E5267"/>
    <w:rsid w:val="009E5447"/>
    <w:rsid w:val="009E5594"/>
    <w:rsid w:val="009E55BC"/>
    <w:rsid w:val="009E55D7"/>
    <w:rsid w:val="009E5BD5"/>
    <w:rsid w:val="009E5DCF"/>
    <w:rsid w:val="009E5FF3"/>
    <w:rsid w:val="009E602C"/>
    <w:rsid w:val="009E60AE"/>
    <w:rsid w:val="009E6426"/>
    <w:rsid w:val="009E6725"/>
    <w:rsid w:val="009E6B46"/>
    <w:rsid w:val="009E70A0"/>
    <w:rsid w:val="009E7119"/>
    <w:rsid w:val="009E785A"/>
    <w:rsid w:val="009E786A"/>
    <w:rsid w:val="009E7A30"/>
    <w:rsid w:val="009E7BB1"/>
    <w:rsid w:val="009E7E33"/>
    <w:rsid w:val="009F04B2"/>
    <w:rsid w:val="009F04E6"/>
    <w:rsid w:val="009F05C0"/>
    <w:rsid w:val="009F07A9"/>
    <w:rsid w:val="009F0A98"/>
    <w:rsid w:val="009F0BA5"/>
    <w:rsid w:val="009F0DB7"/>
    <w:rsid w:val="009F1312"/>
    <w:rsid w:val="009F142C"/>
    <w:rsid w:val="009F164C"/>
    <w:rsid w:val="009F1963"/>
    <w:rsid w:val="009F1C9D"/>
    <w:rsid w:val="009F1E22"/>
    <w:rsid w:val="009F1FBB"/>
    <w:rsid w:val="009F21E5"/>
    <w:rsid w:val="009F24FA"/>
    <w:rsid w:val="009F263B"/>
    <w:rsid w:val="009F2B4E"/>
    <w:rsid w:val="009F2B70"/>
    <w:rsid w:val="009F2DE3"/>
    <w:rsid w:val="009F31C9"/>
    <w:rsid w:val="009F3718"/>
    <w:rsid w:val="009F3AAF"/>
    <w:rsid w:val="009F3BE5"/>
    <w:rsid w:val="009F4269"/>
    <w:rsid w:val="009F42DD"/>
    <w:rsid w:val="009F45C1"/>
    <w:rsid w:val="009F45F4"/>
    <w:rsid w:val="009F461F"/>
    <w:rsid w:val="009F473C"/>
    <w:rsid w:val="009F481C"/>
    <w:rsid w:val="009F4AB5"/>
    <w:rsid w:val="009F4B86"/>
    <w:rsid w:val="009F4F68"/>
    <w:rsid w:val="009F538F"/>
    <w:rsid w:val="009F5DAF"/>
    <w:rsid w:val="009F5E8C"/>
    <w:rsid w:val="009F63F1"/>
    <w:rsid w:val="009F65FE"/>
    <w:rsid w:val="009F6AFD"/>
    <w:rsid w:val="009F72F2"/>
    <w:rsid w:val="009F74C9"/>
    <w:rsid w:val="009F7787"/>
    <w:rsid w:val="009F7A92"/>
    <w:rsid w:val="009F7C47"/>
    <w:rsid w:val="009F7D1C"/>
    <w:rsid w:val="00A005AD"/>
    <w:rsid w:val="00A00C5E"/>
    <w:rsid w:val="00A00EF6"/>
    <w:rsid w:val="00A00F62"/>
    <w:rsid w:val="00A00F73"/>
    <w:rsid w:val="00A01548"/>
    <w:rsid w:val="00A01583"/>
    <w:rsid w:val="00A015BD"/>
    <w:rsid w:val="00A01A56"/>
    <w:rsid w:val="00A01EBD"/>
    <w:rsid w:val="00A01F65"/>
    <w:rsid w:val="00A0267B"/>
    <w:rsid w:val="00A029C0"/>
    <w:rsid w:val="00A02AD9"/>
    <w:rsid w:val="00A0303A"/>
    <w:rsid w:val="00A030FA"/>
    <w:rsid w:val="00A0331E"/>
    <w:rsid w:val="00A036F7"/>
    <w:rsid w:val="00A03887"/>
    <w:rsid w:val="00A03AD7"/>
    <w:rsid w:val="00A03B01"/>
    <w:rsid w:val="00A03D12"/>
    <w:rsid w:val="00A03F0C"/>
    <w:rsid w:val="00A0423A"/>
    <w:rsid w:val="00A044D8"/>
    <w:rsid w:val="00A048B4"/>
    <w:rsid w:val="00A048E8"/>
    <w:rsid w:val="00A049AA"/>
    <w:rsid w:val="00A04A1C"/>
    <w:rsid w:val="00A04AFA"/>
    <w:rsid w:val="00A04BD1"/>
    <w:rsid w:val="00A04D27"/>
    <w:rsid w:val="00A04E19"/>
    <w:rsid w:val="00A0511F"/>
    <w:rsid w:val="00A05226"/>
    <w:rsid w:val="00A053D8"/>
    <w:rsid w:val="00A0554B"/>
    <w:rsid w:val="00A058A5"/>
    <w:rsid w:val="00A059CC"/>
    <w:rsid w:val="00A05B83"/>
    <w:rsid w:val="00A05C7A"/>
    <w:rsid w:val="00A05DF6"/>
    <w:rsid w:val="00A0623E"/>
    <w:rsid w:val="00A063DA"/>
    <w:rsid w:val="00A06975"/>
    <w:rsid w:val="00A06A6F"/>
    <w:rsid w:val="00A06EC6"/>
    <w:rsid w:val="00A07435"/>
    <w:rsid w:val="00A07552"/>
    <w:rsid w:val="00A076C6"/>
    <w:rsid w:val="00A07988"/>
    <w:rsid w:val="00A07B15"/>
    <w:rsid w:val="00A07E4E"/>
    <w:rsid w:val="00A1079D"/>
    <w:rsid w:val="00A10BAE"/>
    <w:rsid w:val="00A10BB9"/>
    <w:rsid w:val="00A10C68"/>
    <w:rsid w:val="00A10F0C"/>
    <w:rsid w:val="00A1102F"/>
    <w:rsid w:val="00A1131A"/>
    <w:rsid w:val="00A113FC"/>
    <w:rsid w:val="00A118D2"/>
    <w:rsid w:val="00A11941"/>
    <w:rsid w:val="00A119EB"/>
    <w:rsid w:val="00A11B80"/>
    <w:rsid w:val="00A11E7F"/>
    <w:rsid w:val="00A11E8B"/>
    <w:rsid w:val="00A12014"/>
    <w:rsid w:val="00A128EC"/>
    <w:rsid w:val="00A129C7"/>
    <w:rsid w:val="00A12A1B"/>
    <w:rsid w:val="00A12B4E"/>
    <w:rsid w:val="00A13571"/>
    <w:rsid w:val="00A135CE"/>
    <w:rsid w:val="00A13CDD"/>
    <w:rsid w:val="00A13FEB"/>
    <w:rsid w:val="00A144B4"/>
    <w:rsid w:val="00A14625"/>
    <w:rsid w:val="00A146DD"/>
    <w:rsid w:val="00A14707"/>
    <w:rsid w:val="00A148DF"/>
    <w:rsid w:val="00A14945"/>
    <w:rsid w:val="00A14F0A"/>
    <w:rsid w:val="00A1533C"/>
    <w:rsid w:val="00A15633"/>
    <w:rsid w:val="00A15859"/>
    <w:rsid w:val="00A15884"/>
    <w:rsid w:val="00A159CA"/>
    <w:rsid w:val="00A15EA3"/>
    <w:rsid w:val="00A15FA9"/>
    <w:rsid w:val="00A16065"/>
    <w:rsid w:val="00A16AB0"/>
    <w:rsid w:val="00A16ACE"/>
    <w:rsid w:val="00A16DA6"/>
    <w:rsid w:val="00A16E31"/>
    <w:rsid w:val="00A16F08"/>
    <w:rsid w:val="00A16F5A"/>
    <w:rsid w:val="00A172A6"/>
    <w:rsid w:val="00A17394"/>
    <w:rsid w:val="00A17470"/>
    <w:rsid w:val="00A17CD2"/>
    <w:rsid w:val="00A17D5B"/>
    <w:rsid w:val="00A17D83"/>
    <w:rsid w:val="00A2004F"/>
    <w:rsid w:val="00A200ED"/>
    <w:rsid w:val="00A207DC"/>
    <w:rsid w:val="00A20854"/>
    <w:rsid w:val="00A20A24"/>
    <w:rsid w:val="00A20D00"/>
    <w:rsid w:val="00A20EBF"/>
    <w:rsid w:val="00A21288"/>
    <w:rsid w:val="00A21A7E"/>
    <w:rsid w:val="00A21ADC"/>
    <w:rsid w:val="00A21DC2"/>
    <w:rsid w:val="00A21E17"/>
    <w:rsid w:val="00A21F1D"/>
    <w:rsid w:val="00A223D3"/>
    <w:rsid w:val="00A2256C"/>
    <w:rsid w:val="00A227B8"/>
    <w:rsid w:val="00A2291E"/>
    <w:rsid w:val="00A22F17"/>
    <w:rsid w:val="00A22F94"/>
    <w:rsid w:val="00A23166"/>
    <w:rsid w:val="00A23299"/>
    <w:rsid w:val="00A23354"/>
    <w:rsid w:val="00A23938"/>
    <w:rsid w:val="00A239DC"/>
    <w:rsid w:val="00A23B3B"/>
    <w:rsid w:val="00A23E42"/>
    <w:rsid w:val="00A240F8"/>
    <w:rsid w:val="00A244C5"/>
    <w:rsid w:val="00A247DD"/>
    <w:rsid w:val="00A24818"/>
    <w:rsid w:val="00A249C7"/>
    <w:rsid w:val="00A24B1E"/>
    <w:rsid w:val="00A24F1C"/>
    <w:rsid w:val="00A25248"/>
    <w:rsid w:val="00A2530B"/>
    <w:rsid w:val="00A25386"/>
    <w:rsid w:val="00A253B6"/>
    <w:rsid w:val="00A256B9"/>
    <w:rsid w:val="00A259FA"/>
    <w:rsid w:val="00A25AD1"/>
    <w:rsid w:val="00A265BF"/>
    <w:rsid w:val="00A2661D"/>
    <w:rsid w:val="00A26E68"/>
    <w:rsid w:val="00A26F3B"/>
    <w:rsid w:val="00A26F8D"/>
    <w:rsid w:val="00A26FAA"/>
    <w:rsid w:val="00A27298"/>
    <w:rsid w:val="00A273E4"/>
    <w:rsid w:val="00A27631"/>
    <w:rsid w:val="00A27865"/>
    <w:rsid w:val="00A2790A"/>
    <w:rsid w:val="00A27959"/>
    <w:rsid w:val="00A27AC6"/>
    <w:rsid w:val="00A27E77"/>
    <w:rsid w:val="00A30327"/>
    <w:rsid w:val="00A3035F"/>
    <w:rsid w:val="00A30385"/>
    <w:rsid w:val="00A307DA"/>
    <w:rsid w:val="00A30A82"/>
    <w:rsid w:val="00A30D28"/>
    <w:rsid w:val="00A314AF"/>
    <w:rsid w:val="00A31D36"/>
    <w:rsid w:val="00A31E98"/>
    <w:rsid w:val="00A320EA"/>
    <w:rsid w:val="00A3211E"/>
    <w:rsid w:val="00A32BF9"/>
    <w:rsid w:val="00A32D1C"/>
    <w:rsid w:val="00A33259"/>
    <w:rsid w:val="00A337A7"/>
    <w:rsid w:val="00A33B02"/>
    <w:rsid w:val="00A33D7D"/>
    <w:rsid w:val="00A33D8C"/>
    <w:rsid w:val="00A33EB5"/>
    <w:rsid w:val="00A343AE"/>
    <w:rsid w:val="00A344C9"/>
    <w:rsid w:val="00A344E8"/>
    <w:rsid w:val="00A34511"/>
    <w:rsid w:val="00A34683"/>
    <w:rsid w:val="00A34954"/>
    <w:rsid w:val="00A34D55"/>
    <w:rsid w:val="00A3525F"/>
    <w:rsid w:val="00A35455"/>
    <w:rsid w:val="00A35969"/>
    <w:rsid w:val="00A359D1"/>
    <w:rsid w:val="00A35FFD"/>
    <w:rsid w:val="00A36100"/>
    <w:rsid w:val="00A36225"/>
    <w:rsid w:val="00A36A95"/>
    <w:rsid w:val="00A36DBC"/>
    <w:rsid w:val="00A36F29"/>
    <w:rsid w:val="00A37248"/>
    <w:rsid w:val="00A37354"/>
    <w:rsid w:val="00A37546"/>
    <w:rsid w:val="00A3768D"/>
    <w:rsid w:val="00A379E8"/>
    <w:rsid w:val="00A37B8D"/>
    <w:rsid w:val="00A400E5"/>
    <w:rsid w:val="00A40105"/>
    <w:rsid w:val="00A4025C"/>
    <w:rsid w:val="00A40911"/>
    <w:rsid w:val="00A40C15"/>
    <w:rsid w:val="00A40CEF"/>
    <w:rsid w:val="00A40E5E"/>
    <w:rsid w:val="00A40E93"/>
    <w:rsid w:val="00A410B2"/>
    <w:rsid w:val="00A41322"/>
    <w:rsid w:val="00A4134F"/>
    <w:rsid w:val="00A414D1"/>
    <w:rsid w:val="00A418E3"/>
    <w:rsid w:val="00A419D1"/>
    <w:rsid w:val="00A41BAD"/>
    <w:rsid w:val="00A41C12"/>
    <w:rsid w:val="00A41CD0"/>
    <w:rsid w:val="00A41DFD"/>
    <w:rsid w:val="00A42100"/>
    <w:rsid w:val="00A4234B"/>
    <w:rsid w:val="00A42C7F"/>
    <w:rsid w:val="00A4306E"/>
    <w:rsid w:val="00A4361D"/>
    <w:rsid w:val="00A43CB1"/>
    <w:rsid w:val="00A43F07"/>
    <w:rsid w:val="00A43F59"/>
    <w:rsid w:val="00A43F9A"/>
    <w:rsid w:val="00A440AD"/>
    <w:rsid w:val="00A44669"/>
    <w:rsid w:val="00A44B99"/>
    <w:rsid w:val="00A44C4C"/>
    <w:rsid w:val="00A44C8F"/>
    <w:rsid w:val="00A44D73"/>
    <w:rsid w:val="00A44ECD"/>
    <w:rsid w:val="00A4503F"/>
    <w:rsid w:val="00A45116"/>
    <w:rsid w:val="00A454AD"/>
    <w:rsid w:val="00A454EB"/>
    <w:rsid w:val="00A45654"/>
    <w:rsid w:val="00A45865"/>
    <w:rsid w:val="00A458BB"/>
    <w:rsid w:val="00A4597F"/>
    <w:rsid w:val="00A45982"/>
    <w:rsid w:val="00A45AC8"/>
    <w:rsid w:val="00A45BC9"/>
    <w:rsid w:val="00A45F5D"/>
    <w:rsid w:val="00A46069"/>
    <w:rsid w:val="00A4662D"/>
    <w:rsid w:val="00A46677"/>
    <w:rsid w:val="00A466D2"/>
    <w:rsid w:val="00A46FC9"/>
    <w:rsid w:val="00A473C7"/>
    <w:rsid w:val="00A473EE"/>
    <w:rsid w:val="00A475DA"/>
    <w:rsid w:val="00A4791B"/>
    <w:rsid w:val="00A47BC0"/>
    <w:rsid w:val="00A47D14"/>
    <w:rsid w:val="00A502A6"/>
    <w:rsid w:val="00A503A0"/>
    <w:rsid w:val="00A50446"/>
    <w:rsid w:val="00A5047E"/>
    <w:rsid w:val="00A50A5A"/>
    <w:rsid w:val="00A50B77"/>
    <w:rsid w:val="00A50E1C"/>
    <w:rsid w:val="00A51657"/>
    <w:rsid w:val="00A516B9"/>
    <w:rsid w:val="00A51962"/>
    <w:rsid w:val="00A51A0F"/>
    <w:rsid w:val="00A51B42"/>
    <w:rsid w:val="00A51B4E"/>
    <w:rsid w:val="00A52462"/>
    <w:rsid w:val="00A529E7"/>
    <w:rsid w:val="00A5303C"/>
    <w:rsid w:val="00A53AD3"/>
    <w:rsid w:val="00A53B2B"/>
    <w:rsid w:val="00A5407A"/>
    <w:rsid w:val="00A54080"/>
    <w:rsid w:val="00A541D8"/>
    <w:rsid w:val="00A54306"/>
    <w:rsid w:val="00A544F7"/>
    <w:rsid w:val="00A54728"/>
    <w:rsid w:val="00A54AEA"/>
    <w:rsid w:val="00A5562B"/>
    <w:rsid w:val="00A5570D"/>
    <w:rsid w:val="00A559B0"/>
    <w:rsid w:val="00A55F06"/>
    <w:rsid w:val="00A562A0"/>
    <w:rsid w:val="00A56E79"/>
    <w:rsid w:val="00A56EB8"/>
    <w:rsid w:val="00A570BE"/>
    <w:rsid w:val="00A574F1"/>
    <w:rsid w:val="00A57639"/>
    <w:rsid w:val="00A57666"/>
    <w:rsid w:val="00A576AB"/>
    <w:rsid w:val="00A57DD0"/>
    <w:rsid w:val="00A57F61"/>
    <w:rsid w:val="00A60227"/>
    <w:rsid w:val="00A608E1"/>
    <w:rsid w:val="00A60AF5"/>
    <w:rsid w:val="00A60B15"/>
    <w:rsid w:val="00A60C14"/>
    <w:rsid w:val="00A612F3"/>
    <w:rsid w:val="00A6144E"/>
    <w:rsid w:val="00A6162F"/>
    <w:rsid w:val="00A618DC"/>
    <w:rsid w:val="00A62331"/>
    <w:rsid w:val="00A624F1"/>
    <w:rsid w:val="00A6272C"/>
    <w:rsid w:val="00A627A5"/>
    <w:rsid w:val="00A62AB7"/>
    <w:rsid w:val="00A62B86"/>
    <w:rsid w:val="00A62E6F"/>
    <w:rsid w:val="00A630C6"/>
    <w:rsid w:val="00A63303"/>
    <w:rsid w:val="00A6378B"/>
    <w:rsid w:val="00A642C4"/>
    <w:rsid w:val="00A64356"/>
    <w:rsid w:val="00A645D5"/>
    <w:rsid w:val="00A646DA"/>
    <w:rsid w:val="00A647B0"/>
    <w:rsid w:val="00A64A9B"/>
    <w:rsid w:val="00A64AA3"/>
    <w:rsid w:val="00A64BFD"/>
    <w:rsid w:val="00A64E58"/>
    <w:rsid w:val="00A6502D"/>
    <w:rsid w:val="00A653A7"/>
    <w:rsid w:val="00A653B2"/>
    <w:rsid w:val="00A655FF"/>
    <w:rsid w:val="00A657D4"/>
    <w:rsid w:val="00A65C3F"/>
    <w:rsid w:val="00A65D8D"/>
    <w:rsid w:val="00A65E20"/>
    <w:rsid w:val="00A65E41"/>
    <w:rsid w:val="00A65FA7"/>
    <w:rsid w:val="00A661CD"/>
    <w:rsid w:val="00A661F2"/>
    <w:rsid w:val="00A66AA2"/>
    <w:rsid w:val="00A66B16"/>
    <w:rsid w:val="00A66F4C"/>
    <w:rsid w:val="00A67473"/>
    <w:rsid w:val="00A676D0"/>
    <w:rsid w:val="00A678B5"/>
    <w:rsid w:val="00A67B74"/>
    <w:rsid w:val="00A7053B"/>
    <w:rsid w:val="00A7082E"/>
    <w:rsid w:val="00A708B4"/>
    <w:rsid w:val="00A708CA"/>
    <w:rsid w:val="00A70AA3"/>
    <w:rsid w:val="00A713C3"/>
    <w:rsid w:val="00A717E3"/>
    <w:rsid w:val="00A7185D"/>
    <w:rsid w:val="00A71FE7"/>
    <w:rsid w:val="00A71FEE"/>
    <w:rsid w:val="00A71FF4"/>
    <w:rsid w:val="00A720E8"/>
    <w:rsid w:val="00A72E4B"/>
    <w:rsid w:val="00A72FE7"/>
    <w:rsid w:val="00A72FFE"/>
    <w:rsid w:val="00A730FC"/>
    <w:rsid w:val="00A7334B"/>
    <w:rsid w:val="00A73382"/>
    <w:rsid w:val="00A737F6"/>
    <w:rsid w:val="00A73854"/>
    <w:rsid w:val="00A742CD"/>
    <w:rsid w:val="00A74433"/>
    <w:rsid w:val="00A744BC"/>
    <w:rsid w:val="00A7453A"/>
    <w:rsid w:val="00A74960"/>
    <w:rsid w:val="00A7498D"/>
    <w:rsid w:val="00A74ACF"/>
    <w:rsid w:val="00A74BC5"/>
    <w:rsid w:val="00A74C3D"/>
    <w:rsid w:val="00A74C83"/>
    <w:rsid w:val="00A74D6B"/>
    <w:rsid w:val="00A74DB9"/>
    <w:rsid w:val="00A74E14"/>
    <w:rsid w:val="00A74E63"/>
    <w:rsid w:val="00A7502E"/>
    <w:rsid w:val="00A750D5"/>
    <w:rsid w:val="00A752AB"/>
    <w:rsid w:val="00A7547D"/>
    <w:rsid w:val="00A754E8"/>
    <w:rsid w:val="00A75A07"/>
    <w:rsid w:val="00A75C3A"/>
    <w:rsid w:val="00A75CCC"/>
    <w:rsid w:val="00A761B3"/>
    <w:rsid w:val="00A764C7"/>
    <w:rsid w:val="00A765B6"/>
    <w:rsid w:val="00A76766"/>
    <w:rsid w:val="00A768BA"/>
    <w:rsid w:val="00A7696E"/>
    <w:rsid w:val="00A7730F"/>
    <w:rsid w:val="00A7771A"/>
    <w:rsid w:val="00A777DD"/>
    <w:rsid w:val="00A77923"/>
    <w:rsid w:val="00A77A95"/>
    <w:rsid w:val="00A77B20"/>
    <w:rsid w:val="00A77F64"/>
    <w:rsid w:val="00A801E4"/>
    <w:rsid w:val="00A80312"/>
    <w:rsid w:val="00A80322"/>
    <w:rsid w:val="00A806BC"/>
    <w:rsid w:val="00A807F5"/>
    <w:rsid w:val="00A80874"/>
    <w:rsid w:val="00A80DFD"/>
    <w:rsid w:val="00A80FA2"/>
    <w:rsid w:val="00A80FCA"/>
    <w:rsid w:val="00A8108E"/>
    <w:rsid w:val="00A81758"/>
    <w:rsid w:val="00A8185C"/>
    <w:rsid w:val="00A819FA"/>
    <w:rsid w:val="00A81CBC"/>
    <w:rsid w:val="00A824F6"/>
    <w:rsid w:val="00A82763"/>
    <w:rsid w:val="00A829CC"/>
    <w:rsid w:val="00A82AE8"/>
    <w:rsid w:val="00A82D1D"/>
    <w:rsid w:val="00A82E19"/>
    <w:rsid w:val="00A82FC6"/>
    <w:rsid w:val="00A8301F"/>
    <w:rsid w:val="00A83B04"/>
    <w:rsid w:val="00A83C7D"/>
    <w:rsid w:val="00A83CB4"/>
    <w:rsid w:val="00A83E6B"/>
    <w:rsid w:val="00A83F10"/>
    <w:rsid w:val="00A84133"/>
    <w:rsid w:val="00A84302"/>
    <w:rsid w:val="00A8440B"/>
    <w:rsid w:val="00A84624"/>
    <w:rsid w:val="00A8475E"/>
    <w:rsid w:val="00A852C5"/>
    <w:rsid w:val="00A8544B"/>
    <w:rsid w:val="00A856A9"/>
    <w:rsid w:val="00A857C4"/>
    <w:rsid w:val="00A85BBA"/>
    <w:rsid w:val="00A85C7A"/>
    <w:rsid w:val="00A85D55"/>
    <w:rsid w:val="00A85DDA"/>
    <w:rsid w:val="00A85FD9"/>
    <w:rsid w:val="00A8609B"/>
    <w:rsid w:val="00A8612F"/>
    <w:rsid w:val="00A8621D"/>
    <w:rsid w:val="00A86797"/>
    <w:rsid w:val="00A86B56"/>
    <w:rsid w:val="00A86BD3"/>
    <w:rsid w:val="00A86EEA"/>
    <w:rsid w:val="00A870DC"/>
    <w:rsid w:val="00A8736C"/>
    <w:rsid w:val="00A877B7"/>
    <w:rsid w:val="00A87896"/>
    <w:rsid w:val="00A87A77"/>
    <w:rsid w:val="00A87C4B"/>
    <w:rsid w:val="00A87E90"/>
    <w:rsid w:val="00A900D7"/>
    <w:rsid w:val="00A9039F"/>
    <w:rsid w:val="00A9074E"/>
    <w:rsid w:val="00A9078F"/>
    <w:rsid w:val="00A908D3"/>
    <w:rsid w:val="00A90A1A"/>
    <w:rsid w:val="00A90CBD"/>
    <w:rsid w:val="00A90E13"/>
    <w:rsid w:val="00A9102A"/>
    <w:rsid w:val="00A91133"/>
    <w:rsid w:val="00A9115B"/>
    <w:rsid w:val="00A9140C"/>
    <w:rsid w:val="00A914D8"/>
    <w:rsid w:val="00A91A82"/>
    <w:rsid w:val="00A920DA"/>
    <w:rsid w:val="00A9222B"/>
    <w:rsid w:val="00A9284A"/>
    <w:rsid w:val="00A92943"/>
    <w:rsid w:val="00A92A36"/>
    <w:rsid w:val="00A92BAD"/>
    <w:rsid w:val="00A92D8A"/>
    <w:rsid w:val="00A92DCC"/>
    <w:rsid w:val="00A92E54"/>
    <w:rsid w:val="00A93464"/>
    <w:rsid w:val="00A934E9"/>
    <w:rsid w:val="00A93815"/>
    <w:rsid w:val="00A93864"/>
    <w:rsid w:val="00A938FE"/>
    <w:rsid w:val="00A93C50"/>
    <w:rsid w:val="00A94039"/>
    <w:rsid w:val="00A942D3"/>
    <w:rsid w:val="00A943AA"/>
    <w:rsid w:val="00A9450E"/>
    <w:rsid w:val="00A94545"/>
    <w:rsid w:val="00A94609"/>
    <w:rsid w:val="00A948F9"/>
    <w:rsid w:val="00A949EA"/>
    <w:rsid w:val="00A94C02"/>
    <w:rsid w:val="00A94CB4"/>
    <w:rsid w:val="00A9529D"/>
    <w:rsid w:val="00A95AE1"/>
    <w:rsid w:val="00A96175"/>
    <w:rsid w:val="00A9626F"/>
    <w:rsid w:val="00A966F2"/>
    <w:rsid w:val="00A966F3"/>
    <w:rsid w:val="00A966F7"/>
    <w:rsid w:val="00A96717"/>
    <w:rsid w:val="00A969FC"/>
    <w:rsid w:val="00A97246"/>
    <w:rsid w:val="00A97566"/>
    <w:rsid w:val="00A97B74"/>
    <w:rsid w:val="00A97ED4"/>
    <w:rsid w:val="00AA00B4"/>
    <w:rsid w:val="00AA035E"/>
    <w:rsid w:val="00AA075F"/>
    <w:rsid w:val="00AA08DE"/>
    <w:rsid w:val="00AA0BFC"/>
    <w:rsid w:val="00AA0C2D"/>
    <w:rsid w:val="00AA0C9B"/>
    <w:rsid w:val="00AA0CF5"/>
    <w:rsid w:val="00AA0D94"/>
    <w:rsid w:val="00AA0E3D"/>
    <w:rsid w:val="00AA102F"/>
    <w:rsid w:val="00AA13EA"/>
    <w:rsid w:val="00AA1440"/>
    <w:rsid w:val="00AA1819"/>
    <w:rsid w:val="00AA1AF0"/>
    <w:rsid w:val="00AA1E0A"/>
    <w:rsid w:val="00AA24BF"/>
    <w:rsid w:val="00AA2EF1"/>
    <w:rsid w:val="00AA2F16"/>
    <w:rsid w:val="00AA2FF8"/>
    <w:rsid w:val="00AA3080"/>
    <w:rsid w:val="00AA30FD"/>
    <w:rsid w:val="00AA3166"/>
    <w:rsid w:val="00AA329A"/>
    <w:rsid w:val="00AA3659"/>
    <w:rsid w:val="00AA36CA"/>
    <w:rsid w:val="00AA3750"/>
    <w:rsid w:val="00AA39CE"/>
    <w:rsid w:val="00AA3F7F"/>
    <w:rsid w:val="00AA3FA1"/>
    <w:rsid w:val="00AA4053"/>
    <w:rsid w:val="00AA417A"/>
    <w:rsid w:val="00AA46CB"/>
    <w:rsid w:val="00AA49BA"/>
    <w:rsid w:val="00AA4A8F"/>
    <w:rsid w:val="00AA4B3D"/>
    <w:rsid w:val="00AA4F6A"/>
    <w:rsid w:val="00AA5B00"/>
    <w:rsid w:val="00AA5B0F"/>
    <w:rsid w:val="00AA5D23"/>
    <w:rsid w:val="00AA61A5"/>
    <w:rsid w:val="00AA647C"/>
    <w:rsid w:val="00AA64F2"/>
    <w:rsid w:val="00AA67B4"/>
    <w:rsid w:val="00AA6853"/>
    <w:rsid w:val="00AA6B84"/>
    <w:rsid w:val="00AA76A7"/>
    <w:rsid w:val="00AA781F"/>
    <w:rsid w:val="00AA7AD2"/>
    <w:rsid w:val="00AB095F"/>
    <w:rsid w:val="00AB0B7A"/>
    <w:rsid w:val="00AB0E40"/>
    <w:rsid w:val="00AB0F44"/>
    <w:rsid w:val="00AB0FE8"/>
    <w:rsid w:val="00AB11BB"/>
    <w:rsid w:val="00AB1272"/>
    <w:rsid w:val="00AB14BC"/>
    <w:rsid w:val="00AB18CC"/>
    <w:rsid w:val="00AB1A75"/>
    <w:rsid w:val="00AB1B4A"/>
    <w:rsid w:val="00AB1F1B"/>
    <w:rsid w:val="00AB1FF5"/>
    <w:rsid w:val="00AB201D"/>
    <w:rsid w:val="00AB2566"/>
    <w:rsid w:val="00AB28AC"/>
    <w:rsid w:val="00AB28F5"/>
    <w:rsid w:val="00AB2D2A"/>
    <w:rsid w:val="00AB2F6B"/>
    <w:rsid w:val="00AB34D4"/>
    <w:rsid w:val="00AB3774"/>
    <w:rsid w:val="00AB41C0"/>
    <w:rsid w:val="00AB550D"/>
    <w:rsid w:val="00AB5904"/>
    <w:rsid w:val="00AB598C"/>
    <w:rsid w:val="00AB5DAB"/>
    <w:rsid w:val="00AB6281"/>
    <w:rsid w:val="00AB6443"/>
    <w:rsid w:val="00AB65DD"/>
    <w:rsid w:val="00AB68DD"/>
    <w:rsid w:val="00AB6B6D"/>
    <w:rsid w:val="00AB6D38"/>
    <w:rsid w:val="00AB6E58"/>
    <w:rsid w:val="00AB7062"/>
    <w:rsid w:val="00AB74AF"/>
    <w:rsid w:val="00AB7557"/>
    <w:rsid w:val="00AB78B2"/>
    <w:rsid w:val="00AB791C"/>
    <w:rsid w:val="00AB7961"/>
    <w:rsid w:val="00AC0058"/>
    <w:rsid w:val="00AC03AB"/>
    <w:rsid w:val="00AC040B"/>
    <w:rsid w:val="00AC0505"/>
    <w:rsid w:val="00AC0E35"/>
    <w:rsid w:val="00AC126E"/>
    <w:rsid w:val="00AC12BC"/>
    <w:rsid w:val="00AC1487"/>
    <w:rsid w:val="00AC1975"/>
    <w:rsid w:val="00AC1B62"/>
    <w:rsid w:val="00AC1BCD"/>
    <w:rsid w:val="00AC1BD8"/>
    <w:rsid w:val="00AC1C43"/>
    <w:rsid w:val="00AC2230"/>
    <w:rsid w:val="00AC22D3"/>
    <w:rsid w:val="00AC24B9"/>
    <w:rsid w:val="00AC2976"/>
    <w:rsid w:val="00AC3027"/>
    <w:rsid w:val="00AC336E"/>
    <w:rsid w:val="00AC3687"/>
    <w:rsid w:val="00AC372F"/>
    <w:rsid w:val="00AC3AAC"/>
    <w:rsid w:val="00AC3EC1"/>
    <w:rsid w:val="00AC4326"/>
    <w:rsid w:val="00AC4612"/>
    <w:rsid w:val="00AC486D"/>
    <w:rsid w:val="00AC48F1"/>
    <w:rsid w:val="00AC4E4F"/>
    <w:rsid w:val="00AC4EC0"/>
    <w:rsid w:val="00AC5052"/>
    <w:rsid w:val="00AC50C3"/>
    <w:rsid w:val="00AC5332"/>
    <w:rsid w:val="00AC54C0"/>
    <w:rsid w:val="00AC5679"/>
    <w:rsid w:val="00AC5B26"/>
    <w:rsid w:val="00AC5EDB"/>
    <w:rsid w:val="00AC5F5B"/>
    <w:rsid w:val="00AC6068"/>
    <w:rsid w:val="00AC60E4"/>
    <w:rsid w:val="00AC60F4"/>
    <w:rsid w:val="00AC63DE"/>
    <w:rsid w:val="00AC664B"/>
    <w:rsid w:val="00AC6779"/>
    <w:rsid w:val="00AC677C"/>
    <w:rsid w:val="00AC69F1"/>
    <w:rsid w:val="00AC6B52"/>
    <w:rsid w:val="00AC6DAE"/>
    <w:rsid w:val="00AC6ED8"/>
    <w:rsid w:val="00AC6FFE"/>
    <w:rsid w:val="00AC7129"/>
    <w:rsid w:val="00AC7296"/>
    <w:rsid w:val="00AC7D24"/>
    <w:rsid w:val="00AD0128"/>
    <w:rsid w:val="00AD0610"/>
    <w:rsid w:val="00AD071F"/>
    <w:rsid w:val="00AD074C"/>
    <w:rsid w:val="00AD0C3B"/>
    <w:rsid w:val="00AD0C64"/>
    <w:rsid w:val="00AD0F56"/>
    <w:rsid w:val="00AD14E6"/>
    <w:rsid w:val="00AD150F"/>
    <w:rsid w:val="00AD1819"/>
    <w:rsid w:val="00AD196B"/>
    <w:rsid w:val="00AD19C4"/>
    <w:rsid w:val="00AD1AE1"/>
    <w:rsid w:val="00AD1F72"/>
    <w:rsid w:val="00AD23DF"/>
    <w:rsid w:val="00AD2563"/>
    <w:rsid w:val="00AD2E4B"/>
    <w:rsid w:val="00AD34DE"/>
    <w:rsid w:val="00AD3569"/>
    <w:rsid w:val="00AD3721"/>
    <w:rsid w:val="00AD3CFB"/>
    <w:rsid w:val="00AD3E0D"/>
    <w:rsid w:val="00AD3EBE"/>
    <w:rsid w:val="00AD3FFE"/>
    <w:rsid w:val="00AD41B9"/>
    <w:rsid w:val="00AD4318"/>
    <w:rsid w:val="00AD478F"/>
    <w:rsid w:val="00AD4835"/>
    <w:rsid w:val="00AD4836"/>
    <w:rsid w:val="00AD4A5B"/>
    <w:rsid w:val="00AD4B53"/>
    <w:rsid w:val="00AD4CBF"/>
    <w:rsid w:val="00AD4CF1"/>
    <w:rsid w:val="00AD4F33"/>
    <w:rsid w:val="00AD5931"/>
    <w:rsid w:val="00AD5976"/>
    <w:rsid w:val="00AD5EFE"/>
    <w:rsid w:val="00AD60CF"/>
    <w:rsid w:val="00AD660E"/>
    <w:rsid w:val="00AD6A3D"/>
    <w:rsid w:val="00AD6A4D"/>
    <w:rsid w:val="00AD6B0A"/>
    <w:rsid w:val="00AD6F8D"/>
    <w:rsid w:val="00AD735E"/>
    <w:rsid w:val="00AD73E3"/>
    <w:rsid w:val="00AD74A3"/>
    <w:rsid w:val="00AD779B"/>
    <w:rsid w:val="00AD77B7"/>
    <w:rsid w:val="00AD7B84"/>
    <w:rsid w:val="00AD7F30"/>
    <w:rsid w:val="00AD7FD1"/>
    <w:rsid w:val="00AE00AC"/>
    <w:rsid w:val="00AE046F"/>
    <w:rsid w:val="00AE0963"/>
    <w:rsid w:val="00AE09CA"/>
    <w:rsid w:val="00AE0C8C"/>
    <w:rsid w:val="00AE1083"/>
    <w:rsid w:val="00AE1313"/>
    <w:rsid w:val="00AE1537"/>
    <w:rsid w:val="00AE165F"/>
    <w:rsid w:val="00AE1761"/>
    <w:rsid w:val="00AE1C80"/>
    <w:rsid w:val="00AE1D99"/>
    <w:rsid w:val="00AE2046"/>
    <w:rsid w:val="00AE24D2"/>
    <w:rsid w:val="00AE254F"/>
    <w:rsid w:val="00AE2614"/>
    <w:rsid w:val="00AE271B"/>
    <w:rsid w:val="00AE2795"/>
    <w:rsid w:val="00AE2798"/>
    <w:rsid w:val="00AE27BE"/>
    <w:rsid w:val="00AE2A2C"/>
    <w:rsid w:val="00AE2BEB"/>
    <w:rsid w:val="00AE2FB8"/>
    <w:rsid w:val="00AE32ED"/>
    <w:rsid w:val="00AE32EF"/>
    <w:rsid w:val="00AE32F8"/>
    <w:rsid w:val="00AE3BF1"/>
    <w:rsid w:val="00AE4288"/>
    <w:rsid w:val="00AE4594"/>
    <w:rsid w:val="00AE4CD5"/>
    <w:rsid w:val="00AE4EB8"/>
    <w:rsid w:val="00AE4FA0"/>
    <w:rsid w:val="00AE4FD0"/>
    <w:rsid w:val="00AE5088"/>
    <w:rsid w:val="00AE50F4"/>
    <w:rsid w:val="00AE5363"/>
    <w:rsid w:val="00AE5503"/>
    <w:rsid w:val="00AE5F3C"/>
    <w:rsid w:val="00AE6004"/>
    <w:rsid w:val="00AE600D"/>
    <w:rsid w:val="00AE687D"/>
    <w:rsid w:val="00AE69D5"/>
    <w:rsid w:val="00AE6D6E"/>
    <w:rsid w:val="00AE6E27"/>
    <w:rsid w:val="00AE74A2"/>
    <w:rsid w:val="00AE7E20"/>
    <w:rsid w:val="00AE7E86"/>
    <w:rsid w:val="00AF0147"/>
    <w:rsid w:val="00AF039C"/>
    <w:rsid w:val="00AF03CC"/>
    <w:rsid w:val="00AF04CD"/>
    <w:rsid w:val="00AF04D2"/>
    <w:rsid w:val="00AF0853"/>
    <w:rsid w:val="00AF08EF"/>
    <w:rsid w:val="00AF092D"/>
    <w:rsid w:val="00AF0B93"/>
    <w:rsid w:val="00AF0E19"/>
    <w:rsid w:val="00AF0EDB"/>
    <w:rsid w:val="00AF1078"/>
    <w:rsid w:val="00AF116F"/>
    <w:rsid w:val="00AF1212"/>
    <w:rsid w:val="00AF1C28"/>
    <w:rsid w:val="00AF1E3C"/>
    <w:rsid w:val="00AF1E58"/>
    <w:rsid w:val="00AF282E"/>
    <w:rsid w:val="00AF286F"/>
    <w:rsid w:val="00AF2FA9"/>
    <w:rsid w:val="00AF3055"/>
    <w:rsid w:val="00AF3447"/>
    <w:rsid w:val="00AF376C"/>
    <w:rsid w:val="00AF386A"/>
    <w:rsid w:val="00AF3A2B"/>
    <w:rsid w:val="00AF3B2E"/>
    <w:rsid w:val="00AF3C27"/>
    <w:rsid w:val="00AF3E1F"/>
    <w:rsid w:val="00AF4288"/>
    <w:rsid w:val="00AF4551"/>
    <w:rsid w:val="00AF457C"/>
    <w:rsid w:val="00AF4D04"/>
    <w:rsid w:val="00AF4E2F"/>
    <w:rsid w:val="00AF51E1"/>
    <w:rsid w:val="00AF5240"/>
    <w:rsid w:val="00AF5581"/>
    <w:rsid w:val="00AF575F"/>
    <w:rsid w:val="00AF657D"/>
    <w:rsid w:val="00AF6757"/>
    <w:rsid w:val="00AF681B"/>
    <w:rsid w:val="00AF7492"/>
    <w:rsid w:val="00AF77C0"/>
    <w:rsid w:val="00AF77F7"/>
    <w:rsid w:val="00AF798A"/>
    <w:rsid w:val="00AF7EDE"/>
    <w:rsid w:val="00B0013D"/>
    <w:rsid w:val="00B0056C"/>
    <w:rsid w:val="00B0078E"/>
    <w:rsid w:val="00B007F1"/>
    <w:rsid w:val="00B00A6E"/>
    <w:rsid w:val="00B00B69"/>
    <w:rsid w:val="00B00CCC"/>
    <w:rsid w:val="00B0113E"/>
    <w:rsid w:val="00B011C2"/>
    <w:rsid w:val="00B01233"/>
    <w:rsid w:val="00B0138B"/>
    <w:rsid w:val="00B01512"/>
    <w:rsid w:val="00B01635"/>
    <w:rsid w:val="00B017B8"/>
    <w:rsid w:val="00B01887"/>
    <w:rsid w:val="00B0197B"/>
    <w:rsid w:val="00B01B1F"/>
    <w:rsid w:val="00B01B65"/>
    <w:rsid w:val="00B01E75"/>
    <w:rsid w:val="00B01FAF"/>
    <w:rsid w:val="00B0212D"/>
    <w:rsid w:val="00B022B6"/>
    <w:rsid w:val="00B0240A"/>
    <w:rsid w:val="00B025F8"/>
    <w:rsid w:val="00B02957"/>
    <w:rsid w:val="00B02B15"/>
    <w:rsid w:val="00B02C8C"/>
    <w:rsid w:val="00B02D53"/>
    <w:rsid w:val="00B02F1F"/>
    <w:rsid w:val="00B0367D"/>
    <w:rsid w:val="00B03706"/>
    <w:rsid w:val="00B0382A"/>
    <w:rsid w:val="00B03981"/>
    <w:rsid w:val="00B0409A"/>
    <w:rsid w:val="00B040E8"/>
    <w:rsid w:val="00B0413F"/>
    <w:rsid w:val="00B0438F"/>
    <w:rsid w:val="00B043BD"/>
    <w:rsid w:val="00B0447E"/>
    <w:rsid w:val="00B0460E"/>
    <w:rsid w:val="00B04663"/>
    <w:rsid w:val="00B04707"/>
    <w:rsid w:val="00B04730"/>
    <w:rsid w:val="00B0487D"/>
    <w:rsid w:val="00B048D8"/>
    <w:rsid w:val="00B04906"/>
    <w:rsid w:val="00B04B6A"/>
    <w:rsid w:val="00B04C7F"/>
    <w:rsid w:val="00B04D8C"/>
    <w:rsid w:val="00B04F3E"/>
    <w:rsid w:val="00B05123"/>
    <w:rsid w:val="00B058F4"/>
    <w:rsid w:val="00B05ABB"/>
    <w:rsid w:val="00B05C4E"/>
    <w:rsid w:val="00B0616C"/>
    <w:rsid w:val="00B06828"/>
    <w:rsid w:val="00B0693C"/>
    <w:rsid w:val="00B06A2E"/>
    <w:rsid w:val="00B07093"/>
    <w:rsid w:val="00B0760C"/>
    <w:rsid w:val="00B0788F"/>
    <w:rsid w:val="00B07A3C"/>
    <w:rsid w:val="00B07CDC"/>
    <w:rsid w:val="00B07E17"/>
    <w:rsid w:val="00B07FFA"/>
    <w:rsid w:val="00B10163"/>
    <w:rsid w:val="00B1049E"/>
    <w:rsid w:val="00B10533"/>
    <w:rsid w:val="00B105D4"/>
    <w:rsid w:val="00B1087B"/>
    <w:rsid w:val="00B108BE"/>
    <w:rsid w:val="00B10C4C"/>
    <w:rsid w:val="00B11017"/>
    <w:rsid w:val="00B111B4"/>
    <w:rsid w:val="00B113CB"/>
    <w:rsid w:val="00B115F6"/>
    <w:rsid w:val="00B11DFC"/>
    <w:rsid w:val="00B11E8F"/>
    <w:rsid w:val="00B1204D"/>
    <w:rsid w:val="00B12586"/>
    <w:rsid w:val="00B12799"/>
    <w:rsid w:val="00B127E2"/>
    <w:rsid w:val="00B12A43"/>
    <w:rsid w:val="00B12BF1"/>
    <w:rsid w:val="00B12EB3"/>
    <w:rsid w:val="00B131E6"/>
    <w:rsid w:val="00B1359D"/>
    <w:rsid w:val="00B1371B"/>
    <w:rsid w:val="00B13F96"/>
    <w:rsid w:val="00B144B5"/>
    <w:rsid w:val="00B14652"/>
    <w:rsid w:val="00B1465E"/>
    <w:rsid w:val="00B14864"/>
    <w:rsid w:val="00B14E24"/>
    <w:rsid w:val="00B14E6F"/>
    <w:rsid w:val="00B150F5"/>
    <w:rsid w:val="00B152AF"/>
    <w:rsid w:val="00B15405"/>
    <w:rsid w:val="00B15472"/>
    <w:rsid w:val="00B1560E"/>
    <w:rsid w:val="00B1581E"/>
    <w:rsid w:val="00B158EF"/>
    <w:rsid w:val="00B15F09"/>
    <w:rsid w:val="00B15F82"/>
    <w:rsid w:val="00B1621F"/>
    <w:rsid w:val="00B168AA"/>
    <w:rsid w:val="00B16971"/>
    <w:rsid w:val="00B16A39"/>
    <w:rsid w:val="00B16B15"/>
    <w:rsid w:val="00B16B92"/>
    <w:rsid w:val="00B17555"/>
    <w:rsid w:val="00B1768F"/>
    <w:rsid w:val="00B176A6"/>
    <w:rsid w:val="00B177ED"/>
    <w:rsid w:val="00B179A6"/>
    <w:rsid w:val="00B17D5F"/>
    <w:rsid w:val="00B17DA3"/>
    <w:rsid w:val="00B17E18"/>
    <w:rsid w:val="00B17F17"/>
    <w:rsid w:val="00B204F6"/>
    <w:rsid w:val="00B207E4"/>
    <w:rsid w:val="00B20A28"/>
    <w:rsid w:val="00B20BD5"/>
    <w:rsid w:val="00B20CEE"/>
    <w:rsid w:val="00B21264"/>
    <w:rsid w:val="00B2131F"/>
    <w:rsid w:val="00B2166D"/>
    <w:rsid w:val="00B218A5"/>
    <w:rsid w:val="00B21B3E"/>
    <w:rsid w:val="00B21BC2"/>
    <w:rsid w:val="00B21E12"/>
    <w:rsid w:val="00B226DB"/>
    <w:rsid w:val="00B227AE"/>
    <w:rsid w:val="00B2285D"/>
    <w:rsid w:val="00B22FBA"/>
    <w:rsid w:val="00B23298"/>
    <w:rsid w:val="00B236CD"/>
    <w:rsid w:val="00B241F1"/>
    <w:rsid w:val="00B24275"/>
    <w:rsid w:val="00B2429E"/>
    <w:rsid w:val="00B24702"/>
    <w:rsid w:val="00B24BDB"/>
    <w:rsid w:val="00B24C03"/>
    <w:rsid w:val="00B24CC3"/>
    <w:rsid w:val="00B24ED3"/>
    <w:rsid w:val="00B251B8"/>
    <w:rsid w:val="00B25382"/>
    <w:rsid w:val="00B256D8"/>
    <w:rsid w:val="00B25948"/>
    <w:rsid w:val="00B25970"/>
    <w:rsid w:val="00B25B98"/>
    <w:rsid w:val="00B2613D"/>
    <w:rsid w:val="00B26341"/>
    <w:rsid w:val="00B2797E"/>
    <w:rsid w:val="00B27A83"/>
    <w:rsid w:val="00B27BF5"/>
    <w:rsid w:val="00B27F07"/>
    <w:rsid w:val="00B30359"/>
    <w:rsid w:val="00B30820"/>
    <w:rsid w:val="00B30881"/>
    <w:rsid w:val="00B30896"/>
    <w:rsid w:val="00B30BF9"/>
    <w:rsid w:val="00B30E99"/>
    <w:rsid w:val="00B3130D"/>
    <w:rsid w:val="00B317CF"/>
    <w:rsid w:val="00B31ED7"/>
    <w:rsid w:val="00B321F3"/>
    <w:rsid w:val="00B32EAA"/>
    <w:rsid w:val="00B333ED"/>
    <w:rsid w:val="00B33BC9"/>
    <w:rsid w:val="00B33BDE"/>
    <w:rsid w:val="00B34B50"/>
    <w:rsid w:val="00B34E7E"/>
    <w:rsid w:val="00B34FE6"/>
    <w:rsid w:val="00B355B8"/>
    <w:rsid w:val="00B356C0"/>
    <w:rsid w:val="00B35E4C"/>
    <w:rsid w:val="00B36066"/>
    <w:rsid w:val="00B3625F"/>
    <w:rsid w:val="00B36523"/>
    <w:rsid w:val="00B366D3"/>
    <w:rsid w:val="00B36AA0"/>
    <w:rsid w:val="00B36C56"/>
    <w:rsid w:val="00B36C9C"/>
    <w:rsid w:val="00B36EA9"/>
    <w:rsid w:val="00B374E3"/>
    <w:rsid w:val="00B37A2F"/>
    <w:rsid w:val="00B402D0"/>
    <w:rsid w:val="00B403AD"/>
    <w:rsid w:val="00B40544"/>
    <w:rsid w:val="00B4068B"/>
    <w:rsid w:val="00B406F6"/>
    <w:rsid w:val="00B407EA"/>
    <w:rsid w:val="00B40A46"/>
    <w:rsid w:val="00B40AD2"/>
    <w:rsid w:val="00B40C3A"/>
    <w:rsid w:val="00B414B1"/>
    <w:rsid w:val="00B41B1D"/>
    <w:rsid w:val="00B4230F"/>
    <w:rsid w:val="00B42493"/>
    <w:rsid w:val="00B428D2"/>
    <w:rsid w:val="00B42A18"/>
    <w:rsid w:val="00B42DFC"/>
    <w:rsid w:val="00B43331"/>
    <w:rsid w:val="00B43355"/>
    <w:rsid w:val="00B43361"/>
    <w:rsid w:val="00B436E8"/>
    <w:rsid w:val="00B43A86"/>
    <w:rsid w:val="00B43C2B"/>
    <w:rsid w:val="00B43E9D"/>
    <w:rsid w:val="00B44558"/>
    <w:rsid w:val="00B44916"/>
    <w:rsid w:val="00B450A7"/>
    <w:rsid w:val="00B454B0"/>
    <w:rsid w:val="00B455E5"/>
    <w:rsid w:val="00B455F7"/>
    <w:rsid w:val="00B45645"/>
    <w:rsid w:val="00B459AA"/>
    <w:rsid w:val="00B45A40"/>
    <w:rsid w:val="00B45BCC"/>
    <w:rsid w:val="00B45C9C"/>
    <w:rsid w:val="00B4635B"/>
    <w:rsid w:val="00B46A63"/>
    <w:rsid w:val="00B46B43"/>
    <w:rsid w:val="00B46C14"/>
    <w:rsid w:val="00B46CF2"/>
    <w:rsid w:val="00B46D18"/>
    <w:rsid w:val="00B47246"/>
    <w:rsid w:val="00B47683"/>
    <w:rsid w:val="00B47791"/>
    <w:rsid w:val="00B47AAC"/>
    <w:rsid w:val="00B47DD0"/>
    <w:rsid w:val="00B500CF"/>
    <w:rsid w:val="00B50BC3"/>
    <w:rsid w:val="00B50C1C"/>
    <w:rsid w:val="00B50C31"/>
    <w:rsid w:val="00B50CBB"/>
    <w:rsid w:val="00B5108A"/>
    <w:rsid w:val="00B5136E"/>
    <w:rsid w:val="00B514AF"/>
    <w:rsid w:val="00B5176C"/>
    <w:rsid w:val="00B517B1"/>
    <w:rsid w:val="00B51B42"/>
    <w:rsid w:val="00B51C0B"/>
    <w:rsid w:val="00B51F10"/>
    <w:rsid w:val="00B51F6F"/>
    <w:rsid w:val="00B5201F"/>
    <w:rsid w:val="00B52577"/>
    <w:rsid w:val="00B5258F"/>
    <w:rsid w:val="00B527AA"/>
    <w:rsid w:val="00B528BE"/>
    <w:rsid w:val="00B52A94"/>
    <w:rsid w:val="00B52B6D"/>
    <w:rsid w:val="00B52BAD"/>
    <w:rsid w:val="00B52C04"/>
    <w:rsid w:val="00B52DAD"/>
    <w:rsid w:val="00B52DB5"/>
    <w:rsid w:val="00B52E12"/>
    <w:rsid w:val="00B52EBE"/>
    <w:rsid w:val="00B531A5"/>
    <w:rsid w:val="00B532D4"/>
    <w:rsid w:val="00B53372"/>
    <w:rsid w:val="00B5337D"/>
    <w:rsid w:val="00B53E91"/>
    <w:rsid w:val="00B540DF"/>
    <w:rsid w:val="00B5420F"/>
    <w:rsid w:val="00B547E0"/>
    <w:rsid w:val="00B5493F"/>
    <w:rsid w:val="00B549D3"/>
    <w:rsid w:val="00B5544C"/>
    <w:rsid w:val="00B554F5"/>
    <w:rsid w:val="00B55C09"/>
    <w:rsid w:val="00B55C7E"/>
    <w:rsid w:val="00B56C09"/>
    <w:rsid w:val="00B57008"/>
    <w:rsid w:val="00B5712A"/>
    <w:rsid w:val="00B57285"/>
    <w:rsid w:val="00B572AB"/>
    <w:rsid w:val="00B57902"/>
    <w:rsid w:val="00B579E4"/>
    <w:rsid w:val="00B57CF3"/>
    <w:rsid w:val="00B57D92"/>
    <w:rsid w:val="00B57F7A"/>
    <w:rsid w:val="00B6017A"/>
    <w:rsid w:val="00B604CA"/>
    <w:rsid w:val="00B6088D"/>
    <w:rsid w:val="00B608EB"/>
    <w:rsid w:val="00B60B35"/>
    <w:rsid w:val="00B60C84"/>
    <w:rsid w:val="00B60FD4"/>
    <w:rsid w:val="00B612B2"/>
    <w:rsid w:val="00B6149E"/>
    <w:rsid w:val="00B619EA"/>
    <w:rsid w:val="00B61B0C"/>
    <w:rsid w:val="00B61D46"/>
    <w:rsid w:val="00B62626"/>
    <w:rsid w:val="00B62B1C"/>
    <w:rsid w:val="00B62B96"/>
    <w:rsid w:val="00B62C1F"/>
    <w:rsid w:val="00B62DD4"/>
    <w:rsid w:val="00B62E4D"/>
    <w:rsid w:val="00B63102"/>
    <w:rsid w:val="00B63186"/>
    <w:rsid w:val="00B63246"/>
    <w:rsid w:val="00B6356F"/>
    <w:rsid w:val="00B637A7"/>
    <w:rsid w:val="00B639F2"/>
    <w:rsid w:val="00B642E4"/>
    <w:rsid w:val="00B64489"/>
    <w:rsid w:val="00B64895"/>
    <w:rsid w:val="00B648F4"/>
    <w:rsid w:val="00B64AF5"/>
    <w:rsid w:val="00B64E53"/>
    <w:rsid w:val="00B64E6D"/>
    <w:rsid w:val="00B651B4"/>
    <w:rsid w:val="00B651CF"/>
    <w:rsid w:val="00B65291"/>
    <w:rsid w:val="00B654D8"/>
    <w:rsid w:val="00B658B3"/>
    <w:rsid w:val="00B66013"/>
    <w:rsid w:val="00B66095"/>
    <w:rsid w:val="00B660DD"/>
    <w:rsid w:val="00B661C5"/>
    <w:rsid w:val="00B6672B"/>
    <w:rsid w:val="00B66A1C"/>
    <w:rsid w:val="00B66CCA"/>
    <w:rsid w:val="00B671D8"/>
    <w:rsid w:val="00B67962"/>
    <w:rsid w:val="00B67B19"/>
    <w:rsid w:val="00B67C11"/>
    <w:rsid w:val="00B67FC0"/>
    <w:rsid w:val="00B70139"/>
    <w:rsid w:val="00B7059E"/>
    <w:rsid w:val="00B70B6E"/>
    <w:rsid w:val="00B70C44"/>
    <w:rsid w:val="00B70C70"/>
    <w:rsid w:val="00B71678"/>
    <w:rsid w:val="00B71F57"/>
    <w:rsid w:val="00B71F76"/>
    <w:rsid w:val="00B720E5"/>
    <w:rsid w:val="00B729EC"/>
    <w:rsid w:val="00B72ADC"/>
    <w:rsid w:val="00B72FDD"/>
    <w:rsid w:val="00B73780"/>
    <w:rsid w:val="00B739F4"/>
    <w:rsid w:val="00B73A79"/>
    <w:rsid w:val="00B73B21"/>
    <w:rsid w:val="00B73B4B"/>
    <w:rsid w:val="00B73E3E"/>
    <w:rsid w:val="00B73FEA"/>
    <w:rsid w:val="00B741EF"/>
    <w:rsid w:val="00B74771"/>
    <w:rsid w:val="00B74C84"/>
    <w:rsid w:val="00B74CCF"/>
    <w:rsid w:val="00B74CD8"/>
    <w:rsid w:val="00B74D2A"/>
    <w:rsid w:val="00B74D5E"/>
    <w:rsid w:val="00B75525"/>
    <w:rsid w:val="00B756A5"/>
    <w:rsid w:val="00B757F7"/>
    <w:rsid w:val="00B75880"/>
    <w:rsid w:val="00B75894"/>
    <w:rsid w:val="00B75A07"/>
    <w:rsid w:val="00B75B0A"/>
    <w:rsid w:val="00B75C5F"/>
    <w:rsid w:val="00B76406"/>
    <w:rsid w:val="00B769DA"/>
    <w:rsid w:val="00B76EF4"/>
    <w:rsid w:val="00B7709F"/>
    <w:rsid w:val="00B773BB"/>
    <w:rsid w:val="00B7745F"/>
    <w:rsid w:val="00B778A3"/>
    <w:rsid w:val="00B77AF4"/>
    <w:rsid w:val="00B801A0"/>
    <w:rsid w:val="00B80598"/>
    <w:rsid w:val="00B80814"/>
    <w:rsid w:val="00B80D14"/>
    <w:rsid w:val="00B80D88"/>
    <w:rsid w:val="00B80E75"/>
    <w:rsid w:val="00B80FFB"/>
    <w:rsid w:val="00B8108E"/>
    <w:rsid w:val="00B812D1"/>
    <w:rsid w:val="00B81321"/>
    <w:rsid w:val="00B814BA"/>
    <w:rsid w:val="00B81607"/>
    <w:rsid w:val="00B81761"/>
    <w:rsid w:val="00B81A77"/>
    <w:rsid w:val="00B81CBC"/>
    <w:rsid w:val="00B81D01"/>
    <w:rsid w:val="00B81F67"/>
    <w:rsid w:val="00B8224E"/>
    <w:rsid w:val="00B82387"/>
    <w:rsid w:val="00B82395"/>
    <w:rsid w:val="00B823A9"/>
    <w:rsid w:val="00B82966"/>
    <w:rsid w:val="00B82CA7"/>
    <w:rsid w:val="00B82D04"/>
    <w:rsid w:val="00B82F6F"/>
    <w:rsid w:val="00B830C7"/>
    <w:rsid w:val="00B833F8"/>
    <w:rsid w:val="00B83660"/>
    <w:rsid w:val="00B838C6"/>
    <w:rsid w:val="00B839A3"/>
    <w:rsid w:val="00B83C8A"/>
    <w:rsid w:val="00B83E6E"/>
    <w:rsid w:val="00B83EC6"/>
    <w:rsid w:val="00B84435"/>
    <w:rsid w:val="00B847F9"/>
    <w:rsid w:val="00B84B20"/>
    <w:rsid w:val="00B84BBE"/>
    <w:rsid w:val="00B84E7E"/>
    <w:rsid w:val="00B85488"/>
    <w:rsid w:val="00B8579B"/>
    <w:rsid w:val="00B85FF1"/>
    <w:rsid w:val="00B860E8"/>
    <w:rsid w:val="00B863EB"/>
    <w:rsid w:val="00B864C7"/>
    <w:rsid w:val="00B86881"/>
    <w:rsid w:val="00B86AC8"/>
    <w:rsid w:val="00B86C81"/>
    <w:rsid w:val="00B86D77"/>
    <w:rsid w:val="00B87406"/>
    <w:rsid w:val="00B87705"/>
    <w:rsid w:val="00B87D99"/>
    <w:rsid w:val="00B9012E"/>
    <w:rsid w:val="00B90159"/>
    <w:rsid w:val="00B9066D"/>
    <w:rsid w:val="00B90706"/>
    <w:rsid w:val="00B90A40"/>
    <w:rsid w:val="00B90ACF"/>
    <w:rsid w:val="00B90DF3"/>
    <w:rsid w:val="00B90E70"/>
    <w:rsid w:val="00B91156"/>
    <w:rsid w:val="00B911C7"/>
    <w:rsid w:val="00B913E4"/>
    <w:rsid w:val="00B914B0"/>
    <w:rsid w:val="00B915AB"/>
    <w:rsid w:val="00B91738"/>
    <w:rsid w:val="00B919D7"/>
    <w:rsid w:val="00B91AFA"/>
    <w:rsid w:val="00B91ED8"/>
    <w:rsid w:val="00B9217D"/>
    <w:rsid w:val="00B925CF"/>
    <w:rsid w:val="00B929E2"/>
    <w:rsid w:val="00B92E09"/>
    <w:rsid w:val="00B931FC"/>
    <w:rsid w:val="00B93414"/>
    <w:rsid w:val="00B93690"/>
    <w:rsid w:val="00B936DE"/>
    <w:rsid w:val="00B93914"/>
    <w:rsid w:val="00B9399D"/>
    <w:rsid w:val="00B93AF7"/>
    <w:rsid w:val="00B93B73"/>
    <w:rsid w:val="00B93BF3"/>
    <w:rsid w:val="00B93E75"/>
    <w:rsid w:val="00B93E79"/>
    <w:rsid w:val="00B940FB"/>
    <w:rsid w:val="00B942D3"/>
    <w:rsid w:val="00B94353"/>
    <w:rsid w:val="00B944CE"/>
    <w:rsid w:val="00B94685"/>
    <w:rsid w:val="00B94761"/>
    <w:rsid w:val="00B94B98"/>
    <w:rsid w:val="00B94DF7"/>
    <w:rsid w:val="00B95DCD"/>
    <w:rsid w:val="00B96056"/>
    <w:rsid w:val="00B96425"/>
    <w:rsid w:val="00B968AF"/>
    <w:rsid w:val="00B97017"/>
    <w:rsid w:val="00B972DB"/>
    <w:rsid w:val="00B97426"/>
    <w:rsid w:val="00B974D1"/>
    <w:rsid w:val="00B978A1"/>
    <w:rsid w:val="00B97D0F"/>
    <w:rsid w:val="00B97E97"/>
    <w:rsid w:val="00B97FD9"/>
    <w:rsid w:val="00BA0037"/>
    <w:rsid w:val="00BA018A"/>
    <w:rsid w:val="00BA018C"/>
    <w:rsid w:val="00BA0A74"/>
    <w:rsid w:val="00BA0B03"/>
    <w:rsid w:val="00BA0EC0"/>
    <w:rsid w:val="00BA1251"/>
    <w:rsid w:val="00BA133D"/>
    <w:rsid w:val="00BA1B75"/>
    <w:rsid w:val="00BA1E84"/>
    <w:rsid w:val="00BA2734"/>
    <w:rsid w:val="00BA29A6"/>
    <w:rsid w:val="00BA2B38"/>
    <w:rsid w:val="00BA2F34"/>
    <w:rsid w:val="00BA2FB5"/>
    <w:rsid w:val="00BA30A6"/>
    <w:rsid w:val="00BA3192"/>
    <w:rsid w:val="00BA37FE"/>
    <w:rsid w:val="00BA3BCA"/>
    <w:rsid w:val="00BA3CC3"/>
    <w:rsid w:val="00BA3D39"/>
    <w:rsid w:val="00BA3E34"/>
    <w:rsid w:val="00BA41B6"/>
    <w:rsid w:val="00BA44E8"/>
    <w:rsid w:val="00BA458D"/>
    <w:rsid w:val="00BA4871"/>
    <w:rsid w:val="00BA509A"/>
    <w:rsid w:val="00BA57DC"/>
    <w:rsid w:val="00BA5A29"/>
    <w:rsid w:val="00BA5F6D"/>
    <w:rsid w:val="00BA611D"/>
    <w:rsid w:val="00BA6312"/>
    <w:rsid w:val="00BA65A4"/>
    <w:rsid w:val="00BA65BC"/>
    <w:rsid w:val="00BA6601"/>
    <w:rsid w:val="00BA68C4"/>
    <w:rsid w:val="00BA6B4B"/>
    <w:rsid w:val="00BA6C90"/>
    <w:rsid w:val="00BA6F53"/>
    <w:rsid w:val="00BA70BD"/>
    <w:rsid w:val="00BA79F3"/>
    <w:rsid w:val="00BB0049"/>
    <w:rsid w:val="00BB0068"/>
    <w:rsid w:val="00BB012F"/>
    <w:rsid w:val="00BB024E"/>
    <w:rsid w:val="00BB032E"/>
    <w:rsid w:val="00BB0524"/>
    <w:rsid w:val="00BB05A0"/>
    <w:rsid w:val="00BB06CA"/>
    <w:rsid w:val="00BB09A2"/>
    <w:rsid w:val="00BB0C36"/>
    <w:rsid w:val="00BB0F4F"/>
    <w:rsid w:val="00BB1167"/>
    <w:rsid w:val="00BB1432"/>
    <w:rsid w:val="00BB14EA"/>
    <w:rsid w:val="00BB1867"/>
    <w:rsid w:val="00BB1A0B"/>
    <w:rsid w:val="00BB1A59"/>
    <w:rsid w:val="00BB1C85"/>
    <w:rsid w:val="00BB1C98"/>
    <w:rsid w:val="00BB1D40"/>
    <w:rsid w:val="00BB2141"/>
    <w:rsid w:val="00BB22CC"/>
    <w:rsid w:val="00BB240A"/>
    <w:rsid w:val="00BB26F2"/>
    <w:rsid w:val="00BB2732"/>
    <w:rsid w:val="00BB28F7"/>
    <w:rsid w:val="00BB29BB"/>
    <w:rsid w:val="00BB2D92"/>
    <w:rsid w:val="00BB2FD4"/>
    <w:rsid w:val="00BB3326"/>
    <w:rsid w:val="00BB34E4"/>
    <w:rsid w:val="00BB366A"/>
    <w:rsid w:val="00BB36C0"/>
    <w:rsid w:val="00BB3C15"/>
    <w:rsid w:val="00BB3EF3"/>
    <w:rsid w:val="00BB4412"/>
    <w:rsid w:val="00BB44C9"/>
    <w:rsid w:val="00BB4A6D"/>
    <w:rsid w:val="00BB4A70"/>
    <w:rsid w:val="00BB4F3D"/>
    <w:rsid w:val="00BB51F0"/>
    <w:rsid w:val="00BB542F"/>
    <w:rsid w:val="00BB54DA"/>
    <w:rsid w:val="00BB580D"/>
    <w:rsid w:val="00BB5C27"/>
    <w:rsid w:val="00BB5D03"/>
    <w:rsid w:val="00BB60F7"/>
    <w:rsid w:val="00BB639D"/>
    <w:rsid w:val="00BB63AB"/>
    <w:rsid w:val="00BB6481"/>
    <w:rsid w:val="00BB6834"/>
    <w:rsid w:val="00BB6843"/>
    <w:rsid w:val="00BB6948"/>
    <w:rsid w:val="00BB6A42"/>
    <w:rsid w:val="00BB6AE1"/>
    <w:rsid w:val="00BB6CE9"/>
    <w:rsid w:val="00BB717C"/>
    <w:rsid w:val="00BB718C"/>
    <w:rsid w:val="00BB72B9"/>
    <w:rsid w:val="00BB7ACD"/>
    <w:rsid w:val="00BB7B3D"/>
    <w:rsid w:val="00BB7FD7"/>
    <w:rsid w:val="00BC0673"/>
    <w:rsid w:val="00BC0C0A"/>
    <w:rsid w:val="00BC0E18"/>
    <w:rsid w:val="00BC0E27"/>
    <w:rsid w:val="00BC0E28"/>
    <w:rsid w:val="00BC0E57"/>
    <w:rsid w:val="00BC0EC6"/>
    <w:rsid w:val="00BC1348"/>
    <w:rsid w:val="00BC15ED"/>
    <w:rsid w:val="00BC1E3C"/>
    <w:rsid w:val="00BC1FDB"/>
    <w:rsid w:val="00BC1FFE"/>
    <w:rsid w:val="00BC236B"/>
    <w:rsid w:val="00BC27FF"/>
    <w:rsid w:val="00BC2CF4"/>
    <w:rsid w:val="00BC334B"/>
    <w:rsid w:val="00BC3433"/>
    <w:rsid w:val="00BC3565"/>
    <w:rsid w:val="00BC372A"/>
    <w:rsid w:val="00BC3819"/>
    <w:rsid w:val="00BC3919"/>
    <w:rsid w:val="00BC3BB2"/>
    <w:rsid w:val="00BC3F04"/>
    <w:rsid w:val="00BC4113"/>
    <w:rsid w:val="00BC41DB"/>
    <w:rsid w:val="00BC429F"/>
    <w:rsid w:val="00BC431C"/>
    <w:rsid w:val="00BC441C"/>
    <w:rsid w:val="00BC449D"/>
    <w:rsid w:val="00BC4568"/>
    <w:rsid w:val="00BC496A"/>
    <w:rsid w:val="00BC4A9E"/>
    <w:rsid w:val="00BC4EDD"/>
    <w:rsid w:val="00BC51D4"/>
    <w:rsid w:val="00BC5238"/>
    <w:rsid w:val="00BC5315"/>
    <w:rsid w:val="00BC5321"/>
    <w:rsid w:val="00BC5341"/>
    <w:rsid w:val="00BC561B"/>
    <w:rsid w:val="00BC56FE"/>
    <w:rsid w:val="00BC5788"/>
    <w:rsid w:val="00BC5ACC"/>
    <w:rsid w:val="00BC5D86"/>
    <w:rsid w:val="00BC60DE"/>
    <w:rsid w:val="00BC632D"/>
    <w:rsid w:val="00BC6892"/>
    <w:rsid w:val="00BC7246"/>
    <w:rsid w:val="00BC7430"/>
    <w:rsid w:val="00BC743B"/>
    <w:rsid w:val="00BC7444"/>
    <w:rsid w:val="00BC7491"/>
    <w:rsid w:val="00BC756F"/>
    <w:rsid w:val="00BC78C3"/>
    <w:rsid w:val="00BD0101"/>
    <w:rsid w:val="00BD019A"/>
    <w:rsid w:val="00BD02A0"/>
    <w:rsid w:val="00BD04E0"/>
    <w:rsid w:val="00BD0502"/>
    <w:rsid w:val="00BD06B9"/>
    <w:rsid w:val="00BD06F2"/>
    <w:rsid w:val="00BD0CFA"/>
    <w:rsid w:val="00BD0F9E"/>
    <w:rsid w:val="00BD104B"/>
    <w:rsid w:val="00BD1938"/>
    <w:rsid w:val="00BD197A"/>
    <w:rsid w:val="00BD1A0A"/>
    <w:rsid w:val="00BD1A46"/>
    <w:rsid w:val="00BD1B8A"/>
    <w:rsid w:val="00BD1B8F"/>
    <w:rsid w:val="00BD1C5B"/>
    <w:rsid w:val="00BD2008"/>
    <w:rsid w:val="00BD2184"/>
    <w:rsid w:val="00BD247D"/>
    <w:rsid w:val="00BD2A8F"/>
    <w:rsid w:val="00BD2AAF"/>
    <w:rsid w:val="00BD2F00"/>
    <w:rsid w:val="00BD3319"/>
    <w:rsid w:val="00BD3D13"/>
    <w:rsid w:val="00BD3DEB"/>
    <w:rsid w:val="00BD3E95"/>
    <w:rsid w:val="00BD4351"/>
    <w:rsid w:val="00BD459A"/>
    <w:rsid w:val="00BD4717"/>
    <w:rsid w:val="00BD5058"/>
    <w:rsid w:val="00BD508B"/>
    <w:rsid w:val="00BD5422"/>
    <w:rsid w:val="00BD5425"/>
    <w:rsid w:val="00BD5CF4"/>
    <w:rsid w:val="00BD60BD"/>
    <w:rsid w:val="00BD623C"/>
    <w:rsid w:val="00BD6245"/>
    <w:rsid w:val="00BD63CA"/>
    <w:rsid w:val="00BD63E9"/>
    <w:rsid w:val="00BD6522"/>
    <w:rsid w:val="00BD66B1"/>
    <w:rsid w:val="00BD6A49"/>
    <w:rsid w:val="00BD6A5F"/>
    <w:rsid w:val="00BD6AC2"/>
    <w:rsid w:val="00BD6D32"/>
    <w:rsid w:val="00BD70F7"/>
    <w:rsid w:val="00BD723E"/>
    <w:rsid w:val="00BD74EC"/>
    <w:rsid w:val="00BD7A7D"/>
    <w:rsid w:val="00BD7B32"/>
    <w:rsid w:val="00BD7BB6"/>
    <w:rsid w:val="00BD7FA8"/>
    <w:rsid w:val="00BE026B"/>
    <w:rsid w:val="00BE0551"/>
    <w:rsid w:val="00BE0B14"/>
    <w:rsid w:val="00BE0E03"/>
    <w:rsid w:val="00BE0E1E"/>
    <w:rsid w:val="00BE1130"/>
    <w:rsid w:val="00BE11BB"/>
    <w:rsid w:val="00BE1620"/>
    <w:rsid w:val="00BE1641"/>
    <w:rsid w:val="00BE19E3"/>
    <w:rsid w:val="00BE1A78"/>
    <w:rsid w:val="00BE20D3"/>
    <w:rsid w:val="00BE2316"/>
    <w:rsid w:val="00BE246A"/>
    <w:rsid w:val="00BE2DC8"/>
    <w:rsid w:val="00BE30EC"/>
    <w:rsid w:val="00BE3166"/>
    <w:rsid w:val="00BE3436"/>
    <w:rsid w:val="00BE37BF"/>
    <w:rsid w:val="00BE39AB"/>
    <w:rsid w:val="00BE3E72"/>
    <w:rsid w:val="00BE4337"/>
    <w:rsid w:val="00BE4355"/>
    <w:rsid w:val="00BE46AE"/>
    <w:rsid w:val="00BE46B7"/>
    <w:rsid w:val="00BE4C12"/>
    <w:rsid w:val="00BE4E76"/>
    <w:rsid w:val="00BE53F5"/>
    <w:rsid w:val="00BE54E9"/>
    <w:rsid w:val="00BE56C8"/>
    <w:rsid w:val="00BE57BA"/>
    <w:rsid w:val="00BE5E13"/>
    <w:rsid w:val="00BE6192"/>
    <w:rsid w:val="00BE64CF"/>
    <w:rsid w:val="00BE666B"/>
    <w:rsid w:val="00BE6801"/>
    <w:rsid w:val="00BE68B3"/>
    <w:rsid w:val="00BE6B55"/>
    <w:rsid w:val="00BE6ED0"/>
    <w:rsid w:val="00BE7043"/>
    <w:rsid w:val="00BE7695"/>
    <w:rsid w:val="00BE79D0"/>
    <w:rsid w:val="00BE7BE6"/>
    <w:rsid w:val="00BE7E1F"/>
    <w:rsid w:val="00BE7F76"/>
    <w:rsid w:val="00BF0540"/>
    <w:rsid w:val="00BF06DD"/>
    <w:rsid w:val="00BF07C9"/>
    <w:rsid w:val="00BF082C"/>
    <w:rsid w:val="00BF0C1E"/>
    <w:rsid w:val="00BF1621"/>
    <w:rsid w:val="00BF1940"/>
    <w:rsid w:val="00BF2224"/>
    <w:rsid w:val="00BF246B"/>
    <w:rsid w:val="00BF2522"/>
    <w:rsid w:val="00BF28D4"/>
    <w:rsid w:val="00BF2A5E"/>
    <w:rsid w:val="00BF2A86"/>
    <w:rsid w:val="00BF2CC1"/>
    <w:rsid w:val="00BF3267"/>
    <w:rsid w:val="00BF349B"/>
    <w:rsid w:val="00BF3801"/>
    <w:rsid w:val="00BF38C0"/>
    <w:rsid w:val="00BF3F11"/>
    <w:rsid w:val="00BF4031"/>
    <w:rsid w:val="00BF4192"/>
    <w:rsid w:val="00BF4349"/>
    <w:rsid w:val="00BF4900"/>
    <w:rsid w:val="00BF4965"/>
    <w:rsid w:val="00BF4B35"/>
    <w:rsid w:val="00BF4B80"/>
    <w:rsid w:val="00BF4BF0"/>
    <w:rsid w:val="00BF4DFE"/>
    <w:rsid w:val="00BF504D"/>
    <w:rsid w:val="00BF51B5"/>
    <w:rsid w:val="00BF537E"/>
    <w:rsid w:val="00BF53D8"/>
    <w:rsid w:val="00BF5576"/>
    <w:rsid w:val="00BF5633"/>
    <w:rsid w:val="00BF579B"/>
    <w:rsid w:val="00BF62D7"/>
    <w:rsid w:val="00BF63D5"/>
    <w:rsid w:val="00BF6481"/>
    <w:rsid w:val="00BF6528"/>
    <w:rsid w:val="00BF6BB6"/>
    <w:rsid w:val="00BF6C84"/>
    <w:rsid w:val="00BF6CD9"/>
    <w:rsid w:val="00BF6DA5"/>
    <w:rsid w:val="00BF70F3"/>
    <w:rsid w:val="00BF735C"/>
    <w:rsid w:val="00BF7B49"/>
    <w:rsid w:val="00BF7CA7"/>
    <w:rsid w:val="00BF7F26"/>
    <w:rsid w:val="00C00067"/>
    <w:rsid w:val="00C000FA"/>
    <w:rsid w:val="00C00768"/>
    <w:rsid w:val="00C00AB5"/>
    <w:rsid w:val="00C00E3C"/>
    <w:rsid w:val="00C0109F"/>
    <w:rsid w:val="00C012E7"/>
    <w:rsid w:val="00C01362"/>
    <w:rsid w:val="00C0155D"/>
    <w:rsid w:val="00C0159B"/>
    <w:rsid w:val="00C0160E"/>
    <w:rsid w:val="00C01B5B"/>
    <w:rsid w:val="00C01CBD"/>
    <w:rsid w:val="00C01E0E"/>
    <w:rsid w:val="00C01F5A"/>
    <w:rsid w:val="00C020C7"/>
    <w:rsid w:val="00C02208"/>
    <w:rsid w:val="00C02EA9"/>
    <w:rsid w:val="00C03001"/>
    <w:rsid w:val="00C038DB"/>
    <w:rsid w:val="00C039F0"/>
    <w:rsid w:val="00C03C59"/>
    <w:rsid w:val="00C0450B"/>
    <w:rsid w:val="00C045E9"/>
    <w:rsid w:val="00C04668"/>
    <w:rsid w:val="00C04DA5"/>
    <w:rsid w:val="00C04E7E"/>
    <w:rsid w:val="00C05155"/>
    <w:rsid w:val="00C05449"/>
    <w:rsid w:val="00C05627"/>
    <w:rsid w:val="00C05FD0"/>
    <w:rsid w:val="00C062AD"/>
    <w:rsid w:val="00C063A8"/>
    <w:rsid w:val="00C06416"/>
    <w:rsid w:val="00C066DE"/>
    <w:rsid w:val="00C06C55"/>
    <w:rsid w:val="00C06E14"/>
    <w:rsid w:val="00C06EAC"/>
    <w:rsid w:val="00C07241"/>
    <w:rsid w:val="00C074FB"/>
    <w:rsid w:val="00C075E1"/>
    <w:rsid w:val="00C07680"/>
    <w:rsid w:val="00C07741"/>
    <w:rsid w:val="00C077AB"/>
    <w:rsid w:val="00C07872"/>
    <w:rsid w:val="00C07C6E"/>
    <w:rsid w:val="00C07F01"/>
    <w:rsid w:val="00C07F2D"/>
    <w:rsid w:val="00C1033E"/>
    <w:rsid w:val="00C1091C"/>
    <w:rsid w:val="00C10B3E"/>
    <w:rsid w:val="00C10E21"/>
    <w:rsid w:val="00C111D3"/>
    <w:rsid w:val="00C1144A"/>
    <w:rsid w:val="00C11B88"/>
    <w:rsid w:val="00C11C3A"/>
    <w:rsid w:val="00C11D5D"/>
    <w:rsid w:val="00C127E8"/>
    <w:rsid w:val="00C137AF"/>
    <w:rsid w:val="00C13E89"/>
    <w:rsid w:val="00C1403E"/>
    <w:rsid w:val="00C14904"/>
    <w:rsid w:val="00C14BCA"/>
    <w:rsid w:val="00C14E85"/>
    <w:rsid w:val="00C14E9D"/>
    <w:rsid w:val="00C14F61"/>
    <w:rsid w:val="00C150AA"/>
    <w:rsid w:val="00C1538A"/>
    <w:rsid w:val="00C1562A"/>
    <w:rsid w:val="00C156E5"/>
    <w:rsid w:val="00C15AB8"/>
    <w:rsid w:val="00C15D30"/>
    <w:rsid w:val="00C15D4F"/>
    <w:rsid w:val="00C1609A"/>
    <w:rsid w:val="00C163C5"/>
    <w:rsid w:val="00C16515"/>
    <w:rsid w:val="00C16A31"/>
    <w:rsid w:val="00C16C13"/>
    <w:rsid w:val="00C16CA1"/>
    <w:rsid w:val="00C16CC1"/>
    <w:rsid w:val="00C16D65"/>
    <w:rsid w:val="00C16D9B"/>
    <w:rsid w:val="00C16E62"/>
    <w:rsid w:val="00C16ED7"/>
    <w:rsid w:val="00C1775E"/>
    <w:rsid w:val="00C17CC6"/>
    <w:rsid w:val="00C17CE3"/>
    <w:rsid w:val="00C201B9"/>
    <w:rsid w:val="00C202F0"/>
    <w:rsid w:val="00C204EF"/>
    <w:rsid w:val="00C20669"/>
    <w:rsid w:val="00C2089B"/>
    <w:rsid w:val="00C208A9"/>
    <w:rsid w:val="00C2092B"/>
    <w:rsid w:val="00C209ED"/>
    <w:rsid w:val="00C214D1"/>
    <w:rsid w:val="00C21E74"/>
    <w:rsid w:val="00C222BC"/>
    <w:rsid w:val="00C22611"/>
    <w:rsid w:val="00C22762"/>
    <w:rsid w:val="00C22B06"/>
    <w:rsid w:val="00C22FC5"/>
    <w:rsid w:val="00C2348F"/>
    <w:rsid w:val="00C23B74"/>
    <w:rsid w:val="00C23BA5"/>
    <w:rsid w:val="00C23C35"/>
    <w:rsid w:val="00C2407F"/>
    <w:rsid w:val="00C240DB"/>
    <w:rsid w:val="00C243F2"/>
    <w:rsid w:val="00C245D4"/>
    <w:rsid w:val="00C245EA"/>
    <w:rsid w:val="00C24836"/>
    <w:rsid w:val="00C248C4"/>
    <w:rsid w:val="00C24BCC"/>
    <w:rsid w:val="00C250F5"/>
    <w:rsid w:val="00C259BB"/>
    <w:rsid w:val="00C259D3"/>
    <w:rsid w:val="00C25A53"/>
    <w:rsid w:val="00C25CC9"/>
    <w:rsid w:val="00C25FFF"/>
    <w:rsid w:val="00C263A5"/>
    <w:rsid w:val="00C26D12"/>
    <w:rsid w:val="00C26D7E"/>
    <w:rsid w:val="00C270EF"/>
    <w:rsid w:val="00C2721B"/>
    <w:rsid w:val="00C27350"/>
    <w:rsid w:val="00C2746C"/>
    <w:rsid w:val="00C2752A"/>
    <w:rsid w:val="00C27609"/>
    <w:rsid w:val="00C279CB"/>
    <w:rsid w:val="00C27A9B"/>
    <w:rsid w:val="00C27BA4"/>
    <w:rsid w:val="00C27E08"/>
    <w:rsid w:val="00C27E1F"/>
    <w:rsid w:val="00C27F2D"/>
    <w:rsid w:val="00C304B6"/>
    <w:rsid w:val="00C30803"/>
    <w:rsid w:val="00C30889"/>
    <w:rsid w:val="00C30AFD"/>
    <w:rsid w:val="00C30D53"/>
    <w:rsid w:val="00C30DBB"/>
    <w:rsid w:val="00C310DA"/>
    <w:rsid w:val="00C311DF"/>
    <w:rsid w:val="00C31683"/>
    <w:rsid w:val="00C317A5"/>
    <w:rsid w:val="00C3180C"/>
    <w:rsid w:val="00C31AC7"/>
    <w:rsid w:val="00C31B41"/>
    <w:rsid w:val="00C31E3B"/>
    <w:rsid w:val="00C31ECE"/>
    <w:rsid w:val="00C3201C"/>
    <w:rsid w:val="00C32506"/>
    <w:rsid w:val="00C32940"/>
    <w:rsid w:val="00C32C02"/>
    <w:rsid w:val="00C32F3A"/>
    <w:rsid w:val="00C3319E"/>
    <w:rsid w:val="00C33248"/>
    <w:rsid w:val="00C33446"/>
    <w:rsid w:val="00C339D4"/>
    <w:rsid w:val="00C33E75"/>
    <w:rsid w:val="00C33EFF"/>
    <w:rsid w:val="00C33F4A"/>
    <w:rsid w:val="00C3431C"/>
    <w:rsid w:val="00C343C6"/>
    <w:rsid w:val="00C34A5A"/>
    <w:rsid w:val="00C34B67"/>
    <w:rsid w:val="00C34BCA"/>
    <w:rsid w:val="00C351C0"/>
    <w:rsid w:val="00C351F1"/>
    <w:rsid w:val="00C352B8"/>
    <w:rsid w:val="00C352C8"/>
    <w:rsid w:val="00C3555C"/>
    <w:rsid w:val="00C35EB0"/>
    <w:rsid w:val="00C35EDB"/>
    <w:rsid w:val="00C3604E"/>
    <w:rsid w:val="00C36109"/>
    <w:rsid w:val="00C362A0"/>
    <w:rsid w:val="00C362A4"/>
    <w:rsid w:val="00C362B0"/>
    <w:rsid w:val="00C366CA"/>
    <w:rsid w:val="00C367E2"/>
    <w:rsid w:val="00C367E9"/>
    <w:rsid w:val="00C369D1"/>
    <w:rsid w:val="00C369D4"/>
    <w:rsid w:val="00C36BC1"/>
    <w:rsid w:val="00C3746A"/>
    <w:rsid w:val="00C375DF"/>
    <w:rsid w:val="00C37FC2"/>
    <w:rsid w:val="00C40074"/>
    <w:rsid w:val="00C40169"/>
    <w:rsid w:val="00C402E2"/>
    <w:rsid w:val="00C40448"/>
    <w:rsid w:val="00C407C1"/>
    <w:rsid w:val="00C40AC3"/>
    <w:rsid w:val="00C40DEA"/>
    <w:rsid w:val="00C41404"/>
    <w:rsid w:val="00C414DC"/>
    <w:rsid w:val="00C415A9"/>
    <w:rsid w:val="00C416F4"/>
    <w:rsid w:val="00C41AE7"/>
    <w:rsid w:val="00C41DDC"/>
    <w:rsid w:val="00C41EAA"/>
    <w:rsid w:val="00C41F61"/>
    <w:rsid w:val="00C4222E"/>
    <w:rsid w:val="00C429A2"/>
    <w:rsid w:val="00C42BB4"/>
    <w:rsid w:val="00C42D33"/>
    <w:rsid w:val="00C42DE2"/>
    <w:rsid w:val="00C439FF"/>
    <w:rsid w:val="00C43BC8"/>
    <w:rsid w:val="00C43CA6"/>
    <w:rsid w:val="00C43D78"/>
    <w:rsid w:val="00C4414C"/>
    <w:rsid w:val="00C442BB"/>
    <w:rsid w:val="00C44744"/>
    <w:rsid w:val="00C447D8"/>
    <w:rsid w:val="00C44897"/>
    <w:rsid w:val="00C44BED"/>
    <w:rsid w:val="00C44CFE"/>
    <w:rsid w:val="00C44DC1"/>
    <w:rsid w:val="00C44F59"/>
    <w:rsid w:val="00C454C6"/>
    <w:rsid w:val="00C4580D"/>
    <w:rsid w:val="00C45B12"/>
    <w:rsid w:val="00C45FC8"/>
    <w:rsid w:val="00C46168"/>
    <w:rsid w:val="00C4624F"/>
    <w:rsid w:val="00C46310"/>
    <w:rsid w:val="00C46779"/>
    <w:rsid w:val="00C46F69"/>
    <w:rsid w:val="00C47092"/>
    <w:rsid w:val="00C47471"/>
    <w:rsid w:val="00C477C1"/>
    <w:rsid w:val="00C47BD9"/>
    <w:rsid w:val="00C47CB3"/>
    <w:rsid w:val="00C47D3C"/>
    <w:rsid w:val="00C47DD0"/>
    <w:rsid w:val="00C47EA7"/>
    <w:rsid w:val="00C47FF2"/>
    <w:rsid w:val="00C5010C"/>
    <w:rsid w:val="00C504FF"/>
    <w:rsid w:val="00C506D8"/>
    <w:rsid w:val="00C50741"/>
    <w:rsid w:val="00C507BF"/>
    <w:rsid w:val="00C508EC"/>
    <w:rsid w:val="00C50EF8"/>
    <w:rsid w:val="00C50FB6"/>
    <w:rsid w:val="00C5102F"/>
    <w:rsid w:val="00C512D4"/>
    <w:rsid w:val="00C52125"/>
    <w:rsid w:val="00C5224C"/>
    <w:rsid w:val="00C524A4"/>
    <w:rsid w:val="00C52BD0"/>
    <w:rsid w:val="00C53647"/>
    <w:rsid w:val="00C53C85"/>
    <w:rsid w:val="00C5406D"/>
    <w:rsid w:val="00C54903"/>
    <w:rsid w:val="00C54EA0"/>
    <w:rsid w:val="00C554FD"/>
    <w:rsid w:val="00C5597D"/>
    <w:rsid w:val="00C55AD1"/>
    <w:rsid w:val="00C55B42"/>
    <w:rsid w:val="00C55BFB"/>
    <w:rsid w:val="00C55EC7"/>
    <w:rsid w:val="00C55F48"/>
    <w:rsid w:val="00C5606E"/>
    <w:rsid w:val="00C564AA"/>
    <w:rsid w:val="00C564FB"/>
    <w:rsid w:val="00C56519"/>
    <w:rsid w:val="00C56B3F"/>
    <w:rsid w:val="00C56D17"/>
    <w:rsid w:val="00C57046"/>
    <w:rsid w:val="00C57282"/>
    <w:rsid w:val="00C5747E"/>
    <w:rsid w:val="00C5775D"/>
    <w:rsid w:val="00C577E4"/>
    <w:rsid w:val="00C57B10"/>
    <w:rsid w:val="00C57E9F"/>
    <w:rsid w:val="00C6003C"/>
    <w:rsid w:val="00C603E1"/>
    <w:rsid w:val="00C603FE"/>
    <w:rsid w:val="00C604AF"/>
    <w:rsid w:val="00C60599"/>
    <w:rsid w:val="00C60703"/>
    <w:rsid w:val="00C60839"/>
    <w:rsid w:val="00C609DC"/>
    <w:rsid w:val="00C60B46"/>
    <w:rsid w:val="00C60EAC"/>
    <w:rsid w:val="00C60EC7"/>
    <w:rsid w:val="00C60F78"/>
    <w:rsid w:val="00C61C19"/>
    <w:rsid w:val="00C61C6B"/>
    <w:rsid w:val="00C62594"/>
    <w:rsid w:val="00C625A3"/>
    <w:rsid w:val="00C627F1"/>
    <w:rsid w:val="00C62800"/>
    <w:rsid w:val="00C62BD8"/>
    <w:rsid w:val="00C62E1B"/>
    <w:rsid w:val="00C630FB"/>
    <w:rsid w:val="00C631D1"/>
    <w:rsid w:val="00C63277"/>
    <w:rsid w:val="00C63669"/>
    <w:rsid w:val="00C63AFC"/>
    <w:rsid w:val="00C63EDE"/>
    <w:rsid w:val="00C63FAD"/>
    <w:rsid w:val="00C642EE"/>
    <w:rsid w:val="00C6439A"/>
    <w:rsid w:val="00C645AC"/>
    <w:rsid w:val="00C645F3"/>
    <w:rsid w:val="00C6465A"/>
    <w:rsid w:val="00C646D0"/>
    <w:rsid w:val="00C6479D"/>
    <w:rsid w:val="00C647A4"/>
    <w:rsid w:val="00C649BB"/>
    <w:rsid w:val="00C64C97"/>
    <w:rsid w:val="00C65662"/>
    <w:rsid w:val="00C65699"/>
    <w:rsid w:val="00C65720"/>
    <w:rsid w:val="00C65883"/>
    <w:rsid w:val="00C65A39"/>
    <w:rsid w:val="00C65C6F"/>
    <w:rsid w:val="00C6602A"/>
    <w:rsid w:val="00C66320"/>
    <w:rsid w:val="00C6666D"/>
    <w:rsid w:val="00C66BF8"/>
    <w:rsid w:val="00C66E0D"/>
    <w:rsid w:val="00C66FA8"/>
    <w:rsid w:val="00C67018"/>
    <w:rsid w:val="00C67D88"/>
    <w:rsid w:val="00C7022F"/>
    <w:rsid w:val="00C70522"/>
    <w:rsid w:val="00C707AB"/>
    <w:rsid w:val="00C70AF5"/>
    <w:rsid w:val="00C70B2E"/>
    <w:rsid w:val="00C70C5E"/>
    <w:rsid w:val="00C70FA5"/>
    <w:rsid w:val="00C716CD"/>
    <w:rsid w:val="00C71973"/>
    <w:rsid w:val="00C71AD0"/>
    <w:rsid w:val="00C71B88"/>
    <w:rsid w:val="00C71F8E"/>
    <w:rsid w:val="00C72478"/>
    <w:rsid w:val="00C72C1B"/>
    <w:rsid w:val="00C72FD2"/>
    <w:rsid w:val="00C730BB"/>
    <w:rsid w:val="00C73322"/>
    <w:rsid w:val="00C73375"/>
    <w:rsid w:val="00C73390"/>
    <w:rsid w:val="00C73560"/>
    <w:rsid w:val="00C736C0"/>
    <w:rsid w:val="00C73701"/>
    <w:rsid w:val="00C73A53"/>
    <w:rsid w:val="00C73CCC"/>
    <w:rsid w:val="00C73EBA"/>
    <w:rsid w:val="00C745C4"/>
    <w:rsid w:val="00C748D2"/>
    <w:rsid w:val="00C74CDF"/>
    <w:rsid w:val="00C74EF4"/>
    <w:rsid w:val="00C75010"/>
    <w:rsid w:val="00C75368"/>
    <w:rsid w:val="00C75495"/>
    <w:rsid w:val="00C754A2"/>
    <w:rsid w:val="00C754D2"/>
    <w:rsid w:val="00C7564C"/>
    <w:rsid w:val="00C758CE"/>
    <w:rsid w:val="00C75F32"/>
    <w:rsid w:val="00C76210"/>
    <w:rsid w:val="00C76311"/>
    <w:rsid w:val="00C76369"/>
    <w:rsid w:val="00C763B4"/>
    <w:rsid w:val="00C767A0"/>
    <w:rsid w:val="00C767AC"/>
    <w:rsid w:val="00C76CE6"/>
    <w:rsid w:val="00C76F14"/>
    <w:rsid w:val="00C7708A"/>
    <w:rsid w:val="00C7714B"/>
    <w:rsid w:val="00C77330"/>
    <w:rsid w:val="00C77BD4"/>
    <w:rsid w:val="00C77FE9"/>
    <w:rsid w:val="00C80051"/>
    <w:rsid w:val="00C80579"/>
    <w:rsid w:val="00C80661"/>
    <w:rsid w:val="00C8078B"/>
    <w:rsid w:val="00C808DB"/>
    <w:rsid w:val="00C80AB4"/>
    <w:rsid w:val="00C80CC2"/>
    <w:rsid w:val="00C80D9D"/>
    <w:rsid w:val="00C81208"/>
    <w:rsid w:val="00C8126E"/>
    <w:rsid w:val="00C812B7"/>
    <w:rsid w:val="00C815D1"/>
    <w:rsid w:val="00C8169D"/>
    <w:rsid w:val="00C817AE"/>
    <w:rsid w:val="00C81A12"/>
    <w:rsid w:val="00C81C44"/>
    <w:rsid w:val="00C81E14"/>
    <w:rsid w:val="00C81FA7"/>
    <w:rsid w:val="00C82106"/>
    <w:rsid w:val="00C82361"/>
    <w:rsid w:val="00C8246B"/>
    <w:rsid w:val="00C8253B"/>
    <w:rsid w:val="00C828EB"/>
    <w:rsid w:val="00C82AE2"/>
    <w:rsid w:val="00C82C0D"/>
    <w:rsid w:val="00C82C1E"/>
    <w:rsid w:val="00C831E2"/>
    <w:rsid w:val="00C83674"/>
    <w:rsid w:val="00C836CE"/>
    <w:rsid w:val="00C83932"/>
    <w:rsid w:val="00C83934"/>
    <w:rsid w:val="00C83DCD"/>
    <w:rsid w:val="00C843AF"/>
    <w:rsid w:val="00C847FA"/>
    <w:rsid w:val="00C84B9B"/>
    <w:rsid w:val="00C853FF"/>
    <w:rsid w:val="00C8586E"/>
    <w:rsid w:val="00C85875"/>
    <w:rsid w:val="00C85899"/>
    <w:rsid w:val="00C85F39"/>
    <w:rsid w:val="00C8606D"/>
    <w:rsid w:val="00C86207"/>
    <w:rsid w:val="00C862AE"/>
    <w:rsid w:val="00C86492"/>
    <w:rsid w:val="00C865E6"/>
    <w:rsid w:val="00C8666D"/>
    <w:rsid w:val="00C86B2A"/>
    <w:rsid w:val="00C86C11"/>
    <w:rsid w:val="00C86C3F"/>
    <w:rsid w:val="00C86E9F"/>
    <w:rsid w:val="00C86FE3"/>
    <w:rsid w:val="00C871A5"/>
    <w:rsid w:val="00C871E2"/>
    <w:rsid w:val="00C87968"/>
    <w:rsid w:val="00C879FE"/>
    <w:rsid w:val="00C87F88"/>
    <w:rsid w:val="00C9066E"/>
    <w:rsid w:val="00C9078C"/>
    <w:rsid w:val="00C90DF2"/>
    <w:rsid w:val="00C90E4B"/>
    <w:rsid w:val="00C9127A"/>
    <w:rsid w:val="00C91943"/>
    <w:rsid w:val="00C919C8"/>
    <w:rsid w:val="00C91AEF"/>
    <w:rsid w:val="00C92352"/>
    <w:rsid w:val="00C923EB"/>
    <w:rsid w:val="00C92598"/>
    <w:rsid w:val="00C9262E"/>
    <w:rsid w:val="00C92898"/>
    <w:rsid w:val="00C92979"/>
    <w:rsid w:val="00C92AEC"/>
    <w:rsid w:val="00C92C30"/>
    <w:rsid w:val="00C937C4"/>
    <w:rsid w:val="00C93AB6"/>
    <w:rsid w:val="00C93B8F"/>
    <w:rsid w:val="00C93E42"/>
    <w:rsid w:val="00C93E90"/>
    <w:rsid w:val="00C93FA9"/>
    <w:rsid w:val="00C942AD"/>
    <w:rsid w:val="00C944DA"/>
    <w:rsid w:val="00C94534"/>
    <w:rsid w:val="00C94919"/>
    <w:rsid w:val="00C94993"/>
    <w:rsid w:val="00C94AC7"/>
    <w:rsid w:val="00C94C7B"/>
    <w:rsid w:val="00C94D70"/>
    <w:rsid w:val="00C94D71"/>
    <w:rsid w:val="00C94E1F"/>
    <w:rsid w:val="00C95213"/>
    <w:rsid w:val="00C9546A"/>
    <w:rsid w:val="00C955D1"/>
    <w:rsid w:val="00C9566C"/>
    <w:rsid w:val="00C95779"/>
    <w:rsid w:val="00C957C4"/>
    <w:rsid w:val="00C9594C"/>
    <w:rsid w:val="00C95C5A"/>
    <w:rsid w:val="00C95CF2"/>
    <w:rsid w:val="00C95ED8"/>
    <w:rsid w:val="00C960D3"/>
    <w:rsid w:val="00C960F9"/>
    <w:rsid w:val="00C963F1"/>
    <w:rsid w:val="00C96479"/>
    <w:rsid w:val="00C96705"/>
    <w:rsid w:val="00C96C5D"/>
    <w:rsid w:val="00C96DA7"/>
    <w:rsid w:val="00C96E2D"/>
    <w:rsid w:val="00C96E58"/>
    <w:rsid w:val="00C96EB7"/>
    <w:rsid w:val="00C96F0E"/>
    <w:rsid w:val="00C97065"/>
    <w:rsid w:val="00C976C7"/>
    <w:rsid w:val="00C979BD"/>
    <w:rsid w:val="00C97AD1"/>
    <w:rsid w:val="00C97C38"/>
    <w:rsid w:val="00C97FF6"/>
    <w:rsid w:val="00CA0052"/>
    <w:rsid w:val="00CA01BC"/>
    <w:rsid w:val="00CA0233"/>
    <w:rsid w:val="00CA0388"/>
    <w:rsid w:val="00CA09A1"/>
    <w:rsid w:val="00CA0AE4"/>
    <w:rsid w:val="00CA0DED"/>
    <w:rsid w:val="00CA129A"/>
    <w:rsid w:val="00CA13A8"/>
    <w:rsid w:val="00CA142B"/>
    <w:rsid w:val="00CA156A"/>
    <w:rsid w:val="00CA15B8"/>
    <w:rsid w:val="00CA15F0"/>
    <w:rsid w:val="00CA18E0"/>
    <w:rsid w:val="00CA1949"/>
    <w:rsid w:val="00CA1E4F"/>
    <w:rsid w:val="00CA1F0A"/>
    <w:rsid w:val="00CA2387"/>
    <w:rsid w:val="00CA269F"/>
    <w:rsid w:val="00CA285F"/>
    <w:rsid w:val="00CA2985"/>
    <w:rsid w:val="00CA2AF3"/>
    <w:rsid w:val="00CA2C43"/>
    <w:rsid w:val="00CA2F97"/>
    <w:rsid w:val="00CA3189"/>
    <w:rsid w:val="00CA32A6"/>
    <w:rsid w:val="00CA35A7"/>
    <w:rsid w:val="00CA36C4"/>
    <w:rsid w:val="00CA39F6"/>
    <w:rsid w:val="00CA3AF2"/>
    <w:rsid w:val="00CA3CFC"/>
    <w:rsid w:val="00CA3F69"/>
    <w:rsid w:val="00CA4235"/>
    <w:rsid w:val="00CA499E"/>
    <w:rsid w:val="00CA4A3A"/>
    <w:rsid w:val="00CA4A73"/>
    <w:rsid w:val="00CA4ABC"/>
    <w:rsid w:val="00CA4B34"/>
    <w:rsid w:val="00CA4C2C"/>
    <w:rsid w:val="00CA5338"/>
    <w:rsid w:val="00CA592A"/>
    <w:rsid w:val="00CA5D83"/>
    <w:rsid w:val="00CA5E6F"/>
    <w:rsid w:val="00CA61CB"/>
    <w:rsid w:val="00CA64B3"/>
    <w:rsid w:val="00CA69F9"/>
    <w:rsid w:val="00CA6BFA"/>
    <w:rsid w:val="00CA6E22"/>
    <w:rsid w:val="00CA73D9"/>
    <w:rsid w:val="00CA7A9E"/>
    <w:rsid w:val="00CA7B3D"/>
    <w:rsid w:val="00CA7D3F"/>
    <w:rsid w:val="00CA7F4D"/>
    <w:rsid w:val="00CB0485"/>
    <w:rsid w:val="00CB05A4"/>
    <w:rsid w:val="00CB07FB"/>
    <w:rsid w:val="00CB0838"/>
    <w:rsid w:val="00CB0900"/>
    <w:rsid w:val="00CB0DD4"/>
    <w:rsid w:val="00CB1026"/>
    <w:rsid w:val="00CB198C"/>
    <w:rsid w:val="00CB1AFB"/>
    <w:rsid w:val="00CB1C17"/>
    <w:rsid w:val="00CB1D32"/>
    <w:rsid w:val="00CB1F65"/>
    <w:rsid w:val="00CB2111"/>
    <w:rsid w:val="00CB2176"/>
    <w:rsid w:val="00CB2437"/>
    <w:rsid w:val="00CB25A3"/>
    <w:rsid w:val="00CB2B85"/>
    <w:rsid w:val="00CB2D51"/>
    <w:rsid w:val="00CB2EE7"/>
    <w:rsid w:val="00CB2F13"/>
    <w:rsid w:val="00CB2FBE"/>
    <w:rsid w:val="00CB302D"/>
    <w:rsid w:val="00CB3302"/>
    <w:rsid w:val="00CB362D"/>
    <w:rsid w:val="00CB388C"/>
    <w:rsid w:val="00CB391B"/>
    <w:rsid w:val="00CB3D1E"/>
    <w:rsid w:val="00CB3DB9"/>
    <w:rsid w:val="00CB3E22"/>
    <w:rsid w:val="00CB4086"/>
    <w:rsid w:val="00CB4102"/>
    <w:rsid w:val="00CB410A"/>
    <w:rsid w:val="00CB441D"/>
    <w:rsid w:val="00CB4FBE"/>
    <w:rsid w:val="00CB506B"/>
    <w:rsid w:val="00CB50AF"/>
    <w:rsid w:val="00CB517E"/>
    <w:rsid w:val="00CB5600"/>
    <w:rsid w:val="00CB56C3"/>
    <w:rsid w:val="00CB57C9"/>
    <w:rsid w:val="00CB58FC"/>
    <w:rsid w:val="00CB5B99"/>
    <w:rsid w:val="00CB5C8A"/>
    <w:rsid w:val="00CB5F3A"/>
    <w:rsid w:val="00CB60C2"/>
    <w:rsid w:val="00CB63FD"/>
    <w:rsid w:val="00CB6C30"/>
    <w:rsid w:val="00CB6C3D"/>
    <w:rsid w:val="00CB6FAD"/>
    <w:rsid w:val="00CB705F"/>
    <w:rsid w:val="00CB734E"/>
    <w:rsid w:val="00CB7499"/>
    <w:rsid w:val="00CB767D"/>
    <w:rsid w:val="00CB77BE"/>
    <w:rsid w:val="00CB7879"/>
    <w:rsid w:val="00CB78F4"/>
    <w:rsid w:val="00CB7C6B"/>
    <w:rsid w:val="00CB7EFC"/>
    <w:rsid w:val="00CC0554"/>
    <w:rsid w:val="00CC0C34"/>
    <w:rsid w:val="00CC0F8D"/>
    <w:rsid w:val="00CC1AD9"/>
    <w:rsid w:val="00CC2040"/>
    <w:rsid w:val="00CC20E8"/>
    <w:rsid w:val="00CC223A"/>
    <w:rsid w:val="00CC242B"/>
    <w:rsid w:val="00CC25AD"/>
    <w:rsid w:val="00CC26AB"/>
    <w:rsid w:val="00CC26FD"/>
    <w:rsid w:val="00CC2CFF"/>
    <w:rsid w:val="00CC2DFE"/>
    <w:rsid w:val="00CC3334"/>
    <w:rsid w:val="00CC384E"/>
    <w:rsid w:val="00CC38F1"/>
    <w:rsid w:val="00CC39EF"/>
    <w:rsid w:val="00CC3C0B"/>
    <w:rsid w:val="00CC3DD3"/>
    <w:rsid w:val="00CC3E40"/>
    <w:rsid w:val="00CC402F"/>
    <w:rsid w:val="00CC4144"/>
    <w:rsid w:val="00CC429B"/>
    <w:rsid w:val="00CC42A4"/>
    <w:rsid w:val="00CC44D2"/>
    <w:rsid w:val="00CC44D8"/>
    <w:rsid w:val="00CC4622"/>
    <w:rsid w:val="00CC4855"/>
    <w:rsid w:val="00CC495D"/>
    <w:rsid w:val="00CC4C2B"/>
    <w:rsid w:val="00CC4C4D"/>
    <w:rsid w:val="00CC4D20"/>
    <w:rsid w:val="00CC5655"/>
    <w:rsid w:val="00CC5904"/>
    <w:rsid w:val="00CC5E07"/>
    <w:rsid w:val="00CC5F04"/>
    <w:rsid w:val="00CC6384"/>
    <w:rsid w:val="00CC6510"/>
    <w:rsid w:val="00CC6D39"/>
    <w:rsid w:val="00CC724D"/>
    <w:rsid w:val="00CC7340"/>
    <w:rsid w:val="00CC74FC"/>
    <w:rsid w:val="00CC7A95"/>
    <w:rsid w:val="00CD0045"/>
    <w:rsid w:val="00CD00E9"/>
    <w:rsid w:val="00CD0147"/>
    <w:rsid w:val="00CD02CE"/>
    <w:rsid w:val="00CD02DC"/>
    <w:rsid w:val="00CD0576"/>
    <w:rsid w:val="00CD0577"/>
    <w:rsid w:val="00CD072A"/>
    <w:rsid w:val="00CD09DE"/>
    <w:rsid w:val="00CD0C13"/>
    <w:rsid w:val="00CD0DC9"/>
    <w:rsid w:val="00CD0EB2"/>
    <w:rsid w:val="00CD0F64"/>
    <w:rsid w:val="00CD0FE3"/>
    <w:rsid w:val="00CD0FFF"/>
    <w:rsid w:val="00CD170E"/>
    <w:rsid w:val="00CD180D"/>
    <w:rsid w:val="00CD1F07"/>
    <w:rsid w:val="00CD2281"/>
    <w:rsid w:val="00CD230A"/>
    <w:rsid w:val="00CD23F4"/>
    <w:rsid w:val="00CD24C0"/>
    <w:rsid w:val="00CD2755"/>
    <w:rsid w:val="00CD276C"/>
    <w:rsid w:val="00CD35B3"/>
    <w:rsid w:val="00CD3F91"/>
    <w:rsid w:val="00CD3F9B"/>
    <w:rsid w:val="00CD40FB"/>
    <w:rsid w:val="00CD428A"/>
    <w:rsid w:val="00CD4869"/>
    <w:rsid w:val="00CD4904"/>
    <w:rsid w:val="00CD4D87"/>
    <w:rsid w:val="00CD55BB"/>
    <w:rsid w:val="00CD55F4"/>
    <w:rsid w:val="00CD5770"/>
    <w:rsid w:val="00CD5CA9"/>
    <w:rsid w:val="00CD5EA1"/>
    <w:rsid w:val="00CD5F29"/>
    <w:rsid w:val="00CD60F3"/>
    <w:rsid w:val="00CD61CD"/>
    <w:rsid w:val="00CD6809"/>
    <w:rsid w:val="00CD6C67"/>
    <w:rsid w:val="00CD6DB5"/>
    <w:rsid w:val="00CD6DFA"/>
    <w:rsid w:val="00CD6E4C"/>
    <w:rsid w:val="00CD71FE"/>
    <w:rsid w:val="00CD7587"/>
    <w:rsid w:val="00CD7A25"/>
    <w:rsid w:val="00CD7AAE"/>
    <w:rsid w:val="00CD7AE5"/>
    <w:rsid w:val="00CD7CA5"/>
    <w:rsid w:val="00CE00CE"/>
    <w:rsid w:val="00CE00E6"/>
    <w:rsid w:val="00CE0119"/>
    <w:rsid w:val="00CE022C"/>
    <w:rsid w:val="00CE04D7"/>
    <w:rsid w:val="00CE0849"/>
    <w:rsid w:val="00CE08BC"/>
    <w:rsid w:val="00CE09D7"/>
    <w:rsid w:val="00CE0A50"/>
    <w:rsid w:val="00CE0ADA"/>
    <w:rsid w:val="00CE0D3C"/>
    <w:rsid w:val="00CE0D8A"/>
    <w:rsid w:val="00CE1265"/>
    <w:rsid w:val="00CE1621"/>
    <w:rsid w:val="00CE1A0C"/>
    <w:rsid w:val="00CE1A5F"/>
    <w:rsid w:val="00CE1D8E"/>
    <w:rsid w:val="00CE1EC6"/>
    <w:rsid w:val="00CE1F01"/>
    <w:rsid w:val="00CE2423"/>
    <w:rsid w:val="00CE27AD"/>
    <w:rsid w:val="00CE2805"/>
    <w:rsid w:val="00CE2B34"/>
    <w:rsid w:val="00CE2EE9"/>
    <w:rsid w:val="00CE35DA"/>
    <w:rsid w:val="00CE3914"/>
    <w:rsid w:val="00CE3938"/>
    <w:rsid w:val="00CE394D"/>
    <w:rsid w:val="00CE397E"/>
    <w:rsid w:val="00CE3A87"/>
    <w:rsid w:val="00CE3B0A"/>
    <w:rsid w:val="00CE3BCF"/>
    <w:rsid w:val="00CE3E58"/>
    <w:rsid w:val="00CE3EFC"/>
    <w:rsid w:val="00CE3F31"/>
    <w:rsid w:val="00CE42EA"/>
    <w:rsid w:val="00CE4DB6"/>
    <w:rsid w:val="00CE4FDF"/>
    <w:rsid w:val="00CE50E0"/>
    <w:rsid w:val="00CE5AB2"/>
    <w:rsid w:val="00CE5AD8"/>
    <w:rsid w:val="00CE60A2"/>
    <w:rsid w:val="00CE6BED"/>
    <w:rsid w:val="00CE6C09"/>
    <w:rsid w:val="00CE6DD2"/>
    <w:rsid w:val="00CE6ED9"/>
    <w:rsid w:val="00CE6EEC"/>
    <w:rsid w:val="00CE71BA"/>
    <w:rsid w:val="00CE71FC"/>
    <w:rsid w:val="00CE72BF"/>
    <w:rsid w:val="00CE72E9"/>
    <w:rsid w:val="00CE779E"/>
    <w:rsid w:val="00CF009E"/>
    <w:rsid w:val="00CF0341"/>
    <w:rsid w:val="00CF0517"/>
    <w:rsid w:val="00CF055C"/>
    <w:rsid w:val="00CF075F"/>
    <w:rsid w:val="00CF0814"/>
    <w:rsid w:val="00CF0862"/>
    <w:rsid w:val="00CF0980"/>
    <w:rsid w:val="00CF0A3D"/>
    <w:rsid w:val="00CF0E25"/>
    <w:rsid w:val="00CF0E69"/>
    <w:rsid w:val="00CF1254"/>
    <w:rsid w:val="00CF12B9"/>
    <w:rsid w:val="00CF1572"/>
    <w:rsid w:val="00CF171C"/>
    <w:rsid w:val="00CF1818"/>
    <w:rsid w:val="00CF183F"/>
    <w:rsid w:val="00CF18F8"/>
    <w:rsid w:val="00CF1BBD"/>
    <w:rsid w:val="00CF1E79"/>
    <w:rsid w:val="00CF21AD"/>
    <w:rsid w:val="00CF249E"/>
    <w:rsid w:val="00CF29C8"/>
    <w:rsid w:val="00CF2CA0"/>
    <w:rsid w:val="00CF2EC5"/>
    <w:rsid w:val="00CF2FA3"/>
    <w:rsid w:val="00CF2FF7"/>
    <w:rsid w:val="00CF2FFD"/>
    <w:rsid w:val="00CF3177"/>
    <w:rsid w:val="00CF357A"/>
    <w:rsid w:val="00CF362C"/>
    <w:rsid w:val="00CF3B84"/>
    <w:rsid w:val="00CF3D69"/>
    <w:rsid w:val="00CF4230"/>
    <w:rsid w:val="00CF459C"/>
    <w:rsid w:val="00CF462F"/>
    <w:rsid w:val="00CF4925"/>
    <w:rsid w:val="00CF4CF9"/>
    <w:rsid w:val="00CF5197"/>
    <w:rsid w:val="00CF55B8"/>
    <w:rsid w:val="00CF5757"/>
    <w:rsid w:val="00CF5A72"/>
    <w:rsid w:val="00CF635B"/>
    <w:rsid w:val="00CF64DD"/>
    <w:rsid w:val="00CF675A"/>
    <w:rsid w:val="00CF6B82"/>
    <w:rsid w:val="00CF6C88"/>
    <w:rsid w:val="00CF6D6C"/>
    <w:rsid w:val="00CF6F83"/>
    <w:rsid w:val="00CF715D"/>
    <w:rsid w:val="00CF7BA4"/>
    <w:rsid w:val="00CF7C04"/>
    <w:rsid w:val="00D00B1D"/>
    <w:rsid w:val="00D00BAB"/>
    <w:rsid w:val="00D01060"/>
    <w:rsid w:val="00D01319"/>
    <w:rsid w:val="00D01421"/>
    <w:rsid w:val="00D01621"/>
    <w:rsid w:val="00D0169F"/>
    <w:rsid w:val="00D01884"/>
    <w:rsid w:val="00D01B4D"/>
    <w:rsid w:val="00D01D9F"/>
    <w:rsid w:val="00D02289"/>
    <w:rsid w:val="00D024E9"/>
    <w:rsid w:val="00D02642"/>
    <w:rsid w:val="00D02955"/>
    <w:rsid w:val="00D02B92"/>
    <w:rsid w:val="00D02D16"/>
    <w:rsid w:val="00D02D60"/>
    <w:rsid w:val="00D02E1B"/>
    <w:rsid w:val="00D03147"/>
    <w:rsid w:val="00D032EB"/>
    <w:rsid w:val="00D032EC"/>
    <w:rsid w:val="00D039BF"/>
    <w:rsid w:val="00D03F8B"/>
    <w:rsid w:val="00D04412"/>
    <w:rsid w:val="00D04596"/>
    <w:rsid w:val="00D04C28"/>
    <w:rsid w:val="00D04C72"/>
    <w:rsid w:val="00D0528C"/>
    <w:rsid w:val="00D05706"/>
    <w:rsid w:val="00D057CD"/>
    <w:rsid w:val="00D05949"/>
    <w:rsid w:val="00D05F3B"/>
    <w:rsid w:val="00D06105"/>
    <w:rsid w:val="00D06300"/>
    <w:rsid w:val="00D0647F"/>
    <w:rsid w:val="00D065E6"/>
    <w:rsid w:val="00D069DC"/>
    <w:rsid w:val="00D06A9D"/>
    <w:rsid w:val="00D06CB8"/>
    <w:rsid w:val="00D073DF"/>
    <w:rsid w:val="00D077B2"/>
    <w:rsid w:val="00D07A86"/>
    <w:rsid w:val="00D07E60"/>
    <w:rsid w:val="00D1003B"/>
    <w:rsid w:val="00D1007F"/>
    <w:rsid w:val="00D104E5"/>
    <w:rsid w:val="00D10613"/>
    <w:rsid w:val="00D106EE"/>
    <w:rsid w:val="00D1078F"/>
    <w:rsid w:val="00D109B4"/>
    <w:rsid w:val="00D10B39"/>
    <w:rsid w:val="00D10F92"/>
    <w:rsid w:val="00D112C7"/>
    <w:rsid w:val="00D11410"/>
    <w:rsid w:val="00D1144C"/>
    <w:rsid w:val="00D11722"/>
    <w:rsid w:val="00D11CF5"/>
    <w:rsid w:val="00D11F15"/>
    <w:rsid w:val="00D12256"/>
    <w:rsid w:val="00D122ED"/>
    <w:rsid w:val="00D123FF"/>
    <w:rsid w:val="00D12575"/>
    <w:rsid w:val="00D1260F"/>
    <w:rsid w:val="00D12664"/>
    <w:rsid w:val="00D1280A"/>
    <w:rsid w:val="00D1283F"/>
    <w:rsid w:val="00D129B4"/>
    <w:rsid w:val="00D12EEA"/>
    <w:rsid w:val="00D13239"/>
    <w:rsid w:val="00D13770"/>
    <w:rsid w:val="00D13909"/>
    <w:rsid w:val="00D13DED"/>
    <w:rsid w:val="00D13F48"/>
    <w:rsid w:val="00D14165"/>
    <w:rsid w:val="00D143FA"/>
    <w:rsid w:val="00D14856"/>
    <w:rsid w:val="00D14882"/>
    <w:rsid w:val="00D14DA4"/>
    <w:rsid w:val="00D14EB6"/>
    <w:rsid w:val="00D14EE7"/>
    <w:rsid w:val="00D14F17"/>
    <w:rsid w:val="00D1535C"/>
    <w:rsid w:val="00D159ED"/>
    <w:rsid w:val="00D15B56"/>
    <w:rsid w:val="00D15C2D"/>
    <w:rsid w:val="00D15E9A"/>
    <w:rsid w:val="00D15FB8"/>
    <w:rsid w:val="00D16193"/>
    <w:rsid w:val="00D16343"/>
    <w:rsid w:val="00D16997"/>
    <w:rsid w:val="00D16D23"/>
    <w:rsid w:val="00D16F1D"/>
    <w:rsid w:val="00D1731B"/>
    <w:rsid w:val="00D1758C"/>
    <w:rsid w:val="00D17691"/>
    <w:rsid w:val="00D177EA"/>
    <w:rsid w:val="00D200A4"/>
    <w:rsid w:val="00D2012E"/>
    <w:rsid w:val="00D201F7"/>
    <w:rsid w:val="00D2021C"/>
    <w:rsid w:val="00D20284"/>
    <w:rsid w:val="00D20BCE"/>
    <w:rsid w:val="00D213E0"/>
    <w:rsid w:val="00D214DB"/>
    <w:rsid w:val="00D219D2"/>
    <w:rsid w:val="00D22055"/>
    <w:rsid w:val="00D22559"/>
    <w:rsid w:val="00D22576"/>
    <w:rsid w:val="00D22648"/>
    <w:rsid w:val="00D2281A"/>
    <w:rsid w:val="00D22E80"/>
    <w:rsid w:val="00D2300D"/>
    <w:rsid w:val="00D2339A"/>
    <w:rsid w:val="00D236C8"/>
    <w:rsid w:val="00D23818"/>
    <w:rsid w:val="00D23B69"/>
    <w:rsid w:val="00D24629"/>
    <w:rsid w:val="00D24DC6"/>
    <w:rsid w:val="00D25139"/>
    <w:rsid w:val="00D259AD"/>
    <w:rsid w:val="00D25AA3"/>
    <w:rsid w:val="00D25B4F"/>
    <w:rsid w:val="00D25C6B"/>
    <w:rsid w:val="00D266B4"/>
    <w:rsid w:val="00D2688D"/>
    <w:rsid w:val="00D26A6F"/>
    <w:rsid w:val="00D26B02"/>
    <w:rsid w:val="00D26C54"/>
    <w:rsid w:val="00D26E11"/>
    <w:rsid w:val="00D2714B"/>
    <w:rsid w:val="00D27242"/>
    <w:rsid w:val="00D276F6"/>
    <w:rsid w:val="00D27BBE"/>
    <w:rsid w:val="00D27C55"/>
    <w:rsid w:val="00D27E44"/>
    <w:rsid w:val="00D30222"/>
    <w:rsid w:val="00D3083C"/>
    <w:rsid w:val="00D30931"/>
    <w:rsid w:val="00D30995"/>
    <w:rsid w:val="00D30CFC"/>
    <w:rsid w:val="00D30EE6"/>
    <w:rsid w:val="00D30FF8"/>
    <w:rsid w:val="00D31059"/>
    <w:rsid w:val="00D3165C"/>
    <w:rsid w:val="00D3167F"/>
    <w:rsid w:val="00D316B1"/>
    <w:rsid w:val="00D318B5"/>
    <w:rsid w:val="00D31BE5"/>
    <w:rsid w:val="00D31CF7"/>
    <w:rsid w:val="00D31E2D"/>
    <w:rsid w:val="00D31F83"/>
    <w:rsid w:val="00D3204B"/>
    <w:rsid w:val="00D32215"/>
    <w:rsid w:val="00D32960"/>
    <w:rsid w:val="00D32991"/>
    <w:rsid w:val="00D32B0D"/>
    <w:rsid w:val="00D32B82"/>
    <w:rsid w:val="00D32DBB"/>
    <w:rsid w:val="00D32FD4"/>
    <w:rsid w:val="00D33BE7"/>
    <w:rsid w:val="00D33CDB"/>
    <w:rsid w:val="00D33FA2"/>
    <w:rsid w:val="00D3435A"/>
    <w:rsid w:val="00D3437A"/>
    <w:rsid w:val="00D344C4"/>
    <w:rsid w:val="00D345B4"/>
    <w:rsid w:val="00D34618"/>
    <w:rsid w:val="00D34656"/>
    <w:rsid w:val="00D34D5F"/>
    <w:rsid w:val="00D34ED6"/>
    <w:rsid w:val="00D3528D"/>
    <w:rsid w:val="00D35477"/>
    <w:rsid w:val="00D3554B"/>
    <w:rsid w:val="00D35806"/>
    <w:rsid w:val="00D35A23"/>
    <w:rsid w:val="00D35ACE"/>
    <w:rsid w:val="00D35BE6"/>
    <w:rsid w:val="00D35E10"/>
    <w:rsid w:val="00D3600C"/>
    <w:rsid w:val="00D36212"/>
    <w:rsid w:val="00D3621F"/>
    <w:rsid w:val="00D36611"/>
    <w:rsid w:val="00D3716E"/>
    <w:rsid w:val="00D37297"/>
    <w:rsid w:val="00D3775F"/>
    <w:rsid w:val="00D378A4"/>
    <w:rsid w:val="00D37D25"/>
    <w:rsid w:val="00D37EF8"/>
    <w:rsid w:val="00D40432"/>
    <w:rsid w:val="00D4097D"/>
    <w:rsid w:val="00D40AFB"/>
    <w:rsid w:val="00D40C9C"/>
    <w:rsid w:val="00D40D28"/>
    <w:rsid w:val="00D40FB3"/>
    <w:rsid w:val="00D410CD"/>
    <w:rsid w:val="00D41217"/>
    <w:rsid w:val="00D413F5"/>
    <w:rsid w:val="00D417EB"/>
    <w:rsid w:val="00D418C1"/>
    <w:rsid w:val="00D41AA8"/>
    <w:rsid w:val="00D41D1C"/>
    <w:rsid w:val="00D4225D"/>
    <w:rsid w:val="00D4233F"/>
    <w:rsid w:val="00D42459"/>
    <w:rsid w:val="00D42800"/>
    <w:rsid w:val="00D42943"/>
    <w:rsid w:val="00D42AB1"/>
    <w:rsid w:val="00D42C66"/>
    <w:rsid w:val="00D43183"/>
    <w:rsid w:val="00D433D6"/>
    <w:rsid w:val="00D43B19"/>
    <w:rsid w:val="00D43B22"/>
    <w:rsid w:val="00D43FCE"/>
    <w:rsid w:val="00D44178"/>
    <w:rsid w:val="00D44247"/>
    <w:rsid w:val="00D443EE"/>
    <w:rsid w:val="00D4475E"/>
    <w:rsid w:val="00D449B7"/>
    <w:rsid w:val="00D449EF"/>
    <w:rsid w:val="00D44B55"/>
    <w:rsid w:val="00D44BA3"/>
    <w:rsid w:val="00D44DD6"/>
    <w:rsid w:val="00D451BE"/>
    <w:rsid w:val="00D4538D"/>
    <w:rsid w:val="00D45404"/>
    <w:rsid w:val="00D455B1"/>
    <w:rsid w:val="00D4584A"/>
    <w:rsid w:val="00D45948"/>
    <w:rsid w:val="00D45C89"/>
    <w:rsid w:val="00D46118"/>
    <w:rsid w:val="00D4623E"/>
    <w:rsid w:val="00D4641E"/>
    <w:rsid w:val="00D4666A"/>
    <w:rsid w:val="00D468F5"/>
    <w:rsid w:val="00D46BA5"/>
    <w:rsid w:val="00D46BB5"/>
    <w:rsid w:val="00D46D71"/>
    <w:rsid w:val="00D46FB3"/>
    <w:rsid w:val="00D47023"/>
    <w:rsid w:val="00D47233"/>
    <w:rsid w:val="00D472D3"/>
    <w:rsid w:val="00D475A1"/>
    <w:rsid w:val="00D4776F"/>
    <w:rsid w:val="00D47A71"/>
    <w:rsid w:val="00D47E29"/>
    <w:rsid w:val="00D50390"/>
    <w:rsid w:val="00D504B5"/>
    <w:rsid w:val="00D50940"/>
    <w:rsid w:val="00D512BF"/>
    <w:rsid w:val="00D51492"/>
    <w:rsid w:val="00D51718"/>
    <w:rsid w:val="00D51839"/>
    <w:rsid w:val="00D518DD"/>
    <w:rsid w:val="00D51A36"/>
    <w:rsid w:val="00D51CFA"/>
    <w:rsid w:val="00D51DDF"/>
    <w:rsid w:val="00D51F7A"/>
    <w:rsid w:val="00D52341"/>
    <w:rsid w:val="00D524DA"/>
    <w:rsid w:val="00D525F2"/>
    <w:rsid w:val="00D52AB4"/>
    <w:rsid w:val="00D53014"/>
    <w:rsid w:val="00D5309F"/>
    <w:rsid w:val="00D53750"/>
    <w:rsid w:val="00D537DA"/>
    <w:rsid w:val="00D53B77"/>
    <w:rsid w:val="00D53FB0"/>
    <w:rsid w:val="00D54072"/>
    <w:rsid w:val="00D54147"/>
    <w:rsid w:val="00D54224"/>
    <w:rsid w:val="00D543CD"/>
    <w:rsid w:val="00D5448B"/>
    <w:rsid w:val="00D544E0"/>
    <w:rsid w:val="00D545D1"/>
    <w:rsid w:val="00D54B26"/>
    <w:rsid w:val="00D54D39"/>
    <w:rsid w:val="00D54D83"/>
    <w:rsid w:val="00D54DC8"/>
    <w:rsid w:val="00D55C09"/>
    <w:rsid w:val="00D56247"/>
    <w:rsid w:val="00D56362"/>
    <w:rsid w:val="00D56A4B"/>
    <w:rsid w:val="00D56B74"/>
    <w:rsid w:val="00D56E42"/>
    <w:rsid w:val="00D57083"/>
    <w:rsid w:val="00D571D6"/>
    <w:rsid w:val="00D5727F"/>
    <w:rsid w:val="00D57368"/>
    <w:rsid w:val="00D573BA"/>
    <w:rsid w:val="00D57878"/>
    <w:rsid w:val="00D57B95"/>
    <w:rsid w:val="00D57BE5"/>
    <w:rsid w:val="00D60137"/>
    <w:rsid w:val="00D601AC"/>
    <w:rsid w:val="00D60482"/>
    <w:rsid w:val="00D604DE"/>
    <w:rsid w:val="00D60530"/>
    <w:rsid w:val="00D60636"/>
    <w:rsid w:val="00D60940"/>
    <w:rsid w:val="00D60A60"/>
    <w:rsid w:val="00D60ACC"/>
    <w:rsid w:val="00D60CE2"/>
    <w:rsid w:val="00D60D0D"/>
    <w:rsid w:val="00D60ED3"/>
    <w:rsid w:val="00D61069"/>
    <w:rsid w:val="00D610E0"/>
    <w:rsid w:val="00D612AA"/>
    <w:rsid w:val="00D614D6"/>
    <w:rsid w:val="00D61590"/>
    <w:rsid w:val="00D615FA"/>
    <w:rsid w:val="00D617D8"/>
    <w:rsid w:val="00D61A21"/>
    <w:rsid w:val="00D61BF1"/>
    <w:rsid w:val="00D620D9"/>
    <w:rsid w:val="00D626EB"/>
    <w:rsid w:val="00D628A7"/>
    <w:rsid w:val="00D6290D"/>
    <w:rsid w:val="00D62A15"/>
    <w:rsid w:val="00D62BA7"/>
    <w:rsid w:val="00D62CDB"/>
    <w:rsid w:val="00D62EAF"/>
    <w:rsid w:val="00D630BC"/>
    <w:rsid w:val="00D63875"/>
    <w:rsid w:val="00D63901"/>
    <w:rsid w:val="00D63971"/>
    <w:rsid w:val="00D63B97"/>
    <w:rsid w:val="00D64068"/>
    <w:rsid w:val="00D6416B"/>
    <w:rsid w:val="00D644F9"/>
    <w:rsid w:val="00D6484C"/>
    <w:rsid w:val="00D649FB"/>
    <w:rsid w:val="00D64A71"/>
    <w:rsid w:val="00D64DF4"/>
    <w:rsid w:val="00D64E17"/>
    <w:rsid w:val="00D64F05"/>
    <w:rsid w:val="00D65134"/>
    <w:rsid w:val="00D65242"/>
    <w:rsid w:val="00D654A5"/>
    <w:rsid w:val="00D65524"/>
    <w:rsid w:val="00D65774"/>
    <w:rsid w:val="00D65D44"/>
    <w:rsid w:val="00D65FF6"/>
    <w:rsid w:val="00D661CC"/>
    <w:rsid w:val="00D66390"/>
    <w:rsid w:val="00D66417"/>
    <w:rsid w:val="00D66460"/>
    <w:rsid w:val="00D66679"/>
    <w:rsid w:val="00D66960"/>
    <w:rsid w:val="00D66DC9"/>
    <w:rsid w:val="00D67217"/>
    <w:rsid w:val="00D672E1"/>
    <w:rsid w:val="00D67398"/>
    <w:rsid w:val="00D67829"/>
    <w:rsid w:val="00D67CE0"/>
    <w:rsid w:val="00D67F73"/>
    <w:rsid w:val="00D70207"/>
    <w:rsid w:val="00D70499"/>
    <w:rsid w:val="00D7066C"/>
    <w:rsid w:val="00D70670"/>
    <w:rsid w:val="00D706F1"/>
    <w:rsid w:val="00D70C97"/>
    <w:rsid w:val="00D70CF6"/>
    <w:rsid w:val="00D70E20"/>
    <w:rsid w:val="00D70FC9"/>
    <w:rsid w:val="00D70FE1"/>
    <w:rsid w:val="00D71520"/>
    <w:rsid w:val="00D716B7"/>
    <w:rsid w:val="00D71B07"/>
    <w:rsid w:val="00D71BD7"/>
    <w:rsid w:val="00D72238"/>
    <w:rsid w:val="00D723CE"/>
    <w:rsid w:val="00D72683"/>
    <w:rsid w:val="00D72769"/>
    <w:rsid w:val="00D72DAE"/>
    <w:rsid w:val="00D7338F"/>
    <w:rsid w:val="00D73554"/>
    <w:rsid w:val="00D739AB"/>
    <w:rsid w:val="00D73CA7"/>
    <w:rsid w:val="00D73EB3"/>
    <w:rsid w:val="00D73FAF"/>
    <w:rsid w:val="00D742B3"/>
    <w:rsid w:val="00D745F6"/>
    <w:rsid w:val="00D74BA4"/>
    <w:rsid w:val="00D74F5A"/>
    <w:rsid w:val="00D750B1"/>
    <w:rsid w:val="00D75373"/>
    <w:rsid w:val="00D753A5"/>
    <w:rsid w:val="00D75478"/>
    <w:rsid w:val="00D755FA"/>
    <w:rsid w:val="00D757F6"/>
    <w:rsid w:val="00D758A6"/>
    <w:rsid w:val="00D75927"/>
    <w:rsid w:val="00D7617E"/>
    <w:rsid w:val="00D7618B"/>
    <w:rsid w:val="00D76190"/>
    <w:rsid w:val="00D76261"/>
    <w:rsid w:val="00D76456"/>
    <w:rsid w:val="00D764D0"/>
    <w:rsid w:val="00D768E0"/>
    <w:rsid w:val="00D76A07"/>
    <w:rsid w:val="00D76DD4"/>
    <w:rsid w:val="00D77085"/>
    <w:rsid w:val="00D77088"/>
    <w:rsid w:val="00D7748D"/>
    <w:rsid w:val="00D776AB"/>
    <w:rsid w:val="00D7799E"/>
    <w:rsid w:val="00D77C95"/>
    <w:rsid w:val="00D77F08"/>
    <w:rsid w:val="00D8019C"/>
    <w:rsid w:val="00D803D2"/>
    <w:rsid w:val="00D80452"/>
    <w:rsid w:val="00D80578"/>
    <w:rsid w:val="00D80BF1"/>
    <w:rsid w:val="00D80DCB"/>
    <w:rsid w:val="00D8105C"/>
    <w:rsid w:val="00D81333"/>
    <w:rsid w:val="00D813A7"/>
    <w:rsid w:val="00D81594"/>
    <w:rsid w:val="00D82299"/>
    <w:rsid w:val="00D822B2"/>
    <w:rsid w:val="00D82485"/>
    <w:rsid w:val="00D82B3C"/>
    <w:rsid w:val="00D82C8B"/>
    <w:rsid w:val="00D82E98"/>
    <w:rsid w:val="00D8307F"/>
    <w:rsid w:val="00D837D0"/>
    <w:rsid w:val="00D83B8A"/>
    <w:rsid w:val="00D83BE9"/>
    <w:rsid w:val="00D83EEA"/>
    <w:rsid w:val="00D84045"/>
    <w:rsid w:val="00D841FA"/>
    <w:rsid w:val="00D844BB"/>
    <w:rsid w:val="00D844D8"/>
    <w:rsid w:val="00D84752"/>
    <w:rsid w:val="00D848CC"/>
    <w:rsid w:val="00D84E99"/>
    <w:rsid w:val="00D84EC6"/>
    <w:rsid w:val="00D85241"/>
    <w:rsid w:val="00D85B86"/>
    <w:rsid w:val="00D85C11"/>
    <w:rsid w:val="00D86542"/>
    <w:rsid w:val="00D86547"/>
    <w:rsid w:val="00D86646"/>
    <w:rsid w:val="00D867AC"/>
    <w:rsid w:val="00D86956"/>
    <w:rsid w:val="00D86B6E"/>
    <w:rsid w:val="00D871DC"/>
    <w:rsid w:val="00D87278"/>
    <w:rsid w:val="00D9021B"/>
    <w:rsid w:val="00D902EB"/>
    <w:rsid w:val="00D903E3"/>
    <w:rsid w:val="00D907A0"/>
    <w:rsid w:val="00D90902"/>
    <w:rsid w:val="00D90A74"/>
    <w:rsid w:val="00D911AD"/>
    <w:rsid w:val="00D91262"/>
    <w:rsid w:val="00D913AC"/>
    <w:rsid w:val="00D91972"/>
    <w:rsid w:val="00D91A87"/>
    <w:rsid w:val="00D920F5"/>
    <w:rsid w:val="00D922D4"/>
    <w:rsid w:val="00D92764"/>
    <w:rsid w:val="00D928A6"/>
    <w:rsid w:val="00D928E2"/>
    <w:rsid w:val="00D92A40"/>
    <w:rsid w:val="00D92DA0"/>
    <w:rsid w:val="00D93320"/>
    <w:rsid w:val="00D935CF"/>
    <w:rsid w:val="00D936C1"/>
    <w:rsid w:val="00D93839"/>
    <w:rsid w:val="00D9390D"/>
    <w:rsid w:val="00D93970"/>
    <w:rsid w:val="00D93A61"/>
    <w:rsid w:val="00D93CDE"/>
    <w:rsid w:val="00D93DA1"/>
    <w:rsid w:val="00D942ED"/>
    <w:rsid w:val="00D94423"/>
    <w:rsid w:val="00D9445B"/>
    <w:rsid w:val="00D94494"/>
    <w:rsid w:val="00D9465A"/>
    <w:rsid w:val="00D94981"/>
    <w:rsid w:val="00D94E28"/>
    <w:rsid w:val="00D9536B"/>
    <w:rsid w:val="00D953B2"/>
    <w:rsid w:val="00D958EE"/>
    <w:rsid w:val="00D96158"/>
    <w:rsid w:val="00D965FB"/>
    <w:rsid w:val="00D96806"/>
    <w:rsid w:val="00D96962"/>
    <w:rsid w:val="00D96C4F"/>
    <w:rsid w:val="00D96C53"/>
    <w:rsid w:val="00D97808"/>
    <w:rsid w:val="00D97E7D"/>
    <w:rsid w:val="00DA0231"/>
    <w:rsid w:val="00DA0E87"/>
    <w:rsid w:val="00DA104E"/>
    <w:rsid w:val="00DA109D"/>
    <w:rsid w:val="00DA160E"/>
    <w:rsid w:val="00DA177C"/>
    <w:rsid w:val="00DA19C8"/>
    <w:rsid w:val="00DA1A06"/>
    <w:rsid w:val="00DA1D2E"/>
    <w:rsid w:val="00DA1DBB"/>
    <w:rsid w:val="00DA1FF8"/>
    <w:rsid w:val="00DA23DE"/>
    <w:rsid w:val="00DA2744"/>
    <w:rsid w:val="00DA2C35"/>
    <w:rsid w:val="00DA2CC3"/>
    <w:rsid w:val="00DA2EEA"/>
    <w:rsid w:val="00DA348D"/>
    <w:rsid w:val="00DA3509"/>
    <w:rsid w:val="00DA3DAE"/>
    <w:rsid w:val="00DA3E19"/>
    <w:rsid w:val="00DA3E6D"/>
    <w:rsid w:val="00DA3F00"/>
    <w:rsid w:val="00DA3F35"/>
    <w:rsid w:val="00DA432F"/>
    <w:rsid w:val="00DA43A0"/>
    <w:rsid w:val="00DA4659"/>
    <w:rsid w:val="00DA4685"/>
    <w:rsid w:val="00DA496D"/>
    <w:rsid w:val="00DA4F77"/>
    <w:rsid w:val="00DA50BD"/>
    <w:rsid w:val="00DA5698"/>
    <w:rsid w:val="00DA5A40"/>
    <w:rsid w:val="00DA5D03"/>
    <w:rsid w:val="00DA5D82"/>
    <w:rsid w:val="00DA5F11"/>
    <w:rsid w:val="00DA63D3"/>
    <w:rsid w:val="00DA63DC"/>
    <w:rsid w:val="00DA63E9"/>
    <w:rsid w:val="00DA63F8"/>
    <w:rsid w:val="00DA6786"/>
    <w:rsid w:val="00DA6974"/>
    <w:rsid w:val="00DA6BF5"/>
    <w:rsid w:val="00DA7092"/>
    <w:rsid w:val="00DA70FE"/>
    <w:rsid w:val="00DA7110"/>
    <w:rsid w:val="00DA7162"/>
    <w:rsid w:val="00DA7374"/>
    <w:rsid w:val="00DA73AC"/>
    <w:rsid w:val="00DA790A"/>
    <w:rsid w:val="00DA792A"/>
    <w:rsid w:val="00DA795D"/>
    <w:rsid w:val="00DA7D9A"/>
    <w:rsid w:val="00DB00AA"/>
    <w:rsid w:val="00DB022E"/>
    <w:rsid w:val="00DB0752"/>
    <w:rsid w:val="00DB079D"/>
    <w:rsid w:val="00DB08C3"/>
    <w:rsid w:val="00DB0B36"/>
    <w:rsid w:val="00DB0C8D"/>
    <w:rsid w:val="00DB0EA4"/>
    <w:rsid w:val="00DB0F9A"/>
    <w:rsid w:val="00DB10E5"/>
    <w:rsid w:val="00DB138F"/>
    <w:rsid w:val="00DB15F1"/>
    <w:rsid w:val="00DB16DE"/>
    <w:rsid w:val="00DB1853"/>
    <w:rsid w:val="00DB193F"/>
    <w:rsid w:val="00DB1DB2"/>
    <w:rsid w:val="00DB1DEF"/>
    <w:rsid w:val="00DB1E36"/>
    <w:rsid w:val="00DB24E1"/>
    <w:rsid w:val="00DB25D6"/>
    <w:rsid w:val="00DB25F2"/>
    <w:rsid w:val="00DB26BB"/>
    <w:rsid w:val="00DB2B4E"/>
    <w:rsid w:val="00DB2BF9"/>
    <w:rsid w:val="00DB2BFC"/>
    <w:rsid w:val="00DB314A"/>
    <w:rsid w:val="00DB35DA"/>
    <w:rsid w:val="00DB3EDC"/>
    <w:rsid w:val="00DB4237"/>
    <w:rsid w:val="00DB4270"/>
    <w:rsid w:val="00DB4922"/>
    <w:rsid w:val="00DB4C38"/>
    <w:rsid w:val="00DB4CDB"/>
    <w:rsid w:val="00DB5249"/>
    <w:rsid w:val="00DB528B"/>
    <w:rsid w:val="00DB540E"/>
    <w:rsid w:val="00DB54D7"/>
    <w:rsid w:val="00DB54FF"/>
    <w:rsid w:val="00DB57AF"/>
    <w:rsid w:val="00DB5B98"/>
    <w:rsid w:val="00DB70A2"/>
    <w:rsid w:val="00DB7345"/>
    <w:rsid w:val="00DB7938"/>
    <w:rsid w:val="00DB7A61"/>
    <w:rsid w:val="00DB7CF3"/>
    <w:rsid w:val="00DC02F9"/>
    <w:rsid w:val="00DC06F4"/>
    <w:rsid w:val="00DC0DA3"/>
    <w:rsid w:val="00DC0DC1"/>
    <w:rsid w:val="00DC15C0"/>
    <w:rsid w:val="00DC183B"/>
    <w:rsid w:val="00DC1872"/>
    <w:rsid w:val="00DC1A70"/>
    <w:rsid w:val="00DC1AF1"/>
    <w:rsid w:val="00DC1B93"/>
    <w:rsid w:val="00DC1C82"/>
    <w:rsid w:val="00DC1C84"/>
    <w:rsid w:val="00DC1D2B"/>
    <w:rsid w:val="00DC2045"/>
    <w:rsid w:val="00DC22E2"/>
    <w:rsid w:val="00DC2750"/>
    <w:rsid w:val="00DC2A32"/>
    <w:rsid w:val="00DC2C7B"/>
    <w:rsid w:val="00DC3028"/>
    <w:rsid w:val="00DC3350"/>
    <w:rsid w:val="00DC3479"/>
    <w:rsid w:val="00DC3541"/>
    <w:rsid w:val="00DC360F"/>
    <w:rsid w:val="00DC3717"/>
    <w:rsid w:val="00DC382C"/>
    <w:rsid w:val="00DC3C1C"/>
    <w:rsid w:val="00DC3CC2"/>
    <w:rsid w:val="00DC3D3F"/>
    <w:rsid w:val="00DC43C9"/>
    <w:rsid w:val="00DC455B"/>
    <w:rsid w:val="00DC4685"/>
    <w:rsid w:val="00DC46A7"/>
    <w:rsid w:val="00DC4979"/>
    <w:rsid w:val="00DC49C4"/>
    <w:rsid w:val="00DC4AD8"/>
    <w:rsid w:val="00DC4D7F"/>
    <w:rsid w:val="00DC5108"/>
    <w:rsid w:val="00DC5183"/>
    <w:rsid w:val="00DC51E4"/>
    <w:rsid w:val="00DC5381"/>
    <w:rsid w:val="00DC5401"/>
    <w:rsid w:val="00DC5509"/>
    <w:rsid w:val="00DC5845"/>
    <w:rsid w:val="00DC5B60"/>
    <w:rsid w:val="00DC5C06"/>
    <w:rsid w:val="00DC6046"/>
    <w:rsid w:val="00DC622A"/>
    <w:rsid w:val="00DC6282"/>
    <w:rsid w:val="00DC6BF2"/>
    <w:rsid w:val="00DC6DFC"/>
    <w:rsid w:val="00DC719D"/>
    <w:rsid w:val="00DC741D"/>
    <w:rsid w:val="00DC74A0"/>
    <w:rsid w:val="00DC781F"/>
    <w:rsid w:val="00DC7D59"/>
    <w:rsid w:val="00DC7FD9"/>
    <w:rsid w:val="00DD00ED"/>
    <w:rsid w:val="00DD0603"/>
    <w:rsid w:val="00DD07B0"/>
    <w:rsid w:val="00DD0BA1"/>
    <w:rsid w:val="00DD0C32"/>
    <w:rsid w:val="00DD0EDA"/>
    <w:rsid w:val="00DD0F96"/>
    <w:rsid w:val="00DD115A"/>
    <w:rsid w:val="00DD1220"/>
    <w:rsid w:val="00DD150F"/>
    <w:rsid w:val="00DD1528"/>
    <w:rsid w:val="00DD15EE"/>
    <w:rsid w:val="00DD1A14"/>
    <w:rsid w:val="00DD1BA3"/>
    <w:rsid w:val="00DD2016"/>
    <w:rsid w:val="00DD2123"/>
    <w:rsid w:val="00DD2145"/>
    <w:rsid w:val="00DD25CE"/>
    <w:rsid w:val="00DD2692"/>
    <w:rsid w:val="00DD2CCF"/>
    <w:rsid w:val="00DD2E9F"/>
    <w:rsid w:val="00DD3070"/>
    <w:rsid w:val="00DD30B3"/>
    <w:rsid w:val="00DD3568"/>
    <w:rsid w:val="00DD366B"/>
    <w:rsid w:val="00DD368D"/>
    <w:rsid w:val="00DD3939"/>
    <w:rsid w:val="00DD406D"/>
    <w:rsid w:val="00DD4144"/>
    <w:rsid w:val="00DD41F0"/>
    <w:rsid w:val="00DD4507"/>
    <w:rsid w:val="00DD4637"/>
    <w:rsid w:val="00DD46AA"/>
    <w:rsid w:val="00DD48CE"/>
    <w:rsid w:val="00DD49F7"/>
    <w:rsid w:val="00DD4A57"/>
    <w:rsid w:val="00DD5124"/>
    <w:rsid w:val="00DD5CC5"/>
    <w:rsid w:val="00DD5EDC"/>
    <w:rsid w:val="00DD5FA8"/>
    <w:rsid w:val="00DD616F"/>
    <w:rsid w:val="00DD6239"/>
    <w:rsid w:val="00DD6913"/>
    <w:rsid w:val="00DD6BEC"/>
    <w:rsid w:val="00DD6E25"/>
    <w:rsid w:val="00DD6F1A"/>
    <w:rsid w:val="00DD6FF3"/>
    <w:rsid w:val="00DD701D"/>
    <w:rsid w:val="00DD7161"/>
    <w:rsid w:val="00DD733A"/>
    <w:rsid w:val="00DD740D"/>
    <w:rsid w:val="00DD7788"/>
    <w:rsid w:val="00DE02EA"/>
    <w:rsid w:val="00DE050F"/>
    <w:rsid w:val="00DE0537"/>
    <w:rsid w:val="00DE0BCE"/>
    <w:rsid w:val="00DE134E"/>
    <w:rsid w:val="00DE1693"/>
    <w:rsid w:val="00DE194A"/>
    <w:rsid w:val="00DE1C84"/>
    <w:rsid w:val="00DE2237"/>
    <w:rsid w:val="00DE2474"/>
    <w:rsid w:val="00DE2B28"/>
    <w:rsid w:val="00DE2E8F"/>
    <w:rsid w:val="00DE301F"/>
    <w:rsid w:val="00DE3345"/>
    <w:rsid w:val="00DE3740"/>
    <w:rsid w:val="00DE3B04"/>
    <w:rsid w:val="00DE3BD0"/>
    <w:rsid w:val="00DE3F28"/>
    <w:rsid w:val="00DE408D"/>
    <w:rsid w:val="00DE41AE"/>
    <w:rsid w:val="00DE44F8"/>
    <w:rsid w:val="00DE45F4"/>
    <w:rsid w:val="00DE4879"/>
    <w:rsid w:val="00DE4CE3"/>
    <w:rsid w:val="00DE4E04"/>
    <w:rsid w:val="00DE5285"/>
    <w:rsid w:val="00DE555C"/>
    <w:rsid w:val="00DE55A3"/>
    <w:rsid w:val="00DE5AB9"/>
    <w:rsid w:val="00DE5C5F"/>
    <w:rsid w:val="00DE6014"/>
    <w:rsid w:val="00DE6097"/>
    <w:rsid w:val="00DE61BB"/>
    <w:rsid w:val="00DE62D5"/>
    <w:rsid w:val="00DE6406"/>
    <w:rsid w:val="00DE6409"/>
    <w:rsid w:val="00DE65ED"/>
    <w:rsid w:val="00DE6A50"/>
    <w:rsid w:val="00DE74B9"/>
    <w:rsid w:val="00DE75FF"/>
    <w:rsid w:val="00DE7808"/>
    <w:rsid w:val="00DE78C7"/>
    <w:rsid w:val="00DE798C"/>
    <w:rsid w:val="00DE7DCC"/>
    <w:rsid w:val="00DE7E22"/>
    <w:rsid w:val="00DE7E97"/>
    <w:rsid w:val="00DF022B"/>
    <w:rsid w:val="00DF045E"/>
    <w:rsid w:val="00DF06A5"/>
    <w:rsid w:val="00DF0B3C"/>
    <w:rsid w:val="00DF0E00"/>
    <w:rsid w:val="00DF0EB5"/>
    <w:rsid w:val="00DF0FD7"/>
    <w:rsid w:val="00DF1247"/>
    <w:rsid w:val="00DF1883"/>
    <w:rsid w:val="00DF188F"/>
    <w:rsid w:val="00DF18E0"/>
    <w:rsid w:val="00DF19A7"/>
    <w:rsid w:val="00DF19D4"/>
    <w:rsid w:val="00DF2650"/>
    <w:rsid w:val="00DF2774"/>
    <w:rsid w:val="00DF28A1"/>
    <w:rsid w:val="00DF293E"/>
    <w:rsid w:val="00DF29FF"/>
    <w:rsid w:val="00DF2A7C"/>
    <w:rsid w:val="00DF2E75"/>
    <w:rsid w:val="00DF307D"/>
    <w:rsid w:val="00DF31F3"/>
    <w:rsid w:val="00DF355B"/>
    <w:rsid w:val="00DF35F2"/>
    <w:rsid w:val="00DF3638"/>
    <w:rsid w:val="00DF37DF"/>
    <w:rsid w:val="00DF3CAB"/>
    <w:rsid w:val="00DF3E80"/>
    <w:rsid w:val="00DF41F6"/>
    <w:rsid w:val="00DF44D4"/>
    <w:rsid w:val="00DF4709"/>
    <w:rsid w:val="00DF47A5"/>
    <w:rsid w:val="00DF49AE"/>
    <w:rsid w:val="00DF4BAC"/>
    <w:rsid w:val="00DF4D78"/>
    <w:rsid w:val="00DF4DCF"/>
    <w:rsid w:val="00DF4F62"/>
    <w:rsid w:val="00DF4F92"/>
    <w:rsid w:val="00DF5110"/>
    <w:rsid w:val="00DF5332"/>
    <w:rsid w:val="00DF53EF"/>
    <w:rsid w:val="00DF57EB"/>
    <w:rsid w:val="00DF5801"/>
    <w:rsid w:val="00DF5B85"/>
    <w:rsid w:val="00DF5D32"/>
    <w:rsid w:val="00DF65A8"/>
    <w:rsid w:val="00DF65D3"/>
    <w:rsid w:val="00DF67A4"/>
    <w:rsid w:val="00DF6E43"/>
    <w:rsid w:val="00DF6F6D"/>
    <w:rsid w:val="00DF70E0"/>
    <w:rsid w:val="00DF7249"/>
    <w:rsid w:val="00DF7286"/>
    <w:rsid w:val="00DF79C0"/>
    <w:rsid w:val="00DF7C50"/>
    <w:rsid w:val="00DF7F04"/>
    <w:rsid w:val="00E00496"/>
    <w:rsid w:val="00E006C6"/>
    <w:rsid w:val="00E008F2"/>
    <w:rsid w:val="00E008F3"/>
    <w:rsid w:val="00E0126A"/>
    <w:rsid w:val="00E0158C"/>
    <w:rsid w:val="00E0173F"/>
    <w:rsid w:val="00E0178C"/>
    <w:rsid w:val="00E01DDE"/>
    <w:rsid w:val="00E01F04"/>
    <w:rsid w:val="00E0200B"/>
    <w:rsid w:val="00E02104"/>
    <w:rsid w:val="00E027E7"/>
    <w:rsid w:val="00E02B7B"/>
    <w:rsid w:val="00E02D33"/>
    <w:rsid w:val="00E03671"/>
    <w:rsid w:val="00E0381B"/>
    <w:rsid w:val="00E0383F"/>
    <w:rsid w:val="00E03848"/>
    <w:rsid w:val="00E038EA"/>
    <w:rsid w:val="00E03919"/>
    <w:rsid w:val="00E03955"/>
    <w:rsid w:val="00E0396E"/>
    <w:rsid w:val="00E03B76"/>
    <w:rsid w:val="00E03CEA"/>
    <w:rsid w:val="00E04073"/>
    <w:rsid w:val="00E040BD"/>
    <w:rsid w:val="00E0421E"/>
    <w:rsid w:val="00E046AA"/>
    <w:rsid w:val="00E04D4A"/>
    <w:rsid w:val="00E04E7B"/>
    <w:rsid w:val="00E04EDE"/>
    <w:rsid w:val="00E051BD"/>
    <w:rsid w:val="00E0559F"/>
    <w:rsid w:val="00E05742"/>
    <w:rsid w:val="00E05836"/>
    <w:rsid w:val="00E05943"/>
    <w:rsid w:val="00E05C34"/>
    <w:rsid w:val="00E05CAA"/>
    <w:rsid w:val="00E05DBB"/>
    <w:rsid w:val="00E05FDC"/>
    <w:rsid w:val="00E06122"/>
    <w:rsid w:val="00E065C4"/>
    <w:rsid w:val="00E0670A"/>
    <w:rsid w:val="00E0694A"/>
    <w:rsid w:val="00E0698D"/>
    <w:rsid w:val="00E07461"/>
    <w:rsid w:val="00E07793"/>
    <w:rsid w:val="00E0790C"/>
    <w:rsid w:val="00E07922"/>
    <w:rsid w:val="00E07A5C"/>
    <w:rsid w:val="00E07B51"/>
    <w:rsid w:val="00E07BCF"/>
    <w:rsid w:val="00E07CA9"/>
    <w:rsid w:val="00E07DF7"/>
    <w:rsid w:val="00E1007F"/>
    <w:rsid w:val="00E10181"/>
    <w:rsid w:val="00E101BF"/>
    <w:rsid w:val="00E10222"/>
    <w:rsid w:val="00E10262"/>
    <w:rsid w:val="00E10310"/>
    <w:rsid w:val="00E10334"/>
    <w:rsid w:val="00E10441"/>
    <w:rsid w:val="00E10460"/>
    <w:rsid w:val="00E10AB8"/>
    <w:rsid w:val="00E10DF2"/>
    <w:rsid w:val="00E10F5D"/>
    <w:rsid w:val="00E1108B"/>
    <w:rsid w:val="00E112D3"/>
    <w:rsid w:val="00E1159A"/>
    <w:rsid w:val="00E11895"/>
    <w:rsid w:val="00E118CB"/>
    <w:rsid w:val="00E11BE4"/>
    <w:rsid w:val="00E11D44"/>
    <w:rsid w:val="00E11D90"/>
    <w:rsid w:val="00E11F63"/>
    <w:rsid w:val="00E11FAB"/>
    <w:rsid w:val="00E12370"/>
    <w:rsid w:val="00E124D9"/>
    <w:rsid w:val="00E12695"/>
    <w:rsid w:val="00E12817"/>
    <w:rsid w:val="00E12ABA"/>
    <w:rsid w:val="00E1367E"/>
    <w:rsid w:val="00E13681"/>
    <w:rsid w:val="00E136A7"/>
    <w:rsid w:val="00E1375E"/>
    <w:rsid w:val="00E1376D"/>
    <w:rsid w:val="00E13D72"/>
    <w:rsid w:val="00E14318"/>
    <w:rsid w:val="00E14462"/>
    <w:rsid w:val="00E1461D"/>
    <w:rsid w:val="00E1480E"/>
    <w:rsid w:val="00E14942"/>
    <w:rsid w:val="00E14B4C"/>
    <w:rsid w:val="00E14DCF"/>
    <w:rsid w:val="00E14E76"/>
    <w:rsid w:val="00E14F4C"/>
    <w:rsid w:val="00E153D1"/>
    <w:rsid w:val="00E15631"/>
    <w:rsid w:val="00E15B84"/>
    <w:rsid w:val="00E15F2B"/>
    <w:rsid w:val="00E15FC9"/>
    <w:rsid w:val="00E160A7"/>
    <w:rsid w:val="00E161DE"/>
    <w:rsid w:val="00E16269"/>
    <w:rsid w:val="00E162DC"/>
    <w:rsid w:val="00E16383"/>
    <w:rsid w:val="00E16616"/>
    <w:rsid w:val="00E16C30"/>
    <w:rsid w:val="00E16CA3"/>
    <w:rsid w:val="00E16D4A"/>
    <w:rsid w:val="00E16D68"/>
    <w:rsid w:val="00E17B48"/>
    <w:rsid w:val="00E17C79"/>
    <w:rsid w:val="00E17E22"/>
    <w:rsid w:val="00E17F52"/>
    <w:rsid w:val="00E2053C"/>
    <w:rsid w:val="00E20695"/>
    <w:rsid w:val="00E20705"/>
    <w:rsid w:val="00E20DD9"/>
    <w:rsid w:val="00E2114A"/>
    <w:rsid w:val="00E219EB"/>
    <w:rsid w:val="00E21C7C"/>
    <w:rsid w:val="00E22004"/>
    <w:rsid w:val="00E220D2"/>
    <w:rsid w:val="00E221DF"/>
    <w:rsid w:val="00E22286"/>
    <w:rsid w:val="00E2241B"/>
    <w:rsid w:val="00E22C55"/>
    <w:rsid w:val="00E22DE1"/>
    <w:rsid w:val="00E22E99"/>
    <w:rsid w:val="00E22EB6"/>
    <w:rsid w:val="00E2304E"/>
    <w:rsid w:val="00E23139"/>
    <w:rsid w:val="00E2315B"/>
    <w:rsid w:val="00E232BE"/>
    <w:rsid w:val="00E234A8"/>
    <w:rsid w:val="00E2362E"/>
    <w:rsid w:val="00E23B4E"/>
    <w:rsid w:val="00E2423B"/>
    <w:rsid w:val="00E2427A"/>
    <w:rsid w:val="00E24369"/>
    <w:rsid w:val="00E244E5"/>
    <w:rsid w:val="00E245F0"/>
    <w:rsid w:val="00E24AF7"/>
    <w:rsid w:val="00E24DDD"/>
    <w:rsid w:val="00E2551F"/>
    <w:rsid w:val="00E25A34"/>
    <w:rsid w:val="00E25EDB"/>
    <w:rsid w:val="00E2604E"/>
    <w:rsid w:val="00E26082"/>
    <w:rsid w:val="00E261D5"/>
    <w:rsid w:val="00E26421"/>
    <w:rsid w:val="00E2677C"/>
    <w:rsid w:val="00E26934"/>
    <w:rsid w:val="00E26A23"/>
    <w:rsid w:val="00E26EE0"/>
    <w:rsid w:val="00E27238"/>
    <w:rsid w:val="00E27520"/>
    <w:rsid w:val="00E279B2"/>
    <w:rsid w:val="00E30024"/>
    <w:rsid w:val="00E30028"/>
    <w:rsid w:val="00E3003A"/>
    <w:rsid w:val="00E30199"/>
    <w:rsid w:val="00E30523"/>
    <w:rsid w:val="00E30597"/>
    <w:rsid w:val="00E305D2"/>
    <w:rsid w:val="00E3069A"/>
    <w:rsid w:val="00E30B87"/>
    <w:rsid w:val="00E31076"/>
    <w:rsid w:val="00E31282"/>
    <w:rsid w:val="00E31735"/>
    <w:rsid w:val="00E317AF"/>
    <w:rsid w:val="00E31882"/>
    <w:rsid w:val="00E31B97"/>
    <w:rsid w:val="00E31D1E"/>
    <w:rsid w:val="00E31FBF"/>
    <w:rsid w:val="00E32103"/>
    <w:rsid w:val="00E3289E"/>
    <w:rsid w:val="00E3353A"/>
    <w:rsid w:val="00E33CF7"/>
    <w:rsid w:val="00E34C16"/>
    <w:rsid w:val="00E34E04"/>
    <w:rsid w:val="00E34F22"/>
    <w:rsid w:val="00E3569B"/>
    <w:rsid w:val="00E35801"/>
    <w:rsid w:val="00E35870"/>
    <w:rsid w:val="00E36487"/>
    <w:rsid w:val="00E364D9"/>
    <w:rsid w:val="00E36905"/>
    <w:rsid w:val="00E36DF9"/>
    <w:rsid w:val="00E36F79"/>
    <w:rsid w:val="00E3729F"/>
    <w:rsid w:val="00E3731E"/>
    <w:rsid w:val="00E37730"/>
    <w:rsid w:val="00E37AEA"/>
    <w:rsid w:val="00E37F4E"/>
    <w:rsid w:val="00E37F68"/>
    <w:rsid w:val="00E40296"/>
    <w:rsid w:val="00E4087C"/>
    <w:rsid w:val="00E40CBC"/>
    <w:rsid w:val="00E40CEF"/>
    <w:rsid w:val="00E41043"/>
    <w:rsid w:val="00E4107C"/>
    <w:rsid w:val="00E41161"/>
    <w:rsid w:val="00E4125A"/>
    <w:rsid w:val="00E41517"/>
    <w:rsid w:val="00E415C4"/>
    <w:rsid w:val="00E417E2"/>
    <w:rsid w:val="00E41DB3"/>
    <w:rsid w:val="00E41EDB"/>
    <w:rsid w:val="00E4215E"/>
    <w:rsid w:val="00E422CA"/>
    <w:rsid w:val="00E42763"/>
    <w:rsid w:val="00E428A8"/>
    <w:rsid w:val="00E42D1B"/>
    <w:rsid w:val="00E42D36"/>
    <w:rsid w:val="00E43169"/>
    <w:rsid w:val="00E4316C"/>
    <w:rsid w:val="00E43352"/>
    <w:rsid w:val="00E43413"/>
    <w:rsid w:val="00E43427"/>
    <w:rsid w:val="00E43D92"/>
    <w:rsid w:val="00E43F0B"/>
    <w:rsid w:val="00E442EA"/>
    <w:rsid w:val="00E447CB"/>
    <w:rsid w:val="00E447F6"/>
    <w:rsid w:val="00E44ABD"/>
    <w:rsid w:val="00E44BE0"/>
    <w:rsid w:val="00E44CD2"/>
    <w:rsid w:val="00E454B6"/>
    <w:rsid w:val="00E45689"/>
    <w:rsid w:val="00E457DA"/>
    <w:rsid w:val="00E4586E"/>
    <w:rsid w:val="00E45A1E"/>
    <w:rsid w:val="00E45C72"/>
    <w:rsid w:val="00E45D63"/>
    <w:rsid w:val="00E45F1F"/>
    <w:rsid w:val="00E4604D"/>
    <w:rsid w:val="00E460E2"/>
    <w:rsid w:val="00E46195"/>
    <w:rsid w:val="00E462C1"/>
    <w:rsid w:val="00E46566"/>
    <w:rsid w:val="00E46856"/>
    <w:rsid w:val="00E46CD2"/>
    <w:rsid w:val="00E46D99"/>
    <w:rsid w:val="00E47080"/>
    <w:rsid w:val="00E470B4"/>
    <w:rsid w:val="00E47184"/>
    <w:rsid w:val="00E47382"/>
    <w:rsid w:val="00E476D5"/>
    <w:rsid w:val="00E4771F"/>
    <w:rsid w:val="00E47881"/>
    <w:rsid w:val="00E47CA3"/>
    <w:rsid w:val="00E47DD8"/>
    <w:rsid w:val="00E47F85"/>
    <w:rsid w:val="00E500DD"/>
    <w:rsid w:val="00E50474"/>
    <w:rsid w:val="00E50776"/>
    <w:rsid w:val="00E50844"/>
    <w:rsid w:val="00E51613"/>
    <w:rsid w:val="00E5180C"/>
    <w:rsid w:val="00E51B24"/>
    <w:rsid w:val="00E51B26"/>
    <w:rsid w:val="00E51CC0"/>
    <w:rsid w:val="00E51DC8"/>
    <w:rsid w:val="00E51E30"/>
    <w:rsid w:val="00E527AF"/>
    <w:rsid w:val="00E52BB9"/>
    <w:rsid w:val="00E52E0E"/>
    <w:rsid w:val="00E5309F"/>
    <w:rsid w:val="00E531FE"/>
    <w:rsid w:val="00E53688"/>
    <w:rsid w:val="00E53880"/>
    <w:rsid w:val="00E53A81"/>
    <w:rsid w:val="00E53AEE"/>
    <w:rsid w:val="00E53C0B"/>
    <w:rsid w:val="00E53C7C"/>
    <w:rsid w:val="00E53E04"/>
    <w:rsid w:val="00E53E6B"/>
    <w:rsid w:val="00E54190"/>
    <w:rsid w:val="00E542A5"/>
    <w:rsid w:val="00E544B3"/>
    <w:rsid w:val="00E54651"/>
    <w:rsid w:val="00E547B9"/>
    <w:rsid w:val="00E5514B"/>
    <w:rsid w:val="00E5518F"/>
    <w:rsid w:val="00E558A4"/>
    <w:rsid w:val="00E55BE9"/>
    <w:rsid w:val="00E56198"/>
    <w:rsid w:val="00E564CE"/>
    <w:rsid w:val="00E569AB"/>
    <w:rsid w:val="00E56D07"/>
    <w:rsid w:val="00E56D10"/>
    <w:rsid w:val="00E56EDF"/>
    <w:rsid w:val="00E56FEA"/>
    <w:rsid w:val="00E57167"/>
    <w:rsid w:val="00E5730C"/>
    <w:rsid w:val="00E5731E"/>
    <w:rsid w:val="00E5738A"/>
    <w:rsid w:val="00E577CA"/>
    <w:rsid w:val="00E57C0B"/>
    <w:rsid w:val="00E57D5F"/>
    <w:rsid w:val="00E57D6A"/>
    <w:rsid w:val="00E57D76"/>
    <w:rsid w:val="00E57D98"/>
    <w:rsid w:val="00E57EBD"/>
    <w:rsid w:val="00E57F25"/>
    <w:rsid w:val="00E57F9B"/>
    <w:rsid w:val="00E57FB0"/>
    <w:rsid w:val="00E60294"/>
    <w:rsid w:val="00E604EA"/>
    <w:rsid w:val="00E6095D"/>
    <w:rsid w:val="00E61315"/>
    <w:rsid w:val="00E61414"/>
    <w:rsid w:val="00E61515"/>
    <w:rsid w:val="00E61810"/>
    <w:rsid w:val="00E61B31"/>
    <w:rsid w:val="00E61B87"/>
    <w:rsid w:val="00E61D35"/>
    <w:rsid w:val="00E6200F"/>
    <w:rsid w:val="00E62911"/>
    <w:rsid w:val="00E62BA3"/>
    <w:rsid w:val="00E62D15"/>
    <w:rsid w:val="00E62D53"/>
    <w:rsid w:val="00E62E0E"/>
    <w:rsid w:val="00E62F92"/>
    <w:rsid w:val="00E635DE"/>
    <w:rsid w:val="00E63617"/>
    <w:rsid w:val="00E63742"/>
    <w:rsid w:val="00E63743"/>
    <w:rsid w:val="00E63972"/>
    <w:rsid w:val="00E63A52"/>
    <w:rsid w:val="00E644FC"/>
    <w:rsid w:val="00E6488D"/>
    <w:rsid w:val="00E649A2"/>
    <w:rsid w:val="00E64B29"/>
    <w:rsid w:val="00E64D24"/>
    <w:rsid w:val="00E6542B"/>
    <w:rsid w:val="00E6552F"/>
    <w:rsid w:val="00E655CA"/>
    <w:rsid w:val="00E65765"/>
    <w:rsid w:val="00E659C1"/>
    <w:rsid w:val="00E65D07"/>
    <w:rsid w:val="00E65DA7"/>
    <w:rsid w:val="00E660B5"/>
    <w:rsid w:val="00E66217"/>
    <w:rsid w:val="00E6629E"/>
    <w:rsid w:val="00E6632F"/>
    <w:rsid w:val="00E664D9"/>
    <w:rsid w:val="00E66858"/>
    <w:rsid w:val="00E66BEB"/>
    <w:rsid w:val="00E66EEC"/>
    <w:rsid w:val="00E67281"/>
    <w:rsid w:val="00E67374"/>
    <w:rsid w:val="00E6796D"/>
    <w:rsid w:val="00E70341"/>
    <w:rsid w:val="00E70490"/>
    <w:rsid w:val="00E70B44"/>
    <w:rsid w:val="00E70E4D"/>
    <w:rsid w:val="00E70EA3"/>
    <w:rsid w:val="00E70EFD"/>
    <w:rsid w:val="00E70F7E"/>
    <w:rsid w:val="00E71177"/>
    <w:rsid w:val="00E71213"/>
    <w:rsid w:val="00E71835"/>
    <w:rsid w:val="00E718A9"/>
    <w:rsid w:val="00E7199F"/>
    <w:rsid w:val="00E71DB9"/>
    <w:rsid w:val="00E71EEC"/>
    <w:rsid w:val="00E71F7F"/>
    <w:rsid w:val="00E7211E"/>
    <w:rsid w:val="00E7245E"/>
    <w:rsid w:val="00E72561"/>
    <w:rsid w:val="00E72563"/>
    <w:rsid w:val="00E727FD"/>
    <w:rsid w:val="00E72828"/>
    <w:rsid w:val="00E72A1C"/>
    <w:rsid w:val="00E72B07"/>
    <w:rsid w:val="00E72FA3"/>
    <w:rsid w:val="00E732C9"/>
    <w:rsid w:val="00E7353B"/>
    <w:rsid w:val="00E735A7"/>
    <w:rsid w:val="00E735EB"/>
    <w:rsid w:val="00E7367D"/>
    <w:rsid w:val="00E737D5"/>
    <w:rsid w:val="00E737FD"/>
    <w:rsid w:val="00E73B22"/>
    <w:rsid w:val="00E73B42"/>
    <w:rsid w:val="00E74369"/>
    <w:rsid w:val="00E744C2"/>
    <w:rsid w:val="00E74FDB"/>
    <w:rsid w:val="00E74FEF"/>
    <w:rsid w:val="00E75310"/>
    <w:rsid w:val="00E754A5"/>
    <w:rsid w:val="00E75595"/>
    <w:rsid w:val="00E75625"/>
    <w:rsid w:val="00E75915"/>
    <w:rsid w:val="00E75919"/>
    <w:rsid w:val="00E76657"/>
    <w:rsid w:val="00E76A52"/>
    <w:rsid w:val="00E76CF3"/>
    <w:rsid w:val="00E76E40"/>
    <w:rsid w:val="00E77462"/>
    <w:rsid w:val="00E775DE"/>
    <w:rsid w:val="00E7775B"/>
    <w:rsid w:val="00E777FF"/>
    <w:rsid w:val="00E77C0B"/>
    <w:rsid w:val="00E77D4B"/>
    <w:rsid w:val="00E80800"/>
    <w:rsid w:val="00E808E9"/>
    <w:rsid w:val="00E80EA2"/>
    <w:rsid w:val="00E80F31"/>
    <w:rsid w:val="00E8105B"/>
    <w:rsid w:val="00E81063"/>
    <w:rsid w:val="00E8134B"/>
    <w:rsid w:val="00E813AD"/>
    <w:rsid w:val="00E81631"/>
    <w:rsid w:val="00E81A35"/>
    <w:rsid w:val="00E81E54"/>
    <w:rsid w:val="00E81F66"/>
    <w:rsid w:val="00E8200E"/>
    <w:rsid w:val="00E8202A"/>
    <w:rsid w:val="00E8203D"/>
    <w:rsid w:val="00E8259C"/>
    <w:rsid w:val="00E829CF"/>
    <w:rsid w:val="00E82CC5"/>
    <w:rsid w:val="00E82D73"/>
    <w:rsid w:val="00E82DE1"/>
    <w:rsid w:val="00E8317E"/>
    <w:rsid w:val="00E83350"/>
    <w:rsid w:val="00E8343F"/>
    <w:rsid w:val="00E835C4"/>
    <w:rsid w:val="00E83763"/>
    <w:rsid w:val="00E837C2"/>
    <w:rsid w:val="00E838A8"/>
    <w:rsid w:val="00E838D6"/>
    <w:rsid w:val="00E83E48"/>
    <w:rsid w:val="00E83EE8"/>
    <w:rsid w:val="00E84240"/>
    <w:rsid w:val="00E844BF"/>
    <w:rsid w:val="00E844C8"/>
    <w:rsid w:val="00E84516"/>
    <w:rsid w:val="00E84806"/>
    <w:rsid w:val="00E84933"/>
    <w:rsid w:val="00E84CAB"/>
    <w:rsid w:val="00E84FA2"/>
    <w:rsid w:val="00E850E8"/>
    <w:rsid w:val="00E8523E"/>
    <w:rsid w:val="00E8564B"/>
    <w:rsid w:val="00E8591C"/>
    <w:rsid w:val="00E85A45"/>
    <w:rsid w:val="00E85B6F"/>
    <w:rsid w:val="00E85B77"/>
    <w:rsid w:val="00E85B94"/>
    <w:rsid w:val="00E85D9D"/>
    <w:rsid w:val="00E85E7A"/>
    <w:rsid w:val="00E85F54"/>
    <w:rsid w:val="00E86255"/>
    <w:rsid w:val="00E8649A"/>
    <w:rsid w:val="00E86660"/>
    <w:rsid w:val="00E866AF"/>
    <w:rsid w:val="00E867E8"/>
    <w:rsid w:val="00E86C78"/>
    <w:rsid w:val="00E86D13"/>
    <w:rsid w:val="00E86E40"/>
    <w:rsid w:val="00E86E79"/>
    <w:rsid w:val="00E86F39"/>
    <w:rsid w:val="00E86F95"/>
    <w:rsid w:val="00E87562"/>
    <w:rsid w:val="00E87A7E"/>
    <w:rsid w:val="00E87B22"/>
    <w:rsid w:val="00E87C1C"/>
    <w:rsid w:val="00E87C64"/>
    <w:rsid w:val="00E90257"/>
    <w:rsid w:val="00E902AE"/>
    <w:rsid w:val="00E903F9"/>
    <w:rsid w:val="00E909B4"/>
    <w:rsid w:val="00E90A4B"/>
    <w:rsid w:val="00E91AAA"/>
    <w:rsid w:val="00E91B70"/>
    <w:rsid w:val="00E91DE4"/>
    <w:rsid w:val="00E91E86"/>
    <w:rsid w:val="00E91F60"/>
    <w:rsid w:val="00E91F89"/>
    <w:rsid w:val="00E920E9"/>
    <w:rsid w:val="00E92443"/>
    <w:rsid w:val="00E92AC8"/>
    <w:rsid w:val="00E92B91"/>
    <w:rsid w:val="00E92D1C"/>
    <w:rsid w:val="00E93228"/>
    <w:rsid w:val="00E932A0"/>
    <w:rsid w:val="00E933B6"/>
    <w:rsid w:val="00E93882"/>
    <w:rsid w:val="00E9388E"/>
    <w:rsid w:val="00E939C5"/>
    <w:rsid w:val="00E93EE5"/>
    <w:rsid w:val="00E94371"/>
    <w:rsid w:val="00E9446F"/>
    <w:rsid w:val="00E94526"/>
    <w:rsid w:val="00E94564"/>
    <w:rsid w:val="00E946A2"/>
    <w:rsid w:val="00E94CED"/>
    <w:rsid w:val="00E95385"/>
    <w:rsid w:val="00E95391"/>
    <w:rsid w:val="00E95606"/>
    <w:rsid w:val="00E956BF"/>
    <w:rsid w:val="00E95AC8"/>
    <w:rsid w:val="00E95FFE"/>
    <w:rsid w:val="00E96026"/>
    <w:rsid w:val="00E96AB7"/>
    <w:rsid w:val="00E96E33"/>
    <w:rsid w:val="00E96F81"/>
    <w:rsid w:val="00E96FBD"/>
    <w:rsid w:val="00E972AF"/>
    <w:rsid w:val="00E9744A"/>
    <w:rsid w:val="00E97740"/>
    <w:rsid w:val="00EA017D"/>
    <w:rsid w:val="00EA027A"/>
    <w:rsid w:val="00EA055E"/>
    <w:rsid w:val="00EA08C1"/>
    <w:rsid w:val="00EA08FB"/>
    <w:rsid w:val="00EA09EA"/>
    <w:rsid w:val="00EA1029"/>
    <w:rsid w:val="00EA128C"/>
    <w:rsid w:val="00EA14A1"/>
    <w:rsid w:val="00EA1717"/>
    <w:rsid w:val="00EA2090"/>
    <w:rsid w:val="00EA2112"/>
    <w:rsid w:val="00EA21F5"/>
    <w:rsid w:val="00EA252D"/>
    <w:rsid w:val="00EA2D2F"/>
    <w:rsid w:val="00EA30E2"/>
    <w:rsid w:val="00EA32F9"/>
    <w:rsid w:val="00EA34F0"/>
    <w:rsid w:val="00EA37EF"/>
    <w:rsid w:val="00EA396F"/>
    <w:rsid w:val="00EA3AE8"/>
    <w:rsid w:val="00EA3BA3"/>
    <w:rsid w:val="00EA3D1A"/>
    <w:rsid w:val="00EA40DD"/>
    <w:rsid w:val="00EA4273"/>
    <w:rsid w:val="00EA449E"/>
    <w:rsid w:val="00EA487D"/>
    <w:rsid w:val="00EA495A"/>
    <w:rsid w:val="00EA4A83"/>
    <w:rsid w:val="00EA4A9B"/>
    <w:rsid w:val="00EA4AEA"/>
    <w:rsid w:val="00EA4BDD"/>
    <w:rsid w:val="00EA4CDC"/>
    <w:rsid w:val="00EA4E03"/>
    <w:rsid w:val="00EA4E57"/>
    <w:rsid w:val="00EA537A"/>
    <w:rsid w:val="00EA56F8"/>
    <w:rsid w:val="00EA5E02"/>
    <w:rsid w:val="00EA5E98"/>
    <w:rsid w:val="00EA622B"/>
    <w:rsid w:val="00EA629D"/>
    <w:rsid w:val="00EA651F"/>
    <w:rsid w:val="00EA6548"/>
    <w:rsid w:val="00EA66B5"/>
    <w:rsid w:val="00EA6DF3"/>
    <w:rsid w:val="00EA761E"/>
    <w:rsid w:val="00EA7C92"/>
    <w:rsid w:val="00EA7D91"/>
    <w:rsid w:val="00EB06F8"/>
    <w:rsid w:val="00EB08B7"/>
    <w:rsid w:val="00EB0D24"/>
    <w:rsid w:val="00EB0F77"/>
    <w:rsid w:val="00EB1452"/>
    <w:rsid w:val="00EB14C6"/>
    <w:rsid w:val="00EB1994"/>
    <w:rsid w:val="00EB1BFA"/>
    <w:rsid w:val="00EB1EC8"/>
    <w:rsid w:val="00EB1FF3"/>
    <w:rsid w:val="00EB203F"/>
    <w:rsid w:val="00EB2063"/>
    <w:rsid w:val="00EB2A08"/>
    <w:rsid w:val="00EB2B8F"/>
    <w:rsid w:val="00EB33F2"/>
    <w:rsid w:val="00EB3511"/>
    <w:rsid w:val="00EB3841"/>
    <w:rsid w:val="00EB3C91"/>
    <w:rsid w:val="00EB3DDD"/>
    <w:rsid w:val="00EB3EB4"/>
    <w:rsid w:val="00EB4167"/>
    <w:rsid w:val="00EB43ED"/>
    <w:rsid w:val="00EB4471"/>
    <w:rsid w:val="00EB48F7"/>
    <w:rsid w:val="00EB4B03"/>
    <w:rsid w:val="00EB4B87"/>
    <w:rsid w:val="00EB4B9A"/>
    <w:rsid w:val="00EB4C0B"/>
    <w:rsid w:val="00EB4EDF"/>
    <w:rsid w:val="00EB50C1"/>
    <w:rsid w:val="00EB56A6"/>
    <w:rsid w:val="00EB5A69"/>
    <w:rsid w:val="00EB65CA"/>
    <w:rsid w:val="00EB696F"/>
    <w:rsid w:val="00EB6B8C"/>
    <w:rsid w:val="00EB6CE4"/>
    <w:rsid w:val="00EB6E17"/>
    <w:rsid w:val="00EB6F00"/>
    <w:rsid w:val="00EB6FB7"/>
    <w:rsid w:val="00EB7032"/>
    <w:rsid w:val="00EB707A"/>
    <w:rsid w:val="00EB785E"/>
    <w:rsid w:val="00EC015B"/>
    <w:rsid w:val="00EC023B"/>
    <w:rsid w:val="00EC0336"/>
    <w:rsid w:val="00EC035E"/>
    <w:rsid w:val="00EC041A"/>
    <w:rsid w:val="00EC1257"/>
    <w:rsid w:val="00EC1273"/>
    <w:rsid w:val="00EC1408"/>
    <w:rsid w:val="00EC1468"/>
    <w:rsid w:val="00EC15CE"/>
    <w:rsid w:val="00EC161B"/>
    <w:rsid w:val="00EC1B53"/>
    <w:rsid w:val="00EC1EF2"/>
    <w:rsid w:val="00EC24EF"/>
    <w:rsid w:val="00EC2849"/>
    <w:rsid w:val="00EC2898"/>
    <w:rsid w:val="00EC289C"/>
    <w:rsid w:val="00EC2946"/>
    <w:rsid w:val="00EC2A1D"/>
    <w:rsid w:val="00EC2A36"/>
    <w:rsid w:val="00EC2B09"/>
    <w:rsid w:val="00EC2B4D"/>
    <w:rsid w:val="00EC2D4A"/>
    <w:rsid w:val="00EC2EB4"/>
    <w:rsid w:val="00EC3035"/>
    <w:rsid w:val="00EC341C"/>
    <w:rsid w:val="00EC3589"/>
    <w:rsid w:val="00EC367B"/>
    <w:rsid w:val="00EC3864"/>
    <w:rsid w:val="00EC3C0D"/>
    <w:rsid w:val="00EC3F31"/>
    <w:rsid w:val="00EC3F61"/>
    <w:rsid w:val="00EC425F"/>
    <w:rsid w:val="00EC4432"/>
    <w:rsid w:val="00EC45CC"/>
    <w:rsid w:val="00EC4B0C"/>
    <w:rsid w:val="00EC4F22"/>
    <w:rsid w:val="00EC50DF"/>
    <w:rsid w:val="00EC523D"/>
    <w:rsid w:val="00EC52E6"/>
    <w:rsid w:val="00EC55EC"/>
    <w:rsid w:val="00EC58BF"/>
    <w:rsid w:val="00EC5D28"/>
    <w:rsid w:val="00EC5D84"/>
    <w:rsid w:val="00EC61BC"/>
    <w:rsid w:val="00EC62A6"/>
    <w:rsid w:val="00EC6367"/>
    <w:rsid w:val="00EC6541"/>
    <w:rsid w:val="00EC7119"/>
    <w:rsid w:val="00EC732C"/>
    <w:rsid w:val="00EC781B"/>
    <w:rsid w:val="00EC783B"/>
    <w:rsid w:val="00EC790D"/>
    <w:rsid w:val="00EC7C45"/>
    <w:rsid w:val="00EC7E4D"/>
    <w:rsid w:val="00EC7F83"/>
    <w:rsid w:val="00ED06A6"/>
    <w:rsid w:val="00ED0A8E"/>
    <w:rsid w:val="00ED0CEC"/>
    <w:rsid w:val="00ED0CED"/>
    <w:rsid w:val="00ED12B0"/>
    <w:rsid w:val="00ED12C8"/>
    <w:rsid w:val="00ED1416"/>
    <w:rsid w:val="00ED14A8"/>
    <w:rsid w:val="00ED1761"/>
    <w:rsid w:val="00ED1FF5"/>
    <w:rsid w:val="00ED2130"/>
    <w:rsid w:val="00ED2373"/>
    <w:rsid w:val="00ED3090"/>
    <w:rsid w:val="00ED3288"/>
    <w:rsid w:val="00ED33B7"/>
    <w:rsid w:val="00ED362C"/>
    <w:rsid w:val="00ED36FB"/>
    <w:rsid w:val="00ED3769"/>
    <w:rsid w:val="00ED3773"/>
    <w:rsid w:val="00ED37E1"/>
    <w:rsid w:val="00ED3833"/>
    <w:rsid w:val="00ED3BA9"/>
    <w:rsid w:val="00ED3C7F"/>
    <w:rsid w:val="00ED3D8C"/>
    <w:rsid w:val="00ED4358"/>
    <w:rsid w:val="00ED444A"/>
    <w:rsid w:val="00ED455C"/>
    <w:rsid w:val="00ED4A10"/>
    <w:rsid w:val="00ED4B3D"/>
    <w:rsid w:val="00ED4E14"/>
    <w:rsid w:val="00ED4FA1"/>
    <w:rsid w:val="00ED5499"/>
    <w:rsid w:val="00ED5904"/>
    <w:rsid w:val="00ED5DC6"/>
    <w:rsid w:val="00ED5F8C"/>
    <w:rsid w:val="00ED641E"/>
    <w:rsid w:val="00ED6478"/>
    <w:rsid w:val="00ED65A5"/>
    <w:rsid w:val="00ED65C3"/>
    <w:rsid w:val="00ED6889"/>
    <w:rsid w:val="00ED6A86"/>
    <w:rsid w:val="00ED6C5D"/>
    <w:rsid w:val="00ED6E4B"/>
    <w:rsid w:val="00ED6EE2"/>
    <w:rsid w:val="00ED7A43"/>
    <w:rsid w:val="00EE014E"/>
    <w:rsid w:val="00EE02C9"/>
    <w:rsid w:val="00EE0837"/>
    <w:rsid w:val="00EE087C"/>
    <w:rsid w:val="00EE093A"/>
    <w:rsid w:val="00EE1036"/>
    <w:rsid w:val="00EE10BF"/>
    <w:rsid w:val="00EE1117"/>
    <w:rsid w:val="00EE1638"/>
    <w:rsid w:val="00EE16B9"/>
    <w:rsid w:val="00EE175B"/>
    <w:rsid w:val="00EE1780"/>
    <w:rsid w:val="00EE1988"/>
    <w:rsid w:val="00EE19B2"/>
    <w:rsid w:val="00EE1A64"/>
    <w:rsid w:val="00EE1D2D"/>
    <w:rsid w:val="00EE207B"/>
    <w:rsid w:val="00EE2136"/>
    <w:rsid w:val="00EE24E7"/>
    <w:rsid w:val="00EE27B8"/>
    <w:rsid w:val="00EE2E10"/>
    <w:rsid w:val="00EE2E5D"/>
    <w:rsid w:val="00EE3134"/>
    <w:rsid w:val="00EE3507"/>
    <w:rsid w:val="00EE392F"/>
    <w:rsid w:val="00EE3B3B"/>
    <w:rsid w:val="00EE3CB6"/>
    <w:rsid w:val="00EE3EB5"/>
    <w:rsid w:val="00EE4AA3"/>
    <w:rsid w:val="00EE4D8D"/>
    <w:rsid w:val="00EE4DCF"/>
    <w:rsid w:val="00EE5168"/>
    <w:rsid w:val="00EE52F9"/>
    <w:rsid w:val="00EE553C"/>
    <w:rsid w:val="00EE5607"/>
    <w:rsid w:val="00EE5641"/>
    <w:rsid w:val="00EE5A66"/>
    <w:rsid w:val="00EE5B3D"/>
    <w:rsid w:val="00EE5EEF"/>
    <w:rsid w:val="00EE60C8"/>
    <w:rsid w:val="00EE6595"/>
    <w:rsid w:val="00EE691A"/>
    <w:rsid w:val="00EE6F0C"/>
    <w:rsid w:val="00EE75EC"/>
    <w:rsid w:val="00EE76C1"/>
    <w:rsid w:val="00EE7B15"/>
    <w:rsid w:val="00EE7D51"/>
    <w:rsid w:val="00EE7FC0"/>
    <w:rsid w:val="00EF057C"/>
    <w:rsid w:val="00EF0D98"/>
    <w:rsid w:val="00EF0E41"/>
    <w:rsid w:val="00EF12ED"/>
    <w:rsid w:val="00EF136A"/>
    <w:rsid w:val="00EF1502"/>
    <w:rsid w:val="00EF1C5E"/>
    <w:rsid w:val="00EF230A"/>
    <w:rsid w:val="00EF2BAC"/>
    <w:rsid w:val="00EF2E1F"/>
    <w:rsid w:val="00EF32DC"/>
    <w:rsid w:val="00EF342E"/>
    <w:rsid w:val="00EF389B"/>
    <w:rsid w:val="00EF3B44"/>
    <w:rsid w:val="00EF3C94"/>
    <w:rsid w:val="00EF3DCC"/>
    <w:rsid w:val="00EF4035"/>
    <w:rsid w:val="00EF4418"/>
    <w:rsid w:val="00EF4514"/>
    <w:rsid w:val="00EF453B"/>
    <w:rsid w:val="00EF45AC"/>
    <w:rsid w:val="00EF4B2F"/>
    <w:rsid w:val="00EF4C3E"/>
    <w:rsid w:val="00EF5551"/>
    <w:rsid w:val="00EF5756"/>
    <w:rsid w:val="00EF5866"/>
    <w:rsid w:val="00EF58EF"/>
    <w:rsid w:val="00EF5D2D"/>
    <w:rsid w:val="00EF6089"/>
    <w:rsid w:val="00EF60CC"/>
    <w:rsid w:val="00EF6132"/>
    <w:rsid w:val="00EF626A"/>
    <w:rsid w:val="00EF62A8"/>
    <w:rsid w:val="00EF644B"/>
    <w:rsid w:val="00EF64C9"/>
    <w:rsid w:val="00EF6A01"/>
    <w:rsid w:val="00EF6AE7"/>
    <w:rsid w:val="00EF6BF4"/>
    <w:rsid w:val="00EF6C93"/>
    <w:rsid w:val="00EF6D83"/>
    <w:rsid w:val="00EF7773"/>
    <w:rsid w:val="00EF77AE"/>
    <w:rsid w:val="00EF7CBB"/>
    <w:rsid w:val="00F002C7"/>
    <w:rsid w:val="00F004BB"/>
    <w:rsid w:val="00F005E6"/>
    <w:rsid w:val="00F00628"/>
    <w:rsid w:val="00F00BE3"/>
    <w:rsid w:val="00F01161"/>
    <w:rsid w:val="00F01214"/>
    <w:rsid w:val="00F01413"/>
    <w:rsid w:val="00F01468"/>
    <w:rsid w:val="00F01809"/>
    <w:rsid w:val="00F0199E"/>
    <w:rsid w:val="00F01AC0"/>
    <w:rsid w:val="00F01C0C"/>
    <w:rsid w:val="00F01D14"/>
    <w:rsid w:val="00F0262F"/>
    <w:rsid w:val="00F028A3"/>
    <w:rsid w:val="00F02A8C"/>
    <w:rsid w:val="00F02B20"/>
    <w:rsid w:val="00F02BFD"/>
    <w:rsid w:val="00F02C05"/>
    <w:rsid w:val="00F02D53"/>
    <w:rsid w:val="00F02E18"/>
    <w:rsid w:val="00F02FB2"/>
    <w:rsid w:val="00F031DB"/>
    <w:rsid w:val="00F036C2"/>
    <w:rsid w:val="00F0378A"/>
    <w:rsid w:val="00F03869"/>
    <w:rsid w:val="00F0394F"/>
    <w:rsid w:val="00F03B55"/>
    <w:rsid w:val="00F03C4E"/>
    <w:rsid w:val="00F03EFB"/>
    <w:rsid w:val="00F04215"/>
    <w:rsid w:val="00F0446B"/>
    <w:rsid w:val="00F04851"/>
    <w:rsid w:val="00F04A95"/>
    <w:rsid w:val="00F04C80"/>
    <w:rsid w:val="00F04CAC"/>
    <w:rsid w:val="00F052BE"/>
    <w:rsid w:val="00F05718"/>
    <w:rsid w:val="00F05E10"/>
    <w:rsid w:val="00F05FE9"/>
    <w:rsid w:val="00F065DE"/>
    <w:rsid w:val="00F066D2"/>
    <w:rsid w:val="00F06AE9"/>
    <w:rsid w:val="00F06AF7"/>
    <w:rsid w:val="00F06B0F"/>
    <w:rsid w:val="00F07046"/>
    <w:rsid w:val="00F071B1"/>
    <w:rsid w:val="00F073E8"/>
    <w:rsid w:val="00F076E8"/>
    <w:rsid w:val="00F077D0"/>
    <w:rsid w:val="00F0784F"/>
    <w:rsid w:val="00F07C1A"/>
    <w:rsid w:val="00F10D5E"/>
    <w:rsid w:val="00F11725"/>
    <w:rsid w:val="00F119C5"/>
    <w:rsid w:val="00F11A61"/>
    <w:rsid w:val="00F11A9D"/>
    <w:rsid w:val="00F11CF3"/>
    <w:rsid w:val="00F11F3F"/>
    <w:rsid w:val="00F121DE"/>
    <w:rsid w:val="00F12368"/>
    <w:rsid w:val="00F12A34"/>
    <w:rsid w:val="00F12AAE"/>
    <w:rsid w:val="00F13095"/>
    <w:rsid w:val="00F13146"/>
    <w:rsid w:val="00F13422"/>
    <w:rsid w:val="00F13ABA"/>
    <w:rsid w:val="00F13CF9"/>
    <w:rsid w:val="00F13E4C"/>
    <w:rsid w:val="00F1432D"/>
    <w:rsid w:val="00F15218"/>
    <w:rsid w:val="00F1560E"/>
    <w:rsid w:val="00F15745"/>
    <w:rsid w:val="00F1592E"/>
    <w:rsid w:val="00F15C88"/>
    <w:rsid w:val="00F15ECE"/>
    <w:rsid w:val="00F15F40"/>
    <w:rsid w:val="00F16120"/>
    <w:rsid w:val="00F16338"/>
    <w:rsid w:val="00F163DF"/>
    <w:rsid w:val="00F1679B"/>
    <w:rsid w:val="00F167FD"/>
    <w:rsid w:val="00F1680A"/>
    <w:rsid w:val="00F16887"/>
    <w:rsid w:val="00F169E9"/>
    <w:rsid w:val="00F16DDE"/>
    <w:rsid w:val="00F16F46"/>
    <w:rsid w:val="00F17228"/>
    <w:rsid w:val="00F174E5"/>
    <w:rsid w:val="00F175B0"/>
    <w:rsid w:val="00F1785D"/>
    <w:rsid w:val="00F178FD"/>
    <w:rsid w:val="00F17EF3"/>
    <w:rsid w:val="00F17F21"/>
    <w:rsid w:val="00F17F6C"/>
    <w:rsid w:val="00F20373"/>
    <w:rsid w:val="00F204B9"/>
    <w:rsid w:val="00F205EB"/>
    <w:rsid w:val="00F20888"/>
    <w:rsid w:val="00F20B4D"/>
    <w:rsid w:val="00F20B96"/>
    <w:rsid w:val="00F20BF0"/>
    <w:rsid w:val="00F20D9B"/>
    <w:rsid w:val="00F21041"/>
    <w:rsid w:val="00F21864"/>
    <w:rsid w:val="00F218EB"/>
    <w:rsid w:val="00F21A03"/>
    <w:rsid w:val="00F21A55"/>
    <w:rsid w:val="00F21A7E"/>
    <w:rsid w:val="00F21B15"/>
    <w:rsid w:val="00F21B3B"/>
    <w:rsid w:val="00F21C51"/>
    <w:rsid w:val="00F2206D"/>
    <w:rsid w:val="00F221B2"/>
    <w:rsid w:val="00F22534"/>
    <w:rsid w:val="00F22638"/>
    <w:rsid w:val="00F2276C"/>
    <w:rsid w:val="00F22853"/>
    <w:rsid w:val="00F2298A"/>
    <w:rsid w:val="00F22A51"/>
    <w:rsid w:val="00F22A73"/>
    <w:rsid w:val="00F22CB3"/>
    <w:rsid w:val="00F22F7F"/>
    <w:rsid w:val="00F23533"/>
    <w:rsid w:val="00F23A05"/>
    <w:rsid w:val="00F23DE8"/>
    <w:rsid w:val="00F23E1A"/>
    <w:rsid w:val="00F24007"/>
    <w:rsid w:val="00F24321"/>
    <w:rsid w:val="00F2442C"/>
    <w:rsid w:val="00F245FA"/>
    <w:rsid w:val="00F249C8"/>
    <w:rsid w:val="00F249DA"/>
    <w:rsid w:val="00F24D45"/>
    <w:rsid w:val="00F250F9"/>
    <w:rsid w:val="00F253B6"/>
    <w:rsid w:val="00F254F8"/>
    <w:rsid w:val="00F25A73"/>
    <w:rsid w:val="00F25A93"/>
    <w:rsid w:val="00F25F67"/>
    <w:rsid w:val="00F26350"/>
    <w:rsid w:val="00F26927"/>
    <w:rsid w:val="00F26AC9"/>
    <w:rsid w:val="00F26E9F"/>
    <w:rsid w:val="00F26EE3"/>
    <w:rsid w:val="00F271C0"/>
    <w:rsid w:val="00F271E6"/>
    <w:rsid w:val="00F27381"/>
    <w:rsid w:val="00F2792E"/>
    <w:rsid w:val="00F300A2"/>
    <w:rsid w:val="00F301EA"/>
    <w:rsid w:val="00F3049F"/>
    <w:rsid w:val="00F3052C"/>
    <w:rsid w:val="00F305E7"/>
    <w:rsid w:val="00F3095A"/>
    <w:rsid w:val="00F30A16"/>
    <w:rsid w:val="00F30BAC"/>
    <w:rsid w:val="00F30CC6"/>
    <w:rsid w:val="00F30D7B"/>
    <w:rsid w:val="00F30E5F"/>
    <w:rsid w:val="00F31397"/>
    <w:rsid w:val="00F318BE"/>
    <w:rsid w:val="00F31937"/>
    <w:rsid w:val="00F3196E"/>
    <w:rsid w:val="00F31A3E"/>
    <w:rsid w:val="00F31AE7"/>
    <w:rsid w:val="00F31D97"/>
    <w:rsid w:val="00F3232A"/>
    <w:rsid w:val="00F32692"/>
    <w:rsid w:val="00F32849"/>
    <w:rsid w:val="00F32DE7"/>
    <w:rsid w:val="00F32E88"/>
    <w:rsid w:val="00F330EF"/>
    <w:rsid w:val="00F332AD"/>
    <w:rsid w:val="00F3349E"/>
    <w:rsid w:val="00F33663"/>
    <w:rsid w:val="00F3367A"/>
    <w:rsid w:val="00F33A52"/>
    <w:rsid w:val="00F33AD5"/>
    <w:rsid w:val="00F33F8F"/>
    <w:rsid w:val="00F34118"/>
    <w:rsid w:val="00F34256"/>
    <w:rsid w:val="00F3453B"/>
    <w:rsid w:val="00F34AEF"/>
    <w:rsid w:val="00F34EE7"/>
    <w:rsid w:val="00F350AC"/>
    <w:rsid w:val="00F3510A"/>
    <w:rsid w:val="00F353DC"/>
    <w:rsid w:val="00F354B0"/>
    <w:rsid w:val="00F35AC7"/>
    <w:rsid w:val="00F35DA5"/>
    <w:rsid w:val="00F35E4C"/>
    <w:rsid w:val="00F3639C"/>
    <w:rsid w:val="00F363C7"/>
    <w:rsid w:val="00F3662F"/>
    <w:rsid w:val="00F36C48"/>
    <w:rsid w:val="00F36D5E"/>
    <w:rsid w:val="00F36E44"/>
    <w:rsid w:val="00F3759B"/>
    <w:rsid w:val="00F376D0"/>
    <w:rsid w:val="00F377C4"/>
    <w:rsid w:val="00F37858"/>
    <w:rsid w:val="00F37A4B"/>
    <w:rsid w:val="00F37B24"/>
    <w:rsid w:val="00F37BE2"/>
    <w:rsid w:val="00F37C9F"/>
    <w:rsid w:val="00F37DE6"/>
    <w:rsid w:val="00F37E24"/>
    <w:rsid w:val="00F4021C"/>
    <w:rsid w:val="00F40562"/>
    <w:rsid w:val="00F40632"/>
    <w:rsid w:val="00F406D6"/>
    <w:rsid w:val="00F4073F"/>
    <w:rsid w:val="00F40A74"/>
    <w:rsid w:val="00F40B1B"/>
    <w:rsid w:val="00F40CDE"/>
    <w:rsid w:val="00F40DEF"/>
    <w:rsid w:val="00F40E1B"/>
    <w:rsid w:val="00F40F35"/>
    <w:rsid w:val="00F40F7B"/>
    <w:rsid w:val="00F41150"/>
    <w:rsid w:val="00F4133F"/>
    <w:rsid w:val="00F4135C"/>
    <w:rsid w:val="00F4154D"/>
    <w:rsid w:val="00F41788"/>
    <w:rsid w:val="00F417CB"/>
    <w:rsid w:val="00F41A0F"/>
    <w:rsid w:val="00F41A19"/>
    <w:rsid w:val="00F41C36"/>
    <w:rsid w:val="00F420F6"/>
    <w:rsid w:val="00F423C1"/>
    <w:rsid w:val="00F4294B"/>
    <w:rsid w:val="00F42CF8"/>
    <w:rsid w:val="00F42DC8"/>
    <w:rsid w:val="00F42E1D"/>
    <w:rsid w:val="00F43147"/>
    <w:rsid w:val="00F43349"/>
    <w:rsid w:val="00F43388"/>
    <w:rsid w:val="00F43474"/>
    <w:rsid w:val="00F435D0"/>
    <w:rsid w:val="00F438F2"/>
    <w:rsid w:val="00F43A29"/>
    <w:rsid w:val="00F43C16"/>
    <w:rsid w:val="00F44749"/>
    <w:rsid w:val="00F448CB"/>
    <w:rsid w:val="00F45053"/>
    <w:rsid w:val="00F4561F"/>
    <w:rsid w:val="00F45808"/>
    <w:rsid w:val="00F45E9C"/>
    <w:rsid w:val="00F462DD"/>
    <w:rsid w:val="00F466EF"/>
    <w:rsid w:val="00F4686B"/>
    <w:rsid w:val="00F46B7E"/>
    <w:rsid w:val="00F46BEE"/>
    <w:rsid w:val="00F46BFF"/>
    <w:rsid w:val="00F470E9"/>
    <w:rsid w:val="00F4729B"/>
    <w:rsid w:val="00F47375"/>
    <w:rsid w:val="00F477E8"/>
    <w:rsid w:val="00F47BB2"/>
    <w:rsid w:val="00F47EAC"/>
    <w:rsid w:val="00F47F7A"/>
    <w:rsid w:val="00F47F84"/>
    <w:rsid w:val="00F50219"/>
    <w:rsid w:val="00F50350"/>
    <w:rsid w:val="00F5063E"/>
    <w:rsid w:val="00F509D3"/>
    <w:rsid w:val="00F514A2"/>
    <w:rsid w:val="00F516C4"/>
    <w:rsid w:val="00F518EE"/>
    <w:rsid w:val="00F51A13"/>
    <w:rsid w:val="00F51A55"/>
    <w:rsid w:val="00F51D83"/>
    <w:rsid w:val="00F5223E"/>
    <w:rsid w:val="00F52B59"/>
    <w:rsid w:val="00F52B8A"/>
    <w:rsid w:val="00F52FA3"/>
    <w:rsid w:val="00F53142"/>
    <w:rsid w:val="00F53170"/>
    <w:rsid w:val="00F535A2"/>
    <w:rsid w:val="00F535E7"/>
    <w:rsid w:val="00F539FA"/>
    <w:rsid w:val="00F54125"/>
    <w:rsid w:val="00F542DC"/>
    <w:rsid w:val="00F547E7"/>
    <w:rsid w:val="00F54CE8"/>
    <w:rsid w:val="00F54E2B"/>
    <w:rsid w:val="00F54EF1"/>
    <w:rsid w:val="00F55017"/>
    <w:rsid w:val="00F550CB"/>
    <w:rsid w:val="00F5520B"/>
    <w:rsid w:val="00F5551A"/>
    <w:rsid w:val="00F55BF7"/>
    <w:rsid w:val="00F55CC5"/>
    <w:rsid w:val="00F560F0"/>
    <w:rsid w:val="00F56158"/>
    <w:rsid w:val="00F5629F"/>
    <w:rsid w:val="00F5685F"/>
    <w:rsid w:val="00F56A14"/>
    <w:rsid w:val="00F56EEA"/>
    <w:rsid w:val="00F56F16"/>
    <w:rsid w:val="00F56FC0"/>
    <w:rsid w:val="00F57857"/>
    <w:rsid w:val="00F5791E"/>
    <w:rsid w:val="00F57B9B"/>
    <w:rsid w:val="00F57C4A"/>
    <w:rsid w:val="00F606BF"/>
    <w:rsid w:val="00F60994"/>
    <w:rsid w:val="00F60E1F"/>
    <w:rsid w:val="00F60FA7"/>
    <w:rsid w:val="00F610E2"/>
    <w:rsid w:val="00F61594"/>
    <w:rsid w:val="00F615BA"/>
    <w:rsid w:val="00F616C8"/>
    <w:rsid w:val="00F61708"/>
    <w:rsid w:val="00F617F0"/>
    <w:rsid w:val="00F61876"/>
    <w:rsid w:val="00F61965"/>
    <w:rsid w:val="00F61BE7"/>
    <w:rsid w:val="00F61C6D"/>
    <w:rsid w:val="00F62042"/>
    <w:rsid w:val="00F6209D"/>
    <w:rsid w:val="00F6251E"/>
    <w:rsid w:val="00F6257A"/>
    <w:rsid w:val="00F6280F"/>
    <w:rsid w:val="00F62D62"/>
    <w:rsid w:val="00F633DD"/>
    <w:rsid w:val="00F6375C"/>
    <w:rsid w:val="00F63763"/>
    <w:rsid w:val="00F64365"/>
    <w:rsid w:val="00F6457C"/>
    <w:rsid w:val="00F64733"/>
    <w:rsid w:val="00F64CCB"/>
    <w:rsid w:val="00F64D6E"/>
    <w:rsid w:val="00F65426"/>
    <w:rsid w:val="00F654CB"/>
    <w:rsid w:val="00F655EE"/>
    <w:rsid w:val="00F65F30"/>
    <w:rsid w:val="00F661B9"/>
    <w:rsid w:val="00F66C57"/>
    <w:rsid w:val="00F66C6C"/>
    <w:rsid w:val="00F66CF1"/>
    <w:rsid w:val="00F677E4"/>
    <w:rsid w:val="00F67893"/>
    <w:rsid w:val="00F6790B"/>
    <w:rsid w:val="00F67E8D"/>
    <w:rsid w:val="00F700AB"/>
    <w:rsid w:val="00F7079E"/>
    <w:rsid w:val="00F70806"/>
    <w:rsid w:val="00F70BF4"/>
    <w:rsid w:val="00F70F1C"/>
    <w:rsid w:val="00F710A2"/>
    <w:rsid w:val="00F713BD"/>
    <w:rsid w:val="00F713C4"/>
    <w:rsid w:val="00F71D71"/>
    <w:rsid w:val="00F71E5B"/>
    <w:rsid w:val="00F71F00"/>
    <w:rsid w:val="00F71F38"/>
    <w:rsid w:val="00F72014"/>
    <w:rsid w:val="00F722C7"/>
    <w:rsid w:val="00F7258D"/>
    <w:rsid w:val="00F725BF"/>
    <w:rsid w:val="00F725E5"/>
    <w:rsid w:val="00F727C7"/>
    <w:rsid w:val="00F728AD"/>
    <w:rsid w:val="00F72A02"/>
    <w:rsid w:val="00F73013"/>
    <w:rsid w:val="00F735F1"/>
    <w:rsid w:val="00F73741"/>
    <w:rsid w:val="00F73D1E"/>
    <w:rsid w:val="00F73E34"/>
    <w:rsid w:val="00F73E9C"/>
    <w:rsid w:val="00F73FBB"/>
    <w:rsid w:val="00F73FF1"/>
    <w:rsid w:val="00F744D7"/>
    <w:rsid w:val="00F746B4"/>
    <w:rsid w:val="00F74844"/>
    <w:rsid w:val="00F748D1"/>
    <w:rsid w:val="00F74EA1"/>
    <w:rsid w:val="00F75535"/>
    <w:rsid w:val="00F755B9"/>
    <w:rsid w:val="00F75BA6"/>
    <w:rsid w:val="00F75D54"/>
    <w:rsid w:val="00F76594"/>
    <w:rsid w:val="00F76B95"/>
    <w:rsid w:val="00F76BA4"/>
    <w:rsid w:val="00F76FF2"/>
    <w:rsid w:val="00F770A8"/>
    <w:rsid w:val="00F77293"/>
    <w:rsid w:val="00F77563"/>
    <w:rsid w:val="00F7758C"/>
    <w:rsid w:val="00F779E7"/>
    <w:rsid w:val="00F800C7"/>
    <w:rsid w:val="00F80206"/>
    <w:rsid w:val="00F80472"/>
    <w:rsid w:val="00F80510"/>
    <w:rsid w:val="00F8095F"/>
    <w:rsid w:val="00F81230"/>
    <w:rsid w:val="00F813A8"/>
    <w:rsid w:val="00F81AD7"/>
    <w:rsid w:val="00F81C1A"/>
    <w:rsid w:val="00F81D0D"/>
    <w:rsid w:val="00F81F87"/>
    <w:rsid w:val="00F8245E"/>
    <w:rsid w:val="00F82479"/>
    <w:rsid w:val="00F82550"/>
    <w:rsid w:val="00F82A40"/>
    <w:rsid w:val="00F82CC0"/>
    <w:rsid w:val="00F83042"/>
    <w:rsid w:val="00F83213"/>
    <w:rsid w:val="00F83291"/>
    <w:rsid w:val="00F83A7D"/>
    <w:rsid w:val="00F83ADD"/>
    <w:rsid w:val="00F8427A"/>
    <w:rsid w:val="00F8427B"/>
    <w:rsid w:val="00F843F7"/>
    <w:rsid w:val="00F8476E"/>
    <w:rsid w:val="00F847C1"/>
    <w:rsid w:val="00F84C33"/>
    <w:rsid w:val="00F84D04"/>
    <w:rsid w:val="00F84FF3"/>
    <w:rsid w:val="00F852AA"/>
    <w:rsid w:val="00F85506"/>
    <w:rsid w:val="00F8574E"/>
    <w:rsid w:val="00F857DA"/>
    <w:rsid w:val="00F859CD"/>
    <w:rsid w:val="00F85AB3"/>
    <w:rsid w:val="00F85DE9"/>
    <w:rsid w:val="00F85F75"/>
    <w:rsid w:val="00F8605E"/>
    <w:rsid w:val="00F86276"/>
    <w:rsid w:val="00F86321"/>
    <w:rsid w:val="00F8637F"/>
    <w:rsid w:val="00F8643E"/>
    <w:rsid w:val="00F865E4"/>
    <w:rsid w:val="00F86714"/>
    <w:rsid w:val="00F8683C"/>
    <w:rsid w:val="00F86CB4"/>
    <w:rsid w:val="00F86F0F"/>
    <w:rsid w:val="00F86F3F"/>
    <w:rsid w:val="00F86FFE"/>
    <w:rsid w:val="00F87484"/>
    <w:rsid w:val="00F87574"/>
    <w:rsid w:val="00F879BC"/>
    <w:rsid w:val="00F87A58"/>
    <w:rsid w:val="00F87C37"/>
    <w:rsid w:val="00F87FED"/>
    <w:rsid w:val="00F90280"/>
    <w:rsid w:val="00F905AB"/>
    <w:rsid w:val="00F905EE"/>
    <w:rsid w:val="00F905EF"/>
    <w:rsid w:val="00F90685"/>
    <w:rsid w:val="00F90890"/>
    <w:rsid w:val="00F90B94"/>
    <w:rsid w:val="00F90BB2"/>
    <w:rsid w:val="00F90EC4"/>
    <w:rsid w:val="00F90EF5"/>
    <w:rsid w:val="00F9119F"/>
    <w:rsid w:val="00F912D4"/>
    <w:rsid w:val="00F91304"/>
    <w:rsid w:val="00F91392"/>
    <w:rsid w:val="00F9177A"/>
    <w:rsid w:val="00F91819"/>
    <w:rsid w:val="00F918FF"/>
    <w:rsid w:val="00F919D5"/>
    <w:rsid w:val="00F91AE6"/>
    <w:rsid w:val="00F91C9D"/>
    <w:rsid w:val="00F91DBE"/>
    <w:rsid w:val="00F924BE"/>
    <w:rsid w:val="00F92506"/>
    <w:rsid w:val="00F92565"/>
    <w:rsid w:val="00F927B3"/>
    <w:rsid w:val="00F9282A"/>
    <w:rsid w:val="00F92DFF"/>
    <w:rsid w:val="00F92E61"/>
    <w:rsid w:val="00F92FD4"/>
    <w:rsid w:val="00F93082"/>
    <w:rsid w:val="00F933FC"/>
    <w:rsid w:val="00F934E4"/>
    <w:rsid w:val="00F939D9"/>
    <w:rsid w:val="00F93A29"/>
    <w:rsid w:val="00F93A82"/>
    <w:rsid w:val="00F93CA5"/>
    <w:rsid w:val="00F93D5B"/>
    <w:rsid w:val="00F940D1"/>
    <w:rsid w:val="00F943D3"/>
    <w:rsid w:val="00F945BD"/>
    <w:rsid w:val="00F94E0D"/>
    <w:rsid w:val="00F94EC1"/>
    <w:rsid w:val="00F94EC6"/>
    <w:rsid w:val="00F94F08"/>
    <w:rsid w:val="00F94FD9"/>
    <w:rsid w:val="00F9525A"/>
    <w:rsid w:val="00F95352"/>
    <w:rsid w:val="00F954F6"/>
    <w:rsid w:val="00F958FC"/>
    <w:rsid w:val="00F959B4"/>
    <w:rsid w:val="00F95F8A"/>
    <w:rsid w:val="00F95FF3"/>
    <w:rsid w:val="00F96128"/>
    <w:rsid w:val="00F968B7"/>
    <w:rsid w:val="00F96A60"/>
    <w:rsid w:val="00F96A77"/>
    <w:rsid w:val="00F96DE7"/>
    <w:rsid w:val="00F9703B"/>
    <w:rsid w:val="00F972F9"/>
    <w:rsid w:val="00F973C1"/>
    <w:rsid w:val="00F97CFC"/>
    <w:rsid w:val="00F97DCA"/>
    <w:rsid w:val="00F97E54"/>
    <w:rsid w:val="00FA04EC"/>
    <w:rsid w:val="00FA05A6"/>
    <w:rsid w:val="00FA05F1"/>
    <w:rsid w:val="00FA06D5"/>
    <w:rsid w:val="00FA0751"/>
    <w:rsid w:val="00FA093F"/>
    <w:rsid w:val="00FA0955"/>
    <w:rsid w:val="00FA0AE8"/>
    <w:rsid w:val="00FA0F33"/>
    <w:rsid w:val="00FA10ED"/>
    <w:rsid w:val="00FA11CA"/>
    <w:rsid w:val="00FA12AC"/>
    <w:rsid w:val="00FA19E1"/>
    <w:rsid w:val="00FA1A79"/>
    <w:rsid w:val="00FA1C5A"/>
    <w:rsid w:val="00FA1D9A"/>
    <w:rsid w:val="00FA1E2E"/>
    <w:rsid w:val="00FA2C65"/>
    <w:rsid w:val="00FA2D65"/>
    <w:rsid w:val="00FA32B4"/>
    <w:rsid w:val="00FA3752"/>
    <w:rsid w:val="00FA3ADC"/>
    <w:rsid w:val="00FA3B1E"/>
    <w:rsid w:val="00FA3B1F"/>
    <w:rsid w:val="00FA3D1F"/>
    <w:rsid w:val="00FA4748"/>
    <w:rsid w:val="00FA476C"/>
    <w:rsid w:val="00FA4A75"/>
    <w:rsid w:val="00FA4DC9"/>
    <w:rsid w:val="00FA5020"/>
    <w:rsid w:val="00FA513C"/>
    <w:rsid w:val="00FA5276"/>
    <w:rsid w:val="00FA531E"/>
    <w:rsid w:val="00FA5463"/>
    <w:rsid w:val="00FA54A4"/>
    <w:rsid w:val="00FA5558"/>
    <w:rsid w:val="00FA55EE"/>
    <w:rsid w:val="00FA5B96"/>
    <w:rsid w:val="00FA5BE9"/>
    <w:rsid w:val="00FA5D0E"/>
    <w:rsid w:val="00FA5E6A"/>
    <w:rsid w:val="00FA5FA3"/>
    <w:rsid w:val="00FA635D"/>
    <w:rsid w:val="00FA655D"/>
    <w:rsid w:val="00FA6651"/>
    <w:rsid w:val="00FA6C94"/>
    <w:rsid w:val="00FA6F10"/>
    <w:rsid w:val="00FA7407"/>
    <w:rsid w:val="00FA74A8"/>
    <w:rsid w:val="00FA76C7"/>
    <w:rsid w:val="00FA7867"/>
    <w:rsid w:val="00FB005B"/>
    <w:rsid w:val="00FB0249"/>
    <w:rsid w:val="00FB0497"/>
    <w:rsid w:val="00FB076C"/>
    <w:rsid w:val="00FB099A"/>
    <w:rsid w:val="00FB0C09"/>
    <w:rsid w:val="00FB0C17"/>
    <w:rsid w:val="00FB133E"/>
    <w:rsid w:val="00FB18DD"/>
    <w:rsid w:val="00FB1A6C"/>
    <w:rsid w:val="00FB1F14"/>
    <w:rsid w:val="00FB1FB1"/>
    <w:rsid w:val="00FB2441"/>
    <w:rsid w:val="00FB2497"/>
    <w:rsid w:val="00FB2545"/>
    <w:rsid w:val="00FB266A"/>
    <w:rsid w:val="00FB2CA6"/>
    <w:rsid w:val="00FB3052"/>
    <w:rsid w:val="00FB32D1"/>
    <w:rsid w:val="00FB3401"/>
    <w:rsid w:val="00FB3724"/>
    <w:rsid w:val="00FB3B9B"/>
    <w:rsid w:val="00FB3BA2"/>
    <w:rsid w:val="00FB3BF0"/>
    <w:rsid w:val="00FB3D36"/>
    <w:rsid w:val="00FB3D6E"/>
    <w:rsid w:val="00FB3E79"/>
    <w:rsid w:val="00FB402B"/>
    <w:rsid w:val="00FB4330"/>
    <w:rsid w:val="00FB4DB9"/>
    <w:rsid w:val="00FB4FFE"/>
    <w:rsid w:val="00FB5374"/>
    <w:rsid w:val="00FB5553"/>
    <w:rsid w:val="00FB56C0"/>
    <w:rsid w:val="00FB6082"/>
    <w:rsid w:val="00FB6131"/>
    <w:rsid w:val="00FB629A"/>
    <w:rsid w:val="00FB6769"/>
    <w:rsid w:val="00FB6D20"/>
    <w:rsid w:val="00FB6FE3"/>
    <w:rsid w:val="00FB7149"/>
    <w:rsid w:val="00FB7504"/>
    <w:rsid w:val="00FB7BDD"/>
    <w:rsid w:val="00FC0006"/>
    <w:rsid w:val="00FC0213"/>
    <w:rsid w:val="00FC04D4"/>
    <w:rsid w:val="00FC086D"/>
    <w:rsid w:val="00FC0976"/>
    <w:rsid w:val="00FC0A7F"/>
    <w:rsid w:val="00FC0DEB"/>
    <w:rsid w:val="00FC1281"/>
    <w:rsid w:val="00FC12AF"/>
    <w:rsid w:val="00FC1522"/>
    <w:rsid w:val="00FC1B5B"/>
    <w:rsid w:val="00FC2166"/>
    <w:rsid w:val="00FC2175"/>
    <w:rsid w:val="00FC225E"/>
    <w:rsid w:val="00FC23D6"/>
    <w:rsid w:val="00FC258F"/>
    <w:rsid w:val="00FC2680"/>
    <w:rsid w:val="00FC2CEB"/>
    <w:rsid w:val="00FC31B2"/>
    <w:rsid w:val="00FC328A"/>
    <w:rsid w:val="00FC354F"/>
    <w:rsid w:val="00FC3D1D"/>
    <w:rsid w:val="00FC40E7"/>
    <w:rsid w:val="00FC4428"/>
    <w:rsid w:val="00FC44E9"/>
    <w:rsid w:val="00FC4509"/>
    <w:rsid w:val="00FC4821"/>
    <w:rsid w:val="00FC48A3"/>
    <w:rsid w:val="00FC48EC"/>
    <w:rsid w:val="00FC48F0"/>
    <w:rsid w:val="00FC49FC"/>
    <w:rsid w:val="00FC4E8B"/>
    <w:rsid w:val="00FC4FD3"/>
    <w:rsid w:val="00FC4FE8"/>
    <w:rsid w:val="00FC50DF"/>
    <w:rsid w:val="00FC5905"/>
    <w:rsid w:val="00FC6032"/>
    <w:rsid w:val="00FC62A3"/>
    <w:rsid w:val="00FC66AF"/>
    <w:rsid w:val="00FC6783"/>
    <w:rsid w:val="00FC68EA"/>
    <w:rsid w:val="00FC6927"/>
    <w:rsid w:val="00FC6A06"/>
    <w:rsid w:val="00FC6D04"/>
    <w:rsid w:val="00FC6F3D"/>
    <w:rsid w:val="00FC73E6"/>
    <w:rsid w:val="00FC749F"/>
    <w:rsid w:val="00FC756A"/>
    <w:rsid w:val="00FC756D"/>
    <w:rsid w:val="00FC792E"/>
    <w:rsid w:val="00FC794D"/>
    <w:rsid w:val="00FC7D30"/>
    <w:rsid w:val="00FD02F9"/>
    <w:rsid w:val="00FD06D2"/>
    <w:rsid w:val="00FD074D"/>
    <w:rsid w:val="00FD0C1C"/>
    <w:rsid w:val="00FD0E8E"/>
    <w:rsid w:val="00FD0EB6"/>
    <w:rsid w:val="00FD1300"/>
    <w:rsid w:val="00FD1505"/>
    <w:rsid w:val="00FD1A40"/>
    <w:rsid w:val="00FD1CDE"/>
    <w:rsid w:val="00FD1DD3"/>
    <w:rsid w:val="00FD1DFB"/>
    <w:rsid w:val="00FD1ED9"/>
    <w:rsid w:val="00FD1FB8"/>
    <w:rsid w:val="00FD20CF"/>
    <w:rsid w:val="00FD21F7"/>
    <w:rsid w:val="00FD22AB"/>
    <w:rsid w:val="00FD29C8"/>
    <w:rsid w:val="00FD2AD1"/>
    <w:rsid w:val="00FD2C71"/>
    <w:rsid w:val="00FD2CAA"/>
    <w:rsid w:val="00FD317A"/>
    <w:rsid w:val="00FD33DF"/>
    <w:rsid w:val="00FD352F"/>
    <w:rsid w:val="00FD3917"/>
    <w:rsid w:val="00FD39D3"/>
    <w:rsid w:val="00FD3BC1"/>
    <w:rsid w:val="00FD3E0F"/>
    <w:rsid w:val="00FD3F69"/>
    <w:rsid w:val="00FD4046"/>
    <w:rsid w:val="00FD4727"/>
    <w:rsid w:val="00FD47F1"/>
    <w:rsid w:val="00FD4BF2"/>
    <w:rsid w:val="00FD4ED8"/>
    <w:rsid w:val="00FD5028"/>
    <w:rsid w:val="00FD52CD"/>
    <w:rsid w:val="00FD5675"/>
    <w:rsid w:val="00FD5940"/>
    <w:rsid w:val="00FD5983"/>
    <w:rsid w:val="00FD5C5F"/>
    <w:rsid w:val="00FD5E5E"/>
    <w:rsid w:val="00FD5F8B"/>
    <w:rsid w:val="00FD612C"/>
    <w:rsid w:val="00FD65DE"/>
    <w:rsid w:val="00FD6CE2"/>
    <w:rsid w:val="00FD7076"/>
    <w:rsid w:val="00FD72AE"/>
    <w:rsid w:val="00FD7317"/>
    <w:rsid w:val="00FD7425"/>
    <w:rsid w:val="00FD7566"/>
    <w:rsid w:val="00FD79CC"/>
    <w:rsid w:val="00FD7BCD"/>
    <w:rsid w:val="00FD7C2F"/>
    <w:rsid w:val="00FD7D96"/>
    <w:rsid w:val="00FD7DA9"/>
    <w:rsid w:val="00FE029B"/>
    <w:rsid w:val="00FE06EC"/>
    <w:rsid w:val="00FE0841"/>
    <w:rsid w:val="00FE0BFB"/>
    <w:rsid w:val="00FE0DDE"/>
    <w:rsid w:val="00FE0F20"/>
    <w:rsid w:val="00FE1144"/>
    <w:rsid w:val="00FE1279"/>
    <w:rsid w:val="00FE170B"/>
    <w:rsid w:val="00FE17D3"/>
    <w:rsid w:val="00FE1904"/>
    <w:rsid w:val="00FE1D5B"/>
    <w:rsid w:val="00FE1E93"/>
    <w:rsid w:val="00FE2132"/>
    <w:rsid w:val="00FE2614"/>
    <w:rsid w:val="00FE29DC"/>
    <w:rsid w:val="00FE2A0E"/>
    <w:rsid w:val="00FE2B6A"/>
    <w:rsid w:val="00FE3131"/>
    <w:rsid w:val="00FE384F"/>
    <w:rsid w:val="00FE38FC"/>
    <w:rsid w:val="00FE391B"/>
    <w:rsid w:val="00FE3943"/>
    <w:rsid w:val="00FE3B39"/>
    <w:rsid w:val="00FE3C38"/>
    <w:rsid w:val="00FE3E2C"/>
    <w:rsid w:val="00FE4056"/>
    <w:rsid w:val="00FE4074"/>
    <w:rsid w:val="00FE4172"/>
    <w:rsid w:val="00FE42C8"/>
    <w:rsid w:val="00FE4331"/>
    <w:rsid w:val="00FE4F76"/>
    <w:rsid w:val="00FE5239"/>
    <w:rsid w:val="00FE559D"/>
    <w:rsid w:val="00FE5C0F"/>
    <w:rsid w:val="00FE5DC8"/>
    <w:rsid w:val="00FE5E7C"/>
    <w:rsid w:val="00FE6016"/>
    <w:rsid w:val="00FE608F"/>
    <w:rsid w:val="00FE6218"/>
    <w:rsid w:val="00FE67D5"/>
    <w:rsid w:val="00FE6F2C"/>
    <w:rsid w:val="00FE733E"/>
    <w:rsid w:val="00FE7400"/>
    <w:rsid w:val="00FE7633"/>
    <w:rsid w:val="00FE798A"/>
    <w:rsid w:val="00FE7D17"/>
    <w:rsid w:val="00FF023F"/>
    <w:rsid w:val="00FF0426"/>
    <w:rsid w:val="00FF0620"/>
    <w:rsid w:val="00FF0CE3"/>
    <w:rsid w:val="00FF1370"/>
    <w:rsid w:val="00FF1713"/>
    <w:rsid w:val="00FF1872"/>
    <w:rsid w:val="00FF18D4"/>
    <w:rsid w:val="00FF1FCE"/>
    <w:rsid w:val="00FF2266"/>
    <w:rsid w:val="00FF2494"/>
    <w:rsid w:val="00FF25B9"/>
    <w:rsid w:val="00FF268D"/>
    <w:rsid w:val="00FF272E"/>
    <w:rsid w:val="00FF28C5"/>
    <w:rsid w:val="00FF30D8"/>
    <w:rsid w:val="00FF338B"/>
    <w:rsid w:val="00FF3692"/>
    <w:rsid w:val="00FF39A4"/>
    <w:rsid w:val="00FF39C5"/>
    <w:rsid w:val="00FF3BF3"/>
    <w:rsid w:val="00FF46E6"/>
    <w:rsid w:val="00FF4C89"/>
    <w:rsid w:val="00FF51A7"/>
    <w:rsid w:val="00FF54FB"/>
    <w:rsid w:val="00FF568D"/>
    <w:rsid w:val="00FF5867"/>
    <w:rsid w:val="00FF5990"/>
    <w:rsid w:val="00FF5C08"/>
    <w:rsid w:val="00FF5DE4"/>
    <w:rsid w:val="00FF61DD"/>
    <w:rsid w:val="00FF643B"/>
    <w:rsid w:val="00FF644F"/>
    <w:rsid w:val="00FF6635"/>
    <w:rsid w:val="00FF6699"/>
    <w:rsid w:val="00FF698B"/>
    <w:rsid w:val="00FF69BB"/>
    <w:rsid w:val="00FF6B53"/>
    <w:rsid w:val="00FF6C72"/>
    <w:rsid w:val="00FF6E55"/>
    <w:rsid w:val="00FF6F39"/>
    <w:rsid w:val="00FF71E7"/>
    <w:rsid w:val="00FF7B47"/>
    <w:rsid w:val="00FF7C46"/>
    <w:rsid w:val="00FF7EF3"/>
    <w:rsid w:val="00FF7F9C"/>
    <w:rsid w:val="07D92D94"/>
    <w:rsid w:val="15BF4772"/>
    <w:rsid w:val="16787F58"/>
    <w:rsid w:val="1C387115"/>
    <w:rsid w:val="202766E2"/>
    <w:rsid w:val="2A374109"/>
    <w:rsid w:val="32FE3E9F"/>
    <w:rsid w:val="3757169D"/>
    <w:rsid w:val="42656D31"/>
    <w:rsid w:val="42E03083"/>
    <w:rsid w:val="49D2347C"/>
    <w:rsid w:val="4B5B6A0C"/>
    <w:rsid w:val="564D31D4"/>
    <w:rsid w:val="5AAA5ACF"/>
    <w:rsid w:val="6B730B61"/>
    <w:rsid w:val="7A1F12F3"/>
    <w:rsid w:val="7AE452CE"/>
    <w:rsid w:val="7D960918"/>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fillcolor="white">
      <v:fill color="white"/>
    </o:shapedefaults>
    <o:shapelayout v:ext="edit">
      <o:idmap v:ext="edit" data="1"/>
    </o:shapelayout>
  </w:shapeDefaults>
  <w:decimalSymbol w:val="."/>
  <w:listSeparator w:val=","/>
  <w14:docId w14:val="049F36A6"/>
  <w15:docId w15:val="{004063D6-E9A3-4801-88FF-B9D774083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qFormat="1"/>
    <w:lsdException w:name="annotation text" w:semiHidden="1" w:qFormat="1"/>
    <w:lsdException w:name="header"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uiPriority="0" w:qFormat="1"/>
    <w:lsdException w:name="endnote reference" w:semiHidden="1" w:uiPriority="0"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uiPriority="0" w:qFormat="1"/>
    <w:lsdException w:name="Hyperlink" w:qFormat="1"/>
    <w:lsdException w:name="FollowedHyperlink" w:uiPriority="0"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Pr>
      <w:rFonts w:eastAsia="Times New Roman"/>
      <w:sz w:val="24"/>
      <w:szCs w:val="24"/>
      <w:lang w:val="zh-CN" w:eastAsia="zh-CN"/>
    </w:rPr>
  </w:style>
  <w:style w:type="paragraph" w:styleId="10">
    <w:name w:val="heading 1"/>
    <w:basedOn w:val="a1"/>
    <w:next w:val="a1"/>
    <w:link w:val="11"/>
    <w:qFormat/>
    <w:pPr>
      <w:keepNext/>
      <w:tabs>
        <w:tab w:val="left" w:pos="720"/>
      </w:tabs>
      <w:ind w:left="720"/>
      <w:outlineLvl w:val="0"/>
    </w:pPr>
    <w:rPr>
      <w:sz w:val="28"/>
    </w:rPr>
  </w:style>
  <w:style w:type="paragraph" w:styleId="2">
    <w:name w:val="heading 2"/>
    <w:basedOn w:val="a1"/>
    <w:next w:val="a1"/>
    <w:link w:val="20"/>
    <w:qFormat/>
    <w:pPr>
      <w:keepNext/>
      <w:tabs>
        <w:tab w:val="left" w:pos="2160"/>
      </w:tabs>
      <w:ind w:left="2160" w:hanging="1440"/>
      <w:outlineLvl w:val="1"/>
    </w:pPr>
    <w:rPr>
      <w:sz w:val="28"/>
    </w:rPr>
  </w:style>
  <w:style w:type="paragraph" w:styleId="3">
    <w:name w:val="heading 3"/>
    <w:basedOn w:val="a1"/>
    <w:next w:val="a1"/>
    <w:link w:val="30"/>
    <w:qFormat/>
    <w:pPr>
      <w:keepNext/>
      <w:tabs>
        <w:tab w:val="left" w:pos="1440"/>
      </w:tabs>
      <w:ind w:left="1440"/>
      <w:jc w:val="both"/>
      <w:outlineLvl w:val="2"/>
    </w:pPr>
    <w:rPr>
      <w:sz w:val="28"/>
    </w:rPr>
  </w:style>
  <w:style w:type="paragraph" w:styleId="4">
    <w:name w:val="heading 4"/>
    <w:basedOn w:val="a1"/>
    <w:next w:val="a1"/>
    <w:link w:val="40"/>
    <w:qFormat/>
    <w:pPr>
      <w:keepNext/>
      <w:spacing w:line="720" w:lineRule="auto"/>
      <w:outlineLvl w:val="3"/>
    </w:pPr>
    <w:rPr>
      <w:rFonts w:ascii="Arial" w:eastAsia="新細明體" w:hAnsi="Arial"/>
      <w:sz w:val="36"/>
      <w:szCs w:val="36"/>
    </w:rPr>
  </w:style>
  <w:style w:type="paragraph" w:styleId="5">
    <w:name w:val="heading 5"/>
    <w:basedOn w:val="a1"/>
    <w:next w:val="a1"/>
    <w:link w:val="50"/>
    <w:qFormat/>
    <w:pPr>
      <w:keepNext/>
      <w:tabs>
        <w:tab w:val="left" w:pos="454"/>
        <w:tab w:val="left" w:pos="1021"/>
      </w:tabs>
      <w:jc w:val="center"/>
      <w:outlineLvl w:val="4"/>
    </w:pPr>
    <w:rPr>
      <w:b/>
      <w:sz w:val="32"/>
      <w:u w:val="single"/>
    </w:rPr>
  </w:style>
  <w:style w:type="paragraph" w:styleId="6">
    <w:name w:val="heading 6"/>
    <w:basedOn w:val="a1"/>
    <w:next w:val="a1"/>
    <w:link w:val="60"/>
    <w:qFormat/>
    <w:pPr>
      <w:spacing w:line="260" w:lineRule="atLeast"/>
      <w:outlineLvl w:val="5"/>
    </w:pPr>
    <w:rPr>
      <w:sz w:val="22"/>
      <w:szCs w:val="20"/>
      <w:lang w:eastAsia="zh-TW"/>
    </w:rPr>
  </w:style>
  <w:style w:type="paragraph" w:styleId="7">
    <w:name w:val="heading 7"/>
    <w:basedOn w:val="a1"/>
    <w:next w:val="a1"/>
    <w:link w:val="70"/>
    <w:qFormat/>
    <w:pPr>
      <w:spacing w:line="260" w:lineRule="atLeast"/>
      <w:outlineLvl w:val="6"/>
    </w:pPr>
    <w:rPr>
      <w:sz w:val="22"/>
      <w:szCs w:val="20"/>
      <w:lang w:eastAsia="zh-TW"/>
    </w:rPr>
  </w:style>
  <w:style w:type="paragraph" w:styleId="8">
    <w:name w:val="heading 8"/>
    <w:basedOn w:val="a1"/>
    <w:next w:val="a1"/>
    <w:link w:val="80"/>
    <w:qFormat/>
    <w:pPr>
      <w:spacing w:line="260" w:lineRule="atLeast"/>
      <w:outlineLvl w:val="7"/>
    </w:pPr>
    <w:rPr>
      <w:sz w:val="22"/>
      <w:szCs w:val="20"/>
      <w:lang w:eastAsia="zh-TW"/>
    </w:rPr>
  </w:style>
  <w:style w:type="paragraph" w:styleId="9">
    <w:name w:val="heading 9"/>
    <w:basedOn w:val="a1"/>
    <w:next w:val="a1"/>
    <w:link w:val="90"/>
    <w:qFormat/>
    <w:pPr>
      <w:spacing w:line="260" w:lineRule="atLeast"/>
      <w:outlineLvl w:val="8"/>
    </w:pPr>
    <w:rPr>
      <w:sz w:val="22"/>
      <w:szCs w:val="20"/>
      <w:lang w:eastAsia="zh-TW"/>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Normal Indent"/>
    <w:basedOn w:val="a1"/>
    <w:qFormat/>
    <w:pPr>
      <w:widowControl w:val="0"/>
      <w:ind w:left="480"/>
    </w:pPr>
    <w:rPr>
      <w:rFonts w:eastAsia="華康細明體"/>
      <w:szCs w:val="20"/>
      <w:lang w:eastAsia="zh-TW"/>
    </w:rPr>
  </w:style>
  <w:style w:type="paragraph" w:styleId="a6">
    <w:name w:val="caption"/>
    <w:basedOn w:val="a1"/>
    <w:next w:val="a1"/>
    <w:qFormat/>
    <w:rPr>
      <w:sz w:val="20"/>
      <w:szCs w:val="20"/>
    </w:rPr>
  </w:style>
  <w:style w:type="paragraph" w:styleId="a">
    <w:name w:val="List Bullet"/>
    <w:basedOn w:val="a1"/>
    <w:uiPriority w:val="99"/>
    <w:unhideWhenUsed/>
    <w:qFormat/>
    <w:pPr>
      <w:numPr>
        <w:numId w:val="1"/>
      </w:numPr>
      <w:contextualSpacing/>
    </w:pPr>
  </w:style>
  <w:style w:type="paragraph" w:styleId="a0">
    <w:name w:val="Document Map"/>
    <w:basedOn w:val="a1"/>
    <w:link w:val="a7"/>
    <w:semiHidden/>
    <w:qFormat/>
    <w:pPr>
      <w:numPr>
        <w:ilvl w:val="6"/>
        <w:numId w:val="2"/>
      </w:numPr>
      <w:shd w:val="clear" w:color="auto" w:fill="000080"/>
      <w:tabs>
        <w:tab w:val="clear" w:pos="1276"/>
      </w:tabs>
      <w:ind w:left="0" w:firstLine="0"/>
    </w:pPr>
    <w:rPr>
      <w:rFonts w:ascii="Tahoma" w:hAnsi="Tahoma" w:cs="Tahoma"/>
    </w:rPr>
  </w:style>
  <w:style w:type="paragraph" w:styleId="a8">
    <w:name w:val="annotation text"/>
    <w:basedOn w:val="a1"/>
    <w:link w:val="a9"/>
    <w:uiPriority w:val="99"/>
    <w:semiHidden/>
    <w:qFormat/>
  </w:style>
  <w:style w:type="paragraph" w:styleId="31">
    <w:name w:val="Body Text 3"/>
    <w:basedOn w:val="a1"/>
    <w:link w:val="32"/>
    <w:qFormat/>
    <w:pPr>
      <w:snapToGrid w:val="0"/>
      <w:jc w:val="both"/>
    </w:pPr>
    <w:rPr>
      <w:color w:val="000000"/>
    </w:rPr>
  </w:style>
  <w:style w:type="paragraph" w:styleId="aa">
    <w:name w:val="Body Text"/>
    <w:basedOn w:val="a1"/>
    <w:link w:val="ab"/>
    <w:qFormat/>
    <w:pPr>
      <w:widowControl w:val="0"/>
      <w:spacing w:after="120"/>
    </w:pPr>
    <w:rPr>
      <w:rFonts w:eastAsia="新細明體"/>
      <w:lang w:eastAsia="zh-TW"/>
    </w:rPr>
  </w:style>
  <w:style w:type="paragraph" w:styleId="ac">
    <w:name w:val="Body Text Indent"/>
    <w:basedOn w:val="a1"/>
    <w:link w:val="ad"/>
    <w:qFormat/>
    <w:pPr>
      <w:tabs>
        <w:tab w:val="left" w:pos="720"/>
      </w:tabs>
      <w:ind w:left="720" w:hanging="720"/>
    </w:pPr>
    <w:rPr>
      <w:sz w:val="28"/>
    </w:rPr>
  </w:style>
  <w:style w:type="paragraph" w:styleId="ae">
    <w:name w:val="Block Text"/>
    <w:basedOn w:val="a1"/>
    <w:qFormat/>
    <w:pPr>
      <w:widowControl w:val="0"/>
      <w:ind w:leftChars="57" w:left="137" w:rightChars="73" w:right="175" w:firstLineChars="57" w:firstLine="137"/>
    </w:pPr>
    <w:rPr>
      <w:rFonts w:ascii="新細明體" w:eastAsia="新細明體"/>
      <w:lang w:val="en-US" w:eastAsia="zh-TW"/>
    </w:rPr>
  </w:style>
  <w:style w:type="paragraph" w:styleId="af">
    <w:name w:val="Date"/>
    <w:basedOn w:val="a1"/>
    <w:next w:val="a1"/>
    <w:link w:val="af0"/>
    <w:qFormat/>
    <w:rPr>
      <w:sz w:val="28"/>
    </w:rPr>
  </w:style>
  <w:style w:type="paragraph" w:styleId="21">
    <w:name w:val="Body Text Indent 2"/>
    <w:basedOn w:val="a1"/>
    <w:link w:val="22"/>
    <w:qFormat/>
    <w:pPr>
      <w:ind w:left="1440"/>
    </w:pPr>
    <w:rPr>
      <w:sz w:val="28"/>
    </w:rPr>
  </w:style>
  <w:style w:type="paragraph" w:styleId="af1">
    <w:name w:val="Balloon Text"/>
    <w:basedOn w:val="a1"/>
    <w:link w:val="af2"/>
    <w:uiPriority w:val="99"/>
    <w:semiHidden/>
    <w:qFormat/>
    <w:rPr>
      <w:rFonts w:ascii="Arial" w:eastAsia="新細明體" w:hAnsi="Arial"/>
      <w:sz w:val="18"/>
      <w:szCs w:val="18"/>
    </w:rPr>
  </w:style>
  <w:style w:type="paragraph" w:styleId="af3">
    <w:name w:val="footer"/>
    <w:basedOn w:val="a1"/>
    <w:link w:val="af4"/>
    <w:uiPriority w:val="99"/>
    <w:qFormat/>
    <w:pPr>
      <w:tabs>
        <w:tab w:val="center" w:pos="4320"/>
        <w:tab w:val="right" w:pos="8640"/>
      </w:tabs>
    </w:pPr>
  </w:style>
  <w:style w:type="paragraph" w:styleId="af5">
    <w:name w:val="header"/>
    <w:basedOn w:val="a1"/>
    <w:link w:val="af6"/>
    <w:uiPriority w:val="99"/>
    <w:qFormat/>
    <w:pPr>
      <w:tabs>
        <w:tab w:val="center" w:pos="4320"/>
        <w:tab w:val="right" w:pos="8640"/>
      </w:tabs>
    </w:pPr>
  </w:style>
  <w:style w:type="paragraph" w:styleId="af7">
    <w:name w:val="Subtitle"/>
    <w:basedOn w:val="a1"/>
    <w:link w:val="af8"/>
    <w:qFormat/>
    <w:pPr>
      <w:tabs>
        <w:tab w:val="left" w:pos="1440"/>
      </w:tabs>
      <w:ind w:left="1440" w:hanging="1440"/>
      <w:jc w:val="center"/>
    </w:pPr>
    <w:rPr>
      <w:sz w:val="28"/>
      <w:u w:val="single"/>
    </w:rPr>
  </w:style>
  <w:style w:type="paragraph" w:styleId="af9">
    <w:name w:val="footnote text"/>
    <w:basedOn w:val="a1"/>
    <w:link w:val="afa"/>
    <w:uiPriority w:val="99"/>
    <w:semiHidden/>
    <w:qFormat/>
    <w:pPr>
      <w:widowControl w:val="0"/>
      <w:snapToGrid w:val="0"/>
    </w:pPr>
    <w:rPr>
      <w:rFonts w:eastAsia="新細明體"/>
      <w:sz w:val="20"/>
      <w:szCs w:val="20"/>
    </w:rPr>
  </w:style>
  <w:style w:type="paragraph" w:styleId="33">
    <w:name w:val="Body Text Indent 3"/>
    <w:basedOn w:val="a1"/>
    <w:link w:val="34"/>
    <w:qFormat/>
    <w:pPr>
      <w:tabs>
        <w:tab w:val="left" w:pos="1440"/>
      </w:tabs>
      <w:ind w:left="1440"/>
      <w:jc w:val="both"/>
    </w:pPr>
    <w:rPr>
      <w:sz w:val="28"/>
    </w:rPr>
  </w:style>
  <w:style w:type="paragraph" w:styleId="23">
    <w:name w:val="Body Text 2"/>
    <w:basedOn w:val="a1"/>
    <w:link w:val="24"/>
    <w:qFormat/>
    <w:pPr>
      <w:jc w:val="both"/>
    </w:pPr>
    <w:rPr>
      <w:sz w:val="28"/>
      <w:szCs w:val="28"/>
    </w:rPr>
  </w:style>
  <w:style w:type="paragraph" w:styleId="HTML">
    <w:name w:val="HTML Preformatted"/>
    <w:basedOn w:val="a1"/>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zh-TW"/>
    </w:rPr>
  </w:style>
  <w:style w:type="paragraph" w:styleId="Web">
    <w:name w:val="Normal (Web)"/>
    <w:basedOn w:val="a1"/>
    <w:uiPriority w:val="99"/>
    <w:unhideWhenUsed/>
    <w:qFormat/>
  </w:style>
  <w:style w:type="paragraph" w:styleId="afb">
    <w:name w:val="Title"/>
    <w:basedOn w:val="a1"/>
    <w:link w:val="afc"/>
    <w:qFormat/>
    <w:pPr>
      <w:tabs>
        <w:tab w:val="left" w:pos="720"/>
      </w:tabs>
      <w:ind w:left="720" w:hanging="720"/>
      <w:jc w:val="center"/>
    </w:pPr>
    <w:rPr>
      <w:b/>
      <w:bCs/>
      <w:sz w:val="28"/>
    </w:rPr>
  </w:style>
  <w:style w:type="paragraph" w:styleId="afd">
    <w:name w:val="annotation subject"/>
    <w:basedOn w:val="a8"/>
    <w:next w:val="a8"/>
    <w:link w:val="afe"/>
    <w:semiHidden/>
    <w:qFormat/>
    <w:rPr>
      <w:b/>
      <w:bCs/>
    </w:rPr>
  </w:style>
  <w:style w:type="table" w:styleId="aff">
    <w:name w:val="Table Grid"/>
    <w:basedOn w:val="a3"/>
    <w:uiPriority w:val="39"/>
    <w:qFormat/>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
    <w:name w:val="Light Shading Accent 5"/>
    <w:basedOn w:val="a3"/>
    <w:uiPriority w:val="60"/>
    <w:qFormat/>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aff0">
    <w:name w:val="Strong"/>
    <w:basedOn w:val="a2"/>
    <w:uiPriority w:val="22"/>
    <w:qFormat/>
    <w:rPr>
      <w:b/>
      <w:bCs/>
    </w:rPr>
  </w:style>
  <w:style w:type="character" w:styleId="aff1">
    <w:name w:val="endnote reference"/>
    <w:semiHidden/>
    <w:qFormat/>
    <w:rPr>
      <w:vertAlign w:val="superscript"/>
    </w:rPr>
  </w:style>
  <w:style w:type="character" w:styleId="aff2">
    <w:name w:val="page number"/>
    <w:basedOn w:val="a2"/>
    <w:qFormat/>
  </w:style>
  <w:style w:type="character" w:styleId="aff3">
    <w:name w:val="FollowedHyperlink"/>
    <w:qFormat/>
    <w:rPr>
      <w:color w:val="800080"/>
      <w:u w:val="single"/>
    </w:rPr>
  </w:style>
  <w:style w:type="character" w:styleId="aff4">
    <w:name w:val="Emphasis"/>
    <w:basedOn w:val="a2"/>
    <w:uiPriority w:val="20"/>
    <w:qFormat/>
    <w:rPr>
      <w:i/>
      <w:iCs/>
    </w:rPr>
  </w:style>
  <w:style w:type="character" w:styleId="aff5">
    <w:name w:val="Hyperlink"/>
    <w:uiPriority w:val="99"/>
    <w:qFormat/>
    <w:rPr>
      <w:color w:val="0000FF"/>
      <w:u w:val="single"/>
    </w:rPr>
  </w:style>
  <w:style w:type="character" w:styleId="aff6">
    <w:name w:val="annotation reference"/>
    <w:uiPriority w:val="99"/>
    <w:semiHidden/>
    <w:qFormat/>
    <w:rPr>
      <w:sz w:val="18"/>
      <w:szCs w:val="18"/>
    </w:rPr>
  </w:style>
  <w:style w:type="character" w:styleId="aff7">
    <w:name w:val="footnote reference"/>
    <w:uiPriority w:val="99"/>
    <w:semiHidden/>
    <w:qFormat/>
    <w:rPr>
      <w:vertAlign w:val="superscript"/>
    </w:rPr>
  </w:style>
  <w:style w:type="character" w:customStyle="1" w:styleId="11">
    <w:name w:val="標題 1 字元"/>
    <w:basedOn w:val="a2"/>
    <w:link w:val="10"/>
    <w:qFormat/>
    <w:rPr>
      <w:rFonts w:ascii="Times New Roman" w:eastAsia="SimSun" w:hAnsi="Times New Roman" w:cs="Times New Roman"/>
      <w:sz w:val="28"/>
      <w:szCs w:val="24"/>
      <w:lang w:eastAsia="zh-CN"/>
    </w:rPr>
  </w:style>
  <w:style w:type="character" w:customStyle="1" w:styleId="20">
    <w:name w:val="標題 2 字元"/>
    <w:basedOn w:val="a2"/>
    <w:link w:val="2"/>
    <w:qFormat/>
    <w:rPr>
      <w:rFonts w:ascii="Times New Roman" w:eastAsia="SimSun" w:hAnsi="Times New Roman" w:cs="Times New Roman"/>
      <w:sz w:val="28"/>
      <w:szCs w:val="24"/>
      <w:lang w:eastAsia="zh-CN"/>
    </w:rPr>
  </w:style>
  <w:style w:type="character" w:customStyle="1" w:styleId="30">
    <w:name w:val="標題 3 字元"/>
    <w:basedOn w:val="a2"/>
    <w:link w:val="3"/>
    <w:qFormat/>
    <w:rPr>
      <w:rFonts w:ascii="Times New Roman" w:eastAsia="SimSun" w:hAnsi="Times New Roman" w:cs="Times New Roman"/>
      <w:sz w:val="28"/>
      <w:szCs w:val="24"/>
      <w:lang w:eastAsia="zh-CN"/>
    </w:rPr>
  </w:style>
  <w:style w:type="character" w:customStyle="1" w:styleId="40">
    <w:name w:val="標題 4 字元"/>
    <w:basedOn w:val="a2"/>
    <w:link w:val="4"/>
    <w:qFormat/>
    <w:rPr>
      <w:rFonts w:ascii="Arial" w:eastAsia="新細明體" w:hAnsi="Arial" w:cs="Times New Roman"/>
      <w:sz w:val="36"/>
      <w:szCs w:val="36"/>
      <w:lang w:eastAsia="zh-CN"/>
    </w:rPr>
  </w:style>
  <w:style w:type="character" w:customStyle="1" w:styleId="50">
    <w:name w:val="標題 5 字元"/>
    <w:basedOn w:val="a2"/>
    <w:link w:val="5"/>
    <w:qFormat/>
    <w:rPr>
      <w:rFonts w:ascii="Times New Roman" w:eastAsia="SimSun" w:hAnsi="Times New Roman" w:cs="Times New Roman"/>
      <w:b/>
      <w:sz w:val="32"/>
      <w:szCs w:val="24"/>
      <w:u w:val="single"/>
      <w:lang w:eastAsia="zh-CN"/>
    </w:rPr>
  </w:style>
  <w:style w:type="character" w:customStyle="1" w:styleId="60">
    <w:name w:val="標題 6 字元"/>
    <w:basedOn w:val="a2"/>
    <w:link w:val="6"/>
    <w:qFormat/>
    <w:rPr>
      <w:rFonts w:ascii="Times New Roman" w:eastAsia="SimSun" w:hAnsi="Times New Roman" w:cs="Times New Roman"/>
      <w:sz w:val="22"/>
      <w:szCs w:val="20"/>
    </w:rPr>
  </w:style>
  <w:style w:type="character" w:customStyle="1" w:styleId="70">
    <w:name w:val="標題 7 字元"/>
    <w:basedOn w:val="a2"/>
    <w:link w:val="7"/>
    <w:qFormat/>
    <w:rPr>
      <w:rFonts w:ascii="Times New Roman" w:eastAsia="SimSun" w:hAnsi="Times New Roman" w:cs="Times New Roman"/>
      <w:sz w:val="22"/>
      <w:szCs w:val="20"/>
    </w:rPr>
  </w:style>
  <w:style w:type="character" w:customStyle="1" w:styleId="80">
    <w:name w:val="標題 8 字元"/>
    <w:basedOn w:val="a2"/>
    <w:link w:val="8"/>
    <w:qFormat/>
    <w:rPr>
      <w:rFonts w:ascii="Times New Roman" w:eastAsia="SimSun" w:hAnsi="Times New Roman" w:cs="Times New Roman"/>
      <w:sz w:val="22"/>
      <w:szCs w:val="20"/>
    </w:rPr>
  </w:style>
  <w:style w:type="character" w:customStyle="1" w:styleId="90">
    <w:name w:val="標題 9 字元"/>
    <w:basedOn w:val="a2"/>
    <w:link w:val="9"/>
    <w:qFormat/>
    <w:rPr>
      <w:rFonts w:ascii="Times New Roman" w:eastAsia="SimSun" w:hAnsi="Times New Roman" w:cs="Times New Roman"/>
      <w:sz w:val="22"/>
      <w:szCs w:val="20"/>
    </w:rPr>
  </w:style>
  <w:style w:type="character" w:customStyle="1" w:styleId="afc">
    <w:name w:val="標題 字元"/>
    <w:basedOn w:val="a2"/>
    <w:link w:val="afb"/>
    <w:qFormat/>
    <w:rPr>
      <w:rFonts w:ascii="Times New Roman" w:eastAsia="SimSun" w:hAnsi="Times New Roman" w:cs="Times New Roman"/>
      <w:b/>
      <w:bCs/>
      <w:sz w:val="28"/>
      <w:szCs w:val="24"/>
      <w:lang w:eastAsia="zh-CN"/>
    </w:rPr>
  </w:style>
  <w:style w:type="character" w:customStyle="1" w:styleId="ad">
    <w:name w:val="本文縮排 字元"/>
    <w:basedOn w:val="a2"/>
    <w:link w:val="ac"/>
    <w:qFormat/>
    <w:rPr>
      <w:rFonts w:ascii="Times New Roman" w:eastAsia="SimSun" w:hAnsi="Times New Roman" w:cs="Times New Roman"/>
      <w:sz w:val="28"/>
      <w:szCs w:val="24"/>
      <w:lang w:eastAsia="zh-CN"/>
    </w:rPr>
  </w:style>
  <w:style w:type="character" w:customStyle="1" w:styleId="a7">
    <w:name w:val="文件引導模式 字元"/>
    <w:basedOn w:val="a2"/>
    <w:link w:val="a0"/>
    <w:semiHidden/>
    <w:qFormat/>
    <w:rPr>
      <w:rFonts w:ascii="Tahoma" w:eastAsia="Times New Roman" w:hAnsi="Tahoma" w:cs="Tahoma"/>
      <w:sz w:val="24"/>
      <w:szCs w:val="24"/>
      <w:shd w:val="clear" w:color="auto" w:fill="000080"/>
      <w:lang w:val="zh-CN" w:eastAsia="zh-CN"/>
    </w:rPr>
  </w:style>
  <w:style w:type="paragraph" w:customStyle="1" w:styleId="Content2">
    <w:name w:val="Content 2"/>
    <w:basedOn w:val="2"/>
    <w:qFormat/>
    <w:pPr>
      <w:keepNext w:val="0"/>
      <w:numPr>
        <w:ilvl w:val="7"/>
        <w:numId w:val="2"/>
      </w:numPr>
      <w:tabs>
        <w:tab w:val="clear" w:pos="1418"/>
        <w:tab w:val="clear" w:pos="2160"/>
        <w:tab w:val="left" w:pos="2039"/>
      </w:tabs>
      <w:spacing w:beforeLines="150" w:before="150" w:after="360"/>
      <w:ind w:left="2039" w:hanging="425"/>
      <w:jc w:val="both"/>
    </w:pPr>
    <w:rPr>
      <w:rFonts w:eastAsia="新細明體"/>
      <w:sz w:val="24"/>
      <w:lang w:eastAsia="zh-TW"/>
    </w:rPr>
  </w:style>
  <w:style w:type="paragraph" w:customStyle="1" w:styleId="Contenta">
    <w:name w:val="Content (a)"/>
    <w:basedOn w:val="a1"/>
    <w:qFormat/>
    <w:pPr>
      <w:numPr>
        <w:ilvl w:val="4"/>
        <w:numId w:val="2"/>
      </w:numPr>
      <w:spacing w:beforeLines="50" w:before="50" w:afterLines="50" w:after="50"/>
      <w:jc w:val="both"/>
      <w:outlineLvl w:val="4"/>
    </w:pPr>
  </w:style>
  <w:style w:type="paragraph" w:customStyle="1" w:styleId="Content3">
    <w:name w:val="Content 3"/>
    <w:basedOn w:val="a1"/>
    <w:qFormat/>
    <w:pPr>
      <w:keepLines/>
      <w:numPr>
        <w:ilvl w:val="5"/>
        <w:numId w:val="2"/>
      </w:numPr>
      <w:tabs>
        <w:tab w:val="clear" w:pos="2268"/>
        <w:tab w:val="left" w:pos="1134"/>
      </w:tabs>
      <w:spacing w:beforeLines="150" w:before="360" w:after="360"/>
      <w:ind w:left="1134" w:hanging="1134"/>
      <w:jc w:val="both"/>
    </w:pPr>
    <w:rPr>
      <w:rFonts w:eastAsia="新細明體"/>
      <w:lang w:eastAsia="zh-TW"/>
    </w:rPr>
  </w:style>
  <w:style w:type="paragraph" w:customStyle="1" w:styleId="NumParagraph">
    <w:name w:val="NumParagraph"/>
    <w:qFormat/>
    <w:pPr>
      <w:numPr>
        <w:numId w:val="3"/>
      </w:numPr>
      <w:spacing w:beforeLines="100" w:before="100"/>
      <w:ind w:left="482" w:hanging="482"/>
      <w:jc w:val="both"/>
    </w:pPr>
    <w:rPr>
      <w:rFonts w:eastAsia="新細明體"/>
      <w:kern w:val="2"/>
      <w:sz w:val="24"/>
      <w:szCs w:val="24"/>
    </w:rPr>
  </w:style>
  <w:style w:type="paragraph" w:customStyle="1" w:styleId="Bullet3">
    <w:name w:val="Bullet 3"/>
    <w:basedOn w:val="Content3"/>
    <w:qFormat/>
    <w:pPr>
      <w:numPr>
        <w:ilvl w:val="0"/>
        <w:numId w:val="4"/>
      </w:numPr>
      <w:snapToGrid w:val="0"/>
      <w:spacing w:beforeLines="0" w:before="0" w:after="0"/>
    </w:pPr>
  </w:style>
  <w:style w:type="character" w:customStyle="1" w:styleId="af6">
    <w:name w:val="頁首 字元"/>
    <w:basedOn w:val="a2"/>
    <w:link w:val="af5"/>
    <w:uiPriority w:val="99"/>
    <w:qFormat/>
    <w:rPr>
      <w:rFonts w:ascii="Times New Roman" w:eastAsia="SimSun" w:hAnsi="Times New Roman" w:cs="Times New Roman"/>
      <w:szCs w:val="24"/>
      <w:lang w:eastAsia="zh-CN"/>
    </w:rPr>
  </w:style>
  <w:style w:type="character" w:customStyle="1" w:styleId="af4">
    <w:name w:val="頁尾 字元"/>
    <w:basedOn w:val="a2"/>
    <w:link w:val="af3"/>
    <w:uiPriority w:val="99"/>
    <w:qFormat/>
    <w:rPr>
      <w:rFonts w:ascii="Times New Roman" w:eastAsia="SimSun" w:hAnsi="Times New Roman" w:cs="Times New Roman"/>
      <w:szCs w:val="24"/>
      <w:lang w:val="zh-CN" w:eastAsia="zh-CN"/>
    </w:rPr>
  </w:style>
  <w:style w:type="paragraph" w:customStyle="1" w:styleId="Content">
    <w:name w:val="Content"/>
    <w:basedOn w:val="a1"/>
    <w:qFormat/>
    <w:pPr>
      <w:widowControl w:val="0"/>
      <w:spacing w:beforeLines="100" w:before="100"/>
      <w:ind w:left="1134"/>
      <w:jc w:val="both"/>
    </w:pPr>
    <w:rPr>
      <w:rFonts w:eastAsia="新細明體"/>
      <w:lang w:eastAsia="zh-TW"/>
    </w:rPr>
  </w:style>
  <w:style w:type="character" w:customStyle="1" w:styleId="af0">
    <w:name w:val="日期 字元"/>
    <w:basedOn w:val="a2"/>
    <w:link w:val="af"/>
    <w:qFormat/>
    <w:rPr>
      <w:rFonts w:ascii="Times New Roman" w:eastAsia="SimSun" w:hAnsi="Times New Roman" w:cs="Times New Roman"/>
      <w:sz w:val="28"/>
      <w:szCs w:val="24"/>
      <w:lang w:eastAsia="zh-CN"/>
    </w:rPr>
  </w:style>
  <w:style w:type="character" w:customStyle="1" w:styleId="22">
    <w:name w:val="本文縮排 2 字元"/>
    <w:basedOn w:val="a2"/>
    <w:link w:val="21"/>
    <w:qFormat/>
    <w:rPr>
      <w:rFonts w:ascii="Times New Roman" w:eastAsia="SimSun" w:hAnsi="Times New Roman" w:cs="Times New Roman"/>
      <w:sz w:val="28"/>
      <w:szCs w:val="24"/>
      <w:lang w:eastAsia="zh-CN"/>
    </w:rPr>
  </w:style>
  <w:style w:type="paragraph" w:customStyle="1" w:styleId="TableContent1">
    <w:name w:val="TableContent 1"/>
    <w:basedOn w:val="a1"/>
    <w:qFormat/>
    <w:pPr>
      <w:widowControl w:val="0"/>
      <w:snapToGrid w:val="0"/>
      <w:jc w:val="center"/>
    </w:pPr>
    <w:rPr>
      <w:rFonts w:eastAsia="新細明體"/>
      <w:sz w:val="20"/>
      <w:szCs w:val="20"/>
      <w:lang w:eastAsia="zh-TW"/>
    </w:rPr>
  </w:style>
  <w:style w:type="paragraph" w:customStyle="1" w:styleId="Content1">
    <w:name w:val="Content 1"/>
    <w:qFormat/>
    <w:pPr>
      <w:tabs>
        <w:tab w:val="left" w:pos="567"/>
      </w:tabs>
      <w:snapToGrid w:val="0"/>
      <w:spacing w:beforeLines="100" w:before="360" w:afterLines="50" w:after="180"/>
      <w:ind w:left="567" w:hanging="567"/>
      <w:jc w:val="both"/>
    </w:pPr>
    <w:rPr>
      <w:rFonts w:eastAsia="新細明體"/>
      <w:kern w:val="2"/>
      <w:sz w:val="24"/>
      <w:szCs w:val="24"/>
    </w:rPr>
  </w:style>
  <w:style w:type="paragraph" w:customStyle="1" w:styleId="TableCaption">
    <w:name w:val="TableCaption"/>
    <w:basedOn w:val="a6"/>
    <w:qFormat/>
    <w:pPr>
      <w:widowControl w:val="0"/>
      <w:snapToGrid w:val="0"/>
      <w:spacing w:before="120" w:after="120"/>
      <w:ind w:leftChars="200" w:left="200"/>
      <w:jc w:val="center"/>
    </w:pPr>
    <w:rPr>
      <w:rFonts w:eastAsia="新細明體"/>
      <w:lang w:eastAsia="zh-TW"/>
    </w:rPr>
  </w:style>
  <w:style w:type="paragraph" w:customStyle="1" w:styleId="AnnexHead">
    <w:name w:val="AnnexHead"/>
    <w:qFormat/>
    <w:pPr>
      <w:pageBreakBefore/>
      <w:jc w:val="center"/>
    </w:pPr>
    <w:rPr>
      <w:rFonts w:eastAsia="新細明體"/>
      <w:b/>
      <w:bCs/>
      <w:kern w:val="2"/>
      <w:sz w:val="32"/>
      <w:szCs w:val="32"/>
    </w:rPr>
  </w:style>
  <w:style w:type="character" w:customStyle="1" w:styleId="ab">
    <w:name w:val="本文 字元"/>
    <w:basedOn w:val="a2"/>
    <w:link w:val="aa"/>
    <w:qFormat/>
    <w:rPr>
      <w:rFonts w:ascii="Times New Roman" w:eastAsia="新細明體" w:hAnsi="Times New Roman" w:cs="Times New Roman"/>
      <w:kern w:val="2"/>
      <w:szCs w:val="24"/>
    </w:rPr>
  </w:style>
  <w:style w:type="character" w:customStyle="1" w:styleId="afa">
    <w:name w:val="註腳文字 字元"/>
    <w:basedOn w:val="a2"/>
    <w:link w:val="af9"/>
    <w:uiPriority w:val="99"/>
    <w:semiHidden/>
    <w:qFormat/>
    <w:rPr>
      <w:rFonts w:ascii="Times New Roman" w:eastAsia="新細明體" w:hAnsi="Times New Roman" w:cs="Times New Roman"/>
      <w:kern w:val="2"/>
      <w:sz w:val="20"/>
      <w:szCs w:val="20"/>
      <w:lang w:val="zh-CN" w:eastAsia="zh-CN"/>
    </w:rPr>
  </w:style>
  <w:style w:type="paragraph" w:customStyle="1" w:styleId="TableBullet">
    <w:name w:val="TableBullet"/>
    <w:basedOn w:val="TableContent2"/>
    <w:qFormat/>
    <w:pPr>
      <w:numPr>
        <w:numId w:val="5"/>
      </w:numPr>
    </w:pPr>
  </w:style>
  <w:style w:type="paragraph" w:customStyle="1" w:styleId="TableContent2">
    <w:name w:val="TableContent 2"/>
    <w:basedOn w:val="TableContent1"/>
    <w:qFormat/>
    <w:pPr>
      <w:widowControl/>
      <w:jc w:val="left"/>
    </w:pPr>
    <w:rPr>
      <w:sz w:val="24"/>
    </w:rPr>
  </w:style>
  <w:style w:type="character" w:customStyle="1" w:styleId="34">
    <w:name w:val="本文縮排 3 字元"/>
    <w:basedOn w:val="a2"/>
    <w:link w:val="33"/>
    <w:qFormat/>
    <w:rPr>
      <w:rFonts w:ascii="Times New Roman" w:eastAsia="SimSun" w:hAnsi="Times New Roman" w:cs="Times New Roman"/>
      <w:sz w:val="28"/>
      <w:szCs w:val="24"/>
      <w:lang w:eastAsia="zh-CN"/>
    </w:rPr>
  </w:style>
  <w:style w:type="character" w:customStyle="1" w:styleId="24">
    <w:name w:val="本文 2 字元"/>
    <w:basedOn w:val="a2"/>
    <w:link w:val="23"/>
    <w:qFormat/>
    <w:rPr>
      <w:rFonts w:ascii="Times New Roman" w:eastAsia="SimSun" w:hAnsi="Times New Roman" w:cs="Times New Roman"/>
      <w:sz w:val="28"/>
      <w:szCs w:val="28"/>
      <w:lang w:eastAsia="zh-CN"/>
    </w:rPr>
  </w:style>
  <w:style w:type="paragraph" w:customStyle="1" w:styleId="12">
    <w:name w:val="中12"/>
    <w:basedOn w:val="a1"/>
    <w:qFormat/>
    <w:pPr>
      <w:adjustRightInd w:val="0"/>
      <w:spacing w:line="380" w:lineRule="atLeast"/>
      <w:jc w:val="both"/>
      <w:textAlignment w:val="baseline"/>
    </w:pPr>
    <w:rPr>
      <w:rFonts w:eastAsia="細明體"/>
      <w:spacing w:val="32"/>
      <w:szCs w:val="20"/>
      <w:lang w:eastAsia="zh-TW"/>
    </w:rPr>
  </w:style>
  <w:style w:type="paragraph" w:customStyle="1" w:styleId="Paragraph">
    <w:name w:val="Paragraph"/>
    <w:qFormat/>
    <w:pPr>
      <w:keepNext/>
      <w:keepLines/>
      <w:widowControl w:val="0"/>
      <w:tabs>
        <w:tab w:val="left" w:pos="0"/>
        <w:tab w:val="left" w:pos="1152"/>
        <w:tab w:val="left" w:pos="2016"/>
        <w:tab w:val="left" w:pos="2880"/>
        <w:tab w:val="left" w:pos="3744"/>
        <w:tab w:val="left" w:pos="4608"/>
        <w:tab w:val="left" w:pos="5472"/>
        <w:tab w:val="left" w:pos="6336"/>
        <w:tab w:val="left" w:pos="7200"/>
        <w:tab w:val="left" w:pos="8064"/>
        <w:tab w:val="left" w:pos="8928"/>
      </w:tabs>
      <w:suppressAutoHyphens/>
      <w:jc w:val="both"/>
    </w:pPr>
    <w:rPr>
      <w:rFonts w:ascii="Courier New" w:eastAsia="新細明體" w:hAnsi="Courier New"/>
      <w:spacing w:val="-3"/>
      <w:kern w:val="2"/>
      <w:sz w:val="24"/>
      <w:lang w:val="en-GB" w:eastAsia="en-US"/>
    </w:rPr>
  </w:style>
  <w:style w:type="paragraph" w:customStyle="1" w:styleId="Fullblock">
    <w:name w:val="Full block"/>
    <w:basedOn w:val="a1"/>
    <w:qFormat/>
    <w:pPr>
      <w:spacing w:before="80" w:after="80" w:line="280" w:lineRule="exact"/>
      <w:ind w:left="567"/>
      <w:jc w:val="both"/>
    </w:pPr>
    <w:rPr>
      <w:rFonts w:ascii="Arial" w:eastAsia="新細明體" w:hAnsi="Arial"/>
      <w:sz w:val="22"/>
      <w:szCs w:val="20"/>
      <w:lang w:eastAsia="zh-TW"/>
    </w:rPr>
  </w:style>
  <w:style w:type="character" w:customStyle="1" w:styleId="af8">
    <w:name w:val="副標題 字元"/>
    <w:basedOn w:val="a2"/>
    <w:link w:val="af7"/>
    <w:qFormat/>
    <w:rPr>
      <w:rFonts w:ascii="Times New Roman" w:eastAsia="SimSun" w:hAnsi="Times New Roman" w:cs="Times New Roman"/>
      <w:sz w:val="28"/>
      <w:szCs w:val="24"/>
      <w:u w:val="single"/>
      <w:lang w:eastAsia="zh-CN"/>
    </w:rPr>
  </w:style>
  <w:style w:type="paragraph" w:customStyle="1" w:styleId="head2">
    <w:name w:val="head2"/>
    <w:basedOn w:val="a1"/>
    <w:qFormat/>
    <w:pPr>
      <w:tabs>
        <w:tab w:val="left" w:pos="992"/>
      </w:tabs>
      <w:spacing w:before="120" w:after="120" w:line="260" w:lineRule="atLeast"/>
      <w:ind w:left="992" w:hanging="992"/>
      <w:outlineLvl w:val="1"/>
    </w:pPr>
    <w:rPr>
      <w:b/>
      <w:sz w:val="28"/>
      <w:szCs w:val="20"/>
    </w:rPr>
  </w:style>
  <w:style w:type="paragraph" w:customStyle="1" w:styleId="head3">
    <w:name w:val="head3"/>
    <w:basedOn w:val="a1"/>
    <w:qFormat/>
    <w:pPr>
      <w:tabs>
        <w:tab w:val="left" w:pos="992"/>
      </w:tabs>
      <w:spacing w:before="120" w:after="120" w:line="260" w:lineRule="atLeast"/>
      <w:ind w:left="992" w:hanging="992"/>
      <w:jc w:val="both"/>
      <w:outlineLvl w:val="2"/>
    </w:pPr>
    <w:rPr>
      <w:b/>
      <w:szCs w:val="20"/>
      <w:lang w:eastAsia="zh-TW"/>
    </w:rPr>
  </w:style>
  <w:style w:type="paragraph" w:customStyle="1" w:styleId="text3">
    <w:name w:val="text3"/>
    <w:basedOn w:val="a1"/>
    <w:qFormat/>
    <w:pPr>
      <w:tabs>
        <w:tab w:val="left" w:pos="992"/>
      </w:tabs>
      <w:spacing w:before="120" w:after="120" w:line="260" w:lineRule="atLeast"/>
      <w:ind w:left="992" w:hanging="992"/>
      <w:jc w:val="both"/>
    </w:pPr>
    <w:rPr>
      <w:szCs w:val="20"/>
    </w:rPr>
  </w:style>
  <w:style w:type="paragraph" w:customStyle="1" w:styleId="text2">
    <w:name w:val="text2"/>
    <w:basedOn w:val="aa"/>
    <w:qFormat/>
    <w:pPr>
      <w:widowControl/>
      <w:tabs>
        <w:tab w:val="left" w:pos="1092"/>
      </w:tabs>
      <w:spacing w:after="260" w:line="260" w:lineRule="atLeast"/>
      <w:ind w:left="1092" w:hanging="992"/>
      <w:jc w:val="both"/>
    </w:pPr>
    <w:rPr>
      <w:rFonts w:eastAsia="SimSun"/>
      <w:szCs w:val="20"/>
      <w:lang w:eastAsia="zh-CN"/>
    </w:rPr>
  </w:style>
  <w:style w:type="paragraph" w:customStyle="1" w:styleId="BodyText21">
    <w:name w:val="Body Text 21"/>
    <w:basedOn w:val="a1"/>
    <w:qFormat/>
    <w:pPr>
      <w:widowControl w:val="0"/>
      <w:autoSpaceDE w:val="0"/>
      <w:autoSpaceDN w:val="0"/>
      <w:adjustRightInd w:val="0"/>
      <w:spacing w:line="240" w:lineRule="atLeast"/>
      <w:ind w:left="1440"/>
      <w:jc w:val="both"/>
      <w:textAlignment w:val="baseline"/>
    </w:pPr>
    <w:rPr>
      <w:rFonts w:eastAsia="細明體"/>
      <w:szCs w:val="20"/>
      <w:lang w:eastAsia="zh-TW"/>
    </w:rPr>
  </w:style>
  <w:style w:type="paragraph" w:customStyle="1" w:styleId="HangingindentJN">
    <w:name w:val="Hanging indent JN"/>
    <w:qFormat/>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720" w:right="8352"/>
      <w:textAlignment w:val="baseline"/>
    </w:pPr>
    <w:rPr>
      <w:rFonts w:ascii="NPS Draft" w:eastAsia="NPS Draft"/>
      <w:color w:val="000000"/>
      <w:kern w:val="2"/>
      <w:sz w:val="24"/>
    </w:rPr>
  </w:style>
  <w:style w:type="character" w:customStyle="1" w:styleId="af2">
    <w:name w:val="註解方塊文字 字元"/>
    <w:basedOn w:val="a2"/>
    <w:link w:val="af1"/>
    <w:uiPriority w:val="99"/>
    <w:semiHidden/>
    <w:qFormat/>
    <w:rPr>
      <w:rFonts w:ascii="Arial" w:eastAsia="新細明體" w:hAnsi="Arial" w:cs="Times New Roman"/>
      <w:sz w:val="18"/>
      <w:szCs w:val="18"/>
      <w:lang w:eastAsia="zh-CN"/>
    </w:rPr>
  </w:style>
  <w:style w:type="paragraph" w:customStyle="1" w:styleId="BodyTextIndent31">
    <w:name w:val="Body Text Indent 31"/>
    <w:basedOn w:val="a1"/>
    <w:qFormat/>
    <w:pPr>
      <w:widowControl w:val="0"/>
      <w:tabs>
        <w:tab w:val="left" w:pos="720"/>
      </w:tabs>
      <w:autoSpaceDE w:val="0"/>
      <w:autoSpaceDN w:val="0"/>
      <w:adjustRightInd w:val="0"/>
      <w:spacing w:line="240" w:lineRule="atLeast"/>
      <w:ind w:left="720"/>
      <w:jc w:val="both"/>
      <w:textAlignment w:val="baseline"/>
    </w:pPr>
    <w:rPr>
      <w:rFonts w:eastAsia="細明體" w:cs="Arial"/>
      <w:szCs w:val="22"/>
      <w:lang w:eastAsia="zh-TW"/>
    </w:rPr>
  </w:style>
  <w:style w:type="paragraph" w:customStyle="1" w:styleId="1">
    <w:name w:val="樣式1"/>
    <w:basedOn w:val="a1"/>
    <w:qFormat/>
    <w:pPr>
      <w:widowControl w:val="0"/>
      <w:numPr>
        <w:numId w:val="6"/>
      </w:numPr>
      <w:tabs>
        <w:tab w:val="left" w:pos="648"/>
      </w:tabs>
      <w:adjustRightInd w:val="0"/>
      <w:spacing w:before="120" w:after="120" w:line="240" w:lineRule="atLeast"/>
      <w:jc w:val="both"/>
      <w:textAlignment w:val="baseline"/>
    </w:pPr>
    <w:rPr>
      <w:rFonts w:eastAsia="細明體"/>
      <w:color w:val="000000"/>
      <w:kern w:val="24"/>
      <w:szCs w:val="20"/>
      <w:u w:val="single"/>
      <w:lang w:eastAsia="zh-TW"/>
    </w:rPr>
  </w:style>
  <w:style w:type="paragraph" w:customStyle="1" w:styleId="BodyTextIndent21">
    <w:name w:val="Body Text Indent 21"/>
    <w:basedOn w:val="a1"/>
    <w:qFormat/>
    <w:pPr>
      <w:widowControl w:val="0"/>
      <w:tabs>
        <w:tab w:val="left" w:pos="720"/>
      </w:tabs>
      <w:autoSpaceDE w:val="0"/>
      <w:autoSpaceDN w:val="0"/>
      <w:adjustRightInd w:val="0"/>
      <w:spacing w:line="240" w:lineRule="atLeast"/>
      <w:ind w:left="720" w:hanging="720"/>
      <w:jc w:val="both"/>
      <w:textAlignment w:val="baseline"/>
    </w:pPr>
    <w:rPr>
      <w:rFonts w:eastAsia="細明體"/>
      <w:szCs w:val="20"/>
      <w:lang w:eastAsia="zh-TW"/>
    </w:rPr>
  </w:style>
  <w:style w:type="character" w:customStyle="1" w:styleId="32">
    <w:name w:val="本文 3 字元"/>
    <w:basedOn w:val="a2"/>
    <w:link w:val="31"/>
    <w:qFormat/>
    <w:rPr>
      <w:rFonts w:ascii="Times New Roman" w:eastAsia="SimSun" w:hAnsi="Times New Roman" w:cs="Times New Roman"/>
      <w:color w:val="000000"/>
      <w:szCs w:val="24"/>
      <w:lang w:eastAsia="zh-CN"/>
    </w:rPr>
  </w:style>
  <w:style w:type="character" w:customStyle="1" w:styleId="a9">
    <w:name w:val="註解文字 字元"/>
    <w:basedOn w:val="a2"/>
    <w:link w:val="a8"/>
    <w:uiPriority w:val="99"/>
    <w:semiHidden/>
    <w:qFormat/>
    <w:rPr>
      <w:rFonts w:ascii="Times New Roman" w:eastAsia="SimSun" w:hAnsi="Times New Roman" w:cs="Times New Roman"/>
      <w:szCs w:val="24"/>
      <w:lang w:eastAsia="zh-CN"/>
    </w:rPr>
  </w:style>
  <w:style w:type="character" w:customStyle="1" w:styleId="afe">
    <w:name w:val="註解主旨 字元"/>
    <w:basedOn w:val="a9"/>
    <w:link w:val="afd"/>
    <w:semiHidden/>
    <w:qFormat/>
    <w:rPr>
      <w:rFonts w:ascii="Times New Roman" w:eastAsia="SimSun" w:hAnsi="Times New Roman" w:cs="Times New Roman"/>
      <w:b/>
      <w:bCs/>
      <w:szCs w:val="24"/>
      <w:lang w:eastAsia="zh-CN"/>
    </w:rPr>
  </w:style>
  <w:style w:type="paragraph" w:styleId="aff8">
    <w:name w:val="List Paragraph"/>
    <w:basedOn w:val="a1"/>
    <w:uiPriority w:val="34"/>
    <w:qFormat/>
    <w:pPr>
      <w:ind w:leftChars="200" w:left="480"/>
    </w:pPr>
  </w:style>
  <w:style w:type="table" w:customStyle="1" w:styleId="13">
    <w:name w:val="表格格線1"/>
    <w:basedOn w:val="a3"/>
    <w:uiPriority w:val="59"/>
    <w:qFormat/>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表格格線2"/>
    <w:basedOn w:val="a3"/>
    <w:uiPriority w:val="59"/>
    <w:qFormat/>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表格格線3"/>
    <w:basedOn w:val="a3"/>
    <w:uiPriority w:val="59"/>
    <w:qFormat/>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eastAsia="新細明體"/>
      <w:color w:val="000000"/>
      <w:kern w:val="2"/>
      <w:sz w:val="24"/>
      <w:szCs w:val="24"/>
    </w:rPr>
  </w:style>
  <w:style w:type="paragraph" w:customStyle="1" w:styleId="14">
    <w:name w:val="修訂1"/>
    <w:hidden/>
    <w:uiPriority w:val="99"/>
    <w:semiHidden/>
    <w:qFormat/>
    <w:rPr>
      <w:kern w:val="2"/>
      <w:sz w:val="24"/>
      <w:szCs w:val="24"/>
      <w:lang w:val="en-GB" w:eastAsia="zh-CN"/>
    </w:rPr>
  </w:style>
  <w:style w:type="table" w:customStyle="1" w:styleId="41">
    <w:name w:val="表格格線4"/>
    <w:basedOn w:val="a3"/>
    <w:uiPriority w:val="59"/>
    <w:qFormat/>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表格格線5"/>
    <w:basedOn w:val="a3"/>
    <w:uiPriority w:val="59"/>
    <w:qFormat/>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表格格線6"/>
    <w:basedOn w:val="a3"/>
    <w:uiPriority w:val="59"/>
    <w:qFormat/>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表格格線7"/>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1">
    <w:name w:val="清單表格 6 彩色 - 輔色 61"/>
    <w:basedOn w:val="a3"/>
    <w:uiPriority w:val="51"/>
    <w:qFormat/>
    <w:rPr>
      <w:color w:val="E36C0A" w:themeColor="accent6" w:themeShade="BF"/>
    </w:rPr>
    <w:tblPr>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aff9">
    <w:name w:val="No Spacing"/>
    <w:link w:val="affa"/>
    <w:uiPriority w:val="1"/>
    <w:qFormat/>
    <w:rPr>
      <w:rFonts w:asciiTheme="minorHAnsi" w:eastAsiaTheme="minorEastAsia" w:hAnsiTheme="minorHAnsi" w:cstheme="minorBidi"/>
      <w:kern w:val="2"/>
      <w:sz w:val="22"/>
      <w:szCs w:val="22"/>
    </w:rPr>
  </w:style>
  <w:style w:type="character" w:customStyle="1" w:styleId="affa">
    <w:name w:val="無間距 字元"/>
    <w:basedOn w:val="a2"/>
    <w:link w:val="aff9"/>
    <w:uiPriority w:val="1"/>
    <w:qFormat/>
    <w:rPr>
      <w:sz w:val="22"/>
      <w:lang w:val="en-US"/>
    </w:rPr>
  </w:style>
  <w:style w:type="character" w:customStyle="1" w:styleId="UnresolvedMention1">
    <w:name w:val="Unresolved Mention1"/>
    <w:basedOn w:val="a2"/>
    <w:uiPriority w:val="99"/>
    <w:semiHidden/>
    <w:unhideWhenUsed/>
    <w:qFormat/>
    <w:rPr>
      <w:color w:val="605E5C"/>
      <w:shd w:val="clear" w:color="auto" w:fill="E1DFDD"/>
    </w:rPr>
  </w:style>
  <w:style w:type="table" w:customStyle="1" w:styleId="2-11">
    <w:name w:val="格線表格 2 - 輔色 11"/>
    <w:basedOn w:val="a3"/>
    <w:uiPriority w:val="47"/>
    <w:qFormat/>
    <w:tblPr>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51">
    <w:name w:val="格線表格 2 - 輔色 51"/>
    <w:basedOn w:val="a3"/>
    <w:uiPriority w:val="47"/>
    <w:qFormat/>
    <w:tblPr>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15">
    <w:name w:val="未解析的提及1"/>
    <w:basedOn w:val="a2"/>
    <w:uiPriority w:val="99"/>
    <w:semiHidden/>
    <w:unhideWhenUsed/>
    <w:qFormat/>
    <w:rPr>
      <w:color w:val="605E5C"/>
      <w:shd w:val="clear" w:color="auto" w:fill="E1DFDD"/>
    </w:rPr>
  </w:style>
  <w:style w:type="character" w:customStyle="1" w:styleId="w15">
    <w:name w:val="w15"/>
    <w:basedOn w:val="a2"/>
    <w:qFormat/>
  </w:style>
  <w:style w:type="character" w:customStyle="1" w:styleId="26">
    <w:name w:val="未解析的提及2"/>
    <w:basedOn w:val="a2"/>
    <w:uiPriority w:val="99"/>
    <w:semiHidden/>
    <w:unhideWhenUsed/>
    <w:qFormat/>
    <w:rPr>
      <w:color w:val="605E5C"/>
      <w:shd w:val="clear" w:color="auto" w:fill="E1DFDD"/>
    </w:rPr>
  </w:style>
  <w:style w:type="table" w:customStyle="1" w:styleId="4-61">
    <w:name w:val="格線表格 4 - 輔色 61"/>
    <w:basedOn w:val="a3"/>
    <w:uiPriority w:val="49"/>
    <w:qFormat/>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affb">
    <w:name w:val="Placeholder Text"/>
    <w:basedOn w:val="a2"/>
    <w:uiPriority w:val="99"/>
    <w:semiHidden/>
    <w:qFormat/>
    <w:rPr>
      <w:color w:val="808080"/>
    </w:rPr>
  </w:style>
  <w:style w:type="table" w:customStyle="1" w:styleId="4-41">
    <w:name w:val="格線表格 4 - 輔色 41"/>
    <w:basedOn w:val="a3"/>
    <w:uiPriority w:val="49"/>
    <w:qFormat/>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10">
    <w:name w:val="純表格 41"/>
    <w:basedOn w:val="a3"/>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81">
    <w:name w:val="表格格線8"/>
    <w:basedOn w:val="a3"/>
    <w:uiPriority w:val="39"/>
    <w:qFormat/>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6">
    <w:name w:val="未解析的提及3"/>
    <w:basedOn w:val="a2"/>
    <w:uiPriority w:val="99"/>
    <w:semiHidden/>
    <w:unhideWhenUsed/>
    <w:qFormat/>
    <w:rPr>
      <w:color w:val="605E5C"/>
      <w:shd w:val="clear" w:color="auto" w:fill="E1DFDD"/>
    </w:rPr>
  </w:style>
  <w:style w:type="table" w:customStyle="1" w:styleId="4-21">
    <w:name w:val="格線表格 4 - 輔色 21"/>
    <w:basedOn w:val="a3"/>
    <w:uiPriority w:val="49"/>
    <w:qFormat/>
    <w:tblPr>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51">
    <w:name w:val="格線表格 4 - 輔色 51"/>
    <w:basedOn w:val="a3"/>
    <w:uiPriority w:val="49"/>
    <w:qFormat/>
    <w:tblPr>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3-11">
    <w:name w:val="清單表格 3 - 輔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4-11">
    <w:name w:val="格線表格 4 - 輔色 11"/>
    <w:basedOn w:val="a3"/>
    <w:uiPriority w:val="49"/>
    <w:qFormat/>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3-21">
    <w:name w:val="清單表格 3 - 輔色 21"/>
    <w:basedOn w:val="a3"/>
    <w:uiPriority w:val="48"/>
    <w:qFormat/>
    <w:tblPr>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4-31">
    <w:name w:val="格線表格 4 - 輔色 31"/>
    <w:basedOn w:val="a3"/>
    <w:uiPriority w:val="49"/>
    <w:qFormat/>
    <w:tblPr>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3-31">
    <w:name w:val="清單表格 3 - 輔色 31"/>
    <w:basedOn w:val="a3"/>
    <w:uiPriority w:val="48"/>
    <w:qFormat/>
    <w:tblPr>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HTML0">
    <w:name w:val="HTML 預設格式 字元"/>
    <w:basedOn w:val="a2"/>
    <w:link w:val="HTML"/>
    <w:uiPriority w:val="99"/>
    <w:semiHidden/>
    <w:qFormat/>
    <w:rPr>
      <w:rFonts w:ascii="Courier New" w:eastAsia="Times New Roman" w:hAnsi="Courier New" w:cs="Courier New"/>
      <w:kern w:val="0"/>
      <w:sz w:val="20"/>
      <w:szCs w:val="20"/>
      <w:lang w:val="en-US"/>
    </w:rPr>
  </w:style>
  <w:style w:type="table" w:customStyle="1" w:styleId="91">
    <w:name w:val="表格格線9"/>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格格線10"/>
    <w:basedOn w:val="a3"/>
    <w:uiPriority w:val="39"/>
    <w:qFormat/>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2">
    <w:name w:val="未解析的提及4"/>
    <w:basedOn w:val="a2"/>
    <w:uiPriority w:val="99"/>
    <w:semiHidden/>
    <w:unhideWhenUsed/>
    <w:qFormat/>
    <w:rPr>
      <w:color w:val="605E5C"/>
      <w:shd w:val="clear" w:color="auto" w:fill="E1DFDD"/>
    </w:rPr>
  </w:style>
  <w:style w:type="table" w:customStyle="1" w:styleId="2-52">
    <w:name w:val="格線表格 2 - 輔色 52"/>
    <w:basedOn w:val="a3"/>
    <w:uiPriority w:val="47"/>
    <w:qFormat/>
    <w:tblPr>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510">
    <w:name w:val="清單表格 2 - 輔色 51"/>
    <w:basedOn w:val="a3"/>
    <w:uiPriority w:val="47"/>
    <w:qFormat/>
    <w:tblPr>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52">
    <w:name w:val="未解析的提及5"/>
    <w:basedOn w:val="a2"/>
    <w:uiPriority w:val="99"/>
    <w:semiHidden/>
    <w:unhideWhenUsed/>
    <w:qFormat/>
    <w:rPr>
      <w:color w:val="605E5C"/>
      <w:shd w:val="clear" w:color="auto" w:fill="E1DFDD"/>
    </w:rPr>
  </w:style>
  <w:style w:type="character" w:customStyle="1" w:styleId="62">
    <w:name w:val="未解析的提及6"/>
    <w:basedOn w:val="a2"/>
    <w:uiPriority w:val="99"/>
    <w:semiHidden/>
    <w:unhideWhenUsed/>
    <w:qFormat/>
    <w:rPr>
      <w:color w:val="605E5C"/>
      <w:shd w:val="clear" w:color="auto" w:fill="E1DFDD"/>
    </w:rPr>
  </w:style>
  <w:style w:type="character" w:customStyle="1" w:styleId="72">
    <w:name w:val="未解析的提及7"/>
    <w:basedOn w:val="a2"/>
    <w:uiPriority w:val="99"/>
    <w:semiHidden/>
    <w:unhideWhenUsed/>
    <w:qFormat/>
    <w:rPr>
      <w:color w:val="605E5C"/>
      <w:shd w:val="clear" w:color="auto" w:fill="E1DFDD"/>
    </w:rPr>
  </w:style>
  <w:style w:type="character" w:customStyle="1" w:styleId="82">
    <w:name w:val="未解析的提及8"/>
    <w:basedOn w:val="a2"/>
    <w:uiPriority w:val="99"/>
    <w:semiHidden/>
    <w:unhideWhenUsed/>
    <w:qFormat/>
    <w:rPr>
      <w:color w:val="605E5C"/>
      <w:shd w:val="clear" w:color="auto" w:fill="E1DFDD"/>
    </w:rPr>
  </w:style>
  <w:style w:type="character" w:customStyle="1" w:styleId="92">
    <w:name w:val="未解析的提及9"/>
    <w:basedOn w:val="a2"/>
    <w:uiPriority w:val="99"/>
    <w:semiHidden/>
    <w:unhideWhenUsed/>
    <w:qFormat/>
    <w:rPr>
      <w:color w:val="605E5C"/>
      <w:shd w:val="clear" w:color="auto" w:fill="E1DFDD"/>
    </w:rPr>
  </w:style>
  <w:style w:type="paragraph" w:styleId="affc">
    <w:name w:val="Revision"/>
    <w:hidden/>
    <w:uiPriority w:val="99"/>
    <w:semiHidden/>
    <w:rsid w:val="000D0C86"/>
    <w:rPr>
      <w:rFonts w:eastAsia="Times New Roman"/>
      <w:sz w:val="24"/>
      <w:szCs w:val="24"/>
      <w:lang w:val="zh-CN" w:eastAsia="zh-CN"/>
    </w:rPr>
  </w:style>
  <w:style w:type="character" w:customStyle="1" w:styleId="101">
    <w:name w:val="未解析的提及10"/>
    <w:basedOn w:val="a2"/>
    <w:uiPriority w:val="99"/>
    <w:semiHidden/>
    <w:unhideWhenUsed/>
    <w:rsid w:val="00E15FC9"/>
    <w:rPr>
      <w:color w:val="605E5C"/>
      <w:shd w:val="clear" w:color="auto" w:fill="E1DFDD"/>
    </w:rPr>
  </w:style>
  <w:style w:type="character" w:styleId="affd">
    <w:name w:val="Unresolved Mention"/>
    <w:basedOn w:val="a2"/>
    <w:uiPriority w:val="99"/>
    <w:semiHidden/>
    <w:unhideWhenUsed/>
    <w:rsid w:val="00CB1D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592094">
      <w:bodyDiv w:val="1"/>
      <w:marLeft w:val="0"/>
      <w:marRight w:val="0"/>
      <w:marTop w:val="0"/>
      <w:marBottom w:val="0"/>
      <w:divBdr>
        <w:top w:val="none" w:sz="0" w:space="0" w:color="auto"/>
        <w:left w:val="none" w:sz="0" w:space="0" w:color="auto"/>
        <w:bottom w:val="none" w:sz="0" w:space="0" w:color="auto"/>
        <w:right w:val="none" w:sz="0" w:space="0" w:color="auto"/>
      </w:divBdr>
      <w:divsChild>
        <w:div w:id="1269191613">
          <w:marLeft w:val="547"/>
          <w:marRight w:val="0"/>
          <w:marTop w:val="0"/>
          <w:marBottom w:val="109"/>
          <w:divBdr>
            <w:top w:val="none" w:sz="0" w:space="0" w:color="auto"/>
            <w:left w:val="none" w:sz="0" w:space="0" w:color="auto"/>
            <w:bottom w:val="none" w:sz="0" w:space="0" w:color="auto"/>
            <w:right w:val="none" w:sz="0" w:space="0" w:color="auto"/>
          </w:divBdr>
        </w:div>
        <w:div w:id="2038777596">
          <w:marLeft w:val="547"/>
          <w:marRight w:val="0"/>
          <w:marTop w:val="0"/>
          <w:marBottom w:val="109"/>
          <w:divBdr>
            <w:top w:val="none" w:sz="0" w:space="0" w:color="auto"/>
            <w:left w:val="none" w:sz="0" w:space="0" w:color="auto"/>
            <w:bottom w:val="none" w:sz="0" w:space="0" w:color="auto"/>
            <w:right w:val="none" w:sz="0" w:space="0" w:color="auto"/>
          </w:divBdr>
        </w:div>
      </w:divsChild>
    </w:div>
    <w:div w:id="2046560375">
      <w:bodyDiv w:val="1"/>
      <w:marLeft w:val="0"/>
      <w:marRight w:val="0"/>
      <w:marTop w:val="0"/>
      <w:marBottom w:val="0"/>
      <w:divBdr>
        <w:top w:val="none" w:sz="0" w:space="0" w:color="auto"/>
        <w:left w:val="none" w:sz="0" w:space="0" w:color="auto"/>
        <w:bottom w:val="none" w:sz="0" w:space="0" w:color="auto"/>
        <w:right w:val="none" w:sz="0" w:space="0" w:color="auto"/>
      </w:divBdr>
      <w:divsChild>
        <w:div w:id="1173909330">
          <w:marLeft w:val="547"/>
          <w:marRight w:val="0"/>
          <w:marTop w:val="0"/>
          <w:marBottom w:val="0"/>
          <w:divBdr>
            <w:top w:val="none" w:sz="0" w:space="0" w:color="auto"/>
            <w:left w:val="none" w:sz="0" w:space="0" w:color="auto"/>
            <w:bottom w:val="none" w:sz="0" w:space="0" w:color="auto"/>
            <w:right w:val="none" w:sz="0" w:space="0" w:color="auto"/>
          </w:divBdr>
        </w:div>
        <w:div w:id="1996447565">
          <w:marLeft w:val="547"/>
          <w:marRight w:val="0"/>
          <w:marTop w:val="0"/>
          <w:marBottom w:val="0"/>
          <w:divBdr>
            <w:top w:val="none" w:sz="0" w:space="0" w:color="auto"/>
            <w:left w:val="none" w:sz="0" w:space="0" w:color="auto"/>
            <w:bottom w:val="none" w:sz="0" w:space="0" w:color="auto"/>
            <w:right w:val="none" w:sz="0" w:space="0" w:color="auto"/>
          </w:divBdr>
        </w:div>
        <w:div w:id="1034891187">
          <w:marLeft w:val="547"/>
          <w:marRight w:val="0"/>
          <w:marTop w:val="0"/>
          <w:marBottom w:val="0"/>
          <w:divBdr>
            <w:top w:val="none" w:sz="0" w:space="0" w:color="auto"/>
            <w:left w:val="none" w:sz="0" w:space="0" w:color="auto"/>
            <w:bottom w:val="none" w:sz="0" w:space="0" w:color="auto"/>
            <w:right w:val="none" w:sz="0" w:space="0" w:color="auto"/>
          </w:divBdr>
        </w:div>
        <w:div w:id="1846363511">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1.xml"/><Relationship Id="rId21" Type="http://schemas.openxmlformats.org/officeDocument/2006/relationships/image" Target="media/image11.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diagramColors" Target="diagrams/colors3.xml"/><Relationship Id="rId68" Type="http://schemas.openxmlformats.org/officeDocument/2006/relationships/image" Target="media/image43.png"/><Relationship Id="rId84" Type="http://schemas.openxmlformats.org/officeDocument/2006/relationships/image" Target="media/image54.jpeg"/><Relationship Id="rId89" Type="http://schemas.openxmlformats.org/officeDocument/2006/relationships/diagramQuickStyle" Target="diagrams/quickStyle5.xml"/><Relationship Id="rId112" Type="http://schemas.openxmlformats.org/officeDocument/2006/relationships/image" Target="media/image67.png"/><Relationship Id="rId133" Type="http://schemas.openxmlformats.org/officeDocument/2006/relationships/image" Target="media/image83.png"/><Relationship Id="rId138" Type="http://schemas.openxmlformats.org/officeDocument/2006/relationships/image" Target="media/image88.png"/><Relationship Id="rId16" Type="http://schemas.openxmlformats.org/officeDocument/2006/relationships/image" Target="media/image6.png"/><Relationship Id="rId107" Type="http://schemas.openxmlformats.org/officeDocument/2006/relationships/diagramData" Target="diagrams/data7.xml"/><Relationship Id="rId11" Type="http://schemas.openxmlformats.org/officeDocument/2006/relationships/footer" Target="footer1.xml"/><Relationship Id="rId32" Type="http://schemas.openxmlformats.org/officeDocument/2006/relationships/image" Target="media/image17.png"/><Relationship Id="rId37" Type="http://schemas.microsoft.com/office/2007/relationships/diagramDrawing" Target="diagrams/drawing2.xml"/><Relationship Id="rId53" Type="http://schemas.openxmlformats.org/officeDocument/2006/relationships/image" Target="media/image33.png"/><Relationship Id="rId58" Type="http://schemas.openxmlformats.org/officeDocument/2006/relationships/image" Target="media/image38.jpeg"/><Relationship Id="rId74" Type="http://schemas.openxmlformats.org/officeDocument/2006/relationships/image" Target="media/image49.png"/><Relationship Id="rId79" Type="http://schemas.openxmlformats.org/officeDocument/2006/relationships/diagramColors" Target="diagrams/colors4.xml"/><Relationship Id="rId102" Type="http://schemas.openxmlformats.org/officeDocument/2006/relationships/image" Target="media/image62.png"/><Relationship Id="rId123" Type="http://schemas.openxmlformats.org/officeDocument/2006/relationships/image" Target="media/image76.png"/><Relationship Id="rId128" Type="http://schemas.openxmlformats.org/officeDocument/2006/relationships/hyperlink" Target="https://lifeplanning.edb.gov.hk/en/career/career-information/index.html" TargetMode="External"/><Relationship Id="rId5" Type="http://schemas.openxmlformats.org/officeDocument/2006/relationships/settings" Target="settings.xml"/><Relationship Id="rId90" Type="http://schemas.openxmlformats.org/officeDocument/2006/relationships/diagramColors" Target="diagrams/colors5.xml"/><Relationship Id="rId95" Type="http://schemas.openxmlformats.org/officeDocument/2006/relationships/diagramLayout" Target="diagrams/layout6.xml"/><Relationship Id="rId22" Type="http://schemas.openxmlformats.org/officeDocument/2006/relationships/image" Target="media/image12.png"/><Relationship Id="rId27" Type="http://schemas.openxmlformats.org/officeDocument/2006/relationships/diagramQuickStyle" Target="diagrams/quickStyle1.xml"/><Relationship Id="rId43" Type="http://schemas.openxmlformats.org/officeDocument/2006/relationships/image" Target="media/image23.png"/><Relationship Id="rId48" Type="http://schemas.openxmlformats.org/officeDocument/2006/relationships/image" Target="media/image28.png"/><Relationship Id="rId64" Type="http://schemas.microsoft.com/office/2007/relationships/diagramDrawing" Target="diagrams/drawing3.xml"/><Relationship Id="rId69" Type="http://schemas.openxmlformats.org/officeDocument/2006/relationships/image" Target="media/image44.png"/><Relationship Id="rId113" Type="http://schemas.openxmlformats.org/officeDocument/2006/relationships/image" Target="media/image68.png"/><Relationship Id="rId134" Type="http://schemas.openxmlformats.org/officeDocument/2006/relationships/image" Target="media/image84.png"/><Relationship Id="rId139" Type="http://schemas.openxmlformats.org/officeDocument/2006/relationships/image" Target="media/image89.png"/><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47.png"/><Relationship Id="rId80" Type="http://schemas.microsoft.com/office/2007/relationships/diagramDrawing" Target="diagrams/drawing4.xml"/><Relationship Id="rId85" Type="http://schemas.openxmlformats.org/officeDocument/2006/relationships/image" Target="media/image55.png"/><Relationship Id="rId93" Type="http://schemas.openxmlformats.org/officeDocument/2006/relationships/image" Target="media/image58.png"/><Relationship Id="rId98" Type="http://schemas.microsoft.com/office/2007/relationships/diagramDrawing" Target="diagrams/drawing6.xml"/><Relationship Id="rId121" Type="http://schemas.openxmlformats.org/officeDocument/2006/relationships/image" Target="media/image74.png"/><Relationship Id="rId14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diagramData" Target="diagrams/data1.xml"/><Relationship Id="rId33" Type="http://schemas.openxmlformats.org/officeDocument/2006/relationships/diagramData" Target="diagrams/data2.xml"/><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2.png"/><Relationship Id="rId103" Type="http://schemas.openxmlformats.org/officeDocument/2006/relationships/image" Target="media/image63.png"/><Relationship Id="rId108" Type="http://schemas.openxmlformats.org/officeDocument/2006/relationships/diagramLayout" Target="diagrams/layout7.xml"/><Relationship Id="rId124" Type="http://schemas.openxmlformats.org/officeDocument/2006/relationships/image" Target="media/image71.png"/><Relationship Id="rId129" Type="http://schemas.openxmlformats.org/officeDocument/2006/relationships/image" Target="media/image79.png"/><Relationship Id="rId137" Type="http://schemas.openxmlformats.org/officeDocument/2006/relationships/image" Target="media/image87.png"/><Relationship Id="rId20" Type="http://schemas.openxmlformats.org/officeDocument/2006/relationships/image" Target="media/image10.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diagramQuickStyle" Target="diagrams/quickStyle3.xml"/><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3.jpeg"/><Relationship Id="rId88" Type="http://schemas.openxmlformats.org/officeDocument/2006/relationships/diagramLayout" Target="diagrams/layout5.xml"/><Relationship Id="rId91" Type="http://schemas.microsoft.com/office/2007/relationships/diagramDrawing" Target="diagrams/drawing5.xml"/><Relationship Id="rId96" Type="http://schemas.openxmlformats.org/officeDocument/2006/relationships/diagramQuickStyle" Target="diagrams/quickStyle6.xml"/><Relationship Id="rId111" Type="http://schemas.microsoft.com/office/2007/relationships/diagramDrawing" Target="diagrams/drawing7.xml"/><Relationship Id="rId132" Type="http://schemas.openxmlformats.org/officeDocument/2006/relationships/image" Target="media/image82.jpeg"/><Relationship Id="rId140" Type="http://schemas.openxmlformats.org/officeDocument/2006/relationships/image" Target="media/image9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png"/><Relationship Id="rId28" Type="http://schemas.openxmlformats.org/officeDocument/2006/relationships/diagramColors" Target="diagrams/colors1.xml"/><Relationship Id="rId36" Type="http://schemas.openxmlformats.org/officeDocument/2006/relationships/diagramColors" Target="diagrams/colors2.xml"/><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image" Target="media/image66.png"/><Relationship Id="rId114" Type="http://schemas.openxmlformats.org/officeDocument/2006/relationships/image" Target="media/image69.png"/><Relationship Id="rId119" Type="http://schemas.openxmlformats.org/officeDocument/2006/relationships/image" Target="media/image72.png"/><Relationship Id="rId127" Type="http://schemas.openxmlformats.org/officeDocument/2006/relationships/image" Target="media/image78.png"/><Relationship Id="rId10" Type="http://schemas.openxmlformats.org/officeDocument/2006/relationships/header" Target="header1.xml"/><Relationship Id="rId31" Type="http://schemas.openxmlformats.org/officeDocument/2006/relationships/image" Target="media/image16.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diagramData" Target="diagrams/data3.xml"/><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diagramQuickStyle" Target="diagrams/quickStyle4.xml"/><Relationship Id="rId81" Type="http://schemas.openxmlformats.org/officeDocument/2006/relationships/image" Target="media/image51.png"/><Relationship Id="rId86" Type="http://schemas.openxmlformats.org/officeDocument/2006/relationships/image" Target="media/image56.png"/><Relationship Id="rId94" Type="http://schemas.openxmlformats.org/officeDocument/2006/relationships/diagramData" Target="diagrams/data6.xml"/><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75.png"/><Relationship Id="rId130" Type="http://schemas.openxmlformats.org/officeDocument/2006/relationships/image" Target="media/image80.png"/><Relationship Id="rId135" Type="http://schemas.openxmlformats.org/officeDocument/2006/relationships/image" Target="media/image85.png"/><Relationship Id="rId14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19.png"/><Relationship Id="rId109" Type="http://schemas.openxmlformats.org/officeDocument/2006/relationships/diagramQuickStyle" Target="diagrams/quickStyle7.xml"/><Relationship Id="rId34" Type="http://schemas.openxmlformats.org/officeDocument/2006/relationships/diagramLayout" Target="diagrams/layout2.xml"/><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diagramData" Target="diagrams/data4.xml"/><Relationship Id="rId97" Type="http://schemas.openxmlformats.org/officeDocument/2006/relationships/diagramColors" Target="diagrams/colors6.xml"/><Relationship Id="rId104" Type="http://schemas.openxmlformats.org/officeDocument/2006/relationships/image" Target="media/image64.png"/><Relationship Id="rId120" Type="http://schemas.openxmlformats.org/officeDocument/2006/relationships/image" Target="media/image73.png"/><Relationship Id="rId125" Type="http://schemas.openxmlformats.org/officeDocument/2006/relationships/hyperlink" Target="https://lifeplanning.edb.gov.hk/en/career/career-information/index.html" TargetMode="External"/><Relationship Id="rId141" Type="http://schemas.openxmlformats.org/officeDocument/2006/relationships/image" Target="media/image91.jpeg"/><Relationship Id="rId7" Type="http://schemas.openxmlformats.org/officeDocument/2006/relationships/footnotes" Target="footnotes.xml"/><Relationship Id="rId71" Type="http://schemas.openxmlformats.org/officeDocument/2006/relationships/image" Target="media/image46.png"/><Relationship Id="rId92" Type="http://schemas.openxmlformats.org/officeDocument/2006/relationships/image" Target="media/image57.png"/><Relationship Id="rId2" Type="http://schemas.openxmlformats.org/officeDocument/2006/relationships/customXml" Target="../customXml/item2.xml"/><Relationship Id="rId29" Type="http://schemas.microsoft.com/office/2007/relationships/diagramDrawing" Target="diagrams/drawing1.xml"/><Relationship Id="rId24" Type="http://schemas.openxmlformats.org/officeDocument/2006/relationships/image" Target="media/image1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1.png"/><Relationship Id="rId87" Type="http://schemas.openxmlformats.org/officeDocument/2006/relationships/diagramData" Target="diagrams/data5.xml"/><Relationship Id="rId110" Type="http://schemas.openxmlformats.org/officeDocument/2006/relationships/diagramColors" Target="diagrams/colors7.xml"/><Relationship Id="rId115" Type="http://schemas.openxmlformats.org/officeDocument/2006/relationships/image" Target="media/image70.png"/><Relationship Id="rId131" Type="http://schemas.openxmlformats.org/officeDocument/2006/relationships/image" Target="media/image81.png"/><Relationship Id="rId136" Type="http://schemas.openxmlformats.org/officeDocument/2006/relationships/image" Target="media/image86.png"/><Relationship Id="rId61" Type="http://schemas.openxmlformats.org/officeDocument/2006/relationships/diagramLayout" Target="diagrams/layout3.xml"/><Relationship Id="rId82" Type="http://schemas.openxmlformats.org/officeDocument/2006/relationships/image" Target="media/image5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diagramQuickStyle" Target="diagrams/quickStyle2.xml"/><Relationship Id="rId56" Type="http://schemas.openxmlformats.org/officeDocument/2006/relationships/image" Target="media/image36.png"/><Relationship Id="rId77" Type="http://schemas.openxmlformats.org/officeDocument/2006/relationships/diagramLayout" Target="diagrams/layout4.xml"/><Relationship Id="rId100" Type="http://schemas.openxmlformats.org/officeDocument/2006/relationships/image" Target="media/image60.png"/><Relationship Id="rId105" Type="http://schemas.openxmlformats.org/officeDocument/2006/relationships/image" Target="media/image65.png"/><Relationship Id="rId126" Type="http://schemas.openxmlformats.org/officeDocument/2006/relationships/image" Target="media/image77.png"/></Relationships>
</file>

<file path=word/diagrams/colors1.xml><?xml version="1.0" encoding="utf-8"?>
<dgm:colorsDef xmlns:dgm="http://schemas.openxmlformats.org/drawingml/2006/diagram" xmlns:a="http://schemas.openxmlformats.org/drawingml/2006/main" uniqueId="urn:microsoft.com/office/officeart/2005/8/colors/colorful5#1">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2">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4">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5">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6">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7">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8C8E6448-79CF-4253-B6CC-C419349284AF}" type="doc">
      <dgm:prSet loTypeId="urn:microsoft.com/office/officeart/2005/8/layout/cycle3#1" loCatId="cycle" qsTypeId="urn:microsoft.com/office/officeart/2005/8/quickstyle/simple1#1" qsCatId="simple" csTypeId="urn:microsoft.com/office/officeart/2005/8/colors/colorful5#1" csCatId="colorful" phldr="1"/>
      <dgm:spPr/>
      <dgm:t>
        <a:bodyPr/>
        <a:lstStyle/>
        <a:p>
          <a:endParaRPr lang="zh-TW" altLang="en-US"/>
        </a:p>
      </dgm:t>
    </dgm:pt>
    <dgm:pt modelId="{36E56277-B1BC-4C9C-BDA5-87FA9F4A6D9A}">
      <dgm:prSet phldrT="[文字]" custT="1">
        <dgm:style>
          <a:lnRef idx="2">
            <a:schemeClr val="accent2"/>
          </a:lnRef>
          <a:fillRef idx="1">
            <a:schemeClr val="lt1"/>
          </a:fillRef>
          <a:effectRef idx="0">
            <a:schemeClr val="accent2"/>
          </a:effectRef>
          <a:fontRef idx="minor">
            <a:schemeClr val="dk1"/>
          </a:fontRef>
        </dgm:style>
      </dgm:prSet>
      <dgm:spPr/>
      <dgm:t>
        <a:bodyPr/>
        <a:lstStyle/>
        <a:p>
          <a:pPr>
            <a:spcAft>
              <a:spcPts val="0"/>
            </a:spcAft>
          </a:pPr>
          <a:r>
            <a:rPr lang="zh-TW" altLang="en-US" sz="1800" b="1">
              <a:latin typeface="Microsoft JhengHei" panose="020B0604030504040204" pitchFamily="2" charset="-120"/>
              <a:ea typeface="Microsoft JhengHei" panose="020B0604030504040204" pitchFamily="2" charset="-120"/>
            </a:rPr>
            <a:t>知己</a:t>
          </a:r>
          <a:endParaRPr lang="en-US" altLang="zh-TW" sz="1800" b="1">
            <a:latin typeface="Microsoft JhengHei" panose="020B0604030504040204" pitchFamily="2" charset="-120"/>
            <a:ea typeface="Microsoft JhengHei" panose="020B0604030504040204" pitchFamily="2" charset="-120"/>
          </a:endParaRPr>
        </a:p>
        <a:p>
          <a:pPr>
            <a:spcAft>
              <a:spcPts val="0"/>
            </a:spcAft>
          </a:pPr>
          <a:r>
            <a:rPr lang="zh-TW" altLang="en-US" sz="1400" b="1">
              <a:latin typeface="Microsoft JhengHei" panose="020B0604030504040204" pitchFamily="2" charset="-120"/>
              <a:ea typeface="Microsoft JhengHei" panose="020B0604030504040204" pitchFamily="2" charset="-120"/>
            </a:rPr>
            <a:t>了解自己</a:t>
          </a:r>
          <a:endParaRPr lang="en-US" altLang="zh-TW" sz="1400" b="1">
            <a:latin typeface="Microsoft JhengHei" panose="020B0604030504040204" pitchFamily="2" charset="-120"/>
            <a:ea typeface="Microsoft JhengHei" panose="020B0604030504040204" pitchFamily="2" charset="-120"/>
          </a:endParaRPr>
        </a:p>
      </dgm:t>
    </dgm:pt>
    <dgm:pt modelId="{05CC22F4-DF67-4AFD-9B3E-988102A1F1A3}" type="parTrans" cxnId="{052296EF-4DA8-4FF3-BF4F-918A44ACD31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0FDB4260-0467-4B4E-940D-CD779EF17B20}" type="sibTrans" cxnId="{052296EF-4DA8-4FF3-BF4F-918A44ACD31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F2A9FFA8-1C90-4E5E-AA1F-AE2B9B57C2C5}">
      <dgm:prSet phldrT="[文字]" custT="1">
        <dgm:style>
          <a:lnRef idx="2">
            <a:schemeClr val="accent5"/>
          </a:lnRef>
          <a:fillRef idx="1">
            <a:schemeClr val="lt1"/>
          </a:fillRef>
          <a:effectRef idx="0">
            <a:schemeClr val="accent5"/>
          </a:effectRef>
          <a:fontRef idx="minor">
            <a:schemeClr val="dk1"/>
          </a:fontRef>
        </dgm:style>
      </dgm:prSet>
      <dgm:spPr/>
      <dgm:t>
        <a:bodyPr/>
        <a:lstStyle/>
        <a:p>
          <a:pPr>
            <a:spcAft>
              <a:spcPts val="0"/>
            </a:spcAft>
          </a:pPr>
          <a:r>
            <a:rPr lang="zh-TW" altLang="en-US" sz="1800" b="1" i="0" strike="noStrike">
              <a:latin typeface="Microsoft JhengHei" panose="020B0604030504040204" pitchFamily="2" charset="-120"/>
              <a:ea typeface="Microsoft JhengHei" panose="020B0604030504040204" pitchFamily="2" charset="-120"/>
            </a:rPr>
            <a:t>行動</a:t>
          </a:r>
        </a:p>
        <a:p>
          <a:pPr>
            <a:spcAft>
              <a:spcPct val="35000"/>
            </a:spcAft>
          </a:pPr>
          <a:r>
            <a:rPr lang="zh-TW" altLang="en-US" sz="1400" b="1" i="0" strike="noStrike">
              <a:latin typeface="Microsoft JhengHei" panose="020B0604030504040204" pitchFamily="2" charset="-120"/>
              <a:ea typeface="Microsoft JhengHei" panose="020B0604030504040204" pitchFamily="2" charset="-120"/>
            </a:rPr>
            <a:t>付諸實踐</a:t>
          </a:r>
          <a:endParaRPr lang="zh-TW" altLang="en-US" sz="1400" b="1" strike="noStrike">
            <a:latin typeface="Microsoft JhengHei" panose="020B0604030504040204" pitchFamily="2" charset="-120"/>
            <a:ea typeface="Microsoft JhengHei" panose="020B0604030504040204" pitchFamily="2" charset="-120"/>
          </a:endParaRPr>
        </a:p>
      </dgm:t>
    </dgm:pt>
    <dgm:pt modelId="{E32F7FB7-6F1E-49EF-BE27-571BB720B863}" type="parTrans" cxnId="{8597D71B-7F25-48F6-B59A-E882F81EE7EC}">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9FCA45F8-2AD3-4EB0-9356-9FFDBDE3362D}" type="sibTrans" cxnId="{8597D71B-7F25-48F6-B59A-E882F81EE7EC}">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6F4BD35E-B27E-46EA-8937-B5F8F8FACACC}">
      <dgm:prSet custT="1">
        <dgm:style>
          <a:lnRef idx="2">
            <a:schemeClr val="accent3"/>
          </a:lnRef>
          <a:fillRef idx="1">
            <a:schemeClr val="lt1"/>
          </a:fillRef>
          <a:effectRef idx="0">
            <a:schemeClr val="accent3"/>
          </a:effectRef>
          <a:fontRef idx="minor">
            <a:schemeClr val="dk1"/>
          </a:fontRef>
        </dgm:style>
      </dgm:prSet>
      <dgm:spPr/>
      <dgm:t>
        <a:bodyPr/>
        <a:lstStyle/>
        <a:p>
          <a:pPr>
            <a:spcAft>
              <a:spcPts val="0"/>
            </a:spcAft>
          </a:pPr>
          <a:r>
            <a:rPr lang="zh-TW" altLang="en-US" sz="1800" b="1">
              <a:latin typeface="Microsoft JhengHei" panose="020B0604030504040204" pitchFamily="2" charset="-120"/>
              <a:ea typeface="Microsoft JhengHei" panose="020B0604030504040204" pitchFamily="2" charset="-120"/>
            </a:rPr>
            <a:t>知彼</a:t>
          </a:r>
          <a:endParaRPr lang="en-US" altLang="zh-TW" sz="1800" b="1">
            <a:latin typeface="Microsoft JhengHei" panose="020B0604030504040204" pitchFamily="2" charset="-120"/>
            <a:ea typeface="Microsoft JhengHei" panose="020B0604030504040204" pitchFamily="2" charset="-120"/>
          </a:endParaRPr>
        </a:p>
        <a:p>
          <a:pPr>
            <a:spcAft>
              <a:spcPts val="0"/>
            </a:spcAft>
          </a:pPr>
          <a:r>
            <a:rPr lang="zh-TW" altLang="en-US" sz="1400" b="1">
              <a:latin typeface="Microsoft JhengHei" panose="020B0604030504040204" pitchFamily="2" charset="-120"/>
              <a:ea typeface="Microsoft JhengHei" panose="020B0604030504040204" pitchFamily="2" charset="-120"/>
            </a:rPr>
            <a:t>探索外界環境</a:t>
          </a:r>
          <a:endParaRPr lang="zh-TW" altLang="en-US" sz="1050" b="1">
            <a:latin typeface="Microsoft JhengHei" panose="020B0604030504040204" pitchFamily="2" charset="-120"/>
            <a:ea typeface="Microsoft JhengHei" panose="020B0604030504040204" pitchFamily="2" charset="-120"/>
          </a:endParaRPr>
        </a:p>
      </dgm:t>
    </dgm:pt>
    <dgm:pt modelId="{B141FBB9-41DF-4334-B4E5-C1BBCCD4AB67}" type="parTrans" cxnId="{290B2073-F77F-4433-ADA7-84C30BA263BB}">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F0F062FB-6865-468D-9EBC-0F3966B406C0}" type="sibTrans" cxnId="{290B2073-F77F-4433-ADA7-84C30BA263BB}">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C6AEC22A-20B3-4D23-A9B3-B8C5B533DE3C}">
      <dgm:prSet custT="1">
        <dgm:style>
          <a:lnRef idx="2">
            <a:schemeClr val="accent4"/>
          </a:lnRef>
          <a:fillRef idx="1">
            <a:schemeClr val="lt1"/>
          </a:fillRef>
          <a:effectRef idx="0">
            <a:schemeClr val="accent4"/>
          </a:effectRef>
          <a:fontRef idx="minor">
            <a:schemeClr val="dk1"/>
          </a:fontRef>
        </dgm:style>
      </dgm:prSet>
      <dgm:spPr/>
      <dgm:t>
        <a:bodyPr/>
        <a:lstStyle/>
        <a:p>
          <a:pPr>
            <a:spcAft>
              <a:spcPts val="0"/>
            </a:spcAft>
          </a:pPr>
          <a:r>
            <a:rPr lang="zh-TW" altLang="en-US" sz="1800" b="1">
              <a:latin typeface="Microsoft JhengHei" panose="020B0604030504040204" pitchFamily="2" charset="-120"/>
              <a:ea typeface="Microsoft JhengHei" panose="020B0604030504040204" pitchFamily="2" charset="-120"/>
            </a:rPr>
            <a:t>定立目標</a:t>
          </a:r>
        </a:p>
        <a:p>
          <a:pPr>
            <a:spcAft>
              <a:spcPct val="35000"/>
            </a:spcAft>
          </a:pPr>
          <a:r>
            <a:rPr lang="zh-TW" altLang="en-US" sz="1400" b="1" strike="noStrike">
              <a:latin typeface="Microsoft JhengHei" panose="020B0604030504040204" pitchFamily="2" charset="-120"/>
              <a:ea typeface="Microsoft JhengHei" panose="020B0604030504040204" pitchFamily="2" charset="-120"/>
            </a:rPr>
            <a:t>訂定方向</a:t>
          </a:r>
        </a:p>
      </dgm:t>
    </dgm:pt>
    <dgm:pt modelId="{A9B0128C-5E3B-455A-B89E-EBF1EC5A2F24}" type="parTrans" cxnId="{D9C6CA4C-8031-4402-AA8F-43B1D2D1C222}">
      <dgm:prSet/>
      <dgm:spPr/>
      <dgm:t>
        <a:bodyPr/>
        <a:lstStyle/>
        <a:p>
          <a:endParaRPr lang="zh-TW" altLang="en-US"/>
        </a:p>
      </dgm:t>
    </dgm:pt>
    <dgm:pt modelId="{3201AF74-2305-4F18-A50C-5870B51DF8BC}" type="sibTrans" cxnId="{D9C6CA4C-8031-4402-AA8F-43B1D2D1C222}">
      <dgm:prSet/>
      <dgm:spPr/>
      <dgm:t>
        <a:bodyPr/>
        <a:lstStyle/>
        <a:p>
          <a:endParaRPr lang="zh-TW" altLang="en-US"/>
        </a:p>
      </dgm:t>
    </dgm:pt>
    <dgm:pt modelId="{2302D9FD-BF7A-4077-9B5E-75DF4042741D}" type="pres">
      <dgm:prSet presAssocID="{8C8E6448-79CF-4253-B6CC-C419349284AF}" presName="Name0" presStyleCnt="0">
        <dgm:presLayoutVars>
          <dgm:dir/>
          <dgm:resizeHandles val="exact"/>
        </dgm:presLayoutVars>
      </dgm:prSet>
      <dgm:spPr/>
    </dgm:pt>
    <dgm:pt modelId="{D5E18B61-08BF-4094-B6F0-408C1D041661}" type="pres">
      <dgm:prSet presAssocID="{8C8E6448-79CF-4253-B6CC-C419349284AF}" presName="cycle" presStyleCnt="0"/>
      <dgm:spPr/>
    </dgm:pt>
    <dgm:pt modelId="{923132D8-71A4-4C5D-A03C-B260C68523A1}" type="pres">
      <dgm:prSet presAssocID="{36E56277-B1BC-4C9C-BDA5-87FA9F4A6D9A}" presName="nodeFirstNode" presStyleLbl="node1" presStyleIdx="0" presStyleCnt="4" custRadScaleRad="100046" custRadScaleInc="-840">
        <dgm:presLayoutVars>
          <dgm:bulletEnabled val="1"/>
        </dgm:presLayoutVars>
      </dgm:prSet>
      <dgm:spPr/>
    </dgm:pt>
    <dgm:pt modelId="{6FE517F3-BD85-403E-91CB-17B8D7FD1613}" type="pres">
      <dgm:prSet presAssocID="{0FDB4260-0467-4B4E-940D-CD779EF17B20}" presName="sibTransFirstNode" presStyleLbl="bgShp" presStyleIdx="0" presStyleCnt="1"/>
      <dgm:spPr/>
    </dgm:pt>
    <dgm:pt modelId="{F10F9DC4-2DD1-4BC6-A98A-04C7BDB92A97}" type="pres">
      <dgm:prSet presAssocID="{6F4BD35E-B27E-46EA-8937-B5F8F8FACACC}" presName="nodeFollowingNodes" presStyleLbl="node1" presStyleIdx="1" presStyleCnt="4" custRadScaleRad="100662" custRadScaleInc="617">
        <dgm:presLayoutVars>
          <dgm:bulletEnabled val="1"/>
        </dgm:presLayoutVars>
      </dgm:prSet>
      <dgm:spPr/>
    </dgm:pt>
    <dgm:pt modelId="{A2F46618-1C77-4804-890D-943A3F5FD050}" type="pres">
      <dgm:prSet presAssocID="{C6AEC22A-20B3-4D23-A9B3-B8C5B533DE3C}" presName="nodeFollowingNodes" presStyleLbl="node1" presStyleIdx="2" presStyleCnt="4">
        <dgm:presLayoutVars>
          <dgm:bulletEnabled val="1"/>
        </dgm:presLayoutVars>
      </dgm:prSet>
      <dgm:spPr/>
    </dgm:pt>
    <dgm:pt modelId="{7191B26E-8C12-42A7-AB4D-57818406A6A8}" type="pres">
      <dgm:prSet presAssocID="{F2A9FFA8-1C90-4E5E-AA1F-AE2B9B57C2C5}" presName="nodeFollowingNodes" presStyleLbl="node1" presStyleIdx="3" presStyleCnt="4">
        <dgm:presLayoutVars>
          <dgm:bulletEnabled val="1"/>
        </dgm:presLayoutVars>
      </dgm:prSet>
      <dgm:spPr/>
    </dgm:pt>
  </dgm:ptLst>
  <dgm:cxnLst>
    <dgm:cxn modelId="{07CECE14-9A91-4ECA-A080-2AD9FF7D0F1A}" type="presOf" srcId="{8C8E6448-79CF-4253-B6CC-C419349284AF}" destId="{2302D9FD-BF7A-4077-9B5E-75DF4042741D}" srcOrd="0" destOrd="0" presId="urn:microsoft.com/office/officeart/2005/8/layout/cycle3#1"/>
    <dgm:cxn modelId="{8597D71B-7F25-48F6-B59A-E882F81EE7EC}" srcId="{8C8E6448-79CF-4253-B6CC-C419349284AF}" destId="{F2A9FFA8-1C90-4E5E-AA1F-AE2B9B57C2C5}" srcOrd="3" destOrd="0" parTransId="{E32F7FB7-6F1E-49EF-BE27-571BB720B863}" sibTransId="{9FCA45F8-2AD3-4EB0-9356-9FFDBDE3362D}"/>
    <dgm:cxn modelId="{D9C6CA4C-8031-4402-AA8F-43B1D2D1C222}" srcId="{8C8E6448-79CF-4253-B6CC-C419349284AF}" destId="{C6AEC22A-20B3-4D23-A9B3-B8C5B533DE3C}" srcOrd="2" destOrd="0" parTransId="{A9B0128C-5E3B-455A-B89E-EBF1EC5A2F24}" sibTransId="{3201AF74-2305-4F18-A50C-5870B51DF8BC}"/>
    <dgm:cxn modelId="{290B2073-F77F-4433-ADA7-84C30BA263BB}" srcId="{8C8E6448-79CF-4253-B6CC-C419349284AF}" destId="{6F4BD35E-B27E-46EA-8937-B5F8F8FACACC}" srcOrd="1" destOrd="0" parTransId="{B141FBB9-41DF-4334-B4E5-C1BBCCD4AB67}" sibTransId="{F0F062FB-6865-468D-9EBC-0F3966B406C0}"/>
    <dgm:cxn modelId="{90C8DB73-A6BD-49BB-B287-D5E7E52F4DE1}" type="presOf" srcId="{F2A9FFA8-1C90-4E5E-AA1F-AE2B9B57C2C5}" destId="{7191B26E-8C12-42A7-AB4D-57818406A6A8}" srcOrd="0" destOrd="0" presId="urn:microsoft.com/office/officeart/2005/8/layout/cycle3#1"/>
    <dgm:cxn modelId="{3333A0A1-D5E1-4C2D-B629-1F252153206C}" type="presOf" srcId="{6F4BD35E-B27E-46EA-8937-B5F8F8FACACC}" destId="{F10F9DC4-2DD1-4BC6-A98A-04C7BDB92A97}" srcOrd="0" destOrd="0" presId="urn:microsoft.com/office/officeart/2005/8/layout/cycle3#1"/>
    <dgm:cxn modelId="{A03EA4B4-0AEE-467F-885B-3C6169E4D672}" type="presOf" srcId="{C6AEC22A-20B3-4D23-A9B3-B8C5B533DE3C}" destId="{A2F46618-1C77-4804-890D-943A3F5FD050}" srcOrd="0" destOrd="0" presId="urn:microsoft.com/office/officeart/2005/8/layout/cycle3#1"/>
    <dgm:cxn modelId="{A8AC67E4-6BAF-4144-9ECB-5904EF31F18E}" type="presOf" srcId="{36E56277-B1BC-4C9C-BDA5-87FA9F4A6D9A}" destId="{923132D8-71A4-4C5D-A03C-B260C68523A1}" srcOrd="0" destOrd="0" presId="urn:microsoft.com/office/officeart/2005/8/layout/cycle3#1"/>
    <dgm:cxn modelId="{6AF326EC-936C-4E15-BBA0-0E8F7FB15DDD}" type="presOf" srcId="{0FDB4260-0467-4B4E-940D-CD779EF17B20}" destId="{6FE517F3-BD85-403E-91CB-17B8D7FD1613}" srcOrd="0" destOrd="0" presId="urn:microsoft.com/office/officeart/2005/8/layout/cycle3#1"/>
    <dgm:cxn modelId="{052296EF-4DA8-4FF3-BF4F-918A44ACD312}" srcId="{8C8E6448-79CF-4253-B6CC-C419349284AF}" destId="{36E56277-B1BC-4C9C-BDA5-87FA9F4A6D9A}" srcOrd="0" destOrd="0" parTransId="{05CC22F4-DF67-4AFD-9B3E-988102A1F1A3}" sibTransId="{0FDB4260-0467-4B4E-940D-CD779EF17B20}"/>
    <dgm:cxn modelId="{C65B5CFD-A4CB-40CA-95C3-FB5FE5BF214C}" type="presParOf" srcId="{2302D9FD-BF7A-4077-9B5E-75DF4042741D}" destId="{D5E18B61-08BF-4094-B6F0-408C1D041661}" srcOrd="0" destOrd="0" presId="urn:microsoft.com/office/officeart/2005/8/layout/cycle3#1"/>
    <dgm:cxn modelId="{C5416C0A-2894-4314-98B2-E5F8CA09EEB2}" type="presParOf" srcId="{D5E18B61-08BF-4094-B6F0-408C1D041661}" destId="{923132D8-71A4-4C5D-A03C-B260C68523A1}" srcOrd="0" destOrd="0" presId="urn:microsoft.com/office/officeart/2005/8/layout/cycle3#1"/>
    <dgm:cxn modelId="{92DA939E-EEC9-4FD1-A6C5-5407F1EB0AAB}" type="presParOf" srcId="{D5E18B61-08BF-4094-B6F0-408C1D041661}" destId="{6FE517F3-BD85-403E-91CB-17B8D7FD1613}" srcOrd="1" destOrd="0" presId="urn:microsoft.com/office/officeart/2005/8/layout/cycle3#1"/>
    <dgm:cxn modelId="{71C95AFA-A8C8-4AB1-BDA4-42983CC0778C}" type="presParOf" srcId="{D5E18B61-08BF-4094-B6F0-408C1D041661}" destId="{F10F9DC4-2DD1-4BC6-A98A-04C7BDB92A97}" srcOrd="2" destOrd="0" presId="urn:microsoft.com/office/officeart/2005/8/layout/cycle3#1"/>
    <dgm:cxn modelId="{BA235708-566A-42AB-A597-7A29FAA0386A}" type="presParOf" srcId="{D5E18B61-08BF-4094-B6F0-408C1D041661}" destId="{A2F46618-1C77-4804-890D-943A3F5FD050}" srcOrd="3" destOrd="0" presId="urn:microsoft.com/office/officeart/2005/8/layout/cycle3#1"/>
    <dgm:cxn modelId="{E7D4822E-0ADA-40A2-8EE4-06BC1124FF4C}" type="presParOf" srcId="{D5E18B61-08BF-4094-B6F0-408C1D041661}" destId="{7191B26E-8C12-42A7-AB4D-57818406A6A8}" srcOrd="4" destOrd="0" presId="urn:microsoft.com/office/officeart/2005/8/layout/cycle3#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FAE1EA3-FB41-4AAE-B16D-DC4A33C60594}" type="doc">
      <dgm:prSet loTypeId="urn:microsoft.com/office/officeart/2005/8/layout/radial4#1" loCatId="relationship" qsTypeId="urn:microsoft.com/office/officeart/2005/8/quickstyle/3d2#1" qsCatId="3D" csTypeId="urn:microsoft.com/office/officeart/2005/8/colors/colorful5#2" csCatId="colorful" phldr="1"/>
      <dgm:spPr/>
      <dgm:t>
        <a:bodyPr/>
        <a:lstStyle/>
        <a:p>
          <a:endParaRPr lang="zh-TW" altLang="en-US"/>
        </a:p>
      </dgm:t>
    </dgm:pt>
    <dgm:pt modelId="{CE8C61E0-A65C-4045-A211-9FFC85CDC728}">
      <dgm:prSet phldrT="[文字]" phldr="0" custT="0">
        <dgm:style>
          <a:lnRef idx="2">
            <a:schemeClr val="accent4"/>
          </a:lnRef>
          <a:fillRef idx="1">
            <a:schemeClr val="lt1"/>
          </a:fillRef>
          <a:effectRef idx="0">
            <a:schemeClr val="accent4"/>
          </a:effectRef>
          <a:fontRef idx="minor">
            <a:schemeClr val="dk1"/>
          </a:fontRef>
        </dgm:style>
      </dgm:prSet>
      <dgm:spPr/>
      <dgm:t>
        <a:bodyPr vert="horz" wrap="square"/>
        <a:lstStyle/>
        <a:p>
          <a:pPr>
            <a:lnSpc>
              <a:spcPct val="100000"/>
            </a:lnSpc>
            <a:spcBef>
              <a:spcPct val="0"/>
            </a:spcBef>
            <a:spcAft>
              <a:spcPct val="35000"/>
            </a:spcAft>
          </a:pPr>
          <a:r>
            <a:rPr lang="en-US" b="1">
              <a:latin typeface="Times New Roman" panose="02020603050405020304" charset="0"/>
              <a:cs typeface="Times New Roman" panose="02020603050405020304" charset="0"/>
            </a:rPr>
            <a:t>Personal positioning</a:t>
          </a:r>
        </a:p>
      </dgm:t>
    </dgm:pt>
    <dgm:pt modelId="{EBC0BCFA-BB18-4A9A-B852-7B6613B41727}" type="parTrans" cxnId="{85E75D7E-AE1C-48B9-B91D-27DB67C514DC}">
      <dgm:prSet/>
      <dgm:spPr/>
      <dgm:t>
        <a:bodyPr/>
        <a:lstStyle/>
        <a:p>
          <a:endParaRPr lang="zh-TW" altLang="en-US"/>
        </a:p>
      </dgm:t>
    </dgm:pt>
    <dgm:pt modelId="{AD595B74-EF79-4464-81D1-F9B4E4AF7DA1}" type="sibTrans" cxnId="{85E75D7E-AE1C-48B9-B91D-27DB67C514DC}">
      <dgm:prSet/>
      <dgm:spPr/>
      <dgm:t>
        <a:bodyPr/>
        <a:lstStyle/>
        <a:p>
          <a:endParaRPr lang="zh-TW" altLang="en-US"/>
        </a:p>
      </dgm:t>
    </dgm:pt>
    <dgm:pt modelId="{A34FD32C-2504-4296-8CA2-A8A494CAC997}">
      <dgm:prSet phldr="0" custT="0">
        <dgm:style>
          <a:lnRef idx="2">
            <a:schemeClr val="accent2"/>
          </a:lnRef>
          <a:fillRef idx="1">
            <a:schemeClr val="lt1"/>
          </a:fillRef>
          <a:effectRef idx="0">
            <a:schemeClr val="accent2"/>
          </a:effectRef>
          <a:fontRef idx="minor">
            <a:schemeClr val="dk1"/>
          </a:fontRef>
        </dgm:style>
      </dgm:prSet>
      <dgm:spPr/>
      <dgm:t>
        <a:bodyPr vert="horz" wrap="square"/>
        <a:lstStyle/>
        <a:p>
          <a:pPr>
            <a:lnSpc>
              <a:spcPct val="100000"/>
            </a:lnSpc>
            <a:spcBef>
              <a:spcPct val="0"/>
            </a:spcBef>
            <a:spcAft>
              <a:spcPct val="35000"/>
            </a:spcAft>
          </a:pPr>
          <a:r>
            <a:rPr lang="en-US" b="1">
              <a:latin typeface="Times New Roman" panose="02020603050405020304" charset="0"/>
              <a:cs typeface="Times New Roman" panose="02020603050405020304" charset="0"/>
            </a:rPr>
            <a:t>Characters</a:t>
          </a:r>
        </a:p>
      </dgm:t>
    </dgm:pt>
    <dgm:pt modelId="{0A9943DF-5628-4D3D-9CD6-79F1E9BFEA7D}" type="parTrans" cxnId="{7992EFE0-D023-482F-8B83-6DF324E30F5B}">
      <dgm:prSet/>
      <dgm:spPr/>
      <dgm:t>
        <a:bodyPr/>
        <a:lstStyle/>
        <a:p>
          <a:endParaRPr lang="zh-TW" altLang="en-US"/>
        </a:p>
      </dgm:t>
    </dgm:pt>
    <dgm:pt modelId="{49B506C7-3FF6-424F-8B9F-ECF3F6DF672D}" type="sibTrans" cxnId="{7992EFE0-D023-482F-8B83-6DF324E30F5B}">
      <dgm:prSet/>
      <dgm:spPr/>
      <dgm:t>
        <a:bodyPr/>
        <a:lstStyle/>
        <a:p>
          <a:endParaRPr lang="zh-TW" altLang="en-US"/>
        </a:p>
      </dgm:t>
    </dgm:pt>
    <dgm:pt modelId="{0F401E85-8254-4730-930C-A918BE2038FD}">
      <dgm:prSet phldrT="[文字]" phldr="0" custT="0">
        <dgm:style>
          <a:lnRef idx="2">
            <a:schemeClr val="accent5"/>
          </a:lnRef>
          <a:fillRef idx="1">
            <a:schemeClr val="lt1"/>
          </a:fillRef>
          <a:effectRef idx="0">
            <a:schemeClr val="accent5"/>
          </a:effectRef>
          <a:fontRef idx="minor">
            <a:schemeClr val="dk1"/>
          </a:fontRef>
        </dgm:style>
      </dgm:prSet>
      <dgm:spPr/>
      <dgm:t>
        <a:bodyPr vert="horz" wrap="square"/>
        <a:lstStyle/>
        <a:p>
          <a:pPr>
            <a:lnSpc>
              <a:spcPct val="100000"/>
            </a:lnSpc>
            <a:spcBef>
              <a:spcPct val="0"/>
            </a:spcBef>
            <a:spcAft>
              <a:spcPct val="35000"/>
            </a:spcAft>
          </a:pPr>
          <a:r>
            <a:rPr lang="en-US" altLang="zh-TW" b="1">
              <a:latin typeface="Times New Roman" panose="02020603050405020304" charset="0"/>
              <a:ea typeface="Microsoft JhengHei" panose="020B0604030504040204" pitchFamily="2" charset="-120"/>
              <a:cs typeface="Times New Roman" panose="02020603050405020304" charset="0"/>
            </a:rPr>
            <a:t>Interests</a:t>
          </a:r>
        </a:p>
      </dgm:t>
    </dgm:pt>
    <dgm:pt modelId="{543D0D78-1DC4-4A1C-B8E8-52C67DD9275A}" type="parTrans" cxnId="{31FF7D78-C4C9-4C4C-A144-2BE36CD7DBB5}">
      <dgm:prSet/>
      <dgm:spPr/>
      <dgm:t>
        <a:bodyPr/>
        <a:lstStyle/>
        <a:p>
          <a:endParaRPr lang="zh-TW" altLang="en-US"/>
        </a:p>
      </dgm:t>
    </dgm:pt>
    <dgm:pt modelId="{B28645F4-7DBC-4D8A-897C-732653D3BAD9}" type="sibTrans" cxnId="{31FF7D78-C4C9-4C4C-A144-2BE36CD7DBB5}">
      <dgm:prSet/>
      <dgm:spPr/>
      <dgm:t>
        <a:bodyPr/>
        <a:lstStyle/>
        <a:p>
          <a:endParaRPr lang="zh-TW" altLang="en-US"/>
        </a:p>
      </dgm:t>
    </dgm:pt>
    <dgm:pt modelId="{EAD74767-61B6-4D00-A9D9-011D48064DD8}">
      <dgm:prSet phldrT="[文字]" phldr="0" custT="0">
        <dgm:style>
          <a:lnRef idx="2">
            <a:schemeClr val="accent3"/>
          </a:lnRef>
          <a:fillRef idx="1">
            <a:schemeClr val="lt1"/>
          </a:fillRef>
          <a:effectRef idx="0">
            <a:schemeClr val="accent3"/>
          </a:effectRef>
          <a:fontRef idx="minor">
            <a:schemeClr val="dk1"/>
          </a:fontRef>
        </dgm:style>
      </dgm:prSet>
      <dgm:spPr/>
      <dgm:t>
        <a:bodyPr vert="horz" wrap="square"/>
        <a:lstStyle/>
        <a:p>
          <a:pPr>
            <a:lnSpc>
              <a:spcPct val="100000"/>
            </a:lnSpc>
            <a:spcBef>
              <a:spcPct val="0"/>
            </a:spcBef>
            <a:spcAft>
              <a:spcPct val="35000"/>
            </a:spcAft>
          </a:pPr>
          <a:r>
            <a:rPr lang="en-US" b="1">
              <a:latin typeface="Times New Roman" panose="02020603050405020304" charset="0"/>
              <a:cs typeface="Times New Roman" panose="02020603050405020304" charset="0"/>
            </a:rPr>
            <a:t>Capacities</a:t>
          </a:r>
        </a:p>
      </dgm:t>
    </dgm:pt>
    <dgm:pt modelId="{97EAAC67-4A5F-464C-8E5C-FEED81630B56}" type="parTrans" cxnId="{303C50E6-84F6-4E93-ADB3-94FF8E5AFAB1}">
      <dgm:prSet/>
      <dgm:spPr/>
      <dgm:t>
        <a:bodyPr/>
        <a:lstStyle/>
        <a:p>
          <a:endParaRPr lang="zh-TW" altLang="en-US"/>
        </a:p>
      </dgm:t>
    </dgm:pt>
    <dgm:pt modelId="{E48F4528-BB61-4E56-9092-B9F956F2245A}" type="sibTrans" cxnId="{303C50E6-84F6-4E93-ADB3-94FF8E5AFAB1}">
      <dgm:prSet/>
      <dgm:spPr/>
      <dgm:t>
        <a:bodyPr/>
        <a:lstStyle/>
        <a:p>
          <a:endParaRPr lang="zh-TW" altLang="en-US"/>
        </a:p>
      </dgm:t>
    </dgm:pt>
    <dgm:pt modelId="{A1B52F1F-59FE-49A0-9B83-BFA7EE024E4C}">
      <dgm:prSet phldr="0" custT="0">
        <dgm:style>
          <a:lnRef idx="2">
            <a:schemeClr val="accent6"/>
          </a:lnRef>
          <a:fillRef idx="1">
            <a:schemeClr val="lt1"/>
          </a:fillRef>
          <a:effectRef idx="0">
            <a:schemeClr val="accent6"/>
          </a:effectRef>
          <a:fontRef idx="minor">
            <a:schemeClr val="dk1"/>
          </a:fontRef>
        </dgm:style>
      </dgm:prSet>
      <dgm:spPr/>
      <dgm:t>
        <a:bodyPr vert="horz" wrap="square"/>
        <a:lstStyle/>
        <a:p>
          <a:pPr>
            <a:lnSpc>
              <a:spcPct val="100000"/>
            </a:lnSpc>
            <a:spcBef>
              <a:spcPct val="0"/>
            </a:spcBef>
            <a:spcAft>
              <a:spcPct val="35000"/>
            </a:spcAft>
          </a:pPr>
          <a:r>
            <a:rPr lang="en-US" b="1">
              <a:latin typeface="Times New Roman" panose="02020603050405020304" charset="0"/>
              <a:cs typeface="Times New Roman" panose="02020603050405020304" charset="0"/>
            </a:rPr>
            <a:t>Values</a:t>
          </a:r>
        </a:p>
      </dgm:t>
    </dgm:pt>
    <dgm:pt modelId="{734B18CC-FA8A-4050-8D0C-BDAF8A01B4FF}" type="parTrans" cxnId="{1A1AD57E-D513-4FCE-9528-6108F288E3DF}">
      <dgm:prSet/>
      <dgm:spPr/>
      <dgm:t>
        <a:bodyPr/>
        <a:lstStyle/>
        <a:p>
          <a:endParaRPr lang="zh-TW" altLang="en-US"/>
        </a:p>
      </dgm:t>
    </dgm:pt>
    <dgm:pt modelId="{4F838340-8B36-477B-B4F2-316374CBC19C}" type="sibTrans" cxnId="{1A1AD57E-D513-4FCE-9528-6108F288E3DF}">
      <dgm:prSet/>
      <dgm:spPr/>
      <dgm:t>
        <a:bodyPr/>
        <a:lstStyle/>
        <a:p>
          <a:endParaRPr lang="zh-TW" altLang="en-US"/>
        </a:p>
      </dgm:t>
    </dgm:pt>
    <dgm:pt modelId="{300728FF-078E-4286-BC7E-9268D07A8DA2}" type="pres">
      <dgm:prSet presAssocID="{DFAE1EA3-FB41-4AAE-B16D-DC4A33C60594}" presName="cycle" presStyleCnt="0">
        <dgm:presLayoutVars>
          <dgm:chMax val="1"/>
          <dgm:dir/>
          <dgm:animLvl val="ctr"/>
          <dgm:resizeHandles val="exact"/>
        </dgm:presLayoutVars>
      </dgm:prSet>
      <dgm:spPr/>
    </dgm:pt>
    <dgm:pt modelId="{AAD5B457-C38C-4CE7-86E6-FEAF1D910664}" type="pres">
      <dgm:prSet presAssocID="{CE8C61E0-A65C-4045-A211-9FFC85CDC728}" presName="centerShape" presStyleLbl="node0" presStyleIdx="0" presStyleCnt="1" custScaleX="89514" custScaleY="89302"/>
      <dgm:spPr/>
    </dgm:pt>
    <dgm:pt modelId="{B6E2A588-B20D-4C36-8AA4-26D01EE33CA6}" type="pres">
      <dgm:prSet presAssocID="{0A9943DF-5628-4D3D-9CD6-79F1E9BFEA7D}" presName="parTrans" presStyleLbl="bgSibTrans2D1" presStyleIdx="0" presStyleCnt="4"/>
      <dgm:spPr/>
    </dgm:pt>
    <dgm:pt modelId="{F49D343A-4796-4747-90FD-C2AEBDF67EAF}" type="pres">
      <dgm:prSet presAssocID="{A34FD32C-2504-4296-8CA2-A8A494CAC997}" presName="node" presStyleLbl="node1" presStyleIdx="0" presStyleCnt="4" custScaleX="65178" custScaleY="62014">
        <dgm:presLayoutVars>
          <dgm:bulletEnabled val="1"/>
        </dgm:presLayoutVars>
      </dgm:prSet>
      <dgm:spPr/>
    </dgm:pt>
    <dgm:pt modelId="{0C9559D0-6ADC-4183-B520-3735AEC0ECA9}" type="pres">
      <dgm:prSet presAssocID="{543D0D78-1DC4-4A1C-B8E8-52C67DD9275A}" presName="parTrans" presStyleLbl="bgSibTrans2D1" presStyleIdx="1" presStyleCnt="4"/>
      <dgm:spPr/>
    </dgm:pt>
    <dgm:pt modelId="{7636783E-E32C-4A1E-9AF4-EC100810A171}" type="pres">
      <dgm:prSet presAssocID="{0F401E85-8254-4730-930C-A918BE2038FD}" presName="node" presStyleLbl="node1" presStyleIdx="1" presStyleCnt="4" custScaleX="65178" custScaleY="62014">
        <dgm:presLayoutVars>
          <dgm:bulletEnabled val="1"/>
        </dgm:presLayoutVars>
      </dgm:prSet>
      <dgm:spPr/>
    </dgm:pt>
    <dgm:pt modelId="{6370FBB7-B1EF-4540-9181-BC8F7149DCD8}" type="pres">
      <dgm:prSet presAssocID="{97EAAC67-4A5F-464C-8E5C-FEED81630B56}" presName="parTrans" presStyleLbl="bgSibTrans2D1" presStyleIdx="2" presStyleCnt="4"/>
      <dgm:spPr/>
    </dgm:pt>
    <dgm:pt modelId="{BD164B11-7292-483B-AD1C-9505A5BFCC19}" type="pres">
      <dgm:prSet presAssocID="{EAD74767-61B6-4D00-A9D9-011D48064DD8}" presName="node" presStyleLbl="node1" presStyleIdx="2" presStyleCnt="4" custScaleX="65178" custScaleY="62014">
        <dgm:presLayoutVars>
          <dgm:bulletEnabled val="1"/>
        </dgm:presLayoutVars>
      </dgm:prSet>
      <dgm:spPr/>
    </dgm:pt>
    <dgm:pt modelId="{31CDAB6A-7290-4605-9D6F-DD4B950FEE5A}" type="pres">
      <dgm:prSet presAssocID="{734B18CC-FA8A-4050-8D0C-BDAF8A01B4FF}" presName="parTrans" presStyleLbl="bgSibTrans2D1" presStyleIdx="3" presStyleCnt="4"/>
      <dgm:spPr/>
    </dgm:pt>
    <dgm:pt modelId="{473ED6B7-FDA5-4EEA-8EE1-D0E3DEE84123}" type="pres">
      <dgm:prSet presAssocID="{A1B52F1F-59FE-49A0-9B83-BFA7EE024E4C}" presName="node" presStyleLbl="node1" presStyleIdx="3" presStyleCnt="4" custScaleX="65178" custScaleY="62014">
        <dgm:presLayoutVars>
          <dgm:bulletEnabled val="1"/>
        </dgm:presLayoutVars>
      </dgm:prSet>
      <dgm:spPr/>
    </dgm:pt>
  </dgm:ptLst>
  <dgm:cxnLst>
    <dgm:cxn modelId="{7FD74139-38B7-4BF3-B0E0-B346181D86BC}" type="presOf" srcId="{EAD74767-61B6-4D00-A9D9-011D48064DD8}" destId="{BD164B11-7292-483B-AD1C-9505A5BFCC19}" srcOrd="0" destOrd="0" presId="urn:microsoft.com/office/officeart/2005/8/layout/radial4#1"/>
    <dgm:cxn modelId="{95526B3B-E376-4C88-A4D1-FCF5C401FE7B}" type="presOf" srcId="{97EAAC67-4A5F-464C-8E5C-FEED81630B56}" destId="{6370FBB7-B1EF-4540-9181-BC8F7149DCD8}" srcOrd="0" destOrd="0" presId="urn:microsoft.com/office/officeart/2005/8/layout/radial4#1"/>
    <dgm:cxn modelId="{1E331F73-8A8E-4998-87DE-DFE1050FCD1C}" type="presOf" srcId="{CE8C61E0-A65C-4045-A211-9FFC85CDC728}" destId="{AAD5B457-C38C-4CE7-86E6-FEAF1D910664}" srcOrd="0" destOrd="0" presId="urn:microsoft.com/office/officeart/2005/8/layout/radial4#1"/>
    <dgm:cxn modelId="{D53FE275-708A-432B-A400-A03B4C1B16F5}" type="presOf" srcId="{0F401E85-8254-4730-930C-A918BE2038FD}" destId="{7636783E-E32C-4A1E-9AF4-EC100810A171}" srcOrd="0" destOrd="0" presId="urn:microsoft.com/office/officeart/2005/8/layout/radial4#1"/>
    <dgm:cxn modelId="{31FF7D78-C4C9-4C4C-A144-2BE36CD7DBB5}" srcId="{CE8C61E0-A65C-4045-A211-9FFC85CDC728}" destId="{0F401E85-8254-4730-930C-A918BE2038FD}" srcOrd="1" destOrd="0" parTransId="{543D0D78-1DC4-4A1C-B8E8-52C67DD9275A}" sibTransId="{B28645F4-7DBC-4D8A-897C-732653D3BAD9}"/>
    <dgm:cxn modelId="{85E75D7E-AE1C-48B9-B91D-27DB67C514DC}" srcId="{DFAE1EA3-FB41-4AAE-B16D-DC4A33C60594}" destId="{CE8C61E0-A65C-4045-A211-9FFC85CDC728}" srcOrd="0" destOrd="0" parTransId="{EBC0BCFA-BB18-4A9A-B852-7B6613B41727}" sibTransId="{AD595B74-EF79-4464-81D1-F9B4E4AF7DA1}"/>
    <dgm:cxn modelId="{1A1AD57E-D513-4FCE-9528-6108F288E3DF}" srcId="{CE8C61E0-A65C-4045-A211-9FFC85CDC728}" destId="{A1B52F1F-59FE-49A0-9B83-BFA7EE024E4C}" srcOrd="3" destOrd="0" parTransId="{734B18CC-FA8A-4050-8D0C-BDAF8A01B4FF}" sibTransId="{4F838340-8B36-477B-B4F2-316374CBC19C}"/>
    <dgm:cxn modelId="{4189E492-449E-4ABF-85A5-2897B452FFF6}" type="presOf" srcId="{543D0D78-1DC4-4A1C-B8E8-52C67DD9275A}" destId="{0C9559D0-6ADC-4183-B520-3735AEC0ECA9}" srcOrd="0" destOrd="0" presId="urn:microsoft.com/office/officeart/2005/8/layout/radial4#1"/>
    <dgm:cxn modelId="{CA764B96-0D68-46A7-93C8-E727167B6F06}" type="presOf" srcId="{A34FD32C-2504-4296-8CA2-A8A494CAC997}" destId="{F49D343A-4796-4747-90FD-C2AEBDF67EAF}" srcOrd="0" destOrd="0" presId="urn:microsoft.com/office/officeart/2005/8/layout/radial4#1"/>
    <dgm:cxn modelId="{5005D7B2-6223-4C64-B7B6-A47299255D0A}" type="presOf" srcId="{734B18CC-FA8A-4050-8D0C-BDAF8A01B4FF}" destId="{31CDAB6A-7290-4605-9D6F-DD4B950FEE5A}" srcOrd="0" destOrd="0" presId="urn:microsoft.com/office/officeart/2005/8/layout/radial4#1"/>
    <dgm:cxn modelId="{4B2B3AC1-0B0F-4AF5-9386-F53A0A13C16A}" type="presOf" srcId="{DFAE1EA3-FB41-4AAE-B16D-DC4A33C60594}" destId="{300728FF-078E-4286-BC7E-9268D07A8DA2}" srcOrd="0" destOrd="0" presId="urn:microsoft.com/office/officeart/2005/8/layout/radial4#1"/>
    <dgm:cxn modelId="{C5BD5CC1-35AD-44CB-AA53-2BD8C511CE45}" type="presOf" srcId="{0A9943DF-5628-4D3D-9CD6-79F1E9BFEA7D}" destId="{B6E2A588-B20D-4C36-8AA4-26D01EE33CA6}" srcOrd="0" destOrd="0" presId="urn:microsoft.com/office/officeart/2005/8/layout/radial4#1"/>
    <dgm:cxn modelId="{7992EFE0-D023-482F-8B83-6DF324E30F5B}" srcId="{CE8C61E0-A65C-4045-A211-9FFC85CDC728}" destId="{A34FD32C-2504-4296-8CA2-A8A494CAC997}" srcOrd="0" destOrd="0" parTransId="{0A9943DF-5628-4D3D-9CD6-79F1E9BFEA7D}" sibTransId="{49B506C7-3FF6-424F-8B9F-ECF3F6DF672D}"/>
    <dgm:cxn modelId="{303C50E6-84F6-4E93-ADB3-94FF8E5AFAB1}" srcId="{CE8C61E0-A65C-4045-A211-9FFC85CDC728}" destId="{EAD74767-61B6-4D00-A9D9-011D48064DD8}" srcOrd="2" destOrd="0" parTransId="{97EAAC67-4A5F-464C-8E5C-FEED81630B56}" sibTransId="{E48F4528-BB61-4E56-9092-B9F956F2245A}"/>
    <dgm:cxn modelId="{6CAB22FA-F06A-441D-BE9D-1EA49D046B61}" type="presOf" srcId="{A1B52F1F-59FE-49A0-9B83-BFA7EE024E4C}" destId="{473ED6B7-FDA5-4EEA-8EE1-D0E3DEE84123}" srcOrd="0" destOrd="0" presId="urn:microsoft.com/office/officeart/2005/8/layout/radial4#1"/>
    <dgm:cxn modelId="{97774E19-73B7-4628-8BD4-5C81BCD4B975}" type="presParOf" srcId="{300728FF-078E-4286-BC7E-9268D07A8DA2}" destId="{AAD5B457-C38C-4CE7-86E6-FEAF1D910664}" srcOrd="0" destOrd="0" presId="urn:microsoft.com/office/officeart/2005/8/layout/radial4#1"/>
    <dgm:cxn modelId="{48B989CB-7B44-4CDD-AAC5-C8E8366397D4}" type="presParOf" srcId="{300728FF-078E-4286-BC7E-9268D07A8DA2}" destId="{B6E2A588-B20D-4C36-8AA4-26D01EE33CA6}" srcOrd="1" destOrd="0" presId="urn:microsoft.com/office/officeart/2005/8/layout/radial4#1"/>
    <dgm:cxn modelId="{A3F91068-2F85-4A64-A4B8-26CBB9D77EDF}" type="presParOf" srcId="{300728FF-078E-4286-BC7E-9268D07A8DA2}" destId="{F49D343A-4796-4747-90FD-C2AEBDF67EAF}" srcOrd="2" destOrd="0" presId="urn:microsoft.com/office/officeart/2005/8/layout/radial4#1"/>
    <dgm:cxn modelId="{B8143FB7-7CE5-4638-99DA-64B649000454}" type="presParOf" srcId="{300728FF-078E-4286-BC7E-9268D07A8DA2}" destId="{0C9559D0-6ADC-4183-B520-3735AEC0ECA9}" srcOrd="3" destOrd="0" presId="urn:microsoft.com/office/officeart/2005/8/layout/radial4#1"/>
    <dgm:cxn modelId="{F7D2AC1F-D56B-4BA7-9BEE-ACD1C7A19831}" type="presParOf" srcId="{300728FF-078E-4286-BC7E-9268D07A8DA2}" destId="{7636783E-E32C-4A1E-9AF4-EC100810A171}" srcOrd="4" destOrd="0" presId="urn:microsoft.com/office/officeart/2005/8/layout/radial4#1"/>
    <dgm:cxn modelId="{D3D376E2-7344-43FF-816E-971BDA2C295B}" type="presParOf" srcId="{300728FF-078E-4286-BC7E-9268D07A8DA2}" destId="{6370FBB7-B1EF-4540-9181-BC8F7149DCD8}" srcOrd="5" destOrd="0" presId="urn:microsoft.com/office/officeart/2005/8/layout/radial4#1"/>
    <dgm:cxn modelId="{56555F95-D844-43EB-879B-F6DA7F2F914B}" type="presParOf" srcId="{300728FF-078E-4286-BC7E-9268D07A8DA2}" destId="{BD164B11-7292-483B-AD1C-9505A5BFCC19}" srcOrd="6" destOrd="0" presId="urn:microsoft.com/office/officeart/2005/8/layout/radial4#1"/>
    <dgm:cxn modelId="{70EB4522-B1C2-4837-BAF7-6C677A191BB3}" type="presParOf" srcId="{300728FF-078E-4286-BC7E-9268D07A8DA2}" destId="{31CDAB6A-7290-4605-9D6F-DD4B950FEE5A}" srcOrd="7" destOrd="0" presId="urn:microsoft.com/office/officeart/2005/8/layout/radial4#1"/>
    <dgm:cxn modelId="{F1DC0988-FA87-481F-9C2F-CA9906F47B72}" type="presParOf" srcId="{300728FF-078E-4286-BC7E-9268D07A8DA2}" destId="{473ED6B7-FDA5-4EEA-8EE1-D0E3DEE84123}" srcOrd="8" destOrd="0" presId="urn:microsoft.com/office/officeart/2005/8/layout/radial4#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1D6A14C-5096-471E-9EF4-85C7520EADAB}" type="doc">
      <dgm:prSet loTypeId="urn:microsoft.com/office/officeart/2005/8/layout/list1#1" loCatId="list" qsTypeId="urn:microsoft.com/office/officeart/2005/8/quickstyle/simple1#4" qsCatId="simple" csTypeId="urn:microsoft.com/office/officeart/2005/8/colors/colorful5#4" csCatId="colorful" phldr="1"/>
      <dgm:spPr/>
      <dgm:t>
        <a:bodyPr/>
        <a:lstStyle/>
        <a:p>
          <a:endParaRPr lang="zh-TW" altLang="en-US"/>
        </a:p>
      </dgm:t>
    </dgm:pt>
    <dgm:pt modelId="{9D86FDF0-3966-48E4-974C-86ACC1137676}">
      <dgm:prSet phldrT="[文字]" phldr="0" custT="1"/>
      <dgm:spPr>
        <a:xfrm>
          <a:off x="169799" y="1963416"/>
          <a:ext cx="2377186" cy="383760"/>
        </a:xfrm>
        <a:solidFill>
          <a:srgbClr val="4BACC6">
            <a:hueOff val="-3973551"/>
            <a:satOff val="15924"/>
            <a:lumOff val="3451"/>
            <a:alphaOff val="0"/>
          </a:srgbClr>
        </a:solidFill>
        <a:ln w="25400" cap="flat" cmpd="sng" algn="ctr">
          <a:solidFill>
            <a:sysClr val="window" lastClr="FFFFFF">
              <a:hueOff val="0"/>
              <a:satOff val="0"/>
              <a:lumOff val="0"/>
              <a:alphaOff val="0"/>
            </a:sysClr>
          </a:solidFill>
          <a:prstDash val="solid"/>
        </a:ln>
        <a:effectLst/>
      </dgm:spPr>
      <dgm:t>
        <a:bodyPr vert="horz" wrap="square"/>
        <a:lstStyle/>
        <a:p>
          <a:pPr>
            <a:lnSpc>
              <a:spcPct val="100000"/>
            </a:lnSpc>
            <a:spcBef>
              <a:spcPct val="0"/>
            </a:spcBef>
            <a:spcAft>
              <a:spcPct val="35000"/>
            </a:spcAft>
          </a:pPr>
          <a:r>
            <a:rPr lang="en-US" altLang="zh-TW" sz="1400" b="1">
              <a:solidFill>
                <a:sysClr val="window" lastClr="FFFFFF"/>
              </a:solidFill>
              <a:latin typeface="Times New Roman" panose="02020603050405020304" charset="0"/>
              <a:ea typeface="Microsoft JhengHei" panose="020B0604030504040204" pitchFamily="2" charset="-120"/>
              <a:cs typeface="Times New Roman" panose="02020603050405020304" charset="0"/>
            </a:rPr>
            <a:t>Short-term goals</a:t>
          </a:r>
        </a:p>
      </dgm:t>
    </dgm:pt>
    <dgm:pt modelId="{440645D0-7F8E-4009-8C97-73BD313ABD12}" type="parTrans" cxnId="{90C9EF17-70D3-41AF-AF3E-A07B205991E1}">
      <dgm:prSet/>
      <dgm:spPr/>
      <dgm:t>
        <a:bodyPr/>
        <a:lstStyle/>
        <a:p>
          <a:endParaRPr lang="zh-TW" altLang="en-US"/>
        </a:p>
      </dgm:t>
    </dgm:pt>
    <dgm:pt modelId="{6F744873-129E-437C-B24F-6F374C74A1CC}" type="sibTrans" cxnId="{90C9EF17-70D3-41AF-AF3E-A07B205991E1}">
      <dgm:prSet/>
      <dgm:spPr/>
      <dgm:t>
        <a:bodyPr/>
        <a:lstStyle/>
        <a:p>
          <a:endParaRPr lang="zh-TW" altLang="en-US"/>
        </a:p>
      </dgm:t>
    </dgm:pt>
    <dgm:pt modelId="{DA925EC2-2156-4DA7-8181-1DC19AFD614B}">
      <dgm:prSet phldrT="[文字]" phldr="0" custT="1"/>
      <dgm:spPr>
        <a:xfrm>
          <a:off x="0" y="2155296"/>
          <a:ext cx="3395980" cy="1146600"/>
        </a:xfrm>
        <a:solidFill>
          <a:sysClr val="window" lastClr="FFFFFF">
            <a:alpha val="90000"/>
            <a:hueOff val="0"/>
            <a:satOff val="0"/>
            <a:lumOff val="0"/>
            <a:alphaOff val="0"/>
          </a:sysClr>
        </a:solidFill>
        <a:ln w="25400" cap="flat" cmpd="sng" algn="ctr">
          <a:solidFill>
            <a:srgbClr val="4BACC6">
              <a:hueOff val="-3973551"/>
              <a:satOff val="15924"/>
              <a:lumOff val="3451"/>
              <a:alphaOff val="0"/>
            </a:srgbClr>
          </a:solidFill>
          <a:prstDash val="solid"/>
        </a:ln>
        <a:effectLst/>
      </dgm:spPr>
      <dgm:t>
        <a:bodyPr vert="horz" wrap="square"/>
        <a:lstStyle/>
        <a:p>
          <a:pPr>
            <a:lnSpc>
              <a:spcPct val="100000"/>
            </a:lnSpc>
            <a:spcBef>
              <a:spcPct val="0"/>
            </a:spcBef>
            <a:spcAft>
              <a:spcPct val="15000"/>
            </a:spcAft>
          </a:pPr>
          <a:r>
            <a:rPr lang="en-US" altLang="zh-CN"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Goals to be achieved within 1 week to 1 year.</a:t>
          </a:r>
        </a:p>
      </dgm:t>
    </dgm:pt>
    <dgm:pt modelId="{A69B67C0-C7D8-4196-8C50-58C9A4B09189}" type="parTrans" cxnId="{3916E08A-ADD3-4137-AE38-CD1B591F8662}">
      <dgm:prSet/>
      <dgm:spPr/>
      <dgm:t>
        <a:bodyPr/>
        <a:lstStyle/>
        <a:p>
          <a:endParaRPr lang="zh-TW" altLang="en-US"/>
        </a:p>
      </dgm:t>
    </dgm:pt>
    <dgm:pt modelId="{2DA97B79-FE6A-4826-83D0-418B7FB7EEA4}" type="sibTrans" cxnId="{3916E08A-ADD3-4137-AE38-CD1B591F8662}">
      <dgm:prSet/>
      <dgm:spPr/>
      <dgm:t>
        <a:bodyPr/>
        <a:lstStyle/>
        <a:p>
          <a:endParaRPr lang="zh-TW" altLang="en-US"/>
        </a:p>
      </dgm:t>
    </dgm:pt>
    <dgm:pt modelId="{35CC37FD-14A1-4599-BD8A-477F92EC3D3B}">
      <dgm:prSet phldrT="[文字]" phldr="0" custT="1"/>
      <dgm:spPr>
        <a:xfrm>
          <a:off x="169799" y="3372096"/>
          <a:ext cx="2377186" cy="383760"/>
        </a:xfrm>
        <a:solidFill>
          <a:srgbClr val="4BACC6">
            <a:hueOff val="-5960326"/>
            <a:satOff val="23887"/>
            <a:lumOff val="5177"/>
            <a:alphaOff val="0"/>
          </a:srgbClr>
        </a:solidFill>
        <a:ln w="25400" cap="flat" cmpd="sng" algn="ctr">
          <a:solidFill>
            <a:sysClr val="window" lastClr="FFFFFF">
              <a:hueOff val="0"/>
              <a:satOff val="0"/>
              <a:lumOff val="0"/>
              <a:alphaOff val="0"/>
            </a:sysClr>
          </a:solidFill>
          <a:prstDash val="solid"/>
        </a:ln>
        <a:effectLst/>
      </dgm:spPr>
      <dgm:t>
        <a:bodyPr vert="horz" wrap="square"/>
        <a:lstStyle/>
        <a:p>
          <a:pPr>
            <a:lnSpc>
              <a:spcPct val="100000"/>
            </a:lnSpc>
            <a:spcBef>
              <a:spcPct val="0"/>
            </a:spcBef>
            <a:spcAft>
              <a:spcPct val="35000"/>
            </a:spcAft>
          </a:pPr>
          <a:r>
            <a:rPr lang="en-US" altLang="zh-HK" sz="1400" b="1" i="0">
              <a:solidFill>
                <a:sysClr val="window" lastClr="FFFFFF"/>
              </a:solidFill>
              <a:latin typeface="Times New Roman" panose="02020603050405020304" charset="0"/>
              <a:ea typeface="Microsoft JhengHei" panose="020B0604030504040204" pitchFamily="2" charset="-120"/>
              <a:cs typeface="Times New Roman" panose="02020603050405020304" charset="0"/>
            </a:rPr>
            <a:t>Medium-term goals</a:t>
          </a:r>
        </a:p>
      </dgm:t>
    </dgm:pt>
    <dgm:pt modelId="{BD22CAF1-672E-427F-BAFC-16BB46B381B5}" type="parTrans" cxnId="{09542445-A20D-4F8E-8F30-DF0C360DB718}">
      <dgm:prSet/>
      <dgm:spPr/>
      <dgm:t>
        <a:bodyPr/>
        <a:lstStyle/>
        <a:p>
          <a:endParaRPr lang="zh-TW" altLang="en-US"/>
        </a:p>
      </dgm:t>
    </dgm:pt>
    <dgm:pt modelId="{2803684A-48F2-45B2-B869-AFDF1D396CA5}" type="sibTrans" cxnId="{09542445-A20D-4F8E-8F30-DF0C360DB718}">
      <dgm:prSet/>
      <dgm:spPr/>
      <dgm:t>
        <a:bodyPr/>
        <a:lstStyle/>
        <a:p>
          <a:endParaRPr lang="zh-TW" altLang="en-US"/>
        </a:p>
      </dgm:t>
    </dgm:pt>
    <dgm:pt modelId="{893E6B8D-8033-4BD5-B8AC-FBE88A074CE5}">
      <dgm:prSet phldrT="[文字]" phldr="0" custT="1"/>
      <dgm:spPr>
        <a:xfrm>
          <a:off x="0" y="3563976"/>
          <a:ext cx="3395980" cy="624487"/>
        </a:xfrm>
        <a:solidFill>
          <a:sysClr val="window" lastClr="FFFFFF">
            <a:alpha val="90000"/>
            <a:hueOff val="0"/>
            <a:satOff val="0"/>
            <a:lumOff val="0"/>
            <a:alphaOff val="0"/>
          </a:sysClr>
        </a:solidFill>
        <a:ln w="25400" cap="flat" cmpd="sng" algn="ctr">
          <a:solidFill>
            <a:srgbClr val="4BACC6">
              <a:hueOff val="-5960326"/>
              <a:satOff val="23887"/>
              <a:lumOff val="5177"/>
              <a:alphaOff val="0"/>
            </a:srgbClr>
          </a:solidFill>
          <a:prstDash val="solid"/>
        </a:ln>
        <a:effectLst/>
      </dgm:spPr>
      <dgm:t>
        <a:bodyPr vert="horz" wrap="square"/>
        <a:lstStyle/>
        <a:p>
          <a:pPr>
            <a:lnSpc>
              <a:spcPct val="100000"/>
            </a:lnSpc>
            <a:spcBef>
              <a:spcPct val="0"/>
            </a:spcBef>
            <a:spcAft>
              <a:spcPct val="15000"/>
            </a:spcAft>
          </a:pPr>
          <a:r>
            <a:rPr lang="en-US" altLang="zh-CN"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Goals to be achieved within </a:t>
          </a:r>
          <a:r>
            <a:rPr lang="zh-CN" altLang="en-US"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a:t>
          </a:r>
          <a:r>
            <a:rPr lang="en-US" altLang="zh-CN"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about 1-3 years.</a:t>
          </a:r>
        </a:p>
      </dgm:t>
    </dgm:pt>
    <dgm:pt modelId="{126997A7-7B11-45D9-86B3-D1F2D1430C56}" type="parTrans" cxnId="{B1BF2697-14B5-4E9E-9D45-A77A04F7F908}">
      <dgm:prSet/>
      <dgm:spPr/>
      <dgm:t>
        <a:bodyPr/>
        <a:lstStyle/>
        <a:p>
          <a:endParaRPr lang="zh-TW" altLang="en-US"/>
        </a:p>
      </dgm:t>
    </dgm:pt>
    <dgm:pt modelId="{2AA67957-9451-4831-8564-F6A8D44AAA81}" type="sibTrans" cxnId="{B1BF2697-14B5-4E9E-9D45-A77A04F7F908}">
      <dgm:prSet/>
      <dgm:spPr/>
      <dgm:t>
        <a:bodyPr/>
        <a:lstStyle/>
        <a:p>
          <a:endParaRPr lang="zh-TW" altLang="en-US"/>
        </a:p>
      </dgm:t>
    </dgm:pt>
    <dgm:pt modelId="{CB947AC3-AFE0-4825-9B70-FCBD6A58CED1}">
      <dgm:prSet phldrT="[文字]" phldr="0" custT="1"/>
      <dgm:spPr>
        <a:xfrm>
          <a:off x="169799" y="4258663"/>
          <a:ext cx="2377186" cy="383760"/>
        </a:xfrm>
        <a:solidFill>
          <a:srgbClr val="4BACC6">
            <a:hueOff val="-7947101"/>
            <a:satOff val="31849"/>
            <a:lumOff val="6902"/>
            <a:alphaOff val="0"/>
          </a:srgbClr>
        </a:solidFill>
        <a:ln w="25400" cap="flat" cmpd="sng" algn="ctr">
          <a:solidFill>
            <a:sysClr val="window" lastClr="FFFFFF">
              <a:hueOff val="0"/>
              <a:satOff val="0"/>
              <a:lumOff val="0"/>
              <a:alphaOff val="0"/>
            </a:sysClr>
          </a:solidFill>
          <a:prstDash val="solid"/>
        </a:ln>
        <a:effectLst/>
      </dgm:spPr>
      <dgm:t>
        <a:bodyPr vert="horz" wrap="square"/>
        <a:lstStyle/>
        <a:p>
          <a:pPr>
            <a:lnSpc>
              <a:spcPct val="100000"/>
            </a:lnSpc>
            <a:spcBef>
              <a:spcPct val="0"/>
            </a:spcBef>
            <a:spcAft>
              <a:spcPct val="35000"/>
            </a:spcAft>
          </a:pPr>
          <a:r>
            <a:rPr lang="en-US" altLang="zh-TW" sz="1400" b="1">
              <a:solidFill>
                <a:sysClr val="window" lastClr="FFFFFF"/>
              </a:solidFill>
              <a:latin typeface="Times New Roman" panose="02020603050405020304" charset="0"/>
              <a:ea typeface="Microsoft JhengHei" panose="020B0604030504040204" pitchFamily="2" charset="-120"/>
              <a:cs typeface="Times New Roman" panose="02020603050405020304" charset="0"/>
            </a:rPr>
            <a:t>Long-term goals</a:t>
          </a:r>
        </a:p>
      </dgm:t>
    </dgm:pt>
    <dgm:pt modelId="{D18AE3AF-E75E-4B13-A98D-84B24E632006}" type="parTrans" cxnId="{4814C9C2-82BF-430D-A3DA-DA4BEE992A07}">
      <dgm:prSet/>
      <dgm:spPr/>
      <dgm:t>
        <a:bodyPr/>
        <a:lstStyle/>
        <a:p>
          <a:endParaRPr lang="zh-TW" altLang="en-US"/>
        </a:p>
      </dgm:t>
    </dgm:pt>
    <dgm:pt modelId="{A999C8F9-738F-495A-91D9-793FA579E09A}" type="sibTrans" cxnId="{4814C9C2-82BF-430D-A3DA-DA4BEE992A07}">
      <dgm:prSet/>
      <dgm:spPr/>
      <dgm:t>
        <a:bodyPr/>
        <a:lstStyle/>
        <a:p>
          <a:endParaRPr lang="zh-TW" altLang="en-US"/>
        </a:p>
      </dgm:t>
    </dgm:pt>
    <dgm:pt modelId="{9E0942A3-4570-4076-A0E3-5544D2022D32}">
      <dgm:prSet phldrT="[文字]" phldr="0" custT="1"/>
      <dgm:spPr>
        <a:xfrm>
          <a:off x="0" y="4450543"/>
          <a:ext cx="3395980" cy="624487"/>
        </a:xfrm>
        <a:solidFill>
          <a:sysClr val="window" lastClr="FFFFFF">
            <a:alpha val="90000"/>
            <a:hueOff val="0"/>
            <a:satOff val="0"/>
            <a:lumOff val="0"/>
            <a:alphaOff val="0"/>
          </a:sysClr>
        </a:solidFill>
        <a:ln w="25400" cap="flat" cmpd="sng" algn="ctr">
          <a:solidFill>
            <a:srgbClr val="4BACC6">
              <a:hueOff val="-7947101"/>
              <a:satOff val="31849"/>
              <a:lumOff val="6902"/>
              <a:alphaOff val="0"/>
            </a:srgbClr>
          </a:solidFill>
          <a:prstDash val="solid"/>
        </a:ln>
        <a:effectLst/>
      </dgm:spPr>
      <dgm:t>
        <a:bodyPr vert="horz" wrap="square"/>
        <a:lstStyle/>
        <a:p>
          <a:pPr>
            <a:lnSpc>
              <a:spcPct val="100000"/>
            </a:lnSpc>
            <a:spcBef>
              <a:spcPct val="0"/>
            </a:spcBef>
            <a:spcAft>
              <a:spcPct val="15000"/>
            </a:spcAft>
          </a:pPr>
          <a:r>
            <a:rPr lang="en-US" altLang="zh-TW" sz="1200" b="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Goals to be achieved within 3-8 years.</a:t>
          </a:r>
        </a:p>
      </dgm:t>
    </dgm:pt>
    <dgm:pt modelId="{97870ECC-A4F4-40F6-9312-28A7D17F5419}" type="parTrans" cxnId="{5C59A1B2-F66C-4BEC-ABD0-B807C664F40B}">
      <dgm:prSet/>
      <dgm:spPr/>
      <dgm:t>
        <a:bodyPr/>
        <a:lstStyle/>
        <a:p>
          <a:endParaRPr lang="zh-TW" altLang="en-US"/>
        </a:p>
      </dgm:t>
    </dgm:pt>
    <dgm:pt modelId="{ACE19283-5233-4D02-A888-E58C3C089736}" type="sibTrans" cxnId="{5C59A1B2-F66C-4BEC-ABD0-B807C664F40B}">
      <dgm:prSet/>
      <dgm:spPr/>
      <dgm:t>
        <a:bodyPr/>
        <a:lstStyle/>
        <a:p>
          <a:endParaRPr lang="zh-TW" altLang="en-US"/>
        </a:p>
      </dgm:t>
    </dgm:pt>
    <dgm:pt modelId="{212E7F7C-52B7-463D-8BAC-3AE60D5713A2}">
      <dgm:prSet phldrT="[文字]" phldr="0" custT="0"/>
      <dgm:spPr>
        <a:xfrm>
          <a:off x="169799" y="5145231"/>
          <a:ext cx="2377186" cy="383760"/>
        </a:xfrm>
        <a:solidFill>
          <a:srgbClr val="4BACC6">
            <a:hueOff val="-9933876"/>
            <a:satOff val="39811"/>
            <a:lumOff val="8628"/>
            <a:alphaOff val="0"/>
          </a:srgbClr>
        </a:solidFill>
        <a:ln w="25400" cap="flat" cmpd="sng" algn="ctr">
          <a:solidFill>
            <a:sysClr val="window" lastClr="FFFFFF">
              <a:hueOff val="0"/>
              <a:satOff val="0"/>
              <a:lumOff val="0"/>
              <a:alphaOff val="0"/>
            </a:sysClr>
          </a:solidFill>
          <a:prstDash val="solid"/>
        </a:ln>
        <a:effectLst/>
      </dgm:spPr>
      <dgm:t>
        <a:bodyPr vert="horz" wrap="square"/>
        <a:lstStyle/>
        <a:p>
          <a:pPr>
            <a:lnSpc>
              <a:spcPct val="100000"/>
            </a:lnSpc>
            <a:spcBef>
              <a:spcPct val="0"/>
            </a:spcBef>
            <a:spcAft>
              <a:spcPct val="35000"/>
            </a:spcAft>
          </a:pPr>
          <a:r>
            <a:rPr lang="en-US" b="1">
              <a:latin typeface="Times New Roman" panose="02020603050405020304" charset="0"/>
              <a:cs typeface="Times New Roman" panose="02020603050405020304" charset="0"/>
            </a:rPr>
            <a:t>Life goals</a:t>
          </a:r>
        </a:p>
      </dgm:t>
    </dgm:pt>
    <dgm:pt modelId="{CDC3FF2D-9A62-4B9F-BA28-EB4C1FAD7415}" type="parTrans" cxnId="{BC341CEC-DC78-4EE7-B493-E7209FBB09AF}">
      <dgm:prSet/>
      <dgm:spPr/>
      <dgm:t>
        <a:bodyPr/>
        <a:lstStyle/>
        <a:p>
          <a:endParaRPr lang="zh-TW" altLang="en-US"/>
        </a:p>
      </dgm:t>
    </dgm:pt>
    <dgm:pt modelId="{DEEA526B-03A9-4AB3-8666-92AE4833DAD7}" type="sibTrans" cxnId="{BC341CEC-DC78-4EE7-B493-E7209FBB09AF}">
      <dgm:prSet/>
      <dgm:spPr/>
      <dgm:t>
        <a:bodyPr/>
        <a:lstStyle/>
        <a:p>
          <a:endParaRPr lang="zh-TW" altLang="en-US"/>
        </a:p>
      </dgm:t>
    </dgm:pt>
    <dgm:pt modelId="{CDA10849-32BC-443F-9D6E-93D3C6F67362}">
      <dgm:prSet phldrT="[文字]" phldr="0" custT="1"/>
      <dgm:spPr>
        <a:xfrm>
          <a:off x="0" y="5337111"/>
          <a:ext cx="3395980" cy="624487"/>
        </a:xfrm>
        <a:solidFill>
          <a:sysClr val="window" lastClr="FFFFFF">
            <a:alpha val="90000"/>
            <a:hueOff val="0"/>
            <a:satOff val="0"/>
            <a:lumOff val="0"/>
            <a:alphaOff val="0"/>
          </a:sysClr>
        </a:solidFill>
        <a:ln w="25400" cap="flat" cmpd="sng" algn="ctr">
          <a:solidFill>
            <a:srgbClr val="4BACC6">
              <a:hueOff val="-9933876"/>
              <a:satOff val="39811"/>
              <a:lumOff val="8628"/>
              <a:alphaOff val="0"/>
            </a:srgbClr>
          </a:solidFill>
          <a:prstDash val="solid"/>
        </a:ln>
        <a:effectLst/>
      </dgm:spPr>
      <dgm:t>
        <a:bodyPr vert="horz" wrap="square"/>
        <a:lstStyle/>
        <a:p>
          <a:pPr>
            <a:lnSpc>
              <a:spcPct val="100000"/>
            </a:lnSpc>
            <a:spcBef>
              <a:spcPct val="0"/>
            </a:spcBef>
            <a:spcAft>
              <a:spcPct val="15000"/>
            </a:spcAft>
          </a:pPr>
          <a:r>
            <a:rPr lang="en-US" altLang="zh-TW" sz="1200" b="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Life goals (dreams)</a:t>
          </a:r>
          <a:endParaRPr lang="zh-TW" altLang="en-US" sz="1200" b="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gm:t>
    </dgm:pt>
    <dgm:pt modelId="{407F0A21-224E-410A-B6D0-F10DE1F04128}" type="parTrans" cxnId="{6546DEA2-FEAA-41F8-943B-6337D627E16E}">
      <dgm:prSet/>
      <dgm:spPr/>
      <dgm:t>
        <a:bodyPr/>
        <a:lstStyle/>
        <a:p>
          <a:endParaRPr lang="zh-TW" altLang="en-US"/>
        </a:p>
      </dgm:t>
    </dgm:pt>
    <dgm:pt modelId="{24BF8481-9F69-492D-B06C-6E6BA892ADD5}" type="sibTrans" cxnId="{6546DEA2-FEAA-41F8-943B-6337D627E16E}">
      <dgm:prSet/>
      <dgm:spPr/>
      <dgm:t>
        <a:bodyPr/>
        <a:lstStyle/>
        <a:p>
          <a:endParaRPr lang="zh-TW" altLang="en-US"/>
        </a:p>
      </dgm:t>
    </dgm:pt>
    <dgm:pt modelId="{47953829-6BE2-4929-B73E-FB9169A61A32}" type="pres">
      <dgm:prSet presAssocID="{01D6A14C-5096-471E-9EF4-85C7520EADAB}" presName="linear" presStyleCnt="0">
        <dgm:presLayoutVars>
          <dgm:dir/>
          <dgm:animLvl val="lvl"/>
          <dgm:resizeHandles val="exact"/>
        </dgm:presLayoutVars>
      </dgm:prSet>
      <dgm:spPr/>
    </dgm:pt>
    <dgm:pt modelId="{5BDE4703-235F-4307-B783-B4F987B6972C}" type="pres">
      <dgm:prSet presAssocID="{9D86FDF0-3966-48E4-974C-86ACC1137676}" presName="parentLin" presStyleCnt="0"/>
      <dgm:spPr/>
    </dgm:pt>
    <dgm:pt modelId="{BE4490D0-1A04-4EF4-B3D5-7060CF0B53BF}" type="pres">
      <dgm:prSet presAssocID="{9D86FDF0-3966-48E4-974C-86ACC1137676}" presName="parentLeftMargin" presStyleLbl="node1" presStyleIdx="0" presStyleCnt="4"/>
      <dgm:spPr>
        <a:prstGeom prst="roundRect">
          <a:avLst/>
        </a:prstGeom>
      </dgm:spPr>
    </dgm:pt>
    <dgm:pt modelId="{BEE476E0-176B-4B98-AA2E-DD58B9CDC55A}" type="pres">
      <dgm:prSet presAssocID="{9D86FDF0-3966-48E4-974C-86ACC1137676}" presName="parentText" presStyleLbl="node1" presStyleIdx="0" presStyleCnt="4">
        <dgm:presLayoutVars>
          <dgm:chMax val="0"/>
          <dgm:bulletEnabled val="1"/>
        </dgm:presLayoutVars>
      </dgm:prSet>
      <dgm:spPr/>
    </dgm:pt>
    <dgm:pt modelId="{9459015C-7494-4359-ADDC-52F5FA9D197D}" type="pres">
      <dgm:prSet presAssocID="{9D86FDF0-3966-48E4-974C-86ACC1137676}" presName="negativeSpace" presStyleCnt="0"/>
      <dgm:spPr/>
    </dgm:pt>
    <dgm:pt modelId="{75A77CBD-0C9B-4013-A37A-DDA3CEDFCB24}" type="pres">
      <dgm:prSet presAssocID="{9D86FDF0-3966-48E4-974C-86ACC1137676}" presName="childText" presStyleLbl="conFgAcc1" presStyleIdx="0" presStyleCnt="4">
        <dgm:presLayoutVars>
          <dgm:bulletEnabled val="1"/>
        </dgm:presLayoutVars>
      </dgm:prSet>
      <dgm:spPr>
        <a:prstGeom prst="rect">
          <a:avLst/>
        </a:prstGeom>
      </dgm:spPr>
    </dgm:pt>
    <dgm:pt modelId="{516A988D-4C31-421D-AD4E-940B154C1890}" type="pres">
      <dgm:prSet presAssocID="{6F744873-129E-437C-B24F-6F374C74A1CC}" presName="spaceBetweenRectangles" presStyleCnt="0"/>
      <dgm:spPr/>
    </dgm:pt>
    <dgm:pt modelId="{7C89364A-92D3-46BE-8973-A9F9EDE22A4F}" type="pres">
      <dgm:prSet presAssocID="{35CC37FD-14A1-4599-BD8A-477F92EC3D3B}" presName="parentLin" presStyleCnt="0"/>
      <dgm:spPr/>
    </dgm:pt>
    <dgm:pt modelId="{11C6DADE-3D07-41D0-AA14-7306F813E515}" type="pres">
      <dgm:prSet presAssocID="{35CC37FD-14A1-4599-BD8A-477F92EC3D3B}" presName="parentLeftMargin" presStyleLbl="node1" presStyleIdx="0" presStyleCnt="4"/>
      <dgm:spPr>
        <a:prstGeom prst="roundRect">
          <a:avLst/>
        </a:prstGeom>
      </dgm:spPr>
    </dgm:pt>
    <dgm:pt modelId="{76C0AFB2-00B9-4A3E-A8E4-7E59465CD44C}" type="pres">
      <dgm:prSet presAssocID="{35CC37FD-14A1-4599-BD8A-477F92EC3D3B}" presName="parentText" presStyleLbl="node1" presStyleIdx="1" presStyleCnt="4" custScaleX="106046">
        <dgm:presLayoutVars>
          <dgm:chMax val="0"/>
          <dgm:bulletEnabled val="1"/>
        </dgm:presLayoutVars>
      </dgm:prSet>
      <dgm:spPr/>
    </dgm:pt>
    <dgm:pt modelId="{B7D46949-7BA3-4BC2-8E68-ADEB1F5BC34E}" type="pres">
      <dgm:prSet presAssocID="{35CC37FD-14A1-4599-BD8A-477F92EC3D3B}" presName="negativeSpace" presStyleCnt="0"/>
      <dgm:spPr/>
    </dgm:pt>
    <dgm:pt modelId="{89667332-84CB-44D2-928F-7B85D713A21D}" type="pres">
      <dgm:prSet presAssocID="{35CC37FD-14A1-4599-BD8A-477F92EC3D3B}" presName="childText" presStyleLbl="conFgAcc1" presStyleIdx="1" presStyleCnt="4">
        <dgm:presLayoutVars>
          <dgm:bulletEnabled val="1"/>
        </dgm:presLayoutVars>
      </dgm:prSet>
      <dgm:spPr>
        <a:prstGeom prst="rect">
          <a:avLst/>
        </a:prstGeom>
      </dgm:spPr>
    </dgm:pt>
    <dgm:pt modelId="{E798BF46-1B15-49F0-8F10-E7E8A776D6FB}" type="pres">
      <dgm:prSet presAssocID="{2803684A-48F2-45B2-B869-AFDF1D396CA5}" presName="spaceBetweenRectangles" presStyleCnt="0"/>
      <dgm:spPr/>
    </dgm:pt>
    <dgm:pt modelId="{DE744066-9B91-4826-B331-05C1BE976910}" type="pres">
      <dgm:prSet presAssocID="{CB947AC3-AFE0-4825-9B70-FCBD6A58CED1}" presName="parentLin" presStyleCnt="0"/>
      <dgm:spPr/>
    </dgm:pt>
    <dgm:pt modelId="{84571E2A-4F1F-46DC-92D3-933374A97F1D}" type="pres">
      <dgm:prSet presAssocID="{CB947AC3-AFE0-4825-9B70-FCBD6A58CED1}" presName="parentLeftMargin" presStyleLbl="node1" presStyleIdx="1" presStyleCnt="4"/>
      <dgm:spPr>
        <a:prstGeom prst="roundRect">
          <a:avLst/>
        </a:prstGeom>
      </dgm:spPr>
    </dgm:pt>
    <dgm:pt modelId="{27E0B736-3A1D-4A1B-B8BA-D0FA9F389678}" type="pres">
      <dgm:prSet presAssocID="{CB947AC3-AFE0-4825-9B70-FCBD6A58CED1}" presName="parentText" presStyleLbl="node1" presStyleIdx="2" presStyleCnt="4">
        <dgm:presLayoutVars>
          <dgm:chMax val="0"/>
          <dgm:bulletEnabled val="1"/>
        </dgm:presLayoutVars>
      </dgm:prSet>
      <dgm:spPr/>
    </dgm:pt>
    <dgm:pt modelId="{63E16E88-CDB4-430C-B629-8E6EE46D3ACB}" type="pres">
      <dgm:prSet presAssocID="{CB947AC3-AFE0-4825-9B70-FCBD6A58CED1}" presName="negativeSpace" presStyleCnt="0"/>
      <dgm:spPr/>
    </dgm:pt>
    <dgm:pt modelId="{0A0AF765-775E-402C-836E-574A90B58169}" type="pres">
      <dgm:prSet presAssocID="{CB947AC3-AFE0-4825-9B70-FCBD6A58CED1}" presName="childText" presStyleLbl="conFgAcc1" presStyleIdx="2" presStyleCnt="4">
        <dgm:presLayoutVars>
          <dgm:bulletEnabled val="1"/>
        </dgm:presLayoutVars>
      </dgm:prSet>
      <dgm:spPr>
        <a:prstGeom prst="rect">
          <a:avLst/>
        </a:prstGeom>
      </dgm:spPr>
    </dgm:pt>
    <dgm:pt modelId="{A0354FDD-43F1-4444-87A6-B427F0FDBF2A}" type="pres">
      <dgm:prSet presAssocID="{A999C8F9-738F-495A-91D9-793FA579E09A}" presName="spaceBetweenRectangles" presStyleCnt="0"/>
      <dgm:spPr/>
    </dgm:pt>
    <dgm:pt modelId="{3273635E-825F-441A-B3A8-6E7B69ED9DDE}" type="pres">
      <dgm:prSet presAssocID="{212E7F7C-52B7-463D-8BAC-3AE60D5713A2}" presName="parentLin" presStyleCnt="0"/>
      <dgm:spPr/>
    </dgm:pt>
    <dgm:pt modelId="{E4046CBC-9CF6-4CC0-A366-6C6297E61549}" type="pres">
      <dgm:prSet presAssocID="{212E7F7C-52B7-463D-8BAC-3AE60D5713A2}" presName="parentLeftMargin" presStyleLbl="node1" presStyleIdx="2" presStyleCnt="4"/>
      <dgm:spPr>
        <a:prstGeom prst="roundRect">
          <a:avLst/>
        </a:prstGeom>
      </dgm:spPr>
    </dgm:pt>
    <dgm:pt modelId="{99BE233A-A69F-4782-9342-B035085439A2}" type="pres">
      <dgm:prSet presAssocID="{212E7F7C-52B7-463D-8BAC-3AE60D5713A2}" presName="parentText" presStyleLbl="node1" presStyleIdx="3" presStyleCnt="4">
        <dgm:presLayoutVars>
          <dgm:chMax val="0"/>
          <dgm:bulletEnabled val="1"/>
        </dgm:presLayoutVars>
      </dgm:prSet>
      <dgm:spPr/>
    </dgm:pt>
    <dgm:pt modelId="{6C074433-5BF7-420A-8BF3-FA5E8E58566D}" type="pres">
      <dgm:prSet presAssocID="{212E7F7C-52B7-463D-8BAC-3AE60D5713A2}" presName="negativeSpace" presStyleCnt="0"/>
      <dgm:spPr/>
    </dgm:pt>
    <dgm:pt modelId="{405BCF76-CBC5-44D9-91B6-4ECFC9CF0A63}" type="pres">
      <dgm:prSet presAssocID="{212E7F7C-52B7-463D-8BAC-3AE60D5713A2}" presName="childText" presStyleLbl="conFgAcc1" presStyleIdx="3" presStyleCnt="4">
        <dgm:presLayoutVars>
          <dgm:bulletEnabled val="1"/>
        </dgm:presLayoutVars>
      </dgm:prSet>
      <dgm:spPr>
        <a:prstGeom prst="rect">
          <a:avLst/>
        </a:prstGeom>
      </dgm:spPr>
    </dgm:pt>
  </dgm:ptLst>
  <dgm:cxnLst>
    <dgm:cxn modelId="{90C9EF17-70D3-41AF-AF3E-A07B205991E1}" srcId="{01D6A14C-5096-471E-9EF4-85C7520EADAB}" destId="{9D86FDF0-3966-48E4-974C-86ACC1137676}" srcOrd="0" destOrd="0" parTransId="{440645D0-7F8E-4009-8C97-73BD313ABD12}" sibTransId="{6F744873-129E-437C-B24F-6F374C74A1CC}"/>
    <dgm:cxn modelId="{E28B8F27-CE8D-4BAD-BCBA-0D0CF56493AD}" type="presOf" srcId="{CB947AC3-AFE0-4825-9B70-FCBD6A58CED1}" destId="{27E0B736-3A1D-4A1B-B8BA-D0FA9F389678}" srcOrd="1" destOrd="0" presId="urn:microsoft.com/office/officeart/2005/8/layout/list1#1"/>
    <dgm:cxn modelId="{53E23834-9E52-4286-8642-AB3EA1699381}" type="presOf" srcId="{212E7F7C-52B7-463D-8BAC-3AE60D5713A2}" destId="{E4046CBC-9CF6-4CC0-A366-6C6297E61549}" srcOrd="0" destOrd="0" presId="urn:microsoft.com/office/officeart/2005/8/layout/list1#1"/>
    <dgm:cxn modelId="{931C0B5B-9727-4E1F-8D17-59F975248D86}" type="presOf" srcId="{35CC37FD-14A1-4599-BD8A-477F92EC3D3B}" destId="{76C0AFB2-00B9-4A3E-A8E4-7E59465CD44C}" srcOrd="1" destOrd="0" presId="urn:microsoft.com/office/officeart/2005/8/layout/list1#1"/>
    <dgm:cxn modelId="{09542445-A20D-4F8E-8F30-DF0C360DB718}" srcId="{01D6A14C-5096-471E-9EF4-85C7520EADAB}" destId="{35CC37FD-14A1-4599-BD8A-477F92EC3D3B}" srcOrd="1" destOrd="0" parTransId="{BD22CAF1-672E-427F-BAFC-16BB46B381B5}" sibTransId="{2803684A-48F2-45B2-B869-AFDF1D396CA5}"/>
    <dgm:cxn modelId="{84F5007A-A5C3-4733-BF80-4198E35A63B3}" type="presOf" srcId="{DA925EC2-2156-4DA7-8181-1DC19AFD614B}" destId="{75A77CBD-0C9B-4013-A37A-DDA3CEDFCB24}" srcOrd="0" destOrd="0" presId="urn:microsoft.com/office/officeart/2005/8/layout/list1#1"/>
    <dgm:cxn modelId="{3916E08A-ADD3-4137-AE38-CD1B591F8662}" srcId="{9D86FDF0-3966-48E4-974C-86ACC1137676}" destId="{DA925EC2-2156-4DA7-8181-1DC19AFD614B}" srcOrd="0" destOrd="0" parTransId="{A69B67C0-C7D8-4196-8C50-58C9A4B09189}" sibTransId="{2DA97B79-FE6A-4826-83D0-418B7FB7EEA4}"/>
    <dgm:cxn modelId="{DF6CA895-4275-4D98-8C84-4D728BDE1098}" type="presOf" srcId="{01D6A14C-5096-471E-9EF4-85C7520EADAB}" destId="{47953829-6BE2-4929-B73E-FB9169A61A32}" srcOrd="0" destOrd="0" presId="urn:microsoft.com/office/officeart/2005/8/layout/list1#1"/>
    <dgm:cxn modelId="{B1BF2697-14B5-4E9E-9D45-A77A04F7F908}" srcId="{35CC37FD-14A1-4599-BD8A-477F92EC3D3B}" destId="{893E6B8D-8033-4BD5-B8AC-FBE88A074CE5}" srcOrd="0" destOrd="0" parTransId="{126997A7-7B11-45D9-86B3-D1F2D1430C56}" sibTransId="{2AA67957-9451-4831-8564-F6A8D44AAA81}"/>
    <dgm:cxn modelId="{9E7BB298-921B-408C-A121-F5FFF04766B4}" type="presOf" srcId="{9D86FDF0-3966-48E4-974C-86ACC1137676}" destId="{BEE476E0-176B-4B98-AA2E-DD58B9CDC55A}" srcOrd="1" destOrd="0" presId="urn:microsoft.com/office/officeart/2005/8/layout/list1#1"/>
    <dgm:cxn modelId="{6546DEA2-FEAA-41F8-943B-6337D627E16E}" srcId="{212E7F7C-52B7-463D-8BAC-3AE60D5713A2}" destId="{CDA10849-32BC-443F-9D6E-93D3C6F67362}" srcOrd="0" destOrd="0" parTransId="{407F0A21-224E-410A-B6D0-F10DE1F04128}" sibTransId="{24BF8481-9F69-492D-B06C-6E6BA892ADD5}"/>
    <dgm:cxn modelId="{5C59A1B2-F66C-4BEC-ABD0-B807C664F40B}" srcId="{CB947AC3-AFE0-4825-9B70-FCBD6A58CED1}" destId="{9E0942A3-4570-4076-A0E3-5544D2022D32}" srcOrd="0" destOrd="0" parTransId="{97870ECC-A4F4-40F6-9312-28A7D17F5419}" sibTransId="{ACE19283-5233-4D02-A888-E58C3C089736}"/>
    <dgm:cxn modelId="{179174B5-AC34-4D75-8C59-18F06D22D12E}" type="presOf" srcId="{9E0942A3-4570-4076-A0E3-5544D2022D32}" destId="{0A0AF765-775E-402C-836E-574A90B58169}" srcOrd="0" destOrd="0" presId="urn:microsoft.com/office/officeart/2005/8/layout/list1#1"/>
    <dgm:cxn modelId="{4814C9C2-82BF-430D-A3DA-DA4BEE992A07}" srcId="{01D6A14C-5096-471E-9EF4-85C7520EADAB}" destId="{CB947AC3-AFE0-4825-9B70-FCBD6A58CED1}" srcOrd="2" destOrd="0" parTransId="{D18AE3AF-E75E-4B13-A98D-84B24E632006}" sibTransId="{A999C8F9-738F-495A-91D9-793FA579E09A}"/>
    <dgm:cxn modelId="{C4B0A4DC-9716-4346-AEA3-A55F8ECFAB5E}" type="presOf" srcId="{212E7F7C-52B7-463D-8BAC-3AE60D5713A2}" destId="{99BE233A-A69F-4782-9342-B035085439A2}" srcOrd="1" destOrd="0" presId="urn:microsoft.com/office/officeart/2005/8/layout/list1#1"/>
    <dgm:cxn modelId="{BC341CEC-DC78-4EE7-B493-E7209FBB09AF}" srcId="{01D6A14C-5096-471E-9EF4-85C7520EADAB}" destId="{212E7F7C-52B7-463D-8BAC-3AE60D5713A2}" srcOrd="3" destOrd="0" parTransId="{CDC3FF2D-9A62-4B9F-BA28-EB4C1FAD7415}" sibTransId="{DEEA526B-03A9-4AB3-8666-92AE4833DAD7}"/>
    <dgm:cxn modelId="{2FEB8DED-5F93-4F28-ACFF-2F17CC57A253}" type="presOf" srcId="{893E6B8D-8033-4BD5-B8AC-FBE88A074CE5}" destId="{89667332-84CB-44D2-928F-7B85D713A21D}" srcOrd="0" destOrd="0" presId="urn:microsoft.com/office/officeart/2005/8/layout/list1#1"/>
    <dgm:cxn modelId="{756E8FF9-E3F2-4218-96DB-9BF25341F527}" type="presOf" srcId="{35CC37FD-14A1-4599-BD8A-477F92EC3D3B}" destId="{11C6DADE-3D07-41D0-AA14-7306F813E515}" srcOrd="0" destOrd="0" presId="urn:microsoft.com/office/officeart/2005/8/layout/list1#1"/>
    <dgm:cxn modelId="{5AC85DFB-287C-44B2-B25A-7C864D191627}" type="presOf" srcId="{CDA10849-32BC-443F-9D6E-93D3C6F67362}" destId="{405BCF76-CBC5-44D9-91B6-4ECFC9CF0A63}" srcOrd="0" destOrd="0" presId="urn:microsoft.com/office/officeart/2005/8/layout/list1#1"/>
    <dgm:cxn modelId="{A837A8FB-C21D-44CD-9990-0C1C7F5923A4}" type="presOf" srcId="{9D86FDF0-3966-48E4-974C-86ACC1137676}" destId="{BE4490D0-1A04-4EF4-B3D5-7060CF0B53BF}" srcOrd="0" destOrd="0" presId="urn:microsoft.com/office/officeart/2005/8/layout/list1#1"/>
    <dgm:cxn modelId="{1D073FFF-23FF-468B-8D85-9A2B24D0BE3C}" type="presOf" srcId="{CB947AC3-AFE0-4825-9B70-FCBD6A58CED1}" destId="{84571E2A-4F1F-46DC-92D3-933374A97F1D}" srcOrd="0" destOrd="0" presId="urn:microsoft.com/office/officeart/2005/8/layout/list1#1"/>
    <dgm:cxn modelId="{37C352CC-B37B-4F52-AA6C-23D0AD3FD59C}" type="presParOf" srcId="{47953829-6BE2-4929-B73E-FB9169A61A32}" destId="{5BDE4703-235F-4307-B783-B4F987B6972C}" srcOrd="0" destOrd="0" presId="urn:microsoft.com/office/officeart/2005/8/layout/list1#1"/>
    <dgm:cxn modelId="{510A94FB-9651-4EE4-8602-B94FEA585DDC}" type="presParOf" srcId="{5BDE4703-235F-4307-B783-B4F987B6972C}" destId="{BE4490D0-1A04-4EF4-B3D5-7060CF0B53BF}" srcOrd="0" destOrd="0" presId="urn:microsoft.com/office/officeart/2005/8/layout/list1#1"/>
    <dgm:cxn modelId="{CD34CEB2-F3E3-4313-B164-1509C11C35B5}" type="presParOf" srcId="{5BDE4703-235F-4307-B783-B4F987B6972C}" destId="{BEE476E0-176B-4B98-AA2E-DD58B9CDC55A}" srcOrd="1" destOrd="0" presId="urn:microsoft.com/office/officeart/2005/8/layout/list1#1"/>
    <dgm:cxn modelId="{42D28004-FC34-4311-AC4E-CBA2D60A3A5E}" type="presParOf" srcId="{47953829-6BE2-4929-B73E-FB9169A61A32}" destId="{9459015C-7494-4359-ADDC-52F5FA9D197D}" srcOrd="1" destOrd="0" presId="urn:microsoft.com/office/officeart/2005/8/layout/list1#1"/>
    <dgm:cxn modelId="{0705F593-3188-474B-B096-F814B6EBA4E0}" type="presParOf" srcId="{47953829-6BE2-4929-B73E-FB9169A61A32}" destId="{75A77CBD-0C9B-4013-A37A-DDA3CEDFCB24}" srcOrd="2" destOrd="0" presId="urn:microsoft.com/office/officeart/2005/8/layout/list1#1"/>
    <dgm:cxn modelId="{109CBFF5-2B4B-4C10-8BFB-4BF5D84CBC41}" type="presParOf" srcId="{47953829-6BE2-4929-B73E-FB9169A61A32}" destId="{516A988D-4C31-421D-AD4E-940B154C1890}" srcOrd="3" destOrd="0" presId="urn:microsoft.com/office/officeart/2005/8/layout/list1#1"/>
    <dgm:cxn modelId="{BF5C8BD4-8606-4A9E-8154-E6B2B0B66FD8}" type="presParOf" srcId="{47953829-6BE2-4929-B73E-FB9169A61A32}" destId="{7C89364A-92D3-46BE-8973-A9F9EDE22A4F}" srcOrd="4" destOrd="0" presId="urn:microsoft.com/office/officeart/2005/8/layout/list1#1"/>
    <dgm:cxn modelId="{CBDF9179-38AC-4A45-96C4-ED12B67B4D0A}" type="presParOf" srcId="{7C89364A-92D3-46BE-8973-A9F9EDE22A4F}" destId="{11C6DADE-3D07-41D0-AA14-7306F813E515}" srcOrd="0" destOrd="0" presId="urn:microsoft.com/office/officeart/2005/8/layout/list1#1"/>
    <dgm:cxn modelId="{EDD07D6F-794E-49D9-AC9D-E9D8DBAE8A43}" type="presParOf" srcId="{7C89364A-92D3-46BE-8973-A9F9EDE22A4F}" destId="{76C0AFB2-00B9-4A3E-A8E4-7E59465CD44C}" srcOrd="1" destOrd="0" presId="urn:microsoft.com/office/officeart/2005/8/layout/list1#1"/>
    <dgm:cxn modelId="{97354C83-A53F-427C-A052-C8E12B6516FD}" type="presParOf" srcId="{47953829-6BE2-4929-B73E-FB9169A61A32}" destId="{B7D46949-7BA3-4BC2-8E68-ADEB1F5BC34E}" srcOrd="5" destOrd="0" presId="urn:microsoft.com/office/officeart/2005/8/layout/list1#1"/>
    <dgm:cxn modelId="{60CC454B-EC92-4EB4-A902-3D0045AD185C}" type="presParOf" srcId="{47953829-6BE2-4929-B73E-FB9169A61A32}" destId="{89667332-84CB-44D2-928F-7B85D713A21D}" srcOrd="6" destOrd="0" presId="urn:microsoft.com/office/officeart/2005/8/layout/list1#1"/>
    <dgm:cxn modelId="{8AAFC001-8B17-40EB-BCAC-372913AE064B}" type="presParOf" srcId="{47953829-6BE2-4929-B73E-FB9169A61A32}" destId="{E798BF46-1B15-49F0-8F10-E7E8A776D6FB}" srcOrd="7" destOrd="0" presId="urn:microsoft.com/office/officeart/2005/8/layout/list1#1"/>
    <dgm:cxn modelId="{2AA6F750-17E7-4416-8D2C-99C1696DA917}" type="presParOf" srcId="{47953829-6BE2-4929-B73E-FB9169A61A32}" destId="{DE744066-9B91-4826-B331-05C1BE976910}" srcOrd="8" destOrd="0" presId="urn:microsoft.com/office/officeart/2005/8/layout/list1#1"/>
    <dgm:cxn modelId="{17909E68-1A21-4333-93F8-5EB9F9FF747D}" type="presParOf" srcId="{DE744066-9B91-4826-B331-05C1BE976910}" destId="{84571E2A-4F1F-46DC-92D3-933374A97F1D}" srcOrd="0" destOrd="0" presId="urn:microsoft.com/office/officeart/2005/8/layout/list1#1"/>
    <dgm:cxn modelId="{534CB94C-2A67-4D8E-8EB4-039B8DDE75B6}" type="presParOf" srcId="{DE744066-9B91-4826-B331-05C1BE976910}" destId="{27E0B736-3A1D-4A1B-B8BA-D0FA9F389678}" srcOrd="1" destOrd="0" presId="urn:microsoft.com/office/officeart/2005/8/layout/list1#1"/>
    <dgm:cxn modelId="{FCFA6D3A-81B4-4CB0-92EA-B6FAA60B2899}" type="presParOf" srcId="{47953829-6BE2-4929-B73E-FB9169A61A32}" destId="{63E16E88-CDB4-430C-B629-8E6EE46D3ACB}" srcOrd="9" destOrd="0" presId="urn:microsoft.com/office/officeart/2005/8/layout/list1#1"/>
    <dgm:cxn modelId="{7AE79606-5FF5-483F-AD11-CA20C0EBA767}" type="presParOf" srcId="{47953829-6BE2-4929-B73E-FB9169A61A32}" destId="{0A0AF765-775E-402C-836E-574A90B58169}" srcOrd="10" destOrd="0" presId="urn:microsoft.com/office/officeart/2005/8/layout/list1#1"/>
    <dgm:cxn modelId="{9A7B46D4-C942-415D-AC9B-589CAC6499C7}" type="presParOf" srcId="{47953829-6BE2-4929-B73E-FB9169A61A32}" destId="{A0354FDD-43F1-4444-87A6-B427F0FDBF2A}" srcOrd="11" destOrd="0" presId="urn:microsoft.com/office/officeart/2005/8/layout/list1#1"/>
    <dgm:cxn modelId="{3777FBCE-CEAD-4BEC-A684-B189E58F0E18}" type="presParOf" srcId="{47953829-6BE2-4929-B73E-FB9169A61A32}" destId="{3273635E-825F-441A-B3A8-6E7B69ED9DDE}" srcOrd="12" destOrd="0" presId="urn:microsoft.com/office/officeart/2005/8/layout/list1#1"/>
    <dgm:cxn modelId="{D571CCBA-0863-4955-8A51-E33B624C6825}" type="presParOf" srcId="{3273635E-825F-441A-B3A8-6E7B69ED9DDE}" destId="{E4046CBC-9CF6-4CC0-A366-6C6297E61549}" srcOrd="0" destOrd="0" presId="urn:microsoft.com/office/officeart/2005/8/layout/list1#1"/>
    <dgm:cxn modelId="{5EF8D5C8-2229-46BA-AB0D-FD340600DD23}" type="presParOf" srcId="{3273635E-825F-441A-B3A8-6E7B69ED9DDE}" destId="{99BE233A-A69F-4782-9342-B035085439A2}" srcOrd="1" destOrd="0" presId="urn:microsoft.com/office/officeart/2005/8/layout/list1#1"/>
    <dgm:cxn modelId="{73D2D371-6344-42F7-BC68-3E690FD1CFAD}" type="presParOf" srcId="{47953829-6BE2-4929-B73E-FB9169A61A32}" destId="{6C074433-5BF7-420A-8BF3-FA5E8E58566D}" srcOrd="13" destOrd="0" presId="urn:microsoft.com/office/officeart/2005/8/layout/list1#1"/>
    <dgm:cxn modelId="{6C3C96DF-D9EB-4B80-B5DF-3D789B6253CD}" type="presParOf" srcId="{47953829-6BE2-4929-B73E-FB9169A61A32}" destId="{405BCF76-CBC5-44D9-91B6-4ECFC9CF0A63}" srcOrd="14" destOrd="0" presId="urn:microsoft.com/office/officeart/2005/8/layout/list1#1"/>
  </dgm:cxnLst>
  <dgm:bg/>
  <dgm:whole/>
  <dgm:extLst>
    <a:ext uri="http://schemas.microsoft.com/office/drawing/2008/diagram">
      <dsp:dataModelExt xmlns:dsp="http://schemas.microsoft.com/office/drawing/2008/diagram" relId="rId6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91C264C-E09F-4E01-BAE1-85BBFCAAC3D9}" type="doc">
      <dgm:prSet loTypeId="urn:microsoft.com/office/officeart/2005/8/layout/list1#2" loCatId="list" qsTypeId="urn:microsoft.com/office/officeart/2005/8/quickstyle/simple3#1" qsCatId="simple" csTypeId="urn:microsoft.com/office/officeart/2005/8/colors/colorful5#5" csCatId="colorful" phldr="1"/>
      <dgm:spPr/>
      <dgm:t>
        <a:bodyPr/>
        <a:lstStyle/>
        <a:p>
          <a:endParaRPr lang="zh-TW" altLang="en-US"/>
        </a:p>
      </dgm:t>
    </dgm:pt>
    <dgm:pt modelId="{1198F1C7-6C07-43F4-8D3D-5E418A7205DC}">
      <dgm:prSet phldrT="[文字]" phldr="0" custT="1">
        <dgm:style>
          <a:lnRef idx="2">
            <a:schemeClr val="accent5"/>
          </a:lnRef>
          <a:fillRef idx="1">
            <a:schemeClr val="lt1"/>
          </a:fillRef>
          <a:effectRef idx="0">
            <a:schemeClr val="accent5"/>
          </a:effectRef>
          <a:fontRef idx="minor">
            <a:schemeClr val="dk1"/>
          </a:fontRef>
        </dgm:style>
      </dgm:prSet>
      <dgm:spPr/>
      <dgm:t>
        <a:bodyPr vert="horz" wrap="square"/>
        <a:lstStyle/>
        <a:p>
          <a:pPr>
            <a:lnSpc>
              <a:spcPct val="100000"/>
            </a:lnSpc>
            <a:spcBef>
              <a:spcPct val="0"/>
            </a:spcBef>
            <a:spcAft>
              <a:spcPct val="35000"/>
            </a:spcAft>
          </a:pPr>
          <a:r>
            <a:rPr lang="en-US" altLang="zh-TW" sz="1100" b="1">
              <a:latin typeface="Times New Roman" panose="02020603050405020304" charset="0"/>
              <a:ea typeface="Microsoft JhengHei" panose="020B0604030504040204" pitchFamily="2" charset="-120"/>
              <a:cs typeface="Times New Roman" panose="02020603050405020304" charset="0"/>
            </a:rPr>
            <a:t>Take relevant elective subjects at senior secondary level</a:t>
          </a:r>
        </a:p>
      </dgm:t>
    </dgm:pt>
    <dgm:pt modelId="{83674118-06D6-4504-8031-B9C4DE646BDA}" type="parTrans" cxnId="{C776578E-5D8F-437C-8388-0642A23B1A33}">
      <dgm:prSet/>
      <dgm:spPr/>
      <dgm:t>
        <a:bodyPr/>
        <a:lstStyle/>
        <a:p>
          <a:endParaRPr lang="zh-TW" altLang="en-US"/>
        </a:p>
      </dgm:t>
    </dgm:pt>
    <dgm:pt modelId="{4D2B4EE8-1FCB-45C9-BF91-0EE0AA3A3BEF}" type="sibTrans" cxnId="{C776578E-5D8F-437C-8388-0642A23B1A33}">
      <dgm:prSet/>
      <dgm:spPr/>
      <dgm:t>
        <a:bodyPr/>
        <a:lstStyle/>
        <a:p>
          <a:endParaRPr lang="zh-TW" altLang="en-US"/>
        </a:p>
      </dgm:t>
    </dgm:pt>
    <dgm:pt modelId="{8ABBB088-B67E-4C89-93F3-ABC896F0BC0C}">
      <dgm:prSet phldr="0" custT="1">
        <dgm:style>
          <a:lnRef idx="2">
            <a:schemeClr val="accent4"/>
          </a:lnRef>
          <a:fillRef idx="1">
            <a:schemeClr val="lt1"/>
          </a:fillRef>
          <a:effectRef idx="0">
            <a:schemeClr val="accent4"/>
          </a:effectRef>
          <a:fontRef idx="minor">
            <a:schemeClr val="dk1"/>
          </a:fontRef>
        </dgm:style>
      </dgm:prSet>
      <dgm:spPr/>
      <dgm:t>
        <a:bodyPr vert="horz" wrap="square"/>
        <a:lstStyle/>
        <a:p>
          <a:pPr>
            <a:lnSpc>
              <a:spcPct val="100000"/>
            </a:lnSpc>
            <a:spcBef>
              <a:spcPct val="0"/>
            </a:spcBef>
            <a:spcAft>
              <a:spcPct val="35000"/>
            </a:spcAft>
          </a:pPr>
          <a:r>
            <a:rPr lang="en-US" sz="1100" b="1">
              <a:latin typeface="Times New Roman" panose="02020603050405020304" charset="0"/>
              <a:cs typeface="Times New Roman" panose="02020603050405020304" charset="0"/>
            </a:rPr>
            <a:t>Master at least one advanced level programming language</a:t>
          </a:r>
        </a:p>
      </dgm:t>
    </dgm:pt>
    <dgm:pt modelId="{BF98E484-40F5-4F17-B198-06A984307F29}" type="parTrans" cxnId="{C3E09B62-33B2-4F0C-B556-0817C201DCCD}">
      <dgm:prSet/>
      <dgm:spPr/>
      <dgm:t>
        <a:bodyPr/>
        <a:lstStyle/>
        <a:p>
          <a:endParaRPr lang="zh-TW" altLang="en-US"/>
        </a:p>
      </dgm:t>
    </dgm:pt>
    <dgm:pt modelId="{B1DCE7C4-5439-40F1-B383-F9CD554525E3}" type="sibTrans" cxnId="{C3E09B62-33B2-4F0C-B556-0817C201DCCD}">
      <dgm:prSet/>
      <dgm:spPr/>
      <dgm:t>
        <a:bodyPr/>
        <a:lstStyle/>
        <a:p>
          <a:endParaRPr lang="zh-TW" altLang="en-US"/>
        </a:p>
      </dgm:t>
    </dgm:pt>
    <dgm:pt modelId="{061C4B5A-D9ED-44D7-A2FD-056517BCC077}">
      <dgm:prSet phldrT="[文字]" phldr="0" custT="1">
        <dgm:style>
          <a:lnRef idx="2">
            <a:schemeClr val="accent3"/>
          </a:lnRef>
          <a:fillRef idx="1">
            <a:schemeClr val="lt1"/>
          </a:fillRef>
          <a:effectRef idx="0">
            <a:schemeClr val="accent3"/>
          </a:effectRef>
          <a:fontRef idx="minor">
            <a:schemeClr val="dk1"/>
          </a:fontRef>
        </dgm:style>
      </dgm:prSet>
      <dgm:spPr/>
      <dgm:t>
        <a:bodyPr vert="horz" wrap="square"/>
        <a:lstStyle/>
        <a:p>
          <a:pPr>
            <a:lnSpc>
              <a:spcPct val="100000"/>
            </a:lnSpc>
            <a:spcBef>
              <a:spcPct val="0"/>
            </a:spcBef>
            <a:spcAft>
              <a:spcPct val="35000"/>
            </a:spcAft>
          </a:pPr>
          <a:r>
            <a:rPr lang="en-US" sz="1100" b="1">
              <a:latin typeface="Times New Roman" panose="02020603050405020304" charset="0"/>
              <a:cs typeface="Times New Roman" panose="02020603050405020304" charset="0"/>
            </a:rPr>
            <a:t>Read more information on related professional websites</a:t>
          </a:r>
        </a:p>
      </dgm:t>
    </dgm:pt>
    <dgm:pt modelId="{678F6098-5007-4C1C-8EE6-429DA64A0901}" type="parTrans" cxnId="{CD9D4C38-78D1-4383-9CE2-768C20F43D50}">
      <dgm:prSet/>
      <dgm:spPr/>
      <dgm:t>
        <a:bodyPr/>
        <a:lstStyle/>
        <a:p>
          <a:endParaRPr lang="zh-TW" altLang="en-US"/>
        </a:p>
      </dgm:t>
    </dgm:pt>
    <dgm:pt modelId="{CC909228-760C-4DD3-A0E5-0D975A6DDC2F}" type="sibTrans" cxnId="{CD9D4C38-78D1-4383-9CE2-768C20F43D50}">
      <dgm:prSet/>
      <dgm:spPr/>
      <dgm:t>
        <a:bodyPr/>
        <a:lstStyle/>
        <a:p>
          <a:endParaRPr lang="zh-TW" altLang="en-US"/>
        </a:p>
      </dgm:t>
    </dgm:pt>
    <dgm:pt modelId="{920F69FD-594A-48F3-923A-65AC37B5B084}">
      <dgm:prSet phldrT="[文字]" phldr="0" custT="1">
        <dgm:style>
          <a:lnRef idx="2">
            <a:schemeClr val="accent6"/>
          </a:lnRef>
          <a:fillRef idx="1">
            <a:schemeClr val="lt1"/>
          </a:fillRef>
          <a:effectRef idx="0">
            <a:schemeClr val="accent6"/>
          </a:effectRef>
          <a:fontRef idx="minor">
            <a:schemeClr val="dk1"/>
          </a:fontRef>
        </dgm:style>
      </dgm:prSet>
      <dgm:spPr/>
      <dgm:t>
        <a:bodyPr vert="horz" wrap="square"/>
        <a:lstStyle/>
        <a:p>
          <a:pPr>
            <a:lnSpc>
              <a:spcPct val="100000"/>
            </a:lnSpc>
            <a:spcBef>
              <a:spcPct val="0"/>
            </a:spcBef>
            <a:spcAft>
              <a:spcPct val="35000"/>
            </a:spcAft>
          </a:pPr>
          <a:r>
            <a:rPr lang="en-US" altLang="zh-TW" sz="1050" b="1">
              <a:latin typeface="Times New Roman" panose="02020603050405020304" charset="0"/>
              <a:ea typeface="Microsoft JhengHei" panose="020B0604030504040204" pitchFamily="2" charset="-120"/>
              <a:cs typeface="Times New Roman" panose="02020603050405020304" charset="0"/>
            </a:rPr>
            <a:t>Ask professionals working in this industry for advice</a:t>
          </a:r>
        </a:p>
      </dgm:t>
    </dgm:pt>
    <dgm:pt modelId="{2533356F-1491-4D19-B9E2-7B51018FACED}" type="parTrans" cxnId="{5E506098-056E-40DF-AA6E-4A9A5D7561F8}">
      <dgm:prSet/>
      <dgm:spPr/>
      <dgm:t>
        <a:bodyPr/>
        <a:lstStyle/>
        <a:p>
          <a:endParaRPr lang="zh-TW" altLang="en-US"/>
        </a:p>
      </dgm:t>
    </dgm:pt>
    <dgm:pt modelId="{158D231A-71F8-497C-8464-12C07FAB6EB5}" type="sibTrans" cxnId="{5E506098-056E-40DF-AA6E-4A9A5D7561F8}">
      <dgm:prSet/>
      <dgm:spPr/>
      <dgm:t>
        <a:bodyPr/>
        <a:lstStyle/>
        <a:p>
          <a:endParaRPr lang="zh-TW" altLang="en-US"/>
        </a:p>
      </dgm:t>
    </dgm:pt>
    <dgm:pt modelId="{05E88EE8-E327-40EA-8D4A-A3B593A5A79E}" type="pres">
      <dgm:prSet presAssocID="{991C264C-E09F-4E01-BAE1-85BBFCAAC3D9}" presName="linear" presStyleCnt="0">
        <dgm:presLayoutVars>
          <dgm:dir/>
          <dgm:animLvl val="lvl"/>
          <dgm:resizeHandles val="exact"/>
        </dgm:presLayoutVars>
      </dgm:prSet>
      <dgm:spPr/>
    </dgm:pt>
    <dgm:pt modelId="{A5BE6F7E-09FC-48BD-BB13-FC723FA349DB}" type="pres">
      <dgm:prSet presAssocID="{1198F1C7-6C07-43F4-8D3D-5E418A7205DC}" presName="parentLin" presStyleCnt="0"/>
      <dgm:spPr/>
    </dgm:pt>
    <dgm:pt modelId="{8721A03A-7989-4C08-BB44-54365C56D2EA}" type="pres">
      <dgm:prSet presAssocID="{1198F1C7-6C07-43F4-8D3D-5E418A7205DC}" presName="parentLeftMargin" presStyleLbl="node1" presStyleIdx="0" presStyleCnt="4"/>
      <dgm:spPr/>
    </dgm:pt>
    <dgm:pt modelId="{46684055-DA44-40D5-96BD-072A385330A9}" type="pres">
      <dgm:prSet presAssocID="{1198F1C7-6C07-43F4-8D3D-5E418A7205DC}" presName="parentText" presStyleLbl="node1" presStyleIdx="0" presStyleCnt="4" custScaleY="71736">
        <dgm:presLayoutVars>
          <dgm:chMax val="0"/>
          <dgm:bulletEnabled val="1"/>
        </dgm:presLayoutVars>
      </dgm:prSet>
      <dgm:spPr/>
    </dgm:pt>
    <dgm:pt modelId="{F8ABEA91-CFED-4767-9831-08F35D5D3707}" type="pres">
      <dgm:prSet presAssocID="{1198F1C7-6C07-43F4-8D3D-5E418A7205DC}" presName="negativeSpace" presStyleCnt="0"/>
      <dgm:spPr/>
    </dgm:pt>
    <dgm:pt modelId="{988E814C-0A15-4509-BB02-0457C7EAAEFA}" type="pres">
      <dgm:prSet presAssocID="{1198F1C7-6C07-43F4-8D3D-5E418A7205DC}" presName="childText" presStyleLbl="conFgAcc1" presStyleIdx="0" presStyleCnt="4" custScaleY="74830">
        <dgm:presLayoutVars>
          <dgm:bulletEnabled val="1"/>
        </dgm:presLayoutVars>
      </dgm:prSet>
      <dgm:spPr/>
    </dgm:pt>
    <dgm:pt modelId="{83ADABF1-2EF8-40FA-BCE8-01115232A408}" type="pres">
      <dgm:prSet presAssocID="{4D2B4EE8-1FCB-45C9-BF91-0EE0AA3A3BEF}" presName="spaceBetweenRectangles" presStyleCnt="0"/>
      <dgm:spPr/>
    </dgm:pt>
    <dgm:pt modelId="{36F8DB2B-BFA8-4923-8C36-1282BEE6E669}" type="pres">
      <dgm:prSet presAssocID="{8ABBB088-B67E-4C89-93F3-ABC896F0BC0C}" presName="parentLin" presStyleCnt="0"/>
      <dgm:spPr/>
    </dgm:pt>
    <dgm:pt modelId="{34C89329-9692-4ABD-8DA8-3253051A2506}" type="pres">
      <dgm:prSet presAssocID="{8ABBB088-B67E-4C89-93F3-ABC896F0BC0C}" presName="parentLeftMargin" presStyleLbl="node1" presStyleIdx="0" presStyleCnt="4"/>
      <dgm:spPr/>
    </dgm:pt>
    <dgm:pt modelId="{19C799C8-2BCF-4BC0-8433-6A910CEBA3F7}" type="pres">
      <dgm:prSet presAssocID="{8ABBB088-B67E-4C89-93F3-ABC896F0BC0C}" presName="parentText" presStyleLbl="node1" presStyleIdx="1" presStyleCnt="4" custScaleY="63879">
        <dgm:presLayoutVars>
          <dgm:chMax val="0"/>
          <dgm:bulletEnabled val="1"/>
        </dgm:presLayoutVars>
      </dgm:prSet>
      <dgm:spPr/>
    </dgm:pt>
    <dgm:pt modelId="{82D33484-8C3D-4B68-8725-6FBC7892D080}" type="pres">
      <dgm:prSet presAssocID="{8ABBB088-B67E-4C89-93F3-ABC896F0BC0C}" presName="negativeSpace" presStyleCnt="0"/>
      <dgm:spPr/>
    </dgm:pt>
    <dgm:pt modelId="{2FFD68F6-E55D-4B10-B512-1DEED4BC6C55}" type="pres">
      <dgm:prSet presAssocID="{8ABBB088-B67E-4C89-93F3-ABC896F0BC0C}" presName="childText" presStyleLbl="conFgAcc1" presStyleIdx="1" presStyleCnt="4" custScaleY="71429">
        <dgm:presLayoutVars>
          <dgm:bulletEnabled val="1"/>
        </dgm:presLayoutVars>
      </dgm:prSet>
      <dgm:spPr>
        <a:ln>
          <a:solidFill>
            <a:srgbClr val="7030A0"/>
          </a:solidFill>
        </a:ln>
      </dgm:spPr>
    </dgm:pt>
    <dgm:pt modelId="{B71BF8F3-6913-43AB-8A89-63D1BDC8CE9E}" type="pres">
      <dgm:prSet presAssocID="{B1DCE7C4-5439-40F1-B383-F9CD554525E3}" presName="spaceBetweenRectangles" presStyleCnt="0"/>
      <dgm:spPr/>
    </dgm:pt>
    <dgm:pt modelId="{046563ED-1DE5-49C6-B329-35EC624B0F2D}" type="pres">
      <dgm:prSet presAssocID="{061C4B5A-D9ED-44D7-A2FD-056517BCC077}" presName="parentLin" presStyleCnt="0"/>
      <dgm:spPr/>
    </dgm:pt>
    <dgm:pt modelId="{49FF6F4C-7072-45D4-8056-94D04D582D59}" type="pres">
      <dgm:prSet presAssocID="{061C4B5A-D9ED-44D7-A2FD-056517BCC077}" presName="parentLeftMargin" presStyleLbl="node1" presStyleIdx="1" presStyleCnt="4"/>
      <dgm:spPr/>
    </dgm:pt>
    <dgm:pt modelId="{BA19EED1-9CE7-4BD3-9E7F-45AA9591F5A8}" type="pres">
      <dgm:prSet presAssocID="{061C4B5A-D9ED-44D7-A2FD-056517BCC077}" presName="parentText" presStyleLbl="node1" presStyleIdx="2" presStyleCnt="4" custScaleY="70603">
        <dgm:presLayoutVars>
          <dgm:chMax val="0"/>
          <dgm:bulletEnabled val="1"/>
        </dgm:presLayoutVars>
      </dgm:prSet>
      <dgm:spPr/>
    </dgm:pt>
    <dgm:pt modelId="{161E9AE7-1927-4E42-90C4-3524A9F96E61}" type="pres">
      <dgm:prSet presAssocID="{061C4B5A-D9ED-44D7-A2FD-056517BCC077}" presName="negativeSpace" presStyleCnt="0"/>
      <dgm:spPr/>
    </dgm:pt>
    <dgm:pt modelId="{D37BE88C-9D3F-4517-ACA0-E8519192C6D5}" type="pres">
      <dgm:prSet presAssocID="{061C4B5A-D9ED-44D7-A2FD-056517BCC077}" presName="childText" presStyleLbl="conFgAcc1" presStyleIdx="2" presStyleCnt="4" custScaleY="65714">
        <dgm:presLayoutVars>
          <dgm:bulletEnabled val="1"/>
        </dgm:presLayoutVars>
      </dgm:prSet>
      <dgm:spPr/>
    </dgm:pt>
    <dgm:pt modelId="{EDFD626A-5CF9-4A8A-8E69-189E8B26EBC8}" type="pres">
      <dgm:prSet presAssocID="{CC909228-760C-4DD3-A0E5-0D975A6DDC2F}" presName="spaceBetweenRectangles" presStyleCnt="0"/>
      <dgm:spPr/>
    </dgm:pt>
    <dgm:pt modelId="{4CFB6D9D-D4C9-47D7-BBF0-FAAA4762F700}" type="pres">
      <dgm:prSet presAssocID="{920F69FD-594A-48F3-923A-65AC37B5B084}" presName="parentLin" presStyleCnt="0"/>
      <dgm:spPr/>
    </dgm:pt>
    <dgm:pt modelId="{361AA091-92C2-4CA5-B57D-D4CE66B66376}" type="pres">
      <dgm:prSet presAssocID="{920F69FD-594A-48F3-923A-65AC37B5B084}" presName="parentLeftMargin" presStyleLbl="node1" presStyleIdx="2" presStyleCnt="4"/>
      <dgm:spPr/>
    </dgm:pt>
    <dgm:pt modelId="{A13FAC05-F4E0-40C5-951B-0E19EF0C9643}" type="pres">
      <dgm:prSet presAssocID="{920F69FD-594A-48F3-923A-65AC37B5B084}" presName="parentText" presStyleLbl="node1" presStyleIdx="3" presStyleCnt="4" custScaleY="74526">
        <dgm:presLayoutVars>
          <dgm:chMax val="0"/>
          <dgm:bulletEnabled val="1"/>
        </dgm:presLayoutVars>
      </dgm:prSet>
      <dgm:spPr/>
    </dgm:pt>
    <dgm:pt modelId="{2A8065D0-72A6-4991-93DD-8B01AC9CAB2C}" type="pres">
      <dgm:prSet presAssocID="{920F69FD-594A-48F3-923A-65AC37B5B084}" presName="negativeSpace" presStyleCnt="0"/>
      <dgm:spPr/>
    </dgm:pt>
    <dgm:pt modelId="{D3C4BA86-46CD-47A6-B7B8-3A7E28FCC2C9}" type="pres">
      <dgm:prSet presAssocID="{920F69FD-594A-48F3-923A-65AC37B5B084}" presName="childText" presStyleLbl="conFgAcc1" presStyleIdx="3" presStyleCnt="4" custScaleY="60847" custLinFactNeighborX="-886" custLinFactNeighborY="-17420">
        <dgm:presLayoutVars>
          <dgm:bulletEnabled val="1"/>
        </dgm:presLayoutVars>
      </dgm:prSet>
      <dgm:spPr/>
    </dgm:pt>
  </dgm:ptLst>
  <dgm:cxnLst>
    <dgm:cxn modelId="{CD9D4C38-78D1-4383-9CE2-768C20F43D50}" srcId="{991C264C-E09F-4E01-BAE1-85BBFCAAC3D9}" destId="{061C4B5A-D9ED-44D7-A2FD-056517BCC077}" srcOrd="2" destOrd="0" parTransId="{678F6098-5007-4C1C-8EE6-429DA64A0901}" sibTransId="{CC909228-760C-4DD3-A0E5-0D975A6DDC2F}"/>
    <dgm:cxn modelId="{B86AC95F-688D-4572-95F6-D9E9BEE320E2}" type="presOf" srcId="{061C4B5A-D9ED-44D7-A2FD-056517BCC077}" destId="{BA19EED1-9CE7-4BD3-9E7F-45AA9591F5A8}" srcOrd="1" destOrd="0" presId="urn:microsoft.com/office/officeart/2005/8/layout/list1#2"/>
    <dgm:cxn modelId="{C3E09B62-33B2-4F0C-B556-0817C201DCCD}" srcId="{991C264C-E09F-4E01-BAE1-85BBFCAAC3D9}" destId="{8ABBB088-B67E-4C89-93F3-ABC896F0BC0C}" srcOrd="1" destOrd="0" parTransId="{BF98E484-40F5-4F17-B198-06A984307F29}" sibTransId="{B1DCE7C4-5439-40F1-B383-F9CD554525E3}"/>
    <dgm:cxn modelId="{5C868B6B-8BB5-4A97-B7BB-068F55E7213A}" type="presOf" srcId="{061C4B5A-D9ED-44D7-A2FD-056517BCC077}" destId="{49FF6F4C-7072-45D4-8056-94D04D582D59}" srcOrd="0" destOrd="0" presId="urn:microsoft.com/office/officeart/2005/8/layout/list1#2"/>
    <dgm:cxn modelId="{6AA3B94F-EBE5-4BFA-A555-6ED051E0E95B}" type="presOf" srcId="{1198F1C7-6C07-43F4-8D3D-5E418A7205DC}" destId="{8721A03A-7989-4C08-BB44-54365C56D2EA}" srcOrd="0" destOrd="0" presId="urn:microsoft.com/office/officeart/2005/8/layout/list1#2"/>
    <dgm:cxn modelId="{154DC571-81A8-47A6-B9B4-B4C0798484D3}" type="presOf" srcId="{991C264C-E09F-4E01-BAE1-85BBFCAAC3D9}" destId="{05E88EE8-E327-40EA-8D4A-A3B593A5A79E}" srcOrd="0" destOrd="0" presId="urn:microsoft.com/office/officeart/2005/8/layout/list1#2"/>
    <dgm:cxn modelId="{2E0FB352-9E69-4C8C-A009-861405CD8F3F}" type="presOf" srcId="{8ABBB088-B67E-4C89-93F3-ABC896F0BC0C}" destId="{34C89329-9692-4ABD-8DA8-3253051A2506}" srcOrd="0" destOrd="0" presId="urn:microsoft.com/office/officeart/2005/8/layout/list1#2"/>
    <dgm:cxn modelId="{78A21B86-6A68-4E5A-84A4-C9D1B6EEA80B}" type="presOf" srcId="{920F69FD-594A-48F3-923A-65AC37B5B084}" destId="{361AA091-92C2-4CA5-B57D-D4CE66B66376}" srcOrd="0" destOrd="0" presId="urn:microsoft.com/office/officeart/2005/8/layout/list1#2"/>
    <dgm:cxn modelId="{C776578E-5D8F-437C-8388-0642A23B1A33}" srcId="{991C264C-E09F-4E01-BAE1-85BBFCAAC3D9}" destId="{1198F1C7-6C07-43F4-8D3D-5E418A7205DC}" srcOrd="0" destOrd="0" parTransId="{83674118-06D6-4504-8031-B9C4DE646BDA}" sibTransId="{4D2B4EE8-1FCB-45C9-BF91-0EE0AA3A3BEF}"/>
    <dgm:cxn modelId="{5E506098-056E-40DF-AA6E-4A9A5D7561F8}" srcId="{991C264C-E09F-4E01-BAE1-85BBFCAAC3D9}" destId="{920F69FD-594A-48F3-923A-65AC37B5B084}" srcOrd="3" destOrd="0" parTransId="{2533356F-1491-4D19-B9E2-7B51018FACED}" sibTransId="{158D231A-71F8-497C-8464-12C07FAB6EB5}"/>
    <dgm:cxn modelId="{21E57EB3-DF20-4EEC-9205-7206E8DC2494}" type="presOf" srcId="{1198F1C7-6C07-43F4-8D3D-5E418A7205DC}" destId="{46684055-DA44-40D5-96BD-072A385330A9}" srcOrd="1" destOrd="0" presId="urn:microsoft.com/office/officeart/2005/8/layout/list1#2"/>
    <dgm:cxn modelId="{8A6EA2CD-216E-44B5-AC69-70E57CF547EE}" type="presOf" srcId="{920F69FD-594A-48F3-923A-65AC37B5B084}" destId="{A13FAC05-F4E0-40C5-951B-0E19EF0C9643}" srcOrd="1" destOrd="0" presId="urn:microsoft.com/office/officeart/2005/8/layout/list1#2"/>
    <dgm:cxn modelId="{9442A1F6-7410-4A6A-B487-1569BEEA9DA3}" type="presOf" srcId="{8ABBB088-B67E-4C89-93F3-ABC896F0BC0C}" destId="{19C799C8-2BCF-4BC0-8433-6A910CEBA3F7}" srcOrd="1" destOrd="0" presId="urn:microsoft.com/office/officeart/2005/8/layout/list1#2"/>
    <dgm:cxn modelId="{84171B47-2C37-4F43-B77A-024A99474EB0}" type="presParOf" srcId="{05E88EE8-E327-40EA-8D4A-A3B593A5A79E}" destId="{A5BE6F7E-09FC-48BD-BB13-FC723FA349DB}" srcOrd="0" destOrd="0" presId="urn:microsoft.com/office/officeart/2005/8/layout/list1#2"/>
    <dgm:cxn modelId="{82328FF7-489C-4734-A58B-67A1C131AF53}" type="presParOf" srcId="{A5BE6F7E-09FC-48BD-BB13-FC723FA349DB}" destId="{8721A03A-7989-4C08-BB44-54365C56D2EA}" srcOrd="0" destOrd="0" presId="urn:microsoft.com/office/officeart/2005/8/layout/list1#2"/>
    <dgm:cxn modelId="{BA05C9D8-9BAD-453F-AAE1-EAEEC4EAB476}" type="presParOf" srcId="{A5BE6F7E-09FC-48BD-BB13-FC723FA349DB}" destId="{46684055-DA44-40D5-96BD-072A385330A9}" srcOrd="1" destOrd="0" presId="urn:microsoft.com/office/officeart/2005/8/layout/list1#2"/>
    <dgm:cxn modelId="{66965D17-1E0D-4CF7-A581-630AEE764A31}" type="presParOf" srcId="{05E88EE8-E327-40EA-8D4A-A3B593A5A79E}" destId="{F8ABEA91-CFED-4767-9831-08F35D5D3707}" srcOrd="1" destOrd="0" presId="urn:microsoft.com/office/officeart/2005/8/layout/list1#2"/>
    <dgm:cxn modelId="{EDE52F02-4BCF-4B64-80A5-6C96AB4FBDE7}" type="presParOf" srcId="{05E88EE8-E327-40EA-8D4A-A3B593A5A79E}" destId="{988E814C-0A15-4509-BB02-0457C7EAAEFA}" srcOrd="2" destOrd="0" presId="urn:microsoft.com/office/officeart/2005/8/layout/list1#2"/>
    <dgm:cxn modelId="{D7FC11B9-A75C-4313-A34E-26748F3B3461}" type="presParOf" srcId="{05E88EE8-E327-40EA-8D4A-A3B593A5A79E}" destId="{83ADABF1-2EF8-40FA-BCE8-01115232A408}" srcOrd="3" destOrd="0" presId="urn:microsoft.com/office/officeart/2005/8/layout/list1#2"/>
    <dgm:cxn modelId="{EEEF1DEE-FDB4-4CAC-883E-59F6488C5E95}" type="presParOf" srcId="{05E88EE8-E327-40EA-8D4A-A3B593A5A79E}" destId="{36F8DB2B-BFA8-4923-8C36-1282BEE6E669}" srcOrd="4" destOrd="0" presId="urn:microsoft.com/office/officeart/2005/8/layout/list1#2"/>
    <dgm:cxn modelId="{C19ADB93-CB24-415D-BC92-50FD58AED0F9}" type="presParOf" srcId="{36F8DB2B-BFA8-4923-8C36-1282BEE6E669}" destId="{34C89329-9692-4ABD-8DA8-3253051A2506}" srcOrd="0" destOrd="0" presId="urn:microsoft.com/office/officeart/2005/8/layout/list1#2"/>
    <dgm:cxn modelId="{195E6BC7-5F35-411B-AF5B-BCFC7AC94A80}" type="presParOf" srcId="{36F8DB2B-BFA8-4923-8C36-1282BEE6E669}" destId="{19C799C8-2BCF-4BC0-8433-6A910CEBA3F7}" srcOrd="1" destOrd="0" presId="urn:microsoft.com/office/officeart/2005/8/layout/list1#2"/>
    <dgm:cxn modelId="{DE1CAFCB-465F-4F2D-811F-9103B1615537}" type="presParOf" srcId="{05E88EE8-E327-40EA-8D4A-A3B593A5A79E}" destId="{82D33484-8C3D-4B68-8725-6FBC7892D080}" srcOrd="5" destOrd="0" presId="urn:microsoft.com/office/officeart/2005/8/layout/list1#2"/>
    <dgm:cxn modelId="{EE27B659-0717-480D-9D49-B8AE10F345EF}" type="presParOf" srcId="{05E88EE8-E327-40EA-8D4A-A3B593A5A79E}" destId="{2FFD68F6-E55D-4B10-B512-1DEED4BC6C55}" srcOrd="6" destOrd="0" presId="urn:microsoft.com/office/officeart/2005/8/layout/list1#2"/>
    <dgm:cxn modelId="{9417E6AD-C171-4238-A089-B01C6F20D779}" type="presParOf" srcId="{05E88EE8-E327-40EA-8D4A-A3B593A5A79E}" destId="{B71BF8F3-6913-43AB-8A89-63D1BDC8CE9E}" srcOrd="7" destOrd="0" presId="urn:microsoft.com/office/officeart/2005/8/layout/list1#2"/>
    <dgm:cxn modelId="{5DF0FF23-3C96-4441-860C-6644302EABD3}" type="presParOf" srcId="{05E88EE8-E327-40EA-8D4A-A3B593A5A79E}" destId="{046563ED-1DE5-49C6-B329-35EC624B0F2D}" srcOrd="8" destOrd="0" presId="urn:microsoft.com/office/officeart/2005/8/layout/list1#2"/>
    <dgm:cxn modelId="{E910E03F-E889-4639-B020-D9EF8612D806}" type="presParOf" srcId="{046563ED-1DE5-49C6-B329-35EC624B0F2D}" destId="{49FF6F4C-7072-45D4-8056-94D04D582D59}" srcOrd="0" destOrd="0" presId="urn:microsoft.com/office/officeart/2005/8/layout/list1#2"/>
    <dgm:cxn modelId="{E9C8D830-7A89-4B01-9599-76A51166C3A5}" type="presParOf" srcId="{046563ED-1DE5-49C6-B329-35EC624B0F2D}" destId="{BA19EED1-9CE7-4BD3-9E7F-45AA9591F5A8}" srcOrd="1" destOrd="0" presId="urn:microsoft.com/office/officeart/2005/8/layout/list1#2"/>
    <dgm:cxn modelId="{88484615-DDAF-4ECB-A070-C919EEA141FD}" type="presParOf" srcId="{05E88EE8-E327-40EA-8D4A-A3B593A5A79E}" destId="{161E9AE7-1927-4E42-90C4-3524A9F96E61}" srcOrd="9" destOrd="0" presId="urn:microsoft.com/office/officeart/2005/8/layout/list1#2"/>
    <dgm:cxn modelId="{DB9ACE16-5C57-4F4A-B13E-17FAB01C041E}" type="presParOf" srcId="{05E88EE8-E327-40EA-8D4A-A3B593A5A79E}" destId="{D37BE88C-9D3F-4517-ACA0-E8519192C6D5}" srcOrd="10" destOrd="0" presId="urn:microsoft.com/office/officeart/2005/8/layout/list1#2"/>
    <dgm:cxn modelId="{BE813B48-CCB0-4FC7-81F3-A2B0C1314EEC}" type="presParOf" srcId="{05E88EE8-E327-40EA-8D4A-A3B593A5A79E}" destId="{EDFD626A-5CF9-4A8A-8E69-189E8B26EBC8}" srcOrd="11" destOrd="0" presId="urn:microsoft.com/office/officeart/2005/8/layout/list1#2"/>
    <dgm:cxn modelId="{70F2DBD0-E58C-4399-B5D0-629EB2CC835C}" type="presParOf" srcId="{05E88EE8-E327-40EA-8D4A-A3B593A5A79E}" destId="{4CFB6D9D-D4C9-47D7-BBF0-FAAA4762F700}" srcOrd="12" destOrd="0" presId="urn:microsoft.com/office/officeart/2005/8/layout/list1#2"/>
    <dgm:cxn modelId="{7E8DF59F-35DD-4291-AE97-DB5500CEC8DA}" type="presParOf" srcId="{4CFB6D9D-D4C9-47D7-BBF0-FAAA4762F700}" destId="{361AA091-92C2-4CA5-B57D-D4CE66B66376}" srcOrd="0" destOrd="0" presId="urn:microsoft.com/office/officeart/2005/8/layout/list1#2"/>
    <dgm:cxn modelId="{AFC7BAE9-A7BC-4E79-9D67-E301DFFF4DEA}" type="presParOf" srcId="{4CFB6D9D-D4C9-47D7-BBF0-FAAA4762F700}" destId="{A13FAC05-F4E0-40C5-951B-0E19EF0C9643}" srcOrd="1" destOrd="0" presId="urn:microsoft.com/office/officeart/2005/8/layout/list1#2"/>
    <dgm:cxn modelId="{0BA6ADFE-F272-4F8F-AD6A-564009802161}" type="presParOf" srcId="{05E88EE8-E327-40EA-8D4A-A3B593A5A79E}" destId="{2A8065D0-72A6-4991-93DD-8B01AC9CAB2C}" srcOrd="13" destOrd="0" presId="urn:microsoft.com/office/officeart/2005/8/layout/list1#2"/>
    <dgm:cxn modelId="{45E656D2-119F-46C1-A920-2A7BD7EEF197}" type="presParOf" srcId="{05E88EE8-E327-40EA-8D4A-A3B593A5A79E}" destId="{D3C4BA86-46CD-47A6-B7B8-3A7E28FCC2C9}" srcOrd="14" destOrd="0" presId="urn:microsoft.com/office/officeart/2005/8/layout/list1#2"/>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0C568FE5-0406-49F8-A924-785A4891A7CC}" type="doc">
      <dgm:prSet loTypeId="urn:microsoft.com/office/officeart/2005/8/layout/vList6" loCatId="list" qsTypeId="urn:microsoft.com/office/officeart/2005/8/quickstyle/simple1#5" qsCatId="simple" csTypeId="urn:microsoft.com/office/officeart/2005/8/colors/colorful5#6" csCatId="colorful" phldr="1"/>
      <dgm:spPr/>
      <dgm:t>
        <a:bodyPr/>
        <a:lstStyle/>
        <a:p>
          <a:endParaRPr lang="zh-TW" altLang="en-US"/>
        </a:p>
      </dgm:t>
    </dgm:pt>
    <dgm:pt modelId="{7579C0D1-AA3D-4551-94E0-EEEB69A6CC74}">
      <dgm:prSet phldrT="[文字]">
        <dgm:style>
          <a:lnRef idx="2">
            <a:schemeClr val="accent5"/>
          </a:lnRef>
          <a:fillRef idx="1">
            <a:schemeClr val="lt1"/>
          </a:fillRef>
          <a:effectRef idx="0">
            <a:schemeClr val="accent5"/>
          </a:effectRef>
          <a:fontRef idx="minor">
            <a:schemeClr val="dk1"/>
          </a:fontRef>
        </dgm:style>
      </dgm:prSet>
      <dgm:spPr/>
      <dgm:t>
        <a:bodyPr/>
        <a:lstStyle/>
        <a:p>
          <a:r>
            <a:rPr lang="en-GB"/>
            <a:t>S</a:t>
          </a:r>
          <a:endParaRPr lang="zh-TW" altLang="en-US"/>
        </a:p>
      </dgm:t>
    </dgm:pt>
    <dgm:pt modelId="{A4D50ACA-EDEF-4FA3-B9BC-1F235E555739}" type="parTrans" cxnId="{90736FDB-7833-4FC1-ADFB-0E584FF54A0C}">
      <dgm:prSet/>
      <dgm:spPr/>
      <dgm:t>
        <a:bodyPr/>
        <a:lstStyle/>
        <a:p>
          <a:endParaRPr lang="zh-TW" altLang="en-US"/>
        </a:p>
      </dgm:t>
    </dgm:pt>
    <dgm:pt modelId="{E4190A65-F3B2-490F-9BC1-4D06253E93FB}" type="sibTrans" cxnId="{90736FDB-7833-4FC1-ADFB-0E584FF54A0C}">
      <dgm:prSet/>
      <dgm:spPr/>
      <dgm:t>
        <a:bodyPr/>
        <a:lstStyle/>
        <a:p>
          <a:endParaRPr lang="zh-TW" altLang="en-US"/>
        </a:p>
      </dgm:t>
    </dgm:pt>
    <dgm:pt modelId="{3FA16C79-0615-4B91-B695-BCE3543D1EA6}">
      <dgm:prSet phldrT="[文字]">
        <dgm:style>
          <a:lnRef idx="2">
            <a:schemeClr val="accent4"/>
          </a:lnRef>
          <a:fillRef idx="1">
            <a:schemeClr val="lt1"/>
          </a:fillRef>
          <a:effectRef idx="0">
            <a:schemeClr val="accent4"/>
          </a:effectRef>
          <a:fontRef idx="minor">
            <a:schemeClr val="dk1"/>
          </a:fontRef>
        </dgm:style>
      </dgm:prSet>
      <dgm:spPr/>
      <dgm:t>
        <a:bodyPr/>
        <a:lstStyle/>
        <a:p>
          <a:r>
            <a:rPr lang="en-GB"/>
            <a:t>M</a:t>
          </a:r>
          <a:endParaRPr lang="zh-TW" altLang="en-US"/>
        </a:p>
      </dgm:t>
    </dgm:pt>
    <dgm:pt modelId="{D1E7FAED-BCDB-4361-92EC-07D32AE4E52F}" type="parTrans" cxnId="{8DE2F5FC-C244-4279-8765-1FD7D49F403D}">
      <dgm:prSet/>
      <dgm:spPr/>
      <dgm:t>
        <a:bodyPr/>
        <a:lstStyle/>
        <a:p>
          <a:endParaRPr lang="zh-TW" altLang="en-US"/>
        </a:p>
      </dgm:t>
    </dgm:pt>
    <dgm:pt modelId="{C4D6E712-FD18-48FE-8BBA-F26955D77E3E}" type="sibTrans" cxnId="{8DE2F5FC-C244-4279-8765-1FD7D49F403D}">
      <dgm:prSet/>
      <dgm:spPr/>
      <dgm:t>
        <a:bodyPr/>
        <a:lstStyle/>
        <a:p>
          <a:endParaRPr lang="zh-TW" altLang="en-US"/>
        </a:p>
      </dgm:t>
    </dgm:pt>
    <dgm:pt modelId="{A02FE7DA-572E-46AD-90EF-3658DD4B335F}">
      <dgm:prSet phldrT="[文字]" custT="1"/>
      <dgm:spPr>
        <a:solidFill>
          <a:schemeClr val="accent4">
            <a:lumMod val="20000"/>
            <a:lumOff val="80000"/>
            <a:alpha val="90000"/>
          </a:schemeClr>
        </a:solidFill>
      </dgm:spPr>
      <dgm:t>
        <a:bodyPr/>
        <a:lstStyle/>
        <a:p>
          <a:pPr>
            <a:lnSpc>
              <a:spcPts val="2800"/>
            </a:lnSpc>
            <a:spcAft>
              <a:spcPts val="0"/>
            </a:spcAft>
          </a:pPr>
          <a:r>
            <a:rPr lang="en-GB" sz="1200" b="1">
              <a:latin typeface="Microsoft JhengHei" panose="020B0604030504040204" pitchFamily="2" charset="-120"/>
              <a:ea typeface="Microsoft JhengHei" panose="020B0604030504040204" pitchFamily="2" charset="-120"/>
            </a:rPr>
            <a:t>Measurable</a:t>
          </a:r>
          <a:endParaRPr lang="zh-TW" altLang="en-US" sz="1200" b="1">
            <a:latin typeface="Microsoft JhengHei" panose="020B0604030504040204" pitchFamily="2" charset="-120"/>
            <a:ea typeface="Microsoft JhengHei" panose="020B0604030504040204" pitchFamily="2" charset="-120"/>
          </a:endParaRPr>
        </a:p>
      </dgm:t>
    </dgm:pt>
    <dgm:pt modelId="{7EFC6143-BFB4-4B2E-A72A-D573CBE3BCB6}" type="parTrans" cxnId="{2D824954-45B7-4CF5-9835-3325447CE68F}">
      <dgm:prSet/>
      <dgm:spPr/>
      <dgm:t>
        <a:bodyPr/>
        <a:lstStyle/>
        <a:p>
          <a:endParaRPr lang="zh-TW" altLang="en-US"/>
        </a:p>
      </dgm:t>
    </dgm:pt>
    <dgm:pt modelId="{71CDF388-0561-4538-A5EC-9727387B682F}" type="sibTrans" cxnId="{2D824954-45B7-4CF5-9835-3325447CE68F}">
      <dgm:prSet/>
      <dgm:spPr/>
      <dgm:t>
        <a:bodyPr/>
        <a:lstStyle/>
        <a:p>
          <a:endParaRPr lang="zh-TW" altLang="en-US"/>
        </a:p>
      </dgm:t>
    </dgm:pt>
    <dgm:pt modelId="{61DB3577-649E-49D5-B626-02344AF269E8}">
      <dgm:prSet>
        <dgm:style>
          <a:lnRef idx="2">
            <a:schemeClr val="accent3"/>
          </a:lnRef>
          <a:fillRef idx="1">
            <a:schemeClr val="lt1"/>
          </a:fillRef>
          <a:effectRef idx="0">
            <a:schemeClr val="accent3"/>
          </a:effectRef>
          <a:fontRef idx="minor">
            <a:schemeClr val="dk1"/>
          </a:fontRef>
        </dgm:style>
      </dgm:prSet>
      <dgm:spPr/>
      <dgm:t>
        <a:bodyPr/>
        <a:lstStyle/>
        <a:p>
          <a:r>
            <a:rPr lang="en-GB"/>
            <a:t>A</a:t>
          </a:r>
          <a:endParaRPr lang="zh-TW" altLang="en-US"/>
        </a:p>
      </dgm:t>
    </dgm:pt>
    <dgm:pt modelId="{E959C272-437C-4209-BA8D-F70C74383B3A}" type="parTrans" cxnId="{ED44C7A1-2FAE-4039-82A1-7273A7CD8F8C}">
      <dgm:prSet/>
      <dgm:spPr/>
      <dgm:t>
        <a:bodyPr/>
        <a:lstStyle/>
        <a:p>
          <a:endParaRPr lang="zh-TW" altLang="en-US"/>
        </a:p>
      </dgm:t>
    </dgm:pt>
    <dgm:pt modelId="{2FF7E1F5-9CB1-4189-A389-4CB4CB9E8407}" type="sibTrans" cxnId="{ED44C7A1-2FAE-4039-82A1-7273A7CD8F8C}">
      <dgm:prSet/>
      <dgm:spPr/>
      <dgm:t>
        <a:bodyPr/>
        <a:lstStyle/>
        <a:p>
          <a:endParaRPr lang="zh-TW" altLang="en-US"/>
        </a:p>
      </dgm:t>
    </dgm:pt>
    <dgm:pt modelId="{AA3F1FA8-F0AE-4E67-8AB6-BC9807E53C98}">
      <dgm:prSet>
        <dgm:style>
          <a:lnRef idx="2">
            <a:schemeClr val="accent2"/>
          </a:lnRef>
          <a:fillRef idx="1">
            <a:schemeClr val="lt1"/>
          </a:fillRef>
          <a:effectRef idx="0">
            <a:schemeClr val="accent2"/>
          </a:effectRef>
          <a:fontRef idx="minor">
            <a:schemeClr val="dk1"/>
          </a:fontRef>
        </dgm:style>
      </dgm:prSet>
      <dgm:spPr/>
      <dgm:t>
        <a:bodyPr/>
        <a:lstStyle/>
        <a:p>
          <a:r>
            <a:rPr lang="en-GB"/>
            <a:t>R</a:t>
          </a:r>
          <a:endParaRPr lang="zh-TW" altLang="en-US"/>
        </a:p>
      </dgm:t>
    </dgm:pt>
    <dgm:pt modelId="{2B62375C-08BC-49BA-9091-2272AB491316}" type="parTrans" cxnId="{4E90F83E-8644-41D8-9490-D27DB559FF6B}">
      <dgm:prSet/>
      <dgm:spPr/>
      <dgm:t>
        <a:bodyPr/>
        <a:lstStyle/>
        <a:p>
          <a:endParaRPr lang="zh-TW" altLang="en-US"/>
        </a:p>
      </dgm:t>
    </dgm:pt>
    <dgm:pt modelId="{2893A296-BE05-49B4-A2D2-20A4EA55A1C0}" type="sibTrans" cxnId="{4E90F83E-8644-41D8-9490-D27DB559FF6B}">
      <dgm:prSet/>
      <dgm:spPr/>
      <dgm:t>
        <a:bodyPr/>
        <a:lstStyle/>
        <a:p>
          <a:endParaRPr lang="zh-TW" altLang="en-US"/>
        </a:p>
      </dgm:t>
    </dgm:pt>
    <dgm:pt modelId="{87A1A288-640C-4712-BE53-10EC2C58B431}">
      <dgm:prSet>
        <dgm:style>
          <a:lnRef idx="2">
            <a:schemeClr val="accent6"/>
          </a:lnRef>
          <a:fillRef idx="1">
            <a:schemeClr val="lt1"/>
          </a:fillRef>
          <a:effectRef idx="0">
            <a:schemeClr val="accent6"/>
          </a:effectRef>
          <a:fontRef idx="minor">
            <a:schemeClr val="dk1"/>
          </a:fontRef>
        </dgm:style>
      </dgm:prSet>
      <dgm:spPr/>
      <dgm:t>
        <a:bodyPr/>
        <a:lstStyle/>
        <a:p>
          <a:r>
            <a:rPr lang="en-GB"/>
            <a:t>T</a:t>
          </a:r>
          <a:endParaRPr lang="zh-TW" altLang="en-US"/>
        </a:p>
      </dgm:t>
    </dgm:pt>
    <dgm:pt modelId="{75FD0030-15CE-44F4-BDEF-E1E31FDD3151}" type="parTrans" cxnId="{FDDC1620-C5C5-47D1-B921-9FA2D206A8DE}">
      <dgm:prSet/>
      <dgm:spPr/>
      <dgm:t>
        <a:bodyPr/>
        <a:lstStyle/>
        <a:p>
          <a:endParaRPr lang="zh-TW" altLang="en-US"/>
        </a:p>
      </dgm:t>
    </dgm:pt>
    <dgm:pt modelId="{1CB98C50-EB38-4CC9-A3A9-7D0E5EF67421}" type="sibTrans" cxnId="{FDDC1620-C5C5-47D1-B921-9FA2D206A8DE}">
      <dgm:prSet/>
      <dgm:spPr/>
      <dgm:t>
        <a:bodyPr/>
        <a:lstStyle/>
        <a:p>
          <a:endParaRPr lang="zh-TW" altLang="en-US"/>
        </a:p>
      </dgm:t>
    </dgm:pt>
    <dgm:pt modelId="{E58ACE44-0B85-43DE-996F-BD934F42EA57}">
      <dgm:prSet custT="1"/>
      <dgm:spPr/>
      <dgm:t>
        <a:bodyPr/>
        <a:lstStyle/>
        <a:p>
          <a:pPr>
            <a:lnSpc>
              <a:spcPts val="2800"/>
            </a:lnSpc>
            <a:spcAft>
              <a:spcPts val="0"/>
            </a:spcAft>
          </a:pPr>
          <a:r>
            <a:rPr lang="en-GB" sz="1200" b="1">
              <a:latin typeface="Microsoft JhengHei" panose="020B0604030504040204" pitchFamily="2" charset="-120"/>
              <a:ea typeface="Microsoft JhengHei" panose="020B0604030504040204" pitchFamily="2" charset="-120"/>
            </a:rPr>
            <a:t>Achievable</a:t>
          </a:r>
          <a:endParaRPr lang="zh-TW" altLang="en-US" sz="1200" b="1">
            <a:latin typeface="Microsoft JhengHei" panose="020B0604030504040204" pitchFamily="2" charset="-120"/>
            <a:ea typeface="Microsoft JhengHei" panose="020B0604030504040204" pitchFamily="2" charset="-120"/>
          </a:endParaRPr>
        </a:p>
      </dgm:t>
    </dgm:pt>
    <dgm:pt modelId="{FA9C39F9-9B4A-4269-9F7F-D04A7021EF95}" type="parTrans" cxnId="{CA546A40-75E7-4271-89A2-9EF49B535BCF}">
      <dgm:prSet/>
      <dgm:spPr/>
      <dgm:t>
        <a:bodyPr/>
        <a:lstStyle/>
        <a:p>
          <a:endParaRPr lang="zh-TW" altLang="en-US"/>
        </a:p>
      </dgm:t>
    </dgm:pt>
    <dgm:pt modelId="{CD244982-D901-4FCD-8C4B-0D6C83DF9AEA}" type="sibTrans" cxnId="{CA546A40-75E7-4271-89A2-9EF49B535BCF}">
      <dgm:prSet/>
      <dgm:spPr/>
      <dgm:t>
        <a:bodyPr/>
        <a:lstStyle/>
        <a:p>
          <a:endParaRPr lang="zh-TW" altLang="en-US"/>
        </a:p>
      </dgm:t>
    </dgm:pt>
    <dgm:pt modelId="{48F2C264-D035-46DA-A550-4FCBAA663498}">
      <dgm:prSet custT="1"/>
      <dgm:spPr/>
      <dgm:t>
        <a:bodyPr/>
        <a:lstStyle/>
        <a:p>
          <a:pPr>
            <a:lnSpc>
              <a:spcPts val="2800"/>
            </a:lnSpc>
            <a:spcAft>
              <a:spcPts val="0"/>
            </a:spcAft>
          </a:pPr>
          <a:r>
            <a:rPr lang="en-GB" sz="1200" b="1">
              <a:latin typeface="Microsoft JhengHei" panose="020B0604030504040204" pitchFamily="2" charset="-120"/>
              <a:ea typeface="Microsoft JhengHei" panose="020B0604030504040204" pitchFamily="2" charset="-120"/>
            </a:rPr>
            <a:t>Relevant</a:t>
          </a:r>
          <a:endParaRPr lang="zh-TW" altLang="en-US" sz="1200" b="1">
            <a:latin typeface="Microsoft JhengHei" panose="020B0604030504040204" pitchFamily="2" charset="-120"/>
            <a:ea typeface="Microsoft JhengHei" panose="020B0604030504040204" pitchFamily="2" charset="-120"/>
          </a:endParaRPr>
        </a:p>
      </dgm:t>
    </dgm:pt>
    <dgm:pt modelId="{3C246FDE-1623-401A-A427-784584BD5AEA}" type="parTrans" cxnId="{5AB0537C-9E22-4C72-9517-151E220A95A5}">
      <dgm:prSet/>
      <dgm:spPr/>
      <dgm:t>
        <a:bodyPr/>
        <a:lstStyle/>
        <a:p>
          <a:endParaRPr lang="zh-TW" altLang="en-US"/>
        </a:p>
      </dgm:t>
    </dgm:pt>
    <dgm:pt modelId="{C5538059-F43E-49BE-8DF0-B14AE5A8DB0D}" type="sibTrans" cxnId="{5AB0537C-9E22-4C72-9517-151E220A95A5}">
      <dgm:prSet/>
      <dgm:spPr/>
      <dgm:t>
        <a:bodyPr/>
        <a:lstStyle/>
        <a:p>
          <a:endParaRPr lang="zh-TW" altLang="en-US"/>
        </a:p>
      </dgm:t>
    </dgm:pt>
    <dgm:pt modelId="{61F86F4D-9319-4F72-91E0-AFB91F475FAF}">
      <dgm:prSet custT="1"/>
      <dgm:spPr/>
      <dgm:t>
        <a:bodyPr/>
        <a:lstStyle/>
        <a:p>
          <a:pPr>
            <a:lnSpc>
              <a:spcPts val="2800"/>
            </a:lnSpc>
            <a:spcAft>
              <a:spcPts val="0"/>
            </a:spcAft>
          </a:pPr>
          <a:r>
            <a:rPr lang="en-GB" sz="1200" b="1">
              <a:latin typeface="Microsoft JhengHei" panose="020B0604030504040204" pitchFamily="2" charset="-120"/>
              <a:ea typeface="Microsoft JhengHei" panose="020B0604030504040204" pitchFamily="2" charset="-120"/>
            </a:rPr>
            <a:t>Time-limited</a:t>
          </a:r>
          <a:endParaRPr lang="zh-TW" altLang="en-US" sz="1200" b="1">
            <a:latin typeface="Microsoft JhengHei" panose="020B0604030504040204" pitchFamily="2" charset="-120"/>
            <a:ea typeface="Microsoft JhengHei" panose="020B0604030504040204" pitchFamily="2" charset="-120"/>
          </a:endParaRPr>
        </a:p>
      </dgm:t>
    </dgm:pt>
    <dgm:pt modelId="{70582983-8DC9-48C3-8F51-ED36A13DA825}" type="parTrans" cxnId="{2BE08765-1D49-4BEB-8A1D-40BF44FB7107}">
      <dgm:prSet/>
      <dgm:spPr/>
      <dgm:t>
        <a:bodyPr/>
        <a:lstStyle/>
        <a:p>
          <a:endParaRPr lang="zh-TW" altLang="en-US"/>
        </a:p>
      </dgm:t>
    </dgm:pt>
    <dgm:pt modelId="{AAAF18B4-3B4E-4D56-BEE8-03872174A51A}" type="sibTrans" cxnId="{2BE08765-1D49-4BEB-8A1D-40BF44FB7107}">
      <dgm:prSet/>
      <dgm:spPr/>
      <dgm:t>
        <a:bodyPr/>
        <a:lstStyle/>
        <a:p>
          <a:endParaRPr lang="zh-TW" altLang="en-US"/>
        </a:p>
      </dgm:t>
    </dgm:pt>
    <dgm:pt modelId="{897F2D6E-F914-4071-BD56-E0315DB8F0FC}">
      <dgm:prSet custT="1"/>
      <dgm:spPr/>
      <dgm:t>
        <a:bodyPr/>
        <a:lstStyle/>
        <a:p>
          <a:pPr>
            <a:lnSpc>
              <a:spcPts val="2800"/>
            </a:lnSpc>
            <a:spcAft>
              <a:spcPts val="0"/>
            </a:spcAft>
          </a:pPr>
          <a:r>
            <a:rPr lang="en-US" altLang="en-US" sz="1200" b="1">
              <a:latin typeface="Microsoft JhengHei" panose="020B0604030504040204" pitchFamily="2" charset="-120"/>
              <a:ea typeface="Microsoft JhengHei" panose="020B0604030504040204" pitchFamily="2" charset="-120"/>
            </a:rPr>
            <a:t>Specific</a:t>
          </a:r>
          <a:endParaRPr lang="zh-TW" altLang="en-US" sz="1200" b="1">
            <a:latin typeface="Microsoft JhengHei" panose="020B0604030504040204" pitchFamily="2" charset="-120"/>
            <a:ea typeface="Microsoft JhengHei" panose="020B0604030504040204" pitchFamily="2" charset="-120"/>
          </a:endParaRPr>
        </a:p>
      </dgm:t>
    </dgm:pt>
    <dgm:pt modelId="{F568AFA6-7E81-4A45-A9F2-A1F7D48D8D13}" type="parTrans" cxnId="{C6B2586E-ECBD-4B88-BC24-0BB06849FBF7}">
      <dgm:prSet/>
      <dgm:spPr/>
      <dgm:t>
        <a:bodyPr/>
        <a:lstStyle/>
        <a:p>
          <a:endParaRPr lang="zh-TW" altLang="en-US"/>
        </a:p>
      </dgm:t>
    </dgm:pt>
    <dgm:pt modelId="{095E6DCE-7CEA-4321-A155-5EDC889E5E0E}" type="sibTrans" cxnId="{C6B2586E-ECBD-4B88-BC24-0BB06849FBF7}">
      <dgm:prSet/>
      <dgm:spPr/>
      <dgm:t>
        <a:bodyPr/>
        <a:lstStyle/>
        <a:p>
          <a:endParaRPr lang="zh-TW" altLang="en-US"/>
        </a:p>
      </dgm:t>
    </dgm:pt>
    <dgm:pt modelId="{58754C84-71F4-43CF-9591-BFDA1B0D92E7}">
      <dgm:prSet custT="1"/>
      <dgm:spPr/>
      <dgm:t>
        <a:bodyPr/>
        <a:lstStyle/>
        <a:p>
          <a:pPr>
            <a:lnSpc>
              <a:spcPts val="2800"/>
            </a:lnSpc>
            <a:spcAft>
              <a:spcPts val="0"/>
            </a:spcAft>
          </a:pPr>
          <a:endParaRPr lang="zh-TW" altLang="en-US" sz="1200" b="1">
            <a:latin typeface="Microsoft JhengHei" panose="020B0604030504040204" pitchFamily="2" charset="-120"/>
            <a:ea typeface="Microsoft JhengHei" panose="020B0604030504040204" pitchFamily="2" charset="-120"/>
          </a:endParaRPr>
        </a:p>
      </dgm:t>
    </dgm:pt>
    <dgm:pt modelId="{54E84DEE-3508-4DA5-8BBD-A3F0BE90B30B}" type="parTrans" cxnId="{848F2F57-BA3A-4C06-98CB-68A3054B2093}">
      <dgm:prSet/>
      <dgm:spPr/>
      <dgm:t>
        <a:bodyPr/>
        <a:lstStyle/>
        <a:p>
          <a:endParaRPr lang="zh-TW" altLang="en-US"/>
        </a:p>
      </dgm:t>
    </dgm:pt>
    <dgm:pt modelId="{A9392341-0805-496D-AEF9-2C87D0303074}" type="sibTrans" cxnId="{848F2F57-BA3A-4C06-98CB-68A3054B2093}">
      <dgm:prSet/>
      <dgm:spPr/>
      <dgm:t>
        <a:bodyPr/>
        <a:lstStyle/>
        <a:p>
          <a:endParaRPr lang="zh-TW" altLang="en-US"/>
        </a:p>
      </dgm:t>
    </dgm:pt>
    <dgm:pt modelId="{A70A94AA-38D1-4AD3-89AB-D5D328ABF50A}" type="pres">
      <dgm:prSet presAssocID="{0C568FE5-0406-49F8-A924-785A4891A7CC}" presName="Name0" presStyleCnt="0">
        <dgm:presLayoutVars>
          <dgm:dir/>
          <dgm:animLvl val="lvl"/>
          <dgm:resizeHandles/>
        </dgm:presLayoutVars>
      </dgm:prSet>
      <dgm:spPr/>
    </dgm:pt>
    <dgm:pt modelId="{60B67D29-E5C3-46E3-8BF5-B4357BA645A0}" type="pres">
      <dgm:prSet presAssocID="{7579C0D1-AA3D-4551-94E0-EEEB69A6CC74}" presName="linNode" presStyleCnt="0"/>
      <dgm:spPr/>
    </dgm:pt>
    <dgm:pt modelId="{2056C2E5-80E5-49C3-9D77-EA2DC7B3D8C4}" type="pres">
      <dgm:prSet presAssocID="{7579C0D1-AA3D-4551-94E0-EEEB69A6CC74}" presName="parentShp" presStyleLbl="node1" presStyleIdx="0" presStyleCnt="5">
        <dgm:presLayoutVars>
          <dgm:bulletEnabled val="1"/>
        </dgm:presLayoutVars>
      </dgm:prSet>
      <dgm:spPr/>
    </dgm:pt>
    <dgm:pt modelId="{C1811FF8-EA92-44F5-9F8C-B43A3256A474}" type="pres">
      <dgm:prSet presAssocID="{7579C0D1-AA3D-4551-94E0-EEEB69A6CC74}" presName="childShp" presStyleLbl="bgAccFollowNode1" presStyleIdx="0" presStyleCnt="5" custScaleX="73979">
        <dgm:presLayoutVars>
          <dgm:bulletEnabled val="1"/>
        </dgm:presLayoutVars>
      </dgm:prSet>
      <dgm:spPr/>
    </dgm:pt>
    <dgm:pt modelId="{306AA24F-FCC8-4AD8-BF35-8794A46BDEE8}" type="pres">
      <dgm:prSet presAssocID="{E4190A65-F3B2-490F-9BC1-4D06253E93FB}" presName="spacing" presStyleCnt="0"/>
      <dgm:spPr/>
    </dgm:pt>
    <dgm:pt modelId="{9BEAD961-004C-4E8B-B230-8AF2436DC40D}" type="pres">
      <dgm:prSet presAssocID="{3FA16C79-0615-4B91-B695-BCE3543D1EA6}" presName="linNode" presStyleCnt="0"/>
      <dgm:spPr/>
    </dgm:pt>
    <dgm:pt modelId="{DBEB42D1-A910-4FBE-B0EC-46E65CB31075}" type="pres">
      <dgm:prSet presAssocID="{3FA16C79-0615-4B91-B695-BCE3543D1EA6}" presName="parentShp" presStyleLbl="node1" presStyleIdx="1" presStyleCnt="5">
        <dgm:presLayoutVars>
          <dgm:bulletEnabled val="1"/>
        </dgm:presLayoutVars>
      </dgm:prSet>
      <dgm:spPr/>
    </dgm:pt>
    <dgm:pt modelId="{75B4C37C-7186-494A-92B3-A5D5AA146BB5}" type="pres">
      <dgm:prSet presAssocID="{3FA16C79-0615-4B91-B695-BCE3543D1EA6}" presName="childShp" presStyleLbl="bgAccFollowNode1" presStyleIdx="1" presStyleCnt="5" custScaleX="73979">
        <dgm:presLayoutVars>
          <dgm:bulletEnabled val="1"/>
        </dgm:presLayoutVars>
      </dgm:prSet>
      <dgm:spPr/>
    </dgm:pt>
    <dgm:pt modelId="{F757C0DB-193C-49F0-BBF6-B7CA02E9D5EA}" type="pres">
      <dgm:prSet presAssocID="{C4D6E712-FD18-48FE-8BBA-F26955D77E3E}" presName="spacing" presStyleCnt="0"/>
      <dgm:spPr/>
    </dgm:pt>
    <dgm:pt modelId="{1F341E49-51EC-475B-B144-2E8EF8F47D5B}" type="pres">
      <dgm:prSet presAssocID="{61DB3577-649E-49D5-B626-02344AF269E8}" presName="linNode" presStyleCnt="0"/>
      <dgm:spPr/>
    </dgm:pt>
    <dgm:pt modelId="{2550DDE6-B02F-43C6-B4EF-080F4264B2E5}" type="pres">
      <dgm:prSet presAssocID="{61DB3577-649E-49D5-B626-02344AF269E8}" presName="parentShp" presStyleLbl="node1" presStyleIdx="2" presStyleCnt="5">
        <dgm:presLayoutVars>
          <dgm:bulletEnabled val="1"/>
        </dgm:presLayoutVars>
      </dgm:prSet>
      <dgm:spPr/>
    </dgm:pt>
    <dgm:pt modelId="{9E3AB98D-D932-4D2B-8CCC-3EAAF53A7992}" type="pres">
      <dgm:prSet presAssocID="{61DB3577-649E-49D5-B626-02344AF269E8}" presName="childShp" presStyleLbl="bgAccFollowNode1" presStyleIdx="2" presStyleCnt="5" custScaleX="73979">
        <dgm:presLayoutVars>
          <dgm:bulletEnabled val="1"/>
        </dgm:presLayoutVars>
      </dgm:prSet>
      <dgm:spPr/>
    </dgm:pt>
    <dgm:pt modelId="{BA742B40-D2A9-42D2-97B9-7EA258D08A84}" type="pres">
      <dgm:prSet presAssocID="{2FF7E1F5-9CB1-4189-A389-4CB4CB9E8407}" presName="spacing" presStyleCnt="0"/>
      <dgm:spPr/>
    </dgm:pt>
    <dgm:pt modelId="{0671A74B-B11E-43F2-94DB-F0E174C82A97}" type="pres">
      <dgm:prSet presAssocID="{AA3F1FA8-F0AE-4E67-8AB6-BC9807E53C98}" presName="linNode" presStyleCnt="0"/>
      <dgm:spPr/>
    </dgm:pt>
    <dgm:pt modelId="{E3ACE8EC-8484-4732-AEFA-4CE38506F9EC}" type="pres">
      <dgm:prSet presAssocID="{AA3F1FA8-F0AE-4E67-8AB6-BC9807E53C98}" presName="parentShp" presStyleLbl="node1" presStyleIdx="3" presStyleCnt="5">
        <dgm:presLayoutVars>
          <dgm:bulletEnabled val="1"/>
        </dgm:presLayoutVars>
      </dgm:prSet>
      <dgm:spPr/>
    </dgm:pt>
    <dgm:pt modelId="{3DADB462-F6CE-4DA6-82A4-D2065A6D1E01}" type="pres">
      <dgm:prSet presAssocID="{AA3F1FA8-F0AE-4E67-8AB6-BC9807E53C98}" presName="childShp" presStyleLbl="bgAccFollowNode1" presStyleIdx="3" presStyleCnt="5" custScaleX="73979">
        <dgm:presLayoutVars>
          <dgm:bulletEnabled val="1"/>
        </dgm:presLayoutVars>
      </dgm:prSet>
      <dgm:spPr/>
    </dgm:pt>
    <dgm:pt modelId="{5AFFCB74-D4E8-41B6-8C83-DACE2BE84EE0}" type="pres">
      <dgm:prSet presAssocID="{2893A296-BE05-49B4-A2D2-20A4EA55A1C0}" presName="spacing" presStyleCnt="0"/>
      <dgm:spPr/>
    </dgm:pt>
    <dgm:pt modelId="{B252DCB7-27EE-42EC-81C4-B665367923AC}" type="pres">
      <dgm:prSet presAssocID="{87A1A288-640C-4712-BE53-10EC2C58B431}" presName="linNode" presStyleCnt="0"/>
      <dgm:spPr/>
    </dgm:pt>
    <dgm:pt modelId="{513E631E-04FE-4320-9552-36E421CD410B}" type="pres">
      <dgm:prSet presAssocID="{87A1A288-640C-4712-BE53-10EC2C58B431}" presName="parentShp" presStyleLbl="node1" presStyleIdx="4" presStyleCnt="5">
        <dgm:presLayoutVars>
          <dgm:bulletEnabled val="1"/>
        </dgm:presLayoutVars>
      </dgm:prSet>
      <dgm:spPr/>
    </dgm:pt>
    <dgm:pt modelId="{BF013815-BA79-474E-AEA7-E889AFACD82A}" type="pres">
      <dgm:prSet presAssocID="{87A1A288-640C-4712-BE53-10EC2C58B431}" presName="childShp" presStyleLbl="bgAccFollowNode1" presStyleIdx="4" presStyleCnt="5" custScaleX="73979">
        <dgm:presLayoutVars>
          <dgm:bulletEnabled val="1"/>
        </dgm:presLayoutVars>
      </dgm:prSet>
      <dgm:spPr/>
    </dgm:pt>
  </dgm:ptLst>
  <dgm:cxnLst>
    <dgm:cxn modelId="{22FFE904-DBC5-42BE-941B-3B82D83E11CE}" type="presOf" srcId="{61F86F4D-9319-4F72-91E0-AFB91F475FAF}" destId="{BF013815-BA79-474E-AEA7-E889AFACD82A}" srcOrd="0" destOrd="0" presId="urn:microsoft.com/office/officeart/2005/8/layout/vList6"/>
    <dgm:cxn modelId="{D2D6270C-6783-4E4F-BDDC-D61B15758A0B}" type="presOf" srcId="{0C568FE5-0406-49F8-A924-785A4891A7CC}" destId="{A70A94AA-38D1-4AD3-89AB-D5D328ABF50A}" srcOrd="0" destOrd="0" presId="urn:microsoft.com/office/officeart/2005/8/layout/vList6"/>
    <dgm:cxn modelId="{6FA1010E-AFEA-4A82-9700-E8BC284C558C}" type="presOf" srcId="{3FA16C79-0615-4B91-B695-BCE3543D1EA6}" destId="{DBEB42D1-A910-4FBE-B0EC-46E65CB31075}" srcOrd="0" destOrd="0" presId="urn:microsoft.com/office/officeart/2005/8/layout/vList6"/>
    <dgm:cxn modelId="{E4C3480F-2DF4-4F6A-96DB-7613383B5918}" type="presOf" srcId="{61DB3577-649E-49D5-B626-02344AF269E8}" destId="{2550DDE6-B02F-43C6-B4EF-080F4264B2E5}" srcOrd="0" destOrd="0" presId="urn:microsoft.com/office/officeart/2005/8/layout/vList6"/>
    <dgm:cxn modelId="{FDDC1620-C5C5-47D1-B921-9FA2D206A8DE}" srcId="{0C568FE5-0406-49F8-A924-785A4891A7CC}" destId="{87A1A288-640C-4712-BE53-10EC2C58B431}" srcOrd="4" destOrd="0" parTransId="{75FD0030-15CE-44F4-BDEF-E1E31FDD3151}" sibTransId="{1CB98C50-EB38-4CC9-A3A9-7D0E5EF67421}"/>
    <dgm:cxn modelId="{7F034320-B9D6-4E21-B51A-51444080CB0C}" type="presOf" srcId="{58754C84-71F4-43CF-9591-BFDA1B0D92E7}" destId="{BF013815-BA79-474E-AEA7-E889AFACD82A}" srcOrd="0" destOrd="1" presId="urn:microsoft.com/office/officeart/2005/8/layout/vList6"/>
    <dgm:cxn modelId="{73FEFA2B-C7DD-4856-A4CA-63B47120A0F6}" type="presOf" srcId="{87A1A288-640C-4712-BE53-10EC2C58B431}" destId="{513E631E-04FE-4320-9552-36E421CD410B}" srcOrd="0" destOrd="0" presId="urn:microsoft.com/office/officeart/2005/8/layout/vList6"/>
    <dgm:cxn modelId="{4E90F83E-8644-41D8-9490-D27DB559FF6B}" srcId="{0C568FE5-0406-49F8-A924-785A4891A7CC}" destId="{AA3F1FA8-F0AE-4E67-8AB6-BC9807E53C98}" srcOrd="3" destOrd="0" parTransId="{2B62375C-08BC-49BA-9091-2272AB491316}" sibTransId="{2893A296-BE05-49B4-A2D2-20A4EA55A1C0}"/>
    <dgm:cxn modelId="{67B5663F-E890-4A96-BB33-3E28E1338D0D}" type="presOf" srcId="{AA3F1FA8-F0AE-4E67-8AB6-BC9807E53C98}" destId="{E3ACE8EC-8484-4732-AEFA-4CE38506F9EC}" srcOrd="0" destOrd="0" presId="urn:microsoft.com/office/officeart/2005/8/layout/vList6"/>
    <dgm:cxn modelId="{CA546A40-75E7-4271-89A2-9EF49B535BCF}" srcId="{61DB3577-649E-49D5-B626-02344AF269E8}" destId="{E58ACE44-0B85-43DE-996F-BD934F42EA57}" srcOrd="0" destOrd="0" parTransId="{FA9C39F9-9B4A-4269-9F7F-D04A7021EF95}" sibTransId="{CD244982-D901-4FCD-8C4B-0D6C83DF9AEA}"/>
    <dgm:cxn modelId="{2BE08765-1D49-4BEB-8A1D-40BF44FB7107}" srcId="{87A1A288-640C-4712-BE53-10EC2C58B431}" destId="{61F86F4D-9319-4F72-91E0-AFB91F475FAF}" srcOrd="0" destOrd="0" parTransId="{70582983-8DC9-48C3-8F51-ED36A13DA825}" sibTransId="{AAAF18B4-3B4E-4D56-BEE8-03872174A51A}"/>
    <dgm:cxn modelId="{C6B2586E-ECBD-4B88-BC24-0BB06849FBF7}" srcId="{7579C0D1-AA3D-4551-94E0-EEEB69A6CC74}" destId="{897F2D6E-F914-4071-BD56-E0315DB8F0FC}" srcOrd="0" destOrd="0" parTransId="{F568AFA6-7E81-4A45-A9F2-A1F7D48D8D13}" sibTransId="{095E6DCE-7CEA-4321-A155-5EDC889E5E0E}"/>
    <dgm:cxn modelId="{2D824954-45B7-4CF5-9835-3325447CE68F}" srcId="{3FA16C79-0615-4B91-B695-BCE3543D1EA6}" destId="{A02FE7DA-572E-46AD-90EF-3658DD4B335F}" srcOrd="0" destOrd="0" parTransId="{7EFC6143-BFB4-4B2E-A72A-D573CBE3BCB6}" sibTransId="{71CDF388-0561-4538-A5EC-9727387B682F}"/>
    <dgm:cxn modelId="{848F2F57-BA3A-4C06-98CB-68A3054B2093}" srcId="{87A1A288-640C-4712-BE53-10EC2C58B431}" destId="{58754C84-71F4-43CF-9591-BFDA1B0D92E7}" srcOrd="1" destOrd="0" parTransId="{54E84DEE-3508-4DA5-8BBD-A3F0BE90B30B}" sibTransId="{A9392341-0805-496D-AEF9-2C87D0303074}"/>
    <dgm:cxn modelId="{5AB0537C-9E22-4C72-9517-151E220A95A5}" srcId="{AA3F1FA8-F0AE-4E67-8AB6-BC9807E53C98}" destId="{48F2C264-D035-46DA-A550-4FCBAA663498}" srcOrd="0" destOrd="0" parTransId="{3C246FDE-1623-401A-A427-784584BD5AEA}" sibTransId="{C5538059-F43E-49BE-8DF0-B14AE5A8DB0D}"/>
    <dgm:cxn modelId="{EF470D85-289B-4491-9162-0AEF8D15052E}" type="presOf" srcId="{897F2D6E-F914-4071-BD56-E0315DB8F0FC}" destId="{C1811FF8-EA92-44F5-9F8C-B43A3256A474}" srcOrd="0" destOrd="0" presId="urn:microsoft.com/office/officeart/2005/8/layout/vList6"/>
    <dgm:cxn modelId="{259B0A8A-0880-4C0E-A9B4-DF4435D79C20}" type="presOf" srcId="{A02FE7DA-572E-46AD-90EF-3658DD4B335F}" destId="{75B4C37C-7186-494A-92B3-A5D5AA146BB5}" srcOrd="0" destOrd="0" presId="urn:microsoft.com/office/officeart/2005/8/layout/vList6"/>
    <dgm:cxn modelId="{6FA3A39E-0216-41C1-862D-EAA4BFC94500}" type="presOf" srcId="{7579C0D1-AA3D-4551-94E0-EEEB69A6CC74}" destId="{2056C2E5-80E5-49C3-9D77-EA2DC7B3D8C4}" srcOrd="0" destOrd="0" presId="urn:microsoft.com/office/officeart/2005/8/layout/vList6"/>
    <dgm:cxn modelId="{ED44C7A1-2FAE-4039-82A1-7273A7CD8F8C}" srcId="{0C568FE5-0406-49F8-A924-785A4891A7CC}" destId="{61DB3577-649E-49D5-B626-02344AF269E8}" srcOrd="2" destOrd="0" parTransId="{E959C272-437C-4209-BA8D-F70C74383B3A}" sibTransId="{2FF7E1F5-9CB1-4189-A389-4CB4CB9E8407}"/>
    <dgm:cxn modelId="{C64DBAB9-8026-41F6-BF95-9FFA05D1EED1}" type="presOf" srcId="{48F2C264-D035-46DA-A550-4FCBAA663498}" destId="{3DADB462-F6CE-4DA6-82A4-D2065A6D1E01}" srcOrd="0" destOrd="0" presId="urn:microsoft.com/office/officeart/2005/8/layout/vList6"/>
    <dgm:cxn modelId="{80D95EC6-06F7-483B-AE3E-434B262ABC04}" type="presOf" srcId="{E58ACE44-0B85-43DE-996F-BD934F42EA57}" destId="{9E3AB98D-D932-4D2B-8CCC-3EAAF53A7992}" srcOrd="0" destOrd="0" presId="urn:microsoft.com/office/officeart/2005/8/layout/vList6"/>
    <dgm:cxn modelId="{90736FDB-7833-4FC1-ADFB-0E584FF54A0C}" srcId="{0C568FE5-0406-49F8-A924-785A4891A7CC}" destId="{7579C0D1-AA3D-4551-94E0-EEEB69A6CC74}" srcOrd="0" destOrd="0" parTransId="{A4D50ACA-EDEF-4FA3-B9BC-1F235E555739}" sibTransId="{E4190A65-F3B2-490F-9BC1-4D06253E93FB}"/>
    <dgm:cxn modelId="{8DE2F5FC-C244-4279-8765-1FD7D49F403D}" srcId="{0C568FE5-0406-49F8-A924-785A4891A7CC}" destId="{3FA16C79-0615-4B91-B695-BCE3543D1EA6}" srcOrd="1" destOrd="0" parTransId="{D1E7FAED-BCDB-4361-92EC-07D32AE4E52F}" sibTransId="{C4D6E712-FD18-48FE-8BBA-F26955D77E3E}"/>
    <dgm:cxn modelId="{6DA43A9E-C207-464B-853F-EDBAE8E9B390}" type="presParOf" srcId="{A70A94AA-38D1-4AD3-89AB-D5D328ABF50A}" destId="{60B67D29-E5C3-46E3-8BF5-B4357BA645A0}" srcOrd="0" destOrd="0" presId="urn:microsoft.com/office/officeart/2005/8/layout/vList6"/>
    <dgm:cxn modelId="{AB1881E7-F33B-4B89-B318-3E675857035F}" type="presParOf" srcId="{60B67D29-E5C3-46E3-8BF5-B4357BA645A0}" destId="{2056C2E5-80E5-49C3-9D77-EA2DC7B3D8C4}" srcOrd="0" destOrd="0" presId="urn:microsoft.com/office/officeart/2005/8/layout/vList6"/>
    <dgm:cxn modelId="{E2D69CF9-46D9-49F6-A76F-1210E086B539}" type="presParOf" srcId="{60B67D29-E5C3-46E3-8BF5-B4357BA645A0}" destId="{C1811FF8-EA92-44F5-9F8C-B43A3256A474}" srcOrd="1" destOrd="0" presId="urn:microsoft.com/office/officeart/2005/8/layout/vList6"/>
    <dgm:cxn modelId="{5371790E-E60A-4CA4-B564-C11830EAA5E8}" type="presParOf" srcId="{A70A94AA-38D1-4AD3-89AB-D5D328ABF50A}" destId="{306AA24F-FCC8-4AD8-BF35-8794A46BDEE8}" srcOrd="1" destOrd="0" presId="urn:microsoft.com/office/officeart/2005/8/layout/vList6"/>
    <dgm:cxn modelId="{5561AFED-D289-4EEC-8C50-8B5EDDC249DB}" type="presParOf" srcId="{A70A94AA-38D1-4AD3-89AB-D5D328ABF50A}" destId="{9BEAD961-004C-4E8B-B230-8AF2436DC40D}" srcOrd="2" destOrd="0" presId="urn:microsoft.com/office/officeart/2005/8/layout/vList6"/>
    <dgm:cxn modelId="{E063F0CB-FB0B-4B47-911D-140E2118203D}" type="presParOf" srcId="{9BEAD961-004C-4E8B-B230-8AF2436DC40D}" destId="{DBEB42D1-A910-4FBE-B0EC-46E65CB31075}" srcOrd="0" destOrd="0" presId="urn:microsoft.com/office/officeart/2005/8/layout/vList6"/>
    <dgm:cxn modelId="{4F4DFEAD-FC1B-48B7-807D-094034A95BCE}" type="presParOf" srcId="{9BEAD961-004C-4E8B-B230-8AF2436DC40D}" destId="{75B4C37C-7186-494A-92B3-A5D5AA146BB5}" srcOrd="1" destOrd="0" presId="urn:microsoft.com/office/officeart/2005/8/layout/vList6"/>
    <dgm:cxn modelId="{75DE8BED-A2BC-461C-B6C5-07076F966F5D}" type="presParOf" srcId="{A70A94AA-38D1-4AD3-89AB-D5D328ABF50A}" destId="{F757C0DB-193C-49F0-BBF6-B7CA02E9D5EA}" srcOrd="3" destOrd="0" presId="urn:microsoft.com/office/officeart/2005/8/layout/vList6"/>
    <dgm:cxn modelId="{7B4D4BF2-109B-4D68-A542-5F3F1BE17F63}" type="presParOf" srcId="{A70A94AA-38D1-4AD3-89AB-D5D328ABF50A}" destId="{1F341E49-51EC-475B-B144-2E8EF8F47D5B}" srcOrd="4" destOrd="0" presId="urn:microsoft.com/office/officeart/2005/8/layout/vList6"/>
    <dgm:cxn modelId="{27183870-2078-4B34-815E-BBA14CB6B185}" type="presParOf" srcId="{1F341E49-51EC-475B-B144-2E8EF8F47D5B}" destId="{2550DDE6-B02F-43C6-B4EF-080F4264B2E5}" srcOrd="0" destOrd="0" presId="urn:microsoft.com/office/officeart/2005/8/layout/vList6"/>
    <dgm:cxn modelId="{3D1E6B2E-42D3-4492-8D01-7CBE27206370}" type="presParOf" srcId="{1F341E49-51EC-475B-B144-2E8EF8F47D5B}" destId="{9E3AB98D-D932-4D2B-8CCC-3EAAF53A7992}" srcOrd="1" destOrd="0" presId="urn:microsoft.com/office/officeart/2005/8/layout/vList6"/>
    <dgm:cxn modelId="{0FC670CC-380A-480B-A0AE-04F306C132BF}" type="presParOf" srcId="{A70A94AA-38D1-4AD3-89AB-D5D328ABF50A}" destId="{BA742B40-D2A9-42D2-97B9-7EA258D08A84}" srcOrd="5" destOrd="0" presId="urn:microsoft.com/office/officeart/2005/8/layout/vList6"/>
    <dgm:cxn modelId="{8C0D5F1C-DAAD-43A2-AFDE-2668E6204D75}" type="presParOf" srcId="{A70A94AA-38D1-4AD3-89AB-D5D328ABF50A}" destId="{0671A74B-B11E-43F2-94DB-F0E174C82A97}" srcOrd="6" destOrd="0" presId="urn:microsoft.com/office/officeart/2005/8/layout/vList6"/>
    <dgm:cxn modelId="{4EE46E7F-032E-4A89-BE57-003AD4C43588}" type="presParOf" srcId="{0671A74B-B11E-43F2-94DB-F0E174C82A97}" destId="{E3ACE8EC-8484-4732-AEFA-4CE38506F9EC}" srcOrd="0" destOrd="0" presId="urn:microsoft.com/office/officeart/2005/8/layout/vList6"/>
    <dgm:cxn modelId="{C992BC11-D66F-49B4-882A-4946E84AC919}" type="presParOf" srcId="{0671A74B-B11E-43F2-94DB-F0E174C82A97}" destId="{3DADB462-F6CE-4DA6-82A4-D2065A6D1E01}" srcOrd="1" destOrd="0" presId="urn:microsoft.com/office/officeart/2005/8/layout/vList6"/>
    <dgm:cxn modelId="{491ECAD7-1184-4588-B915-BAF6EE127F10}" type="presParOf" srcId="{A70A94AA-38D1-4AD3-89AB-D5D328ABF50A}" destId="{5AFFCB74-D4E8-41B6-8C83-DACE2BE84EE0}" srcOrd="7" destOrd="0" presId="urn:microsoft.com/office/officeart/2005/8/layout/vList6"/>
    <dgm:cxn modelId="{8CBB8640-4363-4058-A9F3-4A5B741F9AC6}" type="presParOf" srcId="{A70A94AA-38D1-4AD3-89AB-D5D328ABF50A}" destId="{B252DCB7-27EE-42EC-81C4-B665367923AC}" srcOrd="8" destOrd="0" presId="urn:microsoft.com/office/officeart/2005/8/layout/vList6"/>
    <dgm:cxn modelId="{FE3443A5-0D18-4E66-9034-0402EB6CC232}" type="presParOf" srcId="{B252DCB7-27EE-42EC-81C4-B665367923AC}" destId="{513E631E-04FE-4320-9552-36E421CD410B}" srcOrd="0" destOrd="0" presId="urn:microsoft.com/office/officeart/2005/8/layout/vList6"/>
    <dgm:cxn modelId="{A068CBF5-A92E-4576-B1C7-07451DFFF20A}" type="presParOf" srcId="{B252DCB7-27EE-42EC-81C4-B665367923AC}" destId="{BF013815-BA79-474E-AEA7-E889AFACD82A}" srcOrd="1" destOrd="0" presId="urn:microsoft.com/office/officeart/2005/8/layout/vList6"/>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BA1F1500-2F16-4A19-B8B2-586F19BE9E4E}" type="doc">
      <dgm:prSet loTypeId="urn:microsoft.com/office/officeart/2005/8/layout/vList4" loCatId="list" qsTypeId="urn:microsoft.com/office/officeart/2005/8/quickstyle/simple1#6" qsCatId="simple" csTypeId="urn:microsoft.com/office/officeart/2005/8/colors/colorful5#7" csCatId="colorful" phldr="1"/>
      <dgm:spPr/>
      <dgm:t>
        <a:bodyPr/>
        <a:lstStyle/>
        <a:p>
          <a:endParaRPr lang="zh-TW" altLang="en-US"/>
        </a:p>
      </dgm:t>
    </dgm:pt>
    <dgm:pt modelId="{62254CED-7046-4AC4-B2B3-FAD6D1D789BE}">
      <dgm:prSet phldrT="[文字]" phldr="0" custT="1">
        <dgm:style>
          <a:lnRef idx="2">
            <a:schemeClr val="accent6"/>
          </a:lnRef>
          <a:fillRef idx="1">
            <a:schemeClr val="lt1"/>
          </a:fillRef>
          <a:effectRef idx="0">
            <a:schemeClr val="accent6"/>
          </a:effectRef>
          <a:fontRef idx="minor">
            <a:schemeClr val="dk1"/>
          </a:fontRef>
        </dgm:style>
      </dgm:prSet>
      <dgm:spPr/>
      <dgm:t>
        <a:bodyPr vert="horz" wrap="square"/>
        <a:lstStyle/>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9. I will finish an English grammar exercise book for Secondary 1 students within two months.</a:t>
          </a:r>
        </a:p>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10. I will finish an English grammar exercise book for Secondary 1 students.</a:t>
          </a:r>
        </a:p>
      </dgm:t>
    </dgm:pt>
    <dgm:pt modelId="{3BD38EA2-B274-4DE3-A709-207659736D27}" type="parTrans" cxnId="{B79C5709-8AD9-4804-AA70-AEF250D210CE}">
      <dgm:prSet/>
      <dgm:spPr/>
      <dgm:t>
        <a:bodyPr/>
        <a:lstStyle/>
        <a:p>
          <a:endParaRPr lang="zh-TW" altLang="en-US"/>
        </a:p>
      </dgm:t>
    </dgm:pt>
    <dgm:pt modelId="{5CE6D27F-F152-40E5-BC75-7E75FEF4B5CC}" type="sibTrans" cxnId="{B79C5709-8AD9-4804-AA70-AEF250D210CE}">
      <dgm:prSet/>
      <dgm:spPr/>
      <dgm:t>
        <a:bodyPr/>
        <a:lstStyle/>
        <a:p>
          <a:endParaRPr lang="zh-TW" altLang="en-US"/>
        </a:p>
      </dgm:t>
    </dgm:pt>
    <dgm:pt modelId="{7487D747-74EF-4462-98E7-0FB887B206C1}">
      <dgm:prSet phldr="0" custT="1">
        <dgm:style>
          <a:lnRef idx="2">
            <a:schemeClr val="accent6"/>
          </a:lnRef>
          <a:fillRef idx="1">
            <a:schemeClr val="lt1"/>
          </a:fillRef>
          <a:effectRef idx="0">
            <a:schemeClr val="accent6"/>
          </a:effectRef>
          <a:fontRef idx="minor">
            <a:schemeClr val="dk1"/>
          </a:fontRef>
        </dgm:style>
      </dgm:prSet>
      <dgm:spPr>
        <a:ln>
          <a:solidFill>
            <a:srgbClr val="FFFF00"/>
          </a:solidFill>
        </a:ln>
      </dgm:spPr>
      <dgm:t>
        <a:bodyPr vert="horz" wrap="square"/>
        <a:lstStyle/>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7. I need to live in a foreign country for one year to improve my spoken English.</a:t>
          </a:r>
          <a:endParaRPr lang="en-US" altLang="zh-CN" sz="1200" b="0">
            <a:solidFill>
              <a:schemeClr val="tx1"/>
            </a:solidFill>
            <a:latin typeface="Times New Roman" panose="02020603050405020304" charset="0"/>
            <a:ea typeface="Microsoft JhengHei" panose="020B0604030504040204" pitchFamily="2" charset="-120"/>
            <a:cs typeface="Times New Roman" panose="02020603050405020304" charset="0"/>
          </a:endParaRPr>
        </a:p>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8. I need to practice my spoken English with my classmates for one hour every Friday after school.</a:t>
          </a:r>
        </a:p>
      </dgm:t>
    </dgm:pt>
    <dgm:pt modelId="{84E3DF24-21BA-46EA-B35C-544464170D7A}" type="sibTrans" cxnId="{C54A9514-CC85-4B4F-B4BD-2F404018293D}">
      <dgm:prSet/>
      <dgm:spPr/>
      <dgm:t>
        <a:bodyPr/>
        <a:lstStyle/>
        <a:p>
          <a:endParaRPr lang="zh-TW" altLang="en-US"/>
        </a:p>
      </dgm:t>
    </dgm:pt>
    <dgm:pt modelId="{12CA0933-9439-455A-95B0-55AE6A6A1854}" type="parTrans" cxnId="{C54A9514-CC85-4B4F-B4BD-2F404018293D}">
      <dgm:prSet/>
      <dgm:spPr/>
      <dgm:t>
        <a:bodyPr/>
        <a:lstStyle/>
        <a:p>
          <a:endParaRPr lang="zh-TW" altLang="en-US"/>
        </a:p>
      </dgm:t>
    </dgm:pt>
    <dgm:pt modelId="{2AC3DC2E-74D2-494A-8BC9-6144E6EC5BEA}">
      <dgm:prSet phldrT="[文字]" phldr="0" custT="1">
        <dgm:style>
          <a:lnRef idx="2">
            <a:schemeClr val="accent4"/>
          </a:lnRef>
          <a:fillRef idx="1">
            <a:schemeClr val="lt1"/>
          </a:fillRef>
          <a:effectRef idx="0">
            <a:schemeClr val="accent4"/>
          </a:effectRef>
          <a:fontRef idx="minor">
            <a:schemeClr val="dk1"/>
          </a:fontRef>
        </dgm:style>
      </dgm:prSet>
      <dgm:spPr/>
      <dgm:t>
        <a:bodyPr vert="horz" wrap="square"/>
        <a:lstStyle/>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5. I need to finish 10 grammar exercise books in one day.</a:t>
          </a:r>
        </a:p>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6. I need to finish 10 grammar exercise questions in one day</a:t>
          </a:r>
          <a:r>
            <a:rPr lang="en-US" altLang="zh-TW" sz="1300" b="0">
              <a:solidFill>
                <a:schemeClr val="tx1"/>
              </a:solidFill>
              <a:latin typeface="Times New Roman" panose="02020603050405020304" charset="0"/>
              <a:ea typeface="Microsoft JhengHei" panose="020B0604030504040204" pitchFamily="2" charset="-120"/>
              <a:cs typeface="Times New Roman" panose="02020603050405020304" charset="0"/>
            </a:rPr>
            <a:t>.</a:t>
          </a:r>
        </a:p>
      </dgm:t>
    </dgm:pt>
    <dgm:pt modelId="{2B1CB118-D911-405C-AD34-1526FDD40ACD}" type="sibTrans" cxnId="{FAEC0567-6FBC-442C-945D-C48590C4FBB5}">
      <dgm:prSet/>
      <dgm:spPr/>
      <dgm:t>
        <a:bodyPr/>
        <a:lstStyle/>
        <a:p>
          <a:endParaRPr lang="zh-TW" altLang="en-US"/>
        </a:p>
      </dgm:t>
    </dgm:pt>
    <dgm:pt modelId="{A1458101-1B12-4933-9B95-F289402424DE}" type="parTrans" cxnId="{FAEC0567-6FBC-442C-945D-C48590C4FBB5}">
      <dgm:prSet/>
      <dgm:spPr/>
      <dgm:t>
        <a:bodyPr/>
        <a:lstStyle/>
        <a:p>
          <a:endParaRPr lang="zh-TW" altLang="en-US"/>
        </a:p>
      </dgm:t>
    </dgm:pt>
    <dgm:pt modelId="{23FE39AE-CEB9-4D4E-BE25-438F7B431B37}">
      <dgm:prSet phldrT="[文字]" phldr="0" custT="1">
        <dgm:style>
          <a:lnRef idx="2">
            <a:schemeClr val="accent3"/>
          </a:lnRef>
          <a:fillRef idx="1">
            <a:schemeClr val="lt1"/>
          </a:fillRef>
          <a:effectRef idx="0">
            <a:schemeClr val="accent3"/>
          </a:effectRef>
          <a:fontRef idx="minor">
            <a:schemeClr val="dk1"/>
          </a:fontRef>
        </dgm:style>
      </dgm:prSet>
      <dgm:spPr/>
      <dgm:t>
        <a:bodyPr vert="horz" wrap="square"/>
        <a:lstStyle/>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3. I will finish 10 grammar exercise questions to improve my English grammar.</a:t>
          </a:r>
        </a:p>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4. I will finish more grammar exercise questions to improve my English grammar.</a:t>
          </a:r>
        </a:p>
      </dgm:t>
    </dgm:pt>
    <dgm:pt modelId="{6FE6A4C1-4AFC-4A40-A2B0-4B8BD7763FA4}" type="sibTrans" cxnId="{471F024E-38A9-446C-BF36-884E8F38C27C}">
      <dgm:prSet/>
      <dgm:spPr/>
      <dgm:t>
        <a:bodyPr/>
        <a:lstStyle/>
        <a:p>
          <a:endParaRPr lang="zh-TW" altLang="en-US"/>
        </a:p>
      </dgm:t>
    </dgm:pt>
    <dgm:pt modelId="{A2D684FF-6A31-4207-B17A-5A21626321A2}" type="parTrans" cxnId="{471F024E-38A9-446C-BF36-884E8F38C27C}">
      <dgm:prSet/>
      <dgm:spPr/>
      <dgm:t>
        <a:bodyPr/>
        <a:lstStyle/>
        <a:p>
          <a:endParaRPr lang="zh-TW" altLang="en-US"/>
        </a:p>
      </dgm:t>
    </dgm:pt>
    <dgm:pt modelId="{11D83129-84B4-42C7-808F-8B0CE8BC7D53}">
      <dgm:prSet phldr="0" custT="1">
        <dgm:style>
          <a:lnRef idx="2">
            <a:schemeClr val="accent5"/>
          </a:lnRef>
          <a:fillRef idx="1">
            <a:schemeClr val="lt1"/>
          </a:fillRef>
          <a:effectRef idx="0">
            <a:schemeClr val="accent5"/>
          </a:effectRef>
          <a:fontRef idx="minor">
            <a:schemeClr val="dk1"/>
          </a:fontRef>
        </dgm:style>
      </dgm:prSet>
      <dgm:spPr/>
      <dgm:t>
        <a:bodyPr vert="horz" wrap="square"/>
        <a:lstStyle/>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1. I want to improve my English.</a:t>
          </a:r>
          <a:endParaRPr lang="zh-TW" altLang="en-US" sz="1200" b="0">
            <a:solidFill>
              <a:schemeClr val="tx1"/>
            </a:solidFill>
            <a:latin typeface="Times New Roman" panose="02020603050405020304" charset="0"/>
            <a:ea typeface="Microsoft JhengHei" panose="020B0604030504040204" pitchFamily="2" charset="-120"/>
            <a:cs typeface="Times New Roman" panose="02020603050405020304" charset="0"/>
          </a:endParaRPr>
        </a:p>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2. I want to improve my English grammar.</a:t>
          </a:r>
        </a:p>
      </dgm:t>
    </dgm:pt>
    <dgm:pt modelId="{DCA8BDAC-A203-4C25-B747-AFDE88D40EC9}" type="sibTrans" cxnId="{0238BB46-1B3D-48ED-9F6F-020A4B0A2C1A}">
      <dgm:prSet/>
      <dgm:spPr/>
      <dgm:t>
        <a:bodyPr/>
        <a:lstStyle/>
        <a:p>
          <a:endParaRPr lang="zh-TW" altLang="en-US"/>
        </a:p>
      </dgm:t>
    </dgm:pt>
    <dgm:pt modelId="{E0D1342F-AEA2-4C6D-BB70-9CDFA19D17EA}" type="parTrans" cxnId="{0238BB46-1B3D-48ED-9F6F-020A4B0A2C1A}">
      <dgm:prSet/>
      <dgm:spPr/>
      <dgm:t>
        <a:bodyPr/>
        <a:lstStyle/>
        <a:p>
          <a:endParaRPr lang="zh-TW" altLang="en-US"/>
        </a:p>
      </dgm:t>
    </dgm:pt>
    <dgm:pt modelId="{F26F3279-325D-4D4A-A027-45A73EC68443}" type="pres">
      <dgm:prSet presAssocID="{BA1F1500-2F16-4A19-B8B2-586F19BE9E4E}" presName="linear" presStyleCnt="0">
        <dgm:presLayoutVars>
          <dgm:dir/>
          <dgm:resizeHandles val="exact"/>
        </dgm:presLayoutVars>
      </dgm:prSet>
      <dgm:spPr/>
    </dgm:pt>
    <dgm:pt modelId="{6FF9BE50-E5D1-44F0-8313-B707A3510F69}" type="pres">
      <dgm:prSet presAssocID="{11D83129-84B4-42C7-808F-8B0CE8BC7D53}" presName="comp" presStyleCnt="0"/>
      <dgm:spPr/>
    </dgm:pt>
    <dgm:pt modelId="{31E70C51-05EE-4BC9-A9C1-6F69BF82C7E1}" type="pres">
      <dgm:prSet presAssocID="{11D83129-84B4-42C7-808F-8B0CE8BC7D53}" presName="box" presStyleLbl="node1" presStyleIdx="0" presStyleCnt="5" custLinFactNeighborX="-114"/>
      <dgm:spPr/>
    </dgm:pt>
    <dgm:pt modelId="{F4A5497E-199A-43AA-83D1-FEF8F25D4679}" type="pres">
      <dgm:prSet presAssocID="{11D83129-84B4-42C7-808F-8B0CE8BC7D53}" presName="img" presStyleLbl="fgImgPlace1" presStyleIdx="0" presStyleCnt="5"/>
      <dgm:spPr/>
    </dgm:pt>
    <dgm:pt modelId="{DD99EE80-420E-41EB-A786-F5D82EEF40F9}" type="pres">
      <dgm:prSet presAssocID="{11D83129-84B4-42C7-808F-8B0CE8BC7D53}" presName="text" presStyleLbl="node1" presStyleIdx="0" presStyleCnt="5">
        <dgm:presLayoutVars>
          <dgm:bulletEnabled val="1"/>
        </dgm:presLayoutVars>
      </dgm:prSet>
      <dgm:spPr/>
    </dgm:pt>
    <dgm:pt modelId="{4CCCA239-6527-4715-9521-9DAADACF1115}" type="pres">
      <dgm:prSet presAssocID="{DCA8BDAC-A203-4C25-B747-AFDE88D40EC9}" presName="spacer" presStyleCnt="0"/>
      <dgm:spPr/>
    </dgm:pt>
    <dgm:pt modelId="{C9DB92F4-4B55-4CE0-A094-3445FA1DF2D9}" type="pres">
      <dgm:prSet presAssocID="{23FE39AE-CEB9-4D4E-BE25-438F7B431B37}" presName="comp" presStyleCnt="0"/>
      <dgm:spPr/>
    </dgm:pt>
    <dgm:pt modelId="{F683F075-A339-4663-9862-A5D97040421C}" type="pres">
      <dgm:prSet presAssocID="{23FE39AE-CEB9-4D4E-BE25-438F7B431B37}" presName="box" presStyleLbl="node1" presStyleIdx="1" presStyleCnt="5"/>
      <dgm:spPr/>
    </dgm:pt>
    <dgm:pt modelId="{8D9DC0D1-FC56-4978-A846-C2F9A524A6CF}" type="pres">
      <dgm:prSet presAssocID="{23FE39AE-CEB9-4D4E-BE25-438F7B431B37}" presName="img" presStyleLbl="fgImgPlace1" presStyleIdx="1" presStyleCnt="5"/>
      <dgm:spPr/>
    </dgm:pt>
    <dgm:pt modelId="{EFD8F251-6D19-4025-8BF4-E34BADF17CDF}" type="pres">
      <dgm:prSet presAssocID="{23FE39AE-CEB9-4D4E-BE25-438F7B431B37}" presName="text" presStyleLbl="node1" presStyleIdx="1" presStyleCnt="5">
        <dgm:presLayoutVars>
          <dgm:bulletEnabled val="1"/>
        </dgm:presLayoutVars>
      </dgm:prSet>
      <dgm:spPr/>
    </dgm:pt>
    <dgm:pt modelId="{D6630FB5-79EB-4745-9917-9DA24F18CB69}" type="pres">
      <dgm:prSet presAssocID="{6FE6A4C1-4AFC-4A40-A2B0-4B8BD7763FA4}" presName="spacer" presStyleCnt="0"/>
      <dgm:spPr/>
    </dgm:pt>
    <dgm:pt modelId="{941AEFA0-FF57-4D03-BC0B-6905DD88E5A0}" type="pres">
      <dgm:prSet presAssocID="{2AC3DC2E-74D2-494A-8BC9-6144E6EC5BEA}" presName="comp" presStyleCnt="0"/>
      <dgm:spPr/>
    </dgm:pt>
    <dgm:pt modelId="{7655AF16-E702-4BA2-A53B-AFCD30E06DD6}" type="pres">
      <dgm:prSet presAssocID="{2AC3DC2E-74D2-494A-8BC9-6144E6EC5BEA}" presName="box" presStyleLbl="node1" presStyleIdx="2" presStyleCnt="5"/>
      <dgm:spPr/>
    </dgm:pt>
    <dgm:pt modelId="{08807363-3CA5-4F58-AEE2-31B31E16FE2C}" type="pres">
      <dgm:prSet presAssocID="{2AC3DC2E-74D2-494A-8BC9-6144E6EC5BEA}" presName="img" presStyleLbl="fgImgPlace1" presStyleIdx="2" presStyleCnt="5" custLinFactNeighborX="1767"/>
      <dgm:spPr>
        <a:solidFill>
          <a:schemeClr val="accent4">
            <a:lumMod val="20000"/>
            <a:lumOff val="80000"/>
          </a:schemeClr>
        </a:solidFill>
      </dgm:spPr>
    </dgm:pt>
    <dgm:pt modelId="{B5AF63A9-D30C-4FFE-9225-A22F029D2002}" type="pres">
      <dgm:prSet presAssocID="{2AC3DC2E-74D2-494A-8BC9-6144E6EC5BEA}" presName="text" presStyleLbl="node1" presStyleIdx="2" presStyleCnt="5">
        <dgm:presLayoutVars>
          <dgm:bulletEnabled val="1"/>
        </dgm:presLayoutVars>
      </dgm:prSet>
      <dgm:spPr/>
    </dgm:pt>
    <dgm:pt modelId="{9DD89392-3828-4347-9D7E-18B12EA6F60B}" type="pres">
      <dgm:prSet presAssocID="{2B1CB118-D911-405C-AD34-1526FDD40ACD}" presName="spacer" presStyleCnt="0"/>
      <dgm:spPr/>
    </dgm:pt>
    <dgm:pt modelId="{D40F9ED2-2F41-4322-B57D-507E4F013B4D}" type="pres">
      <dgm:prSet presAssocID="{7487D747-74EF-4462-98E7-0FB887B206C1}" presName="comp" presStyleCnt="0"/>
      <dgm:spPr/>
    </dgm:pt>
    <dgm:pt modelId="{2D3654DD-9705-4D7D-87E9-93279B25CD06}" type="pres">
      <dgm:prSet presAssocID="{7487D747-74EF-4462-98E7-0FB887B206C1}" presName="box" presStyleLbl="node1" presStyleIdx="3" presStyleCnt="5"/>
      <dgm:spPr/>
    </dgm:pt>
    <dgm:pt modelId="{3339CA43-775D-4627-B762-D28C9D845F0F}" type="pres">
      <dgm:prSet presAssocID="{7487D747-74EF-4462-98E7-0FB887B206C1}" presName="img" presStyleLbl="fgImgPlace1" presStyleIdx="3" presStyleCnt="5"/>
      <dgm:spPr/>
    </dgm:pt>
    <dgm:pt modelId="{0875480A-7F36-4441-AC0E-0082C697C129}" type="pres">
      <dgm:prSet presAssocID="{7487D747-74EF-4462-98E7-0FB887B206C1}" presName="text" presStyleLbl="node1" presStyleIdx="3" presStyleCnt="5">
        <dgm:presLayoutVars>
          <dgm:bulletEnabled val="1"/>
        </dgm:presLayoutVars>
      </dgm:prSet>
      <dgm:spPr/>
    </dgm:pt>
    <dgm:pt modelId="{E95B6FDD-A83E-4CCE-9224-ABB6DD14EEED}" type="pres">
      <dgm:prSet presAssocID="{84E3DF24-21BA-46EA-B35C-544464170D7A}" presName="spacer" presStyleCnt="0"/>
      <dgm:spPr/>
    </dgm:pt>
    <dgm:pt modelId="{6072B9DD-F6C8-457B-AFF4-A72EAF834A04}" type="pres">
      <dgm:prSet presAssocID="{62254CED-7046-4AC4-B2B3-FAD6D1D789BE}" presName="comp" presStyleCnt="0"/>
      <dgm:spPr/>
    </dgm:pt>
    <dgm:pt modelId="{E5146D58-E9B1-4FB0-9FEC-215E9B0929FB}" type="pres">
      <dgm:prSet presAssocID="{62254CED-7046-4AC4-B2B3-FAD6D1D789BE}" presName="box" presStyleLbl="node1" presStyleIdx="4" presStyleCnt="5"/>
      <dgm:spPr/>
    </dgm:pt>
    <dgm:pt modelId="{10F5F183-11F6-476A-96B3-CC0BE4DF525E}" type="pres">
      <dgm:prSet presAssocID="{62254CED-7046-4AC4-B2B3-FAD6D1D789BE}" presName="img" presStyleLbl="fgImgPlace1" presStyleIdx="4" presStyleCnt="5"/>
      <dgm:spPr/>
    </dgm:pt>
    <dgm:pt modelId="{3D6D6E57-2CF8-4E30-BEE2-9BEA7BC00136}" type="pres">
      <dgm:prSet presAssocID="{62254CED-7046-4AC4-B2B3-FAD6D1D789BE}" presName="text" presStyleLbl="node1" presStyleIdx="4" presStyleCnt="5">
        <dgm:presLayoutVars>
          <dgm:bulletEnabled val="1"/>
        </dgm:presLayoutVars>
      </dgm:prSet>
      <dgm:spPr/>
    </dgm:pt>
  </dgm:ptLst>
  <dgm:cxnLst>
    <dgm:cxn modelId="{15B2A606-3593-4A09-A483-C52B3BE7FB33}" type="presOf" srcId="{62254CED-7046-4AC4-B2B3-FAD6D1D789BE}" destId="{E5146D58-E9B1-4FB0-9FEC-215E9B0929FB}" srcOrd="0" destOrd="0" presId="urn:microsoft.com/office/officeart/2005/8/layout/vList4"/>
    <dgm:cxn modelId="{B79C5709-8AD9-4804-AA70-AEF250D210CE}" srcId="{BA1F1500-2F16-4A19-B8B2-586F19BE9E4E}" destId="{62254CED-7046-4AC4-B2B3-FAD6D1D789BE}" srcOrd="4" destOrd="0" parTransId="{3BD38EA2-B274-4DE3-A709-207659736D27}" sibTransId="{5CE6D27F-F152-40E5-BC75-7E75FEF4B5CC}"/>
    <dgm:cxn modelId="{C54A9514-CC85-4B4F-B4BD-2F404018293D}" srcId="{BA1F1500-2F16-4A19-B8B2-586F19BE9E4E}" destId="{7487D747-74EF-4462-98E7-0FB887B206C1}" srcOrd="3" destOrd="0" parTransId="{12CA0933-9439-455A-95B0-55AE6A6A1854}" sibTransId="{84E3DF24-21BA-46EA-B35C-544464170D7A}"/>
    <dgm:cxn modelId="{2EE4A231-311A-4669-A826-BD63A870C6A8}" type="presOf" srcId="{11D83129-84B4-42C7-808F-8B0CE8BC7D53}" destId="{31E70C51-05EE-4BC9-A9C1-6F69BF82C7E1}" srcOrd="0" destOrd="0" presId="urn:microsoft.com/office/officeart/2005/8/layout/vList4"/>
    <dgm:cxn modelId="{F0EB1E32-0B05-406E-9994-5B511E605858}" type="presOf" srcId="{2AC3DC2E-74D2-494A-8BC9-6144E6EC5BEA}" destId="{7655AF16-E702-4BA2-A53B-AFCD30E06DD6}" srcOrd="0" destOrd="0" presId="urn:microsoft.com/office/officeart/2005/8/layout/vList4"/>
    <dgm:cxn modelId="{3A4DA637-100A-483A-B6C0-0B348D011B3B}" type="presOf" srcId="{23FE39AE-CEB9-4D4E-BE25-438F7B431B37}" destId="{F683F075-A339-4663-9862-A5D97040421C}" srcOrd="0" destOrd="0" presId="urn:microsoft.com/office/officeart/2005/8/layout/vList4"/>
    <dgm:cxn modelId="{32603D65-5CCA-4529-B136-528C4C98DB2B}" type="presOf" srcId="{23FE39AE-CEB9-4D4E-BE25-438F7B431B37}" destId="{EFD8F251-6D19-4025-8BF4-E34BADF17CDF}" srcOrd="1" destOrd="0" presId="urn:microsoft.com/office/officeart/2005/8/layout/vList4"/>
    <dgm:cxn modelId="{1B404D66-EB84-4DFA-A26B-4F57664435EE}" type="presOf" srcId="{7487D747-74EF-4462-98E7-0FB887B206C1}" destId="{0875480A-7F36-4441-AC0E-0082C697C129}" srcOrd="1" destOrd="0" presId="urn:microsoft.com/office/officeart/2005/8/layout/vList4"/>
    <dgm:cxn modelId="{0238BB46-1B3D-48ED-9F6F-020A4B0A2C1A}" srcId="{BA1F1500-2F16-4A19-B8B2-586F19BE9E4E}" destId="{11D83129-84B4-42C7-808F-8B0CE8BC7D53}" srcOrd="0" destOrd="0" parTransId="{E0D1342F-AEA2-4C6D-BB70-9CDFA19D17EA}" sibTransId="{DCA8BDAC-A203-4C25-B747-AFDE88D40EC9}"/>
    <dgm:cxn modelId="{FAEC0567-6FBC-442C-945D-C48590C4FBB5}" srcId="{BA1F1500-2F16-4A19-B8B2-586F19BE9E4E}" destId="{2AC3DC2E-74D2-494A-8BC9-6144E6EC5BEA}" srcOrd="2" destOrd="0" parTransId="{A1458101-1B12-4933-9B95-F289402424DE}" sibTransId="{2B1CB118-D911-405C-AD34-1526FDD40ACD}"/>
    <dgm:cxn modelId="{471F024E-38A9-446C-BF36-884E8F38C27C}" srcId="{BA1F1500-2F16-4A19-B8B2-586F19BE9E4E}" destId="{23FE39AE-CEB9-4D4E-BE25-438F7B431B37}" srcOrd="1" destOrd="0" parTransId="{A2D684FF-6A31-4207-B17A-5A21626321A2}" sibTransId="{6FE6A4C1-4AFC-4A40-A2B0-4B8BD7763FA4}"/>
    <dgm:cxn modelId="{0C5BFC82-FE6D-481E-8694-92F9786CF995}" type="presOf" srcId="{7487D747-74EF-4462-98E7-0FB887B206C1}" destId="{2D3654DD-9705-4D7D-87E9-93279B25CD06}" srcOrd="0" destOrd="0" presId="urn:microsoft.com/office/officeart/2005/8/layout/vList4"/>
    <dgm:cxn modelId="{83D90588-84C1-4460-A02C-C42AD07B0553}" type="presOf" srcId="{11D83129-84B4-42C7-808F-8B0CE8BC7D53}" destId="{DD99EE80-420E-41EB-A786-F5D82EEF40F9}" srcOrd="1" destOrd="0" presId="urn:microsoft.com/office/officeart/2005/8/layout/vList4"/>
    <dgm:cxn modelId="{39F68D92-FF57-43C7-9CCE-F1EC70085F39}" type="presOf" srcId="{62254CED-7046-4AC4-B2B3-FAD6D1D789BE}" destId="{3D6D6E57-2CF8-4E30-BEE2-9BEA7BC00136}" srcOrd="1" destOrd="0" presId="urn:microsoft.com/office/officeart/2005/8/layout/vList4"/>
    <dgm:cxn modelId="{7ACDB7A4-E325-4226-B18C-86B1E45C4354}" type="presOf" srcId="{BA1F1500-2F16-4A19-B8B2-586F19BE9E4E}" destId="{F26F3279-325D-4D4A-A027-45A73EC68443}" srcOrd="0" destOrd="0" presId="urn:microsoft.com/office/officeart/2005/8/layout/vList4"/>
    <dgm:cxn modelId="{978E45DD-891B-415A-A6C4-F0C986C32F45}" type="presOf" srcId="{2AC3DC2E-74D2-494A-8BC9-6144E6EC5BEA}" destId="{B5AF63A9-D30C-4FFE-9225-A22F029D2002}" srcOrd="1" destOrd="0" presId="urn:microsoft.com/office/officeart/2005/8/layout/vList4"/>
    <dgm:cxn modelId="{AE27160A-CE02-49D2-9277-87A74DE48336}" type="presParOf" srcId="{F26F3279-325D-4D4A-A027-45A73EC68443}" destId="{6FF9BE50-E5D1-44F0-8313-B707A3510F69}" srcOrd="0" destOrd="0" presId="urn:microsoft.com/office/officeart/2005/8/layout/vList4"/>
    <dgm:cxn modelId="{33840D4B-FDC4-4319-83CD-9E9F675E2799}" type="presParOf" srcId="{6FF9BE50-E5D1-44F0-8313-B707A3510F69}" destId="{31E70C51-05EE-4BC9-A9C1-6F69BF82C7E1}" srcOrd="0" destOrd="0" presId="urn:microsoft.com/office/officeart/2005/8/layout/vList4"/>
    <dgm:cxn modelId="{54061C7D-E5B0-442D-9082-F3A66C7CD2F5}" type="presParOf" srcId="{6FF9BE50-E5D1-44F0-8313-B707A3510F69}" destId="{F4A5497E-199A-43AA-83D1-FEF8F25D4679}" srcOrd="1" destOrd="0" presId="urn:microsoft.com/office/officeart/2005/8/layout/vList4"/>
    <dgm:cxn modelId="{453F6A01-9B02-45F5-82AB-17A44840C54E}" type="presParOf" srcId="{6FF9BE50-E5D1-44F0-8313-B707A3510F69}" destId="{DD99EE80-420E-41EB-A786-F5D82EEF40F9}" srcOrd="2" destOrd="0" presId="urn:microsoft.com/office/officeart/2005/8/layout/vList4"/>
    <dgm:cxn modelId="{ED4557AD-0880-4FD7-B772-5B40D1CD61B3}" type="presParOf" srcId="{F26F3279-325D-4D4A-A027-45A73EC68443}" destId="{4CCCA239-6527-4715-9521-9DAADACF1115}" srcOrd="1" destOrd="0" presId="urn:microsoft.com/office/officeart/2005/8/layout/vList4"/>
    <dgm:cxn modelId="{F765D5C8-6275-4592-807E-2266CDFC0ABD}" type="presParOf" srcId="{F26F3279-325D-4D4A-A027-45A73EC68443}" destId="{C9DB92F4-4B55-4CE0-A094-3445FA1DF2D9}" srcOrd="2" destOrd="0" presId="urn:microsoft.com/office/officeart/2005/8/layout/vList4"/>
    <dgm:cxn modelId="{81664818-E580-4323-9189-40D07703C06F}" type="presParOf" srcId="{C9DB92F4-4B55-4CE0-A094-3445FA1DF2D9}" destId="{F683F075-A339-4663-9862-A5D97040421C}" srcOrd="0" destOrd="0" presId="urn:microsoft.com/office/officeart/2005/8/layout/vList4"/>
    <dgm:cxn modelId="{98CC7256-C5F9-498D-896E-96B4A8F59F8C}" type="presParOf" srcId="{C9DB92F4-4B55-4CE0-A094-3445FA1DF2D9}" destId="{8D9DC0D1-FC56-4978-A846-C2F9A524A6CF}" srcOrd="1" destOrd="0" presId="urn:microsoft.com/office/officeart/2005/8/layout/vList4"/>
    <dgm:cxn modelId="{9CD9AB4A-6BD0-44FB-89AC-D6B054F2219D}" type="presParOf" srcId="{C9DB92F4-4B55-4CE0-A094-3445FA1DF2D9}" destId="{EFD8F251-6D19-4025-8BF4-E34BADF17CDF}" srcOrd="2" destOrd="0" presId="urn:microsoft.com/office/officeart/2005/8/layout/vList4"/>
    <dgm:cxn modelId="{09A91ADE-F76B-4E69-9123-EDF9BCB6C8EF}" type="presParOf" srcId="{F26F3279-325D-4D4A-A027-45A73EC68443}" destId="{D6630FB5-79EB-4745-9917-9DA24F18CB69}" srcOrd="3" destOrd="0" presId="urn:microsoft.com/office/officeart/2005/8/layout/vList4"/>
    <dgm:cxn modelId="{61B4B11C-A897-4308-BE06-5976E8D73D4F}" type="presParOf" srcId="{F26F3279-325D-4D4A-A027-45A73EC68443}" destId="{941AEFA0-FF57-4D03-BC0B-6905DD88E5A0}" srcOrd="4" destOrd="0" presId="urn:microsoft.com/office/officeart/2005/8/layout/vList4"/>
    <dgm:cxn modelId="{8A87884D-3062-40B2-B500-9CC3F105B6A6}" type="presParOf" srcId="{941AEFA0-FF57-4D03-BC0B-6905DD88E5A0}" destId="{7655AF16-E702-4BA2-A53B-AFCD30E06DD6}" srcOrd="0" destOrd="0" presId="urn:microsoft.com/office/officeart/2005/8/layout/vList4"/>
    <dgm:cxn modelId="{0028EB9E-EC1D-4305-885A-63D5C7A983AF}" type="presParOf" srcId="{941AEFA0-FF57-4D03-BC0B-6905DD88E5A0}" destId="{08807363-3CA5-4F58-AEE2-31B31E16FE2C}" srcOrd="1" destOrd="0" presId="urn:microsoft.com/office/officeart/2005/8/layout/vList4"/>
    <dgm:cxn modelId="{55F01306-9718-4D1B-A707-EB07DDE45ECE}" type="presParOf" srcId="{941AEFA0-FF57-4D03-BC0B-6905DD88E5A0}" destId="{B5AF63A9-D30C-4FFE-9225-A22F029D2002}" srcOrd="2" destOrd="0" presId="urn:microsoft.com/office/officeart/2005/8/layout/vList4"/>
    <dgm:cxn modelId="{54F774B0-F2CD-4B75-B029-B7BBF4C95864}" type="presParOf" srcId="{F26F3279-325D-4D4A-A027-45A73EC68443}" destId="{9DD89392-3828-4347-9D7E-18B12EA6F60B}" srcOrd="5" destOrd="0" presId="urn:microsoft.com/office/officeart/2005/8/layout/vList4"/>
    <dgm:cxn modelId="{6AA06EBD-1776-4BC2-B0E6-2672EED4E202}" type="presParOf" srcId="{F26F3279-325D-4D4A-A027-45A73EC68443}" destId="{D40F9ED2-2F41-4322-B57D-507E4F013B4D}" srcOrd="6" destOrd="0" presId="urn:microsoft.com/office/officeart/2005/8/layout/vList4"/>
    <dgm:cxn modelId="{E4C44029-6546-4553-B28D-86A38A1EC051}" type="presParOf" srcId="{D40F9ED2-2F41-4322-B57D-507E4F013B4D}" destId="{2D3654DD-9705-4D7D-87E9-93279B25CD06}" srcOrd="0" destOrd="0" presId="urn:microsoft.com/office/officeart/2005/8/layout/vList4"/>
    <dgm:cxn modelId="{03ADA318-F25B-4E6C-8226-878A626C9A40}" type="presParOf" srcId="{D40F9ED2-2F41-4322-B57D-507E4F013B4D}" destId="{3339CA43-775D-4627-B762-D28C9D845F0F}" srcOrd="1" destOrd="0" presId="urn:microsoft.com/office/officeart/2005/8/layout/vList4"/>
    <dgm:cxn modelId="{AC4569A3-A62A-46BC-B4DD-851F5B1EA632}" type="presParOf" srcId="{D40F9ED2-2F41-4322-B57D-507E4F013B4D}" destId="{0875480A-7F36-4441-AC0E-0082C697C129}" srcOrd="2" destOrd="0" presId="urn:microsoft.com/office/officeart/2005/8/layout/vList4"/>
    <dgm:cxn modelId="{6603A4C1-2033-430F-9006-A210C16B208F}" type="presParOf" srcId="{F26F3279-325D-4D4A-A027-45A73EC68443}" destId="{E95B6FDD-A83E-4CCE-9224-ABB6DD14EEED}" srcOrd="7" destOrd="0" presId="urn:microsoft.com/office/officeart/2005/8/layout/vList4"/>
    <dgm:cxn modelId="{E1A05034-C42D-4033-A925-64B9C9796488}" type="presParOf" srcId="{F26F3279-325D-4D4A-A027-45A73EC68443}" destId="{6072B9DD-F6C8-457B-AFF4-A72EAF834A04}" srcOrd="8" destOrd="0" presId="urn:microsoft.com/office/officeart/2005/8/layout/vList4"/>
    <dgm:cxn modelId="{B82B866A-C25E-4DD1-A072-D8CBBB5B31BF}" type="presParOf" srcId="{6072B9DD-F6C8-457B-AFF4-A72EAF834A04}" destId="{E5146D58-E9B1-4FB0-9FEC-215E9B0929FB}" srcOrd="0" destOrd="0" presId="urn:microsoft.com/office/officeart/2005/8/layout/vList4"/>
    <dgm:cxn modelId="{85A37926-6ED6-4221-BF41-39C853FF5591}" type="presParOf" srcId="{6072B9DD-F6C8-457B-AFF4-A72EAF834A04}" destId="{10F5F183-11F6-476A-96B3-CC0BE4DF525E}" srcOrd="1" destOrd="0" presId="urn:microsoft.com/office/officeart/2005/8/layout/vList4"/>
    <dgm:cxn modelId="{55732D2F-A6E7-4ACC-921D-606CEBE1D53D}" type="presParOf" srcId="{6072B9DD-F6C8-457B-AFF4-A72EAF834A04}" destId="{3D6D6E57-2CF8-4E30-BEE2-9BEA7BC00136}" srcOrd="2" destOrd="0" presId="urn:microsoft.com/office/officeart/2005/8/layout/vList4"/>
  </dgm:cxnLst>
  <dgm:bg/>
  <dgm:whole/>
  <dgm:extLst>
    <a:ext uri="http://schemas.microsoft.com/office/drawing/2008/diagram">
      <dsp:dataModelExt xmlns:dsp="http://schemas.microsoft.com/office/drawing/2008/diagram" relId="rId98"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38B4B2BC-8FCA-42F6-B1C8-87FF6E9C6543}" type="doc">
      <dgm:prSet loTypeId="urn:microsoft.com/office/officeart/2005/8/layout/default#1" loCatId="list" qsTypeId="urn:microsoft.com/office/officeart/2005/8/quickstyle/simple1#7" qsCatId="simple" csTypeId="urn:microsoft.com/office/officeart/2005/8/colors/accent1_2#1" csCatId="accent1" phldr="1"/>
      <dgm:spPr/>
      <dgm:t>
        <a:bodyPr/>
        <a:lstStyle/>
        <a:p>
          <a:endParaRPr lang="zh-TW" altLang="en-US"/>
        </a:p>
      </dgm:t>
    </dgm:pt>
    <dgm:pt modelId="{6929FB38-8CD4-48CE-BAE1-9462273411D3}">
      <dgm:prSet phldrT="[文字]" phldr="0" custT="1">
        <dgm:style>
          <a:lnRef idx="2">
            <a:schemeClr val="accent2"/>
          </a:lnRef>
          <a:fillRef idx="1">
            <a:schemeClr val="lt1"/>
          </a:fillRef>
          <a:effectRef idx="0">
            <a:schemeClr val="accent2"/>
          </a:effectRef>
          <a:fontRef idx="minor">
            <a:schemeClr val="dk1"/>
          </a:fontRef>
        </dgm:style>
      </dgm:prSet>
      <dgm:spPr>
        <a:effectLst>
          <a:glow rad="228600">
            <a:schemeClr val="accent2">
              <a:satMod val="175000"/>
              <a:alpha val="40000"/>
            </a:schemeClr>
          </a:glow>
        </a:effectLst>
      </dgm:spPr>
      <dgm:t>
        <a:bodyPr vert="horz" wrap="square"/>
        <a:lstStyle/>
        <a:p>
          <a:pPr algn="l">
            <a:lnSpc>
              <a:spcPct val="100000"/>
            </a:lnSpc>
            <a:spcBef>
              <a:spcPct val="0"/>
            </a:spcBef>
            <a:spcAft>
              <a:spcPct val="35000"/>
            </a:spcAft>
          </a:pPr>
          <a:r>
            <a:rPr lang="en-US" altLang="zh-TW" sz="1600" b="1">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Microsoft JhengHei" panose="020B0604030504040204" pitchFamily="2" charset="-120"/>
              <a:ea typeface="Microsoft JhengHei" panose="020B0604030504040204" pitchFamily="2" charset="-120"/>
            </a:rPr>
            <a:t>1. Be bold in trying</a:t>
          </a:r>
        </a:p>
        <a:p>
          <a:pPr algn="l">
            <a:lnSpc>
              <a:spcPct val="100000"/>
            </a:lnSpc>
            <a:spcBef>
              <a:spcPct val="0"/>
            </a:spcBef>
            <a:spcAft>
              <a:spcPct val="35000"/>
            </a:spcAft>
          </a:pPr>
          <a:r>
            <a:rPr lang="en-US" altLang="zh-TW" sz="1300">
              <a:latin typeface="Times New Roman" panose="02020603050405020304" charset="0"/>
              <a:ea typeface="Microsoft JhengHei" panose="020B0604030504040204" pitchFamily="2" charset="-120"/>
              <a:cs typeface="Times New Roman" panose="02020603050405020304" charset="0"/>
            </a:rPr>
            <a:t>Life is a constant exploration.</a:t>
          </a:r>
          <a:endParaRPr lang="en-US" altLang="zh-TW" sz="1300" b="1">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Times New Roman" panose="02020603050405020304" charset="0"/>
            <a:ea typeface="Microsoft JhengHei" panose="020B0604030504040204" pitchFamily="2" charset="-120"/>
            <a:cs typeface="Times New Roman" panose="02020603050405020304" charset="0"/>
          </a:endParaRPr>
        </a:p>
      </dgm:t>
    </dgm:pt>
    <dgm:pt modelId="{E74A6D08-7A27-4B2E-AB2E-F9456D78D046}" type="parTrans" cxnId="{5D9DA13C-8E9B-4DBE-8E36-221234A2BD92}">
      <dgm:prSet/>
      <dgm:spPr/>
      <dgm:t>
        <a:bodyPr/>
        <a:lstStyle/>
        <a:p>
          <a:endParaRPr lang="zh-TW" altLang="en-US"/>
        </a:p>
      </dgm:t>
    </dgm:pt>
    <dgm:pt modelId="{2F443E64-92A4-4547-9425-E75A2F401C26}" type="sibTrans" cxnId="{5D9DA13C-8E9B-4DBE-8E36-221234A2BD92}">
      <dgm:prSet/>
      <dgm:spPr/>
      <dgm:t>
        <a:bodyPr/>
        <a:lstStyle/>
        <a:p>
          <a:endParaRPr lang="zh-TW" altLang="en-US"/>
        </a:p>
      </dgm:t>
    </dgm:pt>
    <dgm:pt modelId="{207E4A8A-E5F0-48A0-96AA-3E7E8DC04831}">
      <dgm:prSet phldr="0" custT="1">
        <dgm:style>
          <a:lnRef idx="2">
            <a:schemeClr val="accent1"/>
          </a:lnRef>
          <a:fillRef idx="1">
            <a:schemeClr val="lt1"/>
          </a:fillRef>
          <a:effectRef idx="0">
            <a:schemeClr val="accent1"/>
          </a:effectRef>
          <a:fontRef idx="minor">
            <a:schemeClr val="dk1"/>
          </a:fontRef>
        </dgm:style>
      </dgm:prSet>
      <dgm:spPr>
        <a:effectLst>
          <a:glow rad="228600">
            <a:schemeClr val="accent1">
              <a:satMod val="175000"/>
              <a:alpha val="40000"/>
            </a:schemeClr>
          </a:glow>
        </a:effectLst>
      </dgm:spPr>
      <dgm:t>
        <a:bodyPr vert="horz" wrap="square"/>
        <a:lstStyle/>
        <a:p>
          <a:pPr algn="l">
            <a:lnSpc>
              <a:spcPct val="100000"/>
            </a:lnSpc>
            <a:spcBef>
              <a:spcPct val="0"/>
            </a:spcBef>
            <a:spcAft>
              <a:spcPts val="0"/>
            </a:spcAft>
          </a:pPr>
          <a:r>
            <a:rPr lang="en-US" altLang="zh-TW" sz="1600" b="1">
              <a:solidFill>
                <a:srgbClr val="FF0000"/>
              </a:solidFill>
              <a:latin typeface="Microsoft JhengHei" panose="020B0604030504040204" pitchFamily="2" charset="-120"/>
              <a:ea typeface="Microsoft JhengHei" panose="020B0604030504040204" pitchFamily="2" charset="-120"/>
            </a:rPr>
            <a:t>2. Broaden your </a:t>
          </a:r>
        </a:p>
        <a:p>
          <a:pPr algn="l">
            <a:lnSpc>
              <a:spcPct val="100000"/>
            </a:lnSpc>
            <a:spcBef>
              <a:spcPct val="0"/>
            </a:spcBef>
            <a:spcAft>
              <a:spcPts val="0"/>
            </a:spcAft>
          </a:pPr>
          <a:r>
            <a:rPr lang="en-US" altLang="zh-TW" sz="1600" b="1">
              <a:solidFill>
                <a:srgbClr val="FF0000"/>
              </a:solidFill>
              <a:latin typeface="Microsoft JhengHei" panose="020B0604030504040204" pitchFamily="2" charset="-120"/>
              <a:ea typeface="Microsoft JhengHei" panose="020B0604030504040204" pitchFamily="2" charset="-120"/>
            </a:rPr>
            <a:t>horizons</a:t>
          </a:r>
        </a:p>
        <a:p>
          <a:pPr algn="just">
            <a:lnSpc>
              <a:spcPct val="100000"/>
            </a:lnSpc>
            <a:spcBef>
              <a:spcPct val="0"/>
            </a:spcBef>
            <a:spcAft>
              <a:spcPts val="0"/>
            </a:spcAft>
          </a:pPr>
          <a:r>
            <a:rPr lang="en-US" altLang="zh-TW" sz="1300">
              <a:latin typeface="Times New Roman" panose="02020603050405020304" charset="0"/>
              <a:ea typeface="Microsoft JhengHei" panose="020B0604030504040204" pitchFamily="2" charset="-120"/>
              <a:cs typeface="Times New Roman" panose="02020603050405020304" charset="0"/>
            </a:rPr>
            <a:t>You should understand the situation of the job market and the changes in the social environment.</a:t>
          </a:r>
          <a:endParaRPr lang="en-US" altLang="zh-TW" sz="1300" b="1">
            <a:solidFill>
              <a:srgbClr val="FF0000"/>
            </a:solidFill>
            <a:latin typeface="Times New Roman" panose="02020603050405020304" charset="0"/>
            <a:ea typeface="Microsoft JhengHei" panose="020B0604030504040204" pitchFamily="2" charset="-120"/>
            <a:cs typeface="Times New Roman" panose="02020603050405020304" charset="0"/>
          </a:endParaRPr>
        </a:p>
      </dgm:t>
    </dgm:pt>
    <dgm:pt modelId="{4CB4469A-D93B-4924-A9E9-165D9FF543FE}" type="parTrans" cxnId="{C581C85F-76F5-4632-87C2-A06F9072F659}">
      <dgm:prSet/>
      <dgm:spPr/>
      <dgm:t>
        <a:bodyPr/>
        <a:lstStyle/>
        <a:p>
          <a:endParaRPr lang="zh-TW" altLang="en-US"/>
        </a:p>
      </dgm:t>
    </dgm:pt>
    <dgm:pt modelId="{41703E89-D98E-4321-A1C1-895134116593}" type="sibTrans" cxnId="{C581C85F-76F5-4632-87C2-A06F9072F659}">
      <dgm:prSet/>
      <dgm:spPr/>
      <dgm:t>
        <a:bodyPr/>
        <a:lstStyle/>
        <a:p>
          <a:endParaRPr lang="zh-TW" altLang="en-US"/>
        </a:p>
      </dgm:t>
    </dgm:pt>
    <dgm:pt modelId="{F26E3C50-470E-4E34-8B9E-01A91B5EEF9C}">
      <dgm:prSet phldr="0" custT="1">
        <dgm:style>
          <a:lnRef idx="2">
            <a:schemeClr val="accent3"/>
          </a:lnRef>
          <a:fillRef idx="1">
            <a:schemeClr val="lt1"/>
          </a:fillRef>
          <a:effectRef idx="0">
            <a:schemeClr val="accent3"/>
          </a:effectRef>
          <a:fontRef idx="minor">
            <a:schemeClr val="dk1"/>
          </a:fontRef>
        </dgm:style>
      </dgm:prSet>
      <dgm:spPr>
        <a:effectLst>
          <a:glow rad="228600">
            <a:schemeClr val="accent3">
              <a:satMod val="175000"/>
              <a:alpha val="40000"/>
            </a:schemeClr>
          </a:glow>
        </a:effectLst>
      </dgm:spPr>
      <dgm:t>
        <a:bodyPr vert="horz" wrap="square"/>
        <a:lstStyle/>
        <a:p>
          <a:pPr algn="l">
            <a:lnSpc>
              <a:spcPct val="100000"/>
            </a:lnSpc>
            <a:spcBef>
              <a:spcPct val="0"/>
            </a:spcBef>
            <a:spcAft>
              <a:spcPct val="35000"/>
            </a:spcAft>
          </a:pPr>
          <a:r>
            <a:rPr lang="en-US" altLang="zh-TW" sz="1600" b="1">
              <a:solidFill>
                <a:schemeClr val="accent6">
                  <a:lumMod val="75000"/>
                </a:schemeClr>
              </a:solidFill>
              <a:latin typeface="Microsoft JhengHei" panose="020B0604030504040204" pitchFamily="2" charset="-120"/>
              <a:ea typeface="Microsoft JhengHei" panose="020B0604030504040204" pitchFamily="2" charset="-120"/>
            </a:rPr>
            <a:t>3. Equip yourself</a:t>
          </a:r>
        </a:p>
        <a:p>
          <a:pPr algn="just">
            <a:lnSpc>
              <a:spcPct val="100000"/>
            </a:lnSpc>
            <a:spcBef>
              <a:spcPct val="0"/>
            </a:spcBef>
            <a:spcAft>
              <a:spcPct val="35000"/>
            </a:spcAft>
          </a:pPr>
          <a:r>
            <a:rPr lang="en-US" altLang="zh-TW" sz="1300">
              <a:latin typeface="Times New Roman" panose="02020603050405020304" charset="0"/>
              <a:ea typeface="Microsoft JhengHei" panose="020B0604030504040204" pitchFamily="2" charset="-120"/>
              <a:cs typeface="Times New Roman" panose="02020603050405020304" charset="0"/>
            </a:rPr>
            <a:t>You should take part in training and activities in school and outside school. </a:t>
          </a:r>
          <a:endParaRPr lang="en-US" altLang="zh-TW" sz="1300" b="1">
            <a:solidFill>
              <a:schemeClr val="accent6">
                <a:lumMod val="75000"/>
              </a:schemeClr>
            </a:solidFill>
            <a:latin typeface="Times New Roman" panose="02020603050405020304" charset="0"/>
            <a:ea typeface="Microsoft JhengHei" panose="020B0604030504040204" pitchFamily="2" charset="-120"/>
            <a:cs typeface="Times New Roman" panose="02020603050405020304" charset="0"/>
          </a:endParaRPr>
        </a:p>
      </dgm:t>
    </dgm:pt>
    <dgm:pt modelId="{8C39E6CB-5B2A-47D7-8E4B-3F1818071C20}" type="parTrans" cxnId="{42A7D7C2-5D4C-4F34-BF10-80A0D5DF0946}">
      <dgm:prSet/>
      <dgm:spPr/>
      <dgm:t>
        <a:bodyPr/>
        <a:lstStyle/>
        <a:p>
          <a:endParaRPr lang="zh-TW" altLang="en-US"/>
        </a:p>
      </dgm:t>
    </dgm:pt>
    <dgm:pt modelId="{387CEC79-2739-4E90-A503-DCF98FC0CA91}" type="sibTrans" cxnId="{42A7D7C2-5D4C-4F34-BF10-80A0D5DF0946}">
      <dgm:prSet/>
      <dgm:spPr/>
      <dgm:t>
        <a:bodyPr/>
        <a:lstStyle/>
        <a:p>
          <a:endParaRPr lang="zh-TW" altLang="en-US"/>
        </a:p>
      </dgm:t>
    </dgm:pt>
    <dgm:pt modelId="{A8D7AE8C-9582-4C86-96A5-50A70C8C9B71}">
      <dgm:prSet phldr="0" custT="1">
        <dgm:style>
          <a:lnRef idx="2">
            <a:schemeClr val="accent4"/>
          </a:lnRef>
          <a:fillRef idx="1">
            <a:schemeClr val="lt1"/>
          </a:fillRef>
          <a:effectRef idx="0">
            <a:schemeClr val="accent4"/>
          </a:effectRef>
          <a:fontRef idx="minor">
            <a:schemeClr val="dk1"/>
          </a:fontRef>
        </dgm:style>
      </dgm:prSet>
      <dgm:spPr>
        <a:effectLst>
          <a:glow rad="228600">
            <a:schemeClr val="accent4">
              <a:satMod val="175000"/>
              <a:alpha val="40000"/>
            </a:schemeClr>
          </a:glow>
        </a:effectLst>
      </dgm:spPr>
      <dgm:t>
        <a:bodyPr vert="horz" wrap="square"/>
        <a:lstStyle/>
        <a:p>
          <a:pPr algn="l">
            <a:lnSpc>
              <a:spcPct val="100000"/>
            </a:lnSpc>
            <a:spcBef>
              <a:spcPct val="0"/>
            </a:spcBef>
            <a:spcAft>
              <a:spcPct val="35000"/>
            </a:spcAft>
          </a:pPr>
          <a:r>
            <a:rPr lang="en-US" altLang="zh-TW" sz="1500" b="1">
              <a:solidFill>
                <a:srgbClr val="008000"/>
              </a:solidFill>
              <a:latin typeface="Microsoft JhengHei" panose="020B0604030504040204" pitchFamily="2" charset="-120"/>
              <a:ea typeface="Microsoft JhengHei" panose="020B0604030504040204" pitchFamily="2" charset="-120"/>
            </a:rPr>
            <a:t> </a:t>
          </a:r>
          <a:r>
            <a:rPr lang="en-US" altLang="zh-TW" sz="1800" b="1">
              <a:solidFill>
                <a:srgbClr val="008000"/>
              </a:solidFill>
              <a:latin typeface="+mn-lt"/>
              <a:ea typeface="Microsoft JhengHei" panose="020B0604030504040204" pitchFamily="2" charset="-120"/>
            </a:rPr>
            <a:t>4. Give full play to </a:t>
          </a:r>
        </a:p>
        <a:p>
          <a:pPr algn="l">
            <a:lnSpc>
              <a:spcPct val="100000"/>
            </a:lnSpc>
            <a:spcBef>
              <a:spcPct val="0"/>
            </a:spcBef>
            <a:spcAft>
              <a:spcPct val="35000"/>
            </a:spcAft>
          </a:pPr>
          <a:r>
            <a:rPr lang="en-US" altLang="zh-TW" sz="1800" b="1">
              <a:solidFill>
                <a:srgbClr val="008000"/>
              </a:solidFill>
              <a:latin typeface="+mn-lt"/>
              <a:ea typeface="Microsoft JhengHei" panose="020B0604030504040204" pitchFamily="2" charset="-120"/>
            </a:rPr>
            <a:t>your talents</a:t>
          </a:r>
        </a:p>
        <a:p>
          <a:pPr algn="l">
            <a:lnSpc>
              <a:spcPct val="100000"/>
            </a:lnSpc>
            <a:spcBef>
              <a:spcPct val="0"/>
            </a:spcBef>
            <a:spcAft>
              <a:spcPct val="35000"/>
            </a:spcAft>
          </a:pPr>
          <a:r>
            <a:rPr lang="en-US" altLang="zh-TW" sz="1300">
              <a:latin typeface="Times New Roman" panose="02020603050405020304" pitchFamily="18" charset="0"/>
              <a:ea typeface="Microsoft JhengHei" panose="020B0604030504040204" pitchFamily="2" charset="-120"/>
              <a:cs typeface="Times New Roman" panose="02020603050405020304" pitchFamily="18" charset="0"/>
            </a:rPr>
            <a:t>You should give full play to your potential according to your interests and strengths.</a:t>
          </a:r>
          <a:endParaRPr lang="en-US" altLang="zh-TW" sz="1300" b="1">
            <a:solidFill>
              <a:srgbClr val="008000"/>
            </a:solidFill>
            <a:latin typeface="Times New Roman" panose="02020603050405020304" pitchFamily="18" charset="0"/>
            <a:ea typeface="Microsoft JhengHei" panose="020B0604030504040204" pitchFamily="2" charset="-120"/>
            <a:cs typeface="Times New Roman" panose="02020603050405020304" pitchFamily="18" charset="0"/>
          </a:endParaRPr>
        </a:p>
      </dgm:t>
    </dgm:pt>
    <dgm:pt modelId="{30E9CFD7-AC77-4D0B-B3C6-796757786BAB}" type="parTrans" cxnId="{0F668723-7151-46CF-AB76-ED77ED13538A}">
      <dgm:prSet/>
      <dgm:spPr/>
      <dgm:t>
        <a:bodyPr/>
        <a:lstStyle/>
        <a:p>
          <a:endParaRPr lang="zh-TW" altLang="en-US"/>
        </a:p>
      </dgm:t>
    </dgm:pt>
    <dgm:pt modelId="{10B5C862-FB85-4DA1-848C-76A92C021FEB}" type="sibTrans" cxnId="{0F668723-7151-46CF-AB76-ED77ED13538A}">
      <dgm:prSet/>
      <dgm:spPr/>
      <dgm:t>
        <a:bodyPr/>
        <a:lstStyle/>
        <a:p>
          <a:endParaRPr lang="zh-TW" altLang="en-US"/>
        </a:p>
      </dgm:t>
    </dgm:pt>
    <dgm:pt modelId="{4E70F253-51A4-4037-9C89-90DDC93D4E19}" type="pres">
      <dgm:prSet presAssocID="{38B4B2BC-8FCA-42F6-B1C8-87FF6E9C6543}" presName="diagram" presStyleCnt="0">
        <dgm:presLayoutVars>
          <dgm:dir/>
          <dgm:resizeHandles val="exact"/>
        </dgm:presLayoutVars>
      </dgm:prSet>
      <dgm:spPr/>
    </dgm:pt>
    <dgm:pt modelId="{23EAD919-30AC-4E8F-98E1-416C167CB15E}" type="pres">
      <dgm:prSet presAssocID="{6929FB38-8CD4-48CE-BAE1-9462273411D3}" presName="node" presStyleLbl="node1" presStyleIdx="0" presStyleCnt="4" custScaleX="132810" custScaleY="119394" custLinFactNeighborX="2309" custLinFactNeighborY="1389">
        <dgm:presLayoutVars>
          <dgm:bulletEnabled val="1"/>
        </dgm:presLayoutVars>
      </dgm:prSet>
      <dgm:spPr/>
    </dgm:pt>
    <dgm:pt modelId="{9CAC71C3-260F-48EF-B74D-621F2ED3A4A5}" type="pres">
      <dgm:prSet presAssocID="{2F443E64-92A4-4547-9425-E75A2F401C26}" presName="sibTrans" presStyleCnt="0"/>
      <dgm:spPr/>
    </dgm:pt>
    <dgm:pt modelId="{B6CA6BA6-BFAD-46F0-A627-32A86C77EEF9}" type="pres">
      <dgm:prSet presAssocID="{207E4A8A-E5F0-48A0-96AA-3E7E8DC04831}" presName="node" presStyleLbl="node1" presStyleIdx="1" presStyleCnt="4" custScaleX="139357" custScaleY="120871" custLinFactNeighborX="43486" custLinFactNeighborY="2415">
        <dgm:presLayoutVars>
          <dgm:bulletEnabled val="1"/>
        </dgm:presLayoutVars>
      </dgm:prSet>
      <dgm:spPr/>
    </dgm:pt>
    <dgm:pt modelId="{741476F2-3314-41C4-BCCF-F0BF616E62AD}" type="pres">
      <dgm:prSet presAssocID="{41703E89-D98E-4321-A1C1-895134116593}" presName="sibTrans" presStyleCnt="0"/>
      <dgm:spPr/>
    </dgm:pt>
    <dgm:pt modelId="{F60C2CB4-133B-433F-97D3-059A6076565F}" type="pres">
      <dgm:prSet presAssocID="{F26E3C50-470E-4E34-8B9E-01A91B5EEF9C}" presName="node" presStyleLbl="node1" presStyleIdx="2" presStyleCnt="4" custScaleX="132810" custScaleY="126198" custLinFactNeighborX="2250" custLinFactNeighborY="859">
        <dgm:presLayoutVars>
          <dgm:bulletEnabled val="1"/>
        </dgm:presLayoutVars>
      </dgm:prSet>
      <dgm:spPr/>
    </dgm:pt>
    <dgm:pt modelId="{3E8814FF-F2A1-4C4B-B18E-03809B9830CD}" type="pres">
      <dgm:prSet presAssocID="{387CEC79-2739-4E90-A503-DCF98FC0CA91}" presName="sibTrans" presStyleCnt="0"/>
      <dgm:spPr/>
    </dgm:pt>
    <dgm:pt modelId="{D3C97D81-D060-4B59-9BE6-C1F61794F1C2}" type="pres">
      <dgm:prSet presAssocID="{A8D7AE8C-9582-4C86-96A5-50A70C8C9B71}" presName="node" presStyleLbl="node1" presStyleIdx="3" presStyleCnt="4" custScaleX="137956" custScaleY="126477" custLinFactNeighborX="2214">
        <dgm:presLayoutVars>
          <dgm:bulletEnabled val="1"/>
        </dgm:presLayoutVars>
      </dgm:prSet>
      <dgm:spPr/>
    </dgm:pt>
  </dgm:ptLst>
  <dgm:cxnLst>
    <dgm:cxn modelId="{16FE551B-2A0E-4438-AE7E-EAD5A7A844D1}" type="presOf" srcId="{A8D7AE8C-9582-4C86-96A5-50A70C8C9B71}" destId="{D3C97D81-D060-4B59-9BE6-C1F61794F1C2}" srcOrd="0" destOrd="0" presId="urn:microsoft.com/office/officeart/2005/8/layout/default#1"/>
    <dgm:cxn modelId="{0F668723-7151-46CF-AB76-ED77ED13538A}" srcId="{38B4B2BC-8FCA-42F6-B1C8-87FF6E9C6543}" destId="{A8D7AE8C-9582-4C86-96A5-50A70C8C9B71}" srcOrd="3" destOrd="0" parTransId="{30E9CFD7-AC77-4D0B-B3C6-796757786BAB}" sibTransId="{10B5C862-FB85-4DA1-848C-76A92C021FEB}"/>
    <dgm:cxn modelId="{E64A1737-C855-4CFA-8D24-53B24AE57489}" type="presOf" srcId="{6929FB38-8CD4-48CE-BAE1-9462273411D3}" destId="{23EAD919-30AC-4E8F-98E1-416C167CB15E}" srcOrd="0" destOrd="0" presId="urn:microsoft.com/office/officeart/2005/8/layout/default#1"/>
    <dgm:cxn modelId="{5D9DA13C-8E9B-4DBE-8E36-221234A2BD92}" srcId="{38B4B2BC-8FCA-42F6-B1C8-87FF6E9C6543}" destId="{6929FB38-8CD4-48CE-BAE1-9462273411D3}" srcOrd="0" destOrd="0" parTransId="{E74A6D08-7A27-4B2E-AB2E-F9456D78D046}" sibTransId="{2F443E64-92A4-4547-9425-E75A2F401C26}"/>
    <dgm:cxn modelId="{C581C85F-76F5-4632-87C2-A06F9072F659}" srcId="{38B4B2BC-8FCA-42F6-B1C8-87FF6E9C6543}" destId="{207E4A8A-E5F0-48A0-96AA-3E7E8DC04831}" srcOrd="1" destOrd="0" parTransId="{4CB4469A-D93B-4924-A9E9-165D9FF543FE}" sibTransId="{41703E89-D98E-4321-A1C1-895134116593}"/>
    <dgm:cxn modelId="{4369924C-7D06-48AF-8129-2C80FDE7918C}" type="presOf" srcId="{38B4B2BC-8FCA-42F6-B1C8-87FF6E9C6543}" destId="{4E70F253-51A4-4037-9C89-90DDC93D4E19}" srcOrd="0" destOrd="0" presId="urn:microsoft.com/office/officeart/2005/8/layout/default#1"/>
    <dgm:cxn modelId="{294F1D4D-45DC-48AE-8473-9444E1160C7A}" type="presOf" srcId="{207E4A8A-E5F0-48A0-96AA-3E7E8DC04831}" destId="{B6CA6BA6-BFAD-46F0-A627-32A86C77EEF9}" srcOrd="0" destOrd="0" presId="urn:microsoft.com/office/officeart/2005/8/layout/default#1"/>
    <dgm:cxn modelId="{967DAF9C-AE34-4D5C-905E-869308C3CAB5}" type="presOf" srcId="{F26E3C50-470E-4E34-8B9E-01A91B5EEF9C}" destId="{F60C2CB4-133B-433F-97D3-059A6076565F}" srcOrd="0" destOrd="0" presId="urn:microsoft.com/office/officeart/2005/8/layout/default#1"/>
    <dgm:cxn modelId="{42A7D7C2-5D4C-4F34-BF10-80A0D5DF0946}" srcId="{38B4B2BC-8FCA-42F6-B1C8-87FF6E9C6543}" destId="{F26E3C50-470E-4E34-8B9E-01A91B5EEF9C}" srcOrd="2" destOrd="0" parTransId="{8C39E6CB-5B2A-47D7-8E4B-3F1818071C20}" sibTransId="{387CEC79-2739-4E90-A503-DCF98FC0CA91}"/>
    <dgm:cxn modelId="{7CB744A2-894D-4D08-A207-CDE82E34FE07}" type="presParOf" srcId="{4E70F253-51A4-4037-9C89-90DDC93D4E19}" destId="{23EAD919-30AC-4E8F-98E1-416C167CB15E}" srcOrd="0" destOrd="0" presId="urn:microsoft.com/office/officeart/2005/8/layout/default#1"/>
    <dgm:cxn modelId="{A49E6AE8-8F37-4E7E-972A-EF0C71CA5A6F}" type="presParOf" srcId="{4E70F253-51A4-4037-9C89-90DDC93D4E19}" destId="{9CAC71C3-260F-48EF-B74D-621F2ED3A4A5}" srcOrd="1" destOrd="0" presId="urn:microsoft.com/office/officeart/2005/8/layout/default#1"/>
    <dgm:cxn modelId="{E3368420-E9E0-42A1-8030-70D4415F53F4}" type="presParOf" srcId="{4E70F253-51A4-4037-9C89-90DDC93D4E19}" destId="{B6CA6BA6-BFAD-46F0-A627-32A86C77EEF9}" srcOrd="2" destOrd="0" presId="urn:microsoft.com/office/officeart/2005/8/layout/default#1"/>
    <dgm:cxn modelId="{3CF00A3D-010C-48BA-8240-98ED1922E319}" type="presParOf" srcId="{4E70F253-51A4-4037-9C89-90DDC93D4E19}" destId="{741476F2-3314-41C4-BCCF-F0BF616E62AD}" srcOrd="3" destOrd="0" presId="urn:microsoft.com/office/officeart/2005/8/layout/default#1"/>
    <dgm:cxn modelId="{694D33A1-3B8C-48C3-A5BD-B48527C3A376}" type="presParOf" srcId="{4E70F253-51A4-4037-9C89-90DDC93D4E19}" destId="{F60C2CB4-133B-433F-97D3-059A6076565F}" srcOrd="4" destOrd="0" presId="urn:microsoft.com/office/officeart/2005/8/layout/default#1"/>
    <dgm:cxn modelId="{153B976A-2AB4-4F78-8985-82968029FD26}" type="presParOf" srcId="{4E70F253-51A4-4037-9C89-90DDC93D4E19}" destId="{3E8814FF-F2A1-4C4B-B18E-03809B9830CD}" srcOrd="5" destOrd="0" presId="urn:microsoft.com/office/officeart/2005/8/layout/default#1"/>
    <dgm:cxn modelId="{EF23D64D-3500-47EF-88D4-C6B3DAC2AF99}" type="presParOf" srcId="{4E70F253-51A4-4037-9C89-90DDC93D4E19}" destId="{D3C97D81-D060-4B59-9BE6-C1F61794F1C2}" srcOrd="6" destOrd="0" presId="urn:microsoft.com/office/officeart/2005/8/layout/default#1"/>
  </dgm:cxnLst>
  <dgm:bg/>
  <dgm:whole/>
  <dgm:extLst>
    <a:ext uri="http://schemas.microsoft.com/office/drawing/2008/diagram">
      <dsp:dataModelExt xmlns:dsp="http://schemas.microsoft.com/office/drawing/2008/diagram" relId="rId1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E517F3-BD85-403E-91CB-17B8D7FD1613}">
      <dsp:nvSpPr>
        <dsp:cNvPr id="0" name=""/>
        <dsp:cNvSpPr/>
      </dsp:nvSpPr>
      <dsp:spPr>
        <a:xfrm>
          <a:off x="779860" y="-37138"/>
          <a:ext cx="2787305" cy="2787305"/>
        </a:xfrm>
        <a:prstGeom prst="circularArrow">
          <a:avLst>
            <a:gd name="adj1" fmla="val 4668"/>
            <a:gd name="adj2" fmla="val 272909"/>
            <a:gd name="adj3" fmla="val 13148507"/>
            <a:gd name="adj4" fmla="val 17818589"/>
            <a:gd name="adj5" fmla="val 4847"/>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23132D8-71A4-4C5D-A03C-B260C68523A1}">
      <dsp:nvSpPr>
        <dsp:cNvPr id="0" name=""/>
        <dsp:cNvSpPr/>
      </dsp:nvSpPr>
      <dsp:spPr>
        <a:xfrm>
          <a:off x="1322489" y="417"/>
          <a:ext cx="1702048" cy="851024"/>
        </a:xfrm>
        <a:prstGeom prst="roundRect">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ts val="0"/>
            </a:spcAft>
            <a:buNone/>
          </a:pPr>
          <a:r>
            <a:rPr lang="zh-TW" altLang="en-US" sz="1800" b="1" kern="1200">
              <a:latin typeface="Microsoft JhengHei" panose="020B0604030504040204" pitchFamily="2" charset="-120"/>
              <a:ea typeface="Microsoft JhengHei" panose="020B0604030504040204" pitchFamily="2" charset="-120"/>
            </a:rPr>
            <a:t>知己</a:t>
          </a:r>
          <a:endParaRPr lang="en-US" altLang="zh-TW" sz="1800" b="1" kern="1200">
            <a:latin typeface="Microsoft JhengHei" panose="020B0604030504040204" pitchFamily="2" charset="-120"/>
            <a:ea typeface="Microsoft JhengHei" panose="020B0604030504040204" pitchFamily="2" charset="-120"/>
          </a:endParaRPr>
        </a:p>
        <a:p>
          <a:pPr marL="0" lvl="0" indent="0" algn="ctr" defTabSz="800100">
            <a:lnSpc>
              <a:spcPct val="90000"/>
            </a:lnSpc>
            <a:spcBef>
              <a:spcPct val="0"/>
            </a:spcBef>
            <a:spcAft>
              <a:spcPts val="0"/>
            </a:spcAft>
            <a:buNone/>
          </a:pPr>
          <a:r>
            <a:rPr lang="zh-TW" altLang="en-US" sz="1400" b="1" kern="1200">
              <a:latin typeface="Microsoft JhengHei" panose="020B0604030504040204" pitchFamily="2" charset="-120"/>
              <a:ea typeface="Microsoft JhengHei" panose="020B0604030504040204" pitchFamily="2" charset="-120"/>
            </a:rPr>
            <a:t>了解自己</a:t>
          </a:r>
          <a:endParaRPr lang="en-US" altLang="zh-TW" sz="1400" b="1" kern="1200">
            <a:latin typeface="Microsoft JhengHei" panose="020B0604030504040204" pitchFamily="2" charset="-120"/>
            <a:ea typeface="Microsoft JhengHei" panose="020B0604030504040204" pitchFamily="2" charset="-120"/>
          </a:endParaRPr>
        </a:p>
      </dsp:txBody>
      <dsp:txXfrm>
        <a:off x="1364033" y="41961"/>
        <a:ext cx="1618960" cy="767936"/>
      </dsp:txXfrm>
    </dsp:sp>
    <dsp:sp modelId="{F10F9DC4-2DD1-4BC6-A98A-04C7BDB92A97}">
      <dsp:nvSpPr>
        <dsp:cNvPr id="0" name=""/>
        <dsp:cNvSpPr/>
      </dsp:nvSpPr>
      <dsp:spPr>
        <a:xfrm>
          <a:off x="2340481" y="1009461"/>
          <a:ext cx="1702048" cy="851024"/>
        </a:xfrm>
        <a:prstGeom prst="roundRect">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ts val="0"/>
            </a:spcAft>
            <a:buNone/>
          </a:pPr>
          <a:r>
            <a:rPr lang="zh-TW" altLang="en-US" sz="1800" b="1" kern="1200">
              <a:latin typeface="Microsoft JhengHei" panose="020B0604030504040204" pitchFamily="2" charset="-120"/>
              <a:ea typeface="Microsoft JhengHei" panose="020B0604030504040204" pitchFamily="2" charset="-120"/>
            </a:rPr>
            <a:t>知彼</a:t>
          </a:r>
          <a:endParaRPr lang="en-US" altLang="zh-TW" sz="1800" b="1" kern="1200">
            <a:latin typeface="Microsoft JhengHei" panose="020B0604030504040204" pitchFamily="2" charset="-120"/>
            <a:ea typeface="Microsoft JhengHei" panose="020B0604030504040204" pitchFamily="2" charset="-120"/>
          </a:endParaRPr>
        </a:p>
        <a:p>
          <a:pPr marL="0" lvl="0" indent="0" algn="ctr" defTabSz="800100">
            <a:lnSpc>
              <a:spcPct val="90000"/>
            </a:lnSpc>
            <a:spcBef>
              <a:spcPct val="0"/>
            </a:spcBef>
            <a:spcAft>
              <a:spcPts val="0"/>
            </a:spcAft>
            <a:buNone/>
          </a:pPr>
          <a:r>
            <a:rPr lang="zh-TW" altLang="en-US" sz="1400" b="1" kern="1200">
              <a:latin typeface="Microsoft JhengHei" panose="020B0604030504040204" pitchFamily="2" charset="-120"/>
              <a:ea typeface="Microsoft JhengHei" panose="020B0604030504040204" pitchFamily="2" charset="-120"/>
            </a:rPr>
            <a:t>探索外界環境</a:t>
          </a:r>
          <a:endParaRPr lang="zh-TW" altLang="en-US" sz="1050" b="1" kern="1200">
            <a:latin typeface="Microsoft JhengHei" panose="020B0604030504040204" pitchFamily="2" charset="-120"/>
            <a:ea typeface="Microsoft JhengHei" panose="020B0604030504040204" pitchFamily="2" charset="-120"/>
          </a:endParaRPr>
        </a:p>
      </dsp:txBody>
      <dsp:txXfrm>
        <a:off x="2382025" y="1051005"/>
        <a:ext cx="1618960" cy="767936"/>
      </dsp:txXfrm>
    </dsp:sp>
    <dsp:sp modelId="{A2F46618-1C77-4804-890D-943A3F5FD050}">
      <dsp:nvSpPr>
        <dsp:cNvPr id="0" name=""/>
        <dsp:cNvSpPr/>
      </dsp:nvSpPr>
      <dsp:spPr>
        <a:xfrm>
          <a:off x="1333058" y="2002478"/>
          <a:ext cx="1702048" cy="851024"/>
        </a:xfrm>
        <a:prstGeom prst="roundRect">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ts val="0"/>
            </a:spcAft>
            <a:buNone/>
          </a:pPr>
          <a:r>
            <a:rPr lang="zh-TW" altLang="en-US" sz="1800" b="1" kern="1200">
              <a:latin typeface="Microsoft JhengHei" panose="020B0604030504040204" pitchFamily="2" charset="-120"/>
              <a:ea typeface="Microsoft JhengHei" panose="020B0604030504040204" pitchFamily="2" charset="-120"/>
            </a:rPr>
            <a:t>定立目標</a:t>
          </a:r>
        </a:p>
        <a:p>
          <a:pPr marL="0" lvl="0" indent="0" algn="ctr" defTabSz="800100">
            <a:lnSpc>
              <a:spcPct val="90000"/>
            </a:lnSpc>
            <a:spcBef>
              <a:spcPct val="0"/>
            </a:spcBef>
            <a:spcAft>
              <a:spcPct val="35000"/>
            </a:spcAft>
            <a:buNone/>
          </a:pPr>
          <a:r>
            <a:rPr lang="zh-TW" altLang="en-US" sz="1400" b="1" strike="noStrike" kern="1200">
              <a:latin typeface="Microsoft JhengHei" panose="020B0604030504040204" pitchFamily="2" charset="-120"/>
              <a:ea typeface="Microsoft JhengHei" panose="020B0604030504040204" pitchFamily="2" charset="-120"/>
            </a:rPr>
            <a:t>訂定方向</a:t>
          </a:r>
        </a:p>
      </dsp:txBody>
      <dsp:txXfrm>
        <a:off x="1374602" y="2044022"/>
        <a:ext cx="1618960" cy="767936"/>
      </dsp:txXfrm>
    </dsp:sp>
    <dsp:sp modelId="{7191B26E-8C12-42A7-AB4D-57818406A6A8}">
      <dsp:nvSpPr>
        <dsp:cNvPr id="0" name=""/>
        <dsp:cNvSpPr/>
      </dsp:nvSpPr>
      <dsp:spPr>
        <a:xfrm>
          <a:off x="332230" y="1001650"/>
          <a:ext cx="1702048" cy="851024"/>
        </a:xfrm>
        <a:prstGeom prst="round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ts val="0"/>
            </a:spcAft>
            <a:buNone/>
          </a:pPr>
          <a:r>
            <a:rPr lang="zh-TW" altLang="en-US" sz="1800" b="1" i="0" strike="noStrike" kern="1200">
              <a:latin typeface="Microsoft JhengHei" panose="020B0604030504040204" pitchFamily="2" charset="-120"/>
              <a:ea typeface="Microsoft JhengHei" panose="020B0604030504040204" pitchFamily="2" charset="-120"/>
            </a:rPr>
            <a:t>行動</a:t>
          </a:r>
        </a:p>
        <a:p>
          <a:pPr marL="0" lvl="0" indent="0" algn="ctr" defTabSz="800100">
            <a:lnSpc>
              <a:spcPct val="90000"/>
            </a:lnSpc>
            <a:spcBef>
              <a:spcPct val="0"/>
            </a:spcBef>
            <a:spcAft>
              <a:spcPct val="35000"/>
            </a:spcAft>
            <a:buNone/>
          </a:pPr>
          <a:r>
            <a:rPr lang="zh-TW" altLang="en-US" sz="1400" b="1" i="0" strike="noStrike" kern="1200">
              <a:latin typeface="Microsoft JhengHei" panose="020B0604030504040204" pitchFamily="2" charset="-120"/>
              <a:ea typeface="Microsoft JhengHei" panose="020B0604030504040204" pitchFamily="2" charset="-120"/>
            </a:rPr>
            <a:t>付諸實踐</a:t>
          </a:r>
          <a:endParaRPr lang="zh-TW" altLang="en-US" sz="1400" b="1" strike="noStrike" kern="1200">
            <a:latin typeface="Microsoft JhengHei" panose="020B0604030504040204" pitchFamily="2" charset="-120"/>
            <a:ea typeface="Microsoft JhengHei" panose="020B0604030504040204" pitchFamily="2" charset="-120"/>
          </a:endParaRPr>
        </a:p>
      </dsp:txBody>
      <dsp:txXfrm>
        <a:off x="373774" y="1043194"/>
        <a:ext cx="1618960" cy="76793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D5B457-C38C-4CE7-86E6-FEAF1D910664}">
      <dsp:nvSpPr>
        <dsp:cNvPr id="0" name=""/>
        <dsp:cNvSpPr/>
      </dsp:nvSpPr>
      <dsp:spPr>
        <a:xfrm>
          <a:off x="1256788" y="1066843"/>
          <a:ext cx="801122" cy="799225"/>
        </a:xfrm>
        <a:prstGeom prst="ellipse">
          <a:avLst/>
        </a:prstGeom>
        <a:solidFill>
          <a:schemeClr val="lt1"/>
        </a:solidFill>
        <a:ln w="25400" cap="flat" cmpd="sng" algn="ctr">
          <a:solidFill>
            <a:schemeClr val="accent4"/>
          </a:solidFill>
          <a:prstDash val="solid"/>
        </a:ln>
        <a:effectLst/>
        <a:scene3d>
          <a:camera prst="orthographicFront"/>
          <a:lightRig rig="threePt" dir="t">
            <a:rot lat="0" lon="0" rev="7500000"/>
          </a:lightRig>
        </a:scene3d>
        <a:sp3d/>
      </dsp:spPr>
      <dsp:style>
        <a:lnRef idx="2">
          <a:schemeClr val="accent4"/>
        </a:lnRef>
        <a:fillRef idx="1">
          <a:schemeClr val="lt1"/>
        </a:fillRef>
        <a:effectRef idx="0">
          <a:schemeClr val="accent4"/>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100000"/>
            </a:lnSpc>
            <a:spcBef>
              <a:spcPct val="0"/>
            </a:spcBef>
            <a:spcAft>
              <a:spcPct val="35000"/>
            </a:spcAft>
            <a:buNone/>
          </a:pPr>
          <a:r>
            <a:rPr lang="en-US" sz="900" b="1" kern="1200">
              <a:latin typeface="Times New Roman" panose="02020603050405020304" charset="0"/>
              <a:cs typeface="Times New Roman" panose="02020603050405020304" charset="0"/>
            </a:rPr>
            <a:t>Personal positioning</a:t>
          </a:r>
        </a:p>
      </dsp:txBody>
      <dsp:txXfrm>
        <a:off x="1374110" y="1183887"/>
        <a:ext cx="566478" cy="565137"/>
      </dsp:txXfrm>
    </dsp:sp>
    <dsp:sp modelId="{B6E2A588-B20D-4C36-8AA4-26D01EE33CA6}">
      <dsp:nvSpPr>
        <dsp:cNvPr id="0" name=""/>
        <dsp:cNvSpPr/>
      </dsp:nvSpPr>
      <dsp:spPr>
        <a:xfrm rot="11700000">
          <a:off x="411585" y="1115855"/>
          <a:ext cx="826529" cy="255066"/>
        </a:xfrm>
        <a:prstGeom prst="leftArrow">
          <a:avLst>
            <a:gd name="adj1" fmla="val 60000"/>
            <a:gd name="adj2" fmla="val 50000"/>
          </a:avLst>
        </a:prstGeom>
        <a:solidFill>
          <a:schemeClr val="accent5">
            <a:hueOff val="0"/>
            <a:satOff val="0"/>
            <a:lumOff val="0"/>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F49D343A-4796-4747-90FD-C2AEBDF67EAF}">
      <dsp:nvSpPr>
        <dsp:cNvPr id="0" name=""/>
        <dsp:cNvSpPr/>
      </dsp:nvSpPr>
      <dsp:spPr>
        <a:xfrm>
          <a:off x="148588" y="925525"/>
          <a:ext cx="554156" cy="421804"/>
        </a:xfrm>
        <a:prstGeom prst="roundRect">
          <a:avLst>
            <a:gd name="adj" fmla="val 10000"/>
          </a:avLst>
        </a:prstGeom>
        <a:solidFill>
          <a:schemeClr val="lt1"/>
        </a:solidFill>
        <a:ln w="25400" cap="flat" cmpd="sng" algn="ctr">
          <a:solidFill>
            <a:schemeClr val="accent2"/>
          </a:solidFill>
          <a:prstDash val="solid"/>
        </a:ln>
        <a:effectLst/>
        <a:scene3d>
          <a:camera prst="orthographicFront"/>
          <a:lightRig rig="threePt" dir="t">
            <a:rot lat="0" lon="0" rev="7500000"/>
          </a:lightRig>
        </a:scene3d>
        <a:sp3d/>
      </dsp:spPr>
      <dsp:style>
        <a:lnRef idx="2">
          <a:schemeClr val="accent2"/>
        </a:lnRef>
        <a:fillRef idx="1">
          <a:schemeClr val="lt1"/>
        </a:fillRef>
        <a:effectRef idx="0">
          <a:schemeClr val="accent2"/>
        </a:effectRef>
        <a:fontRef idx="minor">
          <a:schemeClr val="dk1"/>
        </a:fontRef>
      </dsp:style>
      <dsp:txBody>
        <a:bodyPr spcFirstLastPara="0" vert="horz" wrap="square" lIns="15240" tIns="15240" rIns="15240" bIns="15240" numCol="1" spcCol="1270" anchor="ctr" anchorCtr="0">
          <a:noAutofit/>
        </a:bodyPr>
        <a:lstStyle/>
        <a:p>
          <a:pPr marL="0" lvl="0" indent="0" algn="ctr" defTabSz="355600">
            <a:lnSpc>
              <a:spcPct val="100000"/>
            </a:lnSpc>
            <a:spcBef>
              <a:spcPct val="0"/>
            </a:spcBef>
            <a:spcAft>
              <a:spcPct val="35000"/>
            </a:spcAft>
            <a:buNone/>
          </a:pPr>
          <a:r>
            <a:rPr lang="en-US" sz="800" b="1" kern="1200">
              <a:latin typeface="Times New Roman" panose="02020603050405020304" charset="0"/>
              <a:cs typeface="Times New Roman" panose="02020603050405020304" charset="0"/>
            </a:rPr>
            <a:t>Characters</a:t>
          </a:r>
        </a:p>
      </dsp:txBody>
      <dsp:txXfrm>
        <a:off x="160942" y="937879"/>
        <a:ext cx="529448" cy="397096"/>
      </dsp:txXfrm>
    </dsp:sp>
    <dsp:sp modelId="{0C9559D0-6ADC-4183-B520-3735AEC0ECA9}">
      <dsp:nvSpPr>
        <dsp:cNvPr id="0" name=""/>
        <dsp:cNvSpPr/>
      </dsp:nvSpPr>
      <dsp:spPr>
        <a:xfrm rot="14700000">
          <a:off x="879649" y="558112"/>
          <a:ext cx="827206" cy="255066"/>
        </a:xfrm>
        <a:prstGeom prst="leftArrow">
          <a:avLst>
            <a:gd name="adj1" fmla="val 60000"/>
            <a:gd name="adj2" fmla="val 50000"/>
          </a:avLst>
        </a:prstGeom>
        <a:solidFill>
          <a:schemeClr val="accent5">
            <a:hueOff val="-3311292"/>
            <a:satOff val="13270"/>
            <a:lumOff val="2876"/>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7636783E-E32C-4A1E-9AF4-EC100810A171}">
      <dsp:nvSpPr>
        <dsp:cNvPr id="0" name=""/>
        <dsp:cNvSpPr/>
      </dsp:nvSpPr>
      <dsp:spPr>
        <a:xfrm>
          <a:off x="841377" y="99891"/>
          <a:ext cx="554156" cy="421804"/>
        </a:xfrm>
        <a:prstGeom prst="roundRect">
          <a:avLst>
            <a:gd name="adj" fmla="val 10000"/>
          </a:avLst>
        </a:prstGeom>
        <a:solidFill>
          <a:schemeClr val="lt1"/>
        </a:solidFill>
        <a:ln w="25400" cap="flat" cmpd="sng" algn="ctr">
          <a:solidFill>
            <a:schemeClr val="accent5"/>
          </a:solidFill>
          <a:prstDash val="solid"/>
        </a:ln>
        <a:effectLst/>
        <a:scene3d>
          <a:camera prst="orthographicFront"/>
          <a:lightRig rig="threePt" dir="t">
            <a:rot lat="0" lon="0" rev="7500000"/>
          </a:lightRig>
        </a:scene3d>
        <a:sp3d/>
      </dsp:spPr>
      <dsp:style>
        <a:lnRef idx="2">
          <a:schemeClr val="accent5"/>
        </a:lnRef>
        <a:fillRef idx="1">
          <a:schemeClr val="lt1"/>
        </a:fillRef>
        <a:effectRef idx="0">
          <a:schemeClr val="accent5"/>
        </a:effectRef>
        <a:fontRef idx="minor">
          <a:schemeClr val="dk1"/>
        </a:fontRef>
      </dsp:style>
      <dsp:txBody>
        <a:bodyPr spcFirstLastPara="0" vert="horz" wrap="square" lIns="15240" tIns="15240" rIns="15240" bIns="15240" numCol="1" spcCol="1270" anchor="ctr" anchorCtr="0">
          <a:noAutofit/>
        </a:bodyPr>
        <a:lstStyle/>
        <a:p>
          <a:pPr marL="0" lvl="0" indent="0" algn="ctr" defTabSz="355600">
            <a:lnSpc>
              <a:spcPct val="100000"/>
            </a:lnSpc>
            <a:spcBef>
              <a:spcPct val="0"/>
            </a:spcBef>
            <a:spcAft>
              <a:spcPct val="35000"/>
            </a:spcAft>
            <a:buNone/>
          </a:pPr>
          <a:r>
            <a:rPr lang="en-US" altLang="zh-TW" sz="800" b="1" kern="1200">
              <a:latin typeface="Times New Roman" panose="02020603050405020304" charset="0"/>
              <a:ea typeface="Microsoft JhengHei" panose="020B0604030504040204" pitchFamily="2" charset="-120"/>
              <a:cs typeface="Times New Roman" panose="02020603050405020304" charset="0"/>
            </a:rPr>
            <a:t>Interests</a:t>
          </a:r>
        </a:p>
      </dsp:txBody>
      <dsp:txXfrm>
        <a:off x="853731" y="112245"/>
        <a:ext cx="529448" cy="397096"/>
      </dsp:txXfrm>
    </dsp:sp>
    <dsp:sp modelId="{6370FBB7-B1EF-4540-9181-BC8F7149DCD8}">
      <dsp:nvSpPr>
        <dsp:cNvPr id="0" name=""/>
        <dsp:cNvSpPr/>
      </dsp:nvSpPr>
      <dsp:spPr>
        <a:xfrm rot="17700000">
          <a:off x="1607844" y="558112"/>
          <a:ext cx="827206" cy="255066"/>
        </a:xfrm>
        <a:prstGeom prst="leftArrow">
          <a:avLst>
            <a:gd name="adj1" fmla="val 60000"/>
            <a:gd name="adj2" fmla="val 50000"/>
          </a:avLst>
        </a:prstGeom>
        <a:solidFill>
          <a:schemeClr val="accent5">
            <a:hueOff val="-6622584"/>
            <a:satOff val="26541"/>
            <a:lumOff val="5752"/>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BD164B11-7292-483B-AD1C-9505A5BFCC19}">
      <dsp:nvSpPr>
        <dsp:cNvPr id="0" name=""/>
        <dsp:cNvSpPr/>
      </dsp:nvSpPr>
      <dsp:spPr>
        <a:xfrm>
          <a:off x="1919165" y="99891"/>
          <a:ext cx="554156" cy="421804"/>
        </a:xfrm>
        <a:prstGeom prst="roundRect">
          <a:avLst>
            <a:gd name="adj" fmla="val 10000"/>
          </a:avLst>
        </a:prstGeom>
        <a:solidFill>
          <a:schemeClr val="lt1"/>
        </a:solidFill>
        <a:ln w="25400" cap="flat" cmpd="sng" algn="ctr">
          <a:solidFill>
            <a:schemeClr val="accent3"/>
          </a:solidFill>
          <a:prstDash val="solid"/>
        </a:ln>
        <a:effectLst/>
        <a:scene3d>
          <a:camera prst="orthographicFront"/>
          <a:lightRig rig="threePt" dir="t">
            <a:rot lat="0" lon="0" rev="7500000"/>
          </a:lightRig>
        </a:scene3d>
        <a:sp3d/>
      </dsp:spPr>
      <dsp:style>
        <a:lnRef idx="2">
          <a:schemeClr val="accent3"/>
        </a:lnRef>
        <a:fillRef idx="1">
          <a:schemeClr val="lt1"/>
        </a:fillRef>
        <a:effectRef idx="0">
          <a:schemeClr val="accent3"/>
        </a:effectRef>
        <a:fontRef idx="minor">
          <a:schemeClr val="dk1"/>
        </a:fontRef>
      </dsp:style>
      <dsp:txBody>
        <a:bodyPr spcFirstLastPara="0" vert="horz" wrap="square" lIns="15240" tIns="15240" rIns="15240" bIns="15240" numCol="1" spcCol="1270" anchor="ctr" anchorCtr="0">
          <a:noAutofit/>
        </a:bodyPr>
        <a:lstStyle/>
        <a:p>
          <a:pPr marL="0" lvl="0" indent="0" algn="ctr" defTabSz="355600">
            <a:lnSpc>
              <a:spcPct val="100000"/>
            </a:lnSpc>
            <a:spcBef>
              <a:spcPct val="0"/>
            </a:spcBef>
            <a:spcAft>
              <a:spcPct val="35000"/>
            </a:spcAft>
            <a:buNone/>
          </a:pPr>
          <a:r>
            <a:rPr lang="en-US" sz="800" b="1" kern="1200">
              <a:latin typeface="Times New Roman" panose="02020603050405020304" charset="0"/>
              <a:cs typeface="Times New Roman" panose="02020603050405020304" charset="0"/>
            </a:rPr>
            <a:t>Capacities</a:t>
          </a:r>
        </a:p>
      </dsp:txBody>
      <dsp:txXfrm>
        <a:off x="1931519" y="112245"/>
        <a:ext cx="529448" cy="397096"/>
      </dsp:txXfrm>
    </dsp:sp>
    <dsp:sp modelId="{31CDAB6A-7290-4605-9D6F-DD4B950FEE5A}">
      <dsp:nvSpPr>
        <dsp:cNvPr id="0" name=""/>
        <dsp:cNvSpPr/>
      </dsp:nvSpPr>
      <dsp:spPr>
        <a:xfrm rot="20700000">
          <a:off x="2076585" y="1115855"/>
          <a:ext cx="826529" cy="255066"/>
        </a:xfrm>
        <a:prstGeom prst="leftArrow">
          <a:avLst>
            <a:gd name="adj1" fmla="val 60000"/>
            <a:gd name="adj2" fmla="val 50000"/>
          </a:avLst>
        </a:prstGeom>
        <a:solidFill>
          <a:schemeClr val="accent5">
            <a:hueOff val="-9933876"/>
            <a:satOff val="39811"/>
            <a:lumOff val="8628"/>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473ED6B7-FDA5-4EEA-8EE1-D0E3DEE84123}">
      <dsp:nvSpPr>
        <dsp:cNvPr id="0" name=""/>
        <dsp:cNvSpPr/>
      </dsp:nvSpPr>
      <dsp:spPr>
        <a:xfrm>
          <a:off x="2611954" y="925525"/>
          <a:ext cx="554156" cy="421804"/>
        </a:xfrm>
        <a:prstGeom prst="roundRect">
          <a:avLst>
            <a:gd name="adj" fmla="val 10000"/>
          </a:avLst>
        </a:prstGeom>
        <a:solidFill>
          <a:schemeClr val="lt1"/>
        </a:solidFill>
        <a:ln w="25400" cap="flat" cmpd="sng" algn="ctr">
          <a:solidFill>
            <a:schemeClr val="accent6"/>
          </a:solidFill>
          <a:prstDash val="solid"/>
        </a:ln>
        <a:effectLst/>
        <a:scene3d>
          <a:camera prst="orthographicFront"/>
          <a:lightRig rig="threePt" dir="t">
            <a:rot lat="0" lon="0" rev="7500000"/>
          </a:lightRig>
        </a:scene3d>
        <a:sp3d/>
      </dsp:spPr>
      <dsp:style>
        <a:lnRef idx="2">
          <a:schemeClr val="accent6"/>
        </a:lnRef>
        <a:fillRef idx="1">
          <a:schemeClr val="lt1"/>
        </a:fillRef>
        <a:effectRef idx="0">
          <a:schemeClr val="accent6"/>
        </a:effectRef>
        <a:fontRef idx="minor">
          <a:schemeClr val="dk1"/>
        </a:fontRef>
      </dsp:style>
      <dsp:txBody>
        <a:bodyPr spcFirstLastPara="0" vert="horz" wrap="square" lIns="15240" tIns="15240" rIns="15240" bIns="15240" numCol="1" spcCol="1270" anchor="ctr" anchorCtr="0">
          <a:noAutofit/>
        </a:bodyPr>
        <a:lstStyle/>
        <a:p>
          <a:pPr marL="0" lvl="0" indent="0" algn="ctr" defTabSz="355600">
            <a:lnSpc>
              <a:spcPct val="100000"/>
            </a:lnSpc>
            <a:spcBef>
              <a:spcPct val="0"/>
            </a:spcBef>
            <a:spcAft>
              <a:spcPct val="35000"/>
            </a:spcAft>
            <a:buNone/>
          </a:pPr>
          <a:r>
            <a:rPr lang="en-US" sz="800" b="1" kern="1200">
              <a:latin typeface="Times New Roman" panose="02020603050405020304" charset="0"/>
              <a:cs typeface="Times New Roman" panose="02020603050405020304" charset="0"/>
            </a:rPr>
            <a:t>Values</a:t>
          </a:r>
        </a:p>
      </dsp:txBody>
      <dsp:txXfrm>
        <a:off x="2624308" y="937879"/>
        <a:ext cx="529448" cy="39709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A77CBD-0C9B-4013-A37A-DDA3CEDFCB24}">
      <dsp:nvSpPr>
        <dsp:cNvPr id="0" name=""/>
        <dsp:cNvSpPr/>
      </dsp:nvSpPr>
      <dsp:spPr>
        <a:xfrm>
          <a:off x="0" y="252658"/>
          <a:ext cx="2230846" cy="716625"/>
        </a:xfrm>
        <a:prstGeom prst="rect">
          <a:avLst/>
        </a:prstGeom>
        <a:solidFill>
          <a:sysClr val="window" lastClr="FFFFFF">
            <a:alpha val="90000"/>
            <a:hueOff val="0"/>
            <a:satOff val="0"/>
            <a:lumOff val="0"/>
            <a:alphaOff val="0"/>
          </a:sysClr>
        </a:solidFill>
        <a:ln w="25400" cap="flat" cmpd="sng" algn="ctr">
          <a:solidFill>
            <a:srgbClr val="4BACC6">
              <a:hueOff val="-3973551"/>
              <a:satOff val="15924"/>
              <a:lumOff val="3451"/>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3138" tIns="270764" rIns="173138" bIns="85344" numCol="1" spcCol="1270" anchor="t" anchorCtr="0">
          <a:noAutofit/>
        </a:bodyPr>
        <a:lstStyle/>
        <a:p>
          <a:pPr marL="114300" lvl="1" indent="-114300" algn="l" defTabSz="533400">
            <a:lnSpc>
              <a:spcPct val="100000"/>
            </a:lnSpc>
            <a:spcBef>
              <a:spcPct val="0"/>
            </a:spcBef>
            <a:spcAft>
              <a:spcPct val="15000"/>
            </a:spcAft>
            <a:buChar char="•"/>
          </a:pPr>
          <a:r>
            <a:rPr lang="en-US" altLang="zh-CN"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Goals to be achieved within 1 week to 1 year.</a:t>
          </a:r>
        </a:p>
      </dsp:txBody>
      <dsp:txXfrm>
        <a:off x="0" y="252658"/>
        <a:ext cx="2230846" cy="716625"/>
      </dsp:txXfrm>
    </dsp:sp>
    <dsp:sp modelId="{BEE476E0-176B-4B98-AA2E-DD58B9CDC55A}">
      <dsp:nvSpPr>
        <dsp:cNvPr id="0" name=""/>
        <dsp:cNvSpPr/>
      </dsp:nvSpPr>
      <dsp:spPr>
        <a:xfrm>
          <a:off x="111542" y="60778"/>
          <a:ext cx="1561592" cy="383760"/>
        </a:xfrm>
        <a:prstGeom prst="roundRect">
          <a:avLst/>
        </a:prstGeom>
        <a:solidFill>
          <a:srgbClr val="4BACC6">
            <a:hueOff val="-3973551"/>
            <a:satOff val="15924"/>
            <a:lumOff val="3451"/>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9024" tIns="0" rIns="59024" bIns="0" numCol="1" spcCol="1270" anchor="ctr" anchorCtr="0">
          <a:noAutofit/>
        </a:bodyPr>
        <a:lstStyle/>
        <a:p>
          <a:pPr marL="0" lvl="0" indent="0" algn="l" defTabSz="622300">
            <a:lnSpc>
              <a:spcPct val="100000"/>
            </a:lnSpc>
            <a:spcBef>
              <a:spcPct val="0"/>
            </a:spcBef>
            <a:spcAft>
              <a:spcPct val="35000"/>
            </a:spcAft>
            <a:buNone/>
          </a:pPr>
          <a:r>
            <a:rPr lang="en-US" altLang="zh-TW" sz="1400" b="1" kern="1200">
              <a:solidFill>
                <a:sysClr val="window" lastClr="FFFFFF"/>
              </a:solidFill>
              <a:latin typeface="Times New Roman" panose="02020603050405020304" charset="0"/>
              <a:ea typeface="Microsoft JhengHei" panose="020B0604030504040204" pitchFamily="2" charset="-120"/>
              <a:cs typeface="Times New Roman" panose="02020603050405020304" charset="0"/>
            </a:rPr>
            <a:t>Short-term goals</a:t>
          </a:r>
        </a:p>
      </dsp:txBody>
      <dsp:txXfrm>
        <a:off x="130276" y="79512"/>
        <a:ext cx="1524124" cy="346292"/>
      </dsp:txXfrm>
    </dsp:sp>
    <dsp:sp modelId="{89667332-84CB-44D2-928F-7B85D713A21D}">
      <dsp:nvSpPr>
        <dsp:cNvPr id="0" name=""/>
        <dsp:cNvSpPr/>
      </dsp:nvSpPr>
      <dsp:spPr>
        <a:xfrm>
          <a:off x="0" y="1231364"/>
          <a:ext cx="2230846" cy="716625"/>
        </a:xfrm>
        <a:prstGeom prst="rect">
          <a:avLst/>
        </a:prstGeom>
        <a:solidFill>
          <a:sysClr val="window" lastClr="FFFFFF">
            <a:alpha val="90000"/>
            <a:hueOff val="0"/>
            <a:satOff val="0"/>
            <a:lumOff val="0"/>
            <a:alphaOff val="0"/>
          </a:sysClr>
        </a:solidFill>
        <a:ln w="25400" cap="flat" cmpd="sng" algn="ctr">
          <a:solidFill>
            <a:srgbClr val="4BACC6">
              <a:hueOff val="-5960326"/>
              <a:satOff val="23887"/>
              <a:lumOff val="5177"/>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3138" tIns="270764" rIns="173138" bIns="85344" numCol="1" spcCol="1270" anchor="t" anchorCtr="0">
          <a:noAutofit/>
        </a:bodyPr>
        <a:lstStyle/>
        <a:p>
          <a:pPr marL="114300" lvl="1" indent="-114300" algn="l" defTabSz="533400">
            <a:lnSpc>
              <a:spcPct val="100000"/>
            </a:lnSpc>
            <a:spcBef>
              <a:spcPct val="0"/>
            </a:spcBef>
            <a:spcAft>
              <a:spcPct val="15000"/>
            </a:spcAft>
            <a:buChar char="•"/>
          </a:pPr>
          <a:r>
            <a:rPr lang="en-US" altLang="zh-CN"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Goals to be achieved within </a:t>
          </a:r>
          <a:r>
            <a:rPr lang="zh-CN" altLang="en-US"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a:t>
          </a:r>
          <a:r>
            <a:rPr lang="en-US" altLang="zh-CN"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about 1-3 years.</a:t>
          </a:r>
        </a:p>
      </dsp:txBody>
      <dsp:txXfrm>
        <a:off x="0" y="1231364"/>
        <a:ext cx="2230846" cy="716625"/>
      </dsp:txXfrm>
    </dsp:sp>
    <dsp:sp modelId="{76C0AFB2-00B9-4A3E-A8E4-7E59465CD44C}">
      <dsp:nvSpPr>
        <dsp:cNvPr id="0" name=""/>
        <dsp:cNvSpPr/>
      </dsp:nvSpPr>
      <dsp:spPr>
        <a:xfrm>
          <a:off x="111542" y="1039483"/>
          <a:ext cx="1656006" cy="383760"/>
        </a:xfrm>
        <a:prstGeom prst="roundRect">
          <a:avLst/>
        </a:prstGeom>
        <a:solidFill>
          <a:srgbClr val="4BACC6">
            <a:hueOff val="-5960326"/>
            <a:satOff val="23887"/>
            <a:lumOff val="5177"/>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9024" tIns="0" rIns="59024" bIns="0" numCol="1" spcCol="1270" anchor="ctr" anchorCtr="0">
          <a:noAutofit/>
        </a:bodyPr>
        <a:lstStyle/>
        <a:p>
          <a:pPr marL="0" lvl="0" indent="0" algn="l" defTabSz="622300">
            <a:lnSpc>
              <a:spcPct val="100000"/>
            </a:lnSpc>
            <a:spcBef>
              <a:spcPct val="0"/>
            </a:spcBef>
            <a:spcAft>
              <a:spcPct val="35000"/>
            </a:spcAft>
            <a:buNone/>
          </a:pPr>
          <a:r>
            <a:rPr lang="en-US" altLang="zh-HK" sz="1400" b="1" i="0" kern="1200">
              <a:solidFill>
                <a:sysClr val="window" lastClr="FFFFFF"/>
              </a:solidFill>
              <a:latin typeface="Times New Roman" panose="02020603050405020304" charset="0"/>
              <a:ea typeface="Microsoft JhengHei" panose="020B0604030504040204" pitchFamily="2" charset="-120"/>
              <a:cs typeface="Times New Roman" panose="02020603050405020304" charset="0"/>
            </a:rPr>
            <a:t>Medium-term goals</a:t>
          </a:r>
        </a:p>
      </dsp:txBody>
      <dsp:txXfrm>
        <a:off x="130276" y="1058217"/>
        <a:ext cx="1618538" cy="346292"/>
      </dsp:txXfrm>
    </dsp:sp>
    <dsp:sp modelId="{0A0AF765-775E-402C-836E-574A90B58169}">
      <dsp:nvSpPr>
        <dsp:cNvPr id="0" name=""/>
        <dsp:cNvSpPr/>
      </dsp:nvSpPr>
      <dsp:spPr>
        <a:xfrm>
          <a:off x="0" y="2210069"/>
          <a:ext cx="2230846" cy="716625"/>
        </a:xfrm>
        <a:prstGeom prst="rect">
          <a:avLst/>
        </a:prstGeom>
        <a:solidFill>
          <a:sysClr val="window" lastClr="FFFFFF">
            <a:alpha val="90000"/>
            <a:hueOff val="0"/>
            <a:satOff val="0"/>
            <a:lumOff val="0"/>
            <a:alphaOff val="0"/>
          </a:sysClr>
        </a:solidFill>
        <a:ln w="25400" cap="flat" cmpd="sng" algn="ctr">
          <a:solidFill>
            <a:srgbClr val="4BACC6">
              <a:hueOff val="-7947101"/>
              <a:satOff val="31849"/>
              <a:lumOff val="6902"/>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3138" tIns="270764" rIns="173138" bIns="85344" numCol="1" spcCol="1270" anchor="t" anchorCtr="0">
          <a:noAutofit/>
        </a:bodyPr>
        <a:lstStyle/>
        <a:p>
          <a:pPr marL="114300" lvl="1" indent="-114300" algn="l" defTabSz="533400">
            <a:lnSpc>
              <a:spcPct val="100000"/>
            </a:lnSpc>
            <a:spcBef>
              <a:spcPct val="0"/>
            </a:spcBef>
            <a:spcAft>
              <a:spcPct val="15000"/>
            </a:spcAft>
            <a:buChar char="•"/>
          </a:pPr>
          <a:r>
            <a:rPr lang="en-US" altLang="zh-TW" sz="1200" b="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Goals to be achieved within 3-8 years.</a:t>
          </a:r>
        </a:p>
      </dsp:txBody>
      <dsp:txXfrm>
        <a:off x="0" y="2210069"/>
        <a:ext cx="2230846" cy="716625"/>
      </dsp:txXfrm>
    </dsp:sp>
    <dsp:sp modelId="{27E0B736-3A1D-4A1B-B8BA-D0FA9F389678}">
      <dsp:nvSpPr>
        <dsp:cNvPr id="0" name=""/>
        <dsp:cNvSpPr/>
      </dsp:nvSpPr>
      <dsp:spPr>
        <a:xfrm>
          <a:off x="111542" y="2018189"/>
          <a:ext cx="1561592" cy="383760"/>
        </a:xfrm>
        <a:prstGeom prst="roundRect">
          <a:avLst/>
        </a:prstGeom>
        <a:solidFill>
          <a:srgbClr val="4BACC6">
            <a:hueOff val="-7947101"/>
            <a:satOff val="31849"/>
            <a:lumOff val="6902"/>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9024" tIns="0" rIns="59024" bIns="0" numCol="1" spcCol="1270" anchor="ctr" anchorCtr="0">
          <a:noAutofit/>
        </a:bodyPr>
        <a:lstStyle/>
        <a:p>
          <a:pPr marL="0" lvl="0" indent="0" algn="l" defTabSz="622300">
            <a:lnSpc>
              <a:spcPct val="100000"/>
            </a:lnSpc>
            <a:spcBef>
              <a:spcPct val="0"/>
            </a:spcBef>
            <a:spcAft>
              <a:spcPct val="35000"/>
            </a:spcAft>
            <a:buNone/>
          </a:pPr>
          <a:r>
            <a:rPr lang="en-US" altLang="zh-TW" sz="1400" b="1" kern="1200">
              <a:solidFill>
                <a:sysClr val="window" lastClr="FFFFFF"/>
              </a:solidFill>
              <a:latin typeface="Times New Roman" panose="02020603050405020304" charset="0"/>
              <a:ea typeface="Microsoft JhengHei" panose="020B0604030504040204" pitchFamily="2" charset="-120"/>
              <a:cs typeface="Times New Roman" panose="02020603050405020304" charset="0"/>
            </a:rPr>
            <a:t>Long-term goals</a:t>
          </a:r>
        </a:p>
      </dsp:txBody>
      <dsp:txXfrm>
        <a:off x="130276" y="2036923"/>
        <a:ext cx="1524124" cy="346292"/>
      </dsp:txXfrm>
    </dsp:sp>
    <dsp:sp modelId="{405BCF76-CBC5-44D9-91B6-4ECFC9CF0A63}">
      <dsp:nvSpPr>
        <dsp:cNvPr id="0" name=""/>
        <dsp:cNvSpPr/>
      </dsp:nvSpPr>
      <dsp:spPr>
        <a:xfrm>
          <a:off x="0" y="3188774"/>
          <a:ext cx="2230846" cy="532350"/>
        </a:xfrm>
        <a:prstGeom prst="rect">
          <a:avLst/>
        </a:prstGeom>
        <a:solidFill>
          <a:sysClr val="window" lastClr="FFFFFF">
            <a:alpha val="90000"/>
            <a:hueOff val="0"/>
            <a:satOff val="0"/>
            <a:lumOff val="0"/>
            <a:alphaOff val="0"/>
          </a:sysClr>
        </a:solidFill>
        <a:ln w="25400" cap="flat" cmpd="sng" algn="ctr">
          <a:solidFill>
            <a:srgbClr val="4BACC6">
              <a:hueOff val="-9933876"/>
              <a:satOff val="39811"/>
              <a:lumOff val="8628"/>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3138" tIns="270764" rIns="173138" bIns="85344" numCol="1" spcCol="1270" anchor="t" anchorCtr="0">
          <a:noAutofit/>
        </a:bodyPr>
        <a:lstStyle/>
        <a:p>
          <a:pPr marL="114300" lvl="1" indent="-114300" algn="l" defTabSz="533400">
            <a:lnSpc>
              <a:spcPct val="100000"/>
            </a:lnSpc>
            <a:spcBef>
              <a:spcPct val="0"/>
            </a:spcBef>
            <a:spcAft>
              <a:spcPct val="15000"/>
            </a:spcAft>
            <a:buChar char="•"/>
          </a:pPr>
          <a:r>
            <a:rPr lang="en-US" altLang="zh-TW" sz="1200" b="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Life goals (dreams)</a:t>
          </a:r>
          <a:endParaRPr lang="zh-TW" altLang="en-US" sz="1200" b="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sp:txBody>
      <dsp:txXfrm>
        <a:off x="0" y="3188774"/>
        <a:ext cx="2230846" cy="532350"/>
      </dsp:txXfrm>
    </dsp:sp>
    <dsp:sp modelId="{99BE233A-A69F-4782-9342-B035085439A2}">
      <dsp:nvSpPr>
        <dsp:cNvPr id="0" name=""/>
        <dsp:cNvSpPr/>
      </dsp:nvSpPr>
      <dsp:spPr>
        <a:xfrm>
          <a:off x="111542" y="2996894"/>
          <a:ext cx="1561592" cy="383760"/>
        </a:xfrm>
        <a:prstGeom prst="roundRect">
          <a:avLst/>
        </a:prstGeom>
        <a:solidFill>
          <a:srgbClr val="4BACC6">
            <a:hueOff val="-9933876"/>
            <a:satOff val="39811"/>
            <a:lumOff val="8628"/>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9024" tIns="0" rIns="59024" bIns="0" numCol="1" spcCol="1270" anchor="ctr" anchorCtr="0">
          <a:noAutofit/>
        </a:bodyPr>
        <a:lstStyle/>
        <a:p>
          <a:pPr marL="0" lvl="0" indent="0" algn="l" defTabSz="577850">
            <a:lnSpc>
              <a:spcPct val="100000"/>
            </a:lnSpc>
            <a:spcBef>
              <a:spcPct val="0"/>
            </a:spcBef>
            <a:spcAft>
              <a:spcPct val="35000"/>
            </a:spcAft>
            <a:buNone/>
          </a:pPr>
          <a:r>
            <a:rPr lang="en-US" sz="1300" b="1" kern="1200">
              <a:latin typeface="Times New Roman" panose="02020603050405020304" charset="0"/>
              <a:cs typeface="Times New Roman" panose="02020603050405020304" charset="0"/>
            </a:rPr>
            <a:t>Life goals</a:t>
          </a:r>
        </a:p>
      </dsp:txBody>
      <dsp:txXfrm>
        <a:off x="130276" y="3015628"/>
        <a:ext cx="1524124" cy="346292"/>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8E814C-0A15-4509-BB02-0457C7EAAEFA}">
      <dsp:nvSpPr>
        <dsp:cNvPr id="0" name=""/>
        <dsp:cNvSpPr/>
      </dsp:nvSpPr>
      <dsp:spPr>
        <a:xfrm>
          <a:off x="0" y="186066"/>
          <a:ext cx="3380858" cy="509143"/>
        </a:xfrm>
        <a:prstGeom prst="rect">
          <a:avLst/>
        </a:prstGeom>
        <a:solidFill>
          <a:schemeClr val="lt1">
            <a:alpha val="90000"/>
            <a:hueOff val="0"/>
            <a:satOff val="0"/>
            <a:lumOff val="0"/>
            <a:alphaOff val="0"/>
          </a:schemeClr>
        </a:solidFill>
        <a:ln w="9525" cap="flat" cmpd="sng" algn="ctr">
          <a:solidFill>
            <a:schemeClr val="accent5">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sp>
    <dsp:sp modelId="{46684055-DA44-40D5-96BD-072A385330A9}">
      <dsp:nvSpPr>
        <dsp:cNvPr id="0" name=""/>
        <dsp:cNvSpPr/>
      </dsp:nvSpPr>
      <dsp:spPr>
        <a:xfrm>
          <a:off x="169042" y="12822"/>
          <a:ext cx="2366600" cy="571764"/>
        </a:xfrm>
        <a:prstGeom prst="roundRect">
          <a:avLst/>
        </a:prstGeom>
        <a:solidFill>
          <a:schemeClr val="lt1"/>
        </a:solidFill>
        <a:ln w="25400" cap="flat" cmpd="sng" algn="ctr">
          <a:solidFill>
            <a:schemeClr val="accent5"/>
          </a:solidFill>
          <a:prstDash val="solid"/>
        </a:ln>
        <a:effectLst/>
        <a:scene3d>
          <a:camera prst="orthographicFront"/>
          <a:lightRig rig="flat" dir="t"/>
        </a:scene3d>
        <a:sp3d/>
      </dsp:spPr>
      <dsp:style>
        <a:lnRef idx="2">
          <a:schemeClr val="accent5"/>
        </a:lnRef>
        <a:fillRef idx="1">
          <a:schemeClr val="lt1"/>
        </a:fillRef>
        <a:effectRef idx="0">
          <a:schemeClr val="accent5"/>
        </a:effectRef>
        <a:fontRef idx="minor">
          <a:schemeClr val="dk1"/>
        </a:fontRef>
      </dsp:style>
      <dsp:txBody>
        <a:bodyPr spcFirstLastPara="0" vert="horz" wrap="square" lIns="89452" tIns="0" rIns="89452" bIns="0" numCol="1" spcCol="1270" anchor="ctr" anchorCtr="0">
          <a:noAutofit/>
        </a:bodyPr>
        <a:lstStyle/>
        <a:p>
          <a:pPr marL="0" lvl="0" indent="0" algn="l" defTabSz="488950">
            <a:lnSpc>
              <a:spcPct val="100000"/>
            </a:lnSpc>
            <a:spcBef>
              <a:spcPct val="0"/>
            </a:spcBef>
            <a:spcAft>
              <a:spcPct val="35000"/>
            </a:spcAft>
            <a:buNone/>
          </a:pPr>
          <a:r>
            <a:rPr lang="en-US" altLang="zh-TW" sz="1100" b="1" kern="1200">
              <a:latin typeface="Times New Roman" panose="02020603050405020304" charset="0"/>
              <a:ea typeface="Microsoft JhengHei" panose="020B0604030504040204" pitchFamily="2" charset="-120"/>
              <a:cs typeface="Times New Roman" panose="02020603050405020304" charset="0"/>
            </a:rPr>
            <a:t>Take relevant elective subjects at senior secondary level</a:t>
          </a:r>
        </a:p>
      </dsp:txBody>
      <dsp:txXfrm>
        <a:off x="196953" y="40733"/>
        <a:ext cx="2310778" cy="515942"/>
      </dsp:txXfrm>
    </dsp:sp>
    <dsp:sp modelId="{2FFD68F6-E55D-4B10-B512-1DEED4BC6C55}">
      <dsp:nvSpPr>
        <dsp:cNvPr id="0" name=""/>
        <dsp:cNvSpPr/>
      </dsp:nvSpPr>
      <dsp:spPr>
        <a:xfrm>
          <a:off x="0" y="951631"/>
          <a:ext cx="3380858" cy="486002"/>
        </a:xfrm>
        <a:prstGeom prst="rect">
          <a:avLst/>
        </a:prstGeom>
        <a:solidFill>
          <a:schemeClr val="lt1">
            <a:alpha val="90000"/>
            <a:hueOff val="0"/>
            <a:satOff val="0"/>
            <a:lumOff val="0"/>
            <a:alphaOff val="0"/>
          </a:schemeClr>
        </a:solidFill>
        <a:ln w="9525" cap="flat" cmpd="sng" algn="ctr">
          <a:solidFill>
            <a:srgbClr val="7030A0"/>
          </a:solidFill>
          <a:prstDash val="solid"/>
        </a:ln>
        <a:effectLst/>
      </dsp:spPr>
      <dsp:style>
        <a:lnRef idx="1">
          <a:scrgbClr r="0" g="0" b="0"/>
        </a:lnRef>
        <a:fillRef idx="1">
          <a:scrgbClr r="0" g="0" b="0"/>
        </a:fillRef>
        <a:effectRef idx="0">
          <a:scrgbClr r="0" g="0" b="0"/>
        </a:effectRef>
        <a:fontRef idx="minor"/>
      </dsp:style>
    </dsp:sp>
    <dsp:sp modelId="{19C799C8-2BCF-4BC0-8433-6A910CEBA3F7}">
      <dsp:nvSpPr>
        <dsp:cNvPr id="0" name=""/>
        <dsp:cNvSpPr/>
      </dsp:nvSpPr>
      <dsp:spPr>
        <a:xfrm>
          <a:off x="169042" y="841010"/>
          <a:ext cx="2366600" cy="509141"/>
        </a:xfrm>
        <a:prstGeom prst="roundRect">
          <a:avLst/>
        </a:prstGeom>
        <a:solidFill>
          <a:schemeClr val="lt1"/>
        </a:solidFill>
        <a:ln w="25400" cap="flat" cmpd="sng" algn="ctr">
          <a:solidFill>
            <a:schemeClr val="accent4"/>
          </a:solidFill>
          <a:prstDash val="solid"/>
        </a:ln>
        <a:effectLst/>
        <a:scene3d>
          <a:camera prst="orthographicFront"/>
          <a:lightRig rig="flat" dir="t"/>
        </a:scene3d>
        <a:sp3d/>
      </dsp:spPr>
      <dsp:style>
        <a:lnRef idx="2">
          <a:schemeClr val="accent4"/>
        </a:lnRef>
        <a:fillRef idx="1">
          <a:schemeClr val="lt1"/>
        </a:fillRef>
        <a:effectRef idx="0">
          <a:schemeClr val="accent4"/>
        </a:effectRef>
        <a:fontRef idx="minor">
          <a:schemeClr val="dk1"/>
        </a:fontRef>
      </dsp:style>
      <dsp:txBody>
        <a:bodyPr spcFirstLastPara="0" vert="horz" wrap="square" lIns="89452" tIns="0" rIns="89452" bIns="0" numCol="1" spcCol="1270" anchor="ctr" anchorCtr="0">
          <a:noAutofit/>
        </a:bodyPr>
        <a:lstStyle/>
        <a:p>
          <a:pPr marL="0" lvl="0" indent="0" algn="l" defTabSz="488950">
            <a:lnSpc>
              <a:spcPct val="100000"/>
            </a:lnSpc>
            <a:spcBef>
              <a:spcPct val="0"/>
            </a:spcBef>
            <a:spcAft>
              <a:spcPct val="35000"/>
            </a:spcAft>
            <a:buNone/>
          </a:pPr>
          <a:r>
            <a:rPr lang="en-US" sz="1100" b="1" kern="1200">
              <a:latin typeface="Times New Roman" panose="02020603050405020304" charset="0"/>
              <a:cs typeface="Times New Roman" panose="02020603050405020304" charset="0"/>
            </a:rPr>
            <a:t>Master at least one advanced level programming language</a:t>
          </a:r>
        </a:p>
      </dsp:txBody>
      <dsp:txXfrm>
        <a:off x="193896" y="865864"/>
        <a:ext cx="2316892" cy="459433"/>
      </dsp:txXfrm>
    </dsp:sp>
    <dsp:sp modelId="{D37BE88C-9D3F-4517-ACA0-E8519192C6D5}">
      <dsp:nvSpPr>
        <dsp:cNvPr id="0" name=""/>
        <dsp:cNvSpPr/>
      </dsp:nvSpPr>
      <dsp:spPr>
        <a:xfrm>
          <a:off x="0" y="1747648"/>
          <a:ext cx="3380858" cy="447118"/>
        </a:xfrm>
        <a:prstGeom prst="rect">
          <a:avLst/>
        </a:prstGeom>
        <a:solidFill>
          <a:schemeClr val="lt1">
            <a:alpha val="90000"/>
            <a:hueOff val="0"/>
            <a:satOff val="0"/>
            <a:lumOff val="0"/>
            <a:alphaOff val="0"/>
          </a:schemeClr>
        </a:solidFill>
        <a:ln w="9525" cap="flat" cmpd="sng" algn="ctr">
          <a:solidFill>
            <a:schemeClr val="accent5">
              <a:hueOff val="-6622584"/>
              <a:satOff val="26541"/>
              <a:lumOff val="5752"/>
              <a:alphaOff val="0"/>
            </a:schemeClr>
          </a:solidFill>
          <a:prstDash val="solid"/>
        </a:ln>
        <a:effectLst/>
      </dsp:spPr>
      <dsp:style>
        <a:lnRef idx="1">
          <a:scrgbClr r="0" g="0" b="0"/>
        </a:lnRef>
        <a:fillRef idx="1">
          <a:scrgbClr r="0" g="0" b="0"/>
        </a:fillRef>
        <a:effectRef idx="0">
          <a:scrgbClr r="0" g="0" b="0"/>
        </a:effectRef>
        <a:fontRef idx="minor"/>
      </dsp:style>
    </dsp:sp>
    <dsp:sp modelId="{BA19EED1-9CE7-4BD3-9E7F-45AA9591F5A8}">
      <dsp:nvSpPr>
        <dsp:cNvPr id="0" name=""/>
        <dsp:cNvSpPr/>
      </dsp:nvSpPr>
      <dsp:spPr>
        <a:xfrm>
          <a:off x="169042" y="1583434"/>
          <a:ext cx="2366600" cy="562734"/>
        </a:xfrm>
        <a:prstGeom prst="roundRect">
          <a:avLst/>
        </a:prstGeom>
        <a:solidFill>
          <a:schemeClr val="lt1"/>
        </a:solidFill>
        <a:ln w="25400" cap="flat" cmpd="sng" algn="ctr">
          <a:solidFill>
            <a:schemeClr val="accent3"/>
          </a:solidFill>
          <a:prstDash val="solid"/>
        </a:ln>
        <a:effectLst/>
        <a:scene3d>
          <a:camera prst="orthographicFront"/>
          <a:lightRig rig="flat" dir="t"/>
        </a:scene3d>
        <a:sp3d/>
      </dsp:spPr>
      <dsp:style>
        <a:lnRef idx="2">
          <a:schemeClr val="accent3"/>
        </a:lnRef>
        <a:fillRef idx="1">
          <a:schemeClr val="lt1"/>
        </a:fillRef>
        <a:effectRef idx="0">
          <a:schemeClr val="accent3"/>
        </a:effectRef>
        <a:fontRef idx="minor">
          <a:schemeClr val="dk1"/>
        </a:fontRef>
      </dsp:style>
      <dsp:txBody>
        <a:bodyPr spcFirstLastPara="0" vert="horz" wrap="square" lIns="89452" tIns="0" rIns="89452" bIns="0" numCol="1" spcCol="1270" anchor="ctr" anchorCtr="0">
          <a:noAutofit/>
        </a:bodyPr>
        <a:lstStyle/>
        <a:p>
          <a:pPr marL="0" lvl="0" indent="0" algn="l" defTabSz="488950">
            <a:lnSpc>
              <a:spcPct val="100000"/>
            </a:lnSpc>
            <a:spcBef>
              <a:spcPct val="0"/>
            </a:spcBef>
            <a:spcAft>
              <a:spcPct val="35000"/>
            </a:spcAft>
            <a:buNone/>
          </a:pPr>
          <a:r>
            <a:rPr lang="en-US" sz="1100" b="1" kern="1200">
              <a:latin typeface="Times New Roman" panose="02020603050405020304" charset="0"/>
              <a:cs typeface="Times New Roman" panose="02020603050405020304" charset="0"/>
            </a:rPr>
            <a:t>Read more information on related professional websites</a:t>
          </a:r>
        </a:p>
      </dsp:txBody>
      <dsp:txXfrm>
        <a:off x="196512" y="1610904"/>
        <a:ext cx="2311660" cy="507794"/>
      </dsp:txXfrm>
    </dsp:sp>
    <dsp:sp modelId="{D3C4BA86-46CD-47A6-B7B8-3A7E28FCC2C9}">
      <dsp:nvSpPr>
        <dsp:cNvPr id="0" name=""/>
        <dsp:cNvSpPr/>
      </dsp:nvSpPr>
      <dsp:spPr>
        <a:xfrm>
          <a:off x="0" y="2466626"/>
          <a:ext cx="3380858" cy="414002"/>
        </a:xfrm>
        <a:prstGeom prst="rect">
          <a:avLst/>
        </a:prstGeom>
        <a:solidFill>
          <a:schemeClr val="lt1">
            <a:alpha val="90000"/>
            <a:hueOff val="0"/>
            <a:satOff val="0"/>
            <a:lumOff val="0"/>
            <a:alphaOff val="0"/>
          </a:schemeClr>
        </a:solidFill>
        <a:ln w="9525" cap="flat" cmpd="sng" algn="ctr">
          <a:solidFill>
            <a:schemeClr val="accent5">
              <a:hueOff val="-9933876"/>
              <a:satOff val="39811"/>
              <a:lumOff val="8628"/>
              <a:alphaOff val="0"/>
            </a:schemeClr>
          </a:solidFill>
          <a:prstDash val="solid"/>
        </a:ln>
        <a:effectLst/>
      </dsp:spPr>
      <dsp:style>
        <a:lnRef idx="1">
          <a:scrgbClr r="0" g="0" b="0"/>
        </a:lnRef>
        <a:fillRef idx="1">
          <a:scrgbClr r="0" g="0" b="0"/>
        </a:fillRef>
        <a:effectRef idx="0">
          <a:scrgbClr r="0" g="0" b="0"/>
        </a:effectRef>
        <a:fontRef idx="minor"/>
      </dsp:style>
    </dsp:sp>
    <dsp:sp modelId="{A13FAC05-F4E0-40C5-951B-0E19EF0C9643}">
      <dsp:nvSpPr>
        <dsp:cNvPr id="0" name=""/>
        <dsp:cNvSpPr/>
      </dsp:nvSpPr>
      <dsp:spPr>
        <a:xfrm>
          <a:off x="169042" y="2340566"/>
          <a:ext cx="2366600" cy="594002"/>
        </a:xfrm>
        <a:prstGeom prst="roundRect">
          <a:avLst/>
        </a:prstGeom>
        <a:solidFill>
          <a:schemeClr val="lt1"/>
        </a:solidFill>
        <a:ln w="25400" cap="flat" cmpd="sng" algn="ctr">
          <a:solidFill>
            <a:schemeClr val="accent6"/>
          </a:solidFill>
          <a:prstDash val="solid"/>
        </a:ln>
        <a:effectLst/>
        <a:scene3d>
          <a:camera prst="orthographicFront"/>
          <a:lightRig rig="flat" dir="t"/>
        </a:scene3d>
        <a:sp3d/>
      </dsp:spPr>
      <dsp:style>
        <a:lnRef idx="2">
          <a:schemeClr val="accent6"/>
        </a:lnRef>
        <a:fillRef idx="1">
          <a:schemeClr val="lt1"/>
        </a:fillRef>
        <a:effectRef idx="0">
          <a:schemeClr val="accent6"/>
        </a:effectRef>
        <a:fontRef idx="minor">
          <a:schemeClr val="dk1"/>
        </a:fontRef>
      </dsp:style>
      <dsp:txBody>
        <a:bodyPr spcFirstLastPara="0" vert="horz" wrap="square" lIns="89452" tIns="0" rIns="89452" bIns="0" numCol="1" spcCol="1270" anchor="ctr" anchorCtr="0">
          <a:noAutofit/>
        </a:bodyPr>
        <a:lstStyle/>
        <a:p>
          <a:pPr marL="0" lvl="0" indent="0" algn="l" defTabSz="466725">
            <a:lnSpc>
              <a:spcPct val="100000"/>
            </a:lnSpc>
            <a:spcBef>
              <a:spcPct val="0"/>
            </a:spcBef>
            <a:spcAft>
              <a:spcPct val="35000"/>
            </a:spcAft>
            <a:buNone/>
          </a:pPr>
          <a:r>
            <a:rPr lang="en-US" altLang="zh-TW" sz="1050" b="1" kern="1200">
              <a:latin typeface="Times New Roman" panose="02020603050405020304" charset="0"/>
              <a:ea typeface="Microsoft JhengHei" panose="020B0604030504040204" pitchFamily="2" charset="-120"/>
              <a:cs typeface="Times New Roman" panose="02020603050405020304" charset="0"/>
            </a:rPr>
            <a:t>Ask professionals working in this industry for advice</a:t>
          </a:r>
        </a:p>
      </dsp:txBody>
      <dsp:txXfrm>
        <a:off x="198039" y="2369563"/>
        <a:ext cx="2308606" cy="536008"/>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811FF8-EA92-44F5-9F8C-B43A3256A474}">
      <dsp:nvSpPr>
        <dsp:cNvPr id="0" name=""/>
        <dsp:cNvSpPr/>
      </dsp:nvSpPr>
      <dsp:spPr>
        <a:xfrm>
          <a:off x="1651641" y="1052"/>
          <a:ext cx="1533522" cy="569798"/>
        </a:xfrm>
        <a:prstGeom prst="rightArrow">
          <a:avLst>
            <a:gd name="adj1" fmla="val 75000"/>
            <a:gd name="adj2" fmla="val 50000"/>
          </a:avLst>
        </a:prstGeom>
        <a:solidFill>
          <a:schemeClr val="accent5">
            <a:tint val="40000"/>
            <a:alpha val="90000"/>
            <a:hueOff val="0"/>
            <a:satOff val="0"/>
            <a:lumOff val="0"/>
            <a:alphaOff val="0"/>
          </a:schemeClr>
        </a:solid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en-US" altLang="en-US" sz="1200" b="1" kern="1200">
              <a:latin typeface="Microsoft JhengHei" panose="020B0604030504040204" pitchFamily="2" charset="-120"/>
              <a:ea typeface="Microsoft JhengHei" panose="020B0604030504040204" pitchFamily="2" charset="-120"/>
            </a:rPr>
            <a:t>Specific</a:t>
          </a:r>
          <a:endParaRPr lang="zh-TW" altLang="en-US" sz="1200" b="1" kern="1200">
            <a:latin typeface="Microsoft JhengHei" panose="020B0604030504040204" pitchFamily="2" charset="-120"/>
            <a:ea typeface="Microsoft JhengHei" panose="020B0604030504040204" pitchFamily="2" charset="-120"/>
          </a:endParaRPr>
        </a:p>
      </dsp:txBody>
      <dsp:txXfrm>
        <a:off x="1651641" y="72277"/>
        <a:ext cx="1319848" cy="427348"/>
      </dsp:txXfrm>
    </dsp:sp>
    <dsp:sp modelId="{2056C2E5-80E5-49C3-9D77-EA2DC7B3D8C4}">
      <dsp:nvSpPr>
        <dsp:cNvPr id="0" name=""/>
        <dsp:cNvSpPr/>
      </dsp:nvSpPr>
      <dsp:spPr>
        <a:xfrm>
          <a:off x="269696" y="1052"/>
          <a:ext cx="1381944" cy="569798"/>
        </a:xfrm>
        <a:prstGeom prst="round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106680" tIns="53340" rIns="106680" bIns="53340" numCol="1" spcCol="1270" anchor="ctr" anchorCtr="0">
          <a:noAutofit/>
        </a:bodyPr>
        <a:lstStyle/>
        <a:p>
          <a:pPr marL="0" lvl="0" indent="0" algn="ctr" defTabSz="1244600">
            <a:lnSpc>
              <a:spcPct val="90000"/>
            </a:lnSpc>
            <a:spcBef>
              <a:spcPct val="0"/>
            </a:spcBef>
            <a:spcAft>
              <a:spcPct val="35000"/>
            </a:spcAft>
            <a:buNone/>
          </a:pPr>
          <a:r>
            <a:rPr lang="en-GB" sz="2800" kern="1200"/>
            <a:t>S</a:t>
          </a:r>
          <a:endParaRPr lang="zh-TW" altLang="en-US" sz="2800" kern="1200"/>
        </a:p>
      </dsp:txBody>
      <dsp:txXfrm>
        <a:off x="297511" y="28867"/>
        <a:ext cx="1326314" cy="514168"/>
      </dsp:txXfrm>
    </dsp:sp>
    <dsp:sp modelId="{75B4C37C-7186-494A-92B3-A5D5AA146BB5}">
      <dsp:nvSpPr>
        <dsp:cNvPr id="0" name=""/>
        <dsp:cNvSpPr/>
      </dsp:nvSpPr>
      <dsp:spPr>
        <a:xfrm>
          <a:off x="1651641" y="627830"/>
          <a:ext cx="1533522" cy="569798"/>
        </a:xfrm>
        <a:prstGeom prst="rightArrow">
          <a:avLst>
            <a:gd name="adj1" fmla="val 75000"/>
            <a:gd name="adj2" fmla="val 50000"/>
          </a:avLst>
        </a:prstGeom>
        <a:solidFill>
          <a:schemeClr val="accent4">
            <a:lumMod val="20000"/>
            <a:lumOff val="80000"/>
            <a:alpha val="90000"/>
          </a:schemeClr>
        </a:solidFill>
        <a:ln w="25400" cap="flat" cmpd="sng" algn="ctr">
          <a:solidFill>
            <a:schemeClr val="accent5">
              <a:tint val="40000"/>
              <a:alpha val="90000"/>
              <a:hueOff val="-2685120"/>
              <a:satOff val="12063"/>
              <a:lumOff val="829"/>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en-GB" sz="1200" b="1" kern="1200">
              <a:latin typeface="Microsoft JhengHei" panose="020B0604030504040204" pitchFamily="2" charset="-120"/>
              <a:ea typeface="Microsoft JhengHei" panose="020B0604030504040204" pitchFamily="2" charset="-120"/>
            </a:rPr>
            <a:t>Measurable</a:t>
          </a:r>
          <a:endParaRPr lang="zh-TW" altLang="en-US" sz="1200" b="1" kern="1200">
            <a:latin typeface="Microsoft JhengHei" panose="020B0604030504040204" pitchFamily="2" charset="-120"/>
            <a:ea typeface="Microsoft JhengHei" panose="020B0604030504040204" pitchFamily="2" charset="-120"/>
          </a:endParaRPr>
        </a:p>
      </dsp:txBody>
      <dsp:txXfrm>
        <a:off x="1651641" y="699055"/>
        <a:ext cx="1319848" cy="427348"/>
      </dsp:txXfrm>
    </dsp:sp>
    <dsp:sp modelId="{DBEB42D1-A910-4FBE-B0EC-46E65CB31075}">
      <dsp:nvSpPr>
        <dsp:cNvPr id="0" name=""/>
        <dsp:cNvSpPr/>
      </dsp:nvSpPr>
      <dsp:spPr>
        <a:xfrm>
          <a:off x="269696" y="627830"/>
          <a:ext cx="1381944" cy="569798"/>
        </a:xfrm>
        <a:prstGeom prst="roundRect">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106680" tIns="53340" rIns="106680" bIns="53340" numCol="1" spcCol="1270" anchor="ctr" anchorCtr="0">
          <a:noAutofit/>
        </a:bodyPr>
        <a:lstStyle/>
        <a:p>
          <a:pPr marL="0" lvl="0" indent="0" algn="ctr" defTabSz="1244600">
            <a:lnSpc>
              <a:spcPct val="90000"/>
            </a:lnSpc>
            <a:spcBef>
              <a:spcPct val="0"/>
            </a:spcBef>
            <a:spcAft>
              <a:spcPct val="35000"/>
            </a:spcAft>
            <a:buNone/>
          </a:pPr>
          <a:r>
            <a:rPr lang="en-GB" sz="2800" kern="1200"/>
            <a:t>M</a:t>
          </a:r>
          <a:endParaRPr lang="zh-TW" altLang="en-US" sz="2800" kern="1200"/>
        </a:p>
      </dsp:txBody>
      <dsp:txXfrm>
        <a:off x="297511" y="655645"/>
        <a:ext cx="1326314" cy="514168"/>
      </dsp:txXfrm>
    </dsp:sp>
    <dsp:sp modelId="{9E3AB98D-D932-4D2B-8CCC-3EAAF53A7992}">
      <dsp:nvSpPr>
        <dsp:cNvPr id="0" name=""/>
        <dsp:cNvSpPr/>
      </dsp:nvSpPr>
      <dsp:spPr>
        <a:xfrm>
          <a:off x="1651641" y="1254607"/>
          <a:ext cx="1533522" cy="569798"/>
        </a:xfrm>
        <a:prstGeom prst="rightArrow">
          <a:avLst>
            <a:gd name="adj1" fmla="val 75000"/>
            <a:gd name="adj2" fmla="val 50000"/>
          </a:avLst>
        </a:prstGeom>
        <a:solidFill>
          <a:schemeClr val="accent5">
            <a:tint val="40000"/>
            <a:alpha val="90000"/>
            <a:hueOff val="-5370241"/>
            <a:satOff val="24126"/>
            <a:lumOff val="1658"/>
            <a:alphaOff val="0"/>
          </a:schemeClr>
        </a:solidFill>
        <a:ln w="25400" cap="flat" cmpd="sng" algn="ctr">
          <a:solidFill>
            <a:schemeClr val="accent5">
              <a:tint val="40000"/>
              <a:alpha val="90000"/>
              <a:hueOff val="-5370241"/>
              <a:satOff val="24126"/>
              <a:lumOff val="1658"/>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en-GB" sz="1200" b="1" kern="1200">
              <a:latin typeface="Microsoft JhengHei" panose="020B0604030504040204" pitchFamily="2" charset="-120"/>
              <a:ea typeface="Microsoft JhengHei" panose="020B0604030504040204" pitchFamily="2" charset="-120"/>
            </a:rPr>
            <a:t>Achievable</a:t>
          </a:r>
          <a:endParaRPr lang="zh-TW" altLang="en-US" sz="1200" b="1" kern="1200">
            <a:latin typeface="Microsoft JhengHei" panose="020B0604030504040204" pitchFamily="2" charset="-120"/>
            <a:ea typeface="Microsoft JhengHei" panose="020B0604030504040204" pitchFamily="2" charset="-120"/>
          </a:endParaRPr>
        </a:p>
      </dsp:txBody>
      <dsp:txXfrm>
        <a:off x="1651641" y="1325832"/>
        <a:ext cx="1319848" cy="427348"/>
      </dsp:txXfrm>
    </dsp:sp>
    <dsp:sp modelId="{2550DDE6-B02F-43C6-B4EF-080F4264B2E5}">
      <dsp:nvSpPr>
        <dsp:cNvPr id="0" name=""/>
        <dsp:cNvSpPr/>
      </dsp:nvSpPr>
      <dsp:spPr>
        <a:xfrm>
          <a:off x="269696" y="1254607"/>
          <a:ext cx="1381944" cy="569798"/>
        </a:xfrm>
        <a:prstGeom prst="roundRect">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106680" tIns="53340" rIns="106680" bIns="53340" numCol="1" spcCol="1270" anchor="ctr" anchorCtr="0">
          <a:noAutofit/>
        </a:bodyPr>
        <a:lstStyle/>
        <a:p>
          <a:pPr marL="0" lvl="0" indent="0" algn="ctr" defTabSz="1244600">
            <a:lnSpc>
              <a:spcPct val="90000"/>
            </a:lnSpc>
            <a:spcBef>
              <a:spcPct val="0"/>
            </a:spcBef>
            <a:spcAft>
              <a:spcPct val="35000"/>
            </a:spcAft>
            <a:buNone/>
          </a:pPr>
          <a:r>
            <a:rPr lang="en-GB" sz="2800" kern="1200"/>
            <a:t>A</a:t>
          </a:r>
          <a:endParaRPr lang="zh-TW" altLang="en-US" sz="2800" kern="1200"/>
        </a:p>
      </dsp:txBody>
      <dsp:txXfrm>
        <a:off x="297511" y="1282422"/>
        <a:ext cx="1326314" cy="514168"/>
      </dsp:txXfrm>
    </dsp:sp>
    <dsp:sp modelId="{3DADB462-F6CE-4DA6-82A4-D2065A6D1E01}">
      <dsp:nvSpPr>
        <dsp:cNvPr id="0" name=""/>
        <dsp:cNvSpPr/>
      </dsp:nvSpPr>
      <dsp:spPr>
        <a:xfrm>
          <a:off x="1651641" y="1881385"/>
          <a:ext cx="1533522" cy="569798"/>
        </a:xfrm>
        <a:prstGeom prst="rightArrow">
          <a:avLst>
            <a:gd name="adj1" fmla="val 75000"/>
            <a:gd name="adj2" fmla="val 50000"/>
          </a:avLst>
        </a:prstGeom>
        <a:solidFill>
          <a:schemeClr val="accent5">
            <a:tint val="40000"/>
            <a:alpha val="90000"/>
            <a:hueOff val="-8055361"/>
            <a:satOff val="36190"/>
            <a:lumOff val="2488"/>
            <a:alphaOff val="0"/>
          </a:schemeClr>
        </a:solidFill>
        <a:ln w="25400" cap="flat" cmpd="sng" algn="ctr">
          <a:solidFill>
            <a:schemeClr val="accent5">
              <a:tint val="40000"/>
              <a:alpha val="90000"/>
              <a:hueOff val="-8055361"/>
              <a:satOff val="36190"/>
              <a:lumOff val="2488"/>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en-GB" sz="1200" b="1" kern="1200">
              <a:latin typeface="Microsoft JhengHei" panose="020B0604030504040204" pitchFamily="2" charset="-120"/>
              <a:ea typeface="Microsoft JhengHei" panose="020B0604030504040204" pitchFamily="2" charset="-120"/>
            </a:rPr>
            <a:t>Relevant</a:t>
          </a:r>
          <a:endParaRPr lang="zh-TW" altLang="en-US" sz="1200" b="1" kern="1200">
            <a:latin typeface="Microsoft JhengHei" panose="020B0604030504040204" pitchFamily="2" charset="-120"/>
            <a:ea typeface="Microsoft JhengHei" panose="020B0604030504040204" pitchFamily="2" charset="-120"/>
          </a:endParaRPr>
        </a:p>
      </dsp:txBody>
      <dsp:txXfrm>
        <a:off x="1651641" y="1952610"/>
        <a:ext cx="1319848" cy="427348"/>
      </dsp:txXfrm>
    </dsp:sp>
    <dsp:sp modelId="{E3ACE8EC-8484-4732-AEFA-4CE38506F9EC}">
      <dsp:nvSpPr>
        <dsp:cNvPr id="0" name=""/>
        <dsp:cNvSpPr/>
      </dsp:nvSpPr>
      <dsp:spPr>
        <a:xfrm>
          <a:off x="269696" y="1881385"/>
          <a:ext cx="1381944" cy="569798"/>
        </a:xfrm>
        <a:prstGeom prst="roundRect">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106680" tIns="53340" rIns="106680" bIns="53340" numCol="1" spcCol="1270" anchor="ctr" anchorCtr="0">
          <a:noAutofit/>
        </a:bodyPr>
        <a:lstStyle/>
        <a:p>
          <a:pPr marL="0" lvl="0" indent="0" algn="ctr" defTabSz="1244600">
            <a:lnSpc>
              <a:spcPct val="90000"/>
            </a:lnSpc>
            <a:spcBef>
              <a:spcPct val="0"/>
            </a:spcBef>
            <a:spcAft>
              <a:spcPct val="35000"/>
            </a:spcAft>
            <a:buNone/>
          </a:pPr>
          <a:r>
            <a:rPr lang="en-GB" sz="2800" kern="1200"/>
            <a:t>R</a:t>
          </a:r>
          <a:endParaRPr lang="zh-TW" altLang="en-US" sz="2800" kern="1200"/>
        </a:p>
      </dsp:txBody>
      <dsp:txXfrm>
        <a:off x="297511" y="1909200"/>
        <a:ext cx="1326314" cy="514168"/>
      </dsp:txXfrm>
    </dsp:sp>
    <dsp:sp modelId="{BF013815-BA79-474E-AEA7-E889AFACD82A}">
      <dsp:nvSpPr>
        <dsp:cNvPr id="0" name=""/>
        <dsp:cNvSpPr/>
      </dsp:nvSpPr>
      <dsp:spPr>
        <a:xfrm>
          <a:off x="1651641" y="2508163"/>
          <a:ext cx="1533522" cy="569798"/>
        </a:xfrm>
        <a:prstGeom prst="rightArrow">
          <a:avLst>
            <a:gd name="adj1" fmla="val 75000"/>
            <a:gd name="adj2" fmla="val 50000"/>
          </a:avLst>
        </a:prstGeom>
        <a:solidFill>
          <a:schemeClr val="accent5">
            <a:tint val="40000"/>
            <a:alpha val="90000"/>
            <a:hueOff val="-10740482"/>
            <a:satOff val="48253"/>
            <a:lumOff val="3317"/>
            <a:alphaOff val="0"/>
          </a:schemeClr>
        </a:solidFill>
        <a:ln w="25400" cap="flat" cmpd="sng" algn="ctr">
          <a:solidFill>
            <a:schemeClr val="accent5">
              <a:tint val="40000"/>
              <a:alpha val="90000"/>
              <a:hueOff val="-10740482"/>
              <a:satOff val="48253"/>
              <a:lumOff val="3317"/>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en-GB" sz="1200" b="1" kern="1200">
              <a:latin typeface="Microsoft JhengHei" panose="020B0604030504040204" pitchFamily="2" charset="-120"/>
              <a:ea typeface="Microsoft JhengHei" panose="020B0604030504040204" pitchFamily="2" charset="-120"/>
            </a:rPr>
            <a:t>Time-limited</a:t>
          </a:r>
          <a:endParaRPr lang="zh-TW" altLang="en-US" sz="1200" b="1" kern="1200">
            <a:latin typeface="Microsoft JhengHei" panose="020B0604030504040204" pitchFamily="2" charset="-120"/>
            <a:ea typeface="Microsoft JhengHei" panose="020B0604030504040204" pitchFamily="2" charset="-120"/>
          </a:endParaRPr>
        </a:p>
        <a:p>
          <a:pPr marL="114300" lvl="1" indent="-114300" algn="l" defTabSz="533400">
            <a:lnSpc>
              <a:spcPts val="2800"/>
            </a:lnSpc>
            <a:spcBef>
              <a:spcPct val="0"/>
            </a:spcBef>
            <a:spcAft>
              <a:spcPts val="0"/>
            </a:spcAft>
            <a:buChar char="•"/>
          </a:pPr>
          <a:endParaRPr lang="zh-TW" altLang="en-US" sz="1200" b="1" kern="1200">
            <a:latin typeface="Microsoft JhengHei" panose="020B0604030504040204" pitchFamily="2" charset="-120"/>
            <a:ea typeface="Microsoft JhengHei" panose="020B0604030504040204" pitchFamily="2" charset="-120"/>
          </a:endParaRPr>
        </a:p>
      </dsp:txBody>
      <dsp:txXfrm>
        <a:off x="1651641" y="2579388"/>
        <a:ext cx="1319848" cy="427348"/>
      </dsp:txXfrm>
    </dsp:sp>
    <dsp:sp modelId="{513E631E-04FE-4320-9552-36E421CD410B}">
      <dsp:nvSpPr>
        <dsp:cNvPr id="0" name=""/>
        <dsp:cNvSpPr/>
      </dsp:nvSpPr>
      <dsp:spPr>
        <a:xfrm>
          <a:off x="269696" y="2508163"/>
          <a:ext cx="1381944" cy="569798"/>
        </a:xfrm>
        <a:prstGeom prst="roundRect">
          <a:avLst/>
        </a:prstGeom>
        <a:solidFill>
          <a:schemeClr val="lt1"/>
        </a:solidFill>
        <a:ln w="25400" cap="flat" cmpd="sng" algn="ctr">
          <a:solidFill>
            <a:schemeClr val="accent6"/>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106680" tIns="53340" rIns="106680" bIns="53340" numCol="1" spcCol="1270" anchor="ctr" anchorCtr="0">
          <a:noAutofit/>
        </a:bodyPr>
        <a:lstStyle/>
        <a:p>
          <a:pPr marL="0" lvl="0" indent="0" algn="ctr" defTabSz="1244600">
            <a:lnSpc>
              <a:spcPct val="90000"/>
            </a:lnSpc>
            <a:spcBef>
              <a:spcPct val="0"/>
            </a:spcBef>
            <a:spcAft>
              <a:spcPct val="35000"/>
            </a:spcAft>
            <a:buNone/>
          </a:pPr>
          <a:r>
            <a:rPr lang="en-GB" sz="2800" kern="1200"/>
            <a:t>T</a:t>
          </a:r>
          <a:endParaRPr lang="zh-TW" altLang="en-US" sz="2800" kern="1200"/>
        </a:p>
      </dsp:txBody>
      <dsp:txXfrm>
        <a:off x="297511" y="2535978"/>
        <a:ext cx="1326314" cy="514168"/>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E70C51-05EE-4BC9-A9C1-6F69BF82C7E1}">
      <dsp:nvSpPr>
        <dsp:cNvPr id="0" name=""/>
        <dsp:cNvSpPr/>
      </dsp:nvSpPr>
      <dsp:spPr>
        <a:xfrm>
          <a:off x="0" y="0"/>
          <a:ext cx="5999871" cy="1239871"/>
        </a:xfrm>
        <a:prstGeom prst="roundRect">
          <a:avLst>
            <a:gd name="adj" fmla="val 10000"/>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8580" tIns="68580" rIns="68580" bIns="68580" numCol="1" spcCol="1270" anchor="ctr" anchorCtr="0">
          <a:noAutofit/>
        </a:bodyPr>
        <a:lstStyle/>
        <a:p>
          <a:pPr marL="0" lvl="0" indent="0" algn="l" defTabSz="800100">
            <a:lnSpc>
              <a:spcPct val="100000"/>
            </a:lnSpc>
            <a:spcBef>
              <a:spcPct val="0"/>
            </a:spcBef>
            <a:spcAft>
              <a:spcPct val="35000"/>
            </a:spcAft>
            <a:buNone/>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1. I want to improve my English.</a:t>
          </a:r>
          <a:endParaRPr lang="zh-TW"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endParaRPr>
        </a:p>
        <a:p>
          <a:pPr marL="0" lvl="0" indent="0" algn="l" defTabSz="800100">
            <a:lnSpc>
              <a:spcPct val="100000"/>
            </a:lnSpc>
            <a:spcBef>
              <a:spcPct val="0"/>
            </a:spcBef>
            <a:spcAft>
              <a:spcPct val="35000"/>
            </a:spcAft>
            <a:buNone/>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2. I want to improve my English grammar.</a:t>
          </a:r>
        </a:p>
      </dsp:txBody>
      <dsp:txXfrm>
        <a:off x="1323961" y="0"/>
        <a:ext cx="4675909" cy="1239871"/>
      </dsp:txXfrm>
    </dsp:sp>
    <dsp:sp modelId="{F4A5497E-199A-43AA-83D1-FEF8F25D4679}">
      <dsp:nvSpPr>
        <dsp:cNvPr id="0" name=""/>
        <dsp:cNvSpPr/>
      </dsp:nvSpPr>
      <dsp:spPr>
        <a:xfrm>
          <a:off x="123987" y="123987"/>
          <a:ext cx="1199974" cy="991897"/>
        </a:xfrm>
        <a:prstGeom prst="roundRect">
          <a:avLst>
            <a:gd name="adj" fmla="val 10000"/>
          </a:avLst>
        </a:prstGeom>
        <a:solidFill>
          <a:schemeClr val="accent5">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683F075-A339-4663-9862-A5D97040421C}">
      <dsp:nvSpPr>
        <dsp:cNvPr id="0" name=""/>
        <dsp:cNvSpPr/>
      </dsp:nvSpPr>
      <dsp:spPr>
        <a:xfrm>
          <a:off x="0" y="1363858"/>
          <a:ext cx="5999871" cy="1239871"/>
        </a:xfrm>
        <a:prstGeom prst="roundRect">
          <a:avLst>
            <a:gd name="adj" fmla="val 10000"/>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68580" tIns="68580" rIns="68580" bIns="68580" numCol="1" spcCol="1270" anchor="ctr" anchorCtr="0">
          <a:noAutofit/>
        </a:bodyPr>
        <a:lstStyle/>
        <a:p>
          <a:pPr marL="0" lvl="0" indent="0" algn="l" defTabSz="800100">
            <a:lnSpc>
              <a:spcPct val="100000"/>
            </a:lnSpc>
            <a:spcBef>
              <a:spcPct val="0"/>
            </a:spcBef>
            <a:spcAft>
              <a:spcPct val="35000"/>
            </a:spcAft>
            <a:buNone/>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3. I will finish 10 grammar exercise questions to improve my English grammar.</a:t>
          </a:r>
        </a:p>
        <a:p>
          <a:pPr marL="0" lvl="0" indent="0" algn="l" defTabSz="800100">
            <a:lnSpc>
              <a:spcPct val="100000"/>
            </a:lnSpc>
            <a:spcBef>
              <a:spcPct val="0"/>
            </a:spcBef>
            <a:spcAft>
              <a:spcPct val="35000"/>
            </a:spcAft>
            <a:buNone/>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4. I will finish more grammar exercise questions to improve my English grammar.</a:t>
          </a:r>
        </a:p>
      </dsp:txBody>
      <dsp:txXfrm>
        <a:off x="1323961" y="1363858"/>
        <a:ext cx="4675909" cy="1239871"/>
      </dsp:txXfrm>
    </dsp:sp>
    <dsp:sp modelId="{8D9DC0D1-FC56-4978-A846-C2F9A524A6CF}">
      <dsp:nvSpPr>
        <dsp:cNvPr id="0" name=""/>
        <dsp:cNvSpPr/>
      </dsp:nvSpPr>
      <dsp:spPr>
        <a:xfrm>
          <a:off x="123987" y="1487845"/>
          <a:ext cx="1199974" cy="991897"/>
        </a:xfrm>
        <a:prstGeom prst="roundRect">
          <a:avLst>
            <a:gd name="adj" fmla="val 10000"/>
          </a:avLst>
        </a:prstGeom>
        <a:solidFill>
          <a:schemeClr val="accent5">
            <a:tint val="50000"/>
            <a:hueOff val="-2670591"/>
            <a:satOff val="11904"/>
            <a:lumOff val="105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655AF16-E702-4BA2-A53B-AFCD30E06DD6}">
      <dsp:nvSpPr>
        <dsp:cNvPr id="0" name=""/>
        <dsp:cNvSpPr/>
      </dsp:nvSpPr>
      <dsp:spPr>
        <a:xfrm>
          <a:off x="0" y="2727716"/>
          <a:ext cx="5999871" cy="1239871"/>
        </a:xfrm>
        <a:prstGeom prst="roundRect">
          <a:avLst>
            <a:gd name="adj" fmla="val 10000"/>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68580" tIns="68580" rIns="68580" bIns="68580" numCol="1" spcCol="1270" anchor="ctr" anchorCtr="0">
          <a:noAutofit/>
        </a:bodyPr>
        <a:lstStyle/>
        <a:p>
          <a:pPr marL="0" lvl="0" indent="0" algn="l" defTabSz="800100">
            <a:lnSpc>
              <a:spcPct val="100000"/>
            </a:lnSpc>
            <a:spcBef>
              <a:spcPct val="0"/>
            </a:spcBef>
            <a:spcAft>
              <a:spcPct val="35000"/>
            </a:spcAft>
            <a:buNone/>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5. I need to finish 10 grammar exercise books in one day.</a:t>
          </a:r>
        </a:p>
        <a:p>
          <a:pPr marL="0" lvl="0" indent="0" algn="l" defTabSz="800100">
            <a:lnSpc>
              <a:spcPct val="100000"/>
            </a:lnSpc>
            <a:spcBef>
              <a:spcPct val="0"/>
            </a:spcBef>
            <a:spcAft>
              <a:spcPct val="35000"/>
            </a:spcAft>
            <a:buNone/>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6. I need to finish 10 grammar exercise questions in one day</a:t>
          </a:r>
          <a:r>
            <a:rPr lang="en-US" altLang="zh-TW" sz="1300" b="0" kern="1200">
              <a:solidFill>
                <a:schemeClr val="tx1"/>
              </a:solidFill>
              <a:latin typeface="Times New Roman" panose="02020603050405020304" charset="0"/>
              <a:ea typeface="Microsoft JhengHei" panose="020B0604030504040204" pitchFamily="2" charset="-120"/>
              <a:cs typeface="Times New Roman" panose="02020603050405020304" charset="0"/>
            </a:rPr>
            <a:t>.</a:t>
          </a:r>
        </a:p>
      </dsp:txBody>
      <dsp:txXfrm>
        <a:off x="1323961" y="2727716"/>
        <a:ext cx="4675909" cy="1239871"/>
      </dsp:txXfrm>
    </dsp:sp>
    <dsp:sp modelId="{08807363-3CA5-4F58-AEE2-31B31E16FE2C}">
      <dsp:nvSpPr>
        <dsp:cNvPr id="0" name=""/>
        <dsp:cNvSpPr/>
      </dsp:nvSpPr>
      <dsp:spPr>
        <a:xfrm>
          <a:off x="145190" y="2851703"/>
          <a:ext cx="1199974" cy="991897"/>
        </a:xfrm>
        <a:prstGeom prst="roundRect">
          <a:avLst>
            <a:gd name="adj" fmla="val 10000"/>
          </a:avLst>
        </a:prstGeom>
        <a:solidFill>
          <a:schemeClr val="accent4">
            <a:lumMod val="20000"/>
            <a:lumOff val="8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D3654DD-9705-4D7D-87E9-93279B25CD06}">
      <dsp:nvSpPr>
        <dsp:cNvPr id="0" name=""/>
        <dsp:cNvSpPr/>
      </dsp:nvSpPr>
      <dsp:spPr>
        <a:xfrm>
          <a:off x="0" y="4091575"/>
          <a:ext cx="5999871" cy="1239871"/>
        </a:xfrm>
        <a:prstGeom prst="roundRect">
          <a:avLst>
            <a:gd name="adj" fmla="val 10000"/>
          </a:avLst>
        </a:prstGeom>
        <a:solidFill>
          <a:schemeClr val="lt1"/>
        </a:solidFill>
        <a:ln w="25400" cap="flat" cmpd="sng" algn="ctr">
          <a:solidFill>
            <a:srgbClr val="FFFF00"/>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68580" tIns="68580" rIns="68580" bIns="68580" numCol="1" spcCol="1270" anchor="ctr" anchorCtr="0">
          <a:noAutofit/>
        </a:bodyPr>
        <a:lstStyle/>
        <a:p>
          <a:pPr marL="0" lvl="0" indent="0" algn="l" defTabSz="800100">
            <a:lnSpc>
              <a:spcPct val="100000"/>
            </a:lnSpc>
            <a:spcBef>
              <a:spcPct val="0"/>
            </a:spcBef>
            <a:spcAft>
              <a:spcPct val="35000"/>
            </a:spcAft>
            <a:buNone/>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7. I need to live in a foreign country for one year to improve my spoken English.</a:t>
          </a:r>
          <a:endParaRPr lang="en-US" altLang="zh-CN" sz="1200" b="0" kern="1200">
            <a:solidFill>
              <a:schemeClr val="tx1"/>
            </a:solidFill>
            <a:latin typeface="Times New Roman" panose="02020603050405020304" charset="0"/>
            <a:ea typeface="Microsoft JhengHei" panose="020B0604030504040204" pitchFamily="2" charset="-120"/>
            <a:cs typeface="Times New Roman" panose="02020603050405020304" charset="0"/>
          </a:endParaRPr>
        </a:p>
        <a:p>
          <a:pPr marL="0" lvl="0" indent="0" algn="l" defTabSz="800100">
            <a:lnSpc>
              <a:spcPct val="100000"/>
            </a:lnSpc>
            <a:spcBef>
              <a:spcPct val="0"/>
            </a:spcBef>
            <a:spcAft>
              <a:spcPct val="35000"/>
            </a:spcAft>
            <a:buNone/>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8. I need to practice my spoken English with my classmates for one hour every Friday after school.</a:t>
          </a:r>
        </a:p>
      </dsp:txBody>
      <dsp:txXfrm>
        <a:off x="1323961" y="4091575"/>
        <a:ext cx="4675909" cy="1239871"/>
      </dsp:txXfrm>
    </dsp:sp>
    <dsp:sp modelId="{3339CA43-775D-4627-B762-D28C9D845F0F}">
      <dsp:nvSpPr>
        <dsp:cNvPr id="0" name=""/>
        <dsp:cNvSpPr/>
      </dsp:nvSpPr>
      <dsp:spPr>
        <a:xfrm>
          <a:off x="123987" y="4215562"/>
          <a:ext cx="1199974" cy="991897"/>
        </a:xfrm>
        <a:prstGeom prst="roundRect">
          <a:avLst>
            <a:gd name="adj" fmla="val 10000"/>
          </a:avLst>
        </a:prstGeom>
        <a:solidFill>
          <a:schemeClr val="accent5">
            <a:tint val="50000"/>
            <a:hueOff val="-8011774"/>
            <a:satOff val="35713"/>
            <a:lumOff val="315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5146D58-E9B1-4FB0-9FEC-215E9B0929FB}">
      <dsp:nvSpPr>
        <dsp:cNvPr id="0" name=""/>
        <dsp:cNvSpPr/>
      </dsp:nvSpPr>
      <dsp:spPr>
        <a:xfrm>
          <a:off x="0" y="5455433"/>
          <a:ext cx="5999871" cy="1239871"/>
        </a:xfrm>
        <a:prstGeom prst="roundRect">
          <a:avLst>
            <a:gd name="adj" fmla="val 10000"/>
          </a:avLst>
        </a:prstGeom>
        <a:solidFill>
          <a:schemeClr val="lt1"/>
        </a:solidFill>
        <a:ln w="25400" cap="flat" cmpd="sng" algn="ctr">
          <a:solidFill>
            <a:schemeClr val="accent6"/>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68580" tIns="68580" rIns="68580" bIns="68580" numCol="1" spcCol="1270" anchor="ctr" anchorCtr="0">
          <a:noAutofit/>
        </a:bodyPr>
        <a:lstStyle/>
        <a:p>
          <a:pPr marL="0" lvl="0" indent="0" algn="l" defTabSz="800100">
            <a:lnSpc>
              <a:spcPct val="100000"/>
            </a:lnSpc>
            <a:spcBef>
              <a:spcPct val="0"/>
            </a:spcBef>
            <a:spcAft>
              <a:spcPct val="35000"/>
            </a:spcAft>
            <a:buNone/>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9. I will finish an English grammar exercise book for Secondary 1 students within two months.</a:t>
          </a:r>
        </a:p>
        <a:p>
          <a:pPr marL="0" lvl="0" indent="0" algn="l" defTabSz="800100">
            <a:lnSpc>
              <a:spcPct val="100000"/>
            </a:lnSpc>
            <a:spcBef>
              <a:spcPct val="0"/>
            </a:spcBef>
            <a:spcAft>
              <a:spcPct val="35000"/>
            </a:spcAft>
            <a:buNone/>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10. I will finish an English grammar exercise book for Secondary 1 students.</a:t>
          </a:r>
        </a:p>
      </dsp:txBody>
      <dsp:txXfrm>
        <a:off x="1323961" y="5455433"/>
        <a:ext cx="4675909" cy="1239871"/>
      </dsp:txXfrm>
    </dsp:sp>
    <dsp:sp modelId="{10F5F183-11F6-476A-96B3-CC0BE4DF525E}">
      <dsp:nvSpPr>
        <dsp:cNvPr id="0" name=""/>
        <dsp:cNvSpPr/>
      </dsp:nvSpPr>
      <dsp:spPr>
        <a:xfrm>
          <a:off x="123987" y="5579420"/>
          <a:ext cx="1199974" cy="991897"/>
        </a:xfrm>
        <a:prstGeom prst="roundRect">
          <a:avLst>
            <a:gd name="adj" fmla="val 10000"/>
          </a:avLst>
        </a:prstGeom>
        <a:solidFill>
          <a:schemeClr val="accent5">
            <a:tint val="50000"/>
            <a:hueOff val="-10682366"/>
            <a:satOff val="47617"/>
            <a:lumOff val="420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3EAD919-30AC-4E8F-98E1-416C167CB15E}">
      <dsp:nvSpPr>
        <dsp:cNvPr id="0" name=""/>
        <dsp:cNvSpPr/>
      </dsp:nvSpPr>
      <dsp:spPr>
        <a:xfrm>
          <a:off x="73196" y="28314"/>
          <a:ext cx="2819600" cy="1520864"/>
        </a:xfrm>
        <a:prstGeom prst="rect">
          <a:avLst/>
        </a:prstGeom>
        <a:solidFill>
          <a:schemeClr val="lt1"/>
        </a:solidFill>
        <a:ln w="25400" cap="flat" cmpd="sng" algn="ctr">
          <a:solidFill>
            <a:schemeClr val="accent2"/>
          </a:solidFill>
          <a:prstDash val="solid"/>
        </a:ln>
        <a:effectLst>
          <a:glow rad="228600">
            <a:schemeClr val="accent2">
              <a:satMod val="175000"/>
              <a:alpha val="40000"/>
            </a:schemeClr>
          </a:glow>
        </a:effectLst>
      </dsp:spPr>
      <dsp:style>
        <a:lnRef idx="2">
          <a:schemeClr val="accent2"/>
        </a:lnRef>
        <a:fillRef idx="1">
          <a:schemeClr val="lt1"/>
        </a:fillRef>
        <a:effectRef idx="0">
          <a:schemeClr val="accent2"/>
        </a:effectRef>
        <a:fontRef idx="minor">
          <a:schemeClr val="dk1"/>
        </a:fontRef>
      </dsp:style>
      <dsp:txBody>
        <a:bodyPr spcFirstLastPara="0" vert="horz" wrap="square" lIns="60960" tIns="60960" rIns="60960" bIns="60960" numCol="1" spcCol="1270" anchor="ctr" anchorCtr="0">
          <a:noAutofit/>
        </a:bodyPr>
        <a:lstStyle/>
        <a:p>
          <a:pPr marL="0" lvl="0" indent="0" algn="l" defTabSz="711200">
            <a:lnSpc>
              <a:spcPct val="100000"/>
            </a:lnSpc>
            <a:spcBef>
              <a:spcPct val="0"/>
            </a:spcBef>
            <a:spcAft>
              <a:spcPct val="35000"/>
            </a:spcAft>
            <a:buNone/>
          </a:pPr>
          <a:r>
            <a:rPr lang="en-US" altLang="zh-TW" sz="1600" b="1" kern="1200">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Microsoft JhengHei" panose="020B0604030504040204" pitchFamily="2" charset="-120"/>
              <a:ea typeface="Microsoft JhengHei" panose="020B0604030504040204" pitchFamily="2" charset="-120"/>
            </a:rPr>
            <a:t>1. Be bold in trying</a:t>
          </a:r>
        </a:p>
        <a:p>
          <a:pPr marL="0" lvl="0" indent="0" algn="l" defTabSz="711200">
            <a:lnSpc>
              <a:spcPct val="100000"/>
            </a:lnSpc>
            <a:spcBef>
              <a:spcPct val="0"/>
            </a:spcBef>
            <a:spcAft>
              <a:spcPct val="35000"/>
            </a:spcAft>
            <a:buNone/>
          </a:pPr>
          <a:r>
            <a:rPr lang="en-US" altLang="zh-TW" sz="1300" kern="1200">
              <a:latin typeface="Times New Roman" panose="02020603050405020304" charset="0"/>
              <a:ea typeface="Microsoft JhengHei" panose="020B0604030504040204" pitchFamily="2" charset="-120"/>
              <a:cs typeface="Times New Roman" panose="02020603050405020304" charset="0"/>
            </a:rPr>
            <a:t>Life is a constant exploration.</a:t>
          </a:r>
          <a:endParaRPr lang="en-US" altLang="zh-TW" sz="1300" b="1" kern="1200">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Times New Roman" panose="02020603050405020304" charset="0"/>
            <a:ea typeface="Microsoft JhengHei" panose="020B0604030504040204" pitchFamily="2" charset="-120"/>
            <a:cs typeface="Times New Roman" panose="02020603050405020304" charset="0"/>
          </a:endParaRPr>
        </a:p>
      </dsp:txBody>
      <dsp:txXfrm>
        <a:off x="73196" y="28314"/>
        <a:ext cx="2819600" cy="1520864"/>
      </dsp:txXfrm>
    </dsp:sp>
    <dsp:sp modelId="{B6CA6BA6-BFAD-46F0-A627-32A86C77EEF9}">
      <dsp:nvSpPr>
        <dsp:cNvPr id="0" name=""/>
        <dsp:cNvSpPr/>
      </dsp:nvSpPr>
      <dsp:spPr>
        <a:xfrm>
          <a:off x="3080254" y="31977"/>
          <a:ext cx="2958595" cy="1539678"/>
        </a:xfrm>
        <a:prstGeom prst="rect">
          <a:avLst/>
        </a:prstGeom>
        <a:solidFill>
          <a:schemeClr val="lt1"/>
        </a:solidFill>
        <a:ln w="25400" cap="flat" cmpd="sng" algn="ctr">
          <a:solidFill>
            <a:schemeClr val="accent1"/>
          </a:solidFill>
          <a:prstDash val="solid"/>
        </a:ln>
        <a:effectLst>
          <a:glow rad="228600">
            <a:schemeClr val="accent1">
              <a:satMod val="175000"/>
              <a:alpha val="40000"/>
            </a:schemeClr>
          </a:glow>
        </a:effectLst>
      </dsp:spPr>
      <dsp:style>
        <a:lnRef idx="2">
          <a:schemeClr val="accent1"/>
        </a:lnRef>
        <a:fillRef idx="1">
          <a:schemeClr val="lt1"/>
        </a:fillRef>
        <a:effectRef idx="0">
          <a:schemeClr val="accent1"/>
        </a:effectRef>
        <a:fontRef idx="minor">
          <a:schemeClr val="dk1"/>
        </a:fontRef>
      </dsp:style>
      <dsp:txBody>
        <a:bodyPr spcFirstLastPara="0" vert="horz" wrap="square" lIns="60960" tIns="60960" rIns="60960" bIns="60960" numCol="1" spcCol="1270" anchor="ctr" anchorCtr="0">
          <a:noAutofit/>
        </a:bodyPr>
        <a:lstStyle/>
        <a:p>
          <a:pPr marL="0" lvl="0" indent="0" algn="l" defTabSz="711200">
            <a:lnSpc>
              <a:spcPct val="100000"/>
            </a:lnSpc>
            <a:spcBef>
              <a:spcPct val="0"/>
            </a:spcBef>
            <a:spcAft>
              <a:spcPts val="0"/>
            </a:spcAft>
            <a:buNone/>
          </a:pPr>
          <a:r>
            <a:rPr lang="en-US" altLang="zh-TW" sz="1600" b="1" kern="1200">
              <a:solidFill>
                <a:srgbClr val="FF0000"/>
              </a:solidFill>
              <a:latin typeface="Microsoft JhengHei" panose="020B0604030504040204" pitchFamily="2" charset="-120"/>
              <a:ea typeface="Microsoft JhengHei" panose="020B0604030504040204" pitchFamily="2" charset="-120"/>
            </a:rPr>
            <a:t>2. Broaden your </a:t>
          </a:r>
        </a:p>
        <a:p>
          <a:pPr marL="0" lvl="0" indent="0" algn="l" defTabSz="711200">
            <a:lnSpc>
              <a:spcPct val="100000"/>
            </a:lnSpc>
            <a:spcBef>
              <a:spcPct val="0"/>
            </a:spcBef>
            <a:spcAft>
              <a:spcPts val="0"/>
            </a:spcAft>
            <a:buNone/>
          </a:pPr>
          <a:r>
            <a:rPr lang="en-US" altLang="zh-TW" sz="1600" b="1" kern="1200">
              <a:solidFill>
                <a:srgbClr val="FF0000"/>
              </a:solidFill>
              <a:latin typeface="Microsoft JhengHei" panose="020B0604030504040204" pitchFamily="2" charset="-120"/>
              <a:ea typeface="Microsoft JhengHei" panose="020B0604030504040204" pitchFamily="2" charset="-120"/>
            </a:rPr>
            <a:t>horizons</a:t>
          </a:r>
        </a:p>
        <a:p>
          <a:pPr marL="0" lvl="0" indent="0" algn="just" defTabSz="711200">
            <a:lnSpc>
              <a:spcPct val="100000"/>
            </a:lnSpc>
            <a:spcBef>
              <a:spcPct val="0"/>
            </a:spcBef>
            <a:spcAft>
              <a:spcPts val="0"/>
            </a:spcAft>
            <a:buNone/>
          </a:pPr>
          <a:r>
            <a:rPr lang="en-US" altLang="zh-TW" sz="1300" kern="1200">
              <a:latin typeface="Times New Roman" panose="02020603050405020304" charset="0"/>
              <a:ea typeface="Microsoft JhengHei" panose="020B0604030504040204" pitchFamily="2" charset="-120"/>
              <a:cs typeface="Times New Roman" panose="02020603050405020304" charset="0"/>
            </a:rPr>
            <a:t>You should understand the situation of the job market and the changes in the social environment.</a:t>
          </a:r>
          <a:endParaRPr lang="en-US" altLang="zh-TW" sz="1300" b="1" kern="1200">
            <a:solidFill>
              <a:srgbClr val="FF0000"/>
            </a:solidFill>
            <a:latin typeface="Times New Roman" panose="02020603050405020304" charset="0"/>
            <a:ea typeface="Microsoft JhengHei" panose="020B0604030504040204" pitchFamily="2" charset="-120"/>
            <a:cs typeface="Times New Roman" panose="02020603050405020304" charset="0"/>
          </a:endParaRPr>
        </a:p>
      </dsp:txBody>
      <dsp:txXfrm>
        <a:off x="3080254" y="31977"/>
        <a:ext cx="2958595" cy="1539678"/>
      </dsp:txXfrm>
    </dsp:sp>
    <dsp:sp modelId="{F60C2CB4-133B-433F-97D3-059A6076565F}">
      <dsp:nvSpPr>
        <dsp:cNvPr id="0" name=""/>
        <dsp:cNvSpPr/>
      </dsp:nvSpPr>
      <dsp:spPr>
        <a:xfrm>
          <a:off x="86815" y="1757964"/>
          <a:ext cx="2819600" cy="1607535"/>
        </a:xfrm>
        <a:prstGeom prst="rect">
          <a:avLst/>
        </a:prstGeom>
        <a:solidFill>
          <a:schemeClr val="lt1"/>
        </a:solidFill>
        <a:ln w="25400" cap="flat" cmpd="sng" algn="ctr">
          <a:solidFill>
            <a:schemeClr val="accent3"/>
          </a:solidFill>
          <a:prstDash val="solid"/>
        </a:ln>
        <a:effectLst>
          <a:glow rad="228600">
            <a:schemeClr val="accent3">
              <a:satMod val="175000"/>
              <a:alpha val="40000"/>
            </a:schemeClr>
          </a:glow>
        </a:effectLst>
      </dsp:spPr>
      <dsp:style>
        <a:lnRef idx="2">
          <a:schemeClr val="accent3"/>
        </a:lnRef>
        <a:fillRef idx="1">
          <a:schemeClr val="lt1"/>
        </a:fillRef>
        <a:effectRef idx="0">
          <a:schemeClr val="accent3"/>
        </a:effectRef>
        <a:fontRef idx="minor">
          <a:schemeClr val="dk1"/>
        </a:fontRef>
      </dsp:style>
      <dsp:txBody>
        <a:bodyPr spcFirstLastPara="0" vert="horz" wrap="square" lIns="60960" tIns="60960" rIns="60960" bIns="60960" numCol="1" spcCol="1270" anchor="ctr" anchorCtr="0">
          <a:noAutofit/>
        </a:bodyPr>
        <a:lstStyle/>
        <a:p>
          <a:pPr marL="0" lvl="0" indent="0" algn="l" defTabSz="711200">
            <a:lnSpc>
              <a:spcPct val="100000"/>
            </a:lnSpc>
            <a:spcBef>
              <a:spcPct val="0"/>
            </a:spcBef>
            <a:spcAft>
              <a:spcPct val="35000"/>
            </a:spcAft>
            <a:buNone/>
          </a:pPr>
          <a:r>
            <a:rPr lang="en-US" altLang="zh-TW" sz="1600" b="1" kern="1200">
              <a:solidFill>
                <a:schemeClr val="accent6">
                  <a:lumMod val="75000"/>
                </a:schemeClr>
              </a:solidFill>
              <a:latin typeface="Microsoft JhengHei" panose="020B0604030504040204" pitchFamily="2" charset="-120"/>
              <a:ea typeface="Microsoft JhengHei" panose="020B0604030504040204" pitchFamily="2" charset="-120"/>
            </a:rPr>
            <a:t>3. Equip yourself</a:t>
          </a:r>
        </a:p>
        <a:p>
          <a:pPr marL="0" lvl="0" indent="0" algn="just" defTabSz="711200">
            <a:lnSpc>
              <a:spcPct val="100000"/>
            </a:lnSpc>
            <a:spcBef>
              <a:spcPct val="0"/>
            </a:spcBef>
            <a:spcAft>
              <a:spcPct val="35000"/>
            </a:spcAft>
            <a:buNone/>
          </a:pPr>
          <a:r>
            <a:rPr lang="en-US" altLang="zh-TW" sz="1300" kern="1200">
              <a:latin typeface="Times New Roman" panose="02020603050405020304" charset="0"/>
              <a:ea typeface="Microsoft JhengHei" panose="020B0604030504040204" pitchFamily="2" charset="-120"/>
              <a:cs typeface="Times New Roman" panose="02020603050405020304" charset="0"/>
            </a:rPr>
            <a:t>You should take part in training and activities in school and outside school. </a:t>
          </a:r>
          <a:endParaRPr lang="en-US" altLang="zh-TW" sz="1300" b="1" kern="1200">
            <a:solidFill>
              <a:schemeClr val="accent6">
                <a:lumMod val="75000"/>
              </a:schemeClr>
            </a:solidFill>
            <a:latin typeface="Times New Roman" panose="02020603050405020304" charset="0"/>
            <a:ea typeface="Microsoft JhengHei" panose="020B0604030504040204" pitchFamily="2" charset="-120"/>
            <a:cs typeface="Times New Roman" panose="02020603050405020304" charset="0"/>
          </a:endParaRPr>
        </a:p>
      </dsp:txBody>
      <dsp:txXfrm>
        <a:off x="86815" y="1757964"/>
        <a:ext cx="2819600" cy="1607535"/>
      </dsp:txXfrm>
    </dsp:sp>
    <dsp:sp modelId="{D3C97D81-D060-4B59-9BE6-C1F61794F1C2}">
      <dsp:nvSpPr>
        <dsp:cNvPr id="0" name=""/>
        <dsp:cNvSpPr/>
      </dsp:nvSpPr>
      <dsp:spPr>
        <a:xfrm>
          <a:off x="3109998" y="1753196"/>
          <a:ext cx="2928851" cy="1611089"/>
        </a:xfrm>
        <a:prstGeom prst="rect">
          <a:avLst/>
        </a:prstGeom>
        <a:solidFill>
          <a:schemeClr val="lt1"/>
        </a:solidFill>
        <a:ln w="25400" cap="flat" cmpd="sng" algn="ctr">
          <a:solidFill>
            <a:schemeClr val="accent4"/>
          </a:solidFill>
          <a:prstDash val="solid"/>
        </a:ln>
        <a:effectLst>
          <a:glow rad="228600">
            <a:schemeClr val="accent4">
              <a:satMod val="175000"/>
              <a:alpha val="40000"/>
            </a:schemeClr>
          </a:glow>
        </a:effectLst>
      </dsp:spPr>
      <dsp:style>
        <a:lnRef idx="2">
          <a:schemeClr val="accent4"/>
        </a:lnRef>
        <a:fillRef idx="1">
          <a:schemeClr val="lt1"/>
        </a:fillRef>
        <a:effectRef idx="0">
          <a:schemeClr val="accent4"/>
        </a:effectRef>
        <a:fontRef idx="minor">
          <a:schemeClr val="dk1"/>
        </a:fontRef>
      </dsp:style>
      <dsp:txBody>
        <a:bodyPr spcFirstLastPara="0" vert="horz" wrap="square" lIns="57150" tIns="57150" rIns="57150" bIns="57150" numCol="1" spcCol="1270" anchor="ctr" anchorCtr="0">
          <a:noAutofit/>
        </a:bodyPr>
        <a:lstStyle/>
        <a:p>
          <a:pPr marL="0" lvl="0" indent="0" algn="l" defTabSz="666750">
            <a:lnSpc>
              <a:spcPct val="100000"/>
            </a:lnSpc>
            <a:spcBef>
              <a:spcPct val="0"/>
            </a:spcBef>
            <a:spcAft>
              <a:spcPct val="35000"/>
            </a:spcAft>
            <a:buNone/>
          </a:pPr>
          <a:r>
            <a:rPr lang="en-US" altLang="zh-TW" sz="1500" b="1" kern="1200">
              <a:solidFill>
                <a:srgbClr val="008000"/>
              </a:solidFill>
              <a:latin typeface="Microsoft JhengHei" panose="020B0604030504040204" pitchFamily="2" charset="-120"/>
              <a:ea typeface="Microsoft JhengHei" panose="020B0604030504040204" pitchFamily="2" charset="-120"/>
            </a:rPr>
            <a:t> </a:t>
          </a:r>
          <a:r>
            <a:rPr lang="en-US" altLang="zh-TW" sz="1800" b="1" kern="1200">
              <a:solidFill>
                <a:srgbClr val="008000"/>
              </a:solidFill>
              <a:latin typeface="+mn-lt"/>
              <a:ea typeface="Microsoft JhengHei" panose="020B0604030504040204" pitchFamily="2" charset="-120"/>
            </a:rPr>
            <a:t>4. Give full play to </a:t>
          </a:r>
        </a:p>
        <a:p>
          <a:pPr marL="0" lvl="0" indent="0" algn="l" defTabSz="666750">
            <a:lnSpc>
              <a:spcPct val="100000"/>
            </a:lnSpc>
            <a:spcBef>
              <a:spcPct val="0"/>
            </a:spcBef>
            <a:spcAft>
              <a:spcPct val="35000"/>
            </a:spcAft>
            <a:buNone/>
          </a:pPr>
          <a:r>
            <a:rPr lang="en-US" altLang="zh-TW" sz="1800" b="1" kern="1200">
              <a:solidFill>
                <a:srgbClr val="008000"/>
              </a:solidFill>
              <a:latin typeface="+mn-lt"/>
              <a:ea typeface="Microsoft JhengHei" panose="020B0604030504040204" pitchFamily="2" charset="-120"/>
            </a:rPr>
            <a:t>your talents</a:t>
          </a:r>
        </a:p>
        <a:p>
          <a:pPr marL="0" lvl="0" indent="0" algn="l" defTabSz="666750">
            <a:lnSpc>
              <a:spcPct val="100000"/>
            </a:lnSpc>
            <a:spcBef>
              <a:spcPct val="0"/>
            </a:spcBef>
            <a:spcAft>
              <a:spcPct val="35000"/>
            </a:spcAft>
            <a:buNone/>
          </a:pPr>
          <a:r>
            <a:rPr lang="en-US" altLang="zh-TW" sz="1300" kern="1200">
              <a:latin typeface="Times New Roman" panose="02020603050405020304" pitchFamily="18" charset="0"/>
              <a:ea typeface="Microsoft JhengHei" panose="020B0604030504040204" pitchFamily="2" charset="-120"/>
              <a:cs typeface="Times New Roman" panose="02020603050405020304" pitchFamily="18" charset="0"/>
            </a:rPr>
            <a:t>You should give full play to your potential according to your interests and strengths.</a:t>
          </a:r>
          <a:endParaRPr lang="en-US" altLang="zh-TW" sz="1300" b="1" kern="1200">
            <a:solidFill>
              <a:srgbClr val="008000"/>
            </a:solidFill>
            <a:latin typeface="Times New Roman" panose="02020603050405020304" pitchFamily="18" charset="0"/>
            <a:ea typeface="Microsoft JhengHei" panose="020B0604030504040204" pitchFamily="2" charset="-120"/>
            <a:cs typeface="Times New Roman" panose="02020603050405020304" pitchFamily="18" charset="0"/>
          </a:endParaRPr>
        </a:p>
      </dsp:txBody>
      <dsp:txXfrm>
        <a:off x="3109998" y="1753196"/>
        <a:ext cx="2928851" cy="1611089"/>
      </dsp:txXfrm>
    </dsp:sp>
  </dsp:spTree>
</dsp:drawing>
</file>

<file path=word/diagrams/layout1.xml><?xml version="1.0" encoding="utf-8"?>
<dgm:layoutDef xmlns:dgm="http://schemas.openxmlformats.org/drawingml/2006/diagram" xmlns:a="http://schemas.openxmlformats.org/drawingml/2006/main" uniqueId="urn:microsoft.com/office/officeart/2005/8/layout/cycle3#1">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dstNode" val="node1"/>
                <dgm:param type="connRout" val="longCurve"/>
                <dgm:param type="begPts" val="midR"/>
                <dgm:param type="endPts" val="midL"/>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dstNode" val="node1"/>
                <dgm:param type="connRout" val="longCurve"/>
                <dgm:param type="begPts" val="midL"/>
                <dgm:param type="endPts" val="midR"/>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dstNode" val="nodeFirstNode"/>
                      <dgm:param type="connRout" val="longCurve"/>
                      <dgm:param type="begPts" val="midR"/>
                      <dgm:param type="endPts" val="midL"/>
                    </dgm:alg>
                  </dgm:if>
                  <dgm:else name="Name15">
                    <dgm:alg type="conn">
                      <dgm:param type="dstNode" val="nodeFirstNode"/>
                      <dgm:param type="connRout" val="longCurve"/>
                      <dgm:param type="begPts" val="midL"/>
                      <dgm:param type="endPts" val="midR"/>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radial4#1">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rSet qsTypeId="urn:microsoft.com/office/officeart/2005/8/quickstyle/simple5"/>
        </dgm:pt>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Sty" val="arr"/>
              <dgm:param type="endSty" val="noArr"/>
              <dgm:param type="begPts" val="auto"/>
              <dgm:param type="endPts" val="ct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list1#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nodeHorzAlign" val="l"/>
          <dgm:param type="horzAlign" val="l"/>
        </dgm:alg>
      </dgm:if>
      <dgm:else name="Name2">
        <dgm:alg type="lin">
          <dgm:param type="linDir" val="fromT"/>
          <dgm:param type="vertAlign" val="mid"/>
          <dgm:param type="nodeHorzAlign" val="r"/>
          <dgm:param typ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nodeHorzAlign" val="l"/>
              <dgm:param type="horzAlign" val="l"/>
            </dgm:alg>
          </dgm:if>
          <dgm:else name="Name6">
            <dgm:alg type="lin">
              <dgm:param type="linDir" val="fromR"/>
              <dgm:param type="nodeHorzAlign" val="r"/>
              <dgm:param typ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list1#2">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rSet qsTypeId="urn:microsoft.com/office/officeart/2005/8/quickstyle/simple5"/>
        </dgm:pt>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nodeHorzAlign" val="l"/>
          <dgm:param type="horzAlign" val="l"/>
        </dgm:alg>
      </dgm:if>
      <dgm:else name="Name2">
        <dgm:alg type="lin">
          <dgm:param type="linDir" val="fromT"/>
          <dgm:param type="vertAlign" val="mid"/>
          <dgm:param type="nodeHorzAlign" val="r"/>
          <dgm:param typ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nodeHorzAlign" val="l"/>
              <dgm:param type="horzAlign" val="l"/>
            </dgm:alg>
          </dgm:if>
          <dgm:else name="Name6">
            <dgm:alg type="lin">
              <dgm:param type="linDir" val="fromR"/>
              <dgm:param type="nodeHorzAlign" val="r"/>
              <dgm:param typ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default#1">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rSet qsTypeId="urn:microsoft.com/office/officeart/2005/8/quickstyle/simple5"/>
        </dgm:pt>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off" val="ctr"/>
          <dgm:param type="contDir" val="sameDir"/>
          <dgm:param type="grDir" val="tL"/>
          <dgm:param type="flowDir" val="row"/>
        </dgm:alg>
      </dgm:if>
      <dgm:else name="Name2">
        <dgm:alg type="snake">
          <dgm:param type="off" val="ctr"/>
          <dgm:param type="contDir" val="sameDir"/>
          <dgm:param type="grDir" val="tR"/>
          <dgm:param type="flowDir" val="row"/>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3d2#1">
  <dgm:title val=""/>
  <dgm:desc val=""/>
  <dgm:catLst>
    <dgm:cat type="3D" pri="11200"/>
  </dgm:catLst>
  <dgm:scene3d>
    <a:camera prst="orthographicFront"/>
    <a:lightRig rig="threePt" dir="t"/>
  </dgm:scene3d>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4">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3#1">
  <dgm:title val=""/>
  <dgm:desc val=""/>
  <dgm:catLst>
    <dgm:cat type="simple" pri="10300"/>
  </dgm:catLst>
  <dgm:scene3d>
    <a:camera prst="orthographicFront"/>
    <a:lightRig rig="threePt" dir="t"/>
  </dgm:scene3d>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5">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6">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7">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52685F-569F-4350-BA13-45D838D65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6</Pages>
  <Words>6705</Words>
  <Characters>34098</Characters>
  <Application>Microsoft Office Word</Application>
  <DocSecurity>0</DocSecurity>
  <Lines>284</Lines>
  <Paragraphs>81</Paragraphs>
  <ScaleCrop>false</ScaleCrop>
  <Company>Hewlett-Packard Company</Company>
  <LinksUpToDate>false</LinksUpToDate>
  <CharactersWithSpaces>40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NG, Siu-ping</dc:creator>
  <cp:lastModifiedBy>YIP, Cheong-man Eric</cp:lastModifiedBy>
  <cp:revision>3</cp:revision>
  <cp:lastPrinted>2023-01-11T08:47:00Z</cp:lastPrinted>
  <dcterms:created xsi:type="dcterms:W3CDTF">2026-04-29T03:54:00Z</dcterms:created>
  <dcterms:modified xsi:type="dcterms:W3CDTF">2026-06-24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